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21D5F4A" w14:textId="77777777" w:rsidR="008D73F0" w:rsidRPr="00F2138D" w:rsidRDefault="008D73F0">
      <w:pPr>
        <w:rPr>
          <w:rFonts w:cstheme="minorHAnsi"/>
        </w:rPr>
      </w:pPr>
    </w:p>
    <w:p w14:paraId="19EE5573" w14:textId="77777777" w:rsidR="00EE2C65" w:rsidRPr="00F2138D" w:rsidRDefault="00EE2C65" w:rsidP="00EE2C65">
      <w:pPr>
        <w:rPr>
          <w:rFonts w:cstheme="minorHAnsi"/>
        </w:rPr>
      </w:pPr>
    </w:p>
    <w:p w14:paraId="6750E66E" w14:textId="77777777" w:rsidR="00EE2C65" w:rsidRPr="00F2138D" w:rsidRDefault="00EE2C65" w:rsidP="00EE2C65">
      <w:pPr>
        <w:rPr>
          <w:rFonts w:cstheme="minorHAnsi"/>
        </w:rPr>
      </w:pPr>
    </w:p>
    <w:p w14:paraId="25A4F902" w14:textId="77777777" w:rsidR="00EE2C65" w:rsidRPr="00F2138D" w:rsidRDefault="00EE2C65" w:rsidP="00EE2C65">
      <w:pPr>
        <w:rPr>
          <w:rFonts w:cstheme="minorHAnsi"/>
        </w:rPr>
      </w:pPr>
    </w:p>
    <w:p w14:paraId="44F17C8C" w14:textId="77777777" w:rsidR="009976D8" w:rsidRPr="00F2138D" w:rsidRDefault="00EE2C65" w:rsidP="00EE2C65">
      <w:pPr>
        <w:tabs>
          <w:tab w:val="left" w:pos="1926"/>
        </w:tabs>
        <w:rPr>
          <w:rFonts w:cstheme="minorHAnsi"/>
        </w:rPr>
      </w:pPr>
      <w:r w:rsidRPr="00F2138D">
        <w:rPr>
          <w:rFonts w:cstheme="minorHAnsi"/>
        </w:rPr>
        <w:tab/>
        <w:t>Name: Jack Babey</w:t>
      </w:r>
    </w:p>
    <w:p w14:paraId="7F43D0E3" w14:textId="77777777" w:rsidR="00EE2C65" w:rsidRPr="00F2138D" w:rsidRDefault="00EE2C65" w:rsidP="00EE2C65">
      <w:pPr>
        <w:tabs>
          <w:tab w:val="left" w:pos="1926"/>
        </w:tabs>
        <w:rPr>
          <w:rFonts w:cstheme="minorHAnsi"/>
        </w:rPr>
      </w:pPr>
      <w:r w:rsidRPr="00F2138D">
        <w:rPr>
          <w:rFonts w:cstheme="minorHAnsi"/>
        </w:rPr>
        <w:tab/>
        <w:t>Candidate Number: 8505</w:t>
      </w:r>
    </w:p>
    <w:p w14:paraId="67B17FFC" w14:textId="77777777" w:rsidR="00EE2C65" w:rsidRPr="00F2138D" w:rsidRDefault="00EE2C65" w:rsidP="00EE2C65">
      <w:pPr>
        <w:tabs>
          <w:tab w:val="left" w:pos="1926"/>
        </w:tabs>
        <w:rPr>
          <w:rFonts w:cstheme="minorHAnsi"/>
        </w:rPr>
      </w:pPr>
      <w:r w:rsidRPr="00F2138D">
        <w:rPr>
          <w:rFonts w:cstheme="minorHAnsi"/>
        </w:rPr>
        <w:tab/>
        <w:t>Centre Name: Wymondham College</w:t>
      </w:r>
    </w:p>
    <w:p w14:paraId="1F87D990" w14:textId="77777777" w:rsidR="00EE2C65" w:rsidRPr="00F2138D" w:rsidRDefault="00EE2C65" w:rsidP="00EE2C65">
      <w:pPr>
        <w:tabs>
          <w:tab w:val="left" w:pos="1926"/>
        </w:tabs>
        <w:rPr>
          <w:rFonts w:cstheme="minorHAnsi"/>
        </w:rPr>
      </w:pPr>
      <w:r w:rsidRPr="00F2138D">
        <w:rPr>
          <w:rFonts w:cstheme="minorHAnsi"/>
        </w:rPr>
        <w:tab/>
        <w:t xml:space="preserve">Centre Number: </w:t>
      </w:r>
    </w:p>
    <w:p w14:paraId="39B23C2F" w14:textId="77777777" w:rsidR="00D2698C" w:rsidRPr="00F2138D" w:rsidRDefault="00D2698C" w:rsidP="00D2698C">
      <w:pPr>
        <w:tabs>
          <w:tab w:val="left" w:pos="1926"/>
        </w:tabs>
        <w:rPr>
          <w:rFonts w:cstheme="minorHAnsi"/>
        </w:rPr>
      </w:pPr>
      <w:r w:rsidRPr="00F2138D">
        <w:rPr>
          <w:rFonts w:cstheme="minorHAnsi"/>
        </w:rPr>
        <w:tab/>
      </w:r>
    </w:p>
    <w:p w14:paraId="05BBACDF" w14:textId="77777777" w:rsidR="00EE2C65" w:rsidRPr="00F2138D" w:rsidRDefault="00D2698C" w:rsidP="00D2698C">
      <w:pPr>
        <w:tabs>
          <w:tab w:val="left" w:pos="2066"/>
        </w:tabs>
        <w:rPr>
          <w:rFonts w:cstheme="minorHAnsi"/>
        </w:rPr>
        <w:sectPr w:rsidR="00EE2C65" w:rsidRPr="00F2138D" w:rsidSect="006D6AE7">
          <w:footerReference w:type="default" r:id="rId8"/>
          <w:pgSz w:w="11906" w:h="16838"/>
          <w:pgMar w:top="397" w:right="397" w:bottom="397" w:left="397" w:header="709" w:footer="709" w:gutter="0"/>
          <w:cols w:space="708"/>
          <w:docGrid w:linePitch="381"/>
        </w:sectPr>
      </w:pPr>
      <w:r w:rsidRPr="00F2138D">
        <w:rPr>
          <w:rFonts w:cstheme="minorHAnsi"/>
        </w:rPr>
        <w:tab/>
      </w:r>
    </w:p>
    <w:sdt>
      <w:sdtPr>
        <w:rPr>
          <w:rFonts w:asciiTheme="minorHAnsi" w:eastAsiaTheme="minorHAnsi" w:hAnsiTheme="minorHAnsi" w:cstheme="minorBidi"/>
          <w:color w:val="auto"/>
          <w:sz w:val="22"/>
          <w:szCs w:val="22"/>
          <w:lang w:val="en-GB"/>
        </w:rPr>
        <w:id w:val="1067612958"/>
        <w:docPartObj>
          <w:docPartGallery w:val="Table of Contents"/>
          <w:docPartUnique/>
        </w:docPartObj>
      </w:sdtPr>
      <w:sdtEndPr>
        <w:rPr>
          <w:b/>
          <w:bCs/>
          <w:noProof/>
        </w:rPr>
      </w:sdtEndPr>
      <w:sdtContent>
        <w:p w14:paraId="73EC6D60" w14:textId="0334E8BD" w:rsidR="002916E3" w:rsidRDefault="002916E3">
          <w:pPr>
            <w:pStyle w:val="TOCHeading"/>
          </w:pPr>
          <w:r>
            <w:t>Table of Contents</w:t>
          </w:r>
        </w:p>
        <w:p w14:paraId="65FB8A81" w14:textId="77777777" w:rsidR="00CF6188" w:rsidRDefault="00CF6188">
          <w:pPr>
            <w:pStyle w:val="TOC1"/>
            <w:tabs>
              <w:tab w:val="right" w:leader="dot" w:pos="11102"/>
            </w:tabs>
            <w:rPr>
              <w:rFonts w:eastAsiaTheme="minorEastAsia"/>
              <w:noProof/>
              <w:lang w:eastAsia="en-GB"/>
            </w:rPr>
          </w:pPr>
          <w:r>
            <w:fldChar w:fldCharType="begin"/>
          </w:r>
          <w:r>
            <w:instrText xml:space="preserve"> TOC \o "1-6" \h \z \u </w:instrText>
          </w:r>
          <w:r>
            <w:fldChar w:fldCharType="separate"/>
          </w:r>
          <w:hyperlink w:anchor="_Toc122005558" w:history="1">
            <w:r w:rsidRPr="006F426C">
              <w:rPr>
                <w:rStyle w:val="Hyperlink"/>
                <w:rFonts w:cstheme="minorHAnsi"/>
                <w:noProof/>
              </w:rPr>
              <w:t>Analysis</w:t>
            </w:r>
            <w:r>
              <w:rPr>
                <w:noProof/>
                <w:webHidden/>
              </w:rPr>
              <w:tab/>
            </w:r>
            <w:r>
              <w:rPr>
                <w:noProof/>
                <w:webHidden/>
              </w:rPr>
              <w:fldChar w:fldCharType="begin"/>
            </w:r>
            <w:r>
              <w:rPr>
                <w:noProof/>
                <w:webHidden/>
              </w:rPr>
              <w:instrText xml:space="preserve"> PAGEREF _Toc122005558 \h </w:instrText>
            </w:r>
            <w:r>
              <w:rPr>
                <w:noProof/>
                <w:webHidden/>
              </w:rPr>
            </w:r>
            <w:r>
              <w:rPr>
                <w:noProof/>
                <w:webHidden/>
              </w:rPr>
              <w:fldChar w:fldCharType="separate"/>
            </w:r>
            <w:r>
              <w:rPr>
                <w:noProof/>
                <w:webHidden/>
              </w:rPr>
              <w:t>10</w:t>
            </w:r>
            <w:r>
              <w:rPr>
                <w:noProof/>
                <w:webHidden/>
              </w:rPr>
              <w:fldChar w:fldCharType="end"/>
            </w:r>
          </w:hyperlink>
        </w:p>
        <w:p w14:paraId="7DFD5EEF" w14:textId="77777777" w:rsidR="00CF6188" w:rsidRDefault="00EB28AF">
          <w:pPr>
            <w:pStyle w:val="TOC2"/>
            <w:tabs>
              <w:tab w:val="right" w:leader="dot" w:pos="11102"/>
            </w:tabs>
            <w:rPr>
              <w:rFonts w:eastAsiaTheme="minorEastAsia"/>
              <w:noProof/>
              <w:lang w:eastAsia="en-GB"/>
            </w:rPr>
          </w:pPr>
          <w:hyperlink w:anchor="_Toc122005559" w:history="1">
            <w:r w:rsidR="00CF6188" w:rsidRPr="006F426C">
              <w:rPr>
                <w:rStyle w:val="Hyperlink"/>
                <w:rFonts w:cstheme="minorHAnsi"/>
                <w:noProof/>
              </w:rPr>
              <w:t>Product Definition</w:t>
            </w:r>
            <w:r w:rsidR="00CF6188">
              <w:rPr>
                <w:noProof/>
                <w:webHidden/>
              </w:rPr>
              <w:tab/>
            </w:r>
            <w:r w:rsidR="00CF6188">
              <w:rPr>
                <w:noProof/>
                <w:webHidden/>
              </w:rPr>
              <w:fldChar w:fldCharType="begin"/>
            </w:r>
            <w:r w:rsidR="00CF6188">
              <w:rPr>
                <w:noProof/>
                <w:webHidden/>
              </w:rPr>
              <w:instrText xml:space="preserve"> PAGEREF _Toc122005559 \h </w:instrText>
            </w:r>
            <w:r w:rsidR="00CF6188">
              <w:rPr>
                <w:noProof/>
                <w:webHidden/>
              </w:rPr>
            </w:r>
            <w:r w:rsidR="00CF6188">
              <w:rPr>
                <w:noProof/>
                <w:webHidden/>
              </w:rPr>
              <w:fldChar w:fldCharType="separate"/>
            </w:r>
            <w:r w:rsidR="00CF6188">
              <w:rPr>
                <w:noProof/>
                <w:webHidden/>
              </w:rPr>
              <w:t>10</w:t>
            </w:r>
            <w:r w:rsidR="00CF6188">
              <w:rPr>
                <w:noProof/>
                <w:webHidden/>
              </w:rPr>
              <w:fldChar w:fldCharType="end"/>
            </w:r>
          </w:hyperlink>
        </w:p>
        <w:p w14:paraId="7C30027D" w14:textId="77777777" w:rsidR="00CF6188" w:rsidRDefault="00EB28AF">
          <w:pPr>
            <w:pStyle w:val="TOC3"/>
            <w:tabs>
              <w:tab w:val="right" w:leader="dot" w:pos="11102"/>
            </w:tabs>
            <w:rPr>
              <w:rFonts w:eastAsiaTheme="minorEastAsia"/>
              <w:noProof/>
              <w:lang w:eastAsia="en-GB"/>
            </w:rPr>
          </w:pPr>
          <w:hyperlink w:anchor="_Toc122005560" w:history="1">
            <w:r w:rsidR="00CF6188" w:rsidRPr="006F426C">
              <w:rPr>
                <w:rStyle w:val="Hyperlink"/>
                <w:rFonts w:cstheme="minorHAnsi"/>
                <w:noProof/>
              </w:rPr>
              <w:t>Background</w:t>
            </w:r>
            <w:r w:rsidR="00CF6188">
              <w:rPr>
                <w:noProof/>
                <w:webHidden/>
              </w:rPr>
              <w:tab/>
            </w:r>
            <w:r w:rsidR="00CF6188">
              <w:rPr>
                <w:noProof/>
                <w:webHidden/>
              </w:rPr>
              <w:fldChar w:fldCharType="begin"/>
            </w:r>
            <w:r w:rsidR="00CF6188">
              <w:rPr>
                <w:noProof/>
                <w:webHidden/>
              </w:rPr>
              <w:instrText xml:space="preserve"> PAGEREF _Toc122005560 \h </w:instrText>
            </w:r>
            <w:r w:rsidR="00CF6188">
              <w:rPr>
                <w:noProof/>
                <w:webHidden/>
              </w:rPr>
            </w:r>
            <w:r w:rsidR="00CF6188">
              <w:rPr>
                <w:noProof/>
                <w:webHidden/>
              </w:rPr>
              <w:fldChar w:fldCharType="separate"/>
            </w:r>
            <w:r w:rsidR="00CF6188">
              <w:rPr>
                <w:noProof/>
                <w:webHidden/>
              </w:rPr>
              <w:t>10</w:t>
            </w:r>
            <w:r w:rsidR="00CF6188">
              <w:rPr>
                <w:noProof/>
                <w:webHidden/>
              </w:rPr>
              <w:fldChar w:fldCharType="end"/>
            </w:r>
          </w:hyperlink>
        </w:p>
        <w:p w14:paraId="58DC656D" w14:textId="77777777" w:rsidR="00CF6188" w:rsidRDefault="00EB28AF">
          <w:pPr>
            <w:pStyle w:val="TOC3"/>
            <w:tabs>
              <w:tab w:val="right" w:leader="dot" w:pos="11102"/>
            </w:tabs>
            <w:rPr>
              <w:rFonts w:eastAsiaTheme="minorEastAsia"/>
              <w:noProof/>
              <w:lang w:eastAsia="en-GB"/>
            </w:rPr>
          </w:pPr>
          <w:hyperlink w:anchor="_Toc122005561" w:history="1">
            <w:r w:rsidR="00CF6188" w:rsidRPr="006F426C">
              <w:rPr>
                <w:rStyle w:val="Hyperlink"/>
                <w:rFonts w:cstheme="minorHAnsi"/>
                <w:noProof/>
              </w:rPr>
              <w:t>The problem</w:t>
            </w:r>
            <w:r w:rsidR="00CF6188">
              <w:rPr>
                <w:noProof/>
                <w:webHidden/>
              </w:rPr>
              <w:tab/>
            </w:r>
            <w:r w:rsidR="00CF6188">
              <w:rPr>
                <w:noProof/>
                <w:webHidden/>
              </w:rPr>
              <w:fldChar w:fldCharType="begin"/>
            </w:r>
            <w:r w:rsidR="00CF6188">
              <w:rPr>
                <w:noProof/>
                <w:webHidden/>
              </w:rPr>
              <w:instrText xml:space="preserve"> PAGEREF _Toc122005561 \h </w:instrText>
            </w:r>
            <w:r w:rsidR="00CF6188">
              <w:rPr>
                <w:noProof/>
                <w:webHidden/>
              </w:rPr>
            </w:r>
            <w:r w:rsidR="00CF6188">
              <w:rPr>
                <w:noProof/>
                <w:webHidden/>
              </w:rPr>
              <w:fldChar w:fldCharType="separate"/>
            </w:r>
            <w:r w:rsidR="00CF6188">
              <w:rPr>
                <w:noProof/>
                <w:webHidden/>
              </w:rPr>
              <w:t>10</w:t>
            </w:r>
            <w:r w:rsidR="00CF6188">
              <w:rPr>
                <w:noProof/>
                <w:webHidden/>
              </w:rPr>
              <w:fldChar w:fldCharType="end"/>
            </w:r>
          </w:hyperlink>
        </w:p>
        <w:p w14:paraId="1A2BF5B8" w14:textId="77777777" w:rsidR="00CF6188" w:rsidRDefault="00EB28AF">
          <w:pPr>
            <w:pStyle w:val="TOC3"/>
            <w:tabs>
              <w:tab w:val="right" w:leader="dot" w:pos="11102"/>
            </w:tabs>
            <w:rPr>
              <w:rFonts w:eastAsiaTheme="minorEastAsia"/>
              <w:noProof/>
              <w:lang w:eastAsia="en-GB"/>
            </w:rPr>
          </w:pPr>
          <w:hyperlink w:anchor="_Toc122005562" w:history="1">
            <w:r w:rsidR="00CF6188" w:rsidRPr="006F426C">
              <w:rPr>
                <w:rStyle w:val="Hyperlink"/>
                <w:rFonts w:cstheme="minorHAnsi"/>
                <w:noProof/>
              </w:rPr>
              <w:t>Intentions</w:t>
            </w:r>
            <w:r w:rsidR="00CF6188">
              <w:rPr>
                <w:noProof/>
                <w:webHidden/>
              </w:rPr>
              <w:tab/>
            </w:r>
            <w:r w:rsidR="00CF6188">
              <w:rPr>
                <w:noProof/>
                <w:webHidden/>
              </w:rPr>
              <w:fldChar w:fldCharType="begin"/>
            </w:r>
            <w:r w:rsidR="00CF6188">
              <w:rPr>
                <w:noProof/>
                <w:webHidden/>
              </w:rPr>
              <w:instrText xml:space="preserve"> PAGEREF _Toc122005562 \h </w:instrText>
            </w:r>
            <w:r w:rsidR="00CF6188">
              <w:rPr>
                <w:noProof/>
                <w:webHidden/>
              </w:rPr>
            </w:r>
            <w:r w:rsidR="00CF6188">
              <w:rPr>
                <w:noProof/>
                <w:webHidden/>
              </w:rPr>
              <w:fldChar w:fldCharType="separate"/>
            </w:r>
            <w:r w:rsidR="00CF6188">
              <w:rPr>
                <w:noProof/>
                <w:webHidden/>
              </w:rPr>
              <w:t>10</w:t>
            </w:r>
            <w:r w:rsidR="00CF6188">
              <w:rPr>
                <w:noProof/>
                <w:webHidden/>
              </w:rPr>
              <w:fldChar w:fldCharType="end"/>
            </w:r>
          </w:hyperlink>
        </w:p>
        <w:p w14:paraId="237E55A2" w14:textId="77777777" w:rsidR="00CF6188" w:rsidRDefault="00EB28AF">
          <w:pPr>
            <w:pStyle w:val="TOC3"/>
            <w:tabs>
              <w:tab w:val="right" w:leader="dot" w:pos="11102"/>
            </w:tabs>
            <w:rPr>
              <w:rFonts w:eastAsiaTheme="minorEastAsia"/>
              <w:noProof/>
              <w:lang w:eastAsia="en-GB"/>
            </w:rPr>
          </w:pPr>
          <w:hyperlink w:anchor="_Toc122005563" w:history="1">
            <w:r w:rsidR="00CF6188" w:rsidRPr="006F426C">
              <w:rPr>
                <w:rStyle w:val="Hyperlink"/>
                <w:rFonts w:cstheme="minorHAnsi"/>
                <w:noProof/>
              </w:rPr>
              <w:t>The reason the solution is needed</w:t>
            </w:r>
            <w:r w:rsidR="00CF6188">
              <w:rPr>
                <w:noProof/>
                <w:webHidden/>
              </w:rPr>
              <w:tab/>
            </w:r>
            <w:r w:rsidR="00CF6188">
              <w:rPr>
                <w:noProof/>
                <w:webHidden/>
              </w:rPr>
              <w:fldChar w:fldCharType="begin"/>
            </w:r>
            <w:r w:rsidR="00CF6188">
              <w:rPr>
                <w:noProof/>
                <w:webHidden/>
              </w:rPr>
              <w:instrText xml:space="preserve"> PAGEREF _Toc122005563 \h </w:instrText>
            </w:r>
            <w:r w:rsidR="00CF6188">
              <w:rPr>
                <w:noProof/>
                <w:webHidden/>
              </w:rPr>
            </w:r>
            <w:r w:rsidR="00CF6188">
              <w:rPr>
                <w:noProof/>
                <w:webHidden/>
              </w:rPr>
              <w:fldChar w:fldCharType="separate"/>
            </w:r>
            <w:r w:rsidR="00CF6188">
              <w:rPr>
                <w:noProof/>
                <w:webHidden/>
              </w:rPr>
              <w:t>10</w:t>
            </w:r>
            <w:r w:rsidR="00CF6188">
              <w:rPr>
                <w:noProof/>
                <w:webHidden/>
              </w:rPr>
              <w:fldChar w:fldCharType="end"/>
            </w:r>
          </w:hyperlink>
        </w:p>
        <w:p w14:paraId="40A7EDC3" w14:textId="77777777" w:rsidR="00CF6188" w:rsidRDefault="00EB28AF">
          <w:pPr>
            <w:pStyle w:val="TOC3"/>
            <w:tabs>
              <w:tab w:val="right" w:leader="dot" w:pos="11102"/>
            </w:tabs>
            <w:rPr>
              <w:rFonts w:eastAsiaTheme="minorEastAsia"/>
              <w:noProof/>
              <w:lang w:eastAsia="en-GB"/>
            </w:rPr>
          </w:pPr>
          <w:hyperlink w:anchor="_Toc122005564" w:history="1">
            <w:r w:rsidR="00CF6188" w:rsidRPr="006F426C">
              <w:rPr>
                <w:rStyle w:val="Hyperlink"/>
                <w:rFonts w:cstheme="minorHAnsi"/>
                <w:noProof/>
              </w:rPr>
              <w:t>Next Steps</w:t>
            </w:r>
            <w:r w:rsidR="00CF6188">
              <w:rPr>
                <w:noProof/>
                <w:webHidden/>
              </w:rPr>
              <w:tab/>
            </w:r>
            <w:r w:rsidR="00CF6188">
              <w:rPr>
                <w:noProof/>
                <w:webHidden/>
              </w:rPr>
              <w:fldChar w:fldCharType="begin"/>
            </w:r>
            <w:r w:rsidR="00CF6188">
              <w:rPr>
                <w:noProof/>
                <w:webHidden/>
              </w:rPr>
              <w:instrText xml:space="preserve"> PAGEREF _Toc122005564 \h </w:instrText>
            </w:r>
            <w:r w:rsidR="00CF6188">
              <w:rPr>
                <w:noProof/>
                <w:webHidden/>
              </w:rPr>
            </w:r>
            <w:r w:rsidR="00CF6188">
              <w:rPr>
                <w:noProof/>
                <w:webHidden/>
              </w:rPr>
              <w:fldChar w:fldCharType="separate"/>
            </w:r>
            <w:r w:rsidR="00CF6188">
              <w:rPr>
                <w:noProof/>
                <w:webHidden/>
              </w:rPr>
              <w:t>10</w:t>
            </w:r>
            <w:r w:rsidR="00CF6188">
              <w:rPr>
                <w:noProof/>
                <w:webHidden/>
              </w:rPr>
              <w:fldChar w:fldCharType="end"/>
            </w:r>
          </w:hyperlink>
        </w:p>
        <w:p w14:paraId="05591761" w14:textId="77777777" w:rsidR="00CF6188" w:rsidRDefault="00EB28AF">
          <w:pPr>
            <w:pStyle w:val="TOC2"/>
            <w:tabs>
              <w:tab w:val="right" w:leader="dot" w:pos="11102"/>
            </w:tabs>
            <w:rPr>
              <w:rFonts w:eastAsiaTheme="minorEastAsia"/>
              <w:noProof/>
              <w:lang w:eastAsia="en-GB"/>
            </w:rPr>
          </w:pPr>
          <w:hyperlink w:anchor="_Toc122005565" w:history="1">
            <w:r w:rsidR="00CF6188" w:rsidRPr="006F426C">
              <w:rPr>
                <w:rStyle w:val="Hyperlink"/>
                <w:rFonts w:cstheme="minorHAnsi"/>
                <w:noProof/>
              </w:rPr>
              <w:t>Stakeholders</w:t>
            </w:r>
            <w:r w:rsidR="00CF6188">
              <w:rPr>
                <w:noProof/>
                <w:webHidden/>
              </w:rPr>
              <w:tab/>
            </w:r>
            <w:r w:rsidR="00CF6188">
              <w:rPr>
                <w:noProof/>
                <w:webHidden/>
              </w:rPr>
              <w:fldChar w:fldCharType="begin"/>
            </w:r>
            <w:r w:rsidR="00CF6188">
              <w:rPr>
                <w:noProof/>
                <w:webHidden/>
              </w:rPr>
              <w:instrText xml:space="preserve"> PAGEREF _Toc122005565 \h </w:instrText>
            </w:r>
            <w:r w:rsidR="00CF6188">
              <w:rPr>
                <w:noProof/>
                <w:webHidden/>
              </w:rPr>
            </w:r>
            <w:r w:rsidR="00CF6188">
              <w:rPr>
                <w:noProof/>
                <w:webHidden/>
              </w:rPr>
              <w:fldChar w:fldCharType="separate"/>
            </w:r>
            <w:r w:rsidR="00CF6188">
              <w:rPr>
                <w:noProof/>
                <w:webHidden/>
              </w:rPr>
              <w:t>10</w:t>
            </w:r>
            <w:r w:rsidR="00CF6188">
              <w:rPr>
                <w:noProof/>
                <w:webHidden/>
              </w:rPr>
              <w:fldChar w:fldCharType="end"/>
            </w:r>
          </w:hyperlink>
        </w:p>
        <w:p w14:paraId="45E286EE" w14:textId="77777777" w:rsidR="00CF6188" w:rsidRDefault="00EB28AF">
          <w:pPr>
            <w:pStyle w:val="TOC2"/>
            <w:tabs>
              <w:tab w:val="right" w:leader="dot" w:pos="11102"/>
            </w:tabs>
            <w:rPr>
              <w:rFonts w:eastAsiaTheme="minorEastAsia"/>
              <w:noProof/>
              <w:lang w:eastAsia="en-GB"/>
            </w:rPr>
          </w:pPr>
          <w:hyperlink w:anchor="_Toc122005566" w:history="1">
            <w:r w:rsidR="00CF6188" w:rsidRPr="006F426C">
              <w:rPr>
                <w:rStyle w:val="Hyperlink"/>
                <w:rFonts w:cstheme="minorHAnsi"/>
                <w:noProof/>
              </w:rPr>
              <w:t>Research</w:t>
            </w:r>
            <w:r w:rsidR="00CF6188">
              <w:rPr>
                <w:noProof/>
                <w:webHidden/>
              </w:rPr>
              <w:tab/>
            </w:r>
            <w:r w:rsidR="00CF6188">
              <w:rPr>
                <w:noProof/>
                <w:webHidden/>
              </w:rPr>
              <w:fldChar w:fldCharType="begin"/>
            </w:r>
            <w:r w:rsidR="00CF6188">
              <w:rPr>
                <w:noProof/>
                <w:webHidden/>
              </w:rPr>
              <w:instrText xml:space="preserve"> PAGEREF _Toc122005566 \h </w:instrText>
            </w:r>
            <w:r w:rsidR="00CF6188">
              <w:rPr>
                <w:noProof/>
                <w:webHidden/>
              </w:rPr>
            </w:r>
            <w:r w:rsidR="00CF6188">
              <w:rPr>
                <w:noProof/>
                <w:webHidden/>
              </w:rPr>
              <w:fldChar w:fldCharType="separate"/>
            </w:r>
            <w:r w:rsidR="00CF6188">
              <w:rPr>
                <w:noProof/>
                <w:webHidden/>
              </w:rPr>
              <w:t>11</w:t>
            </w:r>
            <w:r w:rsidR="00CF6188">
              <w:rPr>
                <w:noProof/>
                <w:webHidden/>
              </w:rPr>
              <w:fldChar w:fldCharType="end"/>
            </w:r>
          </w:hyperlink>
        </w:p>
        <w:p w14:paraId="1E5F3620" w14:textId="77777777" w:rsidR="00CF6188" w:rsidRDefault="00EB28AF">
          <w:pPr>
            <w:pStyle w:val="TOC3"/>
            <w:tabs>
              <w:tab w:val="right" w:leader="dot" w:pos="11102"/>
            </w:tabs>
            <w:rPr>
              <w:rFonts w:eastAsiaTheme="minorEastAsia"/>
              <w:noProof/>
              <w:lang w:eastAsia="en-GB"/>
            </w:rPr>
          </w:pPr>
          <w:hyperlink w:anchor="_Toc122005567" w:history="1">
            <w:r w:rsidR="00CF6188" w:rsidRPr="006F426C">
              <w:rPr>
                <w:rStyle w:val="Hyperlink"/>
                <w:rFonts w:cstheme="minorHAnsi"/>
                <w:noProof/>
              </w:rPr>
              <w:t>Interview</w:t>
            </w:r>
            <w:r w:rsidR="00CF6188">
              <w:rPr>
                <w:noProof/>
                <w:webHidden/>
              </w:rPr>
              <w:tab/>
            </w:r>
            <w:r w:rsidR="00CF6188">
              <w:rPr>
                <w:noProof/>
                <w:webHidden/>
              </w:rPr>
              <w:fldChar w:fldCharType="begin"/>
            </w:r>
            <w:r w:rsidR="00CF6188">
              <w:rPr>
                <w:noProof/>
                <w:webHidden/>
              </w:rPr>
              <w:instrText xml:space="preserve"> PAGEREF _Toc122005567 \h </w:instrText>
            </w:r>
            <w:r w:rsidR="00CF6188">
              <w:rPr>
                <w:noProof/>
                <w:webHidden/>
              </w:rPr>
            </w:r>
            <w:r w:rsidR="00CF6188">
              <w:rPr>
                <w:noProof/>
                <w:webHidden/>
              </w:rPr>
              <w:fldChar w:fldCharType="separate"/>
            </w:r>
            <w:r w:rsidR="00CF6188">
              <w:rPr>
                <w:noProof/>
                <w:webHidden/>
              </w:rPr>
              <w:t>11</w:t>
            </w:r>
            <w:r w:rsidR="00CF6188">
              <w:rPr>
                <w:noProof/>
                <w:webHidden/>
              </w:rPr>
              <w:fldChar w:fldCharType="end"/>
            </w:r>
          </w:hyperlink>
        </w:p>
        <w:p w14:paraId="45AC1F0D" w14:textId="77777777" w:rsidR="00CF6188" w:rsidRDefault="00EB28AF">
          <w:pPr>
            <w:pStyle w:val="TOC4"/>
            <w:tabs>
              <w:tab w:val="right" w:leader="dot" w:pos="11102"/>
            </w:tabs>
            <w:rPr>
              <w:rFonts w:eastAsiaTheme="minorEastAsia"/>
              <w:noProof/>
              <w:lang w:eastAsia="en-GB"/>
            </w:rPr>
          </w:pPr>
          <w:hyperlink w:anchor="_Toc122005568" w:history="1">
            <w:r w:rsidR="00CF6188" w:rsidRPr="006F426C">
              <w:rPr>
                <w:rStyle w:val="Hyperlink"/>
                <w:rFonts w:cstheme="minorHAnsi"/>
                <w:noProof/>
              </w:rPr>
              <w:t>Questions</w:t>
            </w:r>
            <w:r w:rsidR="00CF6188">
              <w:rPr>
                <w:noProof/>
                <w:webHidden/>
              </w:rPr>
              <w:tab/>
            </w:r>
            <w:r w:rsidR="00CF6188">
              <w:rPr>
                <w:noProof/>
                <w:webHidden/>
              </w:rPr>
              <w:fldChar w:fldCharType="begin"/>
            </w:r>
            <w:r w:rsidR="00CF6188">
              <w:rPr>
                <w:noProof/>
                <w:webHidden/>
              </w:rPr>
              <w:instrText xml:space="preserve"> PAGEREF _Toc122005568 \h </w:instrText>
            </w:r>
            <w:r w:rsidR="00CF6188">
              <w:rPr>
                <w:noProof/>
                <w:webHidden/>
              </w:rPr>
            </w:r>
            <w:r w:rsidR="00CF6188">
              <w:rPr>
                <w:noProof/>
                <w:webHidden/>
              </w:rPr>
              <w:fldChar w:fldCharType="separate"/>
            </w:r>
            <w:r w:rsidR="00CF6188">
              <w:rPr>
                <w:noProof/>
                <w:webHidden/>
              </w:rPr>
              <w:t>11</w:t>
            </w:r>
            <w:r w:rsidR="00CF6188">
              <w:rPr>
                <w:noProof/>
                <w:webHidden/>
              </w:rPr>
              <w:fldChar w:fldCharType="end"/>
            </w:r>
          </w:hyperlink>
        </w:p>
        <w:p w14:paraId="772FFCC0" w14:textId="77777777" w:rsidR="00CF6188" w:rsidRDefault="00EB28AF">
          <w:pPr>
            <w:pStyle w:val="TOC4"/>
            <w:tabs>
              <w:tab w:val="right" w:leader="dot" w:pos="11102"/>
            </w:tabs>
            <w:rPr>
              <w:rFonts w:eastAsiaTheme="minorEastAsia"/>
              <w:noProof/>
              <w:lang w:eastAsia="en-GB"/>
            </w:rPr>
          </w:pPr>
          <w:hyperlink w:anchor="_Toc122005569" w:history="1">
            <w:r w:rsidR="00CF6188" w:rsidRPr="006F426C">
              <w:rPr>
                <w:rStyle w:val="Hyperlink"/>
                <w:rFonts w:cstheme="minorHAnsi"/>
                <w:noProof/>
              </w:rPr>
              <w:t>Small corner store owner</w:t>
            </w:r>
            <w:r w:rsidR="00CF6188">
              <w:rPr>
                <w:noProof/>
                <w:webHidden/>
              </w:rPr>
              <w:tab/>
            </w:r>
            <w:r w:rsidR="00CF6188">
              <w:rPr>
                <w:noProof/>
                <w:webHidden/>
              </w:rPr>
              <w:fldChar w:fldCharType="begin"/>
            </w:r>
            <w:r w:rsidR="00CF6188">
              <w:rPr>
                <w:noProof/>
                <w:webHidden/>
              </w:rPr>
              <w:instrText xml:space="preserve"> PAGEREF _Toc122005569 \h </w:instrText>
            </w:r>
            <w:r w:rsidR="00CF6188">
              <w:rPr>
                <w:noProof/>
                <w:webHidden/>
              </w:rPr>
            </w:r>
            <w:r w:rsidR="00CF6188">
              <w:rPr>
                <w:noProof/>
                <w:webHidden/>
              </w:rPr>
              <w:fldChar w:fldCharType="separate"/>
            </w:r>
            <w:r w:rsidR="00CF6188">
              <w:rPr>
                <w:noProof/>
                <w:webHidden/>
              </w:rPr>
              <w:t>11</w:t>
            </w:r>
            <w:r w:rsidR="00CF6188">
              <w:rPr>
                <w:noProof/>
                <w:webHidden/>
              </w:rPr>
              <w:fldChar w:fldCharType="end"/>
            </w:r>
          </w:hyperlink>
        </w:p>
        <w:p w14:paraId="07005973" w14:textId="77777777" w:rsidR="00CF6188" w:rsidRDefault="00EB28AF">
          <w:pPr>
            <w:pStyle w:val="TOC4"/>
            <w:tabs>
              <w:tab w:val="right" w:leader="dot" w:pos="11102"/>
            </w:tabs>
            <w:rPr>
              <w:rFonts w:eastAsiaTheme="minorEastAsia"/>
              <w:noProof/>
              <w:lang w:eastAsia="en-GB"/>
            </w:rPr>
          </w:pPr>
          <w:hyperlink w:anchor="_Toc122005570" w:history="1">
            <w:r w:rsidR="00CF6188" w:rsidRPr="006F426C">
              <w:rPr>
                <w:rStyle w:val="Hyperlink"/>
                <w:rFonts w:cstheme="minorHAnsi"/>
                <w:noProof/>
              </w:rPr>
              <w:t>Theme Park</w:t>
            </w:r>
            <w:r w:rsidR="00CF6188">
              <w:rPr>
                <w:noProof/>
                <w:webHidden/>
              </w:rPr>
              <w:tab/>
            </w:r>
            <w:r w:rsidR="00CF6188">
              <w:rPr>
                <w:noProof/>
                <w:webHidden/>
              </w:rPr>
              <w:fldChar w:fldCharType="begin"/>
            </w:r>
            <w:r w:rsidR="00CF6188">
              <w:rPr>
                <w:noProof/>
                <w:webHidden/>
              </w:rPr>
              <w:instrText xml:space="preserve"> PAGEREF _Toc122005570 \h </w:instrText>
            </w:r>
            <w:r w:rsidR="00CF6188">
              <w:rPr>
                <w:noProof/>
                <w:webHidden/>
              </w:rPr>
            </w:r>
            <w:r w:rsidR="00CF6188">
              <w:rPr>
                <w:noProof/>
                <w:webHidden/>
              </w:rPr>
              <w:fldChar w:fldCharType="separate"/>
            </w:r>
            <w:r w:rsidR="00CF6188">
              <w:rPr>
                <w:noProof/>
                <w:webHidden/>
              </w:rPr>
              <w:t>11</w:t>
            </w:r>
            <w:r w:rsidR="00CF6188">
              <w:rPr>
                <w:noProof/>
                <w:webHidden/>
              </w:rPr>
              <w:fldChar w:fldCharType="end"/>
            </w:r>
          </w:hyperlink>
        </w:p>
        <w:p w14:paraId="33744275" w14:textId="77777777" w:rsidR="00CF6188" w:rsidRDefault="00EB28AF">
          <w:pPr>
            <w:pStyle w:val="TOC4"/>
            <w:tabs>
              <w:tab w:val="right" w:leader="dot" w:pos="11102"/>
            </w:tabs>
            <w:rPr>
              <w:rFonts w:eastAsiaTheme="minorEastAsia"/>
              <w:noProof/>
              <w:lang w:eastAsia="en-GB"/>
            </w:rPr>
          </w:pPr>
          <w:hyperlink w:anchor="_Toc122005571" w:history="1">
            <w:r w:rsidR="00CF6188" w:rsidRPr="006F426C">
              <w:rPr>
                <w:rStyle w:val="Hyperlink"/>
                <w:rFonts w:cstheme="minorHAnsi"/>
                <w:noProof/>
              </w:rPr>
              <w:t>Rapidly growing Coffee Shop</w:t>
            </w:r>
            <w:r w:rsidR="00CF6188">
              <w:rPr>
                <w:noProof/>
                <w:webHidden/>
              </w:rPr>
              <w:tab/>
            </w:r>
            <w:r w:rsidR="00CF6188">
              <w:rPr>
                <w:noProof/>
                <w:webHidden/>
              </w:rPr>
              <w:fldChar w:fldCharType="begin"/>
            </w:r>
            <w:r w:rsidR="00CF6188">
              <w:rPr>
                <w:noProof/>
                <w:webHidden/>
              </w:rPr>
              <w:instrText xml:space="preserve"> PAGEREF _Toc122005571 \h </w:instrText>
            </w:r>
            <w:r w:rsidR="00CF6188">
              <w:rPr>
                <w:noProof/>
                <w:webHidden/>
              </w:rPr>
            </w:r>
            <w:r w:rsidR="00CF6188">
              <w:rPr>
                <w:noProof/>
                <w:webHidden/>
              </w:rPr>
              <w:fldChar w:fldCharType="separate"/>
            </w:r>
            <w:r w:rsidR="00CF6188">
              <w:rPr>
                <w:noProof/>
                <w:webHidden/>
              </w:rPr>
              <w:t>12</w:t>
            </w:r>
            <w:r w:rsidR="00CF6188">
              <w:rPr>
                <w:noProof/>
                <w:webHidden/>
              </w:rPr>
              <w:fldChar w:fldCharType="end"/>
            </w:r>
          </w:hyperlink>
        </w:p>
        <w:p w14:paraId="0E264664" w14:textId="77777777" w:rsidR="00CF6188" w:rsidRDefault="00EB28AF">
          <w:pPr>
            <w:pStyle w:val="TOC3"/>
            <w:tabs>
              <w:tab w:val="right" w:leader="dot" w:pos="11102"/>
            </w:tabs>
            <w:rPr>
              <w:rFonts w:eastAsiaTheme="minorEastAsia"/>
              <w:noProof/>
              <w:lang w:eastAsia="en-GB"/>
            </w:rPr>
          </w:pPr>
          <w:hyperlink w:anchor="_Toc122005572" w:history="1">
            <w:r w:rsidR="00CF6188" w:rsidRPr="006F426C">
              <w:rPr>
                <w:rStyle w:val="Hyperlink"/>
                <w:rFonts w:cstheme="minorHAnsi"/>
                <w:noProof/>
              </w:rPr>
              <w:t>Underpinning knowledge and calculations</w:t>
            </w:r>
            <w:r w:rsidR="00CF6188">
              <w:rPr>
                <w:noProof/>
                <w:webHidden/>
              </w:rPr>
              <w:tab/>
            </w:r>
            <w:r w:rsidR="00CF6188">
              <w:rPr>
                <w:noProof/>
                <w:webHidden/>
              </w:rPr>
              <w:fldChar w:fldCharType="begin"/>
            </w:r>
            <w:r w:rsidR="00CF6188">
              <w:rPr>
                <w:noProof/>
                <w:webHidden/>
              </w:rPr>
              <w:instrText xml:space="preserve"> PAGEREF _Toc122005572 \h </w:instrText>
            </w:r>
            <w:r w:rsidR="00CF6188">
              <w:rPr>
                <w:noProof/>
                <w:webHidden/>
              </w:rPr>
            </w:r>
            <w:r w:rsidR="00CF6188">
              <w:rPr>
                <w:noProof/>
                <w:webHidden/>
              </w:rPr>
              <w:fldChar w:fldCharType="separate"/>
            </w:r>
            <w:r w:rsidR="00CF6188">
              <w:rPr>
                <w:noProof/>
                <w:webHidden/>
              </w:rPr>
              <w:t>13</w:t>
            </w:r>
            <w:r w:rsidR="00CF6188">
              <w:rPr>
                <w:noProof/>
                <w:webHidden/>
              </w:rPr>
              <w:fldChar w:fldCharType="end"/>
            </w:r>
          </w:hyperlink>
        </w:p>
        <w:p w14:paraId="6D673388" w14:textId="77777777" w:rsidR="00CF6188" w:rsidRDefault="00EB28AF">
          <w:pPr>
            <w:pStyle w:val="TOC3"/>
            <w:tabs>
              <w:tab w:val="right" w:leader="dot" w:pos="11102"/>
            </w:tabs>
            <w:rPr>
              <w:rFonts w:eastAsiaTheme="minorEastAsia"/>
              <w:noProof/>
              <w:lang w:eastAsia="en-GB"/>
            </w:rPr>
          </w:pPr>
          <w:hyperlink w:anchor="_Toc122005573" w:history="1">
            <w:r w:rsidR="00CF6188" w:rsidRPr="006F426C">
              <w:rPr>
                <w:rStyle w:val="Hyperlink"/>
                <w:rFonts w:cstheme="minorHAnsi"/>
                <w:noProof/>
              </w:rPr>
              <w:t>Existing Systems</w:t>
            </w:r>
            <w:r w:rsidR="00CF6188">
              <w:rPr>
                <w:noProof/>
                <w:webHidden/>
              </w:rPr>
              <w:tab/>
            </w:r>
            <w:r w:rsidR="00CF6188">
              <w:rPr>
                <w:noProof/>
                <w:webHidden/>
              </w:rPr>
              <w:fldChar w:fldCharType="begin"/>
            </w:r>
            <w:r w:rsidR="00CF6188">
              <w:rPr>
                <w:noProof/>
                <w:webHidden/>
              </w:rPr>
              <w:instrText xml:space="preserve"> PAGEREF _Toc122005573 \h </w:instrText>
            </w:r>
            <w:r w:rsidR="00CF6188">
              <w:rPr>
                <w:noProof/>
                <w:webHidden/>
              </w:rPr>
            </w:r>
            <w:r w:rsidR="00CF6188">
              <w:rPr>
                <w:noProof/>
                <w:webHidden/>
              </w:rPr>
              <w:fldChar w:fldCharType="separate"/>
            </w:r>
            <w:r w:rsidR="00CF6188">
              <w:rPr>
                <w:noProof/>
                <w:webHidden/>
              </w:rPr>
              <w:t>13</w:t>
            </w:r>
            <w:r w:rsidR="00CF6188">
              <w:rPr>
                <w:noProof/>
                <w:webHidden/>
              </w:rPr>
              <w:fldChar w:fldCharType="end"/>
            </w:r>
          </w:hyperlink>
        </w:p>
        <w:p w14:paraId="2B30D401" w14:textId="77777777" w:rsidR="00CF6188" w:rsidRDefault="00EB28AF">
          <w:pPr>
            <w:pStyle w:val="TOC4"/>
            <w:tabs>
              <w:tab w:val="right" w:leader="dot" w:pos="11102"/>
            </w:tabs>
            <w:rPr>
              <w:rFonts w:eastAsiaTheme="minorEastAsia"/>
              <w:noProof/>
              <w:lang w:eastAsia="en-GB"/>
            </w:rPr>
          </w:pPr>
          <w:hyperlink w:anchor="_Toc122005574" w:history="1">
            <w:r w:rsidR="00CF6188" w:rsidRPr="006F426C">
              <w:rPr>
                <w:rStyle w:val="Hyperlink"/>
                <w:rFonts w:cstheme="minorHAnsi"/>
                <w:noProof/>
              </w:rPr>
              <w:t>Tillpoint (6)</w:t>
            </w:r>
            <w:r w:rsidR="00CF6188">
              <w:rPr>
                <w:noProof/>
                <w:webHidden/>
              </w:rPr>
              <w:tab/>
            </w:r>
            <w:r w:rsidR="00CF6188">
              <w:rPr>
                <w:noProof/>
                <w:webHidden/>
              </w:rPr>
              <w:fldChar w:fldCharType="begin"/>
            </w:r>
            <w:r w:rsidR="00CF6188">
              <w:rPr>
                <w:noProof/>
                <w:webHidden/>
              </w:rPr>
              <w:instrText xml:space="preserve"> PAGEREF _Toc122005574 \h </w:instrText>
            </w:r>
            <w:r w:rsidR="00CF6188">
              <w:rPr>
                <w:noProof/>
                <w:webHidden/>
              </w:rPr>
            </w:r>
            <w:r w:rsidR="00CF6188">
              <w:rPr>
                <w:noProof/>
                <w:webHidden/>
              </w:rPr>
              <w:fldChar w:fldCharType="separate"/>
            </w:r>
            <w:r w:rsidR="00CF6188">
              <w:rPr>
                <w:noProof/>
                <w:webHidden/>
              </w:rPr>
              <w:t>13</w:t>
            </w:r>
            <w:r w:rsidR="00CF6188">
              <w:rPr>
                <w:noProof/>
                <w:webHidden/>
              </w:rPr>
              <w:fldChar w:fldCharType="end"/>
            </w:r>
          </w:hyperlink>
        </w:p>
        <w:p w14:paraId="0B41FDE9" w14:textId="77777777" w:rsidR="00CF6188" w:rsidRDefault="00EB28AF">
          <w:pPr>
            <w:pStyle w:val="TOC4"/>
            <w:tabs>
              <w:tab w:val="right" w:leader="dot" w:pos="11102"/>
            </w:tabs>
            <w:rPr>
              <w:rFonts w:eastAsiaTheme="minorEastAsia"/>
              <w:noProof/>
              <w:lang w:eastAsia="en-GB"/>
            </w:rPr>
          </w:pPr>
          <w:hyperlink w:anchor="_Toc122005575" w:history="1">
            <w:r w:rsidR="00CF6188" w:rsidRPr="006F426C">
              <w:rPr>
                <w:rStyle w:val="Hyperlink"/>
                <w:rFonts w:cstheme="minorHAnsi"/>
                <w:noProof/>
              </w:rPr>
              <w:t>Lightspeed (10)</w:t>
            </w:r>
            <w:r w:rsidR="00CF6188">
              <w:rPr>
                <w:noProof/>
                <w:webHidden/>
              </w:rPr>
              <w:tab/>
            </w:r>
            <w:r w:rsidR="00CF6188">
              <w:rPr>
                <w:noProof/>
                <w:webHidden/>
              </w:rPr>
              <w:fldChar w:fldCharType="begin"/>
            </w:r>
            <w:r w:rsidR="00CF6188">
              <w:rPr>
                <w:noProof/>
                <w:webHidden/>
              </w:rPr>
              <w:instrText xml:space="preserve"> PAGEREF _Toc122005575 \h </w:instrText>
            </w:r>
            <w:r w:rsidR="00CF6188">
              <w:rPr>
                <w:noProof/>
                <w:webHidden/>
              </w:rPr>
            </w:r>
            <w:r w:rsidR="00CF6188">
              <w:rPr>
                <w:noProof/>
                <w:webHidden/>
              </w:rPr>
              <w:fldChar w:fldCharType="separate"/>
            </w:r>
            <w:r w:rsidR="00CF6188">
              <w:rPr>
                <w:noProof/>
                <w:webHidden/>
              </w:rPr>
              <w:t>15</w:t>
            </w:r>
            <w:r w:rsidR="00CF6188">
              <w:rPr>
                <w:noProof/>
                <w:webHidden/>
              </w:rPr>
              <w:fldChar w:fldCharType="end"/>
            </w:r>
          </w:hyperlink>
        </w:p>
        <w:p w14:paraId="7DB69B6C" w14:textId="77777777" w:rsidR="00CF6188" w:rsidRDefault="00EB28AF">
          <w:pPr>
            <w:pStyle w:val="TOC4"/>
            <w:tabs>
              <w:tab w:val="right" w:leader="dot" w:pos="11102"/>
            </w:tabs>
            <w:rPr>
              <w:rFonts w:eastAsiaTheme="minorEastAsia"/>
              <w:noProof/>
              <w:lang w:eastAsia="en-GB"/>
            </w:rPr>
          </w:pPr>
          <w:hyperlink w:anchor="_Toc122005576" w:history="1">
            <w:r w:rsidR="00CF6188" w:rsidRPr="006F426C">
              <w:rPr>
                <w:rStyle w:val="Hyperlink"/>
                <w:rFonts w:cstheme="minorHAnsi"/>
                <w:noProof/>
              </w:rPr>
              <w:t>EPoSnow (12)</w:t>
            </w:r>
            <w:r w:rsidR="00CF6188">
              <w:rPr>
                <w:noProof/>
                <w:webHidden/>
              </w:rPr>
              <w:tab/>
            </w:r>
            <w:r w:rsidR="00CF6188">
              <w:rPr>
                <w:noProof/>
                <w:webHidden/>
              </w:rPr>
              <w:fldChar w:fldCharType="begin"/>
            </w:r>
            <w:r w:rsidR="00CF6188">
              <w:rPr>
                <w:noProof/>
                <w:webHidden/>
              </w:rPr>
              <w:instrText xml:space="preserve"> PAGEREF _Toc122005576 \h </w:instrText>
            </w:r>
            <w:r w:rsidR="00CF6188">
              <w:rPr>
                <w:noProof/>
                <w:webHidden/>
              </w:rPr>
            </w:r>
            <w:r w:rsidR="00CF6188">
              <w:rPr>
                <w:noProof/>
                <w:webHidden/>
              </w:rPr>
              <w:fldChar w:fldCharType="separate"/>
            </w:r>
            <w:r w:rsidR="00CF6188">
              <w:rPr>
                <w:noProof/>
                <w:webHidden/>
              </w:rPr>
              <w:t>17</w:t>
            </w:r>
            <w:r w:rsidR="00CF6188">
              <w:rPr>
                <w:noProof/>
                <w:webHidden/>
              </w:rPr>
              <w:fldChar w:fldCharType="end"/>
            </w:r>
          </w:hyperlink>
        </w:p>
        <w:p w14:paraId="61757EE2" w14:textId="77777777" w:rsidR="00CF6188" w:rsidRDefault="00EB28AF">
          <w:pPr>
            <w:pStyle w:val="TOC4"/>
            <w:tabs>
              <w:tab w:val="right" w:leader="dot" w:pos="11102"/>
            </w:tabs>
            <w:rPr>
              <w:rFonts w:eastAsiaTheme="minorEastAsia"/>
              <w:noProof/>
              <w:lang w:eastAsia="en-GB"/>
            </w:rPr>
          </w:pPr>
          <w:hyperlink w:anchor="_Toc122005577" w:history="1">
            <w:r w:rsidR="00CF6188" w:rsidRPr="006F426C">
              <w:rPr>
                <w:rStyle w:val="Hyperlink"/>
                <w:rFonts w:cstheme="minorHAnsi"/>
                <w:noProof/>
              </w:rPr>
              <w:t>SumUp (9)</w:t>
            </w:r>
            <w:r w:rsidR="00CF6188">
              <w:rPr>
                <w:noProof/>
                <w:webHidden/>
              </w:rPr>
              <w:tab/>
            </w:r>
            <w:r w:rsidR="00CF6188">
              <w:rPr>
                <w:noProof/>
                <w:webHidden/>
              </w:rPr>
              <w:fldChar w:fldCharType="begin"/>
            </w:r>
            <w:r w:rsidR="00CF6188">
              <w:rPr>
                <w:noProof/>
                <w:webHidden/>
              </w:rPr>
              <w:instrText xml:space="preserve"> PAGEREF _Toc122005577 \h </w:instrText>
            </w:r>
            <w:r w:rsidR="00CF6188">
              <w:rPr>
                <w:noProof/>
                <w:webHidden/>
              </w:rPr>
            </w:r>
            <w:r w:rsidR="00CF6188">
              <w:rPr>
                <w:noProof/>
                <w:webHidden/>
              </w:rPr>
              <w:fldChar w:fldCharType="separate"/>
            </w:r>
            <w:r w:rsidR="00CF6188">
              <w:rPr>
                <w:noProof/>
                <w:webHidden/>
              </w:rPr>
              <w:t>18</w:t>
            </w:r>
            <w:r w:rsidR="00CF6188">
              <w:rPr>
                <w:noProof/>
                <w:webHidden/>
              </w:rPr>
              <w:fldChar w:fldCharType="end"/>
            </w:r>
          </w:hyperlink>
        </w:p>
        <w:p w14:paraId="73919FA8" w14:textId="77777777" w:rsidR="00CF6188" w:rsidRDefault="00EB28AF">
          <w:pPr>
            <w:pStyle w:val="TOC3"/>
            <w:tabs>
              <w:tab w:val="right" w:leader="dot" w:pos="11102"/>
            </w:tabs>
            <w:rPr>
              <w:rFonts w:eastAsiaTheme="minorEastAsia"/>
              <w:noProof/>
              <w:lang w:eastAsia="en-GB"/>
            </w:rPr>
          </w:pPr>
          <w:hyperlink w:anchor="_Toc122005578" w:history="1">
            <w:r w:rsidR="00CF6188" w:rsidRPr="006F426C">
              <w:rPr>
                <w:rStyle w:val="Hyperlink"/>
                <w:rFonts w:cstheme="minorHAnsi"/>
                <w:noProof/>
              </w:rPr>
              <w:t>Stakeholder and user needs</w:t>
            </w:r>
            <w:r w:rsidR="00CF6188">
              <w:rPr>
                <w:noProof/>
                <w:webHidden/>
              </w:rPr>
              <w:tab/>
            </w:r>
            <w:r w:rsidR="00CF6188">
              <w:rPr>
                <w:noProof/>
                <w:webHidden/>
              </w:rPr>
              <w:fldChar w:fldCharType="begin"/>
            </w:r>
            <w:r w:rsidR="00CF6188">
              <w:rPr>
                <w:noProof/>
                <w:webHidden/>
              </w:rPr>
              <w:instrText xml:space="preserve"> PAGEREF _Toc122005578 \h </w:instrText>
            </w:r>
            <w:r w:rsidR="00CF6188">
              <w:rPr>
                <w:noProof/>
                <w:webHidden/>
              </w:rPr>
            </w:r>
            <w:r w:rsidR="00CF6188">
              <w:rPr>
                <w:noProof/>
                <w:webHidden/>
              </w:rPr>
              <w:fldChar w:fldCharType="separate"/>
            </w:r>
            <w:r w:rsidR="00CF6188">
              <w:rPr>
                <w:noProof/>
                <w:webHidden/>
              </w:rPr>
              <w:t>20</w:t>
            </w:r>
            <w:r w:rsidR="00CF6188">
              <w:rPr>
                <w:noProof/>
                <w:webHidden/>
              </w:rPr>
              <w:fldChar w:fldCharType="end"/>
            </w:r>
          </w:hyperlink>
        </w:p>
        <w:p w14:paraId="34A6DE07" w14:textId="77777777" w:rsidR="00CF6188" w:rsidRDefault="00EB28AF">
          <w:pPr>
            <w:pStyle w:val="TOC3"/>
            <w:tabs>
              <w:tab w:val="right" w:leader="dot" w:pos="11102"/>
            </w:tabs>
            <w:rPr>
              <w:rFonts w:eastAsiaTheme="minorEastAsia"/>
              <w:noProof/>
              <w:lang w:eastAsia="en-GB"/>
            </w:rPr>
          </w:pPr>
          <w:hyperlink w:anchor="_Toc122005579" w:history="1">
            <w:r w:rsidR="00CF6188" w:rsidRPr="006F426C">
              <w:rPr>
                <w:rStyle w:val="Hyperlink"/>
                <w:rFonts w:cstheme="minorHAnsi"/>
                <w:noProof/>
              </w:rPr>
              <w:t>My Ideas and approach</w:t>
            </w:r>
            <w:r w:rsidR="00CF6188">
              <w:rPr>
                <w:noProof/>
                <w:webHidden/>
              </w:rPr>
              <w:tab/>
            </w:r>
            <w:r w:rsidR="00CF6188">
              <w:rPr>
                <w:noProof/>
                <w:webHidden/>
              </w:rPr>
              <w:fldChar w:fldCharType="begin"/>
            </w:r>
            <w:r w:rsidR="00CF6188">
              <w:rPr>
                <w:noProof/>
                <w:webHidden/>
              </w:rPr>
              <w:instrText xml:space="preserve"> PAGEREF _Toc122005579 \h </w:instrText>
            </w:r>
            <w:r w:rsidR="00CF6188">
              <w:rPr>
                <w:noProof/>
                <w:webHidden/>
              </w:rPr>
            </w:r>
            <w:r w:rsidR="00CF6188">
              <w:rPr>
                <w:noProof/>
                <w:webHidden/>
              </w:rPr>
              <w:fldChar w:fldCharType="separate"/>
            </w:r>
            <w:r w:rsidR="00CF6188">
              <w:rPr>
                <w:noProof/>
                <w:webHidden/>
              </w:rPr>
              <w:t>21</w:t>
            </w:r>
            <w:r w:rsidR="00CF6188">
              <w:rPr>
                <w:noProof/>
                <w:webHidden/>
              </w:rPr>
              <w:fldChar w:fldCharType="end"/>
            </w:r>
          </w:hyperlink>
        </w:p>
        <w:p w14:paraId="00A07EE6" w14:textId="77777777" w:rsidR="00CF6188" w:rsidRDefault="00EB28AF">
          <w:pPr>
            <w:pStyle w:val="TOC3"/>
            <w:tabs>
              <w:tab w:val="right" w:leader="dot" w:pos="11102"/>
            </w:tabs>
            <w:rPr>
              <w:rFonts w:eastAsiaTheme="minorEastAsia"/>
              <w:noProof/>
              <w:lang w:eastAsia="en-GB"/>
            </w:rPr>
          </w:pPr>
          <w:hyperlink w:anchor="_Toc122005580" w:history="1">
            <w:r w:rsidR="00CF6188" w:rsidRPr="006F426C">
              <w:rPr>
                <w:rStyle w:val="Hyperlink"/>
                <w:rFonts w:cstheme="minorHAnsi"/>
                <w:noProof/>
              </w:rPr>
              <w:t>The Essential Features of the solution</w:t>
            </w:r>
            <w:r w:rsidR="00CF6188">
              <w:rPr>
                <w:noProof/>
                <w:webHidden/>
              </w:rPr>
              <w:tab/>
            </w:r>
            <w:r w:rsidR="00CF6188">
              <w:rPr>
                <w:noProof/>
                <w:webHidden/>
              </w:rPr>
              <w:fldChar w:fldCharType="begin"/>
            </w:r>
            <w:r w:rsidR="00CF6188">
              <w:rPr>
                <w:noProof/>
                <w:webHidden/>
              </w:rPr>
              <w:instrText xml:space="preserve"> PAGEREF _Toc122005580 \h </w:instrText>
            </w:r>
            <w:r w:rsidR="00CF6188">
              <w:rPr>
                <w:noProof/>
                <w:webHidden/>
              </w:rPr>
            </w:r>
            <w:r w:rsidR="00CF6188">
              <w:rPr>
                <w:noProof/>
                <w:webHidden/>
              </w:rPr>
              <w:fldChar w:fldCharType="separate"/>
            </w:r>
            <w:r w:rsidR="00CF6188">
              <w:rPr>
                <w:noProof/>
                <w:webHidden/>
              </w:rPr>
              <w:t>21</w:t>
            </w:r>
            <w:r w:rsidR="00CF6188">
              <w:rPr>
                <w:noProof/>
                <w:webHidden/>
              </w:rPr>
              <w:fldChar w:fldCharType="end"/>
            </w:r>
          </w:hyperlink>
        </w:p>
        <w:p w14:paraId="2830F48E" w14:textId="77777777" w:rsidR="00CF6188" w:rsidRDefault="00EB28AF">
          <w:pPr>
            <w:pStyle w:val="TOC4"/>
            <w:tabs>
              <w:tab w:val="right" w:leader="dot" w:pos="11102"/>
            </w:tabs>
            <w:rPr>
              <w:rFonts w:eastAsiaTheme="minorEastAsia"/>
              <w:noProof/>
              <w:lang w:eastAsia="en-GB"/>
            </w:rPr>
          </w:pPr>
          <w:hyperlink w:anchor="_Toc122005581" w:history="1">
            <w:r w:rsidR="00CF6188" w:rsidRPr="006F426C">
              <w:rPr>
                <w:rStyle w:val="Hyperlink"/>
                <w:rFonts w:cstheme="minorHAnsi"/>
                <w:noProof/>
              </w:rPr>
              <w:t>Limitations</w:t>
            </w:r>
            <w:r w:rsidR="00CF6188">
              <w:rPr>
                <w:noProof/>
                <w:webHidden/>
              </w:rPr>
              <w:tab/>
            </w:r>
            <w:r w:rsidR="00CF6188">
              <w:rPr>
                <w:noProof/>
                <w:webHidden/>
              </w:rPr>
              <w:fldChar w:fldCharType="begin"/>
            </w:r>
            <w:r w:rsidR="00CF6188">
              <w:rPr>
                <w:noProof/>
                <w:webHidden/>
              </w:rPr>
              <w:instrText xml:space="preserve"> PAGEREF _Toc122005581 \h </w:instrText>
            </w:r>
            <w:r w:rsidR="00CF6188">
              <w:rPr>
                <w:noProof/>
                <w:webHidden/>
              </w:rPr>
            </w:r>
            <w:r w:rsidR="00CF6188">
              <w:rPr>
                <w:noProof/>
                <w:webHidden/>
              </w:rPr>
              <w:fldChar w:fldCharType="separate"/>
            </w:r>
            <w:r w:rsidR="00CF6188">
              <w:rPr>
                <w:noProof/>
                <w:webHidden/>
              </w:rPr>
              <w:t>22</w:t>
            </w:r>
            <w:r w:rsidR="00CF6188">
              <w:rPr>
                <w:noProof/>
                <w:webHidden/>
              </w:rPr>
              <w:fldChar w:fldCharType="end"/>
            </w:r>
          </w:hyperlink>
        </w:p>
        <w:p w14:paraId="7922AB7F" w14:textId="77777777" w:rsidR="00CF6188" w:rsidRDefault="00EB28AF">
          <w:pPr>
            <w:pStyle w:val="TOC4"/>
            <w:tabs>
              <w:tab w:val="right" w:leader="dot" w:pos="11102"/>
            </w:tabs>
            <w:rPr>
              <w:rFonts w:eastAsiaTheme="minorEastAsia"/>
              <w:noProof/>
              <w:lang w:eastAsia="en-GB"/>
            </w:rPr>
          </w:pPr>
          <w:hyperlink w:anchor="_Toc122005582" w:history="1">
            <w:r w:rsidR="00CF6188" w:rsidRPr="006F426C">
              <w:rPr>
                <w:rStyle w:val="Hyperlink"/>
                <w:rFonts w:cstheme="minorHAnsi"/>
                <w:noProof/>
              </w:rPr>
              <w:t>Computational Methods</w:t>
            </w:r>
            <w:r w:rsidR="00CF6188">
              <w:rPr>
                <w:noProof/>
                <w:webHidden/>
              </w:rPr>
              <w:tab/>
            </w:r>
            <w:r w:rsidR="00CF6188">
              <w:rPr>
                <w:noProof/>
                <w:webHidden/>
              </w:rPr>
              <w:fldChar w:fldCharType="begin"/>
            </w:r>
            <w:r w:rsidR="00CF6188">
              <w:rPr>
                <w:noProof/>
                <w:webHidden/>
              </w:rPr>
              <w:instrText xml:space="preserve"> PAGEREF _Toc122005582 \h </w:instrText>
            </w:r>
            <w:r w:rsidR="00CF6188">
              <w:rPr>
                <w:noProof/>
                <w:webHidden/>
              </w:rPr>
            </w:r>
            <w:r w:rsidR="00CF6188">
              <w:rPr>
                <w:noProof/>
                <w:webHidden/>
              </w:rPr>
              <w:fldChar w:fldCharType="separate"/>
            </w:r>
            <w:r w:rsidR="00CF6188">
              <w:rPr>
                <w:noProof/>
                <w:webHidden/>
              </w:rPr>
              <w:t>22</w:t>
            </w:r>
            <w:r w:rsidR="00CF6188">
              <w:rPr>
                <w:noProof/>
                <w:webHidden/>
              </w:rPr>
              <w:fldChar w:fldCharType="end"/>
            </w:r>
          </w:hyperlink>
        </w:p>
        <w:p w14:paraId="421A3085" w14:textId="77777777" w:rsidR="00CF6188" w:rsidRDefault="00EB28AF">
          <w:pPr>
            <w:pStyle w:val="TOC4"/>
            <w:tabs>
              <w:tab w:val="right" w:leader="dot" w:pos="11102"/>
            </w:tabs>
            <w:rPr>
              <w:rFonts w:eastAsiaTheme="minorEastAsia"/>
              <w:noProof/>
              <w:lang w:eastAsia="en-GB"/>
            </w:rPr>
          </w:pPr>
          <w:hyperlink w:anchor="_Toc122005583" w:history="1">
            <w:r w:rsidR="00CF6188" w:rsidRPr="006F426C">
              <w:rPr>
                <w:rStyle w:val="Hyperlink"/>
                <w:rFonts w:cstheme="minorHAnsi"/>
                <w:noProof/>
              </w:rPr>
              <w:t>Order of design and creation</w:t>
            </w:r>
            <w:r w:rsidR="00CF6188">
              <w:rPr>
                <w:noProof/>
                <w:webHidden/>
              </w:rPr>
              <w:tab/>
            </w:r>
            <w:r w:rsidR="00CF6188">
              <w:rPr>
                <w:noProof/>
                <w:webHidden/>
              </w:rPr>
              <w:fldChar w:fldCharType="begin"/>
            </w:r>
            <w:r w:rsidR="00CF6188">
              <w:rPr>
                <w:noProof/>
                <w:webHidden/>
              </w:rPr>
              <w:instrText xml:space="preserve"> PAGEREF _Toc122005583 \h </w:instrText>
            </w:r>
            <w:r w:rsidR="00CF6188">
              <w:rPr>
                <w:noProof/>
                <w:webHidden/>
              </w:rPr>
            </w:r>
            <w:r w:rsidR="00CF6188">
              <w:rPr>
                <w:noProof/>
                <w:webHidden/>
              </w:rPr>
              <w:fldChar w:fldCharType="separate"/>
            </w:r>
            <w:r w:rsidR="00CF6188">
              <w:rPr>
                <w:noProof/>
                <w:webHidden/>
              </w:rPr>
              <w:t>22</w:t>
            </w:r>
            <w:r w:rsidR="00CF6188">
              <w:rPr>
                <w:noProof/>
                <w:webHidden/>
              </w:rPr>
              <w:fldChar w:fldCharType="end"/>
            </w:r>
          </w:hyperlink>
        </w:p>
        <w:p w14:paraId="01C4267A" w14:textId="77777777" w:rsidR="00CF6188" w:rsidRDefault="00EB28AF">
          <w:pPr>
            <w:pStyle w:val="TOC4"/>
            <w:tabs>
              <w:tab w:val="right" w:leader="dot" w:pos="11102"/>
            </w:tabs>
            <w:rPr>
              <w:rFonts w:eastAsiaTheme="minorEastAsia"/>
              <w:noProof/>
              <w:lang w:eastAsia="en-GB"/>
            </w:rPr>
          </w:pPr>
          <w:hyperlink w:anchor="_Toc122005584" w:history="1">
            <w:r w:rsidR="00CF6188" w:rsidRPr="006F426C">
              <w:rPr>
                <w:rStyle w:val="Hyperlink"/>
                <w:rFonts w:cstheme="minorHAnsi"/>
                <w:noProof/>
              </w:rPr>
              <w:t>Hardware and software requirements</w:t>
            </w:r>
            <w:r w:rsidR="00CF6188">
              <w:rPr>
                <w:noProof/>
                <w:webHidden/>
              </w:rPr>
              <w:tab/>
            </w:r>
            <w:r w:rsidR="00CF6188">
              <w:rPr>
                <w:noProof/>
                <w:webHidden/>
              </w:rPr>
              <w:fldChar w:fldCharType="begin"/>
            </w:r>
            <w:r w:rsidR="00CF6188">
              <w:rPr>
                <w:noProof/>
                <w:webHidden/>
              </w:rPr>
              <w:instrText xml:space="preserve"> PAGEREF _Toc122005584 \h </w:instrText>
            </w:r>
            <w:r w:rsidR="00CF6188">
              <w:rPr>
                <w:noProof/>
                <w:webHidden/>
              </w:rPr>
            </w:r>
            <w:r w:rsidR="00CF6188">
              <w:rPr>
                <w:noProof/>
                <w:webHidden/>
              </w:rPr>
              <w:fldChar w:fldCharType="separate"/>
            </w:r>
            <w:r w:rsidR="00CF6188">
              <w:rPr>
                <w:noProof/>
                <w:webHidden/>
              </w:rPr>
              <w:t>24</w:t>
            </w:r>
            <w:r w:rsidR="00CF6188">
              <w:rPr>
                <w:noProof/>
                <w:webHidden/>
              </w:rPr>
              <w:fldChar w:fldCharType="end"/>
            </w:r>
          </w:hyperlink>
        </w:p>
        <w:p w14:paraId="5D04C6B9" w14:textId="77777777" w:rsidR="00CF6188" w:rsidRDefault="00EB28AF">
          <w:pPr>
            <w:pStyle w:val="TOC3"/>
            <w:tabs>
              <w:tab w:val="right" w:leader="dot" w:pos="11102"/>
            </w:tabs>
            <w:rPr>
              <w:rFonts w:eastAsiaTheme="minorEastAsia"/>
              <w:noProof/>
              <w:lang w:eastAsia="en-GB"/>
            </w:rPr>
          </w:pPr>
          <w:hyperlink w:anchor="_Toc122005585" w:history="1">
            <w:r w:rsidR="00CF6188" w:rsidRPr="006F426C">
              <w:rPr>
                <w:rStyle w:val="Hyperlink"/>
                <w:rFonts w:cstheme="minorHAnsi"/>
                <w:noProof/>
              </w:rPr>
              <w:t>Measurable Success Criteria</w:t>
            </w:r>
            <w:r w:rsidR="00CF6188">
              <w:rPr>
                <w:noProof/>
                <w:webHidden/>
              </w:rPr>
              <w:tab/>
            </w:r>
            <w:r w:rsidR="00CF6188">
              <w:rPr>
                <w:noProof/>
                <w:webHidden/>
              </w:rPr>
              <w:fldChar w:fldCharType="begin"/>
            </w:r>
            <w:r w:rsidR="00CF6188">
              <w:rPr>
                <w:noProof/>
                <w:webHidden/>
              </w:rPr>
              <w:instrText xml:space="preserve"> PAGEREF _Toc122005585 \h </w:instrText>
            </w:r>
            <w:r w:rsidR="00CF6188">
              <w:rPr>
                <w:noProof/>
                <w:webHidden/>
              </w:rPr>
            </w:r>
            <w:r w:rsidR="00CF6188">
              <w:rPr>
                <w:noProof/>
                <w:webHidden/>
              </w:rPr>
              <w:fldChar w:fldCharType="separate"/>
            </w:r>
            <w:r w:rsidR="00CF6188">
              <w:rPr>
                <w:noProof/>
                <w:webHidden/>
              </w:rPr>
              <w:t>25</w:t>
            </w:r>
            <w:r w:rsidR="00CF6188">
              <w:rPr>
                <w:noProof/>
                <w:webHidden/>
              </w:rPr>
              <w:fldChar w:fldCharType="end"/>
            </w:r>
          </w:hyperlink>
        </w:p>
        <w:p w14:paraId="1B488E17" w14:textId="77777777" w:rsidR="00CF6188" w:rsidRDefault="00EB28AF">
          <w:pPr>
            <w:pStyle w:val="TOC1"/>
            <w:tabs>
              <w:tab w:val="right" w:leader="dot" w:pos="11102"/>
            </w:tabs>
            <w:rPr>
              <w:rFonts w:eastAsiaTheme="minorEastAsia"/>
              <w:noProof/>
              <w:lang w:eastAsia="en-GB"/>
            </w:rPr>
          </w:pPr>
          <w:hyperlink w:anchor="_Toc122005586" w:history="1">
            <w:r w:rsidR="00CF6188" w:rsidRPr="006F426C">
              <w:rPr>
                <w:rStyle w:val="Hyperlink"/>
                <w:rFonts w:cstheme="minorHAnsi"/>
                <w:noProof/>
              </w:rPr>
              <w:t>Design</w:t>
            </w:r>
            <w:r w:rsidR="00CF6188">
              <w:rPr>
                <w:noProof/>
                <w:webHidden/>
              </w:rPr>
              <w:tab/>
            </w:r>
            <w:r w:rsidR="00CF6188">
              <w:rPr>
                <w:noProof/>
                <w:webHidden/>
              </w:rPr>
              <w:fldChar w:fldCharType="begin"/>
            </w:r>
            <w:r w:rsidR="00CF6188">
              <w:rPr>
                <w:noProof/>
                <w:webHidden/>
              </w:rPr>
              <w:instrText xml:space="preserve"> PAGEREF _Toc122005586 \h </w:instrText>
            </w:r>
            <w:r w:rsidR="00CF6188">
              <w:rPr>
                <w:noProof/>
                <w:webHidden/>
              </w:rPr>
            </w:r>
            <w:r w:rsidR="00CF6188">
              <w:rPr>
                <w:noProof/>
                <w:webHidden/>
              </w:rPr>
              <w:fldChar w:fldCharType="separate"/>
            </w:r>
            <w:r w:rsidR="00CF6188">
              <w:rPr>
                <w:noProof/>
                <w:webHidden/>
              </w:rPr>
              <w:t>28</w:t>
            </w:r>
            <w:r w:rsidR="00CF6188">
              <w:rPr>
                <w:noProof/>
                <w:webHidden/>
              </w:rPr>
              <w:fldChar w:fldCharType="end"/>
            </w:r>
          </w:hyperlink>
        </w:p>
        <w:p w14:paraId="497FBB88" w14:textId="77777777" w:rsidR="00CF6188" w:rsidRDefault="00EB28AF">
          <w:pPr>
            <w:pStyle w:val="TOC2"/>
            <w:tabs>
              <w:tab w:val="right" w:leader="dot" w:pos="11102"/>
            </w:tabs>
            <w:rPr>
              <w:rFonts w:eastAsiaTheme="minorEastAsia"/>
              <w:noProof/>
              <w:lang w:eastAsia="en-GB"/>
            </w:rPr>
          </w:pPr>
          <w:hyperlink w:anchor="_Toc122005587" w:history="1">
            <w:r w:rsidR="00CF6188" w:rsidRPr="006F426C">
              <w:rPr>
                <w:rStyle w:val="Hyperlink"/>
                <w:rFonts w:cstheme="minorHAnsi"/>
                <w:noProof/>
              </w:rPr>
              <w:t>Branding</w:t>
            </w:r>
            <w:r w:rsidR="00CF6188">
              <w:rPr>
                <w:noProof/>
                <w:webHidden/>
              </w:rPr>
              <w:tab/>
            </w:r>
            <w:r w:rsidR="00CF6188">
              <w:rPr>
                <w:noProof/>
                <w:webHidden/>
              </w:rPr>
              <w:fldChar w:fldCharType="begin"/>
            </w:r>
            <w:r w:rsidR="00CF6188">
              <w:rPr>
                <w:noProof/>
                <w:webHidden/>
              </w:rPr>
              <w:instrText xml:space="preserve"> PAGEREF _Toc122005587 \h </w:instrText>
            </w:r>
            <w:r w:rsidR="00CF6188">
              <w:rPr>
                <w:noProof/>
                <w:webHidden/>
              </w:rPr>
            </w:r>
            <w:r w:rsidR="00CF6188">
              <w:rPr>
                <w:noProof/>
                <w:webHidden/>
              </w:rPr>
              <w:fldChar w:fldCharType="separate"/>
            </w:r>
            <w:r w:rsidR="00CF6188">
              <w:rPr>
                <w:noProof/>
                <w:webHidden/>
              </w:rPr>
              <w:t>28</w:t>
            </w:r>
            <w:r w:rsidR="00CF6188">
              <w:rPr>
                <w:noProof/>
                <w:webHidden/>
              </w:rPr>
              <w:fldChar w:fldCharType="end"/>
            </w:r>
          </w:hyperlink>
        </w:p>
        <w:p w14:paraId="444A2C91" w14:textId="77777777" w:rsidR="00CF6188" w:rsidRDefault="00EB28AF">
          <w:pPr>
            <w:pStyle w:val="TOC2"/>
            <w:tabs>
              <w:tab w:val="right" w:leader="dot" w:pos="11102"/>
            </w:tabs>
            <w:rPr>
              <w:rFonts w:eastAsiaTheme="minorEastAsia"/>
              <w:noProof/>
              <w:lang w:eastAsia="en-GB"/>
            </w:rPr>
          </w:pPr>
          <w:hyperlink w:anchor="_Toc122005588" w:history="1">
            <w:r w:rsidR="00CF6188" w:rsidRPr="006F426C">
              <w:rPr>
                <w:rStyle w:val="Hyperlink"/>
                <w:rFonts w:cstheme="minorHAnsi"/>
                <w:noProof/>
              </w:rPr>
              <w:t>Breaking The Problem down</w:t>
            </w:r>
            <w:r w:rsidR="00CF6188">
              <w:rPr>
                <w:noProof/>
                <w:webHidden/>
              </w:rPr>
              <w:tab/>
            </w:r>
            <w:r w:rsidR="00CF6188">
              <w:rPr>
                <w:noProof/>
                <w:webHidden/>
              </w:rPr>
              <w:fldChar w:fldCharType="begin"/>
            </w:r>
            <w:r w:rsidR="00CF6188">
              <w:rPr>
                <w:noProof/>
                <w:webHidden/>
              </w:rPr>
              <w:instrText xml:space="preserve"> PAGEREF _Toc122005588 \h </w:instrText>
            </w:r>
            <w:r w:rsidR="00CF6188">
              <w:rPr>
                <w:noProof/>
                <w:webHidden/>
              </w:rPr>
            </w:r>
            <w:r w:rsidR="00CF6188">
              <w:rPr>
                <w:noProof/>
                <w:webHidden/>
              </w:rPr>
              <w:fldChar w:fldCharType="separate"/>
            </w:r>
            <w:r w:rsidR="00CF6188">
              <w:rPr>
                <w:noProof/>
                <w:webHidden/>
              </w:rPr>
              <w:t>28</w:t>
            </w:r>
            <w:r w:rsidR="00CF6188">
              <w:rPr>
                <w:noProof/>
                <w:webHidden/>
              </w:rPr>
              <w:fldChar w:fldCharType="end"/>
            </w:r>
          </w:hyperlink>
        </w:p>
        <w:p w14:paraId="6C9CA08C" w14:textId="77777777" w:rsidR="00CF6188" w:rsidRDefault="00EB28AF">
          <w:pPr>
            <w:pStyle w:val="TOC4"/>
            <w:tabs>
              <w:tab w:val="right" w:leader="dot" w:pos="11102"/>
            </w:tabs>
            <w:rPr>
              <w:rFonts w:eastAsiaTheme="minorEastAsia"/>
              <w:noProof/>
              <w:lang w:eastAsia="en-GB"/>
            </w:rPr>
          </w:pPr>
          <w:hyperlink w:anchor="_Toc122005589" w:history="1">
            <w:r w:rsidR="00CF6188" w:rsidRPr="006F426C">
              <w:rPr>
                <w:rStyle w:val="Hyperlink"/>
                <w:rFonts w:cstheme="minorHAnsi"/>
                <w:noProof/>
              </w:rPr>
              <w:t>Key for the structure diagrams</w:t>
            </w:r>
            <w:r w:rsidR="00CF6188">
              <w:rPr>
                <w:noProof/>
                <w:webHidden/>
              </w:rPr>
              <w:tab/>
            </w:r>
            <w:r w:rsidR="00CF6188">
              <w:rPr>
                <w:noProof/>
                <w:webHidden/>
              </w:rPr>
              <w:fldChar w:fldCharType="begin"/>
            </w:r>
            <w:r w:rsidR="00CF6188">
              <w:rPr>
                <w:noProof/>
                <w:webHidden/>
              </w:rPr>
              <w:instrText xml:space="preserve"> PAGEREF _Toc122005589 \h </w:instrText>
            </w:r>
            <w:r w:rsidR="00CF6188">
              <w:rPr>
                <w:noProof/>
                <w:webHidden/>
              </w:rPr>
            </w:r>
            <w:r w:rsidR="00CF6188">
              <w:rPr>
                <w:noProof/>
                <w:webHidden/>
              </w:rPr>
              <w:fldChar w:fldCharType="separate"/>
            </w:r>
            <w:r w:rsidR="00CF6188">
              <w:rPr>
                <w:noProof/>
                <w:webHidden/>
              </w:rPr>
              <w:t>28</w:t>
            </w:r>
            <w:r w:rsidR="00CF6188">
              <w:rPr>
                <w:noProof/>
                <w:webHidden/>
              </w:rPr>
              <w:fldChar w:fldCharType="end"/>
            </w:r>
          </w:hyperlink>
        </w:p>
        <w:p w14:paraId="4FC80DF3" w14:textId="77777777" w:rsidR="00CF6188" w:rsidRDefault="00EB28AF">
          <w:pPr>
            <w:pStyle w:val="TOC3"/>
            <w:tabs>
              <w:tab w:val="right" w:leader="dot" w:pos="11102"/>
            </w:tabs>
            <w:rPr>
              <w:rFonts w:eastAsiaTheme="minorEastAsia"/>
              <w:noProof/>
              <w:lang w:eastAsia="en-GB"/>
            </w:rPr>
          </w:pPr>
          <w:hyperlink w:anchor="_Toc122005590" w:history="1">
            <w:r w:rsidR="00CF6188" w:rsidRPr="006F426C">
              <w:rPr>
                <w:rStyle w:val="Hyperlink"/>
                <w:rFonts w:cstheme="minorHAnsi"/>
                <w:noProof/>
              </w:rPr>
              <w:t>Client Structure Diagram</w:t>
            </w:r>
            <w:r w:rsidR="00CF6188">
              <w:rPr>
                <w:noProof/>
                <w:webHidden/>
              </w:rPr>
              <w:tab/>
            </w:r>
            <w:r w:rsidR="00CF6188">
              <w:rPr>
                <w:noProof/>
                <w:webHidden/>
              </w:rPr>
              <w:fldChar w:fldCharType="begin"/>
            </w:r>
            <w:r w:rsidR="00CF6188">
              <w:rPr>
                <w:noProof/>
                <w:webHidden/>
              </w:rPr>
              <w:instrText xml:space="preserve"> PAGEREF _Toc122005590 \h </w:instrText>
            </w:r>
            <w:r w:rsidR="00CF6188">
              <w:rPr>
                <w:noProof/>
                <w:webHidden/>
              </w:rPr>
            </w:r>
            <w:r w:rsidR="00CF6188">
              <w:rPr>
                <w:noProof/>
                <w:webHidden/>
              </w:rPr>
              <w:fldChar w:fldCharType="separate"/>
            </w:r>
            <w:r w:rsidR="00CF6188">
              <w:rPr>
                <w:noProof/>
                <w:webHidden/>
              </w:rPr>
              <w:t>28</w:t>
            </w:r>
            <w:r w:rsidR="00CF6188">
              <w:rPr>
                <w:noProof/>
                <w:webHidden/>
              </w:rPr>
              <w:fldChar w:fldCharType="end"/>
            </w:r>
          </w:hyperlink>
        </w:p>
        <w:p w14:paraId="48CBFD1E" w14:textId="77777777" w:rsidR="00CF6188" w:rsidRDefault="00EB28AF">
          <w:pPr>
            <w:pStyle w:val="TOC3"/>
            <w:tabs>
              <w:tab w:val="right" w:leader="dot" w:pos="11102"/>
            </w:tabs>
            <w:rPr>
              <w:rFonts w:eastAsiaTheme="minorEastAsia"/>
              <w:noProof/>
              <w:lang w:eastAsia="en-GB"/>
            </w:rPr>
          </w:pPr>
          <w:hyperlink w:anchor="_Toc122005591" w:history="1">
            <w:r w:rsidR="00CF6188" w:rsidRPr="006F426C">
              <w:rPr>
                <w:rStyle w:val="Hyperlink"/>
                <w:rFonts w:cstheme="minorHAnsi"/>
                <w:noProof/>
              </w:rPr>
              <w:t>Server Structure Diagram</w:t>
            </w:r>
            <w:r w:rsidR="00CF6188">
              <w:rPr>
                <w:noProof/>
                <w:webHidden/>
              </w:rPr>
              <w:tab/>
            </w:r>
            <w:r w:rsidR="00CF6188">
              <w:rPr>
                <w:noProof/>
                <w:webHidden/>
              </w:rPr>
              <w:fldChar w:fldCharType="begin"/>
            </w:r>
            <w:r w:rsidR="00CF6188">
              <w:rPr>
                <w:noProof/>
                <w:webHidden/>
              </w:rPr>
              <w:instrText xml:space="preserve"> PAGEREF _Toc122005591 \h </w:instrText>
            </w:r>
            <w:r w:rsidR="00CF6188">
              <w:rPr>
                <w:noProof/>
                <w:webHidden/>
              </w:rPr>
            </w:r>
            <w:r w:rsidR="00CF6188">
              <w:rPr>
                <w:noProof/>
                <w:webHidden/>
              </w:rPr>
              <w:fldChar w:fldCharType="separate"/>
            </w:r>
            <w:r w:rsidR="00CF6188">
              <w:rPr>
                <w:noProof/>
                <w:webHidden/>
              </w:rPr>
              <w:t>29</w:t>
            </w:r>
            <w:r w:rsidR="00CF6188">
              <w:rPr>
                <w:noProof/>
                <w:webHidden/>
              </w:rPr>
              <w:fldChar w:fldCharType="end"/>
            </w:r>
          </w:hyperlink>
        </w:p>
        <w:p w14:paraId="54BA3992" w14:textId="77777777" w:rsidR="00CF6188" w:rsidRDefault="00EB28AF">
          <w:pPr>
            <w:pStyle w:val="TOC3"/>
            <w:tabs>
              <w:tab w:val="right" w:leader="dot" w:pos="11102"/>
            </w:tabs>
            <w:rPr>
              <w:rFonts w:eastAsiaTheme="minorEastAsia"/>
              <w:noProof/>
              <w:lang w:eastAsia="en-GB"/>
            </w:rPr>
          </w:pPr>
          <w:hyperlink w:anchor="_Toc122005592" w:history="1">
            <w:r w:rsidR="00CF6188" w:rsidRPr="006F426C">
              <w:rPr>
                <w:rStyle w:val="Hyperlink"/>
                <w:rFonts w:cstheme="minorHAnsi"/>
                <w:noProof/>
              </w:rPr>
              <w:t>Usability Features</w:t>
            </w:r>
            <w:r w:rsidR="00CF6188">
              <w:rPr>
                <w:noProof/>
                <w:webHidden/>
              </w:rPr>
              <w:tab/>
            </w:r>
            <w:r w:rsidR="00CF6188">
              <w:rPr>
                <w:noProof/>
                <w:webHidden/>
              </w:rPr>
              <w:fldChar w:fldCharType="begin"/>
            </w:r>
            <w:r w:rsidR="00CF6188">
              <w:rPr>
                <w:noProof/>
                <w:webHidden/>
              </w:rPr>
              <w:instrText xml:space="preserve"> PAGEREF _Toc122005592 \h </w:instrText>
            </w:r>
            <w:r w:rsidR="00CF6188">
              <w:rPr>
                <w:noProof/>
                <w:webHidden/>
              </w:rPr>
            </w:r>
            <w:r w:rsidR="00CF6188">
              <w:rPr>
                <w:noProof/>
                <w:webHidden/>
              </w:rPr>
              <w:fldChar w:fldCharType="separate"/>
            </w:r>
            <w:r w:rsidR="00CF6188">
              <w:rPr>
                <w:noProof/>
                <w:webHidden/>
              </w:rPr>
              <w:t>29</w:t>
            </w:r>
            <w:r w:rsidR="00CF6188">
              <w:rPr>
                <w:noProof/>
                <w:webHidden/>
              </w:rPr>
              <w:fldChar w:fldCharType="end"/>
            </w:r>
          </w:hyperlink>
        </w:p>
        <w:p w14:paraId="073F6F6F" w14:textId="77777777" w:rsidR="00CF6188" w:rsidRDefault="00EB28AF">
          <w:pPr>
            <w:pStyle w:val="TOC2"/>
            <w:tabs>
              <w:tab w:val="right" w:leader="dot" w:pos="11102"/>
            </w:tabs>
            <w:rPr>
              <w:rFonts w:eastAsiaTheme="minorEastAsia"/>
              <w:noProof/>
              <w:lang w:eastAsia="en-GB"/>
            </w:rPr>
          </w:pPr>
          <w:hyperlink w:anchor="_Toc122005593" w:history="1">
            <w:r w:rsidR="00CF6188" w:rsidRPr="006F426C">
              <w:rPr>
                <w:rStyle w:val="Hyperlink"/>
                <w:rFonts w:cstheme="minorHAnsi"/>
                <w:noProof/>
              </w:rPr>
              <w:t>Defining the structure of the solution to be developed</w:t>
            </w:r>
            <w:r w:rsidR="00CF6188">
              <w:rPr>
                <w:noProof/>
                <w:webHidden/>
              </w:rPr>
              <w:tab/>
            </w:r>
            <w:r w:rsidR="00CF6188">
              <w:rPr>
                <w:noProof/>
                <w:webHidden/>
              </w:rPr>
              <w:fldChar w:fldCharType="begin"/>
            </w:r>
            <w:r w:rsidR="00CF6188">
              <w:rPr>
                <w:noProof/>
                <w:webHidden/>
              </w:rPr>
              <w:instrText xml:space="preserve"> PAGEREF _Toc122005593 \h </w:instrText>
            </w:r>
            <w:r w:rsidR="00CF6188">
              <w:rPr>
                <w:noProof/>
                <w:webHidden/>
              </w:rPr>
            </w:r>
            <w:r w:rsidR="00CF6188">
              <w:rPr>
                <w:noProof/>
                <w:webHidden/>
              </w:rPr>
              <w:fldChar w:fldCharType="separate"/>
            </w:r>
            <w:r w:rsidR="00CF6188">
              <w:rPr>
                <w:noProof/>
                <w:webHidden/>
              </w:rPr>
              <w:t>29</w:t>
            </w:r>
            <w:r w:rsidR="00CF6188">
              <w:rPr>
                <w:noProof/>
                <w:webHidden/>
              </w:rPr>
              <w:fldChar w:fldCharType="end"/>
            </w:r>
          </w:hyperlink>
        </w:p>
        <w:p w14:paraId="27A29D30" w14:textId="77777777" w:rsidR="00CF6188" w:rsidRDefault="00EB28AF">
          <w:pPr>
            <w:pStyle w:val="TOC3"/>
            <w:tabs>
              <w:tab w:val="right" w:leader="dot" w:pos="11102"/>
            </w:tabs>
            <w:rPr>
              <w:rFonts w:eastAsiaTheme="minorEastAsia"/>
              <w:noProof/>
              <w:lang w:eastAsia="en-GB"/>
            </w:rPr>
          </w:pPr>
          <w:hyperlink w:anchor="_Toc122005594" w:history="1">
            <w:r w:rsidR="00CF6188" w:rsidRPr="006F426C">
              <w:rPr>
                <w:rStyle w:val="Hyperlink"/>
                <w:rFonts w:cstheme="minorHAnsi"/>
                <w:noProof/>
              </w:rPr>
              <w:t>Interfaces</w:t>
            </w:r>
            <w:r w:rsidR="00CF6188">
              <w:rPr>
                <w:noProof/>
                <w:webHidden/>
              </w:rPr>
              <w:tab/>
            </w:r>
            <w:r w:rsidR="00CF6188">
              <w:rPr>
                <w:noProof/>
                <w:webHidden/>
              </w:rPr>
              <w:fldChar w:fldCharType="begin"/>
            </w:r>
            <w:r w:rsidR="00CF6188">
              <w:rPr>
                <w:noProof/>
                <w:webHidden/>
              </w:rPr>
              <w:instrText xml:space="preserve"> PAGEREF _Toc122005594 \h </w:instrText>
            </w:r>
            <w:r w:rsidR="00CF6188">
              <w:rPr>
                <w:noProof/>
                <w:webHidden/>
              </w:rPr>
            </w:r>
            <w:r w:rsidR="00CF6188">
              <w:rPr>
                <w:noProof/>
                <w:webHidden/>
              </w:rPr>
              <w:fldChar w:fldCharType="separate"/>
            </w:r>
            <w:r w:rsidR="00CF6188">
              <w:rPr>
                <w:noProof/>
                <w:webHidden/>
              </w:rPr>
              <w:t>29</w:t>
            </w:r>
            <w:r w:rsidR="00CF6188">
              <w:rPr>
                <w:noProof/>
                <w:webHidden/>
              </w:rPr>
              <w:fldChar w:fldCharType="end"/>
            </w:r>
          </w:hyperlink>
        </w:p>
        <w:p w14:paraId="24750631" w14:textId="77777777" w:rsidR="00CF6188" w:rsidRDefault="00EB28AF">
          <w:pPr>
            <w:pStyle w:val="TOC4"/>
            <w:tabs>
              <w:tab w:val="right" w:leader="dot" w:pos="11102"/>
            </w:tabs>
            <w:rPr>
              <w:rFonts w:eastAsiaTheme="minorEastAsia"/>
              <w:noProof/>
              <w:lang w:eastAsia="en-GB"/>
            </w:rPr>
          </w:pPr>
          <w:hyperlink w:anchor="_Toc122005595" w:history="1">
            <w:r w:rsidR="00CF6188" w:rsidRPr="006F426C">
              <w:rPr>
                <w:rStyle w:val="Hyperlink"/>
                <w:rFonts w:cstheme="minorHAnsi"/>
                <w:noProof/>
              </w:rPr>
              <w:t>Staff Login Screen</w:t>
            </w:r>
            <w:r w:rsidR="00CF6188">
              <w:rPr>
                <w:noProof/>
                <w:webHidden/>
              </w:rPr>
              <w:tab/>
            </w:r>
            <w:r w:rsidR="00CF6188">
              <w:rPr>
                <w:noProof/>
                <w:webHidden/>
              </w:rPr>
              <w:fldChar w:fldCharType="begin"/>
            </w:r>
            <w:r w:rsidR="00CF6188">
              <w:rPr>
                <w:noProof/>
                <w:webHidden/>
              </w:rPr>
              <w:instrText xml:space="preserve"> PAGEREF _Toc122005595 \h </w:instrText>
            </w:r>
            <w:r w:rsidR="00CF6188">
              <w:rPr>
                <w:noProof/>
                <w:webHidden/>
              </w:rPr>
            </w:r>
            <w:r w:rsidR="00CF6188">
              <w:rPr>
                <w:noProof/>
                <w:webHidden/>
              </w:rPr>
              <w:fldChar w:fldCharType="separate"/>
            </w:r>
            <w:r w:rsidR="00CF6188">
              <w:rPr>
                <w:noProof/>
                <w:webHidden/>
              </w:rPr>
              <w:t>30</w:t>
            </w:r>
            <w:r w:rsidR="00CF6188">
              <w:rPr>
                <w:noProof/>
                <w:webHidden/>
              </w:rPr>
              <w:fldChar w:fldCharType="end"/>
            </w:r>
          </w:hyperlink>
        </w:p>
        <w:p w14:paraId="387B51C7" w14:textId="77777777" w:rsidR="00CF6188" w:rsidRDefault="00EB28AF">
          <w:pPr>
            <w:pStyle w:val="TOC4"/>
            <w:tabs>
              <w:tab w:val="right" w:leader="dot" w:pos="11102"/>
            </w:tabs>
            <w:rPr>
              <w:rFonts w:eastAsiaTheme="minorEastAsia"/>
              <w:noProof/>
              <w:lang w:eastAsia="en-GB"/>
            </w:rPr>
          </w:pPr>
          <w:hyperlink w:anchor="_Toc122005596" w:history="1">
            <w:r w:rsidR="00CF6188" w:rsidRPr="006F426C">
              <w:rPr>
                <w:rStyle w:val="Hyperlink"/>
                <w:noProof/>
              </w:rPr>
              <w:t>Main Menu Screen</w:t>
            </w:r>
            <w:r w:rsidR="00CF6188">
              <w:rPr>
                <w:noProof/>
                <w:webHidden/>
              </w:rPr>
              <w:tab/>
            </w:r>
            <w:r w:rsidR="00CF6188">
              <w:rPr>
                <w:noProof/>
                <w:webHidden/>
              </w:rPr>
              <w:fldChar w:fldCharType="begin"/>
            </w:r>
            <w:r w:rsidR="00CF6188">
              <w:rPr>
                <w:noProof/>
                <w:webHidden/>
              </w:rPr>
              <w:instrText xml:space="preserve"> PAGEREF _Toc122005596 \h </w:instrText>
            </w:r>
            <w:r w:rsidR="00CF6188">
              <w:rPr>
                <w:noProof/>
                <w:webHidden/>
              </w:rPr>
            </w:r>
            <w:r w:rsidR="00CF6188">
              <w:rPr>
                <w:noProof/>
                <w:webHidden/>
              </w:rPr>
              <w:fldChar w:fldCharType="separate"/>
            </w:r>
            <w:r w:rsidR="00CF6188">
              <w:rPr>
                <w:noProof/>
                <w:webHidden/>
              </w:rPr>
              <w:t>30</w:t>
            </w:r>
            <w:r w:rsidR="00CF6188">
              <w:rPr>
                <w:noProof/>
                <w:webHidden/>
              </w:rPr>
              <w:fldChar w:fldCharType="end"/>
            </w:r>
          </w:hyperlink>
        </w:p>
        <w:p w14:paraId="6DFD202C" w14:textId="77777777" w:rsidR="00CF6188" w:rsidRDefault="00EB28AF">
          <w:pPr>
            <w:pStyle w:val="TOC4"/>
            <w:tabs>
              <w:tab w:val="right" w:leader="dot" w:pos="11102"/>
            </w:tabs>
            <w:rPr>
              <w:rFonts w:eastAsiaTheme="minorEastAsia"/>
              <w:noProof/>
              <w:lang w:eastAsia="en-GB"/>
            </w:rPr>
          </w:pPr>
          <w:hyperlink w:anchor="_Toc122005597" w:history="1">
            <w:r w:rsidR="00CF6188" w:rsidRPr="006F426C">
              <w:rPr>
                <w:rStyle w:val="Hyperlink"/>
                <w:noProof/>
              </w:rPr>
              <w:t>Stock Lookup Screen</w:t>
            </w:r>
            <w:r w:rsidR="00CF6188">
              <w:rPr>
                <w:noProof/>
                <w:webHidden/>
              </w:rPr>
              <w:tab/>
            </w:r>
            <w:r w:rsidR="00CF6188">
              <w:rPr>
                <w:noProof/>
                <w:webHidden/>
              </w:rPr>
              <w:fldChar w:fldCharType="begin"/>
            </w:r>
            <w:r w:rsidR="00CF6188">
              <w:rPr>
                <w:noProof/>
                <w:webHidden/>
              </w:rPr>
              <w:instrText xml:space="preserve"> PAGEREF _Toc122005597 \h </w:instrText>
            </w:r>
            <w:r w:rsidR="00CF6188">
              <w:rPr>
                <w:noProof/>
                <w:webHidden/>
              </w:rPr>
            </w:r>
            <w:r w:rsidR="00CF6188">
              <w:rPr>
                <w:noProof/>
                <w:webHidden/>
              </w:rPr>
              <w:fldChar w:fldCharType="separate"/>
            </w:r>
            <w:r w:rsidR="00CF6188">
              <w:rPr>
                <w:noProof/>
                <w:webHidden/>
              </w:rPr>
              <w:t>30</w:t>
            </w:r>
            <w:r w:rsidR="00CF6188">
              <w:rPr>
                <w:noProof/>
                <w:webHidden/>
              </w:rPr>
              <w:fldChar w:fldCharType="end"/>
            </w:r>
          </w:hyperlink>
        </w:p>
        <w:p w14:paraId="22C832DE" w14:textId="77777777" w:rsidR="00CF6188" w:rsidRDefault="00EB28AF">
          <w:pPr>
            <w:pStyle w:val="TOC4"/>
            <w:tabs>
              <w:tab w:val="right" w:leader="dot" w:pos="11102"/>
            </w:tabs>
            <w:rPr>
              <w:rFonts w:eastAsiaTheme="minorEastAsia"/>
              <w:noProof/>
              <w:lang w:eastAsia="en-GB"/>
            </w:rPr>
          </w:pPr>
          <w:hyperlink w:anchor="_Toc122005598" w:history="1">
            <w:r w:rsidR="00CF6188" w:rsidRPr="006F426C">
              <w:rPr>
                <w:rStyle w:val="Hyperlink"/>
                <w:rFonts w:cstheme="minorHAnsi"/>
                <w:noProof/>
              </w:rPr>
              <w:t>Validation of inputs</w:t>
            </w:r>
            <w:r w:rsidR="00CF6188">
              <w:rPr>
                <w:noProof/>
                <w:webHidden/>
              </w:rPr>
              <w:tab/>
            </w:r>
            <w:r w:rsidR="00CF6188">
              <w:rPr>
                <w:noProof/>
                <w:webHidden/>
              </w:rPr>
              <w:fldChar w:fldCharType="begin"/>
            </w:r>
            <w:r w:rsidR="00CF6188">
              <w:rPr>
                <w:noProof/>
                <w:webHidden/>
              </w:rPr>
              <w:instrText xml:space="preserve"> PAGEREF _Toc122005598 \h </w:instrText>
            </w:r>
            <w:r w:rsidR="00CF6188">
              <w:rPr>
                <w:noProof/>
                <w:webHidden/>
              </w:rPr>
            </w:r>
            <w:r w:rsidR="00CF6188">
              <w:rPr>
                <w:noProof/>
                <w:webHidden/>
              </w:rPr>
              <w:fldChar w:fldCharType="separate"/>
            </w:r>
            <w:r w:rsidR="00CF6188">
              <w:rPr>
                <w:noProof/>
                <w:webHidden/>
              </w:rPr>
              <w:t>31</w:t>
            </w:r>
            <w:r w:rsidR="00CF6188">
              <w:rPr>
                <w:noProof/>
                <w:webHidden/>
              </w:rPr>
              <w:fldChar w:fldCharType="end"/>
            </w:r>
          </w:hyperlink>
        </w:p>
        <w:p w14:paraId="7554444A" w14:textId="77777777" w:rsidR="00CF6188" w:rsidRDefault="00EB28AF">
          <w:pPr>
            <w:pStyle w:val="TOC2"/>
            <w:tabs>
              <w:tab w:val="right" w:leader="dot" w:pos="11102"/>
            </w:tabs>
            <w:rPr>
              <w:rFonts w:eastAsiaTheme="minorEastAsia"/>
              <w:noProof/>
              <w:lang w:eastAsia="en-GB"/>
            </w:rPr>
          </w:pPr>
          <w:hyperlink w:anchor="_Toc122005599" w:history="1">
            <w:r w:rsidR="00CF6188" w:rsidRPr="006F426C">
              <w:rPr>
                <w:rStyle w:val="Hyperlink"/>
                <w:rFonts w:cstheme="minorHAnsi"/>
                <w:noProof/>
              </w:rPr>
              <w:t>Key classes, variables and Annotations</w:t>
            </w:r>
            <w:r w:rsidR="00CF6188">
              <w:rPr>
                <w:noProof/>
                <w:webHidden/>
              </w:rPr>
              <w:tab/>
            </w:r>
            <w:r w:rsidR="00CF6188">
              <w:rPr>
                <w:noProof/>
                <w:webHidden/>
              </w:rPr>
              <w:fldChar w:fldCharType="begin"/>
            </w:r>
            <w:r w:rsidR="00CF6188">
              <w:rPr>
                <w:noProof/>
                <w:webHidden/>
              </w:rPr>
              <w:instrText xml:space="preserve"> PAGEREF _Toc122005599 \h </w:instrText>
            </w:r>
            <w:r w:rsidR="00CF6188">
              <w:rPr>
                <w:noProof/>
                <w:webHidden/>
              </w:rPr>
            </w:r>
            <w:r w:rsidR="00CF6188">
              <w:rPr>
                <w:noProof/>
                <w:webHidden/>
              </w:rPr>
              <w:fldChar w:fldCharType="separate"/>
            </w:r>
            <w:r w:rsidR="00CF6188">
              <w:rPr>
                <w:noProof/>
                <w:webHidden/>
              </w:rPr>
              <w:t>31</w:t>
            </w:r>
            <w:r w:rsidR="00CF6188">
              <w:rPr>
                <w:noProof/>
                <w:webHidden/>
              </w:rPr>
              <w:fldChar w:fldCharType="end"/>
            </w:r>
          </w:hyperlink>
        </w:p>
        <w:p w14:paraId="3CCCBC53" w14:textId="77777777" w:rsidR="00CF6188" w:rsidRDefault="00EB28AF">
          <w:pPr>
            <w:pStyle w:val="TOC3"/>
            <w:tabs>
              <w:tab w:val="right" w:leader="dot" w:pos="11102"/>
            </w:tabs>
            <w:rPr>
              <w:rFonts w:eastAsiaTheme="minorEastAsia"/>
              <w:noProof/>
              <w:lang w:eastAsia="en-GB"/>
            </w:rPr>
          </w:pPr>
          <w:hyperlink w:anchor="_Toc122005600" w:history="1">
            <w:r w:rsidR="00CF6188" w:rsidRPr="006F426C">
              <w:rPr>
                <w:rStyle w:val="Hyperlink"/>
                <w:noProof/>
              </w:rPr>
              <w:t>Database Request Format</w:t>
            </w:r>
            <w:r w:rsidR="00CF6188">
              <w:rPr>
                <w:noProof/>
                <w:webHidden/>
              </w:rPr>
              <w:tab/>
            </w:r>
            <w:r w:rsidR="00CF6188">
              <w:rPr>
                <w:noProof/>
                <w:webHidden/>
              </w:rPr>
              <w:fldChar w:fldCharType="begin"/>
            </w:r>
            <w:r w:rsidR="00CF6188">
              <w:rPr>
                <w:noProof/>
                <w:webHidden/>
              </w:rPr>
              <w:instrText xml:space="preserve"> PAGEREF _Toc122005600 \h </w:instrText>
            </w:r>
            <w:r w:rsidR="00CF6188">
              <w:rPr>
                <w:noProof/>
                <w:webHidden/>
              </w:rPr>
            </w:r>
            <w:r w:rsidR="00CF6188">
              <w:rPr>
                <w:noProof/>
                <w:webHidden/>
              </w:rPr>
              <w:fldChar w:fldCharType="separate"/>
            </w:r>
            <w:r w:rsidR="00CF6188">
              <w:rPr>
                <w:noProof/>
                <w:webHidden/>
              </w:rPr>
              <w:t>31</w:t>
            </w:r>
            <w:r w:rsidR="00CF6188">
              <w:rPr>
                <w:noProof/>
                <w:webHidden/>
              </w:rPr>
              <w:fldChar w:fldCharType="end"/>
            </w:r>
          </w:hyperlink>
        </w:p>
        <w:p w14:paraId="1561964B" w14:textId="77777777" w:rsidR="00CF6188" w:rsidRDefault="00EB28AF">
          <w:pPr>
            <w:pStyle w:val="TOC3"/>
            <w:tabs>
              <w:tab w:val="right" w:leader="dot" w:pos="11102"/>
            </w:tabs>
            <w:rPr>
              <w:rFonts w:eastAsiaTheme="minorEastAsia"/>
              <w:noProof/>
              <w:lang w:eastAsia="en-GB"/>
            </w:rPr>
          </w:pPr>
          <w:hyperlink w:anchor="_Toc122005601" w:history="1">
            <w:r w:rsidR="00CF6188" w:rsidRPr="006F426C">
              <w:rPr>
                <w:rStyle w:val="Hyperlink"/>
                <w:noProof/>
              </w:rPr>
              <w:t>Server.cs</w:t>
            </w:r>
            <w:r w:rsidR="00CF6188">
              <w:rPr>
                <w:noProof/>
                <w:webHidden/>
              </w:rPr>
              <w:tab/>
            </w:r>
            <w:r w:rsidR="00CF6188">
              <w:rPr>
                <w:noProof/>
                <w:webHidden/>
              </w:rPr>
              <w:fldChar w:fldCharType="begin"/>
            </w:r>
            <w:r w:rsidR="00CF6188">
              <w:rPr>
                <w:noProof/>
                <w:webHidden/>
              </w:rPr>
              <w:instrText xml:space="preserve"> PAGEREF _Toc122005601 \h </w:instrText>
            </w:r>
            <w:r w:rsidR="00CF6188">
              <w:rPr>
                <w:noProof/>
                <w:webHidden/>
              </w:rPr>
            </w:r>
            <w:r w:rsidR="00CF6188">
              <w:rPr>
                <w:noProof/>
                <w:webHidden/>
              </w:rPr>
              <w:fldChar w:fldCharType="separate"/>
            </w:r>
            <w:r w:rsidR="00CF6188">
              <w:rPr>
                <w:noProof/>
                <w:webHidden/>
              </w:rPr>
              <w:t>32</w:t>
            </w:r>
            <w:r w:rsidR="00CF6188">
              <w:rPr>
                <w:noProof/>
                <w:webHidden/>
              </w:rPr>
              <w:fldChar w:fldCharType="end"/>
            </w:r>
          </w:hyperlink>
        </w:p>
        <w:p w14:paraId="5BCF826D" w14:textId="77777777" w:rsidR="00CF6188" w:rsidRDefault="00EB28AF">
          <w:pPr>
            <w:pStyle w:val="TOC4"/>
            <w:tabs>
              <w:tab w:val="right" w:leader="dot" w:pos="11102"/>
            </w:tabs>
            <w:rPr>
              <w:rFonts w:eastAsiaTheme="minorEastAsia"/>
              <w:noProof/>
              <w:lang w:eastAsia="en-GB"/>
            </w:rPr>
          </w:pPr>
          <w:hyperlink w:anchor="_Toc122005602" w:history="1">
            <w:r w:rsidR="00CF6188" w:rsidRPr="006F426C">
              <w:rPr>
                <w:rStyle w:val="Hyperlink"/>
                <w:noProof/>
              </w:rPr>
              <w:t>Modules and processes</w:t>
            </w:r>
            <w:r w:rsidR="00CF6188">
              <w:rPr>
                <w:noProof/>
                <w:webHidden/>
              </w:rPr>
              <w:tab/>
            </w:r>
            <w:r w:rsidR="00CF6188">
              <w:rPr>
                <w:noProof/>
                <w:webHidden/>
              </w:rPr>
              <w:fldChar w:fldCharType="begin"/>
            </w:r>
            <w:r w:rsidR="00CF6188">
              <w:rPr>
                <w:noProof/>
                <w:webHidden/>
              </w:rPr>
              <w:instrText xml:space="preserve"> PAGEREF _Toc122005602 \h </w:instrText>
            </w:r>
            <w:r w:rsidR="00CF6188">
              <w:rPr>
                <w:noProof/>
                <w:webHidden/>
              </w:rPr>
            </w:r>
            <w:r w:rsidR="00CF6188">
              <w:rPr>
                <w:noProof/>
                <w:webHidden/>
              </w:rPr>
              <w:fldChar w:fldCharType="separate"/>
            </w:r>
            <w:r w:rsidR="00CF6188">
              <w:rPr>
                <w:noProof/>
                <w:webHidden/>
              </w:rPr>
              <w:t>32</w:t>
            </w:r>
            <w:r w:rsidR="00CF6188">
              <w:rPr>
                <w:noProof/>
                <w:webHidden/>
              </w:rPr>
              <w:fldChar w:fldCharType="end"/>
            </w:r>
          </w:hyperlink>
        </w:p>
        <w:p w14:paraId="42CB7EDE" w14:textId="77777777" w:rsidR="00CF6188" w:rsidRDefault="00EB28AF">
          <w:pPr>
            <w:pStyle w:val="TOC4"/>
            <w:tabs>
              <w:tab w:val="right" w:leader="dot" w:pos="11102"/>
            </w:tabs>
            <w:rPr>
              <w:rFonts w:eastAsiaTheme="minorEastAsia"/>
              <w:noProof/>
              <w:lang w:eastAsia="en-GB"/>
            </w:rPr>
          </w:pPr>
          <w:hyperlink w:anchor="_Toc122005603" w:history="1">
            <w:r w:rsidR="00CF6188" w:rsidRPr="006F426C">
              <w:rPr>
                <w:rStyle w:val="Hyperlink"/>
                <w:noProof/>
              </w:rPr>
              <w:t>Pseudocode</w:t>
            </w:r>
            <w:r w:rsidR="00CF6188">
              <w:rPr>
                <w:noProof/>
                <w:webHidden/>
              </w:rPr>
              <w:tab/>
            </w:r>
            <w:r w:rsidR="00CF6188">
              <w:rPr>
                <w:noProof/>
                <w:webHidden/>
              </w:rPr>
              <w:fldChar w:fldCharType="begin"/>
            </w:r>
            <w:r w:rsidR="00CF6188">
              <w:rPr>
                <w:noProof/>
                <w:webHidden/>
              </w:rPr>
              <w:instrText xml:space="preserve"> PAGEREF _Toc122005603 \h </w:instrText>
            </w:r>
            <w:r w:rsidR="00CF6188">
              <w:rPr>
                <w:noProof/>
                <w:webHidden/>
              </w:rPr>
            </w:r>
            <w:r w:rsidR="00CF6188">
              <w:rPr>
                <w:noProof/>
                <w:webHidden/>
              </w:rPr>
              <w:fldChar w:fldCharType="separate"/>
            </w:r>
            <w:r w:rsidR="00CF6188">
              <w:rPr>
                <w:noProof/>
                <w:webHidden/>
              </w:rPr>
              <w:t>32</w:t>
            </w:r>
            <w:r w:rsidR="00CF6188">
              <w:rPr>
                <w:noProof/>
                <w:webHidden/>
              </w:rPr>
              <w:fldChar w:fldCharType="end"/>
            </w:r>
          </w:hyperlink>
        </w:p>
        <w:p w14:paraId="13CEDA60" w14:textId="77777777" w:rsidR="00CF6188" w:rsidRDefault="00EB28AF">
          <w:pPr>
            <w:pStyle w:val="TOC4"/>
            <w:tabs>
              <w:tab w:val="right" w:leader="dot" w:pos="11102"/>
            </w:tabs>
            <w:rPr>
              <w:rFonts w:eastAsiaTheme="minorEastAsia"/>
              <w:noProof/>
              <w:lang w:eastAsia="en-GB"/>
            </w:rPr>
          </w:pPr>
          <w:hyperlink w:anchor="_Toc122005604" w:history="1">
            <w:r w:rsidR="00CF6188" w:rsidRPr="006F426C">
              <w:rPr>
                <w:rStyle w:val="Hyperlink"/>
                <w:noProof/>
              </w:rPr>
              <w:t>Flow Diagram</w:t>
            </w:r>
            <w:r w:rsidR="00CF6188">
              <w:rPr>
                <w:noProof/>
                <w:webHidden/>
              </w:rPr>
              <w:tab/>
            </w:r>
            <w:r w:rsidR="00CF6188">
              <w:rPr>
                <w:noProof/>
                <w:webHidden/>
              </w:rPr>
              <w:fldChar w:fldCharType="begin"/>
            </w:r>
            <w:r w:rsidR="00CF6188">
              <w:rPr>
                <w:noProof/>
                <w:webHidden/>
              </w:rPr>
              <w:instrText xml:space="preserve"> PAGEREF _Toc122005604 \h </w:instrText>
            </w:r>
            <w:r w:rsidR="00CF6188">
              <w:rPr>
                <w:noProof/>
                <w:webHidden/>
              </w:rPr>
            </w:r>
            <w:r w:rsidR="00CF6188">
              <w:rPr>
                <w:noProof/>
                <w:webHidden/>
              </w:rPr>
              <w:fldChar w:fldCharType="separate"/>
            </w:r>
            <w:r w:rsidR="00CF6188">
              <w:rPr>
                <w:noProof/>
                <w:webHidden/>
              </w:rPr>
              <w:t>34</w:t>
            </w:r>
            <w:r w:rsidR="00CF6188">
              <w:rPr>
                <w:noProof/>
                <w:webHidden/>
              </w:rPr>
              <w:fldChar w:fldCharType="end"/>
            </w:r>
          </w:hyperlink>
        </w:p>
        <w:p w14:paraId="019C528C" w14:textId="77777777" w:rsidR="00CF6188" w:rsidRDefault="00EB28AF">
          <w:pPr>
            <w:pStyle w:val="TOC4"/>
            <w:tabs>
              <w:tab w:val="right" w:leader="dot" w:pos="11102"/>
            </w:tabs>
            <w:rPr>
              <w:rFonts w:eastAsiaTheme="minorEastAsia"/>
              <w:noProof/>
              <w:lang w:eastAsia="en-GB"/>
            </w:rPr>
          </w:pPr>
          <w:hyperlink w:anchor="_Toc122005605" w:history="1">
            <w:r w:rsidR="00CF6188" w:rsidRPr="006F426C">
              <w:rPr>
                <w:rStyle w:val="Hyperlink"/>
                <w:noProof/>
              </w:rPr>
              <w:t>Class diagrams</w:t>
            </w:r>
            <w:r w:rsidR="00CF6188">
              <w:rPr>
                <w:noProof/>
                <w:webHidden/>
              </w:rPr>
              <w:tab/>
            </w:r>
            <w:r w:rsidR="00CF6188">
              <w:rPr>
                <w:noProof/>
                <w:webHidden/>
              </w:rPr>
              <w:fldChar w:fldCharType="begin"/>
            </w:r>
            <w:r w:rsidR="00CF6188">
              <w:rPr>
                <w:noProof/>
                <w:webHidden/>
              </w:rPr>
              <w:instrText xml:space="preserve"> PAGEREF _Toc122005605 \h </w:instrText>
            </w:r>
            <w:r w:rsidR="00CF6188">
              <w:rPr>
                <w:noProof/>
                <w:webHidden/>
              </w:rPr>
            </w:r>
            <w:r w:rsidR="00CF6188">
              <w:rPr>
                <w:noProof/>
                <w:webHidden/>
              </w:rPr>
              <w:fldChar w:fldCharType="separate"/>
            </w:r>
            <w:r w:rsidR="00CF6188">
              <w:rPr>
                <w:noProof/>
                <w:webHidden/>
              </w:rPr>
              <w:t>34</w:t>
            </w:r>
            <w:r w:rsidR="00CF6188">
              <w:rPr>
                <w:noProof/>
                <w:webHidden/>
              </w:rPr>
              <w:fldChar w:fldCharType="end"/>
            </w:r>
          </w:hyperlink>
        </w:p>
        <w:p w14:paraId="651764C7" w14:textId="77777777" w:rsidR="00CF6188" w:rsidRDefault="00EB28AF">
          <w:pPr>
            <w:pStyle w:val="TOC4"/>
            <w:tabs>
              <w:tab w:val="right" w:leader="dot" w:pos="11102"/>
            </w:tabs>
            <w:rPr>
              <w:rFonts w:eastAsiaTheme="minorEastAsia"/>
              <w:noProof/>
              <w:lang w:eastAsia="en-GB"/>
            </w:rPr>
          </w:pPr>
          <w:hyperlink w:anchor="_Toc122005606" w:history="1">
            <w:r w:rsidR="00CF6188" w:rsidRPr="006F426C">
              <w:rPr>
                <w:rStyle w:val="Hyperlink"/>
                <w:noProof/>
              </w:rPr>
              <w:t>Variable Justification</w:t>
            </w:r>
            <w:r w:rsidR="00CF6188">
              <w:rPr>
                <w:noProof/>
                <w:webHidden/>
              </w:rPr>
              <w:tab/>
            </w:r>
            <w:r w:rsidR="00CF6188">
              <w:rPr>
                <w:noProof/>
                <w:webHidden/>
              </w:rPr>
              <w:fldChar w:fldCharType="begin"/>
            </w:r>
            <w:r w:rsidR="00CF6188">
              <w:rPr>
                <w:noProof/>
                <w:webHidden/>
              </w:rPr>
              <w:instrText xml:space="preserve"> PAGEREF _Toc122005606 \h </w:instrText>
            </w:r>
            <w:r w:rsidR="00CF6188">
              <w:rPr>
                <w:noProof/>
                <w:webHidden/>
              </w:rPr>
            </w:r>
            <w:r w:rsidR="00CF6188">
              <w:rPr>
                <w:noProof/>
                <w:webHidden/>
              </w:rPr>
              <w:fldChar w:fldCharType="separate"/>
            </w:r>
            <w:r w:rsidR="00CF6188">
              <w:rPr>
                <w:noProof/>
                <w:webHidden/>
              </w:rPr>
              <w:t>35</w:t>
            </w:r>
            <w:r w:rsidR="00CF6188">
              <w:rPr>
                <w:noProof/>
                <w:webHidden/>
              </w:rPr>
              <w:fldChar w:fldCharType="end"/>
            </w:r>
          </w:hyperlink>
        </w:p>
        <w:p w14:paraId="4D820EAB" w14:textId="77777777" w:rsidR="00CF6188" w:rsidRDefault="00EB28AF">
          <w:pPr>
            <w:pStyle w:val="TOC3"/>
            <w:tabs>
              <w:tab w:val="right" w:leader="dot" w:pos="11102"/>
            </w:tabs>
            <w:rPr>
              <w:rFonts w:eastAsiaTheme="minorEastAsia"/>
              <w:noProof/>
              <w:lang w:eastAsia="en-GB"/>
            </w:rPr>
          </w:pPr>
          <w:hyperlink w:anchor="_Toc122005607" w:history="1">
            <w:r w:rsidR="00CF6188" w:rsidRPr="006F426C">
              <w:rPr>
                <w:rStyle w:val="Hyperlink"/>
                <w:noProof/>
              </w:rPr>
              <w:t>Client.cs</w:t>
            </w:r>
            <w:r w:rsidR="00CF6188">
              <w:rPr>
                <w:noProof/>
                <w:webHidden/>
              </w:rPr>
              <w:tab/>
            </w:r>
            <w:r w:rsidR="00CF6188">
              <w:rPr>
                <w:noProof/>
                <w:webHidden/>
              </w:rPr>
              <w:fldChar w:fldCharType="begin"/>
            </w:r>
            <w:r w:rsidR="00CF6188">
              <w:rPr>
                <w:noProof/>
                <w:webHidden/>
              </w:rPr>
              <w:instrText xml:space="preserve"> PAGEREF _Toc122005607 \h </w:instrText>
            </w:r>
            <w:r w:rsidR="00CF6188">
              <w:rPr>
                <w:noProof/>
                <w:webHidden/>
              </w:rPr>
            </w:r>
            <w:r w:rsidR="00CF6188">
              <w:rPr>
                <w:noProof/>
                <w:webHidden/>
              </w:rPr>
              <w:fldChar w:fldCharType="separate"/>
            </w:r>
            <w:r w:rsidR="00CF6188">
              <w:rPr>
                <w:noProof/>
                <w:webHidden/>
              </w:rPr>
              <w:t>35</w:t>
            </w:r>
            <w:r w:rsidR="00CF6188">
              <w:rPr>
                <w:noProof/>
                <w:webHidden/>
              </w:rPr>
              <w:fldChar w:fldCharType="end"/>
            </w:r>
          </w:hyperlink>
        </w:p>
        <w:p w14:paraId="11799C67" w14:textId="77777777" w:rsidR="00CF6188" w:rsidRDefault="00EB28AF">
          <w:pPr>
            <w:pStyle w:val="TOC4"/>
            <w:tabs>
              <w:tab w:val="right" w:leader="dot" w:pos="11102"/>
            </w:tabs>
            <w:rPr>
              <w:rFonts w:eastAsiaTheme="minorEastAsia"/>
              <w:noProof/>
              <w:lang w:eastAsia="en-GB"/>
            </w:rPr>
          </w:pPr>
          <w:hyperlink w:anchor="_Toc122005608" w:history="1">
            <w:r w:rsidR="00CF6188" w:rsidRPr="006F426C">
              <w:rPr>
                <w:rStyle w:val="Hyperlink"/>
                <w:noProof/>
              </w:rPr>
              <w:t>Modules and processes</w:t>
            </w:r>
            <w:r w:rsidR="00CF6188">
              <w:rPr>
                <w:noProof/>
                <w:webHidden/>
              </w:rPr>
              <w:tab/>
            </w:r>
            <w:r w:rsidR="00CF6188">
              <w:rPr>
                <w:noProof/>
                <w:webHidden/>
              </w:rPr>
              <w:fldChar w:fldCharType="begin"/>
            </w:r>
            <w:r w:rsidR="00CF6188">
              <w:rPr>
                <w:noProof/>
                <w:webHidden/>
              </w:rPr>
              <w:instrText xml:space="preserve"> PAGEREF _Toc122005608 \h </w:instrText>
            </w:r>
            <w:r w:rsidR="00CF6188">
              <w:rPr>
                <w:noProof/>
                <w:webHidden/>
              </w:rPr>
            </w:r>
            <w:r w:rsidR="00CF6188">
              <w:rPr>
                <w:noProof/>
                <w:webHidden/>
              </w:rPr>
              <w:fldChar w:fldCharType="separate"/>
            </w:r>
            <w:r w:rsidR="00CF6188">
              <w:rPr>
                <w:noProof/>
                <w:webHidden/>
              </w:rPr>
              <w:t>35</w:t>
            </w:r>
            <w:r w:rsidR="00CF6188">
              <w:rPr>
                <w:noProof/>
                <w:webHidden/>
              </w:rPr>
              <w:fldChar w:fldCharType="end"/>
            </w:r>
          </w:hyperlink>
        </w:p>
        <w:p w14:paraId="0171CC93" w14:textId="77777777" w:rsidR="00CF6188" w:rsidRDefault="00EB28AF">
          <w:pPr>
            <w:pStyle w:val="TOC4"/>
            <w:tabs>
              <w:tab w:val="right" w:leader="dot" w:pos="11102"/>
            </w:tabs>
            <w:rPr>
              <w:rFonts w:eastAsiaTheme="minorEastAsia"/>
              <w:noProof/>
              <w:lang w:eastAsia="en-GB"/>
            </w:rPr>
          </w:pPr>
          <w:hyperlink w:anchor="_Toc122005609" w:history="1">
            <w:r w:rsidR="00CF6188" w:rsidRPr="006F426C">
              <w:rPr>
                <w:rStyle w:val="Hyperlink"/>
                <w:noProof/>
              </w:rPr>
              <w:t>Pseudocode</w:t>
            </w:r>
            <w:r w:rsidR="00CF6188">
              <w:rPr>
                <w:noProof/>
                <w:webHidden/>
              </w:rPr>
              <w:tab/>
            </w:r>
            <w:r w:rsidR="00CF6188">
              <w:rPr>
                <w:noProof/>
                <w:webHidden/>
              </w:rPr>
              <w:fldChar w:fldCharType="begin"/>
            </w:r>
            <w:r w:rsidR="00CF6188">
              <w:rPr>
                <w:noProof/>
                <w:webHidden/>
              </w:rPr>
              <w:instrText xml:space="preserve"> PAGEREF _Toc122005609 \h </w:instrText>
            </w:r>
            <w:r w:rsidR="00CF6188">
              <w:rPr>
                <w:noProof/>
                <w:webHidden/>
              </w:rPr>
            </w:r>
            <w:r w:rsidR="00CF6188">
              <w:rPr>
                <w:noProof/>
                <w:webHidden/>
              </w:rPr>
              <w:fldChar w:fldCharType="separate"/>
            </w:r>
            <w:r w:rsidR="00CF6188">
              <w:rPr>
                <w:noProof/>
                <w:webHidden/>
              </w:rPr>
              <w:t>35</w:t>
            </w:r>
            <w:r w:rsidR="00CF6188">
              <w:rPr>
                <w:noProof/>
                <w:webHidden/>
              </w:rPr>
              <w:fldChar w:fldCharType="end"/>
            </w:r>
          </w:hyperlink>
        </w:p>
        <w:p w14:paraId="05C1DCE0" w14:textId="77777777" w:rsidR="00CF6188" w:rsidRDefault="00EB28AF">
          <w:pPr>
            <w:pStyle w:val="TOC4"/>
            <w:tabs>
              <w:tab w:val="right" w:leader="dot" w:pos="11102"/>
            </w:tabs>
            <w:rPr>
              <w:rFonts w:eastAsiaTheme="minorEastAsia"/>
              <w:noProof/>
              <w:lang w:eastAsia="en-GB"/>
            </w:rPr>
          </w:pPr>
          <w:hyperlink w:anchor="_Toc122005610" w:history="1">
            <w:r w:rsidR="00CF6188" w:rsidRPr="006F426C">
              <w:rPr>
                <w:rStyle w:val="Hyperlink"/>
                <w:noProof/>
              </w:rPr>
              <w:t>Flow Diagram</w:t>
            </w:r>
            <w:r w:rsidR="00CF6188">
              <w:rPr>
                <w:noProof/>
                <w:webHidden/>
              </w:rPr>
              <w:tab/>
            </w:r>
            <w:r w:rsidR="00CF6188">
              <w:rPr>
                <w:noProof/>
                <w:webHidden/>
              </w:rPr>
              <w:fldChar w:fldCharType="begin"/>
            </w:r>
            <w:r w:rsidR="00CF6188">
              <w:rPr>
                <w:noProof/>
                <w:webHidden/>
              </w:rPr>
              <w:instrText xml:space="preserve"> PAGEREF _Toc122005610 \h </w:instrText>
            </w:r>
            <w:r w:rsidR="00CF6188">
              <w:rPr>
                <w:noProof/>
                <w:webHidden/>
              </w:rPr>
            </w:r>
            <w:r w:rsidR="00CF6188">
              <w:rPr>
                <w:noProof/>
                <w:webHidden/>
              </w:rPr>
              <w:fldChar w:fldCharType="separate"/>
            </w:r>
            <w:r w:rsidR="00CF6188">
              <w:rPr>
                <w:noProof/>
                <w:webHidden/>
              </w:rPr>
              <w:t>38</w:t>
            </w:r>
            <w:r w:rsidR="00CF6188">
              <w:rPr>
                <w:noProof/>
                <w:webHidden/>
              </w:rPr>
              <w:fldChar w:fldCharType="end"/>
            </w:r>
          </w:hyperlink>
        </w:p>
        <w:p w14:paraId="79433D10" w14:textId="77777777" w:rsidR="00CF6188" w:rsidRDefault="00EB28AF">
          <w:pPr>
            <w:pStyle w:val="TOC4"/>
            <w:tabs>
              <w:tab w:val="right" w:leader="dot" w:pos="11102"/>
            </w:tabs>
            <w:rPr>
              <w:rFonts w:eastAsiaTheme="minorEastAsia"/>
              <w:noProof/>
              <w:lang w:eastAsia="en-GB"/>
            </w:rPr>
          </w:pPr>
          <w:hyperlink w:anchor="_Toc122005611" w:history="1">
            <w:r w:rsidR="00CF6188" w:rsidRPr="006F426C">
              <w:rPr>
                <w:rStyle w:val="Hyperlink"/>
                <w:noProof/>
              </w:rPr>
              <w:t>Class Diagram</w:t>
            </w:r>
            <w:r w:rsidR="00CF6188">
              <w:rPr>
                <w:noProof/>
                <w:webHidden/>
              </w:rPr>
              <w:tab/>
            </w:r>
            <w:r w:rsidR="00CF6188">
              <w:rPr>
                <w:noProof/>
                <w:webHidden/>
              </w:rPr>
              <w:fldChar w:fldCharType="begin"/>
            </w:r>
            <w:r w:rsidR="00CF6188">
              <w:rPr>
                <w:noProof/>
                <w:webHidden/>
              </w:rPr>
              <w:instrText xml:space="preserve"> PAGEREF _Toc122005611 \h </w:instrText>
            </w:r>
            <w:r w:rsidR="00CF6188">
              <w:rPr>
                <w:noProof/>
                <w:webHidden/>
              </w:rPr>
            </w:r>
            <w:r w:rsidR="00CF6188">
              <w:rPr>
                <w:noProof/>
                <w:webHidden/>
              </w:rPr>
              <w:fldChar w:fldCharType="separate"/>
            </w:r>
            <w:r w:rsidR="00CF6188">
              <w:rPr>
                <w:noProof/>
                <w:webHidden/>
              </w:rPr>
              <w:t>38</w:t>
            </w:r>
            <w:r w:rsidR="00CF6188">
              <w:rPr>
                <w:noProof/>
                <w:webHidden/>
              </w:rPr>
              <w:fldChar w:fldCharType="end"/>
            </w:r>
          </w:hyperlink>
        </w:p>
        <w:p w14:paraId="238A8349" w14:textId="77777777" w:rsidR="00CF6188" w:rsidRDefault="00EB28AF">
          <w:pPr>
            <w:pStyle w:val="TOC4"/>
            <w:tabs>
              <w:tab w:val="right" w:leader="dot" w:pos="11102"/>
            </w:tabs>
            <w:rPr>
              <w:rFonts w:eastAsiaTheme="minorEastAsia"/>
              <w:noProof/>
              <w:lang w:eastAsia="en-GB"/>
            </w:rPr>
          </w:pPr>
          <w:hyperlink w:anchor="_Toc122005612" w:history="1">
            <w:r w:rsidR="00CF6188" w:rsidRPr="006F426C">
              <w:rPr>
                <w:rStyle w:val="Hyperlink"/>
                <w:noProof/>
              </w:rPr>
              <w:t>Variable Justification</w:t>
            </w:r>
            <w:r w:rsidR="00CF6188">
              <w:rPr>
                <w:noProof/>
                <w:webHidden/>
              </w:rPr>
              <w:tab/>
            </w:r>
            <w:r w:rsidR="00CF6188">
              <w:rPr>
                <w:noProof/>
                <w:webHidden/>
              </w:rPr>
              <w:fldChar w:fldCharType="begin"/>
            </w:r>
            <w:r w:rsidR="00CF6188">
              <w:rPr>
                <w:noProof/>
                <w:webHidden/>
              </w:rPr>
              <w:instrText xml:space="preserve"> PAGEREF _Toc122005612 \h </w:instrText>
            </w:r>
            <w:r w:rsidR="00CF6188">
              <w:rPr>
                <w:noProof/>
                <w:webHidden/>
              </w:rPr>
            </w:r>
            <w:r w:rsidR="00CF6188">
              <w:rPr>
                <w:noProof/>
                <w:webHidden/>
              </w:rPr>
              <w:fldChar w:fldCharType="separate"/>
            </w:r>
            <w:r w:rsidR="00CF6188">
              <w:rPr>
                <w:noProof/>
                <w:webHidden/>
              </w:rPr>
              <w:t>38</w:t>
            </w:r>
            <w:r w:rsidR="00CF6188">
              <w:rPr>
                <w:noProof/>
                <w:webHidden/>
              </w:rPr>
              <w:fldChar w:fldCharType="end"/>
            </w:r>
          </w:hyperlink>
        </w:p>
        <w:p w14:paraId="13DB5479" w14:textId="77777777" w:rsidR="00CF6188" w:rsidRDefault="00EB28AF">
          <w:pPr>
            <w:pStyle w:val="TOC3"/>
            <w:tabs>
              <w:tab w:val="right" w:leader="dot" w:pos="11102"/>
            </w:tabs>
            <w:rPr>
              <w:rFonts w:eastAsiaTheme="minorEastAsia"/>
              <w:noProof/>
              <w:lang w:eastAsia="en-GB"/>
            </w:rPr>
          </w:pPr>
          <w:hyperlink w:anchor="_Toc122005613" w:history="1">
            <w:r w:rsidR="00CF6188" w:rsidRPr="006F426C">
              <w:rPr>
                <w:rStyle w:val="Hyperlink"/>
                <w:noProof/>
              </w:rPr>
              <w:t>Encryption.cs</w:t>
            </w:r>
            <w:r w:rsidR="00CF6188">
              <w:rPr>
                <w:noProof/>
                <w:webHidden/>
              </w:rPr>
              <w:tab/>
            </w:r>
            <w:r w:rsidR="00CF6188">
              <w:rPr>
                <w:noProof/>
                <w:webHidden/>
              </w:rPr>
              <w:fldChar w:fldCharType="begin"/>
            </w:r>
            <w:r w:rsidR="00CF6188">
              <w:rPr>
                <w:noProof/>
                <w:webHidden/>
              </w:rPr>
              <w:instrText xml:space="preserve"> PAGEREF _Toc122005613 \h </w:instrText>
            </w:r>
            <w:r w:rsidR="00CF6188">
              <w:rPr>
                <w:noProof/>
                <w:webHidden/>
              </w:rPr>
            </w:r>
            <w:r w:rsidR="00CF6188">
              <w:rPr>
                <w:noProof/>
                <w:webHidden/>
              </w:rPr>
              <w:fldChar w:fldCharType="separate"/>
            </w:r>
            <w:r w:rsidR="00CF6188">
              <w:rPr>
                <w:noProof/>
                <w:webHidden/>
              </w:rPr>
              <w:t>39</w:t>
            </w:r>
            <w:r w:rsidR="00CF6188">
              <w:rPr>
                <w:noProof/>
                <w:webHidden/>
              </w:rPr>
              <w:fldChar w:fldCharType="end"/>
            </w:r>
          </w:hyperlink>
        </w:p>
        <w:p w14:paraId="60446E56" w14:textId="77777777" w:rsidR="00CF6188" w:rsidRDefault="00EB28AF">
          <w:pPr>
            <w:pStyle w:val="TOC4"/>
            <w:tabs>
              <w:tab w:val="right" w:leader="dot" w:pos="11102"/>
            </w:tabs>
            <w:rPr>
              <w:rFonts w:eastAsiaTheme="minorEastAsia"/>
              <w:noProof/>
              <w:lang w:eastAsia="en-GB"/>
            </w:rPr>
          </w:pPr>
          <w:hyperlink w:anchor="_Toc122005614" w:history="1">
            <w:r w:rsidR="00CF6188" w:rsidRPr="006F426C">
              <w:rPr>
                <w:rStyle w:val="Hyperlink"/>
                <w:noProof/>
              </w:rPr>
              <w:t>Modules and processes</w:t>
            </w:r>
            <w:r w:rsidR="00CF6188">
              <w:rPr>
                <w:noProof/>
                <w:webHidden/>
              </w:rPr>
              <w:tab/>
            </w:r>
            <w:r w:rsidR="00CF6188">
              <w:rPr>
                <w:noProof/>
                <w:webHidden/>
              </w:rPr>
              <w:fldChar w:fldCharType="begin"/>
            </w:r>
            <w:r w:rsidR="00CF6188">
              <w:rPr>
                <w:noProof/>
                <w:webHidden/>
              </w:rPr>
              <w:instrText xml:space="preserve"> PAGEREF _Toc122005614 \h </w:instrText>
            </w:r>
            <w:r w:rsidR="00CF6188">
              <w:rPr>
                <w:noProof/>
                <w:webHidden/>
              </w:rPr>
            </w:r>
            <w:r w:rsidR="00CF6188">
              <w:rPr>
                <w:noProof/>
                <w:webHidden/>
              </w:rPr>
              <w:fldChar w:fldCharType="separate"/>
            </w:r>
            <w:r w:rsidR="00CF6188">
              <w:rPr>
                <w:noProof/>
                <w:webHidden/>
              </w:rPr>
              <w:t>39</w:t>
            </w:r>
            <w:r w:rsidR="00CF6188">
              <w:rPr>
                <w:noProof/>
                <w:webHidden/>
              </w:rPr>
              <w:fldChar w:fldCharType="end"/>
            </w:r>
          </w:hyperlink>
        </w:p>
        <w:p w14:paraId="3C49C4EA" w14:textId="77777777" w:rsidR="00CF6188" w:rsidRDefault="00EB28AF">
          <w:pPr>
            <w:pStyle w:val="TOC4"/>
            <w:tabs>
              <w:tab w:val="right" w:leader="dot" w:pos="11102"/>
            </w:tabs>
            <w:rPr>
              <w:rFonts w:eastAsiaTheme="minorEastAsia"/>
              <w:noProof/>
              <w:lang w:eastAsia="en-GB"/>
            </w:rPr>
          </w:pPr>
          <w:hyperlink w:anchor="_Toc122005615" w:history="1">
            <w:r w:rsidR="00CF6188" w:rsidRPr="006F426C">
              <w:rPr>
                <w:rStyle w:val="Hyperlink"/>
                <w:noProof/>
              </w:rPr>
              <w:t>Pseudocode</w:t>
            </w:r>
            <w:r w:rsidR="00CF6188">
              <w:rPr>
                <w:noProof/>
                <w:webHidden/>
              </w:rPr>
              <w:tab/>
            </w:r>
            <w:r w:rsidR="00CF6188">
              <w:rPr>
                <w:noProof/>
                <w:webHidden/>
              </w:rPr>
              <w:fldChar w:fldCharType="begin"/>
            </w:r>
            <w:r w:rsidR="00CF6188">
              <w:rPr>
                <w:noProof/>
                <w:webHidden/>
              </w:rPr>
              <w:instrText xml:space="preserve"> PAGEREF _Toc122005615 \h </w:instrText>
            </w:r>
            <w:r w:rsidR="00CF6188">
              <w:rPr>
                <w:noProof/>
                <w:webHidden/>
              </w:rPr>
            </w:r>
            <w:r w:rsidR="00CF6188">
              <w:rPr>
                <w:noProof/>
                <w:webHidden/>
              </w:rPr>
              <w:fldChar w:fldCharType="separate"/>
            </w:r>
            <w:r w:rsidR="00CF6188">
              <w:rPr>
                <w:noProof/>
                <w:webHidden/>
              </w:rPr>
              <w:t>39</w:t>
            </w:r>
            <w:r w:rsidR="00CF6188">
              <w:rPr>
                <w:noProof/>
                <w:webHidden/>
              </w:rPr>
              <w:fldChar w:fldCharType="end"/>
            </w:r>
          </w:hyperlink>
        </w:p>
        <w:p w14:paraId="75141F85" w14:textId="77777777" w:rsidR="00CF6188" w:rsidRDefault="00EB28AF">
          <w:pPr>
            <w:pStyle w:val="TOC4"/>
            <w:tabs>
              <w:tab w:val="right" w:leader="dot" w:pos="11102"/>
            </w:tabs>
            <w:rPr>
              <w:rFonts w:eastAsiaTheme="minorEastAsia"/>
              <w:noProof/>
              <w:lang w:eastAsia="en-GB"/>
            </w:rPr>
          </w:pPr>
          <w:hyperlink w:anchor="_Toc122005616" w:history="1">
            <w:r w:rsidR="00CF6188" w:rsidRPr="006F426C">
              <w:rPr>
                <w:rStyle w:val="Hyperlink"/>
                <w:noProof/>
              </w:rPr>
              <w:t>Flow Diagram</w:t>
            </w:r>
            <w:r w:rsidR="00CF6188">
              <w:rPr>
                <w:noProof/>
                <w:webHidden/>
              </w:rPr>
              <w:tab/>
            </w:r>
            <w:r w:rsidR="00CF6188">
              <w:rPr>
                <w:noProof/>
                <w:webHidden/>
              </w:rPr>
              <w:fldChar w:fldCharType="begin"/>
            </w:r>
            <w:r w:rsidR="00CF6188">
              <w:rPr>
                <w:noProof/>
                <w:webHidden/>
              </w:rPr>
              <w:instrText xml:space="preserve"> PAGEREF _Toc122005616 \h </w:instrText>
            </w:r>
            <w:r w:rsidR="00CF6188">
              <w:rPr>
                <w:noProof/>
                <w:webHidden/>
              </w:rPr>
            </w:r>
            <w:r w:rsidR="00CF6188">
              <w:rPr>
                <w:noProof/>
                <w:webHidden/>
              </w:rPr>
              <w:fldChar w:fldCharType="separate"/>
            </w:r>
            <w:r w:rsidR="00CF6188">
              <w:rPr>
                <w:noProof/>
                <w:webHidden/>
              </w:rPr>
              <w:t>41</w:t>
            </w:r>
            <w:r w:rsidR="00CF6188">
              <w:rPr>
                <w:noProof/>
                <w:webHidden/>
              </w:rPr>
              <w:fldChar w:fldCharType="end"/>
            </w:r>
          </w:hyperlink>
        </w:p>
        <w:p w14:paraId="200A1B58" w14:textId="77777777" w:rsidR="00CF6188" w:rsidRDefault="00EB28AF">
          <w:pPr>
            <w:pStyle w:val="TOC4"/>
            <w:tabs>
              <w:tab w:val="right" w:leader="dot" w:pos="11102"/>
            </w:tabs>
            <w:rPr>
              <w:rFonts w:eastAsiaTheme="minorEastAsia"/>
              <w:noProof/>
              <w:lang w:eastAsia="en-GB"/>
            </w:rPr>
          </w:pPr>
          <w:hyperlink w:anchor="_Toc122005617" w:history="1">
            <w:r w:rsidR="00CF6188" w:rsidRPr="006F426C">
              <w:rPr>
                <w:rStyle w:val="Hyperlink"/>
                <w:noProof/>
              </w:rPr>
              <w:t>Class Diagram</w:t>
            </w:r>
            <w:r w:rsidR="00CF6188">
              <w:rPr>
                <w:noProof/>
                <w:webHidden/>
              </w:rPr>
              <w:tab/>
            </w:r>
            <w:r w:rsidR="00CF6188">
              <w:rPr>
                <w:noProof/>
                <w:webHidden/>
              </w:rPr>
              <w:fldChar w:fldCharType="begin"/>
            </w:r>
            <w:r w:rsidR="00CF6188">
              <w:rPr>
                <w:noProof/>
                <w:webHidden/>
              </w:rPr>
              <w:instrText xml:space="preserve"> PAGEREF _Toc122005617 \h </w:instrText>
            </w:r>
            <w:r w:rsidR="00CF6188">
              <w:rPr>
                <w:noProof/>
                <w:webHidden/>
              </w:rPr>
            </w:r>
            <w:r w:rsidR="00CF6188">
              <w:rPr>
                <w:noProof/>
                <w:webHidden/>
              </w:rPr>
              <w:fldChar w:fldCharType="separate"/>
            </w:r>
            <w:r w:rsidR="00CF6188">
              <w:rPr>
                <w:noProof/>
                <w:webHidden/>
              </w:rPr>
              <w:t>41</w:t>
            </w:r>
            <w:r w:rsidR="00CF6188">
              <w:rPr>
                <w:noProof/>
                <w:webHidden/>
              </w:rPr>
              <w:fldChar w:fldCharType="end"/>
            </w:r>
          </w:hyperlink>
        </w:p>
        <w:p w14:paraId="3EC7B358" w14:textId="77777777" w:rsidR="00CF6188" w:rsidRDefault="00EB28AF">
          <w:pPr>
            <w:pStyle w:val="TOC4"/>
            <w:tabs>
              <w:tab w:val="right" w:leader="dot" w:pos="11102"/>
            </w:tabs>
            <w:rPr>
              <w:rFonts w:eastAsiaTheme="minorEastAsia"/>
              <w:noProof/>
              <w:lang w:eastAsia="en-GB"/>
            </w:rPr>
          </w:pPr>
          <w:hyperlink w:anchor="_Toc122005618" w:history="1">
            <w:r w:rsidR="00CF6188" w:rsidRPr="006F426C">
              <w:rPr>
                <w:rStyle w:val="Hyperlink"/>
                <w:noProof/>
              </w:rPr>
              <w:t>Variable Justification</w:t>
            </w:r>
            <w:r w:rsidR="00CF6188">
              <w:rPr>
                <w:noProof/>
                <w:webHidden/>
              </w:rPr>
              <w:tab/>
            </w:r>
            <w:r w:rsidR="00CF6188">
              <w:rPr>
                <w:noProof/>
                <w:webHidden/>
              </w:rPr>
              <w:fldChar w:fldCharType="begin"/>
            </w:r>
            <w:r w:rsidR="00CF6188">
              <w:rPr>
                <w:noProof/>
                <w:webHidden/>
              </w:rPr>
              <w:instrText xml:space="preserve"> PAGEREF _Toc122005618 \h </w:instrText>
            </w:r>
            <w:r w:rsidR="00CF6188">
              <w:rPr>
                <w:noProof/>
                <w:webHidden/>
              </w:rPr>
            </w:r>
            <w:r w:rsidR="00CF6188">
              <w:rPr>
                <w:noProof/>
                <w:webHidden/>
              </w:rPr>
              <w:fldChar w:fldCharType="separate"/>
            </w:r>
            <w:r w:rsidR="00CF6188">
              <w:rPr>
                <w:noProof/>
                <w:webHidden/>
              </w:rPr>
              <w:t>42</w:t>
            </w:r>
            <w:r w:rsidR="00CF6188">
              <w:rPr>
                <w:noProof/>
                <w:webHidden/>
              </w:rPr>
              <w:fldChar w:fldCharType="end"/>
            </w:r>
          </w:hyperlink>
        </w:p>
        <w:p w14:paraId="0E380F8A" w14:textId="77777777" w:rsidR="00CF6188" w:rsidRDefault="00EB28AF">
          <w:pPr>
            <w:pStyle w:val="TOC3"/>
            <w:tabs>
              <w:tab w:val="right" w:leader="dot" w:pos="11102"/>
            </w:tabs>
            <w:rPr>
              <w:rFonts w:eastAsiaTheme="minorEastAsia"/>
              <w:noProof/>
              <w:lang w:eastAsia="en-GB"/>
            </w:rPr>
          </w:pPr>
          <w:hyperlink w:anchor="_Toc122005619" w:history="1">
            <w:r w:rsidR="00CF6188" w:rsidRPr="006F426C">
              <w:rPr>
                <w:rStyle w:val="Hyperlink"/>
                <w:noProof/>
              </w:rPr>
              <w:t>Item.cs</w:t>
            </w:r>
            <w:r w:rsidR="00CF6188">
              <w:rPr>
                <w:noProof/>
                <w:webHidden/>
              </w:rPr>
              <w:tab/>
            </w:r>
            <w:r w:rsidR="00CF6188">
              <w:rPr>
                <w:noProof/>
                <w:webHidden/>
              </w:rPr>
              <w:fldChar w:fldCharType="begin"/>
            </w:r>
            <w:r w:rsidR="00CF6188">
              <w:rPr>
                <w:noProof/>
                <w:webHidden/>
              </w:rPr>
              <w:instrText xml:space="preserve"> PAGEREF _Toc122005619 \h </w:instrText>
            </w:r>
            <w:r w:rsidR="00CF6188">
              <w:rPr>
                <w:noProof/>
                <w:webHidden/>
              </w:rPr>
            </w:r>
            <w:r w:rsidR="00CF6188">
              <w:rPr>
                <w:noProof/>
                <w:webHidden/>
              </w:rPr>
              <w:fldChar w:fldCharType="separate"/>
            </w:r>
            <w:r w:rsidR="00CF6188">
              <w:rPr>
                <w:noProof/>
                <w:webHidden/>
              </w:rPr>
              <w:t>42</w:t>
            </w:r>
            <w:r w:rsidR="00CF6188">
              <w:rPr>
                <w:noProof/>
                <w:webHidden/>
              </w:rPr>
              <w:fldChar w:fldCharType="end"/>
            </w:r>
          </w:hyperlink>
        </w:p>
        <w:p w14:paraId="17B8C913" w14:textId="77777777" w:rsidR="00CF6188" w:rsidRDefault="00EB28AF">
          <w:pPr>
            <w:pStyle w:val="TOC4"/>
            <w:tabs>
              <w:tab w:val="right" w:leader="dot" w:pos="11102"/>
            </w:tabs>
            <w:rPr>
              <w:rFonts w:eastAsiaTheme="minorEastAsia"/>
              <w:noProof/>
              <w:lang w:eastAsia="en-GB"/>
            </w:rPr>
          </w:pPr>
          <w:hyperlink w:anchor="_Toc122005620" w:history="1">
            <w:r w:rsidR="00CF6188" w:rsidRPr="006F426C">
              <w:rPr>
                <w:rStyle w:val="Hyperlink"/>
                <w:noProof/>
              </w:rPr>
              <w:t>Modules and processes</w:t>
            </w:r>
            <w:r w:rsidR="00CF6188">
              <w:rPr>
                <w:noProof/>
                <w:webHidden/>
              </w:rPr>
              <w:tab/>
            </w:r>
            <w:r w:rsidR="00CF6188">
              <w:rPr>
                <w:noProof/>
                <w:webHidden/>
              </w:rPr>
              <w:fldChar w:fldCharType="begin"/>
            </w:r>
            <w:r w:rsidR="00CF6188">
              <w:rPr>
                <w:noProof/>
                <w:webHidden/>
              </w:rPr>
              <w:instrText xml:space="preserve"> PAGEREF _Toc122005620 \h </w:instrText>
            </w:r>
            <w:r w:rsidR="00CF6188">
              <w:rPr>
                <w:noProof/>
                <w:webHidden/>
              </w:rPr>
            </w:r>
            <w:r w:rsidR="00CF6188">
              <w:rPr>
                <w:noProof/>
                <w:webHidden/>
              </w:rPr>
              <w:fldChar w:fldCharType="separate"/>
            </w:r>
            <w:r w:rsidR="00CF6188">
              <w:rPr>
                <w:noProof/>
                <w:webHidden/>
              </w:rPr>
              <w:t>42</w:t>
            </w:r>
            <w:r w:rsidR="00CF6188">
              <w:rPr>
                <w:noProof/>
                <w:webHidden/>
              </w:rPr>
              <w:fldChar w:fldCharType="end"/>
            </w:r>
          </w:hyperlink>
        </w:p>
        <w:p w14:paraId="27068A43" w14:textId="77777777" w:rsidR="00CF6188" w:rsidRDefault="00EB28AF">
          <w:pPr>
            <w:pStyle w:val="TOC4"/>
            <w:tabs>
              <w:tab w:val="right" w:leader="dot" w:pos="11102"/>
            </w:tabs>
            <w:rPr>
              <w:rFonts w:eastAsiaTheme="minorEastAsia"/>
              <w:noProof/>
              <w:lang w:eastAsia="en-GB"/>
            </w:rPr>
          </w:pPr>
          <w:hyperlink w:anchor="_Toc122005621" w:history="1">
            <w:r w:rsidR="00CF6188" w:rsidRPr="006F426C">
              <w:rPr>
                <w:rStyle w:val="Hyperlink"/>
                <w:noProof/>
              </w:rPr>
              <w:t>Pseudocode</w:t>
            </w:r>
            <w:r w:rsidR="00CF6188">
              <w:rPr>
                <w:noProof/>
                <w:webHidden/>
              </w:rPr>
              <w:tab/>
            </w:r>
            <w:r w:rsidR="00CF6188">
              <w:rPr>
                <w:noProof/>
                <w:webHidden/>
              </w:rPr>
              <w:fldChar w:fldCharType="begin"/>
            </w:r>
            <w:r w:rsidR="00CF6188">
              <w:rPr>
                <w:noProof/>
                <w:webHidden/>
              </w:rPr>
              <w:instrText xml:space="preserve"> PAGEREF _Toc122005621 \h </w:instrText>
            </w:r>
            <w:r w:rsidR="00CF6188">
              <w:rPr>
                <w:noProof/>
                <w:webHidden/>
              </w:rPr>
            </w:r>
            <w:r w:rsidR="00CF6188">
              <w:rPr>
                <w:noProof/>
                <w:webHidden/>
              </w:rPr>
              <w:fldChar w:fldCharType="separate"/>
            </w:r>
            <w:r w:rsidR="00CF6188">
              <w:rPr>
                <w:noProof/>
                <w:webHidden/>
              </w:rPr>
              <w:t>42</w:t>
            </w:r>
            <w:r w:rsidR="00CF6188">
              <w:rPr>
                <w:noProof/>
                <w:webHidden/>
              </w:rPr>
              <w:fldChar w:fldCharType="end"/>
            </w:r>
          </w:hyperlink>
        </w:p>
        <w:p w14:paraId="40F2F432" w14:textId="77777777" w:rsidR="00CF6188" w:rsidRDefault="00EB28AF">
          <w:pPr>
            <w:pStyle w:val="TOC4"/>
            <w:tabs>
              <w:tab w:val="right" w:leader="dot" w:pos="11102"/>
            </w:tabs>
            <w:rPr>
              <w:rFonts w:eastAsiaTheme="minorEastAsia"/>
              <w:noProof/>
              <w:lang w:eastAsia="en-GB"/>
            </w:rPr>
          </w:pPr>
          <w:hyperlink w:anchor="_Toc122005622" w:history="1">
            <w:r w:rsidR="00CF6188" w:rsidRPr="006F426C">
              <w:rPr>
                <w:rStyle w:val="Hyperlink"/>
                <w:noProof/>
              </w:rPr>
              <w:t>Class Diagram</w:t>
            </w:r>
            <w:r w:rsidR="00CF6188">
              <w:rPr>
                <w:noProof/>
                <w:webHidden/>
              </w:rPr>
              <w:tab/>
            </w:r>
            <w:r w:rsidR="00CF6188">
              <w:rPr>
                <w:noProof/>
                <w:webHidden/>
              </w:rPr>
              <w:fldChar w:fldCharType="begin"/>
            </w:r>
            <w:r w:rsidR="00CF6188">
              <w:rPr>
                <w:noProof/>
                <w:webHidden/>
              </w:rPr>
              <w:instrText xml:space="preserve"> PAGEREF _Toc122005622 \h </w:instrText>
            </w:r>
            <w:r w:rsidR="00CF6188">
              <w:rPr>
                <w:noProof/>
                <w:webHidden/>
              </w:rPr>
            </w:r>
            <w:r w:rsidR="00CF6188">
              <w:rPr>
                <w:noProof/>
                <w:webHidden/>
              </w:rPr>
              <w:fldChar w:fldCharType="separate"/>
            </w:r>
            <w:r w:rsidR="00CF6188">
              <w:rPr>
                <w:noProof/>
                <w:webHidden/>
              </w:rPr>
              <w:t>42</w:t>
            </w:r>
            <w:r w:rsidR="00CF6188">
              <w:rPr>
                <w:noProof/>
                <w:webHidden/>
              </w:rPr>
              <w:fldChar w:fldCharType="end"/>
            </w:r>
          </w:hyperlink>
        </w:p>
        <w:p w14:paraId="438F036C" w14:textId="77777777" w:rsidR="00CF6188" w:rsidRDefault="00EB28AF">
          <w:pPr>
            <w:pStyle w:val="TOC4"/>
            <w:tabs>
              <w:tab w:val="right" w:leader="dot" w:pos="11102"/>
            </w:tabs>
            <w:rPr>
              <w:rFonts w:eastAsiaTheme="minorEastAsia"/>
              <w:noProof/>
              <w:lang w:eastAsia="en-GB"/>
            </w:rPr>
          </w:pPr>
          <w:hyperlink w:anchor="_Toc122005623" w:history="1">
            <w:r w:rsidR="00CF6188" w:rsidRPr="006F426C">
              <w:rPr>
                <w:rStyle w:val="Hyperlink"/>
                <w:noProof/>
              </w:rPr>
              <w:t>Variable Justification</w:t>
            </w:r>
            <w:r w:rsidR="00CF6188">
              <w:rPr>
                <w:noProof/>
                <w:webHidden/>
              </w:rPr>
              <w:tab/>
            </w:r>
            <w:r w:rsidR="00CF6188">
              <w:rPr>
                <w:noProof/>
                <w:webHidden/>
              </w:rPr>
              <w:fldChar w:fldCharType="begin"/>
            </w:r>
            <w:r w:rsidR="00CF6188">
              <w:rPr>
                <w:noProof/>
                <w:webHidden/>
              </w:rPr>
              <w:instrText xml:space="preserve"> PAGEREF _Toc122005623 \h </w:instrText>
            </w:r>
            <w:r w:rsidR="00CF6188">
              <w:rPr>
                <w:noProof/>
                <w:webHidden/>
              </w:rPr>
            </w:r>
            <w:r w:rsidR="00CF6188">
              <w:rPr>
                <w:noProof/>
                <w:webHidden/>
              </w:rPr>
              <w:fldChar w:fldCharType="separate"/>
            </w:r>
            <w:r w:rsidR="00CF6188">
              <w:rPr>
                <w:noProof/>
                <w:webHidden/>
              </w:rPr>
              <w:t>42</w:t>
            </w:r>
            <w:r w:rsidR="00CF6188">
              <w:rPr>
                <w:noProof/>
                <w:webHidden/>
              </w:rPr>
              <w:fldChar w:fldCharType="end"/>
            </w:r>
          </w:hyperlink>
        </w:p>
        <w:p w14:paraId="6083173B" w14:textId="77777777" w:rsidR="00CF6188" w:rsidRDefault="00EB28AF">
          <w:pPr>
            <w:pStyle w:val="TOC3"/>
            <w:tabs>
              <w:tab w:val="right" w:leader="dot" w:pos="11102"/>
            </w:tabs>
            <w:rPr>
              <w:rFonts w:eastAsiaTheme="minorEastAsia"/>
              <w:noProof/>
              <w:lang w:eastAsia="en-GB"/>
            </w:rPr>
          </w:pPr>
          <w:hyperlink w:anchor="_Toc122005624" w:history="1">
            <w:r w:rsidR="00CF6188" w:rsidRPr="006F426C">
              <w:rPr>
                <w:rStyle w:val="Hyperlink"/>
                <w:noProof/>
              </w:rPr>
              <w:t>DatabaseManager.CS</w:t>
            </w:r>
            <w:r w:rsidR="00CF6188">
              <w:rPr>
                <w:noProof/>
                <w:webHidden/>
              </w:rPr>
              <w:tab/>
            </w:r>
            <w:r w:rsidR="00CF6188">
              <w:rPr>
                <w:noProof/>
                <w:webHidden/>
              </w:rPr>
              <w:fldChar w:fldCharType="begin"/>
            </w:r>
            <w:r w:rsidR="00CF6188">
              <w:rPr>
                <w:noProof/>
                <w:webHidden/>
              </w:rPr>
              <w:instrText xml:space="preserve"> PAGEREF _Toc122005624 \h </w:instrText>
            </w:r>
            <w:r w:rsidR="00CF6188">
              <w:rPr>
                <w:noProof/>
                <w:webHidden/>
              </w:rPr>
            </w:r>
            <w:r w:rsidR="00CF6188">
              <w:rPr>
                <w:noProof/>
                <w:webHidden/>
              </w:rPr>
              <w:fldChar w:fldCharType="separate"/>
            </w:r>
            <w:r w:rsidR="00CF6188">
              <w:rPr>
                <w:noProof/>
                <w:webHidden/>
              </w:rPr>
              <w:t>43</w:t>
            </w:r>
            <w:r w:rsidR="00CF6188">
              <w:rPr>
                <w:noProof/>
                <w:webHidden/>
              </w:rPr>
              <w:fldChar w:fldCharType="end"/>
            </w:r>
          </w:hyperlink>
        </w:p>
        <w:p w14:paraId="201F19D6" w14:textId="77777777" w:rsidR="00CF6188" w:rsidRDefault="00EB28AF">
          <w:pPr>
            <w:pStyle w:val="TOC4"/>
            <w:tabs>
              <w:tab w:val="right" w:leader="dot" w:pos="11102"/>
            </w:tabs>
            <w:rPr>
              <w:rFonts w:eastAsiaTheme="minorEastAsia"/>
              <w:noProof/>
              <w:lang w:eastAsia="en-GB"/>
            </w:rPr>
          </w:pPr>
          <w:hyperlink w:anchor="_Toc122005625" w:history="1">
            <w:r w:rsidR="00CF6188" w:rsidRPr="006F426C">
              <w:rPr>
                <w:rStyle w:val="Hyperlink"/>
                <w:noProof/>
              </w:rPr>
              <w:t>Modules and processes</w:t>
            </w:r>
            <w:r w:rsidR="00CF6188">
              <w:rPr>
                <w:noProof/>
                <w:webHidden/>
              </w:rPr>
              <w:tab/>
            </w:r>
            <w:r w:rsidR="00CF6188">
              <w:rPr>
                <w:noProof/>
                <w:webHidden/>
              </w:rPr>
              <w:fldChar w:fldCharType="begin"/>
            </w:r>
            <w:r w:rsidR="00CF6188">
              <w:rPr>
                <w:noProof/>
                <w:webHidden/>
              </w:rPr>
              <w:instrText xml:space="preserve"> PAGEREF _Toc122005625 \h </w:instrText>
            </w:r>
            <w:r w:rsidR="00CF6188">
              <w:rPr>
                <w:noProof/>
                <w:webHidden/>
              </w:rPr>
            </w:r>
            <w:r w:rsidR="00CF6188">
              <w:rPr>
                <w:noProof/>
                <w:webHidden/>
              </w:rPr>
              <w:fldChar w:fldCharType="separate"/>
            </w:r>
            <w:r w:rsidR="00CF6188">
              <w:rPr>
                <w:noProof/>
                <w:webHidden/>
              </w:rPr>
              <w:t>43</w:t>
            </w:r>
            <w:r w:rsidR="00CF6188">
              <w:rPr>
                <w:noProof/>
                <w:webHidden/>
              </w:rPr>
              <w:fldChar w:fldCharType="end"/>
            </w:r>
          </w:hyperlink>
        </w:p>
        <w:p w14:paraId="642EF3B1" w14:textId="77777777" w:rsidR="00CF6188" w:rsidRDefault="00EB28AF">
          <w:pPr>
            <w:pStyle w:val="TOC4"/>
            <w:tabs>
              <w:tab w:val="right" w:leader="dot" w:pos="11102"/>
            </w:tabs>
            <w:rPr>
              <w:rFonts w:eastAsiaTheme="minorEastAsia"/>
              <w:noProof/>
              <w:lang w:eastAsia="en-GB"/>
            </w:rPr>
          </w:pPr>
          <w:hyperlink w:anchor="_Toc122005626" w:history="1">
            <w:r w:rsidR="00CF6188" w:rsidRPr="006F426C">
              <w:rPr>
                <w:rStyle w:val="Hyperlink"/>
                <w:noProof/>
              </w:rPr>
              <w:t>Pseudocode</w:t>
            </w:r>
            <w:r w:rsidR="00CF6188">
              <w:rPr>
                <w:noProof/>
                <w:webHidden/>
              </w:rPr>
              <w:tab/>
            </w:r>
            <w:r w:rsidR="00CF6188">
              <w:rPr>
                <w:noProof/>
                <w:webHidden/>
              </w:rPr>
              <w:fldChar w:fldCharType="begin"/>
            </w:r>
            <w:r w:rsidR="00CF6188">
              <w:rPr>
                <w:noProof/>
                <w:webHidden/>
              </w:rPr>
              <w:instrText xml:space="preserve"> PAGEREF _Toc122005626 \h </w:instrText>
            </w:r>
            <w:r w:rsidR="00CF6188">
              <w:rPr>
                <w:noProof/>
                <w:webHidden/>
              </w:rPr>
            </w:r>
            <w:r w:rsidR="00CF6188">
              <w:rPr>
                <w:noProof/>
                <w:webHidden/>
              </w:rPr>
              <w:fldChar w:fldCharType="separate"/>
            </w:r>
            <w:r w:rsidR="00CF6188">
              <w:rPr>
                <w:noProof/>
                <w:webHidden/>
              </w:rPr>
              <w:t>43</w:t>
            </w:r>
            <w:r w:rsidR="00CF6188">
              <w:rPr>
                <w:noProof/>
                <w:webHidden/>
              </w:rPr>
              <w:fldChar w:fldCharType="end"/>
            </w:r>
          </w:hyperlink>
        </w:p>
        <w:p w14:paraId="7847BC0B" w14:textId="77777777" w:rsidR="00CF6188" w:rsidRDefault="00EB28AF">
          <w:pPr>
            <w:pStyle w:val="TOC4"/>
            <w:tabs>
              <w:tab w:val="right" w:leader="dot" w:pos="11102"/>
            </w:tabs>
            <w:rPr>
              <w:rFonts w:eastAsiaTheme="minorEastAsia"/>
              <w:noProof/>
              <w:lang w:eastAsia="en-GB"/>
            </w:rPr>
          </w:pPr>
          <w:hyperlink w:anchor="_Toc122005627" w:history="1">
            <w:r w:rsidR="00CF6188" w:rsidRPr="006F426C">
              <w:rPr>
                <w:rStyle w:val="Hyperlink"/>
                <w:noProof/>
              </w:rPr>
              <w:t>Flow Diagram</w:t>
            </w:r>
            <w:r w:rsidR="00CF6188">
              <w:rPr>
                <w:noProof/>
                <w:webHidden/>
              </w:rPr>
              <w:tab/>
            </w:r>
            <w:r w:rsidR="00CF6188">
              <w:rPr>
                <w:noProof/>
                <w:webHidden/>
              </w:rPr>
              <w:fldChar w:fldCharType="begin"/>
            </w:r>
            <w:r w:rsidR="00CF6188">
              <w:rPr>
                <w:noProof/>
                <w:webHidden/>
              </w:rPr>
              <w:instrText xml:space="preserve"> PAGEREF _Toc122005627 \h </w:instrText>
            </w:r>
            <w:r w:rsidR="00CF6188">
              <w:rPr>
                <w:noProof/>
                <w:webHidden/>
              </w:rPr>
            </w:r>
            <w:r w:rsidR="00CF6188">
              <w:rPr>
                <w:noProof/>
                <w:webHidden/>
              </w:rPr>
              <w:fldChar w:fldCharType="separate"/>
            </w:r>
            <w:r w:rsidR="00CF6188">
              <w:rPr>
                <w:noProof/>
                <w:webHidden/>
              </w:rPr>
              <w:t>46</w:t>
            </w:r>
            <w:r w:rsidR="00CF6188">
              <w:rPr>
                <w:noProof/>
                <w:webHidden/>
              </w:rPr>
              <w:fldChar w:fldCharType="end"/>
            </w:r>
          </w:hyperlink>
        </w:p>
        <w:p w14:paraId="7305DDAA" w14:textId="77777777" w:rsidR="00CF6188" w:rsidRDefault="00EB28AF">
          <w:pPr>
            <w:pStyle w:val="TOC4"/>
            <w:tabs>
              <w:tab w:val="right" w:leader="dot" w:pos="11102"/>
            </w:tabs>
            <w:rPr>
              <w:rFonts w:eastAsiaTheme="minorEastAsia"/>
              <w:noProof/>
              <w:lang w:eastAsia="en-GB"/>
            </w:rPr>
          </w:pPr>
          <w:hyperlink w:anchor="_Toc122005628" w:history="1">
            <w:r w:rsidR="00CF6188" w:rsidRPr="006F426C">
              <w:rPr>
                <w:rStyle w:val="Hyperlink"/>
                <w:noProof/>
              </w:rPr>
              <w:t>Class Diagram</w:t>
            </w:r>
            <w:r w:rsidR="00CF6188">
              <w:rPr>
                <w:noProof/>
                <w:webHidden/>
              </w:rPr>
              <w:tab/>
            </w:r>
            <w:r w:rsidR="00CF6188">
              <w:rPr>
                <w:noProof/>
                <w:webHidden/>
              </w:rPr>
              <w:fldChar w:fldCharType="begin"/>
            </w:r>
            <w:r w:rsidR="00CF6188">
              <w:rPr>
                <w:noProof/>
                <w:webHidden/>
              </w:rPr>
              <w:instrText xml:space="preserve"> PAGEREF _Toc122005628 \h </w:instrText>
            </w:r>
            <w:r w:rsidR="00CF6188">
              <w:rPr>
                <w:noProof/>
                <w:webHidden/>
              </w:rPr>
            </w:r>
            <w:r w:rsidR="00CF6188">
              <w:rPr>
                <w:noProof/>
                <w:webHidden/>
              </w:rPr>
              <w:fldChar w:fldCharType="separate"/>
            </w:r>
            <w:r w:rsidR="00CF6188">
              <w:rPr>
                <w:noProof/>
                <w:webHidden/>
              </w:rPr>
              <w:t>46</w:t>
            </w:r>
            <w:r w:rsidR="00CF6188">
              <w:rPr>
                <w:noProof/>
                <w:webHidden/>
              </w:rPr>
              <w:fldChar w:fldCharType="end"/>
            </w:r>
          </w:hyperlink>
        </w:p>
        <w:p w14:paraId="4315C3B6" w14:textId="77777777" w:rsidR="00CF6188" w:rsidRDefault="00EB28AF">
          <w:pPr>
            <w:pStyle w:val="TOC4"/>
            <w:tabs>
              <w:tab w:val="right" w:leader="dot" w:pos="11102"/>
            </w:tabs>
            <w:rPr>
              <w:rFonts w:eastAsiaTheme="minorEastAsia"/>
              <w:noProof/>
              <w:lang w:eastAsia="en-GB"/>
            </w:rPr>
          </w:pPr>
          <w:hyperlink w:anchor="_Toc122005629" w:history="1">
            <w:r w:rsidR="00CF6188" w:rsidRPr="006F426C">
              <w:rPr>
                <w:rStyle w:val="Hyperlink"/>
                <w:noProof/>
              </w:rPr>
              <w:t>Variable Justification</w:t>
            </w:r>
            <w:r w:rsidR="00CF6188">
              <w:rPr>
                <w:noProof/>
                <w:webHidden/>
              </w:rPr>
              <w:tab/>
            </w:r>
            <w:r w:rsidR="00CF6188">
              <w:rPr>
                <w:noProof/>
                <w:webHidden/>
              </w:rPr>
              <w:fldChar w:fldCharType="begin"/>
            </w:r>
            <w:r w:rsidR="00CF6188">
              <w:rPr>
                <w:noProof/>
                <w:webHidden/>
              </w:rPr>
              <w:instrText xml:space="preserve"> PAGEREF _Toc122005629 \h </w:instrText>
            </w:r>
            <w:r w:rsidR="00CF6188">
              <w:rPr>
                <w:noProof/>
                <w:webHidden/>
              </w:rPr>
            </w:r>
            <w:r w:rsidR="00CF6188">
              <w:rPr>
                <w:noProof/>
                <w:webHidden/>
              </w:rPr>
              <w:fldChar w:fldCharType="separate"/>
            </w:r>
            <w:r w:rsidR="00CF6188">
              <w:rPr>
                <w:noProof/>
                <w:webHidden/>
              </w:rPr>
              <w:t>46</w:t>
            </w:r>
            <w:r w:rsidR="00CF6188">
              <w:rPr>
                <w:noProof/>
                <w:webHidden/>
              </w:rPr>
              <w:fldChar w:fldCharType="end"/>
            </w:r>
          </w:hyperlink>
        </w:p>
        <w:p w14:paraId="3501E7D2" w14:textId="77777777" w:rsidR="00CF6188" w:rsidRDefault="00EB28AF">
          <w:pPr>
            <w:pStyle w:val="TOC3"/>
            <w:tabs>
              <w:tab w:val="right" w:leader="dot" w:pos="11102"/>
            </w:tabs>
            <w:rPr>
              <w:rFonts w:eastAsiaTheme="minorEastAsia"/>
              <w:noProof/>
              <w:lang w:eastAsia="en-GB"/>
            </w:rPr>
          </w:pPr>
          <w:hyperlink w:anchor="_Toc122005630" w:history="1">
            <w:r w:rsidR="00CF6188" w:rsidRPr="006F426C">
              <w:rPr>
                <w:rStyle w:val="Hyperlink"/>
                <w:noProof/>
              </w:rPr>
              <w:t>StockLookUp.cs</w:t>
            </w:r>
            <w:r w:rsidR="00CF6188">
              <w:rPr>
                <w:noProof/>
                <w:webHidden/>
              </w:rPr>
              <w:tab/>
            </w:r>
            <w:r w:rsidR="00CF6188">
              <w:rPr>
                <w:noProof/>
                <w:webHidden/>
              </w:rPr>
              <w:fldChar w:fldCharType="begin"/>
            </w:r>
            <w:r w:rsidR="00CF6188">
              <w:rPr>
                <w:noProof/>
                <w:webHidden/>
              </w:rPr>
              <w:instrText xml:space="preserve"> PAGEREF _Toc122005630 \h </w:instrText>
            </w:r>
            <w:r w:rsidR="00CF6188">
              <w:rPr>
                <w:noProof/>
                <w:webHidden/>
              </w:rPr>
            </w:r>
            <w:r w:rsidR="00CF6188">
              <w:rPr>
                <w:noProof/>
                <w:webHidden/>
              </w:rPr>
              <w:fldChar w:fldCharType="separate"/>
            </w:r>
            <w:r w:rsidR="00CF6188">
              <w:rPr>
                <w:noProof/>
                <w:webHidden/>
              </w:rPr>
              <w:t>47</w:t>
            </w:r>
            <w:r w:rsidR="00CF6188">
              <w:rPr>
                <w:noProof/>
                <w:webHidden/>
              </w:rPr>
              <w:fldChar w:fldCharType="end"/>
            </w:r>
          </w:hyperlink>
        </w:p>
        <w:p w14:paraId="252740CD" w14:textId="77777777" w:rsidR="00CF6188" w:rsidRDefault="00EB28AF">
          <w:pPr>
            <w:pStyle w:val="TOC4"/>
            <w:tabs>
              <w:tab w:val="right" w:leader="dot" w:pos="11102"/>
            </w:tabs>
            <w:rPr>
              <w:rFonts w:eastAsiaTheme="minorEastAsia"/>
              <w:noProof/>
              <w:lang w:eastAsia="en-GB"/>
            </w:rPr>
          </w:pPr>
          <w:hyperlink w:anchor="_Toc122005631" w:history="1">
            <w:r w:rsidR="00CF6188" w:rsidRPr="006F426C">
              <w:rPr>
                <w:rStyle w:val="Hyperlink"/>
                <w:noProof/>
              </w:rPr>
              <w:t>Modules and Processes</w:t>
            </w:r>
            <w:r w:rsidR="00CF6188">
              <w:rPr>
                <w:noProof/>
                <w:webHidden/>
              </w:rPr>
              <w:tab/>
            </w:r>
            <w:r w:rsidR="00CF6188">
              <w:rPr>
                <w:noProof/>
                <w:webHidden/>
              </w:rPr>
              <w:fldChar w:fldCharType="begin"/>
            </w:r>
            <w:r w:rsidR="00CF6188">
              <w:rPr>
                <w:noProof/>
                <w:webHidden/>
              </w:rPr>
              <w:instrText xml:space="preserve"> PAGEREF _Toc122005631 \h </w:instrText>
            </w:r>
            <w:r w:rsidR="00CF6188">
              <w:rPr>
                <w:noProof/>
                <w:webHidden/>
              </w:rPr>
            </w:r>
            <w:r w:rsidR="00CF6188">
              <w:rPr>
                <w:noProof/>
                <w:webHidden/>
              </w:rPr>
              <w:fldChar w:fldCharType="separate"/>
            </w:r>
            <w:r w:rsidR="00CF6188">
              <w:rPr>
                <w:noProof/>
                <w:webHidden/>
              </w:rPr>
              <w:t>47</w:t>
            </w:r>
            <w:r w:rsidR="00CF6188">
              <w:rPr>
                <w:noProof/>
                <w:webHidden/>
              </w:rPr>
              <w:fldChar w:fldCharType="end"/>
            </w:r>
          </w:hyperlink>
        </w:p>
        <w:p w14:paraId="6DEDC652" w14:textId="77777777" w:rsidR="00CF6188" w:rsidRDefault="00EB28AF">
          <w:pPr>
            <w:pStyle w:val="TOC4"/>
            <w:tabs>
              <w:tab w:val="right" w:leader="dot" w:pos="11102"/>
            </w:tabs>
            <w:rPr>
              <w:rFonts w:eastAsiaTheme="minorEastAsia"/>
              <w:noProof/>
              <w:lang w:eastAsia="en-GB"/>
            </w:rPr>
          </w:pPr>
          <w:hyperlink w:anchor="_Toc122005632" w:history="1">
            <w:r w:rsidR="00CF6188" w:rsidRPr="006F426C">
              <w:rPr>
                <w:rStyle w:val="Hyperlink"/>
                <w:noProof/>
              </w:rPr>
              <w:t>Pseudocode</w:t>
            </w:r>
            <w:r w:rsidR="00CF6188">
              <w:rPr>
                <w:noProof/>
                <w:webHidden/>
              </w:rPr>
              <w:tab/>
            </w:r>
            <w:r w:rsidR="00CF6188">
              <w:rPr>
                <w:noProof/>
                <w:webHidden/>
              </w:rPr>
              <w:fldChar w:fldCharType="begin"/>
            </w:r>
            <w:r w:rsidR="00CF6188">
              <w:rPr>
                <w:noProof/>
                <w:webHidden/>
              </w:rPr>
              <w:instrText xml:space="preserve"> PAGEREF _Toc122005632 \h </w:instrText>
            </w:r>
            <w:r w:rsidR="00CF6188">
              <w:rPr>
                <w:noProof/>
                <w:webHidden/>
              </w:rPr>
            </w:r>
            <w:r w:rsidR="00CF6188">
              <w:rPr>
                <w:noProof/>
                <w:webHidden/>
              </w:rPr>
              <w:fldChar w:fldCharType="separate"/>
            </w:r>
            <w:r w:rsidR="00CF6188">
              <w:rPr>
                <w:noProof/>
                <w:webHidden/>
              </w:rPr>
              <w:t>47</w:t>
            </w:r>
            <w:r w:rsidR="00CF6188">
              <w:rPr>
                <w:noProof/>
                <w:webHidden/>
              </w:rPr>
              <w:fldChar w:fldCharType="end"/>
            </w:r>
          </w:hyperlink>
        </w:p>
        <w:p w14:paraId="55DE2D6D" w14:textId="77777777" w:rsidR="00CF6188" w:rsidRDefault="00EB28AF">
          <w:pPr>
            <w:pStyle w:val="TOC4"/>
            <w:tabs>
              <w:tab w:val="right" w:leader="dot" w:pos="11102"/>
            </w:tabs>
            <w:rPr>
              <w:rFonts w:eastAsiaTheme="minorEastAsia"/>
              <w:noProof/>
              <w:lang w:eastAsia="en-GB"/>
            </w:rPr>
          </w:pPr>
          <w:hyperlink w:anchor="_Toc122005633" w:history="1">
            <w:r w:rsidR="00CF6188" w:rsidRPr="006F426C">
              <w:rPr>
                <w:rStyle w:val="Hyperlink"/>
                <w:noProof/>
              </w:rPr>
              <w:t>Flow Diagram</w:t>
            </w:r>
            <w:r w:rsidR="00CF6188">
              <w:rPr>
                <w:noProof/>
                <w:webHidden/>
              </w:rPr>
              <w:tab/>
            </w:r>
            <w:r w:rsidR="00CF6188">
              <w:rPr>
                <w:noProof/>
                <w:webHidden/>
              </w:rPr>
              <w:fldChar w:fldCharType="begin"/>
            </w:r>
            <w:r w:rsidR="00CF6188">
              <w:rPr>
                <w:noProof/>
                <w:webHidden/>
              </w:rPr>
              <w:instrText xml:space="preserve"> PAGEREF _Toc122005633 \h </w:instrText>
            </w:r>
            <w:r w:rsidR="00CF6188">
              <w:rPr>
                <w:noProof/>
                <w:webHidden/>
              </w:rPr>
            </w:r>
            <w:r w:rsidR="00CF6188">
              <w:rPr>
                <w:noProof/>
                <w:webHidden/>
              </w:rPr>
              <w:fldChar w:fldCharType="separate"/>
            </w:r>
            <w:r w:rsidR="00CF6188">
              <w:rPr>
                <w:noProof/>
                <w:webHidden/>
              </w:rPr>
              <w:t>48</w:t>
            </w:r>
            <w:r w:rsidR="00CF6188">
              <w:rPr>
                <w:noProof/>
                <w:webHidden/>
              </w:rPr>
              <w:fldChar w:fldCharType="end"/>
            </w:r>
          </w:hyperlink>
        </w:p>
        <w:p w14:paraId="47818F54" w14:textId="77777777" w:rsidR="00CF6188" w:rsidRDefault="00EB28AF">
          <w:pPr>
            <w:pStyle w:val="TOC4"/>
            <w:tabs>
              <w:tab w:val="right" w:leader="dot" w:pos="11102"/>
            </w:tabs>
            <w:rPr>
              <w:rFonts w:eastAsiaTheme="minorEastAsia"/>
              <w:noProof/>
              <w:lang w:eastAsia="en-GB"/>
            </w:rPr>
          </w:pPr>
          <w:hyperlink w:anchor="_Toc122005634" w:history="1">
            <w:r w:rsidR="00CF6188" w:rsidRPr="006F426C">
              <w:rPr>
                <w:rStyle w:val="Hyperlink"/>
                <w:noProof/>
              </w:rPr>
              <w:t>Class Diagram</w:t>
            </w:r>
            <w:r w:rsidR="00CF6188">
              <w:rPr>
                <w:noProof/>
                <w:webHidden/>
              </w:rPr>
              <w:tab/>
            </w:r>
            <w:r w:rsidR="00CF6188">
              <w:rPr>
                <w:noProof/>
                <w:webHidden/>
              </w:rPr>
              <w:fldChar w:fldCharType="begin"/>
            </w:r>
            <w:r w:rsidR="00CF6188">
              <w:rPr>
                <w:noProof/>
                <w:webHidden/>
              </w:rPr>
              <w:instrText xml:space="preserve"> PAGEREF _Toc122005634 \h </w:instrText>
            </w:r>
            <w:r w:rsidR="00CF6188">
              <w:rPr>
                <w:noProof/>
                <w:webHidden/>
              </w:rPr>
            </w:r>
            <w:r w:rsidR="00CF6188">
              <w:rPr>
                <w:noProof/>
                <w:webHidden/>
              </w:rPr>
              <w:fldChar w:fldCharType="separate"/>
            </w:r>
            <w:r w:rsidR="00CF6188">
              <w:rPr>
                <w:noProof/>
                <w:webHidden/>
              </w:rPr>
              <w:t>48</w:t>
            </w:r>
            <w:r w:rsidR="00CF6188">
              <w:rPr>
                <w:noProof/>
                <w:webHidden/>
              </w:rPr>
              <w:fldChar w:fldCharType="end"/>
            </w:r>
          </w:hyperlink>
        </w:p>
        <w:p w14:paraId="50647676" w14:textId="77777777" w:rsidR="00CF6188" w:rsidRDefault="00EB28AF">
          <w:pPr>
            <w:pStyle w:val="TOC4"/>
            <w:tabs>
              <w:tab w:val="right" w:leader="dot" w:pos="11102"/>
            </w:tabs>
            <w:rPr>
              <w:rFonts w:eastAsiaTheme="minorEastAsia"/>
              <w:noProof/>
              <w:lang w:eastAsia="en-GB"/>
            </w:rPr>
          </w:pPr>
          <w:hyperlink w:anchor="_Toc122005635" w:history="1">
            <w:r w:rsidR="00CF6188" w:rsidRPr="006F426C">
              <w:rPr>
                <w:rStyle w:val="Hyperlink"/>
                <w:noProof/>
              </w:rPr>
              <w:t>Variable Justification</w:t>
            </w:r>
            <w:r w:rsidR="00CF6188">
              <w:rPr>
                <w:noProof/>
                <w:webHidden/>
              </w:rPr>
              <w:tab/>
            </w:r>
            <w:r w:rsidR="00CF6188">
              <w:rPr>
                <w:noProof/>
                <w:webHidden/>
              </w:rPr>
              <w:fldChar w:fldCharType="begin"/>
            </w:r>
            <w:r w:rsidR="00CF6188">
              <w:rPr>
                <w:noProof/>
                <w:webHidden/>
              </w:rPr>
              <w:instrText xml:space="preserve"> PAGEREF _Toc122005635 \h </w:instrText>
            </w:r>
            <w:r w:rsidR="00CF6188">
              <w:rPr>
                <w:noProof/>
                <w:webHidden/>
              </w:rPr>
            </w:r>
            <w:r w:rsidR="00CF6188">
              <w:rPr>
                <w:noProof/>
                <w:webHidden/>
              </w:rPr>
              <w:fldChar w:fldCharType="separate"/>
            </w:r>
            <w:r w:rsidR="00CF6188">
              <w:rPr>
                <w:noProof/>
                <w:webHidden/>
              </w:rPr>
              <w:t>49</w:t>
            </w:r>
            <w:r w:rsidR="00CF6188">
              <w:rPr>
                <w:noProof/>
                <w:webHidden/>
              </w:rPr>
              <w:fldChar w:fldCharType="end"/>
            </w:r>
          </w:hyperlink>
        </w:p>
        <w:p w14:paraId="39216AC1" w14:textId="77777777" w:rsidR="00CF6188" w:rsidRDefault="00EB28AF">
          <w:pPr>
            <w:pStyle w:val="TOC3"/>
            <w:tabs>
              <w:tab w:val="right" w:leader="dot" w:pos="11102"/>
            </w:tabs>
            <w:rPr>
              <w:rFonts w:eastAsiaTheme="minorEastAsia"/>
              <w:noProof/>
              <w:lang w:eastAsia="en-GB"/>
            </w:rPr>
          </w:pPr>
          <w:hyperlink w:anchor="_Toc122005636" w:history="1">
            <w:r w:rsidR="00CF6188" w:rsidRPr="006F426C">
              <w:rPr>
                <w:rStyle w:val="Hyperlink"/>
                <w:noProof/>
              </w:rPr>
              <w:t>StaffLogin.cs</w:t>
            </w:r>
            <w:r w:rsidR="00CF6188">
              <w:rPr>
                <w:noProof/>
                <w:webHidden/>
              </w:rPr>
              <w:tab/>
            </w:r>
            <w:r w:rsidR="00CF6188">
              <w:rPr>
                <w:noProof/>
                <w:webHidden/>
              </w:rPr>
              <w:fldChar w:fldCharType="begin"/>
            </w:r>
            <w:r w:rsidR="00CF6188">
              <w:rPr>
                <w:noProof/>
                <w:webHidden/>
              </w:rPr>
              <w:instrText xml:space="preserve"> PAGEREF _Toc122005636 \h </w:instrText>
            </w:r>
            <w:r w:rsidR="00CF6188">
              <w:rPr>
                <w:noProof/>
                <w:webHidden/>
              </w:rPr>
            </w:r>
            <w:r w:rsidR="00CF6188">
              <w:rPr>
                <w:noProof/>
                <w:webHidden/>
              </w:rPr>
              <w:fldChar w:fldCharType="separate"/>
            </w:r>
            <w:r w:rsidR="00CF6188">
              <w:rPr>
                <w:noProof/>
                <w:webHidden/>
              </w:rPr>
              <w:t>49</w:t>
            </w:r>
            <w:r w:rsidR="00CF6188">
              <w:rPr>
                <w:noProof/>
                <w:webHidden/>
              </w:rPr>
              <w:fldChar w:fldCharType="end"/>
            </w:r>
          </w:hyperlink>
        </w:p>
        <w:p w14:paraId="52093871" w14:textId="77777777" w:rsidR="00CF6188" w:rsidRDefault="00EB28AF">
          <w:pPr>
            <w:pStyle w:val="TOC4"/>
            <w:tabs>
              <w:tab w:val="right" w:leader="dot" w:pos="11102"/>
            </w:tabs>
            <w:rPr>
              <w:rFonts w:eastAsiaTheme="minorEastAsia"/>
              <w:noProof/>
              <w:lang w:eastAsia="en-GB"/>
            </w:rPr>
          </w:pPr>
          <w:hyperlink w:anchor="_Toc122005637" w:history="1">
            <w:r w:rsidR="00CF6188" w:rsidRPr="006F426C">
              <w:rPr>
                <w:rStyle w:val="Hyperlink"/>
                <w:noProof/>
              </w:rPr>
              <w:t>Modules and Processes</w:t>
            </w:r>
            <w:r w:rsidR="00CF6188">
              <w:rPr>
                <w:noProof/>
                <w:webHidden/>
              </w:rPr>
              <w:tab/>
            </w:r>
            <w:r w:rsidR="00CF6188">
              <w:rPr>
                <w:noProof/>
                <w:webHidden/>
              </w:rPr>
              <w:fldChar w:fldCharType="begin"/>
            </w:r>
            <w:r w:rsidR="00CF6188">
              <w:rPr>
                <w:noProof/>
                <w:webHidden/>
              </w:rPr>
              <w:instrText xml:space="preserve"> PAGEREF _Toc122005637 \h </w:instrText>
            </w:r>
            <w:r w:rsidR="00CF6188">
              <w:rPr>
                <w:noProof/>
                <w:webHidden/>
              </w:rPr>
            </w:r>
            <w:r w:rsidR="00CF6188">
              <w:rPr>
                <w:noProof/>
                <w:webHidden/>
              </w:rPr>
              <w:fldChar w:fldCharType="separate"/>
            </w:r>
            <w:r w:rsidR="00CF6188">
              <w:rPr>
                <w:noProof/>
                <w:webHidden/>
              </w:rPr>
              <w:t>49</w:t>
            </w:r>
            <w:r w:rsidR="00CF6188">
              <w:rPr>
                <w:noProof/>
                <w:webHidden/>
              </w:rPr>
              <w:fldChar w:fldCharType="end"/>
            </w:r>
          </w:hyperlink>
        </w:p>
        <w:p w14:paraId="46C72815" w14:textId="77777777" w:rsidR="00CF6188" w:rsidRDefault="00EB28AF">
          <w:pPr>
            <w:pStyle w:val="TOC4"/>
            <w:tabs>
              <w:tab w:val="right" w:leader="dot" w:pos="11102"/>
            </w:tabs>
            <w:rPr>
              <w:rFonts w:eastAsiaTheme="minorEastAsia"/>
              <w:noProof/>
              <w:lang w:eastAsia="en-GB"/>
            </w:rPr>
          </w:pPr>
          <w:hyperlink w:anchor="_Toc122005638" w:history="1">
            <w:r w:rsidR="00CF6188" w:rsidRPr="006F426C">
              <w:rPr>
                <w:rStyle w:val="Hyperlink"/>
                <w:noProof/>
              </w:rPr>
              <w:t>Pseudocode</w:t>
            </w:r>
            <w:r w:rsidR="00CF6188">
              <w:rPr>
                <w:noProof/>
                <w:webHidden/>
              </w:rPr>
              <w:tab/>
            </w:r>
            <w:r w:rsidR="00CF6188">
              <w:rPr>
                <w:noProof/>
                <w:webHidden/>
              </w:rPr>
              <w:fldChar w:fldCharType="begin"/>
            </w:r>
            <w:r w:rsidR="00CF6188">
              <w:rPr>
                <w:noProof/>
                <w:webHidden/>
              </w:rPr>
              <w:instrText xml:space="preserve"> PAGEREF _Toc122005638 \h </w:instrText>
            </w:r>
            <w:r w:rsidR="00CF6188">
              <w:rPr>
                <w:noProof/>
                <w:webHidden/>
              </w:rPr>
            </w:r>
            <w:r w:rsidR="00CF6188">
              <w:rPr>
                <w:noProof/>
                <w:webHidden/>
              </w:rPr>
              <w:fldChar w:fldCharType="separate"/>
            </w:r>
            <w:r w:rsidR="00CF6188">
              <w:rPr>
                <w:noProof/>
                <w:webHidden/>
              </w:rPr>
              <w:t>49</w:t>
            </w:r>
            <w:r w:rsidR="00CF6188">
              <w:rPr>
                <w:noProof/>
                <w:webHidden/>
              </w:rPr>
              <w:fldChar w:fldCharType="end"/>
            </w:r>
          </w:hyperlink>
        </w:p>
        <w:p w14:paraId="61599015" w14:textId="77777777" w:rsidR="00CF6188" w:rsidRDefault="00EB28AF">
          <w:pPr>
            <w:pStyle w:val="TOC4"/>
            <w:tabs>
              <w:tab w:val="right" w:leader="dot" w:pos="11102"/>
            </w:tabs>
            <w:rPr>
              <w:rFonts w:eastAsiaTheme="minorEastAsia"/>
              <w:noProof/>
              <w:lang w:eastAsia="en-GB"/>
            </w:rPr>
          </w:pPr>
          <w:hyperlink w:anchor="_Toc122005639" w:history="1">
            <w:r w:rsidR="00CF6188" w:rsidRPr="006F426C">
              <w:rPr>
                <w:rStyle w:val="Hyperlink"/>
                <w:noProof/>
              </w:rPr>
              <w:t>Flow Diagram</w:t>
            </w:r>
            <w:r w:rsidR="00CF6188">
              <w:rPr>
                <w:noProof/>
                <w:webHidden/>
              </w:rPr>
              <w:tab/>
            </w:r>
            <w:r w:rsidR="00CF6188">
              <w:rPr>
                <w:noProof/>
                <w:webHidden/>
              </w:rPr>
              <w:fldChar w:fldCharType="begin"/>
            </w:r>
            <w:r w:rsidR="00CF6188">
              <w:rPr>
                <w:noProof/>
                <w:webHidden/>
              </w:rPr>
              <w:instrText xml:space="preserve"> PAGEREF _Toc122005639 \h </w:instrText>
            </w:r>
            <w:r w:rsidR="00CF6188">
              <w:rPr>
                <w:noProof/>
                <w:webHidden/>
              </w:rPr>
            </w:r>
            <w:r w:rsidR="00CF6188">
              <w:rPr>
                <w:noProof/>
                <w:webHidden/>
              </w:rPr>
              <w:fldChar w:fldCharType="separate"/>
            </w:r>
            <w:r w:rsidR="00CF6188">
              <w:rPr>
                <w:noProof/>
                <w:webHidden/>
              </w:rPr>
              <w:t>50</w:t>
            </w:r>
            <w:r w:rsidR="00CF6188">
              <w:rPr>
                <w:noProof/>
                <w:webHidden/>
              </w:rPr>
              <w:fldChar w:fldCharType="end"/>
            </w:r>
          </w:hyperlink>
        </w:p>
        <w:p w14:paraId="43F96965" w14:textId="77777777" w:rsidR="00CF6188" w:rsidRDefault="00EB28AF">
          <w:pPr>
            <w:pStyle w:val="TOC4"/>
            <w:tabs>
              <w:tab w:val="right" w:leader="dot" w:pos="11102"/>
            </w:tabs>
            <w:rPr>
              <w:rFonts w:eastAsiaTheme="minorEastAsia"/>
              <w:noProof/>
              <w:lang w:eastAsia="en-GB"/>
            </w:rPr>
          </w:pPr>
          <w:hyperlink w:anchor="_Toc122005640" w:history="1">
            <w:r w:rsidR="00CF6188" w:rsidRPr="006F426C">
              <w:rPr>
                <w:rStyle w:val="Hyperlink"/>
                <w:noProof/>
              </w:rPr>
              <w:t>Class Diagram</w:t>
            </w:r>
            <w:r w:rsidR="00CF6188">
              <w:rPr>
                <w:noProof/>
                <w:webHidden/>
              </w:rPr>
              <w:tab/>
            </w:r>
            <w:r w:rsidR="00CF6188">
              <w:rPr>
                <w:noProof/>
                <w:webHidden/>
              </w:rPr>
              <w:fldChar w:fldCharType="begin"/>
            </w:r>
            <w:r w:rsidR="00CF6188">
              <w:rPr>
                <w:noProof/>
                <w:webHidden/>
              </w:rPr>
              <w:instrText xml:space="preserve"> PAGEREF _Toc122005640 \h </w:instrText>
            </w:r>
            <w:r w:rsidR="00CF6188">
              <w:rPr>
                <w:noProof/>
                <w:webHidden/>
              </w:rPr>
            </w:r>
            <w:r w:rsidR="00CF6188">
              <w:rPr>
                <w:noProof/>
                <w:webHidden/>
              </w:rPr>
              <w:fldChar w:fldCharType="separate"/>
            </w:r>
            <w:r w:rsidR="00CF6188">
              <w:rPr>
                <w:noProof/>
                <w:webHidden/>
              </w:rPr>
              <w:t>50</w:t>
            </w:r>
            <w:r w:rsidR="00CF6188">
              <w:rPr>
                <w:noProof/>
                <w:webHidden/>
              </w:rPr>
              <w:fldChar w:fldCharType="end"/>
            </w:r>
          </w:hyperlink>
        </w:p>
        <w:p w14:paraId="524D1385" w14:textId="77777777" w:rsidR="00CF6188" w:rsidRDefault="00EB28AF">
          <w:pPr>
            <w:pStyle w:val="TOC4"/>
            <w:tabs>
              <w:tab w:val="right" w:leader="dot" w:pos="11102"/>
            </w:tabs>
            <w:rPr>
              <w:rFonts w:eastAsiaTheme="minorEastAsia"/>
              <w:noProof/>
              <w:lang w:eastAsia="en-GB"/>
            </w:rPr>
          </w:pPr>
          <w:hyperlink w:anchor="_Toc122005641" w:history="1">
            <w:r w:rsidR="00CF6188" w:rsidRPr="006F426C">
              <w:rPr>
                <w:rStyle w:val="Hyperlink"/>
                <w:noProof/>
              </w:rPr>
              <w:t>Variable Justification</w:t>
            </w:r>
            <w:r w:rsidR="00CF6188">
              <w:rPr>
                <w:noProof/>
                <w:webHidden/>
              </w:rPr>
              <w:tab/>
            </w:r>
            <w:r w:rsidR="00CF6188">
              <w:rPr>
                <w:noProof/>
                <w:webHidden/>
              </w:rPr>
              <w:fldChar w:fldCharType="begin"/>
            </w:r>
            <w:r w:rsidR="00CF6188">
              <w:rPr>
                <w:noProof/>
                <w:webHidden/>
              </w:rPr>
              <w:instrText xml:space="preserve"> PAGEREF _Toc122005641 \h </w:instrText>
            </w:r>
            <w:r w:rsidR="00CF6188">
              <w:rPr>
                <w:noProof/>
                <w:webHidden/>
              </w:rPr>
            </w:r>
            <w:r w:rsidR="00CF6188">
              <w:rPr>
                <w:noProof/>
                <w:webHidden/>
              </w:rPr>
              <w:fldChar w:fldCharType="separate"/>
            </w:r>
            <w:r w:rsidR="00CF6188">
              <w:rPr>
                <w:noProof/>
                <w:webHidden/>
              </w:rPr>
              <w:t>50</w:t>
            </w:r>
            <w:r w:rsidR="00CF6188">
              <w:rPr>
                <w:noProof/>
                <w:webHidden/>
              </w:rPr>
              <w:fldChar w:fldCharType="end"/>
            </w:r>
          </w:hyperlink>
        </w:p>
        <w:p w14:paraId="71F2A842" w14:textId="77777777" w:rsidR="00CF6188" w:rsidRDefault="00EB28AF">
          <w:pPr>
            <w:pStyle w:val="TOC3"/>
            <w:tabs>
              <w:tab w:val="right" w:leader="dot" w:pos="11102"/>
            </w:tabs>
            <w:rPr>
              <w:rFonts w:eastAsiaTheme="minorEastAsia"/>
              <w:noProof/>
              <w:lang w:eastAsia="en-GB"/>
            </w:rPr>
          </w:pPr>
          <w:hyperlink w:anchor="_Toc122005642" w:history="1">
            <w:r w:rsidR="00CF6188" w:rsidRPr="006F426C">
              <w:rPr>
                <w:rStyle w:val="Hyperlink"/>
                <w:noProof/>
              </w:rPr>
              <w:t>POSController.cs</w:t>
            </w:r>
            <w:r w:rsidR="00CF6188">
              <w:rPr>
                <w:noProof/>
                <w:webHidden/>
              </w:rPr>
              <w:tab/>
            </w:r>
            <w:r w:rsidR="00CF6188">
              <w:rPr>
                <w:noProof/>
                <w:webHidden/>
              </w:rPr>
              <w:fldChar w:fldCharType="begin"/>
            </w:r>
            <w:r w:rsidR="00CF6188">
              <w:rPr>
                <w:noProof/>
                <w:webHidden/>
              </w:rPr>
              <w:instrText xml:space="preserve"> PAGEREF _Toc122005642 \h </w:instrText>
            </w:r>
            <w:r w:rsidR="00CF6188">
              <w:rPr>
                <w:noProof/>
                <w:webHidden/>
              </w:rPr>
            </w:r>
            <w:r w:rsidR="00CF6188">
              <w:rPr>
                <w:noProof/>
                <w:webHidden/>
              </w:rPr>
              <w:fldChar w:fldCharType="separate"/>
            </w:r>
            <w:r w:rsidR="00CF6188">
              <w:rPr>
                <w:noProof/>
                <w:webHidden/>
              </w:rPr>
              <w:t>51</w:t>
            </w:r>
            <w:r w:rsidR="00CF6188">
              <w:rPr>
                <w:noProof/>
                <w:webHidden/>
              </w:rPr>
              <w:fldChar w:fldCharType="end"/>
            </w:r>
          </w:hyperlink>
        </w:p>
        <w:p w14:paraId="052DEF1B" w14:textId="77777777" w:rsidR="00CF6188" w:rsidRDefault="00EB28AF">
          <w:pPr>
            <w:pStyle w:val="TOC4"/>
            <w:tabs>
              <w:tab w:val="right" w:leader="dot" w:pos="11102"/>
            </w:tabs>
            <w:rPr>
              <w:rFonts w:eastAsiaTheme="minorEastAsia"/>
              <w:noProof/>
              <w:lang w:eastAsia="en-GB"/>
            </w:rPr>
          </w:pPr>
          <w:hyperlink w:anchor="_Toc122005643" w:history="1">
            <w:r w:rsidR="00CF6188" w:rsidRPr="006F426C">
              <w:rPr>
                <w:rStyle w:val="Hyperlink"/>
                <w:noProof/>
              </w:rPr>
              <w:t>Modules and Processes</w:t>
            </w:r>
            <w:r w:rsidR="00CF6188">
              <w:rPr>
                <w:noProof/>
                <w:webHidden/>
              </w:rPr>
              <w:tab/>
            </w:r>
            <w:r w:rsidR="00CF6188">
              <w:rPr>
                <w:noProof/>
                <w:webHidden/>
              </w:rPr>
              <w:fldChar w:fldCharType="begin"/>
            </w:r>
            <w:r w:rsidR="00CF6188">
              <w:rPr>
                <w:noProof/>
                <w:webHidden/>
              </w:rPr>
              <w:instrText xml:space="preserve"> PAGEREF _Toc122005643 \h </w:instrText>
            </w:r>
            <w:r w:rsidR="00CF6188">
              <w:rPr>
                <w:noProof/>
                <w:webHidden/>
              </w:rPr>
            </w:r>
            <w:r w:rsidR="00CF6188">
              <w:rPr>
                <w:noProof/>
                <w:webHidden/>
              </w:rPr>
              <w:fldChar w:fldCharType="separate"/>
            </w:r>
            <w:r w:rsidR="00CF6188">
              <w:rPr>
                <w:noProof/>
                <w:webHidden/>
              </w:rPr>
              <w:t>51</w:t>
            </w:r>
            <w:r w:rsidR="00CF6188">
              <w:rPr>
                <w:noProof/>
                <w:webHidden/>
              </w:rPr>
              <w:fldChar w:fldCharType="end"/>
            </w:r>
          </w:hyperlink>
        </w:p>
        <w:p w14:paraId="4E3A8D7D" w14:textId="77777777" w:rsidR="00CF6188" w:rsidRDefault="00EB28AF">
          <w:pPr>
            <w:pStyle w:val="TOC4"/>
            <w:tabs>
              <w:tab w:val="right" w:leader="dot" w:pos="11102"/>
            </w:tabs>
            <w:rPr>
              <w:rFonts w:eastAsiaTheme="minorEastAsia"/>
              <w:noProof/>
              <w:lang w:eastAsia="en-GB"/>
            </w:rPr>
          </w:pPr>
          <w:hyperlink w:anchor="_Toc122005644" w:history="1">
            <w:r w:rsidR="00CF6188" w:rsidRPr="006F426C">
              <w:rPr>
                <w:rStyle w:val="Hyperlink"/>
                <w:noProof/>
              </w:rPr>
              <w:t>Pseudocode</w:t>
            </w:r>
            <w:r w:rsidR="00CF6188">
              <w:rPr>
                <w:noProof/>
                <w:webHidden/>
              </w:rPr>
              <w:tab/>
            </w:r>
            <w:r w:rsidR="00CF6188">
              <w:rPr>
                <w:noProof/>
                <w:webHidden/>
              </w:rPr>
              <w:fldChar w:fldCharType="begin"/>
            </w:r>
            <w:r w:rsidR="00CF6188">
              <w:rPr>
                <w:noProof/>
                <w:webHidden/>
              </w:rPr>
              <w:instrText xml:space="preserve"> PAGEREF _Toc122005644 \h </w:instrText>
            </w:r>
            <w:r w:rsidR="00CF6188">
              <w:rPr>
                <w:noProof/>
                <w:webHidden/>
              </w:rPr>
            </w:r>
            <w:r w:rsidR="00CF6188">
              <w:rPr>
                <w:noProof/>
                <w:webHidden/>
              </w:rPr>
              <w:fldChar w:fldCharType="separate"/>
            </w:r>
            <w:r w:rsidR="00CF6188">
              <w:rPr>
                <w:noProof/>
                <w:webHidden/>
              </w:rPr>
              <w:t>51</w:t>
            </w:r>
            <w:r w:rsidR="00CF6188">
              <w:rPr>
                <w:noProof/>
                <w:webHidden/>
              </w:rPr>
              <w:fldChar w:fldCharType="end"/>
            </w:r>
          </w:hyperlink>
        </w:p>
        <w:p w14:paraId="3752D478" w14:textId="77777777" w:rsidR="00CF6188" w:rsidRDefault="00EB28AF">
          <w:pPr>
            <w:pStyle w:val="TOC4"/>
            <w:tabs>
              <w:tab w:val="right" w:leader="dot" w:pos="11102"/>
            </w:tabs>
            <w:rPr>
              <w:rFonts w:eastAsiaTheme="minorEastAsia"/>
              <w:noProof/>
              <w:lang w:eastAsia="en-GB"/>
            </w:rPr>
          </w:pPr>
          <w:hyperlink w:anchor="_Toc122005645" w:history="1">
            <w:r w:rsidR="00CF6188" w:rsidRPr="006F426C">
              <w:rPr>
                <w:rStyle w:val="Hyperlink"/>
                <w:noProof/>
              </w:rPr>
              <w:t>Flow Diagram</w:t>
            </w:r>
            <w:r w:rsidR="00CF6188">
              <w:rPr>
                <w:noProof/>
                <w:webHidden/>
              </w:rPr>
              <w:tab/>
            </w:r>
            <w:r w:rsidR="00CF6188">
              <w:rPr>
                <w:noProof/>
                <w:webHidden/>
              </w:rPr>
              <w:fldChar w:fldCharType="begin"/>
            </w:r>
            <w:r w:rsidR="00CF6188">
              <w:rPr>
                <w:noProof/>
                <w:webHidden/>
              </w:rPr>
              <w:instrText xml:space="preserve"> PAGEREF _Toc122005645 \h </w:instrText>
            </w:r>
            <w:r w:rsidR="00CF6188">
              <w:rPr>
                <w:noProof/>
                <w:webHidden/>
              </w:rPr>
            </w:r>
            <w:r w:rsidR="00CF6188">
              <w:rPr>
                <w:noProof/>
                <w:webHidden/>
              </w:rPr>
              <w:fldChar w:fldCharType="separate"/>
            </w:r>
            <w:r w:rsidR="00CF6188">
              <w:rPr>
                <w:noProof/>
                <w:webHidden/>
              </w:rPr>
              <w:t>52</w:t>
            </w:r>
            <w:r w:rsidR="00CF6188">
              <w:rPr>
                <w:noProof/>
                <w:webHidden/>
              </w:rPr>
              <w:fldChar w:fldCharType="end"/>
            </w:r>
          </w:hyperlink>
        </w:p>
        <w:p w14:paraId="7FADD42F" w14:textId="77777777" w:rsidR="00CF6188" w:rsidRDefault="00EB28AF">
          <w:pPr>
            <w:pStyle w:val="TOC4"/>
            <w:tabs>
              <w:tab w:val="right" w:leader="dot" w:pos="11102"/>
            </w:tabs>
            <w:rPr>
              <w:rFonts w:eastAsiaTheme="minorEastAsia"/>
              <w:noProof/>
              <w:lang w:eastAsia="en-GB"/>
            </w:rPr>
          </w:pPr>
          <w:hyperlink w:anchor="_Toc122005646" w:history="1">
            <w:r w:rsidR="00CF6188" w:rsidRPr="006F426C">
              <w:rPr>
                <w:rStyle w:val="Hyperlink"/>
                <w:noProof/>
              </w:rPr>
              <w:t>Class Diagram</w:t>
            </w:r>
            <w:r w:rsidR="00CF6188">
              <w:rPr>
                <w:noProof/>
                <w:webHidden/>
              </w:rPr>
              <w:tab/>
            </w:r>
            <w:r w:rsidR="00CF6188">
              <w:rPr>
                <w:noProof/>
                <w:webHidden/>
              </w:rPr>
              <w:fldChar w:fldCharType="begin"/>
            </w:r>
            <w:r w:rsidR="00CF6188">
              <w:rPr>
                <w:noProof/>
                <w:webHidden/>
              </w:rPr>
              <w:instrText xml:space="preserve"> PAGEREF _Toc122005646 \h </w:instrText>
            </w:r>
            <w:r w:rsidR="00CF6188">
              <w:rPr>
                <w:noProof/>
                <w:webHidden/>
              </w:rPr>
            </w:r>
            <w:r w:rsidR="00CF6188">
              <w:rPr>
                <w:noProof/>
                <w:webHidden/>
              </w:rPr>
              <w:fldChar w:fldCharType="separate"/>
            </w:r>
            <w:r w:rsidR="00CF6188">
              <w:rPr>
                <w:noProof/>
                <w:webHidden/>
              </w:rPr>
              <w:t>52</w:t>
            </w:r>
            <w:r w:rsidR="00CF6188">
              <w:rPr>
                <w:noProof/>
                <w:webHidden/>
              </w:rPr>
              <w:fldChar w:fldCharType="end"/>
            </w:r>
          </w:hyperlink>
        </w:p>
        <w:p w14:paraId="4AB2120C" w14:textId="77777777" w:rsidR="00CF6188" w:rsidRDefault="00EB28AF">
          <w:pPr>
            <w:pStyle w:val="TOC4"/>
            <w:tabs>
              <w:tab w:val="right" w:leader="dot" w:pos="11102"/>
            </w:tabs>
            <w:rPr>
              <w:rFonts w:eastAsiaTheme="minorEastAsia"/>
              <w:noProof/>
              <w:lang w:eastAsia="en-GB"/>
            </w:rPr>
          </w:pPr>
          <w:hyperlink w:anchor="_Toc122005647" w:history="1">
            <w:r w:rsidR="00CF6188" w:rsidRPr="006F426C">
              <w:rPr>
                <w:rStyle w:val="Hyperlink"/>
                <w:noProof/>
              </w:rPr>
              <w:t>Variable Justification</w:t>
            </w:r>
            <w:r w:rsidR="00CF6188">
              <w:rPr>
                <w:noProof/>
                <w:webHidden/>
              </w:rPr>
              <w:tab/>
            </w:r>
            <w:r w:rsidR="00CF6188">
              <w:rPr>
                <w:noProof/>
                <w:webHidden/>
              </w:rPr>
              <w:fldChar w:fldCharType="begin"/>
            </w:r>
            <w:r w:rsidR="00CF6188">
              <w:rPr>
                <w:noProof/>
                <w:webHidden/>
              </w:rPr>
              <w:instrText xml:space="preserve"> PAGEREF _Toc122005647 \h </w:instrText>
            </w:r>
            <w:r w:rsidR="00CF6188">
              <w:rPr>
                <w:noProof/>
                <w:webHidden/>
              </w:rPr>
            </w:r>
            <w:r w:rsidR="00CF6188">
              <w:rPr>
                <w:noProof/>
                <w:webHidden/>
              </w:rPr>
              <w:fldChar w:fldCharType="separate"/>
            </w:r>
            <w:r w:rsidR="00CF6188">
              <w:rPr>
                <w:noProof/>
                <w:webHidden/>
              </w:rPr>
              <w:t>53</w:t>
            </w:r>
            <w:r w:rsidR="00CF6188">
              <w:rPr>
                <w:noProof/>
                <w:webHidden/>
              </w:rPr>
              <w:fldChar w:fldCharType="end"/>
            </w:r>
          </w:hyperlink>
        </w:p>
        <w:p w14:paraId="2C6B43AE" w14:textId="77777777" w:rsidR="00CF6188" w:rsidRDefault="00EB28AF">
          <w:pPr>
            <w:pStyle w:val="TOC3"/>
            <w:tabs>
              <w:tab w:val="right" w:leader="dot" w:pos="11102"/>
            </w:tabs>
            <w:rPr>
              <w:rFonts w:eastAsiaTheme="minorEastAsia"/>
              <w:noProof/>
              <w:lang w:eastAsia="en-GB"/>
            </w:rPr>
          </w:pPr>
          <w:hyperlink w:anchor="_Toc122005648" w:history="1">
            <w:r w:rsidR="00CF6188" w:rsidRPr="006F426C">
              <w:rPr>
                <w:rStyle w:val="Hyperlink"/>
                <w:noProof/>
              </w:rPr>
              <w:t>TransactionController.cs</w:t>
            </w:r>
            <w:r w:rsidR="00CF6188">
              <w:rPr>
                <w:noProof/>
                <w:webHidden/>
              </w:rPr>
              <w:tab/>
            </w:r>
            <w:r w:rsidR="00CF6188">
              <w:rPr>
                <w:noProof/>
                <w:webHidden/>
              </w:rPr>
              <w:fldChar w:fldCharType="begin"/>
            </w:r>
            <w:r w:rsidR="00CF6188">
              <w:rPr>
                <w:noProof/>
                <w:webHidden/>
              </w:rPr>
              <w:instrText xml:space="preserve"> PAGEREF _Toc122005648 \h </w:instrText>
            </w:r>
            <w:r w:rsidR="00CF6188">
              <w:rPr>
                <w:noProof/>
                <w:webHidden/>
              </w:rPr>
            </w:r>
            <w:r w:rsidR="00CF6188">
              <w:rPr>
                <w:noProof/>
                <w:webHidden/>
              </w:rPr>
              <w:fldChar w:fldCharType="separate"/>
            </w:r>
            <w:r w:rsidR="00CF6188">
              <w:rPr>
                <w:noProof/>
                <w:webHidden/>
              </w:rPr>
              <w:t>53</w:t>
            </w:r>
            <w:r w:rsidR="00CF6188">
              <w:rPr>
                <w:noProof/>
                <w:webHidden/>
              </w:rPr>
              <w:fldChar w:fldCharType="end"/>
            </w:r>
          </w:hyperlink>
        </w:p>
        <w:p w14:paraId="2A104493" w14:textId="77777777" w:rsidR="00CF6188" w:rsidRDefault="00EB28AF">
          <w:pPr>
            <w:pStyle w:val="TOC4"/>
            <w:tabs>
              <w:tab w:val="right" w:leader="dot" w:pos="11102"/>
            </w:tabs>
            <w:rPr>
              <w:rFonts w:eastAsiaTheme="minorEastAsia"/>
              <w:noProof/>
              <w:lang w:eastAsia="en-GB"/>
            </w:rPr>
          </w:pPr>
          <w:hyperlink w:anchor="_Toc122005649" w:history="1">
            <w:r w:rsidR="00CF6188" w:rsidRPr="006F426C">
              <w:rPr>
                <w:rStyle w:val="Hyperlink"/>
                <w:noProof/>
              </w:rPr>
              <w:t>Modules and Processes</w:t>
            </w:r>
            <w:r w:rsidR="00CF6188">
              <w:rPr>
                <w:noProof/>
                <w:webHidden/>
              </w:rPr>
              <w:tab/>
            </w:r>
            <w:r w:rsidR="00CF6188">
              <w:rPr>
                <w:noProof/>
                <w:webHidden/>
              </w:rPr>
              <w:fldChar w:fldCharType="begin"/>
            </w:r>
            <w:r w:rsidR="00CF6188">
              <w:rPr>
                <w:noProof/>
                <w:webHidden/>
              </w:rPr>
              <w:instrText xml:space="preserve"> PAGEREF _Toc122005649 \h </w:instrText>
            </w:r>
            <w:r w:rsidR="00CF6188">
              <w:rPr>
                <w:noProof/>
                <w:webHidden/>
              </w:rPr>
            </w:r>
            <w:r w:rsidR="00CF6188">
              <w:rPr>
                <w:noProof/>
                <w:webHidden/>
              </w:rPr>
              <w:fldChar w:fldCharType="separate"/>
            </w:r>
            <w:r w:rsidR="00CF6188">
              <w:rPr>
                <w:noProof/>
                <w:webHidden/>
              </w:rPr>
              <w:t>53</w:t>
            </w:r>
            <w:r w:rsidR="00CF6188">
              <w:rPr>
                <w:noProof/>
                <w:webHidden/>
              </w:rPr>
              <w:fldChar w:fldCharType="end"/>
            </w:r>
          </w:hyperlink>
        </w:p>
        <w:p w14:paraId="4D23977D" w14:textId="77777777" w:rsidR="00CF6188" w:rsidRDefault="00EB28AF">
          <w:pPr>
            <w:pStyle w:val="TOC4"/>
            <w:tabs>
              <w:tab w:val="right" w:leader="dot" w:pos="11102"/>
            </w:tabs>
            <w:rPr>
              <w:rFonts w:eastAsiaTheme="minorEastAsia"/>
              <w:noProof/>
              <w:lang w:eastAsia="en-GB"/>
            </w:rPr>
          </w:pPr>
          <w:hyperlink w:anchor="_Toc122005650" w:history="1">
            <w:r w:rsidR="00CF6188" w:rsidRPr="006F426C">
              <w:rPr>
                <w:rStyle w:val="Hyperlink"/>
                <w:noProof/>
              </w:rPr>
              <w:t>Pseudocode</w:t>
            </w:r>
            <w:r w:rsidR="00CF6188">
              <w:rPr>
                <w:noProof/>
                <w:webHidden/>
              </w:rPr>
              <w:tab/>
            </w:r>
            <w:r w:rsidR="00CF6188">
              <w:rPr>
                <w:noProof/>
                <w:webHidden/>
              </w:rPr>
              <w:fldChar w:fldCharType="begin"/>
            </w:r>
            <w:r w:rsidR="00CF6188">
              <w:rPr>
                <w:noProof/>
                <w:webHidden/>
              </w:rPr>
              <w:instrText xml:space="preserve"> PAGEREF _Toc122005650 \h </w:instrText>
            </w:r>
            <w:r w:rsidR="00CF6188">
              <w:rPr>
                <w:noProof/>
                <w:webHidden/>
              </w:rPr>
            </w:r>
            <w:r w:rsidR="00CF6188">
              <w:rPr>
                <w:noProof/>
                <w:webHidden/>
              </w:rPr>
              <w:fldChar w:fldCharType="separate"/>
            </w:r>
            <w:r w:rsidR="00CF6188">
              <w:rPr>
                <w:noProof/>
                <w:webHidden/>
              </w:rPr>
              <w:t>53</w:t>
            </w:r>
            <w:r w:rsidR="00CF6188">
              <w:rPr>
                <w:noProof/>
                <w:webHidden/>
              </w:rPr>
              <w:fldChar w:fldCharType="end"/>
            </w:r>
          </w:hyperlink>
        </w:p>
        <w:p w14:paraId="69777950" w14:textId="77777777" w:rsidR="00CF6188" w:rsidRDefault="00EB28AF">
          <w:pPr>
            <w:pStyle w:val="TOC4"/>
            <w:tabs>
              <w:tab w:val="right" w:leader="dot" w:pos="11102"/>
            </w:tabs>
            <w:rPr>
              <w:rFonts w:eastAsiaTheme="minorEastAsia"/>
              <w:noProof/>
              <w:lang w:eastAsia="en-GB"/>
            </w:rPr>
          </w:pPr>
          <w:hyperlink w:anchor="_Toc122005651" w:history="1">
            <w:r w:rsidR="00CF6188" w:rsidRPr="006F426C">
              <w:rPr>
                <w:rStyle w:val="Hyperlink"/>
                <w:noProof/>
                <w:lang w:val="fr-FR"/>
              </w:rPr>
              <w:t>Flow Diagram</w:t>
            </w:r>
            <w:r w:rsidR="00CF6188">
              <w:rPr>
                <w:noProof/>
                <w:webHidden/>
              </w:rPr>
              <w:tab/>
            </w:r>
            <w:r w:rsidR="00CF6188">
              <w:rPr>
                <w:noProof/>
                <w:webHidden/>
              </w:rPr>
              <w:fldChar w:fldCharType="begin"/>
            </w:r>
            <w:r w:rsidR="00CF6188">
              <w:rPr>
                <w:noProof/>
                <w:webHidden/>
              </w:rPr>
              <w:instrText xml:space="preserve"> PAGEREF _Toc122005651 \h </w:instrText>
            </w:r>
            <w:r w:rsidR="00CF6188">
              <w:rPr>
                <w:noProof/>
                <w:webHidden/>
              </w:rPr>
            </w:r>
            <w:r w:rsidR="00CF6188">
              <w:rPr>
                <w:noProof/>
                <w:webHidden/>
              </w:rPr>
              <w:fldChar w:fldCharType="separate"/>
            </w:r>
            <w:r w:rsidR="00CF6188">
              <w:rPr>
                <w:noProof/>
                <w:webHidden/>
              </w:rPr>
              <w:t>54</w:t>
            </w:r>
            <w:r w:rsidR="00CF6188">
              <w:rPr>
                <w:noProof/>
                <w:webHidden/>
              </w:rPr>
              <w:fldChar w:fldCharType="end"/>
            </w:r>
          </w:hyperlink>
        </w:p>
        <w:p w14:paraId="2775E946" w14:textId="77777777" w:rsidR="00CF6188" w:rsidRDefault="00EB28AF">
          <w:pPr>
            <w:pStyle w:val="TOC4"/>
            <w:tabs>
              <w:tab w:val="right" w:leader="dot" w:pos="11102"/>
            </w:tabs>
            <w:rPr>
              <w:rFonts w:eastAsiaTheme="minorEastAsia"/>
              <w:noProof/>
              <w:lang w:eastAsia="en-GB"/>
            </w:rPr>
          </w:pPr>
          <w:hyperlink w:anchor="_Toc122005652" w:history="1">
            <w:r w:rsidR="00CF6188" w:rsidRPr="006F426C">
              <w:rPr>
                <w:rStyle w:val="Hyperlink"/>
                <w:noProof/>
                <w:lang w:val="fr-FR"/>
              </w:rPr>
              <w:t>Class Diagram</w:t>
            </w:r>
            <w:r w:rsidR="00CF6188">
              <w:rPr>
                <w:noProof/>
                <w:webHidden/>
              </w:rPr>
              <w:tab/>
            </w:r>
            <w:r w:rsidR="00CF6188">
              <w:rPr>
                <w:noProof/>
                <w:webHidden/>
              </w:rPr>
              <w:fldChar w:fldCharType="begin"/>
            </w:r>
            <w:r w:rsidR="00CF6188">
              <w:rPr>
                <w:noProof/>
                <w:webHidden/>
              </w:rPr>
              <w:instrText xml:space="preserve"> PAGEREF _Toc122005652 \h </w:instrText>
            </w:r>
            <w:r w:rsidR="00CF6188">
              <w:rPr>
                <w:noProof/>
                <w:webHidden/>
              </w:rPr>
            </w:r>
            <w:r w:rsidR="00CF6188">
              <w:rPr>
                <w:noProof/>
                <w:webHidden/>
              </w:rPr>
              <w:fldChar w:fldCharType="separate"/>
            </w:r>
            <w:r w:rsidR="00CF6188">
              <w:rPr>
                <w:noProof/>
                <w:webHidden/>
              </w:rPr>
              <w:t>54</w:t>
            </w:r>
            <w:r w:rsidR="00CF6188">
              <w:rPr>
                <w:noProof/>
                <w:webHidden/>
              </w:rPr>
              <w:fldChar w:fldCharType="end"/>
            </w:r>
          </w:hyperlink>
        </w:p>
        <w:p w14:paraId="7182FBE4" w14:textId="77777777" w:rsidR="00CF6188" w:rsidRDefault="00EB28AF">
          <w:pPr>
            <w:pStyle w:val="TOC4"/>
            <w:tabs>
              <w:tab w:val="right" w:leader="dot" w:pos="11102"/>
            </w:tabs>
            <w:rPr>
              <w:rFonts w:eastAsiaTheme="minorEastAsia"/>
              <w:noProof/>
              <w:lang w:eastAsia="en-GB"/>
            </w:rPr>
          </w:pPr>
          <w:hyperlink w:anchor="_Toc122005653" w:history="1">
            <w:r w:rsidR="00CF6188" w:rsidRPr="006F426C">
              <w:rPr>
                <w:rStyle w:val="Hyperlink"/>
                <w:noProof/>
              </w:rPr>
              <w:t>Variable Justification</w:t>
            </w:r>
            <w:r w:rsidR="00CF6188">
              <w:rPr>
                <w:noProof/>
                <w:webHidden/>
              </w:rPr>
              <w:tab/>
            </w:r>
            <w:r w:rsidR="00CF6188">
              <w:rPr>
                <w:noProof/>
                <w:webHidden/>
              </w:rPr>
              <w:fldChar w:fldCharType="begin"/>
            </w:r>
            <w:r w:rsidR="00CF6188">
              <w:rPr>
                <w:noProof/>
                <w:webHidden/>
              </w:rPr>
              <w:instrText xml:space="preserve"> PAGEREF _Toc122005653 \h </w:instrText>
            </w:r>
            <w:r w:rsidR="00CF6188">
              <w:rPr>
                <w:noProof/>
                <w:webHidden/>
              </w:rPr>
            </w:r>
            <w:r w:rsidR="00CF6188">
              <w:rPr>
                <w:noProof/>
                <w:webHidden/>
              </w:rPr>
              <w:fldChar w:fldCharType="separate"/>
            </w:r>
            <w:r w:rsidR="00CF6188">
              <w:rPr>
                <w:noProof/>
                <w:webHidden/>
              </w:rPr>
              <w:t>54</w:t>
            </w:r>
            <w:r w:rsidR="00CF6188">
              <w:rPr>
                <w:noProof/>
                <w:webHidden/>
              </w:rPr>
              <w:fldChar w:fldCharType="end"/>
            </w:r>
          </w:hyperlink>
        </w:p>
        <w:p w14:paraId="49065562" w14:textId="77777777" w:rsidR="00CF6188" w:rsidRDefault="00EB28AF">
          <w:pPr>
            <w:pStyle w:val="TOC3"/>
            <w:tabs>
              <w:tab w:val="right" w:leader="dot" w:pos="11102"/>
            </w:tabs>
            <w:rPr>
              <w:rFonts w:eastAsiaTheme="minorEastAsia"/>
              <w:noProof/>
              <w:lang w:eastAsia="en-GB"/>
            </w:rPr>
          </w:pPr>
          <w:hyperlink w:anchor="_Toc122005654" w:history="1">
            <w:r w:rsidR="00CF6188" w:rsidRPr="006F426C">
              <w:rPr>
                <w:rStyle w:val="Hyperlink"/>
                <w:noProof/>
              </w:rPr>
              <w:t>ClientDataSave.cs</w:t>
            </w:r>
            <w:r w:rsidR="00CF6188">
              <w:rPr>
                <w:noProof/>
                <w:webHidden/>
              </w:rPr>
              <w:tab/>
            </w:r>
            <w:r w:rsidR="00CF6188">
              <w:rPr>
                <w:noProof/>
                <w:webHidden/>
              </w:rPr>
              <w:fldChar w:fldCharType="begin"/>
            </w:r>
            <w:r w:rsidR="00CF6188">
              <w:rPr>
                <w:noProof/>
                <w:webHidden/>
              </w:rPr>
              <w:instrText xml:space="preserve"> PAGEREF _Toc122005654 \h </w:instrText>
            </w:r>
            <w:r w:rsidR="00CF6188">
              <w:rPr>
                <w:noProof/>
                <w:webHidden/>
              </w:rPr>
            </w:r>
            <w:r w:rsidR="00CF6188">
              <w:rPr>
                <w:noProof/>
                <w:webHidden/>
              </w:rPr>
              <w:fldChar w:fldCharType="separate"/>
            </w:r>
            <w:r w:rsidR="00CF6188">
              <w:rPr>
                <w:noProof/>
                <w:webHidden/>
              </w:rPr>
              <w:t>55</w:t>
            </w:r>
            <w:r w:rsidR="00CF6188">
              <w:rPr>
                <w:noProof/>
                <w:webHidden/>
              </w:rPr>
              <w:fldChar w:fldCharType="end"/>
            </w:r>
          </w:hyperlink>
        </w:p>
        <w:p w14:paraId="13067EAD" w14:textId="77777777" w:rsidR="00CF6188" w:rsidRDefault="00EB28AF">
          <w:pPr>
            <w:pStyle w:val="TOC4"/>
            <w:tabs>
              <w:tab w:val="right" w:leader="dot" w:pos="11102"/>
            </w:tabs>
            <w:rPr>
              <w:rFonts w:eastAsiaTheme="minorEastAsia"/>
              <w:noProof/>
              <w:lang w:eastAsia="en-GB"/>
            </w:rPr>
          </w:pPr>
          <w:hyperlink w:anchor="_Toc122005655" w:history="1">
            <w:r w:rsidR="00CF6188" w:rsidRPr="006F426C">
              <w:rPr>
                <w:rStyle w:val="Hyperlink"/>
                <w:noProof/>
              </w:rPr>
              <w:t>Modules and Processes</w:t>
            </w:r>
            <w:r w:rsidR="00CF6188">
              <w:rPr>
                <w:noProof/>
                <w:webHidden/>
              </w:rPr>
              <w:tab/>
            </w:r>
            <w:r w:rsidR="00CF6188">
              <w:rPr>
                <w:noProof/>
                <w:webHidden/>
              </w:rPr>
              <w:fldChar w:fldCharType="begin"/>
            </w:r>
            <w:r w:rsidR="00CF6188">
              <w:rPr>
                <w:noProof/>
                <w:webHidden/>
              </w:rPr>
              <w:instrText xml:space="preserve"> PAGEREF _Toc122005655 \h </w:instrText>
            </w:r>
            <w:r w:rsidR="00CF6188">
              <w:rPr>
                <w:noProof/>
                <w:webHidden/>
              </w:rPr>
            </w:r>
            <w:r w:rsidR="00CF6188">
              <w:rPr>
                <w:noProof/>
                <w:webHidden/>
              </w:rPr>
              <w:fldChar w:fldCharType="separate"/>
            </w:r>
            <w:r w:rsidR="00CF6188">
              <w:rPr>
                <w:noProof/>
                <w:webHidden/>
              </w:rPr>
              <w:t>55</w:t>
            </w:r>
            <w:r w:rsidR="00CF6188">
              <w:rPr>
                <w:noProof/>
                <w:webHidden/>
              </w:rPr>
              <w:fldChar w:fldCharType="end"/>
            </w:r>
          </w:hyperlink>
        </w:p>
        <w:p w14:paraId="7B365FCD" w14:textId="77777777" w:rsidR="00CF6188" w:rsidRDefault="00EB28AF">
          <w:pPr>
            <w:pStyle w:val="TOC4"/>
            <w:tabs>
              <w:tab w:val="right" w:leader="dot" w:pos="11102"/>
            </w:tabs>
            <w:rPr>
              <w:rFonts w:eastAsiaTheme="minorEastAsia"/>
              <w:noProof/>
              <w:lang w:eastAsia="en-GB"/>
            </w:rPr>
          </w:pPr>
          <w:hyperlink w:anchor="_Toc122005656" w:history="1">
            <w:r w:rsidR="00CF6188" w:rsidRPr="006F426C">
              <w:rPr>
                <w:rStyle w:val="Hyperlink"/>
                <w:noProof/>
              </w:rPr>
              <w:t>Pseudocode</w:t>
            </w:r>
            <w:r w:rsidR="00CF6188">
              <w:rPr>
                <w:noProof/>
                <w:webHidden/>
              </w:rPr>
              <w:tab/>
            </w:r>
            <w:r w:rsidR="00CF6188">
              <w:rPr>
                <w:noProof/>
                <w:webHidden/>
              </w:rPr>
              <w:fldChar w:fldCharType="begin"/>
            </w:r>
            <w:r w:rsidR="00CF6188">
              <w:rPr>
                <w:noProof/>
                <w:webHidden/>
              </w:rPr>
              <w:instrText xml:space="preserve"> PAGEREF _Toc122005656 \h </w:instrText>
            </w:r>
            <w:r w:rsidR="00CF6188">
              <w:rPr>
                <w:noProof/>
                <w:webHidden/>
              </w:rPr>
            </w:r>
            <w:r w:rsidR="00CF6188">
              <w:rPr>
                <w:noProof/>
                <w:webHidden/>
              </w:rPr>
              <w:fldChar w:fldCharType="separate"/>
            </w:r>
            <w:r w:rsidR="00CF6188">
              <w:rPr>
                <w:noProof/>
                <w:webHidden/>
              </w:rPr>
              <w:t>55</w:t>
            </w:r>
            <w:r w:rsidR="00CF6188">
              <w:rPr>
                <w:noProof/>
                <w:webHidden/>
              </w:rPr>
              <w:fldChar w:fldCharType="end"/>
            </w:r>
          </w:hyperlink>
        </w:p>
        <w:p w14:paraId="70063B13" w14:textId="77777777" w:rsidR="00CF6188" w:rsidRDefault="00EB28AF">
          <w:pPr>
            <w:pStyle w:val="TOC4"/>
            <w:tabs>
              <w:tab w:val="right" w:leader="dot" w:pos="11102"/>
            </w:tabs>
            <w:rPr>
              <w:rFonts w:eastAsiaTheme="minorEastAsia"/>
              <w:noProof/>
              <w:lang w:eastAsia="en-GB"/>
            </w:rPr>
          </w:pPr>
          <w:hyperlink w:anchor="_Toc122005657" w:history="1">
            <w:r w:rsidR="00CF6188" w:rsidRPr="006F426C">
              <w:rPr>
                <w:rStyle w:val="Hyperlink"/>
                <w:noProof/>
              </w:rPr>
              <w:t>Flow Diagram</w:t>
            </w:r>
            <w:r w:rsidR="00CF6188">
              <w:rPr>
                <w:noProof/>
                <w:webHidden/>
              </w:rPr>
              <w:tab/>
            </w:r>
            <w:r w:rsidR="00CF6188">
              <w:rPr>
                <w:noProof/>
                <w:webHidden/>
              </w:rPr>
              <w:fldChar w:fldCharType="begin"/>
            </w:r>
            <w:r w:rsidR="00CF6188">
              <w:rPr>
                <w:noProof/>
                <w:webHidden/>
              </w:rPr>
              <w:instrText xml:space="preserve"> PAGEREF _Toc122005657 \h </w:instrText>
            </w:r>
            <w:r w:rsidR="00CF6188">
              <w:rPr>
                <w:noProof/>
                <w:webHidden/>
              </w:rPr>
            </w:r>
            <w:r w:rsidR="00CF6188">
              <w:rPr>
                <w:noProof/>
                <w:webHidden/>
              </w:rPr>
              <w:fldChar w:fldCharType="separate"/>
            </w:r>
            <w:r w:rsidR="00CF6188">
              <w:rPr>
                <w:noProof/>
                <w:webHidden/>
              </w:rPr>
              <w:t>56</w:t>
            </w:r>
            <w:r w:rsidR="00CF6188">
              <w:rPr>
                <w:noProof/>
                <w:webHidden/>
              </w:rPr>
              <w:fldChar w:fldCharType="end"/>
            </w:r>
          </w:hyperlink>
        </w:p>
        <w:p w14:paraId="3A152EA1" w14:textId="77777777" w:rsidR="00CF6188" w:rsidRDefault="00EB28AF">
          <w:pPr>
            <w:pStyle w:val="TOC4"/>
            <w:tabs>
              <w:tab w:val="right" w:leader="dot" w:pos="11102"/>
            </w:tabs>
            <w:rPr>
              <w:rFonts w:eastAsiaTheme="minorEastAsia"/>
              <w:noProof/>
              <w:lang w:eastAsia="en-GB"/>
            </w:rPr>
          </w:pPr>
          <w:hyperlink w:anchor="_Toc122005658" w:history="1">
            <w:r w:rsidR="00CF6188" w:rsidRPr="006F426C">
              <w:rPr>
                <w:rStyle w:val="Hyperlink"/>
                <w:noProof/>
              </w:rPr>
              <w:t>Class Diagram</w:t>
            </w:r>
            <w:r w:rsidR="00CF6188">
              <w:rPr>
                <w:noProof/>
                <w:webHidden/>
              </w:rPr>
              <w:tab/>
            </w:r>
            <w:r w:rsidR="00CF6188">
              <w:rPr>
                <w:noProof/>
                <w:webHidden/>
              </w:rPr>
              <w:fldChar w:fldCharType="begin"/>
            </w:r>
            <w:r w:rsidR="00CF6188">
              <w:rPr>
                <w:noProof/>
                <w:webHidden/>
              </w:rPr>
              <w:instrText xml:space="preserve"> PAGEREF _Toc122005658 \h </w:instrText>
            </w:r>
            <w:r w:rsidR="00CF6188">
              <w:rPr>
                <w:noProof/>
                <w:webHidden/>
              </w:rPr>
            </w:r>
            <w:r w:rsidR="00CF6188">
              <w:rPr>
                <w:noProof/>
                <w:webHidden/>
              </w:rPr>
              <w:fldChar w:fldCharType="separate"/>
            </w:r>
            <w:r w:rsidR="00CF6188">
              <w:rPr>
                <w:noProof/>
                <w:webHidden/>
              </w:rPr>
              <w:t>56</w:t>
            </w:r>
            <w:r w:rsidR="00CF6188">
              <w:rPr>
                <w:noProof/>
                <w:webHidden/>
              </w:rPr>
              <w:fldChar w:fldCharType="end"/>
            </w:r>
          </w:hyperlink>
        </w:p>
        <w:p w14:paraId="59AAB186" w14:textId="77777777" w:rsidR="00CF6188" w:rsidRDefault="00EB28AF">
          <w:pPr>
            <w:pStyle w:val="TOC4"/>
            <w:tabs>
              <w:tab w:val="right" w:leader="dot" w:pos="11102"/>
            </w:tabs>
            <w:rPr>
              <w:rFonts w:eastAsiaTheme="minorEastAsia"/>
              <w:noProof/>
              <w:lang w:eastAsia="en-GB"/>
            </w:rPr>
          </w:pPr>
          <w:hyperlink w:anchor="_Toc122005659" w:history="1">
            <w:r w:rsidR="00CF6188" w:rsidRPr="006F426C">
              <w:rPr>
                <w:rStyle w:val="Hyperlink"/>
                <w:noProof/>
              </w:rPr>
              <w:t>Variable Justification</w:t>
            </w:r>
            <w:r w:rsidR="00CF6188">
              <w:rPr>
                <w:noProof/>
                <w:webHidden/>
              </w:rPr>
              <w:tab/>
            </w:r>
            <w:r w:rsidR="00CF6188">
              <w:rPr>
                <w:noProof/>
                <w:webHidden/>
              </w:rPr>
              <w:fldChar w:fldCharType="begin"/>
            </w:r>
            <w:r w:rsidR="00CF6188">
              <w:rPr>
                <w:noProof/>
                <w:webHidden/>
              </w:rPr>
              <w:instrText xml:space="preserve"> PAGEREF _Toc122005659 \h </w:instrText>
            </w:r>
            <w:r w:rsidR="00CF6188">
              <w:rPr>
                <w:noProof/>
                <w:webHidden/>
              </w:rPr>
            </w:r>
            <w:r w:rsidR="00CF6188">
              <w:rPr>
                <w:noProof/>
                <w:webHidden/>
              </w:rPr>
              <w:fldChar w:fldCharType="separate"/>
            </w:r>
            <w:r w:rsidR="00CF6188">
              <w:rPr>
                <w:noProof/>
                <w:webHidden/>
              </w:rPr>
              <w:t>57</w:t>
            </w:r>
            <w:r w:rsidR="00CF6188">
              <w:rPr>
                <w:noProof/>
                <w:webHidden/>
              </w:rPr>
              <w:fldChar w:fldCharType="end"/>
            </w:r>
          </w:hyperlink>
        </w:p>
        <w:p w14:paraId="0469561F" w14:textId="77777777" w:rsidR="00CF6188" w:rsidRDefault="00EB28AF">
          <w:pPr>
            <w:pStyle w:val="TOC3"/>
            <w:tabs>
              <w:tab w:val="right" w:leader="dot" w:pos="11102"/>
            </w:tabs>
            <w:rPr>
              <w:rFonts w:eastAsiaTheme="minorEastAsia"/>
              <w:noProof/>
              <w:lang w:eastAsia="en-GB"/>
            </w:rPr>
          </w:pPr>
          <w:hyperlink w:anchor="_Toc122005660" w:history="1">
            <w:r w:rsidR="00CF6188" w:rsidRPr="006F426C">
              <w:rPr>
                <w:rStyle w:val="Hyperlink"/>
                <w:noProof/>
              </w:rPr>
              <w:t>Flies</w:t>
            </w:r>
            <w:r w:rsidR="00CF6188">
              <w:rPr>
                <w:noProof/>
                <w:webHidden/>
              </w:rPr>
              <w:tab/>
            </w:r>
            <w:r w:rsidR="00CF6188">
              <w:rPr>
                <w:noProof/>
                <w:webHidden/>
              </w:rPr>
              <w:fldChar w:fldCharType="begin"/>
            </w:r>
            <w:r w:rsidR="00CF6188">
              <w:rPr>
                <w:noProof/>
                <w:webHidden/>
              </w:rPr>
              <w:instrText xml:space="preserve"> PAGEREF _Toc122005660 \h </w:instrText>
            </w:r>
            <w:r w:rsidR="00CF6188">
              <w:rPr>
                <w:noProof/>
                <w:webHidden/>
              </w:rPr>
            </w:r>
            <w:r w:rsidR="00CF6188">
              <w:rPr>
                <w:noProof/>
                <w:webHidden/>
              </w:rPr>
              <w:fldChar w:fldCharType="separate"/>
            </w:r>
            <w:r w:rsidR="00CF6188">
              <w:rPr>
                <w:noProof/>
                <w:webHidden/>
              </w:rPr>
              <w:t>57</w:t>
            </w:r>
            <w:r w:rsidR="00CF6188">
              <w:rPr>
                <w:noProof/>
                <w:webHidden/>
              </w:rPr>
              <w:fldChar w:fldCharType="end"/>
            </w:r>
          </w:hyperlink>
        </w:p>
        <w:p w14:paraId="5819A114" w14:textId="77777777" w:rsidR="00CF6188" w:rsidRDefault="00EB28AF">
          <w:pPr>
            <w:pStyle w:val="TOC4"/>
            <w:tabs>
              <w:tab w:val="right" w:leader="dot" w:pos="11102"/>
            </w:tabs>
            <w:rPr>
              <w:rFonts w:eastAsiaTheme="minorEastAsia"/>
              <w:noProof/>
              <w:lang w:eastAsia="en-GB"/>
            </w:rPr>
          </w:pPr>
          <w:hyperlink w:anchor="_Toc122005661" w:history="1">
            <w:r w:rsidR="00CF6188" w:rsidRPr="006F426C">
              <w:rPr>
                <w:rStyle w:val="Hyperlink"/>
                <w:noProof/>
              </w:rPr>
              <w:t>Client Starting Data (JSON file)</w:t>
            </w:r>
            <w:r w:rsidR="00CF6188">
              <w:rPr>
                <w:noProof/>
                <w:webHidden/>
              </w:rPr>
              <w:tab/>
            </w:r>
            <w:r w:rsidR="00CF6188">
              <w:rPr>
                <w:noProof/>
                <w:webHidden/>
              </w:rPr>
              <w:fldChar w:fldCharType="begin"/>
            </w:r>
            <w:r w:rsidR="00CF6188">
              <w:rPr>
                <w:noProof/>
                <w:webHidden/>
              </w:rPr>
              <w:instrText xml:space="preserve"> PAGEREF _Toc122005661 \h </w:instrText>
            </w:r>
            <w:r w:rsidR="00CF6188">
              <w:rPr>
                <w:noProof/>
                <w:webHidden/>
              </w:rPr>
            </w:r>
            <w:r w:rsidR="00CF6188">
              <w:rPr>
                <w:noProof/>
                <w:webHidden/>
              </w:rPr>
              <w:fldChar w:fldCharType="separate"/>
            </w:r>
            <w:r w:rsidR="00CF6188">
              <w:rPr>
                <w:noProof/>
                <w:webHidden/>
              </w:rPr>
              <w:t>57</w:t>
            </w:r>
            <w:r w:rsidR="00CF6188">
              <w:rPr>
                <w:noProof/>
                <w:webHidden/>
              </w:rPr>
              <w:fldChar w:fldCharType="end"/>
            </w:r>
          </w:hyperlink>
        </w:p>
        <w:p w14:paraId="6A45507C" w14:textId="77777777" w:rsidR="00CF6188" w:rsidRDefault="00EB28AF">
          <w:pPr>
            <w:pStyle w:val="TOC4"/>
            <w:tabs>
              <w:tab w:val="right" w:leader="dot" w:pos="11102"/>
            </w:tabs>
            <w:rPr>
              <w:rFonts w:eastAsiaTheme="minorEastAsia"/>
              <w:noProof/>
              <w:lang w:eastAsia="en-GB"/>
            </w:rPr>
          </w:pPr>
          <w:hyperlink w:anchor="_Toc122005662" w:history="1">
            <w:r w:rsidR="00CF6188" w:rsidRPr="006F426C">
              <w:rPr>
                <w:rStyle w:val="Hyperlink"/>
                <w:noProof/>
              </w:rPr>
              <w:t>Main Database (db file)</w:t>
            </w:r>
            <w:r w:rsidR="00CF6188">
              <w:rPr>
                <w:noProof/>
                <w:webHidden/>
              </w:rPr>
              <w:tab/>
            </w:r>
            <w:r w:rsidR="00CF6188">
              <w:rPr>
                <w:noProof/>
                <w:webHidden/>
              </w:rPr>
              <w:fldChar w:fldCharType="begin"/>
            </w:r>
            <w:r w:rsidR="00CF6188">
              <w:rPr>
                <w:noProof/>
                <w:webHidden/>
              </w:rPr>
              <w:instrText xml:space="preserve"> PAGEREF _Toc122005662 \h </w:instrText>
            </w:r>
            <w:r w:rsidR="00CF6188">
              <w:rPr>
                <w:noProof/>
                <w:webHidden/>
              </w:rPr>
            </w:r>
            <w:r w:rsidR="00CF6188">
              <w:rPr>
                <w:noProof/>
                <w:webHidden/>
              </w:rPr>
              <w:fldChar w:fldCharType="separate"/>
            </w:r>
            <w:r w:rsidR="00CF6188">
              <w:rPr>
                <w:noProof/>
                <w:webHidden/>
              </w:rPr>
              <w:t>57</w:t>
            </w:r>
            <w:r w:rsidR="00CF6188">
              <w:rPr>
                <w:noProof/>
                <w:webHidden/>
              </w:rPr>
              <w:fldChar w:fldCharType="end"/>
            </w:r>
          </w:hyperlink>
        </w:p>
        <w:p w14:paraId="002D852F" w14:textId="77777777" w:rsidR="00CF6188" w:rsidRDefault="00EB28AF">
          <w:pPr>
            <w:pStyle w:val="TOC2"/>
            <w:tabs>
              <w:tab w:val="right" w:leader="dot" w:pos="11102"/>
            </w:tabs>
            <w:rPr>
              <w:rFonts w:eastAsiaTheme="minorEastAsia"/>
              <w:noProof/>
              <w:lang w:eastAsia="en-GB"/>
            </w:rPr>
          </w:pPr>
          <w:hyperlink w:anchor="_Toc122005663" w:history="1">
            <w:r w:rsidR="00CF6188" w:rsidRPr="006F426C">
              <w:rPr>
                <w:rStyle w:val="Hyperlink"/>
                <w:noProof/>
              </w:rPr>
              <w:t>Identifying test data to be used during iterative development</w:t>
            </w:r>
            <w:r w:rsidR="00CF6188">
              <w:rPr>
                <w:noProof/>
                <w:webHidden/>
              </w:rPr>
              <w:tab/>
            </w:r>
            <w:r w:rsidR="00CF6188">
              <w:rPr>
                <w:noProof/>
                <w:webHidden/>
              </w:rPr>
              <w:fldChar w:fldCharType="begin"/>
            </w:r>
            <w:r w:rsidR="00CF6188">
              <w:rPr>
                <w:noProof/>
                <w:webHidden/>
              </w:rPr>
              <w:instrText xml:space="preserve"> PAGEREF _Toc122005663 \h </w:instrText>
            </w:r>
            <w:r w:rsidR="00CF6188">
              <w:rPr>
                <w:noProof/>
                <w:webHidden/>
              </w:rPr>
            </w:r>
            <w:r w:rsidR="00CF6188">
              <w:rPr>
                <w:noProof/>
                <w:webHidden/>
              </w:rPr>
              <w:fldChar w:fldCharType="separate"/>
            </w:r>
            <w:r w:rsidR="00CF6188">
              <w:rPr>
                <w:noProof/>
                <w:webHidden/>
              </w:rPr>
              <w:t>59</w:t>
            </w:r>
            <w:r w:rsidR="00CF6188">
              <w:rPr>
                <w:noProof/>
                <w:webHidden/>
              </w:rPr>
              <w:fldChar w:fldCharType="end"/>
            </w:r>
          </w:hyperlink>
        </w:p>
        <w:p w14:paraId="6D5B1145" w14:textId="77777777" w:rsidR="00CF6188" w:rsidRDefault="00EB28AF">
          <w:pPr>
            <w:pStyle w:val="TOC3"/>
            <w:tabs>
              <w:tab w:val="right" w:leader="dot" w:pos="11102"/>
            </w:tabs>
            <w:rPr>
              <w:rFonts w:eastAsiaTheme="minorEastAsia"/>
              <w:noProof/>
              <w:lang w:eastAsia="en-GB"/>
            </w:rPr>
          </w:pPr>
          <w:hyperlink w:anchor="_Toc122005664" w:history="1">
            <w:r w:rsidR="00CF6188" w:rsidRPr="006F426C">
              <w:rPr>
                <w:rStyle w:val="Hyperlink"/>
                <w:noProof/>
              </w:rPr>
              <w:t>Milestone Tests</w:t>
            </w:r>
            <w:r w:rsidR="00CF6188">
              <w:rPr>
                <w:noProof/>
                <w:webHidden/>
              </w:rPr>
              <w:tab/>
            </w:r>
            <w:r w:rsidR="00CF6188">
              <w:rPr>
                <w:noProof/>
                <w:webHidden/>
              </w:rPr>
              <w:fldChar w:fldCharType="begin"/>
            </w:r>
            <w:r w:rsidR="00CF6188">
              <w:rPr>
                <w:noProof/>
                <w:webHidden/>
              </w:rPr>
              <w:instrText xml:space="preserve"> PAGEREF _Toc122005664 \h </w:instrText>
            </w:r>
            <w:r w:rsidR="00CF6188">
              <w:rPr>
                <w:noProof/>
                <w:webHidden/>
              </w:rPr>
            </w:r>
            <w:r w:rsidR="00CF6188">
              <w:rPr>
                <w:noProof/>
                <w:webHidden/>
              </w:rPr>
              <w:fldChar w:fldCharType="separate"/>
            </w:r>
            <w:r w:rsidR="00CF6188">
              <w:rPr>
                <w:noProof/>
                <w:webHidden/>
              </w:rPr>
              <w:t>59</w:t>
            </w:r>
            <w:r w:rsidR="00CF6188">
              <w:rPr>
                <w:noProof/>
                <w:webHidden/>
              </w:rPr>
              <w:fldChar w:fldCharType="end"/>
            </w:r>
          </w:hyperlink>
        </w:p>
        <w:p w14:paraId="59B282EC" w14:textId="77777777" w:rsidR="00CF6188" w:rsidRDefault="00EB28AF">
          <w:pPr>
            <w:pStyle w:val="TOC4"/>
            <w:tabs>
              <w:tab w:val="right" w:leader="dot" w:pos="11102"/>
            </w:tabs>
            <w:rPr>
              <w:rFonts w:eastAsiaTheme="minorEastAsia"/>
              <w:noProof/>
              <w:lang w:eastAsia="en-GB"/>
            </w:rPr>
          </w:pPr>
          <w:hyperlink w:anchor="_Toc122005665" w:history="1">
            <w:r w:rsidR="00CF6188" w:rsidRPr="006F426C">
              <w:rPr>
                <w:rStyle w:val="Hyperlink"/>
                <w:noProof/>
              </w:rPr>
              <w:t>Milestone 1</w:t>
            </w:r>
            <w:r w:rsidR="00CF6188">
              <w:rPr>
                <w:noProof/>
                <w:webHidden/>
              </w:rPr>
              <w:tab/>
            </w:r>
            <w:r w:rsidR="00CF6188">
              <w:rPr>
                <w:noProof/>
                <w:webHidden/>
              </w:rPr>
              <w:fldChar w:fldCharType="begin"/>
            </w:r>
            <w:r w:rsidR="00CF6188">
              <w:rPr>
                <w:noProof/>
                <w:webHidden/>
              </w:rPr>
              <w:instrText xml:space="preserve"> PAGEREF _Toc122005665 \h </w:instrText>
            </w:r>
            <w:r w:rsidR="00CF6188">
              <w:rPr>
                <w:noProof/>
                <w:webHidden/>
              </w:rPr>
            </w:r>
            <w:r w:rsidR="00CF6188">
              <w:rPr>
                <w:noProof/>
                <w:webHidden/>
              </w:rPr>
              <w:fldChar w:fldCharType="separate"/>
            </w:r>
            <w:r w:rsidR="00CF6188">
              <w:rPr>
                <w:noProof/>
                <w:webHidden/>
              </w:rPr>
              <w:t>59</w:t>
            </w:r>
            <w:r w:rsidR="00CF6188">
              <w:rPr>
                <w:noProof/>
                <w:webHidden/>
              </w:rPr>
              <w:fldChar w:fldCharType="end"/>
            </w:r>
          </w:hyperlink>
        </w:p>
        <w:p w14:paraId="30556D87" w14:textId="77777777" w:rsidR="00CF6188" w:rsidRDefault="00EB28AF">
          <w:pPr>
            <w:pStyle w:val="TOC4"/>
            <w:tabs>
              <w:tab w:val="right" w:leader="dot" w:pos="11102"/>
            </w:tabs>
            <w:rPr>
              <w:rFonts w:eastAsiaTheme="minorEastAsia"/>
              <w:noProof/>
              <w:lang w:eastAsia="en-GB"/>
            </w:rPr>
          </w:pPr>
          <w:hyperlink w:anchor="_Toc122005666" w:history="1">
            <w:r w:rsidR="00CF6188" w:rsidRPr="006F426C">
              <w:rPr>
                <w:rStyle w:val="Hyperlink"/>
                <w:noProof/>
              </w:rPr>
              <w:t>Milestone 2</w:t>
            </w:r>
            <w:r w:rsidR="00CF6188">
              <w:rPr>
                <w:noProof/>
                <w:webHidden/>
              </w:rPr>
              <w:tab/>
            </w:r>
            <w:r w:rsidR="00CF6188">
              <w:rPr>
                <w:noProof/>
                <w:webHidden/>
              </w:rPr>
              <w:fldChar w:fldCharType="begin"/>
            </w:r>
            <w:r w:rsidR="00CF6188">
              <w:rPr>
                <w:noProof/>
                <w:webHidden/>
              </w:rPr>
              <w:instrText xml:space="preserve"> PAGEREF _Toc122005666 \h </w:instrText>
            </w:r>
            <w:r w:rsidR="00CF6188">
              <w:rPr>
                <w:noProof/>
                <w:webHidden/>
              </w:rPr>
            </w:r>
            <w:r w:rsidR="00CF6188">
              <w:rPr>
                <w:noProof/>
                <w:webHidden/>
              </w:rPr>
              <w:fldChar w:fldCharType="separate"/>
            </w:r>
            <w:r w:rsidR="00CF6188">
              <w:rPr>
                <w:noProof/>
                <w:webHidden/>
              </w:rPr>
              <w:t>59</w:t>
            </w:r>
            <w:r w:rsidR="00CF6188">
              <w:rPr>
                <w:noProof/>
                <w:webHidden/>
              </w:rPr>
              <w:fldChar w:fldCharType="end"/>
            </w:r>
          </w:hyperlink>
        </w:p>
        <w:p w14:paraId="5857AD0E" w14:textId="77777777" w:rsidR="00CF6188" w:rsidRDefault="00EB28AF">
          <w:pPr>
            <w:pStyle w:val="TOC4"/>
            <w:tabs>
              <w:tab w:val="right" w:leader="dot" w:pos="11102"/>
            </w:tabs>
            <w:rPr>
              <w:rFonts w:eastAsiaTheme="minorEastAsia"/>
              <w:noProof/>
              <w:lang w:eastAsia="en-GB"/>
            </w:rPr>
          </w:pPr>
          <w:hyperlink w:anchor="_Toc122005667" w:history="1">
            <w:r w:rsidR="00CF6188" w:rsidRPr="006F426C">
              <w:rPr>
                <w:rStyle w:val="Hyperlink"/>
                <w:noProof/>
              </w:rPr>
              <w:t>Milestone 3</w:t>
            </w:r>
            <w:r w:rsidR="00CF6188">
              <w:rPr>
                <w:noProof/>
                <w:webHidden/>
              </w:rPr>
              <w:tab/>
            </w:r>
            <w:r w:rsidR="00CF6188">
              <w:rPr>
                <w:noProof/>
                <w:webHidden/>
              </w:rPr>
              <w:fldChar w:fldCharType="begin"/>
            </w:r>
            <w:r w:rsidR="00CF6188">
              <w:rPr>
                <w:noProof/>
                <w:webHidden/>
              </w:rPr>
              <w:instrText xml:space="preserve"> PAGEREF _Toc122005667 \h </w:instrText>
            </w:r>
            <w:r w:rsidR="00CF6188">
              <w:rPr>
                <w:noProof/>
                <w:webHidden/>
              </w:rPr>
            </w:r>
            <w:r w:rsidR="00CF6188">
              <w:rPr>
                <w:noProof/>
                <w:webHidden/>
              </w:rPr>
              <w:fldChar w:fldCharType="separate"/>
            </w:r>
            <w:r w:rsidR="00CF6188">
              <w:rPr>
                <w:noProof/>
                <w:webHidden/>
              </w:rPr>
              <w:t>60</w:t>
            </w:r>
            <w:r w:rsidR="00CF6188">
              <w:rPr>
                <w:noProof/>
                <w:webHidden/>
              </w:rPr>
              <w:fldChar w:fldCharType="end"/>
            </w:r>
          </w:hyperlink>
        </w:p>
        <w:p w14:paraId="3696EA32" w14:textId="77777777" w:rsidR="00CF6188" w:rsidRDefault="00EB28AF">
          <w:pPr>
            <w:pStyle w:val="TOC4"/>
            <w:tabs>
              <w:tab w:val="right" w:leader="dot" w:pos="11102"/>
            </w:tabs>
            <w:rPr>
              <w:rFonts w:eastAsiaTheme="minorEastAsia"/>
              <w:noProof/>
              <w:lang w:eastAsia="en-GB"/>
            </w:rPr>
          </w:pPr>
          <w:hyperlink w:anchor="_Toc122005668" w:history="1">
            <w:r w:rsidR="00CF6188" w:rsidRPr="006F426C">
              <w:rPr>
                <w:rStyle w:val="Hyperlink"/>
                <w:noProof/>
              </w:rPr>
              <w:t>Milestone 4</w:t>
            </w:r>
            <w:r w:rsidR="00CF6188">
              <w:rPr>
                <w:noProof/>
                <w:webHidden/>
              </w:rPr>
              <w:tab/>
            </w:r>
            <w:r w:rsidR="00CF6188">
              <w:rPr>
                <w:noProof/>
                <w:webHidden/>
              </w:rPr>
              <w:fldChar w:fldCharType="begin"/>
            </w:r>
            <w:r w:rsidR="00CF6188">
              <w:rPr>
                <w:noProof/>
                <w:webHidden/>
              </w:rPr>
              <w:instrText xml:space="preserve"> PAGEREF _Toc122005668 \h </w:instrText>
            </w:r>
            <w:r w:rsidR="00CF6188">
              <w:rPr>
                <w:noProof/>
                <w:webHidden/>
              </w:rPr>
            </w:r>
            <w:r w:rsidR="00CF6188">
              <w:rPr>
                <w:noProof/>
                <w:webHidden/>
              </w:rPr>
              <w:fldChar w:fldCharType="separate"/>
            </w:r>
            <w:r w:rsidR="00CF6188">
              <w:rPr>
                <w:noProof/>
                <w:webHidden/>
              </w:rPr>
              <w:t>60</w:t>
            </w:r>
            <w:r w:rsidR="00CF6188">
              <w:rPr>
                <w:noProof/>
                <w:webHidden/>
              </w:rPr>
              <w:fldChar w:fldCharType="end"/>
            </w:r>
          </w:hyperlink>
        </w:p>
        <w:p w14:paraId="56A36085" w14:textId="77777777" w:rsidR="00CF6188" w:rsidRDefault="00EB28AF">
          <w:pPr>
            <w:pStyle w:val="TOC4"/>
            <w:tabs>
              <w:tab w:val="right" w:leader="dot" w:pos="11102"/>
            </w:tabs>
            <w:rPr>
              <w:rFonts w:eastAsiaTheme="minorEastAsia"/>
              <w:noProof/>
              <w:lang w:eastAsia="en-GB"/>
            </w:rPr>
          </w:pPr>
          <w:hyperlink w:anchor="_Toc122005669" w:history="1">
            <w:r w:rsidR="00CF6188" w:rsidRPr="006F426C">
              <w:rPr>
                <w:rStyle w:val="Hyperlink"/>
                <w:noProof/>
              </w:rPr>
              <w:t>Milestone 5</w:t>
            </w:r>
            <w:r w:rsidR="00CF6188">
              <w:rPr>
                <w:noProof/>
                <w:webHidden/>
              </w:rPr>
              <w:tab/>
            </w:r>
            <w:r w:rsidR="00CF6188">
              <w:rPr>
                <w:noProof/>
                <w:webHidden/>
              </w:rPr>
              <w:fldChar w:fldCharType="begin"/>
            </w:r>
            <w:r w:rsidR="00CF6188">
              <w:rPr>
                <w:noProof/>
                <w:webHidden/>
              </w:rPr>
              <w:instrText xml:space="preserve"> PAGEREF _Toc122005669 \h </w:instrText>
            </w:r>
            <w:r w:rsidR="00CF6188">
              <w:rPr>
                <w:noProof/>
                <w:webHidden/>
              </w:rPr>
            </w:r>
            <w:r w:rsidR="00CF6188">
              <w:rPr>
                <w:noProof/>
                <w:webHidden/>
              </w:rPr>
              <w:fldChar w:fldCharType="separate"/>
            </w:r>
            <w:r w:rsidR="00CF6188">
              <w:rPr>
                <w:noProof/>
                <w:webHidden/>
              </w:rPr>
              <w:t>60</w:t>
            </w:r>
            <w:r w:rsidR="00CF6188">
              <w:rPr>
                <w:noProof/>
                <w:webHidden/>
              </w:rPr>
              <w:fldChar w:fldCharType="end"/>
            </w:r>
          </w:hyperlink>
        </w:p>
        <w:p w14:paraId="54BABEC8" w14:textId="77777777" w:rsidR="00CF6188" w:rsidRDefault="00EB28AF">
          <w:pPr>
            <w:pStyle w:val="TOC4"/>
            <w:tabs>
              <w:tab w:val="right" w:leader="dot" w:pos="11102"/>
            </w:tabs>
            <w:rPr>
              <w:rFonts w:eastAsiaTheme="minorEastAsia"/>
              <w:noProof/>
              <w:lang w:eastAsia="en-GB"/>
            </w:rPr>
          </w:pPr>
          <w:hyperlink w:anchor="_Toc122005670" w:history="1">
            <w:r w:rsidR="00CF6188" w:rsidRPr="006F426C">
              <w:rPr>
                <w:rStyle w:val="Hyperlink"/>
                <w:noProof/>
              </w:rPr>
              <w:t>Milestone 6</w:t>
            </w:r>
            <w:r w:rsidR="00CF6188">
              <w:rPr>
                <w:noProof/>
                <w:webHidden/>
              </w:rPr>
              <w:tab/>
            </w:r>
            <w:r w:rsidR="00CF6188">
              <w:rPr>
                <w:noProof/>
                <w:webHidden/>
              </w:rPr>
              <w:fldChar w:fldCharType="begin"/>
            </w:r>
            <w:r w:rsidR="00CF6188">
              <w:rPr>
                <w:noProof/>
                <w:webHidden/>
              </w:rPr>
              <w:instrText xml:space="preserve"> PAGEREF _Toc122005670 \h </w:instrText>
            </w:r>
            <w:r w:rsidR="00CF6188">
              <w:rPr>
                <w:noProof/>
                <w:webHidden/>
              </w:rPr>
            </w:r>
            <w:r w:rsidR="00CF6188">
              <w:rPr>
                <w:noProof/>
                <w:webHidden/>
              </w:rPr>
              <w:fldChar w:fldCharType="separate"/>
            </w:r>
            <w:r w:rsidR="00CF6188">
              <w:rPr>
                <w:noProof/>
                <w:webHidden/>
              </w:rPr>
              <w:t>61</w:t>
            </w:r>
            <w:r w:rsidR="00CF6188">
              <w:rPr>
                <w:noProof/>
                <w:webHidden/>
              </w:rPr>
              <w:fldChar w:fldCharType="end"/>
            </w:r>
          </w:hyperlink>
        </w:p>
        <w:p w14:paraId="1B35F126" w14:textId="77777777" w:rsidR="00CF6188" w:rsidRDefault="00EB28AF">
          <w:pPr>
            <w:pStyle w:val="TOC4"/>
            <w:tabs>
              <w:tab w:val="right" w:leader="dot" w:pos="11102"/>
            </w:tabs>
            <w:rPr>
              <w:rFonts w:eastAsiaTheme="minorEastAsia"/>
              <w:noProof/>
              <w:lang w:eastAsia="en-GB"/>
            </w:rPr>
          </w:pPr>
          <w:hyperlink w:anchor="_Toc122005671" w:history="1">
            <w:r w:rsidR="00CF6188" w:rsidRPr="006F426C">
              <w:rPr>
                <w:rStyle w:val="Hyperlink"/>
                <w:noProof/>
              </w:rPr>
              <w:t>Milestone 7</w:t>
            </w:r>
            <w:r w:rsidR="00CF6188">
              <w:rPr>
                <w:noProof/>
                <w:webHidden/>
              </w:rPr>
              <w:tab/>
            </w:r>
            <w:r w:rsidR="00CF6188">
              <w:rPr>
                <w:noProof/>
                <w:webHidden/>
              </w:rPr>
              <w:fldChar w:fldCharType="begin"/>
            </w:r>
            <w:r w:rsidR="00CF6188">
              <w:rPr>
                <w:noProof/>
                <w:webHidden/>
              </w:rPr>
              <w:instrText xml:space="preserve"> PAGEREF _Toc122005671 \h </w:instrText>
            </w:r>
            <w:r w:rsidR="00CF6188">
              <w:rPr>
                <w:noProof/>
                <w:webHidden/>
              </w:rPr>
            </w:r>
            <w:r w:rsidR="00CF6188">
              <w:rPr>
                <w:noProof/>
                <w:webHidden/>
              </w:rPr>
              <w:fldChar w:fldCharType="separate"/>
            </w:r>
            <w:r w:rsidR="00CF6188">
              <w:rPr>
                <w:noProof/>
                <w:webHidden/>
              </w:rPr>
              <w:t>61</w:t>
            </w:r>
            <w:r w:rsidR="00CF6188">
              <w:rPr>
                <w:noProof/>
                <w:webHidden/>
              </w:rPr>
              <w:fldChar w:fldCharType="end"/>
            </w:r>
          </w:hyperlink>
        </w:p>
        <w:p w14:paraId="7F710742" w14:textId="77777777" w:rsidR="00CF6188" w:rsidRDefault="00EB28AF">
          <w:pPr>
            <w:pStyle w:val="TOC4"/>
            <w:tabs>
              <w:tab w:val="right" w:leader="dot" w:pos="11102"/>
            </w:tabs>
            <w:rPr>
              <w:rFonts w:eastAsiaTheme="minorEastAsia"/>
              <w:noProof/>
              <w:lang w:eastAsia="en-GB"/>
            </w:rPr>
          </w:pPr>
          <w:hyperlink w:anchor="_Toc122005672" w:history="1">
            <w:r w:rsidR="00CF6188" w:rsidRPr="006F426C">
              <w:rPr>
                <w:rStyle w:val="Hyperlink"/>
                <w:noProof/>
              </w:rPr>
              <w:t>Milestone 8</w:t>
            </w:r>
            <w:r w:rsidR="00CF6188">
              <w:rPr>
                <w:noProof/>
                <w:webHidden/>
              </w:rPr>
              <w:tab/>
            </w:r>
            <w:r w:rsidR="00CF6188">
              <w:rPr>
                <w:noProof/>
                <w:webHidden/>
              </w:rPr>
              <w:fldChar w:fldCharType="begin"/>
            </w:r>
            <w:r w:rsidR="00CF6188">
              <w:rPr>
                <w:noProof/>
                <w:webHidden/>
              </w:rPr>
              <w:instrText xml:space="preserve"> PAGEREF _Toc122005672 \h </w:instrText>
            </w:r>
            <w:r w:rsidR="00CF6188">
              <w:rPr>
                <w:noProof/>
                <w:webHidden/>
              </w:rPr>
            </w:r>
            <w:r w:rsidR="00CF6188">
              <w:rPr>
                <w:noProof/>
                <w:webHidden/>
              </w:rPr>
              <w:fldChar w:fldCharType="separate"/>
            </w:r>
            <w:r w:rsidR="00CF6188">
              <w:rPr>
                <w:noProof/>
                <w:webHidden/>
              </w:rPr>
              <w:t>62</w:t>
            </w:r>
            <w:r w:rsidR="00CF6188">
              <w:rPr>
                <w:noProof/>
                <w:webHidden/>
              </w:rPr>
              <w:fldChar w:fldCharType="end"/>
            </w:r>
          </w:hyperlink>
        </w:p>
        <w:p w14:paraId="2E30619E" w14:textId="77777777" w:rsidR="00CF6188" w:rsidRDefault="00EB28AF">
          <w:pPr>
            <w:pStyle w:val="TOC4"/>
            <w:tabs>
              <w:tab w:val="right" w:leader="dot" w:pos="11102"/>
            </w:tabs>
            <w:rPr>
              <w:rFonts w:eastAsiaTheme="minorEastAsia"/>
              <w:noProof/>
              <w:lang w:eastAsia="en-GB"/>
            </w:rPr>
          </w:pPr>
          <w:hyperlink w:anchor="_Toc122005673" w:history="1">
            <w:r w:rsidR="00CF6188" w:rsidRPr="006F426C">
              <w:rPr>
                <w:rStyle w:val="Hyperlink"/>
                <w:noProof/>
              </w:rPr>
              <w:t>Milestone 9</w:t>
            </w:r>
            <w:r w:rsidR="00CF6188">
              <w:rPr>
                <w:noProof/>
                <w:webHidden/>
              </w:rPr>
              <w:tab/>
            </w:r>
            <w:r w:rsidR="00CF6188">
              <w:rPr>
                <w:noProof/>
                <w:webHidden/>
              </w:rPr>
              <w:fldChar w:fldCharType="begin"/>
            </w:r>
            <w:r w:rsidR="00CF6188">
              <w:rPr>
                <w:noProof/>
                <w:webHidden/>
              </w:rPr>
              <w:instrText xml:space="preserve"> PAGEREF _Toc122005673 \h </w:instrText>
            </w:r>
            <w:r w:rsidR="00CF6188">
              <w:rPr>
                <w:noProof/>
                <w:webHidden/>
              </w:rPr>
            </w:r>
            <w:r w:rsidR="00CF6188">
              <w:rPr>
                <w:noProof/>
                <w:webHidden/>
              </w:rPr>
              <w:fldChar w:fldCharType="separate"/>
            </w:r>
            <w:r w:rsidR="00CF6188">
              <w:rPr>
                <w:noProof/>
                <w:webHidden/>
              </w:rPr>
              <w:t>62</w:t>
            </w:r>
            <w:r w:rsidR="00CF6188">
              <w:rPr>
                <w:noProof/>
                <w:webHidden/>
              </w:rPr>
              <w:fldChar w:fldCharType="end"/>
            </w:r>
          </w:hyperlink>
        </w:p>
        <w:p w14:paraId="111DC0F2" w14:textId="77777777" w:rsidR="00CF6188" w:rsidRDefault="00EB28AF">
          <w:pPr>
            <w:pStyle w:val="TOC3"/>
            <w:tabs>
              <w:tab w:val="right" w:leader="dot" w:pos="11102"/>
            </w:tabs>
            <w:rPr>
              <w:rFonts w:eastAsiaTheme="minorEastAsia"/>
              <w:noProof/>
              <w:lang w:eastAsia="en-GB"/>
            </w:rPr>
          </w:pPr>
          <w:hyperlink w:anchor="_Toc122005674" w:history="1">
            <w:r w:rsidR="00CF6188" w:rsidRPr="006F426C">
              <w:rPr>
                <w:rStyle w:val="Hyperlink"/>
                <w:noProof/>
              </w:rPr>
              <w:t>Post-Development testing</w:t>
            </w:r>
            <w:r w:rsidR="00CF6188">
              <w:rPr>
                <w:noProof/>
                <w:webHidden/>
              </w:rPr>
              <w:tab/>
            </w:r>
            <w:r w:rsidR="00CF6188">
              <w:rPr>
                <w:noProof/>
                <w:webHidden/>
              </w:rPr>
              <w:fldChar w:fldCharType="begin"/>
            </w:r>
            <w:r w:rsidR="00CF6188">
              <w:rPr>
                <w:noProof/>
                <w:webHidden/>
              </w:rPr>
              <w:instrText xml:space="preserve"> PAGEREF _Toc122005674 \h </w:instrText>
            </w:r>
            <w:r w:rsidR="00CF6188">
              <w:rPr>
                <w:noProof/>
                <w:webHidden/>
              </w:rPr>
            </w:r>
            <w:r w:rsidR="00CF6188">
              <w:rPr>
                <w:noProof/>
                <w:webHidden/>
              </w:rPr>
              <w:fldChar w:fldCharType="separate"/>
            </w:r>
            <w:r w:rsidR="00CF6188">
              <w:rPr>
                <w:noProof/>
                <w:webHidden/>
              </w:rPr>
              <w:t>62</w:t>
            </w:r>
            <w:r w:rsidR="00CF6188">
              <w:rPr>
                <w:noProof/>
                <w:webHidden/>
              </w:rPr>
              <w:fldChar w:fldCharType="end"/>
            </w:r>
          </w:hyperlink>
        </w:p>
        <w:p w14:paraId="3D7FAF86" w14:textId="77777777" w:rsidR="00CF6188" w:rsidRDefault="00EB28AF">
          <w:pPr>
            <w:pStyle w:val="TOC1"/>
            <w:tabs>
              <w:tab w:val="right" w:leader="dot" w:pos="11102"/>
            </w:tabs>
            <w:rPr>
              <w:rFonts w:eastAsiaTheme="minorEastAsia"/>
              <w:noProof/>
              <w:lang w:eastAsia="en-GB"/>
            </w:rPr>
          </w:pPr>
          <w:hyperlink w:anchor="_Toc122005675" w:history="1">
            <w:r w:rsidR="00CF6188" w:rsidRPr="006F426C">
              <w:rPr>
                <w:rStyle w:val="Hyperlink"/>
                <w:noProof/>
              </w:rPr>
              <w:t>Developing a programed solution</w:t>
            </w:r>
            <w:r w:rsidR="00CF6188">
              <w:rPr>
                <w:noProof/>
                <w:webHidden/>
              </w:rPr>
              <w:tab/>
            </w:r>
            <w:r w:rsidR="00CF6188">
              <w:rPr>
                <w:noProof/>
                <w:webHidden/>
              </w:rPr>
              <w:fldChar w:fldCharType="begin"/>
            </w:r>
            <w:r w:rsidR="00CF6188">
              <w:rPr>
                <w:noProof/>
                <w:webHidden/>
              </w:rPr>
              <w:instrText xml:space="preserve"> PAGEREF _Toc122005675 \h </w:instrText>
            </w:r>
            <w:r w:rsidR="00CF6188">
              <w:rPr>
                <w:noProof/>
                <w:webHidden/>
              </w:rPr>
            </w:r>
            <w:r w:rsidR="00CF6188">
              <w:rPr>
                <w:noProof/>
                <w:webHidden/>
              </w:rPr>
              <w:fldChar w:fldCharType="separate"/>
            </w:r>
            <w:r w:rsidR="00CF6188">
              <w:rPr>
                <w:noProof/>
                <w:webHidden/>
              </w:rPr>
              <w:t>64</w:t>
            </w:r>
            <w:r w:rsidR="00CF6188">
              <w:rPr>
                <w:noProof/>
                <w:webHidden/>
              </w:rPr>
              <w:fldChar w:fldCharType="end"/>
            </w:r>
          </w:hyperlink>
        </w:p>
        <w:p w14:paraId="667D7694" w14:textId="77777777" w:rsidR="00CF6188" w:rsidRDefault="00EB28AF">
          <w:pPr>
            <w:pStyle w:val="TOC2"/>
            <w:tabs>
              <w:tab w:val="right" w:leader="dot" w:pos="11102"/>
            </w:tabs>
            <w:rPr>
              <w:rFonts w:eastAsiaTheme="minorEastAsia"/>
              <w:noProof/>
              <w:lang w:eastAsia="en-GB"/>
            </w:rPr>
          </w:pPr>
          <w:hyperlink w:anchor="_Toc122005676" w:history="1">
            <w:r w:rsidR="00CF6188" w:rsidRPr="006F426C">
              <w:rPr>
                <w:rStyle w:val="Hyperlink"/>
                <w:noProof/>
              </w:rPr>
              <w:t>Setup</w:t>
            </w:r>
            <w:r w:rsidR="00CF6188">
              <w:rPr>
                <w:noProof/>
                <w:webHidden/>
              </w:rPr>
              <w:tab/>
            </w:r>
            <w:r w:rsidR="00CF6188">
              <w:rPr>
                <w:noProof/>
                <w:webHidden/>
              </w:rPr>
              <w:fldChar w:fldCharType="begin"/>
            </w:r>
            <w:r w:rsidR="00CF6188">
              <w:rPr>
                <w:noProof/>
                <w:webHidden/>
              </w:rPr>
              <w:instrText xml:space="preserve"> PAGEREF _Toc122005676 \h </w:instrText>
            </w:r>
            <w:r w:rsidR="00CF6188">
              <w:rPr>
                <w:noProof/>
                <w:webHidden/>
              </w:rPr>
            </w:r>
            <w:r w:rsidR="00CF6188">
              <w:rPr>
                <w:noProof/>
                <w:webHidden/>
              </w:rPr>
              <w:fldChar w:fldCharType="separate"/>
            </w:r>
            <w:r w:rsidR="00CF6188">
              <w:rPr>
                <w:noProof/>
                <w:webHidden/>
              </w:rPr>
              <w:t>64</w:t>
            </w:r>
            <w:r w:rsidR="00CF6188">
              <w:rPr>
                <w:noProof/>
                <w:webHidden/>
              </w:rPr>
              <w:fldChar w:fldCharType="end"/>
            </w:r>
          </w:hyperlink>
        </w:p>
        <w:p w14:paraId="763AEFDE" w14:textId="77777777" w:rsidR="00CF6188" w:rsidRDefault="00EB28AF">
          <w:pPr>
            <w:pStyle w:val="TOC3"/>
            <w:tabs>
              <w:tab w:val="right" w:leader="dot" w:pos="11102"/>
            </w:tabs>
            <w:rPr>
              <w:rFonts w:eastAsiaTheme="minorEastAsia"/>
              <w:noProof/>
              <w:lang w:eastAsia="en-GB"/>
            </w:rPr>
          </w:pPr>
          <w:hyperlink w:anchor="_Toc122005677" w:history="1">
            <w:r w:rsidR="00CF6188" w:rsidRPr="006F426C">
              <w:rPr>
                <w:rStyle w:val="Hyperlink"/>
                <w:noProof/>
              </w:rPr>
              <w:t>Unity</w:t>
            </w:r>
            <w:r w:rsidR="00CF6188">
              <w:rPr>
                <w:noProof/>
                <w:webHidden/>
              </w:rPr>
              <w:tab/>
            </w:r>
            <w:r w:rsidR="00CF6188">
              <w:rPr>
                <w:noProof/>
                <w:webHidden/>
              </w:rPr>
              <w:fldChar w:fldCharType="begin"/>
            </w:r>
            <w:r w:rsidR="00CF6188">
              <w:rPr>
                <w:noProof/>
                <w:webHidden/>
              </w:rPr>
              <w:instrText xml:space="preserve"> PAGEREF _Toc122005677 \h </w:instrText>
            </w:r>
            <w:r w:rsidR="00CF6188">
              <w:rPr>
                <w:noProof/>
                <w:webHidden/>
              </w:rPr>
            </w:r>
            <w:r w:rsidR="00CF6188">
              <w:rPr>
                <w:noProof/>
                <w:webHidden/>
              </w:rPr>
              <w:fldChar w:fldCharType="separate"/>
            </w:r>
            <w:r w:rsidR="00CF6188">
              <w:rPr>
                <w:noProof/>
                <w:webHidden/>
              </w:rPr>
              <w:t>64</w:t>
            </w:r>
            <w:r w:rsidR="00CF6188">
              <w:rPr>
                <w:noProof/>
                <w:webHidden/>
              </w:rPr>
              <w:fldChar w:fldCharType="end"/>
            </w:r>
          </w:hyperlink>
        </w:p>
        <w:p w14:paraId="4E110B43" w14:textId="77777777" w:rsidR="00CF6188" w:rsidRDefault="00EB28AF">
          <w:pPr>
            <w:pStyle w:val="TOC3"/>
            <w:tabs>
              <w:tab w:val="right" w:leader="dot" w:pos="11102"/>
            </w:tabs>
            <w:rPr>
              <w:rFonts w:eastAsiaTheme="minorEastAsia"/>
              <w:noProof/>
              <w:lang w:eastAsia="en-GB"/>
            </w:rPr>
          </w:pPr>
          <w:hyperlink w:anchor="_Toc122005678" w:history="1">
            <w:r w:rsidR="00CF6188" w:rsidRPr="006F426C">
              <w:rPr>
                <w:rStyle w:val="Hyperlink"/>
                <w:noProof/>
              </w:rPr>
              <w:t>Files</w:t>
            </w:r>
            <w:r w:rsidR="00CF6188">
              <w:rPr>
                <w:noProof/>
                <w:webHidden/>
              </w:rPr>
              <w:tab/>
            </w:r>
            <w:r w:rsidR="00CF6188">
              <w:rPr>
                <w:noProof/>
                <w:webHidden/>
              </w:rPr>
              <w:fldChar w:fldCharType="begin"/>
            </w:r>
            <w:r w:rsidR="00CF6188">
              <w:rPr>
                <w:noProof/>
                <w:webHidden/>
              </w:rPr>
              <w:instrText xml:space="preserve"> PAGEREF _Toc122005678 \h </w:instrText>
            </w:r>
            <w:r w:rsidR="00CF6188">
              <w:rPr>
                <w:noProof/>
                <w:webHidden/>
              </w:rPr>
            </w:r>
            <w:r w:rsidR="00CF6188">
              <w:rPr>
                <w:noProof/>
                <w:webHidden/>
              </w:rPr>
              <w:fldChar w:fldCharType="separate"/>
            </w:r>
            <w:r w:rsidR="00CF6188">
              <w:rPr>
                <w:noProof/>
                <w:webHidden/>
              </w:rPr>
              <w:t>66</w:t>
            </w:r>
            <w:r w:rsidR="00CF6188">
              <w:rPr>
                <w:noProof/>
                <w:webHidden/>
              </w:rPr>
              <w:fldChar w:fldCharType="end"/>
            </w:r>
          </w:hyperlink>
        </w:p>
        <w:p w14:paraId="7EE9EDAA" w14:textId="77777777" w:rsidR="00CF6188" w:rsidRDefault="00EB28AF">
          <w:pPr>
            <w:pStyle w:val="TOC4"/>
            <w:tabs>
              <w:tab w:val="right" w:leader="dot" w:pos="11102"/>
            </w:tabs>
            <w:rPr>
              <w:rFonts w:eastAsiaTheme="minorEastAsia"/>
              <w:noProof/>
              <w:lang w:eastAsia="en-GB"/>
            </w:rPr>
          </w:pPr>
          <w:hyperlink w:anchor="_Toc122005679" w:history="1">
            <w:r w:rsidR="00CF6188" w:rsidRPr="006F426C">
              <w:rPr>
                <w:rStyle w:val="Hyperlink"/>
                <w:noProof/>
              </w:rPr>
              <w:t>Scripts</w:t>
            </w:r>
            <w:r w:rsidR="00CF6188">
              <w:rPr>
                <w:noProof/>
                <w:webHidden/>
              </w:rPr>
              <w:tab/>
            </w:r>
            <w:r w:rsidR="00CF6188">
              <w:rPr>
                <w:noProof/>
                <w:webHidden/>
              </w:rPr>
              <w:fldChar w:fldCharType="begin"/>
            </w:r>
            <w:r w:rsidR="00CF6188">
              <w:rPr>
                <w:noProof/>
                <w:webHidden/>
              </w:rPr>
              <w:instrText xml:space="preserve"> PAGEREF _Toc122005679 \h </w:instrText>
            </w:r>
            <w:r w:rsidR="00CF6188">
              <w:rPr>
                <w:noProof/>
                <w:webHidden/>
              </w:rPr>
            </w:r>
            <w:r w:rsidR="00CF6188">
              <w:rPr>
                <w:noProof/>
                <w:webHidden/>
              </w:rPr>
              <w:fldChar w:fldCharType="separate"/>
            </w:r>
            <w:r w:rsidR="00CF6188">
              <w:rPr>
                <w:noProof/>
                <w:webHidden/>
              </w:rPr>
              <w:t>66</w:t>
            </w:r>
            <w:r w:rsidR="00CF6188">
              <w:rPr>
                <w:noProof/>
                <w:webHidden/>
              </w:rPr>
              <w:fldChar w:fldCharType="end"/>
            </w:r>
          </w:hyperlink>
        </w:p>
        <w:p w14:paraId="6F4F9B46" w14:textId="77777777" w:rsidR="00CF6188" w:rsidRDefault="00EB28AF">
          <w:pPr>
            <w:pStyle w:val="TOC4"/>
            <w:tabs>
              <w:tab w:val="right" w:leader="dot" w:pos="11102"/>
            </w:tabs>
            <w:rPr>
              <w:rFonts w:eastAsiaTheme="minorEastAsia"/>
              <w:noProof/>
              <w:lang w:eastAsia="en-GB"/>
            </w:rPr>
          </w:pPr>
          <w:hyperlink w:anchor="_Toc122005680" w:history="1">
            <w:r w:rsidR="00CF6188" w:rsidRPr="006F426C">
              <w:rPr>
                <w:rStyle w:val="Hyperlink"/>
                <w:noProof/>
              </w:rPr>
              <w:t>Assets</w:t>
            </w:r>
            <w:r w:rsidR="00CF6188">
              <w:rPr>
                <w:noProof/>
                <w:webHidden/>
              </w:rPr>
              <w:tab/>
            </w:r>
            <w:r w:rsidR="00CF6188">
              <w:rPr>
                <w:noProof/>
                <w:webHidden/>
              </w:rPr>
              <w:fldChar w:fldCharType="begin"/>
            </w:r>
            <w:r w:rsidR="00CF6188">
              <w:rPr>
                <w:noProof/>
                <w:webHidden/>
              </w:rPr>
              <w:instrText xml:space="preserve"> PAGEREF _Toc122005680 \h </w:instrText>
            </w:r>
            <w:r w:rsidR="00CF6188">
              <w:rPr>
                <w:noProof/>
                <w:webHidden/>
              </w:rPr>
            </w:r>
            <w:r w:rsidR="00CF6188">
              <w:rPr>
                <w:noProof/>
                <w:webHidden/>
              </w:rPr>
              <w:fldChar w:fldCharType="separate"/>
            </w:r>
            <w:r w:rsidR="00CF6188">
              <w:rPr>
                <w:noProof/>
                <w:webHidden/>
              </w:rPr>
              <w:t>66</w:t>
            </w:r>
            <w:r w:rsidR="00CF6188">
              <w:rPr>
                <w:noProof/>
                <w:webHidden/>
              </w:rPr>
              <w:fldChar w:fldCharType="end"/>
            </w:r>
          </w:hyperlink>
        </w:p>
        <w:p w14:paraId="5C04CAD5" w14:textId="77777777" w:rsidR="00CF6188" w:rsidRDefault="00EB28AF">
          <w:pPr>
            <w:pStyle w:val="TOC4"/>
            <w:tabs>
              <w:tab w:val="right" w:leader="dot" w:pos="11102"/>
            </w:tabs>
            <w:rPr>
              <w:rFonts w:eastAsiaTheme="minorEastAsia"/>
              <w:noProof/>
              <w:lang w:eastAsia="en-GB"/>
            </w:rPr>
          </w:pPr>
          <w:hyperlink w:anchor="_Toc122005681" w:history="1">
            <w:r w:rsidR="00CF6188" w:rsidRPr="006F426C">
              <w:rPr>
                <w:rStyle w:val="Hyperlink"/>
                <w:noProof/>
              </w:rPr>
              <w:t>Scenes</w:t>
            </w:r>
            <w:r w:rsidR="00CF6188">
              <w:rPr>
                <w:noProof/>
                <w:webHidden/>
              </w:rPr>
              <w:tab/>
            </w:r>
            <w:r w:rsidR="00CF6188">
              <w:rPr>
                <w:noProof/>
                <w:webHidden/>
              </w:rPr>
              <w:fldChar w:fldCharType="begin"/>
            </w:r>
            <w:r w:rsidR="00CF6188">
              <w:rPr>
                <w:noProof/>
                <w:webHidden/>
              </w:rPr>
              <w:instrText xml:space="preserve"> PAGEREF _Toc122005681 \h </w:instrText>
            </w:r>
            <w:r w:rsidR="00CF6188">
              <w:rPr>
                <w:noProof/>
                <w:webHidden/>
              </w:rPr>
            </w:r>
            <w:r w:rsidR="00CF6188">
              <w:rPr>
                <w:noProof/>
                <w:webHidden/>
              </w:rPr>
              <w:fldChar w:fldCharType="separate"/>
            </w:r>
            <w:r w:rsidR="00CF6188">
              <w:rPr>
                <w:noProof/>
                <w:webHidden/>
              </w:rPr>
              <w:t>66</w:t>
            </w:r>
            <w:r w:rsidR="00CF6188">
              <w:rPr>
                <w:noProof/>
                <w:webHidden/>
              </w:rPr>
              <w:fldChar w:fldCharType="end"/>
            </w:r>
          </w:hyperlink>
        </w:p>
        <w:p w14:paraId="3EE637B4" w14:textId="77777777" w:rsidR="00CF6188" w:rsidRDefault="00EB28AF">
          <w:pPr>
            <w:pStyle w:val="TOC4"/>
            <w:tabs>
              <w:tab w:val="right" w:leader="dot" w:pos="11102"/>
            </w:tabs>
            <w:rPr>
              <w:rFonts w:eastAsiaTheme="minorEastAsia"/>
              <w:noProof/>
              <w:lang w:eastAsia="en-GB"/>
            </w:rPr>
          </w:pPr>
          <w:hyperlink w:anchor="_Toc122005682" w:history="1">
            <w:r w:rsidR="00CF6188" w:rsidRPr="006F426C">
              <w:rPr>
                <w:rStyle w:val="Hyperlink"/>
                <w:noProof/>
              </w:rPr>
              <w:t>Graphical User Interface</w:t>
            </w:r>
            <w:r w:rsidR="00CF6188">
              <w:rPr>
                <w:noProof/>
                <w:webHidden/>
              </w:rPr>
              <w:tab/>
            </w:r>
            <w:r w:rsidR="00CF6188">
              <w:rPr>
                <w:noProof/>
                <w:webHidden/>
              </w:rPr>
              <w:fldChar w:fldCharType="begin"/>
            </w:r>
            <w:r w:rsidR="00CF6188">
              <w:rPr>
                <w:noProof/>
                <w:webHidden/>
              </w:rPr>
              <w:instrText xml:space="preserve"> PAGEREF _Toc122005682 \h </w:instrText>
            </w:r>
            <w:r w:rsidR="00CF6188">
              <w:rPr>
                <w:noProof/>
                <w:webHidden/>
              </w:rPr>
            </w:r>
            <w:r w:rsidR="00CF6188">
              <w:rPr>
                <w:noProof/>
                <w:webHidden/>
              </w:rPr>
              <w:fldChar w:fldCharType="separate"/>
            </w:r>
            <w:r w:rsidR="00CF6188">
              <w:rPr>
                <w:noProof/>
                <w:webHidden/>
              </w:rPr>
              <w:t>66</w:t>
            </w:r>
            <w:r w:rsidR="00CF6188">
              <w:rPr>
                <w:noProof/>
                <w:webHidden/>
              </w:rPr>
              <w:fldChar w:fldCharType="end"/>
            </w:r>
          </w:hyperlink>
        </w:p>
        <w:p w14:paraId="20F3C491" w14:textId="77777777" w:rsidR="00CF6188" w:rsidRDefault="00EB28AF">
          <w:pPr>
            <w:pStyle w:val="TOC4"/>
            <w:tabs>
              <w:tab w:val="right" w:leader="dot" w:pos="11102"/>
            </w:tabs>
            <w:rPr>
              <w:rFonts w:eastAsiaTheme="minorEastAsia"/>
              <w:noProof/>
              <w:lang w:eastAsia="en-GB"/>
            </w:rPr>
          </w:pPr>
          <w:hyperlink w:anchor="_Toc122005683" w:history="1">
            <w:r w:rsidR="00CF6188" w:rsidRPr="006F426C">
              <w:rPr>
                <w:rStyle w:val="Hyperlink"/>
                <w:noProof/>
              </w:rPr>
              <w:t>Building my solution</w:t>
            </w:r>
            <w:r w:rsidR="00CF6188">
              <w:rPr>
                <w:noProof/>
                <w:webHidden/>
              </w:rPr>
              <w:tab/>
            </w:r>
            <w:r w:rsidR="00CF6188">
              <w:rPr>
                <w:noProof/>
                <w:webHidden/>
              </w:rPr>
              <w:fldChar w:fldCharType="begin"/>
            </w:r>
            <w:r w:rsidR="00CF6188">
              <w:rPr>
                <w:noProof/>
                <w:webHidden/>
              </w:rPr>
              <w:instrText xml:space="preserve"> PAGEREF _Toc122005683 \h </w:instrText>
            </w:r>
            <w:r w:rsidR="00CF6188">
              <w:rPr>
                <w:noProof/>
                <w:webHidden/>
              </w:rPr>
            </w:r>
            <w:r w:rsidR="00CF6188">
              <w:rPr>
                <w:noProof/>
                <w:webHidden/>
              </w:rPr>
              <w:fldChar w:fldCharType="separate"/>
            </w:r>
            <w:r w:rsidR="00CF6188">
              <w:rPr>
                <w:noProof/>
                <w:webHidden/>
              </w:rPr>
              <w:t>67</w:t>
            </w:r>
            <w:r w:rsidR="00CF6188">
              <w:rPr>
                <w:noProof/>
                <w:webHidden/>
              </w:rPr>
              <w:fldChar w:fldCharType="end"/>
            </w:r>
          </w:hyperlink>
        </w:p>
        <w:p w14:paraId="42C8AFCA" w14:textId="77777777" w:rsidR="00CF6188" w:rsidRDefault="00EB28AF">
          <w:pPr>
            <w:pStyle w:val="TOC3"/>
            <w:tabs>
              <w:tab w:val="right" w:leader="dot" w:pos="11102"/>
            </w:tabs>
            <w:rPr>
              <w:rFonts w:eastAsiaTheme="minorEastAsia"/>
              <w:noProof/>
              <w:lang w:eastAsia="en-GB"/>
            </w:rPr>
          </w:pPr>
          <w:hyperlink w:anchor="_Toc122005684" w:history="1">
            <w:r w:rsidR="00CF6188" w:rsidRPr="006F426C">
              <w:rPr>
                <w:rStyle w:val="Hyperlink"/>
                <w:noProof/>
              </w:rPr>
              <w:t>Assets</w:t>
            </w:r>
            <w:r w:rsidR="00CF6188">
              <w:rPr>
                <w:noProof/>
                <w:webHidden/>
              </w:rPr>
              <w:tab/>
            </w:r>
            <w:r w:rsidR="00CF6188">
              <w:rPr>
                <w:noProof/>
                <w:webHidden/>
              </w:rPr>
              <w:fldChar w:fldCharType="begin"/>
            </w:r>
            <w:r w:rsidR="00CF6188">
              <w:rPr>
                <w:noProof/>
                <w:webHidden/>
              </w:rPr>
              <w:instrText xml:space="preserve"> PAGEREF _Toc122005684 \h </w:instrText>
            </w:r>
            <w:r w:rsidR="00CF6188">
              <w:rPr>
                <w:noProof/>
                <w:webHidden/>
              </w:rPr>
            </w:r>
            <w:r w:rsidR="00CF6188">
              <w:rPr>
                <w:noProof/>
                <w:webHidden/>
              </w:rPr>
              <w:fldChar w:fldCharType="separate"/>
            </w:r>
            <w:r w:rsidR="00CF6188">
              <w:rPr>
                <w:noProof/>
                <w:webHidden/>
              </w:rPr>
              <w:t>67</w:t>
            </w:r>
            <w:r w:rsidR="00CF6188">
              <w:rPr>
                <w:noProof/>
                <w:webHidden/>
              </w:rPr>
              <w:fldChar w:fldCharType="end"/>
            </w:r>
          </w:hyperlink>
        </w:p>
        <w:p w14:paraId="280CAC4E" w14:textId="77777777" w:rsidR="00CF6188" w:rsidRDefault="00EB28AF">
          <w:pPr>
            <w:pStyle w:val="TOC2"/>
            <w:tabs>
              <w:tab w:val="right" w:leader="dot" w:pos="11102"/>
            </w:tabs>
            <w:rPr>
              <w:rFonts w:eastAsiaTheme="minorEastAsia"/>
              <w:noProof/>
              <w:lang w:eastAsia="en-GB"/>
            </w:rPr>
          </w:pPr>
          <w:hyperlink w:anchor="_Toc122005685" w:history="1">
            <w:r w:rsidR="00CF6188" w:rsidRPr="006F426C">
              <w:rPr>
                <w:rStyle w:val="Hyperlink"/>
                <w:noProof/>
              </w:rPr>
              <w:t>Programming</w:t>
            </w:r>
            <w:r w:rsidR="00CF6188">
              <w:rPr>
                <w:noProof/>
                <w:webHidden/>
              </w:rPr>
              <w:tab/>
            </w:r>
            <w:r w:rsidR="00CF6188">
              <w:rPr>
                <w:noProof/>
                <w:webHidden/>
              </w:rPr>
              <w:fldChar w:fldCharType="begin"/>
            </w:r>
            <w:r w:rsidR="00CF6188">
              <w:rPr>
                <w:noProof/>
                <w:webHidden/>
              </w:rPr>
              <w:instrText xml:space="preserve"> PAGEREF _Toc122005685 \h </w:instrText>
            </w:r>
            <w:r w:rsidR="00CF6188">
              <w:rPr>
                <w:noProof/>
                <w:webHidden/>
              </w:rPr>
            </w:r>
            <w:r w:rsidR="00CF6188">
              <w:rPr>
                <w:noProof/>
                <w:webHidden/>
              </w:rPr>
              <w:fldChar w:fldCharType="separate"/>
            </w:r>
            <w:r w:rsidR="00CF6188">
              <w:rPr>
                <w:noProof/>
                <w:webHidden/>
              </w:rPr>
              <w:t>67</w:t>
            </w:r>
            <w:r w:rsidR="00CF6188">
              <w:rPr>
                <w:noProof/>
                <w:webHidden/>
              </w:rPr>
              <w:fldChar w:fldCharType="end"/>
            </w:r>
          </w:hyperlink>
        </w:p>
        <w:p w14:paraId="093AF099" w14:textId="77777777" w:rsidR="00CF6188" w:rsidRDefault="00EB28AF">
          <w:pPr>
            <w:pStyle w:val="TOC3"/>
            <w:tabs>
              <w:tab w:val="right" w:leader="dot" w:pos="11102"/>
            </w:tabs>
            <w:rPr>
              <w:rFonts w:eastAsiaTheme="minorEastAsia"/>
              <w:noProof/>
              <w:lang w:eastAsia="en-GB"/>
            </w:rPr>
          </w:pPr>
          <w:hyperlink w:anchor="_Toc122005686" w:history="1">
            <w:r w:rsidR="00CF6188" w:rsidRPr="006F426C">
              <w:rPr>
                <w:rStyle w:val="Hyperlink"/>
                <w:noProof/>
              </w:rPr>
              <w:t>Server-Side Setup</w:t>
            </w:r>
            <w:r w:rsidR="00CF6188">
              <w:rPr>
                <w:noProof/>
                <w:webHidden/>
              </w:rPr>
              <w:tab/>
            </w:r>
            <w:r w:rsidR="00CF6188">
              <w:rPr>
                <w:noProof/>
                <w:webHidden/>
              </w:rPr>
              <w:fldChar w:fldCharType="begin"/>
            </w:r>
            <w:r w:rsidR="00CF6188">
              <w:rPr>
                <w:noProof/>
                <w:webHidden/>
              </w:rPr>
              <w:instrText xml:space="preserve"> PAGEREF _Toc122005686 \h </w:instrText>
            </w:r>
            <w:r w:rsidR="00CF6188">
              <w:rPr>
                <w:noProof/>
                <w:webHidden/>
              </w:rPr>
            </w:r>
            <w:r w:rsidR="00CF6188">
              <w:rPr>
                <w:noProof/>
                <w:webHidden/>
              </w:rPr>
              <w:fldChar w:fldCharType="separate"/>
            </w:r>
            <w:r w:rsidR="00CF6188">
              <w:rPr>
                <w:noProof/>
                <w:webHidden/>
              </w:rPr>
              <w:t>67</w:t>
            </w:r>
            <w:r w:rsidR="00CF6188">
              <w:rPr>
                <w:noProof/>
                <w:webHidden/>
              </w:rPr>
              <w:fldChar w:fldCharType="end"/>
            </w:r>
          </w:hyperlink>
        </w:p>
        <w:p w14:paraId="352CE344" w14:textId="77777777" w:rsidR="00CF6188" w:rsidRDefault="00EB28AF">
          <w:pPr>
            <w:pStyle w:val="TOC4"/>
            <w:tabs>
              <w:tab w:val="right" w:leader="dot" w:pos="11102"/>
            </w:tabs>
            <w:rPr>
              <w:rFonts w:eastAsiaTheme="minorEastAsia"/>
              <w:noProof/>
              <w:lang w:eastAsia="en-GB"/>
            </w:rPr>
          </w:pPr>
          <w:hyperlink w:anchor="_Toc122005687" w:history="1">
            <w:r w:rsidR="00CF6188" w:rsidRPr="006F426C">
              <w:rPr>
                <w:rStyle w:val="Hyperlink"/>
                <w:noProof/>
              </w:rPr>
              <w:t>Creating a TCP server on the LAN</w:t>
            </w:r>
            <w:r w:rsidR="00CF6188">
              <w:rPr>
                <w:noProof/>
                <w:webHidden/>
              </w:rPr>
              <w:tab/>
            </w:r>
            <w:r w:rsidR="00CF6188">
              <w:rPr>
                <w:noProof/>
                <w:webHidden/>
              </w:rPr>
              <w:fldChar w:fldCharType="begin"/>
            </w:r>
            <w:r w:rsidR="00CF6188">
              <w:rPr>
                <w:noProof/>
                <w:webHidden/>
              </w:rPr>
              <w:instrText xml:space="preserve"> PAGEREF _Toc122005687 \h </w:instrText>
            </w:r>
            <w:r w:rsidR="00CF6188">
              <w:rPr>
                <w:noProof/>
                <w:webHidden/>
              </w:rPr>
            </w:r>
            <w:r w:rsidR="00CF6188">
              <w:rPr>
                <w:noProof/>
                <w:webHidden/>
              </w:rPr>
              <w:fldChar w:fldCharType="separate"/>
            </w:r>
            <w:r w:rsidR="00CF6188">
              <w:rPr>
                <w:noProof/>
                <w:webHidden/>
              </w:rPr>
              <w:t>67</w:t>
            </w:r>
            <w:r w:rsidR="00CF6188">
              <w:rPr>
                <w:noProof/>
                <w:webHidden/>
              </w:rPr>
              <w:fldChar w:fldCharType="end"/>
            </w:r>
          </w:hyperlink>
        </w:p>
        <w:p w14:paraId="16177EB3" w14:textId="77777777" w:rsidR="00CF6188" w:rsidRDefault="00EB28AF">
          <w:pPr>
            <w:pStyle w:val="TOC4"/>
            <w:tabs>
              <w:tab w:val="right" w:leader="dot" w:pos="11102"/>
            </w:tabs>
            <w:rPr>
              <w:rFonts w:eastAsiaTheme="minorEastAsia"/>
              <w:noProof/>
              <w:lang w:eastAsia="en-GB"/>
            </w:rPr>
          </w:pPr>
          <w:hyperlink w:anchor="_Toc122005688" w:history="1">
            <w:r w:rsidR="00CF6188" w:rsidRPr="006F426C">
              <w:rPr>
                <w:rStyle w:val="Hyperlink"/>
                <w:noProof/>
              </w:rPr>
              <w:t>Creating a class to store client data</w:t>
            </w:r>
            <w:r w:rsidR="00CF6188">
              <w:rPr>
                <w:noProof/>
                <w:webHidden/>
              </w:rPr>
              <w:tab/>
            </w:r>
            <w:r w:rsidR="00CF6188">
              <w:rPr>
                <w:noProof/>
                <w:webHidden/>
              </w:rPr>
              <w:fldChar w:fldCharType="begin"/>
            </w:r>
            <w:r w:rsidR="00CF6188">
              <w:rPr>
                <w:noProof/>
                <w:webHidden/>
              </w:rPr>
              <w:instrText xml:space="preserve"> PAGEREF _Toc122005688 \h </w:instrText>
            </w:r>
            <w:r w:rsidR="00CF6188">
              <w:rPr>
                <w:noProof/>
                <w:webHidden/>
              </w:rPr>
            </w:r>
            <w:r w:rsidR="00CF6188">
              <w:rPr>
                <w:noProof/>
                <w:webHidden/>
              </w:rPr>
              <w:fldChar w:fldCharType="separate"/>
            </w:r>
            <w:r w:rsidR="00CF6188">
              <w:rPr>
                <w:noProof/>
                <w:webHidden/>
              </w:rPr>
              <w:t>69</w:t>
            </w:r>
            <w:r w:rsidR="00CF6188">
              <w:rPr>
                <w:noProof/>
                <w:webHidden/>
              </w:rPr>
              <w:fldChar w:fldCharType="end"/>
            </w:r>
          </w:hyperlink>
        </w:p>
        <w:p w14:paraId="1E644816" w14:textId="77777777" w:rsidR="00CF6188" w:rsidRDefault="00EB28AF">
          <w:pPr>
            <w:pStyle w:val="TOC4"/>
            <w:tabs>
              <w:tab w:val="right" w:leader="dot" w:pos="11102"/>
            </w:tabs>
            <w:rPr>
              <w:rFonts w:eastAsiaTheme="minorEastAsia"/>
              <w:noProof/>
              <w:lang w:eastAsia="en-GB"/>
            </w:rPr>
          </w:pPr>
          <w:hyperlink w:anchor="_Toc122005689" w:history="1">
            <w:r w:rsidR="00CF6188" w:rsidRPr="006F426C">
              <w:rPr>
                <w:rStyle w:val="Hyperlink"/>
                <w:noProof/>
              </w:rPr>
              <w:t>Creating a TCP server on the local network</w:t>
            </w:r>
            <w:r w:rsidR="00CF6188">
              <w:rPr>
                <w:noProof/>
                <w:webHidden/>
              </w:rPr>
              <w:tab/>
            </w:r>
            <w:r w:rsidR="00CF6188">
              <w:rPr>
                <w:noProof/>
                <w:webHidden/>
              </w:rPr>
              <w:fldChar w:fldCharType="begin"/>
            </w:r>
            <w:r w:rsidR="00CF6188">
              <w:rPr>
                <w:noProof/>
                <w:webHidden/>
              </w:rPr>
              <w:instrText xml:space="preserve"> PAGEREF _Toc122005689 \h </w:instrText>
            </w:r>
            <w:r w:rsidR="00CF6188">
              <w:rPr>
                <w:noProof/>
                <w:webHidden/>
              </w:rPr>
            </w:r>
            <w:r w:rsidR="00CF6188">
              <w:rPr>
                <w:noProof/>
                <w:webHidden/>
              </w:rPr>
              <w:fldChar w:fldCharType="separate"/>
            </w:r>
            <w:r w:rsidR="00CF6188">
              <w:rPr>
                <w:noProof/>
                <w:webHidden/>
              </w:rPr>
              <w:t>69</w:t>
            </w:r>
            <w:r w:rsidR="00CF6188">
              <w:rPr>
                <w:noProof/>
                <w:webHidden/>
              </w:rPr>
              <w:fldChar w:fldCharType="end"/>
            </w:r>
          </w:hyperlink>
        </w:p>
        <w:p w14:paraId="082E2A2B" w14:textId="77777777" w:rsidR="00CF6188" w:rsidRDefault="00EB28AF">
          <w:pPr>
            <w:pStyle w:val="TOC4"/>
            <w:tabs>
              <w:tab w:val="right" w:leader="dot" w:pos="11102"/>
            </w:tabs>
            <w:rPr>
              <w:rFonts w:eastAsiaTheme="minorEastAsia"/>
              <w:noProof/>
              <w:lang w:eastAsia="en-GB"/>
            </w:rPr>
          </w:pPr>
          <w:hyperlink w:anchor="_Toc122005690" w:history="1">
            <w:r w:rsidR="00CF6188" w:rsidRPr="006F426C">
              <w:rPr>
                <w:rStyle w:val="Hyperlink"/>
                <w:noProof/>
              </w:rPr>
              <w:t>Creating a procedure that allows the client to connect</w:t>
            </w:r>
            <w:r w:rsidR="00CF6188">
              <w:rPr>
                <w:noProof/>
                <w:webHidden/>
              </w:rPr>
              <w:tab/>
            </w:r>
            <w:r w:rsidR="00CF6188">
              <w:rPr>
                <w:noProof/>
                <w:webHidden/>
              </w:rPr>
              <w:fldChar w:fldCharType="begin"/>
            </w:r>
            <w:r w:rsidR="00CF6188">
              <w:rPr>
                <w:noProof/>
                <w:webHidden/>
              </w:rPr>
              <w:instrText xml:space="preserve"> PAGEREF _Toc122005690 \h </w:instrText>
            </w:r>
            <w:r w:rsidR="00CF6188">
              <w:rPr>
                <w:noProof/>
                <w:webHidden/>
              </w:rPr>
            </w:r>
            <w:r w:rsidR="00CF6188">
              <w:rPr>
                <w:noProof/>
                <w:webHidden/>
              </w:rPr>
              <w:fldChar w:fldCharType="separate"/>
            </w:r>
            <w:r w:rsidR="00CF6188">
              <w:rPr>
                <w:noProof/>
                <w:webHidden/>
              </w:rPr>
              <w:t>70</w:t>
            </w:r>
            <w:r w:rsidR="00CF6188">
              <w:rPr>
                <w:noProof/>
                <w:webHidden/>
              </w:rPr>
              <w:fldChar w:fldCharType="end"/>
            </w:r>
          </w:hyperlink>
        </w:p>
        <w:p w14:paraId="6E14739B" w14:textId="77777777" w:rsidR="00CF6188" w:rsidRDefault="00EB28AF">
          <w:pPr>
            <w:pStyle w:val="TOC4"/>
            <w:tabs>
              <w:tab w:val="right" w:leader="dot" w:pos="11102"/>
            </w:tabs>
            <w:rPr>
              <w:rFonts w:eastAsiaTheme="minorEastAsia"/>
              <w:noProof/>
              <w:lang w:eastAsia="en-GB"/>
            </w:rPr>
          </w:pPr>
          <w:hyperlink w:anchor="_Toc122005691" w:history="1">
            <w:r w:rsidR="00CF6188" w:rsidRPr="006F426C">
              <w:rPr>
                <w:rStyle w:val="Hyperlink"/>
                <w:noProof/>
              </w:rPr>
              <w:t>Creating a listener to allow the server to receive requests</w:t>
            </w:r>
            <w:r w:rsidR="00CF6188">
              <w:rPr>
                <w:noProof/>
                <w:webHidden/>
              </w:rPr>
              <w:tab/>
            </w:r>
            <w:r w:rsidR="00CF6188">
              <w:rPr>
                <w:noProof/>
                <w:webHidden/>
              </w:rPr>
              <w:fldChar w:fldCharType="begin"/>
            </w:r>
            <w:r w:rsidR="00CF6188">
              <w:rPr>
                <w:noProof/>
                <w:webHidden/>
              </w:rPr>
              <w:instrText xml:space="preserve"> PAGEREF _Toc122005691 \h </w:instrText>
            </w:r>
            <w:r w:rsidR="00CF6188">
              <w:rPr>
                <w:noProof/>
                <w:webHidden/>
              </w:rPr>
            </w:r>
            <w:r w:rsidR="00CF6188">
              <w:rPr>
                <w:noProof/>
                <w:webHidden/>
              </w:rPr>
              <w:fldChar w:fldCharType="separate"/>
            </w:r>
            <w:r w:rsidR="00CF6188">
              <w:rPr>
                <w:noProof/>
                <w:webHidden/>
              </w:rPr>
              <w:t>70</w:t>
            </w:r>
            <w:r w:rsidR="00CF6188">
              <w:rPr>
                <w:noProof/>
                <w:webHidden/>
              </w:rPr>
              <w:fldChar w:fldCharType="end"/>
            </w:r>
          </w:hyperlink>
        </w:p>
        <w:p w14:paraId="21A40629" w14:textId="77777777" w:rsidR="00CF6188" w:rsidRDefault="00EB28AF">
          <w:pPr>
            <w:pStyle w:val="TOC4"/>
            <w:tabs>
              <w:tab w:val="right" w:leader="dot" w:pos="11102"/>
            </w:tabs>
            <w:rPr>
              <w:rFonts w:eastAsiaTheme="minorEastAsia"/>
              <w:noProof/>
              <w:lang w:eastAsia="en-GB"/>
            </w:rPr>
          </w:pPr>
          <w:hyperlink w:anchor="_Toc122005692" w:history="1">
            <w:r w:rsidR="00CF6188" w:rsidRPr="006F426C">
              <w:rPr>
                <w:rStyle w:val="Hyperlink"/>
                <w:noProof/>
              </w:rPr>
              <w:t>Creating a procedure to send a message to a client</w:t>
            </w:r>
            <w:r w:rsidR="00CF6188">
              <w:rPr>
                <w:noProof/>
                <w:webHidden/>
              </w:rPr>
              <w:tab/>
            </w:r>
            <w:r w:rsidR="00CF6188">
              <w:rPr>
                <w:noProof/>
                <w:webHidden/>
              </w:rPr>
              <w:fldChar w:fldCharType="begin"/>
            </w:r>
            <w:r w:rsidR="00CF6188">
              <w:rPr>
                <w:noProof/>
                <w:webHidden/>
              </w:rPr>
              <w:instrText xml:space="preserve"> PAGEREF _Toc122005692 \h </w:instrText>
            </w:r>
            <w:r w:rsidR="00CF6188">
              <w:rPr>
                <w:noProof/>
                <w:webHidden/>
              </w:rPr>
            </w:r>
            <w:r w:rsidR="00CF6188">
              <w:rPr>
                <w:noProof/>
                <w:webHidden/>
              </w:rPr>
              <w:fldChar w:fldCharType="separate"/>
            </w:r>
            <w:r w:rsidR="00CF6188">
              <w:rPr>
                <w:noProof/>
                <w:webHidden/>
              </w:rPr>
              <w:t>70</w:t>
            </w:r>
            <w:r w:rsidR="00CF6188">
              <w:rPr>
                <w:noProof/>
                <w:webHidden/>
              </w:rPr>
              <w:fldChar w:fldCharType="end"/>
            </w:r>
          </w:hyperlink>
        </w:p>
        <w:p w14:paraId="2C8D0852" w14:textId="77777777" w:rsidR="00CF6188" w:rsidRDefault="00EB28AF">
          <w:pPr>
            <w:pStyle w:val="TOC4"/>
            <w:tabs>
              <w:tab w:val="right" w:leader="dot" w:pos="11102"/>
            </w:tabs>
            <w:rPr>
              <w:rFonts w:eastAsiaTheme="minorEastAsia"/>
              <w:noProof/>
              <w:lang w:eastAsia="en-GB"/>
            </w:rPr>
          </w:pPr>
          <w:hyperlink w:anchor="_Toc122005693" w:history="1">
            <w:r w:rsidR="00CF6188" w:rsidRPr="006F426C">
              <w:rPr>
                <w:rStyle w:val="Hyperlink"/>
                <w:noProof/>
              </w:rPr>
              <w:t>Creating a procedure that can process client requests</w:t>
            </w:r>
            <w:r w:rsidR="00CF6188">
              <w:rPr>
                <w:noProof/>
                <w:webHidden/>
              </w:rPr>
              <w:tab/>
            </w:r>
            <w:r w:rsidR="00CF6188">
              <w:rPr>
                <w:noProof/>
                <w:webHidden/>
              </w:rPr>
              <w:fldChar w:fldCharType="begin"/>
            </w:r>
            <w:r w:rsidR="00CF6188">
              <w:rPr>
                <w:noProof/>
                <w:webHidden/>
              </w:rPr>
              <w:instrText xml:space="preserve"> PAGEREF _Toc122005693 \h </w:instrText>
            </w:r>
            <w:r w:rsidR="00CF6188">
              <w:rPr>
                <w:noProof/>
                <w:webHidden/>
              </w:rPr>
            </w:r>
            <w:r w:rsidR="00CF6188">
              <w:rPr>
                <w:noProof/>
                <w:webHidden/>
              </w:rPr>
              <w:fldChar w:fldCharType="separate"/>
            </w:r>
            <w:r w:rsidR="00CF6188">
              <w:rPr>
                <w:noProof/>
                <w:webHidden/>
              </w:rPr>
              <w:t>70</w:t>
            </w:r>
            <w:r w:rsidR="00CF6188">
              <w:rPr>
                <w:noProof/>
                <w:webHidden/>
              </w:rPr>
              <w:fldChar w:fldCharType="end"/>
            </w:r>
          </w:hyperlink>
        </w:p>
        <w:p w14:paraId="3984F8D2" w14:textId="77777777" w:rsidR="00CF6188" w:rsidRDefault="00EB28AF">
          <w:pPr>
            <w:pStyle w:val="TOC4"/>
            <w:tabs>
              <w:tab w:val="right" w:leader="dot" w:pos="11102"/>
            </w:tabs>
            <w:rPr>
              <w:rFonts w:eastAsiaTheme="minorEastAsia"/>
              <w:noProof/>
              <w:lang w:eastAsia="en-GB"/>
            </w:rPr>
          </w:pPr>
          <w:hyperlink w:anchor="_Toc122005694" w:history="1">
            <w:r w:rsidR="00CF6188" w:rsidRPr="006F426C">
              <w:rPr>
                <w:rStyle w:val="Hyperlink"/>
                <w:noProof/>
              </w:rPr>
              <w:t>Creating a function to check if the clients are still connected</w:t>
            </w:r>
            <w:r w:rsidR="00CF6188">
              <w:rPr>
                <w:noProof/>
                <w:webHidden/>
              </w:rPr>
              <w:tab/>
            </w:r>
            <w:r w:rsidR="00CF6188">
              <w:rPr>
                <w:noProof/>
                <w:webHidden/>
              </w:rPr>
              <w:fldChar w:fldCharType="begin"/>
            </w:r>
            <w:r w:rsidR="00CF6188">
              <w:rPr>
                <w:noProof/>
                <w:webHidden/>
              </w:rPr>
              <w:instrText xml:space="preserve"> PAGEREF _Toc122005694 \h </w:instrText>
            </w:r>
            <w:r w:rsidR="00CF6188">
              <w:rPr>
                <w:noProof/>
                <w:webHidden/>
              </w:rPr>
            </w:r>
            <w:r w:rsidR="00CF6188">
              <w:rPr>
                <w:noProof/>
                <w:webHidden/>
              </w:rPr>
              <w:fldChar w:fldCharType="separate"/>
            </w:r>
            <w:r w:rsidR="00CF6188">
              <w:rPr>
                <w:noProof/>
                <w:webHidden/>
              </w:rPr>
              <w:t>71</w:t>
            </w:r>
            <w:r w:rsidR="00CF6188">
              <w:rPr>
                <w:noProof/>
                <w:webHidden/>
              </w:rPr>
              <w:fldChar w:fldCharType="end"/>
            </w:r>
          </w:hyperlink>
        </w:p>
        <w:p w14:paraId="3D4A719F" w14:textId="77777777" w:rsidR="00CF6188" w:rsidRDefault="00EB28AF">
          <w:pPr>
            <w:pStyle w:val="TOC4"/>
            <w:tabs>
              <w:tab w:val="right" w:leader="dot" w:pos="11102"/>
            </w:tabs>
            <w:rPr>
              <w:rFonts w:eastAsiaTheme="minorEastAsia"/>
              <w:noProof/>
              <w:lang w:eastAsia="en-GB"/>
            </w:rPr>
          </w:pPr>
          <w:hyperlink w:anchor="_Toc122005695" w:history="1">
            <w:r w:rsidR="00CF6188" w:rsidRPr="006F426C">
              <w:rPr>
                <w:rStyle w:val="Hyperlink"/>
                <w:noProof/>
              </w:rPr>
              <w:t>Milestone Test 1.1</w:t>
            </w:r>
            <w:r w:rsidR="00CF6188">
              <w:rPr>
                <w:noProof/>
                <w:webHidden/>
              </w:rPr>
              <w:tab/>
            </w:r>
            <w:r w:rsidR="00CF6188">
              <w:rPr>
                <w:noProof/>
                <w:webHidden/>
              </w:rPr>
              <w:fldChar w:fldCharType="begin"/>
            </w:r>
            <w:r w:rsidR="00CF6188">
              <w:rPr>
                <w:noProof/>
                <w:webHidden/>
              </w:rPr>
              <w:instrText xml:space="preserve"> PAGEREF _Toc122005695 \h </w:instrText>
            </w:r>
            <w:r w:rsidR="00CF6188">
              <w:rPr>
                <w:noProof/>
                <w:webHidden/>
              </w:rPr>
            </w:r>
            <w:r w:rsidR="00CF6188">
              <w:rPr>
                <w:noProof/>
                <w:webHidden/>
              </w:rPr>
              <w:fldChar w:fldCharType="separate"/>
            </w:r>
            <w:r w:rsidR="00CF6188">
              <w:rPr>
                <w:noProof/>
                <w:webHidden/>
              </w:rPr>
              <w:t>72</w:t>
            </w:r>
            <w:r w:rsidR="00CF6188">
              <w:rPr>
                <w:noProof/>
                <w:webHidden/>
              </w:rPr>
              <w:fldChar w:fldCharType="end"/>
            </w:r>
          </w:hyperlink>
        </w:p>
        <w:p w14:paraId="6BF5B8BA" w14:textId="77777777" w:rsidR="00CF6188" w:rsidRDefault="00EB28AF">
          <w:pPr>
            <w:pStyle w:val="TOC5"/>
            <w:tabs>
              <w:tab w:val="right" w:leader="dot" w:pos="11102"/>
            </w:tabs>
            <w:rPr>
              <w:rFonts w:eastAsiaTheme="minorEastAsia"/>
              <w:noProof/>
              <w:lang w:eastAsia="en-GB"/>
            </w:rPr>
          </w:pPr>
          <w:hyperlink w:anchor="_Toc122005696" w:history="1">
            <w:r w:rsidR="00CF6188" w:rsidRPr="006F426C">
              <w:rPr>
                <w:rStyle w:val="Hyperlink"/>
                <w:noProof/>
              </w:rPr>
              <w:t>Port 1803</w:t>
            </w:r>
            <w:r w:rsidR="00CF6188">
              <w:rPr>
                <w:noProof/>
                <w:webHidden/>
              </w:rPr>
              <w:tab/>
            </w:r>
            <w:r w:rsidR="00CF6188">
              <w:rPr>
                <w:noProof/>
                <w:webHidden/>
              </w:rPr>
              <w:fldChar w:fldCharType="begin"/>
            </w:r>
            <w:r w:rsidR="00CF6188">
              <w:rPr>
                <w:noProof/>
                <w:webHidden/>
              </w:rPr>
              <w:instrText xml:space="preserve"> PAGEREF _Toc122005696 \h </w:instrText>
            </w:r>
            <w:r w:rsidR="00CF6188">
              <w:rPr>
                <w:noProof/>
                <w:webHidden/>
              </w:rPr>
            </w:r>
            <w:r w:rsidR="00CF6188">
              <w:rPr>
                <w:noProof/>
                <w:webHidden/>
              </w:rPr>
              <w:fldChar w:fldCharType="separate"/>
            </w:r>
            <w:r w:rsidR="00CF6188">
              <w:rPr>
                <w:noProof/>
                <w:webHidden/>
              </w:rPr>
              <w:t>73</w:t>
            </w:r>
            <w:r w:rsidR="00CF6188">
              <w:rPr>
                <w:noProof/>
                <w:webHidden/>
              </w:rPr>
              <w:fldChar w:fldCharType="end"/>
            </w:r>
          </w:hyperlink>
        </w:p>
        <w:p w14:paraId="4CBC9ADA" w14:textId="77777777" w:rsidR="00CF6188" w:rsidRDefault="00EB28AF">
          <w:pPr>
            <w:pStyle w:val="TOC5"/>
            <w:tabs>
              <w:tab w:val="right" w:leader="dot" w:pos="11102"/>
            </w:tabs>
            <w:rPr>
              <w:rFonts w:eastAsiaTheme="minorEastAsia"/>
              <w:noProof/>
              <w:lang w:eastAsia="en-GB"/>
            </w:rPr>
          </w:pPr>
          <w:hyperlink w:anchor="_Toc122005697" w:history="1">
            <w:r w:rsidR="00CF6188" w:rsidRPr="006F426C">
              <w:rPr>
                <w:rStyle w:val="Hyperlink"/>
                <w:noProof/>
              </w:rPr>
              <w:t>Port 6421</w:t>
            </w:r>
            <w:r w:rsidR="00CF6188">
              <w:rPr>
                <w:noProof/>
                <w:webHidden/>
              </w:rPr>
              <w:tab/>
            </w:r>
            <w:r w:rsidR="00CF6188">
              <w:rPr>
                <w:noProof/>
                <w:webHidden/>
              </w:rPr>
              <w:fldChar w:fldCharType="begin"/>
            </w:r>
            <w:r w:rsidR="00CF6188">
              <w:rPr>
                <w:noProof/>
                <w:webHidden/>
              </w:rPr>
              <w:instrText xml:space="preserve"> PAGEREF _Toc122005697 \h </w:instrText>
            </w:r>
            <w:r w:rsidR="00CF6188">
              <w:rPr>
                <w:noProof/>
                <w:webHidden/>
              </w:rPr>
            </w:r>
            <w:r w:rsidR="00CF6188">
              <w:rPr>
                <w:noProof/>
                <w:webHidden/>
              </w:rPr>
              <w:fldChar w:fldCharType="separate"/>
            </w:r>
            <w:r w:rsidR="00CF6188">
              <w:rPr>
                <w:noProof/>
                <w:webHidden/>
              </w:rPr>
              <w:t>73</w:t>
            </w:r>
            <w:r w:rsidR="00CF6188">
              <w:rPr>
                <w:noProof/>
                <w:webHidden/>
              </w:rPr>
              <w:fldChar w:fldCharType="end"/>
            </w:r>
          </w:hyperlink>
        </w:p>
        <w:p w14:paraId="7A8D6A98" w14:textId="77777777" w:rsidR="00CF6188" w:rsidRDefault="00EB28AF">
          <w:pPr>
            <w:pStyle w:val="TOC5"/>
            <w:tabs>
              <w:tab w:val="right" w:leader="dot" w:pos="11102"/>
            </w:tabs>
            <w:rPr>
              <w:rFonts w:eastAsiaTheme="minorEastAsia"/>
              <w:noProof/>
              <w:lang w:eastAsia="en-GB"/>
            </w:rPr>
          </w:pPr>
          <w:hyperlink w:anchor="_Toc122005698" w:history="1">
            <w:r w:rsidR="00CF6188" w:rsidRPr="006F426C">
              <w:rPr>
                <w:rStyle w:val="Hyperlink"/>
                <w:noProof/>
              </w:rPr>
              <w:t>Port 585</w:t>
            </w:r>
            <w:r w:rsidR="00CF6188">
              <w:rPr>
                <w:noProof/>
                <w:webHidden/>
              </w:rPr>
              <w:tab/>
            </w:r>
            <w:r w:rsidR="00CF6188">
              <w:rPr>
                <w:noProof/>
                <w:webHidden/>
              </w:rPr>
              <w:fldChar w:fldCharType="begin"/>
            </w:r>
            <w:r w:rsidR="00CF6188">
              <w:rPr>
                <w:noProof/>
                <w:webHidden/>
              </w:rPr>
              <w:instrText xml:space="preserve"> PAGEREF _Toc122005698 \h </w:instrText>
            </w:r>
            <w:r w:rsidR="00CF6188">
              <w:rPr>
                <w:noProof/>
                <w:webHidden/>
              </w:rPr>
            </w:r>
            <w:r w:rsidR="00CF6188">
              <w:rPr>
                <w:noProof/>
                <w:webHidden/>
              </w:rPr>
              <w:fldChar w:fldCharType="separate"/>
            </w:r>
            <w:r w:rsidR="00CF6188">
              <w:rPr>
                <w:noProof/>
                <w:webHidden/>
              </w:rPr>
              <w:t>74</w:t>
            </w:r>
            <w:r w:rsidR="00CF6188">
              <w:rPr>
                <w:noProof/>
                <w:webHidden/>
              </w:rPr>
              <w:fldChar w:fldCharType="end"/>
            </w:r>
          </w:hyperlink>
        </w:p>
        <w:p w14:paraId="1E3F3B69" w14:textId="77777777" w:rsidR="00CF6188" w:rsidRDefault="00EB28AF">
          <w:pPr>
            <w:pStyle w:val="TOC5"/>
            <w:tabs>
              <w:tab w:val="right" w:leader="dot" w:pos="11102"/>
            </w:tabs>
            <w:rPr>
              <w:rFonts w:eastAsiaTheme="minorEastAsia"/>
              <w:noProof/>
              <w:lang w:eastAsia="en-GB"/>
            </w:rPr>
          </w:pPr>
          <w:hyperlink w:anchor="_Toc122005699" w:history="1">
            <w:r w:rsidR="00CF6188" w:rsidRPr="006F426C">
              <w:rPr>
                <w:rStyle w:val="Hyperlink"/>
                <w:noProof/>
              </w:rPr>
              <w:t>Port 25565</w:t>
            </w:r>
            <w:r w:rsidR="00CF6188">
              <w:rPr>
                <w:noProof/>
                <w:webHidden/>
              </w:rPr>
              <w:tab/>
            </w:r>
            <w:r w:rsidR="00CF6188">
              <w:rPr>
                <w:noProof/>
                <w:webHidden/>
              </w:rPr>
              <w:fldChar w:fldCharType="begin"/>
            </w:r>
            <w:r w:rsidR="00CF6188">
              <w:rPr>
                <w:noProof/>
                <w:webHidden/>
              </w:rPr>
              <w:instrText xml:space="preserve"> PAGEREF _Toc122005699 \h </w:instrText>
            </w:r>
            <w:r w:rsidR="00CF6188">
              <w:rPr>
                <w:noProof/>
                <w:webHidden/>
              </w:rPr>
            </w:r>
            <w:r w:rsidR="00CF6188">
              <w:rPr>
                <w:noProof/>
                <w:webHidden/>
              </w:rPr>
              <w:fldChar w:fldCharType="separate"/>
            </w:r>
            <w:r w:rsidR="00CF6188">
              <w:rPr>
                <w:noProof/>
                <w:webHidden/>
              </w:rPr>
              <w:t>75</w:t>
            </w:r>
            <w:r w:rsidR="00CF6188">
              <w:rPr>
                <w:noProof/>
                <w:webHidden/>
              </w:rPr>
              <w:fldChar w:fldCharType="end"/>
            </w:r>
          </w:hyperlink>
        </w:p>
        <w:p w14:paraId="7AD6FE16" w14:textId="77777777" w:rsidR="00CF6188" w:rsidRDefault="00EB28AF">
          <w:pPr>
            <w:pStyle w:val="TOC3"/>
            <w:tabs>
              <w:tab w:val="right" w:leader="dot" w:pos="11102"/>
            </w:tabs>
            <w:rPr>
              <w:rFonts w:eastAsiaTheme="minorEastAsia"/>
              <w:noProof/>
              <w:lang w:eastAsia="en-GB"/>
            </w:rPr>
          </w:pPr>
          <w:hyperlink w:anchor="_Toc122005700" w:history="1">
            <w:r w:rsidR="00CF6188" w:rsidRPr="006F426C">
              <w:rPr>
                <w:rStyle w:val="Hyperlink"/>
                <w:noProof/>
              </w:rPr>
              <w:t>Client-Side Setup</w:t>
            </w:r>
            <w:r w:rsidR="00CF6188">
              <w:rPr>
                <w:noProof/>
                <w:webHidden/>
              </w:rPr>
              <w:tab/>
            </w:r>
            <w:r w:rsidR="00CF6188">
              <w:rPr>
                <w:noProof/>
                <w:webHidden/>
              </w:rPr>
              <w:fldChar w:fldCharType="begin"/>
            </w:r>
            <w:r w:rsidR="00CF6188">
              <w:rPr>
                <w:noProof/>
                <w:webHidden/>
              </w:rPr>
              <w:instrText xml:space="preserve"> PAGEREF _Toc122005700 \h </w:instrText>
            </w:r>
            <w:r w:rsidR="00CF6188">
              <w:rPr>
                <w:noProof/>
                <w:webHidden/>
              </w:rPr>
            </w:r>
            <w:r w:rsidR="00CF6188">
              <w:rPr>
                <w:noProof/>
                <w:webHidden/>
              </w:rPr>
              <w:fldChar w:fldCharType="separate"/>
            </w:r>
            <w:r w:rsidR="00CF6188">
              <w:rPr>
                <w:noProof/>
                <w:webHidden/>
              </w:rPr>
              <w:t>76</w:t>
            </w:r>
            <w:r w:rsidR="00CF6188">
              <w:rPr>
                <w:noProof/>
                <w:webHidden/>
              </w:rPr>
              <w:fldChar w:fldCharType="end"/>
            </w:r>
          </w:hyperlink>
        </w:p>
        <w:p w14:paraId="24DE951E" w14:textId="77777777" w:rsidR="00CF6188" w:rsidRDefault="00EB28AF">
          <w:pPr>
            <w:pStyle w:val="TOC4"/>
            <w:tabs>
              <w:tab w:val="right" w:leader="dot" w:pos="11102"/>
            </w:tabs>
            <w:rPr>
              <w:rFonts w:eastAsiaTheme="minorEastAsia"/>
              <w:noProof/>
              <w:lang w:eastAsia="en-GB"/>
            </w:rPr>
          </w:pPr>
          <w:hyperlink w:anchor="_Toc122005701" w:history="1">
            <w:r w:rsidR="00CF6188" w:rsidRPr="006F426C">
              <w:rPr>
                <w:rStyle w:val="Hyperlink"/>
                <w:noProof/>
              </w:rPr>
              <w:t>Creating a TCP connection to the server on the local network</w:t>
            </w:r>
            <w:r w:rsidR="00CF6188">
              <w:rPr>
                <w:noProof/>
                <w:webHidden/>
              </w:rPr>
              <w:tab/>
            </w:r>
            <w:r w:rsidR="00CF6188">
              <w:rPr>
                <w:noProof/>
                <w:webHidden/>
              </w:rPr>
              <w:fldChar w:fldCharType="begin"/>
            </w:r>
            <w:r w:rsidR="00CF6188">
              <w:rPr>
                <w:noProof/>
                <w:webHidden/>
              </w:rPr>
              <w:instrText xml:space="preserve"> PAGEREF _Toc122005701 \h </w:instrText>
            </w:r>
            <w:r w:rsidR="00CF6188">
              <w:rPr>
                <w:noProof/>
                <w:webHidden/>
              </w:rPr>
            </w:r>
            <w:r w:rsidR="00CF6188">
              <w:rPr>
                <w:noProof/>
                <w:webHidden/>
              </w:rPr>
              <w:fldChar w:fldCharType="separate"/>
            </w:r>
            <w:r w:rsidR="00CF6188">
              <w:rPr>
                <w:noProof/>
                <w:webHidden/>
              </w:rPr>
              <w:t>76</w:t>
            </w:r>
            <w:r w:rsidR="00CF6188">
              <w:rPr>
                <w:noProof/>
                <w:webHidden/>
              </w:rPr>
              <w:fldChar w:fldCharType="end"/>
            </w:r>
          </w:hyperlink>
        </w:p>
        <w:p w14:paraId="0A0B74F2" w14:textId="77777777" w:rsidR="00CF6188" w:rsidRDefault="00EB28AF">
          <w:pPr>
            <w:pStyle w:val="TOC4"/>
            <w:tabs>
              <w:tab w:val="right" w:leader="dot" w:pos="11102"/>
            </w:tabs>
            <w:rPr>
              <w:rFonts w:eastAsiaTheme="minorEastAsia"/>
              <w:noProof/>
              <w:lang w:eastAsia="en-GB"/>
            </w:rPr>
          </w:pPr>
          <w:hyperlink w:anchor="_Toc122005702" w:history="1">
            <w:r w:rsidR="00CF6188" w:rsidRPr="006F426C">
              <w:rPr>
                <w:rStyle w:val="Hyperlink"/>
                <w:noProof/>
              </w:rPr>
              <w:t>Creating a procedure to send a request to the server</w:t>
            </w:r>
            <w:r w:rsidR="00CF6188">
              <w:rPr>
                <w:noProof/>
                <w:webHidden/>
              </w:rPr>
              <w:tab/>
            </w:r>
            <w:r w:rsidR="00CF6188">
              <w:rPr>
                <w:noProof/>
                <w:webHidden/>
              </w:rPr>
              <w:fldChar w:fldCharType="begin"/>
            </w:r>
            <w:r w:rsidR="00CF6188">
              <w:rPr>
                <w:noProof/>
                <w:webHidden/>
              </w:rPr>
              <w:instrText xml:space="preserve"> PAGEREF _Toc122005702 \h </w:instrText>
            </w:r>
            <w:r w:rsidR="00CF6188">
              <w:rPr>
                <w:noProof/>
                <w:webHidden/>
              </w:rPr>
            </w:r>
            <w:r w:rsidR="00CF6188">
              <w:rPr>
                <w:noProof/>
                <w:webHidden/>
              </w:rPr>
              <w:fldChar w:fldCharType="separate"/>
            </w:r>
            <w:r w:rsidR="00CF6188">
              <w:rPr>
                <w:noProof/>
                <w:webHidden/>
              </w:rPr>
              <w:t>77</w:t>
            </w:r>
            <w:r w:rsidR="00CF6188">
              <w:rPr>
                <w:noProof/>
                <w:webHidden/>
              </w:rPr>
              <w:fldChar w:fldCharType="end"/>
            </w:r>
          </w:hyperlink>
        </w:p>
        <w:p w14:paraId="7492219B" w14:textId="77777777" w:rsidR="00CF6188" w:rsidRDefault="00EB28AF">
          <w:pPr>
            <w:pStyle w:val="TOC4"/>
            <w:tabs>
              <w:tab w:val="right" w:leader="dot" w:pos="11102"/>
            </w:tabs>
            <w:rPr>
              <w:rFonts w:eastAsiaTheme="minorEastAsia"/>
              <w:noProof/>
              <w:lang w:eastAsia="en-GB"/>
            </w:rPr>
          </w:pPr>
          <w:hyperlink w:anchor="_Toc122005703" w:history="1">
            <w:r w:rsidR="00CF6188" w:rsidRPr="006F426C">
              <w:rPr>
                <w:rStyle w:val="Hyperlink"/>
                <w:noProof/>
              </w:rPr>
              <w:t>Creating a procedure that processes data from the server</w:t>
            </w:r>
            <w:r w:rsidR="00CF6188">
              <w:rPr>
                <w:noProof/>
                <w:webHidden/>
              </w:rPr>
              <w:tab/>
            </w:r>
            <w:r w:rsidR="00CF6188">
              <w:rPr>
                <w:noProof/>
                <w:webHidden/>
              </w:rPr>
              <w:fldChar w:fldCharType="begin"/>
            </w:r>
            <w:r w:rsidR="00CF6188">
              <w:rPr>
                <w:noProof/>
                <w:webHidden/>
              </w:rPr>
              <w:instrText xml:space="preserve"> PAGEREF _Toc122005703 \h </w:instrText>
            </w:r>
            <w:r w:rsidR="00CF6188">
              <w:rPr>
                <w:noProof/>
                <w:webHidden/>
              </w:rPr>
            </w:r>
            <w:r w:rsidR="00CF6188">
              <w:rPr>
                <w:noProof/>
                <w:webHidden/>
              </w:rPr>
              <w:fldChar w:fldCharType="separate"/>
            </w:r>
            <w:r w:rsidR="00CF6188">
              <w:rPr>
                <w:noProof/>
                <w:webHidden/>
              </w:rPr>
              <w:t>77</w:t>
            </w:r>
            <w:r w:rsidR="00CF6188">
              <w:rPr>
                <w:noProof/>
                <w:webHidden/>
              </w:rPr>
              <w:fldChar w:fldCharType="end"/>
            </w:r>
          </w:hyperlink>
        </w:p>
        <w:p w14:paraId="25203245" w14:textId="77777777" w:rsidR="00CF6188" w:rsidRDefault="00EB28AF">
          <w:pPr>
            <w:pStyle w:val="TOC4"/>
            <w:tabs>
              <w:tab w:val="right" w:leader="dot" w:pos="11102"/>
            </w:tabs>
            <w:rPr>
              <w:rFonts w:eastAsiaTheme="minorEastAsia"/>
              <w:noProof/>
              <w:lang w:eastAsia="en-GB"/>
            </w:rPr>
          </w:pPr>
          <w:hyperlink w:anchor="_Toc122005704" w:history="1">
            <w:r w:rsidR="00CF6188" w:rsidRPr="006F426C">
              <w:rPr>
                <w:rStyle w:val="Hyperlink"/>
                <w:noProof/>
              </w:rPr>
              <w:t>Creating a procedure that receives information from the server</w:t>
            </w:r>
            <w:r w:rsidR="00CF6188">
              <w:rPr>
                <w:noProof/>
                <w:webHidden/>
              </w:rPr>
              <w:tab/>
            </w:r>
            <w:r w:rsidR="00CF6188">
              <w:rPr>
                <w:noProof/>
                <w:webHidden/>
              </w:rPr>
              <w:fldChar w:fldCharType="begin"/>
            </w:r>
            <w:r w:rsidR="00CF6188">
              <w:rPr>
                <w:noProof/>
                <w:webHidden/>
              </w:rPr>
              <w:instrText xml:space="preserve"> PAGEREF _Toc122005704 \h </w:instrText>
            </w:r>
            <w:r w:rsidR="00CF6188">
              <w:rPr>
                <w:noProof/>
                <w:webHidden/>
              </w:rPr>
            </w:r>
            <w:r w:rsidR="00CF6188">
              <w:rPr>
                <w:noProof/>
                <w:webHidden/>
              </w:rPr>
              <w:fldChar w:fldCharType="separate"/>
            </w:r>
            <w:r w:rsidR="00CF6188">
              <w:rPr>
                <w:noProof/>
                <w:webHidden/>
              </w:rPr>
              <w:t>78</w:t>
            </w:r>
            <w:r w:rsidR="00CF6188">
              <w:rPr>
                <w:noProof/>
                <w:webHidden/>
              </w:rPr>
              <w:fldChar w:fldCharType="end"/>
            </w:r>
          </w:hyperlink>
        </w:p>
        <w:p w14:paraId="5F353763" w14:textId="77777777" w:rsidR="00CF6188" w:rsidRDefault="00EB28AF">
          <w:pPr>
            <w:pStyle w:val="TOC4"/>
            <w:tabs>
              <w:tab w:val="right" w:leader="dot" w:pos="11102"/>
            </w:tabs>
            <w:rPr>
              <w:rFonts w:eastAsiaTheme="minorEastAsia"/>
              <w:noProof/>
              <w:lang w:eastAsia="en-GB"/>
            </w:rPr>
          </w:pPr>
          <w:hyperlink w:anchor="_Toc122005705" w:history="1">
            <w:r w:rsidR="00CF6188" w:rsidRPr="006F426C">
              <w:rPr>
                <w:rStyle w:val="Hyperlink"/>
                <w:noProof/>
              </w:rPr>
              <w:t>Creating a procedure to close the connection to the server</w:t>
            </w:r>
            <w:r w:rsidR="00CF6188">
              <w:rPr>
                <w:noProof/>
                <w:webHidden/>
              </w:rPr>
              <w:tab/>
            </w:r>
            <w:r w:rsidR="00CF6188">
              <w:rPr>
                <w:noProof/>
                <w:webHidden/>
              </w:rPr>
              <w:fldChar w:fldCharType="begin"/>
            </w:r>
            <w:r w:rsidR="00CF6188">
              <w:rPr>
                <w:noProof/>
                <w:webHidden/>
              </w:rPr>
              <w:instrText xml:space="preserve"> PAGEREF _Toc122005705 \h </w:instrText>
            </w:r>
            <w:r w:rsidR="00CF6188">
              <w:rPr>
                <w:noProof/>
                <w:webHidden/>
              </w:rPr>
            </w:r>
            <w:r w:rsidR="00CF6188">
              <w:rPr>
                <w:noProof/>
                <w:webHidden/>
              </w:rPr>
              <w:fldChar w:fldCharType="separate"/>
            </w:r>
            <w:r w:rsidR="00CF6188">
              <w:rPr>
                <w:noProof/>
                <w:webHidden/>
              </w:rPr>
              <w:t>78</w:t>
            </w:r>
            <w:r w:rsidR="00CF6188">
              <w:rPr>
                <w:noProof/>
                <w:webHidden/>
              </w:rPr>
              <w:fldChar w:fldCharType="end"/>
            </w:r>
          </w:hyperlink>
        </w:p>
        <w:p w14:paraId="179AC542" w14:textId="77777777" w:rsidR="00CF6188" w:rsidRDefault="00EB28AF">
          <w:pPr>
            <w:pStyle w:val="TOC4"/>
            <w:tabs>
              <w:tab w:val="right" w:leader="dot" w:pos="11102"/>
            </w:tabs>
            <w:rPr>
              <w:rFonts w:eastAsiaTheme="minorEastAsia"/>
              <w:noProof/>
              <w:lang w:eastAsia="en-GB"/>
            </w:rPr>
          </w:pPr>
          <w:hyperlink w:anchor="_Toc122005706" w:history="1">
            <w:r w:rsidR="00CF6188" w:rsidRPr="006F426C">
              <w:rPr>
                <w:rStyle w:val="Hyperlink"/>
                <w:noProof/>
              </w:rPr>
              <w:t>Creating a procedure that allows the input of the IP and Port</w:t>
            </w:r>
            <w:r w:rsidR="00CF6188">
              <w:rPr>
                <w:noProof/>
                <w:webHidden/>
              </w:rPr>
              <w:tab/>
            </w:r>
            <w:r w:rsidR="00CF6188">
              <w:rPr>
                <w:noProof/>
                <w:webHidden/>
              </w:rPr>
              <w:fldChar w:fldCharType="begin"/>
            </w:r>
            <w:r w:rsidR="00CF6188">
              <w:rPr>
                <w:noProof/>
                <w:webHidden/>
              </w:rPr>
              <w:instrText xml:space="preserve"> PAGEREF _Toc122005706 \h </w:instrText>
            </w:r>
            <w:r w:rsidR="00CF6188">
              <w:rPr>
                <w:noProof/>
                <w:webHidden/>
              </w:rPr>
            </w:r>
            <w:r w:rsidR="00CF6188">
              <w:rPr>
                <w:noProof/>
                <w:webHidden/>
              </w:rPr>
              <w:fldChar w:fldCharType="separate"/>
            </w:r>
            <w:r w:rsidR="00CF6188">
              <w:rPr>
                <w:noProof/>
                <w:webHidden/>
              </w:rPr>
              <w:t>78</w:t>
            </w:r>
            <w:r w:rsidR="00CF6188">
              <w:rPr>
                <w:noProof/>
                <w:webHidden/>
              </w:rPr>
              <w:fldChar w:fldCharType="end"/>
            </w:r>
          </w:hyperlink>
        </w:p>
        <w:p w14:paraId="278E24DC" w14:textId="77777777" w:rsidR="00CF6188" w:rsidRDefault="00EB28AF">
          <w:pPr>
            <w:pStyle w:val="TOC3"/>
            <w:tabs>
              <w:tab w:val="right" w:leader="dot" w:pos="11102"/>
            </w:tabs>
            <w:rPr>
              <w:rFonts w:eastAsiaTheme="minorEastAsia"/>
              <w:noProof/>
              <w:lang w:eastAsia="en-GB"/>
            </w:rPr>
          </w:pPr>
          <w:hyperlink w:anchor="_Toc122005707" w:history="1">
            <w:r w:rsidR="00CF6188" w:rsidRPr="006F426C">
              <w:rPr>
                <w:rStyle w:val="Hyperlink"/>
                <w:noProof/>
              </w:rPr>
              <w:t>Milestone 1</w:t>
            </w:r>
            <w:r w:rsidR="00CF6188">
              <w:rPr>
                <w:noProof/>
                <w:webHidden/>
              </w:rPr>
              <w:tab/>
            </w:r>
            <w:r w:rsidR="00CF6188">
              <w:rPr>
                <w:noProof/>
                <w:webHidden/>
              </w:rPr>
              <w:fldChar w:fldCharType="begin"/>
            </w:r>
            <w:r w:rsidR="00CF6188">
              <w:rPr>
                <w:noProof/>
                <w:webHidden/>
              </w:rPr>
              <w:instrText xml:space="preserve"> PAGEREF _Toc122005707 \h </w:instrText>
            </w:r>
            <w:r w:rsidR="00CF6188">
              <w:rPr>
                <w:noProof/>
                <w:webHidden/>
              </w:rPr>
            </w:r>
            <w:r w:rsidR="00CF6188">
              <w:rPr>
                <w:noProof/>
                <w:webHidden/>
              </w:rPr>
              <w:fldChar w:fldCharType="separate"/>
            </w:r>
            <w:r w:rsidR="00CF6188">
              <w:rPr>
                <w:noProof/>
                <w:webHidden/>
              </w:rPr>
              <w:t>80</w:t>
            </w:r>
            <w:r w:rsidR="00CF6188">
              <w:rPr>
                <w:noProof/>
                <w:webHidden/>
              </w:rPr>
              <w:fldChar w:fldCharType="end"/>
            </w:r>
          </w:hyperlink>
        </w:p>
        <w:p w14:paraId="1328C206" w14:textId="77777777" w:rsidR="00CF6188" w:rsidRDefault="00EB28AF">
          <w:pPr>
            <w:pStyle w:val="TOC4"/>
            <w:tabs>
              <w:tab w:val="right" w:leader="dot" w:pos="11102"/>
            </w:tabs>
            <w:rPr>
              <w:rFonts w:eastAsiaTheme="minorEastAsia"/>
              <w:noProof/>
              <w:lang w:eastAsia="en-GB"/>
            </w:rPr>
          </w:pPr>
          <w:hyperlink w:anchor="_Toc122005708" w:history="1">
            <w:r w:rsidR="00CF6188" w:rsidRPr="006F426C">
              <w:rPr>
                <w:rStyle w:val="Hyperlink"/>
                <w:noProof/>
              </w:rPr>
              <w:t>Milestone Test 1.1</w:t>
            </w:r>
            <w:r w:rsidR="00CF6188">
              <w:rPr>
                <w:noProof/>
                <w:webHidden/>
              </w:rPr>
              <w:tab/>
            </w:r>
            <w:r w:rsidR="00CF6188">
              <w:rPr>
                <w:noProof/>
                <w:webHidden/>
              </w:rPr>
              <w:fldChar w:fldCharType="begin"/>
            </w:r>
            <w:r w:rsidR="00CF6188">
              <w:rPr>
                <w:noProof/>
                <w:webHidden/>
              </w:rPr>
              <w:instrText xml:space="preserve"> PAGEREF _Toc122005708 \h </w:instrText>
            </w:r>
            <w:r w:rsidR="00CF6188">
              <w:rPr>
                <w:noProof/>
                <w:webHidden/>
              </w:rPr>
            </w:r>
            <w:r w:rsidR="00CF6188">
              <w:rPr>
                <w:noProof/>
                <w:webHidden/>
              </w:rPr>
              <w:fldChar w:fldCharType="separate"/>
            </w:r>
            <w:r w:rsidR="00CF6188">
              <w:rPr>
                <w:noProof/>
                <w:webHidden/>
              </w:rPr>
              <w:t>80</w:t>
            </w:r>
            <w:r w:rsidR="00CF6188">
              <w:rPr>
                <w:noProof/>
                <w:webHidden/>
              </w:rPr>
              <w:fldChar w:fldCharType="end"/>
            </w:r>
          </w:hyperlink>
        </w:p>
        <w:p w14:paraId="1DA81934" w14:textId="77777777" w:rsidR="00CF6188" w:rsidRDefault="00EB28AF">
          <w:pPr>
            <w:pStyle w:val="TOC4"/>
            <w:tabs>
              <w:tab w:val="right" w:leader="dot" w:pos="11102"/>
            </w:tabs>
            <w:rPr>
              <w:rFonts w:eastAsiaTheme="minorEastAsia"/>
              <w:noProof/>
              <w:lang w:eastAsia="en-GB"/>
            </w:rPr>
          </w:pPr>
          <w:hyperlink w:anchor="_Toc122005709" w:history="1">
            <w:r w:rsidR="00CF6188" w:rsidRPr="006F426C">
              <w:rPr>
                <w:rStyle w:val="Hyperlink"/>
                <w:noProof/>
              </w:rPr>
              <w:t>Milestone Test 1.2</w:t>
            </w:r>
            <w:r w:rsidR="00CF6188">
              <w:rPr>
                <w:noProof/>
                <w:webHidden/>
              </w:rPr>
              <w:tab/>
            </w:r>
            <w:r w:rsidR="00CF6188">
              <w:rPr>
                <w:noProof/>
                <w:webHidden/>
              </w:rPr>
              <w:fldChar w:fldCharType="begin"/>
            </w:r>
            <w:r w:rsidR="00CF6188">
              <w:rPr>
                <w:noProof/>
                <w:webHidden/>
              </w:rPr>
              <w:instrText xml:space="preserve"> PAGEREF _Toc122005709 \h </w:instrText>
            </w:r>
            <w:r w:rsidR="00CF6188">
              <w:rPr>
                <w:noProof/>
                <w:webHidden/>
              </w:rPr>
            </w:r>
            <w:r w:rsidR="00CF6188">
              <w:rPr>
                <w:noProof/>
                <w:webHidden/>
              </w:rPr>
              <w:fldChar w:fldCharType="separate"/>
            </w:r>
            <w:r w:rsidR="00CF6188">
              <w:rPr>
                <w:noProof/>
                <w:webHidden/>
              </w:rPr>
              <w:t>80</w:t>
            </w:r>
            <w:r w:rsidR="00CF6188">
              <w:rPr>
                <w:noProof/>
                <w:webHidden/>
              </w:rPr>
              <w:fldChar w:fldCharType="end"/>
            </w:r>
          </w:hyperlink>
        </w:p>
        <w:p w14:paraId="54DB9C22" w14:textId="77777777" w:rsidR="00CF6188" w:rsidRDefault="00EB28AF">
          <w:pPr>
            <w:pStyle w:val="TOC5"/>
            <w:tabs>
              <w:tab w:val="right" w:leader="dot" w:pos="11102"/>
            </w:tabs>
            <w:rPr>
              <w:rFonts w:eastAsiaTheme="minorEastAsia"/>
              <w:noProof/>
              <w:lang w:eastAsia="en-GB"/>
            </w:rPr>
          </w:pPr>
          <w:hyperlink w:anchor="_Toc122005710" w:history="1">
            <w:r w:rsidR="00CF6188" w:rsidRPr="006F426C">
              <w:rPr>
                <w:rStyle w:val="Hyperlink"/>
                <w:noProof/>
              </w:rPr>
              <w:t>Issues</w:t>
            </w:r>
            <w:r w:rsidR="00CF6188">
              <w:rPr>
                <w:noProof/>
                <w:webHidden/>
              </w:rPr>
              <w:tab/>
            </w:r>
            <w:r w:rsidR="00CF6188">
              <w:rPr>
                <w:noProof/>
                <w:webHidden/>
              </w:rPr>
              <w:fldChar w:fldCharType="begin"/>
            </w:r>
            <w:r w:rsidR="00CF6188">
              <w:rPr>
                <w:noProof/>
                <w:webHidden/>
              </w:rPr>
              <w:instrText xml:space="preserve"> PAGEREF _Toc122005710 \h </w:instrText>
            </w:r>
            <w:r w:rsidR="00CF6188">
              <w:rPr>
                <w:noProof/>
                <w:webHidden/>
              </w:rPr>
            </w:r>
            <w:r w:rsidR="00CF6188">
              <w:rPr>
                <w:noProof/>
                <w:webHidden/>
              </w:rPr>
              <w:fldChar w:fldCharType="separate"/>
            </w:r>
            <w:r w:rsidR="00CF6188">
              <w:rPr>
                <w:noProof/>
                <w:webHidden/>
              </w:rPr>
              <w:t>80</w:t>
            </w:r>
            <w:r w:rsidR="00CF6188">
              <w:rPr>
                <w:noProof/>
                <w:webHidden/>
              </w:rPr>
              <w:fldChar w:fldCharType="end"/>
            </w:r>
          </w:hyperlink>
        </w:p>
        <w:p w14:paraId="08019FB1" w14:textId="77777777" w:rsidR="00CF6188" w:rsidRDefault="00EB28AF">
          <w:pPr>
            <w:pStyle w:val="TOC5"/>
            <w:tabs>
              <w:tab w:val="right" w:leader="dot" w:pos="11102"/>
            </w:tabs>
            <w:rPr>
              <w:rFonts w:eastAsiaTheme="minorEastAsia"/>
              <w:noProof/>
              <w:lang w:eastAsia="en-GB"/>
            </w:rPr>
          </w:pPr>
          <w:hyperlink w:anchor="_Toc122005711" w:history="1">
            <w:r w:rsidR="00CF6188" w:rsidRPr="006F426C">
              <w:rPr>
                <w:rStyle w:val="Hyperlink"/>
                <w:noProof/>
              </w:rPr>
              <w:t>Milestone Tests 1.2.1, 1.3, 1.4, 1.5</w:t>
            </w:r>
            <w:r w:rsidR="00CF6188">
              <w:rPr>
                <w:noProof/>
                <w:webHidden/>
              </w:rPr>
              <w:tab/>
            </w:r>
            <w:r w:rsidR="00CF6188">
              <w:rPr>
                <w:noProof/>
                <w:webHidden/>
              </w:rPr>
              <w:fldChar w:fldCharType="begin"/>
            </w:r>
            <w:r w:rsidR="00CF6188">
              <w:rPr>
                <w:noProof/>
                <w:webHidden/>
              </w:rPr>
              <w:instrText xml:space="preserve"> PAGEREF _Toc122005711 \h </w:instrText>
            </w:r>
            <w:r w:rsidR="00CF6188">
              <w:rPr>
                <w:noProof/>
                <w:webHidden/>
              </w:rPr>
            </w:r>
            <w:r w:rsidR="00CF6188">
              <w:rPr>
                <w:noProof/>
                <w:webHidden/>
              </w:rPr>
              <w:fldChar w:fldCharType="separate"/>
            </w:r>
            <w:r w:rsidR="00CF6188">
              <w:rPr>
                <w:noProof/>
                <w:webHidden/>
              </w:rPr>
              <w:t>81</w:t>
            </w:r>
            <w:r w:rsidR="00CF6188">
              <w:rPr>
                <w:noProof/>
                <w:webHidden/>
              </w:rPr>
              <w:fldChar w:fldCharType="end"/>
            </w:r>
          </w:hyperlink>
        </w:p>
        <w:p w14:paraId="41580CE3" w14:textId="77777777" w:rsidR="00CF6188" w:rsidRDefault="00EB28AF">
          <w:pPr>
            <w:pStyle w:val="TOC5"/>
            <w:tabs>
              <w:tab w:val="right" w:leader="dot" w:pos="11102"/>
            </w:tabs>
            <w:rPr>
              <w:rFonts w:eastAsiaTheme="minorEastAsia"/>
              <w:noProof/>
              <w:lang w:eastAsia="en-GB"/>
            </w:rPr>
          </w:pPr>
          <w:hyperlink w:anchor="_Toc122005712" w:history="1">
            <w:r w:rsidR="00CF6188" w:rsidRPr="006F426C">
              <w:rPr>
                <w:rStyle w:val="Hyperlink"/>
                <w:noProof/>
              </w:rPr>
              <w:t>Milestone Test 1.2.2</w:t>
            </w:r>
            <w:r w:rsidR="00CF6188">
              <w:rPr>
                <w:noProof/>
                <w:webHidden/>
              </w:rPr>
              <w:tab/>
            </w:r>
            <w:r w:rsidR="00CF6188">
              <w:rPr>
                <w:noProof/>
                <w:webHidden/>
              </w:rPr>
              <w:fldChar w:fldCharType="begin"/>
            </w:r>
            <w:r w:rsidR="00CF6188">
              <w:rPr>
                <w:noProof/>
                <w:webHidden/>
              </w:rPr>
              <w:instrText xml:space="preserve"> PAGEREF _Toc122005712 \h </w:instrText>
            </w:r>
            <w:r w:rsidR="00CF6188">
              <w:rPr>
                <w:noProof/>
                <w:webHidden/>
              </w:rPr>
            </w:r>
            <w:r w:rsidR="00CF6188">
              <w:rPr>
                <w:noProof/>
                <w:webHidden/>
              </w:rPr>
              <w:fldChar w:fldCharType="separate"/>
            </w:r>
            <w:r w:rsidR="00CF6188">
              <w:rPr>
                <w:noProof/>
                <w:webHidden/>
              </w:rPr>
              <w:t>81</w:t>
            </w:r>
            <w:r w:rsidR="00CF6188">
              <w:rPr>
                <w:noProof/>
                <w:webHidden/>
              </w:rPr>
              <w:fldChar w:fldCharType="end"/>
            </w:r>
          </w:hyperlink>
        </w:p>
        <w:p w14:paraId="69F33428" w14:textId="77777777" w:rsidR="00CF6188" w:rsidRDefault="00EB28AF">
          <w:pPr>
            <w:pStyle w:val="TOC5"/>
            <w:tabs>
              <w:tab w:val="right" w:leader="dot" w:pos="11102"/>
            </w:tabs>
            <w:rPr>
              <w:rFonts w:eastAsiaTheme="minorEastAsia"/>
              <w:noProof/>
              <w:lang w:eastAsia="en-GB"/>
            </w:rPr>
          </w:pPr>
          <w:hyperlink w:anchor="_Toc122005713" w:history="1">
            <w:r w:rsidR="00CF6188" w:rsidRPr="006F426C">
              <w:rPr>
                <w:rStyle w:val="Hyperlink"/>
                <w:noProof/>
              </w:rPr>
              <w:t>Milestone Test 1.2.3</w:t>
            </w:r>
            <w:r w:rsidR="00CF6188">
              <w:rPr>
                <w:noProof/>
                <w:webHidden/>
              </w:rPr>
              <w:tab/>
            </w:r>
            <w:r w:rsidR="00CF6188">
              <w:rPr>
                <w:noProof/>
                <w:webHidden/>
              </w:rPr>
              <w:fldChar w:fldCharType="begin"/>
            </w:r>
            <w:r w:rsidR="00CF6188">
              <w:rPr>
                <w:noProof/>
                <w:webHidden/>
              </w:rPr>
              <w:instrText xml:space="preserve"> PAGEREF _Toc122005713 \h </w:instrText>
            </w:r>
            <w:r w:rsidR="00CF6188">
              <w:rPr>
                <w:noProof/>
                <w:webHidden/>
              </w:rPr>
            </w:r>
            <w:r w:rsidR="00CF6188">
              <w:rPr>
                <w:noProof/>
                <w:webHidden/>
              </w:rPr>
              <w:fldChar w:fldCharType="separate"/>
            </w:r>
            <w:r w:rsidR="00CF6188">
              <w:rPr>
                <w:noProof/>
                <w:webHidden/>
              </w:rPr>
              <w:t>82</w:t>
            </w:r>
            <w:r w:rsidR="00CF6188">
              <w:rPr>
                <w:noProof/>
                <w:webHidden/>
              </w:rPr>
              <w:fldChar w:fldCharType="end"/>
            </w:r>
          </w:hyperlink>
        </w:p>
        <w:p w14:paraId="3224DE9D" w14:textId="77777777" w:rsidR="00CF6188" w:rsidRDefault="00EB28AF">
          <w:pPr>
            <w:pStyle w:val="TOC5"/>
            <w:tabs>
              <w:tab w:val="right" w:leader="dot" w:pos="11102"/>
            </w:tabs>
            <w:rPr>
              <w:rFonts w:eastAsiaTheme="minorEastAsia"/>
              <w:noProof/>
              <w:lang w:eastAsia="en-GB"/>
            </w:rPr>
          </w:pPr>
          <w:hyperlink w:anchor="_Toc122005714" w:history="1">
            <w:r w:rsidR="00CF6188" w:rsidRPr="006F426C">
              <w:rPr>
                <w:rStyle w:val="Hyperlink"/>
                <w:noProof/>
              </w:rPr>
              <w:t>Milestone Test 1.2.4</w:t>
            </w:r>
            <w:r w:rsidR="00CF6188">
              <w:rPr>
                <w:noProof/>
                <w:webHidden/>
              </w:rPr>
              <w:tab/>
            </w:r>
            <w:r w:rsidR="00CF6188">
              <w:rPr>
                <w:noProof/>
                <w:webHidden/>
              </w:rPr>
              <w:fldChar w:fldCharType="begin"/>
            </w:r>
            <w:r w:rsidR="00CF6188">
              <w:rPr>
                <w:noProof/>
                <w:webHidden/>
              </w:rPr>
              <w:instrText xml:space="preserve"> PAGEREF _Toc122005714 \h </w:instrText>
            </w:r>
            <w:r w:rsidR="00CF6188">
              <w:rPr>
                <w:noProof/>
                <w:webHidden/>
              </w:rPr>
            </w:r>
            <w:r w:rsidR="00CF6188">
              <w:rPr>
                <w:noProof/>
                <w:webHidden/>
              </w:rPr>
              <w:fldChar w:fldCharType="separate"/>
            </w:r>
            <w:r w:rsidR="00CF6188">
              <w:rPr>
                <w:noProof/>
                <w:webHidden/>
              </w:rPr>
              <w:t>84</w:t>
            </w:r>
            <w:r w:rsidR="00CF6188">
              <w:rPr>
                <w:noProof/>
                <w:webHidden/>
              </w:rPr>
              <w:fldChar w:fldCharType="end"/>
            </w:r>
          </w:hyperlink>
        </w:p>
        <w:p w14:paraId="4B7CFF15" w14:textId="77777777" w:rsidR="00CF6188" w:rsidRDefault="00EB28AF">
          <w:pPr>
            <w:pStyle w:val="TOC3"/>
            <w:tabs>
              <w:tab w:val="right" w:leader="dot" w:pos="11102"/>
            </w:tabs>
            <w:rPr>
              <w:rFonts w:eastAsiaTheme="minorEastAsia"/>
              <w:noProof/>
              <w:lang w:eastAsia="en-GB"/>
            </w:rPr>
          </w:pPr>
          <w:hyperlink w:anchor="_Toc122005715" w:history="1">
            <w:r w:rsidR="00CF6188" w:rsidRPr="006F426C">
              <w:rPr>
                <w:rStyle w:val="Hyperlink"/>
                <w:noProof/>
              </w:rPr>
              <w:t>Database and stock table setup</w:t>
            </w:r>
            <w:r w:rsidR="00CF6188">
              <w:rPr>
                <w:noProof/>
                <w:webHidden/>
              </w:rPr>
              <w:tab/>
            </w:r>
            <w:r w:rsidR="00CF6188">
              <w:rPr>
                <w:noProof/>
                <w:webHidden/>
              </w:rPr>
              <w:fldChar w:fldCharType="begin"/>
            </w:r>
            <w:r w:rsidR="00CF6188">
              <w:rPr>
                <w:noProof/>
                <w:webHidden/>
              </w:rPr>
              <w:instrText xml:space="preserve"> PAGEREF _Toc122005715 \h </w:instrText>
            </w:r>
            <w:r w:rsidR="00CF6188">
              <w:rPr>
                <w:noProof/>
                <w:webHidden/>
              </w:rPr>
            </w:r>
            <w:r w:rsidR="00CF6188">
              <w:rPr>
                <w:noProof/>
                <w:webHidden/>
              </w:rPr>
              <w:fldChar w:fldCharType="separate"/>
            </w:r>
            <w:r w:rsidR="00CF6188">
              <w:rPr>
                <w:noProof/>
                <w:webHidden/>
              </w:rPr>
              <w:t>84</w:t>
            </w:r>
            <w:r w:rsidR="00CF6188">
              <w:rPr>
                <w:noProof/>
                <w:webHidden/>
              </w:rPr>
              <w:fldChar w:fldCharType="end"/>
            </w:r>
          </w:hyperlink>
        </w:p>
        <w:p w14:paraId="15529E80" w14:textId="77777777" w:rsidR="00CF6188" w:rsidRDefault="00EB28AF">
          <w:pPr>
            <w:pStyle w:val="TOC4"/>
            <w:tabs>
              <w:tab w:val="right" w:leader="dot" w:pos="11102"/>
            </w:tabs>
            <w:rPr>
              <w:rFonts w:eastAsiaTheme="minorEastAsia"/>
              <w:noProof/>
              <w:lang w:eastAsia="en-GB"/>
            </w:rPr>
          </w:pPr>
          <w:hyperlink w:anchor="_Toc122005716" w:history="1">
            <w:r w:rsidR="00CF6188" w:rsidRPr="006F426C">
              <w:rPr>
                <w:rStyle w:val="Hyperlink"/>
                <w:noProof/>
              </w:rPr>
              <w:t>Import SQLite (4)</w:t>
            </w:r>
            <w:r w:rsidR="00CF6188">
              <w:rPr>
                <w:noProof/>
                <w:webHidden/>
              </w:rPr>
              <w:tab/>
            </w:r>
            <w:r w:rsidR="00CF6188">
              <w:rPr>
                <w:noProof/>
                <w:webHidden/>
              </w:rPr>
              <w:fldChar w:fldCharType="begin"/>
            </w:r>
            <w:r w:rsidR="00CF6188">
              <w:rPr>
                <w:noProof/>
                <w:webHidden/>
              </w:rPr>
              <w:instrText xml:space="preserve"> PAGEREF _Toc122005716 \h </w:instrText>
            </w:r>
            <w:r w:rsidR="00CF6188">
              <w:rPr>
                <w:noProof/>
                <w:webHidden/>
              </w:rPr>
            </w:r>
            <w:r w:rsidR="00CF6188">
              <w:rPr>
                <w:noProof/>
                <w:webHidden/>
              </w:rPr>
              <w:fldChar w:fldCharType="separate"/>
            </w:r>
            <w:r w:rsidR="00CF6188">
              <w:rPr>
                <w:noProof/>
                <w:webHidden/>
              </w:rPr>
              <w:t>84</w:t>
            </w:r>
            <w:r w:rsidR="00CF6188">
              <w:rPr>
                <w:noProof/>
                <w:webHidden/>
              </w:rPr>
              <w:fldChar w:fldCharType="end"/>
            </w:r>
          </w:hyperlink>
        </w:p>
        <w:p w14:paraId="1D974E1F" w14:textId="77777777" w:rsidR="00CF6188" w:rsidRDefault="00EB28AF">
          <w:pPr>
            <w:pStyle w:val="TOC4"/>
            <w:tabs>
              <w:tab w:val="right" w:leader="dot" w:pos="11102"/>
            </w:tabs>
            <w:rPr>
              <w:rFonts w:eastAsiaTheme="minorEastAsia"/>
              <w:noProof/>
              <w:lang w:eastAsia="en-GB"/>
            </w:rPr>
          </w:pPr>
          <w:hyperlink w:anchor="_Toc122005717" w:history="1">
            <w:r w:rsidR="00CF6188" w:rsidRPr="006F426C">
              <w:rPr>
                <w:rStyle w:val="Hyperlink"/>
                <w:noProof/>
              </w:rPr>
              <w:t>Creating an item class</w:t>
            </w:r>
            <w:r w:rsidR="00CF6188">
              <w:rPr>
                <w:noProof/>
                <w:webHidden/>
              </w:rPr>
              <w:tab/>
            </w:r>
            <w:r w:rsidR="00CF6188">
              <w:rPr>
                <w:noProof/>
                <w:webHidden/>
              </w:rPr>
              <w:fldChar w:fldCharType="begin"/>
            </w:r>
            <w:r w:rsidR="00CF6188">
              <w:rPr>
                <w:noProof/>
                <w:webHidden/>
              </w:rPr>
              <w:instrText xml:space="preserve"> PAGEREF _Toc122005717 \h </w:instrText>
            </w:r>
            <w:r w:rsidR="00CF6188">
              <w:rPr>
                <w:noProof/>
                <w:webHidden/>
              </w:rPr>
            </w:r>
            <w:r w:rsidR="00CF6188">
              <w:rPr>
                <w:noProof/>
                <w:webHidden/>
              </w:rPr>
              <w:fldChar w:fldCharType="separate"/>
            </w:r>
            <w:r w:rsidR="00CF6188">
              <w:rPr>
                <w:noProof/>
                <w:webHidden/>
              </w:rPr>
              <w:t>84</w:t>
            </w:r>
            <w:r w:rsidR="00CF6188">
              <w:rPr>
                <w:noProof/>
                <w:webHidden/>
              </w:rPr>
              <w:fldChar w:fldCharType="end"/>
            </w:r>
          </w:hyperlink>
        </w:p>
        <w:p w14:paraId="509CC8E3" w14:textId="77777777" w:rsidR="00CF6188" w:rsidRDefault="00EB28AF">
          <w:pPr>
            <w:pStyle w:val="TOC4"/>
            <w:tabs>
              <w:tab w:val="right" w:leader="dot" w:pos="11102"/>
            </w:tabs>
            <w:rPr>
              <w:rFonts w:eastAsiaTheme="minorEastAsia"/>
              <w:noProof/>
              <w:lang w:eastAsia="en-GB"/>
            </w:rPr>
          </w:pPr>
          <w:hyperlink w:anchor="_Toc122005718" w:history="1">
            <w:r w:rsidR="00CF6188" w:rsidRPr="006F426C">
              <w:rPr>
                <w:rStyle w:val="Hyperlink"/>
                <w:noProof/>
              </w:rPr>
              <w:t>Creating a database connection</w:t>
            </w:r>
            <w:r w:rsidR="00CF6188">
              <w:rPr>
                <w:noProof/>
                <w:webHidden/>
              </w:rPr>
              <w:tab/>
            </w:r>
            <w:r w:rsidR="00CF6188">
              <w:rPr>
                <w:noProof/>
                <w:webHidden/>
              </w:rPr>
              <w:fldChar w:fldCharType="begin"/>
            </w:r>
            <w:r w:rsidR="00CF6188">
              <w:rPr>
                <w:noProof/>
                <w:webHidden/>
              </w:rPr>
              <w:instrText xml:space="preserve"> PAGEREF _Toc122005718 \h </w:instrText>
            </w:r>
            <w:r w:rsidR="00CF6188">
              <w:rPr>
                <w:noProof/>
                <w:webHidden/>
              </w:rPr>
            </w:r>
            <w:r w:rsidR="00CF6188">
              <w:rPr>
                <w:noProof/>
                <w:webHidden/>
              </w:rPr>
              <w:fldChar w:fldCharType="separate"/>
            </w:r>
            <w:r w:rsidR="00CF6188">
              <w:rPr>
                <w:noProof/>
                <w:webHidden/>
              </w:rPr>
              <w:t>87</w:t>
            </w:r>
            <w:r w:rsidR="00CF6188">
              <w:rPr>
                <w:noProof/>
                <w:webHidden/>
              </w:rPr>
              <w:fldChar w:fldCharType="end"/>
            </w:r>
          </w:hyperlink>
        </w:p>
        <w:p w14:paraId="29D38D33" w14:textId="77777777" w:rsidR="00CF6188" w:rsidRDefault="00EB28AF">
          <w:pPr>
            <w:pStyle w:val="TOC4"/>
            <w:tabs>
              <w:tab w:val="right" w:leader="dot" w:pos="11102"/>
            </w:tabs>
            <w:rPr>
              <w:rFonts w:eastAsiaTheme="minorEastAsia"/>
              <w:noProof/>
              <w:lang w:eastAsia="en-GB"/>
            </w:rPr>
          </w:pPr>
          <w:hyperlink w:anchor="_Toc122005719" w:history="1">
            <w:r w:rsidR="00CF6188" w:rsidRPr="006F426C">
              <w:rPr>
                <w:rStyle w:val="Hyperlink"/>
                <w:noProof/>
              </w:rPr>
              <w:t>Create a table in the database for stock items</w:t>
            </w:r>
            <w:r w:rsidR="00CF6188">
              <w:rPr>
                <w:noProof/>
                <w:webHidden/>
              </w:rPr>
              <w:tab/>
            </w:r>
            <w:r w:rsidR="00CF6188">
              <w:rPr>
                <w:noProof/>
                <w:webHidden/>
              </w:rPr>
              <w:fldChar w:fldCharType="begin"/>
            </w:r>
            <w:r w:rsidR="00CF6188">
              <w:rPr>
                <w:noProof/>
                <w:webHidden/>
              </w:rPr>
              <w:instrText xml:space="preserve"> PAGEREF _Toc122005719 \h </w:instrText>
            </w:r>
            <w:r w:rsidR="00CF6188">
              <w:rPr>
                <w:noProof/>
                <w:webHidden/>
              </w:rPr>
            </w:r>
            <w:r w:rsidR="00CF6188">
              <w:rPr>
                <w:noProof/>
                <w:webHidden/>
              </w:rPr>
              <w:fldChar w:fldCharType="separate"/>
            </w:r>
            <w:r w:rsidR="00CF6188">
              <w:rPr>
                <w:noProof/>
                <w:webHidden/>
              </w:rPr>
              <w:t>88</w:t>
            </w:r>
            <w:r w:rsidR="00CF6188">
              <w:rPr>
                <w:noProof/>
                <w:webHidden/>
              </w:rPr>
              <w:fldChar w:fldCharType="end"/>
            </w:r>
          </w:hyperlink>
        </w:p>
        <w:p w14:paraId="33DCA41C" w14:textId="77777777" w:rsidR="00CF6188" w:rsidRDefault="00EB28AF">
          <w:pPr>
            <w:pStyle w:val="TOC4"/>
            <w:tabs>
              <w:tab w:val="right" w:leader="dot" w:pos="11102"/>
            </w:tabs>
            <w:rPr>
              <w:rFonts w:eastAsiaTheme="minorEastAsia"/>
              <w:noProof/>
              <w:lang w:eastAsia="en-GB"/>
            </w:rPr>
          </w:pPr>
          <w:hyperlink w:anchor="_Toc122005720" w:history="1">
            <w:r w:rsidR="00CF6188" w:rsidRPr="006F426C">
              <w:rPr>
                <w:rStyle w:val="Hyperlink"/>
                <w:noProof/>
              </w:rPr>
              <w:t>Creating a function to read data from the stock table</w:t>
            </w:r>
            <w:r w:rsidR="00CF6188">
              <w:rPr>
                <w:noProof/>
                <w:webHidden/>
              </w:rPr>
              <w:tab/>
            </w:r>
            <w:r w:rsidR="00CF6188">
              <w:rPr>
                <w:noProof/>
                <w:webHidden/>
              </w:rPr>
              <w:fldChar w:fldCharType="begin"/>
            </w:r>
            <w:r w:rsidR="00CF6188">
              <w:rPr>
                <w:noProof/>
                <w:webHidden/>
              </w:rPr>
              <w:instrText xml:space="preserve"> PAGEREF _Toc122005720 \h </w:instrText>
            </w:r>
            <w:r w:rsidR="00CF6188">
              <w:rPr>
                <w:noProof/>
                <w:webHidden/>
              </w:rPr>
            </w:r>
            <w:r w:rsidR="00CF6188">
              <w:rPr>
                <w:noProof/>
                <w:webHidden/>
              </w:rPr>
              <w:fldChar w:fldCharType="separate"/>
            </w:r>
            <w:r w:rsidR="00CF6188">
              <w:rPr>
                <w:noProof/>
                <w:webHidden/>
              </w:rPr>
              <w:t>88</w:t>
            </w:r>
            <w:r w:rsidR="00CF6188">
              <w:rPr>
                <w:noProof/>
                <w:webHidden/>
              </w:rPr>
              <w:fldChar w:fldCharType="end"/>
            </w:r>
          </w:hyperlink>
        </w:p>
        <w:p w14:paraId="3290A40F" w14:textId="77777777" w:rsidR="00CF6188" w:rsidRDefault="00EB28AF">
          <w:pPr>
            <w:pStyle w:val="TOC4"/>
            <w:tabs>
              <w:tab w:val="right" w:leader="dot" w:pos="11102"/>
            </w:tabs>
            <w:rPr>
              <w:rFonts w:eastAsiaTheme="minorEastAsia"/>
              <w:noProof/>
              <w:lang w:eastAsia="en-GB"/>
            </w:rPr>
          </w:pPr>
          <w:hyperlink w:anchor="_Toc122005721" w:history="1">
            <w:r w:rsidR="00CF6188" w:rsidRPr="006F426C">
              <w:rPr>
                <w:rStyle w:val="Hyperlink"/>
                <w:noProof/>
              </w:rPr>
              <w:t>Creating a function to write to the database</w:t>
            </w:r>
            <w:r w:rsidR="00CF6188">
              <w:rPr>
                <w:noProof/>
                <w:webHidden/>
              </w:rPr>
              <w:tab/>
            </w:r>
            <w:r w:rsidR="00CF6188">
              <w:rPr>
                <w:noProof/>
                <w:webHidden/>
              </w:rPr>
              <w:fldChar w:fldCharType="begin"/>
            </w:r>
            <w:r w:rsidR="00CF6188">
              <w:rPr>
                <w:noProof/>
                <w:webHidden/>
              </w:rPr>
              <w:instrText xml:space="preserve"> PAGEREF _Toc122005721 \h </w:instrText>
            </w:r>
            <w:r w:rsidR="00CF6188">
              <w:rPr>
                <w:noProof/>
                <w:webHidden/>
              </w:rPr>
            </w:r>
            <w:r w:rsidR="00CF6188">
              <w:rPr>
                <w:noProof/>
                <w:webHidden/>
              </w:rPr>
              <w:fldChar w:fldCharType="separate"/>
            </w:r>
            <w:r w:rsidR="00CF6188">
              <w:rPr>
                <w:noProof/>
                <w:webHidden/>
              </w:rPr>
              <w:t>89</w:t>
            </w:r>
            <w:r w:rsidR="00CF6188">
              <w:rPr>
                <w:noProof/>
                <w:webHidden/>
              </w:rPr>
              <w:fldChar w:fldCharType="end"/>
            </w:r>
          </w:hyperlink>
        </w:p>
        <w:p w14:paraId="71F29DC6" w14:textId="77777777" w:rsidR="00CF6188" w:rsidRDefault="00EB28AF">
          <w:pPr>
            <w:pStyle w:val="TOC4"/>
            <w:tabs>
              <w:tab w:val="right" w:leader="dot" w:pos="11102"/>
            </w:tabs>
            <w:rPr>
              <w:rFonts w:eastAsiaTheme="minorEastAsia"/>
              <w:noProof/>
              <w:lang w:eastAsia="en-GB"/>
            </w:rPr>
          </w:pPr>
          <w:hyperlink w:anchor="_Toc122005722" w:history="1">
            <w:r w:rsidR="00CF6188" w:rsidRPr="006F426C">
              <w:rPr>
                <w:rStyle w:val="Hyperlink"/>
                <w:noProof/>
              </w:rPr>
              <w:t>Creating a function to receive a database request</w:t>
            </w:r>
            <w:r w:rsidR="00CF6188">
              <w:rPr>
                <w:noProof/>
                <w:webHidden/>
              </w:rPr>
              <w:tab/>
            </w:r>
            <w:r w:rsidR="00CF6188">
              <w:rPr>
                <w:noProof/>
                <w:webHidden/>
              </w:rPr>
              <w:fldChar w:fldCharType="begin"/>
            </w:r>
            <w:r w:rsidR="00CF6188">
              <w:rPr>
                <w:noProof/>
                <w:webHidden/>
              </w:rPr>
              <w:instrText xml:space="preserve"> PAGEREF _Toc122005722 \h </w:instrText>
            </w:r>
            <w:r w:rsidR="00CF6188">
              <w:rPr>
                <w:noProof/>
                <w:webHidden/>
              </w:rPr>
            </w:r>
            <w:r w:rsidR="00CF6188">
              <w:rPr>
                <w:noProof/>
                <w:webHidden/>
              </w:rPr>
              <w:fldChar w:fldCharType="separate"/>
            </w:r>
            <w:r w:rsidR="00CF6188">
              <w:rPr>
                <w:noProof/>
                <w:webHidden/>
              </w:rPr>
              <w:t>89</w:t>
            </w:r>
            <w:r w:rsidR="00CF6188">
              <w:rPr>
                <w:noProof/>
                <w:webHidden/>
              </w:rPr>
              <w:fldChar w:fldCharType="end"/>
            </w:r>
          </w:hyperlink>
        </w:p>
        <w:p w14:paraId="039BBC54" w14:textId="77777777" w:rsidR="00CF6188" w:rsidRDefault="00EB28AF">
          <w:pPr>
            <w:pStyle w:val="TOC4"/>
            <w:tabs>
              <w:tab w:val="right" w:leader="dot" w:pos="11102"/>
            </w:tabs>
            <w:rPr>
              <w:rFonts w:eastAsiaTheme="minorEastAsia"/>
              <w:noProof/>
              <w:lang w:eastAsia="en-GB"/>
            </w:rPr>
          </w:pPr>
          <w:hyperlink w:anchor="_Toc122005723" w:history="1">
            <w:r w:rsidR="00CF6188" w:rsidRPr="006F426C">
              <w:rPr>
                <w:rStyle w:val="Hyperlink"/>
                <w:noProof/>
              </w:rPr>
              <w:t>Creating a function that returns data from the database to the client</w:t>
            </w:r>
            <w:r w:rsidR="00CF6188">
              <w:rPr>
                <w:noProof/>
                <w:webHidden/>
              </w:rPr>
              <w:tab/>
            </w:r>
            <w:r w:rsidR="00CF6188">
              <w:rPr>
                <w:noProof/>
                <w:webHidden/>
              </w:rPr>
              <w:fldChar w:fldCharType="begin"/>
            </w:r>
            <w:r w:rsidR="00CF6188">
              <w:rPr>
                <w:noProof/>
                <w:webHidden/>
              </w:rPr>
              <w:instrText xml:space="preserve"> PAGEREF _Toc122005723 \h </w:instrText>
            </w:r>
            <w:r w:rsidR="00CF6188">
              <w:rPr>
                <w:noProof/>
                <w:webHidden/>
              </w:rPr>
            </w:r>
            <w:r w:rsidR="00CF6188">
              <w:rPr>
                <w:noProof/>
                <w:webHidden/>
              </w:rPr>
              <w:fldChar w:fldCharType="separate"/>
            </w:r>
            <w:r w:rsidR="00CF6188">
              <w:rPr>
                <w:noProof/>
                <w:webHidden/>
              </w:rPr>
              <w:t>91</w:t>
            </w:r>
            <w:r w:rsidR="00CF6188">
              <w:rPr>
                <w:noProof/>
                <w:webHidden/>
              </w:rPr>
              <w:fldChar w:fldCharType="end"/>
            </w:r>
          </w:hyperlink>
        </w:p>
        <w:p w14:paraId="08949EB0" w14:textId="77777777" w:rsidR="00CF6188" w:rsidRDefault="00EB28AF">
          <w:pPr>
            <w:pStyle w:val="TOC4"/>
            <w:tabs>
              <w:tab w:val="right" w:leader="dot" w:pos="11102"/>
            </w:tabs>
            <w:rPr>
              <w:rFonts w:eastAsiaTheme="minorEastAsia"/>
              <w:noProof/>
              <w:lang w:eastAsia="en-GB"/>
            </w:rPr>
          </w:pPr>
          <w:hyperlink w:anchor="_Toc122005724" w:history="1">
            <w:r w:rsidR="00CF6188" w:rsidRPr="006F426C">
              <w:rPr>
                <w:rStyle w:val="Hyperlink"/>
                <w:noProof/>
              </w:rPr>
              <w:t>Creating a function to send database requests to the server</w:t>
            </w:r>
            <w:r w:rsidR="00CF6188">
              <w:rPr>
                <w:noProof/>
                <w:webHidden/>
              </w:rPr>
              <w:tab/>
            </w:r>
            <w:r w:rsidR="00CF6188">
              <w:rPr>
                <w:noProof/>
                <w:webHidden/>
              </w:rPr>
              <w:fldChar w:fldCharType="begin"/>
            </w:r>
            <w:r w:rsidR="00CF6188">
              <w:rPr>
                <w:noProof/>
                <w:webHidden/>
              </w:rPr>
              <w:instrText xml:space="preserve"> PAGEREF _Toc122005724 \h </w:instrText>
            </w:r>
            <w:r w:rsidR="00CF6188">
              <w:rPr>
                <w:noProof/>
                <w:webHidden/>
              </w:rPr>
            </w:r>
            <w:r w:rsidR="00CF6188">
              <w:rPr>
                <w:noProof/>
                <w:webHidden/>
              </w:rPr>
              <w:fldChar w:fldCharType="separate"/>
            </w:r>
            <w:r w:rsidR="00CF6188">
              <w:rPr>
                <w:noProof/>
                <w:webHidden/>
              </w:rPr>
              <w:t>91</w:t>
            </w:r>
            <w:r w:rsidR="00CF6188">
              <w:rPr>
                <w:noProof/>
                <w:webHidden/>
              </w:rPr>
              <w:fldChar w:fldCharType="end"/>
            </w:r>
          </w:hyperlink>
        </w:p>
        <w:p w14:paraId="489873F1" w14:textId="77777777" w:rsidR="00CF6188" w:rsidRDefault="00EB28AF">
          <w:pPr>
            <w:pStyle w:val="TOC4"/>
            <w:tabs>
              <w:tab w:val="right" w:leader="dot" w:pos="11102"/>
            </w:tabs>
            <w:rPr>
              <w:rFonts w:eastAsiaTheme="minorEastAsia"/>
              <w:noProof/>
              <w:lang w:eastAsia="en-GB"/>
            </w:rPr>
          </w:pPr>
          <w:hyperlink w:anchor="_Toc122005725" w:history="1">
            <w:r w:rsidR="00CF6188" w:rsidRPr="006F426C">
              <w:rPr>
                <w:rStyle w:val="Hyperlink"/>
                <w:noProof/>
              </w:rPr>
              <w:t>Creating a function that received data from the server</w:t>
            </w:r>
            <w:r w:rsidR="00CF6188">
              <w:rPr>
                <w:noProof/>
                <w:webHidden/>
              </w:rPr>
              <w:tab/>
            </w:r>
            <w:r w:rsidR="00CF6188">
              <w:rPr>
                <w:noProof/>
                <w:webHidden/>
              </w:rPr>
              <w:fldChar w:fldCharType="begin"/>
            </w:r>
            <w:r w:rsidR="00CF6188">
              <w:rPr>
                <w:noProof/>
                <w:webHidden/>
              </w:rPr>
              <w:instrText xml:space="preserve"> PAGEREF _Toc122005725 \h </w:instrText>
            </w:r>
            <w:r w:rsidR="00CF6188">
              <w:rPr>
                <w:noProof/>
                <w:webHidden/>
              </w:rPr>
            </w:r>
            <w:r w:rsidR="00CF6188">
              <w:rPr>
                <w:noProof/>
                <w:webHidden/>
              </w:rPr>
              <w:fldChar w:fldCharType="separate"/>
            </w:r>
            <w:r w:rsidR="00CF6188">
              <w:rPr>
                <w:noProof/>
                <w:webHidden/>
              </w:rPr>
              <w:t>92</w:t>
            </w:r>
            <w:r w:rsidR="00CF6188">
              <w:rPr>
                <w:noProof/>
                <w:webHidden/>
              </w:rPr>
              <w:fldChar w:fldCharType="end"/>
            </w:r>
          </w:hyperlink>
        </w:p>
        <w:p w14:paraId="1BA4D29F" w14:textId="77777777" w:rsidR="00CF6188" w:rsidRDefault="00EB28AF">
          <w:pPr>
            <w:pStyle w:val="TOC3"/>
            <w:tabs>
              <w:tab w:val="right" w:leader="dot" w:pos="11102"/>
            </w:tabs>
            <w:rPr>
              <w:rFonts w:eastAsiaTheme="minorEastAsia"/>
              <w:noProof/>
              <w:lang w:eastAsia="en-GB"/>
            </w:rPr>
          </w:pPr>
          <w:hyperlink w:anchor="_Toc122005726" w:history="1">
            <w:r w:rsidR="00CF6188" w:rsidRPr="006F426C">
              <w:rPr>
                <w:rStyle w:val="Hyperlink"/>
                <w:noProof/>
              </w:rPr>
              <w:t>Milestone 2</w:t>
            </w:r>
            <w:r w:rsidR="00CF6188">
              <w:rPr>
                <w:noProof/>
                <w:webHidden/>
              </w:rPr>
              <w:tab/>
            </w:r>
            <w:r w:rsidR="00CF6188">
              <w:rPr>
                <w:noProof/>
                <w:webHidden/>
              </w:rPr>
              <w:fldChar w:fldCharType="begin"/>
            </w:r>
            <w:r w:rsidR="00CF6188">
              <w:rPr>
                <w:noProof/>
                <w:webHidden/>
              </w:rPr>
              <w:instrText xml:space="preserve"> PAGEREF _Toc122005726 \h </w:instrText>
            </w:r>
            <w:r w:rsidR="00CF6188">
              <w:rPr>
                <w:noProof/>
                <w:webHidden/>
              </w:rPr>
            </w:r>
            <w:r w:rsidR="00CF6188">
              <w:rPr>
                <w:noProof/>
                <w:webHidden/>
              </w:rPr>
              <w:fldChar w:fldCharType="separate"/>
            </w:r>
            <w:r w:rsidR="00CF6188">
              <w:rPr>
                <w:noProof/>
                <w:webHidden/>
              </w:rPr>
              <w:t>92</w:t>
            </w:r>
            <w:r w:rsidR="00CF6188">
              <w:rPr>
                <w:noProof/>
                <w:webHidden/>
              </w:rPr>
              <w:fldChar w:fldCharType="end"/>
            </w:r>
          </w:hyperlink>
        </w:p>
        <w:p w14:paraId="1D30F116" w14:textId="77777777" w:rsidR="00CF6188" w:rsidRDefault="00EB28AF">
          <w:pPr>
            <w:pStyle w:val="TOC4"/>
            <w:tabs>
              <w:tab w:val="right" w:leader="dot" w:pos="11102"/>
            </w:tabs>
            <w:rPr>
              <w:rFonts w:eastAsiaTheme="minorEastAsia"/>
              <w:noProof/>
              <w:lang w:eastAsia="en-GB"/>
            </w:rPr>
          </w:pPr>
          <w:hyperlink w:anchor="_Toc122005727" w:history="1">
            <w:r w:rsidR="00CF6188" w:rsidRPr="006F426C">
              <w:rPr>
                <w:rStyle w:val="Hyperlink"/>
                <w:noProof/>
              </w:rPr>
              <w:t>Milestone Test 2.1</w:t>
            </w:r>
            <w:r w:rsidR="00CF6188">
              <w:rPr>
                <w:noProof/>
                <w:webHidden/>
              </w:rPr>
              <w:tab/>
            </w:r>
            <w:r w:rsidR="00CF6188">
              <w:rPr>
                <w:noProof/>
                <w:webHidden/>
              </w:rPr>
              <w:fldChar w:fldCharType="begin"/>
            </w:r>
            <w:r w:rsidR="00CF6188">
              <w:rPr>
                <w:noProof/>
                <w:webHidden/>
              </w:rPr>
              <w:instrText xml:space="preserve"> PAGEREF _Toc122005727 \h </w:instrText>
            </w:r>
            <w:r w:rsidR="00CF6188">
              <w:rPr>
                <w:noProof/>
                <w:webHidden/>
              </w:rPr>
            </w:r>
            <w:r w:rsidR="00CF6188">
              <w:rPr>
                <w:noProof/>
                <w:webHidden/>
              </w:rPr>
              <w:fldChar w:fldCharType="separate"/>
            </w:r>
            <w:r w:rsidR="00CF6188">
              <w:rPr>
                <w:noProof/>
                <w:webHidden/>
              </w:rPr>
              <w:t>92</w:t>
            </w:r>
            <w:r w:rsidR="00CF6188">
              <w:rPr>
                <w:noProof/>
                <w:webHidden/>
              </w:rPr>
              <w:fldChar w:fldCharType="end"/>
            </w:r>
          </w:hyperlink>
        </w:p>
        <w:p w14:paraId="799D8BDE" w14:textId="77777777" w:rsidR="00CF6188" w:rsidRDefault="00EB28AF">
          <w:pPr>
            <w:pStyle w:val="TOC5"/>
            <w:tabs>
              <w:tab w:val="right" w:leader="dot" w:pos="11102"/>
            </w:tabs>
            <w:rPr>
              <w:rFonts w:eastAsiaTheme="minorEastAsia"/>
              <w:noProof/>
              <w:lang w:eastAsia="en-GB"/>
            </w:rPr>
          </w:pPr>
          <w:hyperlink w:anchor="_Toc122005728" w:history="1">
            <w:r w:rsidR="00CF6188" w:rsidRPr="006F426C">
              <w:rPr>
                <w:rStyle w:val="Hyperlink"/>
                <w:noProof/>
              </w:rPr>
              <w:t>Milestone Test 2.1.1</w:t>
            </w:r>
            <w:r w:rsidR="00CF6188">
              <w:rPr>
                <w:noProof/>
                <w:webHidden/>
              </w:rPr>
              <w:tab/>
            </w:r>
            <w:r w:rsidR="00CF6188">
              <w:rPr>
                <w:noProof/>
                <w:webHidden/>
              </w:rPr>
              <w:fldChar w:fldCharType="begin"/>
            </w:r>
            <w:r w:rsidR="00CF6188">
              <w:rPr>
                <w:noProof/>
                <w:webHidden/>
              </w:rPr>
              <w:instrText xml:space="preserve"> PAGEREF _Toc122005728 \h </w:instrText>
            </w:r>
            <w:r w:rsidR="00CF6188">
              <w:rPr>
                <w:noProof/>
                <w:webHidden/>
              </w:rPr>
            </w:r>
            <w:r w:rsidR="00CF6188">
              <w:rPr>
                <w:noProof/>
                <w:webHidden/>
              </w:rPr>
              <w:fldChar w:fldCharType="separate"/>
            </w:r>
            <w:r w:rsidR="00CF6188">
              <w:rPr>
                <w:noProof/>
                <w:webHidden/>
              </w:rPr>
              <w:t>93</w:t>
            </w:r>
            <w:r w:rsidR="00CF6188">
              <w:rPr>
                <w:noProof/>
                <w:webHidden/>
              </w:rPr>
              <w:fldChar w:fldCharType="end"/>
            </w:r>
          </w:hyperlink>
        </w:p>
        <w:p w14:paraId="2C0BAA4D" w14:textId="77777777" w:rsidR="00CF6188" w:rsidRDefault="00EB28AF">
          <w:pPr>
            <w:pStyle w:val="TOC5"/>
            <w:tabs>
              <w:tab w:val="right" w:leader="dot" w:pos="11102"/>
            </w:tabs>
            <w:rPr>
              <w:rFonts w:eastAsiaTheme="minorEastAsia"/>
              <w:noProof/>
              <w:lang w:eastAsia="en-GB"/>
            </w:rPr>
          </w:pPr>
          <w:hyperlink w:anchor="_Toc122005729" w:history="1">
            <w:r w:rsidR="00CF6188" w:rsidRPr="006F426C">
              <w:rPr>
                <w:rStyle w:val="Hyperlink"/>
                <w:noProof/>
              </w:rPr>
              <w:t>Milestone Test 2.1.2</w:t>
            </w:r>
            <w:r w:rsidR="00CF6188">
              <w:rPr>
                <w:noProof/>
                <w:webHidden/>
              </w:rPr>
              <w:tab/>
            </w:r>
            <w:r w:rsidR="00CF6188">
              <w:rPr>
                <w:noProof/>
                <w:webHidden/>
              </w:rPr>
              <w:fldChar w:fldCharType="begin"/>
            </w:r>
            <w:r w:rsidR="00CF6188">
              <w:rPr>
                <w:noProof/>
                <w:webHidden/>
              </w:rPr>
              <w:instrText xml:space="preserve"> PAGEREF _Toc122005729 \h </w:instrText>
            </w:r>
            <w:r w:rsidR="00CF6188">
              <w:rPr>
                <w:noProof/>
                <w:webHidden/>
              </w:rPr>
            </w:r>
            <w:r w:rsidR="00CF6188">
              <w:rPr>
                <w:noProof/>
                <w:webHidden/>
              </w:rPr>
              <w:fldChar w:fldCharType="separate"/>
            </w:r>
            <w:r w:rsidR="00CF6188">
              <w:rPr>
                <w:noProof/>
                <w:webHidden/>
              </w:rPr>
              <w:t>94</w:t>
            </w:r>
            <w:r w:rsidR="00CF6188">
              <w:rPr>
                <w:noProof/>
                <w:webHidden/>
              </w:rPr>
              <w:fldChar w:fldCharType="end"/>
            </w:r>
          </w:hyperlink>
        </w:p>
        <w:p w14:paraId="5691201E" w14:textId="77777777" w:rsidR="00CF6188" w:rsidRDefault="00EB28AF">
          <w:pPr>
            <w:pStyle w:val="TOC4"/>
            <w:tabs>
              <w:tab w:val="right" w:leader="dot" w:pos="11102"/>
            </w:tabs>
            <w:rPr>
              <w:rFonts w:eastAsiaTheme="minorEastAsia"/>
              <w:noProof/>
              <w:lang w:eastAsia="en-GB"/>
            </w:rPr>
          </w:pPr>
          <w:hyperlink w:anchor="_Toc122005730" w:history="1">
            <w:r w:rsidR="00CF6188" w:rsidRPr="006F426C">
              <w:rPr>
                <w:rStyle w:val="Hyperlink"/>
                <w:noProof/>
              </w:rPr>
              <w:t>Milestone test 2.2</w:t>
            </w:r>
            <w:r w:rsidR="00CF6188">
              <w:rPr>
                <w:noProof/>
                <w:webHidden/>
              </w:rPr>
              <w:tab/>
            </w:r>
            <w:r w:rsidR="00CF6188">
              <w:rPr>
                <w:noProof/>
                <w:webHidden/>
              </w:rPr>
              <w:fldChar w:fldCharType="begin"/>
            </w:r>
            <w:r w:rsidR="00CF6188">
              <w:rPr>
                <w:noProof/>
                <w:webHidden/>
              </w:rPr>
              <w:instrText xml:space="preserve"> PAGEREF _Toc122005730 \h </w:instrText>
            </w:r>
            <w:r w:rsidR="00CF6188">
              <w:rPr>
                <w:noProof/>
                <w:webHidden/>
              </w:rPr>
            </w:r>
            <w:r w:rsidR="00CF6188">
              <w:rPr>
                <w:noProof/>
                <w:webHidden/>
              </w:rPr>
              <w:fldChar w:fldCharType="separate"/>
            </w:r>
            <w:r w:rsidR="00CF6188">
              <w:rPr>
                <w:noProof/>
                <w:webHidden/>
              </w:rPr>
              <w:t>97</w:t>
            </w:r>
            <w:r w:rsidR="00CF6188">
              <w:rPr>
                <w:noProof/>
                <w:webHidden/>
              </w:rPr>
              <w:fldChar w:fldCharType="end"/>
            </w:r>
          </w:hyperlink>
        </w:p>
        <w:p w14:paraId="1889F811" w14:textId="77777777" w:rsidR="00CF6188" w:rsidRDefault="00EB28AF">
          <w:pPr>
            <w:pStyle w:val="TOC5"/>
            <w:tabs>
              <w:tab w:val="right" w:leader="dot" w:pos="11102"/>
            </w:tabs>
            <w:rPr>
              <w:rFonts w:eastAsiaTheme="minorEastAsia"/>
              <w:noProof/>
              <w:lang w:eastAsia="en-GB"/>
            </w:rPr>
          </w:pPr>
          <w:hyperlink w:anchor="_Toc122005731" w:history="1">
            <w:r w:rsidR="00CF6188" w:rsidRPr="006F426C">
              <w:rPr>
                <w:rStyle w:val="Hyperlink"/>
                <w:noProof/>
              </w:rPr>
              <w:t>Milestone Test 2.2.1</w:t>
            </w:r>
            <w:r w:rsidR="00CF6188">
              <w:rPr>
                <w:noProof/>
                <w:webHidden/>
              </w:rPr>
              <w:tab/>
            </w:r>
            <w:r w:rsidR="00CF6188">
              <w:rPr>
                <w:noProof/>
                <w:webHidden/>
              </w:rPr>
              <w:fldChar w:fldCharType="begin"/>
            </w:r>
            <w:r w:rsidR="00CF6188">
              <w:rPr>
                <w:noProof/>
                <w:webHidden/>
              </w:rPr>
              <w:instrText xml:space="preserve"> PAGEREF _Toc122005731 \h </w:instrText>
            </w:r>
            <w:r w:rsidR="00CF6188">
              <w:rPr>
                <w:noProof/>
                <w:webHidden/>
              </w:rPr>
            </w:r>
            <w:r w:rsidR="00CF6188">
              <w:rPr>
                <w:noProof/>
                <w:webHidden/>
              </w:rPr>
              <w:fldChar w:fldCharType="separate"/>
            </w:r>
            <w:r w:rsidR="00CF6188">
              <w:rPr>
                <w:noProof/>
                <w:webHidden/>
              </w:rPr>
              <w:t>97</w:t>
            </w:r>
            <w:r w:rsidR="00CF6188">
              <w:rPr>
                <w:noProof/>
                <w:webHidden/>
              </w:rPr>
              <w:fldChar w:fldCharType="end"/>
            </w:r>
          </w:hyperlink>
        </w:p>
        <w:p w14:paraId="7FFE5D7E" w14:textId="77777777" w:rsidR="00CF6188" w:rsidRDefault="00EB28AF">
          <w:pPr>
            <w:pStyle w:val="TOC5"/>
            <w:tabs>
              <w:tab w:val="right" w:leader="dot" w:pos="11102"/>
            </w:tabs>
            <w:rPr>
              <w:rFonts w:eastAsiaTheme="minorEastAsia"/>
              <w:noProof/>
              <w:lang w:eastAsia="en-GB"/>
            </w:rPr>
          </w:pPr>
          <w:hyperlink w:anchor="_Toc122005732" w:history="1">
            <w:r w:rsidR="00CF6188" w:rsidRPr="006F426C">
              <w:rPr>
                <w:rStyle w:val="Hyperlink"/>
                <w:noProof/>
              </w:rPr>
              <w:t>Milestone Test 2.2.2</w:t>
            </w:r>
            <w:r w:rsidR="00CF6188">
              <w:rPr>
                <w:noProof/>
                <w:webHidden/>
              </w:rPr>
              <w:tab/>
            </w:r>
            <w:r w:rsidR="00CF6188">
              <w:rPr>
                <w:noProof/>
                <w:webHidden/>
              </w:rPr>
              <w:fldChar w:fldCharType="begin"/>
            </w:r>
            <w:r w:rsidR="00CF6188">
              <w:rPr>
                <w:noProof/>
                <w:webHidden/>
              </w:rPr>
              <w:instrText xml:space="preserve"> PAGEREF _Toc122005732 \h </w:instrText>
            </w:r>
            <w:r w:rsidR="00CF6188">
              <w:rPr>
                <w:noProof/>
                <w:webHidden/>
              </w:rPr>
            </w:r>
            <w:r w:rsidR="00CF6188">
              <w:rPr>
                <w:noProof/>
                <w:webHidden/>
              </w:rPr>
              <w:fldChar w:fldCharType="separate"/>
            </w:r>
            <w:r w:rsidR="00CF6188">
              <w:rPr>
                <w:noProof/>
                <w:webHidden/>
              </w:rPr>
              <w:t>99</w:t>
            </w:r>
            <w:r w:rsidR="00CF6188">
              <w:rPr>
                <w:noProof/>
                <w:webHidden/>
              </w:rPr>
              <w:fldChar w:fldCharType="end"/>
            </w:r>
          </w:hyperlink>
        </w:p>
        <w:p w14:paraId="5C55A940" w14:textId="77777777" w:rsidR="00CF6188" w:rsidRDefault="00EB28AF">
          <w:pPr>
            <w:pStyle w:val="TOC4"/>
            <w:tabs>
              <w:tab w:val="right" w:leader="dot" w:pos="11102"/>
            </w:tabs>
            <w:rPr>
              <w:rFonts w:eastAsiaTheme="minorEastAsia"/>
              <w:noProof/>
              <w:lang w:eastAsia="en-GB"/>
            </w:rPr>
          </w:pPr>
          <w:hyperlink w:anchor="_Toc122005733" w:history="1">
            <w:r w:rsidR="00CF6188" w:rsidRPr="006F426C">
              <w:rPr>
                <w:rStyle w:val="Hyperlink"/>
                <w:noProof/>
              </w:rPr>
              <w:t>Milestone Test 2.3</w:t>
            </w:r>
            <w:r w:rsidR="00CF6188">
              <w:rPr>
                <w:noProof/>
                <w:webHidden/>
              </w:rPr>
              <w:tab/>
            </w:r>
            <w:r w:rsidR="00CF6188">
              <w:rPr>
                <w:noProof/>
                <w:webHidden/>
              </w:rPr>
              <w:fldChar w:fldCharType="begin"/>
            </w:r>
            <w:r w:rsidR="00CF6188">
              <w:rPr>
                <w:noProof/>
                <w:webHidden/>
              </w:rPr>
              <w:instrText xml:space="preserve"> PAGEREF _Toc122005733 \h </w:instrText>
            </w:r>
            <w:r w:rsidR="00CF6188">
              <w:rPr>
                <w:noProof/>
                <w:webHidden/>
              </w:rPr>
            </w:r>
            <w:r w:rsidR="00CF6188">
              <w:rPr>
                <w:noProof/>
                <w:webHidden/>
              </w:rPr>
              <w:fldChar w:fldCharType="separate"/>
            </w:r>
            <w:r w:rsidR="00CF6188">
              <w:rPr>
                <w:noProof/>
                <w:webHidden/>
              </w:rPr>
              <w:t>101</w:t>
            </w:r>
            <w:r w:rsidR="00CF6188">
              <w:rPr>
                <w:noProof/>
                <w:webHidden/>
              </w:rPr>
              <w:fldChar w:fldCharType="end"/>
            </w:r>
          </w:hyperlink>
        </w:p>
        <w:p w14:paraId="5D4AED77" w14:textId="77777777" w:rsidR="00CF6188" w:rsidRDefault="00EB28AF">
          <w:pPr>
            <w:pStyle w:val="TOC5"/>
            <w:tabs>
              <w:tab w:val="right" w:leader="dot" w:pos="11102"/>
            </w:tabs>
            <w:rPr>
              <w:rFonts w:eastAsiaTheme="minorEastAsia"/>
              <w:noProof/>
              <w:lang w:eastAsia="en-GB"/>
            </w:rPr>
          </w:pPr>
          <w:hyperlink w:anchor="_Toc122005734" w:history="1">
            <w:r w:rsidR="00CF6188" w:rsidRPr="006F426C">
              <w:rPr>
                <w:rStyle w:val="Hyperlink"/>
                <w:noProof/>
              </w:rPr>
              <w:t>Milestone Test 2.3.1</w:t>
            </w:r>
            <w:r w:rsidR="00CF6188">
              <w:rPr>
                <w:noProof/>
                <w:webHidden/>
              </w:rPr>
              <w:tab/>
            </w:r>
            <w:r w:rsidR="00CF6188">
              <w:rPr>
                <w:noProof/>
                <w:webHidden/>
              </w:rPr>
              <w:fldChar w:fldCharType="begin"/>
            </w:r>
            <w:r w:rsidR="00CF6188">
              <w:rPr>
                <w:noProof/>
                <w:webHidden/>
              </w:rPr>
              <w:instrText xml:space="preserve"> PAGEREF _Toc122005734 \h </w:instrText>
            </w:r>
            <w:r w:rsidR="00CF6188">
              <w:rPr>
                <w:noProof/>
                <w:webHidden/>
              </w:rPr>
            </w:r>
            <w:r w:rsidR="00CF6188">
              <w:rPr>
                <w:noProof/>
                <w:webHidden/>
              </w:rPr>
              <w:fldChar w:fldCharType="separate"/>
            </w:r>
            <w:r w:rsidR="00CF6188">
              <w:rPr>
                <w:noProof/>
                <w:webHidden/>
              </w:rPr>
              <w:t>101</w:t>
            </w:r>
            <w:r w:rsidR="00CF6188">
              <w:rPr>
                <w:noProof/>
                <w:webHidden/>
              </w:rPr>
              <w:fldChar w:fldCharType="end"/>
            </w:r>
          </w:hyperlink>
        </w:p>
        <w:p w14:paraId="1E84D9AE" w14:textId="77777777" w:rsidR="00CF6188" w:rsidRDefault="00EB28AF">
          <w:pPr>
            <w:pStyle w:val="TOC5"/>
            <w:tabs>
              <w:tab w:val="right" w:leader="dot" w:pos="11102"/>
            </w:tabs>
            <w:rPr>
              <w:rFonts w:eastAsiaTheme="minorEastAsia"/>
              <w:noProof/>
              <w:lang w:eastAsia="en-GB"/>
            </w:rPr>
          </w:pPr>
          <w:hyperlink w:anchor="_Toc122005735" w:history="1">
            <w:r w:rsidR="00CF6188" w:rsidRPr="006F426C">
              <w:rPr>
                <w:rStyle w:val="Hyperlink"/>
                <w:noProof/>
              </w:rPr>
              <w:t>Milestone Test 2.3.2</w:t>
            </w:r>
            <w:r w:rsidR="00CF6188">
              <w:rPr>
                <w:noProof/>
                <w:webHidden/>
              </w:rPr>
              <w:tab/>
            </w:r>
            <w:r w:rsidR="00CF6188">
              <w:rPr>
                <w:noProof/>
                <w:webHidden/>
              </w:rPr>
              <w:fldChar w:fldCharType="begin"/>
            </w:r>
            <w:r w:rsidR="00CF6188">
              <w:rPr>
                <w:noProof/>
                <w:webHidden/>
              </w:rPr>
              <w:instrText xml:space="preserve"> PAGEREF _Toc122005735 \h </w:instrText>
            </w:r>
            <w:r w:rsidR="00CF6188">
              <w:rPr>
                <w:noProof/>
                <w:webHidden/>
              </w:rPr>
            </w:r>
            <w:r w:rsidR="00CF6188">
              <w:rPr>
                <w:noProof/>
                <w:webHidden/>
              </w:rPr>
              <w:fldChar w:fldCharType="separate"/>
            </w:r>
            <w:r w:rsidR="00CF6188">
              <w:rPr>
                <w:noProof/>
                <w:webHidden/>
              </w:rPr>
              <w:t>104</w:t>
            </w:r>
            <w:r w:rsidR="00CF6188">
              <w:rPr>
                <w:noProof/>
                <w:webHidden/>
              </w:rPr>
              <w:fldChar w:fldCharType="end"/>
            </w:r>
          </w:hyperlink>
        </w:p>
        <w:p w14:paraId="699FADD1" w14:textId="77777777" w:rsidR="00CF6188" w:rsidRDefault="00EB28AF">
          <w:pPr>
            <w:pStyle w:val="TOC5"/>
            <w:tabs>
              <w:tab w:val="right" w:leader="dot" w:pos="11102"/>
            </w:tabs>
            <w:rPr>
              <w:rFonts w:eastAsiaTheme="minorEastAsia"/>
              <w:noProof/>
              <w:lang w:eastAsia="en-GB"/>
            </w:rPr>
          </w:pPr>
          <w:hyperlink w:anchor="_Toc122005736" w:history="1">
            <w:r w:rsidR="00CF6188" w:rsidRPr="006F426C">
              <w:rPr>
                <w:rStyle w:val="Hyperlink"/>
                <w:noProof/>
              </w:rPr>
              <w:t>Milestone Test 2.3.3</w:t>
            </w:r>
            <w:r w:rsidR="00CF6188">
              <w:rPr>
                <w:noProof/>
                <w:webHidden/>
              </w:rPr>
              <w:tab/>
            </w:r>
            <w:r w:rsidR="00CF6188">
              <w:rPr>
                <w:noProof/>
                <w:webHidden/>
              </w:rPr>
              <w:fldChar w:fldCharType="begin"/>
            </w:r>
            <w:r w:rsidR="00CF6188">
              <w:rPr>
                <w:noProof/>
                <w:webHidden/>
              </w:rPr>
              <w:instrText xml:space="preserve"> PAGEREF _Toc122005736 \h </w:instrText>
            </w:r>
            <w:r w:rsidR="00CF6188">
              <w:rPr>
                <w:noProof/>
                <w:webHidden/>
              </w:rPr>
            </w:r>
            <w:r w:rsidR="00CF6188">
              <w:rPr>
                <w:noProof/>
                <w:webHidden/>
              </w:rPr>
              <w:fldChar w:fldCharType="separate"/>
            </w:r>
            <w:r w:rsidR="00CF6188">
              <w:rPr>
                <w:noProof/>
                <w:webHidden/>
              </w:rPr>
              <w:t>105</w:t>
            </w:r>
            <w:r w:rsidR="00CF6188">
              <w:rPr>
                <w:noProof/>
                <w:webHidden/>
              </w:rPr>
              <w:fldChar w:fldCharType="end"/>
            </w:r>
          </w:hyperlink>
        </w:p>
        <w:p w14:paraId="2DDC2150" w14:textId="77777777" w:rsidR="00CF6188" w:rsidRDefault="00EB28AF">
          <w:pPr>
            <w:pStyle w:val="TOC5"/>
            <w:tabs>
              <w:tab w:val="right" w:leader="dot" w:pos="11102"/>
            </w:tabs>
            <w:rPr>
              <w:rFonts w:eastAsiaTheme="minorEastAsia"/>
              <w:noProof/>
              <w:lang w:eastAsia="en-GB"/>
            </w:rPr>
          </w:pPr>
          <w:hyperlink w:anchor="_Toc122005737" w:history="1">
            <w:r w:rsidR="00CF6188" w:rsidRPr="006F426C">
              <w:rPr>
                <w:rStyle w:val="Hyperlink"/>
                <w:noProof/>
              </w:rPr>
              <w:t>Milestone Test 2.3.4</w:t>
            </w:r>
            <w:r w:rsidR="00CF6188">
              <w:rPr>
                <w:noProof/>
                <w:webHidden/>
              </w:rPr>
              <w:tab/>
            </w:r>
            <w:r w:rsidR="00CF6188">
              <w:rPr>
                <w:noProof/>
                <w:webHidden/>
              </w:rPr>
              <w:fldChar w:fldCharType="begin"/>
            </w:r>
            <w:r w:rsidR="00CF6188">
              <w:rPr>
                <w:noProof/>
                <w:webHidden/>
              </w:rPr>
              <w:instrText xml:space="preserve"> PAGEREF _Toc122005737 \h </w:instrText>
            </w:r>
            <w:r w:rsidR="00CF6188">
              <w:rPr>
                <w:noProof/>
                <w:webHidden/>
              </w:rPr>
            </w:r>
            <w:r w:rsidR="00CF6188">
              <w:rPr>
                <w:noProof/>
                <w:webHidden/>
              </w:rPr>
              <w:fldChar w:fldCharType="separate"/>
            </w:r>
            <w:r w:rsidR="00CF6188">
              <w:rPr>
                <w:noProof/>
                <w:webHidden/>
              </w:rPr>
              <w:t>107</w:t>
            </w:r>
            <w:r w:rsidR="00CF6188">
              <w:rPr>
                <w:noProof/>
                <w:webHidden/>
              </w:rPr>
              <w:fldChar w:fldCharType="end"/>
            </w:r>
          </w:hyperlink>
        </w:p>
        <w:p w14:paraId="70F6D399" w14:textId="77777777" w:rsidR="00CF6188" w:rsidRDefault="00EB28AF">
          <w:pPr>
            <w:pStyle w:val="TOC5"/>
            <w:tabs>
              <w:tab w:val="right" w:leader="dot" w:pos="11102"/>
            </w:tabs>
            <w:rPr>
              <w:rFonts w:eastAsiaTheme="minorEastAsia"/>
              <w:noProof/>
              <w:lang w:eastAsia="en-GB"/>
            </w:rPr>
          </w:pPr>
          <w:hyperlink w:anchor="_Toc122005738" w:history="1">
            <w:r w:rsidR="00CF6188" w:rsidRPr="006F426C">
              <w:rPr>
                <w:rStyle w:val="Hyperlink"/>
                <w:noProof/>
              </w:rPr>
              <w:t>Milestone Test 2.3.5</w:t>
            </w:r>
            <w:r w:rsidR="00CF6188">
              <w:rPr>
                <w:noProof/>
                <w:webHidden/>
              </w:rPr>
              <w:tab/>
            </w:r>
            <w:r w:rsidR="00CF6188">
              <w:rPr>
                <w:noProof/>
                <w:webHidden/>
              </w:rPr>
              <w:fldChar w:fldCharType="begin"/>
            </w:r>
            <w:r w:rsidR="00CF6188">
              <w:rPr>
                <w:noProof/>
                <w:webHidden/>
              </w:rPr>
              <w:instrText xml:space="preserve"> PAGEREF _Toc122005738 \h </w:instrText>
            </w:r>
            <w:r w:rsidR="00CF6188">
              <w:rPr>
                <w:noProof/>
                <w:webHidden/>
              </w:rPr>
            </w:r>
            <w:r w:rsidR="00CF6188">
              <w:rPr>
                <w:noProof/>
                <w:webHidden/>
              </w:rPr>
              <w:fldChar w:fldCharType="separate"/>
            </w:r>
            <w:r w:rsidR="00CF6188">
              <w:rPr>
                <w:noProof/>
                <w:webHidden/>
              </w:rPr>
              <w:t>108</w:t>
            </w:r>
            <w:r w:rsidR="00CF6188">
              <w:rPr>
                <w:noProof/>
                <w:webHidden/>
              </w:rPr>
              <w:fldChar w:fldCharType="end"/>
            </w:r>
          </w:hyperlink>
        </w:p>
        <w:p w14:paraId="4820971B" w14:textId="77777777" w:rsidR="00CF6188" w:rsidRDefault="00EB28AF">
          <w:pPr>
            <w:pStyle w:val="TOC6"/>
            <w:tabs>
              <w:tab w:val="right" w:leader="dot" w:pos="11102"/>
            </w:tabs>
            <w:rPr>
              <w:noProof/>
            </w:rPr>
          </w:pPr>
          <w:hyperlink w:anchor="_Toc122005739" w:history="1">
            <w:r w:rsidR="00CF6188" w:rsidRPr="006F426C">
              <w:rPr>
                <w:rStyle w:val="Hyperlink"/>
                <w:noProof/>
              </w:rPr>
              <w:t>Fixing the bug (Missing data)</w:t>
            </w:r>
            <w:r w:rsidR="00CF6188">
              <w:rPr>
                <w:noProof/>
                <w:webHidden/>
              </w:rPr>
              <w:tab/>
            </w:r>
            <w:r w:rsidR="00CF6188">
              <w:rPr>
                <w:noProof/>
                <w:webHidden/>
              </w:rPr>
              <w:fldChar w:fldCharType="begin"/>
            </w:r>
            <w:r w:rsidR="00CF6188">
              <w:rPr>
                <w:noProof/>
                <w:webHidden/>
              </w:rPr>
              <w:instrText xml:space="preserve"> PAGEREF _Toc122005739 \h </w:instrText>
            </w:r>
            <w:r w:rsidR="00CF6188">
              <w:rPr>
                <w:noProof/>
                <w:webHidden/>
              </w:rPr>
            </w:r>
            <w:r w:rsidR="00CF6188">
              <w:rPr>
                <w:noProof/>
                <w:webHidden/>
              </w:rPr>
              <w:fldChar w:fldCharType="separate"/>
            </w:r>
            <w:r w:rsidR="00CF6188">
              <w:rPr>
                <w:noProof/>
                <w:webHidden/>
              </w:rPr>
              <w:t>109</w:t>
            </w:r>
            <w:r w:rsidR="00CF6188">
              <w:rPr>
                <w:noProof/>
                <w:webHidden/>
              </w:rPr>
              <w:fldChar w:fldCharType="end"/>
            </w:r>
          </w:hyperlink>
        </w:p>
        <w:p w14:paraId="2551D0D6" w14:textId="77777777" w:rsidR="00CF6188" w:rsidRDefault="00EB28AF">
          <w:pPr>
            <w:pStyle w:val="TOC4"/>
            <w:tabs>
              <w:tab w:val="right" w:leader="dot" w:pos="11102"/>
            </w:tabs>
            <w:rPr>
              <w:rFonts w:eastAsiaTheme="minorEastAsia"/>
              <w:noProof/>
              <w:lang w:eastAsia="en-GB"/>
            </w:rPr>
          </w:pPr>
          <w:hyperlink w:anchor="_Toc122005740" w:history="1">
            <w:r w:rsidR="00CF6188" w:rsidRPr="006F426C">
              <w:rPr>
                <w:rStyle w:val="Hyperlink"/>
                <w:noProof/>
              </w:rPr>
              <w:t>Milestone Test 2.4</w:t>
            </w:r>
            <w:r w:rsidR="00CF6188">
              <w:rPr>
                <w:noProof/>
                <w:webHidden/>
              </w:rPr>
              <w:tab/>
            </w:r>
            <w:r w:rsidR="00CF6188">
              <w:rPr>
                <w:noProof/>
                <w:webHidden/>
              </w:rPr>
              <w:fldChar w:fldCharType="begin"/>
            </w:r>
            <w:r w:rsidR="00CF6188">
              <w:rPr>
                <w:noProof/>
                <w:webHidden/>
              </w:rPr>
              <w:instrText xml:space="preserve"> PAGEREF _Toc122005740 \h </w:instrText>
            </w:r>
            <w:r w:rsidR="00CF6188">
              <w:rPr>
                <w:noProof/>
                <w:webHidden/>
              </w:rPr>
            </w:r>
            <w:r w:rsidR="00CF6188">
              <w:rPr>
                <w:noProof/>
                <w:webHidden/>
              </w:rPr>
              <w:fldChar w:fldCharType="separate"/>
            </w:r>
            <w:r w:rsidR="00CF6188">
              <w:rPr>
                <w:noProof/>
                <w:webHidden/>
              </w:rPr>
              <w:t>111</w:t>
            </w:r>
            <w:r w:rsidR="00CF6188">
              <w:rPr>
                <w:noProof/>
                <w:webHidden/>
              </w:rPr>
              <w:fldChar w:fldCharType="end"/>
            </w:r>
          </w:hyperlink>
        </w:p>
        <w:p w14:paraId="4EC5560B" w14:textId="77777777" w:rsidR="00CF6188" w:rsidRDefault="00EB28AF">
          <w:pPr>
            <w:pStyle w:val="TOC5"/>
            <w:tabs>
              <w:tab w:val="right" w:leader="dot" w:pos="11102"/>
            </w:tabs>
            <w:rPr>
              <w:rFonts w:eastAsiaTheme="minorEastAsia"/>
              <w:noProof/>
              <w:lang w:eastAsia="en-GB"/>
            </w:rPr>
          </w:pPr>
          <w:hyperlink w:anchor="_Toc122005741" w:history="1">
            <w:r w:rsidR="00CF6188" w:rsidRPr="006F426C">
              <w:rPr>
                <w:rStyle w:val="Hyperlink"/>
                <w:noProof/>
              </w:rPr>
              <w:t>Milestone Test 2.4.1</w:t>
            </w:r>
            <w:r w:rsidR="00CF6188">
              <w:rPr>
                <w:noProof/>
                <w:webHidden/>
              </w:rPr>
              <w:tab/>
            </w:r>
            <w:r w:rsidR="00CF6188">
              <w:rPr>
                <w:noProof/>
                <w:webHidden/>
              </w:rPr>
              <w:fldChar w:fldCharType="begin"/>
            </w:r>
            <w:r w:rsidR="00CF6188">
              <w:rPr>
                <w:noProof/>
                <w:webHidden/>
              </w:rPr>
              <w:instrText xml:space="preserve"> PAGEREF _Toc122005741 \h </w:instrText>
            </w:r>
            <w:r w:rsidR="00CF6188">
              <w:rPr>
                <w:noProof/>
                <w:webHidden/>
              </w:rPr>
            </w:r>
            <w:r w:rsidR="00CF6188">
              <w:rPr>
                <w:noProof/>
                <w:webHidden/>
              </w:rPr>
              <w:fldChar w:fldCharType="separate"/>
            </w:r>
            <w:r w:rsidR="00CF6188">
              <w:rPr>
                <w:noProof/>
                <w:webHidden/>
              </w:rPr>
              <w:t>111</w:t>
            </w:r>
            <w:r w:rsidR="00CF6188">
              <w:rPr>
                <w:noProof/>
                <w:webHidden/>
              </w:rPr>
              <w:fldChar w:fldCharType="end"/>
            </w:r>
          </w:hyperlink>
        </w:p>
        <w:p w14:paraId="0382B599" w14:textId="77777777" w:rsidR="00CF6188" w:rsidRDefault="00EB28AF">
          <w:pPr>
            <w:pStyle w:val="TOC5"/>
            <w:tabs>
              <w:tab w:val="right" w:leader="dot" w:pos="11102"/>
            </w:tabs>
            <w:rPr>
              <w:rFonts w:eastAsiaTheme="minorEastAsia"/>
              <w:noProof/>
              <w:lang w:eastAsia="en-GB"/>
            </w:rPr>
          </w:pPr>
          <w:hyperlink w:anchor="_Toc122005742" w:history="1">
            <w:r w:rsidR="00CF6188" w:rsidRPr="006F426C">
              <w:rPr>
                <w:rStyle w:val="Hyperlink"/>
                <w:noProof/>
              </w:rPr>
              <w:t>Milestone Test 2.4.2</w:t>
            </w:r>
            <w:r w:rsidR="00CF6188">
              <w:rPr>
                <w:noProof/>
                <w:webHidden/>
              </w:rPr>
              <w:tab/>
            </w:r>
            <w:r w:rsidR="00CF6188">
              <w:rPr>
                <w:noProof/>
                <w:webHidden/>
              </w:rPr>
              <w:fldChar w:fldCharType="begin"/>
            </w:r>
            <w:r w:rsidR="00CF6188">
              <w:rPr>
                <w:noProof/>
                <w:webHidden/>
              </w:rPr>
              <w:instrText xml:space="preserve"> PAGEREF _Toc122005742 \h </w:instrText>
            </w:r>
            <w:r w:rsidR="00CF6188">
              <w:rPr>
                <w:noProof/>
                <w:webHidden/>
              </w:rPr>
            </w:r>
            <w:r w:rsidR="00CF6188">
              <w:rPr>
                <w:noProof/>
                <w:webHidden/>
              </w:rPr>
              <w:fldChar w:fldCharType="separate"/>
            </w:r>
            <w:r w:rsidR="00CF6188">
              <w:rPr>
                <w:noProof/>
                <w:webHidden/>
              </w:rPr>
              <w:t>113</w:t>
            </w:r>
            <w:r w:rsidR="00CF6188">
              <w:rPr>
                <w:noProof/>
                <w:webHidden/>
              </w:rPr>
              <w:fldChar w:fldCharType="end"/>
            </w:r>
          </w:hyperlink>
        </w:p>
        <w:p w14:paraId="487D5AA4" w14:textId="77777777" w:rsidR="00CF6188" w:rsidRDefault="00EB28AF">
          <w:pPr>
            <w:pStyle w:val="TOC5"/>
            <w:tabs>
              <w:tab w:val="right" w:leader="dot" w:pos="11102"/>
            </w:tabs>
            <w:rPr>
              <w:rFonts w:eastAsiaTheme="minorEastAsia"/>
              <w:noProof/>
              <w:lang w:eastAsia="en-GB"/>
            </w:rPr>
          </w:pPr>
          <w:hyperlink w:anchor="_Toc122005743" w:history="1">
            <w:r w:rsidR="00CF6188" w:rsidRPr="006F426C">
              <w:rPr>
                <w:rStyle w:val="Hyperlink"/>
                <w:noProof/>
              </w:rPr>
              <w:t>Milestone Test 2.4.3</w:t>
            </w:r>
            <w:r w:rsidR="00CF6188">
              <w:rPr>
                <w:noProof/>
                <w:webHidden/>
              </w:rPr>
              <w:tab/>
            </w:r>
            <w:r w:rsidR="00CF6188">
              <w:rPr>
                <w:noProof/>
                <w:webHidden/>
              </w:rPr>
              <w:fldChar w:fldCharType="begin"/>
            </w:r>
            <w:r w:rsidR="00CF6188">
              <w:rPr>
                <w:noProof/>
                <w:webHidden/>
              </w:rPr>
              <w:instrText xml:space="preserve"> PAGEREF _Toc122005743 \h </w:instrText>
            </w:r>
            <w:r w:rsidR="00CF6188">
              <w:rPr>
                <w:noProof/>
                <w:webHidden/>
              </w:rPr>
            </w:r>
            <w:r w:rsidR="00CF6188">
              <w:rPr>
                <w:noProof/>
                <w:webHidden/>
              </w:rPr>
              <w:fldChar w:fldCharType="separate"/>
            </w:r>
            <w:r w:rsidR="00CF6188">
              <w:rPr>
                <w:noProof/>
                <w:webHidden/>
              </w:rPr>
              <w:t>114</w:t>
            </w:r>
            <w:r w:rsidR="00CF6188">
              <w:rPr>
                <w:noProof/>
                <w:webHidden/>
              </w:rPr>
              <w:fldChar w:fldCharType="end"/>
            </w:r>
          </w:hyperlink>
        </w:p>
        <w:p w14:paraId="0C0B17EE" w14:textId="77777777" w:rsidR="00CF6188" w:rsidRDefault="00EB28AF">
          <w:pPr>
            <w:pStyle w:val="TOC3"/>
            <w:tabs>
              <w:tab w:val="right" w:leader="dot" w:pos="11102"/>
            </w:tabs>
            <w:rPr>
              <w:rFonts w:eastAsiaTheme="minorEastAsia"/>
              <w:noProof/>
              <w:lang w:eastAsia="en-GB"/>
            </w:rPr>
          </w:pPr>
          <w:hyperlink w:anchor="_Toc122005744" w:history="1">
            <w:r w:rsidR="00CF6188" w:rsidRPr="006F426C">
              <w:rPr>
                <w:rStyle w:val="Hyperlink"/>
                <w:noProof/>
              </w:rPr>
              <w:t>Security</w:t>
            </w:r>
            <w:r w:rsidR="00CF6188">
              <w:rPr>
                <w:noProof/>
                <w:webHidden/>
              </w:rPr>
              <w:tab/>
            </w:r>
            <w:r w:rsidR="00CF6188">
              <w:rPr>
                <w:noProof/>
                <w:webHidden/>
              </w:rPr>
              <w:fldChar w:fldCharType="begin"/>
            </w:r>
            <w:r w:rsidR="00CF6188">
              <w:rPr>
                <w:noProof/>
                <w:webHidden/>
              </w:rPr>
              <w:instrText xml:space="preserve"> PAGEREF _Toc122005744 \h </w:instrText>
            </w:r>
            <w:r w:rsidR="00CF6188">
              <w:rPr>
                <w:noProof/>
                <w:webHidden/>
              </w:rPr>
            </w:r>
            <w:r w:rsidR="00CF6188">
              <w:rPr>
                <w:noProof/>
                <w:webHidden/>
              </w:rPr>
              <w:fldChar w:fldCharType="separate"/>
            </w:r>
            <w:r w:rsidR="00CF6188">
              <w:rPr>
                <w:noProof/>
                <w:webHidden/>
              </w:rPr>
              <w:t>116</w:t>
            </w:r>
            <w:r w:rsidR="00CF6188">
              <w:rPr>
                <w:noProof/>
                <w:webHidden/>
              </w:rPr>
              <w:fldChar w:fldCharType="end"/>
            </w:r>
          </w:hyperlink>
        </w:p>
        <w:p w14:paraId="20A1AA7A" w14:textId="77777777" w:rsidR="00CF6188" w:rsidRDefault="00EB28AF">
          <w:pPr>
            <w:pStyle w:val="TOC4"/>
            <w:tabs>
              <w:tab w:val="right" w:leader="dot" w:pos="11102"/>
            </w:tabs>
            <w:rPr>
              <w:rFonts w:eastAsiaTheme="minorEastAsia"/>
              <w:noProof/>
              <w:lang w:eastAsia="en-GB"/>
            </w:rPr>
          </w:pPr>
          <w:hyperlink w:anchor="_Toc122005745" w:history="1">
            <w:r w:rsidR="00CF6188" w:rsidRPr="006F426C">
              <w:rPr>
                <w:rStyle w:val="Hyperlink"/>
                <w:noProof/>
              </w:rPr>
              <w:t>Creating an encryption class</w:t>
            </w:r>
            <w:r w:rsidR="00CF6188">
              <w:rPr>
                <w:noProof/>
                <w:webHidden/>
              </w:rPr>
              <w:tab/>
            </w:r>
            <w:r w:rsidR="00CF6188">
              <w:rPr>
                <w:noProof/>
                <w:webHidden/>
              </w:rPr>
              <w:fldChar w:fldCharType="begin"/>
            </w:r>
            <w:r w:rsidR="00CF6188">
              <w:rPr>
                <w:noProof/>
                <w:webHidden/>
              </w:rPr>
              <w:instrText xml:space="preserve"> PAGEREF _Toc122005745 \h </w:instrText>
            </w:r>
            <w:r w:rsidR="00CF6188">
              <w:rPr>
                <w:noProof/>
                <w:webHidden/>
              </w:rPr>
            </w:r>
            <w:r w:rsidR="00CF6188">
              <w:rPr>
                <w:noProof/>
                <w:webHidden/>
              </w:rPr>
              <w:fldChar w:fldCharType="separate"/>
            </w:r>
            <w:r w:rsidR="00CF6188">
              <w:rPr>
                <w:noProof/>
                <w:webHidden/>
              </w:rPr>
              <w:t>116</w:t>
            </w:r>
            <w:r w:rsidR="00CF6188">
              <w:rPr>
                <w:noProof/>
                <w:webHidden/>
              </w:rPr>
              <w:fldChar w:fldCharType="end"/>
            </w:r>
          </w:hyperlink>
        </w:p>
        <w:p w14:paraId="7515D9D1" w14:textId="77777777" w:rsidR="00CF6188" w:rsidRDefault="00EB28AF">
          <w:pPr>
            <w:pStyle w:val="TOC4"/>
            <w:tabs>
              <w:tab w:val="right" w:leader="dot" w:pos="11102"/>
            </w:tabs>
            <w:rPr>
              <w:rFonts w:eastAsiaTheme="minorEastAsia"/>
              <w:noProof/>
              <w:lang w:eastAsia="en-GB"/>
            </w:rPr>
          </w:pPr>
          <w:hyperlink w:anchor="_Toc122005746" w:history="1">
            <w:r w:rsidR="00CF6188" w:rsidRPr="006F426C">
              <w:rPr>
                <w:rStyle w:val="Hyperlink"/>
                <w:noProof/>
              </w:rPr>
              <w:t>Creating a function to encrypt data</w:t>
            </w:r>
            <w:r w:rsidR="00CF6188">
              <w:rPr>
                <w:noProof/>
                <w:webHidden/>
              </w:rPr>
              <w:tab/>
            </w:r>
            <w:r w:rsidR="00CF6188">
              <w:rPr>
                <w:noProof/>
                <w:webHidden/>
              </w:rPr>
              <w:fldChar w:fldCharType="begin"/>
            </w:r>
            <w:r w:rsidR="00CF6188">
              <w:rPr>
                <w:noProof/>
                <w:webHidden/>
              </w:rPr>
              <w:instrText xml:space="preserve"> PAGEREF _Toc122005746 \h </w:instrText>
            </w:r>
            <w:r w:rsidR="00CF6188">
              <w:rPr>
                <w:noProof/>
                <w:webHidden/>
              </w:rPr>
            </w:r>
            <w:r w:rsidR="00CF6188">
              <w:rPr>
                <w:noProof/>
                <w:webHidden/>
              </w:rPr>
              <w:fldChar w:fldCharType="separate"/>
            </w:r>
            <w:r w:rsidR="00CF6188">
              <w:rPr>
                <w:noProof/>
                <w:webHidden/>
              </w:rPr>
              <w:t>118</w:t>
            </w:r>
            <w:r w:rsidR="00CF6188">
              <w:rPr>
                <w:noProof/>
                <w:webHidden/>
              </w:rPr>
              <w:fldChar w:fldCharType="end"/>
            </w:r>
          </w:hyperlink>
        </w:p>
        <w:p w14:paraId="62521C69" w14:textId="77777777" w:rsidR="00CF6188" w:rsidRDefault="00EB28AF">
          <w:pPr>
            <w:pStyle w:val="TOC4"/>
            <w:tabs>
              <w:tab w:val="right" w:leader="dot" w:pos="11102"/>
            </w:tabs>
            <w:rPr>
              <w:rFonts w:eastAsiaTheme="minorEastAsia"/>
              <w:noProof/>
              <w:lang w:eastAsia="en-GB"/>
            </w:rPr>
          </w:pPr>
          <w:hyperlink w:anchor="_Toc122005747" w:history="1">
            <w:r w:rsidR="00CF6188" w:rsidRPr="006F426C">
              <w:rPr>
                <w:rStyle w:val="Hyperlink"/>
                <w:noProof/>
              </w:rPr>
              <w:t>Creating a function to decrypt data</w:t>
            </w:r>
            <w:r w:rsidR="00CF6188">
              <w:rPr>
                <w:noProof/>
                <w:webHidden/>
              </w:rPr>
              <w:tab/>
            </w:r>
            <w:r w:rsidR="00CF6188">
              <w:rPr>
                <w:noProof/>
                <w:webHidden/>
              </w:rPr>
              <w:fldChar w:fldCharType="begin"/>
            </w:r>
            <w:r w:rsidR="00CF6188">
              <w:rPr>
                <w:noProof/>
                <w:webHidden/>
              </w:rPr>
              <w:instrText xml:space="preserve"> PAGEREF _Toc122005747 \h </w:instrText>
            </w:r>
            <w:r w:rsidR="00CF6188">
              <w:rPr>
                <w:noProof/>
                <w:webHidden/>
              </w:rPr>
            </w:r>
            <w:r w:rsidR="00CF6188">
              <w:rPr>
                <w:noProof/>
                <w:webHidden/>
              </w:rPr>
              <w:fldChar w:fldCharType="separate"/>
            </w:r>
            <w:r w:rsidR="00CF6188">
              <w:rPr>
                <w:noProof/>
                <w:webHidden/>
              </w:rPr>
              <w:t>118</w:t>
            </w:r>
            <w:r w:rsidR="00CF6188">
              <w:rPr>
                <w:noProof/>
                <w:webHidden/>
              </w:rPr>
              <w:fldChar w:fldCharType="end"/>
            </w:r>
          </w:hyperlink>
        </w:p>
        <w:p w14:paraId="0318E128" w14:textId="77777777" w:rsidR="00CF6188" w:rsidRDefault="00EB28AF">
          <w:pPr>
            <w:pStyle w:val="TOC4"/>
            <w:tabs>
              <w:tab w:val="right" w:leader="dot" w:pos="11102"/>
            </w:tabs>
            <w:rPr>
              <w:rFonts w:eastAsiaTheme="minorEastAsia"/>
              <w:noProof/>
              <w:lang w:eastAsia="en-GB"/>
            </w:rPr>
          </w:pPr>
          <w:hyperlink w:anchor="_Toc122005748" w:history="1">
            <w:r w:rsidR="00CF6188" w:rsidRPr="006F426C">
              <w:rPr>
                <w:rStyle w:val="Hyperlink"/>
                <w:noProof/>
              </w:rPr>
              <w:t>Applying the encryption to all outgoing communications</w:t>
            </w:r>
            <w:r w:rsidR="00CF6188">
              <w:rPr>
                <w:noProof/>
                <w:webHidden/>
              </w:rPr>
              <w:tab/>
            </w:r>
            <w:r w:rsidR="00CF6188">
              <w:rPr>
                <w:noProof/>
                <w:webHidden/>
              </w:rPr>
              <w:fldChar w:fldCharType="begin"/>
            </w:r>
            <w:r w:rsidR="00CF6188">
              <w:rPr>
                <w:noProof/>
                <w:webHidden/>
              </w:rPr>
              <w:instrText xml:space="preserve"> PAGEREF _Toc122005748 \h </w:instrText>
            </w:r>
            <w:r w:rsidR="00CF6188">
              <w:rPr>
                <w:noProof/>
                <w:webHidden/>
              </w:rPr>
            </w:r>
            <w:r w:rsidR="00CF6188">
              <w:rPr>
                <w:noProof/>
                <w:webHidden/>
              </w:rPr>
              <w:fldChar w:fldCharType="separate"/>
            </w:r>
            <w:r w:rsidR="00CF6188">
              <w:rPr>
                <w:noProof/>
                <w:webHidden/>
              </w:rPr>
              <w:t>119</w:t>
            </w:r>
            <w:r w:rsidR="00CF6188">
              <w:rPr>
                <w:noProof/>
                <w:webHidden/>
              </w:rPr>
              <w:fldChar w:fldCharType="end"/>
            </w:r>
          </w:hyperlink>
        </w:p>
        <w:p w14:paraId="6C827C6B" w14:textId="77777777" w:rsidR="00CF6188" w:rsidRDefault="00EB28AF">
          <w:pPr>
            <w:pStyle w:val="TOC4"/>
            <w:tabs>
              <w:tab w:val="right" w:leader="dot" w:pos="11102"/>
            </w:tabs>
            <w:rPr>
              <w:rFonts w:eastAsiaTheme="minorEastAsia"/>
              <w:noProof/>
              <w:lang w:eastAsia="en-GB"/>
            </w:rPr>
          </w:pPr>
          <w:hyperlink w:anchor="_Toc122005749" w:history="1">
            <w:r w:rsidR="00CF6188" w:rsidRPr="006F426C">
              <w:rPr>
                <w:rStyle w:val="Hyperlink"/>
                <w:noProof/>
              </w:rPr>
              <w:t>Applying the decryption to all incoming communications</w:t>
            </w:r>
            <w:r w:rsidR="00CF6188">
              <w:rPr>
                <w:noProof/>
                <w:webHidden/>
              </w:rPr>
              <w:tab/>
            </w:r>
            <w:r w:rsidR="00CF6188">
              <w:rPr>
                <w:noProof/>
                <w:webHidden/>
              </w:rPr>
              <w:fldChar w:fldCharType="begin"/>
            </w:r>
            <w:r w:rsidR="00CF6188">
              <w:rPr>
                <w:noProof/>
                <w:webHidden/>
              </w:rPr>
              <w:instrText xml:space="preserve"> PAGEREF _Toc122005749 \h </w:instrText>
            </w:r>
            <w:r w:rsidR="00CF6188">
              <w:rPr>
                <w:noProof/>
                <w:webHidden/>
              </w:rPr>
            </w:r>
            <w:r w:rsidR="00CF6188">
              <w:rPr>
                <w:noProof/>
                <w:webHidden/>
              </w:rPr>
              <w:fldChar w:fldCharType="separate"/>
            </w:r>
            <w:r w:rsidR="00CF6188">
              <w:rPr>
                <w:noProof/>
                <w:webHidden/>
              </w:rPr>
              <w:t>119</w:t>
            </w:r>
            <w:r w:rsidR="00CF6188">
              <w:rPr>
                <w:noProof/>
                <w:webHidden/>
              </w:rPr>
              <w:fldChar w:fldCharType="end"/>
            </w:r>
          </w:hyperlink>
        </w:p>
        <w:p w14:paraId="64EBFA40" w14:textId="77777777" w:rsidR="00CF6188" w:rsidRDefault="00EB28AF">
          <w:pPr>
            <w:pStyle w:val="TOC3"/>
            <w:tabs>
              <w:tab w:val="right" w:leader="dot" w:pos="11102"/>
            </w:tabs>
            <w:rPr>
              <w:rFonts w:eastAsiaTheme="minorEastAsia"/>
              <w:noProof/>
              <w:lang w:eastAsia="en-GB"/>
            </w:rPr>
          </w:pPr>
          <w:hyperlink w:anchor="_Toc122005750" w:history="1">
            <w:r w:rsidR="00CF6188" w:rsidRPr="006F426C">
              <w:rPr>
                <w:rStyle w:val="Hyperlink"/>
                <w:noProof/>
              </w:rPr>
              <w:t>Milestone 3</w:t>
            </w:r>
            <w:r w:rsidR="00CF6188">
              <w:rPr>
                <w:noProof/>
                <w:webHidden/>
              </w:rPr>
              <w:tab/>
            </w:r>
            <w:r w:rsidR="00CF6188">
              <w:rPr>
                <w:noProof/>
                <w:webHidden/>
              </w:rPr>
              <w:fldChar w:fldCharType="begin"/>
            </w:r>
            <w:r w:rsidR="00CF6188">
              <w:rPr>
                <w:noProof/>
                <w:webHidden/>
              </w:rPr>
              <w:instrText xml:space="preserve"> PAGEREF _Toc122005750 \h </w:instrText>
            </w:r>
            <w:r w:rsidR="00CF6188">
              <w:rPr>
                <w:noProof/>
                <w:webHidden/>
              </w:rPr>
            </w:r>
            <w:r w:rsidR="00CF6188">
              <w:rPr>
                <w:noProof/>
                <w:webHidden/>
              </w:rPr>
              <w:fldChar w:fldCharType="separate"/>
            </w:r>
            <w:r w:rsidR="00CF6188">
              <w:rPr>
                <w:noProof/>
                <w:webHidden/>
              </w:rPr>
              <w:t>120</w:t>
            </w:r>
            <w:r w:rsidR="00CF6188">
              <w:rPr>
                <w:noProof/>
                <w:webHidden/>
              </w:rPr>
              <w:fldChar w:fldCharType="end"/>
            </w:r>
          </w:hyperlink>
        </w:p>
        <w:p w14:paraId="4BEC50E0" w14:textId="77777777" w:rsidR="00CF6188" w:rsidRDefault="00EB28AF">
          <w:pPr>
            <w:pStyle w:val="TOC4"/>
            <w:tabs>
              <w:tab w:val="right" w:leader="dot" w:pos="11102"/>
            </w:tabs>
            <w:rPr>
              <w:rFonts w:eastAsiaTheme="minorEastAsia"/>
              <w:noProof/>
              <w:lang w:eastAsia="en-GB"/>
            </w:rPr>
          </w:pPr>
          <w:hyperlink w:anchor="_Toc122005751" w:history="1">
            <w:r w:rsidR="00CF6188" w:rsidRPr="006F426C">
              <w:rPr>
                <w:rStyle w:val="Hyperlink"/>
                <w:noProof/>
              </w:rPr>
              <w:t>Milestone Test 3.1</w:t>
            </w:r>
            <w:r w:rsidR="00CF6188">
              <w:rPr>
                <w:noProof/>
                <w:webHidden/>
              </w:rPr>
              <w:tab/>
            </w:r>
            <w:r w:rsidR="00CF6188">
              <w:rPr>
                <w:noProof/>
                <w:webHidden/>
              </w:rPr>
              <w:fldChar w:fldCharType="begin"/>
            </w:r>
            <w:r w:rsidR="00CF6188">
              <w:rPr>
                <w:noProof/>
                <w:webHidden/>
              </w:rPr>
              <w:instrText xml:space="preserve"> PAGEREF _Toc122005751 \h </w:instrText>
            </w:r>
            <w:r w:rsidR="00CF6188">
              <w:rPr>
                <w:noProof/>
                <w:webHidden/>
              </w:rPr>
            </w:r>
            <w:r w:rsidR="00CF6188">
              <w:rPr>
                <w:noProof/>
                <w:webHidden/>
              </w:rPr>
              <w:fldChar w:fldCharType="separate"/>
            </w:r>
            <w:r w:rsidR="00CF6188">
              <w:rPr>
                <w:noProof/>
                <w:webHidden/>
              </w:rPr>
              <w:t>120</w:t>
            </w:r>
            <w:r w:rsidR="00CF6188">
              <w:rPr>
                <w:noProof/>
                <w:webHidden/>
              </w:rPr>
              <w:fldChar w:fldCharType="end"/>
            </w:r>
          </w:hyperlink>
        </w:p>
        <w:p w14:paraId="43E7833B" w14:textId="77777777" w:rsidR="00CF6188" w:rsidRDefault="00EB28AF">
          <w:pPr>
            <w:pStyle w:val="TOC4"/>
            <w:tabs>
              <w:tab w:val="right" w:leader="dot" w:pos="11102"/>
            </w:tabs>
            <w:rPr>
              <w:rFonts w:eastAsiaTheme="minorEastAsia"/>
              <w:noProof/>
              <w:lang w:eastAsia="en-GB"/>
            </w:rPr>
          </w:pPr>
          <w:hyperlink w:anchor="_Toc122005752" w:history="1">
            <w:r w:rsidR="00CF6188" w:rsidRPr="006F426C">
              <w:rPr>
                <w:rStyle w:val="Hyperlink"/>
                <w:noProof/>
              </w:rPr>
              <w:t>Milestone Test 3.2</w:t>
            </w:r>
            <w:r w:rsidR="00CF6188">
              <w:rPr>
                <w:noProof/>
                <w:webHidden/>
              </w:rPr>
              <w:tab/>
            </w:r>
            <w:r w:rsidR="00CF6188">
              <w:rPr>
                <w:noProof/>
                <w:webHidden/>
              </w:rPr>
              <w:fldChar w:fldCharType="begin"/>
            </w:r>
            <w:r w:rsidR="00CF6188">
              <w:rPr>
                <w:noProof/>
                <w:webHidden/>
              </w:rPr>
              <w:instrText xml:space="preserve"> PAGEREF _Toc122005752 \h </w:instrText>
            </w:r>
            <w:r w:rsidR="00CF6188">
              <w:rPr>
                <w:noProof/>
                <w:webHidden/>
              </w:rPr>
            </w:r>
            <w:r w:rsidR="00CF6188">
              <w:rPr>
                <w:noProof/>
                <w:webHidden/>
              </w:rPr>
              <w:fldChar w:fldCharType="separate"/>
            </w:r>
            <w:r w:rsidR="00CF6188">
              <w:rPr>
                <w:noProof/>
                <w:webHidden/>
              </w:rPr>
              <w:t>120</w:t>
            </w:r>
            <w:r w:rsidR="00CF6188">
              <w:rPr>
                <w:noProof/>
                <w:webHidden/>
              </w:rPr>
              <w:fldChar w:fldCharType="end"/>
            </w:r>
          </w:hyperlink>
        </w:p>
        <w:p w14:paraId="23A250D1" w14:textId="77777777" w:rsidR="00CF6188" w:rsidRDefault="00EB28AF">
          <w:pPr>
            <w:pStyle w:val="TOC3"/>
            <w:tabs>
              <w:tab w:val="right" w:leader="dot" w:pos="11102"/>
            </w:tabs>
            <w:rPr>
              <w:rFonts w:eastAsiaTheme="minorEastAsia"/>
              <w:noProof/>
              <w:lang w:eastAsia="en-GB"/>
            </w:rPr>
          </w:pPr>
          <w:hyperlink w:anchor="_Toc122005753" w:history="1">
            <w:r w:rsidR="00CF6188" w:rsidRPr="006F426C">
              <w:rPr>
                <w:rStyle w:val="Hyperlink"/>
                <w:noProof/>
              </w:rPr>
              <w:t>Graphical User Interface Setup</w:t>
            </w:r>
            <w:r w:rsidR="00CF6188">
              <w:rPr>
                <w:noProof/>
                <w:webHidden/>
              </w:rPr>
              <w:tab/>
            </w:r>
            <w:r w:rsidR="00CF6188">
              <w:rPr>
                <w:noProof/>
                <w:webHidden/>
              </w:rPr>
              <w:fldChar w:fldCharType="begin"/>
            </w:r>
            <w:r w:rsidR="00CF6188">
              <w:rPr>
                <w:noProof/>
                <w:webHidden/>
              </w:rPr>
              <w:instrText xml:space="preserve"> PAGEREF _Toc122005753 \h </w:instrText>
            </w:r>
            <w:r w:rsidR="00CF6188">
              <w:rPr>
                <w:noProof/>
                <w:webHidden/>
              </w:rPr>
            </w:r>
            <w:r w:rsidR="00CF6188">
              <w:rPr>
                <w:noProof/>
                <w:webHidden/>
              </w:rPr>
              <w:fldChar w:fldCharType="separate"/>
            </w:r>
            <w:r w:rsidR="00CF6188">
              <w:rPr>
                <w:noProof/>
                <w:webHidden/>
              </w:rPr>
              <w:t>121</w:t>
            </w:r>
            <w:r w:rsidR="00CF6188">
              <w:rPr>
                <w:noProof/>
                <w:webHidden/>
              </w:rPr>
              <w:fldChar w:fldCharType="end"/>
            </w:r>
          </w:hyperlink>
        </w:p>
        <w:p w14:paraId="2503285C" w14:textId="77777777" w:rsidR="00CF6188" w:rsidRDefault="00EB28AF">
          <w:pPr>
            <w:pStyle w:val="TOC4"/>
            <w:tabs>
              <w:tab w:val="right" w:leader="dot" w:pos="11102"/>
            </w:tabs>
            <w:rPr>
              <w:rFonts w:eastAsiaTheme="minorEastAsia"/>
              <w:noProof/>
              <w:lang w:eastAsia="en-GB"/>
            </w:rPr>
          </w:pPr>
          <w:hyperlink w:anchor="_Toc122005754" w:history="1">
            <w:r w:rsidR="00CF6188" w:rsidRPr="006F426C">
              <w:rPr>
                <w:rStyle w:val="Hyperlink"/>
                <w:noProof/>
              </w:rPr>
              <w:t>Creating the main scene for the GUI</w:t>
            </w:r>
            <w:r w:rsidR="00CF6188">
              <w:rPr>
                <w:noProof/>
                <w:webHidden/>
              </w:rPr>
              <w:tab/>
            </w:r>
            <w:r w:rsidR="00CF6188">
              <w:rPr>
                <w:noProof/>
                <w:webHidden/>
              </w:rPr>
              <w:fldChar w:fldCharType="begin"/>
            </w:r>
            <w:r w:rsidR="00CF6188">
              <w:rPr>
                <w:noProof/>
                <w:webHidden/>
              </w:rPr>
              <w:instrText xml:space="preserve"> PAGEREF _Toc122005754 \h </w:instrText>
            </w:r>
            <w:r w:rsidR="00CF6188">
              <w:rPr>
                <w:noProof/>
                <w:webHidden/>
              </w:rPr>
            </w:r>
            <w:r w:rsidR="00CF6188">
              <w:rPr>
                <w:noProof/>
                <w:webHidden/>
              </w:rPr>
              <w:fldChar w:fldCharType="separate"/>
            </w:r>
            <w:r w:rsidR="00CF6188">
              <w:rPr>
                <w:noProof/>
                <w:webHidden/>
              </w:rPr>
              <w:t>121</w:t>
            </w:r>
            <w:r w:rsidR="00CF6188">
              <w:rPr>
                <w:noProof/>
                <w:webHidden/>
              </w:rPr>
              <w:fldChar w:fldCharType="end"/>
            </w:r>
          </w:hyperlink>
        </w:p>
        <w:p w14:paraId="05302160" w14:textId="77777777" w:rsidR="00CF6188" w:rsidRDefault="00EB28AF">
          <w:pPr>
            <w:pStyle w:val="TOC4"/>
            <w:tabs>
              <w:tab w:val="right" w:leader="dot" w:pos="11102"/>
            </w:tabs>
            <w:rPr>
              <w:rFonts w:eastAsiaTheme="minorEastAsia"/>
              <w:noProof/>
              <w:lang w:eastAsia="en-GB"/>
            </w:rPr>
          </w:pPr>
          <w:hyperlink w:anchor="_Toc122005755" w:history="1">
            <w:r w:rsidR="00CF6188" w:rsidRPr="006F426C">
              <w:rPr>
                <w:rStyle w:val="Hyperlink"/>
                <w:noProof/>
              </w:rPr>
              <w:t>Creating the main controller class</w:t>
            </w:r>
            <w:r w:rsidR="00CF6188">
              <w:rPr>
                <w:noProof/>
                <w:webHidden/>
              </w:rPr>
              <w:tab/>
            </w:r>
            <w:r w:rsidR="00CF6188">
              <w:rPr>
                <w:noProof/>
                <w:webHidden/>
              </w:rPr>
              <w:fldChar w:fldCharType="begin"/>
            </w:r>
            <w:r w:rsidR="00CF6188">
              <w:rPr>
                <w:noProof/>
                <w:webHidden/>
              </w:rPr>
              <w:instrText xml:space="preserve"> PAGEREF _Toc122005755 \h </w:instrText>
            </w:r>
            <w:r w:rsidR="00CF6188">
              <w:rPr>
                <w:noProof/>
                <w:webHidden/>
              </w:rPr>
            </w:r>
            <w:r w:rsidR="00CF6188">
              <w:rPr>
                <w:noProof/>
                <w:webHidden/>
              </w:rPr>
              <w:fldChar w:fldCharType="separate"/>
            </w:r>
            <w:r w:rsidR="00CF6188">
              <w:rPr>
                <w:noProof/>
                <w:webHidden/>
              </w:rPr>
              <w:t>122</w:t>
            </w:r>
            <w:r w:rsidR="00CF6188">
              <w:rPr>
                <w:noProof/>
                <w:webHidden/>
              </w:rPr>
              <w:fldChar w:fldCharType="end"/>
            </w:r>
          </w:hyperlink>
        </w:p>
        <w:p w14:paraId="227D0C16" w14:textId="77777777" w:rsidR="00CF6188" w:rsidRDefault="00EB28AF">
          <w:pPr>
            <w:pStyle w:val="TOC3"/>
            <w:tabs>
              <w:tab w:val="right" w:leader="dot" w:pos="11102"/>
            </w:tabs>
            <w:rPr>
              <w:rFonts w:eastAsiaTheme="minorEastAsia"/>
              <w:noProof/>
              <w:lang w:eastAsia="en-GB"/>
            </w:rPr>
          </w:pPr>
          <w:hyperlink w:anchor="_Toc122005756" w:history="1">
            <w:r w:rsidR="00CF6188" w:rsidRPr="006F426C">
              <w:rPr>
                <w:rStyle w:val="Hyperlink"/>
                <w:noProof/>
              </w:rPr>
              <w:t>Stock Look-Up</w:t>
            </w:r>
            <w:r w:rsidR="00CF6188">
              <w:rPr>
                <w:noProof/>
                <w:webHidden/>
              </w:rPr>
              <w:tab/>
            </w:r>
            <w:r w:rsidR="00CF6188">
              <w:rPr>
                <w:noProof/>
                <w:webHidden/>
              </w:rPr>
              <w:fldChar w:fldCharType="begin"/>
            </w:r>
            <w:r w:rsidR="00CF6188">
              <w:rPr>
                <w:noProof/>
                <w:webHidden/>
              </w:rPr>
              <w:instrText xml:space="preserve"> PAGEREF _Toc122005756 \h </w:instrText>
            </w:r>
            <w:r w:rsidR="00CF6188">
              <w:rPr>
                <w:noProof/>
                <w:webHidden/>
              </w:rPr>
            </w:r>
            <w:r w:rsidR="00CF6188">
              <w:rPr>
                <w:noProof/>
                <w:webHidden/>
              </w:rPr>
              <w:fldChar w:fldCharType="separate"/>
            </w:r>
            <w:r w:rsidR="00CF6188">
              <w:rPr>
                <w:noProof/>
                <w:webHidden/>
              </w:rPr>
              <w:t>123</w:t>
            </w:r>
            <w:r w:rsidR="00CF6188">
              <w:rPr>
                <w:noProof/>
                <w:webHidden/>
              </w:rPr>
              <w:fldChar w:fldCharType="end"/>
            </w:r>
          </w:hyperlink>
        </w:p>
        <w:p w14:paraId="324561EA" w14:textId="77777777" w:rsidR="00CF6188" w:rsidRDefault="00EB28AF">
          <w:pPr>
            <w:pStyle w:val="TOC4"/>
            <w:tabs>
              <w:tab w:val="right" w:leader="dot" w:pos="11102"/>
            </w:tabs>
            <w:rPr>
              <w:rFonts w:eastAsiaTheme="minorEastAsia"/>
              <w:noProof/>
              <w:lang w:eastAsia="en-GB"/>
            </w:rPr>
          </w:pPr>
          <w:hyperlink w:anchor="_Toc122005757" w:history="1">
            <w:r w:rsidR="00CF6188" w:rsidRPr="006F426C">
              <w:rPr>
                <w:rStyle w:val="Hyperlink"/>
                <w:noProof/>
              </w:rPr>
              <w:t>Creating a ‘stock look-up’ button</w:t>
            </w:r>
            <w:r w:rsidR="00CF6188">
              <w:rPr>
                <w:noProof/>
                <w:webHidden/>
              </w:rPr>
              <w:tab/>
            </w:r>
            <w:r w:rsidR="00CF6188">
              <w:rPr>
                <w:noProof/>
                <w:webHidden/>
              </w:rPr>
              <w:fldChar w:fldCharType="begin"/>
            </w:r>
            <w:r w:rsidR="00CF6188">
              <w:rPr>
                <w:noProof/>
                <w:webHidden/>
              </w:rPr>
              <w:instrText xml:space="preserve"> PAGEREF _Toc122005757 \h </w:instrText>
            </w:r>
            <w:r w:rsidR="00CF6188">
              <w:rPr>
                <w:noProof/>
                <w:webHidden/>
              </w:rPr>
            </w:r>
            <w:r w:rsidR="00CF6188">
              <w:rPr>
                <w:noProof/>
                <w:webHidden/>
              </w:rPr>
              <w:fldChar w:fldCharType="separate"/>
            </w:r>
            <w:r w:rsidR="00CF6188">
              <w:rPr>
                <w:noProof/>
                <w:webHidden/>
              </w:rPr>
              <w:t>123</w:t>
            </w:r>
            <w:r w:rsidR="00CF6188">
              <w:rPr>
                <w:noProof/>
                <w:webHidden/>
              </w:rPr>
              <w:fldChar w:fldCharType="end"/>
            </w:r>
          </w:hyperlink>
        </w:p>
        <w:p w14:paraId="2ACA1125" w14:textId="77777777" w:rsidR="00CF6188" w:rsidRDefault="00EB28AF">
          <w:pPr>
            <w:pStyle w:val="TOC4"/>
            <w:tabs>
              <w:tab w:val="right" w:leader="dot" w:pos="11102"/>
            </w:tabs>
            <w:rPr>
              <w:rFonts w:eastAsiaTheme="minorEastAsia"/>
              <w:noProof/>
              <w:lang w:eastAsia="en-GB"/>
            </w:rPr>
          </w:pPr>
          <w:hyperlink w:anchor="_Toc122005758" w:history="1">
            <w:r w:rsidR="00CF6188" w:rsidRPr="006F426C">
              <w:rPr>
                <w:rStyle w:val="Hyperlink"/>
                <w:noProof/>
              </w:rPr>
              <w:t>Creating a popup when the button is pressed</w:t>
            </w:r>
            <w:r w:rsidR="00CF6188">
              <w:rPr>
                <w:noProof/>
                <w:webHidden/>
              </w:rPr>
              <w:tab/>
            </w:r>
            <w:r w:rsidR="00CF6188">
              <w:rPr>
                <w:noProof/>
                <w:webHidden/>
              </w:rPr>
              <w:fldChar w:fldCharType="begin"/>
            </w:r>
            <w:r w:rsidR="00CF6188">
              <w:rPr>
                <w:noProof/>
                <w:webHidden/>
              </w:rPr>
              <w:instrText xml:space="preserve"> PAGEREF _Toc122005758 \h </w:instrText>
            </w:r>
            <w:r w:rsidR="00CF6188">
              <w:rPr>
                <w:noProof/>
                <w:webHidden/>
              </w:rPr>
            </w:r>
            <w:r w:rsidR="00CF6188">
              <w:rPr>
                <w:noProof/>
                <w:webHidden/>
              </w:rPr>
              <w:fldChar w:fldCharType="separate"/>
            </w:r>
            <w:r w:rsidR="00CF6188">
              <w:rPr>
                <w:noProof/>
                <w:webHidden/>
              </w:rPr>
              <w:t>123</w:t>
            </w:r>
            <w:r w:rsidR="00CF6188">
              <w:rPr>
                <w:noProof/>
                <w:webHidden/>
              </w:rPr>
              <w:fldChar w:fldCharType="end"/>
            </w:r>
          </w:hyperlink>
        </w:p>
        <w:p w14:paraId="250088B1" w14:textId="77777777" w:rsidR="00CF6188" w:rsidRDefault="00EB28AF">
          <w:pPr>
            <w:pStyle w:val="TOC4"/>
            <w:tabs>
              <w:tab w:val="right" w:leader="dot" w:pos="11102"/>
            </w:tabs>
            <w:rPr>
              <w:rFonts w:eastAsiaTheme="minorEastAsia"/>
              <w:noProof/>
              <w:lang w:eastAsia="en-GB"/>
            </w:rPr>
          </w:pPr>
          <w:hyperlink w:anchor="_Toc122005759" w:history="1">
            <w:r w:rsidR="00CF6188" w:rsidRPr="006F426C">
              <w:rPr>
                <w:rStyle w:val="Hyperlink"/>
                <w:noProof/>
              </w:rPr>
              <w:t>Creating a layout for the stock look-up</w:t>
            </w:r>
            <w:r w:rsidR="00CF6188">
              <w:rPr>
                <w:noProof/>
                <w:webHidden/>
              </w:rPr>
              <w:tab/>
            </w:r>
            <w:r w:rsidR="00CF6188">
              <w:rPr>
                <w:noProof/>
                <w:webHidden/>
              </w:rPr>
              <w:fldChar w:fldCharType="begin"/>
            </w:r>
            <w:r w:rsidR="00CF6188">
              <w:rPr>
                <w:noProof/>
                <w:webHidden/>
              </w:rPr>
              <w:instrText xml:space="preserve"> PAGEREF _Toc122005759 \h </w:instrText>
            </w:r>
            <w:r w:rsidR="00CF6188">
              <w:rPr>
                <w:noProof/>
                <w:webHidden/>
              </w:rPr>
            </w:r>
            <w:r w:rsidR="00CF6188">
              <w:rPr>
                <w:noProof/>
                <w:webHidden/>
              </w:rPr>
              <w:fldChar w:fldCharType="separate"/>
            </w:r>
            <w:r w:rsidR="00CF6188">
              <w:rPr>
                <w:noProof/>
                <w:webHidden/>
              </w:rPr>
              <w:t>125</w:t>
            </w:r>
            <w:r w:rsidR="00CF6188">
              <w:rPr>
                <w:noProof/>
                <w:webHidden/>
              </w:rPr>
              <w:fldChar w:fldCharType="end"/>
            </w:r>
          </w:hyperlink>
        </w:p>
        <w:p w14:paraId="2088B662" w14:textId="77777777" w:rsidR="00CF6188" w:rsidRDefault="00EB28AF">
          <w:pPr>
            <w:pStyle w:val="TOC4"/>
            <w:tabs>
              <w:tab w:val="right" w:leader="dot" w:pos="11102"/>
            </w:tabs>
            <w:rPr>
              <w:rFonts w:eastAsiaTheme="minorEastAsia"/>
              <w:noProof/>
              <w:lang w:eastAsia="en-GB"/>
            </w:rPr>
          </w:pPr>
          <w:hyperlink w:anchor="_Toc122005760" w:history="1">
            <w:r w:rsidR="00CF6188" w:rsidRPr="006F426C">
              <w:rPr>
                <w:rStyle w:val="Hyperlink"/>
                <w:noProof/>
              </w:rPr>
              <w:t>Creating buttons that will store returned Items</w:t>
            </w:r>
            <w:r w:rsidR="00CF6188">
              <w:rPr>
                <w:noProof/>
                <w:webHidden/>
              </w:rPr>
              <w:tab/>
            </w:r>
            <w:r w:rsidR="00CF6188">
              <w:rPr>
                <w:noProof/>
                <w:webHidden/>
              </w:rPr>
              <w:fldChar w:fldCharType="begin"/>
            </w:r>
            <w:r w:rsidR="00CF6188">
              <w:rPr>
                <w:noProof/>
                <w:webHidden/>
              </w:rPr>
              <w:instrText xml:space="preserve"> PAGEREF _Toc122005760 \h </w:instrText>
            </w:r>
            <w:r w:rsidR="00CF6188">
              <w:rPr>
                <w:noProof/>
                <w:webHidden/>
              </w:rPr>
            </w:r>
            <w:r w:rsidR="00CF6188">
              <w:rPr>
                <w:noProof/>
                <w:webHidden/>
              </w:rPr>
              <w:fldChar w:fldCharType="separate"/>
            </w:r>
            <w:r w:rsidR="00CF6188">
              <w:rPr>
                <w:noProof/>
                <w:webHidden/>
              </w:rPr>
              <w:t>126</w:t>
            </w:r>
            <w:r w:rsidR="00CF6188">
              <w:rPr>
                <w:noProof/>
                <w:webHidden/>
              </w:rPr>
              <w:fldChar w:fldCharType="end"/>
            </w:r>
          </w:hyperlink>
        </w:p>
        <w:p w14:paraId="37C99D67" w14:textId="77777777" w:rsidR="00CF6188" w:rsidRDefault="00EB28AF">
          <w:pPr>
            <w:pStyle w:val="TOC4"/>
            <w:tabs>
              <w:tab w:val="right" w:leader="dot" w:pos="11102"/>
            </w:tabs>
            <w:rPr>
              <w:rFonts w:eastAsiaTheme="minorEastAsia"/>
              <w:noProof/>
              <w:lang w:eastAsia="en-GB"/>
            </w:rPr>
          </w:pPr>
          <w:hyperlink w:anchor="_Toc122005761" w:history="1">
            <w:r w:rsidR="00CF6188" w:rsidRPr="006F426C">
              <w:rPr>
                <w:rStyle w:val="Hyperlink"/>
                <w:noProof/>
              </w:rPr>
              <w:t>Creating a procedure to instantiate buttons for each returned value</w:t>
            </w:r>
            <w:r w:rsidR="00CF6188">
              <w:rPr>
                <w:noProof/>
                <w:webHidden/>
              </w:rPr>
              <w:tab/>
            </w:r>
            <w:r w:rsidR="00CF6188">
              <w:rPr>
                <w:noProof/>
                <w:webHidden/>
              </w:rPr>
              <w:fldChar w:fldCharType="begin"/>
            </w:r>
            <w:r w:rsidR="00CF6188">
              <w:rPr>
                <w:noProof/>
                <w:webHidden/>
              </w:rPr>
              <w:instrText xml:space="preserve"> PAGEREF _Toc122005761 \h </w:instrText>
            </w:r>
            <w:r w:rsidR="00CF6188">
              <w:rPr>
                <w:noProof/>
                <w:webHidden/>
              </w:rPr>
            </w:r>
            <w:r w:rsidR="00CF6188">
              <w:rPr>
                <w:noProof/>
                <w:webHidden/>
              </w:rPr>
              <w:fldChar w:fldCharType="separate"/>
            </w:r>
            <w:r w:rsidR="00CF6188">
              <w:rPr>
                <w:noProof/>
                <w:webHidden/>
              </w:rPr>
              <w:t>128</w:t>
            </w:r>
            <w:r w:rsidR="00CF6188">
              <w:rPr>
                <w:noProof/>
                <w:webHidden/>
              </w:rPr>
              <w:fldChar w:fldCharType="end"/>
            </w:r>
          </w:hyperlink>
        </w:p>
        <w:p w14:paraId="4CA83D0D" w14:textId="77777777" w:rsidR="00CF6188" w:rsidRDefault="00EB28AF">
          <w:pPr>
            <w:pStyle w:val="TOC4"/>
            <w:tabs>
              <w:tab w:val="right" w:leader="dot" w:pos="11102"/>
            </w:tabs>
            <w:rPr>
              <w:rFonts w:eastAsiaTheme="minorEastAsia"/>
              <w:noProof/>
              <w:lang w:eastAsia="en-GB"/>
            </w:rPr>
          </w:pPr>
          <w:hyperlink w:anchor="_Toc122005762" w:history="1">
            <w:r w:rsidR="00CF6188" w:rsidRPr="006F426C">
              <w:rPr>
                <w:rStyle w:val="Hyperlink"/>
                <w:noProof/>
              </w:rPr>
              <w:t>Creating a procedure to delete existing buttons</w:t>
            </w:r>
            <w:r w:rsidR="00CF6188">
              <w:rPr>
                <w:noProof/>
                <w:webHidden/>
              </w:rPr>
              <w:tab/>
            </w:r>
            <w:r w:rsidR="00CF6188">
              <w:rPr>
                <w:noProof/>
                <w:webHidden/>
              </w:rPr>
              <w:fldChar w:fldCharType="begin"/>
            </w:r>
            <w:r w:rsidR="00CF6188">
              <w:rPr>
                <w:noProof/>
                <w:webHidden/>
              </w:rPr>
              <w:instrText xml:space="preserve"> PAGEREF _Toc122005762 \h </w:instrText>
            </w:r>
            <w:r w:rsidR="00CF6188">
              <w:rPr>
                <w:noProof/>
                <w:webHidden/>
              </w:rPr>
            </w:r>
            <w:r w:rsidR="00CF6188">
              <w:rPr>
                <w:noProof/>
                <w:webHidden/>
              </w:rPr>
              <w:fldChar w:fldCharType="separate"/>
            </w:r>
            <w:r w:rsidR="00CF6188">
              <w:rPr>
                <w:noProof/>
                <w:webHidden/>
              </w:rPr>
              <w:t>128</w:t>
            </w:r>
            <w:r w:rsidR="00CF6188">
              <w:rPr>
                <w:noProof/>
                <w:webHidden/>
              </w:rPr>
              <w:fldChar w:fldCharType="end"/>
            </w:r>
          </w:hyperlink>
        </w:p>
        <w:p w14:paraId="6D3B043F" w14:textId="77777777" w:rsidR="00CF6188" w:rsidRDefault="00EB28AF">
          <w:pPr>
            <w:pStyle w:val="TOC4"/>
            <w:tabs>
              <w:tab w:val="right" w:leader="dot" w:pos="11102"/>
            </w:tabs>
            <w:rPr>
              <w:rFonts w:eastAsiaTheme="minorEastAsia"/>
              <w:noProof/>
              <w:lang w:eastAsia="en-GB"/>
            </w:rPr>
          </w:pPr>
          <w:hyperlink w:anchor="_Toc122005763" w:history="1">
            <w:r w:rsidR="00CF6188" w:rsidRPr="006F426C">
              <w:rPr>
                <w:rStyle w:val="Hyperlink"/>
                <w:noProof/>
              </w:rPr>
              <w:t>Creating a button to search the database</w:t>
            </w:r>
            <w:r w:rsidR="00CF6188">
              <w:rPr>
                <w:noProof/>
                <w:webHidden/>
              </w:rPr>
              <w:tab/>
            </w:r>
            <w:r w:rsidR="00CF6188">
              <w:rPr>
                <w:noProof/>
                <w:webHidden/>
              </w:rPr>
              <w:fldChar w:fldCharType="begin"/>
            </w:r>
            <w:r w:rsidR="00CF6188">
              <w:rPr>
                <w:noProof/>
                <w:webHidden/>
              </w:rPr>
              <w:instrText xml:space="preserve"> PAGEREF _Toc122005763 \h </w:instrText>
            </w:r>
            <w:r w:rsidR="00CF6188">
              <w:rPr>
                <w:noProof/>
                <w:webHidden/>
              </w:rPr>
            </w:r>
            <w:r w:rsidR="00CF6188">
              <w:rPr>
                <w:noProof/>
                <w:webHidden/>
              </w:rPr>
              <w:fldChar w:fldCharType="separate"/>
            </w:r>
            <w:r w:rsidR="00CF6188">
              <w:rPr>
                <w:noProof/>
                <w:webHidden/>
              </w:rPr>
              <w:t>129</w:t>
            </w:r>
            <w:r w:rsidR="00CF6188">
              <w:rPr>
                <w:noProof/>
                <w:webHidden/>
              </w:rPr>
              <w:fldChar w:fldCharType="end"/>
            </w:r>
          </w:hyperlink>
        </w:p>
        <w:p w14:paraId="0C1ECDA4" w14:textId="77777777" w:rsidR="00CF6188" w:rsidRDefault="00EB28AF">
          <w:pPr>
            <w:pStyle w:val="TOC4"/>
            <w:tabs>
              <w:tab w:val="right" w:leader="dot" w:pos="11102"/>
            </w:tabs>
            <w:rPr>
              <w:rFonts w:eastAsiaTheme="minorEastAsia"/>
              <w:noProof/>
              <w:lang w:eastAsia="en-GB"/>
            </w:rPr>
          </w:pPr>
          <w:hyperlink w:anchor="_Toc122005764" w:history="1">
            <w:r w:rsidR="00CF6188" w:rsidRPr="006F426C">
              <w:rPr>
                <w:rStyle w:val="Hyperlink"/>
                <w:noProof/>
              </w:rPr>
              <w:t>Creating a procedure to close the stock look-up panel</w:t>
            </w:r>
            <w:r w:rsidR="00CF6188">
              <w:rPr>
                <w:noProof/>
                <w:webHidden/>
              </w:rPr>
              <w:tab/>
            </w:r>
            <w:r w:rsidR="00CF6188">
              <w:rPr>
                <w:noProof/>
                <w:webHidden/>
              </w:rPr>
              <w:fldChar w:fldCharType="begin"/>
            </w:r>
            <w:r w:rsidR="00CF6188">
              <w:rPr>
                <w:noProof/>
                <w:webHidden/>
              </w:rPr>
              <w:instrText xml:space="preserve"> PAGEREF _Toc122005764 \h </w:instrText>
            </w:r>
            <w:r w:rsidR="00CF6188">
              <w:rPr>
                <w:noProof/>
                <w:webHidden/>
              </w:rPr>
            </w:r>
            <w:r w:rsidR="00CF6188">
              <w:rPr>
                <w:noProof/>
                <w:webHidden/>
              </w:rPr>
              <w:fldChar w:fldCharType="separate"/>
            </w:r>
            <w:r w:rsidR="00CF6188">
              <w:rPr>
                <w:noProof/>
                <w:webHidden/>
              </w:rPr>
              <w:t>130</w:t>
            </w:r>
            <w:r w:rsidR="00CF6188">
              <w:rPr>
                <w:noProof/>
                <w:webHidden/>
              </w:rPr>
              <w:fldChar w:fldCharType="end"/>
            </w:r>
          </w:hyperlink>
        </w:p>
        <w:p w14:paraId="14C3BDA9" w14:textId="77777777" w:rsidR="00CF6188" w:rsidRDefault="00EB28AF">
          <w:pPr>
            <w:pStyle w:val="TOC3"/>
            <w:tabs>
              <w:tab w:val="right" w:leader="dot" w:pos="11102"/>
            </w:tabs>
            <w:rPr>
              <w:rFonts w:eastAsiaTheme="minorEastAsia"/>
              <w:noProof/>
              <w:lang w:eastAsia="en-GB"/>
            </w:rPr>
          </w:pPr>
          <w:hyperlink w:anchor="_Toc122005765" w:history="1">
            <w:r w:rsidR="00CF6188" w:rsidRPr="006F426C">
              <w:rPr>
                <w:rStyle w:val="Hyperlink"/>
                <w:noProof/>
              </w:rPr>
              <w:t>Milestone 4</w:t>
            </w:r>
            <w:r w:rsidR="00CF6188">
              <w:rPr>
                <w:noProof/>
                <w:webHidden/>
              </w:rPr>
              <w:tab/>
            </w:r>
            <w:r w:rsidR="00CF6188">
              <w:rPr>
                <w:noProof/>
                <w:webHidden/>
              </w:rPr>
              <w:fldChar w:fldCharType="begin"/>
            </w:r>
            <w:r w:rsidR="00CF6188">
              <w:rPr>
                <w:noProof/>
                <w:webHidden/>
              </w:rPr>
              <w:instrText xml:space="preserve"> PAGEREF _Toc122005765 \h </w:instrText>
            </w:r>
            <w:r w:rsidR="00CF6188">
              <w:rPr>
                <w:noProof/>
                <w:webHidden/>
              </w:rPr>
            </w:r>
            <w:r w:rsidR="00CF6188">
              <w:rPr>
                <w:noProof/>
                <w:webHidden/>
              </w:rPr>
              <w:fldChar w:fldCharType="separate"/>
            </w:r>
            <w:r w:rsidR="00CF6188">
              <w:rPr>
                <w:noProof/>
                <w:webHidden/>
              </w:rPr>
              <w:t>131</w:t>
            </w:r>
            <w:r w:rsidR="00CF6188">
              <w:rPr>
                <w:noProof/>
                <w:webHidden/>
              </w:rPr>
              <w:fldChar w:fldCharType="end"/>
            </w:r>
          </w:hyperlink>
        </w:p>
        <w:p w14:paraId="344FAEE6" w14:textId="77777777" w:rsidR="00CF6188" w:rsidRDefault="00EB28AF">
          <w:pPr>
            <w:pStyle w:val="TOC4"/>
            <w:tabs>
              <w:tab w:val="right" w:leader="dot" w:pos="11102"/>
            </w:tabs>
            <w:rPr>
              <w:rFonts w:eastAsiaTheme="minorEastAsia"/>
              <w:noProof/>
              <w:lang w:eastAsia="en-GB"/>
            </w:rPr>
          </w:pPr>
          <w:hyperlink w:anchor="_Toc122005766" w:history="1">
            <w:r w:rsidR="00CF6188" w:rsidRPr="006F426C">
              <w:rPr>
                <w:rStyle w:val="Hyperlink"/>
                <w:noProof/>
              </w:rPr>
              <w:t>Milestone Test 4.1</w:t>
            </w:r>
            <w:r w:rsidR="00CF6188">
              <w:rPr>
                <w:noProof/>
                <w:webHidden/>
              </w:rPr>
              <w:tab/>
            </w:r>
            <w:r w:rsidR="00CF6188">
              <w:rPr>
                <w:noProof/>
                <w:webHidden/>
              </w:rPr>
              <w:fldChar w:fldCharType="begin"/>
            </w:r>
            <w:r w:rsidR="00CF6188">
              <w:rPr>
                <w:noProof/>
                <w:webHidden/>
              </w:rPr>
              <w:instrText xml:space="preserve"> PAGEREF _Toc122005766 \h </w:instrText>
            </w:r>
            <w:r w:rsidR="00CF6188">
              <w:rPr>
                <w:noProof/>
                <w:webHidden/>
              </w:rPr>
            </w:r>
            <w:r w:rsidR="00CF6188">
              <w:rPr>
                <w:noProof/>
                <w:webHidden/>
              </w:rPr>
              <w:fldChar w:fldCharType="separate"/>
            </w:r>
            <w:r w:rsidR="00CF6188">
              <w:rPr>
                <w:noProof/>
                <w:webHidden/>
              </w:rPr>
              <w:t>131</w:t>
            </w:r>
            <w:r w:rsidR="00CF6188">
              <w:rPr>
                <w:noProof/>
                <w:webHidden/>
              </w:rPr>
              <w:fldChar w:fldCharType="end"/>
            </w:r>
          </w:hyperlink>
        </w:p>
        <w:p w14:paraId="6FF5715D" w14:textId="77777777" w:rsidR="00CF6188" w:rsidRDefault="00EB28AF">
          <w:pPr>
            <w:pStyle w:val="TOC5"/>
            <w:tabs>
              <w:tab w:val="right" w:leader="dot" w:pos="11102"/>
            </w:tabs>
            <w:rPr>
              <w:rFonts w:eastAsiaTheme="minorEastAsia"/>
              <w:noProof/>
              <w:lang w:eastAsia="en-GB"/>
            </w:rPr>
          </w:pPr>
          <w:hyperlink w:anchor="_Toc122005767" w:history="1">
            <w:r w:rsidR="00CF6188" w:rsidRPr="006F426C">
              <w:rPr>
                <w:rStyle w:val="Hyperlink"/>
                <w:noProof/>
              </w:rPr>
              <w:t>Milestone Test 4.1.1</w:t>
            </w:r>
            <w:r w:rsidR="00CF6188">
              <w:rPr>
                <w:noProof/>
                <w:webHidden/>
              </w:rPr>
              <w:tab/>
            </w:r>
            <w:r w:rsidR="00CF6188">
              <w:rPr>
                <w:noProof/>
                <w:webHidden/>
              </w:rPr>
              <w:fldChar w:fldCharType="begin"/>
            </w:r>
            <w:r w:rsidR="00CF6188">
              <w:rPr>
                <w:noProof/>
                <w:webHidden/>
              </w:rPr>
              <w:instrText xml:space="preserve"> PAGEREF _Toc122005767 \h </w:instrText>
            </w:r>
            <w:r w:rsidR="00CF6188">
              <w:rPr>
                <w:noProof/>
                <w:webHidden/>
              </w:rPr>
            </w:r>
            <w:r w:rsidR="00CF6188">
              <w:rPr>
                <w:noProof/>
                <w:webHidden/>
              </w:rPr>
              <w:fldChar w:fldCharType="separate"/>
            </w:r>
            <w:r w:rsidR="00CF6188">
              <w:rPr>
                <w:noProof/>
                <w:webHidden/>
              </w:rPr>
              <w:t>131</w:t>
            </w:r>
            <w:r w:rsidR="00CF6188">
              <w:rPr>
                <w:noProof/>
                <w:webHidden/>
              </w:rPr>
              <w:fldChar w:fldCharType="end"/>
            </w:r>
          </w:hyperlink>
        </w:p>
        <w:p w14:paraId="360AE563" w14:textId="77777777" w:rsidR="00CF6188" w:rsidRDefault="00EB28AF">
          <w:pPr>
            <w:pStyle w:val="TOC5"/>
            <w:tabs>
              <w:tab w:val="right" w:leader="dot" w:pos="11102"/>
            </w:tabs>
            <w:rPr>
              <w:rFonts w:eastAsiaTheme="minorEastAsia"/>
              <w:noProof/>
              <w:lang w:eastAsia="en-GB"/>
            </w:rPr>
          </w:pPr>
          <w:hyperlink w:anchor="_Toc122005768" w:history="1">
            <w:r w:rsidR="00CF6188" w:rsidRPr="006F426C">
              <w:rPr>
                <w:rStyle w:val="Hyperlink"/>
                <w:noProof/>
              </w:rPr>
              <w:t>Milestone Test 4.1.2</w:t>
            </w:r>
            <w:r w:rsidR="00CF6188">
              <w:rPr>
                <w:noProof/>
                <w:webHidden/>
              </w:rPr>
              <w:tab/>
            </w:r>
            <w:r w:rsidR="00CF6188">
              <w:rPr>
                <w:noProof/>
                <w:webHidden/>
              </w:rPr>
              <w:fldChar w:fldCharType="begin"/>
            </w:r>
            <w:r w:rsidR="00CF6188">
              <w:rPr>
                <w:noProof/>
                <w:webHidden/>
              </w:rPr>
              <w:instrText xml:space="preserve"> PAGEREF _Toc122005768 \h </w:instrText>
            </w:r>
            <w:r w:rsidR="00CF6188">
              <w:rPr>
                <w:noProof/>
                <w:webHidden/>
              </w:rPr>
            </w:r>
            <w:r w:rsidR="00CF6188">
              <w:rPr>
                <w:noProof/>
                <w:webHidden/>
              </w:rPr>
              <w:fldChar w:fldCharType="separate"/>
            </w:r>
            <w:r w:rsidR="00CF6188">
              <w:rPr>
                <w:noProof/>
                <w:webHidden/>
              </w:rPr>
              <w:t>133</w:t>
            </w:r>
            <w:r w:rsidR="00CF6188">
              <w:rPr>
                <w:noProof/>
                <w:webHidden/>
              </w:rPr>
              <w:fldChar w:fldCharType="end"/>
            </w:r>
          </w:hyperlink>
        </w:p>
        <w:p w14:paraId="5B0ED051" w14:textId="77777777" w:rsidR="00CF6188" w:rsidRDefault="00EB28AF">
          <w:pPr>
            <w:pStyle w:val="TOC4"/>
            <w:tabs>
              <w:tab w:val="right" w:leader="dot" w:pos="11102"/>
            </w:tabs>
            <w:rPr>
              <w:rFonts w:eastAsiaTheme="minorEastAsia"/>
              <w:noProof/>
              <w:lang w:eastAsia="en-GB"/>
            </w:rPr>
          </w:pPr>
          <w:hyperlink w:anchor="_Toc122005769" w:history="1">
            <w:r w:rsidR="00CF6188" w:rsidRPr="006F426C">
              <w:rPr>
                <w:rStyle w:val="Hyperlink"/>
                <w:noProof/>
              </w:rPr>
              <w:t>Milestone Test 4.2, 4.3 and 4.4</w:t>
            </w:r>
            <w:r w:rsidR="00CF6188">
              <w:rPr>
                <w:noProof/>
                <w:webHidden/>
              </w:rPr>
              <w:tab/>
            </w:r>
            <w:r w:rsidR="00CF6188">
              <w:rPr>
                <w:noProof/>
                <w:webHidden/>
              </w:rPr>
              <w:fldChar w:fldCharType="begin"/>
            </w:r>
            <w:r w:rsidR="00CF6188">
              <w:rPr>
                <w:noProof/>
                <w:webHidden/>
              </w:rPr>
              <w:instrText xml:space="preserve"> PAGEREF _Toc122005769 \h </w:instrText>
            </w:r>
            <w:r w:rsidR="00CF6188">
              <w:rPr>
                <w:noProof/>
                <w:webHidden/>
              </w:rPr>
            </w:r>
            <w:r w:rsidR="00CF6188">
              <w:rPr>
                <w:noProof/>
                <w:webHidden/>
              </w:rPr>
              <w:fldChar w:fldCharType="separate"/>
            </w:r>
            <w:r w:rsidR="00CF6188">
              <w:rPr>
                <w:noProof/>
                <w:webHidden/>
              </w:rPr>
              <w:t>134</w:t>
            </w:r>
            <w:r w:rsidR="00CF6188">
              <w:rPr>
                <w:noProof/>
                <w:webHidden/>
              </w:rPr>
              <w:fldChar w:fldCharType="end"/>
            </w:r>
          </w:hyperlink>
        </w:p>
        <w:p w14:paraId="625AACF5" w14:textId="77777777" w:rsidR="00CF6188" w:rsidRDefault="00EB28AF">
          <w:pPr>
            <w:pStyle w:val="TOC5"/>
            <w:tabs>
              <w:tab w:val="right" w:leader="dot" w:pos="11102"/>
            </w:tabs>
            <w:rPr>
              <w:rFonts w:eastAsiaTheme="minorEastAsia"/>
              <w:noProof/>
              <w:lang w:eastAsia="en-GB"/>
            </w:rPr>
          </w:pPr>
          <w:hyperlink w:anchor="_Toc122005770" w:history="1">
            <w:r w:rsidR="00CF6188" w:rsidRPr="006F426C">
              <w:rPr>
                <w:rStyle w:val="Hyperlink"/>
                <w:noProof/>
              </w:rPr>
              <w:t>Milestone Test 4.2.1</w:t>
            </w:r>
            <w:r w:rsidR="00CF6188">
              <w:rPr>
                <w:noProof/>
                <w:webHidden/>
              </w:rPr>
              <w:tab/>
            </w:r>
            <w:r w:rsidR="00CF6188">
              <w:rPr>
                <w:noProof/>
                <w:webHidden/>
              </w:rPr>
              <w:fldChar w:fldCharType="begin"/>
            </w:r>
            <w:r w:rsidR="00CF6188">
              <w:rPr>
                <w:noProof/>
                <w:webHidden/>
              </w:rPr>
              <w:instrText xml:space="preserve"> PAGEREF _Toc122005770 \h </w:instrText>
            </w:r>
            <w:r w:rsidR="00CF6188">
              <w:rPr>
                <w:noProof/>
                <w:webHidden/>
              </w:rPr>
            </w:r>
            <w:r w:rsidR="00CF6188">
              <w:rPr>
                <w:noProof/>
                <w:webHidden/>
              </w:rPr>
              <w:fldChar w:fldCharType="separate"/>
            </w:r>
            <w:r w:rsidR="00CF6188">
              <w:rPr>
                <w:noProof/>
                <w:webHidden/>
              </w:rPr>
              <w:t>134</w:t>
            </w:r>
            <w:r w:rsidR="00CF6188">
              <w:rPr>
                <w:noProof/>
                <w:webHidden/>
              </w:rPr>
              <w:fldChar w:fldCharType="end"/>
            </w:r>
          </w:hyperlink>
        </w:p>
        <w:p w14:paraId="4BAA24AB" w14:textId="77777777" w:rsidR="00CF6188" w:rsidRDefault="00EB28AF">
          <w:pPr>
            <w:pStyle w:val="TOC5"/>
            <w:tabs>
              <w:tab w:val="right" w:leader="dot" w:pos="11102"/>
            </w:tabs>
            <w:rPr>
              <w:rFonts w:eastAsiaTheme="minorEastAsia"/>
              <w:noProof/>
              <w:lang w:eastAsia="en-GB"/>
            </w:rPr>
          </w:pPr>
          <w:hyperlink w:anchor="_Toc122005771" w:history="1">
            <w:r w:rsidR="00CF6188" w:rsidRPr="006F426C">
              <w:rPr>
                <w:rStyle w:val="Hyperlink"/>
                <w:noProof/>
              </w:rPr>
              <w:t>Milestone Test 4.2.2</w:t>
            </w:r>
            <w:r w:rsidR="00CF6188">
              <w:rPr>
                <w:noProof/>
                <w:webHidden/>
              </w:rPr>
              <w:tab/>
            </w:r>
            <w:r w:rsidR="00CF6188">
              <w:rPr>
                <w:noProof/>
                <w:webHidden/>
              </w:rPr>
              <w:fldChar w:fldCharType="begin"/>
            </w:r>
            <w:r w:rsidR="00CF6188">
              <w:rPr>
                <w:noProof/>
                <w:webHidden/>
              </w:rPr>
              <w:instrText xml:space="preserve"> PAGEREF _Toc122005771 \h </w:instrText>
            </w:r>
            <w:r w:rsidR="00CF6188">
              <w:rPr>
                <w:noProof/>
                <w:webHidden/>
              </w:rPr>
            </w:r>
            <w:r w:rsidR="00CF6188">
              <w:rPr>
                <w:noProof/>
                <w:webHidden/>
              </w:rPr>
              <w:fldChar w:fldCharType="separate"/>
            </w:r>
            <w:r w:rsidR="00CF6188">
              <w:rPr>
                <w:noProof/>
                <w:webHidden/>
              </w:rPr>
              <w:t>136</w:t>
            </w:r>
            <w:r w:rsidR="00CF6188">
              <w:rPr>
                <w:noProof/>
                <w:webHidden/>
              </w:rPr>
              <w:fldChar w:fldCharType="end"/>
            </w:r>
          </w:hyperlink>
        </w:p>
        <w:p w14:paraId="594DA304" w14:textId="77777777" w:rsidR="00CF6188" w:rsidRDefault="00EB28AF">
          <w:pPr>
            <w:pStyle w:val="TOC5"/>
            <w:tabs>
              <w:tab w:val="right" w:leader="dot" w:pos="11102"/>
            </w:tabs>
            <w:rPr>
              <w:rFonts w:eastAsiaTheme="minorEastAsia"/>
              <w:noProof/>
              <w:lang w:eastAsia="en-GB"/>
            </w:rPr>
          </w:pPr>
          <w:hyperlink w:anchor="_Toc122005772" w:history="1">
            <w:r w:rsidR="00CF6188" w:rsidRPr="006F426C">
              <w:rPr>
                <w:rStyle w:val="Hyperlink"/>
                <w:noProof/>
              </w:rPr>
              <w:t>Milestone Test 4.2.3</w:t>
            </w:r>
            <w:r w:rsidR="00CF6188">
              <w:rPr>
                <w:noProof/>
                <w:webHidden/>
              </w:rPr>
              <w:tab/>
            </w:r>
            <w:r w:rsidR="00CF6188">
              <w:rPr>
                <w:noProof/>
                <w:webHidden/>
              </w:rPr>
              <w:fldChar w:fldCharType="begin"/>
            </w:r>
            <w:r w:rsidR="00CF6188">
              <w:rPr>
                <w:noProof/>
                <w:webHidden/>
              </w:rPr>
              <w:instrText xml:space="preserve"> PAGEREF _Toc122005772 \h </w:instrText>
            </w:r>
            <w:r w:rsidR="00CF6188">
              <w:rPr>
                <w:noProof/>
                <w:webHidden/>
              </w:rPr>
            </w:r>
            <w:r w:rsidR="00CF6188">
              <w:rPr>
                <w:noProof/>
                <w:webHidden/>
              </w:rPr>
              <w:fldChar w:fldCharType="separate"/>
            </w:r>
            <w:r w:rsidR="00CF6188">
              <w:rPr>
                <w:noProof/>
                <w:webHidden/>
              </w:rPr>
              <w:t>137</w:t>
            </w:r>
            <w:r w:rsidR="00CF6188">
              <w:rPr>
                <w:noProof/>
                <w:webHidden/>
              </w:rPr>
              <w:fldChar w:fldCharType="end"/>
            </w:r>
          </w:hyperlink>
        </w:p>
        <w:p w14:paraId="1273A3B4" w14:textId="77777777" w:rsidR="00CF6188" w:rsidRDefault="00EB28AF">
          <w:pPr>
            <w:pStyle w:val="TOC5"/>
            <w:tabs>
              <w:tab w:val="right" w:leader="dot" w:pos="11102"/>
            </w:tabs>
            <w:rPr>
              <w:rFonts w:eastAsiaTheme="minorEastAsia"/>
              <w:noProof/>
              <w:lang w:eastAsia="en-GB"/>
            </w:rPr>
          </w:pPr>
          <w:hyperlink w:anchor="_Toc122005773" w:history="1">
            <w:r w:rsidR="00CF6188" w:rsidRPr="006F426C">
              <w:rPr>
                <w:rStyle w:val="Hyperlink"/>
                <w:noProof/>
              </w:rPr>
              <w:t>Milestone Test 4.2.4</w:t>
            </w:r>
            <w:r w:rsidR="00CF6188">
              <w:rPr>
                <w:noProof/>
                <w:webHidden/>
              </w:rPr>
              <w:tab/>
            </w:r>
            <w:r w:rsidR="00CF6188">
              <w:rPr>
                <w:noProof/>
                <w:webHidden/>
              </w:rPr>
              <w:fldChar w:fldCharType="begin"/>
            </w:r>
            <w:r w:rsidR="00CF6188">
              <w:rPr>
                <w:noProof/>
                <w:webHidden/>
              </w:rPr>
              <w:instrText xml:space="preserve"> PAGEREF _Toc122005773 \h </w:instrText>
            </w:r>
            <w:r w:rsidR="00CF6188">
              <w:rPr>
                <w:noProof/>
                <w:webHidden/>
              </w:rPr>
            </w:r>
            <w:r w:rsidR="00CF6188">
              <w:rPr>
                <w:noProof/>
                <w:webHidden/>
              </w:rPr>
              <w:fldChar w:fldCharType="separate"/>
            </w:r>
            <w:r w:rsidR="00CF6188">
              <w:rPr>
                <w:noProof/>
                <w:webHidden/>
              </w:rPr>
              <w:t>139</w:t>
            </w:r>
            <w:r w:rsidR="00CF6188">
              <w:rPr>
                <w:noProof/>
                <w:webHidden/>
              </w:rPr>
              <w:fldChar w:fldCharType="end"/>
            </w:r>
          </w:hyperlink>
        </w:p>
        <w:p w14:paraId="795BDC4C" w14:textId="77777777" w:rsidR="00CF6188" w:rsidRDefault="00EB28AF">
          <w:pPr>
            <w:pStyle w:val="TOC6"/>
            <w:tabs>
              <w:tab w:val="right" w:leader="dot" w:pos="11102"/>
            </w:tabs>
            <w:rPr>
              <w:noProof/>
            </w:rPr>
          </w:pPr>
          <w:hyperlink w:anchor="_Toc122005774" w:history="1">
            <w:r w:rsidR="00CF6188" w:rsidRPr="006F426C">
              <w:rPr>
                <w:rStyle w:val="Hyperlink"/>
                <w:noProof/>
              </w:rPr>
              <w:t>Bug Fixing (Sending Soft locked)</w:t>
            </w:r>
            <w:r w:rsidR="00CF6188">
              <w:rPr>
                <w:noProof/>
                <w:webHidden/>
              </w:rPr>
              <w:tab/>
            </w:r>
            <w:r w:rsidR="00CF6188">
              <w:rPr>
                <w:noProof/>
                <w:webHidden/>
              </w:rPr>
              <w:fldChar w:fldCharType="begin"/>
            </w:r>
            <w:r w:rsidR="00CF6188">
              <w:rPr>
                <w:noProof/>
                <w:webHidden/>
              </w:rPr>
              <w:instrText xml:space="preserve"> PAGEREF _Toc122005774 \h </w:instrText>
            </w:r>
            <w:r w:rsidR="00CF6188">
              <w:rPr>
                <w:noProof/>
                <w:webHidden/>
              </w:rPr>
            </w:r>
            <w:r w:rsidR="00CF6188">
              <w:rPr>
                <w:noProof/>
                <w:webHidden/>
              </w:rPr>
              <w:fldChar w:fldCharType="separate"/>
            </w:r>
            <w:r w:rsidR="00CF6188">
              <w:rPr>
                <w:noProof/>
                <w:webHidden/>
              </w:rPr>
              <w:t>140</w:t>
            </w:r>
            <w:r w:rsidR="00CF6188">
              <w:rPr>
                <w:noProof/>
                <w:webHidden/>
              </w:rPr>
              <w:fldChar w:fldCharType="end"/>
            </w:r>
          </w:hyperlink>
        </w:p>
        <w:p w14:paraId="541F3A62" w14:textId="77777777" w:rsidR="00CF6188" w:rsidRDefault="00EB28AF">
          <w:pPr>
            <w:pStyle w:val="TOC5"/>
            <w:tabs>
              <w:tab w:val="right" w:leader="dot" w:pos="11102"/>
            </w:tabs>
            <w:rPr>
              <w:rFonts w:eastAsiaTheme="minorEastAsia"/>
              <w:noProof/>
              <w:lang w:eastAsia="en-GB"/>
            </w:rPr>
          </w:pPr>
          <w:hyperlink w:anchor="_Toc122005775" w:history="1">
            <w:r w:rsidR="00CF6188" w:rsidRPr="006F426C">
              <w:rPr>
                <w:rStyle w:val="Hyperlink"/>
                <w:noProof/>
              </w:rPr>
              <w:t>Milestone Test 4.2.5</w:t>
            </w:r>
            <w:r w:rsidR="00CF6188">
              <w:rPr>
                <w:noProof/>
                <w:webHidden/>
              </w:rPr>
              <w:tab/>
            </w:r>
            <w:r w:rsidR="00CF6188">
              <w:rPr>
                <w:noProof/>
                <w:webHidden/>
              </w:rPr>
              <w:fldChar w:fldCharType="begin"/>
            </w:r>
            <w:r w:rsidR="00CF6188">
              <w:rPr>
                <w:noProof/>
                <w:webHidden/>
              </w:rPr>
              <w:instrText xml:space="preserve"> PAGEREF _Toc122005775 \h </w:instrText>
            </w:r>
            <w:r w:rsidR="00CF6188">
              <w:rPr>
                <w:noProof/>
                <w:webHidden/>
              </w:rPr>
            </w:r>
            <w:r w:rsidR="00CF6188">
              <w:rPr>
                <w:noProof/>
                <w:webHidden/>
              </w:rPr>
              <w:fldChar w:fldCharType="separate"/>
            </w:r>
            <w:r w:rsidR="00CF6188">
              <w:rPr>
                <w:noProof/>
                <w:webHidden/>
              </w:rPr>
              <w:t>140</w:t>
            </w:r>
            <w:r w:rsidR="00CF6188">
              <w:rPr>
                <w:noProof/>
                <w:webHidden/>
              </w:rPr>
              <w:fldChar w:fldCharType="end"/>
            </w:r>
          </w:hyperlink>
        </w:p>
        <w:p w14:paraId="4D0F954C" w14:textId="77777777" w:rsidR="00CF6188" w:rsidRDefault="00EB28AF">
          <w:pPr>
            <w:pStyle w:val="TOC3"/>
            <w:tabs>
              <w:tab w:val="right" w:leader="dot" w:pos="11102"/>
            </w:tabs>
            <w:rPr>
              <w:rFonts w:eastAsiaTheme="minorEastAsia"/>
              <w:noProof/>
              <w:lang w:eastAsia="en-GB"/>
            </w:rPr>
          </w:pPr>
          <w:hyperlink w:anchor="_Toc122005776" w:history="1">
            <w:r w:rsidR="00CF6188" w:rsidRPr="006F426C">
              <w:rPr>
                <w:rStyle w:val="Hyperlink"/>
                <w:noProof/>
              </w:rPr>
              <w:t>Order</w:t>
            </w:r>
            <w:r w:rsidR="00CF6188">
              <w:rPr>
                <w:noProof/>
                <w:webHidden/>
              </w:rPr>
              <w:tab/>
            </w:r>
            <w:r w:rsidR="00CF6188">
              <w:rPr>
                <w:noProof/>
                <w:webHidden/>
              </w:rPr>
              <w:fldChar w:fldCharType="begin"/>
            </w:r>
            <w:r w:rsidR="00CF6188">
              <w:rPr>
                <w:noProof/>
                <w:webHidden/>
              </w:rPr>
              <w:instrText xml:space="preserve"> PAGEREF _Toc122005776 \h </w:instrText>
            </w:r>
            <w:r w:rsidR="00CF6188">
              <w:rPr>
                <w:noProof/>
                <w:webHidden/>
              </w:rPr>
            </w:r>
            <w:r w:rsidR="00CF6188">
              <w:rPr>
                <w:noProof/>
                <w:webHidden/>
              </w:rPr>
              <w:fldChar w:fldCharType="separate"/>
            </w:r>
            <w:r w:rsidR="00CF6188">
              <w:rPr>
                <w:noProof/>
                <w:webHidden/>
              </w:rPr>
              <w:t>142</w:t>
            </w:r>
            <w:r w:rsidR="00CF6188">
              <w:rPr>
                <w:noProof/>
                <w:webHidden/>
              </w:rPr>
              <w:fldChar w:fldCharType="end"/>
            </w:r>
          </w:hyperlink>
        </w:p>
        <w:p w14:paraId="69DF5A53" w14:textId="77777777" w:rsidR="00CF6188" w:rsidRDefault="00EB28AF">
          <w:pPr>
            <w:pStyle w:val="TOC4"/>
            <w:tabs>
              <w:tab w:val="right" w:leader="dot" w:pos="11102"/>
            </w:tabs>
            <w:rPr>
              <w:rFonts w:eastAsiaTheme="minorEastAsia"/>
              <w:noProof/>
              <w:lang w:eastAsia="en-GB"/>
            </w:rPr>
          </w:pPr>
          <w:hyperlink w:anchor="_Toc122005777" w:history="1">
            <w:r w:rsidR="00CF6188" w:rsidRPr="006F426C">
              <w:rPr>
                <w:rStyle w:val="Hyperlink"/>
                <w:noProof/>
              </w:rPr>
              <w:t>Creating a procedure to add items to the order</w:t>
            </w:r>
            <w:r w:rsidR="00CF6188">
              <w:rPr>
                <w:noProof/>
                <w:webHidden/>
              </w:rPr>
              <w:tab/>
            </w:r>
            <w:r w:rsidR="00CF6188">
              <w:rPr>
                <w:noProof/>
                <w:webHidden/>
              </w:rPr>
              <w:fldChar w:fldCharType="begin"/>
            </w:r>
            <w:r w:rsidR="00CF6188">
              <w:rPr>
                <w:noProof/>
                <w:webHidden/>
              </w:rPr>
              <w:instrText xml:space="preserve"> PAGEREF _Toc122005777 \h </w:instrText>
            </w:r>
            <w:r w:rsidR="00CF6188">
              <w:rPr>
                <w:noProof/>
                <w:webHidden/>
              </w:rPr>
            </w:r>
            <w:r w:rsidR="00CF6188">
              <w:rPr>
                <w:noProof/>
                <w:webHidden/>
              </w:rPr>
              <w:fldChar w:fldCharType="separate"/>
            </w:r>
            <w:r w:rsidR="00CF6188">
              <w:rPr>
                <w:noProof/>
                <w:webHidden/>
              </w:rPr>
              <w:t>142</w:t>
            </w:r>
            <w:r w:rsidR="00CF6188">
              <w:rPr>
                <w:noProof/>
                <w:webHidden/>
              </w:rPr>
              <w:fldChar w:fldCharType="end"/>
            </w:r>
          </w:hyperlink>
        </w:p>
        <w:p w14:paraId="38991A90" w14:textId="77777777" w:rsidR="00CF6188" w:rsidRDefault="00EB28AF">
          <w:pPr>
            <w:pStyle w:val="TOC4"/>
            <w:tabs>
              <w:tab w:val="right" w:leader="dot" w:pos="11102"/>
            </w:tabs>
            <w:rPr>
              <w:rFonts w:eastAsiaTheme="minorEastAsia"/>
              <w:noProof/>
              <w:lang w:eastAsia="en-GB"/>
            </w:rPr>
          </w:pPr>
          <w:hyperlink w:anchor="_Toc122005778" w:history="1">
            <w:r w:rsidR="00CF6188" w:rsidRPr="006F426C">
              <w:rPr>
                <w:rStyle w:val="Hyperlink"/>
                <w:noProof/>
              </w:rPr>
              <w:t>Creating a procedure to calculate the total of the order</w:t>
            </w:r>
            <w:r w:rsidR="00CF6188">
              <w:rPr>
                <w:noProof/>
                <w:webHidden/>
              </w:rPr>
              <w:tab/>
            </w:r>
            <w:r w:rsidR="00CF6188">
              <w:rPr>
                <w:noProof/>
                <w:webHidden/>
              </w:rPr>
              <w:fldChar w:fldCharType="begin"/>
            </w:r>
            <w:r w:rsidR="00CF6188">
              <w:rPr>
                <w:noProof/>
                <w:webHidden/>
              </w:rPr>
              <w:instrText xml:space="preserve"> PAGEREF _Toc122005778 \h </w:instrText>
            </w:r>
            <w:r w:rsidR="00CF6188">
              <w:rPr>
                <w:noProof/>
                <w:webHidden/>
              </w:rPr>
            </w:r>
            <w:r w:rsidR="00CF6188">
              <w:rPr>
                <w:noProof/>
                <w:webHidden/>
              </w:rPr>
              <w:fldChar w:fldCharType="separate"/>
            </w:r>
            <w:r w:rsidR="00CF6188">
              <w:rPr>
                <w:noProof/>
                <w:webHidden/>
              </w:rPr>
              <w:t>142</w:t>
            </w:r>
            <w:r w:rsidR="00CF6188">
              <w:rPr>
                <w:noProof/>
                <w:webHidden/>
              </w:rPr>
              <w:fldChar w:fldCharType="end"/>
            </w:r>
          </w:hyperlink>
        </w:p>
        <w:p w14:paraId="649CDC2E" w14:textId="77777777" w:rsidR="00CF6188" w:rsidRDefault="00EB28AF">
          <w:pPr>
            <w:pStyle w:val="TOC4"/>
            <w:tabs>
              <w:tab w:val="right" w:leader="dot" w:pos="11102"/>
            </w:tabs>
            <w:rPr>
              <w:rFonts w:eastAsiaTheme="minorEastAsia"/>
              <w:noProof/>
              <w:lang w:eastAsia="en-GB"/>
            </w:rPr>
          </w:pPr>
          <w:hyperlink w:anchor="_Toc122005779" w:history="1">
            <w:r w:rsidR="00CF6188" w:rsidRPr="006F426C">
              <w:rPr>
                <w:rStyle w:val="Hyperlink"/>
                <w:noProof/>
              </w:rPr>
              <w:t>Creating a button for each item in the order</w:t>
            </w:r>
            <w:r w:rsidR="00CF6188">
              <w:rPr>
                <w:noProof/>
                <w:webHidden/>
              </w:rPr>
              <w:tab/>
            </w:r>
            <w:r w:rsidR="00CF6188">
              <w:rPr>
                <w:noProof/>
                <w:webHidden/>
              </w:rPr>
              <w:fldChar w:fldCharType="begin"/>
            </w:r>
            <w:r w:rsidR="00CF6188">
              <w:rPr>
                <w:noProof/>
                <w:webHidden/>
              </w:rPr>
              <w:instrText xml:space="preserve"> PAGEREF _Toc122005779 \h </w:instrText>
            </w:r>
            <w:r w:rsidR="00CF6188">
              <w:rPr>
                <w:noProof/>
                <w:webHidden/>
              </w:rPr>
            </w:r>
            <w:r w:rsidR="00CF6188">
              <w:rPr>
                <w:noProof/>
                <w:webHidden/>
              </w:rPr>
              <w:fldChar w:fldCharType="separate"/>
            </w:r>
            <w:r w:rsidR="00CF6188">
              <w:rPr>
                <w:noProof/>
                <w:webHidden/>
              </w:rPr>
              <w:t>142</w:t>
            </w:r>
            <w:r w:rsidR="00CF6188">
              <w:rPr>
                <w:noProof/>
                <w:webHidden/>
              </w:rPr>
              <w:fldChar w:fldCharType="end"/>
            </w:r>
          </w:hyperlink>
        </w:p>
        <w:p w14:paraId="70B7B0B1" w14:textId="77777777" w:rsidR="00CF6188" w:rsidRDefault="00EB28AF">
          <w:pPr>
            <w:pStyle w:val="TOC4"/>
            <w:tabs>
              <w:tab w:val="right" w:leader="dot" w:pos="11102"/>
            </w:tabs>
            <w:rPr>
              <w:rFonts w:eastAsiaTheme="minorEastAsia"/>
              <w:noProof/>
              <w:lang w:eastAsia="en-GB"/>
            </w:rPr>
          </w:pPr>
          <w:hyperlink w:anchor="_Toc122005780" w:history="1">
            <w:r w:rsidR="00CF6188" w:rsidRPr="006F426C">
              <w:rPr>
                <w:rStyle w:val="Hyperlink"/>
                <w:noProof/>
              </w:rPr>
              <w:t>Creating a procedure to select an item</w:t>
            </w:r>
            <w:r w:rsidR="00CF6188">
              <w:rPr>
                <w:noProof/>
                <w:webHidden/>
              </w:rPr>
              <w:tab/>
            </w:r>
            <w:r w:rsidR="00CF6188">
              <w:rPr>
                <w:noProof/>
                <w:webHidden/>
              </w:rPr>
              <w:fldChar w:fldCharType="begin"/>
            </w:r>
            <w:r w:rsidR="00CF6188">
              <w:rPr>
                <w:noProof/>
                <w:webHidden/>
              </w:rPr>
              <w:instrText xml:space="preserve"> PAGEREF _Toc122005780 \h </w:instrText>
            </w:r>
            <w:r w:rsidR="00CF6188">
              <w:rPr>
                <w:noProof/>
                <w:webHidden/>
              </w:rPr>
            </w:r>
            <w:r w:rsidR="00CF6188">
              <w:rPr>
                <w:noProof/>
                <w:webHidden/>
              </w:rPr>
              <w:fldChar w:fldCharType="separate"/>
            </w:r>
            <w:r w:rsidR="00CF6188">
              <w:rPr>
                <w:noProof/>
                <w:webHidden/>
              </w:rPr>
              <w:t>143</w:t>
            </w:r>
            <w:r w:rsidR="00CF6188">
              <w:rPr>
                <w:noProof/>
                <w:webHidden/>
              </w:rPr>
              <w:fldChar w:fldCharType="end"/>
            </w:r>
          </w:hyperlink>
        </w:p>
        <w:p w14:paraId="52026A4A" w14:textId="77777777" w:rsidR="00CF6188" w:rsidRDefault="00EB28AF">
          <w:pPr>
            <w:pStyle w:val="TOC4"/>
            <w:tabs>
              <w:tab w:val="right" w:leader="dot" w:pos="11102"/>
            </w:tabs>
            <w:rPr>
              <w:rFonts w:eastAsiaTheme="minorEastAsia"/>
              <w:noProof/>
              <w:lang w:eastAsia="en-GB"/>
            </w:rPr>
          </w:pPr>
          <w:hyperlink w:anchor="_Toc122005781" w:history="1">
            <w:r w:rsidR="00CF6188" w:rsidRPr="006F426C">
              <w:rPr>
                <w:rStyle w:val="Hyperlink"/>
                <w:noProof/>
              </w:rPr>
              <w:t>Creating a sub-total UI element</w:t>
            </w:r>
            <w:r w:rsidR="00CF6188">
              <w:rPr>
                <w:noProof/>
                <w:webHidden/>
              </w:rPr>
              <w:tab/>
            </w:r>
            <w:r w:rsidR="00CF6188">
              <w:rPr>
                <w:noProof/>
                <w:webHidden/>
              </w:rPr>
              <w:fldChar w:fldCharType="begin"/>
            </w:r>
            <w:r w:rsidR="00CF6188">
              <w:rPr>
                <w:noProof/>
                <w:webHidden/>
              </w:rPr>
              <w:instrText xml:space="preserve"> PAGEREF _Toc122005781 \h </w:instrText>
            </w:r>
            <w:r w:rsidR="00CF6188">
              <w:rPr>
                <w:noProof/>
                <w:webHidden/>
              </w:rPr>
            </w:r>
            <w:r w:rsidR="00CF6188">
              <w:rPr>
                <w:noProof/>
                <w:webHidden/>
              </w:rPr>
              <w:fldChar w:fldCharType="separate"/>
            </w:r>
            <w:r w:rsidR="00CF6188">
              <w:rPr>
                <w:noProof/>
                <w:webHidden/>
              </w:rPr>
              <w:t>143</w:t>
            </w:r>
            <w:r w:rsidR="00CF6188">
              <w:rPr>
                <w:noProof/>
                <w:webHidden/>
              </w:rPr>
              <w:fldChar w:fldCharType="end"/>
            </w:r>
          </w:hyperlink>
        </w:p>
        <w:p w14:paraId="41B4799E" w14:textId="77777777" w:rsidR="00CF6188" w:rsidRDefault="00EB28AF">
          <w:pPr>
            <w:pStyle w:val="TOC4"/>
            <w:tabs>
              <w:tab w:val="right" w:leader="dot" w:pos="11102"/>
            </w:tabs>
            <w:rPr>
              <w:rFonts w:eastAsiaTheme="minorEastAsia"/>
              <w:noProof/>
              <w:lang w:eastAsia="en-GB"/>
            </w:rPr>
          </w:pPr>
          <w:hyperlink w:anchor="_Toc122005782" w:history="1">
            <w:r w:rsidR="00CF6188" w:rsidRPr="006F426C">
              <w:rPr>
                <w:rStyle w:val="Hyperlink"/>
                <w:noProof/>
              </w:rPr>
              <w:t>Creating a way to remove items from the order</w:t>
            </w:r>
            <w:r w:rsidR="00CF6188">
              <w:rPr>
                <w:noProof/>
                <w:webHidden/>
              </w:rPr>
              <w:tab/>
            </w:r>
            <w:r w:rsidR="00CF6188">
              <w:rPr>
                <w:noProof/>
                <w:webHidden/>
              </w:rPr>
              <w:fldChar w:fldCharType="begin"/>
            </w:r>
            <w:r w:rsidR="00CF6188">
              <w:rPr>
                <w:noProof/>
                <w:webHidden/>
              </w:rPr>
              <w:instrText xml:space="preserve"> PAGEREF _Toc122005782 \h </w:instrText>
            </w:r>
            <w:r w:rsidR="00CF6188">
              <w:rPr>
                <w:noProof/>
                <w:webHidden/>
              </w:rPr>
            </w:r>
            <w:r w:rsidR="00CF6188">
              <w:rPr>
                <w:noProof/>
                <w:webHidden/>
              </w:rPr>
              <w:fldChar w:fldCharType="separate"/>
            </w:r>
            <w:r w:rsidR="00CF6188">
              <w:rPr>
                <w:noProof/>
                <w:webHidden/>
              </w:rPr>
              <w:t>144</w:t>
            </w:r>
            <w:r w:rsidR="00CF6188">
              <w:rPr>
                <w:noProof/>
                <w:webHidden/>
              </w:rPr>
              <w:fldChar w:fldCharType="end"/>
            </w:r>
          </w:hyperlink>
        </w:p>
        <w:p w14:paraId="43AA68FB" w14:textId="77777777" w:rsidR="00CF6188" w:rsidRDefault="00EB28AF">
          <w:pPr>
            <w:pStyle w:val="TOC4"/>
            <w:tabs>
              <w:tab w:val="right" w:leader="dot" w:pos="11102"/>
            </w:tabs>
            <w:rPr>
              <w:rFonts w:eastAsiaTheme="minorEastAsia"/>
              <w:noProof/>
              <w:lang w:eastAsia="en-GB"/>
            </w:rPr>
          </w:pPr>
          <w:hyperlink w:anchor="_Toc122005783" w:history="1">
            <w:r w:rsidR="00CF6188" w:rsidRPr="006F426C">
              <w:rPr>
                <w:rStyle w:val="Hyperlink"/>
                <w:noProof/>
              </w:rPr>
              <w:t>Creating a way to modify the number of items in an order</w:t>
            </w:r>
            <w:r w:rsidR="00CF6188">
              <w:rPr>
                <w:noProof/>
                <w:webHidden/>
              </w:rPr>
              <w:tab/>
            </w:r>
            <w:r w:rsidR="00CF6188">
              <w:rPr>
                <w:noProof/>
                <w:webHidden/>
              </w:rPr>
              <w:fldChar w:fldCharType="begin"/>
            </w:r>
            <w:r w:rsidR="00CF6188">
              <w:rPr>
                <w:noProof/>
                <w:webHidden/>
              </w:rPr>
              <w:instrText xml:space="preserve"> PAGEREF _Toc122005783 \h </w:instrText>
            </w:r>
            <w:r w:rsidR="00CF6188">
              <w:rPr>
                <w:noProof/>
                <w:webHidden/>
              </w:rPr>
            </w:r>
            <w:r w:rsidR="00CF6188">
              <w:rPr>
                <w:noProof/>
                <w:webHidden/>
              </w:rPr>
              <w:fldChar w:fldCharType="separate"/>
            </w:r>
            <w:r w:rsidR="00CF6188">
              <w:rPr>
                <w:noProof/>
                <w:webHidden/>
              </w:rPr>
              <w:t>145</w:t>
            </w:r>
            <w:r w:rsidR="00CF6188">
              <w:rPr>
                <w:noProof/>
                <w:webHidden/>
              </w:rPr>
              <w:fldChar w:fldCharType="end"/>
            </w:r>
          </w:hyperlink>
        </w:p>
        <w:p w14:paraId="7B8A4311" w14:textId="77777777" w:rsidR="00CF6188" w:rsidRDefault="00EB28AF">
          <w:pPr>
            <w:pStyle w:val="TOC5"/>
            <w:tabs>
              <w:tab w:val="right" w:leader="dot" w:pos="11102"/>
            </w:tabs>
            <w:rPr>
              <w:rFonts w:eastAsiaTheme="minorEastAsia"/>
              <w:noProof/>
              <w:lang w:eastAsia="en-GB"/>
            </w:rPr>
          </w:pPr>
          <w:hyperlink w:anchor="_Toc122005784" w:history="1">
            <w:r w:rsidR="00CF6188" w:rsidRPr="006F426C">
              <w:rPr>
                <w:rStyle w:val="Hyperlink"/>
                <w:noProof/>
              </w:rPr>
              <w:t>Creating buttons to modify quantity</w:t>
            </w:r>
            <w:r w:rsidR="00CF6188">
              <w:rPr>
                <w:noProof/>
                <w:webHidden/>
              </w:rPr>
              <w:tab/>
            </w:r>
            <w:r w:rsidR="00CF6188">
              <w:rPr>
                <w:noProof/>
                <w:webHidden/>
              </w:rPr>
              <w:fldChar w:fldCharType="begin"/>
            </w:r>
            <w:r w:rsidR="00CF6188">
              <w:rPr>
                <w:noProof/>
                <w:webHidden/>
              </w:rPr>
              <w:instrText xml:space="preserve"> PAGEREF _Toc122005784 \h </w:instrText>
            </w:r>
            <w:r w:rsidR="00CF6188">
              <w:rPr>
                <w:noProof/>
                <w:webHidden/>
              </w:rPr>
            </w:r>
            <w:r w:rsidR="00CF6188">
              <w:rPr>
                <w:noProof/>
                <w:webHidden/>
              </w:rPr>
              <w:fldChar w:fldCharType="separate"/>
            </w:r>
            <w:r w:rsidR="00CF6188">
              <w:rPr>
                <w:noProof/>
                <w:webHidden/>
              </w:rPr>
              <w:t>145</w:t>
            </w:r>
            <w:r w:rsidR="00CF6188">
              <w:rPr>
                <w:noProof/>
                <w:webHidden/>
              </w:rPr>
              <w:fldChar w:fldCharType="end"/>
            </w:r>
          </w:hyperlink>
        </w:p>
        <w:p w14:paraId="023BD3DF" w14:textId="77777777" w:rsidR="00CF6188" w:rsidRDefault="00EB28AF">
          <w:pPr>
            <w:pStyle w:val="TOC5"/>
            <w:tabs>
              <w:tab w:val="right" w:leader="dot" w:pos="11102"/>
            </w:tabs>
            <w:rPr>
              <w:rFonts w:eastAsiaTheme="minorEastAsia"/>
              <w:noProof/>
              <w:lang w:eastAsia="en-GB"/>
            </w:rPr>
          </w:pPr>
          <w:hyperlink w:anchor="_Toc122005785" w:history="1">
            <w:r w:rsidR="00CF6188" w:rsidRPr="006F426C">
              <w:rPr>
                <w:rStyle w:val="Hyperlink"/>
                <w:noProof/>
              </w:rPr>
              <w:t>Creating a manual input to modify quantity</w:t>
            </w:r>
            <w:r w:rsidR="00CF6188">
              <w:rPr>
                <w:noProof/>
                <w:webHidden/>
              </w:rPr>
              <w:tab/>
            </w:r>
            <w:r w:rsidR="00CF6188">
              <w:rPr>
                <w:noProof/>
                <w:webHidden/>
              </w:rPr>
              <w:fldChar w:fldCharType="begin"/>
            </w:r>
            <w:r w:rsidR="00CF6188">
              <w:rPr>
                <w:noProof/>
                <w:webHidden/>
              </w:rPr>
              <w:instrText xml:space="preserve"> PAGEREF _Toc122005785 \h </w:instrText>
            </w:r>
            <w:r w:rsidR="00CF6188">
              <w:rPr>
                <w:noProof/>
                <w:webHidden/>
              </w:rPr>
            </w:r>
            <w:r w:rsidR="00CF6188">
              <w:rPr>
                <w:noProof/>
                <w:webHidden/>
              </w:rPr>
              <w:fldChar w:fldCharType="separate"/>
            </w:r>
            <w:r w:rsidR="00CF6188">
              <w:rPr>
                <w:noProof/>
                <w:webHidden/>
              </w:rPr>
              <w:t>145</w:t>
            </w:r>
            <w:r w:rsidR="00CF6188">
              <w:rPr>
                <w:noProof/>
                <w:webHidden/>
              </w:rPr>
              <w:fldChar w:fldCharType="end"/>
            </w:r>
          </w:hyperlink>
        </w:p>
        <w:p w14:paraId="4C3BCCAE" w14:textId="77777777" w:rsidR="00CF6188" w:rsidRDefault="00EB28AF">
          <w:pPr>
            <w:pStyle w:val="TOC4"/>
            <w:tabs>
              <w:tab w:val="right" w:leader="dot" w:pos="11102"/>
            </w:tabs>
            <w:rPr>
              <w:rFonts w:eastAsiaTheme="minorEastAsia"/>
              <w:noProof/>
              <w:lang w:eastAsia="en-GB"/>
            </w:rPr>
          </w:pPr>
          <w:hyperlink w:anchor="_Toc122005786" w:history="1">
            <w:r w:rsidR="00CF6188" w:rsidRPr="006F426C">
              <w:rPr>
                <w:rStyle w:val="Hyperlink"/>
                <w:noProof/>
              </w:rPr>
              <w:t>Making Stock Look-up buttons add items to the order</w:t>
            </w:r>
            <w:r w:rsidR="00CF6188">
              <w:rPr>
                <w:noProof/>
                <w:webHidden/>
              </w:rPr>
              <w:tab/>
            </w:r>
            <w:r w:rsidR="00CF6188">
              <w:rPr>
                <w:noProof/>
                <w:webHidden/>
              </w:rPr>
              <w:fldChar w:fldCharType="begin"/>
            </w:r>
            <w:r w:rsidR="00CF6188">
              <w:rPr>
                <w:noProof/>
                <w:webHidden/>
              </w:rPr>
              <w:instrText xml:space="preserve"> PAGEREF _Toc122005786 \h </w:instrText>
            </w:r>
            <w:r w:rsidR="00CF6188">
              <w:rPr>
                <w:noProof/>
                <w:webHidden/>
              </w:rPr>
            </w:r>
            <w:r w:rsidR="00CF6188">
              <w:rPr>
                <w:noProof/>
                <w:webHidden/>
              </w:rPr>
              <w:fldChar w:fldCharType="separate"/>
            </w:r>
            <w:r w:rsidR="00CF6188">
              <w:rPr>
                <w:noProof/>
                <w:webHidden/>
              </w:rPr>
              <w:t>145</w:t>
            </w:r>
            <w:r w:rsidR="00CF6188">
              <w:rPr>
                <w:noProof/>
                <w:webHidden/>
              </w:rPr>
              <w:fldChar w:fldCharType="end"/>
            </w:r>
          </w:hyperlink>
        </w:p>
        <w:p w14:paraId="2D2811AC" w14:textId="77777777" w:rsidR="00CF6188" w:rsidRDefault="00EB28AF">
          <w:pPr>
            <w:pStyle w:val="TOC4"/>
            <w:tabs>
              <w:tab w:val="right" w:leader="dot" w:pos="11102"/>
            </w:tabs>
            <w:rPr>
              <w:rFonts w:eastAsiaTheme="minorEastAsia"/>
              <w:noProof/>
              <w:lang w:eastAsia="en-GB"/>
            </w:rPr>
          </w:pPr>
          <w:hyperlink w:anchor="_Toc122005787" w:history="1">
            <w:r w:rsidR="00CF6188" w:rsidRPr="006F426C">
              <w:rPr>
                <w:rStyle w:val="Hyperlink"/>
                <w:noProof/>
              </w:rPr>
              <w:t>Adding procedures to UI elements</w:t>
            </w:r>
            <w:r w:rsidR="00CF6188">
              <w:rPr>
                <w:noProof/>
                <w:webHidden/>
              </w:rPr>
              <w:tab/>
            </w:r>
            <w:r w:rsidR="00CF6188">
              <w:rPr>
                <w:noProof/>
                <w:webHidden/>
              </w:rPr>
              <w:fldChar w:fldCharType="begin"/>
            </w:r>
            <w:r w:rsidR="00CF6188">
              <w:rPr>
                <w:noProof/>
                <w:webHidden/>
              </w:rPr>
              <w:instrText xml:space="preserve"> PAGEREF _Toc122005787 \h </w:instrText>
            </w:r>
            <w:r w:rsidR="00CF6188">
              <w:rPr>
                <w:noProof/>
                <w:webHidden/>
              </w:rPr>
            </w:r>
            <w:r w:rsidR="00CF6188">
              <w:rPr>
                <w:noProof/>
                <w:webHidden/>
              </w:rPr>
              <w:fldChar w:fldCharType="separate"/>
            </w:r>
            <w:r w:rsidR="00CF6188">
              <w:rPr>
                <w:noProof/>
                <w:webHidden/>
              </w:rPr>
              <w:t>146</w:t>
            </w:r>
            <w:r w:rsidR="00CF6188">
              <w:rPr>
                <w:noProof/>
                <w:webHidden/>
              </w:rPr>
              <w:fldChar w:fldCharType="end"/>
            </w:r>
          </w:hyperlink>
        </w:p>
        <w:p w14:paraId="753AB186" w14:textId="77777777" w:rsidR="00CF6188" w:rsidRDefault="00EB28AF">
          <w:pPr>
            <w:pStyle w:val="TOC3"/>
            <w:tabs>
              <w:tab w:val="right" w:leader="dot" w:pos="11102"/>
            </w:tabs>
            <w:rPr>
              <w:rFonts w:eastAsiaTheme="minorEastAsia"/>
              <w:noProof/>
              <w:lang w:eastAsia="en-GB"/>
            </w:rPr>
          </w:pPr>
          <w:hyperlink w:anchor="_Toc122005788" w:history="1">
            <w:r w:rsidR="00CF6188" w:rsidRPr="006F426C">
              <w:rPr>
                <w:rStyle w:val="Hyperlink"/>
                <w:noProof/>
              </w:rPr>
              <w:t>Milestone 5</w:t>
            </w:r>
            <w:r w:rsidR="00CF6188">
              <w:rPr>
                <w:noProof/>
                <w:webHidden/>
              </w:rPr>
              <w:tab/>
            </w:r>
            <w:r w:rsidR="00CF6188">
              <w:rPr>
                <w:noProof/>
                <w:webHidden/>
              </w:rPr>
              <w:fldChar w:fldCharType="begin"/>
            </w:r>
            <w:r w:rsidR="00CF6188">
              <w:rPr>
                <w:noProof/>
                <w:webHidden/>
              </w:rPr>
              <w:instrText xml:space="preserve"> PAGEREF _Toc122005788 \h </w:instrText>
            </w:r>
            <w:r w:rsidR="00CF6188">
              <w:rPr>
                <w:noProof/>
                <w:webHidden/>
              </w:rPr>
            </w:r>
            <w:r w:rsidR="00CF6188">
              <w:rPr>
                <w:noProof/>
                <w:webHidden/>
              </w:rPr>
              <w:fldChar w:fldCharType="separate"/>
            </w:r>
            <w:r w:rsidR="00CF6188">
              <w:rPr>
                <w:noProof/>
                <w:webHidden/>
              </w:rPr>
              <w:t>150</w:t>
            </w:r>
            <w:r w:rsidR="00CF6188">
              <w:rPr>
                <w:noProof/>
                <w:webHidden/>
              </w:rPr>
              <w:fldChar w:fldCharType="end"/>
            </w:r>
          </w:hyperlink>
        </w:p>
        <w:p w14:paraId="67B94ACD" w14:textId="77777777" w:rsidR="00CF6188" w:rsidRDefault="00EB28AF">
          <w:pPr>
            <w:pStyle w:val="TOC4"/>
            <w:tabs>
              <w:tab w:val="right" w:leader="dot" w:pos="11102"/>
            </w:tabs>
            <w:rPr>
              <w:rFonts w:eastAsiaTheme="minorEastAsia"/>
              <w:noProof/>
              <w:lang w:eastAsia="en-GB"/>
            </w:rPr>
          </w:pPr>
          <w:hyperlink w:anchor="_Toc122005789" w:history="1">
            <w:r w:rsidR="00CF6188" w:rsidRPr="006F426C">
              <w:rPr>
                <w:rStyle w:val="Hyperlink"/>
                <w:noProof/>
              </w:rPr>
              <w:t>Milestone Test 5.1 and 5.2</w:t>
            </w:r>
            <w:r w:rsidR="00CF6188">
              <w:rPr>
                <w:noProof/>
                <w:webHidden/>
              </w:rPr>
              <w:tab/>
            </w:r>
            <w:r w:rsidR="00CF6188">
              <w:rPr>
                <w:noProof/>
                <w:webHidden/>
              </w:rPr>
              <w:fldChar w:fldCharType="begin"/>
            </w:r>
            <w:r w:rsidR="00CF6188">
              <w:rPr>
                <w:noProof/>
                <w:webHidden/>
              </w:rPr>
              <w:instrText xml:space="preserve"> PAGEREF _Toc122005789 \h </w:instrText>
            </w:r>
            <w:r w:rsidR="00CF6188">
              <w:rPr>
                <w:noProof/>
                <w:webHidden/>
              </w:rPr>
            </w:r>
            <w:r w:rsidR="00CF6188">
              <w:rPr>
                <w:noProof/>
                <w:webHidden/>
              </w:rPr>
              <w:fldChar w:fldCharType="separate"/>
            </w:r>
            <w:r w:rsidR="00CF6188">
              <w:rPr>
                <w:noProof/>
                <w:webHidden/>
              </w:rPr>
              <w:t>150</w:t>
            </w:r>
            <w:r w:rsidR="00CF6188">
              <w:rPr>
                <w:noProof/>
                <w:webHidden/>
              </w:rPr>
              <w:fldChar w:fldCharType="end"/>
            </w:r>
          </w:hyperlink>
        </w:p>
        <w:p w14:paraId="4A7794AE" w14:textId="77777777" w:rsidR="00CF6188" w:rsidRDefault="00EB28AF">
          <w:pPr>
            <w:pStyle w:val="TOC4"/>
            <w:tabs>
              <w:tab w:val="right" w:leader="dot" w:pos="11102"/>
            </w:tabs>
            <w:rPr>
              <w:rFonts w:eastAsiaTheme="minorEastAsia"/>
              <w:noProof/>
              <w:lang w:eastAsia="en-GB"/>
            </w:rPr>
          </w:pPr>
          <w:hyperlink w:anchor="_Toc122005790" w:history="1">
            <w:r w:rsidR="00CF6188" w:rsidRPr="006F426C">
              <w:rPr>
                <w:rStyle w:val="Hyperlink"/>
                <w:noProof/>
              </w:rPr>
              <w:t>Milestone Test 5.3</w:t>
            </w:r>
            <w:r w:rsidR="00CF6188">
              <w:rPr>
                <w:noProof/>
                <w:webHidden/>
              </w:rPr>
              <w:tab/>
            </w:r>
            <w:r w:rsidR="00CF6188">
              <w:rPr>
                <w:noProof/>
                <w:webHidden/>
              </w:rPr>
              <w:fldChar w:fldCharType="begin"/>
            </w:r>
            <w:r w:rsidR="00CF6188">
              <w:rPr>
                <w:noProof/>
                <w:webHidden/>
              </w:rPr>
              <w:instrText xml:space="preserve"> PAGEREF _Toc122005790 \h </w:instrText>
            </w:r>
            <w:r w:rsidR="00CF6188">
              <w:rPr>
                <w:noProof/>
                <w:webHidden/>
              </w:rPr>
            </w:r>
            <w:r w:rsidR="00CF6188">
              <w:rPr>
                <w:noProof/>
                <w:webHidden/>
              </w:rPr>
              <w:fldChar w:fldCharType="separate"/>
            </w:r>
            <w:r w:rsidR="00CF6188">
              <w:rPr>
                <w:noProof/>
                <w:webHidden/>
              </w:rPr>
              <w:t>151</w:t>
            </w:r>
            <w:r w:rsidR="00CF6188">
              <w:rPr>
                <w:noProof/>
                <w:webHidden/>
              </w:rPr>
              <w:fldChar w:fldCharType="end"/>
            </w:r>
          </w:hyperlink>
        </w:p>
        <w:p w14:paraId="688FBADD" w14:textId="77777777" w:rsidR="00CF6188" w:rsidRDefault="00EB28AF">
          <w:pPr>
            <w:pStyle w:val="TOC4"/>
            <w:tabs>
              <w:tab w:val="right" w:leader="dot" w:pos="11102"/>
            </w:tabs>
            <w:rPr>
              <w:rFonts w:eastAsiaTheme="minorEastAsia"/>
              <w:noProof/>
              <w:lang w:eastAsia="en-GB"/>
            </w:rPr>
          </w:pPr>
          <w:hyperlink w:anchor="_Toc122005791" w:history="1">
            <w:r w:rsidR="00CF6188" w:rsidRPr="006F426C">
              <w:rPr>
                <w:rStyle w:val="Hyperlink"/>
                <w:noProof/>
              </w:rPr>
              <w:t>Milestone Test 5.4</w:t>
            </w:r>
            <w:r w:rsidR="00CF6188">
              <w:rPr>
                <w:noProof/>
                <w:webHidden/>
              </w:rPr>
              <w:tab/>
            </w:r>
            <w:r w:rsidR="00CF6188">
              <w:rPr>
                <w:noProof/>
                <w:webHidden/>
              </w:rPr>
              <w:fldChar w:fldCharType="begin"/>
            </w:r>
            <w:r w:rsidR="00CF6188">
              <w:rPr>
                <w:noProof/>
                <w:webHidden/>
              </w:rPr>
              <w:instrText xml:space="preserve"> PAGEREF _Toc122005791 \h </w:instrText>
            </w:r>
            <w:r w:rsidR="00CF6188">
              <w:rPr>
                <w:noProof/>
                <w:webHidden/>
              </w:rPr>
            </w:r>
            <w:r w:rsidR="00CF6188">
              <w:rPr>
                <w:noProof/>
                <w:webHidden/>
              </w:rPr>
              <w:fldChar w:fldCharType="separate"/>
            </w:r>
            <w:r w:rsidR="00CF6188">
              <w:rPr>
                <w:noProof/>
                <w:webHidden/>
              </w:rPr>
              <w:t>153</w:t>
            </w:r>
            <w:r w:rsidR="00CF6188">
              <w:rPr>
                <w:noProof/>
                <w:webHidden/>
              </w:rPr>
              <w:fldChar w:fldCharType="end"/>
            </w:r>
          </w:hyperlink>
        </w:p>
        <w:p w14:paraId="6D00A073" w14:textId="77777777" w:rsidR="00CF6188" w:rsidRDefault="00EB28AF">
          <w:pPr>
            <w:pStyle w:val="TOC4"/>
            <w:tabs>
              <w:tab w:val="right" w:leader="dot" w:pos="11102"/>
            </w:tabs>
            <w:rPr>
              <w:rFonts w:eastAsiaTheme="minorEastAsia"/>
              <w:noProof/>
              <w:lang w:eastAsia="en-GB"/>
            </w:rPr>
          </w:pPr>
          <w:hyperlink w:anchor="_Toc122005792" w:history="1">
            <w:r w:rsidR="00CF6188" w:rsidRPr="006F426C">
              <w:rPr>
                <w:rStyle w:val="Hyperlink"/>
                <w:noProof/>
              </w:rPr>
              <w:t>Milestone Test 5.5</w:t>
            </w:r>
            <w:r w:rsidR="00CF6188">
              <w:rPr>
                <w:noProof/>
                <w:webHidden/>
              </w:rPr>
              <w:tab/>
            </w:r>
            <w:r w:rsidR="00CF6188">
              <w:rPr>
                <w:noProof/>
                <w:webHidden/>
              </w:rPr>
              <w:fldChar w:fldCharType="begin"/>
            </w:r>
            <w:r w:rsidR="00CF6188">
              <w:rPr>
                <w:noProof/>
                <w:webHidden/>
              </w:rPr>
              <w:instrText xml:space="preserve"> PAGEREF _Toc122005792 \h </w:instrText>
            </w:r>
            <w:r w:rsidR="00CF6188">
              <w:rPr>
                <w:noProof/>
                <w:webHidden/>
              </w:rPr>
            </w:r>
            <w:r w:rsidR="00CF6188">
              <w:rPr>
                <w:noProof/>
                <w:webHidden/>
              </w:rPr>
              <w:fldChar w:fldCharType="separate"/>
            </w:r>
            <w:r w:rsidR="00CF6188">
              <w:rPr>
                <w:noProof/>
                <w:webHidden/>
              </w:rPr>
              <w:t>154</w:t>
            </w:r>
            <w:r w:rsidR="00CF6188">
              <w:rPr>
                <w:noProof/>
                <w:webHidden/>
              </w:rPr>
              <w:fldChar w:fldCharType="end"/>
            </w:r>
          </w:hyperlink>
        </w:p>
        <w:p w14:paraId="4C1858C2" w14:textId="77777777" w:rsidR="00CF6188" w:rsidRDefault="00EB28AF">
          <w:pPr>
            <w:pStyle w:val="TOC5"/>
            <w:tabs>
              <w:tab w:val="right" w:leader="dot" w:pos="11102"/>
            </w:tabs>
            <w:rPr>
              <w:rFonts w:eastAsiaTheme="minorEastAsia"/>
              <w:noProof/>
              <w:lang w:eastAsia="en-GB"/>
            </w:rPr>
          </w:pPr>
          <w:hyperlink w:anchor="_Toc122005793" w:history="1">
            <w:r w:rsidR="00CF6188" w:rsidRPr="006F426C">
              <w:rPr>
                <w:rStyle w:val="Hyperlink"/>
                <w:noProof/>
              </w:rPr>
              <w:t>Milestone Test 5.5.1</w:t>
            </w:r>
            <w:r w:rsidR="00CF6188">
              <w:rPr>
                <w:noProof/>
                <w:webHidden/>
              </w:rPr>
              <w:tab/>
            </w:r>
            <w:r w:rsidR="00CF6188">
              <w:rPr>
                <w:noProof/>
                <w:webHidden/>
              </w:rPr>
              <w:fldChar w:fldCharType="begin"/>
            </w:r>
            <w:r w:rsidR="00CF6188">
              <w:rPr>
                <w:noProof/>
                <w:webHidden/>
              </w:rPr>
              <w:instrText xml:space="preserve"> PAGEREF _Toc122005793 \h </w:instrText>
            </w:r>
            <w:r w:rsidR="00CF6188">
              <w:rPr>
                <w:noProof/>
                <w:webHidden/>
              </w:rPr>
            </w:r>
            <w:r w:rsidR="00CF6188">
              <w:rPr>
                <w:noProof/>
                <w:webHidden/>
              </w:rPr>
              <w:fldChar w:fldCharType="separate"/>
            </w:r>
            <w:r w:rsidR="00CF6188">
              <w:rPr>
                <w:noProof/>
                <w:webHidden/>
              </w:rPr>
              <w:t>154</w:t>
            </w:r>
            <w:r w:rsidR="00CF6188">
              <w:rPr>
                <w:noProof/>
                <w:webHidden/>
              </w:rPr>
              <w:fldChar w:fldCharType="end"/>
            </w:r>
          </w:hyperlink>
        </w:p>
        <w:p w14:paraId="5D11E36A" w14:textId="77777777" w:rsidR="00CF6188" w:rsidRDefault="00EB28AF">
          <w:pPr>
            <w:pStyle w:val="TOC5"/>
            <w:tabs>
              <w:tab w:val="right" w:leader="dot" w:pos="11102"/>
            </w:tabs>
            <w:rPr>
              <w:rFonts w:eastAsiaTheme="minorEastAsia"/>
              <w:noProof/>
              <w:lang w:eastAsia="en-GB"/>
            </w:rPr>
          </w:pPr>
          <w:hyperlink w:anchor="_Toc122005794" w:history="1">
            <w:r w:rsidR="00CF6188" w:rsidRPr="006F426C">
              <w:rPr>
                <w:rStyle w:val="Hyperlink"/>
                <w:noProof/>
              </w:rPr>
              <w:t>Milestone Test 5.5.2</w:t>
            </w:r>
            <w:r w:rsidR="00CF6188">
              <w:rPr>
                <w:noProof/>
                <w:webHidden/>
              </w:rPr>
              <w:tab/>
            </w:r>
            <w:r w:rsidR="00CF6188">
              <w:rPr>
                <w:noProof/>
                <w:webHidden/>
              </w:rPr>
              <w:fldChar w:fldCharType="begin"/>
            </w:r>
            <w:r w:rsidR="00CF6188">
              <w:rPr>
                <w:noProof/>
                <w:webHidden/>
              </w:rPr>
              <w:instrText xml:space="preserve"> PAGEREF _Toc122005794 \h </w:instrText>
            </w:r>
            <w:r w:rsidR="00CF6188">
              <w:rPr>
                <w:noProof/>
                <w:webHidden/>
              </w:rPr>
            </w:r>
            <w:r w:rsidR="00CF6188">
              <w:rPr>
                <w:noProof/>
                <w:webHidden/>
              </w:rPr>
              <w:fldChar w:fldCharType="separate"/>
            </w:r>
            <w:r w:rsidR="00CF6188">
              <w:rPr>
                <w:noProof/>
                <w:webHidden/>
              </w:rPr>
              <w:t>155</w:t>
            </w:r>
            <w:r w:rsidR="00CF6188">
              <w:rPr>
                <w:noProof/>
                <w:webHidden/>
              </w:rPr>
              <w:fldChar w:fldCharType="end"/>
            </w:r>
          </w:hyperlink>
        </w:p>
        <w:p w14:paraId="124E4AA7" w14:textId="77777777" w:rsidR="00CF6188" w:rsidRDefault="00EB28AF">
          <w:pPr>
            <w:pStyle w:val="TOC4"/>
            <w:tabs>
              <w:tab w:val="right" w:leader="dot" w:pos="11102"/>
            </w:tabs>
            <w:rPr>
              <w:rFonts w:eastAsiaTheme="minorEastAsia"/>
              <w:noProof/>
              <w:lang w:eastAsia="en-GB"/>
            </w:rPr>
          </w:pPr>
          <w:hyperlink w:anchor="_Toc122005795" w:history="1">
            <w:r w:rsidR="00CF6188" w:rsidRPr="006F426C">
              <w:rPr>
                <w:rStyle w:val="Hyperlink"/>
                <w:noProof/>
              </w:rPr>
              <w:t>Milestone Test 5.6</w:t>
            </w:r>
            <w:r w:rsidR="00CF6188">
              <w:rPr>
                <w:noProof/>
                <w:webHidden/>
              </w:rPr>
              <w:tab/>
            </w:r>
            <w:r w:rsidR="00CF6188">
              <w:rPr>
                <w:noProof/>
                <w:webHidden/>
              </w:rPr>
              <w:fldChar w:fldCharType="begin"/>
            </w:r>
            <w:r w:rsidR="00CF6188">
              <w:rPr>
                <w:noProof/>
                <w:webHidden/>
              </w:rPr>
              <w:instrText xml:space="preserve"> PAGEREF _Toc122005795 \h </w:instrText>
            </w:r>
            <w:r w:rsidR="00CF6188">
              <w:rPr>
                <w:noProof/>
                <w:webHidden/>
              </w:rPr>
            </w:r>
            <w:r w:rsidR="00CF6188">
              <w:rPr>
                <w:noProof/>
                <w:webHidden/>
              </w:rPr>
              <w:fldChar w:fldCharType="separate"/>
            </w:r>
            <w:r w:rsidR="00CF6188">
              <w:rPr>
                <w:noProof/>
                <w:webHidden/>
              </w:rPr>
              <w:t>155</w:t>
            </w:r>
            <w:r w:rsidR="00CF6188">
              <w:rPr>
                <w:noProof/>
                <w:webHidden/>
              </w:rPr>
              <w:fldChar w:fldCharType="end"/>
            </w:r>
          </w:hyperlink>
        </w:p>
        <w:p w14:paraId="6092A6C8" w14:textId="77777777" w:rsidR="00CF6188" w:rsidRDefault="00EB28AF">
          <w:pPr>
            <w:pStyle w:val="TOC4"/>
            <w:tabs>
              <w:tab w:val="right" w:leader="dot" w:pos="11102"/>
            </w:tabs>
            <w:rPr>
              <w:rFonts w:eastAsiaTheme="minorEastAsia"/>
              <w:noProof/>
              <w:lang w:eastAsia="en-GB"/>
            </w:rPr>
          </w:pPr>
          <w:hyperlink w:anchor="_Toc122005796" w:history="1">
            <w:r w:rsidR="00CF6188" w:rsidRPr="006F426C">
              <w:rPr>
                <w:rStyle w:val="Hyperlink"/>
                <w:noProof/>
              </w:rPr>
              <w:t>Milestone Test 5.7</w:t>
            </w:r>
            <w:r w:rsidR="00CF6188">
              <w:rPr>
                <w:noProof/>
                <w:webHidden/>
              </w:rPr>
              <w:tab/>
            </w:r>
            <w:r w:rsidR="00CF6188">
              <w:rPr>
                <w:noProof/>
                <w:webHidden/>
              </w:rPr>
              <w:fldChar w:fldCharType="begin"/>
            </w:r>
            <w:r w:rsidR="00CF6188">
              <w:rPr>
                <w:noProof/>
                <w:webHidden/>
              </w:rPr>
              <w:instrText xml:space="preserve"> PAGEREF _Toc122005796 \h </w:instrText>
            </w:r>
            <w:r w:rsidR="00CF6188">
              <w:rPr>
                <w:noProof/>
                <w:webHidden/>
              </w:rPr>
            </w:r>
            <w:r w:rsidR="00CF6188">
              <w:rPr>
                <w:noProof/>
                <w:webHidden/>
              </w:rPr>
              <w:fldChar w:fldCharType="separate"/>
            </w:r>
            <w:r w:rsidR="00CF6188">
              <w:rPr>
                <w:noProof/>
                <w:webHidden/>
              </w:rPr>
              <w:t>157</w:t>
            </w:r>
            <w:r w:rsidR="00CF6188">
              <w:rPr>
                <w:noProof/>
                <w:webHidden/>
              </w:rPr>
              <w:fldChar w:fldCharType="end"/>
            </w:r>
          </w:hyperlink>
        </w:p>
        <w:p w14:paraId="751536BF" w14:textId="77777777" w:rsidR="00CF6188" w:rsidRDefault="00EB28AF">
          <w:pPr>
            <w:pStyle w:val="TOC3"/>
            <w:tabs>
              <w:tab w:val="right" w:leader="dot" w:pos="11102"/>
            </w:tabs>
            <w:rPr>
              <w:rFonts w:eastAsiaTheme="minorEastAsia"/>
              <w:noProof/>
              <w:lang w:eastAsia="en-GB"/>
            </w:rPr>
          </w:pPr>
          <w:hyperlink w:anchor="_Toc122005797" w:history="1">
            <w:r w:rsidR="00CF6188" w:rsidRPr="006F426C">
              <w:rPr>
                <w:rStyle w:val="Hyperlink"/>
                <w:noProof/>
              </w:rPr>
              <w:t>Main page setup</w:t>
            </w:r>
            <w:r w:rsidR="00CF6188">
              <w:rPr>
                <w:noProof/>
                <w:webHidden/>
              </w:rPr>
              <w:tab/>
            </w:r>
            <w:r w:rsidR="00CF6188">
              <w:rPr>
                <w:noProof/>
                <w:webHidden/>
              </w:rPr>
              <w:fldChar w:fldCharType="begin"/>
            </w:r>
            <w:r w:rsidR="00CF6188">
              <w:rPr>
                <w:noProof/>
                <w:webHidden/>
              </w:rPr>
              <w:instrText xml:space="preserve"> PAGEREF _Toc122005797 \h </w:instrText>
            </w:r>
            <w:r w:rsidR="00CF6188">
              <w:rPr>
                <w:noProof/>
                <w:webHidden/>
              </w:rPr>
            </w:r>
            <w:r w:rsidR="00CF6188">
              <w:rPr>
                <w:noProof/>
                <w:webHidden/>
              </w:rPr>
              <w:fldChar w:fldCharType="separate"/>
            </w:r>
            <w:r w:rsidR="00CF6188">
              <w:rPr>
                <w:noProof/>
                <w:webHidden/>
              </w:rPr>
              <w:t>158</w:t>
            </w:r>
            <w:r w:rsidR="00CF6188">
              <w:rPr>
                <w:noProof/>
                <w:webHidden/>
              </w:rPr>
              <w:fldChar w:fldCharType="end"/>
            </w:r>
          </w:hyperlink>
        </w:p>
        <w:p w14:paraId="49E23366" w14:textId="77777777" w:rsidR="00CF6188" w:rsidRDefault="00EB28AF">
          <w:pPr>
            <w:pStyle w:val="TOC4"/>
            <w:tabs>
              <w:tab w:val="right" w:leader="dot" w:pos="11102"/>
            </w:tabs>
            <w:rPr>
              <w:rFonts w:eastAsiaTheme="minorEastAsia"/>
              <w:noProof/>
              <w:lang w:eastAsia="en-GB"/>
            </w:rPr>
          </w:pPr>
          <w:hyperlink w:anchor="_Toc122005798" w:history="1">
            <w:r w:rsidR="00CF6188" w:rsidRPr="006F426C">
              <w:rPr>
                <w:rStyle w:val="Hyperlink"/>
                <w:noProof/>
              </w:rPr>
              <w:t>User Interface</w:t>
            </w:r>
            <w:r w:rsidR="00CF6188">
              <w:rPr>
                <w:noProof/>
                <w:webHidden/>
              </w:rPr>
              <w:tab/>
            </w:r>
            <w:r w:rsidR="00CF6188">
              <w:rPr>
                <w:noProof/>
                <w:webHidden/>
              </w:rPr>
              <w:fldChar w:fldCharType="begin"/>
            </w:r>
            <w:r w:rsidR="00CF6188">
              <w:rPr>
                <w:noProof/>
                <w:webHidden/>
              </w:rPr>
              <w:instrText xml:space="preserve"> PAGEREF _Toc122005798 \h </w:instrText>
            </w:r>
            <w:r w:rsidR="00CF6188">
              <w:rPr>
                <w:noProof/>
                <w:webHidden/>
              </w:rPr>
            </w:r>
            <w:r w:rsidR="00CF6188">
              <w:rPr>
                <w:noProof/>
                <w:webHidden/>
              </w:rPr>
              <w:fldChar w:fldCharType="separate"/>
            </w:r>
            <w:r w:rsidR="00CF6188">
              <w:rPr>
                <w:noProof/>
                <w:webHidden/>
              </w:rPr>
              <w:t>158</w:t>
            </w:r>
            <w:r w:rsidR="00CF6188">
              <w:rPr>
                <w:noProof/>
                <w:webHidden/>
              </w:rPr>
              <w:fldChar w:fldCharType="end"/>
            </w:r>
          </w:hyperlink>
        </w:p>
        <w:p w14:paraId="05DAAD32" w14:textId="77777777" w:rsidR="00CF6188" w:rsidRDefault="00EB28AF">
          <w:pPr>
            <w:pStyle w:val="TOC4"/>
            <w:tabs>
              <w:tab w:val="right" w:leader="dot" w:pos="11102"/>
            </w:tabs>
            <w:rPr>
              <w:rFonts w:eastAsiaTheme="minorEastAsia"/>
              <w:noProof/>
              <w:lang w:eastAsia="en-GB"/>
            </w:rPr>
          </w:pPr>
          <w:hyperlink w:anchor="_Toc122005799" w:history="1">
            <w:r w:rsidR="00CF6188" w:rsidRPr="006F426C">
              <w:rPr>
                <w:rStyle w:val="Hyperlink"/>
                <w:noProof/>
              </w:rPr>
              <w:t>Categories</w:t>
            </w:r>
            <w:r w:rsidR="00CF6188">
              <w:rPr>
                <w:noProof/>
                <w:webHidden/>
              </w:rPr>
              <w:tab/>
            </w:r>
            <w:r w:rsidR="00CF6188">
              <w:rPr>
                <w:noProof/>
                <w:webHidden/>
              </w:rPr>
              <w:fldChar w:fldCharType="begin"/>
            </w:r>
            <w:r w:rsidR="00CF6188">
              <w:rPr>
                <w:noProof/>
                <w:webHidden/>
              </w:rPr>
              <w:instrText xml:space="preserve"> PAGEREF _Toc122005799 \h </w:instrText>
            </w:r>
            <w:r w:rsidR="00CF6188">
              <w:rPr>
                <w:noProof/>
                <w:webHidden/>
              </w:rPr>
            </w:r>
            <w:r w:rsidR="00CF6188">
              <w:rPr>
                <w:noProof/>
                <w:webHidden/>
              </w:rPr>
              <w:fldChar w:fldCharType="separate"/>
            </w:r>
            <w:r w:rsidR="00CF6188">
              <w:rPr>
                <w:noProof/>
                <w:webHidden/>
              </w:rPr>
              <w:t>158</w:t>
            </w:r>
            <w:r w:rsidR="00CF6188">
              <w:rPr>
                <w:noProof/>
                <w:webHidden/>
              </w:rPr>
              <w:fldChar w:fldCharType="end"/>
            </w:r>
          </w:hyperlink>
        </w:p>
        <w:p w14:paraId="3133022D" w14:textId="77777777" w:rsidR="00CF6188" w:rsidRDefault="00EB28AF">
          <w:pPr>
            <w:pStyle w:val="TOC5"/>
            <w:tabs>
              <w:tab w:val="right" w:leader="dot" w:pos="11102"/>
            </w:tabs>
            <w:rPr>
              <w:rFonts w:eastAsiaTheme="minorEastAsia"/>
              <w:noProof/>
              <w:lang w:eastAsia="en-GB"/>
            </w:rPr>
          </w:pPr>
          <w:hyperlink w:anchor="_Toc122005800" w:history="1">
            <w:r w:rsidR="00CF6188" w:rsidRPr="006F426C">
              <w:rPr>
                <w:rStyle w:val="Hyperlink"/>
                <w:noProof/>
              </w:rPr>
              <w:t>Creating a way to store categories</w:t>
            </w:r>
            <w:r w:rsidR="00CF6188">
              <w:rPr>
                <w:noProof/>
                <w:webHidden/>
              </w:rPr>
              <w:tab/>
            </w:r>
            <w:r w:rsidR="00CF6188">
              <w:rPr>
                <w:noProof/>
                <w:webHidden/>
              </w:rPr>
              <w:fldChar w:fldCharType="begin"/>
            </w:r>
            <w:r w:rsidR="00CF6188">
              <w:rPr>
                <w:noProof/>
                <w:webHidden/>
              </w:rPr>
              <w:instrText xml:space="preserve"> PAGEREF _Toc122005800 \h </w:instrText>
            </w:r>
            <w:r w:rsidR="00CF6188">
              <w:rPr>
                <w:noProof/>
                <w:webHidden/>
              </w:rPr>
            </w:r>
            <w:r w:rsidR="00CF6188">
              <w:rPr>
                <w:noProof/>
                <w:webHidden/>
              </w:rPr>
              <w:fldChar w:fldCharType="separate"/>
            </w:r>
            <w:r w:rsidR="00CF6188">
              <w:rPr>
                <w:noProof/>
                <w:webHidden/>
              </w:rPr>
              <w:t>158</w:t>
            </w:r>
            <w:r w:rsidR="00CF6188">
              <w:rPr>
                <w:noProof/>
                <w:webHidden/>
              </w:rPr>
              <w:fldChar w:fldCharType="end"/>
            </w:r>
          </w:hyperlink>
        </w:p>
        <w:p w14:paraId="0CE735DE" w14:textId="77777777" w:rsidR="00CF6188" w:rsidRDefault="00EB28AF">
          <w:pPr>
            <w:pStyle w:val="TOC5"/>
            <w:tabs>
              <w:tab w:val="right" w:leader="dot" w:pos="11102"/>
            </w:tabs>
            <w:rPr>
              <w:rFonts w:eastAsiaTheme="minorEastAsia"/>
              <w:noProof/>
              <w:lang w:eastAsia="en-GB"/>
            </w:rPr>
          </w:pPr>
          <w:hyperlink w:anchor="_Toc122005801" w:history="1">
            <w:r w:rsidR="00CF6188" w:rsidRPr="006F426C">
              <w:rPr>
                <w:rStyle w:val="Hyperlink"/>
                <w:noProof/>
              </w:rPr>
              <w:t>Setting up database tables</w:t>
            </w:r>
            <w:r w:rsidR="00CF6188">
              <w:rPr>
                <w:noProof/>
                <w:webHidden/>
              </w:rPr>
              <w:tab/>
            </w:r>
            <w:r w:rsidR="00CF6188">
              <w:rPr>
                <w:noProof/>
                <w:webHidden/>
              </w:rPr>
              <w:fldChar w:fldCharType="begin"/>
            </w:r>
            <w:r w:rsidR="00CF6188">
              <w:rPr>
                <w:noProof/>
                <w:webHidden/>
              </w:rPr>
              <w:instrText xml:space="preserve"> PAGEREF _Toc122005801 \h </w:instrText>
            </w:r>
            <w:r w:rsidR="00CF6188">
              <w:rPr>
                <w:noProof/>
                <w:webHidden/>
              </w:rPr>
            </w:r>
            <w:r w:rsidR="00CF6188">
              <w:rPr>
                <w:noProof/>
                <w:webHidden/>
              </w:rPr>
              <w:fldChar w:fldCharType="separate"/>
            </w:r>
            <w:r w:rsidR="00CF6188">
              <w:rPr>
                <w:noProof/>
                <w:webHidden/>
              </w:rPr>
              <w:t>159</w:t>
            </w:r>
            <w:r w:rsidR="00CF6188">
              <w:rPr>
                <w:noProof/>
                <w:webHidden/>
              </w:rPr>
              <w:fldChar w:fldCharType="end"/>
            </w:r>
          </w:hyperlink>
        </w:p>
        <w:p w14:paraId="1D0A3DFF" w14:textId="77777777" w:rsidR="00CF6188" w:rsidRDefault="00EB28AF">
          <w:pPr>
            <w:pStyle w:val="TOC5"/>
            <w:tabs>
              <w:tab w:val="right" w:leader="dot" w:pos="11102"/>
            </w:tabs>
            <w:rPr>
              <w:rFonts w:eastAsiaTheme="minorEastAsia"/>
              <w:noProof/>
              <w:lang w:eastAsia="en-GB"/>
            </w:rPr>
          </w:pPr>
          <w:hyperlink w:anchor="_Toc122005802" w:history="1">
            <w:r w:rsidR="00CF6188" w:rsidRPr="006F426C">
              <w:rPr>
                <w:rStyle w:val="Hyperlink"/>
                <w:noProof/>
              </w:rPr>
              <w:t>Creating a way to receive categories</w:t>
            </w:r>
            <w:r w:rsidR="00CF6188">
              <w:rPr>
                <w:noProof/>
                <w:webHidden/>
              </w:rPr>
              <w:tab/>
            </w:r>
            <w:r w:rsidR="00CF6188">
              <w:rPr>
                <w:noProof/>
                <w:webHidden/>
              </w:rPr>
              <w:fldChar w:fldCharType="begin"/>
            </w:r>
            <w:r w:rsidR="00CF6188">
              <w:rPr>
                <w:noProof/>
                <w:webHidden/>
              </w:rPr>
              <w:instrText xml:space="preserve"> PAGEREF _Toc122005802 \h </w:instrText>
            </w:r>
            <w:r w:rsidR="00CF6188">
              <w:rPr>
                <w:noProof/>
                <w:webHidden/>
              </w:rPr>
            </w:r>
            <w:r w:rsidR="00CF6188">
              <w:rPr>
                <w:noProof/>
                <w:webHidden/>
              </w:rPr>
              <w:fldChar w:fldCharType="separate"/>
            </w:r>
            <w:r w:rsidR="00CF6188">
              <w:rPr>
                <w:noProof/>
                <w:webHidden/>
              </w:rPr>
              <w:t>161</w:t>
            </w:r>
            <w:r w:rsidR="00CF6188">
              <w:rPr>
                <w:noProof/>
                <w:webHidden/>
              </w:rPr>
              <w:fldChar w:fldCharType="end"/>
            </w:r>
          </w:hyperlink>
        </w:p>
        <w:p w14:paraId="2CF929E4" w14:textId="77777777" w:rsidR="00CF6188" w:rsidRDefault="00EB28AF">
          <w:pPr>
            <w:pStyle w:val="TOC5"/>
            <w:tabs>
              <w:tab w:val="right" w:leader="dot" w:pos="11102"/>
            </w:tabs>
            <w:rPr>
              <w:rFonts w:eastAsiaTheme="minorEastAsia"/>
              <w:noProof/>
              <w:lang w:eastAsia="en-GB"/>
            </w:rPr>
          </w:pPr>
          <w:hyperlink w:anchor="_Toc122005803" w:history="1">
            <w:r w:rsidR="00CF6188" w:rsidRPr="006F426C">
              <w:rPr>
                <w:rStyle w:val="Hyperlink"/>
                <w:noProof/>
              </w:rPr>
              <w:t>Creating a way to request categories</w:t>
            </w:r>
            <w:r w:rsidR="00CF6188">
              <w:rPr>
                <w:noProof/>
                <w:webHidden/>
              </w:rPr>
              <w:tab/>
            </w:r>
            <w:r w:rsidR="00CF6188">
              <w:rPr>
                <w:noProof/>
                <w:webHidden/>
              </w:rPr>
              <w:fldChar w:fldCharType="begin"/>
            </w:r>
            <w:r w:rsidR="00CF6188">
              <w:rPr>
                <w:noProof/>
                <w:webHidden/>
              </w:rPr>
              <w:instrText xml:space="preserve"> PAGEREF _Toc122005803 \h </w:instrText>
            </w:r>
            <w:r w:rsidR="00CF6188">
              <w:rPr>
                <w:noProof/>
                <w:webHidden/>
              </w:rPr>
            </w:r>
            <w:r w:rsidR="00CF6188">
              <w:rPr>
                <w:noProof/>
                <w:webHidden/>
              </w:rPr>
              <w:fldChar w:fldCharType="separate"/>
            </w:r>
            <w:r w:rsidR="00CF6188">
              <w:rPr>
                <w:noProof/>
                <w:webHidden/>
              </w:rPr>
              <w:t>161</w:t>
            </w:r>
            <w:r w:rsidR="00CF6188">
              <w:rPr>
                <w:noProof/>
                <w:webHidden/>
              </w:rPr>
              <w:fldChar w:fldCharType="end"/>
            </w:r>
          </w:hyperlink>
        </w:p>
        <w:p w14:paraId="6DC8E9E4" w14:textId="77777777" w:rsidR="00CF6188" w:rsidRDefault="00EB28AF">
          <w:pPr>
            <w:pStyle w:val="TOC5"/>
            <w:tabs>
              <w:tab w:val="right" w:leader="dot" w:pos="11102"/>
            </w:tabs>
            <w:rPr>
              <w:rFonts w:eastAsiaTheme="minorEastAsia"/>
              <w:noProof/>
              <w:lang w:eastAsia="en-GB"/>
            </w:rPr>
          </w:pPr>
          <w:hyperlink w:anchor="_Toc122005804" w:history="1">
            <w:r w:rsidR="00CF6188" w:rsidRPr="006F426C">
              <w:rPr>
                <w:rStyle w:val="Hyperlink"/>
                <w:noProof/>
              </w:rPr>
              <w:t>Requesting Category items</w:t>
            </w:r>
            <w:r w:rsidR="00CF6188">
              <w:rPr>
                <w:noProof/>
                <w:webHidden/>
              </w:rPr>
              <w:tab/>
            </w:r>
            <w:r w:rsidR="00CF6188">
              <w:rPr>
                <w:noProof/>
                <w:webHidden/>
              </w:rPr>
              <w:fldChar w:fldCharType="begin"/>
            </w:r>
            <w:r w:rsidR="00CF6188">
              <w:rPr>
                <w:noProof/>
                <w:webHidden/>
              </w:rPr>
              <w:instrText xml:space="preserve"> PAGEREF _Toc122005804 \h </w:instrText>
            </w:r>
            <w:r w:rsidR="00CF6188">
              <w:rPr>
                <w:noProof/>
                <w:webHidden/>
              </w:rPr>
            </w:r>
            <w:r w:rsidR="00CF6188">
              <w:rPr>
                <w:noProof/>
                <w:webHidden/>
              </w:rPr>
              <w:fldChar w:fldCharType="separate"/>
            </w:r>
            <w:r w:rsidR="00CF6188">
              <w:rPr>
                <w:noProof/>
                <w:webHidden/>
              </w:rPr>
              <w:t>162</w:t>
            </w:r>
            <w:r w:rsidR="00CF6188">
              <w:rPr>
                <w:noProof/>
                <w:webHidden/>
              </w:rPr>
              <w:fldChar w:fldCharType="end"/>
            </w:r>
          </w:hyperlink>
        </w:p>
        <w:p w14:paraId="4FC1B668" w14:textId="77777777" w:rsidR="00CF6188" w:rsidRDefault="00EB28AF">
          <w:pPr>
            <w:pStyle w:val="TOC6"/>
            <w:tabs>
              <w:tab w:val="right" w:leader="dot" w:pos="11102"/>
            </w:tabs>
            <w:rPr>
              <w:noProof/>
            </w:rPr>
          </w:pPr>
          <w:hyperlink w:anchor="_Toc122005805" w:history="1">
            <w:r w:rsidR="00CF6188" w:rsidRPr="006F426C">
              <w:rPr>
                <w:rStyle w:val="Hyperlink"/>
                <w:noProof/>
              </w:rPr>
              <w:t>Creating a way to get the category items</w:t>
            </w:r>
            <w:r w:rsidR="00CF6188">
              <w:rPr>
                <w:noProof/>
                <w:webHidden/>
              </w:rPr>
              <w:tab/>
            </w:r>
            <w:r w:rsidR="00CF6188">
              <w:rPr>
                <w:noProof/>
                <w:webHidden/>
              </w:rPr>
              <w:fldChar w:fldCharType="begin"/>
            </w:r>
            <w:r w:rsidR="00CF6188">
              <w:rPr>
                <w:noProof/>
                <w:webHidden/>
              </w:rPr>
              <w:instrText xml:space="preserve"> PAGEREF _Toc122005805 \h </w:instrText>
            </w:r>
            <w:r w:rsidR="00CF6188">
              <w:rPr>
                <w:noProof/>
                <w:webHidden/>
              </w:rPr>
            </w:r>
            <w:r w:rsidR="00CF6188">
              <w:rPr>
                <w:noProof/>
                <w:webHidden/>
              </w:rPr>
              <w:fldChar w:fldCharType="separate"/>
            </w:r>
            <w:r w:rsidR="00CF6188">
              <w:rPr>
                <w:noProof/>
                <w:webHidden/>
              </w:rPr>
              <w:t>162</w:t>
            </w:r>
            <w:r w:rsidR="00CF6188">
              <w:rPr>
                <w:noProof/>
                <w:webHidden/>
              </w:rPr>
              <w:fldChar w:fldCharType="end"/>
            </w:r>
          </w:hyperlink>
        </w:p>
        <w:p w14:paraId="557F80E2" w14:textId="77777777" w:rsidR="00CF6188" w:rsidRDefault="00EB28AF">
          <w:pPr>
            <w:pStyle w:val="TOC6"/>
            <w:tabs>
              <w:tab w:val="right" w:leader="dot" w:pos="11102"/>
            </w:tabs>
            <w:rPr>
              <w:noProof/>
            </w:rPr>
          </w:pPr>
          <w:hyperlink w:anchor="_Toc122005806" w:history="1">
            <w:r w:rsidR="00CF6188" w:rsidRPr="006F426C">
              <w:rPr>
                <w:rStyle w:val="Hyperlink"/>
                <w:noProof/>
              </w:rPr>
              <w:t>Creating a way to get the category items’ names</w:t>
            </w:r>
            <w:r w:rsidR="00CF6188">
              <w:rPr>
                <w:noProof/>
                <w:webHidden/>
              </w:rPr>
              <w:tab/>
            </w:r>
            <w:r w:rsidR="00CF6188">
              <w:rPr>
                <w:noProof/>
                <w:webHidden/>
              </w:rPr>
              <w:fldChar w:fldCharType="begin"/>
            </w:r>
            <w:r w:rsidR="00CF6188">
              <w:rPr>
                <w:noProof/>
                <w:webHidden/>
              </w:rPr>
              <w:instrText xml:space="preserve"> PAGEREF _Toc122005806 \h </w:instrText>
            </w:r>
            <w:r w:rsidR="00CF6188">
              <w:rPr>
                <w:noProof/>
                <w:webHidden/>
              </w:rPr>
            </w:r>
            <w:r w:rsidR="00CF6188">
              <w:rPr>
                <w:noProof/>
                <w:webHidden/>
              </w:rPr>
              <w:fldChar w:fldCharType="separate"/>
            </w:r>
            <w:r w:rsidR="00CF6188">
              <w:rPr>
                <w:noProof/>
                <w:webHidden/>
              </w:rPr>
              <w:t>163</w:t>
            </w:r>
            <w:r w:rsidR="00CF6188">
              <w:rPr>
                <w:noProof/>
                <w:webHidden/>
              </w:rPr>
              <w:fldChar w:fldCharType="end"/>
            </w:r>
          </w:hyperlink>
        </w:p>
        <w:p w14:paraId="1780346C" w14:textId="77777777" w:rsidR="00CF6188" w:rsidRDefault="00EB28AF">
          <w:pPr>
            <w:pStyle w:val="TOC4"/>
            <w:tabs>
              <w:tab w:val="right" w:leader="dot" w:pos="11102"/>
            </w:tabs>
            <w:rPr>
              <w:rFonts w:eastAsiaTheme="minorEastAsia"/>
              <w:noProof/>
              <w:lang w:eastAsia="en-GB"/>
            </w:rPr>
          </w:pPr>
          <w:hyperlink w:anchor="_Toc122005807" w:history="1">
            <w:r w:rsidR="00CF6188" w:rsidRPr="006F426C">
              <w:rPr>
                <w:rStyle w:val="Hyperlink"/>
                <w:noProof/>
              </w:rPr>
              <w:t>Creating a category button</w:t>
            </w:r>
            <w:r w:rsidR="00CF6188">
              <w:rPr>
                <w:noProof/>
                <w:webHidden/>
              </w:rPr>
              <w:tab/>
            </w:r>
            <w:r w:rsidR="00CF6188">
              <w:rPr>
                <w:noProof/>
                <w:webHidden/>
              </w:rPr>
              <w:fldChar w:fldCharType="begin"/>
            </w:r>
            <w:r w:rsidR="00CF6188">
              <w:rPr>
                <w:noProof/>
                <w:webHidden/>
              </w:rPr>
              <w:instrText xml:space="preserve"> PAGEREF _Toc122005807 \h </w:instrText>
            </w:r>
            <w:r w:rsidR="00CF6188">
              <w:rPr>
                <w:noProof/>
                <w:webHidden/>
              </w:rPr>
            </w:r>
            <w:r w:rsidR="00CF6188">
              <w:rPr>
                <w:noProof/>
                <w:webHidden/>
              </w:rPr>
              <w:fldChar w:fldCharType="separate"/>
            </w:r>
            <w:r w:rsidR="00CF6188">
              <w:rPr>
                <w:noProof/>
                <w:webHidden/>
              </w:rPr>
              <w:t>164</w:t>
            </w:r>
            <w:r w:rsidR="00CF6188">
              <w:rPr>
                <w:noProof/>
                <w:webHidden/>
              </w:rPr>
              <w:fldChar w:fldCharType="end"/>
            </w:r>
          </w:hyperlink>
        </w:p>
        <w:p w14:paraId="2C67D04D" w14:textId="77777777" w:rsidR="00CF6188" w:rsidRDefault="00EB28AF">
          <w:pPr>
            <w:pStyle w:val="TOC4"/>
            <w:tabs>
              <w:tab w:val="right" w:leader="dot" w:pos="11102"/>
            </w:tabs>
            <w:rPr>
              <w:rFonts w:eastAsiaTheme="minorEastAsia"/>
              <w:noProof/>
              <w:lang w:eastAsia="en-GB"/>
            </w:rPr>
          </w:pPr>
          <w:hyperlink w:anchor="_Toc122005808" w:history="1">
            <w:r w:rsidR="00CF6188" w:rsidRPr="006F426C">
              <w:rPr>
                <w:rStyle w:val="Hyperlink"/>
                <w:noProof/>
              </w:rPr>
              <w:t>Creating the category item buttons</w:t>
            </w:r>
            <w:r w:rsidR="00CF6188">
              <w:rPr>
                <w:noProof/>
                <w:webHidden/>
              </w:rPr>
              <w:tab/>
            </w:r>
            <w:r w:rsidR="00CF6188">
              <w:rPr>
                <w:noProof/>
                <w:webHidden/>
              </w:rPr>
              <w:fldChar w:fldCharType="begin"/>
            </w:r>
            <w:r w:rsidR="00CF6188">
              <w:rPr>
                <w:noProof/>
                <w:webHidden/>
              </w:rPr>
              <w:instrText xml:space="preserve"> PAGEREF _Toc122005808 \h </w:instrText>
            </w:r>
            <w:r w:rsidR="00CF6188">
              <w:rPr>
                <w:noProof/>
                <w:webHidden/>
              </w:rPr>
            </w:r>
            <w:r w:rsidR="00CF6188">
              <w:rPr>
                <w:noProof/>
                <w:webHidden/>
              </w:rPr>
              <w:fldChar w:fldCharType="separate"/>
            </w:r>
            <w:r w:rsidR="00CF6188">
              <w:rPr>
                <w:noProof/>
                <w:webHidden/>
              </w:rPr>
              <w:t>165</w:t>
            </w:r>
            <w:r w:rsidR="00CF6188">
              <w:rPr>
                <w:noProof/>
                <w:webHidden/>
              </w:rPr>
              <w:fldChar w:fldCharType="end"/>
            </w:r>
          </w:hyperlink>
        </w:p>
        <w:p w14:paraId="25AEF53D" w14:textId="77777777" w:rsidR="00CF6188" w:rsidRDefault="00EB28AF">
          <w:pPr>
            <w:pStyle w:val="TOC5"/>
            <w:tabs>
              <w:tab w:val="right" w:leader="dot" w:pos="11102"/>
            </w:tabs>
            <w:rPr>
              <w:rFonts w:eastAsiaTheme="minorEastAsia"/>
              <w:noProof/>
              <w:lang w:eastAsia="en-GB"/>
            </w:rPr>
          </w:pPr>
          <w:hyperlink w:anchor="_Toc122005809" w:history="1">
            <w:r w:rsidR="00CF6188" w:rsidRPr="006F426C">
              <w:rPr>
                <w:rStyle w:val="Hyperlink"/>
                <w:noProof/>
              </w:rPr>
              <w:t>Changing the Category Item name return to an item</w:t>
            </w:r>
            <w:r w:rsidR="00CF6188">
              <w:rPr>
                <w:noProof/>
                <w:webHidden/>
              </w:rPr>
              <w:tab/>
            </w:r>
            <w:r w:rsidR="00CF6188">
              <w:rPr>
                <w:noProof/>
                <w:webHidden/>
              </w:rPr>
              <w:fldChar w:fldCharType="begin"/>
            </w:r>
            <w:r w:rsidR="00CF6188">
              <w:rPr>
                <w:noProof/>
                <w:webHidden/>
              </w:rPr>
              <w:instrText xml:space="preserve"> PAGEREF _Toc122005809 \h </w:instrText>
            </w:r>
            <w:r w:rsidR="00CF6188">
              <w:rPr>
                <w:noProof/>
                <w:webHidden/>
              </w:rPr>
            </w:r>
            <w:r w:rsidR="00CF6188">
              <w:rPr>
                <w:noProof/>
                <w:webHidden/>
              </w:rPr>
              <w:fldChar w:fldCharType="separate"/>
            </w:r>
            <w:r w:rsidR="00CF6188">
              <w:rPr>
                <w:noProof/>
                <w:webHidden/>
              </w:rPr>
              <w:t>165</w:t>
            </w:r>
            <w:r w:rsidR="00CF6188">
              <w:rPr>
                <w:noProof/>
                <w:webHidden/>
              </w:rPr>
              <w:fldChar w:fldCharType="end"/>
            </w:r>
          </w:hyperlink>
        </w:p>
        <w:p w14:paraId="4402E1C7" w14:textId="77777777" w:rsidR="00CF6188" w:rsidRDefault="00EB28AF">
          <w:pPr>
            <w:pStyle w:val="TOC5"/>
            <w:tabs>
              <w:tab w:val="right" w:leader="dot" w:pos="11102"/>
            </w:tabs>
            <w:rPr>
              <w:rFonts w:eastAsiaTheme="minorEastAsia"/>
              <w:noProof/>
              <w:lang w:eastAsia="en-GB"/>
            </w:rPr>
          </w:pPr>
          <w:hyperlink w:anchor="_Toc122005810" w:history="1">
            <w:r w:rsidR="00CF6188" w:rsidRPr="006F426C">
              <w:rPr>
                <w:rStyle w:val="Hyperlink"/>
                <w:noProof/>
              </w:rPr>
              <w:t>Creating the item buttons depending on the category</w:t>
            </w:r>
            <w:r w:rsidR="00CF6188">
              <w:rPr>
                <w:noProof/>
                <w:webHidden/>
              </w:rPr>
              <w:tab/>
            </w:r>
            <w:r w:rsidR="00CF6188">
              <w:rPr>
                <w:noProof/>
                <w:webHidden/>
              </w:rPr>
              <w:fldChar w:fldCharType="begin"/>
            </w:r>
            <w:r w:rsidR="00CF6188">
              <w:rPr>
                <w:noProof/>
                <w:webHidden/>
              </w:rPr>
              <w:instrText xml:space="preserve"> PAGEREF _Toc122005810 \h </w:instrText>
            </w:r>
            <w:r w:rsidR="00CF6188">
              <w:rPr>
                <w:noProof/>
                <w:webHidden/>
              </w:rPr>
            </w:r>
            <w:r w:rsidR="00CF6188">
              <w:rPr>
                <w:noProof/>
                <w:webHidden/>
              </w:rPr>
              <w:fldChar w:fldCharType="separate"/>
            </w:r>
            <w:r w:rsidR="00CF6188">
              <w:rPr>
                <w:noProof/>
                <w:webHidden/>
              </w:rPr>
              <w:t>166</w:t>
            </w:r>
            <w:r w:rsidR="00CF6188">
              <w:rPr>
                <w:noProof/>
                <w:webHidden/>
              </w:rPr>
              <w:fldChar w:fldCharType="end"/>
            </w:r>
          </w:hyperlink>
        </w:p>
        <w:p w14:paraId="3D9C671C" w14:textId="77777777" w:rsidR="00CF6188" w:rsidRDefault="00EB28AF">
          <w:pPr>
            <w:pStyle w:val="TOC4"/>
            <w:tabs>
              <w:tab w:val="right" w:leader="dot" w:pos="11102"/>
            </w:tabs>
            <w:rPr>
              <w:rFonts w:eastAsiaTheme="minorEastAsia"/>
              <w:noProof/>
              <w:lang w:eastAsia="en-GB"/>
            </w:rPr>
          </w:pPr>
          <w:hyperlink w:anchor="_Toc122005811" w:history="1">
            <w:r w:rsidR="00CF6188" w:rsidRPr="006F426C">
              <w:rPr>
                <w:rStyle w:val="Hyperlink"/>
                <w:noProof/>
              </w:rPr>
              <w:t>Creating a way to change to the payment screen</w:t>
            </w:r>
            <w:r w:rsidR="00CF6188">
              <w:rPr>
                <w:noProof/>
                <w:webHidden/>
              </w:rPr>
              <w:tab/>
            </w:r>
            <w:r w:rsidR="00CF6188">
              <w:rPr>
                <w:noProof/>
                <w:webHidden/>
              </w:rPr>
              <w:fldChar w:fldCharType="begin"/>
            </w:r>
            <w:r w:rsidR="00CF6188">
              <w:rPr>
                <w:noProof/>
                <w:webHidden/>
              </w:rPr>
              <w:instrText xml:space="preserve"> PAGEREF _Toc122005811 \h </w:instrText>
            </w:r>
            <w:r w:rsidR="00CF6188">
              <w:rPr>
                <w:noProof/>
                <w:webHidden/>
              </w:rPr>
            </w:r>
            <w:r w:rsidR="00CF6188">
              <w:rPr>
                <w:noProof/>
                <w:webHidden/>
              </w:rPr>
              <w:fldChar w:fldCharType="separate"/>
            </w:r>
            <w:r w:rsidR="00CF6188">
              <w:rPr>
                <w:noProof/>
                <w:webHidden/>
              </w:rPr>
              <w:t>168</w:t>
            </w:r>
            <w:r w:rsidR="00CF6188">
              <w:rPr>
                <w:noProof/>
                <w:webHidden/>
              </w:rPr>
              <w:fldChar w:fldCharType="end"/>
            </w:r>
          </w:hyperlink>
        </w:p>
        <w:p w14:paraId="342C7284" w14:textId="77777777" w:rsidR="00CF6188" w:rsidRDefault="00EB28AF">
          <w:pPr>
            <w:pStyle w:val="TOC3"/>
            <w:tabs>
              <w:tab w:val="right" w:leader="dot" w:pos="11102"/>
            </w:tabs>
            <w:rPr>
              <w:rFonts w:eastAsiaTheme="minorEastAsia"/>
              <w:noProof/>
              <w:lang w:eastAsia="en-GB"/>
            </w:rPr>
          </w:pPr>
          <w:hyperlink w:anchor="_Toc122005812" w:history="1">
            <w:r w:rsidR="00CF6188" w:rsidRPr="006F426C">
              <w:rPr>
                <w:rStyle w:val="Hyperlink"/>
                <w:noProof/>
              </w:rPr>
              <w:t>Milestone 6</w:t>
            </w:r>
            <w:r w:rsidR="00CF6188">
              <w:rPr>
                <w:noProof/>
                <w:webHidden/>
              </w:rPr>
              <w:tab/>
            </w:r>
            <w:r w:rsidR="00CF6188">
              <w:rPr>
                <w:noProof/>
                <w:webHidden/>
              </w:rPr>
              <w:fldChar w:fldCharType="begin"/>
            </w:r>
            <w:r w:rsidR="00CF6188">
              <w:rPr>
                <w:noProof/>
                <w:webHidden/>
              </w:rPr>
              <w:instrText xml:space="preserve"> PAGEREF _Toc122005812 \h </w:instrText>
            </w:r>
            <w:r w:rsidR="00CF6188">
              <w:rPr>
                <w:noProof/>
                <w:webHidden/>
              </w:rPr>
            </w:r>
            <w:r w:rsidR="00CF6188">
              <w:rPr>
                <w:noProof/>
                <w:webHidden/>
              </w:rPr>
              <w:fldChar w:fldCharType="separate"/>
            </w:r>
            <w:r w:rsidR="00CF6188">
              <w:rPr>
                <w:noProof/>
                <w:webHidden/>
              </w:rPr>
              <w:t>168</w:t>
            </w:r>
            <w:r w:rsidR="00CF6188">
              <w:rPr>
                <w:noProof/>
                <w:webHidden/>
              </w:rPr>
              <w:fldChar w:fldCharType="end"/>
            </w:r>
          </w:hyperlink>
        </w:p>
        <w:p w14:paraId="28320786" w14:textId="77777777" w:rsidR="00CF6188" w:rsidRDefault="00EB28AF">
          <w:pPr>
            <w:pStyle w:val="TOC4"/>
            <w:tabs>
              <w:tab w:val="right" w:leader="dot" w:pos="11102"/>
            </w:tabs>
            <w:rPr>
              <w:rFonts w:eastAsiaTheme="minorEastAsia"/>
              <w:noProof/>
              <w:lang w:eastAsia="en-GB"/>
            </w:rPr>
          </w:pPr>
          <w:hyperlink w:anchor="_Toc122005813" w:history="1">
            <w:r w:rsidR="00CF6188" w:rsidRPr="006F426C">
              <w:rPr>
                <w:rStyle w:val="Hyperlink"/>
                <w:noProof/>
              </w:rPr>
              <w:t>Milestone test 6.1</w:t>
            </w:r>
            <w:r w:rsidR="00CF6188">
              <w:rPr>
                <w:noProof/>
                <w:webHidden/>
              </w:rPr>
              <w:tab/>
            </w:r>
            <w:r w:rsidR="00CF6188">
              <w:rPr>
                <w:noProof/>
                <w:webHidden/>
              </w:rPr>
              <w:fldChar w:fldCharType="begin"/>
            </w:r>
            <w:r w:rsidR="00CF6188">
              <w:rPr>
                <w:noProof/>
                <w:webHidden/>
              </w:rPr>
              <w:instrText xml:space="preserve"> PAGEREF _Toc122005813 \h </w:instrText>
            </w:r>
            <w:r w:rsidR="00CF6188">
              <w:rPr>
                <w:noProof/>
                <w:webHidden/>
              </w:rPr>
            </w:r>
            <w:r w:rsidR="00CF6188">
              <w:rPr>
                <w:noProof/>
                <w:webHidden/>
              </w:rPr>
              <w:fldChar w:fldCharType="separate"/>
            </w:r>
            <w:r w:rsidR="00CF6188">
              <w:rPr>
                <w:noProof/>
                <w:webHidden/>
              </w:rPr>
              <w:t>168</w:t>
            </w:r>
            <w:r w:rsidR="00CF6188">
              <w:rPr>
                <w:noProof/>
                <w:webHidden/>
              </w:rPr>
              <w:fldChar w:fldCharType="end"/>
            </w:r>
          </w:hyperlink>
        </w:p>
        <w:p w14:paraId="225763CB" w14:textId="77777777" w:rsidR="00CF6188" w:rsidRDefault="00EB28AF">
          <w:pPr>
            <w:pStyle w:val="TOC4"/>
            <w:tabs>
              <w:tab w:val="right" w:leader="dot" w:pos="11102"/>
            </w:tabs>
            <w:rPr>
              <w:rFonts w:eastAsiaTheme="minorEastAsia"/>
              <w:noProof/>
              <w:lang w:eastAsia="en-GB"/>
            </w:rPr>
          </w:pPr>
          <w:hyperlink w:anchor="_Toc122005814" w:history="1">
            <w:r w:rsidR="00CF6188" w:rsidRPr="006F426C">
              <w:rPr>
                <w:rStyle w:val="Hyperlink"/>
                <w:noProof/>
              </w:rPr>
              <w:t>Milestone test 6.2 and 6.3</w:t>
            </w:r>
            <w:r w:rsidR="00CF6188">
              <w:rPr>
                <w:noProof/>
                <w:webHidden/>
              </w:rPr>
              <w:tab/>
            </w:r>
            <w:r w:rsidR="00CF6188">
              <w:rPr>
                <w:noProof/>
                <w:webHidden/>
              </w:rPr>
              <w:fldChar w:fldCharType="begin"/>
            </w:r>
            <w:r w:rsidR="00CF6188">
              <w:rPr>
                <w:noProof/>
                <w:webHidden/>
              </w:rPr>
              <w:instrText xml:space="preserve"> PAGEREF _Toc122005814 \h </w:instrText>
            </w:r>
            <w:r w:rsidR="00CF6188">
              <w:rPr>
                <w:noProof/>
                <w:webHidden/>
              </w:rPr>
            </w:r>
            <w:r w:rsidR="00CF6188">
              <w:rPr>
                <w:noProof/>
                <w:webHidden/>
              </w:rPr>
              <w:fldChar w:fldCharType="separate"/>
            </w:r>
            <w:r w:rsidR="00CF6188">
              <w:rPr>
                <w:noProof/>
                <w:webHidden/>
              </w:rPr>
              <w:t>168</w:t>
            </w:r>
            <w:r w:rsidR="00CF6188">
              <w:rPr>
                <w:noProof/>
                <w:webHidden/>
              </w:rPr>
              <w:fldChar w:fldCharType="end"/>
            </w:r>
          </w:hyperlink>
        </w:p>
        <w:p w14:paraId="0D9C1A7F" w14:textId="77777777" w:rsidR="00CF6188" w:rsidRDefault="00EB28AF">
          <w:pPr>
            <w:pStyle w:val="TOC4"/>
            <w:tabs>
              <w:tab w:val="right" w:leader="dot" w:pos="11102"/>
            </w:tabs>
            <w:rPr>
              <w:rFonts w:eastAsiaTheme="minorEastAsia"/>
              <w:noProof/>
              <w:lang w:eastAsia="en-GB"/>
            </w:rPr>
          </w:pPr>
          <w:hyperlink w:anchor="_Toc122005815" w:history="1">
            <w:r w:rsidR="00CF6188" w:rsidRPr="006F426C">
              <w:rPr>
                <w:rStyle w:val="Hyperlink"/>
                <w:noProof/>
              </w:rPr>
              <w:t>Milestone test 6.4</w:t>
            </w:r>
            <w:r w:rsidR="00CF6188">
              <w:rPr>
                <w:noProof/>
                <w:webHidden/>
              </w:rPr>
              <w:tab/>
            </w:r>
            <w:r w:rsidR="00CF6188">
              <w:rPr>
                <w:noProof/>
                <w:webHidden/>
              </w:rPr>
              <w:fldChar w:fldCharType="begin"/>
            </w:r>
            <w:r w:rsidR="00CF6188">
              <w:rPr>
                <w:noProof/>
                <w:webHidden/>
              </w:rPr>
              <w:instrText xml:space="preserve"> PAGEREF _Toc122005815 \h </w:instrText>
            </w:r>
            <w:r w:rsidR="00CF6188">
              <w:rPr>
                <w:noProof/>
                <w:webHidden/>
              </w:rPr>
            </w:r>
            <w:r w:rsidR="00CF6188">
              <w:rPr>
                <w:noProof/>
                <w:webHidden/>
              </w:rPr>
              <w:fldChar w:fldCharType="separate"/>
            </w:r>
            <w:r w:rsidR="00CF6188">
              <w:rPr>
                <w:noProof/>
                <w:webHidden/>
              </w:rPr>
              <w:t>170</w:t>
            </w:r>
            <w:r w:rsidR="00CF6188">
              <w:rPr>
                <w:noProof/>
                <w:webHidden/>
              </w:rPr>
              <w:fldChar w:fldCharType="end"/>
            </w:r>
          </w:hyperlink>
        </w:p>
        <w:p w14:paraId="38B13302" w14:textId="77777777" w:rsidR="00CF6188" w:rsidRDefault="00EB28AF">
          <w:pPr>
            <w:pStyle w:val="TOC4"/>
            <w:tabs>
              <w:tab w:val="right" w:leader="dot" w:pos="11102"/>
            </w:tabs>
            <w:rPr>
              <w:rFonts w:eastAsiaTheme="minorEastAsia"/>
              <w:noProof/>
              <w:lang w:eastAsia="en-GB"/>
            </w:rPr>
          </w:pPr>
          <w:hyperlink w:anchor="_Toc122005816" w:history="1">
            <w:r w:rsidR="00CF6188" w:rsidRPr="006F426C">
              <w:rPr>
                <w:rStyle w:val="Hyperlink"/>
                <w:noProof/>
              </w:rPr>
              <w:t>Milestone test 6.5</w:t>
            </w:r>
            <w:r w:rsidR="00CF6188">
              <w:rPr>
                <w:noProof/>
                <w:webHidden/>
              </w:rPr>
              <w:tab/>
            </w:r>
            <w:r w:rsidR="00CF6188">
              <w:rPr>
                <w:noProof/>
                <w:webHidden/>
              </w:rPr>
              <w:fldChar w:fldCharType="begin"/>
            </w:r>
            <w:r w:rsidR="00CF6188">
              <w:rPr>
                <w:noProof/>
                <w:webHidden/>
              </w:rPr>
              <w:instrText xml:space="preserve"> PAGEREF _Toc122005816 \h </w:instrText>
            </w:r>
            <w:r w:rsidR="00CF6188">
              <w:rPr>
                <w:noProof/>
                <w:webHidden/>
              </w:rPr>
            </w:r>
            <w:r w:rsidR="00CF6188">
              <w:rPr>
                <w:noProof/>
                <w:webHidden/>
              </w:rPr>
              <w:fldChar w:fldCharType="separate"/>
            </w:r>
            <w:r w:rsidR="00CF6188">
              <w:rPr>
                <w:noProof/>
                <w:webHidden/>
              </w:rPr>
              <w:t>170</w:t>
            </w:r>
            <w:r w:rsidR="00CF6188">
              <w:rPr>
                <w:noProof/>
                <w:webHidden/>
              </w:rPr>
              <w:fldChar w:fldCharType="end"/>
            </w:r>
          </w:hyperlink>
        </w:p>
        <w:p w14:paraId="00FEA866" w14:textId="77777777" w:rsidR="00CF6188" w:rsidRDefault="00EB28AF">
          <w:pPr>
            <w:pStyle w:val="TOC3"/>
            <w:tabs>
              <w:tab w:val="right" w:leader="dot" w:pos="11102"/>
            </w:tabs>
            <w:rPr>
              <w:rFonts w:eastAsiaTheme="minorEastAsia"/>
              <w:noProof/>
              <w:lang w:eastAsia="en-GB"/>
            </w:rPr>
          </w:pPr>
          <w:hyperlink w:anchor="_Toc122005817" w:history="1">
            <w:r w:rsidR="00CF6188" w:rsidRPr="006F426C">
              <w:rPr>
                <w:rStyle w:val="Hyperlink"/>
                <w:noProof/>
              </w:rPr>
              <w:t>Staff Login</w:t>
            </w:r>
            <w:r w:rsidR="00CF6188">
              <w:rPr>
                <w:noProof/>
                <w:webHidden/>
              </w:rPr>
              <w:tab/>
            </w:r>
            <w:r w:rsidR="00CF6188">
              <w:rPr>
                <w:noProof/>
                <w:webHidden/>
              </w:rPr>
              <w:fldChar w:fldCharType="begin"/>
            </w:r>
            <w:r w:rsidR="00CF6188">
              <w:rPr>
                <w:noProof/>
                <w:webHidden/>
              </w:rPr>
              <w:instrText xml:space="preserve"> PAGEREF _Toc122005817 \h </w:instrText>
            </w:r>
            <w:r w:rsidR="00CF6188">
              <w:rPr>
                <w:noProof/>
                <w:webHidden/>
              </w:rPr>
            </w:r>
            <w:r w:rsidR="00CF6188">
              <w:rPr>
                <w:noProof/>
                <w:webHidden/>
              </w:rPr>
              <w:fldChar w:fldCharType="separate"/>
            </w:r>
            <w:r w:rsidR="00CF6188">
              <w:rPr>
                <w:noProof/>
                <w:webHidden/>
              </w:rPr>
              <w:t>172</w:t>
            </w:r>
            <w:r w:rsidR="00CF6188">
              <w:rPr>
                <w:noProof/>
                <w:webHidden/>
              </w:rPr>
              <w:fldChar w:fldCharType="end"/>
            </w:r>
          </w:hyperlink>
        </w:p>
        <w:p w14:paraId="448F0E45" w14:textId="77777777" w:rsidR="00CF6188" w:rsidRDefault="00EB28AF">
          <w:pPr>
            <w:pStyle w:val="TOC4"/>
            <w:tabs>
              <w:tab w:val="right" w:leader="dot" w:pos="11102"/>
            </w:tabs>
            <w:rPr>
              <w:rFonts w:eastAsiaTheme="minorEastAsia"/>
              <w:noProof/>
              <w:lang w:eastAsia="en-GB"/>
            </w:rPr>
          </w:pPr>
          <w:hyperlink w:anchor="_Toc122005818" w:history="1">
            <w:r w:rsidR="00CF6188" w:rsidRPr="006F426C">
              <w:rPr>
                <w:rStyle w:val="Hyperlink"/>
                <w:noProof/>
              </w:rPr>
              <w:t>Creating the staff table in the database</w:t>
            </w:r>
            <w:r w:rsidR="00CF6188">
              <w:rPr>
                <w:noProof/>
                <w:webHidden/>
              </w:rPr>
              <w:tab/>
            </w:r>
            <w:r w:rsidR="00CF6188">
              <w:rPr>
                <w:noProof/>
                <w:webHidden/>
              </w:rPr>
              <w:fldChar w:fldCharType="begin"/>
            </w:r>
            <w:r w:rsidR="00CF6188">
              <w:rPr>
                <w:noProof/>
                <w:webHidden/>
              </w:rPr>
              <w:instrText xml:space="preserve"> PAGEREF _Toc122005818 \h </w:instrText>
            </w:r>
            <w:r w:rsidR="00CF6188">
              <w:rPr>
                <w:noProof/>
                <w:webHidden/>
              </w:rPr>
            </w:r>
            <w:r w:rsidR="00CF6188">
              <w:rPr>
                <w:noProof/>
                <w:webHidden/>
              </w:rPr>
              <w:fldChar w:fldCharType="separate"/>
            </w:r>
            <w:r w:rsidR="00CF6188">
              <w:rPr>
                <w:noProof/>
                <w:webHidden/>
              </w:rPr>
              <w:t>172</w:t>
            </w:r>
            <w:r w:rsidR="00CF6188">
              <w:rPr>
                <w:noProof/>
                <w:webHidden/>
              </w:rPr>
              <w:fldChar w:fldCharType="end"/>
            </w:r>
          </w:hyperlink>
        </w:p>
        <w:p w14:paraId="3F235644" w14:textId="77777777" w:rsidR="00CF6188" w:rsidRDefault="00EB28AF">
          <w:pPr>
            <w:pStyle w:val="TOC4"/>
            <w:tabs>
              <w:tab w:val="right" w:leader="dot" w:pos="11102"/>
            </w:tabs>
            <w:rPr>
              <w:rFonts w:eastAsiaTheme="minorEastAsia"/>
              <w:noProof/>
              <w:lang w:eastAsia="en-GB"/>
            </w:rPr>
          </w:pPr>
          <w:hyperlink w:anchor="_Toc122005819" w:history="1">
            <w:r w:rsidR="00CF6188" w:rsidRPr="006F426C">
              <w:rPr>
                <w:rStyle w:val="Hyperlink"/>
                <w:noProof/>
              </w:rPr>
              <w:t>Creating a way to read data from the staff table</w:t>
            </w:r>
            <w:r w:rsidR="00CF6188">
              <w:rPr>
                <w:noProof/>
                <w:webHidden/>
              </w:rPr>
              <w:tab/>
            </w:r>
            <w:r w:rsidR="00CF6188">
              <w:rPr>
                <w:noProof/>
                <w:webHidden/>
              </w:rPr>
              <w:fldChar w:fldCharType="begin"/>
            </w:r>
            <w:r w:rsidR="00CF6188">
              <w:rPr>
                <w:noProof/>
                <w:webHidden/>
              </w:rPr>
              <w:instrText xml:space="preserve"> PAGEREF _Toc122005819 \h </w:instrText>
            </w:r>
            <w:r w:rsidR="00CF6188">
              <w:rPr>
                <w:noProof/>
                <w:webHidden/>
              </w:rPr>
            </w:r>
            <w:r w:rsidR="00CF6188">
              <w:rPr>
                <w:noProof/>
                <w:webHidden/>
              </w:rPr>
              <w:fldChar w:fldCharType="separate"/>
            </w:r>
            <w:r w:rsidR="00CF6188">
              <w:rPr>
                <w:noProof/>
                <w:webHidden/>
              </w:rPr>
              <w:t>172</w:t>
            </w:r>
            <w:r w:rsidR="00CF6188">
              <w:rPr>
                <w:noProof/>
                <w:webHidden/>
              </w:rPr>
              <w:fldChar w:fldCharType="end"/>
            </w:r>
          </w:hyperlink>
        </w:p>
        <w:p w14:paraId="49B154E8" w14:textId="77777777" w:rsidR="00CF6188" w:rsidRDefault="00EB28AF">
          <w:pPr>
            <w:pStyle w:val="TOC4"/>
            <w:tabs>
              <w:tab w:val="right" w:leader="dot" w:pos="11102"/>
            </w:tabs>
            <w:rPr>
              <w:rFonts w:eastAsiaTheme="minorEastAsia"/>
              <w:noProof/>
              <w:lang w:eastAsia="en-GB"/>
            </w:rPr>
          </w:pPr>
          <w:hyperlink w:anchor="_Toc122005820" w:history="1">
            <w:r w:rsidR="00CF6188" w:rsidRPr="006F426C">
              <w:rPr>
                <w:rStyle w:val="Hyperlink"/>
                <w:noProof/>
              </w:rPr>
              <w:t>Creating a way to write data to the staff table</w:t>
            </w:r>
            <w:r w:rsidR="00CF6188">
              <w:rPr>
                <w:noProof/>
                <w:webHidden/>
              </w:rPr>
              <w:tab/>
            </w:r>
            <w:r w:rsidR="00CF6188">
              <w:rPr>
                <w:noProof/>
                <w:webHidden/>
              </w:rPr>
              <w:fldChar w:fldCharType="begin"/>
            </w:r>
            <w:r w:rsidR="00CF6188">
              <w:rPr>
                <w:noProof/>
                <w:webHidden/>
              </w:rPr>
              <w:instrText xml:space="preserve"> PAGEREF _Toc122005820 \h </w:instrText>
            </w:r>
            <w:r w:rsidR="00CF6188">
              <w:rPr>
                <w:noProof/>
                <w:webHidden/>
              </w:rPr>
            </w:r>
            <w:r w:rsidR="00CF6188">
              <w:rPr>
                <w:noProof/>
                <w:webHidden/>
              </w:rPr>
              <w:fldChar w:fldCharType="separate"/>
            </w:r>
            <w:r w:rsidR="00CF6188">
              <w:rPr>
                <w:noProof/>
                <w:webHidden/>
              </w:rPr>
              <w:t>173</w:t>
            </w:r>
            <w:r w:rsidR="00CF6188">
              <w:rPr>
                <w:noProof/>
                <w:webHidden/>
              </w:rPr>
              <w:fldChar w:fldCharType="end"/>
            </w:r>
          </w:hyperlink>
        </w:p>
        <w:p w14:paraId="331318D5" w14:textId="77777777" w:rsidR="00CF6188" w:rsidRDefault="00EB28AF">
          <w:pPr>
            <w:pStyle w:val="TOC4"/>
            <w:tabs>
              <w:tab w:val="right" w:leader="dot" w:pos="11102"/>
            </w:tabs>
            <w:rPr>
              <w:rFonts w:eastAsiaTheme="minorEastAsia"/>
              <w:noProof/>
              <w:lang w:eastAsia="en-GB"/>
            </w:rPr>
          </w:pPr>
          <w:hyperlink w:anchor="_Toc122005821" w:history="1">
            <w:r w:rsidR="00CF6188" w:rsidRPr="006F426C">
              <w:rPr>
                <w:rStyle w:val="Hyperlink"/>
                <w:noProof/>
              </w:rPr>
              <w:t>Creating a GUI for the user to login</w:t>
            </w:r>
            <w:r w:rsidR="00CF6188">
              <w:rPr>
                <w:noProof/>
                <w:webHidden/>
              </w:rPr>
              <w:tab/>
            </w:r>
            <w:r w:rsidR="00CF6188">
              <w:rPr>
                <w:noProof/>
                <w:webHidden/>
              </w:rPr>
              <w:fldChar w:fldCharType="begin"/>
            </w:r>
            <w:r w:rsidR="00CF6188">
              <w:rPr>
                <w:noProof/>
                <w:webHidden/>
              </w:rPr>
              <w:instrText xml:space="preserve"> PAGEREF _Toc122005821 \h </w:instrText>
            </w:r>
            <w:r w:rsidR="00CF6188">
              <w:rPr>
                <w:noProof/>
                <w:webHidden/>
              </w:rPr>
            </w:r>
            <w:r w:rsidR="00CF6188">
              <w:rPr>
                <w:noProof/>
                <w:webHidden/>
              </w:rPr>
              <w:fldChar w:fldCharType="separate"/>
            </w:r>
            <w:r w:rsidR="00CF6188">
              <w:rPr>
                <w:noProof/>
                <w:webHidden/>
              </w:rPr>
              <w:t>174</w:t>
            </w:r>
            <w:r w:rsidR="00CF6188">
              <w:rPr>
                <w:noProof/>
                <w:webHidden/>
              </w:rPr>
              <w:fldChar w:fldCharType="end"/>
            </w:r>
          </w:hyperlink>
        </w:p>
        <w:p w14:paraId="7EAC60F7" w14:textId="77777777" w:rsidR="00CF6188" w:rsidRDefault="00EB28AF">
          <w:pPr>
            <w:pStyle w:val="TOC4"/>
            <w:tabs>
              <w:tab w:val="right" w:leader="dot" w:pos="11102"/>
            </w:tabs>
            <w:rPr>
              <w:rFonts w:eastAsiaTheme="minorEastAsia"/>
              <w:noProof/>
              <w:lang w:eastAsia="en-GB"/>
            </w:rPr>
          </w:pPr>
          <w:hyperlink w:anchor="_Toc122005822" w:history="1">
            <w:r w:rsidR="00CF6188" w:rsidRPr="006F426C">
              <w:rPr>
                <w:rStyle w:val="Hyperlink"/>
                <w:noProof/>
              </w:rPr>
              <w:t>Creating a script to send a login request to the sever</w:t>
            </w:r>
            <w:r w:rsidR="00CF6188">
              <w:rPr>
                <w:noProof/>
                <w:webHidden/>
              </w:rPr>
              <w:tab/>
            </w:r>
            <w:r w:rsidR="00CF6188">
              <w:rPr>
                <w:noProof/>
                <w:webHidden/>
              </w:rPr>
              <w:fldChar w:fldCharType="begin"/>
            </w:r>
            <w:r w:rsidR="00CF6188">
              <w:rPr>
                <w:noProof/>
                <w:webHidden/>
              </w:rPr>
              <w:instrText xml:space="preserve"> PAGEREF _Toc122005822 \h </w:instrText>
            </w:r>
            <w:r w:rsidR="00CF6188">
              <w:rPr>
                <w:noProof/>
                <w:webHidden/>
              </w:rPr>
            </w:r>
            <w:r w:rsidR="00CF6188">
              <w:rPr>
                <w:noProof/>
                <w:webHidden/>
              </w:rPr>
              <w:fldChar w:fldCharType="separate"/>
            </w:r>
            <w:r w:rsidR="00CF6188">
              <w:rPr>
                <w:noProof/>
                <w:webHidden/>
              </w:rPr>
              <w:t>174</w:t>
            </w:r>
            <w:r w:rsidR="00CF6188">
              <w:rPr>
                <w:noProof/>
                <w:webHidden/>
              </w:rPr>
              <w:fldChar w:fldCharType="end"/>
            </w:r>
          </w:hyperlink>
        </w:p>
        <w:p w14:paraId="3610EFC6" w14:textId="77777777" w:rsidR="00CF6188" w:rsidRDefault="00EB28AF">
          <w:pPr>
            <w:pStyle w:val="TOC4"/>
            <w:tabs>
              <w:tab w:val="right" w:leader="dot" w:pos="11102"/>
            </w:tabs>
            <w:rPr>
              <w:rFonts w:eastAsiaTheme="minorEastAsia"/>
              <w:noProof/>
              <w:lang w:eastAsia="en-GB"/>
            </w:rPr>
          </w:pPr>
          <w:hyperlink w:anchor="_Toc122005823" w:history="1">
            <w:r w:rsidR="00CF6188" w:rsidRPr="006F426C">
              <w:rPr>
                <w:rStyle w:val="Hyperlink"/>
                <w:noProof/>
              </w:rPr>
              <w:t>Creating a procedure to handle the login request on the server</w:t>
            </w:r>
            <w:r w:rsidR="00CF6188">
              <w:rPr>
                <w:noProof/>
                <w:webHidden/>
              </w:rPr>
              <w:tab/>
            </w:r>
            <w:r w:rsidR="00CF6188">
              <w:rPr>
                <w:noProof/>
                <w:webHidden/>
              </w:rPr>
              <w:fldChar w:fldCharType="begin"/>
            </w:r>
            <w:r w:rsidR="00CF6188">
              <w:rPr>
                <w:noProof/>
                <w:webHidden/>
              </w:rPr>
              <w:instrText xml:space="preserve"> PAGEREF _Toc122005823 \h </w:instrText>
            </w:r>
            <w:r w:rsidR="00CF6188">
              <w:rPr>
                <w:noProof/>
                <w:webHidden/>
              </w:rPr>
            </w:r>
            <w:r w:rsidR="00CF6188">
              <w:rPr>
                <w:noProof/>
                <w:webHidden/>
              </w:rPr>
              <w:fldChar w:fldCharType="separate"/>
            </w:r>
            <w:r w:rsidR="00CF6188">
              <w:rPr>
                <w:noProof/>
                <w:webHidden/>
              </w:rPr>
              <w:t>175</w:t>
            </w:r>
            <w:r w:rsidR="00CF6188">
              <w:rPr>
                <w:noProof/>
                <w:webHidden/>
              </w:rPr>
              <w:fldChar w:fldCharType="end"/>
            </w:r>
          </w:hyperlink>
        </w:p>
        <w:p w14:paraId="42CB4523" w14:textId="77777777" w:rsidR="00CF6188" w:rsidRDefault="00EB28AF">
          <w:pPr>
            <w:pStyle w:val="TOC4"/>
            <w:tabs>
              <w:tab w:val="right" w:leader="dot" w:pos="11102"/>
            </w:tabs>
            <w:rPr>
              <w:rFonts w:eastAsiaTheme="minorEastAsia"/>
              <w:noProof/>
              <w:lang w:eastAsia="en-GB"/>
            </w:rPr>
          </w:pPr>
          <w:hyperlink w:anchor="_Toc122005824" w:history="1">
            <w:r w:rsidR="00CF6188" w:rsidRPr="006F426C">
              <w:rPr>
                <w:rStyle w:val="Hyperlink"/>
                <w:noProof/>
              </w:rPr>
              <w:t>Allowing the client to process the return</w:t>
            </w:r>
            <w:r w:rsidR="00CF6188">
              <w:rPr>
                <w:noProof/>
                <w:webHidden/>
              </w:rPr>
              <w:tab/>
            </w:r>
            <w:r w:rsidR="00CF6188">
              <w:rPr>
                <w:noProof/>
                <w:webHidden/>
              </w:rPr>
              <w:fldChar w:fldCharType="begin"/>
            </w:r>
            <w:r w:rsidR="00CF6188">
              <w:rPr>
                <w:noProof/>
                <w:webHidden/>
              </w:rPr>
              <w:instrText xml:space="preserve"> PAGEREF _Toc122005824 \h </w:instrText>
            </w:r>
            <w:r w:rsidR="00CF6188">
              <w:rPr>
                <w:noProof/>
                <w:webHidden/>
              </w:rPr>
            </w:r>
            <w:r w:rsidR="00CF6188">
              <w:rPr>
                <w:noProof/>
                <w:webHidden/>
              </w:rPr>
              <w:fldChar w:fldCharType="separate"/>
            </w:r>
            <w:r w:rsidR="00CF6188">
              <w:rPr>
                <w:noProof/>
                <w:webHidden/>
              </w:rPr>
              <w:t>176</w:t>
            </w:r>
            <w:r w:rsidR="00CF6188">
              <w:rPr>
                <w:noProof/>
                <w:webHidden/>
              </w:rPr>
              <w:fldChar w:fldCharType="end"/>
            </w:r>
          </w:hyperlink>
        </w:p>
        <w:p w14:paraId="0B283120" w14:textId="77777777" w:rsidR="00CF6188" w:rsidRDefault="00EB28AF">
          <w:pPr>
            <w:pStyle w:val="TOC3"/>
            <w:tabs>
              <w:tab w:val="right" w:leader="dot" w:pos="11102"/>
            </w:tabs>
            <w:rPr>
              <w:rFonts w:eastAsiaTheme="minorEastAsia"/>
              <w:noProof/>
              <w:lang w:eastAsia="en-GB"/>
            </w:rPr>
          </w:pPr>
          <w:hyperlink w:anchor="_Toc122005825" w:history="1">
            <w:r w:rsidR="00CF6188" w:rsidRPr="006F426C">
              <w:rPr>
                <w:rStyle w:val="Hyperlink"/>
                <w:noProof/>
              </w:rPr>
              <w:t>Milestone 7</w:t>
            </w:r>
            <w:r w:rsidR="00CF6188">
              <w:rPr>
                <w:noProof/>
                <w:webHidden/>
              </w:rPr>
              <w:tab/>
            </w:r>
            <w:r w:rsidR="00CF6188">
              <w:rPr>
                <w:noProof/>
                <w:webHidden/>
              </w:rPr>
              <w:fldChar w:fldCharType="begin"/>
            </w:r>
            <w:r w:rsidR="00CF6188">
              <w:rPr>
                <w:noProof/>
                <w:webHidden/>
              </w:rPr>
              <w:instrText xml:space="preserve"> PAGEREF _Toc122005825 \h </w:instrText>
            </w:r>
            <w:r w:rsidR="00CF6188">
              <w:rPr>
                <w:noProof/>
                <w:webHidden/>
              </w:rPr>
            </w:r>
            <w:r w:rsidR="00CF6188">
              <w:rPr>
                <w:noProof/>
                <w:webHidden/>
              </w:rPr>
              <w:fldChar w:fldCharType="separate"/>
            </w:r>
            <w:r w:rsidR="00CF6188">
              <w:rPr>
                <w:noProof/>
                <w:webHidden/>
              </w:rPr>
              <w:t>176</w:t>
            </w:r>
            <w:r w:rsidR="00CF6188">
              <w:rPr>
                <w:noProof/>
                <w:webHidden/>
              </w:rPr>
              <w:fldChar w:fldCharType="end"/>
            </w:r>
          </w:hyperlink>
        </w:p>
        <w:p w14:paraId="1FF15133" w14:textId="77777777" w:rsidR="00CF6188" w:rsidRDefault="00EB28AF">
          <w:pPr>
            <w:pStyle w:val="TOC4"/>
            <w:tabs>
              <w:tab w:val="right" w:leader="dot" w:pos="11102"/>
            </w:tabs>
            <w:rPr>
              <w:rFonts w:eastAsiaTheme="minorEastAsia"/>
              <w:noProof/>
              <w:lang w:eastAsia="en-GB"/>
            </w:rPr>
          </w:pPr>
          <w:hyperlink w:anchor="_Toc122005826" w:history="1">
            <w:r w:rsidR="00CF6188" w:rsidRPr="006F426C">
              <w:rPr>
                <w:rStyle w:val="Hyperlink"/>
                <w:noProof/>
              </w:rPr>
              <w:t>Milestone Test 7.1</w:t>
            </w:r>
            <w:r w:rsidR="00CF6188">
              <w:rPr>
                <w:noProof/>
                <w:webHidden/>
              </w:rPr>
              <w:tab/>
            </w:r>
            <w:r w:rsidR="00CF6188">
              <w:rPr>
                <w:noProof/>
                <w:webHidden/>
              </w:rPr>
              <w:fldChar w:fldCharType="begin"/>
            </w:r>
            <w:r w:rsidR="00CF6188">
              <w:rPr>
                <w:noProof/>
                <w:webHidden/>
              </w:rPr>
              <w:instrText xml:space="preserve"> PAGEREF _Toc122005826 \h </w:instrText>
            </w:r>
            <w:r w:rsidR="00CF6188">
              <w:rPr>
                <w:noProof/>
                <w:webHidden/>
              </w:rPr>
            </w:r>
            <w:r w:rsidR="00CF6188">
              <w:rPr>
                <w:noProof/>
                <w:webHidden/>
              </w:rPr>
              <w:fldChar w:fldCharType="separate"/>
            </w:r>
            <w:r w:rsidR="00CF6188">
              <w:rPr>
                <w:noProof/>
                <w:webHidden/>
              </w:rPr>
              <w:t>176</w:t>
            </w:r>
            <w:r w:rsidR="00CF6188">
              <w:rPr>
                <w:noProof/>
                <w:webHidden/>
              </w:rPr>
              <w:fldChar w:fldCharType="end"/>
            </w:r>
          </w:hyperlink>
        </w:p>
        <w:p w14:paraId="07C4CA54" w14:textId="77777777" w:rsidR="00CF6188" w:rsidRDefault="00EB28AF">
          <w:pPr>
            <w:pStyle w:val="TOC5"/>
            <w:tabs>
              <w:tab w:val="right" w:leader="dot" w:pos="11102"/>
            </w:tabs>
            <w:rPr>
              <w:rFonts w:eastAsiaTheme="minorEastAsia"/>
              <w:noProof/>
              <w:lang w:eastAsia="en-GB"/>
            </w:rPr>
          </w:pPr>
          <w:hyperlink w:anchor="_Toc122005827" w:history="1">
            <w:r w:rsidR="00CF6188" w:rsidRPr="006F426C">
              <w:rPr>
                <w:rStyle w:val="Hyperlink"/>
                <w:noProof/>
              </w:rPr>
              <w:t>Milestone Test 7.1.1</w:t>
            </w:r>
            <w:r w:rsidR="00CF6188">
              <w:rPr>
                <w:noProof/>
                <w:webHidden/>
              </w:rPr>
              <w:tab/>
            </w:r>
            <w:r w:rsidR="00CF6188">
              <w:rPr>
                <w:noProof/>
                <w:webHidden/>
              </w:rPr>
              <w:fldChar w:fldCharType="begin"/>
            </w:r>
            <w:r w:rsidR="00CF6188">
              <w:rPr>
                <w:noProof/>
                <w:webHidden/>
              </w:rPr>
              <w:instrText xml:space="preserve"> PAGEREF _Toc122005827 \h </w:instrText>
            </w:r>
            <w:r w:rsidR="00CF6188">
              <w:rPr>
                <w:noProof/>
                <w:webHidden/>
              </w:rPr>
            </w:r>
            <w:r w:rsidR="00CF6188">
              <w:rPr>
                <w:noProof/>
                <w:webHidden/>
              </w:rPr>
              <w:fldChar w:fldCharType="separate"/>
            </w:r>
            <w:r w:rsidR="00CF6188">
              <w:rPr>
                <w:noProof/>
                <w:webHidden/>
              </w:rPr>
              <w:t>177</w:t>
            </w:r>
            <w:r w:rsidR="00CF6188">
              <w:rPr>
                <w:noProof/>
                <w:webHidden/>
              </w:rPr>
              <w:fldChar w:fldCharType="end"/>
            </w:r>
          </w:hyperlink>
        </w:p>
        <w:p w14:paraId="23929FDB" w14:textId="77777777" w:rsidR="00CF6188" w:rsidRDefault="00EB28AF">
          <w:pPr>
            <w:pStyle w:val="TOC5"/>
            <w:tabs>
              <w:tab w:val="right" w:leader="dot" w:pos="11102"/>
            </w:tabs>
            <w:rPr>
              <w:rFonts w:eastAsiaTheme="minorEastAsia"/>
              <w:noProof/>
              <w:lang w:eastAsia="en-GB"/>
            </w:rPr>
          </w:pPr>
          <w:hyperlink w:anchor="_Toc122005828" w:history="1">
            <w:r w:rsidR="00CF6188" w:rsidRPr="006F426C">
              <w:rPr>
                <w:rStyle w:val="Hyperlink"/>
                <w:noProof/>
              </w:rPr>
              <w:t>Milestone Test 7.1.2</w:t>
            </w:r>
            <w:r w:rsidR="00CF6188">
              <w:rPr>
                <w:noProof/>
                <w:webHidden/>
              </w:rPr>
              <w:tab/>
            </w:r>
            <w:r w:rsidR="00CF6188">
              <w:rPr>
                <w:noProof/>
                <w:webHidden/>
              </w:rPr>
              <w:fldChar w:fldCharType="begin"/>
            </w:r>
            <w:r w:rsidR="00CF6188">
              <w:rPr>
                <w:noProof/>
                <w:webHidden/>
              </w:rPr>
              <w:instrText xml:space="preserve"> PAGEREF _Toc122005828 \h </w:instrText>
            </w:r>
            <w:r w:rsidR="00CF6188">
              <w:rPr>
                <w:noProof/>
                <w:webHidden/>
              </w:rPr>
            </w:r>
            <w:r w:rsidR="00CF6188">
              <w:rPr>
                <w:noProof/>
                <w:webHidden/>
              </w:rPr>
              <w:fldChar w:fldCharType="separate"/>
            </w:r>
            <w:r w:rsidR="00CF6188">
              <w:rPr>
                <w:noProof/>
                <w:webHidden/>
              </w:rPr>
              <w:t>178</w:t>
            </w:r>
            <w:r w:rsidR="00CF6188">
              <w:rPr>
                <w:noProof/>
                <w:webHidden/>
              </w:rPr>
              <w:fldChar w:fldCharType="end"/>
            </w:r>
          </w:hyperlink>
        </w:p>
        <w:p w14:paraId="4B0B55E5" w14:textId="77777777" w:rsidR="00CF6188" w:rsidRDefault="00EB28AF">
          <w:pPr>
            <w:pStyle w:val="TOC5"/>
            <w:tabs>
              <w:tab w:val="right" w:leader="dot" w:pos="11102"/>
            </w:tabs>
            <w:rPr>
              <w:rFonts w:eastAsiaTheme="minorEastAsia"/>
              <w:noProof/>
              <w:lang w:eastAsia="en-GB"/>
            </w:rPr>
          </w:pPr>
          <w:hyperlink w:anchor="_Toc122005829" w:history="1">
            <w:r w:rsidR="00CF6188" w:rsidRPr="006F426C">
              <w:rPr>
                <w:rStyle w:val="Hyperlink"/>
                <w:noProof/>
              </w:rPr>
              <w:t>Milestone Test 7.1.3</w:t>
            </w:r>
            <w:r w:rsidR="00CF6188">
              <w:rPr>
                <w:noProof/>
                <w:webHidden/>
              </w:rPr>
              <w:tab/>
            </w:r>
            <w:r w:rsidR="00CF6188">
              <w:rPr>
                <w:noProof/>
                <w:webHidden/>
              </w:rPr>
              <w:fldChar w:fldCharType="begin"/>
            </w:r>
            <w:r w:rsidR="00CF6188">
              <w:rPr>
                <w:noProof/>
                <w:webHidden/>
              </w:rPr>
              <w:instrText xml:space="preserve"> PAGEREF _Toc122005829 \h </w:instrText>
            </w:r>
            <w:r w:rsidR="00CF6188">
              <w:rPr>
                <w:noProof/>
                <w:webHidden/>
              </w:rPr>
            </w:r>
            <w:r w:rsidR="00CF6188">
              <w:rPr>
                <w:noProof/>
                <w:webHidden/>
              </w:rPr>
              <w:fldChar w:fldCharType="separate"/>
            </w:r>
            <w:r w:rsidR="00CF6188">
              <w:rPr>
                <w:noProof/>
                <w:webHidden/>
              </w:rPr>
              <w:t>180</w:t>
            </w:r>
            <w:r w:rsidR="00CF6188">
              <w:rPr>
                <w:noProof/>
                <w:webHidden/>
              </w:rPr>
              <w:fldChar w:fldCharType="end"/>
            </w:r>
          </w:hyperlink>
        </w:p>
        <w:p w14:paraId="0CEB1B05" w14:textId="77777777" w:rsidR="00CF6188" w:rsidRDefault="00EB28AF">
          <w:pPr>
            <w:pStyle w:val="TOC5"/>
            <w:tabs>
              <w:tab w:val="right" w:leader="dot" w:pos="11102"/>
            </w:tabs>
            <w:rPr>
              <w:rFonts w:eastAsiaTheme="minorEastAsia"/>
              <w:noProof/>
              <w:lang w:eastAsia="en-GB"/>
            </w:rPr>
          </w:pPr>
          <w:hyperlink w:anchor="_Toc122005830" w:history="1">
            <w:r w:rsidR="00CF6188" w:rsidRPr="006F426C">
              <w:rPr>
                <w:rStyle w:val="Hyperlink"/>
                <w:noProof/>
              </w:rPr>
              <w:t>Milestone Test 7.1.4</w:t>
            </w:r>
            <w:r w:rsidR="00CF6188">
              <w:rPr>
                <w:noProof/>
                <w:webHidden/>
              </w:rPr>
              <w:tab/>
            </w:r>
            <w:r w:rsidR="00CF6188">
              <w:rPr>
                <w:noProof/>
                <w:webHidden/>
              </w:rPr>
              <w:fldChar w:fldCharType="begin"/>
            </w:r>
            <w:r w:rsidR="00CF6188">
              <w:rPr>
                <w:noProof/>
                <w:webHidden/>
              </w:rPr>
              <w:instrText xml:space="preserve"> PAGEREF _Toc122005830 \h </w:instrText>
            </w:r>
            <w:r w:rsidR="00CF6188">
              <w:rPr>
                <w:noProof/>
                <w:webHidden/>
              </w:rPr>
            </w:r>
            <w:r w:rsidR="00CF6188">
              <w:rPr>
                <w:noProof/>
                <w:webHidden/>
              </w:rPr>
              <w:fldChar w:fldCharType="separate"/>
            </w:r>
            <w:r w:rsidR="00CF6188">
              <w:rPr>
                <w:noProof/>
                <w:webHidden/>
              </w:rPr>
              <w:t>181</w:t>
            </w:r>
            <w:r w:rsidR="00CF6188">
              <w:rPr>
                <w:noProof/>
                <w:webHidden/>
              </w:rPr>
              <w:fldChar w:fldCharType="end"/>
            </w:r>
          </w:hyperlink>
        </w:p>
        <w:p w14:paraId="327846B7" w14:textId="77777777" w:rsidR="00CF6188" w:rsidRDefault="00EB28AF">
          <w:pPr>
            <w:pStyle w:val="TOC5"/>
            <w:tabs>
              <w:tab w:val="right" w:leader="dot" w:pos="11102"/>
            </w:tabs>
            <w:rPr>
              <w:rFonts w:eastAsiaTheme="minorEastAsia"/>
              <w:noProof/>
              <w:lang w:eastAsia="en-GB"/>
            </w:rPr>
          </w:pPr>
          <w:hyperlink w:anchor="_Toc122005831" w:history="1">
            <w:r w:rsidR="00CF6188" w:rsidRPr="006F426C">
              <w:rPr>
                <w:rStyle w:val="Hyperlink"/>
                <w:noProof/>
              </w:rPr>
              <w:t>Milestone Test 7.1.5</w:t>
            </w:r>
            <w:r w:rsidR="00CF6188">
              <w:rPr>
                <w:noProof/>
                <w:webHidden/>
              </w:rPr>
              <w:tab/>
            </w:r>
            <w:r w:rsidR="00CF6188">
              <w:rPr>
                <w:noProof/>
                <w:webHidden/>
              </w:rPr>
              <w:fldChar w:fldCharType="begin"/>
            </w:r>
            <w:r w:rsidR="00CF6188">
              <w:rPr>
                <w:noProof/>
                <w:webHidden/>
              </w:rPr>
              <w:instrText xml:space="preserve"> PAGEREF _Toc122005831 \h </w:instrText>
            </w:r>
            <w:r w:rsidR="00CF6188">
              <w:rPr>
                <w:noProof/>
                <w:webHidden/>
              </w:rPr>
            </w:r>
            <w:r w:rsidR="00CF6188">
              <w:rPr>
                <w:noProof/>
                <w:webHidden/>
              </w:rPr>
              <w:fldChar w:fldCharType="separate"/>
            </w:r>
            <w:r w:rsidR="00CF6188">
              <w:rPr>
                <w:noProof/>
                <w:webHidden/>
              </w:rPr>
              <w:t>183</w:t>
            </w:r>
            <w:r w:rsidR="00CF6188">
              <w:rPr>
                <w:noProof/>
                <w:webHidden/>
              </w:rPr>
              <w:fldChar w:fldCharType="end"/>
            </w:r>
          </w:hyperlink>
        </w:p>
        <w:p w14:paraId="4B3DA14A" w14:textId="77777777" w:rsidR="00CF6188" w:rsidRDefault="00EB28AF">
          <w:pPr>
            <w:pStyle w:val="TOC3"/>
            <w:tabs>
              <w:tab w:val="right" w:leader="dot" w:pos="11102"/>
            </w:tabs>
            <w:rPr>
              <w:rFonts w:eastAsiaTheme="minorEastAsia"/>
              <w:noProof/>
              <w:lang w:eastAsia="en-GB"/>
            </w:rPr>
          </w:pPr>
          <w:hyperlink w:anchor="_Toc122005832" w:history="1">
            <w:r w:rsidR="00CF6188" w:rsidRPr="006F426C">
              <w:rPr>
                <w:rStyle w:val="Hyperlink"/>
                <w:noProof/>
              </w:rPr>
              <w:t>Payment</w:t>
            </w:r>
            <w:r w:rsidR="00CF6188">
              <w:rPr>
                <w:noProof/>
                <w:webHidden/>
              </w:rPr>
              <w:tab/>
            </w:r>
            <w:r w:rsidR="00CF6188">
              <w:rPr>
                <w:noProof/>
                <w:webHidden/>
              </w:rPr>
              <w:fldChar w:fldCharType="begin"/>
            </w:r>
            <w:r w:rsidR="00CF6188">
              <w:rPr>
                <w:noProof/>
                <w:webHidden/>
              </w:rPr>
              <w:instrText xml:space="preserve"> PAGEREF _Toc122005832 \h </w:instrText>
            </w:r>
            <w:r w:rsidR="00CF6188">
              <w:rPr>
                <w:noProof/>
                <w:webHidden/>
              </w:rPr>
            </w:r>
            <w:r w:rsidR="00CF6188">
              <w:rPr>
                <w:noProof/>
                <w:webHidden/>
              </w:rPr>
              <w:fldChar w:fldCharType="separate"/>
            </w:r>
            <w:r w:rsidR="00CF6188">
              <w:rPr>
                <w:noProof/>
                <w:webHidden/>
              </w:rPr>
              <w:t>184</w:t>
            </w:r>
            <w:r w:rsidR="00CF6188">
              <w:rPr>
                <w:noProof/>
                <w:webHidden/>
              </w:rPr>
              <w:fldChar w:fldCharType="end"/>
            </w:r>
          </w:hyperlink>
        </w:p>
        <w:p w14:paraId="16616050" w14:textId="77777777" w:rsidR="00CF6188" w:rsidRDefault="00EB28AF">
          <w:pPr>
            <w:pStyle w:val="TOC4"/>
            <w:tabs>
              <w:tab w:val="right" w:leader="dot" w:pos="11102"/>
            </w:tabs>
            <w:rPr>
              <w:rFonts w:eastAsiaTheme="minorEastAsia"/>
              <w:noProof/>
              <w:lang w:eastAsia="en-GB"/>
            </w:rPr>
          </w:pPr>
          <w:hyperlink w:anchor="_Toc122005833" w:history="1">
            <w:r w:rsidR="00CF6188" w:rsidRPr="006F426C">
              <w:rPr>
                <w:rStyle w:val="Hyperlink"/>
                <w:noProof/>
              </w:rPr>
              <w:t>Creating the GUI</w:t>
            </w:r>
            <w:r w:rsidR="00CF6188">
              <w:rPr>
                <w:noProof/>
                <w:webHidden/>
              </w:rPr>
              <w:tab/>
            </w:r>
            <w:r w:rsidR="00CF6188">
              <w:rPr>
                <w:noProof/>
                <w:webHidden/>
              </w:rPr>
              <w:fldChar w:fldCharType="begin"/>
            </w:r>
            <w:r w:rsidR="00CF6188">
              <w:rPr>
                <w:noProof/>
                <w:webHidden/>
              </w:rPr>
              <w:instrText xml:space="preserve"> PAGEREF _Toc122005833 \h </w:instrText>
            </w:r>
            <w:r w:rsidR="00CF6188">
              <w:rPr>
                <w:noProof/>
                <w:webHidden/>
              </w:rPr>
            </w:r>
            <w:r w:rsidR="00CF6188">
              <w:rPr>
                <w:noProof/>
                <w:webHidden/>
              </w:rPr>
              <w:fldChar w:fldCharType="separate"/>
            </w:r>
            <w:r w:rsidR="00CF6188">
              <w:rPr>
                <w:noProof/>
                <w:webHidden/>
              </w:rPr>
              <w:t>184</w:t>
            </w:r>
            <w:r w:rsidR="00CF6188">
              <w:rPr>
                <w:noProof/>
                <w:webHidden/>
              </w:rPr>
              <w:fldChar w:fldCharType="end"/>
            </w:r>
          </w:hyperlink>
        </w:p>
        <w:p w14:paraId="30B89B08" w14:textId="77777777" w:rsidR="00CF6188" w:rsidRDefault="00EB28AF">
          <w:pPr>
            <w:pStyle w:val="TOC4"/>
            <w:tabs>
              <w:tab w:val="right" w:leader="dot" w:pos="11102"/>
            </w:tabs>
            <w:rPr>
              <w:rFonts w:eastAsiaTheme="minorEastAsia"/>
              <w:noProof/>
              <w:lang w:eastAsia="en-GB"/>
            </w:rPr>
          </w:pPr>
          <w:hyperlink w:anchor="_Toc122005834" w:history="1">
            <w:r w:rsidR="00CF6188" w:rsidRPr="006F426C">
              <w:rPr>
                <w:rStyle w:val="Hyperlink"/>
                <w:noProof/>
              </w:rPr>
              <w:t>Creating the transaction table</w:t>
            </w:r>
            <w:r w:rsidR="00CF6188">
              <w:rPr>
                <w:noProof/>
                <w:webHidden/>
              </w:rPr>
              <w:tab/>
            </w:r>
            <w:r w:rsidR="00CF6188">
              <w:rPr>
                <w:noProof/>
                <w:webHidden/>
              </w:rPr>
              <w:fldChar w:fldCharType="begin"/>
            </w:r>
            <w:r w:rsidR="00CF6188">
              <w:rPr>
                <w:noProof/>
                <w:webHidden/>
              </w:rPr>
              <w:instrText xml:space="preserve"> PAGEREF _Toc122005834 \h </w:instrText>
            </w:r>
            <w:r w:rsidR="00CF6188">
              <w:rPr>
                <w:noProof/>
                <w:webHidden/>
              </w:rPr>
            </w:r>
            <w:r w:rsidR="00CF6188">
              <w:rPr>
                <w:noProof/>
                <w:webHidden/>
              </w:rPr>
              <w:fldChar w:fldCharType="separate"/>
            </w:r>
            <w:r w:rsidR="00CF6188">
              <w:rPr>
                <w:noProof/>
                <w:webHidden/>
              </w:rPr>
              <w:t>184</w:t>
            </w:r>
            <w:r w:rsidR="00CF6188">
              <w:rPr>
                <w:noProof/>
                <w:webHidden/>
              </w:rPr>
              <w:fldChar w:fldCharType="end"/>
            </w:r>
          </w:hyperlink>
        </w:p>
        <w:p w14:paraId="35203DB3" w14:textId="77777777" w:rsidR="00CF6188" w:rsidRDefault="00EB28AF">
          <w:pPr>
            <w:pStyle w:val="TOC4"/>
            <w:tabs>
              <w:tab w:val="right" w:leader="dot" w:pos="11102"/>
            </w:tabs>
            <w:rPr>
              <w:rFonts w:eastAsiaTheme="minorEastAsia"/>
              <w:noProof/>
              <w:lang w:eastAsia="en-GB"/>
            </w:rPr>
          </w:pPr>
          <w:hyperlink w:anchor="_Toc122005835" w:history="1">
            <w:r w:rsidR="00CF6188" w:rsidRPr="006F426C">
              <w:rPr>
                <w:rStyle w:val="Hyperlink"/>
                <w:noProof/>
              </w:rPr>
              <w:t>Creating a procedure the processes transaction details from the client</w:t>
            </w:r>
            <w:r w:rsidR="00CF6188">
              <w:rPr>
                <w:noProof/>
                <w:webHidden/>
              </w:rPr>
              <w:tab/>
            </w:r>
            <w:r w:rsidR="00CF6188">
              <w:rPr>
                <w:noProof/>
                <w:webHidden/>
              </w:rPr>
              <w:fldChar w:fldCharType="begin"/>
            </w:r>
            <w:r w:rsidR="00CF6188">
              <w:rPr>
                <w:noProof/>
                <w:webHidden/>
              </w:rPr>
              <w:instrText xml:space="preserve"> PAGEREF _Toc122005835 \h </w:instrText>
            </w:r>
            <w:r w:rsidR="00CF6188">
              <w:rPr>
                <w:noProof/>
                <w:webHidden/>
              </w:rPr>
            </w:r>
            <w:r w:rsidR="00CF6188">
              <w:rPr>
                <w:noProof/>
                <w:webHidden/>
              </w:rPr>
              <w:fldChar w:fldCharType="separate"/>
            </w:r>
            <w:r w:rsidR="00CF6188">
              <w:rPr>
                <w:noProof/>
                <w:webHidden/>
              </w:rPr>
              <w:t>187</w:t>
            </w:r>
            <w:r w:rsidR="00CF6188">
              <w:rPr>
                <w:noProof/>
                <w:webHidden/>
              </w:rPr>
              <w:fldChar w:fldCharType="end"/>
            </w:r>
          </w:hyperlink>
        </w:p>
        <w:p w14:paraId="30EBD3EB" w14:textId="77777777" w:rsidR="00CF6188" w:rsidRDefault="00EB28AF">
          <w:pPr>
            <w:pStyle w:val="TOC4"/>
            <w:tabs>
              <w:tab w:val="right" w:leader="dot" w:pos="11102"/>
            </w:tabs>
            <w:rPr>
              <w:rFonts w:eastAsiaTheme="minorEastAsia"/>
              <w:noProof/>
              <w:lang w:eastAsia="en-GB"/>
            </w:rPr>
          </w:pPr>
          <w:hyperlink w:anchor="_Toc122005836" w:history="1">
            <w:r w:rsidR="00CF6188" w:rsidRPr="006F426C">
              <w:rPr>
                <w:rStyle w:val="Hyperlink"/>
                <w:noProof/>
              </w:rPr>
              <w:t>Creating the transaction details to send</w:t>
            </w:r>
            <w:r w:rsidR="00CF6188">
              <w:rPr>
                <w:noProof/>
                <w:webHidden/>
              </w:rPr>
              <w:tab/>
            </w:r>
            <w:r w:rsidR="00CF6188">
              <w:rPr>
                <w:noProof/>
                <w:webHidden/>
              </w:rPr>
              <w:fldChar w:fldCharType="begin"/>
            </w:r>
            <w:r w:rsidR="00CF6188">
              <w:rPr>
                <w:noProof/>
                <w:webHidden/>
              </w:rPr>
              <w:instrText xml:space="preserve"> PAGEREF _Toc122005836 \h </w:instrText>
            </w:r>
            <w:r w:rsidR="00CF6188">
              <w:rPr>
                <w:noProof/>
                <w:webHidden/>
              </w:rPr>
            </w:r>
            <w:r w:rsidR="00CF6188">
              <w:rPr>
                <w:noProof/>
                <w:webHidden/>
              </w:rPr>
              <w:fldChar w:fldCharType="separate"/>
            </w:r>
            <w:r w:rsidR="00CF6188">
              <w:rPr>
                <w:noProof/>
                <w:webHidden/>
              </w:rPr>
              <w:t>187</w:t>
            </w:r>
            <w:r w:rsidR="00CF6188">
              <w:rPr>
                <w:noProof/>
                <w:webHidden/>
              </w:rPr>
              <w:fldChar w:fldCharType="end"/>
            </w:r>
          </w:hyperlink>
        </w:p>
        <w:p w14:paraId="622DBAAE" w14:textId="77777777" w:rsidR="00CF6188" w:rsidRDefault="00EB28AF">
          <w:pPr>
            <w:pStyle w:val="TOC4"/>
            <w:tabs>
              <w:tab w:val="right" w:leader="dot" w:pos="11102"/>
            </w:tabs>
            <w:rPr>
              <w:rFonts w:eastAsiaTheme="minorEastAsia"/>
              <w:noProof/>
              <w:lang w:eastAsia="en-GB"/>
            </w:rPr>
          </w:pPr>
          <w:hyperlink w:anchor="_Toc122005837" w:history="1">
            <w:r w:rsidR="00CF6188" w:rsidRPr="006F426C">
              <w:rPr>
                <w:rStyle w:val="Hyperlink"/>
                <w:noProof/>
              </w:rPr>
              <w:t>Adding the transaction item details</w:t>
            </w:r>
            <w:r w:rsidR="00CF6188">
              <w:rPr>
                <w:noProof/>
                <w:webHidden/>
              </w:rPr>
              <w:tab/>
            </w:r>
            <w:r w:rsidR="00CF6188">
              <w:rPr>
                <w:noProof/>
                <w:webHidden/>
              </w:rPr>
              <w:fldChar w:fldCharType="begin"/>
            </w:r>
            <w:r w:rsidR="00CF6188">
              <w:rPr>
                <w:noProof/>
                <w:webHidden/>
              </w:rPr>
              <w:instrText xml:space="preserve"> PAGEREF _Toc122005837 \h </w:instrText>
            </w:r>
            <w:r w:rsidR="00CF6188">
              <w:rPr>
                <w:noProof/>
                <w:webHidden/>
              </w:rPr>
            </w:r>
            <w:r w:rsidR="00CF6188">
              <w:rPr>
                <w:noProof/>
                <w:webHidden/>
              </w:rPr>
              <w:fldChar w:fldCharType="separate"/>
            </w:r>
            <w:r w:rsidR="00CF6188">
              <w:rPr>
                <w:noProof/>
                <w:webHidden/>
              </w:rPr>
              <w:t>188</w:t>
            </w:r>
            <w:r w:rsidR="00CF6188">
              <w:rPr>
                <w:noProof/>
                <w:webHidden/>
              </w:rPr>
              <w:fldChar w:fldCharType="end"/>
            </w:r>
          </w:hyperlink>
        </w:p>
        <w:p w14:paraId="0F5F9D06" w14:textId="77777777" w:rsidR="00CF6188" w:rsidRDefault="00EB28AF">
          <w:pPr>
            <w:pStyle w:val="TOC4"/>
            <w:tabs>
              <w:tab w:val="right" w:leader="dot" w:pos="11102"/>
            </w:tabs>
            <w:rPr>
              <w:rFonts w:eastAsiaTheme="minorEastAsia"/>
              <w:noProof/>
              <w:lang w:eastAsia="en-GB"/>
            </w:rPr>
          </w:pPr>
          <w:hyperlink w:anchor="_Toc122005838" w:history="1">
            <w:r w:rsidR="00CF6188" w:rsidRPr="006F426C">
              <w:rPr>
                <w:rStyle w:val="Hyperlink"/>
                <w:noProof/>
              </w:rPr>
              <w:t>Creating a procedure to send data to the server</w:t>
            </w:r>
            <w:r w:rsidR="00CF6188">
              <w:rPr>
                <w:noProof/>
                <w:webHidden/>
              </w:rPr>
              <w:tab/>
            </w:r>
            <w:r w:rsidR="00CF6188">
              <w:rPr>
                <w:noProof/>
                <w:webHidden/>
              </w:rPr>
              <w:fldChar w:fldCharType="begin"/>
            </w:r>
            <w:r w:rsidR="00CF6188">
              <w:rPr>
                <w:noProof/>
                <w:webHidden/>
              </w:rPr>
              <w:instrText xml:space="preserve"> PAGEREF _Toc122005838 \h </w:instrText>
            </w:r>
            <w:r w:rsidR="00CF6188">
              <w:rPr>
                <w:noProof/>
                <w:webHidden/>
              </w:rPr>
            </w:r>
            <w:r w:rsidR="00CF6188">
              <w:rPr>
                <w:noProof/>
                <w:webHidden/>
              </w:rPr>
              <w:fldChar w:fldCharType="separate"/>
            </w:r>
            <w:r w:rsidR="00CF6188">
              <w:rPr>
                <w:noProof/>
                <w:webHidden/>
              </w:rPr>
              <w:t>188</w:t>
            </w:r>
            <w:r w:rsidR="00CF6188">
              <w:rPr>
                <w:noProof/>
                <w:webHidden/>
              </w:rPr>
              <w:fldChar w:fldCharType="end"/>
            </w:r>
          </w:hyperlink>
        </w:p>
        <w:p w14:paraId="6217B3AA" w14:textId="77777777" w:rsidR="00CF6188" w:rsidRDefault="00EB28AF">
          <w:pPr>
            <w:pStyle w:val="TOC4"/>
            <w:tabs>
              <w:tab w:val="right" w:leader="dot" w:pos="11102"/>
            </w:tabs>
            <w:rPr>
              <w:rFonts w:eastAsiaTheme="minorEastAsia"/>
              <w:noProof/>
              <w:lang w:eastAsia="en-GB"/>
            </w:rPr>
          </w:pPr>
          <w:hyperlink w:anchor="_Toc122005839" w:history="1">
            <w:r w:rsidR="00CF6188" w:rsidRPr="006F426C">
              <w:rPr>
                <w:rStyle w:val="Hyperlink"/>
                <w:noProof/>
              </w:rPr>
              <w:t>Creating a procedure to process card payment</w:t>
            </w:r>
            <w:r w:rsidR="00CF6188">
              <w:rPr>
                <w:noProof/>
                <w:webHidden/>
              </w:rPr>
              <w:tab/>
            </w:r>
            <w:r w:rsidR="00CF6188">
              <w:rPr>
                <w:noProof/>
                <w:webHidden/>
              </w:rPr>
              <w:fldChar w:fldCharType="begin"/>
            </w:r>
            <w:r w:rsidR="00CF6188">
              <w:rPr>
                <w:noProof/>
                <w:webHidden/>
              </w:rPr>
              <w:instrText xml:space="preserve"> PAGEREF _Toc122005839 \h </w:instrText>
            </w:r>
            <w:r w:rsidR="00CF6188">
              <w:rPr>
                <w:noProof/>
                <w:webHidden/>
              </w:rPr>
            </w:r>
            <w:r w:rsidR="00CF6188">
              <w:rPr>
                <w:noProof/>
                <w:webHidden/>
              </w:rPr>
              <w:fldChar w:fldCharType="separate"/>
            </w:r>
            <w:r w:rsidR="00CF6188">
              <w:rPr>
                <w:noProof/>
                <w:webHidden/>
              </w:rPr>
              <w:t>188</w:t>
            </w:r>
            <w:r w:rsidR="00CF6188">
              <w:rPr>
                <w:noProof/>
                <w:webHidden/>
              </w:rPr>
              <w:fldChar w:fldCharType="end"/>
            </w:r>
          </w:hyperlink>
        </w:p>
        <w:p w14:paraId="42545B59" w14:textId="77777777" w:rsidR="00CF6188" w:rsidRDefault="00EB28AF">
          <w:pPr>
            <w:pStyle w:val="TOC4"/>
            <w:tabs>
              <w:tab w:val="right" w:leader="dot" w:pos="11102"/>
            </w:tabs>
            <w:rPr>
              <w:rFonts w:eastAsiaTheme="minorEastAsia"/>
              <w:noProof/>
              <w:lang w:eastAsia="en-GB"/>
            </w:rPr>
          </w:pPr>
          <w:hyperlink w:anchor="_Toc122005840" w:history="1">
            <w:r w:rsidR="00CF6188" w:rsidRPr="006F426C">
              <w:rPr>
                <w:rStyle w:val="Hyperlink"/>
                <w:noProof/>
              </w:rPr>
              <w:t>Creating a procedure to process cash payments</w:t>
            </w:r>
            <w:r w:rsidR="00CF6188">
              <w:rPr>
                <w:noProof/>
                <w:webHidden/>
              </w:rPr>
              <w:tab/>
            </w:r>
            <w:r w:rsidR="00CF6188">
              <w:rPr>
                <w:noProof/>
                <w:webHidden/>
              </w:rPr>
              <w:fldChar w:fldCharType="begin"/>
            </w:r>
            <w:r w:rsidR="00CF6188">
              <w:rPr>
                <w:noProof/>
                <w:webHidden/>
              </w:rPr>
              <w:instrText xml:space="preserve"> PAGEREF _Toc122005840 \h </w:instrText>
            </w:r>
            <w:r w:rsidR="00CF6188">
              <w:rPr>
                <w:noProof/>
                <w:webHidden/>
              </w:rPr>
            </w:r>
            <w:r w:rsidR="00CF6188">
              <w:rPr>
                <w:noProof/>
                <w:webHidden/>
              </w:rPr>
              <w:fldChar w:fldCharType="separate"/>
            </w:r>
            <w:r w:rsidR="00CF6188">
              <w:rPr>
                <w:noProof/>
                <w:webHidden/>
              </w:rPr>
              <w:t>189</w:t>
            </w:r>
            <w:r w:rsidR="00CF6188">
              <w:rPr>
                <w:noProof/>
                <w:webHidden/>
              </w:rPr>
              <w:fldChar w:fldCharType="end"/>
            </w:r>
          </w:hyperlink>
        </w:p>
        <w:p w14:paraId="39412FF6" w14:textId="77777777" w:rsidR="00CF6188" w:rsidRDefault="00EB28AF">
          <w:pPr>
            <w:pStyle w:val="TOC4"/>
            <w:tabs>
              <w:tab w:val="right" w:leader="dot" w:pos="11102"/>
            </w:tabs>
            <w:rPr>
              <w:rFonts w:eastAsiaTheme="minorEastAsia"/>
              <w:noProof/>
              <w:lang w:eastAsia="en-GB"/>
            </w:rPr>
          </w:pPr>
          <w:hyperlink w:anchor="_Toc122005841" w:history="1">
            <w:r w:rsidR="00CF6188" w:rsidRPr="006F426C">
              <w:rPr>
                <w:rStyle w:val="Hyperlink"/>
                <w:noProof/>
              </w:rPr>
              <w:t>Creating a procedure to pay part-cash, part-card</w:t>
            </w:r>
            <w:r w:rsidR="00CF6188">
              <w:rPr>
                <w:noProof/>
                <w:webHidden/>
              </w:rPr>
              <w:tab/>
            </w:r>
            <w:r w:rsidR="00CF6188">
              <w:rPr>
                <w:noProof/>
                <w:webHidden/>
              </w:rPr>
              <w:fldChar w:fldCharType="begin"/>
            </w:r>
            <w:r w:rsidR="00CF6188">
              <w:rPr>
                <w:noProof/>
                <w:webHidden/>
              </w:rPr>
              <w:instrText xml:space="preserve"> PAGEREF _Toc122005841 \h </w:instrText>
            </w:r>
            <w:r w:rsidR="00CF6188">
              <w:rPr>
                <w:noProof/>
                <w:webHidden/>
              </w:rPr>
            </w:r>
            <w:r w:rsidR="00CF6188">
              <w:rPr>
                <w:noProof/>
                <w:webHidden/>
              </w:rPr>
              <w:fldChar w:fldCharType="separate"/>
            </w:r>
            <w:r w:rsidR="00CF6188">
              <w:rPr>
                <w:noProof/>
                <w:webHidden/>
              </w:rPr>
              <w:t>190</w:t>
            </w:r>
            <w:r w:rsidR="00CF6188">
              <w:rPr>
                <w:noProof/>
                <w:webHidden/>
              </w:rPr>
              <w:fldChar w:fldCharType="end"/>
            </w:r>
          </w:hyperlink>
        </w:p>
        <w:p w14:paraId="14D9C6EA" w14:textId="77777777" w:rsidR="00CF6188" w:rsidRDefault="00EB28AF">
          <w:pPr>
            <w:pStyle w:val="TOC4"/>
            <w:tabs>
              <w:tab w:val="right" w:leader="dot" w:pos="11102"/>
            </w:tabs>
            <w:rPr>
              <w:rFonts w:eastAsiaTheme="minorEastAsia"/>
              <w:noProof/>
              <w:lang w:eastAsia="en-GB"/>
            </w:rPr>
          </w:pPr>
          <w:hyperlink w:anchor="_Toc122005842" w:history="1">
            <w:r w:rsidR="00CF6188" w:rsidRPr="006F426C">
              <w:rPr>
                <w:rStyle w:val="Hyperlink"/>
                <w:noProof/>
              </w:rPr>
              <w:t>Creating a way to update the GUI</w:t>
            </w:r>
            <w:r w:rsidR="00CF6188">
              <w:rPr>
                <w:noProof/>
                <w:webHidden/>
              </w:rPr>
              <w:tab/>
            </w:r>
            <w:r w:rsidR="00CF6188">
              <w:rPr>
                <w:noProof/>
                <w:webHidden/>
              </w:rPr>
              <w:fldChar w:fldCharType="begin"/>
            </w:r>
            <w:r w:rsidR="00CF6188">
              <w:rPr>
                <w:noProof/>
                <w:webHidden/>
              </w:rPr>
              <w:instrText xml:space="preserve"> PAGEREF _Toc122005842 \h </w:instrText>
            </w:r>
            <w:r w:rsidR="00CF6188">
              <w:rPr>
                <w:noProof/>
                <w:webHidden/>
              </w:rPr>
            </w:r>
            <w:r w:rsidR="00CF6188">
              <w:rPr>
                <w:noProof/>
                <w:webHidden/>
              </w:rPr>
              <w:fldChar w:fldCharType="separate"/>
            </w:r>
            <w:r w:rsidR="00CF6188">
              <w:rPr>
                <w:noProof/>
                <w:webHidden/>
              </w:rPr>
              <w:t>190</w:t>
            </w:r>
            <w:r w:rsidR="00CF6188">
              <w:rPr>
                <w:noProof/>
                <w:webHidden/>
              </w:rPr>
              <w:fldChar w:fldCharType="end"/>
            </w:r>
          </w:hyperlink>
        </w:p>
        <w:p w14:paraId="01B0AA9F" w14:textId="77777777" w:rsidR="00CF6188" w:rsidRDefault="00EB28AF">
          <w:pPr>
            <w:pStyle w:val="TOC4"/>
            <w:tabs>
              <w:tab w:val="right" w:leader="dot" w:pos="11102"/>
            </w:tabs>
            <w:rPr>
              <w:rFonts w:eastAsiaTheme="minorEastAsia"/>
              <w:noProof/>
              <w:lang w:eastAsia="en-GB"/>
            </w:rPr>
          </w:pPr>
          <w:hyperlink w:anchor="_Toc122005843" w:history="1">
            <w:r w:rsidR="00CF6188" w:rsidRPr="006F426C">
              <w:rPr>
                <w:rStyle w:val="Hyperlink"/>
                <w:noProof/>
              </w:rPr>
              <w:t>Creating a procedure to clear the data when the payment screen closes</w:t>
            </w:r>
            <w:r w:rsidR="00CF6188">
              <w:rPr>
                <w:noProof/>
                <w:webHidden/>
              </w:rPr>
              <w:tab/>
            </w:r>
            <w:r w:rsidR="00CF6188">
              <w:rPr>
                <w:noProof/>
                <w:webHidden/>
              </w:rPr>
              <w:fldChar w:fldCharType="begin"/>
            </w:r>
            <w:r w:rsidR="00CF6188">
              <w:rPr>
                <w:noProof/>
                <w:webHidden/>
              </w:rPr>
              <w:instrText xml:space="preserve"> PAGEREF _Toc122005843 \h </w:instrText>
            </w:r>
            <w:r w:rsidR="00CF6188">
              <w:rPr>
                <w:noProof/>
                <w:webHidden/>
              </w:rPr>
            </w:r>
            <w:r w:rsidR="00CF6188">
              <w:rPr>
                <w:noProof/>
                <w:webHidden/>
              </w:rPr>
              <w:fldChar w:fldCharType="separate"/>
            </w:r>
            <w:r w:rsidR="00CF6188">
              <w:rPr>
                <w:noProof/>
                <w:webHidden/>
              </w:rPr>
              <w:t>191</w:t>
            </w:r>
            <w:r w:rsidR="00CF6188">
              <w:rPr>
                <w:noProof/>
                <w:webHidden/>
              </w:rPr>
              <w:fldChar w:fldCharType="end"/>
            </w:r>
          </w:hyperlink>
        </w:p>
        <w:p w14:paraId="718E3E4C" w14:textId="77777777" w:rsidR="00CF6188" w:rsidRDefault="00EB28AF">
          <w:pPr>
            <w:pStyle w:val="TOC4"/>
            <w:tabs>
              <w:tab w:val="right" w:leader="dot" w:pos="11102"/>
            </w:tabs>
            <w:rPr>
              <w:rFonts w:eastAsiaTheme="minorEastAsia"/>
              <w:noProof/>
              <w:lang w:eastAsia="en-GB"/>
            </w:rPr>
          </w:pPr>
          <w:hyperlink w:anchor="_Toc122005844" w:history="1">
            <w:r w:rsidR="00CF6188" w:rsidRPr="006F426C">
              <w:rPr>
                <w:rStyle w:val="Hyperlink"/>
                <w:noProof/>
              </w:rPr>
              <w:t>Creating the cash payment screen</w:t>
            </w:r>
            <w:r w:rsidR="00CF6188">
              <w:rPr>
                <w:noProof/>
                <w:webHidden/>
              </w:rPr>
              <w:tab/>
            </w:r>
            <w:r w:rsidR="00CF6188">
              <w:rPr>
                <w:noProof/>
                <w:webHidden/>
              </w:rPr>
              <w:fldChar w:fldCharType="begin"/>
            </w:r>
            <w:r w:rsidR="00CF6188">
              <w:rPr>
                <w:noProof/>
                <w:webHidden/>
              </w:rPr>
              <w:instrText xml:space="preserve"> PAGEREF _Toc122005844 \h </w:instrText>
            </w:r>
            <w:r w:rsidR="00CF6188">
              <w:rPr>
                <w:noProof/>
                <w:webHidden/>
              </w:rPr>
            </w:r>
            <w:r w:rsidR="00CF6188">
              <w:rPr>
                <w:noProof/>
                <w:webHidden/>
              </w:rPr>
              <w:fldChar w:fldCharType="separate"/>
            </w:r>
            <w:r w:rsidR="00CF6188">
              <w:rPr>
                <w:noProof/>
                <w:webHidden/>
              </w:rPr>
              <w:t>191</w:t>
            </w:r>
            <w:r w:rsidR="00CF6188">
              <w:rPr>
                <w:noProof/>
                <w:webHidden/>
              </w:rPr>
              <w:fldChar w:fldCharType="end"/>
            </w:r>
          </w:hyperlink>
        </w:p>
        <w:p w14:paraId="78F8CDB6" w14:textId="77777777" w:rsidR="00CF6188" w:rsidRDefault="00EB28AF">
          <w:pPr>
            <w:pStyle w:val="TOC4"/>
            <w:tabs>
              <w:tab w:val="right" w:leader="dot" w:pos="11102"/>
            </w:tabs>
            <w:rPr>
              <w:rFonts w:eastAsiaTheme="minorEastAsia"/>
              <w:noProof/>
              <w:lang w:eastAsia="en-GB"/>
            </w:rPr>
          </w:pPr>
          <w:hyperlink w:anchor="_Toc122005845" w:history="1">
            <w:r w:rsidR="00CF6188" w:rsidRPr="006F426C">
              <w:rPr>
                <w:rStyle w:val="Hyperlink"/>
                <w:noProof/>
              </w:rPr>
              <w:t>Creating the card payment screen</w:t>
            </w:r>
            <w:r w:rsidR="00CF6188">
              <w:rPr>
                <w:noProof/>
                <w:webHidden/>
              </w:rPr>
              <w:tab/>
            </w:r>
            <w:r w:rsidR="00CF6188">
              <w:rPr>
                <w:noProof/>
                <w:webHidden/>
              </w:rPr>
              <w:fldChar w:fldCharType="begin"/>
            </w:r>
            <w:r w:rsidR="00CF6188">
              <w:rPr>
                <w:noProof/>
                <w:webHidden/>
              </w:rPr>
              <w:instrText xml:space="preserve"> PAGEREF _Toc122005845 \h </w:instrText>
            </w:r>
            <w:r w:rsidR="00CF6188">
              <w:rPr>
                <w:noProof/>
                <w:webHidden/>
              </w:rPr>
            </w:r>
            <w:r w:rsidR="00CF6188">
              <w:rPr>
                <w:noProof/>
                <w:webHidden/>
              </w:rPr>
              <w:fldChar w:fldCharType="separate"/>
            </w:r>
            <w:r w:rsidR="00CF6188">
              <w:rPr>
                <w:noProof/>
                <w:webHidden/>
              </w:rPr>
              <w:t>192</w:t>
            </w:r>
            <w:r w:rsidR="00CF6188">
              <w:rPr>
                <w:noProof/>
                <w:webHidden/>
              </w:rPr>
              <w:fldChar w:fldCharType="end"/>
            </w:r>
          </w:hyperlink>
        </w:p>
        <w:p w14:paraId="7BF8C9CE" w14:textId="77777777" w:rsidR="00CF6188" w:rsidRDefault="00EB28AF">
          <w:pPr>
            <w:pStyle w:val="TOC4"/>
            <w:tabs>
              <w:tab w:val="right" w:leader="dot" w:pos="11102"/>
            </w:tabs>
            <w:rPr>
              <w:rFonts w:eastAsiaTheme="minorEastAsia"/>
              <w:noProof/>
              <w:lang w:eastAsia="en-GB"/>
            </w:rPr>
          </w:pPr>
          <w:hyperlink w:anchor="_Toc122005846" w:history="1">
            <w:r w:rsidR="00CF6188" w:rsidRPr="006F426C">
              <w:rPr>
                <w:rStyle w:val="Hyperlink"/>
                <w:noProof/>
              </w:rPr>
              <w:t>Age verification</w:t>
            </w:r>
            <w:r w:rsidR="00CF6188">
              <w:rPr>
                <w:noProof/>
                <w:webHidden/>
              </w:rPr>
              <w:tab/>
            </w:r>
            <w:r w:rsidR="00CF6188">
              <w:rPr>
                <w:noProof/>
                <w:webHidden/>
              </w:rPr>
              <w:fldChar w:fldCharType="begin"/>
            </w:r>
            <w:r w:rsidR="00CF6188">
              <w:rPr>
                <w:noProof/>
                <w:webHidden/>
              </w:rPr>
              <w:instrText xml:space="preserve"> PAGEREF _Toc122005846 \h </w:instrText>
            </w:r>
            <w:r w:rsidR="00CF6188">
              <w:rPr>
                <w:noProof/>
                <w:webHidden/>
              </w:rPr>
            </w:r>
            <w:r w:rsidR="00CF6188">
              <w:rPr>
                <w:noProof/>
                <w:webHidden/>
              </w:rPr>
              <w:fldChar w:fldCharType="separate"/>
            </w:r>
            <w:r w:rsidR="00CF6188">
              <w:rPr>
                <w:noProof/>
                <w:webHidden/>
              </w:rPr>
              <w:t>193</w:t>
            </w:r>
            <w:r w:rsidR="00CF6188">
              <w:rPr>
                <w:noProof/>
                <w:webHidden/>
              </w:rPr>
              <w:fldChar w:fldCharType="end"/>
            </w:r>
          </w:hyperlink>
        </w:p>
        <w:p w14:paraId="1262EC6F" w14:textId="77777777" w:rsidR="00CF6188" w:rsidRDefault="00EB28AF">
          <w:pPr>
            <w:pStyle w:val="TOC5"/>
            <w:tabs>
              <w:tab w:val="right" w:leader="dot" w:pos="11102"/>
            </w:tabs>
            <w:rPr>
              <w:rFonts w:eastAsiaTheme="minorEastAsia"/>
              <w:noProof/>
              <w:lang w:eastAsia="en-GB"/>
            </w:rPr>
          </w:pPr>
          <w:hyperlink w:anchor="_Toc122005847" w:history="1">
            <w:r w:rsidR="00CF6188" w:rsidRPr="006F426C">
              <w:rPr>
                <w:rStyle w:val="Hyperlink"/>
                <w:noProof/>
              </w:rPr>
              <w:t>Creating a system to detect a restricted item</w:t>
            </w:r>
            <w:r w:rsidR="00CF6188">
              <w:rPr>
                <w:noProof/>
                <w:webHidden/>
              </w:rPr>
              <w:tab/>
            </w:r>
            <w:r w:rsidR="00CF6188">
              <w:rPr>
                <w:noProof/>
                <w:webHidden/>
              </w:rPr>
              <w:fldChar w:fldCharType="begin"/>
            </w:r>
            <w:r w:rsidR="00CF6188">
              <w:rPr>
                <w:noProof/>
                <w:webHidden/>
              </w:rPr>
              <w:instrText xml:space="preserve"> PAGEREF _Toc122005847 \h </w:instrText>
            </w:r>
            <w:r w:rsidR="00CF6188">
              <w:rPr>
                <w:noProof/>
                <w:webHidden/>
              </w:rPr>
            </w:r>
            <w:r w:rsidR="00CF6188">
              <w:rPr>
                <w:noProof/>
                <w:webHidden/>
              </w:rPr>
              <w:fldChar w:fldCharType="separate"/>
            </w:r>
            <w:r w:rsidR="00CF6188">
              <w:rPr>
                <w:noProof/>
                <w:webHidden/>
              </w:rPr>
              <w:t>193</w:t>
            </w:r>
            <w:r w:rsidR="00CF6188">
              <w:rPr>
                <w:noProof/>
                <w:webHidden/>
              </w:rPr>
              <w:fldChar w:fldCharType="end"/>
            </w:r>
          </w:hyperlink>
        </w:p>
        <w:p w14:paraId="781516E4" w14:textId="77777777" w:rsidR="00CF6188" w:rsidRDefault="00EB28AF">
          <w:pPr>
            <w:pStyle w:val="TOC5"/>
            <w:tabs>
              <w:tab w:val="right" w:leader="dot" w:pos="11102"/>
            </w:tabs>
            <w:rPr>
              <w:rFonts w:eastAsiaTheme="minorEastAsia"/>
              <w:noProof/>
              <w:lang w:eastAsia="en-GB"/>
            </w:rPr>
          </w:pPr>
          <w:hyperlink w:anchor="_Toc122005848" w:history="1">
            <w:r w:rsidR="00CF6188" w:rsidRPr="006F426C">
              <w:rPr>
                <w:rStyle w:val="Hyperlink"/>
                <w:noProof/>
              </w:rPr>
              <w:t>Checking if the user is over 18</w:t>
            </w:r>
            <w:r w:rsidR="00CF6188">
              <w:rPr>
                <w:noProof/>
                <w:webHidden/>
              </w:rPr>
              <w:tab/>
            </w:r>
            <w:r w:rsidR="00CF6188">
              <w:rPr>
                <w:noProof/>
                <w:webHidden/>
              </w:rPr>
              <w:fldChar w:fldCharType="begin"/>
            </w:r>
            <w:r w:rsidR="00CF6188">
              <w:rPr>
                <w:noProof/>
                <w:webHidden/>
              </w:rPr>
              <w:instrText xml:space="preserve"> PAGEREF _Toc122005848 \h </w:instrText>
            </w:r>
            <w:r w:rsidR="00CF6188">
              <w:rPr>
                <w:noProof/>
                <w:webHidden/>
              </w:rPr>
            </w:r>
            <w:r w:rsidR="00CF6188">
              <w:rPr>
                <w:noProof/>
                <w:webHidden/>
              </w:rPr>
              <w:fldChar w:fldCharType="separate"/>
            </w:r>
            <w:r w:rsidR="00CF6188">
              <w:rPr>
                <w:noProof/>
                <w:webHidden/>
              </w:rPr>
              <w:t>194</w:t>
            </w:r>
            <w:r w:rsidR="00CF6188">
              <w:rPr>
                <w:noProof/>
                <w:webHidden/>
              </w:rPr>
              <w:fldChar w:fldCharType="end"/>
            </w:r>
          </w:hyperlink>
        </w:p>
        <w:p w14:paraId="5C1C2E59" w14:textId="77777777" w:rsidR="00CF6188" w:rsidRDefault="00EB28AF">
          <w:pPr>
            <w:pStyle w:val="TOC5"/>
            <w:tabs>
              <w:tab w:val="right" w:leader="dot" w:pos="11102"/>
            </w:tabs>
            <w:rPr>
              <w:rFonts w:eastAsiaTheme="minorEastAsia"/>
              <w:noProof/>
              <w:lang w:eastAsia="en-GB"/>
            </w:rPr>
          </w:pPr>
          <w:hyperlink w:anchor="_Toc122005849" w:history="1">
            <w:r w:rsidR="00CF6188" w:rsidRPr="006F426C">
              <w:rPr>
                <w:rStyle w:val="Hyperlink"/>
                <w:noProof/>
              </w:rPr>
              <w:t>Creating a pop-up to confirm customer age</w:t>
            </w:r>
            <w:r w:rsidR="00CF6188">
              <w:rPr>
                <w:noProof/>
                <w:webHidden/>
              </w:rPr>
              <w:tab/>
            </w:r>
            <w:r w:rsidR="00CF6188">
              <w:rPr>
                <w:noProof/>
                <w:webHidden/>
              </w:rPr>
              <w:fldChar w:fldCharType="begin"/>
            </w:r>
            <w:r w:rsidR="00CF6188">
              <w:rPr>
                <w:noProof/>
                <w:webHidden/>
              </w:rPr>
              <w:instrText xml:space="preserve"> PAGEREF _Toc122005849 \h </w:instrText>
            </w:r>
            <w:r w:rsidR="00CF6188">
              <w:rPr>
                <w:noProof/>
                <w:webHidden/>
              </w:rPr>
            </w:r>
            <w:r w:rsidR="00CF6188">
              <w:rPr>
                <w:noProof/>
                <w:webHidden/>
              </w:rPr>
              <w:fldChar w:fldCharType="separate"/>
            </w:r>
            <w:r w:rsidR="00CF6188">
              <w:rPr>
                <w:noProof/>
                <w:webHidden/>
              </w:rPr>
              <w:t>194</w:t>
            </w:r>
            <w:r w:rsidR="00CF6188">
              <w:rPr>
                <w:noProof/>
                <w:webHidden/>
              </w:rPr>
              <w:fldChar w:fldCharType="end"/>
            </w:r>
          </w:hyperlink>
        </w:p>
        <w:p w14:paraId="402B008C" w14:textId="77777777" w:rsidR="00CF6188" w:rsidRDefault="00EB28AF">
          <w:pPr>
            <w:pStyle w:val="TOC5"/>
            <w:tabs>
              <w:tab w:val="right" w:leader="dot" w:pos="11102"/>
            </w:tabs>
            <w:rPr>
              <w:rFonts w:eastAsiaTheme="minorEastAsia"/>
              <w:noProof/>
              <w:lang w:eastAsia="en-GB"/>
            </w:rPr>
          </w:pPr>
          <w:hyperlink w:anchor="_Toc122005850" w:history="1">
            <w:r w:rsidR="00CF6188" w:rsidRPr="006F426C">
              <w:rPr>
                <w:rStyle w:val="Hyperlink"/>
                <w:noProof/>
              </w:rPr>
              <w:t>Creating a procedure to verify age</w:t>
            </w:r>
            <w:r w:rsidR="00CF6188">
              <w:rPr>
                <w:noProof/>
                <w:webHidden/>
              </w:rPr>
              <w:tab/>
            </w:r>
            <w:r w:rsidR="00CF6188">
              <w:rPr>
                <w:noProof/>
                <w:webHidden/>
              </w:rPr>
              <w:fldChar w:fldCharType="begin"/>
            </w:r>
            <w:r w:rsidR="00CF6188">
              <w:rPr>
                <w:noProof/>
                <w:webHidden/>
              </w:rPr>
              <w:instrText xml:space="preserve"> PAGEREF _Toc122005850 \h </w:instrText>
            </w:r>
            <w:r w:rsidR="00CF6188">
              <w:rPr>
                <w:noProof/>
                <w:webHidden/>
              </w:rPr>
            </w:r>
            <w:r w:rsidR="00CF6188">
              <w:rPr>
                <w:noProof/>
                <w:webHidden/>
              </w:rPr>
              <w:fldChar w:fldCharType="separate"/>
            </w:r>
            <w:r w:rsidR="00CF6188">
              <w:rPr>
                <w:noProof/>
                <w:webHidden/>
              </w:rPr>
              <w:t>194</w:t>
            </w:r>
            <w:r w:rsidR="00CF6188">
              <w:rPr>
                <w:noProof/>
                <w:webHidden/>
              </w:rPr>
              <w:fldChar w:fldCharType="end"/>
            </w:r>
          </w:hyperlink>
        </w:p>
        <w:p w14:paraId="4CC0CA22" w14:textId="77777777" w:rsidR="00CF6188" w:rsidRDefault="00EB28AF">
          <w:pPr>
            <w:pStyle w:val="TOC5"/>
            <w:tabs>
              <w:tab w:val="right" w:leader="dot" w:pos="11102"/>
            </w:tabs>
            <w:rPr>
              <w:rFonts w:eastAsiaTheme="minorEastAsia"/>
              <w:noProof/>
              <w:lang w:eastAsia="en-GB"/>
            </w:rPr>
          </w:pPr>
          <w:hyperlink w:anchor="_Toc122005851" w:history="1">
            <w:r w:rsidR="00CF6188" w:rsidRPr="006F426C">
              <w:rPr>
                <w:rStyle w:val="Hyperlink"/>
                <w:noProof/>
              </w:rPr>
              <w:t>Creating an override</w:t>
            </w:r>
            <w:r w:rsidR="00CF6188">
              <w:rPr>
                <w:noProof/>
                <w:webHidden/>
              </w:rPr>
              <w:tab/>
            </w:r>
            <w:r w:rsidR="00CF6188">
              <w:rPr>
                <w:noProof/>
                <w:webHidden/>
              </w:rPr>
              <w:fldChar w:fldCharType="begin"/>
            </w:r>
            <w:r w:rsidR="00CF6188">
              <w:rPr>
                <w:noProof/>
                <w:webHidden/>
              </w:rPr>
              <w:instrText xml:space="preserve"> PAGEREF _Toc122005851 \h </w:instrText>
            </w:r>
            <w:r w:rsidR="00CF6188">
              <w:rPr>
                <w:noProof/>
                <w:webHidden/>
              </w:rPr>
            </w:r>
            <w:r w:rsidR="00CF6188">
              <w:rPr>
                <w:noProof/>
                <w:webHidden/>
              </w:rPr>
              <w:fldChar w:fldCharType="separate"/>
            </w:r>
            <w:r w:rsidR="00CF6188">
              <w:rPr>
                <w:noProof/>
                <w:webHidden/>
              </w:rPr>
              <w:t>195</w:t>
            </w:r>
            <w:r w:rsidR="00CF6188">
              <w:rPr>
                <w:noProof/>
                <w:webHidden/>
              </w:rPr>
              <w:fldChar w:fldCharType="end"/>
            </w:r>
          </w:hyperlink>
        </w:p>
        <w:p w14:paraId="1B175AF0" w14:textId="77777777" w:rsidR="00CF6188" w:rsidRDefault="00EB28AF">
          <w:pPr>
            <w:pStyle w:val="TOC6"/>
            <w:tabs>
              <w:tab w:val="right" w:leader="dot" w:pos="11102"/>
            </w:tabs>
            <w:rPr>
              <w:noProof/>
            </w:rPr>
          </w:pPr>
          <w:hyperlink w:anchor="_Toc122005852" w:history="1">
            <w:r w:rsidR="00CF6188" w:rsidRPr="006F426C">
              <w:rPr>
                <w:rStyle w:val="Hyperlink"/>
                <w:noProof/>
              </w:rPr>
              <w:t>Creating the pop-up</w:t>
            </w:r>
            <w:r w:rsidR="00CF6188">
              <w:rPr>
                <w:noProof/>
                <w:webHidden/>
              </w:rPr>
              <w:tab/>
            </w:r>
            <w:r w:rsidR="00CF6188">
              <w:rPr>
                <w:noProof/>
                <w:webHidden/>
              </w:rPr>
              <w:fldChar w:fldCharType="begin"/>
            </w:r>
            <w:r w:rsidR="00CF6188">
              <w:rPr>
                <w:noProof/>
                <w:webHidden/>
              </w:rPr>
              <w:instrText xml:space="preserve"> PAGEREF _Toc122005852 \h </w:instrText>
            </w:r>
            <w:r w:rsidR="00CF6188">
              <w:rPr>
                <w:noProof/>
                <w:webHidden/>
              </w:rPr>
            </w:r>
            <w:r w:rsidR="00CF6188">
              <w:rPr>
                <w:noProof/>
                <w:webHidden/>
              </w:rPr>
              <w:fldChar w:fldCharType="separate"/>
            </w:r>
            <w:r w:rsidR="00CF6188">
              <w:rPr>
                <w:noProof/>
                <w:webHidden/>
              </w:rPr>
              <w:t>195</w:t>
            </w:r>
            <w:r w:rsidR="00CF6188">
              <w:rPr>
                <w:noProof/>
                <w:webHidden/>
              </w:rPr>
              <w:fldChar w:fldCharType="end"/>
            </w:r>
          </w:hyperlink>
        </w:p>
        <w:p w14:paraId="6A0861D5" w14:textId="77777777" w:rsidR="00CF6188" w:rsidRDefault="00EB28AF">
          <w:pPr>
            <w:pStyle w:val="TOC6"/>
            <w:tabs>
              <w:tab w:val="right" w:leader="dot" w:pos="11102"/>
            </w:tabs>
            <w:rPr>
              <w:noProof/>
            </w:rPr>
          </w:pPr>
          <w:hyperlink w:anchor="_Toc122005853" w:history="1">
            <w:r w:rsidR="00CF6188" w:rsidRPr="006F426C">
              <w:rPr>
                <w:rStyle w:val="Hyperlink"/>
                <w:noProof/>
              </w:rPr>
              <w:t>Creating a procedure to request the staff member</w:t>
            </w:r>
            <w:r w:rsidR="00CF6188">
              <w:rPr>
                <w:noProof/>
                <w:webHidden/>
              </w:rPr>
              <w:tab/>
            </w:r>
            <w:r w:rsidR="00CF6188">
              <w:rPr>
                <w:noProof/>
                <w:webHidden/>
              </w:rPr>
              <w:fldChar w:fldCharType="begin"/>
            </w:r>
            <w:r w:rsidR="00CF6188">
              <w:rPr>
                <w:noProof/>
                <w:webHidden/>
              </w:rPr>
              <w:instrText xml:space="preserve"> PAGEREF _Toc122005853 \h </w:instrText>
            </w:r>
            <w:r w:rsidR="00CF6188">
              <w:rPr>
                <w:noProof/>
                <w:webHidden/>
              </w:rPr>
            </w:r>
            <w:r w:rsidR="00CF6188">
              <w:rPr>
                <w:noProof/>
                <w:webHidden/>
              </w:rPr>
              <w:fldChar w:fldCharType="separate"/>
            </w:r>
            <w:r w:rsidR="00CF6188">
              <w:rPr>
                <w:noProof/>
                <w:webHidden/>
              </w:rPr>
              <w:t>195</w:t>
            </w:r>
            <w:r w:rsidR="00CF6188">
              <w:rPr>
                <w:noProof/>
                <w:webHidden/>
              </w:rPr>
              <w:fldChar w:fldCharType="end"/>
            </w:r>
          </w:hyperlink>
        </w:p>
        <w:p w14:paraId="5E9E0E81" w14:textId="77777777" w:rsidR="00CF6188" w:rsidRDefault="00EB28AF">
          <w:pPr>
            <w:pStyle w:val="TOC6"/>
            <w:tabs>
              <w:tab w:val="right" w:leader="dot" w:pos="11102"/>
            </w:tabs>
            <w:rPr>
              <w:noProof/>
            </w:rPr>
          </w:pPr>
          <w:hyperlink w:anchor="_Toc122005854" w:history="1">
            <w:r w:rsidR="00CF6188" w:rsidRPr="006F426C">
              <w:rPr>
                <w:rStyle w:val="Hyperlink"/>
                <w:noProof/>
              </w:rPr>
              <w:t>Creating a procedure to process the request</w:t>
            </w:r>
            <w:r w:rsidR="00CF6188">
              <w:rPr>
                <w:noProof/>
                <w:webHidden/>
              </w:rPr>
              <w:tab/>
            </w:r>
            <w:r w:rsidR="00CF6188">
              <w:rPr>
                <w:noProof/>
                <w:webHidden/>
              </w:rPr>
              <w:fldChar w:fldCharType="begin"/>
            </w:r>
            <w:r w:rsidR="00CF6188">
              <w:rPr>
                <w:noProof/>
                <w:webHidden/>
              </w:rPr>
              <w:instrText xml:space="preserve"> PAGEREF _Toc122005854 \h </w:instrText>
            </w:r>
            <w:r w:rsidR="00CF6188">
              <w:rPr>
                <w:noProof/>
                <w:webHidden/>
              </w:rPr>
            </w:r>
            <w:r w:rsidR="00CF6188">
              <w:rPr>
                <w:noProof/>
                <w:webHidden/>
              </w:rPr>
              <w:fldChar w:fldCharType="separate"/>
            </w:r>
            <w:r w:rsidR="00CF6188">
              <w:rPr>
                <w:noProof/>
                <w:webHidden/>
              </w:rPr>
              <w:t>196</w:t>
            </w:r>
            <w:r w:rsidR="00CF6188">
              <w:rPr>
                <w:noProof/>
                <w:webHidden/>
              </w:rPr>
              <w:fldChar w:fldCharType="end"/>
            </w:r>
          </w:hyperlink>
        </w:p>
        <w:p w14:paraId="709F5ACE" w14:textId="77777777" w:rsidR="00CF6188" w:rsidRDefault="00EB28AF">
          <w:pPr>
            <w:pStyle w:val="TOC6"/>
            <w:tabs>
              <w:tab w:val="right" w:leader="dot" w:pos="11102"/>
            </w:tabs>
            <w:rPr>
              <w:noProof/>
            </w:rPr>
          </w:pPr>
          <w:hyperlink w:anchor="_Toc122005855" w:history="1">
            <w:r w:rsidR="00CF6188" w:rsidRPr="006F426C">
              <w:rPr>
                <w:rStyle w:val="Hyperlink"/>
                <w:noProof/>
              </w:rPr>
              <w:t>Creating a statement for the client to receive the returned data</w:t>
            </w:r>
            <w:r w:rsidR="00CF6188">
              <w:rPr>
                <w:noProof/>
                <w:webHidden/>
              </w:rPr>
              <w:tab/>
            </w:r>
            <w:r w:rsidR="00CF6188">
              <w:rPr>
                <w:noProof/>
                <w:webHidden/>
              </w:rPr>
              <w:fldChar w:fldCharType="begin"/>
            </w:r>
            <w:r w:rsidR="00CF6188">
              <w:rPr>
                <w:noProof/>
                <w:webHidden/>
              </w:rPr>
              <w:instrText xml:space="preserve"> PAGEREF _Toc122005855 \h </w:instrText>
            </w:r>
            <w:r w:rsidR="00CF6188">
              <w:rPr>
                <w:noProof/>
                <w:webHidden/>
              </w:rPr>
            </w:r>
            <w:r w:rsidR="00CF6188">
              <w:rPr>
                <w:noProof/>
                <w:webHidden/>
              </w:rPr>
              <w:fldChar w:fldCharType="separate"/>
            </w:r>
            <w:r w:rsidR="00CF6188">
              <w:rPr>
                <w:noProof/>
                <w:webHidden/>
              </w:rPr>
              <w:t>197</w:t>
            </w:r>
            <w:r w:rsidR="00CF6188">
              <w:rPr>
                <w:noProof/>
                <w:webHidden/>
              </w:rPr>
              <w:fldChar w:fldCharType="end"/>
            </w:r>
          </w:hyperlink>
        </w:p>
        <w:p w14:paraId="2C6B78EA" w14:textId="77777777" w:rsidR="00CF6188" w:rsidRDefault="00EB28AF">
          <w:pPr>
            <w:pStyle w:val="TOC3"/>
            <w:tabs>
              <w:tab w:val="right" w:leader="dot" w:pos="11102"/>
            </w:tabs>
            <w:rPr>
              <w:rFonts w:eastAsiaTheme="minorEastAsia"/>
              <w:noProof/>
              <w:lang w:eastAsia="en-GB"/>
            </w:rPr>
          </w:pPr>
          <w:hyperlink w:anchor="_Toc122005856" w:history="1">
            <w:r w:rsidR="00CF6188" w:rsidRPr="006F426C">
              <w:rPr>
                <w:rStyle w:val="Hyperlink"/>
                <w:noProof/>
              </w:rPr>
              <w:t>Milestone 8</w:t>
            </w:r>
            <w:r w:rsidR="00CF6188">
              <w:rPr>
                <w:noProof/>
                <w:webHidden/>
              </w:rPr>
              <w:tab/>
            </w:r>
            <w:r w:rsidR="00CF6188">
              <w:rPr>
                <w:noProof/>
                <w:webHidden/>
              </w:rPr>
              <w:fldChar w:fldCharType="begin"/>
            </w:r>
            <w:r w:rsidR="00CF6188">
              <w:rPr>
                <w:noProof/>
                <w:webHidden/>
              </w:rPr>
              <w:instrText xml:space="preserve"> PAGEREF _Toc122005856 \h </w:instrText>
            </w:r>
            <w:r w:rsidR="00CF6188">
              <w:rPr>
                <w:noProof/>
                <w:webHidden/>
              </w:rPr>
            </w:r>
            <w:r w:rsidR="00CF6188">
              <w:rPr>
                <w:noProof/>
                <w:webHidden/>
              </w:rPr>
              <w:fldChar w:fldCharType="separate"/>
            </w:r>
            <w:r w:rsidR="00CF6188">
              <w:rPr>
                <w:noProof/>
                <w:webHidden/>
              </w:rPr>
              <w:t>197</w:t>
            </w:r>
            <w:r w:rsidR="00CF6188">
              <w:rPr>
                <w:noProof/>
                <w:webHidden/>
              </w:rPr>
              <w:fldChar w:fldCharType="end"/>
            </w:r>
          </w:hyperlink>
        </w:p>
        <w:p w14:paraId="320A6806" w14:textId="77777777" w:rsidR="00CF6188" w:rsidRDefault="00EB28AF">
          <w:pPr>
            <w:pStyle w:val="TOC4"/>
            <w:tabs>
              <w:tab w:val="right" w:leader="dot" w:pos="11102"/>
            </w:tabs>
            <w:rPr>
              <w:rFonts w:eastAsiaTheme="minorEastAsia"/>
              <w:noProof/>
              <w:lang w:eastAsia="en-GB"/>
            </w:rPr>
          </w:pPr>
          <w:hyperlink w:anchor="_Toc122005857" w:history="1">
            <w:r w:rsidR="00CF6188" w:rsidRPr="006F426C">
              <w:rPr>
                <w:rStyle w:val="Hyperlink"/>
                <w:noProof/>
              </w:rPr>
              <w:t>Milestone Test 8.1</w:t>
            </w:r>
            <w:r w:rsidR="00CF6188">
              <w:rPr>
                <w:noProof/>
                <w:webHidden/>
              </w:rPr>
              <w:tab/>
            </w:r>
            <w:r w:rsidR="00CF6188">
              <w:rPr>
                <w:noProof/>
                <w:webHidden/>
              </w:rPr>
              <w:fldChar w:fldCharType="begin"/>
            </w:r>
            <w:r w:rsidR="00CF6188">
              <w:rPr>
                <w:noProof/>
                <w:webHidden/>
              </w:rPr>
              <w:instrText xml:space="preserve"> PAGEREF _Toc122005857 \h </w:instrText>
            </w:r>
            <w:r w:rsidR="00CF6188">
              <w:rPr>
                <w:noProof/>
                <w:webHidden/>
              </w:rPr>
            </w:r>
            <w:r w:rsidR="00CF6188">
              <w:rPr>
                <w:noProof/>
                <w:webHidden/>
              </w:rPr>
              <w:fldChar w:fldCharType="separate"/>
            </w:r>
            <w:r w:rsidR="00CF6188">
              <w:rPr>
                <w:noProof/>
                <w:webHidden/>
              </w:rPr>
              <w:t>197</w:t>
            </w:r>
            <w:r w:rsidR="00CF6188">
              <w:rPr>
                <w:noProof/>
                <w:webHidden/>
              </w:rPr>
              <w:fldChar w:fldCharType="end"/>
            </w:r>
          </w:hyperlink>
        </w:p>
        <w:p w14:paraId="54457ECD" w14:textId="77777777" w:rsidR="00CF6188" w:rsidRDefault="00EB28AF">
          <w:pPr>
            <w:pStyle w:val="TOC1"/>
            <w:tabs>
              <w:tab w:val="right" w:leader="dot" w:pos="11102"/>
            </w:tabs>
            <w:rPr>
              <w:rFonts w:eastAsiaTheme="minorEastAsia"/>
              <w:noProof/>
              <w:lang w:eastAsia="en-GB"/>
            </w:rPr>
          </w:pPr>
          <w:hyperlink w:anchor="_Toc122005858" w:history="1">
            <w:r w:rsidR="00CF6188" w:rsidRPr="006F426C">
              <w:rPr>
                <w:rStyle w:val="Hyperlink"/>
                <w:rFonts w:cstheme="minorHAnsi"/>
                <w:noProof/>
              </w:rPr>
              <w:t>Definitions</w:t>
            </w:r>
            <w:r w:rsidR="00CF6188">
              <w:rPr>
                <w:noProof/>
                <w:webHidden/>
              </w:rPr>
              <w:tab/>
            </w:r>
            <w:r w:rsidR="00CF6188">
              <w:rPr>
                <w:noProof/>
                <w:webHidden/>
              </w:rPr>
              <w:fldChar w:fldCharType="begin"/>
            </w:r>
            <w:r w:rsidR="00CF6188">
              <w:rPr>
                <w:noProof/>
                <w:webHidden/>
              </w:rPr>
              <w:instrText xml:space="preserve"> PAGEREF _Toc122005858 \h </w:instrText>
            </w:r>
            <w:r w:rsidR="00CF6188">
              <w:rPr>
                <w:noProof/>
                <w:webHidden/>
              </w:rPr>
            </w:r>
            <w:r w:rsidR="00CF6188">
              <w:rPr>
                <w:noProof/>
                <w:webHidden/>
              </w:rPr>
              <w:fldChar w:fldCharType="separate"/>
            </w:r>
            <w:r w:rsidR="00CF6188">
              <w:rPr>
                <w:noProof/>
                <w:webHidden/>
              </w:rPr>
              <w:t>198</w:t>
            </w:r>
            <w:r w:rsidR="00CF6188">
              <w:rPr>
                <w:noProof/>
                <w:webHidden/>
              </w:rPr>
              <w:fldChar w:fldCharType="end"/>
            </w:r>
          </w:hyperlink>
        </w:p>
        <w:p w14:paraId="091E6966" w14:textId="77777777" w:rsidR="00CF6188" w:rsidRDefault="00EB28AF">
          <w:pPr>
            <w:pStyle w:val="TOC1"/>
            <w:tabs>
              <w:tab w:val="right" w:leader="dot" w:pos="11102"/>
            </w:tabs>
            <w:rPr>
              <w:rFonts w:eastAsiaTheme="minorEastAsia"/>
              <w:noProof/>
              <w:lang w:eastAsia="en-GB"/>
            </w:rPr>
          </w:pPr>
          <w:hyperlink w:anchor="_Toc122005859" w:history="1">
            <w:r w:rsidR="00CF6188" w:rsidRPr="006F426C">
              <w:rPr>
                <w:rStyle w:val="Hyperlink"/>
                <w:noProof/>
              </w:rPr>
              <w:t>Bibliography</w:t>
            </w:r>
            <w:r w:rsidR="00CF6188">
              <w:rPr>
                <w:noProof/>
                <w:webHidden/>
              </w:rPr>
              <w:tab/>
            </w:r>
            <w:r w:rsidR="00CF6188">
              <w:rPr>
                <w:noProof/>
                <w:webHidden/>
              </w:rPr>
              <w:fldChar w:fldCharType="begin"/>
            </w:r>
            <w:r w:rsidR="00CF6188">
              <w:rPr>
                <w:noProof/>
                <w:webHidden/>
              </w:rPr>
              <w:instrText xml:space="preserve"> PAGEREF _Toc122005859 \h </w:instrText>
            </w:r>
            <w:r w:rsidR="00CF6188">
              <w:rPr>
                <w:noProof/>
                <w:webHidden/>
              </w:rPr>
            </w:r>
            <w:r w:rsidR="00CF6188">
              <w:rPr>
                <w:noProof/>
                <w:webHidden/>
              </w:rPr>
              <w:fldChar w:fldCharType="separate"/>
            </w:r>
            <w:r w:rsidR="00CF6188">
              <w:rPr>
                <w:noProof/>
                <w:webHidden/>
              </w:rPr>
              <w:t>199</w:t>
            </w:r>
            <w:r w:rsidR="00CF6188">
              <w:rPr>
                <w:noProof/>
                <w:webHidden/>
              </w:rPr>
              <w:fldChar w:fldCharType="end"/>
            </w:r>
          </w:hyperlink>
        </w:p>
        <w:p w14:paraId="502CFE66" w14:textId="5EC92BAA" w:rsidR="002916E3" w:rsidRDefault="00CF6188">
          <w:r>
            <w:fldChar w:fldCharType="end"/>
          </w:r>
        </w:p>
      </w:sdtContent>
    </w:sdt>
    <w:p w14:paraId="4347CDC1" w14:textId="77777777" w:rsidR="00E47F60" w:rsidRPr="00F2138D" w:rsidRDefault="00E47F60" w:rsidP="002916E3">
      <w:pPr>
        <w:pStyle w:val="Heading3"/>
        <w:rPr>
          <w:rFonts w:cstheme="minorHAnsi"/>
        </w:rPr>
      </w:pPr>
    </w:p>
    <w:p w14:paraId="34AD2DCB" w14:textId="77777777" w:rsidR="00E47F60" w:rsidRPr="00F2138D" w:rsidRDefault="00E47F60" w:rsidP="00E47F60">
      <w:pPr>
        <w:pStyle w:val="ListParagraph"/>
        <w:numPr>
          <w:ilvl w:val="0"/>
          <w:numId w:val="4"/>
        </w:numPr>
        <w:rPr>
          <w:rFonts w:cstheme="minorHAnsi"/>
        </w:rPr>
        <w:sectPr w:rsidR="00E47F60" w:rsidRPr="00F2138D" w:rsidSect="006D6AE7">
          <w:pgSz w:w="11906" w:h="16838"/>
          <w:pgMar w:top="397" w:right="397" w:bottom="397" w:left="397" w:header="709" w:footer="709" w:gutter="0"/>
          <w:cols w:space="720"/>
          <w:docGrid w:linePitch="381"/>
        </w:sectPr>
      </w:pPr>
    </w:p>
    <w:p w14:paraId="72C2A5ED" w14:textId="77777777" w:rsidR="00CC4BC9" w:rsidRPr="00F2138D" w:rsidRDefault="00CC4BC9" w:rsidP="00CC4BC9">
      <w:pPr>
        <w:rPr>
          <w:rFonts w:cstheme="minorHAnsi"/>
        </w:rPr>
      </w:pPr>
    </w:p>
    <w:p w14:paraId="3064657E" w14:textId="77777777" w:rsidR="00EE2C65" w:rsidRPr="00F2138D" w:rsidRDefault="00EE2C65" w:rsidP="00EE2C65">
      <w:pPr>
        <w:rPr>
          <w:rFonts w:cstheme="minorHAnsi"/>
        </w:rPr>
        <w:sectPr w:rsidR="00EE2C65" w:rsidRPr="00F2138D" w:rsidSect="006D6AE7">
          <w:type w:val="continuous"/>
          <w:pgSz w:w="11906" w:h="16838"/>
          <w:pgMar w:top="397" w:right="397" w:bottom="397" w:left="397" w:header="709" w:footer="709" w:gutter="0"/>
          <w:cols w:space="708"/>
          <w:docGrid w:linePitch="381"/>
        </w:sectPr>
      </w:pPr>
    </w:p>
    <w:p w14:paraId="169657EF" w14:textId="77777777" w:rsidR="00EE2C65" w:rsidRPr="00F2138D" w:rsidRDefault="00EE2C65" w:rsidP="00EE2C65">
      <w:pPr>
        <w:pStyle w:val="Heading1"/>
        <w:rPr>
          <w:rFonts w:cstheme="minorHAnsi"/>
        </w:rPr>
      </w:pPr>
      <w:bookmarkStart w:id="0" w:name="_Analysis"/>
      <w:bookmarkStart w:id="1" w:name="_Toc122005558"/>
      <w:bookmarkEnd w:id="0"/>
      <w:r w:rsidRPr="00F2138D">
        <w:rPr>
          <w:rFonts w:cstheme="minorHAnsi"/>
        </w:rPr>
        <w:lastRenderedPageBreak/>
        <w:t>Analysis</w:t>
      </w:r>
      <w:bookmarkEnd w:id="1"/>
    </w:p>
    <w:p w14:paraId="20B83867" w14:textId="77777777" w:rsidR="00EE2C65" w:rsidRPr="00F2138D" w:rsidRDefault="00EE2C65" w:rsidP="00EE2C65">
      <w:pPr>
        <w:pStyle w:val="Heading2"/>
        <w:rPr>
          <w:rFonts w:cstheme="minorHAnsi"/>
        </w:rPr>
      </w:pPr>
      <w:bookmarkStart w:id="2" w:name="_Product_Definition"/>
      <w:bookmarkStart w:id="3" w:name="_Toc122005559"/>
      <w:bookmarkEnd w:id="2"/>
      <w:r w:rsidRPr="00F2138D">
        <w:rPr>
          <w:rFonts w:cstheme="minorHAnsi"/>
        </w:rPr>
        <w:t>Product Definition</w:t>
      </w:r>
      <w:bookmarkEnd w:id="3"/>
    </w:p>
    <w:p w14:paraId="56589352" w14:textId="77777777" w:rsidR="005E5926" w:rsidRPr="00F2138D" w:rsidRDefault="005E5926" w:rsidP="005E5926">
      <w:pPr>
        <w:pStyle w:val="Heading3"/>
        <w:rPr>
          <w:rFonts w:cstheme="minorHAnsi"/>
        </w:rPr>
      </w:pPr>
      <w:bookmarkStart w:id="4" w:name="_Background"/>
      <w:bookmarkStart w:id="5" w:name="_Toc122005560"/>
      <w:bookmarkEnd w:id="4"/>
      <w:r w:rsidRPr="00F2138D">
        <w:rPr>
          <w:rFonts w:cstheme="minorHAnsi"/>
        </w:rPr>
        <w:t>Background</w:t>
      </w:r>
      <w:bookmarkEnd w:id="5"/>
    </w:p>
    <w:p w14:paraId="1F188AB5" w14:textId="5850CF86" w:rsidR="00EE2C65" w:rsidRPr="00F2138D" w:rsidRDefault="00EE2C65" w:rsidP="00EE2C65">
      <w:pPr>
        <w:rPr>
          <w:rFonts w:cstheme="minorHAnsi"/>
        </w:rPr>
      </w:pPr>
      <w:r w:rsidRPr="00F2138D">
        <w:rPr>
          <w:rFonts w:cstheme="minorHAnsi"/>
        </w:rPr>
        <w:t>In everyday life everyone, no matt</w:t>
      </w:r>
      <w:r w:rsidR="00363AAA" w:rsidRPr="00F2138D">
        <w:rPr>
          <w:rFonts w:cstheme="minorHAnsi"/>
        </w:rPr>
        <w:t xml:space="preserve">er </w:t>
      </w:r>
      <w:r w:rsidR="0076330B">
        <w:rPr>
          <w:rFonts w:cstheme="minorHAnsi"/>
        </w:rPr>
        <w:t>their</w:t>
      </w:r>
      <w:r w:rsidR="00363AAA" w:rsidRPr="00F2138D">
        <w:rPr>
          <w:rFonts w:cstheme="minorHAnsi"/>
        </w:rPr>
        <w:t xml:space="preserve"> age has been to a shop</w:t>
      </w:r>
      <w:r w:rsidRPr="00F2138D">
        <w:rPr>
          <w:rFonts w:cstheme="minorHAnsi"/>
        </w:rPr>
        <w:t xml:space="preserve">, be it a corner shop, a restaurant or a supermarket. All of these places sell you products. This means that they are constantly receiving stock, </w:t>
      </w:r>
      <w:r w:rsidR="00E532BC" w:rsidRPr="00F2138D">
        <w:rPr>
          <w:rFonts w:cstheme="minorHAnsi"/>
        </w:rPr>
        <w:t xml:space="preserve">and </w:t>
      </w:r>
      <w:r w:rsidRPr="00F2138D">
        <w:rPr>
          <w:rFonts w:cstheme="minorHAnsi"/>
        </w:rPr>
        <w:t xml:space="preserve">selling products. This means that at times it is difficult for them to know how much of one item they have or even how much money they have made that day. </w:t>
      </w:r>
    </w:p>
    <w:p w14:paraId="0B8DF409" w14:textId="77777777" w:rsidR="005E5926" w:rsidRPr="00F2138D" w:rsidRDefault="005E5926" w:rsidP="005E5926">
      <w:pPr>
        <w:pStyle w:val="Heading3"/>
        <w:rPr>
          <w:rFonts w:cstheme="minorHAnsi"/>
        </w:rPr>
      </w:pPr>
      <w:bookmarkStart w:id="6" w:name="_The_problem"/>
      <w:bookmarkStart w:id="7" w:name="_Toc122005561"/>
      <w:bookmarkEnd w:id="6"/>
      <w:r w:rsidRPr="00F2138D">
        <w:rPr>
          <w:rFonts w:cstheme="minorHAnsi"/>
        </w:rPr>
        <w:t>The problem</w:t>
      </w:r>
      <w:bookmarkEnd w:id="7"/>
    </w:p>
    <w:p w14:paraId="5FD7AC2C" w14:textId="77777777" w:rsidR="00EE2C65" w:rsidRPr="00F2138D" w:rsidRDefault="00EE2C65" w:rsidP="00EE2C65">
      <w:pPr>
        <w:rPr>
          <w:rFonts w:cstheme="minorHAnsi"/>
        </w:rPr>
      </w:pPr>
      <w:r w:rsidRPr="00F2138D">
        <w:rPr>
          <w:rFonts w:cstheme="minorHAnsi"/>
        </w:rPr>
        <w:t>Although modern technology is ever advancing this problem persists and many of the already existing solutions are either custom</w:t>
      </w:r>
      <w:r w:rsidR="00E532BC" w:rsidRPr="00F2138D">
        <w:rPr>
          <w:rFonts w:cstheme="minorHAnsi"/>
        </w:rPr>
        <w:t>-</w:t>
      </w:r>
      <w:r w:rsidRPr="00F2138D">
        <w:rPr>
          <w:rFonts w:cstheme="minorHAnsi"/>
        </w:rPr>
        <w:t xml:space="preserve">made for a large chain, or simply not up to the standard that you should expect. </w:t>
      </w:r>
    </w:p>
    <w:p w14:paraId="6FF508F2" w14:textId="77777777" w:rsidR="005E5926" w:rsidRPr="00F2138D" w:rsidRDefault="005E5926" w:rsidP="005E5926">
      <w:pPr>
        <w:pStyle w:val="Heading3"/>
        <w:rPr>
          <w:rFonts w:cstheme="minorHAnsi"/>
        </w:rPr>
      </w:pPr>
      <w:bookmarkStart w:id="8" w:name="_Intentions"/>
      <w:bookmarkStart w:id="9" w:name="_Toc122005562"/>
      <w:bookmarkEnd w:id="8"/>
      <w:r w:rsidRPr="00F2138D">
        <w:rPr>
          <w:rFonts w:cstheme="minorHAnsi"/>
        </w:rPr>
        <w:t>Intentions</w:t>
      </w:r>
      <w:bookmarkEnd w:id="9"/>
    </w:p>
    <w:p w14:paraId="26651A83" w14:textId="77777777" w:rsidR="00EE2C65" w:rsidRPr="00F2138D" w:rsidRDefault="00EE2C65" w:rsidP="00EE2C65">
      <w:pPr>
        <w:rPr>
          <w:rFonts w:cstheme="minorHAnsi"/>
        </w:rPr>
      </w:pPr>
      <w:r w:rsidRPr="00F2138D">
        <w:rPr>
          <w:rFonts w:cstheme="minorHAnsi"/>
        </w:rPr>
        <w:t xml:space="preserve">To assist store owners in keeping track of how many of a specific </w:t>
      </w:r>
      <w:r w:rsidR="00230582" w:rsidRPr="00F2138D">
        <w:rPr>
          <w:rFonts w:cstheme="minorHAnsi"/>
        </w:rPr>
        <w:t>item they have left or how much money they have made, I intend to create an Electronic Point of</w:t>
      </w:r>
      <w:r w:rsidR="00363AAA" w:rsidRPr="00F2138D">
        <w:rPr>
          <w:rFonts w:cstheme="minorHAnsi"/>
        </w:rPr>
        <w:t xml:space="preserve"> Sale system. T</w:t>
      </w:r>
      <w:r w:rsidR="00230582" w:rsidRPr="00F2138D">
        <w:rPr>
          <w:rFonts w:cstheme="minorHAnsi"/>
        </w:rPr>
        <w:t>his system will be used to assist store owners and workers</w:t>
      </w:r>
      <w:r w:rsidR="00DB7DA4" w:rsidRPr="00F2138D">
        <w:rPr>
          <w:rFonts w:cstheme="minorHAnsi"/>
        </w:rPr>
        <w:t xml:space="preserve"> in taking orders and payments </w:t>
      </w:r>
      <w:r w:rsidR="00230582" w:rsidRPr="00F2138D">
        <w:rPr>
          <w:rFonts w:cstheme="minorHAnsi"/>
        </w:rPr>
        <w:t xml:space="preserve">as well as keeping track of how much stock they have. </w:t>
      </w:r>
    </w:p>
    <w:p w14:paraId="0FB6CAF7" w14:textId="77777777" w:rsidR="005E5926" w:rsidRPr="00F2138D" w:rsidRDefault="005E5926" w:rsidP="005E5926">
      <w:pPr>
        <w:pStyle w:val="Heading3"/>
        <w:rPr>
          <w:rFonts w:cstheme="minorHAnsi"/>
        </w:rPr>
      </w:pPr>
      <w:bookmarkStart w:id="10" w:name="_The_reason_the"/>
      <w:bookmarkStart w:id="11" w:name="_Toc122005563"/>
      <w:bookmarkEnd w:id="10"/>
      <w:r w:rsidRPr="00F2138D">
        <w:rPr>
          <w:rFonts w:cstheme="minorHAnsi"/>
        </w:rPr>
        <w:t>The reason the solution is needed</w:t>
      </w:r>
      <w:bookmarkEnd w:id="11"/>
    </w:p>
    <w:p w14:paraId="7295221F" w14:textId="2F7AE84E" w:rsidR="00230582" w:rsidRPr="00F2138D" w:rsidRDefault="00230582" w:rsidP="00EE2C65">
      <w:pPr>
        <w:rPr>
          <w:rFonts w:cstheme="minorHAnsi"/>
        </w:rPr>
      </w:pPr>
      <w:r w:rsidRPr="00F2138D">
        <w:rPr>
          <w:rFonts w:cstheme="minorHAnsi"/>
        </w:rPr>
        <w:t>It is much simpler for stores to use an electronic system to record their sales, this is because it can record and offer statistics that they don’t have time or resources to calculate by other methods. It also means that transactions will be more sec</w:t>
      </w:r>
      <w:r w:rsidR="003D0BD3">
        <w:rPr>
          <w:rFonts w:cstheme="minorHAnsi"/>
        </w:rPr>
        <w:t>ure and better track can be kept of them</w:t>
      </w:r>
      <w:r w:rsidRPr="00F2138D">
        <w:rPr>
          <w:rFonts w:cstheme="minorHAnsi"/>
        </w:rPr>
        <w:t xml:space="preserve">. It also enables refunds or returns to be made simpler. </w:t>
      </w:r>
    </w:p>
    <w:p w14:paraId="5E4AE889" w14:textId="77777777" w:rsidR="00230582" w:rsidRPr="00F2138D" w:rsidRDefault="00230582" w:rsidP="00EE2C65">
      <w:pPr>
        <w:rPr>
          <w:rFonts w:cstheme="minorHAnsi"/>
        </w:rPr>
      </w:pPr>
      <w:r w:rsidRPr="00F2138D">
        <w:rPr>
          <w:rFonts w:cstheme="minorHAnsi"/>
        </w:rPr>
        <w:t xml:space="preserve">My program will allow a staff member of the store to create a new transaction, add items or products to this transaction and then complete the transaction. The transaction will then be stored in a database for easy access and information will be returned to a central server where a record of transactions will be stored. The item information will also be stored in a database on the central server. </w:t>
      </w:r>
      <w:r w:rsidRPr="00F2138D">
        <w:rPr>
          <w:rFonts w:cstheme="minorHAnsi"/>
        </w:rPr>
        <w:br/>
        <w:t>The client machine should be able to request information from the server, and the server will return it.</w:t>
      </w:r>
    </w:p>
    <w:p w14:paraId="7AC7B18C" w14:textId="77777777" w:rsidR="005E5926" w:rsidRPr="00F2138D" w:rsidRDefault="005E5926" w:rsidP="005E5926">
      <w:pPr>
        <w:pStyle w:val="Heading3"/>
        <w:rPr>
          <w:rFonts w:cstheme="minorHAnsi"/>
        </w:rPr>
      </w:pPr>
      <w:bookmarkStart w:id="12" w:name="_Next_Steps"/>
      <w:bookmarkStart w:id="13" w:name="_Toc122005564"/>
      <w:bookmarkEnd w:id="12"/>
      <w:r w:rsidRPr="00F2138D">
        <w:rPr>
          <w:rFonts w:cstheme="minorHAnsi"/>
        </w:rPr>
        <w:t>Next Steps</w:t>
      </w:r>
      <w:bookmarkEnd w:id="13"/>
    </w:p>
    <w:p w14:paraId="59F349A2" w14:textId="77777777" w:rsidR="00230582" w:rsidRPr="00F2138D" w:rsidRDefault="00230582" w:rsidP="00EE2C65">
      <w:pPr>
        <w:rPr>
          <w:rFonts w:cstheme="minorHAnsi"/>
        </w:rPr>
      </w:pPr>
      <w:r w:rsidRPr="00F2138D">
        <w:rPr>
          <w:rFonts w:cstheme="minorHAnsi"/>
        </w:rPr>
        <w:t xml:space="preserve">The next step is to research the existing solutions that exist, understand their positives and negatives and understand how they interact with the staff member and the customer. As well as what other services or features they offer. </w:t>
      </w:r>
    </w:p>
    <w:p w14:paraId="655CBCC4" w14:textId="77777777" w:rsidR="00EE2C65" w:rsidRPr="00F2138D" w:rsidRDefault="00701EFF" w:rsidP="00701EFF">
      <w:pPr>
        <w:pStyle w:val="Heading2"/>
        <w:rPr>
          <w:rFonts w:cstheme="minorHAnsi"/>
        </w:rPr>
      </w:pPr>
      <w:bookmarkStart w:id="14" w:name="_Stakeholders"/>
      <w:bookmarkStart w:id="15" w:name="_Toc122005565"/>
      <w:bookmarkEnd w:id="14"/>
      <w:r w:rsidRPr="00F2138D">
        <w:rPr>
          <w:rFonts w:cstheme="minorHAnsi"/>
        </w:rPr>
        <w:t>Stakeholders</w:t>
      </w:r>
      <w:bookmarkEnd w:id="15"/>
    </w:p>
    <w:p w14:paraId="31C2A124" w14:textId="77777777" w:rsidR="00701EFF" w:rsidRPr="00F2138D" w:rsidRDefault="00701EFF" w:rsidP="00701EFF">
      <w:pPr>
        <w:rPr>
          <w:rFonts w:cstheme="minorHAnsi"/>
        </w:rPr>
      </w:pPr>
      <w:r w:rsidRPr="00F2138D">
        <w:rPr>
          <w:rFonts w:cstheme="minorHAnsi"/>
        </w:rPr>
        <w:t xml:space="preserve">There are many potential stakeholders for my system, as it can be used in a variety of settings. </w:t>
      </w:r>
    </w:p>
    <w:p w14:paraId="12ACB82C" w14:textId="0101DBE9" w:rsidR="00701EFF" w:rsidRPr="00F2138D" w:rsidRDefault="00701EFF" w:rsidP="00701EFF">
      <w:pPr>
        <w:rPr>
          <w:rFonts w:cstheme="minorHAnsi"/>
        </w:rPr>
      </w:pPr>
      <w:r w:rsidRPr="00F2138D">
        <w:rPr>
          <w:rFonts w:cstheme="minorHAnsi"/>
        </w:rPr>
        <w:t xml:space="preserve">One potential stakeholder is the owner of a small corner store. They would benefit from using my system because it would allow them to keep track of </w:t>
      </w:r>
      <w:r w:rsidR="001268EA" w:rsidRPr="00F2138D">
        <w:rPr>
          <w:rFonts w:cstheme="minorHAnsi"/>
        </w:rPr>
        <w:t xml:space="preserve">their sales, profits, </w:t>
      </w:r>
      <w:r w:rsidR="00E532BC" w:rsidRPr="00F2138D">
        <w:rPr>
          <w:rFonts w:cstheme="minorHAnsi"/>
        </w:rPr>
        <w:t xml:space="preserve">and </w:t>
      </w:r>
      <w:r w:rsidR="001268EA" w:rsidRPr="00F2138D">
        <w:rPr>
          <w:rFonts w:cstheme="minorHAnsi"/>
        </w:rPr>
        <w:t xml:space="preserve">transactions. This means that they would have more time, and ease of mind. They would need this system to be easy to use, and not take a lot of time or money </w:t>
      </w:r>
      <w:r w:rsidR="00CF4353" w:rsidRPr="00F2138D">
        <w:rPr>
          <w:rFonts w:cstheme="minorHAnsi"/>
        </w:rPr>
        <w:t>to</w:t>
      </w:r>
      <w:r w:rsidR="00CF4353">
        <w:rPr>
          <w:rFonts w:cstheme="minorHAnsi"/>
        </w:rPr>
        <w:t xml:space="preserve"> set</w:t>
      </w:r>
      <w:r w:rsidR="0076330B">
        <w:rPr>
          <w:rFonts w:cstheme="minorHAnsi"/>
        </w:rPr>
        <w:t xml:space="preserve"> </w:t>
      </w:r>
      <w:r w:rsidR="00CF4353">
        <w:rPr>
          <w:rFonts w:cstheme="minorHAnsi"/>
        </w:rPr>
        <w:t>up</w:t>
      </w:r>
      <w:r w:rsidR="001268EA" w:rsidRPr="00F2138D">
        <w:rPr>
          <w:rFonts w:cstheme="minorHAnsi"/>
        </w:rPr>
        <w:t xml:space="preserve">. </w:t>
      </w:r>
    </w:p>
    <w:p w14:paraId="07223E83" w14:textId="3EDDEE52" w:rsidR="001268EA" w:rsidRPr="00F2138D" w:rsidRDefault="001268EA" w:rsidP="00701EFF">
      <w:pPr>
        <w:rPr>
          <w:rFonts w:cstheme="minorHAnsi"/>
        </w:rPr>
      </w:pPr>
      <w:r w:rsidRPr="00F2138D">
        <w:rPr>
          <w:rFonts w:cstheme="minorHAnsi"/>
        </w:rPr>
        <w:t>Another potential stakeholder is a theme park</w:t>
      </w:r>
      <w:r w:rsidR="003606EE" w:rsidRPr="00F2138D">
        <w:rPr>
          <w:rFonts w:cstheme="minorHAnsi"/>
        </w:rPr>
        <w:t xml:space="preserve"> with various </w:t>
      </w:r>
      <w:r w:rsidR="000B5EE0" w:rsidRPr="00F2138D">
        <w:rPr>
          <w:rFonts w:cstheme="minorHAnsi"/>
        </w:rPr>
        <w:t xml:space="preserve">food and retail outlets. They would benefit from using my system because it would allow them to keep track of the most profitable outlets, their total sales and all the transactions. </w:t>
      </w:r>
      <w:r w:rsidR="000A5EFA" w:rsidRPr="00F2138D">
        <w:rPr>
          <w:rFonts w:cstheme="minorHAnsi"/>
        </w:rPr>
        <w:t xml:space="preserve">This would allow them to see the </w:t>
      </w:r>
      <w:r w:rsidR="00A02473" w:rsidRPr="00F2138D">
        <w:rPr>
          <w:rFonts w:cstheme="minorHAnsi"/>
        </w:rPr>
        <w:t xml:space="preserve">statistics of all the outlets, and will also allow them to have one </w:t>
      </w:r>
      <w:r w:rsidR="00C341EE" w:rsidRPr="00F2138D">
        <w:rPr>
          <w:rFonts w:cstheme="minorHAnsi"/>
        </w:rPr>
        <w:t>centralised</w:t>
      </w:r>
      <w:r w:rsidR="00A02473" w:rsidRPr="00F2138D">
        <w:rPr>
          <w:rFonts w:cstheme="minorHAnsi"/>
        </w:rPr>
        <w:t xml:space="preserve"> system, </w:t>
      </w:r>
      <w:r w:rsidR="00E532BC" w:rsidRPr="00F2138D">
        <w:rPr>
          <w:rFonts w:cstheme="minorHAnsi"/>
        </w:rPr>
        <w:t xml:space="preserve">in </w:t>
      </w:r>
      <w:r w:rsidR="00A02473" w:rsidRPr="00F2138D">
        <w:rPr>
          <w:rFonts w:cstheme="minorHAnsi"/>
        </w:rPr>
        <w:t xml:space="preserve">which they know how much stock they have, which with multiple outlets can be difficult to keep track of. </w:t>
      </w:r>
      <w:r w:rsidR="0012519D" w:rsidRPr="00F2138D">
        <w:rPr>
          <w:rFonts w:cstheme="minorHAnsi"/>
        </w:rPr>
        <w:t>This system would be quick and easy to set</w:t>
      </w:r>
      <w:r w:rsidR="0076330B">
        <w:rPr>
          <w:rFonts w:cstheme="minorHAnsi"/>
        </w:rPr>
        <w:t xml:space="preserve"> </w:t>
      </w:r>
      <w:r w:rsidR="0012519D" w:rsidRPr="00F2138D">
        <w:rPr>
          <w:rFonts w:cstheme="minorHAnsi"/>
        </w:rPr>
        <w:t>up, meaning that they could quickly and efficiently deploy this software. This will be the primary case that I use</w:t>
      </w:r>
      <w:r w:rsidR="005E5926" w:rsidRPr="00F2138D">
        <w:rPr>
          <w:rFonts w:cstheme="minorHAnsi"/>
        </w:rPr>
        <w:t xml:space="preserve"> for my development. </w:t>
      </w:r>
    </w:p>
    <w:p w14:paraId="47C4E8DA" w14:textId="77777777" w:rsidR="0036036E" w:rsidRPr="00F2138D" w:rsidRDefault="0036036E" w:rsidP="00701EFF">
      <w:pPr>
        <w:rPr>
          <w:rFonts w:cstheme="minorHAnsi"/>
        </w:rPr>
      </w:pPr>
      <w:r w:rsidRPr="00F2138D">
        <w:rPr>
          <w:rFonts w:cstheme="minorHAnsi"/>
        </w:rPr>
        <w:t>The last potential stakeholder I will b</w:t>
      </w:r>
      <w:r w:rsidR="00D2707E" w:rsidRPr="00F2138D">
        <w:rPr>
          <w:rFonts w:cstheme="minorHAnsi"/>
        </w:rPr>
        <w:t xml:space="preserve">e considering is a coffee shop </w:t>
      </w:r>
      <w:r w:rsidRPr="00F2138D">
        <w:rPr>
          <w:rFonts w:cstheme="minorHAnsi"/>
        </w:rPr>
        <w:t>that is rapidly expanding. They would benefit from using my system because it would allow them to track which items are the most popular, which aren’t performing very well and what they should therefore not sell. The system should be lightweight so they can implement it easily with low</w:t>
      </w:r>
      <w:r w:rsidR="00477585" w:rsidRPr="00F2138D">
        <w:rPr>
          <w:rFonts w:cstheme="minorHAnsi"/>
        </w:rPr>
        <w:t>-</w:t>
      </w:r>
      <w:r w:rsidRPr="00F2138D">
        <w:rPr>
          <w:rFonts w:cstheme="minorHAnsi"/>
        </w:rPr>
        <w:t xml:space="preserve">spec machines. There should also be sufficient expansion available so that the system could be accessed remotely if a new coffee shop were to open. </w:t>
      </w:r>
    </w:p>
    <w:p w14:paraId="6825D50D" w14:textId="77777777" w:rsidR="00D2707E" w:rsidRPr="00F2138D" w:rsidRDefault="00D2707E" w:rsidP="00701EFF">
      <w:pPr>
        <w:rPr>
          <w:rFonts w:cstheme="minorHAnsi"/>
        </w:rPr>
      </w:pPr>
      <w:r w:rsidRPr="00F2138D">
        <w:rPr>
          <w:rFonts w:cstheme="minorHAnsi"/>
        </w:rPr>
        <w:t xml:space="preserve">All of the above stakeholders have requested that their company names remain confidential. </w:t>
      </w:r>
    </w:p>
    <w:p w14:paraId="0E6B361B" w14:textId="77777777" w:rsidR="005E5926" w:rsidRPr="00F2138D" w:rsidRDefault="005E5926" w:rsidP="005E5926">
      <w:pPr>
        <w:pStyle w:val="Heading2"/>
        <w:rPr>
          <w:rFonts w:cstheme="minorHAnsi"/>
        </w:rPr>
      </w:pPr>
      <w:bookmarkStart w:id="16" w:name="_Research"/>
      <w:bookmarkStart w:id="17" w:name="_Toc122005566"/>
      <w:bookmarkEnd w:id="16"/>
      <w:r w:rsidRPr="00F2138D">
        <w:rPr>
          <w:rFonts w:cstheme="minorHAnsi"/>
        </w:rPr>
        <w:lastRenderedPageBreak/>
        <w:t>Research</w:t>
      </w:r>
      <w:bookmarkEnd w:id="17"/>
    </w:p>
    <w:p w14:paraId="4207703E" w14:textId="77777777" w:rsidR="00FE468C" w:rsidRPr="00F2138D" w:rsidRDefault="00FE468C" w:rsidP="00FE468C">
      <w:pPr>
        <w:pStyle w:val="Heading3"/>
        <w:rPr>
          <w:rFonts w:cstheme="minorHAnsi"/>
        </w:rPr>
      </w:pPr>
      <w:bookmarkStart w:id="18" w:name="_Interview"/>
      <w:bookmarkStart w:id="19" w:name="_Toc122005567"/>
      <w:bookmarkEnd w:id="18"/>
      <w:r w:rsidRPr="00F2138D">
        <w:rPr>
          <w:rFonts w:cstheme="minorHAnsi"/>
        </w:rPr>
        <w:t>Interview</w:t>
      </w:r>
      <w:bookmarkEnd w:id="19"/>
    </w:p>
    <w:p w14:paraId="3269CA79" w14:textId="77777777" w:rsidR="00FE468C" w:rsidRPr="00F2138D" w:rsidRDefault="00FE468C" w:rsidP="00FE468C">
      <w:pPr>
        <w:pStyle w:val="Heading4"/>
        <w:rPr>
          <w:rFonts w:cstheme="minorHAnsi"/>
        </w:rPr>
      </w:pPr>
      <w:bookmarkStart w:id="20" w:name="_Questions"/>
      <w:bookmarkStart w:id="21" w:name="_Toc122005568"/>
      <w:bookmarkEnd w:id="20"/>
      <w:r w:rsidRPr="00F2138D">
        <w:rPr>
          <w:rFonts w:cstheme="minorHAnsi"/>
        </w:rPr>
        <w:t>Questions</w:t>
      </w:r>
      <w:bookmarkEnd w:id="21"/>
    </w:p>
    <w:p w14:paraId="1F895688" w14:textId="77777777" w:rsidR="00FE468C" w:rsidRPr="00F2138D" w:rsidRDefault="00FE468C" w:rsidP="00FE468C">
      <w:pPr>
        <w:pStyle w:val="ListParagraph"/>
        <w:numPr>
          <w:ilvl w:val="0"/>
          <w:numId w:val="4"/>
        </w:numPr>
        <w:rPr>
          <w:rFonts w:cstheme="minorHAnsi"/>
        </w:rPr>
      </w:pPr>
      <w:r w:rsidRPr="00F2138D">
        <w:rPr>
          <w:rFonts w:cstheme="minorHAnsi"/>
        </w:rPr>
        <w:t>How will you practically use this program?</w:t>
      </w:r>
    </w:p>
    <w:p w14:paraId="72C95953" w14:textId="77777777" w:rsidR="00FE468C" w:rsidRPr="00F2138D" w:rsidRDefault="00FE468C" w:rsidP="00FE468C">
      <w:pPr>
        <w:pStyle w:val="ListParagraph"/>
        <w:numPr>
          <w:ilvl w:val="0"/>
          <w:numId w:val="4"/>
        </w:numPr>
        <w:rPr>
          <w:rFonts w:cstheme="minorHAnsi"/>
        </w:rPr>
      </w:pPr>
      <w:r w:rsidRPr="00F2138D">
        <w:rPr>
          <w:rFonts w:cstheme="minorHAnsi"/>
        </w:rPr>
        <w:t>What features do you think are essential for you to have in this program?</w:t>
      </w:r>
    </w:p>
    <w:p w14:paraId="3174AEA7" w14:textId="77777777" w:rsidR="006860DA" w:rsidRPr="00F2138D" w:rsidRDefault="006860DA" w:rsidP="006860DA">
      <w:pPr>
        <w:pStyle w:val="ListParagraph"/>
        <w:numPr>
          <w:ilvl w:val="0"/>
          <w:numId w:val="4"/>
        </w:numPr>
        <w:rPr>
          <w:rFonts w:cstheme="minorHAnsi"/>
        </w:rPr>
      </w:pPr>
      <w:r w:rsidRPr="00F2138D">
        <w:rPr>
          <w:rFonts w:cstheme="minorHAnsi"/>
        </w:rPr>
        <w:t>What features would you like to have in this program in the future?</w:t>
      </w:r>
    </w:p>
    <w:p w14:paraId="645D0CEA" w14:textId="77777777" w:rsidR="006860DA" w:rsidRPr="00F2138D" w:rsidRDefault="006860DA" w:rsidP="00FE468C">
      <w:pPr>
        <w:pStyle w:val="ListParagraph"/>
        <w:numPr>
          <w:ilvl w:val="0"/>
          <w:numId w:val="4"/>
        </w:numPr>
        <w:rPr>
          <w:rFonts w:cstheme="minorHAnsi"/>
        </w:rPr>
      </w:pPr>
      <w:r w:rsidRPr="00F2138D">
        <w:rPr>
          <w:rFonts w:cstheme="minorHAnsi"/>
        </w:rPr>
        <w:t>How much would you consider paying for software of this nature?</w:t>
      </w:r>
    </w:p>
    <w:p w14:paraId="60C55B73" w14:textId="77777777" w:rsidR="006860DA" w:rsidRPr="00F2138D" w:rsidRDefault="006860DA" w:rsidP="00FE468C">
      <w:pPr>
        <w:pStyle w:val="ListParagraph"/>
        <w:numPr>
          <w:ilvl w:val="0"/>
          <w:numId w:val="4"/>
        </w:numPr>
        <w:rPr>
          <w:rFonts w:cstheme="minorHAnsi"/>
        </w:rPr>
      </w:pPr>
      <w:r w:rsidRPr="00F2138D">
        <w:rPr>
          <w:rFonts w:cstheme="minorHAnsi"/>
        </w:rPr>
        <w:t>Do you have multiple sale points that require tills on your site?</w:t>
      </w:r>
    </w:p>
    <w:p w14:paraId="0E5240F1" w14:textId="77777777" w:rsidR="006860DA" w:rsidRPr="00F2138D" w:rsidRDefault="006860DA" w:rsidP="00FE468C">
      <w:pPr>
        <w:pStyle w:val="ListParagraph"/>
        <w:numPr>
          <w:ilvl w:val="0"/>
          <w:numId w:val="4"/>
        </w:numPr>
        <w:rPr>
          <w:rFonts w:cstheme="minorHAnsi"/>
        </w:rPr>
      </w:pPr>
      <w:r w:rsidRPr="00F2138D">
        <w:rPr>
          <w:rFonts w:cstheme="minorHAnsi"/>
        </w:rPr>
        <w:t>What sort of user interface would you like?</w:t>
      </w:r>
    </w:p>
    <w:p w14:paraId="04922230" w14:textId="77777777" w:rsidR="006860DA" w:rsidRPr="00F2138D" w:rsidRDefault="006860DA" w:rsidP="00FE468C">
      <w:pPr>
        <w:pStyle w:val="ListParagraph"/>
        <w:numPr>
          <w:ilvl w:val="0"/>
          <w:numId w:val="4"/>
        </w:numPr>
        <w:rPr>
          <w:rFonts w:cstheme="minorHAnsi"/>
        </w:rPr>
      </w:pPr>
      <w:r w:rsidRPr="00F2138D">
        <w:rPr>
          <w:rFonts w:cstheme="minorHAnsi"/>
        </w:rPr>
        <w:t>What operating system does your current till system run on?</w:t>
      </w:r>
    </w:p>
    <w:p w14:paraId="75364D99" w14:textId="77777777" w:rsidR="00097987" w:rsidRPr="00F2138D" w:rsidRDefault="00097987" w:rsidP="00FE468C">
      <w:pPr>
        <w:pStyle w:val="ListParagraph"/>
        <w:numPr>
          <w:ilvl w:val="0"/>
          <w:numId w:val="4"/>
        </w:numPr>
        <w:rPr>
          <w:rFonts w:cstheme="minorHAnsi"/>
        </w:rPr>
      </w:pPr>
      <w:r w:rsidRPr="00F2138D">
        <w:rPr>
          <w:rFonts w:cstheme="minorHAnsi"/>
        </w:rPr>
        <w:t xml:space="preserve">What specific options would you like the user to have on the user interface? </w:t>
      </w:r>
    </w:p>
    <w:p w14:paraId="3F4BCF55" w14:textId="77777777" w:rsidR="00FE468C" w:rsidRPr="00F2138D" w:rsidRDefault="00FE468C" w:rsidP="00FE468C">
      <w:pPr>
        <w:pStyle w:val="Heading4"/>
        <w:rPr>
          <w:rFonts w:cstheme="minorHAnsi"/>
        </w:rPr>
      </w:pPr>
      <w:bookmarkStart w:id="22" w:name="_Small_corner_store"/>
      <w:bookmarkStart w:id="23" w:name="_Toc122005569"/>
      <w:bookmarkEnd w:id="22"/>
      <w:r w:rsidRPr="00F2138D">
        <w:rPr>
          <w:rFonts w:cstheme="minorHAnsi"/>
        </w:rPr>
        <w:t>Small corner store owner</w:t>
      </w:r>
      <w:bookmarkEnd w:id="23"/>
    </w:p>
    <w:p w14:paraId="5A5DC752" w14:textId="77777777" w:rsidR="006860DA" w:rsidRPr="00F2138D" w:rsidRDefault="006860DA" w:rsidP="006860DA">
      <w:pPr>
        <w:pStyle w:val="ListParagraph"/>
        <w:numPr>
          <w:ilvl w:val="0"/>
          <w:numId w:val="4"/>
        </w:numPr>
        <w:rPr>
          <w:rFonts w:cstheme="minorHAnsi"/>
        </w:rPr>
      </w:pPr>
      <w:r w:rsidRPr="00F2138D">
        <w:rPr>
          <w:rFonts w:cstheme="minorHAnsi"/>
        </w:rPr>
        <w:t>How will you practically use this program?</w:t>
      </w:r>
      <w:r w:rsidRPr="00F2138D">
        <w:rPr>
          <w:rFonts w:cstheme="minorHAnsi"/>
        </w:rPr>
        <w:br/>
        <w:t xml:space="preserve">I will use this program to sell items in my shop and to keep track of how much money I have made each day. </w:t>
      </w:r>
    </w:p>
    <w:p w14:paraId="5AB46DA7" w14:textId="77777777" w:rsidR="00321FC3" w:rsidRPr="00F2138D" w:rsidRDefault="006860DA" w:rsidP="00321FC3">
      <w:pPr>
        <w:pStyle w:val="ListParagraph"/>
        <w:numPr>
          <w:ilvl w:val="0"/>
          <w:numId w:val="4"/>
        </w:numPr>
        <w:rPr>
          <w:rFonts w:cstheme="minorHAnsi"/>
        </w:rPr>
      </w:pPr>
      <w:r w:rsidRPr="00F2138D">
        <w:rPr>
          <w:rFonts w:cstheme="minorHAnsi"/>
        </w:rPr>
        <w:t>What features do you think are essential for you to have in this program?</w:t>
      </w:r>
      <w:r w:rsidR="00321FC3" w:rsidRPr="00F2138D">
        <w:rPr>
          <w:rFonts w:cstheme="minorHAnsi"/>
        </w:rPr>
        <w:br/>
      </w:r>
      <w:r w:rsidR="00D2698C" w:rsidRPr="00F2138D">
        <w:rPr>
          <w:rFonts w:cstheme="minorHAnsi"/>
        </w:rPr>
        <w:t xml:space="preserve">The essential features are that the till enables me to total up an order quickly and effectively. It should also keep track of the total number of sales and the total money that I have made that day. </w:t>
      </w:r>
    </w:p>
    <w:p w14:paraId="56DF89D7" w14:textId="77777777" w:rsidR="00D2698C" w:rsidRPr="00F2138D" w:rsidRDefault="00D2698C" w:rsidP="00D2698C">
      <w:pPr>
        <w:pStyle w:val="ListParagraph"/>
        <w:numPr>
          <w:ilvl w:val="0"/>
          <w:numId w:val="4"/>
        </w:numPr>
        <w:rPr>
          <w:rFonts w:cstheme="minorHAnsi"/>
        </w:rPr>
      </w:pPr>
      <w:r w:rsidRPr="00F2138D">
        <w:rPr>
          <w:rFonts w:cstheme="minorHAnsi"/>
        </w:rPr>
        <w:t>What features would you like to have in the program in the future?</w:t>
      </w:r>
      <w:r w:rsidRPr="00F2138D">
        <w:rPr>
          <w:rFonts w:cstheme="minorHAnsi"/>
        </w:rPr>
        <w:br/>
        <w:t xml:space="preserve">In the future, it would be useful to have a stock management system to allow me to keep track of which items are selling well each day. It would also be helpful if the till system had some way of helping me to take payments. </w:t>
      </w:r>
    </w:p>
    <w:p w14:paraId="58B7E5B4" w14:textId="77777777" w:rsidR="00D2698C" w:rsidRPr="00F2138D" w:rsidRDefault="00D2698C" w:rsidP="00D2698C">
      <w:pPr>
        <w:pStyle w:val="ListParagraph"/>
        <w:numPr>
          <w:ilvl w:val="0"/>
          <w:numId w:val="4"/>
        </w:numPr>
        <w:rPr>
          <w:rFonts w:cstheme="minorHAnsi"/>
        </w:rPr>
      </w:pPr>
      <w:r w:rsidRPr="00F2138D">
        <w:rPr>
          <w:rFonts w:cstheme="minorHAnsi"/>
        </w:rPr>
        <w:t>How much would you consider paying for software of this nature?</w:t>
      </w:r>
      <w:r w:rsidRPr="00F2138D">
        <w:rPr>
          <w:rFonts w:cstheme="minorHAnsi"/>
        </w:rPr>
        <w:br/>
      </w:r>
      <w:r w:rsidR="003B1835" w:rsidRPr="00F2138D">
        <w:rPr>
          <w:rFonts w:cstheme="minorHAnsi"/>
        </w:rPr>
        <w:t>I wouldn’t want to pay a monthly fee for this type of software. I wo</w:t>
      </w:r>
      <w:r w:rsidR="00D64D87" w:rsidRPr="00F2138D">
        <w:rPr>
          <w:rFonts w:cstheme="minorHAnsi"/>
        </w:rPr>
        <w:t xml:space="preserve">uld pay around £250 </w:t>
      </w:r>
      <w:r w:rsidR="003B1835" w:rsidRPr="00F2138D">
        <w:rPr>
          <w:rFonts w:cstheme="minorHAnsi"/>
        </w:rPr>
        <w:t xml:space="preserve">upfront as a maximum cost for the system. However, I wouldn’t mind paying for technical assistance, such as a setup fee and maintenance if it goes wrong. </w:t>
      </w:r>
    </w:p>
    <w:p w14:paraId="21F41A1C" w14:textId="77777777" w:rsidR="003B1835" w:rsidRPr="00F2138D" w:rsidRDefault="003B1835" w:rsidP="00D2698C">
      <w:pPr>
        <w:pStyle w:val="ListParagraph"/>
        <w:numPr>
          <w:ilvl w:val="0"/>
          <w:numId w:val="4"/>
        </w:numPr>
        <w:rPr>
          <w:rFonts w:cstheme="minorHAnsi"/>
        </w:rPr>
      </w:pPr>
      <w:r w:rsidRPr="00F2138D">
        <w:rPr>
          <w:rFonts w:cstheme="minorHAnsi"/>
        </w:rPr>
        <w:t>Do you have multiple sale point</w:t>
      </w:r>
      <w:r w:rsidR="00477585" w:rsidRPr="00F2138D">
        <w:rPr>
          <w:rFonts w:cstheme="minorHAnsi"/>
        </w:rPr>
        <w:t>s</w:t>
      </w:r>
      <w:r w:rsidRPr="00F2138D">
        <w:rPr>
          <w:rFonts w:cstheme="minorHAnsi"/>
        </w:rPr>
        <w:t xml:space="preserve"> that require tills on your site?</w:t>
      </w:r>
      <w:r w:rsidRPr="00F2138D">
        <w:rPr>
          <w:rFonts w:cstheme="minorHAnsi"/>
        </w:rPr>
        <w:br/>
        <w:t xml:space="preserve">I do not, I have only 1 till in my store. </w:t>
      </w:r>
    </w:p>
    <w:p w14:paraId="2C9A7758" w14:textId="77777777" w:rsidR="003B1835" w:rsidRPr="00F2138D" w:rsidRDefault="003B1835" w:rsidP="00D2698C">
      <w:pPr>
        <w:pStyle w:val="ListParagraph"/>
        <w:numPr>
          <w:ilvl w:val="0"/>
          <w:numId w:val="4"/>
        </w:numPr>
        <w:rPr>
          <w:rFonts w:cstheme="minorHAnsi"/>
        </w:rPr>
      </w:pPr>
      <w:r w:rsidRPr="00F2138D">
        <w:rPr>
          <w:rFonts w:cstheme="minorHAnsi"/>
        </w:rPr>
        <w:t>What sort of user interface would you like?</w:t>
      </w:r>
      <w:r w:rsidRPr="00F2138D">
        <w:rPr>
          <w:rFonts w:cstheme="minorHAnsi"/>
        </w:rPr>
        <w:br/>
        <w:t>I would like an easy</w:t>
      </w:r>
      <w:r w:rsidR="00477585" w:rsidRPr="00F2138D">
        <w:rPr>
          <w:rFonts w:cstheme="minorHAnsi"/>
        </w:rPr>
        <w:t>-to-</w:t>
      </w:r>
      <w:r w:rsidRPr="00F2138D">
        <w:rPr>
          <w:rFonts w:cstheme="minorHAnsi"/>
        </w:rPr>
        <w:t xml:space="preserve">use interface that is quick and easy to pick up. This means that I could continue my trade uninterrupted and just as fast as I am now. </w:t>
      </w:r>
    </w:p>
    <w:p w14:paraId="3CE13646" w14:textId="0AB6E9BF" w:rsidR="003B1835" w:rsidRPr="00F2138D" w:rsidRDefault="003B1835" w:rsidP="00D2698C">
      <w:pPr>
        <w:pStyle w:val="ListParagraph"/>
        <w:numPr>
          <w:ilvl w:val="0"/>
          <w:numId w:val="4"/>
        </w:numPr>
        <w:rPr>
          <w:rFonts w:cstheme="minorHAnsi"/>
        </w:rPr>
      </w:pPr>
      <w:r w:rsidRPr="00F2138D">
        <w:rPr>
          <w:rFonts w:cstheme="minorHAnsi"/>
        </w:rPr>
        <w:t>What operating system does your current till system run on?</w:t>
      </w:r>
      <w:r w:rsidRPr="00F2138D">
        <w:rPr>
          <w:rFonts w:cstheme="minorHAnsi"/>
        </w:rPr>
        <w:br/>
        <w:t>My current till is a digital till which doesn’t have an operating system to speak of. If I was to have a computerised till I would like it to have a Windows</w:t>
      </w:r>
      <w:r w:rsidR="000210A1" w:rsidRPr="00F2138D">
        <w:rPr>
          <w:rFonts w:cstheme="minorHAnsi"/>
        </w:rPr>
        <w:t xml:space="preserve"> </w:t>
      </w:r>
      <w:sdt>
        <w:sdtPr>
          <w:rPr>
            <w:rFonts w:cstheme="minorHAnsi"/>
          </w:rPr>
          <w:id w:val="-244644304"/>
          <w:citation/>
        </w:sdtPr>
        <w:sdtContent>
          <w:r w:rsidR="00646450">
            <w:rPr>
              <w:rFonts w:cstheme="minorHAnsi"/>
            </w:rPr>
            <w:fldChar w:fldCharType="begin"/>
          </w:r>
          <w:r w:rsidR="00646450">
            <w:rPr>
              <w:rFonts w:cstheme="minorHAnsi"/>
              <w:vertAlign w:val="superscript"/>
            </w:rPr>
            <w:instrText xml:space="preserve"> CITATION 18 \l 2057 </w:instrText>
          </w:r>
          <w:r w:rsidR="00646450">
            <w:rPr>
              <w:rFonts w:cstheme="minorHAnsi"/>
            </w:rPr>
            <w:fldChar w:fldCharType="separate"/>
          </w:r>
          <w:r w:rsidR="003718A4" w:rsidRPr="003718A4">
            <w:rPr>
              <w:rFonts w:cstheme="minorHAnsi"/>
              <w:noProof/>
            </w:rPr>
            <w:t>(1)</w:t>
          </w:r>
          <w:r w:rsidR="00646450">
            <w:rPr>
              <w:rFonts w:cstheme="minorHAnsi"/>
            </w:rPr>
            <w:fldChar w:fldCharType="end"/>
          </w:r>
        </w:sdtContent>
      </w:sdt>
      <w:r w:rsidR="00646450" w:rsidRPr="00F2138D">
        <w:rPr>
          <w:rFonts w:cstheme="minorHAnsi"/>
        </w:rPr>
        <w:t xml:space="preserve"> </w:t>
      </w:r>
      <w:r w:rsidRPr="00F2138D">
        <w:rPr>
          <w:rFonts w:cstheme="minorHAnsi"/>
        </w:rPr>
        <w:t xml:space="preserve">operating system as this is the one I am used to and it is easy to use. </w:t>
      </w:r>
    </w:p>
    <w:p w14:paraId="26EBE3F6" w14:textId="77777777" w:rsidR="00BA4C76" w:rsidRPr="00F2138D" w:rsidRDefault="0080470C" w:rsidP="00D2698C">
      <w:pPr>
        <w:pStyle w:val="ListParagraph"/>
        <w:numPr>
          <w:ilvl w:val="0"/>
          <w:numId w:val="4"/>
        </w:numPr>
        <w:rPr>
          <w:rFonts w:cstheme="minorHAnsi"/>
        </w:rPr>
      </w:pPr>
      <w:r w:rsidRPr="00F2138D">
        <w:rPr>
          <w:rFonts w:cstheme="minorHAnsi"/>
        </w:rPr>
        <w:t>What specific options would you like the user to have on the user interface?</w:t>
      </w:r>
      <w:r w:rsidRPr="00F2138D">
        <w:rPr>
          <w:rFonts w:cstheme="minorHAnsi"/>
        </w:rPr>
        <w:br/>
      </w:r>
      <w:r w:rsidR="00BA4C76" w:rsidRPr="00F2138D">
        <w:rPr>
          <w:rFonts w:cstheme="minorHAnsi"/>
        </w:rPr>
        <w:t xml:space="preserve">The user should be able to keep track of the order total and see which items have been added to the order. </w:t>
      </w:r>
    </w:p>
    <w:p w14:paraId="4295279D" w14:textId="77777777" w:rsidR="00437DBB" w:rsidRPr="00F2138D" w:rsidRDefault="00437DBB" w:rsidP="00437DBB">
      <w:pPr>
        <w:rPr>
          <w:rFonts w:cstheme="minorHAnsi"/>
        </w:rPr>
      </w:pPr>
      <w:r w:rsidRPr="00F2138D">
        <w:rPr>
          <w:rFonts w:cstheme="minorHAnsi"/>
        </w:rPr>
        <w:t>From this interview</w:t>
      </w:r>
      <w:r w:rsidR="00477585" w:rsidRPr="00F2138D">
        <w:rPr>
          <w:rFonts w:cstheme="minorHAnsi"/>
        </w:rPr>
        <w:t>,</w:t>
      </w:r>
      <w:r w:rsidRPr="00F2138D">
        <w:rPr>
          <w:rFonts w:cstheme="minorHAnsi"/>
        </w:rPr>
        <w:t xml:space="preserve"> I took away that </w:t>
      </w:r>
      <w:r w:rsidR="00971C5C" w:rsidRPr="00F2138D">
        <w:rPr>
          <w:rFonts w:cstheme="minorHAnsi"/>
        </w:rPr>
        <w:t>this system needs a simple interface that is easy to understand</w:t>
      </w:r>
      <w:r w:rsidR="00D64D87" w:rsidRPr="00F2138D">
        <w:rPr>
          <w:rFonts w:cstheme="minorHAnsi"/>
        </w:rPr>
        <w:t xml:space="preserve">. The system should be compatible with the Windows operating system. A store owner should be able to use the system effectively with little to no training. </w:t>
      </w:r>
    </w:p>
    <w:p w14:paraId="6F1D844E" w14:textId="77777777" w:rsidR="003B1835" w:rsidRPr="00F2138D" w:rsidRDefault="003B1835" w:rsidP="003B1835">
      <w:pPr>
        <w:pStyle w:val="Heading4"/>
        <w:rPr>
          <w:rFonts w:cstheme="minorHAnsi"/>
        </w:rPr>
      </w:pPr>
      <w:bookmarkStart w:id="24" w:name="_Theme_Park"/>
      <w:bookmarkStart w:id="25" w:name="_Toc122005570"/>
      <w:bookmarkEnd w:id="24"/>
      <w:r w:rsidRPr="00F2138D">
        <w:rPr>
          <w:rFonts w:cstheme="minorHAnsi"/>
        </w:rPr>
        <w:t>Theme Park</w:t>
      </w:r>
      <w:bookmarkEnd w:id="25"/>
    </w:p>
    <w:p w14:paraId="5A698F1C" w14:textId="77777777" w:rsidR="003B1835" w:rsidRPr="00F2138D" w:rsidRDefault="00D64D87" w:rsidP="003B1835">
      <w:pPr>
        <w:pStyle w:val="ListParagraph"/>
        <w:numPr>
          <w:ilvl w:val="0"/>
          <w:numId w:val="4"/>
        </w:numPr>
        <w:rPr>
          <w:rFonts w:cstheme="minorHAnsi"/>
        </w:rPr>
      </w:pPr>
      <w:r w:rsidRPr="00F2138D">
        <w:rPr>
          <w:rFonts w:cstheme="minorHAnsi"/>
        </w:rPr>
        <w:t>How will you practically use this program?</w:t>
      </w:r>
      <w:r w:rsidRPr="00F2138D">
        <w:rPr>
          <w:rFonts w:cstheme="minorHAnsi"/>
        </w:rPr>
        <w:br/>
        <w:t xml:space="preserve">We will use this program in our day-to-day operations to allow us to sell food retail items at different outlets across our park. </w:t>
      </w:r>
    </w:p>
    <w:p w14:paraId="1EA3F8DE" w14:textId="77777777" w:rsidR="00D64D87" w:rsidRPr="00F2138D" w:rsidRDefault="00D64D87" w:rsidP="00D64D87">
      <w:pPr>
        <w:pStyle w:val="ListParagraph"/>
        <w:numPr>
          <w:ilvl w:val="0"/>
          <w:numId w:val="4"/>
        </w:numPr>
        <w:rPr>
          <w:rFonts w:cstheme="minorHAnsi"/>
        </w:rPr>
      </w:pPr>
      <w:r w:rsidRPr="00F2138D">
        <w:rPr>
          <w:rFonts w:cstheme="minorHAnsi"/>
        </w:rPr>
        <w:t>What features do you think are essential for you to have in this program?</w:t>
      </w:r>
      <w:r w:rsidRPr="00F2138D">
        <w:rPr>
          <w:rFonts w:cstheme="minorHAnsi"/>
        </w:rPr>
        <w:br/>
        <w:t xml:space="preserve">We believe that there should be the ability to sell items, </w:t>
      </w:r>
      <w:r w:rsidR="00477585" w:rsidRPr="00F2138D">
        <w:rPr>
          <w:rFonts w:cstheme="minorHAnsi"/>
        </w:rPr>
        <w:t xml:space="preserve">and </w:t>
      </w:r>
      <w:r w:rsidRPr="00F2138D">
        <w:rPr>
          <w:rFonts w:cstheme="minorHAnsi"/>
        </w:rPr>
        <w:t xml:space="preserve">keep track of which items have been sold that day. All quickly and effectively so that we aren’t slowed down by the system when it is peak time. It should keep track of the performance of each outlet. </w:t>
      </w:r>
    </w:p>
    <w:p w14:paraId="138F325F" w14:textId="77777777" w:rsidR="00D64D87" w:rsidRPr="00F2138D" w:rsidRDefault="00D64D87" w:rsidP="00D64D87">
      <w:pPr>
        <w:pStyle w:val="ListParagraph"/>
        <w:numPr>
          <w:ilvl w:val="0"/>
          <w:numId w:val="4"/>
        </w:numPr>
        <w:rPr>
          <w:rFonts w:cstheme="minorHAnsi"/>
        </w:rPr>
      </w:pPr>
      <w:r w:rsidRPr="00F2138D">
        <w:rPr>
          <w:rFonts w:cstheme="minorHAnsi"/>
        </w:rPr>
        <w:t>What features would you like to have in the program in the future?</w:t>
      </w:r>
      <w:r w:rsidRPr="00F2138D">
        <w:rPr>
          <w:rFonts w:cstheme="minorHAnsi"/>
        </w:rPr>
        <w:br/>
        <w:t>In the future, it would be useful if the system had a way of automatically printing tickets in a kitchen. It would also be useful to have a system that tracks trends over</w:t>
      </w:r>
      <w:r w:rsidR="00477585" w:rsidRPr="00F2138D">
        <w:rPr>
          <w:rFonts w:cstheme="minorHAnsi"/>
        </w:rPr>
        <w:t xml:space="preserve"> </w:t>
      </w:r>
      <w:r w:rsidRPr="00F2138D">
        <w:rPr>
          <w:rFonts w:cstheme="minorHAnsi"/>
        </w:rPr>
        <w:t xml:space="preserve">time, allowing us to plan our stock around the time of year. </w:t>
      </w:r>
    </w:p>
    <w:p w14:paraId="778C1231" w14:textId="77777777" w:rsidR="00D64D87" w:rsidRPr="00F2138D" w:rsidRDefault="00D64D87" w:rsidP="00D64D87">
      <w:pPr>
        <w:pStyle w:val="ListParagraph"/>
        <w:numPr>
          <w:ilvl w:val="0"/>
          <w:numId w:val="4"/>
        </w:numPr>
        <w:rPr>
          <w:rFonts w:cstheme="minorHAnsi"/>
        </w:rPr>
      </w:pPr>
      <w:r w:rsidRPr="00F2138D">
        <w:rPr>
          <w:rFonts w:cstheme="minorHAnsi"/>
        </w:rPr>
        <w:lastRenderedPageBreak/>
        <w:t>How much would you consider paying for software of this nature?</w:t>
      </w:r>
      <w:r w:rsidRPr="00F2138D">
        <w:rPr>
          <w:rFonts w:cstheme="minorHAnsi"/>
        </w:rPr>
        <w:br/>
        <w:t>If the system is effective we are prepared to pay around a £300 upfront cost, with setup</w:t>
      </w:r>
      <w:r w:rsidR="00531D4A" w:rsidRPr="00F2138D">
        <w:rPr>
          <w:rFonts w:cstheme="minorHAnsi"/>
        </w:rPr>
        <w:t>. And then an additional fee each month. Be this a flat rate or a percentage of our sales. The flat rate would be ideally around £15-£25 a month.</w:t>
      </w:r>
    </w:p>
    <w:p w14:paraId="53A2DE08" w14:textId="77777777" w:rsidR="00531D4A" w:rsidRPr="00F2138D" w:rsidRDefault="00531D4A" w:rsidP="00D64D87">
      <w:pPr>
        <w:pStyle w:val="ListParagraph"/>
        <w:numPr>
          <w:ilvl w:val="0"/>
          <w:numId w:val="4"/>
        </w:numPr>
        <w:rPr>
          <w:rFonts w:cstheme="minorHAnsi"/>
        </w:rPr>
      </w:pPr>
      <w:r w:rsidRPr="00F2138D">
        <w:rPr>
          <w:rFonts w:cstheme="minorHAnsi"/>
        </w:rPr>
        <w:t>Do you have multiple sale points that require tills on your site?</w:t>
      </w:r>
      <w:r w:rsidRPr="00F2138D">
        <w:rPr>
          <w:rFonts w:cstheme="minorHAnsi"/>
        </w:rPr>
        <w:br/>
        <w:t xml:space="preserve">We have multiple outlets around the site, and therefore will need multiple tills that connect to one central system. </w:t>
      </w:r>
    </w:p>
    <w:p w14:paraId="2A2CB90A" w14:textId="77777777" w:rsidR="00531D4A" w:rsidRPr="00F2138D" w:rsidRDefault="00531D4A" w:rsidP="00531D4A">
      <w:pPr>
        <w:pStyle w:val="ListParagraph"/>
        <w:numPr>
          <w:ilvl w:val="0"/>
          <w:numId w:val="4"/>
        </w:numPr>
        <w:rPr>
          <w:rFonts w:cstheme="minorHAnsi"/>
        </w:rPr>
      </w:pPr>
      <w:r w:rsidRPr="00F2138D">
        <w:rPr>
          <w:rFonts w:cstheme="minorHAnsi"/>
        </w:rPr>
        <w:t>What sort of user interface would you like?</w:t>
      </w:r>
      <w:r w:rsidRPr="00F2138D">
        <w:rPr>
          <w:rFonts w:cstheme="minorHAnsi"/>
        </w:rPr>
        <w:br/>
        <w:t>We would require a modern user interface that is easy for our staff to use. Ideally</w:t>
      </w:r>
      <w:r w:rsidR="00B61547" w:rsidRPr="00F2138D">
        <w:rPr>
          <w:rFonts w:cstheme="minorHAnsi"/>
        </w:rPr>
        <w:t>,</w:t>
      </w:r>
      <w:r w:rsidRPr="00F2138D">
        <w:rPr>
          <w:rFonts w:cstheme="minorHAnsi"/>
        </w:rPr>
        <w:t xml:space="preserve"> they would only require a small walk</w:t>
      </w:r>
      <w:r w:rsidR="00B61547" w:rsidRPr="00F2138D">
        <w:rPr>
          <w:rFonts w:cstheme="minorHAnsi"/>
        </w:rPr>
        <w:t>-</w:t>
      </w:r>
      <w:r w:rsidRPr="00F2138D">
        <w:rPr>
          <w:rFonts w:cstheme="minorHAnsi"/>
        </w:rPr>
        <w:t xml:space="preserve">through to be able to use the basic functions of the system. As with over 250 members of staff, it is impractical to have to deliver formal training on the till systems. </w:t>
      </w:r>
      <w:r w:rsidR="00D2707E" w:rsidRPr="00F2138D">
        <w:rPr>
          <w:rFonts w:cstheme="minorHAnsi"/>
        </w:rPr>
        <w:t>Ideally, the User Interface would also be adaptable to the park’s astatic, however</w:t>
      </w:r>
      <w:r w:rsidR="00B61547" w:rsidRPr="00F2138D">
        <w:rPr>
          <w:rFonts w:cstheme="minorHAnsi"/>
        </w:rPr>
        <w:t>,</w:t>
      </w:r>
      <w:r w:rsidR="00D2707E" w:rsidRPr="00F2138D">
        <w:rPr>
          <w:rFonts w:cstheme="minorHAnsi"/>
        </w:rPr>
        <w:t xml:space="preserve"> this isn’t a necessity. </w:t>
      </w:r>
    </w:p>
    <w:p w14:paraId="10C39033" w14:textId="2CF990FA" w:rsidR="00D2707E" w:rsidRPr="00F2138D" w:rsidRDefault="00D2707E" w:rsidP="00D2707E">
      <w:pPr>
        <w:pStyle w:val="ListParagraph"/>
        <w:numPr>
          <w:ilvl w:val="0"/>
          <w:numId w:val="4"/>
        </w:numPr>
        <w:rPr>
          <w:rFonts w:cstheme="minorHAnsi"/>
        </w:rPr>
      </w:pPr>
      <w:r w:rsidRPr="00F2138D">
        <w:rPr>
          <w:rFonts w:cstheme="minorHAnsi"/>
        </w:rPr>
        <w:t>What operating system does your current till system run on?</w:t>
      </w:r>
      <w:r w:rsidRPr="00F2138D">
        <w:rPr>
          <w:rFonts w:cstheme="minorHAnsi"/>
        </w:rPr>
        <w:br/>
        <w:t>Our current till system runs on Windows</w:t>
      </w:r>
      <w:r w:rsidR="000210A1" w:rsidRPr="00F2138D">
        <w:rPr>
          <w:rFonts w:cstheme="minorHAnsi"/>
        </w:rPr>
        <w:t xml:space="preserve"> </w:t>
      </w:r>
      <w:sdt>
        <w:sdtPr>
          <w:rPr>
            <w:rFonts w:cstheme="minorHAnsi"/>
          </w:rPr>
          <w:id w:val="-1777864008"/>
          <w:citation/>
        </w:sdtPr>
        <w:sdtContent>
          <w:r w:rsidR="00646450">
            <w:rPr>
              <w:rFonts w:cstheme="minorHAnsi"/>
            </w:rPr>
            <w:fldChar w:fldCharType="begin"/>
          </w:r>
          <w:r w:rsidR="00646450">
            <w:rPr>
              <w:rFonts w:cstheme="minorHAnsi"/>
              <w:vertAlign w:val="superscript"/>
            </w:rPr>
            <w:instrText xml:space="preserve"> CITATION 18 \l 2057 </w:instrText>
          </w:r>
          <w:r w:rsidR="00646450">
            <w:rPr>
              <w:rFonts w:cstheme="minorHAnsi"/>
            </w:rPr>
            <w:fldChar w:fldCharType="separate"/>
          </w:r>
          <w:r w:rsidR="003718A4" w:rsidRPr="003718A4">
            <w:rPr>
              <w:rFonts w:cstheme="minorHAnsi"/>
              <w:noProof/>
            </w:rPr>
            <w:t>(1)</w:t>
          </w:r>
          <w:r w:rsidR="00646450">
            <w:rPr>
              <w:rFonts w:cstheme="minorHAnsi"/>
            </w:rPr>
            <w:fldChar w:fldCharType="end"/>
          </w:r>
        </w:sdtContent>
      </w:sdt>
      <w:r w:rsidRPr="00F2138D">
        <w:rPr>
          <w:rFonts w:cstheme="minorHAnsi"/>
        </w:rPr>
        <w:t xml:space="preserve"> as it has good security features and is easy to use. It would be ideal for us if the syste</w:t>
      </w:r>
      <w:r w:rsidR="000210A1" w:rsidRPr="00F2138D">
        <w:rPr>
          <w:rFonts w:cstheme="minorHAnsi"/>
        </w:rPr>
        <w:t xml:space="preserve">m did run on Windows </w:t>
      </w:r>
      <w:sdt>
        <w:sdtPr>
          <w:rPr>
            <w:rFonts w:cstheme="minorHAnsi"/>
          </w:rPr>
          <w:id w:val="-2117045735"/>
          <w:citation/>
        </w:sdtPr>
        <w:sdtContent>
          <w:r w:rsidR="00646450">
            <w:rPr>
              <w:rFonts w:cstheme="minorHAnsi"/>
            </w:rPr>
            <w:fldChar w:fldCharType="begin"/>
          </w:r>
          <w:r w:rsidR="00646450">
            <w:rPr>
              <w:rFonts w:cstheme="minorHAnsi"/>
              <w:vertAlign w:val="superscript"/>
            </w:rPr>
            <w:instrText xml:space="preserve"> CITATION 18 \l 2057 </w:instrText>
          </w:r>
          <w:r w:rsidR="00646450">
            <w:rPr>
              <w:rFonts w:cstheme="minorHAnsi"/>
            </w:rPr>
            <w:fldChar w:fldCharType="separate"/>
          </w:r>
          <w:r w:rsidR="003718A4" w:rsidRPr="003718A4">
            <w:rPr>
              <w:rFonts w:cstheme="minorHAnsi"/>
              <w:noProof/>
            </w:rPr>
            <w:t>(1)</w:t>
          </w:r>
          <w:r w:rsidR="00646450">
            <w:rPr>
              <w:rFonts w:cstheme="minorHAnsi"/>
            </w:rPr>
            <w:fldChar w:fldCharType="end"/>
          </w:r>
        </w:sdtContent>
      </w:sdt>
      <w:r w:rsidRPr="00F2138D">
        <w:rPr>
          <w:rFonts w:cstheme="minorHAnsi"/>
        </w:rPr>
        <w:t xml:space="preserve">. </w:t>
      </w:r>
    </w:p>
    <w:p w14:paraId="397FA6A8" w14:textId="77777777" w:rsidR="0080470C" w:rsidRPr="00F2138D" w:rsidRDefault="0080470C" w:rsidP="00D2707E">
      <w:pPr>
        <w:pStyle w:val="ListParagraph"/>
        <w:numPr>
          <w:ilvl w:val="0"/>
          <w:numId w:val="4"/>
        </w:numPr>
        <w:rPr>
          <w:rFonts w:cstheme="minorHAnsi"/>
        </w:rPr>
      </w:pPr>
      <w:r w:rsidRPr="00F2138D">
        <w:rPr>
          <w:rFonts w:cstheme="minorHAnsi"/>
        </w:rPr>
        <w:t>What specific options would you like the user to have on the user interface?</w:t>
      </w:r>
      <w:r w:rsidRPr="00F2138D">
        <w:rPr>
          <w:rFonts w:cstheme="minorHAnsi"/>
        </w:rPr>
        <w:br/>
        <w:t xml:space="preserve">There should be the option to add a name to the order as we have kitchens that make food and when serving it is easier to take a name for the order. There should also be a way of increasing the amount of an item that is in the order. </w:t>
      </w:r>
    </w:p>
    <w:p w14:paraId="7129425C" w14:textId="77777777" w:rsidR="000967E6" w:rsidRPr="00F2138D" w:rsidRDefault="000967E6" w:rsidP="000967E6">
      <w:pPr>
        <w:rPr>
          <w:rFonts w:cstheme="minorHAnsi"/>
        </w:rPr>
      </w:pPr>
      <w:r w:rsidRPr="00F2138D">
        <w:rPr>
          <w:rFonts w:cstheme="minorHAnsi"/>
        </w:rPr>
        <w:t>From this interview</w:t>
      </w:r>
      <w:r w:rsidR="00B61547" w:rsidRPr="00F2138D">
        <w:rPr>
          <w:rFonts w:cstheme="minorHAnsi"/>
        </w:rPr>
        <w:t>,</w:t>
      </w:r>
      <w:r w:rsidRPr="00F2138D">
        <w:rPr>
          <w:rFonts w:cstheme="minorHAnsi"/>
        </w:rPr>
        <w:t xml:space="preserve"> I took away that the system should be easy to use, </w:t>
      </w:r>
      <w:r w:rsidR="00B61547" w:rsidRPr="00F2138D">
        <w:rPr>
          <w:rFonts w:cstheme="minorHAnsi"/>
        </w:rPr>
        <w:t xml:space="preserve">and </w:t>
      </w:r>
      <w:r w:rsidRPr="00F2138D">
        <w:rPr>
          <w:rFonts w:cstheme="minorHAnsi"/>
        </w:rPr>
        <w:t xml:space="preserve">have a networking aspect so that multiple till points can connect. I also think that an analytics feature would be nice to have, however it will take very long to implement. </w:t>
      </w:r>
    </w:p>
    <w:p w14:paraId="56E3C0A0" w14:textId="77777777" w:rsidR="00D2707E" w:rsidRPr="00F2138D" w:rsidRDefault="00D2707E" w:rsidP="00D2707E">
      <w:pPr>
        <w:pStyle w:val="Heading4"/>
        <w:rPr>
          <w:rFonts w:cstheme="minorHAnsi"/>
        </w:rPr>
      </w:pPr>
      <w:bookmarkStart w:id="26" w:name="_Rapidly_growing_Coffee"/>
      <w:bookmarkStart w:id="27" w:name="_Toc122005571"/>
      <w:bookmarkEnd w:id="26"/>
      <w:r w:rsidRPr="00F2138D">
        <w:rPr>
          <w:rFonts w:cstheme="minorHAnsi"/>
        </w:rPr>
        <w:t>Rapidly growing Coffee Shop</w:t>
      </w:r>
      <w:bookmarkEnd w:id="27"/>
    </w:p>
    <w:p w14:paraId="7A61A80B" w14:textId="77777777" w:rsidR="00D2707E" w:rsidRPr="00F2138D" w:rsidRDefault="000967E6" w:rsidP="00D2707E">
      <w:pPr>
        <w:pStyle w:val="ListParagraph"/>
        <w:numPr>
          <w:ilvl w:val="0"/>
          <w:numId w:val="4"/>
        </w:numPr>
        <w:rPr>
          <w:rFonts w:cstheme="minorHAnsi"/>
        </w:rPr>
      </w:pPr>
      <w:r w:rsidRPr="00F2138D">
        <w:rPr>
          <w:rFonts w:cstheme="minorHAnsi"/>
        </w:rPr>
        <w:t>How will you practically use this program?</w:t>
      </w:r>
      <w:r w:rsidRPr="00F2138D">
        <w:rPr>
          <w:rFonts w:cstheme="minorHAnsi"/>
        </w:rPr>
        <w:br/>
        <w:t>We will use this program to make coffee and cake sales in my café. These will need to be taken quickly.</w:t>
      </w:r>
    </w:p>
    <w:p w14:paraId="0F7899BF" w14:textId="77777777" w:rsidR="000967E6" w:rsidRPr="00F2138D" w:rsidRDefault="000967E6" w:rsidP="00D2707E">
      <w:pPr>
        <w:pStyle w:val="ListParagraph"/>
        <w:numPr>
          <w:ilvl w:val="0"/>
          <w:numId w:val="4"/>
        </w:numPr>
        <w:rPr>
          <w:rFonts w:cstheme="minorHAnsi"/>
        </w:rPr>
      </w:pPr>
      <w:r w:rsidRPr="00F2138D">
        <w:rPr>
          <w:rFonts w:cstheme="minorHAnsi"/>
        </w:rPr>
        <w:t>What features do you think are essential for you to have in this program?</w:t>
      </w:r>
      <w:r w:rsidRPr="00F2138D">
        <w:rPr>
          <w:rFonts w:cstheme="minorHAnsi"/>
        </w:rPr>
        <w:br/>
        <w:t xml:space="preserve">The </w:t>
      </w:r>
      <w:r w:rsidR="00B61547" w:rsidRPr="00F2138D">
        <w:rPr>
          <w:rFonts w:cstheme="minorHAnsi"/>
        </w:rPr>
        <w:t>essential features</w:t>
      </w:r>
      <w:r w:rsidRPr="00F2138D">
        <w:rPr>
          <w:rFonts w:cstheme="minorHAnsi"/>
        </w:rPr>
        <w:t xml:space="preserve"> are quick processing, </w:t>
      </w:r>
      <w:r w:rsidR="00B61547" w:rsidRPr="00F2138D">
        <w:rPr>
          <w:rFonts w:cstheme="minorHAnsi"/>
        </w:rPr>
        <w:t xml:space="preserve">and </w:t>
      </w:r>
      <w:r w:rsidR="00F03970" w:rsidRPr="00F2138D">
        <w:rPr>
          <w:rFonts w:cstheme="minorHAnsi"/>
        </w:rPr>
        <w:t xml:space="preserve">sale and transaction management. These will make it easy to use and be able to do everything I need to do. </w:t>
      </w:r>
    </w:p>
    <w:p w14:paraId="20AEEFA8" w14:textId="77777777" w:rsidR="000967E6" w:rsidRPr="00F2138D" w:rsidRDefault="000967E6" w:rsidP="000967E6">
      <w:pPr>
        <w:pStyle w:val="ListParagraph"/>
        <w:numPr>
          <w:ilvl w:val="0"/>
          <w:numId w:val="4"/>
        </w:numPr>
        <w:rPr>
          <w:rFonts w:cstheme="minorHAnsi"/>
        </w:rPr>
      </w:pPr>
      <w:r w:rsidRPr="00F2138D">
        <w:rPr>
          <w:rFonts w:cstheme="minorHAnsi"/>
        </w:rPr>
        <w:t>What features would you like to have in the program in the future?</w:t>
      </w:r>
      <w:r w:rsidRPr="00F2138D">
        <w:rPr>
          <w:rFonts w:cstheme="minorHAnsi"/>
        </w:rPr>
        <w:br/>
      </w:r>
      <w:r w:rsidR="00F03970" w:rsidRPr="00F2138D">
        <w:rPr>
          <w:rFonts w:cstheme="minorHAnsi"/>
        </w:rPr>
        <w:t>In the future</w:t>
      </w:r>
      <w:r w:rsidR="00B61547" w:rsidRPr="00F2138D">
        <w:rPr>
          <w:rFonts w:cstheme="minorHAnsi"/>
        </w:rPr>
        <w:t>,</w:t>
      </w:r>
      <w:r w:rsidR="00F03970" w:rsidRPr="00F2138D">
        <w:rPr>
          <w:rFonts w:cstheme="minorHAnsi"/>
        </w:rPr>
        <w:t xml:space="preserve"> it would be useful to have a system that sends tickets to the kitchen when tickets are ordered. This would mean we could take orders quick</w:t>
      </w:r>
      <w:r w:rsidR="00B61547" w:rsidRPr="00F2138D">
        <w:rPr>
          <w:rFonts w:cstheme="minorHAnsi"/>
        </w:rPr>
        <w:t>ly</w:t>
      </w:r>
      <w:r w:rsidR="00F03970" w:rsidRPr="00F2138D">
        <w:rPr>
          <w:rFonts w:cstheme="minorHAnsi"/>
        </w:rPr>
        <w:t xml:space="preserve"> and keep track of them. </w:t>
      </w:r>
    </w:p>
    <w:p w14:paraId="722CCD81" w14:textId="77777777" w:rsidR="000967E6" w:rsidRPr="00F2138D" w:rsidRDefault="000967E6" w:rsidP="000967E6">
      <w:pPr>
        <w:pStyle w:val="ListParagraph"/>
        <w:numPr>
          <w:ilvl w:val="0"/>
          <w:numId w:val="4"/>
        </w:numPr>
        <w:rPr>
          <w:rFonts w:cstheme="minorHAnsi"/>
        </w:rPr>
      </w:pPr>
      <w:r w:rsidRPr="00F2138D">
        <w:rPr>
          <w:rFonts w:cstheme="minorHAnsi"/>
        </w:rPr>
        <w:t>How much would you consider paying for software of this nature?</w:t>
      </w:r>
      <w:r w:rsidRPr="00F2138D">
        <w:rPr>
          <w:rFonts w:cstheme="minorHAnsi"/>
        </w:rPr>
        <w:br/>
      </w:r>
      <w:r w:rsidR="002F6401" w:rsidRPr="00F2138D">
        <w:rPr>
          <w:rFonts w:cstheme="minorHAnsi"/>
        </w:rPr>
        <w:t>We would consider paying around £200 up</w:t>
      </w:r>
      <w:r w:rsidR="00B61547" w:rsidRPr="00F2138D">
        <w:rPr>
          <w:rFonts w:cstheme="minorHAnsi"/>
        </w:rPr>
        <w:t xml:space="preserve"> </w:t>
      </w:r>
      <w:r w:rsidR="002F6401" w:rsidRPr="00F2138D">
        <w:rPr>
          <w:rFonts w:cstheme="minorHAnsi"/>
        </w:rPr>
        <w:t>front and a small monthly fee. This would include first</w:t>
      </w:r>
      <w:r w:rsidR="00B61547" w:rsidRPr="00F2138D">
        <w:rPr>
          <w:rFonts w:cstheme="minorHAnsi"/>
        </w:rPr>
        <w:t>-</w:t>
      </w:r>
      <w:r w:rsidR="002F6401" w:rsidRPr="00F2138D">
        <w:rPr>
          <w:rFonts w:cstheme="minorHAnsi"/>
        </w:rPr>
        <w:t xml:space="preserve">time setup and telephone diagnostics. If it was required that an engineer came to </w:t>
      </w:r>
      <w:r w:rsidR="00B61547" w:rsidRPr="00F2138D">
        <w:rPr>
          <w:rFonts w:cstheme="minorHAnsi"/>
        </w:rPr>
        <w:t xml:space="preserve">the </w:t>
      </w:r>
      <w:r w:rsidR="002F6401" w:rsidRPr="00F2138D">
        <w:rPr>
          <w:rFonts w:cstheme="minorHAnsi"/>
        </w:rPr>
        <w:t xml:space="preserve">site we could understand an extra fee. </w:t>
      </w:r>
    </w:p>
    <w:p w14:paraId="3BD4C706" w14:textId="77777777" w:rsidR="000967E6" w:rsidRPr="00F2138D" w:rsidRDefault="000967E6" w:rsidP="000967E6">
      <w:pPr>
        <w:pStyle w:val="ListParagraph"/>
        <w:numPr>
          <w:ilvl w:val="0"/>
          <w:numId w:val="4"/>
        </w:numPr>
        <w:rPr>
          <w:rFonts w:cstheme="minorHAnsi"/>
        </w:rPr>
      </w:pPr>
      <w:r w:rsidRPr="00F2138D">
        <w:rPr>
          <w:rFonts w:cstheme="minorHAnsi"/>
        </w:rPr>
        <w:t>Do you have multiple sale points that require tills on your site?</w:t>
      </w:r>
      <w:r w:rsidRPr="00F2138D">
        <w:rPr>
          <w:rFonts w:cstheme="minorHAnsi"/>
        </w:rPr>
        <w:br/>
      </w:r>
      <w:r w:rsidR="002F6401" w:rsidRPr="00F2138D">
        <w:rPr>
          <w:rFonts w:cstheme="minorHAnsi"/>
        </w:rPr>
        <w:t>Currently</w:t>
      </w:r>
      <w:r w:rsidR="00B61547" w:rsidRPr="00F2138D">
        <w:rPr>
          <w:rFonts w:cstheme="minorHAnsi"/>
        </w:rPr>
        <w:t>,</w:t>
      </w:r>
      <w:r w:rsidR="002F6401" w:rsidRPr="00F2138D">
        <w:rPr>
          <w:rFonts w:cstheme="minorHAnsi"/>
        </w:rPr>
        <w:t xml:space="preserve"> we have 2 points of sale in our café however, we are hoping future to open another café</w:t>
      </w:r>
      <w:r w:rsidR="00B61547" w:rsidRPr="00F2138D">
        <w:rPr>
          <w:rFonts w:cstheme="minorHAnsi"/>
        </w:rPr>
        <w:t xml:space="preserve"> in</w:t>
      </w:r>
      <w:r w:rsidR="002F6401" w:rsidRPr="00F2138D">
        <w:rPr>
          <w:rFonts w:cstheme="minorHAnsi"/>
        </w:rPr>
        <w:t xml:space="preserve">. It would be ideal if the two sites could be interconnected on the system. </w:t>
      </w:r>
    </w:p>
    <w:p w14:paraId="6CE40014" w14:textId="77777777" w:rsidR="000967E6" w:rsidRPr="00F2138D" w:rsidRDefault="000967E6" w:rsidP="000967E6">
      <w:pPr>
        <w:pStyle w:val="ListParagraph"/>
        <w:numPr>
          <w:ilvl w:val="0"/>
          <w:numId w:val="4"/>
        </w:numPr>
        <w:rPr>
          <w:rFonts w:cstheme="minorHAnsi"/>
        </w:rPr>
      </w:pPr>
      <w:r w:rsidRPr="00F2138D">
        <w:rPr>
          <w:rFonts w:cstheme="minorHAnsi"/>
        </w:rPr>
        <w:t>What sort of user interface would you like?</w:t>
      </w:r>
      <w:r w:rsidRPr="00F2138D">
        <w:rPr>
          <w:rFonts w:cstheme="minorHAnsi"/>
        </w:rPr>
        <w:br/>
      </w:r>
      <w:r w:rsidR="002F6401" w:rsidRPr="00F2138D">
        <w:rPr>
          <w:rFonts w:cstheme="minorHAnsi"/>
        </w:rPr>
        <w:t xml:space="preserve">We would like a modern interface that displays everything you need on one screen. This would make it easy to use. It would ideally require no instructions to use. However, this isn’t too big of a deal as we have a small team so would be easy to train them all. </w:t>
      </w:r>
    </w:p>
    <w:p w14:paraId="01E3E360" w14:textId="248035CE" w:rsidR="000967E6" w:rsidRPr="00F2138D" w:rsidRDefault="000967E6" w:rsidP="000967E6">
      <w:pPr>
        <w:pStyle w:val="ListParagraph"/>
        <w:numPr>
          <w:ilvl w:val="0"/>
          <w:numId w:val="4"/>
        </w:numPr>
        <w:rPr>
          <w:rFonts w:cstheme="minorHAnsi"/>
        </w:rPr>
      </w:pPr>
      <w:r w:rsidRPr="00F2138D">
        <w:rPr>
          <w:rFonts w:cstheme="minorHAnsi"/>
        </w:rPr>
        <w:t>What operating system does your current till system run on?</w:t>
      </w:r>
      <w:r w:rsidRPr="00F2138D">
        <w:rPr>
          <w:rFonts w:cstheme="minorHAnsi"/>
        </w:rPr>
        <w:br/>
      </w:r>
      <w:r w:rsidR="002F6401" w:rsidRPr="00F2138D">
        <w:rPr>
          <w:rFonts w:cstheme="minorHAnsi"/>
        </w:rPr>
        <w:t>Our current till system is an embedded system, which doesn’t include a digital operating system. However, if I were to upgrade to a digital system, I would like either a Linux</w:t>
      </w:r>
      <w:r w:rsidR="000210A1" w:rsidRPr="00F2138D">
        <w:rPr>
          <w:rFonts w:cstheme="minorHAnsi"/>
        </w:rPr>
        <w:t xml:space="preserve"> </w:t>
      </w:r>
      <w:sdt>
        <w:sdtPr>
          <w:rPr>
            <w:rFonts w:cstheme="minorHAnsi"/>
          </w:rPr>
          <w:id w:val="-574361244"/>
          <w:citation/>
        </w:sdtPr>
        <w:sdtContent>
          <w:r w:rsidR="00646450">
            <w:rPr>
              <w:rFonts w:cstheme="minorHAnsi"/>
            </w:rPr>
            <w:fldChar w:fldCharType="begin"/>
          </w:r>
          <w:r w:rsidR="00646450">
            <w:rPr>
              <w:rFonts w:cstheme="minorHAnsi"/>
              <w:vertAlign w:val="superscript"/>
            </w:rPr>
            <w:instrText xml:space="preserve"> CITATION 17 \l 2057 </w:instrText>
          </w:r>
          <w:r w:rsidR="00646450">
            <w:rPr>
              <w:rFonts w:cstheme="minorHAnsi"/>
            </w:rPr>
            <w:fldChar w:fldCharType="separate"/>
          </w:r>
          <w:r w:rsidR="003718A4" w:rsidRPr="003718A4">
            <w:rPr>
              <w:rFonts w:cstheme="minorHAnsi"/>
              <w:noProof/>
            </w:rPr>
            <w:t>(2)</w:t>
          </w:r>
          <w:r w:rsidR="00646450">
            <w:rPr>
              <w:rFonts w:cstheme="minorHAnsi"/>
            </w:rPr>
            <w:fldChar w:fldCharType="end"/>
          </w:r>
        </w:sdtContent>
      </w:sdt>
      <w:r w:rsidR="00646450" w:rsidRPr="00F2138D">
        <w:rPr>
          <w:rFonts w:cstheme="minorHAnsi"/>
        </w:rPr>
        <w:t xml:space="preserve"> </w:t>
      </w:r>
      <w:r w:rsidR="000210A1" w:rsidRPr="00F2138D">
        <w:rPr>
          <w:rFonts w:cstheme="minorHAnsi"/>
        </w:rPr>
        <w:t xml:space="preserve">version or a Windows version. I would like Linux </w:t>
      </w:r>
      <w:sdt>
        <w:sdtPr>
          <w:rPr>
            <w:rFonts w:cstheme="minorHAnsi"/>
          </w:rPr>
          <w:id w:val="278761691"/>
          <w:citation/>
        </w:sdtPr>
        <w:sdtContent>
          <w:r w:rsidR="00646450">
            <w:rPr>
              <w:rFonts w:cstheme="minorHAnsi"/>
            </w:rPr>
            <w:fldChar w:fldCharType="begin"/>
          </w:r>
          <w:r w:rsidR="00646450">
            <w:rPr>
              <w:rFonts w:cstheme="minorHAnsi"/>
              <w:vertAlign w:val="superscript"/>
            </w:rPr>
            <w:instrText xml:space="preserve"> CITATION 17 \l 2057 </w:instrText>
          </w:r>
          <w:r w:rsidR="00646450">
            <w:rPr>
              <w:rFonts w:cstheme="minorHAnsi"/>
            </w:rPr>
            <w:fldChar w:fldCharType="separate"/>
          </w:r>
          <w:r w:rsidR="003718A4" w:rsidRPr="003718A4">
            <w:rPr>
              <w:rFonts w:cstheme="minorHAnsi"/>
              <w:noProof/>
            </w:rPr>
            <w:t>(2)</w:t>
          </w:r>
          <w:r w:rsidR="00646450">
            <w:rPr>
              <w:rFonts w:cstheme="minorHAnsi"/>
            </w:rPr>
            <w:fldChar w:fldCharType="end"/>
          </w:r>
        </w:sdtContent>
      </w:sdt>
      <w:r w:rsidR="000210A1" w:rsidRPr="00F2138D">
        <w:rPr>
          <w:rFonts w:cstheme="minorHAnsi"/>
        </w:rPr>
        <w:t xml:space="preserve">because it is lightweight, the system could run slightly faster, </w:t>
      </w:r>
      <w:r w:rsidR="00B61547" w:rsidRPr="00F2138D">
        <w:rPr>
          <w:rFonts w:cstheme="minorHAnsi"/>
        </w:rPr>
        <w:t xml:space="preserve">and </w:t>
      </w:r>
      <w:r w:rsidR="000210A1" w:rsidRPr="00F2138D">
        <w:rPr>
          <w:rFonts w:cstheme="minorHAnsi"/>
        </w:rPr>
        <w:t xml:space="preserve">the staff members shouldn’t need access to anything other than the till software so usability isn’t an issue. Windows </w:t>
      </w:r>
      <w:sdt>
        <w:sdtPr>
          <w:rPr>
            <w:rFonts w:cstheme="minorHAnsi"/>
          </w:rPr>
          <w:id w:val="-331223800"/>
          <w:citation/>
        </w:sdtPr>
        <w:sdtContent>
          <w:r w:rsidR="00646450">
            <w:rPr>
              <w:rFonts w:cstheme="minorHAnsi"/>
            </w:rPr>
            <w:fldChar w:fldCharType="begin"/>
          </w:r>
          <w:r w:rsidR="00646450">
            <w:rPr>
              <w:rFonts w:cstheme="minorHAnsi"/>
              <w:vertAlign w:val="superscript"/>
            </w:rPr>
            <w:instrText xml:space="preserve"> CITATION 18 \l 2057 </w:instrText>
          </w:r>
          <w:r w:rsidR="00646450">
            <w:rPr>
              <w:rFonts w:cstheme="minorHAnsi"/>
            </w:rPr>
            <w:fldChar w:fldCharType="separate"/>
          </w:r>
          <w:r w:rsidR="003718A4" w:rsidRPr="003718A4">
            <w:rPr>
              <w:rFonts w:cstheme="minorHAnsi"/>
              <w:noProof/>
            </w:rPr>
            <w:t>(1)</w:t>
          </w:r>
          <w:r w:rsidR="00646450">
            <w:rPr>
              <w:rFonts w:cstheme="minorHAnsi"/>
            </w:rPr>
            <w:fldChar w:fldCharType="end"/>
          </w:r>
        </w:sdtContent>
      </w:sdt>
      <w:r w:rsidR="000210A1" w:rsidRPr="00F2138D">
        <w:rPr>
          <w:rFonts w:cstheme="minorHAnsi"/>
        </w:rPr>
        <w:t xml:space="preserve">would also work however I would prefer Linux </w:t>
      </w:r>
      <w:sdt>
        <w:sdtPr>
          <w:rPr>
            <w:rFonts w:cstheme="minorHAnsi"/>
          </w:rPr>
          <w:id w:val="-50154165"/>
          <w:citation/>
        </w:sdtPr>
        <w:sdtContent>
          <w:r w:rsidR="00646450">
            <w:rPr>
              <w:rFonts w:cstheme="minorHAnsi"/>
            </w:rPr>
            <w:fldChar w:fldCharType="begin"/>
          </w:r>
          <w:r w:rsidR="00646450">
            <w:rPr>
              <w:rFonts w:cstheme="minorHAnsi"/>
              <w:vertAlign w:val="superscript"/>
            </w:rPr>
            <w:instrText xml:space="preserve"> CITATION 17 \l 2057 </w:instrText>
          </w:r>
          <w:r w:rsidR="00646450">
            <w:rPr>
              <w:rFonts w:cstheme="minorHAnsi"/>
            </w:rPr>
            <w:fldChar w:fldCharType="separate"/>
          </w:r>
          <w:r w:rsidR="003718A4" w:rsidRPr="003718A4">
            <w:rPr>
              <w:rFonts w:cstheme="minorHAnsi"/>
              <w:noProof/>
            </w:rPr>
            <w:t>(2)</w:t>
          </w:r>
          <w:r w:rsidR="00646450">
            <w:rPr>
              <w:rFonts w:cstheme="minorHAnsi"/>
            </w:rPr>
            <w:fldChar w:fldCharType="end"/>
          </w:r>
        </w:sdtContent>
      </w:sdt>
      <w:r w:rsidR="000210A1" w:rsidRPr="00F2138D">
        <w:rPr>
          <w:rFonts w:cstheme="minorHAnsi"/>
        </w:rPr>
        <w:t xml:space="preserve">. We wouldn’t use </w:t>
      </w:r>
      <w:r w:rsidR="00B61547" w:rsidRPr="00F2138D">
        <w:rPr>
          <w:rFonts w:cstheme="minorHAnsi"/>
        </w:rPr>
        <w:t>m</w:t>
      </w:r>
      <w:r w:rsidR="000210A1" w:rsidRPr="00F2138D">
        <w:rPr>
          <w:rFonts w:cstheme="minorHAnsi"/>
        </w:rPr>
        <w:t xml:space="preserve">acOS </w:t>
      </w:r>
      <w:sdt>
        <w:sdtPr>
          <w:rPr>
            <w:rFonts w:cstheme="minorHAnsi"/>
          </w:rPr>
          <w:id w:val="2126971567"/>
          <w:citation/>
        </w:sdtPr>
        <w:sdtContent>
          <w:r w:rsidR="00646450">
            <w:rPr>
              <w:rFonts w:cstheme="minorHAnsi"/>
            </w:rPr>
            <w:fldChar w:fldCharType="begin"/>
          </w:r>
          <w:r w:rsidR="00646450">
            <w:rPr>
              <w:rFonts w:cstheme="minorHAnsi"/>
              <w:vertAlign w:val="superscript"/>
            </w:rPr>
            <w:instrText xml:space="preserve"> CITATION 16 \l 2057 </w:instrText>
          </w:r>
          <w:r w:rsidR="00646450">
            <w:rPr>
              <w:rFonts w:cstheme="minorHAnsi"/>
            </w:rPr>
            <w:fldChar w:fldCharType="separate"/>
          </w:r>
          <w:r w:rsidR="003718A4" w:rsidRPr="003718A4">
            <w:rPr>
              <w:rFonts w:cstheme="minorHAnsi"/>
              <w:noProof/>
            </w:rPr>
            <w:t>(3)</w:t>
          </w:r>
          <w:r w:rsidR="00646450">
            <w:rPr>
              <w:rFonts w:cstheme="minorHAnsi"/>
            </w:rPr>
            <w:fldChar w:fldCharType="end"/>
          </w:r>
        </w:sdtContent>
      </w:sdt>
      <w:r w:rsidR="000210A1" w:rsidRPr="00F2138D">
        <w:rPr>
          <w:rFonts w:cstheme="minorHAnsi"/>
        </w:rPr>
        <w:t xml:space="preserve"> as the systems themselves are too expensive for us to use. </w:t>
      </w:r>
    </w:p>
    <w:p w14:paraId="1E9680C4" w14:textId="330E47DC" w:rsidR="0080470C" w:rsidRPr="00F2138D" w:rsidRDefault="0080470C" w:rsidP="000967E6">
      <w:pPr>
        <w:pStyle w:val="ListParagraph"/>
        <w:numPr>
          <w:ilvl w:val="0"/>
          <w:numId w:val="4"/>
        </w:numPr>
        <w:rPr>
          <w:rFonts w:cstheme="minorHAnsi"/>
        </w:rPr>
      </w:pPr>
      <w:r w:rsidRPr="00F2138D">
        <w:rPr>
          <w:rFonts w:cstheme="minorHAnsi"/>
        </w:rPr>
        <w:t>What specific options would you like the user to have on the user interface?</w:t>
      </w:r>
      <w:r w:rsidRPr="00F2138D">
        <w:rPr>
          <w:rFonts w:cstheme="minorHAnsi"/>
        </w:rPr>
        <w:br/>
        <w:t xml:space="preserve">The user should be able to select which size of coffee the customer wants, as well as any extras and these </w:t>
      </w:r>
      <w:r w:rsidR="003D0BD3">
        <w:rPr>
          <w:rFonts w:cstheme="minorHAnsi"/>
        </w:rPr>
        <w:t>ar</w:t>
      </w:r>
      <w:r w:rsidRPr="00F2138D">
        <w:rPr>
          <w:rFonts w:cstheme="minorHAnsi"/>
        </w:rPr>
        <w:t>e added to the order. A name or table number should be able to be added to the order so that we can deliver the customer’s order.</w:t>
      </w:r>
    </w:p>
    <w:p w14:paraId="0ED69D19" w14:textId="77777777" w:rsidR="00CB1986" w:rsidRPr="00F2138D" w:rsidRDefault="00CB1986" w:rsidP="00CB1986">
      <w:pPr>
        <w:rPr>
          <w:rFonts w:cstheme="minorHAnsi"/>
        </w:rPr>
      </w:pPr>
      <w:r w:rsidRPr="00F2138D">
        <w:rPr>
          <w:rFonts w:cstheme="minorHAnsi"/>
        </w:rPr>
        <w:t>From this interview</w:t>
      </w:r>
      <w:r w:rsidR="00B61547" w:rsidRPr="00F2138D">
        <w:rPr>
          <w:rFonts w:cstheme="minorHAnsi"/>
        </w:rPr>
        <w:t>,</w:t>
      </w:r>
      <w:r w:rsidRPr="00F2138D">
        <w:rPr>
          <w:rFonts w:cstheme="minorHAnsi"/>
        </w:rPr>
        <w:t xml:space="preserve"> I took away that the system should be easily expandable and should work across multiple locations. It should be compatible with Linux and have a Graphical User Interface that includes everything that the basic user might need on one screen.</w:t>
      </w:r>
      <w:r w:rsidR="0080470C" w:rsidRPr="00F2138D">
        <w:rPr>
          <w:rFonts w:cstheme="minorHAnsi"/>
        </w:rPr>
        <w:t xml:space="preserve"> There should be a way to add a name to the order as well. </w:t>
      </w:r>
    </w:p>
    <w:p w14:paraId="5A5593E8" w14:textId="77777777" w:rsidR="005E5926" w:rsidRPr="00F2138D" w:rsidRDefault="005E5926" w:rsidP="005E5926">
      <w:pPr>
        <w:pStyle w:val="Heading3"/>
        <w:rPr>
          <w:rFonts w:cstheme="minorHAnsi"/>
        </w:rPr>
      </w:pPr>
      <w:bookmarkStart w:id="28" w:name="_Underpinning_knowledge_and"/>
      <w:bookmarkStart w:id="29" w:name="_Toc122005572"/>
      <w:bookmarkEnd w:id="28"/>
      <w:r w:rsidRPr="00F2138D">
        <w:rPr>
          <w:rFonts w:cstheme="minorHAnsi"/>
        </w:rPr>
        <w:lastRenderedPageBreak/>
        <w:t>Underpinning knowledge and calculations</w:t>
      </w:r>
      <w:bookmarkEnd w:id="29"/>
    </w:p>
    <w:p w14:paraId="20182498" w14:textId="77777777" w:rsidR="005E5926" w:rsidRPr="00F2138D" w:rsidRDefault="00E532BC" w:rsidP="005E5926">
      <w:pPr>
        <w:rPr>
          <w:rFonts w:cstheme="minorHAnsi"/>
        </w:rPr>
      </w:pPr>
      <w:r w:rsidRPr="00F2138D">
        <w:rPr>
          <w:rFonts w:cstheme="minorHAnsi"/>
        </w:rPr>
        <w:t>Several different pieces of knowledge</w:t>
      </w:r>
      <w:r w:rsidR="005E5926" w:rsidRPr="00F2138D">
        <w:rPr>
          <w:rFonts w:cstheme="minorHAnsi"/>
        </w:rPr>
        <w:t xml:space="preserve"> are needed to design this solution. The main p</w:t>
      </w:r>
      <w:r w:rsidR="00D74E21" w:rsidRPr="00F2138D">
        <w:rPr>
          <w:rFonts w:cstheme="minorHAnsi"/>
        </w:rPr>
        <w:t xml:space="preserve">ieces of knowledge required are: </w:t>
      </w:r>
    </w:p>
    <w:p w14:paraId="5940919E" w14:textId="49F24603" w:rsidR="00D74E21" w:rsidRPr="00F2138D" w:rsidRDefault="00D74E21" w:rsidP="00D74E21">
      <w:pPr>
        <w:pStyle w:val="ListParagraph"/>
        <w:numPr>
          <w:ilvl w:val="0"/>
          <w:numId w:val="1"/>
        </w:numPr>
        <w:rPr>
          <w:rFonts w:cstheme="minorHAnsi"/>
        </w:rPr>
      </w:pPr>
      <w:r w:rsidRPr="00F2138D">
        <w:rPr>
          <w:rFonts w:cstheme="minorHAnsi"/>
        </w:rPr>
        <w:t>Databases</w:t>
      </w:r>
      <w:r w:rsidRPr="00F2138D">
        <w:rPr>
          <w:rFonts w:cstheme="minorHAnsi"/>
        </w:rPr>
        <w:br/>
        <w:t xml:space="preserve">this includes a knowledge of how to create databases and tables, </w:t>
      </w:r>
      <w:r w:rsidR="00E532BC" w:rsidRPr="00F2138D">
        <w:rPr>
          <w:rFonts w:cstheme="minorHAnsi"/>
        </w:rPr>
        <w:t xml:space="preserve">and </w:t>
      </w:r>
      <w:r w:rsidRPr="00F2138D">
        <w:rPr>
          <w:rFonts w:cstheme="minorHAnsi"/>
        </w:rPr>
        <w:t>how to manipulate that data inside the tables</w:t>
      </w:r>
      <w:r w:rsidR="007B3AA0" w:rsidRPr="00F2138D">
        <w:rPr>
          <w:rFonts w:cstheme="minorHAnsi"/>
        </w:rPr>
        <w:t xml:space="preserve"> this includes Structured Query Language (SQL)</w:t>
      </w:r>
      <w:r w:rsidRPr="00F2138D">
        <w:rPr>
          <w:rFonts w:cstheme="minorHAnsi"/>
        </w:rPr>
        <w:t>. How to manage a database for it to remain secure and normalised. For this example</w:t>
      </w:r>
      <w:r w:rsidR="00E532BC" w:rsidRPr="00F2138D">
        <w:rPr>
          <w:rFonts w:cstheme="minorHAnsi"/>
        </w:rPr>
        <w:t>,</w:t>
      </w:r>
      <w:r w:rsidRPr="00F2138D">
        <w:rPr>
          <w:rFonts w:cstheme="minorHAnsi"/>
        </w:rPr>
        <w:t xml:space="preserve"> I will be utilising SQLite</w:t>
      </w:r>
      <w:r w:rsidR="00E532BC" w:rsidRPr="00F2138D">
        <w:rPr>
          <w:rFonts w:cstheme="minorHAnsi"/>
        </w:rPr>
        <w:t xml:space="preserve"> </w:t>
      </w:r>
      <w:sdt>
        <w:sdtPr>
          <w:rPr>
            <w:rFonts w:cstheme="minorHAnsi"/>
            <w:vertAlign w:val="superscript"/>
          </w:rPr>
          <w:id w:val="657422271"/>
          <w:citation/>
        </w:sdtPr>
        <w:sdtContent>
          <w:r w:rsidR="002916E3" w:rsidRPr="002916E3">
            <w:rPr>
              <w:rFonts w:cstheme="minorHAnsi"/>
              <w:vertAlign w:val="superscript"/>
            </w:rPr>
            <w:fldChar w:fldCharType="begin"/>
          </w:r>
          <w:r w:rsidR="002916E3">
            <w:rPr>
              <w:rFonts w:cstheme="minorHAnsi"/>
              <w:vertAlign w:val="superscript"/>
            </w:rPr>
            <w:instrText xml:space="preserve">CITATION 1 \l 2057 </w:instrText>
          </w:r>
          <w:r w:rsidR="002916E3" w:rsidRPr="002916E3">
            <w:rPr>
              <w:rFonts w:cstheme="minorHAnsi"/>
              <w:vertAlign w:val="superscript"/>
            </w:rPr>
            <w:fldChar w:fldCharType="separate"/>
          </w:r>
          <w:r w:rsidR="003718A4" w:rsidRPr="003718A4">
            <w:rPr>
              <w:rFonts w:cstheme="minorHAnsi"/>
              <w:noProof/>
            </w:rPr>
            <w:t>(4)</w:t>
          </w:r>
          <w:r w:rsidR="002916E3" w:rsidRPr="002916E3">
            <w:rPr>
              <w:rFonts w:cstheme="minorHAnsi"/>
              <w:vertAlign w:val="superscript"/>
            </w:rPr>
            <w:fldChar w:fldCharType="end"/>
          </w:r>
        </w:sdtContent>
      </w:sdt>
      <w:r w:rsidRPr="00F2138D">
        <w:rPr>
          <w:rFonts w:cstheme="minorHAnsi"/>
        </w:rPr>
        <w:t xml:space="preserve"> </w:t>
      </w:r>
      <w:r w:rsidR="00152BE2" w:rsidRPr="00F2138D">
        <w:rPr>
          <w:rFonts w:cstheme="minorHAnsi"/>
        </w:rPr>
        <w:t xml:space="preserve">my reasoning behind this is explained later. </w:t>
      </w:r>
    </w:p>
    <w:p w14:paraId="1D1F2F4B" w14:textId="517D5291" w:rsidR="00152BE2" w:rsidRPr="00F2138D" w:rsidRDefault="00152BE2" w:rsidP="00D74E21">
      <w:pPr>
        <w:pStyle w:val="ListParagraph"/>
        <w:numPr>
          <w:ilvl w:val="0"/>
          <w:numId w:val="1"/>
        </w:numPr>
        <w:rPr>
          <w:rFonts w:cstheme="minorHAnsi"/>
        </w:rPr>
      </w:pPr>
      <w:r w:rsidRPr="00F2138D">
        <w:rPr>
          <w:rFonts w:cstheme="minorHAnsi"/>
        </w:rPr>
        <w:t>Networking</w:t>
      </w:r>
      <w:r w:rsidR="00CF4353" w:rsidRPr="00F2138D">
        <w:rPr>
          <w:rFonts w:cstheme="minorHAnsi"/>
        </w:rPr>
        <w:t xml:space="preserve">: </w:t>
      </w:r>
      <w:r w:rsidRPr="00F2138D">
        <w:rPr>
          <w:rFonts w:cstheme="minorHAnsi"/>
        </w:rPr>
        <w:br/>
        <w:t xml:space="preserve">this includes a knowledge of how </w:t>
      </w:r>
      <w:r w:rsidR="007B3AA0" w:rsidRPr="00F2138D">
        <w:rPr>
          <w:rFonts w:cstheme="minorHAnsi"/>
        </w:rPr>
        <w:t>Local Area Networks (LANs)</w:t>
      </w:r>
      <w:r w:rsidR="001631F2" w:rsidRPr="00F2138D">
        <w:rPr>
          <w:rFonts w:cstheme="minorHAnsi"/>
        </w:rPr>
        <w:t xml:space="preserve"> are setup and operated. </w:t>
      </w:r>
      <w:r w:rsidR="00E532BC" w:rsidRPr="00F2138D">
        <w:rPr>
          <w:rFonts w:cstheme="minorHAnsi"/>
        </w:rPr>
        <w:t>I</w:t>
      </w:r>
      <w:r w:rsidR="001631F2" w:rsidRPr="00F2138D">
        <w:rPr>
          <w:rFonts w:cstheme="minorHAnsi"/>
        </w:rPr>
        <w:t xml:space="preserve">n-depth knowledge of how ports, firewalls and connections work. This is so that we can connect the client and the server and allow them to communicate </w:t>
      </w:r>
      <w:r w:rsidR="0014043D" w:rsidRPr="00F2138D">
        <w:rPr>
          <w:rFonts w:cstheme="minorHAnsi"/>
        </w:rPr>
        <w:t>with each other.</w:t>
      </w:r>
      <w:r w:rsidR="00CC4BC9" w:rsidRPr="00F2138D">
        <w:rPr>
          <w:rFonts w:cstheme="minorHAnsi"/>
        </w:rPr>
        <w:t xml:space="preserve"> As well as Port Forwarding, Domain Naming Services and how they work and how to set</w:t>
      </w:r>
      <w:r w:rsidR="00B61547" w:rsidRPr="00F2138D">
        <w:rPr>
          <w:rFonts w:cstheme="minorHAnsi"/>
        </w:rPr>
        <w:t xml:space="preserve"> </w:t>
      </w:r>
      <w:r w:rsidR="00CC4BC9" w:rsidRPr="00F2138D">
        <w:rPr>
          <w:rFonts w:cstheme="minorHAnsi"/>
        </w:rPr>
        <w:t xml:space="preserve">up a Dynamic Domain Naming Service. </w:t>
      </w:r>
    </w:p>
    <w:p w14:paraId="5066225E" w14:textId="77777777" w:rsidR="0014043D" w:rsidRPr="00F2138D" w:rsidRDefault="0014043D" w:rsidP="0014043D">
      <w:pPr>
        <w:pStyle w:val="ListParagraph"/>
        <w:numPr>
          <w:ilvl w:val="0"/>
          <w:numId w:val="1"/>
        </w:numPr>
        <w:rPr>
          <w:rFonts w:cstheme="minorHAnsi"/>
        </w:rPr>
      </w:pPr>
      <w:r w:rsidRPr="00F2138D">
        <w:rPr>
          <w:rFonts w:cstheme="minorHAnsi"/>
        </w:rPr>
        <w:t xml:space="preserve">Graphical </w:t>
      </w:r>
      <w:r w:rsidR="0034591C" w:rsidRPr="00F2138D">
        <w:rPr>
          <w:rFonts w:cstheme="minorHAnsi"/>
        </w:rPr>
        <w:t>User I</w:t>
      </w:r>
      <w:r w:rsidRPr="00F2138D">
        <w:rPr>
          <w:rFonts w:cstheme="minorHAnsi"/>
        </w:rPr>
        <w:t>nterface</w:t>
      </w:r>
      <w:r w:rsidR="0034591C" w:rsidRPr="00F2138D">
        <w:rPr>
          <w:rFonts w:cstheme="minorHAnsi"/>
        </w:rPr>
        <w:t xml:space="preserve"> (GUI)</w:t>
      </w:r>
      <w:r w:rsidR="00E532BC" w:rsidRPr="00F2138D">
        <w:rPr>
          <w:rFonts w:cstheme="minorHAnsi"/>
        </w:rPr>
        <w:t xml:space="preserve">: </w:t>
      </w:r>
      <w:r w:rsidRPr="00F2138D">
        <w:rPr>
          <w:rFonts w:cstheme="minorHAnsi"/>
        </w:rPr>
        <w:br/>
        <w:t>this includes basic knowledge of Human</w:t>
      </w:r>
      <w:r w:rsidR="00E532BC" w:rsidRPr="00F2138D">
        <w:rPr>
          <w:rFonts w:cstheme="minorHAnsi"/>
        </w:rPr>
        <w:t>-</w:t>
      </w:r>
      <w:r w:rsidRPr="00F2138D">
        <w:rPr>
          <w:rFonts w:cstheme="minorHAnsi"/>
        </w:rPr>
        <w:t>Computer Interaction</w:t>
      </w:r>
      <w:r w:rsidR="0034591C" w:rsidRPr="00F2138D">
        <w:rPr>
          <w:rFonts w:cstheme="minorHAnsi"/>
        </w:rPr>
        <w:t xml:space="preserve"> (HCI)</w:t>
      </w:r>
      <w:r w:rsidRPr="00F2138D">
        <w:rPr>
          <w:rFonts w:cstheme="minorHAnsi"/>
        </w:rPr>
        <w:t xml:space="preserve"> and different types of input methods that can be utilised. This is so that we can create an interface that the user can interact with and be able to access the system easily. This also allows us to create </w:t>
      </w:r>
      <w:r w:rsidR="00E03581" w:rsidRPr="00F2138D">
        <w:rPr>
          <w:rFonts w:cstheme="minorHAnsi"/>
        </w:rPr>
        <w:t xml:space="preserve">an interface that the user can use easily and without instructions. </w:t>
      </w:r>
    </w:p>
    <w:p w14:paraId="79414CFB" w14:textId="7BC2B0A1" w:rsidR="00E03581" w:rsidRPr="00F2138D" w:rsidRDefault="00E03581" w:rsidP="0014043D">
      <w:pPr>
        <w:pStyle w:val="ListParagraph"/>
        <w:numPr>
          <w:ilvl w:val="0"/>
          <w:numId w:val="1"/>
        </w:numPr>
        <w:rPr>
          <w:rFonts w:cstheme="minorHAnsi"/>
        </w:rPr>
      </w:pPr>
      <w:r w:rsidRPr="00F2138D">
        <w:rPr>
          <w:rFonts w:cstheme="minorHAnsi"/>
        </w:rPr>
        <w:t>Object</w:t>
      </w:r>
      <w:r w:rsidR="00E532BC" w:rsidRPr="00F2138D">
        <w:rPr>
          <w:rFonts w:cstheme="minorHAnsi"/>
        </w:rPr>
        <w:t>-</w:t>
      </w:r>
      <w:r w:rsidRPr="00F2138D">
        <w:rPr>
          <w:rFonts w:cstheme="minorHAnsi"/>
        </w:rPr>
        <w:t>Oriented Programming</w:t>
      </w:r>
      <w:r w:rsidR="0034591C" w:rsidRPr="00F2138D">
        <w:rPr>
          <w:rFonts w:cstheme="minorHAnsi"/>
        </w:rPr>
        <w:t xml:space="preserve"> (OOP)</w:t>
      </w:r>
      <w:r w:rsidR="00CF4353" w:rsidRPr="00F2138D">
        <w:rPr>
          <w:rFonts w:cstheme="minorHAnsi"/>
        </w:rPr>
        <w:t xml:space="preserve">: </w:t>
      </w:r>
      <w:r w:rsidRPr="00F2138D">
        <w:rPr>
          <w:rFonts w:cstheme="minorHAnsi"/>
        </w:rPr>
        <w:br/>
        <w:t>this includes being able to create a class and instantiate objects with that class type, as well as being able to link classes together using references, we may also need to be able to import libraries. This is so that we can effectively program a</w:t>
      </w:r>
      <w:r w:rsidR="00B61547" w:rsidRPr="00F2138D">
        <w:rPr>
          <w:rFonts w:cstheme="minorHAnsi"/>
        </w:rPr>
        <w:t>n efficient solution</w:t>
      </w:r>
      <w:r w:rsidRPr="00F2138D">
        <w:rPr>
          <w:rFonts w:cstheme="minorHAnsi"/>
        </w:rPr>
        <w:t>. For this</w:t>
      </w:r>
      <w:r w:rsidR="00E532BC" w:rsidRPr="00F2138D">
        <w:rPr>
          <w:rFonts w:cstheme="minorHAnsi"/>
        </w:rPr>
        <w:t>,</w:t>
      </w:r>
      <w:r w:rsidRPr="00F2138D">
        <w:rPr>
          <w:rFonts w:cstheme="minorHAnsi"/>
        </w:rPr>
        <w:t xml:space="preserve"> we will be using C# as it</w:t>
      </w:r>
      <w:r w:rsidR="0034591C" w:rsidRPr="00F2138D">
        <w:rPr>
          <w:rFonts w:cstheme="minorHAnsi"/>
        </w:rPr>
        <w:t xml:space="preserve"> suits our needs, with integration into Unity Engine</w:t>
      </w:r>
      <w:r w:rsidR="00B02391" w:rsidRPr="00F2138D">
        <w:rPr>
          <w:rFonts w:cstheme="minorHAnsi"/>
        </w:rPr>
        <w:t xml:space="preserve"> </w:t>
      </w:r>
      <w:sdt>
        <w:sdtPr>
          <w:rPr>
            <w:rFonts w:cstheme="minorHAnsi"/>
            <w:vertAlign w:val="superscript"/>
          </w:rPr>
          <w:id w:val="-1205487527"/>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34591C" w:rsidRPr="00F2138D">
        <w:rPr>
          <w:rFonts w:cstheme="minorHAnsi"/>
          <w:vertAlign w:val="subscript"/>
        </w:rPr>
        <w:t xml:space="preserve"> </w:t>
      </w:r>
      <w:r w:rsidR="0034591C" w:rsidRPr="00F2138D">
        <w:rPr>
          <w:rFonts w:cstheme="minorHAnsi"/>
        </w:rPr>
        <w:t>and with SQLite</w:t>
      </w:r>
      <w:r w:rsidR="00B02391" w:rsidRPr="00F2138D">
        <w:rPr>
          <w:rFonts w:cstheme="minorHAnsi"/>
        </w:rPr>
        <w:t xml:space="preserve"> </w:t>
      </w:r>
      <w:sdt>
        <w:sdtPr>
          <w:rPr>
            <w:rFonts w:cstheme="minorHAnsi"/>
            <w:vertAlign w:val="superscript"/>
          </w:rPr>
          <w:id w:val="1145475563"/>
          <w:citation/>
        </w:sdtPr>
        <w:sdtContent>
          <w:r w:rsidR="002916E3" w:rsidRPr="002916E3">
            <w:rPr>
              <w:rFonts w:cstheme="minorHAnsi"/>
              <w:vertAlign w:val="superscript"/>
            </w:rPr>
            <w:fldChar w:fldCharType="begin"/>
          </w:r>
          <w:r w:rsidR="002916E3">
            <w:rPr>
              <w:rFonts w:cstheme="minorHAnsi"/>
              <w:vertAlign w:val="superscript"/>
            </w:rPr>
            <w:instrText xml:space="preserve">CITATION 1 \l 2057 </w:instrText>
          </w:r>
          <w:r w:rsidR="002916E3" w:rsidRPr="002916E3">
            <w:rPr>
              <w:rFonts w:cstheme="minorHAnsi"/>
              <w:vertAlign w:val="superscript"/>
            </w:rPr>
            <w:fldChar w:fldCharType="separate"/>
          </w:r>
          <w:r w:rsidR="003718A4" w:rsidRPr="003718A4">
            <w:rPr>
              <w:rFonts w:cstheme="minorHAnsi"/>
              <w:noProof/>
            </w:rPr>
            <w:t>(4)</w:t>
          </w:r>
          <w:r w:rsidR="002916E3" w:rsidRPr="002916E3">
            <w:rPr>
              <w:rFonts w:cstheme="minorHAnsi"/>
              <w:vertAlign w:val="superscript"/>
            </w:rPr>
            <w:fldChar w:fldCharType="end"/>
          </w:r>
        </w:sdtContent>
      </w:sdt>
      <w:r w:rsidR="0034591C" w:rsidRPr="00F2138D">
        <w:rPr>
          <w:rFonts w:cstheme="minorHAnsi"/>
        </w:rPr>
        <w:t>.</w:t>
      </w:r>
    </w:p>
    <w:p w14:paraId="59333B68" w14:textId="7E40A342" w:rsidR="00E03581" w:rsidRPr="00F2138D" w:rsidRDefault="00E03581" w:rsidP="0014043D">
      <w:pPr>
        <w:pStyle w:val="ListParagraph"/>
        <w:numPr>
          <w:ilvl w:val="0"/>
          <w:numId w:val="1"/>
        </w:numPr>
        <w:rPr>
          <w:rFonts w:cstheme="minorHAnsi"/>
        </w:rPr>
      </w:pPr>
      <w:r w:rsidRPr="00F2138D">
        <w:rPr>
          <w:rFonts w:cstheme="minorHAnsi"/>
        </w:rPr>
        <w:t xml:space="preserve">Unity </w:t>
      </w:r>
      <w:r w:rsidR="00B4067C" w:rsidRPr="00F2138D">
        <w:rPr>
          <w:rFonts w:cstheme="minorHAnsi"/>
        </w:rPr>
        <w:t>Engine</w:t>
      </w:r>
      <w:r w:rsidR="00B02391" w:rsidRPr="00F2138D">
        <w:rPr>
          <w:rFonts w:cstheme="minorHAnsi"/>
        </w:rPr>
        <w:t xml:space="preserve"> </w:t>
      </w:r>
      <w:sdt>
        <w:sdtPr>
          <w:rPr>
            <w:rFonts w:cstheme="minorHAnsi"/>
            <w:vertAlign w:val="superscript"/>
          </w:rPr>
          <w:id w:val="723255110"/>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E532BC" w:rsidRPr="00F2138D">
        <w:rPr>
          <w:rFonts w:cstheme="minorHAnsi"/>
        </w:rPr>
        <w:t xml:space="preserve">: </w:t>
      </w:r>
      <w:r w:rsidR="0034591C" w:rsidRPr="00F2138D">
        <w:rPr>
          <w:rFonts w:cstheme="minorHAnsi"/>
        </w:rPr>
        <w:br/>
        <w:t>my solution requires a base level of knowledge of the Unity Engine</w:t>
      </w:r>
      <w:r w:rsidR="00E532BC" w:rsidRPr="00F2138D">
        <w:rPr>
          <w:rFonts w:cstheme="minorHAnsi"/>
        </w:rPr>
        <w:t xml:space="preserve"> </w:t>
      </w:r>
      <w:sdt>
        <w:sdtPr>
          <w:rPr>
            <w:rFonts w:cstheme="minorHAnsi"/>
            <w:vertAlign w:val="superscript"/>
          </w:rPr>
          <w:id w:val="-513153525"/>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34591C" w:rsidRPr="00F2138D">
        <w:rPr>
          <w:rFonts w:cstheme="minorHAnsi"/>
        </w:rPr>
        <w:t xml:space="preserve">. I am using unity as it allows me to easily manipulated and design complex Graphical User Interfaces (GUIs) </w:t>
      </w:r>
      <w:r w:rsidR="00B4067C" w:rsidRPr="00F2138D">
        <w:rPr>
          <w:rFonts w:cstheme="minorHAnsi"/>
        </w:rPr>
        <w:t xml:space="preserve">as well as to visibly see what objects I have currently in the scene, which can </w:t>
      </w:r>
      <w:r w:rsidR="00B61547" w:rsidRPr="00F2138D">
        <w:rPr>
          <w:rFonts w:cstheme="minorHAnsi"/>
        </w:rPr>
        <w:t>help debu</w:t>
      </w:r>
      <w:r w:rsidR="00B4067C" w:rsidRPr="00F2138D">
        <w:rPr>
          <w:rFonts w:cstheme="minorHAnsi"/>
        </w:rPr>
        <w:t xml:space="preserve">g. </w:t>
      </w:r>
    </w:p>
    <w:p w14:paraId="1D7AF94C" w14:textId="77777777" w:rsidR="00B4067C" w:rsidRPr="00F2138D" w:rsidRDefault="00B4067C" w:rsidP="0014043D">
      <w:pPr>
        <w:pStyle w:val="ListParagraph"/>
        <w:numPr>
          <w:ilvl w:val="0"/>
          <w:numId w:val="1"/>
        </w:numPr>
        <w:rPr>
          <w:rFonts w:cstheme="minorHAnsi"/>
        </w:rPr>
      </w:pPr>
      <w:r w:rsidRPr="00F2138D">
        <w:rPr>
          <w:rFonts w:cstheme="minorHAnsi"/>
        </w:rPr>
        <w:t>Data Structures</w:t>
      </w:r>
      <w:r w:rsidR="00E532BC" w:rsidRPr="00F2138D">
        <w:rPr>
          <w:rFonts w:cstheme="minorHAnsi"/>
        </w:rPr>
        <w:t xml:space="preserve">: </w:t>
      </w:r>
      <w:r w:rsidRPr="00F2138D">
        <w:rPr>
          <w:rFonts w:cstheme="minorHAnsi"/>
        </w:rPr>
        <w:br/>
        <w:t xml:space="preserve">this includes Arrays, Dictionaries and Lists. </w:t>
      </w:r>
      <w:r w:rsidR="007B3AA0" w:rsidRPr="00F2138D">
        <w:rPr>
          <w:rFonts w:cstheme="minorHAnsi"/>
        </w:rPr>
        <w:t xml:space="preserve">This allows us to effectively retrieve data from the database, as well as being able to manipulate data. </w:t>
      </w:r>
    </w:p>
    <w:p w14:paraId="11BA9D66" w14:textId="7E80BA49" w:rsidR="007B3AA0" w:rsidRPr="00F2138D" w:rsidRDefault="007B3AA0" w:rsidP="0014043D">
      <w:pPr>
        <w:pStyle w:val="ListParagraph"/>
        <w:numPr>
          <w:ilvl w:val="0"/>
          <w:numId w:val="1"/>
        </w:numPr>
        <w:rPr>
          <w:rFonts w:cstheme="minorHAnsi"/>
        </w:rPr>
      </w:pPr>
      <w:r w:rsidRPr="00F2138D">
        <w:rPr>
          <w:rFonts w:cstheme="minorHAnsi"/>
        </w:rPr>
        <w:t>Co-routines/</w:t>
      </w:r>
      <w:r w:rsidR="00B02391" w:rsidRPr="00F2138D">
        <w:rPr>
          <w:rFonts w:cstheme="minorHAnsi"/>
        </w:rPr>
        <w:t xml:space="preserve"> </w:t>
      </w:r>
      <w:r w:rsidRPr="00F2138D">
        <w:rPr>
          <w:rFonts w:cstheme="minorHAnsi"/>
        </w:rPr>
        <w:t>IEnumerators</w:t>
      </w:r>
      <w:r w:rsidR="00E532BC" w:rsidRPr="00F2138D">
        <w:rPr>
          <w:rFonts w:cstheme="minorHAnsi"/>
        </w:rPr>
        <w:t xml:space="preserve">: </w:t>
      </w:r>
      <w:r w:rsidRPr="00F2138D">
        <w:rPr>
          <w:rFonts w:cstheme="minorHAnsi"/>
        </w:rPr>
        <w:br/>
        <w:t>this includes being able to program, start and use co-routines. As well as understand how they fit into the Unity Engine</w:t>
      </w:r>
      <w:r w:rsidR="00B02391" w:rsidRPr="00F2138D">
        <w:rPr>
          <w:rFonts w:cstheme="minorHAnsi"/>
        </w:rPr>
        <w:t xml:space="preserve"> </w:t>
      </w:r>
      <w:sdt>
        <w:sdtPr>
          <w:rPr>
            <w:rFonts w:cstheme="minorHAnsi"/>
            <w:vertAlign w:val="superscript"/>
          </w:rPr>
          <w:id w:val="-1690517905"/>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vertAlign w:val="superscript"/>
        </w:rPr>
        <w:t xml:space="preserve"> </w:t>
      </w:r>
      <w:r w:rsidRPr="00F2138D">
        <w:rPr>
          <w:rFonts w:cstheme="minorHAnsi"/>
        </w:rPr>
        <w:t>System</w:t>
      </w:r>
      <w:r w:rsidR="00F26872" w:rsidRPr="00F2138D">
        <w:rPr>
          <w:rFonts w:cstheme="minorHAnsi"/>
        </w:rPr>
        <w:t xml:space="preserve">. </w:t>
      </w:r>
    </w:p>
    <w:p w14:paraId="3F34FBCA" w14:textId="77777777" w:rsidR="0080470C" w:rsidRPr="00F2138D" w:rsidRDefault="0080470C" w:rsidP="0014043D">
      <w:pPr>
        <w:pStyle w:val="ListParagraph"/>
        <w:numPr>
          <w:ilvl w:val="0"/>
          <w:numId w:val="1"/>
        </w:numPr>
        <w:rPr>
          <w:rFonts w:cstheme="minorHAnsi"/>
        </w:rPr>
      </w:pPr>
      <w:r w:rsidRPr="00F2138D">
        <w:rPr>
          <w:rFonts w:cstheme="minorHAnsi"/>
        </w:rPr>
        <w:t>Encryption</w:t>
      </w:r>
      <w:r w:rsidRPr="00F2138D">
        <w:rPr>
          <w:rFonts w:cstheme="minorHAnsi"/>
        </w:rPr>
        <w:br/>
        <w:t xml:space="preserve">this includes the basics of encryption and decryption. As well as how to achieve this over a network. </w:t>
      </w:r>
      <w:r w:rsidR="00725750" w:rsidRPr="00F2138D">
        <w:rPr>
          <w:rFonts w:cstheme="minorHAnsi"/>
        </w:rPr>
        <w:t xml:space="preserve">This means that when transmitting transaction details, or other important information the data is secure, even if it has been intercepted. </w:t>
      </w:r>
    </w:p>
    <w:p w14:paraId="6EAC54E3" w14:textId="77777777" w:rsidR="00F26872" w:rsidRPr="00F2138D" w:rsidRDefault="00296B88" w:rsidP="00296B88">
      <w:pPr>
        <w:pStyle w:val="Heading3"/>
        <w:rPr>
          <w:rFonts w:cstheme="minorHAnsi"/>
        </w:rPr>
      </w:pPr>
      <w:bookmarkStart w:id="30" w:name="_Existing_Systems"/>
      <w:bookmarkStart w:id="31" w:name="_Toc122005573"/>
      <w:bookmarkEnd w:id="30"/>
      <w:r w:rsidRPr="00F2138D">
        <w:rPr>
          <w:rFonts w:cstheme="minorHAnsi"/>
        </w:rPr>
        <w:t>Existing Systems</w:t>
      </w:r>
      <w:bookmarkEnd w:id="31"/>
    </w:p>
    <w:p w14:paraId="644186DE" w14:textId="64C3DCF9" w:rsidR="00296B88" w:rsidRPr="00F2138D" w:rsidRDefault="004D6C1B" w:rsidP="00296B88">
      <w:pPr>
        <w:rPr>
          <w:rFonts w:cstheme="minorHAnsi"/>
        </w:rPr>
      </w:pPr>
      <w:r w:rsidRPr="00F2138D">
        <w:rPr>
          <w:rFonts w:cstheme="minorHAnsi"/>
        </w:rPr>
        <w:t xml:space="preserve">There are many different examples </w:t>
      </w:r>
      <w:r w:rsidR="0076330B">
        <w:rPr>
          <w:rFonts w:cstheme="minorHAnsi"/>
        </w:rPr>
        <w:t>existing</w:t>
      </w:r>
      <w:r w:rsidRPr="00F2138D">
        <w:rPr>
          <w:rFonts w:cstheme="minorHAnsi"/>
        </w:rPr>
        <w:t xml:space="preserve"> systems that are already available. </w:t>
      </w:r>
    </w:p>
    <w:p w14:paraId="40DFDCF9" w14:textId="0BD9C49A" w:rsidR="004D6C1B" w:rsidRPr="00073947" w:rsidRDefault="00921872" w:rsidP="00921872">
      <w:pPr>
        <w:pStyle w:val="Heading4"/>
        <w:rPr>
          <w:rFonts w:cstheme="minorHAnsi"/>
        </w:rPr>
      </w:pPr>
      <w:bookmarkStart w:id="32" w:name="_Tillpoint_[3]"/>
      <w:bookmarkStart w:id="33" w:name="_Toc122005574"/>
      <w:bookmarkEnd w:id="32"/>
      <w:r w:rsidRPr="00F2138D">
        <w:rPr>
          <w:rFonts w:cstheme="minorHAnsi"/>
        </w:rPr>
        <w:t>Tillpoint</w:t>
      </w:r>
      <w:r w:rsidR="00B02391" w:rsidRPr="00F2138D">
        <w:rPr>
          <w:rFonts w:cstheme="minorHAnsi"/>
        </w:rPr>
        <w:t xml:space="preserve"> </w:t>
      </w:r>
      <w:sdt>
        <w:sdtPr>
          <w:rPr>
            <w:rFonts w:cstheme="minorHAnsi"/>
          </w:rPr>
          <w:id w:val="1617712852"/>
          <w:citation/>
        </w:sdtPr>
        <w:sdtContent>
          <w:r w:rsidR="003718A4">
            <w:rPr>
              <w:rFonts w:cstheme="minorHAnsi"/>
            </w:rPr>
            <w:fldChar w:fldCharType="begin"/>
          </w:r>
          <w:r w:rsidR="003718A4">
            <w:rPr>
              <w:rFonts w:cstheme="minorHAnsi"/>
              <w:vertAlign w:val="superscript"/>
            </w:rPr>
            <w:instrText xml:space="preserve"> CITATION 3 \l 2057 </w:instrText>
          </w:r>
          <w:r w:rsidR="003718A4">
            <w:rPr>
              <w:rFonts w:cstheme="minorHAnsi"/>
            </w:rPr>
            <w:fldChar w:fldCharType="separate"/>
          </w:r>
          <w:r w:rsidR="003718A4" w:rsidRPr="003718A4">
            <w:rPr>
              <w:rFonts w:cstheme="minorHAnsi"/>
              <w:noProof/>
            </w:rPr>
            <w:t>(6)</w:t>
          </w:r>
          <w:r w:rsidR="003718A4">
            <w:rPr>
              <w:rFonts w:cstheme="minorHAnsi"/>
            </w:rPr>
            <w:fldChar w:fldCharType="end"/>
          </w:r>
        </w:sdtContent>
      </w:sdt>
      <w:bookmarkEnd w:id="33"/>
      <w:r w:rsidR="00073947">
        <w:rPr>
          <w:rFonts w:cstheme="minorHAnsi"/>
        </w:rPr>
        <w:t xml:space="preserve"> </w:t>
      </w:r>
    </w:p>
    <w:p w14:paraId="672D0CA1" w14:textId="24704B7E" w:rsidR="00921872" w:rsidRPr="00F2138D" w:rsidRDefault="00921872" w:rsidP="00921872">
      <w:pPr>
        <w:rPr>
          <w:rFonts w:cstheme="minorHAnsi"/>
        </w:rPr>
      </w:pPr>
      <w:r w:rsidRPr="00F2138D">
        <w:rPr>
          <w:rFonts w:cstheme="minorHAnsi"/>
        </w:rPr>
        <w:t>Tillpoint</w:t>
      </w:r>
      <w:r w:rsidR="00B02391" w:rsidRPr="00F2138D">
        <w:rPr>
          <w:rFonts w:cstheme="minorHAnsi"/>
        </w:rPr>
        <w:t xml:space="preserve"> </w:t>
      </w:r>
      <w:sdt>
        <w:sdtPr>
          <w:rPr>
            <w:rFonts w:cstheme="minorHAnsi"/>
            <w:vertAlign w:val="superscript"/>
          </w:rPr>
          <w:id w:val="-1373998315"/>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3 \l 2057 </w:instrText>
          </w:r>
          <w:r w:rsidR="00073947" w:rsidRPr="00073947">
            <w:rPr>
              <w:rFonts w:cstheme="minorHAnsi"/>
              <w:vertAlign w:val="superscript"/>
            </w:rPr>
            <w:fldChar w:fldCharType="separate"/>
          </w:r>
          <w:r w:rsidR="003718A4" w:rsidRPr="003718A4">
            <w:rPr>
              <w:rFonts w:cstheme="minorHAnsi"/>
              <w:noProof/>
            </w:rPr>
            <w:t>(6)</w:t>
          </w:r>
          <w:r w:rsidR="00073947" w:rsidRPr="00073947">
            <w:rPr>
              <w:rFonts w:cstheme="minorHAnsi"/>
              <w:vertAlign w:val="superscript"/>
            </w:rPr>
            <w:fldChar w:fldCharType="end"/>
          </w:r>
        </w:sdtContent>
      </w:sdt>
      <w:r w:rsidR="00073947">
        <w:rPr>
          <w:rFonts w:cstheme="minorHAnsi"/>
        </w:rPr>
        <w:t xml:space="preserve"> </w:t>
      </w:r>
      <w:r w:rsidR="00B02391" w:rsidRPr="00F2138D">
        <w:rPr>
          <w:rFonts w:cstheme="minorHAnsi"/>
        </w:rPr>
        <w:t>is a versatile EPoS</w:t>
      </w:r>
      <w:r w:rsidRPr="00F2138D">
        <w:rPr>
          <w:rFonts w:cstheme="minorHAnsi"/>
        </w:rPr>
        <w:t xml:space="preserve"> which has a variety of uses. It offers many different features, some of which go above the ‘Point of Sale’ title. The main ones include Point of Sale, Orders, Price Lists, Invoices, Discounts, Loyalty Points and Punch cards, Gift Cards, Offers, Inventory, Cash management, Balance Sheets, Profit and Loss along with expenses. They also offer Timesheet, Payroll and other Human Resource features. </w:t>
      </w:r>
    </w:p>
    <w:p w14:paraId="464A63F7" w14:textId="0B4EB162" w:rsidR="00921872" w:rsidRPr="00F2138D" w:rsidRDefault="00921872" w:rsidP="00921872">
      <w:pPr>
        <w:rPr>
          <w:rFonts w:cstheme="minorHAnsi"/>
        </w:rPr>
      </w:pPr>
      <w:r w:rsidRPr="00F2138D">
        <w:rPr>
          <w:rFonts w:cstheme="minorHAnsi"/>
        </w:rPr>
        <w:t>Tillpoint</w:t>
      </w:r>
      <w:r w:rsidR="00B02391" w:rsidRPr="00F2138D">
        <w:rPr>
          <w:rFonts w:cstheme="minorHAnsi"/>
        </w:rPr>
        <w:t xml:space="preserve"> </w:t>
      </w:r>
      <w:sdt>
        <w:sdtPr>
          <w:rPr>
            <w:rFonts w:cstheme="minorHAnsi"/>
            <w:vertAlign w:val="superscript"/>
          </w:rPr>
          <w:id w:val="1146094539"/>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3 \l 2057 </w:instrText>
          </w:r>
          <w:r w:rsidR="00073947" w:rsidRPr="00073947">
            <w:rPr>
              <w:rFonts w:cstheme="minorHAnsi"/>
              <w:vertAlign w:val="superscript"/>
            </w:rPr>
            <w:fldChar w:fldCharType="separate"/>
          </w:r>
          <w:r w:rsidR="003718A4" w:rsidRPr="003718A4">
            <w:rPr>
              <w:rFonts w:cstheme="minorHAnsi"/>
              <w:noProof/>
            </w:rPr>
            <w:t>(6)</w:t>
          </w:r>
          <w:r w:rsidR="00073947" w:rsidRPr="00073947">
            <w:rPr>
              <w:rFonts w:cstheme="minorHAnsi"/>
              <w:vertAlign w:val="superscript"/>
            </w:rPr>
            <w:fldChar w:fldCharType="end"/>
          </w:r>
        </w:sdtContent>
      </w:sdt>
      <w:r w:rsidRPr="00F2138D">
        <w:rPr>
          <w:rFonts w:cstheme="minorHAnsi"/>
          <w:vertAlign w:val="superscript"/>
        </w:rPr>
        <w:t xml:space="preserve"> </w:t>
      </w:r>
      <w:r w:rsidRPr="00F2138D">
        <w:rPr>
          <w:rFonts w:cstheme="minorHAnsi"/>
        </w:rPr>
        <w:t>go</w:t>
      </w:r>
      <w:r w:rsidR="00E532BC" w:rsidRPr="00F2138D">
        <w:rPr>
          <w:rFonts w:cstheme="minorHAnsi"/>
        </w:rPr>
        <w:t>es</w:t>
      </w:r>
      <w:r w:rsidRPr="00F2138D">
        <w:rPr>
          <w:rFonts w:cstheme="minorHAnsi"/>
        </w:rPr>
        <w:t xml:space="preserve"> above the standard for </w:t>
      </w:r>
      <w:r w:rsidR="00B02391" w:rsidRPr="00F2138D">
        <w:rPr>
          <w:rFonts w:cstheme="minorHAnsi"/>
        </w:rPr>
        <w:t>EPoS</w:t>
      </w:r>
      <w:r w:rsidRPr="00F2138D">
        <w:rPr>
          <w:rFonts w:cstheme="minorHAnsi"/>
        </w:rPr>
        <w:t xml:space="preserve"> systems with these features. The most relevant ones to my scenario </w:t>
      </w:r>
      <w:r w:rsidR="00E532BC" w:rsidRPr="00F2138D">
        <w:rPr>
          <w:rFonts w:cstheme="minorHAnsi"/>
        </w:rPr>
        <w:t>are</w:t>
      </w:r>
      <w:r w:rsidRPr="00F2138D">
        <w:rPr>
          <w:rFonts w:cstheme="minorHAnsi"/>
        </w:rPr>
        <w:t xml:space="preserve"> the Point of Sale, Price List, Discounts, Loyalty points and Punch cards, Gift cards, Offers, profit and loss, expenses and inventory. These are the features that I am looking at implementing. </w:t>
      </w:r>
      <w:r w:rsidRPr="00F2138D">
        <w:rPr>
          <w:rFonts w:cstheme="minorHAnsi"/>
        </w:rPr>
        <w:br/>
        <w:t>Tillpoint</w:t>
      </w:r>
      <w:r w:rsidR="00B02391" w:rsidRPr="00F2138D">
        <w:rPr>
          <w:rFonts w:cstheme="minorHAnsi"/>
        </w:rPr>
        <w:t xml:space="preserve"> </w:t>
      </w:r>
      <w:sdt>
        <w:sdtPr>
          <w:rPr>
            <w:rFonts w:cstheme="minorHAnsi"/>
            <w:vertAlign w:val="superscript"/>
          </w:rPr>
          <w:id w:val="1149552226"/>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3 \l 2057 </w:instrText>
          </w:r>
          <w:r w:rsidR="00073947" w:rsidRPr="00073947">
            <w:rPr>
              <w:rFonts w:cstheme="minorHAnsi"/>
              <w:vertAlign w:val="superscript"/>
            </w:rPr>
            <w:fldChar w:fldCharType="separate"/>
          </w:r>
          <w:r w:rsidR="003718A4" w:rsidRPr="003718A4">
            <w:rPr>
              <w:rFonts w:cstheme="minorHAnsi"/>
              <w:noProof/>
            </w:rPr>
            <w:t>(6)</w:t>
          </w:r>
          <w:r w:rsidR="00073947" w:rsidRPr="00073947">
            <w:rPr>
              <w:rFonts w:cstheme="minorHAnsi"/>
              <w:vertAlign w:val="superscript"/>
            </w:rPr>
            <w:fldChar w:fldCharType="end"/>
          </w:r>
        </w:sdtContent>
      </w:sdt>
      <w:r w:rsidRPr="00F2138D">
        <w:rPr>
          <w:rFonts w:cstheme="minorHAnsi"/>
        </w:rPr>
        <w:t xml:space="preserve"> offers its suite of products from $29 a month for their ‘standard’ retail package, however</w:t>
      </w:r>
      <w:r w:rsidR="00E532BC" w:rsidRPr="00F2138D">
        <w:rPr>
          <w:rFonts w:cstheme="minorHAnsi"/>
        </w:rPr>
        <w:t>,</w:t>
      </w:r>
      <w:r w:rsidRPr="00F2138D">
        <w:rPr>
          <w:rFonts w:cstheme="minorHAnsi"/>
        </w:rPr>
        <w:t xml:space="preserve"> this limits you to 3 staff, 1 register and 1 store</w:t>
      </w:r>
      <w:r w:rsidR="0034531F" w:rsidRPr="00F2138D">
        <w:rPr>
          <w:rFonts w:cstheme="minorHAnsi"/>
        </w:rPr>
        <w:t>*</w:t>
      </w:r>
      <w:r w:rsidRPr="00F2138D">
        <w:rPr>
          <w:rFonts w:cstheme="minorHAnsi"/>
        </w:rPr>
        <w:t>. The closest one to the system that I am designing is their ‘advanced’ package which is $49 a m</w:t>
      </w:r>
      <w:r w:rsidR="0034531F" w:rsidRPr="00F2138D">
        <w:rPr>
          <w:rFonts w:cstheme="minorHAnsi"/>
        </w:rPr>
        <w:t>onth</w:t>
      </w:r>
      <w:r w:rsidRPr="00F2138D">
        <w:rPr>
          <w:rFonts w:cstheme="minorHAnsi"/>
        </w:rPr>
        <w:t xml:space="preserve"> this allows unlimited users across 1 store</w:t>
      </w:r>
      <w:r w:rsidR="0034531F" w:rsidRPr="00F2138D">
        <w:rPr>
          <w:rFonts w:cstheme="minorHAnsi"/>
        </w:rPr>
        <w:t>*</w:t>
      </w:r>
      <w:r w:rsidRPr="00F2138D">
        <w:rPr>
          <w:rFonts w:cstheme="minorHAnsi"/>
        </w:rPr>
        <w:t xml:space="preserve">. </w:t>
      </w:r>
    </w:p>
    <w:p w14:paraId="2EE9CEA7" w14:textId="26FD3449" w:rsidR="0034531F" w:rsidRPr="00F2138D" w:rsidRDefault="0034531F" w:rsidP="00921872">
      <w:pPr>
        <w:rPr>
          <w:rFonts w:cstheme="minorHAnsi"/>
        </w:rPr>
      </w:pPr>
      <w:r w:rsidRPr="00F2138D">
        <w:rPr>
          <w:rFonts w:cstheme="minorHAnsi"/>
        </w:rPr>
        <w:lastRenderedPageBreak/>
        <w:t xml:space="preserve">Its Graphical User Interface has a modern layout with everything on one screen. They have images of the items they are selling. Their Point of Sale System has </w:t>
      </w:r>
      <w:r w:rsidR="008D2C18" w:rsidRPr="00F2138D">
        <w:rPr>
          <w:rFonts w:cstheme="minorHAnsi"/>
        </w:rPr>
        <w:t>integration</w:t>
      </w:r>
      <w:r w:rsidRPr="00F2138D">
        <w:rPr>
          <w:rFonts w:cstheme="minorHAnsi"/>
        </w:rPr>
        <w:t xml:space="preserve"> with mobile payment providers, such as PayPal</w:t>
      </w:r>
      <w:r w:rsidR="00B02391" w:rsidRPr="00F2138D">
        <w:rPr>
          <w:rFonts w:cstheme="minorHAnsi"/>
        </w:rPr>
        <w:t xml:space="preserve"> </w:t>
      </w:r>
      <w:sdt>
        <w:sdtPr>
          <w:rPr>
            <w:rFonts w:cstheme="minorHAnsi"/>
          </w:rPr>
          <w:id w:val="1919742899"/>
          <w:citation/>
        </w:sdtPr>
        <w:sdtContent>
          <w:r w:rsidR="00646450">
            <w:rPr>
              <w:rFonts w:cstheme="minorHAnsi"/>
            </w:rPr>
            <w:fldChar w:fldCharType="begin"/>
          </w:r>
          <w:r w:rsidR="00646450">
            <w:rPr>
              <w:rFonts w:cstheme="minorHAnsi"/>
              <w:vertAlign w:val="superscript"/>
            </w:rPr>
            <w:instrText xml:space="preserve"> CITATION 8 \l 2057 </w:instrText>
          </w:r>
          <w:r w:rsidR="00646450">
            <w:rPr>
              <w:rFonts w:cstheme="minorHAnsi"/>
            </w:rPr>
            <w:fldChar w:fldCharType="separate"/>
          </w:r>
          <w:r w:rsidR="003718A4" w:rsidRPr="003718A4">
            <w:rPr>
              <w:rFonts w:cstheme="minorHAnsi"/>
              <w:noProof/>
            </w:rPr>
            <w:t>(7)</w:t>
          </w:r>
          <w:r w:rsidR="00646450">
            <w:rPr>
              <w:rFonts w:cstheme="minorHAnsi"/>
            </w:rPr>
            <w:fldChar w:fldCharType="end"/>
          </w:r>
        </w:sdtContent>
      </w:sdt>
      <w:r w:rsidRPr="00F2138D">
        <w:rPr>
          <w:rFonts w:cstheme="minorHAnsi"/>
        </w:rPr>
        <w:t xml:space="preserve">, </w:t>
      </w:r>
      <w:r w:rsidR="00CF4353" w:rsidRPr="00F2138D">
        <w:rPr>
          <w:rFonts w:cstheme="minorHAnsi"/>
        </w:rPr>
        <w:t>iZettle</w:t>
      </w:r>
      <w:r w:rsidR="00B02391" w:rsidRPr="00F2138D">
        <w:rPr>
          <w:rFonts w:cstheme="minorHAnsi"/>
        </w:rPr>
        <w:t xml:space="preserve"> </w:t>
      </w:r>
      <w:sdt>
        <w:sdtPr>
          <w:rPr>
            <w:rFonts w:cstheme="minorHAnsi"/>
          </w:rPr>
          <w:id w:val="-1613351936"/>
          <w:citation/>
        </w:sdtPr>
        <w:sdtContent>
          <w:r w:rsidR="00646450">
            <w:rPr>
              <w:rFonts w:cstheme="minorHAnsi"/>
            </w:rPr>
            <w:fldChar w:fldCharType="begin"/>
          </w:r>
          <w:r w:rsidR="00646450">
            <w:rPr>
              <w:rFonts w:cstheme="minorHAnsi"/>
              <w:vertAlign w:val="superscript"/>
            </w:rPr>
            <w:instrText xml:space="preserve"> CITATION 9 \l 2057 </w:instrText>
          </w:r>
          <w:r w:rsidR="00646450">
            <w:rPr>
              <w:rFonts w:cstheme="minorHAnsi"/>
            </w:rPr>
            <w:fldChar w:fldCharType="separate"/>
          </w:r>
          <w:r w:rsidR="003718A4" w:rsidRPr="003718A4">
            <w:rPr>
              <w:rFonts w:cstheme="minorHAnsi"/>
              <w:noProof/>
            </w:rPr>
            <w:t>(8)</w:t>
          </w:r>
          <w:r w:rsidR="00646450">
            <w:rPr>
              <w:rFonts w:cstheme="minorHAnsi"/>
            </w:rPr>
            <w:fldChar w:fldCharType="end"/>
          </w:r>
        </w:sdtContent>
      </w:sdt>
      <w:r w:rsidRPr="00F2138D">
        <w:rPr>
          <w:rFonts w:cstheme="minorHAnsi"/>
        </w:rPr>
        <w:t xml:space="preserve"> and SumUp</w:t>
      </w:r>
      <w:r w:rsidR="00B02391" w:rsidRPr="00F2138D">
        <w:rPr>
          <w:rFonts w:cstheme="minorHAnsi"/>
        </w:rPr>
        <w:t xml:space="preserve"> </w:t>
      </w:r>
      <w:sdt>
        <w:sdtPr>
          <w:rPr>
            <w:rFonts w:cstheme="minorHAnsi"/>
          </w:rPr>
          <w:id w:val="-846779225"/>
          <w:citation/>
        </w:sdtPr>
        <w:sdtContent>
          <w:r w:rsidR="00646450">
            <w:rPr>
              <w:rFonts w:cstheme="minorHAnsi"/>
            </w:rPr>
            <w:fldChar w:fldCharType="begin"/>
          </w:r>
          <w:r w:rsidR="00646450">
            <w:rPr>
              <w:rFonts w:cstheme="minorHAnsi"/>
              <w:vertAlign w:val="superscript"/>
            </w:rPr>
            <w:instrText xml:space="preserve"> CITATION 10 \l 2057 </w:instrText>
          </w:r>
          <w:r w:rsidR="00646450">
            <w:rPr>
              <w:rFonts w:cstheme="minorHAnsi"/>
            </w:rPr>
            <w:fldChar w:fldCharType="separate"/>
          </w:r>
          <w:r w:rsidR="003718A4" w:rsidRPr="003718A4">
            <w:rPr>
              <w:rFonts w:cstheme="minorHAnsi"/>
              <w:noProof/>
            </w:rPr>
            <w:t>(9)</w:t>
          </w:r>
          <w:r w:rsidR="00646450">
            <w:rPr>
              <w:rFonts w:cstheme="minorHAnsi"/>
            </w:rPr>
            <w:fldChar w:fldCharType="end"/>
          </w:r>
        </w:sdtContent>
      </w:sdt>
      <w:r w:rsidRPr="00F2138D">
        <w:rPr>
          <w:rFonts w:cstheme="minorHAnsi"/>
        </w:rPr>
        <w:t>*</w:t>
      </w:r>
    </w:p>
    <w:p w14:paraId="5AA9A0ED" w14:textId="77777777" w:rsidR="0034531F" w:rsidRPr="00F2138D" w:rsidRDefault="0034531F" w:rsidP="00921872">
      <w:pPr>
        <w:rPr>
          <w:rFonts w:cstheme="minorHAnsi"/>
        </w:rPr>
      </w:pPr>
      <w:r w:rsidRPr="00F2138D">
        <w:rPr>
          <w:rFonts w:cstheme="minorHAnsi"/>
        </w:rPr>
        <w:t>They offer a loyalty point program where the point earnings are set by the user. They have a gift card system where you can enter the gift card value, it is activated on the system and can then be used in</w:t>
      </w:r>
      <w:r w:rsidR="00E532BC" w:rsidRPr="00F2138D">
        <w:rPr>
          <w:rFonts w:cstheme="minorHAnsi"/>
        </w:rPr>
        <w:t>-</w:t>
      </w:r>
      <w:r w:rsidRPr="00F2138D">
        <w:rPr>
          <w:rFonts w:cstheme="minorHAnsi"/>
        </w:rPr>
        <w:t xml:space="preserve">store with a set value. Their punch card system is for example you have a coffee, you can then gain ‘punches’ which can then give you a free coffee. </w:t>
      </w:r>
    </w:p>
    <w:p w14:paraId="388F9025" w14:textId="77777777" w:rsidR="0034531F" w:rsidRPr="00F2138D" w:rsidRDefault="0034531F" w:rsidP="00921872">
      <w:pPr>
        <w:rPr>
          <w:rFonts w:cstheme="minorHAnsi"/>
        </w:rPr>
      </w:pPr>
      <w:r w:rsidRPr="00F2138D">
        <w:rPr>
          <w:rFonts w:cstheme="minorHAnsi"/>
        </w:rPr>
        <w:t xml:space="preserve">They also allow you to have demographics and statistics about your customers and sales, this is for example your frequent customers or the average age of your customers. </w:t>
      </w:r>
    </w:p>
    <w:p w14:paraId="7699B26E" w14:textId="77777777" w:rsidR="00783899" w:rsidRPr="00F2138D" w:rsidRDefault="0034531F" w:rsidP="00921872">
      <w:pPr>
        <w:rPr>
          <w:rFonts w:cstheme="minorHAnsi"/>
        </w:rPr>
      </w:pPr>
      <w:r w:rsidRPr="00F2138D">
        <w:rPr>
          <w:rFonts w:cstheme="minorHAnsi"/>
        </w:rPr>
        <w:t xml:space="preserve">They allow you to manage your inventory, meaning you can keep track of the stock that you have. </w:t>
      </w:r>
    </w:p>
    <w:p w14:paraId="015F21BF" w14:textId="77777777" w:rsidR="00097987" w:rsidRPr="00F2138D" w:rsidRDefault="00097987" w:rsidP="00921872">
      <w:pPr>
        <w:rPr>
          <w:rFonts w:cstheme="minorHAnsi"/>
        </w:rPr>
      </w:pPr>
      <w:r w:rsidRPr="00F2138D">
        <w:rPr>
          <w:rFonts w:cstheme="minorHAnsi"/>
        </w:rPr>
        <w:t>Some screenshots of the website are below:</w:t>
      </w:r>
      <w:r w:rsidR="00783899" w:rsidRPr="00F2138D">
        <w:rPr>
          <w:rFonts w:cstheme="minorHAnsi"/>
          <w:noProof/>
          <w:lang w:eastAsia="en-GB"/>
        </w:rPr>
        <w:t xml:space="preserve"> </w:t>
      </w:r>
      <w:r w:rsidR="00783899" w:rsidRPr="00F2138D">
        <w:rPr>
          <w:rFonts w:cstheme="minorHAnsi"/>
          <w:noProof/>
          <w:lang w:eastAsia="en-GB"/>
        </w:rPr>
        <w:drawing>
          <wp:inline distT="0" distB="0" distL="0" distR="0" wp14:anchorId="61A57D2F" wp14:editId="24C056D5">
            <wp:extent cx="7056120" cy="398589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7056120" cy="3985895"/>
                    </a:xfrm>
                    <a:prstGeom prst="rect">
                      <a:avLst/>
                    </a:prstGeom>
                  </pic:spPr>
                </pic:pic>
              </a:graphicData>
            </a:graphic>
          </wp:inline>
        </w:drawing>
      </w:r>
    </w:p>
    <w:p w14:paraId="399E5290" w14:textId="77777777" w:rsidR="00097987" w:rsidRPr="00F2138D" w:rsidRDefault="00783899" w:rsidP="00921872">
      <w:pPr>
        <w:rPr>
          <w:rFonts w:cstheme="minorHAnsi"/>
        </w:rPr>
      </w:pPr>
      <w:r w:rsidRPr="00F2138D">
        <w:rPr>
          <w:rFonts w:cstheme="minorHAnsi"/>
          <w:noProof/>
          <w:lang w:eastAsia="en-GB"/>
        </w:rPr>
        <w:lastRenderedPageBreak/>
        <w:drawing>
          <wp:inline distT="0" distB="0" distL="0" distR="0" wp14:anchorId="01CFEC4B" wp14:editId="20A8B497">
            <wp:extent cx="5438815" cy="3448075"/>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38815" cy="3448075"/>
                    </a:xfrm>
                    <a:prstGeom prst="rect">
                      <a:avLst/>
                    </a:prstGeom>
                  </pic:spPr>
                </pic:pic>
              </a:graphicData>
            </a:graphic>
          </wp:inline>
        </w:drawing>
      </w:r>
    </w:p>
    <w:p w14:paraId="09D21E4E" w14:textId="77777777" w:rsidR="00097987" w:rsidRPr="00F2138D" w:rsidRDefault="00097987" w:rsidP="00921872">
      <w:pPr>
        <w:rPr>
          <w:rFonts w:cstheme="minorHAnsi"/>
        </w:rPr>
      </w:pPr>
      <w:r w:rsidRPr="00F2138D">
        <w:rPr>
          <w:rFonts w:cstheme="minorHAnsi"/>
        </w:rPr>
        <w:t>I asked each of the potential s</w:t>
      </w:r>
      <w:r w:rsidR="00C02D68" w:rsidRPr="00F2138D">
        <w:rPr>
          <w:rFonts w:cstheme="minorHAnsi"/>
        </w:rPr>
        <w:t>takeholders to look over the Graphical User Interface, and this is what they had to say:</w:t>
      </w:r>
    </w:p>
    <w:p w14:paraId="5CE159EB" w14:textId="77777777" w:rsidR="00C02D68" w:rsidRPr="00F2138D" w:rsidRDefault="00C02D68" w:rsidP="00921872">
      <w:pPr>
        <w:rPr>
          <w:rFonts w:cstheme="minorHAnsi"/>
          <w:u w:val="single"/>
        </w:rPr>
      </w:pPr>
      <w:r w:rsidRPr="00F2138D">
        <w:rPr>
          <w:rFonts w:cstheme="minorHAnsi"/>
          <w:u w:val="single"/>
        </w:rPr>
        <w:t>Small corner store owner:</w:t>
      </w:r>
    </w:p>
    <w:p w14:paraId="4C43866E" w14:textId="45E788E8" w:rsidR="00C02D68" w:rsidRPr="00F2138D" w:rsidRDefault="00C02D68" w:rsidP="00921872">
      <w:pPr>
        <w:rPr>
          <w:rFonts w:cstheme="minorHAnsi"/>
        </w:rPr>
      </w:pPr>
      <w:r w:rsidRPr="00F2138D">
        <w:rPr>
          <w:rFonts w:cstheme="minorHAnsi"/>
        </w:rPr>
        <w:t>The user interface looks good, however</w:t>
      </w:r>
      <w:r w:rsidR="003D0BD3">
        <w:rPr>
          <w:rFonts w:cstheme="minorHAnsi"/>
        </w:rPr>
        <w:t>,</w:t>
      </w:r>
      <w:r w:rsidRPr="00F2138D">
        <w:rPr>
          <w:rFonts w:cstheme="minorHAnsi"/>
        </w:rPr>
        <w:t xml:space="preserve"> it has lots of features that I wouldn’t use, meaning I wouldn’t make full use of the features of the program. </w:t>
      </w:r>
    </w:p>
    <w:p w14:paraId="5588FFAE" w14:textId="77777777" w:rsidR="00C02D68" w:rsidRPr="00F2138D" w:rsidRDefault="00C02D68" w:rsidP="00921872">
      <w:pPr>
        <w:rPr>
          <w:rFonts w:cstheme="minorHAnsi"/>
          <w:u w:val="single"/>
        </w:rPr>
      </w:pPr>
      <w:r w:rsidRPr="00F2138D">
        <w:rPr>
          <w:rFonts w:cstheme="minorHAnsi"/>
          <w:u w:val="single"/>
        </w:rPr>
        <w:t>Theme Park</w:t>
      </w:r>
      <w:r w:rsidR="00D97B0F" w:rsidRPr="00F2138D">
        <w:rPr>
          <w:rFonts w:cstheme="minorHAnsi"/>
          <w:u w:val="single"/>
        </w:rPr>
        <w:t>:</w:t>
      </w:r>
    </w:p>
    <w:p w14:paraId="03C58843" w14:textId="5503FBF4" w:rsidR="00C02D68" w:rsidRPr="00F2138D" w:rsidRDefault="00D97B0F" w:rsidP="00921872">
      <w:pPr>
        <w:rPr>
          <w:rFonts w:cstheme="minorHAnsi"/>
        </w:rPr>
      </w:pPr>
      <w:r w:rsidRPr="00F2138D">
        <w:rPr>
          <w:rFonts w:cstheme="minorHAnsi"/>
        </w:rPr>
        <w:t>The user interface is modern and simple, however</w:t>
      </w:r>
      <w:r w:rsidR="003D0BD3">
        <w:rPr>
          <w:rFonts w:cstheme="minorHAnsi"/>
        </w:rPr>
        <w:t>,</w:t>
      </w:r>
      <w:r w:rsidRPr="00F2138D">
        <w:rPr>
          <w:rFonts w:cstheme="minorHAnsi"/>
        </w:rPr>
        <w:t xml:space="preserve"> most of our users won’t be using all the features, only our senior staff will use most of these features. We would make full use of the features, however</w:t>
      </w:r>
      <w:r w:rsidR="003D0BD3">
        <w:rPr>
          <w:rFonts w:cstheme="minorHAnsi"/>
        </w:rPr>
        <w:t>,</w:t>
      </w:r>
      <w:r w:rsidRPr="00F2138D">
        <w:rPr>
          <w:rFonts w:cstheme="minorHAnsi"/>
        </w:rPr>
        <w:t xml:space="preserve"> we wouldn’t want certain users accessing different parts of the system. </w:t>
      </w:r>
    </w:p>
    <w:p w14:paraId="4C0921D8" w14:textId="77777777" w:rsidR="00D97B0F" w:rsidRPr="00F2138D" w:rsidRDefault="00D97B0F" w:rsidP="00921872">
      <w:pPr>
        <w:rPr>
          <w:rFonts w:cstheme="minorHAnsi"/>
          <w:u w:val="single"/>
        </w:rPr>
      </w:pPr>
      <w:r w:rsidRPr="00F2138D">
        <w:rPr>
          <w:rFonts w:cstheme="minorHAnsi"/>
          <w:u w:val="single"/>
        </w:rPr>
        <w:t>Rapidly expanding coffee shop:</w:t>
      </w:r>
    </w:p>
    <w:p w14:paraId="15643B74" w14:textId="25501257" w:rsidR="00D97B0F" w:rsidRPr="00F2138D" w:rsidRDefault="00D97B0F" w:rsidP="00921872">
      <w:pPr>
        <w:rPr>
          <w:rFonts w:cstheme="minorHAnsi"/>
        </w:rPr>
      </w:pPr>
      <w:r w:rsidRPr="00F2138D">
        <w:rPr>
          <w:rFonts w:cstheme="minorHAnsi"/>
        </w:rPr>
        <w:t xml:space="preserve">The user interface is </w:t>
      </w:r>
      <w:r w:rsidR="0076330B">
        <w:rPr>
          <w:rFonts w:cstheme="minorHAnsi"/>
        </w:rPr>
        <w:t>good-looking</w:t>
      </w:r>
      <w:r w:rsidRPr="00F2138D">
        <w:rPr>
          <w:rFonts w:cstheme="minorHAnsi"/>
        </w:rPr>
        <w:t xml:space="preserve">, </w:t>
      </w:r>
      <w:r w:rsidR="003D0BD3">
        <w:rPr>
          <w:rFonts w:cstheme="minorHAnsi"/>
        </w:rPr>
        <w:t xml:space="preserve">and </w:t>
      </w:r>
      <w:r w:rsidRPr="00F2138D">
        <w:rPr>
          <w:rFonts w:cstheme="minorHAnsi"/>
        </w:rPr>
        <w:t xml:space="preserve">won’t require much instruction to be able to use. We will be using most of the features in this system as we have a small team, </w:t>
      </w:r>
      <w:r w:rsidR="003D0BD3">
        <w:rPr>
          <w:rFonts w:cstheme="minorHAnsi"/>
        </w:rPr>
        <w:t xml:space="preserve">and </w:t>
      </w:r>
      <w:r w:rsidRPr="00F2138D">
        <w:rPr>
          <w:rFonts w:cstheme="minorHAnsi"/>
        </w:rPr>
        <w:t xml:space="preserve">all of our staff can be given increased responsibilities. </w:t>
      </w:r>
    </w:p>
    <w:p w14:paraId="41499EC4" w14:textId="131A80EB" w:rsidR="00921872" w:rsidRPr="00F2138D" w:rsidRDefault="00921872" w:rsidP="00921872">
      <w:pPr>
        <w:pStyle w:val="Heading4"/>
        <w:rPr>
          <w:rFonts w:cstheme="minorHAnsi"/>
        </w:rPr>
      </w:pPr>
      <w:bookmarkStart w:id="34" w:name="_Lightspeed_[4]"/>
      <w:bookmarkStart w:id="35" w:name="_Toc122005575"/>
      <w:bookmarkEnd w:id="34"/>
      <w:r w:rsidRPr="00F2138D">
        <w:rPr>
          <w:rFonts w:cstheme="minorHAnsi"/>
        </w:rPr>
        <w:t>Lightspeed</w:t>
      </w:r>
      <w:r w:rsidR="00B02391" w:rsidRPr="00F2138D">
        <w:rPr>
          <w:rFonts w:cstheme="minorHAnsi"/>
        </w:rPr>
        <w:t xml:space="preserve"> </w:t>
      </w:r>
      <w:sdt>
        <w:sdtPr>
          <w:rPr>
            <w:rFonts w:cstheme="minorHAnsi"/>
            <w:vertAlign w:val="superscript"/>
          </w:rPr>
          <w:id w:val="1046335229"/>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4 \l 2057 </w:instrText>
          </w:r>
          <w:r w:rsidR="00073947" w:rsidRPr="00073947">
            <w:rPr>
              <w:rFonts w:cstheme="minorHAnsi"/>
              <w:vertAlign w:val="superscript"/>
            </w:rPr>
            <w:fldChar w:fldCharType="separate"/>
          </w:r>
          <w:r w:rsidR="003718A4" w:rsidRPr="003718A4">
            <w:rPr>
              <w:rFonts w:cstheme="minorHAnsi"/>
              <w:noProof/>
            </w:rPr>
            <w:t>(10)</w:t>
          </w:r>
          <w:r w:rsidR="00073947" w:rsidRPr="00073947">
            <w:rPr>
              <w:rFonts w:cstheme="minorHAnsi"/>
              <w:vertAlign w:val="superscript"/>
            </w:rPr>
            <w:fldChar w:fldCharType="end"/>
          </w:r>
        </w:sdtContent>
      </w:sdt>
      <w:bookmarkEnd w:id="35"/>
      <w:r w:rsidR="00073947">
        <w:rPr>
          <w:rFonts w:cstheme="minorHAnsi"/>
        </w:rPr>
        <w:t xml:space="preserve"> </w:t>
      </w:r>
    </w:p>
    <w:p w14:paraId="405CA5F0" w14:textId="13A20E72" w:rsidR="00921872" w:rsidRPr="00F2138D" w:rsidRDefault="0034531F" w:rsidP="00921872">
      <w:pPr>
        <w:rPr>
          <w:rFonts w:cstheme="minorHAnsi"/>
        </w:rPr>
      </w:pPr>
      <w:r w:rsidRPr="00F2138D">
        <w:rPr>
          <w:rFonts w:cstheme="minorHAnsi"/>
        </w:rPr>
        <w:t>Lightspeed</w:t>
      </w:r>
      <w:r w:rsidR="00B02391" w:rsidRPr="00F2138D">
        <w:rPr>
          <w:rFonts w:cstheme="minorHAnsi"/>
        </w:rPr>
        <w:t xml:space="preserve"> </w:t>
      </w:r>
      <w:sdt>
        <w:sdtPr>
          <w:rPr>
            <w:rFonts w:cstheme="minorHAnsi"/>
            <w:vertAlign w:val="superscript"/>
          </w:rPr>
          <w:id w:val="-603181033"/>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4 \l 2057 </w:instrText>
          </w:r>
          <w:r w:rsidR="00073947" w:rsidRPr="00073947">
            <w:rPr>
              <w:rFonts w:cstheme="minorHAnsi"/>
              <w:vertAlign w:val="superscript"/>
            </w:rPr>
            <w:fldChar w:fldCharType="separate"/>
          </w:r>
          <w:r w:rsidR="003718A4" w:rsidRPr="003718A4">
            <w:rPr>
              <w:rFonts w:cstheme="minorHAnsi"/>
              <w:noProof/>
            </w:rPr>
            <w:t>(10)</w:t>
          </w:r>
          <w:r w:rsidR="00073947" w:rsidRPr="00073947">
            <w:rPr>
              <w:rFonts w:cstheme="minorHAnsi"/>
              <w:vertAlign w:val="superscript"/>
            </w:rPr>
            <w:fldChar w:fldCharType="end"/>
          </w:r>
        </w:sdtContent>
      </w:sdt>
      <w:r w:rsidRPr="00F2138D">
        <w:rPr>
          <w:rFonts w:cstheme="minorHAnsi"/>
        </w:rPr>
        <w:t xml:space="preserve"> is a lightweight customisable </w:t>
      </w:r>
      <w:r w:rsidR="00B02391" w:rsidRPr="00F2138D">
        <w:rPr>
          <w:rFonts w:cstheme="minorHAnsi"/>
        </w:rPr>
        <w:t>EPoS</w:t>
      </w:r>
      <w:r w:rsidRPr="00F2138D">
        <w:rPr>
          <w:rFonts w:cstheme="minorHAnsi"/>
        </w:rPr>
        <w:t xml:space="preserve"> system that can be used for various types of business. </w:t>
      </w:r>
    </w:p>
    <w:p w14:paraId="3D56AEC5" w14:textId="77777777" w:rsidR="0034531F" w:rsidRPr="00F2138D" w:rsidRDefault="0034531F" w:rsidP="00921872">
      <w:pPr>
        <w:rPr>
          <w:rFonts w:cstheme="minorHAnsi"/>
        </w:rPr>
      </w:pPr>
      <w:r w:rsidRPr="00F2138D">
        <w:rPr>
          <w:rFonts w:cstheme="minorHAnsi"/>
        </w:rPr>
        <w:t>Their stock management system allows you to categorise your items to make searching for them easier.</w:t>
      </w:r>
    </w:p>
    <w:p w14:paraId="417B9974" w14:textId="77777777" w:rsidR="0034531F" w:rsidRPr="00F2138D" w:rsidRDefault="0034531F" w:rsidP="00921872">
      <w:pPr>
        <w:rPr>
          <w:rFonts w:cstheme="minorHAnsi"/>
        </w:rPr>
      </w:pPr>
      <w:r w:rsidRPr="00F2138D">
        <w:rPr>
          <w:rFonts w:cstheme="minorHAnsi"/>
        </w:rPr>
        <w:t xml:space="preserve">They have a modern Graphical User </w:t>
      </w:r>
      <w:r w:rsidR="008D2C18" w:rsidRPr="00F2138D">
        <w:rPr>
          <w:rFonts w:cstheme="minorHAnsi"/>
        </w:rPr>
        <w:t>Interface, which</w:t>
      </w:r>
      <w:r w:rsidRPr="00F2138D">
        <w:rPr>
          <w:rFonts w:cstheme="minorHAnsi"/>
        </w:rPr>
        <w:t xml:space="preserve"> is customisable depending on your business. </w:t>
      </w:r>
    </w:p>
    <w:p w14:paraId="3DBAC178" w14:textId="77777777" w:rsidR="0034531F" w:rsidRPr="00F2138D" w:rsidRDefault="0034531F" w:rsidP="00921872">
      <w:pPr>
        <w:rPr>
          <w:rFonts w:cstheme="minorHAnsi"/>
        </w:rPr>
      </w:pPr>
      <w:r w:rsidRPr="00F2138D">
        <w:rPr>
          <w:rFonts w:cstheme="minorHAnsi"/>
        </w:rPr>
        <w:t xml:space="preserve">They offer insights and statistics into your sales, profits and locations of these. </w:t>
      </w:r>
    </w:p>
    <w:p w14:paraId="409CF9A0" w14:textId="1E5B94CD" w:rsidR="0034531F" w:rsidRPr="00F2138D" w:rsidRDefault="0034531F" w:rsidP="00921872">
      <w:pPr>
        <w:rPr>
          <w:rFonts w:cstheme="minorHAnsi"/>
        </w:rPr>
      </w:pPr>
      <w:r w:rsidRPr="00F2138D">
        <w:rPr>
          <w:rFonts w:cstheme="minorHAnsi"/>
        </w:rPr>
        <w:t>The system is iPad</w:t>
      </w:r>
      <w:r w:rsidR="00326F1D" w:rsidRPr="00F2138D">
        <w:rPr>
          <w:rFonts w:cstheme="minorHAnsi"/>
        </w:rPr>
        <w:t xml:space="preserve"> </w:t>
      </w:r>
      <w:sdt>
        <w:sdtPr>
          <w:rPr>
            <w:rFonts w:cstheme="minorHAnsi"/>
            <w:vertAlign w:val="superscript"/>
          </w:rPr>
          <w:id w:val="-1754042425"/>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5 \l 2057 </w:instrText>
          </w:r>
          <w:r w:rsidR="00073947" w:rsidRPr="00073947">
            <w:rPr>
              <w:rFonts w:cstheme="minorHAnsi"/>
              <w:vertAlign w:val="superscript"/>
            </w:rPr>
            <w:fldChar w:fldCharType="separate"/>
          </w:r>
          <w:r w:rsidR="003718A4" w:rsidRPr="003718A4">
            <w:rPr>
              <w:rFonts w:cstheme="minorHAnsi"/>
              <w:noProof/>
            </w:rPr>
            <w:t>(11)</w:t>
          </w:r>
          <w:r w:rsidR="00073947" w:rsidRPr="00073947">
            <w:rPr>
              <w:rFonts w:cstheme="minorHAnsi"/>
              <w:vertAlign w:val="superscript"/>
            </w:rPr>
            <w:fldChar w:fldCharType="end"/>
          </w:r>
        </w:sdtContent>
      </w:sdt>
      <w:r w:rsidR="00073947">
        <w:rPr>
          <w:rFonts w:cstheme="minorHAnsi"/>
        </w:rPr>
        <w:t xml:space="preserve"> </w:t>
      </w:r>
      <w:r w:rsidRPr="00F2138D">
        <w:rPr>
          <w:rFonts w:cstheme="minorHAnsi"/>
          <w:vertAlign w:val="superscript"/>
        </w:rPr>
        <w:t xml:space="preserve"> </w:t>
      </w:r>
      <w:r w:rsidRPr="00F2138D">
        <w:rPr>
          <w:rFonts w:cstheme="minorHAnsi"/>
        </w:rPr>
        <w:t>based meaning that it is lightweight and portable, this is useful for example in a restaurant. They offer card readers and printer</w:t>
      </w:r>
      <w:r w:rsidR="00E532BC" w:rsidRPr="00F2138D">
        <w:rPr>
          <w:rFonts w:cstheme="minorHAnsi"/>
        </w:rPr>
        <w:t>s</w:t>
      </w:r>
      <w:r w:rsidRPr="00F2138D">
        <w:rPr>
          <w:rFonts w:cstheme="minorHAnsi"/>
        </w:rPr>
        <w:t xml:space="preserve"> to enable easy setup and ensure compatibility. </w:t>
      </w:r>
    </w:p>
    <w:p w14:paraId="61215194" w14:textId="77777777" w:rsidR="007804E7" w:rsidRPr="00F2138D" w:rsidRDefault="007804E7" w:rsidP="00921872">
      <w:pPr>
        <w:rPr>
          <w:rFonts w:cstheme="minorHAnsi"/>
        </w:rPr>
      </w:pPr>
      <w:r w:rsidRPr="00F2138D">
        <w:rPr>
          <w:rFonts w:cstheme="minorHAnsi"/>
        </w:rPr>
        <w:t xml:space="preserve">There is no price given for this, as it is a more custom solution. </w:t>
      </w:r>
    </w:p>
    <w:p w14:paraId="56438E87" w14:textId="77777777" w:rsidR="0036036E" w:rsidRPr="00F2138D" w:rsidRDefault="0036036E" w:rsidP="00921872">
      <w:pPr>
        <w:rPr>
          <w:rFonts w:cstheme="minorHAnsi"/>
        </w:rPr>
      </w:pPr>
      <w:r w:rsidRPr="00F2138D">
        <w:rPr>
          <w:rFonts w:cstheme="minorHAnsi"/>
        </w:rPr>
        <w:t xml:space="preserve">I could use the insights and statistics that this offers as part of my solution. </w:t>
      </w:r>
    </w:p>
    <w:p w14:paraId="78BFC33B" w14:textId="1BA3DE5C" w:rsidR="008F0524" w:rsidRPr="00F2138D" w:rsidRDefault="008F0524" w:rsidP="00921872">
      <w:pPr>
        <w:rPr>
          <w:rFonts w:cstheme="minorHAnsi"/>
        </w:rPr>
      </w:pPr>
      <w:r w:rsidRPr="00F2138D">
        <w:rPr>
          <w:rFonts w:cstheme="minorHAnsi"/>
          <w:noProof/>
          <w:lang w:eastAsia="en-GB"/>
        </w:rPr>
        <w:lastRenderedPageBreak/>
        <w:drawing>
          <wp:anchor distT="0" distB="0" distL="114300" distR="114300" simplePos="0" relativeHeight="251666432" behindDoc="0" locked="0" layoutInCell="1" allowOverlap="1" wp14:anchorId="0324D94E" wp14:editId="37B144A7">
            <wp:simplePos x="0" y="0"/>
            <wp:positionH relativeFrom="column">
              <wp:posOffset>11598</wp:posOffset>
            </wp:positionH>
            <wp:positionV relativeFrom="paragraph">
              <wp:posOffset>239132</wp:posOffset>
            </wp:positionV>
            <wp:extent cx="7056120" cy="4015740"/>
            <wp:effectExtent l="0" t="0" r="0" b="381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056120" cy="4015740"/>
                    </a:xfrm>
                    <a:prstGeom prst="rect">
                      <a:avLst/>
                    </a:prstGeom>
                  </pic:spPr>
                </pic:pic>
              </a:graphicData>
            </a:graphic>
            <wp14:sizeRelH relativeFrom="page">
              <wp14:pctWidth>0</wp14:pctWidth>
            </wp14:sizeRelH>
            <wp14:sizeRelV relativeFrom="page">
              <wp14:pctHeight>0</wp14:pctHeight>
            </wp14:sizeRelV>
          </wp:anchor>
        </w:drawing>
      </w:r>
      <w:r w:rsidR="00D97B0F" w:rsidRPr="00F2138D">
        <w:rPr>
          <w:rFonts w:cstheme="minorHAnsi"/>
        </w:rPr>
        <w:t xml:space="preserve">Some screenshots of the </w:t>
      </w:r>
      <w:r w:rsidRPr="00F2138D">
        <w:rPr>
          <w:rFonts w:cstheme="minorHAnsi"/>
        </w:rPr>
        <w:t xml:space="preserve">website </w:t>
      </w:r>
      <w:r w:rsidR="003D0BD3">
        <w:rPr>
          <w:rFonts w:cstheme="minorHAnsi"/>
        </w:rPr>
        <w:t>are</w:t>
      </w:r>
      <w:r w:rsidRPr="00F2138D">
        <w:rPr>
          <w:rFonts w:cstheme="minorHAnsi"/>
        </w:rPr>
        <w:t xml:space="preserve"> shown below:</w:t>
      </w:r>
    </w:p>
    <w:p w14:paraId="6FB1A7BD" w14:textId="77777777" w:rsidR="008F0524" w:rsidRPr="00F2138D" w:rsidRDefault="008F0524" w:rsidP="00221027">
      <w:bookmarkStart w:id="36" w:name="_EPoSnow_[6]"/>
      <w:bookmarkEnd w:id="36"/>
      <w:r w:rsidRPr="00F2138D">
        <w:rPr>
          <w:noProof/>
          <w:lang w:eastAsia="en-GB"/>
        </w:rPr>
        <w:drawing>
          <wp:inline distT="0" distB="0" distL="0" distR="0" wp14:anchorId="26A380CE" wp14:editId="699129E9">
            <wp:extent cx="4781585" cy="3305199"/>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4781585" cy="3305199"/>
                    </a:xfrm>
                    <a:prstGeom prst="rect">
                      <a:avLst/>
                    </a:prstGeom>
                  </pic:spPr>
                </pic:pic>
              </a:graphicData>
            </a:graphic>
          </wp:inline>
        </w:drawing>
      </w:r>
    </w:p>
    <w:p w14:paraId="0D7D00DD" w14:textId="77777777" w:rsidR="008F0524" w:rsidRPr="00F2138D" w:rsidRDefault="008F0524" w:rsidP="008F0524">
      <w:pPr>
        <w:rPr>
          <w:rFonts w:cstheme="minorHAnsi"/>
        </w:rPr>
      </w:pPr>
      <w:r w:rsidRPr="00F2138D">
        <w:rPr>
          <w:rFonts w:cstheme="minorHAnsi"/>
        </w:rPr>
        <w:t>I asked each of the potential stakeholders to look over the Graphical User Interface, and this is what they had to say:</w:t>
      </w:r>
    </w:p>
    <w:p w14:paraId="0F96D3DD" w14:textId="77777777" w:rsidR="008F0524" w:rsidRPr="00F2138D" w:rsidRDefault="008F0524" w:rsidP="008F0524">
      <w:pPr>
        <w:rPr>
          <w:rFonts w:cstheme="minorHAnsi"/>
          <w:u w:val="single"/>
        </w:rPr>
      </w:pPr>
      <w:r w:rsidRPr="00F2138D">
        <w:rPr>
          <w:rFonts w:cstheme="minorHAnsi"/>
          <w:u w:val="single"/>
        </w:rPr>
        <w:t>Small corner store owner</w:t>
      </w:r>
      <w:r w:rsidR="004E016F" w:rsidRPr="00F2138D">
        <w:rPr>
          <w:rFonts w:cstheme="minorHAnsi"/>
          <w:u w:val="single"/>
        </w:rPr>
        <w:t>:</w:t>
      </w:r>
    </w:p>
    <w:p w14:paraId="284A73E4" w14:textId="77777777" w:rsidR="008F0524" w:rsidRPr="00F2138D" w:rsidRDefault="008F0524" w:rsidP="008F0524">
      <w:pPr>
        <w:rPr>
          <w:rFonts w:cstheme="minorHAnsi"/>
        </w:rPr>
      </w:pPr>
      <w:r w:rsidRPr="00F2138D">
        <w:rPr>
          <w:rFonts w:cstheme="minorHAnsi"/>
        </w:rPr>
        <w:t xml:space="preserve">I like the look of the user interface, with its simple layout and photos of the items. This would be helpful however this system also has lots of features that I won’t be using. </w:t>
      </w:r>
    </w:p>
    <w:p w14:paraId="4B4CCAEB" w14:textId="77777777" w:rsidR="005B1A7F" w:rsidRPr="00F2138D" w:rsidRDefault="005B1A7F" w:rsidP="008F0524">
      <w:pPr>
        <w:rPr>
          <w:rFonts w:cstheme="minorHAnsi"/>
          <w:u w:val="single"/>
        </w:rPr>
      </w:pPr>
      <w:r w:rsidRPr="00F2138D">
        <w:rPr>
          <w:rFonts w:cstheme="minorHAnsi"/>
          <w:u w:val="single"/>
        </w:rPr>
        <w:t>Theme park</w:t>
      </w:r>
      <w:r w:rsidR="004E016F" w:rsidRPr="00F2138D">
        <w:rPr>
          <w:rFonts w:cstheme="minorHAnsi"/>
          <w:u w:val="single"/>
        </w:rPr>
        <w:t>:</w:t>
      </w:r>
    </w:p>
    <w:p w14:paraId="5C117216" w14:textId="56C9BFC9" w:rsidR="005B1A7F" w:rsidRPr="00F2138D" w:rsidRDefault="005B1A7F" w:rsidP="008F0524">
      <w:pPr>
        <w:rPr>
          <w:rFonts w:cstheme="minorHAnsi"/>
        </w:rPr>
      </w:pPr>
      <w:r w:rsidRPr="00F2138D">
        <w:rPr>
          <w:rFonts w:cstheme="minorHAnsi"/>
        </w:rPr>
        <w:t xml:space="preserve">This system </w:t>
      </w:r>
      <w:r w:rsidR="0076330B">
        <w:rPr>
          <w:rFonts w:cstheme="minorHAnsi"/>
        </w:rPr>
        <w:t>has</w:t>
      </w:r>
      <w:r w:rsidRPr="00F2138D">
        <w:rPr>
          <w:rFonts w:cstheme="minorHAnsi"/>
        </w:rPr>
        <w:t xml:space="preserve"> a modern user interface, it looks easy to use, with examples of each of the products being used. This system looks like it has lots of useful features that can be used. It also has integrated printers and card readers which is useful to keep everything the same. </w:t>
      </w:r>
    </w:p>
    <w:p w14:paraId="2452923B" w14:textId="77777777" w:rsidR="005B1A7F" w:rsidRPr="00F2138D" w:rsidRDefault="005B1A7F" w:rsidP="008F0524">
      <w:pPr>
        <w:rPr>
          <w:rFonts w:cstheme="minorHAnsi"/>
          <w:u w:val="single"/>
        </w:rPr>
      </w:pPr>
      <w:r w:rsidRPr="00F2138D">
        <w:rPr>
          <w:rFonts w:cstheme="minorHAnsi"/>
          <w:u w:val="single"/>
        </w:rPr>
        <w:lastRenderedPageBreak/>
        <w:t>Rapidly expanding coffee shop</w:t>
      </w:r>
      <w:r w:rsidR="004E016F" w:rsidRPr="00F2138D">
        <w:rPr>
          <w:rFonts w:cstheme="minorHAnsi"/>
          <w:u w:val="single"/>
        </w:rPr>
        <w:t>:</w:t>
      </w:r>
    </w:p>
    <w:p w14:paraId="0EC0ABEA" w14:textId="77777777" w:rsidR="005B1A7F" w:rsidRPr="00F2138D" w:rsidRDefault="004E016F" w:rsidP="008F0524">
      <w:pPr>
        <w:rPr>
          <w:rFonts w:cstheme="minorHAnsi"/>
        </w:rPr>
      </w:pPr>
      <w:r w:rsidRPr="00F2138D">
        <w:rPr>
          <w:rFonts w:cstheme="minorHAnsi"/>
        </w:rPr>
        <w:t xml:space="preserve">The modern user interface is very appealing, with the ‘dark theme’ layout. It has lots of features and looks easy to use. </w:t>
      </w:r>
    </w:p>
    <w:p w14:paraId="108FF89E" w14:textId="60B7801D" w:rsidR="00F24936" w:rsidRPr="00F2138D" w:rsidRDefault="00B02391" w:rsidP="00F24936">
      <w:pPr>
        <w:pStyle w:val="Heading4"/>
        <w:rPr>
          <w:rFonts w:cstheme="minorHAnsi"/>
        </w:rPr>
      </w:pPr>
      <w:bookmarkStart w:id="37" w:name="_Toc122005576"/>
      <w:r w:rsidRPr="00F2138D">
        <w:rPr>
          <w:rFonts w:cstheme="minorHAnsi"/>
        </w:rPr>
        <w:t>EPoS</w:t>
      </w:r>
      <w:r w:rsidR="00F24936" w:rsidRPr="00F2138D">
        <w:rPr>
          <w:rFonts w:cstheme="minorHAnsi"/>
        </w:rPr>
        <w:t>now</w:t>
      </w:r>
      <w:r w:rsidR="00326F1D" w:rsidRPr="00F2138D">
        <w:rPr>
          <w:rFonts w:cstheme="minorHAnsi"/>
        </w:rPr>
        <w:t xml:space="preserve"> </w:t>
      </w:r>
      <w:sdt>
        <w:sdtPr>
          <w:rPr>
            <w:rFonts w:cstheme="minorHAnsi"/>
          </w:rPr>
          <w:id w:val="844059359"/>
          <w:citation/>
        </w:sdtPr>
        <w:sdtEndPr>
          <w:rPr>
            <w:vertAlign w:val="superscript"/>
          </w:rPr>
        </w:sdtEnd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6 \l 2057 </w:instrText>
          </w:r>
          <w:r w:rsidR="00073947" w:rsidRPr="00073947">
            <w:rPr>
              <w:rFonts w:cstheme="minorHAnsi"/>
              <w:vertAlign w:val="superscript"/>
            </w:rPr>
            <w:fldChar w:fldCharType="separate"/>
          </w:r>
          <w:r w:rsidR="003718A4" w:rsidRPr="003718A4">
            <w:rPr>
              <w:rFonts w:cstheme="minorHAnsi"/>
              <w:noProof/>
            </w:rPr>
            <w:t>(12)</w:t>
          </w:r>
          <w:r w:rsidR="00073947" w:rsidRPr="00073947">
            <w:rPr>
              <w:rFonts w:cstheme="minorHAnsi"/>
              <w:vertAlign w:val="superscript"/>
            </w:rPr>
            <w:fldChar w:fldCharType="end"/>
          </w:r>
        </w:sdtContent>
      </w:sdt>
      <w:bookmarkEnd w:id="37"/>
    </w:p>
    <w:p w14:paraId="7E41793F" w14:textId="7967E60A" w:rsidR="00F24936" w:rsidRPr="00F2138D" w:rsidRDefault="00B02391" w:rsidP="00F24936">
      <w:pPr>
        <w:rPr>
          <w:rFonts w:cstheme="minorHAnsi"/>
        </w:rPr>
      </w:pPr>
      <w:r w:rsidRPr="00F2138D">
        <w:rPr>
          <w:rFonts w:cstheme="minorHAnsi"/>
        </w:rPr>
        <w:t>EPoS</w:t>
      </w:r>
      <w:r w:rsidR="00F24936" w:rsidRPr="00F2138D">
        <w:rPr>
          <w:rFonts w:cstheme="minorHAnsi"/>
        </w:rPr>
        <w:t>now</w:t>
      </w:r>
      <w:r w:rsidR="00326F1D" w:rsidRPr="00F2138D">
        <w:rPr>
          <w:rFonts w:cstheme="minorHAnsi"/>
        </w:rPr>
        <w:t xml:space="preserve"> </w:t>
      </w:r>
      <w:sdt>
        <w:sdtPr>
          <w:rPr>
            <w:rFonts w:cstheme="minorHAnsi"/>
            <w:vertAlign w:val="superscript"/>
          </w:rPr>
          <w:id w:val="92469175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6 \l 2057 </w:instrText>
          </w:r>
          <w:r w:rsidR="00073947" w:rsidRPr="00073947">
            <w:rPr>
              <w:rFonts w:cstheme="minorHAnsi"/>
              <w:vertAlign w:val="superscript"/>
            </w:rPr>
            <w:fldChar w:fldCharType="separate"/>
          </w:r>
          <w:r w:rsidR="003718A4" w:rsidRPr="003718A4">
            <w:rPr>
              <w:rFonts w:cstheme="minorHAnsi"/>
              <w:noProof/>
            </w:rPr>
            <w:t>(12)</w:t>
          </w:r>
          <w:r w:rsidR="00073947" w:rsidRPr="00073947">
            <w:rPr>
              <w:rFonts w:cstheme="minorHAnsi"/>
              <w:vertAlign w:val="superscript"/>
            </w:rPr>
            <w:fldChar w:fldCharType="end"/>
          </w:r>
        </w:sdtContent>
      </w:sdt>
      <w:r w:rsidR="00073947">
        <w:rPr>
          <w:rFonts w:cstheme="minorHAnsi"/>
        </w:rPr>
        <w:t xml:space="preserve"> </w:t>
      </w:r>
      <w:r w:rsidR="00F24936" w:rsidRPr="00F2138D">
        <w:rPr>
          <w:rFonts w:cstheme="minorHAnsi"/>
        </w:rPr>
        <w:t>offer</w:t>
      </w:r>
      <w:r w:rsidR="00E532BC" w:rsidRPr="00F2138D">
        <w:rPr>
          <w:rFonts w:cstheme="minorHAnsi"/>
        </w:rPr>
        <w:t>s</w:t>
      </w:r>
      <w:r w:rsidR="00F24936" w:rsidRPr="00F2138D">
        <w:rPr>
          <w:rFonts w:cstheme="minorHAnsi"/>
        </w:rPr>
        <w:t xml:space="preserve"> full solutions for </w:t>
      </w:r>
      <w:r w:rsidRPr="00F2138D">
        <w:rPr>
          <w:rFonts w:cstheme="minorHAnsi"/>
        </w:rPr>
        <w:t>EPoS</w:t>
      </w:r>
      <w:r w:rsidR="00F24936" w:rsidRPr="00F2138D">
        <w:rPr>
          <w:rFonts w:cstheme="minorHAnsi"/>
        </w:rPr>
        <w:t xml:space="preserve"> systems, they come with a till draw, computer, printer and card reader. </w:t>
      </w:r>
      <w:r w:rsidR="007804E7" w:rsidRPr="00F2138D">
        <w:rPr>
          <w:rFonts w:cstheme="minorHAnsi"/>
        </w:rPr>
        <w:t xml:space="preserve">This again ensures compatibility </w:t>
      </w:r>
    </w:p>
    <w:p w14:paraId="30D55A67" w14:textId="77777777" w:rsidR="007804E7" w:rsidRPr="00F2138D" w:rsidRDefault="007804E7" w:rsidP="00F24936">
      <w:pPr>
        <w:rPr>
          <w:rFonts w:cstheme="minorHAnsi"/>
        </w:rPr>
      </w:pPr>
      <w:r w:rsidRPr="00F2138D">
        <w:rPr>
          <w:rFonts w:cstheme="minorHAnsi"/>
        </w:rPr>
        <w:t>They offer a Point of Sale system with inventory management and the capability to have multiple stores. They also have E</w:t>
      </w:r>
      <w:r w:rsidR="00E532BC" w:rsidRPr="00F2138D">
        <w:rPr>
          <w:rFonts w:cstheme="minorHAnsi"/>
        </w:rPr>
        <w:t>-</w:t>
      </w:r>
      <w:r w:rsidRPr="00F2138D">
        <w:rPr>
          <w:rFonts w:cstheme="minorHAnsi"/>
        </w:rPr>
        <w:t xml:space="preserve">commerce integrations. </w:t>
      </w:r>
    </w:p>
    <w:p w14:paraId="03F9E648" w14:textId="77777777" w:rsidR="007804E7" w:rsidRPr="00F2138D" w:rsidRDefault="007804E7" w:rsidP="00F24936">
      <w:pPr>
        <w:rPr>
          <w:rFonts w:cstheme="minorHAnsi"/>
        </w:rPr>
      </w:pPr>
      <w:r w:rsidRPr="00F2138D">
        <w:rPr>
          <w:rFonts w:cstheme="minorHAnsi"/>
        </w:rPr>
        <w:t>They offer this for £25 a month</w:t>
      </w:r>
      <w:r w:rsidR="00073FA7" w:rsidRPr="00F2138D">
        <w:rPr>
          <w:rFonts w:cstheme="minorHAnsi"/>
        </w:rPr>
        <w:t>*</w:t>
      </w:r>
      <w:r w:rsidRPr="00F2138D">
        <w:rPr>
          <w:rFonts w:cstheme="minorHAnsi"/>
        </w:rPr>
        <w:t>. With this</w:t>
      </w:r>
      <w:r w:rsidR="00E532BC" w:rsidRPr="00F2138D">
        <w:rPr>
          <w:rFonts w:cstheme="minorHAnsi"/>
        </w:rPr>
        <w:t>,</w:t>
      </w:r>
      <w:r w:rsidRPr="00F2138D">
        <w:rPr>
          <w:rFonts w:cstheme="minorHAnsi"/>
        </w:rPr>
        <w:t xml:space="preserve"> you get access to all of their features. </w:t>
      </w:r>
    </w:p>
    <w:p w14:paraId="250408DD" w14:textId="77777777" w:rsidR="007804E7" w:rsidRPr="00F2138D" w:rsidRDefault="007804E7" w:rsidP="00F24936">
      <w:pPr>
        <w:rPr>
          <w:rFonts w:cstheme="minorHAnsi"/>
        </w:rPr>
      </w:pPr>
      <w:r w:rsidRPr="00F2138D">
        <w:rPr>
          <w:rFonts w:cstheme="minorHAnsi"/>
        </w:rPr>
        <w:t xml:space="preserve">They have a modern Graphical User Interface with a split layout. They also offer analytics with many different </w:t>
      </w:r>
    </w:p>
    <w:p w14:paraId="26D4BC4F" w14:textId="6AB86607" w:rsidR="007804E7" w:rsidRPr="00F2138D" w:rsidRDefault="007804E7" w:rsidP="00F24936">
      <w:pPr>
        <w:rPr>
          <w:rFonts w:cstheme="minorHAnsi"/>
        </w:rPr>
      </w:pPr>
      <w:r w:rsidRPr="00F2138D">
        <w:rPr>
          <w:rFonts w:cstheme="minorHAnsi"/>
        </w:rPr>
        <w:t>They also offer a remote app for laptops and phones which a</w:t>
      </w:r>
      <w:r w:rsidR="00C35482" w:rsidRPr="00F2138D">
        <w:rPr>
          <w:rFonts w:cstheme="minorHAnsi"/>
        </w:rPr>
        <w:t xml:space="preserve">llows you to access the system. They have integrations with </w:t>
      </w:r>
      <w:r w:rsidR="00E532BC" w:rsidRPr="00F2138D">
        <w:rPr>
          <w:rFonts w:cstheme="minorHAnsi"/>
        </w:rPr>
        <w:t>WorldP</w:t>
      </w:r>
      <w:r w:rsidR="00C35482" w:rsidRPr="00F2138D">
        <w:rPr>
          <w:rFonts w:cstheme="minorHAnsi"/>
        </w:rPr>
        <w:t>ay</w:t>
      </w:r>
      <w:r w:rsidR="00326F1D" w:rsidRPr="00F2138D">
        <w:rPr>
          <w:rFonts w:cstheme="minorHAnsi"/>
        </w:rPr>
        <w:t xml:space="preserve"> </w:t>
      </w:r>
      <w:sdt>
        <w:sdtPr>
          <w:rPr>
            <w:rFonts w:cstheme="minorHAnsi"/>
            <w:vertAlign w:val="superscript"/>
          </w:rPr>
          <w:id w:val="153269433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7 \l 2057 </w:instrText>
          </w:r>
          <w:r w:rsidR="00073947" w:rsidRPr="00073947">
            <w:rPr>
              <w:rFonts w:cstheme="minorHAnsi"/>
              <w:vertAlign w:val="superscript"/>
            </w:rPr>
            <w:fldChar w:fldCharType="separate"/>
          </w:r>
          <w:r w:rsidR="003718A4" w:rsidRPr="003718A4">
            <w:rPr>
              <w:rFonts w:cstheme="minorHAnsi"/>
              <w:noProof/>
            </w:rPr>
            <w:t>(13)</w:t>
          </w:r>
          <w:r w:rsidR="00073947" w:rsidRPr="00073947">
            <w:rPr>
              <w:rFonts w:cstheme="minorHAnsi"/>
              <w:vertAlign w:val="superscript"/>
            </w:rPr>
            <w:fldChar w:fldCharType="end"/>
          </w:r>
        </w:sdtContent>
      </w:sdt>
      <w:r w:rsidR="00C35482" w:rsidRPr="00F2138D">
        <w:rPr>
          <w:rFonts w:cstheme="minorHAnsi"/>
        </w:rPr>
        <w:t xml:space="preserve"> and other mobile payment methods. </w:t>
      </w:r>
    </w:p>
    <w:p w14:paraId="4A48FB1D" w14:textId="77777777" w:rsidR="0036036E" w:rsidRPr="00F2138D" w:rsidRDefault="0036036E" w:rsidP="00F24936">
      <w:pPr>
        <w:rPr>
          <w:rFonts w:cstheme="minorHAnsi"/>
        </w:rPr>
      </w:pPr>
      <w:r w:rsidRPr="00F2138D">
        <w:rPr>
          <w:rFonts w:cstheme="minorHAnsi"/>
        </w:rPr>
        <w:t xml:space="preserve">I could use the inventory management system in my software. </w:t>
      </w:r>
    </w:p>
    <w:p w14:paraId="6CD66E42" w14:textId="77777777" w:rsidR="004E016F" w:rsidRPr="00F2138D" w:rsidRDefault="004E016F" w:rsidP="00F24936">
      <w:pPr>
        <w:rPr>
          <w:rFonts w:cstheme="minorHAnsi"/>
        </w:rPr>
      </w:pPr>
      <w:r w:rsidRPr="00F2138D">
        <w:rPr>
          <w:rFonts w:cstheme="minorHAnsi"/>
        </w:rPr>
        <w:t>Some screenshots of the website are shown below:</w:t>
      </w:r>
      <w:r w:rsidR="00783899" w:rsidRPr="00F2138D">
        <w:rPr>
          <w:rFonts w:cstheme="minorHAnsi"/>
          <w:noProof/>
          <w:lang w:eastAsia="en-GB"/>
        </w:rPr>
        <w:t xml:space="preserve"> </w:t>
      </w:r>
      <w:r w:rsidR="00783899" w:rsidRPr="00F2138D">
        <w:rPr>
          <w:rFonts w:cstheme="minorHAnsi"/>
          <w:noProof/>
          <w:lang w:eastAsia="en-GB"/>
        </w:rPr>
        <w:drawing>
          <wp:inline distT="0" distB="0" distL="0" distR="0" wp14:anchorId="0101D000" wp14:editId="3D95493F">
            <wp:extent cx="7056120" cy="39528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7056120" cy="3952875"/>
                    </a:xfrm>
                    <a:prstGeom prst="rect">
                      <a:avLst/>
                    </a:prstGeom>
                  </pic:spPr>
                </pic:pic>
              </a:graphicData>
            </a:graphic>
          </wp:inline>
        </w:drawing>
      </w:r>
    </w:p>
    <w:p w14:paraId="7950DB4D" w14:textId="77777777" w:rsidR="004E016F" w:rsidRPr="00F2138D" w:rsidRDefault="004E016F" w:rsidP="00F24936">
      <w:pPr>
        <w:rPr>
          <w:rFonts w:cstheme="minorHAnsi"/>
          <w:noProof/>
          <w:lang w:eastAsia="en-GB"/>
        </w:rPr>
      </w:pPr>
      <w:r w:rsidRPr="00F2138D">
        <w:rPr>
          <w:rFonts w:cstheme="minorHAnsi"/>
          <w:noProof/>
          <w:lang w:eastAsia="en-GB"/>
        </w:rPr>
        <w:lastRenderedPageBreak/>
        <w:drawing>
          <wp:inline distT="0" distB="0" distL="0" distR="0" wp14:anchorId="2327C70A" wp14:editId="480B7EB5">
            <wp:extent cx="5114962" cy="3181373"/>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14962" cy="3181373"/>
                    </a:xfrm>
                    <a:prstGeom prst="rect">
                      <a:avLst/>
                    </a:prstGeom>
                  </pic:spPr>
                </pic:pic>
              </a:graphicData>
            </a:graphic>
          </wp:inline>
        </w:drawing>
      </w:r>
    </w:p>
    <w:p w14:paraId="2DFA0698" w14:textId="77777777" w:rsidR="004E016F" w:rsidRPr="00F2138D" w:rsidRDefault="004E016F" w:rsidP="00F24936">
      <w:pPr>
        <w:rPr>
          <w:rFonts w:cstheme="minorHAnsi"/>
          <w:noProof/>
          <w:lang w:eastAsia="en-GB"/>
        </w:rPr>
      </w:pPr>
      <w:r w:rsidRPr="00F2138D">
        <w:rPr>
          <w:rFonts w:cstheme="minorHAnsi"/>
          <w:noProof/>
          <w:lang w:eastAsia="en-GB"/>
        </w:rPr>
        <w:t>I asked each of the stakeholders what they thought of the graphical user interface of this system:</w:t>
      </w:r>
    </w:p>
    <w:p w14:paraId="6BDBC52A" w14:textId="789635C7" w:rsidR="004E016F" w:rsidRPr="00F2138D" w:rsidRDefault="004E016F" w:rsidP="00F24936">
      <w:pPr>
        <w:rPr>
          <w:rFonts w:cstheme="minorHAnsi"/>
          <w:noProof/>
          <w:u w:val="single"/>
          <w:lang w:eastAsia="en-GB"/>
        </w:rPr>
      </w:pPr>
      <w:r w:rsidRPr="00F2138D">
        <w:rPr>
          <w:rFonts w:cstheme="minorHAnsi"/>
          <w:noProof/>
          <w:u w:val="single"/>
          <w:lang w:eastAsia="en-GB"/>
        </w:rPr>
        <w:t>Small co</w:t>
      </w:r>
      <w:r w:rsidR="003D0BD3">
        <w:rPr>
          <w:rFonts w:cstheme="minorHAnsi"/>
          <w:noProof/>
          <w:u w:val="single"/>
          <w:lang w:eastAsia="en-GB"/>
        </w:rPr>
        <w:t>r</w:t>
      </w:r>
      <w:r w:rsidRPr="00F2138D">
        <w:rPr>
          <w:rFonts w:cstheme="minorHAnsi"/>
          <w:noProof/>
          <w:u w:val="single"/>
          <w:lang w:eastAsia="en-GB"/>
        </w:rPr>
        <w:t>ner store owner:</w:t>
      </w:r>
    </w:p>
    <w:p w14:paraId="6927D531" w14:textId="2B976881" w:rsidR="004E016F" w:rsidRPr="00F2138D" w:rsidRDefault="00EE428F" w:rsidP="00F24936">
      <w:pPr>
        <w:rPr>
          <w:rFonts w:cstheme="minorHAnsi"/>
          <w:noProof/>
          <w:lang w:eastAsia="en-GB"/>
        </w:rPr>
      </w:pPr>
      <w:r w:rsidRPr="00F2138D">
        <w:rPr>
          <w:rFonts w:cstheme="minorHAnsi"/>
          <w:noProof/>
          <w:lang w:eastAsia="en-GB"/>
        </w:rPr>
        <w:t>This system looks modern with a colourful interface, however</w:t>
      </w:r>
      <w:r w:rsidR="003D0BD3">
        <w:rPr>
          <w:rFonts w:cstheme="minorHAnsi"/>
          <w:noProof/>
          <w:lang w:eastAsia="en-GB"/>
        </w:rPr>
        <w:t>,</w:t>
      </w:r>
      <w:r w:rsidRPr="00F2138D">
        <w:rPr>
          <w:rFonts w:cstheme="minorHAnsi"/>
          <w:noProof/>
          <w:lang w:eastAsia="en-GB"/>
        </w:rPr>
        <w:t xml:space="preserve"> this looks more toward resta</w:t>
      </w:r>
      <w:r w:rsidR="003D0BD3">
        <w:rPr>
          <w:rFonts w:cstheme="minorHAnsi"/>
          <w:noProof/>
          <w:lang w:eastAsia="en-GB"/>
        </w:rPr>
        <w:t>u</w:t>
      </w:r>
      <w:r w:rsidRPr="00F2138D">
        <w:rPr>
          <w:rFonts w:cstheme="minorHAnsi"/>
          <w:noProof/>
          <w:lang w:eastAsia="en-GB"/>
        </w:rPr>
        <w:t xml:space="preserve">rants rather than small stores. Looking </w:t>
      </w:r>
      <w:r w:rsidR="003D0BD3">
        <w:rPr>
          <w:rFonts w:cstheme="minorHAnsi"/>
          <w:noProof/>
          <w:lang w:eastAsia="en-GB"/>
        </w:rPr>
        <w:t>at</w:t>
      </w:r>
      <w:r w:rsidRPr="00F2138D">
        <w:rPr>
          <w:rFonts w:cstheme="minorHAnsi"/>
          <w:noProof/>
          <w:lang w:eastAsia="en-GB"/>
        </w:rPr>
        <w:t xml:space="preserve"> the website, the system has lots of useful features, but most of which I wouldn’t take advantage of. </w:t>
      </w:r>
    </w:p>
    <w:p w14:paraId="382A993C" w14:textId="77777777" w:rsidR="00A6214C" w:rsidRPr="00F2138D" w:rsidRDefault="00A6214C" w:rsidP="00F24936">
      <w:pPr>
        <w:rPr>
          <w:rFonts w:cstheme="minorHAnsi"/>
          <w:noProof/>
          <w:u w:val="single"/>
          <w:lang w:eastAsia="en-GB"/>
        </w:rPr>
      </w:pPr>
      <w:r w:rsidRPr="00F2138D">
        <w:rPr>
          <w:rFonts w:cstheme="minorHAnsi"/>
          <w:noProof/>
          <w:u w:val="single"/>
          <w:lang w:eastAsia="en-GB"/>
        </w:rPr>
        <w:t>Theme park:</w:t>
      </w:r>
    </w:p>
    <w:p w14:paraId="554563DE" w14:textId="6CBC2B2C" w:rsidR="00A6214C" w:rsidRPr="00F2138D" w:rsidRDefault="00A6214C" w:rsidP="00F24936">
      <w:pPr>
        <w:rPr>
          <w:rFonts w:cstheme="minorHAnsi"/>
          <w:noProof/>
          <w:lang w:eastAsia="en-GB"/>
        </w:rPr>
      </w:pPr>
      <w:r w:rsidRPr="00F2138D">
        <w:rPr>
          <w:rFonts w:cstheme="minorHAnsi"/>
          <w:noProof/>
          <w:lang w:eastAsia="en-GB"/>
        </w:rPr>
        <w:t xml:space="preserve">The modern user interface </w:t>
      </w:r>
      <w:r w:rsidR="00E322CB" w:rsidRPr="00F2138D">
        <w:rPr>
          <w:rFonts w:cstheme="minorHAnsi"/>
          <w:noProof/>
          <w:lang w:eastAsia="en-GB"/>
        </w:rPr>
        <w:t>and wide range of features make this a very suitable system. It has a bright and easy</w:t>
      </w:r>
      <w:r w:rsidR="003D0BD3">
        <w:rPr>
          <w:rFonts w:cstheme="minorHAnsi"/>
          <w:noProof/>
          <w:lang w:eastAsia="en-GB"/>
        </w:rPr>
        <w:t>-to-</w:t>
      </w:r>
      <w:r w:rsidR="00E322CB" w:rsidRPr="00F2138D">
        <w:rPr>
          <w:rFonts w:cstheme="minorHAnsi"/>
          <w:noProof/>
          <w:lang w:eastAsia="en-GB"/>
        </w:rPr>
        <w:t xml:space="preserve">use user interface. </w:t>
      </w:r>
    </w:p>
    <w:p w14:paraId="62152A04" w14:textId="09D11672" w:rsidR="00E322CB" w:rsidRPr="00F2138D" w:rsidRDefault="00E322CB" w:rsidP="00F24936">
      <w:pPr>
        <w:rPr>
          <w:rFonts w:cstheme="minorHAnsi"/>
          <w:noProof/>
          <w:u w:val="single"/>
          <w:lang w:eastAsia="en-GB"/>
        </w:rPr>
      </w:pPr>
      <w:r w:rsidRPr="00F2138D">
        <w:rPr>
          <w:rFonts w:cstheme="minorHAnsi"/>
          <w:noProof/>
          <w:u w:val="single"/>
          <w:lang w:eastAsia="en-GB"/>
        </w:rPr>
        <w:t>Rapidly ex</w:t>
      </w:r>
      <w:r w:rsidR="003D0BD3">
        <w:rPr>
          <w:rFonts w:cstheme="minorHAnsi"/>
          <w:noProof/>
          <w:u w:val="single"/>
          <w:lang w:eastAsia="en-GB"/>
        </w:rPr>
        <w:t>p</w:t>
      </w:r>
      <w:r w:rsidRPr="00F2138D">
        <w:rPr>
          <w:rFonts w:cstheme="minorHAnsi"/>
          <w:noProof/>
          <w:u w:val="single"/>
          <w:lang w:eastAsia="en-GB"/>
        </w:rPr>
        <w:t>anding coffee shop:</w:t>
      </w:r>
    </w:p>
    <w:p w14:paraId="60F9CAA5" w14:textId="77777777" w:rsidR="00E322CB" w:rsidRPr="00F2138D" w:rsidRDefault="00E322CB" w:rsidP="00F24936">
      <w:pPr>
        <w:rPr>
          <w:rFonts w:cstheme="minorHAnsi"/>
          <w:noProof/>
          <w:lang w:eastAsia="en-GB"/>
        </w:rPr>
      </w:pPr>
      <w:r w:rsidRPr="00F2138D">
        <w:rPr>
          <w:rFonts w:cstheme="minorHAnsi"/>
          <w:noProof/>
          <w:lang w:eastAsia="en-GB"/>
        </w:rPr>
        <w:t>The layout of the system and the</w:t>
      </w:r>
      <w:r w:rsidR="00F63461" w:rsidRPr="00F2138D">
        <w:rPr>
          <w:rFonts w:cstheme="minorHAnsi"/>
          <w:noProof/>
          <w:lang w:eastAsia="en-GB"/>
        </w:rPr>
        <w:t xml:space="preserve"> features are useful, with the table service and layouts, this makes it easy to keep track of which orders are completed and which are still left to do. </w:t>
      </w:r>
    </w:p>
    <w:p w14:paraId="69E00B0F" w14:textId="043A0008" w:rsidR="00C35482" w:rsidRPr="00F2138D" w:rsidRDefault="00C35482" w:rsidP="00C35482">
      <w:pPr>
        <w:pStyle w:val="Heading4"/>
        <w:rPr>
          <w:rFonts w:cstheme="minorHAnsi"/>
          <w:vertAlign w:val="superscript"/>
        </w:rPr>
      </w:pPr>
      <w:bookmarkStart w:id="38" w:name="_SumUp_[10]"/>
      <w:bookmarkStart w:id="39" w:name="_Toc122005577"/>
      <w:bookmarkEnd w:id="38"/>
      <w:r w:rsidRPr="00F2138D">
        <w:rPr>
          <w:rFonts w:cstheme="minorHAnsi"/>
        </w:rPr>
        <w:t>SumUp</w:t>
      </w:r>
      <w:r w:rsidR="00326F1D" w:rsidRPr="00F2138D">
        <w:rPr>
          <w:rFonts w:cstheme="minorHAnsi"/>
        </w:rPr>
        <w:t xml:space="preserve"> </w:t>
      </w:r>
      <w:sdt>
        <w:sdtPr>
          <w:rPr>
            <w:rFonts w:cstheme="minorHAnsi"/>
          </w:rPr>
          <w:id w:val="1732419087"/>
          <w:citation/>
        </w:sdtPr>
        <w:sdtContent>
          <w:r w:rsidR="00646450">
            <w:rPr>
              <w:rFonts w:cstheme="minorHAnsi"/>
            </w:rPr>
            <w:fldChar w:fldCharType="begin"/>
          </w:r>
          <w:r w:rsidR="00646450">
            <w:rPr>
              <w:rFonts w:cstheme="minorHAnsi"/>
              <w:vertAlign w:val="superscript"/>
            </w:rPr>
            <w:instrText xml:space="preserve"> CITATION 10 \l 2057 </w:instrText>
          </w:r>
          <w:r w:rsidR="00646450">
            <w:rPr>
              <w:rFonts w:cstheme="minorHAnsi"/>
            </w:rPr>
            <w:fldChar w:fldCharType="separate"/>
          </w:r>
          <w:r w:rsidR="003718A4" w:rsidRPr="003718A4">
            <w:rPr>
              <w:rFonts w:cstheme="minorHAnsi"/>
              <w:noProof/>
            </w:rPr>
            <w:t>(9)</w:t>
          </w:r>
          <w:r w:rsidR="00646450">
            <w:rPr>
              <w:rFonts w:cstheme="minorHAnsi"/>
            </w:rPr>
            <w:fldChar w:fldCharType="end"/>
          </w:r>
        </w:sdtContent>
      </w:sdt>
      <w:bookmarkEnd w:id="39"/>
    </w:p>
    <w:p w14:paraId="53152699" w14:textId="07BE50DC" w:rsidR="004920A1" w:rsidRPr="00F2138D" w:rsidRDefault="00C35482" w:rsidP="00C35482">
      <w:pPr>
        <w:rPr>
          <w:rFonts w:cstheme="minorHAnsi"/>
        </w:rPr>
      </w:pPr>
      <w:r w:rsidRPr="00F2138D">
        <w:rPr>
          <w:rFonts w:cstheme="minorHAnsi"/>
        </w:rPr>
        <w:t>SumUp</w:t>
      </w:r>
      <w:r w:rsidR="00326F1D" w:rsidRPr="00F2138D">
        <w:rPr>
          <w:rFonts w:cstheme="minorHAnsi"/>
        </w:rPr>
        <w:t xml:space="preserve"> </w:t>
      </w:r>
      <w:sdt>
        <w:sdtPr>
          <w:rPr>
            <w:rFonts w:cstheme="minorHAnsi"/>
          </w:rPr>
          <w:id w:val="-1920855088"/>
          <w:citation/>
        </w:sdtPr>
        <w:sdtContent>
          <w:r w:rsidR="00646450">
            <w:rPr>
              <w:rFonts w:cstheme="minorHAnsi"/>
            </w:rPr>
            <w:fldChar w:fldCharType="begin"/>
          </w:r>
          <w:r w:rsidR="00646450">
            <w:rPr>
              <w:rFonts w:cstheme="minorHAnsi"/>
              <w:vertAlign w:val="superscript"/>
            </w:rPr>
            <w:instrText xml:space="preserve"> CITATION 10 \l 2057 </w:instrText>
          </w:r>
          <w:r w:rsidR="00646450">
            <w:rPr>
              <w:rFonts w:cstheme="minorHAnsi"/>
            </w:rPr>
            <w:fldChar w:fldCharType="separate"/>
          </w:r>
          <w:r w:rsidR="003718A4" w:rsidRPr="003718A4">
            <w:rPr>
              <w:rFonts w:cstheme="minorHAnsi"/>
              <w:noProof/>
            </w:rPr>
            <w:t>(9)</w:t>
          </w:r>
          <w:r w:rsidR="00646450">
            <w:rPr>
              <w:rFonts w:cstheme="minorHAnsi"/>
            </w:rPr>
            <w:fldChar w:fldCharType="end"/>
          </w:r>
        </w:sdtContent>
      </w:sdt>
      <w:r w:rsidRPr="00F2138D">
        <w:rPr>
          <w:rFonts w:cstheme="minorHAnsi"/>
        </w:rPr>
        <w:t xml:space="preserve"> is a portable system that offers card readers of full Point of Sale systems. </w:t>
      </w:r>
      <w:r w:rsidR="004920A1" w:rsidRPr="00F2138D">
        <w:rPr>
          <w:rFonts w:cstheme="minorHAnsi"/>
        </w:rPr>
        <w:t xml:space="preserve">It offers analytics and insights into the customer. </w:t>
      </w:r>
    </w:p>
    <w:p w14:paraId="6D76A7DA" w14:textId="77777777" w:rsidR="004920A1" w:rsidRPr="00F2138D" w:rsidRDefault="004920A1" w:rsidP="00C35482">
      <w:pPr>
        <w:rPr>
          <w:rFonts w:cstheme="minorHAnsi"/>
        </w:rPr>
      </w:pPr>
      <w:r w:rsidRPr="00F2138D">
        <w:rPr>
          <w:rFonts w:cstheme="minorHAnsi"/>
        </w:rPr>
        <w:t>Their point</w:t>
      </w:r>
      <w:r w:rsidR="00E532BC" w:rsidRPr="00F2138D">
        <w:rPr>
          <w:rFonts w:cstheme="minorHAnsi"/>
        </w:rPr>
        <w:t>-of-</w:t>
      </w:r>
      <w:r w:rsidRPr="00F2138D">
        <w:rPr>
          <w:rFonts w:cstheme="minorHAnsi"/>
        </w:rPr>
        <w:t xml:space="preserve">sale system comes with their card reader to ensure </w:t>
      </w:r>
      <w:r w:rsidR="00073FA7" w:rsidRPr="00F2138D">
        <w:rPr>
          <w:rFonts w:cstheme="minorHAnsi"/>
        </w:rPr>
        <w:t xml:space="preserve">compatibility. </w:t>
      </w:r>
    </w:p>
    <w:p w14:paraId="7C124217" w14:textId="77777777" w:rsidR="00073FA7" w:rsidRPr="00F2138D" w:rsidRDefault="00073FA7" w:rsidP="00C35482">
      <w:pPr>
        <w:rPr>
          <w:rFonts w:cstheme="minorHAnsi"/>
        </w:rPr>
      </w:pPr>
      <w:r w:rsidRPr="00F2138D">
        <w:rPr>
          <w:rFonts w:cstheme="minorHAnsi"/>
        </w:rPr>
        <w:t xml:space="preserve">The card reader is portable and is designed for small businesses with no monthly fees. Just an initial payment. </w:t>
      </w:r>
    </w:p>
    <w:p w14:paraId="637E5BC6" w14:textId="77777777" w:rsidR="00073FA7" w:rsidRPr="00F2138D" w:rsidRDefault="00073FA7" w:rsidP="00073FA7">
      <w:pPr>
        <w:rPr>
          <w:rFonts w:cstheme="minorHAnsi"/>
        </w:rPr>
      </w:pPr>
      <w:r w:rsidRPr="00F2138D">
        <w:rPr>
          <w:rFonts w:cstheme="minorHAnsi"/>
        </w:rPr>
        <w:t>They use a very modern Graphical User Interface. You can use it standalone or via an app on a mobile device. They charge a 1.69% transaction fee. Their basic card reader is £29*</w:t>
      </w:r>
    </w:p>
    <w:p w14:paraId="019398AB" w14:textId="77777777" w:rsidR="0036036E" w:rsidRPr="00F2138D" w:rsidRDefault="0036036E" w:rsidP="00073FA7">
      <w:pPr>
        <w:rPr>
          <w:rFonts w:cstheme="minorHAnsi"/>
        </w:rPr>
      </w:pPr>
      <w:r w:rsidRPr="00F2138D">
        <w:rPr>
          <w:rFonts w:cstheme="minorHAnsi"/>
        </w:rPr>
        <w:t xml:space="preserve">I can take inspiration from their modern GUI. </w:t>
      </w:r>
    </w:p>
    <w:p w14:paraId="16549484" w14:textId="77777777" w:rsidR="00783899" w:rsidRPr="00F2138D" w:rsidRDefault="00783899">
      <w:pPr>
        <w:rPr>
          <w:rFonts w:cstheme="minorHAnsi"/>
        </w:rPr>
      </w:pPr>
      <w:r w:rsidRPr="00F2138D">
        <w:rPr>
          <w:rFonts w:cstheme="minorHAnsi"/>
          <w:noProof/>
          <w:lang w:eastAsia="en-GB"/>
        </w:rPr>
        <w:lastRenderedPageBreak/>
        <w:drawing>
          <wp:anchor distT="0" distB="0" distL="114300" distR="114300" simplePos="0" relativeHeight="251667456" behindDoc="0" locked="0" layoutInCell="1" allowOverlap="1" wp14:anchorId="7C08C8CE" wp14:editId="780C8BFB">
            <wp:simplePos x="0" y="0"/>
            <wp:positionH relativeFrom="page">
              <wp:posOffset>143774</wp:posOffset>
            </wp:positionH>
            <wp:positionV relativeFrom="paragraph">
              <wp:posOffset>227678</wp:posOffset>
            </wp:positionV>
            <wp:extent cx="7056120" cy="4003675"/>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7056120" cy="4003675"/>
                    </a:xfrm>
                    <a:prstGeom prst="rect">
                      <a:avLst/>
                    </a:prstGeom>
                  </pic:spPr>
                </pic:pic>
              </a:graphicData>
            </a:graphic>
            <wp14:sizeRelH relativeFrom="page">
              <wp14:pctWidth>0</wp14:pctWidth>
            </wp14:sizeRelH>
            <wp14:sizeRelV relativeFrom="page">
              <wp14:pctHeight>0</wp14:pctHeight>
            </wp14:sizeRelV>
          </wp:anchor>
        </w:drawing>
      </w:r>
      <w:r w:rsidR="00F63461" w:rsidRPr="00F2138D">
        <w:rPr>
          <w:rFonts w:cstheme="minorHAnsi"/>
        </w:rPr>
        <w:t>Below are s</w:t>
      </w:r>
      <w:r w:rsidRPr="00F2138D">
        <w:rPr>
          <w:rFonts w:cstheme="minorHAnsi"/>
        </w:rPr>
        <w:t xml:space="preserve">ome screenshots of the website: </w:t>
      </w:r>
    </w:p>
    <w:p w14:paraId="45D24EDD" w14:textId="77777777" w:rsidR="00783899" w:rsidRPr="00F2138D" w:rsidRDefault="00783899" w:rsidP="00073FA7">
      <w:pPr>
        <w:rPr>
          <w:rFonts w:cstheme="minorHAnsi"/>
          <w:u w:val="single"/>
        </w:rPr>
      </w:pPr>
      <w:r w:rsidRPr="00F2138D">
        <w:rPr>
          <w:rFonts w:cstheme="minorHAnsi"/>
          <w:noProof/>
          <w:lang w:eastAsia="en-GB"/>
        </w:rPr>
        <w:drawing>
          <wp:inline distT="0" distB="0" distL="0" distR="0" wp14:anchorId="146313D9" wp14:editId="37FD2275">
            <wp:extent cx="4343432" cy="320994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4343432" cy="3209948"/>
                    </a:xfrm>
                    <a:prstGeom prst="rect">
                      <a:avLst/>
                    </a:prstGeom>
                  </pic:spPr>
                </pic:pic>
              </a:graphicData>
            </a:graphic>
          </wp:inline>
        </w:drawing>
      </w:r>
    </w:p>
    <w:p w14:paraId="3028617F" w14:textId="77777777" w:rsidR="00F63461" w:rsidRPr="00F2138D" w:rsidRDefault="00F63461" w:rsidP="00073FA7">
      <w:pPr>
        <w:rPr>
          <w:rFonts w:cstheme="minorHAnsi"/>
          <w:u w:val="single"/>
        </w:rPr>
      </w:pPr>
      <w:r w:rsidRPr="00F2138D">
        <w:rPr>
          <w:rFonts w:cstheme="minorHAnsi"/>
          <w:u w:val="single"/>
        </w:rPr>
        <w:t>Small corner store owner:</w:t>
      </w:r>
    </w:p>
    <w:p w14:paraId="183101D5" w14:textId="77777777" w:rsidR="00F63461" w:rsidRPr="00F2138D" w:rsidRDefault="00F63461" w:rsidP="00073FA7">
      <w:pPr>
        <w:rPr>
          <w:rFonts w:cstheme="minorHAnsi"/>
        </w:rPr>
      </w:pPr>
      <w:r w:rsidRPr="00F2138D">
        <w:rPr>
          <w:rFonts w:cstheme="minorHAnsi"/>
        </w:rPr>
        <w:t xml:space="preserve">This system looks good, it has a simple user interface, with a mobile app to control the card reader, </w:t>
      </w:r>
      <w:r w:rsidR="00B87F0E" w:rsidRPr="00F2138D">
        <w:rPr>
          <w:rFonts w:cstheme="minorHAnsi"/>
        </w:rPr>
        <w:t>and this</w:t>
      </w:r>
      <w:r w:rsidRPr="00F2138D">
        <w:rPr>
          <w:rFonts w:cstheme="minorHAnsi"/>
        </w:rPr>
        <w:t xml:space="preserve"> means that I wouldn’t have to buy any more </w:t>
      </w:r>
      <w:r w:rsidR="00B87F0E" w:rsidRPr="00F2138D">
        <w:rPr>
          <w:rFonts w:cstheme="minorHAnsi"/>
        </w:rPr>
        <w:t xml:space="preserve">equipment other than the card reader itself. However, this system doesn’t allow for cash payments, which around half of my trade is made through. </w:t>
      </w:r>
    </w:p>
    <w:p w14:paraId="2B2000CD" w14:textId="77777777" w:rsidR="00B87F0E" w:rsidRPr="00F2138D" w:rsidRDefault="00B87F0E" w:rsidP="00073FA7">
      <w:pPr>
        <w:rPr>
          <w:rFonts w:cstheme="minorHAnsi"/>
          <w:u w:val="single"/>
        </w:rPr>
      </w:pPr>
      <w:r w:rsidRPr="00F2138D">
        <w:rPr>
          <w:rFonts w:cstheme="minorHAnsi"/>
          <w:u w:val="single"/>
        </w:rPr>
        <w:t>Theme park</w:t>
      </w:r>
    </w:p>
    <w:p w14:paraId="05CB89B3" w14:textId="5F7A4F15" w:rsidR="00B87F0E" w:rsidRPr="00F2138D" w:rsidRDefault="00B87F0E" w:rsidP="00073FA7">
      <w:pPr>
        <w:rPr>
          <w:rFonts w:cstheme="minorHAnsi"/>
        </w:rPr>
      </w:pPr>
      <w:r w:rsidRPr="00F2138D">
        <w:rPr>
          <w:rFonts w:cstheme="minorHAnsi"/>
        </w:rPr>
        <w:t xml:space="preserve">This system looks simple to use, however it looks designed for more of a single point of sale, compared to having multiple outlets. However, I could be wrong about this. There is no way to take cash payments with this system, </w:t>
      </w:r>
      <w:r w:rsidR="003D0BD3">
        <w:rPr>
          <w:rFonts w:cstheme="minorHAnsi"/>
        </w:rPr>
        <w:t>which</w:t>
      </w:r>
      <w:r w:rsidRPr="00F2138D">
        <w:rPr>
          <w:rFonts w:cstheme="minorHAnsi"/>
        </w:rPr>
        <w:t xml:space="preserve"> means that we would lose some trade. We would have to buy devices to run this software, as </w:t>
      </w:r>
      <w:r w:rsidR="00BA4C76" w:rsidRPr="00F2138D">
        <w:rPr>
          <w:rFonts w:cstheme="minorHAnsi"/>
        </w:rPr>
        <w:t xml:space="preserve">we currently don’t have mobile devices as our payment points. </w:t>
      </w:r>
    </w:p>
    <w:p w14:paraId="6C6E479B" w14:textId="77777777" w:rsidR="00B87F0E" w:rsidRPr="00F2138D" w:rsidRDefault="00B87F0E" w:rsidP="00073FA7">
      <w:pPr>
        <w:rPr>
          <w:rFonts w:cstheme="minorHAnsi"/>
          <w:u w:val="single"/>
        </w:rPr>
      </w:pPr>
      <w:r w:rsidRPr="00F2138D">
        <w:rPr>
          <w:rFonts w:cstheme="minorHAnsi"/>
          <w:u w:val="single"/>
        </w:rPr>
        <w:lastRenderedPageBreak/>
        <w:t>Rapidly expanding coffee shop</w:t>
      </w:r>
    </w:p>
    <w:p w14:paraId="5DBDEC42" w14:textId="206A0DD0" w:rsidR="00F63461" w:rsidRPr="00F2138D" w:rsidRDefault="00B87F0E" w:rsidP="00073FA7">
      <w:pPr>
        <w:rPr>
          <w:rFonts w:cstheme="minorHAnsi"/>
        </w:rPr>
      </w:pPr>
      <w:r w:rsidRPr="00F2138D">
        <w:rPr>
          <w:rFonts w:cstheme="minorHAnsi"/>
        </w:rPr>
        <w:t>The modern user</w:t>
      </w:r>
      <w:r w:rsidR="00BA4C76" w:rsidRPr="00F2138D">
        <w:rPr>
          <w:rFonts w:cstheme="minorHAnsi"/>
        </w:rPr>
        <w:t xml:space="preserve"> interface and simple layout </w:t>
      </w:r>
      <w:r w:rsidR="003D0BD3">
        <w:rPr>
          <w:rFonts w:cstheme="minorHAnsi"/>
        </w:rPr>
        <w:t xml:space="preserve">are </w:t>
      </w:r>
      <w:r w:rsidR="00BA4C76" w:rsidRPr="00F2138D">
        <w:rPr>
          <w:rFonts w:cstheme="minorHAnsi"/>
        </w:rPr>
        <w:t>big advantage</w:t>
      </w:r>
      <w:r w:rsidR="003D0BD3">
        <w:rPr>
          <w:rFonts w:cstheme="minorHAnsi"/>
        </w:rPr>
        <w:t>s</w:t>
      </w:r>
      <w:r w:rsidR="00BA4C76" w:rsidRPr="00F2138D">
        <w:rPr>
          <w:rFonts w:cstheme="minorHAnsi"/>
        </w:rPr>
        <w:t xml:space="preserve"> of this system. Not having a monthly charge is good, as some months we might not get as much custom as others. We don’t take many cash payments so this wouldn’t be much of a disadvantage for us. </w:t>
      </w:r>
    </w:p>
    <w:p w14:paraId="5A1D8FFE" w14:textId="77777777" w:rsidR="00073FA7" w:rsidRPr="00F2138D" w:rsidRDefault="00073FA7" w:rsidP="00073FA7">
      <w:pPr>
        <w:rPr>
          <w:rFonts w:cstheme="minorHAnsi"/>
        </w:rPr>
      </w:pPr>
      <w:r w:rsidRPr="00F2138D">
        <w:rPr>
          <w:rFonts w:cstheme="minorHAnsi"/>
        </w:rPr>
        <w:t>* All values and information are correct as of 30/06/2022</w:t>
      </w:r>
    </w:p>
    <w:p w14:paraId="3B29F251" w14:textId="77777777" w:rsidR="004D6C1B" w:rsidRPr="00F2138D" w:rsidRDefault="004D6C1B" w:rsidP="004D6C1B">
      <w:pPr>
        <w:pStyle w:val="Heading3"/>
        <w:rPr>
          <w:rFonts w:cstheme="minorHAnsi"/>
        </w:rPr>
      </w:pPr>
      <w:bookmarkStart w:id="40" w:name="_Stakeholder_and_user"/>
      <w:bookmarkStart w:id="41" w:name="_Toc122005578"/>
      <w:bookmarkEnd w:id="40"/>
      <w:r w:rsidRPr="00F2138D">
        <w:rPr>
          <w:rFonts w:cstheme="minorHAnsi"/>
        </w:rPr>
        <w:t>Stakeholder and user needs</w:t>
      </w:r>
      <w:bookmarkEnd w:id="41"/>
    </w:p>
    <w:p w14:paraId="5341EE9B" w14:textId="77777777" w:rsidR="004D6C1B" w:rsidRPr="00F2138D" w:rsidRDefault="004D6C1B" w:rsidP="004D6C1B">
      <w:pPr>
        <w:rPr>
          <w:rFonts w:cstheme="minorHAnsi"/>
        </w:rPr>
      </w:pPr>
      <w:r w:rsidRPr="00F2138D">
        <w:rPr>
          <w:rFonts w:cstheme="minorHAnsi"/>
        </w:rPr>
        <w:t xml:space="preserve">The main problem we trying to solve is </w:t>
      </w:r>
      <w:r w:rsidR="008A5830" w:rsidRPr="00F2138D">
        <w:rPr>
          <w:rFonts w:cstheme="minorHAnsi"/>
        </w:rPr>
        <w:t>a way to effectively take orders from customers, process payment</w:t>
      </w:r>
      <w:r w:rsidR="00E532BC" w:rsidRPr="00F2138D">
        <w:rPr>
          <w:rFonts w:cstheme="minorHAnsi"/>
        </w:rPr>
        <w:t>s</w:t>
      </w:r>
      <w:r w:rsidR="008A5830" w:rsidRPr="00F2138D">
        <w:rPr>
          <w:rFonts w:cstheme="minorHAnsi"/>
        </w:rPr>
        <w:t xml:space="preserve"> and have a record of the transaction. All while making it quick and easy to use for the staff member operating the till. </w:t>
      </w:r>
    </w:p>
    <w:p w14:paraId="236BA0B4" w14:textId="77777777" w:rsidR="008A5830" w:rsidRPr="00F2138D" w:rsidRDefault="008A5830" w:rsidP="004D6C1B">
      <w:pPr>
        <w:rPr>
          <w:rFonts w:cstheme="minorHAnsi"/>
        </w:rPr>
      </w:pPr>
      <w:r w:rsidRPr="00F2138D">
        <w:rPr>
          <w:rFonts w:cstheme="minorHAnsi"/>
        </w:rPr>
        <w:t>The main stages of the process are</w:t>
      </w:r>
      <w:r w:rsidR="00BE2405" w:rsidRPr="00F2138D">
        <w:rPr>
          <w:rFonts w:cstheme="minorHAnsi"/>
        </w:rPr>
        <w:t xml:space="preserve">: </w:t>
      </w:r>
    </w:p>
    <w:p w14:paraId="7300DE8C" w14:textId="77777777" w:rsidR="00BE2405" w:rsidRPr="00F2138D" w:rsidRDefault="00BE2405" w:rsidP="00BE2405">
      <w:pPr>
        <w:pStyle w:val="ListParagraph"/>
        <w:numPr>
          <w:ilvl w:val="0"/>
          <w:numId w:val="2"/>
        </w:numPr>
        <w:rPr>
          <w:rFonts w:cstheme="minorHAnsi"/>
        </w:rPr>
      </w:pPr>
      <w:r w:rsidRPr="00F2138D">
        <w:rPr>
          <w:rFonts w:cstheme="minorHAnsi"/>
        </w:rPr>
        <w:t>The customer makes an order</w:t>
      </w:r>
      <w:r w:rsidR="00326F1D" w:rsidRPr="00F2138D">
        <w:rPr>
          <w:rFonts w:cstheme="minorHAnsi"/>
        </w:rPr>
        <w:t>.</w:t>
      </w:r>
    </w:p>
    <w:p w14:paraId="036693CE" w14:textId="77777777" w:rsidR="00BE2405" w:rsidRPr="00F2138D" w:rsidRDefault="00BE2405" w:rsidP="00BE2405">
      <w:pPr>
        <w:pStyle w:val="ListParagraph"/>
        <w:numPr>
          <w:ilvl w:val="0"/>
          <w:numId w:val="2"/>
        </w:numPr>
        <w:rPr>
          <w:rFonts w:cstheme="minorHAnsi"/>
        </w:rPr>
      </w:pPr>
      <w:r w:rsidRPr="00F2138D">
        <w:rPr>
          <w:rFonts w:cstheme="minorHAnsi"/>
        </w:rPr>
        <w:t>The staff member enters the order into the system</w:t>
      </w:r>
      <w:r w:rsidR="00326F1D" w:rsidRPr="00F2138D">
        <w:rPr>
          <w:rFonts w:cstheme="minorHAnsi"/>
        </w:rPr>
        <w:t>.</w:t>
      </w:r>
    </w:p>
    <w:p w14:paraId="1140EB87" w14:textId="77777777" w:rsidR="00172C96" w:rsidRPr="00F2138D" w:rsidRDefault="00BE2405" w:rsidP="00172C96">
      <w:pPr>
        <w:pStyle w:val="ListParagraph"/>
        <w:numPr>
          <w:ilvl w:val="0"/>
          <w:numId w:val="2"/>
        </w:numPr>
        <w:rPr>
          <w:rFonts w:cstheme="minorHAnsi"/>
        </w:rPr>
      </w:pPr>
      <w:r w:rsidRPr="00F2138D">
        <w:rPr>
          <w:rFonts w:cstheme="minorHAnsi"/>
        </w:rPr>
        <w:t>The system checks the prices of the items against a database on the server</w:t>
      </w:r>
      <w:r w:rsidR="00326F1D" w:rsidRPr="00F2138D">
        <w:rPr>
          <w:rFonts w:cstheme="minorHAnsi"/>
        </w:rPr>
        <w:t>.</w:t>
      </w:r>
    </w:p>
    <w:p w14:paraId="02985B89" w14:textId="77777777" w:rsidR="00172C96" w:rsidRPr="00F2138D" w:rsidRDefault="00172C96" w:rsidP="00172C96">
      <w:pPr>
        <w:pStyle w:val="ListParagraph"/>
        <w:numPr>
          <w:ilvl w:val="0"/>
          <w:numId w:val="2"/>
        </w:numPr>
        <w:rPr>
          <w:rFonts w:cstheme="minorHAnsi"/>
        </w:rPr>
      </w:pPr>
      <w:r w:rsidRPr="00F2138D">
        <w:rPr>
          <w:rFonts w:cstheme="minorHAnsi"/>
        </w:rPr>
        <w:t>The system check</w:t>
      </w:r>
      <w:r w:rsidR="00E532BC" w:rsidRPr="00F2138D">
        <w:rPr>
          <w:rFonts w:cstheme="minorHAnsi"/>
        </w:rPr>
        <w:t>s</w:t>
      </w:r>
      <w:r w:rsidRPr="00F2138D">
        <w:rPr>
          <w:rFonts w:cstheme="minorHAnsi"/>
        </w:rPr>
        <w:t xml:space="preserve"> if there are any restricted items in the order</w:t>
      </w:r>
      <w:r w:rsidR="00326F1D" w:rsidRPr="00F2138D">
        <w:rPr>
          <w:rFonts w:cstheme="minorHAnsi"/>
        </w:rPr>
        <w:t>,</w:t>
      </w:r>
      <w:r w:rsidRPr="00F2138D">
        <w:rPr>
          <w:rFonts w:cstheme="minorHAnsi"/>
        </w:rPr>
        <w:t xml:space="preserve"> such as alcohol</w:t>
      </w:r>
      <w:r w:rsidR="00326F1D" w:rsidRPr="00F2138D">
        <w:rPr>
          <w:rFonts w:cstheme="minorHAnsi"/>
        </w:rPr>
        <w:t xml:space="preserve"> or energy </w:t>
      </w:r>
      <w:r w:rsidR="00783899" w:rsidRPr="00F2138D">
        <w:rPr>
          <w:rFonts w:cstheme="minorHAnsi"/>
        </w:rPr>
        <w:t>drinks that</w:t>
      </w:r>
      <w:r w:rsidRPr="00F2138D">
        <w:rPr>
          <w:rFonts w:cstheme="minorHAnsi"/>
        </w:rPr>
        <w:t xml:space="preserve"> require extra validation. </w:t>
      </w:r>
    </w:p>
    <w:p w14:paraId="29FC40CE" w14:textId="77777777" w:rsidR="00BE2405" w:rsidRPr="00F2138D" w:rsidRDefault="00BE2405" w:rsidP="00BE2405">
      <w:pPr>
        <w:pStyle w:val="ListParagraph"/>
        <w:numPr>
          <w:ilvl w:val="0"/>
          <w:numId w:val="2"/>
        </w:numPr>
        <w:rPr>
          <w:rFonts w:cstheme="minorHAnsi"/>
        </w:rPr>
      </w:pPr>
      <w:r w:rsidRPr="00F2138D">
        <w:rPr>
          <w:rFonts w:cstheme="minorHAnsi"/>
        </w:rPr>
        <w:t>The staff member takes payment</w:t>
      </w:r>
      <w:r w:rsidR="00326F1D" w:rsidRPr="00F2138D">
        <w:rPr>
          <w:rFonts w:cstheme="minorHAnsi"/>
        </w:rPr>
        <w:t>.</w:t>
      </w:r>
    </w:p>
    <w:p w14:paraId="4D4EF4DB" w14:textId="77777777" w:rsidR="00BE2405" w:rsidRPr="00F2138D" w:rsidRDefault="00BE2405" w:rsidP="00BE2405">
      <w:pPr>
        <w:pStyle w:val="ListParagraph"/>
        <w:numPr>
          <w:ilvl w:val="0"/>
          <w:numId w:val="2"/>
        </w:numPr>
        <w:rPr>
          <w:rFonts w:cstheme="minorHAnsi"/>
        </w:rPr>
      </w:pPr>
      <w:r w:rsidRPr="00F2138D">
        <w:rPr>
          <w:rFonts w:cstheme="minorHAnsi"/>
        </w:rPr>
        <w:t>The staff member completes the transaction on the program</w:t>
      </w:r>
      <w:r w:rsidR="00326F1D" w:rsidRPr="00F2138D">
        <w:rPr>
          <w:rFonts w:cstheme="minorHAnsi"/>
        </w:rPr>
        <w:t>.</w:t>
      </w:r>
    </w:p>
    <w:p w14:paraId="6914541E" w14:textId="77777777" w:rsidR="00BE2405" w:rsidRPr="00F2138D" w:rsidRDefault="00BE2405" w:rsidP="00BE2405">
      <w:pPr>
        <w:pStyle w:val="ListParagraph"/>
        <w:numPr>
          <w:ilvl w:val="0"/>
          <w:numId w:val="2"/>
        </w:numPr>
        <w:rPr>
          <w:rFonts w:cstheme="minorHAnsi"/>
        </w:rPr>
      </w:pPr>
      <w:r w:rsidRPr="00F2138D">
        <w:rPr>
          <w:rFonts w:cstheme="minorHAnsi"/>
        </w:rPr>
        <w:t>The transaction details are sent to the server and stored</w:t>
      </w:r>
      <w:r w:rsidR="00326F1D" w:rsidRPr="00F2138D">
        <w:rPr>
          <w:rFonts w:cstheme="minorHAnsi"/>
        </w:rPr>
        <w:t>.</w:t>
      </w:r>
    </w:p>
    <w:p w14:paraId="4BEBE594" w14:textId="77777777" w:rsidR="00BE2405" w:rsidRPr="00F2138D" w:rsidRDefault="00BE2405" w:rsidP="00BE2405">
      <w:pPr>
        <w:pStyle w:val="ListParagraph"/>
        <w:numPr>
          <w:ilvl w:val="0"/>
          <w:numId w:val="2"/>
        </w:numPr>
        <w:rPr>
          <w:rFonts w:cstheme="minorHAnsi"/>
        </w:rPr>
      </w:pPr>
      <w:r w:rsidRPr="00F2138D">
        <w:rPr>
          <w:rFonts w:cstheme="minorHAnsi"/>
        </w:rPr>
        <w:t>Other information is sent to the server, such as the number of each item bought and the profit that was made on the order and which sale point it was from</w:t>
      </w:r>
    </w:p>
    <w:p w14:paraId="33D34113" w14:textId="77777777" w:rsidR="00BE2405" w:rsidRPr="00F2138D" w:rsidRDefault="00BE2405" w:rsidP="00BE2405">
      <w:pPr>
        <w:rPr>
          <w:rFonts w:cstheme="minorHAnsi"/>
        </w:rPr>
      </w:pPr>
      <w:r w:rsidRPr="00F2138D">
        <w:rPr>
          <w:rFonts w:cstheme="minorHAnsi"/>
        </w:rPr>
        <w:t>There will need to be various inputs, some of these are:</w:t>
      </w:r>
    </w:p>
    <w:p w14:paraId="4A74355E" w14:textId="77777777" w:rsidR="00BE2405" w:rsidRPr="00F2138D" w:rsidRDefault="00BE2405" w:rsidP="00BE2405">
      <w:pPr>
        <w:pStyle w:val="ListParagraph"/>
        <w:numPr>
          <w:ilvl w:val="0"/>
          <w:numId w:val="1"/>
        </w:numPr>
        <w:rPr>
          <w:rFonts w:cstheme="minorHAnsi"/>
        </w:rPr>
      </w:pPr>
      <w:r w:rsidRPr="00F2138D">
        <w:rPr>
          <w:rFonts w:cstheme="minorHAnsi"/>
        </w:rPr>
        <w:t xml:space="preserve">Which items the customer would like to purchase. </w:t>
      </w:r>
    </w:p>
    <w:p w14:paraId="67302B37" w14:textId="77777777" w:rsidR="00BE2405" w:rsidRPr="00F2138D" w:rsidRDefault="00BE2405" w:rsidP="00BE2405">
      <w:pPr>
        <w:pStyle w:val="ListParagraph"/>
        <w:numPr>
          <w:ilvl w:val="0"/>
          <w:numId w:val="1"/>
        </w:numPr>
        <w:rPr>
          <w:rFonts w:cstheme="minorHAnsi"/>
        </w:rPr>
      </w:pPr>
      <w:r w:rsidRPr="00F2138D">
        <w:rPr>
          <w:rFonts w:cstheme="minorHAnsi"/>
        </w:rPr>
        <w:t>How much money the customer has given the staff member</w:t>
      </w:r>
      <w:r w:rsidR="00326F1D" w:rsidRPr="00F2138D">
        <w:rPr>
          <w:rFonts w:cstheme="minorHAnsi"/>
        </w:rPr>
        <w:t>.</w:t>
      </w:r>
    </w:p>
    <w:p w14:paraId="3DF6D58A" w14:textId="77777777" w:rsidR="00BE2405" w:rsidRPr="00F2138D" w:rsidRDefault="00E54F14" w:rsidP="00BE2405">
      <w:pPr>
        <w:pStyle w:val="ListParagraph"/>
        <w:numPr>
          <w:ilvl w:val="0"/>
          <w:numId w:val="1"/>
        </w:numPr>
        <w:rPr>
          <w:rFonts w:cstheme="minorHAnsi"/>
        </w:rPr>
      </w:pPr>
      <w:r w:rsidRPr="00F2138D">
        <w:rPr>
          <w:rFonts w:cstheme="minorHAnsi"/>
        </w:rPr>
        <w:t xml:space="preserve">Whether </w:t>
      </w:r>
      <w:r w:rsidR="00BE2405" w:rsidRPr="00F2138D">
        <w:rPr>
          <w:rFonts w:cstheme="minorHAnsi"/>
        </w:rPr>
        <w:t xml:space="preserve">the customer is paying by cash or card. </w:t>
      </w:r>
    </w:p>
    <w:p w14:paraId="416AF2F0" w14:textId="77777777" w:rsidR="00E54F14" w:rsidRPr="00F2138D" w:rsidRDefault="00326F1D" w:rsidP="00E54F14">
      <w:pPr>
        <w:pStyle w:val="ListParagraph"/>
        <w:numPr>
          <w:ilvl w:val="0"/>
          <w:numId w:val="1"/>
        </w:numPr>
        <w:rPr>
          <w:rFonts w:cstheme="minorHAnsi"/>
        </w:rPr>
      </w:pPr>
      <w:r w:rsidRPr="00F2138D">
        <w:rPr>
          <w:rFonts w:cstheme="minorHAnsi"/>
        </w:rPr>
        <w:t xml:space="preserve">If the customer </w:t>
      </w:r>
      <w:r w:rsidR="00E532BC" w:rsidRPr="00F2138D">
        <w:rPr>
          <w:rFonts w:cstheme="minorHAnsi"/>
        </w:rPr>
        <w:t xml:space="preserve">is </w:t>
      </w:r>
      <w:r w:rsidRPr="00F2138D">
        <w:rPr>
          <w:rFonts w:cstheme="minorHAnsi"/>
        </w:rPr>
        <w:t xml:space="preserve">over the age limit for </w:t>
      </w:r>
      <w:r w:rsidR="00E54F14" w:rsidRPr="00F2138D">
        <w:rPr>
          <w:rFonts w:cstheme="minorHAnsi"/>
        </w:rPr>
        <w:t>restricted items and can the current staff member serve these items.</w:t>
      </w:r>
    </w:p>
    <w:p w14:paraId="3EF6B8EE" w14:textId="77777777" w:rsidR="00E54F14" w:rsidRPr="00F2138D" w:rsidRDefault="00E54F14" w:rsidP="00E54F14">
      <w:pPr>
        <w:rPr>
          <w:rFonts w:cstheme="minorHAnsi"/>
        </w:rPr>
      </w:pPr>
      <w:r w:rsidRPr="00F2138D">
        <w:rPr>
          <w:rFonts w:cstheme="minorHAnsi"/>
        </w:rPr>
        <w:t>There will also be various outputs that will be required, some of these are:</w:t>
      </w:r>
    </w:p>
    <w:p w14:paraId="1A2150D7" w14:textId="77777777" w:rsidR="00E54F14" w:rsidRPr="00F2138D" w:rsidRDefault="00E54F14" w:rsidP="00E54F14">
      <w:pPr>
        <w:pStyle w:val="ListParagraph"/>
        <w:numPr>
          <w:ilvl w:val="0"/>
          <w:numId w:val="1"/>
        </w:numPr>
        <w:rPr>
          <w:rFonts w:cstheme="minorHAnsi"/>
        </w:rPr>
      </w:pPr>
      <w:r w:rsidRPr="00F2138D">
        <w:rPr>
          <w:rFonts w:cstheme="minorHAnsi"/>
        </w:rPr>
        <w:t>Which</w:t>
      </w:r>
      <w:r w:rsidR="00774F2D" w:rsidRPr="00F2138D">
        <w:rPr>
          <w:rFonts w:cstheme="minorHAnsi"/>
        </w:rPr>
        <w:t xml:space="preserve"> items are in the current order</w:t>
      </w:r>
      <w:r w:rsidR="00E532BC" w:rsidRPr="00F2138D">
        <w:rPr>
          <w:rFonts w:cstheme="minorHAnsi"/>
        </w:rPr>
        <w:t>?</w:t>
      </w:r>
    </w:p>
    <w:p w14:paraId="0B26FB6F" w14:textId="77777777" w:rsidR="00E54F14" w:rsidRPr="00F2138D" w:rsidRDefault="00E54F14" w:rsidP="00E54F14">
      <w:pPr>
        <w:pStyle w:val="ListParagraph"/>
        <w:numPr>
          <w:ilvl w:val="0"/>
          <w:numId w:val="1"/>
        </w:numPr>
        <w:rPr>
          <w:rFonts w:cstheme="minorHAnsi"/>
        </w:rPr>
      </w:pPr>
      <w:r w:rsidRPr="00F2138D">
        <w:rPr>
          <w:rFonts w:cstheme="minorHAnsi"/>
        </w:rPr>
        <w:t xml:space="preserve">How much </w:t>
      </w:r>
      <w:r w:rsidR="00E532BC" w:rsidRPr="00F2138D">
        <w:rPr>
          <w:rFonts w:cstheme="minorHAnsi"/>
        </w:rPr>
        <w:t>does the current order cost?</w:t>
      </w:r>
    </w:p>
    <w:p w14:paraId="7188950F" w14:textId="77777777" w:rsidR="00E54F14" w:rsidRPr="00F2138D" w:rsidRDefault="00E54F14" w:rsidP="00E54F14">
      <w:pPr>
        <w:pStyle w:val="ListParagraph"/>
        <w:numPr>
          <w:ilvl w:val="0"/>
          <w:numId w:val="1"/>
        </w:numPr>
        <w:rPr>
          <w:rFonts w:cstheme="minorHAnsi"/>
        </w:rPr>
      </w:pPr>
      <w:r w:rsidRPr="00F2138D">
        <w:rPr>
          <w:rFonts w:cstheme="minorHAnsi"/>
        </w:rPr>
        <w:t>Has the transaction been authorised</w:t>
      </w:r>
      <w:r w:rsidR="00E532BC" w:rsidRPr="00F2138D">
        <w:rPr>
          <w:rFonts w:cstheme="minorHAnsi"/>
        </w:rPr>
        <w:t>?</w:t>
      </w:r>
    </w:p>
    <w:p w14:paraId="1FCB4215" w14:textId="77777777" w:rsidR="00E54F14" w:rsidRPr="00F2138D" w:rsidRDefault="00E54F14" w:rsidP="00E54F14">
      <w:pPr>
        <w:pStyle w:val="ListParagraph"/>
        <w:numPr>
          <w:ilvl w:val="0"/>
          <w:numId w:val="1"/>
        </w:numPr>
        <w:rPr>
          <w:rFonts w:cstheme="minorHAnsi"/>
        </w:rPr>
      </w:pPr>
      <w:r w:rsidRPr="00F2138D">
        <w:rPr>
          <w:rFonts w:cstheme="minorHAnsi"/>
        </w:rPr>
        <w:t>Print a receipt</w:t>
      </w:r>
      <w:r w:rsidR="00326F1D" w:rsidRPr="00F2138D">
        <w:rPr>
          <w:rFonts w:cstheme="minorHAnsi"/>
        </w:rPr>
        <w:t>.</w:t>
      </w:r>
    </w:p>
    <w:p w14:paraId="53B2ED2E" w14:textId="77777777" w:rsidR="00E54F14" w:rsidRPr="00F2138D" w:rsidRDefault="00E54F14" w:rsidP="00E54F14">
      <w:pPr>
        <w:pStyle w:val="ListParagraph"/>
        <w:numPr>
          <w:ilvl w:val="0"/>
          <w:numId w:val="1"/>
        </w:numPr>
        <w:rPr>
          <w:rFonts w:cstheme="minorHAnsi"/>
        </w:rPr>
      </w:pPr>
      <w:r w:rsidRPr="00F2138D">
        <w:rPr>
          <w:rFonts w:cstheme="minorHAnsi"/>
        </w:rPr>
        <w:t>Print a ticket in the kitchen or coffee</w:t>
      </w:r>
      <w:r w:rsidR="00E532BC" w:rsidRPr="00F2138D">
        <w:rPr>
          <w:rFonts w:cstheme="minorHAnsi"/>
        </w:rPr>
        <w:t>-</w:t>
      </w:r>
      <w:r w:rsidRPr="00F2138D">
        <w:rPr>
          <w:rFonts w:cstheme="minorHAnsi"/>
        </w:rPr>
        <w:t xml:space="preserve">making area if appropriate. </w:t>
      </w:r>
    </w:p>
    <w:p w14:paraId="1241D77A" w14:textId="77777777" w:rsidR="00E54F14" w:rsidRPr="00F2138D" w:rsidRDefault="00E54F14" w:rsidP="00701EFF">
      <w:pPr>
        <w:rPr>
          <w:rFonts w:cstheme="minorHAnsi"/>
        </w:rPr>
      </w:pPr>
      <w:r w:rsidRPr="00F2138D">
        <w:rPr>
          <w:rFonts w:cstheme="minorHAnsi"/>
        </w:rPr>
        <w:t xml:space="preserve">The Graphical User Interface should be modern looking with easily understandable navigation. The user shouldn’t need an operating manual for normal operation. It should conform </w:t>
      </w:r>
      <w:r w:rsidR="00AE06F2" w:rsidRPr="00F2138D">
        <w:rPr>
          <w:rFonts w:cstheme="minorHAnsi"/>
        </w:rPr>
        <w:t>to</w:t>
      </w:r>
      <w:r w:rsidRPr="00F2138D">
        <w:rPr>
          <w:rFonts w:cstheme="minorHAnsi"/>
        </w:rPr>
        <w:t xml:space="preserve"> standard screen resolutions and shouldn’t be deformed at different aspect</w:t>
      </w:r>
      <w:r w:rsidR="00E532BC" w:rsidRPr="00F2138D">
        <w:rPr>
          <w:rFonts w:cstheme="minorHAnsi"/>
        </w:rPr>
        <w:t xml:space="preserve"> </w:t>
      </w:r>
      <w:r w:rsidRPr="00F2138D">
        <w:rPr>
          <w:rFonts w:cstheme="minorHAnsi"/>
        </w:rPr>
        <w:t>ratios or resolutions.</w:t>
      </w:r>
    </w:p>
    <w:p w14:paraId="02F42E07" w14:textId="77777777" w:rsidR="00701EFF" w:rsidRPr="00F2138D" w:rsidRDefault="00E54F14" w:rsidP="00701EFF">
      <w:pPr>
        <w:rPr>
          <w:rFonts w:cstheme="minorHAnsi"/>
        </w:rPr>
      </w:pPr>
      <w:r w:rsidRPr="00F2138D">
        <w:rPr>
          <w:rFonts w:cstheme="minorHAnsi"/>
        </w:rPr>
        <w:t>The user will interact with the product via a touch screen or mouse</w:t>
      </w:r>
      <w:r w:rsidR="00E532BC" w:rsidRPr="00F2138D">
        <w:rPr>
          <w:rFonts w:cstheme="minorHAnsi"/>
        </w:rPr>
        <w:t>-</w:t>
      </w:r>
      <w:r w:rsidRPr="00F2138D">
        <w:rPr>
          <w:rFonts w:cstheme="minorHAnsi"/>
        </w:rPr>
        <w:t>based interface, this means that the orders can be taken quickly and efficiently. A k</w:t>
      </w:r>
      <w:r w:rsidR="00326F1D" w:rsidRPr="00F2138D">
        <w:rPr>
          <w:rFonts w:cstheme="minorHAnsi"/>
        </w:rPr>
        <w:t>eyboard will also be required fo</w:t>
      </w:r>
      <w:r w:rsidRPr="00F2138D">
        <w:rPr>
          <w:rFonts w:cstheme="minorHAnsi"/>
        </w:rPr>
        <w:t xml:space="preserve">r text inputs such as a manual cash amount input or a stock lookup. </w:t>
      </w:r>
    </w:p>
    <w:p w14:paraId="6C9679B0" w14:textId="77777777" w:rsidR="00E54F14" w:rsidRPr="00F2138D" w:rsidRDefault="00E54F14" w:rsidP="00701EFF">
      <w:pPr>
        <w:rPr>
          <w:rFonts w:cstheme="minorHAnsi"/>
        </w:rPr>
      </w:pPr>
      <w:r w:rsidRPr="00F2138D">
        <w:rPr>
          <w:rFonts w:cstheme="minorHAnsi"/>
        </w:rPr>
        <w:t>The data that need</w:t>
      </w:r>
      <w:r w:rsidR="00E532BC" w:rsidRPr="00F2138D">
        <w:rPr>
          <w:rFonts w:cstheme="minorHAnsi"/>
        </w:rPr>
        <w:t>s</w:t>
      </w:r>
      <w:r w:rsidR="0010210B" w:rsidRPr="00F2138D">
        <w:rPr>
          <w:rFonts w:cstheme="minorHAnsi"/>
        </w:rPr>
        <w:t xml:space="preserve"> to be inputted is the user’s ID</w:t>
      </w:r>
      <w:r w:rsidRPr="00F2138D">
        <w:rPr>
          <w:rFonts w:cstheme="minorHAnsi"/>
        </w:rPr>
        <w:t>, to allow them to log into the system. Then the items that will be part of the order, should’ve been inputted into the server-side database before they are attempted to be bought. This will all</w:t>
      </w:r>
      <w:r w:rsidR="000F3468" w:rsidRPr="00F2138D">
        <w:rPr>
          <w:rFonts w:cstheme="minorHAnsi"/>
        </w:rPr>
        <w:t xml:space="preserve"> </w:t>
      </w:r>
      <w:r w:rsidRPr="00F2138D">
        <w:rPr>
          <w:rFonts w:cstheme="minorHAnsi"/>
        </w:rPr>
        <w:t xml:space="preserve">be done via the Graphical User Interface. </w:t>
      </w:r>
    </w:p>
    <w:p w14:paraId="63C74927" w14:textId="77777777" w:rsidR="000F3468" w:rsidRPr="00F2138D" w:rsidRDefault="000F3468" w:rsidP="00701EFF">
      <w:pPr>
        <w:rPr>
          <w:rFonts w:cstheme="minorHAnsi"/>
        </w:rPr>
      </w:pPr>
      <w:r w:rsidRPr="00F2138D">
        <w:rPr>
          <w:rFonts w:cstheme="minorHAnsi"/>
        </w:rPr>
        <w:t>The data that needs to be outputted is the cost of the order, th</w:t>
      </w:r>
      <w:r w:rsidR="0010210B" w:rsidRPr="00F2138D">
        <w:rPr>
          <w:rFonts w:cstheme="minorHAnsi"/>
        </w:rPr>
        <w:t xml:space="preserve">e order name if applicable, </w:t>
      </w:r>
      <w:r w:rsidRPr="00F2138D">
        <w:rPr>
          <w:rFonts w:cstheme="minorHAnsi"/>
        </w:rPr>
        <w:t>it</w:t>
      </w:r>
      <w:r w:rsidR="0010210B" w:rsidRPr="00F2138D">
        <w:rPr>
          <w:rFonts w:cstheme="minorHAnsi"/>
        </w:rPr>
        <w:t xml:space="preserve">ems that were in the order, </w:t>
      </w:r>
      <w:r w:rsidRPr="00F2138D">
        <w:rPr>
          <w:rFonts w:cstheme="minorHAnsi"/>
        </w:rPr>
        <w:t>payment type and the name of the staff member that served them. All of this should be outputted ideally on a receipt for the user, however</w:t>
      </w:r>
      <w:r w:rsidR="00E532BC" w:rsidRPr="00F2138D">
        <w:rPr>
          <w:rFonts w:cstheme="minorHAnsi"/>
        </w:rPr>
        <w:t>,</w:t>
      </w:r>
      <w:r w:rsidRPr="00F2138D">
        <w:rPr>
          <w:rFonts w:cstheme="minorHAnsi"/>
        </w:rPr>
        <w:t xml:space="preserve"> this could also be temporarily outputted to the screen due to the limitations of this project. </w:t>
      </w:r>
    </w:p>
    <w:p w14:paraId="6F4E4371" w14:textId="77777777" w:rsidR="00172C96" w:rsidRPr="00F2138D" w:rsidRDefault="00172C96" w:rsidP="00701EFF">
      <w:pPr>
        <w:rPr>
          <w:rFonts w:cstheme="minorHAnsi"/>
        </w:rPr>
      </w:pPr>
      <w:r w:rsidRPr="00F2138D">
        <w:rPr>
          <w:rFonts w:cstheme="minorHAnsi"/>
        </w:rPr>
        <w:t xml:space="preserve">The program should also be compatible with different operating systems however this isn’t the most important factor. </w:t>
      </w:r>
    </w:p>
    <w:p w14:paraId="287E43EF" w14:textId="77777777" w:rsidR="00172C96" w:rsidRPr="00F2138D" w:rsidRDefault="00172C96" w:rsidP="00172C96">
      <w:pPr>
        <w:pStyle w:val="Heading3"/>
        <w:rPr>
          <w:rFonts w:cstheme="minorHAnsi"/>
        </w:rPr>
      </w:pPr>
      <w:bookmarkStart w:id="42" w:name="_My_Ideas_and"/>
      <w:bookmarkStart w:id="43" w:name="_Toc122005579"/>
      <w:bookmarkEnd w:id="42"/>
      <w:r w:rsidRPr="00F2138D">
        <w:rPr>
          <w:rFonts w:cstheme="minorHAnsi"/>
        </w:rPr>
        <w:lastRenderedPageBreak/>
        <w:t>My Ideas and approach</w:t>
      </w:r>
      <w:bookmarkEnd w:id="43"/>
    </w:p>
    <w:p w14:paraId="0F00E14C" w14:textId="77777777" w:rsidR="00172C96" w:rsidRPr="00F2138D" w:rsidRDefault="0086235A" w:rsidP="00172C96">
      <w:pPr>
        <w:rPr>
          <w:rFonts w:cstheme="minorHAnsi"/>
        </w:rPr>
      </w:pPr>
      <w:r w:rsidRPr="00F2138D">
        <w:rPr>
          <w:rFonts w:cstheme="minorHAnsi"/>
        </w:rPr>
        <w:t>Ideally</w:t>
      </w:r>
      <w:r w:rsidR="00E532BC" w:rsidRPr="00F2138D">
        <w:rPr>
          <w:rFonts w:cstheme="minorHAnsi"/>
        </w:rPr>
        <w:t>,</w:t>
      </w:r>
      <w:r w:rsidRPr="00F2138D">
        <w:rPr>
          <w:rFonts w:cstheme="minorHAnsi"/>
        </w:rPr>
        <w:t xml:space="preserve"> this system would be completely commercially viable, but due to the limitations of the project</w:t>
      </w:r>
      <w:r w:rsidR="00E532BC" w:rsidRPr="00F2138D">
        <w:rPr>
          <w:rFonts w:cstheme="minorHAnsi"/>
        </w:rPr>
        <w:t>,</w:t>
      </w:r>
      <w:r w:rsidRPr="00F2138D">
        <w:rPr>
          <w:rFonts w:cstheme="minorHAnsi"/>
        </w:rPr>
        <w:t xml:space="preserve"> this won’t be possible. However, I can get it as close as I can to this with the resources available. </w:t>
      </w:r>
    </w:p>
    <w:p w14:paraId="2FCFE04D" w14:textId="77777777" w:rsidR="00AE06F2" w:rsidRPr="00F2138D" w:rsidRDefault="0086235A" w:rsidP="00172C96">
      <w:pPr>
        <w:rPr>
          <w:rFonts w:cstheme="minorHAnsi"/>
        </w:rPr>
      </w:pPr>
      <w:r w:rsidRPr="00F2138D">
        <w:rPr>
          <w:rFonts w:cstheme="minorHAnsi"/>
        </w:rPr>
        <w:t xml:space="preserve">I would like the Graphical User Interface to be modern looking, well laid out and self-explanatory. </w:t>
      </w:r>
      <w:r w:rsidR="00AE06F2" w:rsidRPr="00F2138D">
        <w:rPr>
          <w:rFonts w:cstheme="minorHAnsi"/>
        </w:rPr>
        <w:t>This could be done by considering Human</w:t>
      </w:r>
      <w:r w:rsidR="00E532BC" w:rsidRPr="00F2138D">
        <w:rPr>
          <w:rFonts w:cstheme="minorHAnsi"/>
        </w:rPr>
        <w:t>-</w:t>
      </w:r>
      <w:r w:rsidR="00AE06F2" w:rsidRPr="00F2138D">
        <w:rPr>
          <w:rFonts w:cstheme="minorHAnsi"/>
        </w:rPr>
        <w:t>Computer Interaction and how users will interact and the main functions they will use.</w:t>
      </w:r>
    </w:p>
    <w:p w14:paraId="54DCAC95" w14:textId="77777777" w:rsidR="0086235A" w:rsidRPr="00F2138D" w:rsidRDefault="0086235A" w:rsidP="00172C96">
      <w:pPr>
        <w:rPr>
          <w:rFonts w:cstheme="minorHAnsi"/>
        </w:rPr>
      </w:pPr>
      <w:r w:rsidRPr="00F2138D">
        <w:rPr>
          <w:rFonts w:cstheme="minorHAnsi"/>
        </w:rPr>
        <w:t xml:space="preserve">I would also like there to be certain features that are restricted to different levels of permissions, such as selling restricted items, discounts or editing items in the database. </w:t>
      </w:r>
      <w:r w:rsidR="00AE06F2" w:rsidRPr="00F2138D">
        <w:rPr>
          <w:rFonts w:cstheme="minorHAnsi"/>
        </w:rPr>
        <w:t xml:space="preserve">This could be done by using an attribute in the staff table which holds permission levels. </w:t>
      </w:r>
      <w:r w:rsidR="00E532BC" w:rsidRPr="00F2138D">
        <w:rPr>
          <w:rFonts w:cstheme="minorHAnsi"/>
        </w:rPr>
        <w:tab/>
        <w:t>`</w:t>
      </w:r>
    </w:p>
    <w:p w14:paraId="30D5BC54" w14:textId="77777777" w:rsidR="00AE06F2" w:rsidRPr="00F2138D" w:rsidRDefault="00AE06F2" w:rsidP="00172C96">
      <w:pPr>
        <w:rPr>
          <w:rFonts w:cstheme="minorHAnsi"/>
        </w:rPr>
      </w:pPr>
      <w:r w:rsidRPr="00F2138D">
        <w:rPr>
          <w:rFonts w:cstheme="minorHAnsi"/>
        </w:rPr>
        <w:t xml:space="preserve">There should also be a septate server-side client, which has a different layout as this won’t be used for selling items, it will only be used for checking and modifying the database, checking the state of the other clients and producing reports at the end of the commercial day. This will be implemented using a separate Graphic User Interface. </w:t>
      </w:r>
    </w:p>
    <w:p w14:paraId="12A6A115" w14:textId="77777777" w:rsidR="00AE06F2" w:rsidRPr="00F2138D" w:rsidRDefault="00AE06F2" w:rsidP="00AE06F2">
      <w:pPr>
        <w:tabs>
          <w:tab w:val="left" w:pos="926"/>
        </w:tabs>
        <w:rPr>
          <w:rFonts w:cstheme="minorHAnsi"/>
        </w:rPr>
      </w:pPr>
      <w:r w:rsidRPr="00F2138D">
        <w:rPr>
          <w:rFonts w:cstheme="minorHAnsi"/>
        </w:rPr>
        <w:t xml:space="preserve">Ideally, I would also set this up so that it works with a </w:t>
      </w:r>
      <w:r w:rsidR="00774F2D" w:rsidRPr="00F2138D">
        <w:rPr>
          <w:rFonts w:cstheme="minorHAnsi"/>
        </w:rPr>
        <w:t>compatible</w:t>
      </w:r>
      <w:r w:rsidRPr="00F2138D">
        <w:rPr>
          <w:rFonts w:cstheme="minorHAnsi"/>
        </w:rPr>
        <w:t xml:space="preserve"> printer, so when a transaction is completed, </w:t>
      </w:r>
      <w:r w:rsidR="00774F2D" w:rsidRPr="00F2138D">
        <w:rPr>
          <w:rFonts w:cstheme="minorHAnsi"/>
        </w:rPr>
        <w:t>a receipt would be print</w:t>
      </w:r>
      <w:r w:rsidR="00E532BC" w:rsidRPr="00F2138D">
        <w:rPr>
          <w:rFonts w:cstheme="minorHAnsi"/>
        </w:rPr>
        <w:t>ed.</w:t>
      </w:r>
      <w:r w:rsidR="00774F2D" w:rsidRPr="00F2138D">
        <w:rPr>
          <w:rFonts w:cstheme="minorHAnsi"/>
        </w:rPr>
        <w:t xml:space="preserve"> This would be done by using a Library that allows connections to printers and allows the program to send print requests. </w:t>
      </w:r>
      <w:r w:rsidR="00E532BC" w:rsidRPr="00F2138D">
        <w:rPr>
          <w:rFonts w:cstheme="minorHAnsi"/>
        </w:rPr>
        <w:t>However, getting a working system is a higher priority.</w:t>
      </w:r>
    </w:p>
    <w:p w14:paraId="1D7E6FCF" w14:textId="77777777" w:rsidR="008D2C18" w:rsidRPr="00F2138D" w:rsidRDefault="008D2C18" w:rsidP="008D2C18">
      <w:pPr>
        <w:pStyle w:val="Heading3"/>
        <w:rPr>
          <w:rFonts w:cstheme="minorHAnsi"/>
        </w:rPr>
      </w:pPr>
      <w:bookmarkStart w:id="44" w:name="_The_Essential_Features"/>
      <w:bookmarkStart w:id="45" w:name="_Toc122005580"/>
      <w:bookmarkEnd w:id="44"/>
      <w:r w:rsidRPr="00F2138D">
        <w:rPr>
          <w:rFonts w:cstheme="minorHAnsi"/>
        </w:rPr>
        <w:t xml:space="preserve">The Essential </w:t>
      </w:r>
      <w:r w:rsidR="00E532BC" w:rsidRPr="00F2138D">
        <w:rPr>
          <w:rFonts w:cstheme="minorHAnsi"/>
        </w:rPr>
        <w:t>F</w:t>
      </w:r>
      <w:r w:rsidRPr="00F2138D">
        <w:rPr>
          <w:rFonts w:cstheme="minorHAnsi"/>
        </w:rPr>
        <w:t>eatures of the solution</w:t>
      </w:r>
      <w:bookmarkEnd w:id="45"/>
    </w:p>
    <w:p w14:paraId="16940F20" w14:textId="77777777" w:rsidR="008D2C18" w:rsidRPr="00F2138D" w:rsidRDefault="008D2C18" w:rsidP="008D2C18">
      <w:pPr>
        <w:rPr>
          <w:rFonts w:cstheme="minorHAnsi"/>
        </w:rPr>
      </w:pPr>
      <w:r w:rsidRPr="00F2138D">
        <w:rPr>
          <w:rFonts w:cstheme="minorHAnsi"/>
        </w:rPr>
        <w:t>There are a few features that are essential to the solution being successful. These are the baseline requirements that must be added to the system.</w:t>
      </w:r>
    </w:p>
    <w:p w14:paraId="4914F792" w14:textId="77777777" w:rsidR="00A4586D" w:rsidRPr="00F2138D" w:rsidRDefault="00A4586D" w:rsidP="008D2C18">
      <w:pPr>
        <w:rPr>
          <w:rFonts w:cstheme="minorHAnsi"/>
        </w:rPr>
      </w:pPr>
      <w:r w:rsidRPr="00F2138D">
        <w:rPr>
          <w:rFonts w:cstheme="minorHAnsi"/>
        </w:rPr>
        <w:t>The main feature of the system is the Point of Sale. This is the main idea behind the system. This allows a staff member to c</w:t>
      </w:r>
      <w:r w:rsidR="000B56EC" w:rsidRPr="00F2138D">
        <w:rPr>
          <w:rFonts w:cstheme="minorHAnsi"/>
        </w:rPr>
        <w:t>reate a transaction which can be completed with payment, and the transa</w:t>
      </w:r>
      <w:r w:rsidR="00E532BC" w:rsidRPr="00F2138D">
        <w:rPr>
          <w:rFonts w:cstheme="minorHAnsi"/>
        </w:rPr>
        <w:t>ction is recorded in a database</w:t>
      </w:r>
      <w:r w:rsidR="000B56EC" w:rsidRPr="00F2138D">
        <w:rPr>
          <w:rFonts w:cstheme="minorHAnsi"/>
        </w:rPr>
        <w:t xml:space="preserve">. </w:t>
      </w:r>
    </w:p>
    <w:p w14:paraId="446A77AD" w14:textId="77777777" w:rsidR="000B56EC" w:rsidRPr="00F2138D" w:rsidRDefault="000B56EC" w:rsidP="008D2C18">
      <w:pPr>
        <w:rPr>
          <w:rFonts w:cstheme="minorHAnsi"/>
        </w:rPr>
      </w:pPr>
      <w:r w:rsidRPr="00F2138D">
        <w:rPr>
          <w:rFonts w:cstheme="minorHAnsi"/>
        </w:rPr>
        <w:t xml:space="preserve">Another main feature is the server connection. This is where each client connects with a central server which has a database. The server completes requests sent to it by each client, this could be </w:t>
      </w:r>
      <w:r w:rsidR="00BD1997" w:rsidRPr="00F2138D">
        <w:rPr>
          <w:rFonts w:cstheme="minorHAnsi"/>
        </w:rPr>
        <w:t xml:space="preserve">a read request from the database or a write request to add a transaction to the current day’s table. </w:t>
      </w:r>
      <w:r w:rsidR="00C8668D" w:rsidRPr="00F2138D">
        <w:rPr>
          <w:rFonts w:cstheme="minorHAnsi"/>
        </w:rPr>
        <w:t xml:space="preserve">This is featured in all of the research examples that I used and is also one of the features I wanted to include in my system. </w:t>
      </w:r>
      <w:r w:rsidR="00CD6F98" w:rsidRPr="00F2138D">
        <w:rPr>
          <w:rFonts w:cstheme="minorHAnsi"/>
        </w:rPr>
        <w:t>This server connection could also facilitate an inventory system, which keeps track of how many different types of item</w:t>
      </w:r>
      <w:r w:rsidR="00B61547" w:rsidRPr="00F2138D">
        <w:rPr>
          <w:rFonts w:cstheme="minorHAnsi"/>
        </w:rPr>
        <w:t>s</w:t>
      </w:r>
      <w:r w:rsidR="00CD6F98" w:rsidRPr="00F2138D">
        <w:rPr>
          <w:rFonts w:cstheme="minorHAnsi"/>
        </w:rPr>
        <w:t xml:space="preserve"> the store has. </w:t>
      </w:r>
    </w:p>
    <w:p w14:paraId="437E074E" w14:textId="77777777" w:rsidR="00BD1997" w:rsidRPr="00F2138D" w:rsidRDefault="00BD1997" w:rsidP="008D2C18">
      <w:pPr>
        <w:rPr>
          <w:rFonts w:cstheme="minorHAnsi"/>
        </w:rPr>
      </w:pPr>
      <w:r w:rsidRPr="00F2138D">
        <w:rPr>
          <w:rFonts w:cstheme="minorHAnsi"/>
        </w:rPr>
        <w:t>The system should have a modern, clean Graphical User Interface that is easy to use. It should require no instructions for basic use. However, it should have an administrator featu</w:t>
      </w:r>
      <w:r w:rsidR="00E532BC" w:rsidRPr="00F2138D">
        <w:rPr>
          <w:rFonts w:cstheme="minorHAnsi"/>
        </w:rPr>
        <w:t xml:space="preserve">re with more advanced settings - </w:t>
      </w:r>
      <w:r w:rsidRPr="00F2138D">
        <w:rPr>
          <w:rFonts w:cstheme="minorHAnsi"/>
        </w:rPr>
        <w:t>these may require</w:t>
      </w:r>
      <w:r w:rsidR="00E532BC" w:rsidRPr="00F2138D">
        <w:rPr>
          <w:rFonts w:cstheme="minorHAnsi"/>
        </w:rPr>
        <w:t xml:space="preserve"> some instruction</w:t>
      </w:r>
      <w:r w:rsidRPr="00F2138D">
        <w:rPr>
          <w:rFonts w:cstheme="minorHAnsi"/>
        </w:rPr>
        <w:t xml:space="preserve">. </w:t>
      </w:r>
      <w:r w:rsidR="00C8668D" w:rsidRPr="00F2138D">
        <w:rPr>
          <w:rFonts w:cstheme="minorHAnsi"/>
        </w:rPr>
        <w:t xml:space="preserve">Once again, this is a feature included in all of the research examples that I used. </w:t>
      </w:r>
    </w:p>
    <w:p w14:paraId="54EB24E9" w14:textId="77777777" w:rsidR="00E532BC" w:rsidRPr="00F2138D" w:rsidRDefault="00BD1997" w:rsidP="008D2C18">
      <w:pPr>
        <w:rPr>
          <w:rFonts w:cstheme="minorHAnsi"/>
        </w:rPr>
      </w:pPr>
      <w:r w:rsidRPr="00F2138D">
        <w:rPr>
          <w:rFonts w:cstheme="minorHAnsi"/>
        </w:rPr>
        <w:t>There should be a system in place that allows you to calculate profits across the whole system and per individual client. T</w:t>
      </w:r>
      <w:r w:rsidR="00E532BC" w:rsidRPr="00F2138D">
        <w:rPr>
          <w:rFonts w:cstheme="minorHAnsi"/>
        </w:rPr>
        <w:t>he clients should be identifiable and nameable by the system so a company (stakeholder) can track employee performance over a period.</w:t>
      </w:r>
      <w:r w:rsidR="00C8668D" w:rsidRPr="00F2138D">
        <w:rPr>
          <w:rFonts w:cstheme="minorHAnsi"/>
        </w:rPr>
        <w:t xml:space="preserve"> This is another feature that I found was present in all of the software example</w:t>
      </w:r>
      <w:r w:rsidR="00B61547" w:rsidRPr="00F2138D">
        <w:rPr>
          <w:rFonts w:cstheme="minorHAnsi"/>
        </w:rPr>
        <w:t>s</w:t>
      </w:r>
      <w:r w:rsidR="00C8668D" w:rsidRPr="00F2138D">
        <w:rPr>
          <w:rFonts w:cstheme="minorHAnsi"/>
        </w:rPr>
        <w:t xml:space="preserve"> that I have used. </w:t>
      </w:r>
    </w:p>
    <w:p w14:paraId="5BF3D5DC" w14:textId="3C9ABC92" w:rsidR="00FE1E9D" w:rsidRPr="00F2138D" w:rsidRDefault="00321296" w:rsidP="008D2C18">
      <w:pPr>
        <w:rPr>
          <w:rFonts w:cstheme="minorHAnsi"/>
        </w:rPr>
      </w:pPr>
      <w:r w:rsidRPr="00F2138D">
        <w:rPr>
          <w:rFonts w:cstheme="minorHAnsi"/>
        </w:rPr>
        <w:t xml:space="preserve">There should be a permissions system in place that restricts some users from accessing certain features such as the sale of restricted items </w:t>
      </w:r>
      <w:r w:rsidR="00E532BC" w:rsidRPr="00F2138D">
        <w:rPr>
          <w:rFonts w:cstheme="minorHAnsi"/>
        </w:rPr>
        <w:t xml:space="preserve">(for example an underage employee can’t sell alcohol to a customer without the permission of a manager to adhere to current UK law.) </w:t>
      </w:r>
      <w:r w:rsidRPr="00F2138D">
        <w:rPr>
          <w:rFonts w:cstheme="minorHAnsi"/>
        </w:rPr>
        <w:t>or the modification of items in the database.</w:t>
      </w:r>
      <w:r w:rsidR="00C8668D" w:rsidRPr="00F2138D">
        <w:rPr>
          <w:rFonts w:cstheme="minorHAnsi"/>
        </w:rPr>
        <w:t xml:space="preserve"> This is a feature that is </w:t>
      </w:r>
      <w:r w:rsidR="003D0BD3">
        <w:rPr>
          <w:rFonts w:cstheme="minorHAnsi"/>
        </w:rPr>
        <w:t>important to</w:t>
      </w:r>
      <w:r w:rsidR="00C8668D" w:rsidRPr="00F2138D">
        <w:rPr>
          <w:rFonts w:cstheme="minorHAnsi"/>
        </w:rPr>
        <w:t xml:space="preserve"> the stakeholder as they require that the system is in accordance </w:t>
      </w:r>
      <w:r w:rsidR="00B61547" w:rsidRPr="00F2138D">
        <w:rPr>
          <w:rFonts w:cstheme="minorHAnsi"/>
        </w:rPr>
        <w:t>with</w:t>
      </w:r>
      <w:r w:rsidR="00C8668D" w:rsidRPr="00F2138D">
        <w:rPr>
          <w:rFonts w:cstheme="minorHAnsi"/>
        </w:rPr>
        <w:t xml:space="preserve"> the law. </w:t>
      </w:r>
    </w:p>
    <w:p w14:paraId="3460433F" w14:textId="77777777" w:rsidR="00CD6F98" w:rsidRPr="00F2138D" w:rsidRDefault="00FE1E9D" w:rsidP="008D2C18">
      <w:pPr>
        <w:rPr>
          <w:rFonts w:cstheme="minorHAnsi"/>
        </w:rPr>
      </w:pPr>
      <w:r w:rsidRPr="00F2138D">
        <w:rPr>
          <w:rFonts w:cstheme="minorHAnsi"/>
        </w:rPr>
        <w:t>Some features we rejected and decided aren’t essential to the solution of the problem. These could be added later in the development period but should only be added aft</w:t>
      </w:r>
      <w:r w:rsidR="00CD6F98" w:rsidRPr="00F2138D">
        <w:rPr>
          <w:rFonts w:cstheme="minorHAnsi"/>
        </w:rPr>
        <w:t>er the main system is complete, and if the time constraint allows.</w:t>
      </w:r>
    </w:p>
    <w:p w14:paraId="6C00980F" w14:textId="5D19B1AB" w:rsidR="00CD6F98" w:rsidRPr="00F2138D" w:rsidRDefault="00CD6F98" w:rsidP="008D2C18">
      <w:pPr>
        <w:rPr>
          <w:rFonts w:cstheme="minorHAnsi"/>
        </w:rPr>
      </w:pPr>
      <w:r w:rsidRPr="00F2138D">
        <w:rPr>
          <w:rFonts w:cstheme="minorHAnsi"/>
        </w:rPr>
        <w:t xml:space="preserve">An example of this is the discount system, </w:t>
      </w:r>
      <w:r w:rsidR="003D0BD3">
        <w:rPr>
          <w:rFonts w:cstheme="minorHAnsi"/>
        </w:rPr>
        <w:t>which</w:t>
      </w:r>
      <w:r w:rsidRPr="00F2138D">
        <w:rPr>
          <w:rFonts w:cstheme="minorHAnsi"/>
        </w:rPr>
        <w:t xml:space="preserve"> is where if a certain combination of products i</w:t>
      </w:r>
      <w:r w:rsidR="00B61547" w:rsidRPr="00F2138D">
        <w:rPr>
          <w:rFonts w:cstheme="minorHAnsi"/>
        </w:rPr>
        <w:t>s</w:t>
      </w:r>
      <w:r w:rsidRPr="00F2138D">
        <w:rPr>
          <w:rFonts w:cstheme="minorHAnsi"/>
        </w:rPr>
        <w:t xml:space="preserve"> bought then the customer gets money off. This would also include a loyalty card system or </w:t>
      </w:r>
      <w:r w:rsidR="003D0BD3">
        <w:rPr>
          <w:rFonts w:cstheme="minorHAnsi"/>
        </w:rPr>
        <w:t>a ‘</w:t>
      </w:r>
      <w:r w:rsidRPr="00F2138D">
        <w:rPr>
          <w:rFonts w:cstheme="minorHAnsi"/>
        </w:rPr>
        <w:t>punch card</w:t>
      </w:r>
      <w:r w:rsidR="003D0BD3">
        <w:rPr>
          <w:rFonts w:cstheme="minorHAnsi"/>
        </w:rPr>
        <w:t>’</w:t>
      </w:r>
      <w:r w:rsidRPr="00F2138D">
        <w:rPr>
          <w:rFonts w:cstheme="minorHAnsi"/>
        </w:rPr>
        <w:t xml:space="preserve"> system. This would be complex to program and isn’t essential to the running of the program. </w:t>
      </w:r>
    </w:p>
    <w:p w14:paraId="6DD65EEC" w14:textId="77777777" w:rsidR="00172C96" w:rsidRPr="00F2138D" w:rsidRDefault="00CD6F98" w:rsidP="00701EFF">
      <w:pPr>
        <w:rPr>
          <w:rFonts w:cstheme="minorHAnsi"/>
        </w:rPr>
      </w:pPr>
      <w:r w:rsidRPr="00F2138D">
        <w:rPr>
          <w:rFonts w:cstheme="minorHAnsi"/>
        </w:rPr>
        <w:t>Another example is the payroll system. Most of the example</w:t>
      </w:r>
      <w:r w:rsidR="00B61547" w:rsidRPr="00F2138D">
        <w:rPr>
          <w:rFonts w:cstheme="minorHAnsi"/>
        </w:rPr>
        <w:t>s</w:t>
      </w:r>
      <w:r w:rsidRPr="00F2138D">
        <w:rPr>
          <w:rFonts w:cstheme="minorHAnsi"/>
        </w:rPr>
        <w:t xml:space="preserve"> shown have integrated payroll systems. This is where the system calculates the staff member’s pay and is integrated into the Point of Sale System to make it a centralised hub to control your business. However, this is complicated to program and wouldn’t be essential to the program solving the problem. </w:t>
      </w:r>
    </w:p>
    <w:p w14:paraId="54047E17" w14:textId="77777777" w:rsidR="00CD6F98" w:rsidRPr="00F2138D" w:rsidRDefault="00CD6F98" w:rsidP="00CD6F98">
      <w:pPr>
        <w:pStyle w:val="Heading4"/>
        <w:rPr>
          <w:rFonts w:cstheme="minorHAnsi"/>
        </w:rPr>
      </w:pPr>
      <w:bookmarkStart w:id="46" w:name="_Limitations"/>
      <w:bookmarkStart w:id="47" w:name="_Toc122005581"/>
      <w:bookmarkEnd w:id="46"/>
      <w:r w:rsidRPr="00F2138D">
        <w:rPr>
          <w:rFonts w:cstheme="minorHAnsi"/>
        </w:rPr>
        <w:lastRenderedPageBreak/>
        <w:t>Limitations</w:t>
      </w:r>
      <w:bookmarkEnd w:id="47"/>
    </w:p>
    <w:p w14:paraId="4B662A05" w14:textId="77777777" w:rsidR="00CD6F98" w:rsidRPr="00F2138D" w:rsidRDefault="00B61547" w:rsidP="00CD6F98">
      <w:pPr>
        <w:rPr>
          <w:rFonts w:cstheme="minorHAnsi"/>
        </w:rPr>
      </w:pPr>
      <w:r w:rsidRPr="00F2138D">
        <w:rPr>
          <w:rFonts w:cstheme="minorHAnsi"/>
        </w:rPr>
        <w:t>Several limiting factors</w:t>
      </w:r>
      <w:r w:rsidR="00CD6F98" w:rsidRPr="00F2138D">
        <w:rPr>
          <w:rFonts w:cstheme="minorHAnsi"/>
        </w:rPr>
        <w:t xml:space="preserve"> could affect the development of the solution. The main ones are time and resource constraints. </w:t>
      </w:r>
    </w:p>
    <w:p w14:paraId="2966F0B6" w14:textId="77777777" w:rsidR="00CD6F98" w:rsidRPr="00F2138D" w:rsidRDefault="00CD6F98" w:rsidP="00CD6F98">
      <w:pPr>
        <w:rPr>
          <w:rFonts w:cstheme="minorHAnsi"/>
        </w:rPr>
      </w:pPr>
      <w:r w:rsidRPr="00F2138D">
        <w:rPr>
          <w:rFonts w:cstheme="minorHAnsi"/>
        </w:rPr>
        <w:t xml:space="preserve">We are only given a limited time to complete the project. However, a longer time frame would enable me to implement more features that I otherwise couldn’t. This may limit the number or effectiveness of features that are implemented into the system. </w:t>
      </w:r>
    </w:p>
    <w:p w14:paraId="6D2D495C" w14:textId="77777777" w:rsidR="00CD6F98" w:rsidRPr="00F2138D" w:rsidRDefault="00CD6F98" w:rsidP="00CD6F98">
      <w:pPr>
        <w:rPr>
          <w:rFonts w:cstheme="minorHAnsi"/>
        </w:rPr>
      </w:pPr>
      <w:r w:rsidRPr="00F2138D">
        <w:rPr>
          <w:rFonts w:cstheme="minorHAnsi"/>
        </w:rPr>
        <w:t xml:space="preserve">We also have limited resources to use for this system. In the context of my system, this means that I can’t have a card reader, for example, that I can integrate into my system, making it fully functional. Or a receipt printer, for testing the output of a receipt to a printer and how to format this. These provide limitations on the real-world effectiveness of my solution. </w:t>
      </w:r>
    </w:p>
    <w:p w14:paraId="7D64470E" w14:textId="77777777" w:rsidR="00CD6F98" w:rsidRPr="00F2138D" w:rsidRDefault="00CD6F98" w:rsidP="00CD6F98">
      <w:pPr>
        <w:rPr>
          <w:rFonts w:cstheme="minorHAnsi"/>
        </w:rPr>
      </w:pPr>
      <w:r w:rsidRPr="00F2138D">
        <w:rPr>
          <w:rFonts w:cstheme="minorHAnsi"/>
        </w:rPr>
        <w:t xml:space="preserve">Along with this, there may be limitations on the design of the Graphical User Interface, due to the limitations on the assets that I can use. Again this is due to resource constraints as most ‘GUI Art Packs’ are paid for assets. </w:t>
      </w:r>
    </w:p>
    <w:p w14:paraId="0B06CF03" w14:textId="5600152D" w:rsidR="0036036E" w:rsidRPr="00F2138D" w:rsidRDefault="0036036E" w:rsidP="00CD6F98">
      <w:pPr>
        <w:rPr>
          <w:rFonts w:cstheme="minorHAnsi"/>
        </w:rPr>
      </w:pPr>
      <w:r w:rsidRPr="00F2138D">
        <w:rPr>
          <w:rFonts w:cstheme="minorHAnsi"/>
        </w:rPr>
        <w:t>Compatibility might become an issue as I am creating a pure windows</w:t>
      </w:r>
      <w:sdt>
        <w:sdtPr>
          <w:rPr>
            <w:rFonts w:cstheme="minorHAnsi"/>
          </w:rPr>
          <w:id w:val="1202975826"/>
          <w:citation/>
        </w:sdtPr>
        <w:sdtContent>
          <w:r w:rsidR="00646450">
            <w:rPr>
              <w:rFonts w:cstheme="minorHAnsi"/>
            </w:rPr>
            <w:fldChar w:fldCharType="begin"/>
          </w:r>
          <w:r w:rsidR="00646450">
            <w:rPr>
              <w:rFonts w:cstheme="minorHAnsi"/>
            </w:rPr>
            <w:instrText xml:space="preserve"> CITATION 18 \l 2057 </w:instrText>
          </w:r>
          <w:r w:rsidR="00646450">
            <w:rPr>
              <w:rFonts w:cstheme="minorHAnsi"/>
            </w:rPr>
            <w:fldChar w:fldCharType="separate"/>
          </w:r>
          <w:r w:rsidR="003718A4">
            <w:rPr>
              <w:rFonts w:cstheme="minorHAnsi"/>
              <w:noProof/>
            </w:rPr>
            <w:t xml:space="preserve"> </w:t>
          </w:r>
          <w:r w:rsidR="003718A4" w:rsidRPr="003718A4">
            <w:rPr>
              <w:rFonts w:cstheme="minorHAnsi"/>
              <w:noProof/>
            </w:rPr>
            <w:t>(1)</w:t>
          </w:r>
          <w:r w:rsidR="00646450">
            <w:rPr>
              <w:rFonts w:cstheme="minorHAnsi"/>
            </w:rPr>
            <w:fldChar w:fldCharType="end"/>
          </w:r>
        </w:sdtContent>
      </w:sdt>
      <w:r w:rsidRPr="00F2138D">
        <w:rPr>
          <w:rFonts w:cstheme="minorHAnsi"/>
        </w:rPr>
        <w:t xml:space="preserve"> based system, </w:t>
      </w:r>
      <w:r w:rsidR="00B61547" w:rsidRPr="00F2138D">
        <w:rPr>
          <w:rFonts w:cstheme="minorHAnsi"/>
        </w:rPr>
        <w:t>which</w:t>
      </w:r>
      <w:r w:rsidRPr="00F2138D">
        <w:rPr>
          <w:rFonts w:cstheme="minorHAnsi"/>
        </w:rPr>
        <w:t xml:space="preserve"> means that this system wouldn’t currently work on </w:t>
      </w:r>
      <w:r w:rsidR="00B61547" w:rsidRPr="00F2138D">
        <w:rPr>
          <w:rFonts w:cstheme="minorHAnsi"/>
        </w:rPr>
        <w:t>macOS</w:t>
      </w:r>
      <w:r w:rsidRPr="00F2138D">
        <w:rPr>
          <w:rFonts w:cstheme="minorHAnsi"/>
        </w:rPr>
        <w:t xml:space="preserve"> </w:t>
      </w:r>
      <w:sdt>
        <w:sdtPr>
          <w:rPr>
            <w:rFonts w:cstheme="minorHAnsi"/>
          </w:rPr>
          <w:id w:val="1206291651"/>
          <w:citation/>
        </w:sdtPr>
        <w:sdtContent>
          <w:r w:rsidR="00646450">
            <w:rPr>
              <w:rFonts w:cstheme="minorHAnsi"/>
            </w:rPr>
            <w:fldChar w:fldCharType="begin"/>
          </w:r>
          <w:r w:rsidR="00646450">
            <w:rPr>
              <w:rFonts w:cstheme="minorHAnsi"/>
            </w:rPr>
            <w:instrText xml:space="preserve"> CITATION 16 \l 2057 </w:instrText>
          </w:r>
          <w:r w:rsidR="00646450">
            <w:rPr>
              <w:rFonts w:cstheme="minorHAnsi"/>
            </w:rPr>
            <w:fldChar w:fldCharType="separate"/>
          </w:r>
          <w:r w:rsidR="003718A4" w:rsidRPr="003718A4">
            <w:rPr>
              <w:rFonts w:cstheme="minorHAnsi"/>
              <w:noProof/>
            </w:rPr>
            <w:t>(3)</w:t>
          </w:r>
          <w:r w:rsidR="00646450">
            <w:rPr>
              <w:rFonts w:cstheme="minorHAnsi"/>
            </w:rPr>
            <w:fldChar w:fldCharType="end"/>
          </w:r>
        </w:sdtContent>
      </w:sdt>
      <w:r w:rsidR="00646450">
        <w:rPr>
          <w:rFonts w:cstheme="minorHAnsi"/>
        </w:rPr>
        <w:t xml:space="preserve"> </w:t>
      </w:r>
      <w:r w:rsidRPr="00F2138D">
        <w:rPr>
          <w:rFonts w:cstheme="minorHAnsi"/>
        </w:rPr>
        <w:t>or Linux</w:t>
      </w:r>
      <w:r w:rsidR="00646450">
        <w:rPr>
          <w:rFonts w:cstheme="minorHAnsi"/>
        </w:rPr>
        <w:t xml:space="preserve"> </w:t>
      </w:r>
      <w:sdt>
        <w:sdtPr>
          <w:rPr>
            <w:rFonts w:cstheme="minorHAnsi"/>
          </w:rPr>
          <w:id w:val="-957954254"/>
          <w:citation/>
        </w:sdtPr>
        <w:sdtContent>
          <w:r w:rsidR="00646450">
            <w:rPr>
              <w:rFonts w:cstheme="minorHAnsi"/>
            </w:rPr>
            <w:fldChar w:fldCharType="begin"/>
          </w:r>
          <w:r w:rsidR="00646450">
            <w:rPr>
              <w:rFonts w:cstheme="minorHAnsi"/>
            </w:rPr>
            <w:instrText xml:space="preserve"> CITATION 17 \l 2057 </w:instrText>
          </w:r>
          <w:r w:rsidR="00646450">
            <w:rPr>
              <w:rFonts w:cstheme="minorHAnsi"/>
            </w:rPr>
            <w:fldChar w:fldCharType="separate"/>
          </w:r>
          <w:r w:rsidR="003718A4" w:rsidRPr="003718A4">
            <w:rPr>
              <w:rFonts w:cstheme="minorHAnsi"/>
              <w:noProof/>
            </w:rPr>
            <w:t>(2)</w:t>
          </w:r>
          <w:r w:rsidR="00646450">
            <w:rPr>
              <w:rFonts w:cstheme="minorHAnsi"/>
            </w:rPr>
            <w:fldChar w:fldCharType="end"/>
          </w:r>
        </w:sdtContent>
      </w:sdt>
      <w:r w:rsidRPr="00F2138D">
        <w:rPr>
          <w:rFonts w:cstheme="minorHAnsi"/>
        </w:rPr>
        <w:t xml:space="preserve">. However, these features could easily be added later, thanks to Unity Engine </w:t>
      </w:r>
      <w:sdt>
        <w:sdtPr>
          <w:rPr>
            <w:rFonts w:cstheme="minorHAnsi"/>
            <w:vertAlign w:val="superscript"/>
          </w:rPr>
          <w:id w:val="1219782410"/>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p>
    <w:p w14:paraId="1F40615C" w14:textId="77777777" w:rsidR="00CD6F98" w:rsidRPr="00F2138D" w:rsidRDefault="00CD6F98" w:rsidP="00CD6F98">
      <w:pPr>
        <w:pStyle w:val="Heading4"/>
        <w:rPr>
          <w:rFonts w:cstheme="minorHAnsi"/>
        </w:rPr>
      </w:pPr>
      <w:bookmarkStart w:id="48" w:name="_Computational_Methods"/>
      <w:bookmarkStart w:id="49" w:name="_Toc122005582"/>
      <w:bookmarkEnd w:id="48"/>
      <w:r w:rsidRPr="00F2138D">
        <w:rPr>
          <w:rFonts w:cstheme="minorHAnsi"/>
        </w:rPr>
        <w:t>Computational Methods</w:t>
      </w:r>
      <w:bookmarkEnd w:id="49"/>
    </w:p>
    <w:p w14:paraId="03E3D3E7" w14:textId="77777777" w:rsidR="002B5132" w:rsidRPr="00F2138D" w:rsidRDefault="002B5132" w:rsidP="00CD6F98">
      <w:pPr>
        <w:rPr>
          <w:rFonts w:cstheme="minorHAnsi"/>
        </w:rPr>
      </w:pPr>
      <w:r w:rsidRPr="00F2138D">
        <w:rPr>
          <w:rFonts w:cstheme="minorHAnsi"/>
        </w:rPr>
        <w:t xml:space="preserve">The features of the project that make it suitable to be solved by a computer are that, on a busy day, the number and nature of transactions that are made in a shop, are difficult to keep track of by a human. Especially if you have multiple stores or outlets like our primary stakeholder. </w:t>
      </w:r>
    </w:p>
    <w:p w14:paraId="5644F159" w14:textId="77777777" w:rsidR="00CD6F98" w:rsidRPr="00F2138D" w:rsidRDefault="002B5132" w:rsidP="00CD6F98">
      <w:pPr>
        <w:rPr>
          <w:rFonts w:cstheme="minorHAnsi"/>
        </w:rPr>
      </w:pPr>
      <w:r w:rsidRPr="00F2138D">
        <w:rPr>
          <w:rFonts w:cstheme="minorHAnsi"/>
        </w:rPr>
        <w:t xml:space="preserve">By using a computer system, you can easily keep track of transactions as well as be able to provide insights into the nature of the transactions, profits or other statistics that would be complex and take time to work out by humans. </w:t>
      </w:r>
    </w:p>
    <w:p w14:paraId="2DEBD885" w14:textId="77777777" w:rsidR="002B5132" w:rsidRPr="00F2138D" w:rsidRDefault="002B5132" w:rsidP="00CD6F98">
      <w:pPr>
        <w:rPr>
          <w:rFonts w:cstheme="minorHAnsi"/>
        </w:rPr>
      </w:pPr>
      <w:r w:rsidRPr="00F2138D">
        <w:rPr>
          <w:rFonts w:cstheme="minorHAnsi"/>
        </w:rPr>
        <w:t xml:space="preserve">It also makes it easier to keep track of the stock that we have, this means that we know how much of each product we have and can see the trends for this item. This provides the owner with greater insights into the products that they sell and how they can make their sales more efficient. </w:t>
      </w:r>
    </w:p>
    <w:p w14:paraId="4BDE4374" w14:textId="77777777" w:rsidR="002B5132" w:rsidRPr="00F2138D" w:rsidRDefault="002B5132" w:rsidP="00CD6F98">
      <w:pPr>
        <w:rPr>
          <w:rFonts w:cstheme="minorHAnsi"/>
        </w:rPr>
      </w:pPr>
      <w:r w:rsidRPr="00F2138D">
        <w:rPr>
          <w:rFonts w:cstheme="minorHAnsi"/>
        </w:rPr>
        <w:t>We will use concurrency to allow multiple different functions to run on the client system at once, this means that the client system won’t slow down the transaction process.</w:t>
      </w:r>
    </w:p>
    <w:p w14:paraId="28CE8A84" w14:textId="77777777" w:rsidR="002B5132" w:rsidRDefault="002B5132" w:rsidP="00CD6F98">
      <w:pPr>
        <w:rPr>
          <w:rFonts w:cstheme="minorHAnsi"/>
        </w:rPr>
      </w:pPr>
      <w:r w:rsidRPr="00F2138D">
        <w:rPr>
          <w:rFonts w:cstheme="minorHAnsi"/>
        </w:rPr>
        <w:t xml:space="preserve">Abstraction means that we can take out unnecessary features. This will allow us to create a functional and efficient program in the time given. </w:t>
      </w:r>
    </w:p>
    <w:p w14:paraId="63BCE826" w14:textId="1C7710E0" w:rsidR="00280128" w:rsidRPr="00F2138D" w:rsidRDefault="00280128" w:rsidP="00CD6F98">
      <w:pPr>
        <w:rPr>
          <w:rFonts w:cstheme="minorHAnsi"/>
        </w:rPr>
      </w:pPr>
      <w:r>
        <w:rPr>
          <w:rFonts w:cstheme="minorHAnsi"/>
        </w:rPr>
        <w:t xml:space="preserve">Decomposition is one of the main principles of computational thinking. This allows us to break down a problem into smaller parts. These smaller part then may also be able to be broken down even further. This allows us to accurately say exactly what we are working on and what we need to do. Below I have used decomposition to break my problem down into different steps. </w:t>
      </w:r>
    </w:p>
    <w:p w14:paraId="16A4A779" w14:textId="77777777" w:rsidR="002B5132" w:rsidRPr="00F2138D" w:rsidRDefault="002B5132" w:rsidP="00CD6F98">
      <w:pPr>
        <w:rPr>
          <w:rFonts w:cstheme="minorHAnsi"/>
        </w:rPr>
      </w:pPr>
      <w:r w:rsidRPr="00F2138D">
        <w:rPr>
          <w:rFonts w:cstheme="minorHAnsi"/>
        </w:rPr>
        <w:t xml:space="preserve">I will be using classes and object to create this program by using an Object-Oriented Programming Language. This means that we can create objects that can be instantiated allowing us to keep track of all the items in the current order. </w:t>
      </w:r>
    </w:p>
    <w:p w14:paraId="45B9854E" w14:textId="77777777" w:rsidR="00CC4BC9" w:rsidRPr="00F2138D" w:rsidRDefault="00CC4BC9" w:rsidP="00CC4BC9">
      <w:pPr>
        <w:pStyle w:val="Heading4"/>
        <w:rPr>
          <w:rFonts w:cstheme="minorHAnsi"/>
        </w:rPr>
      </w:pPr>
      <w:bookmarkStart w:id="50" w:name="_Order_of_design"/>
      <w:bookmarkStart w:id="51" w:name="_Toc122005583"/>
      <w:bookmarkEnd w:id="50"/>
      <w:r w:rsidRPr="00F2138D">
        <w:rPr>
          <w:rFonts w:cstheme="minorHAnsi"/>
        </w:rPr>
        <w:t>Order of design and creation</w:t>
      </w:r>
      <w:bookmarkEnd w:id="51"/>
    </w:p>
    <w:p w14:paraId="793BCB96" w14:textId="77777777" w:rsidR="005F62BD" w:rsidRPr="00F2138D" w:rsidRDefault="005F62BD" w:rsidP="00CD6F98">
      <w:pPr>
        <w:rPr>
          <w:rFonts w:cstheme="minorHAnsi"/>
        </w:rPr>
      </w:pPr>
      <w:r w:rsidRPr="00F2138D">
        <w:rPr>
          <w:rFonts w:cstheme="minorHAnsi"/>
        </w:rPr>
        <w:t>I will be splitting the project into many sections, allowing me to focus on one part of the program at a time. These sections are shown below:</w:t>
      </w:r>
    </w:p>
    <w:p w14:paraId="05FE39EC" w14:textId="77777777" w:rsidR="005F62BD" w:rsidRPr="00F2138D" w:rsidRDefault="005F62BD" w:rsidP="005F62BD">
      <w:pPr>
        <w:pStyle w:val="ListParagraph"/>
        <w:numPr>
          <w:ilvl w:val="0"/>
          <w:numId w:val="3"/>
        </w:numPr>
        <w:rPr>
          <w:rFonts w:cstheme="minorHAnsi"/>
        </w:rPr>
      </w:pPr>
      <w:r w:rsidRPr="00F2138D">
        <w:rPr>
          <w:rFonts w:cstheme="minorHAnsi"/>
        </w:rPr>
        <w:t>Server-Side Setup</w:t>
      </w:r>
    </w:p>
    <w:p w14:paraId="74D6B93C" w14:textId="77777777" w:rsidR="002557AF" w:rsidRDefault="002557AF" w:rsidP="005F62BD">
      <w:pPr>
        <w:pStyle w:val="ListParagraph"/>
        <w:numPr>
          <w:ilvl w:val="1"/>
          <w:numId w:val="3"/>
        </w:numPr>
        <w:rPr>
          <w:rFonts w:cstheme="minorHAnsi"/>
        </w:rPr>
      </w:pPr>
      <w:r w:rsidRPr="00F2138D">
        <w:rPr>
          <w:rFonts w:cstheme="minorHAnsi"/>
        </w:rPr>
        <w:t xml:space="preserve">Create a client class that will hold the attributes of each client that connects </w:t>
      </w:r>
    </w:p>
    <w:p w14:paraId="0BAF410C" w14:textId="3BFD92F1" w:rsidR="005F62BD" w:rsidRPr="002557AF" w:rsidRDefault="005F62BD" w:rsidP="002557AF">
      <w:pPr>
        <w:pStyle w:val="ListParagraph"/>
        <w:numPr>
          <w:ilvl w:val="1"/>
          <w:numId w:val="3"/>
        </w:numPr>
        <w:rPr>
          <w:rFonts w:cstheme="minorHAnsi"/>
        </w:rPr>
      </w:pPr>
      <w:r w:rsidRPr="00F2138D">
        <w:rPr>
          <w:rFonts w:cstheme="minorHAnsi"/>
        </w:rPr>
        <w:t>Creating the TCP server on the local Network</w:t>
      </w:r>
    </w:p>
    <w:p w14:paraId="5D5F3077" w14:textId="425415C0" w:rsidR="005F62BD" w:rsidRPr="00F2138D" w:rsidRDefault="005F62BD" w:rsidP="005F62BD">
      <w:pPr>
        <w:pStyle w:val="ListParagraph"/>
        <w:numPr>
          <w:ilvl w:val="1"/>
          <w:numId w:val="3"/>
        </w:numPr>
        <w:rPr>
          <w:rFonts w:cstheme="minorHAnsi"/>
        </w:rPr>
      </w:pPr>
      <w:r w:rsidRPr="00F2138D">
        <w:rPr>
          <w:rFonts w:cstheme="minorHAnsi"/>
        </w:rPr>
        <w:t xml:space="preserve">Create a </w:t>
      </w:r>
      <w:r w:rsidR="00581B21">
        <w:rPr>
          <w:rFonts w:cstheme="minorHAnsi"/>
        </w:rPr>
        <w:t>procedure</w:t>
      </w:r>
      <w:r w:rsidRPr="00F2138D">
        <w:rPr>
          <w:rFonts w:cstheme="minorHAnsi"/>
        </w:rPr>
        <w:t xml:space="preserve"> that allows the client to connect</w:t>
      </w:r>
    </w:p>
    <w:p w14:paraId="27D32D88" w14:textId="77777777" w:rsidR="005F62BD" w:rsidRPr="00F2138D" w:rsidRDefault="005F62BD" w:rsidP="005F62BD">
      <w:pPr>
        <w:pStyle w:val="ListParagraph"/>
        <w:numPr>
          <w:ilvl w:val="1"/>
          <w:numId w:val="3"/>
        </w:numPr>
        <w:rPr>
          <w:rFonts w:cstheme="minorHAnsi"/>
        </w:rPr>
      </w:pPr>
      <w:r w:rsidRPr="00F2138D">
        <w:rPr>
          <w:rFonts w:cstheme="minorHAnsi"/>
        </w:rPr>
        <w:t>Creating a Listener to allow the server to receive requests</w:t>
      </w:r>
    </w:p>
    <w:p w14:paraId="6B868E40" w14:textId="7E867A67" w:rsidR="005F62BD" w:rsidRDefault="005F62BD" w:rsidP="005F62BD">
      <w:pPr>
        <w:pStyle w:val="ListParagraph"/>
        <w:numPr>
          <w:ilvl w:val="1"/>
          <w:numId w:val="3"/>
        </w:numPr>
        <w:rPr>
          <w:rFonts w:cstheme="minorHAnsi"/>
        </w:rPr>
      </w:pPr>
      <w:r w:rsidRPr="00F2138D">
        <w:rPr>
          <w:rFonts w:cstheme="minorHAnsi"/>
        </w:rPr>
        <w:t xml:space="preserve">Create a </w:t>
      </w:r>
      <w:r w:rsidR="005C0DF4">
        <w:rPr>
          <w:rFonts w:cstheme="minorHAnsi"/>
        </w:rPr>
        <w:t>procedure</w:t>
      </w:r>
      <w:r w:rsidRPr="00F2138D">
        <w:rPr>
          <w:rFonts w:cstheme="minorHAnsi"/>
        </w:rPr>
        <w:t xml:space="preserve"> that can send a signal to a client</w:t>
      </w:r>
    </w:p>
    <w:p w14:paraId="49F77CAD" w14:textId="77777777" w:rsidR="005D2CBA" w:rsidRPr="00F2138D" w:rsidRDefault="005D2CBA" w:rsidP="005D2CBA">
      <w:pPr>
        <w:pStyle w:val="ListParagraph"/>
        <w:numPr>
          <w:ilvl w:val="1"/>
          <w:numId w:val="3"/>
        </w:numPr>
        <w:rPr>
          <w:rFonts w:cstheme="minorHAnsi"/>
        </w:rPr>
      </w:pPr>
      <w:r>
        <w:rPr>
          <w:rFonts w:cstheme="minorHAnsi"/>
        </w:rPr>
        <w:t>Create a procedure that can process client requests</w:t>
      </w:r>
    </w:p>
    <w:p w14:paraId="2FB9085A" w14:textId="77777777" w:rsidR="005F62BD" w:rsidRPr="00F2138D" w:rsidRDefault="005F62BD" w:rsidP="005F62BD">
      <w:pPr>
        <w:pStyle w:val="ListParagraph"/>
        <w:numPr>
          <w:ilvl w:val="0"/>
          <w:numId w:val="3"/>
        </w:numPr>
        <w:rPr>
          <w:rFonts w:cstheme="minorHAnsi"/>
        </w:rPr>
      </w:pPr>
      <w:r w:rsidRPr="00F2138D">
        <w:rPr>
          <w:rFonts w:cstheme="minorHAnsi"/>
        </w:rPr>
        <w:t>Client-Side Setup</w:t>
      </w:r>
    </w:p>
    <w:p w14:paraId="6882358A" w14:textId="77777777" w:rsidR="005F62BD" w:rsidRPr="00F2138D" w:rsidRDefault="005F62BD" w:rsidP="005F62BD">
      <w:pPr>
        <w:pStyle w:val="ListParagraph"/>
        <w:numPr>
          <w:ilvl w:val="1"/>
          <w:numId w:val="3"/>
        </w:numPr>
        <w:rPr>
          <w:rFonts w:cstheme="minorHAnsi"/>
        </w:rPr>
      </w:pPr>
      <w:r w:rsidRPr="00F2138D">
        <w:rPr>
          <w:rFonts w:cstheme="minorHAnsi"/>
        </w:rPr>
        <w:t>Create a TCP connection to the server on the local network</w:t>
      </w:r>
    </w:p>
    <w:p w14:paraId="664CEEF5" w14:textId="29C60CB6" w:rsidR="005F62BD" w:rsidRPr="00F2138D" w:rsidRDefault="005F62BD" w:rsidP="005F62BD">
      <w:pPr>
        <w:pStyle w:val="ListParagraph"/>
        <w:numPr>
          <w:ilvl w:val="1"/>
          <w:numId w:val="3"/>
        </w:numPr>
        <w:rPr>
          <w:rFonts w:cstheme="minorHAnsi"/>
        </w:rPr>
      </w:pPr>
      <w:r w:rsidRPr="00F2138D">
        <w:rPr>
          <w:rFonts w:cstheme="minorHAnsi"/>
        </w:rPr>
        <w:lastRenderedPageBreak/>
        <w:t xml:space="preserve">Create a </w:t>
      </w:r>
      <w:r w:rsidR="00541F1C">
        <w:rPr>
          <w:rFonts w:cstheme="minorHAnsi"/>
        </w:rPr>
        <w:t>procedure</w:t>
      </w:r>
      <w:r w:rsidRPr="00F2138D">
        <w:rPr>
          <w:rFonts w:cstheme="minorHAnsi"/>
        </w:rPr>
        <w:t xml:space="preserve"> that sends requests to the server</w:t>
      </w:r>
    </w:p>
    <w:p w14:paraId="29BE3780" w14:textId="24A137B1" w:rsidR="00EB7025" w:rsidRPr="00EB7025" w:rsidRDefault="00EB7025" w:rsidP="00EB7025">
      <w:pPr>
        <w:pStyle w:val="ListParagraph"/>
        <w:numPr>
          <w:ilvl w:val="1"/>
          <w:numId w:val="3"/>
        </w:numPr>
        <w:rPr>
          <w:rFonts w:cstheme="minorHAnsi"/>
        </w:rPr>
      </w:pPr>
      <w:r>
        <w:rPr>
          <w:rFonts w:cstheme="minorHAnsi"/>
        </w:rPr>
        <w:t>Create a procedure to process data from the server</w:t>
      </w:r>
    </w:p>
    <w:p w14:paraId="30782890" w14:textId="37A8F9EA" w:rsidR="005F62BD" w:rsidRDefault="005F62BD" w:rsidP="005F62BD">
      <w:pPr>
        <w:pStyle w:val="ListParagraph"/>
        <w:numPr>
          <w:ilvl w:val="1"/>
          <w:numId w:val="3"/>
        </w:numPr>
        <w:rPr>
          <w:rFonts w:cstheme="minorHAnsi"/>
        </w:rPr>
      </w:pPr>
      <w:r w:rsidRPr="00F2138D">
        <w:rPr>
          <w:rFonts w:cstheme="minorHAnsi"/>
        </w:rPr>
        <w:t xml:space="preserve">Create a </w:t>
      </w:r>
      <w:r w:rsidR="0059329B">
        <w:rPr>
          <w:rFonts w:cstheme="minorHAnsi"/>
        </w:rPr>
        <w:t>procedure</w:t>
      </w:r>
      <w:r w:rsidRPr="00F2138D">
        <w:rPr>
          <w:rFonts w:cstheme="minorHAnsi"/>
        </w:rPr>
        <w:t xml:space="preserve"> that receives information from the server</w:t>
      </w:r>
    </w:p>
    <w:p w14:paraId="029AD264" w14:textId="65DF6FB0" w:rsidR="00346D97" w:rsidRDefault="00346D97" w:rsidP="005F62BD">
      <w:pPr>
        <w:pStyle w:val="ListParagraph"/>
        <w:numPr>
          <w:ilvl w:val="1"/>
          <w:numId w:val="3"/>
        </w:numPr>
        <w:rPr>
          <w:rFonts w:cstheme="minorHAnsi"/>
        </w:rPr>
      </w:pPr>
      <w:r>
        <w:rPr>
          <w:rFonts w:cstheme="minorHAnsi"/>
        </w:rPr>
        <w:t>Create a procedure to close the connection to the server</w:t>
      </w:r>
    </w:p>
    <w:p w14:paraId="1E0B1911" w14:textId="20D9F84C" w:rsidR="00EB3853" w:rsidRPr="00F2138D" w:rsidRDefault="00EB3853" w:rsidP="0036036E">
      <w:pPr>
        <w:pStyle w:val="ListParagraph"/>
        <w:numPr>
          <w:ilvl w:val="1"/>
          <w:numId w:val="3"/>
        </w:numPr>
        <w:rPr>
          <w:rFonts w:cstheme="minorHAnsi"/>
        </w:rPr>
      </w:pPr>
      <w:r w:rsidRPr="00F2138D">
        <w:rPr>
          <w:rFonts w:cstheme="minorHAnsi"/>
        </w:rPr>
        <w:t xml:space="preserve">Create a </w:t>
      </w:r>
      <w:r w:rsidR="0059329B">
        <w:rPr>
          <w:rFonts w:cstheme="minorHAnsi"/>
        </w:rPr>
        <w:t>procedure</w:t>
      </w:r>
      <w:r w:rsidRPr="00F2138D">
        <w:rPr>
          <w:rFonts w:cstheme="minorHAnsi"/>
        </w:rPr>
        <w:t xml:space="preserve"> that allows the input of the IP and Port on </w:t>
      </w:r>
      <w:r w:rsidR="003D0BD3">
        <w:rPr>
          <w:rFonts w:cstheme="minorHAnsi"/>
        </w:rPr>
        <w:t xml:space="preserve">the </w:t>
      </w:r>
      <w:r w:rsidRPr="00F2138D">
        <w:rPr>
          <w:rFonts w:cstheme="minorHAnsi"/>
        </w:rPr>
        <w:t>first</w:t>
      </w:r>
      <w:r w:rsidR="003D0BD3">
        <w:rPr>
          <w:rFonts w:cstheme="minorHAnsi"/>
        </w:rPr>
        <w:t>-</w:t>
      </w:r>
      <w:r w:rsidRPr="00F2138D">
        <w:rPr>
          <w:rFonts w:cstheme="minorHAnsi"/>
        </w:rPr>
        <w:t>time setup</w:t>
      </w:r>
    </w:p>
    <w:p w14:paraId="2ACD6117" w14:textId="77777777" w:rsidR="005F62BD" w:rsidRPr="00F2138D" w:rsidRDefault="005F62BD" w:rsidP="005F62BD">
      <w:pPr>
        <w:pStyle w:val="ListParagraph"/>
        <w:numPr>
          <w:ilvl w:val="0"/>
          <w:numId w:val="3"/>
        </w:numPr>
        <w:rPr>
          <w:rFonts w:cstheme="minorHAnsi"/>
        </w:rPr>
      </w:pPr>
      <w:r w:rsidRPr="00F2138D">
        <w:rPr>
          <w:rFonts w:cstheme="minorHAnsi"/>
        </w:rPr>
        <w:t>Database and stock table setup</w:t>
      </w:r>
    </w:p>
    <w:p w14:paraId="241286E0" w14:textId="77777777" w:rsidR="005F62BD" w:rsidRPr="00F2138D" w:rsidRDefault="005F62BD" w:rsidP="005F62BD">
      <w:pPr>
        <w:pStyle w:val="ListParagraph"/>
        <w:numPr>
          <w:ilvl w:val="1"/>
          <w:numId w:val="3"/>
        </w:numPr>
        <w:rPr>
          <w:rFonts w:cstheme="minorHAnsi"/>
        </w:rPr>
      </w:pPr>
      <w:r w:rsidRPr="00F2138D">
        <w:rPr>
          <w:rFonts w:cstheme="minorHAnsi"/>
        </w:rPr>
        <w:t>Import SQLite</w:t>
      </w:r>
    </w:p>
    <w:p w14:paraId="75CCF8D8" w14:textId="06795CD6" w:rsidR="005F62BD" w:rsidRPr="00F2138D" w:rsidRDefault="005F62BD" w:rsidP="005F62BD">
      <w:pPr>
        <w:pStyle w:val="ListParagraph"/>
        <w:numPr>
          <w:ilvl w:val="1"/>
          <w:numId w:val="3"/>
        </w:numPr>
        <w:rPr>
          <w:rFonts w:cstheme="minorHAnsi"/>
        </w:rPr>
      </w:pPr>
      <w:r w:rsidRPr="00F2138D">
        <w:rPr>
          <w:rFonts w:cstheme="minorHAnsi"/>
        </w:rPr>
        <w:t>Create a database connection using SQLite</w:t>
      </w:r>
      <w:sdt>
        <w:sdtPr>
          <w:rPr>
            <w:rFonts w:cstheme="minorHAnsi"/>
          </w:rPr>
          <w:id w:val="-322891704"/>
          <w:citation/>
        </w:sdtPr>
        <w:sdtContent>
          <w:r w:rsidR="003D7BDA">
            <w:rPr>
              <w:rFonts w:cstheme="minorHAnsi"/>
            </w:rPr>
            <w:fldChar w:fldCharType="begin"/>
          </w:r>
          <w:r w:rsidR="003D7BDA">
            <w:rPr>
              <w:rFonts w:cstheme="minorHAnsi"/>
            </w:rPr>
            <w:instrText xml:space="preserve"> CITATION 1 \l 2057 </w:instrText>
          </w:r>
          <w:r w:rsidR="003D7BDA">
            <w:rPr>
              <w:rFonts w:cstheme="minorHAnsi"/>
            </w:rPr>
            <w:fldChar w:fldCharType="separate"/>
          </w:r>
          <w:r w:rsidR="003718A4">
            <w:rPr>
              <w:rFonts w:cstheme="minorHAnsi"/>
              <w:noProof/>
            </w:rPr>
            <w:t xml:space="preserve"> </w:t>
          </w:r>
          <w:r w:rsidR="003718A4" w:rsidRPr="003718A4">
            <w:rPr>
              <w:rFonts w:cstheme="minorHAnsi"/>
              <w:noProof/>
            </w:rPr>
            <w:t>(4)</w:t>
          </w:r>
          <w:r w:rsidR="003D7BDA">
            <w:rPr>
              <w:rFonts w:cstheme="minorHAnsi"/>
            </w:rPr>
            <w:fldChar w:fldCharType="end"/>
          </w:r>
        </w:sdtContent>
      </w:sdt>
      <w:r w:rsidRPr="00F2138D">
        <w:rPr>
          <w:rFonts w:cstheme="minorHAnsi"/>
        </w:rPr>
        <w:t xml:space="preserve"> libraries on the server</w:t>
      </w:r>
      <w:r w:rsidR="00B61547" w:rsidRPr="00F2138D">
        <w:rPr>
          <w:rFonts w:cstheme="minorHAnsi"/>
        </w:rPr>
        <w:t>-</w:t>
      </w:r>
      <w:r w:rsidRPr="00F2138D">
        <w:rPr>
          <w:rFonts w:cstheme="minorHAnsi"/>
        </w:rPr>
        <w:t>side</w:t>
      </w:r>
    </w:p>
    <w:p w14:paraId="53735C85" w14:textId="77777777" w:rsidR="005F62BD" w:rsidRPr="00F2138D" w:rsidRDefault="005F62BD" w:rsidP="005F62BD">
      <w:pPr>
        <w:pStyle w:val="ListParagraph"/>
        <w:numPr>
          <w:ilvl w:val="1"/>
          <w:numId w:val="3"/>
        </w:numPr>
        <w:rPr>
          <w:rFonts w:cstheme="minorHAnsi"/>
        </w:rPr>
      </w:pPr>
      <w:r w:rsidRPr="00F2138D">
        <w:rPr>
          <w:rFonts w:cstheme="minorHAnsi"/>
        </w:rPr>
        <w:t>Create a table in the database for the stock items if it doesn’t already exist</w:t>
      </w:r>
    </w:p>
    <w:p w14:paraId="0BB14372" w14:textId="77777777" w:rsidR="005F62BD" w:rsidRPr="00F2138D" w:rsidRDefault="005F62BD" w:rsidP="005F62BD">
      <w:pPr>
        <w:pStyle w:val="ListParagraph"/>
        <w:numPr>
          <w:ilvl w:val="1"/>
          <w:numId w:val="3"/>
        </w:numPr>
        <w:rPr>
          <w:rFonts w:cstheme="minorHAnsi"/>
        </w:rPr>
      </w:pPr>
      <w:r w:rsidRPr="00F2138D">
        <w:rPr>
          <w:rFonts w:cstheme="minorHAnsi"/>
        </w:rPr>
        <w:t>Create a function to read data from the database and returns it</w:t>
      </w:r>
    </w:p>
    <w:p w14:paraId="2A7519D2" w14:textId="77777777" w:rsidR="005F62BD" w:rsidRPr="00F2138D" w:rsidRDefault="005F62BD" w:rsidP="005F62BD">
      <w:pPr>
        <w:pStyle w:val="ListParagraph"/>
        <w:numPr>
          <w:ilvl w:val="1"/>
          <w:numId w:val="3"/>
        </w:numPr>
        <w:rPr>
          <w:rFonts w:cstheme="minorHAnsi"/>
        </w:rPr>
      </w:pPr>
      <w:r w:rsidRPr="00F2138D">
        <w:rPr>
          <w:rFonts w:cstheme="minorHAnsi"/>
        </w:rPr>
        <w:t>Create a function to write data to the database</w:t>
      </w:r>
    </w:p>
    <w:p w14:paraId="696C69F9" w14:textId="77777777" w:rsidR="005F62BD" w:rsidRPr="00F2138D" w:rsidRDefault="005F62BD" w:rsidP="001B5FE6">
      <w:pPr>
        <w:pStyle w:val="ListParagraph"/>
        <w:numPr>
          <w:ilvl w:val="1"/>
          <w:numId w:val="3"/>
        </w:numPr>
        <w:rPr>
          <w:rFonts w:cstheme="minorHAnsi"/>
        </w:rPr>
      </w:pPr>
      <w:r w:rsidRPr="00F2138D">
        <w:rPr>
          <w:rFonts w:cstheme="minorHAnsi"/>
        </w:rPr>
        <w:t>Create a function to receive a database requ</w:t>
      </w:r>
      <w:r w:rsidR="001B5FE6" w:rsidRPr="00F2138D">
        <w:rPr>
          <w:rFonts w:cstheme="minorHAnsi"/>
        </w:rPr>
        <w:t>est</w:t>
      </w:r>
    </w:p>
    <w:p w14:paraId="7F2A69BE"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a function that returns data from the database to the client </w:t>
      </w:r>
    </w:p>
    <w:p w14:paraId="19279AA2" w14:textId="77777777" w:rsidR="005F62BD" w:rsidRPr="00F2138D" w:rsidRDefault="005F62BD" w:rsidP="005F62BD">
      <w:pPr>
        <w:pStyle w:val="ListParagraph"/>
        <w:numPr>
          <w:ilvl w:val="1"/>
          <w:numId w:val="3"/>
        </w:numPr>
        <w:rPr>
          <w:rFonts w:cstheme="minorHAnsi"/>
        </w:rPr>
      </w:pPr>
      <w:r w:rsidRPr="00F2138D">
        <w:rPr>
          <w:rFonts w:cstheme="minorHAnsi"/>
        </w:rPr>
        <w:t>Create a function to send database requests to the server</w:t>
      </w:r>
    </w:p>
    <w:p w14:paraId="1F63EF07" w14:textId="5ACCF251" w:rsidR="0036036E" w:rsidRPr="00F2138D" w:rsidRDefault="005F62BD" w:rsidP="0036036E">
      <w:pPr>
        <w:pStyle w:val="ListParagraph"/>
        <w:numPr>
          <w:ilvl w:val="1"/>
          <w:numId w:val="3"/>
        </w:numPr>
        <w:rPr>
          <w:rFonts w:cstheme="minorHAnsi"/>
        </w:rPr>
      </w:pPr>
      <w:r w:rsidRPr="00F2138D">
        <w:rPr>
          <w:rFonts w:cstheme="minorHAnsi"/>
        </w:rPr>
        <w:t xml:space="preserve">Create a function that receives database </w:t>
      </w:r>
      <w:r w:rsidR="002C18F4">
        <w:rPr>
          <w:rFonts w:cstheme="minorHAnsi"/>
        </w:rPr>
        <w:t xml:space="preserve">data </w:t>
      </w:r>
      <w:r w:rsidRPr="00F2138D">
        <w:rPr>
          <w:rFonts w:cstheme="minorHAnsi"/>
        </w:rPr>
        <w:t>from the server</w:t>
      </w:r>
    </w:p>
    <w:p w14:paraId="57D59F88" w14:textId="77777777" w:rsidR="0036036E" w:rsidRPr="00F2138D" w:rsidRDefault="0036036E" w:rsidP="0036036E">
      <w:pPr>
        <w:pStyle w:val="ListParagraph"/>
        <w:numPr>
          <w:ilvl w:val="0"/>
          <w:numId w:val="3"/>
        </w:numPr>
        <w:rPr>
          <w:rFonts w:cstheme="minorHAnsi"/>
        </w:rPr>
      </w:pPr>
      <w:r w:rsidRPr="00F2138D">
        <w:rPr>
          <w:rFonts w:cstheme="minorHAnsi"/>
        </w:rPr>
        <w:t>Security</w:t>
      </w:r>
    </w:p>
    <w:p w14:paraId="395602E4" w14:textId="77777777" w:rsidR="0036036E" w:rsidRPr="00F2138D" w:rsidRDefault="0036036E" w:rsidP="0036036E">
      <w:pPr>
        <w:pStyle w:val="ListParagraph"/>
        <w:numPr>
          <w:ilvl w:val="1"/>
          <w:numId w:val="3"/>
        </w:numPr>
        <w:rPr>
          <w:rFonts w:cstheme="minorHAnsi"/>
        </w:rPr>
      </w:pPr>
      <w:r w:rsidRPr="00F2138D">
        <w:rPr>
          <w:rFonts w:cstheme="minorHAnsi"/>
        </w:rPr>
        <w:t>Create an encryption class</w:t>
      </w:r>
    </w:p>
    <w:p w14:paraId="33B9C08B" w14:textId="77777777" w:rsidR="0036036E" w:rsidRPr="00F2138D" w:rsidRDefault="0036036E" w:rsidP="0036036E">
      <w:pPr>
        <w:pStyle w:val="ListParagraph"/>
        <w:numPr>
          <w:ilvl w:val="1"/>
          <w:numId w:val="3"/>
        </w:numPr>
        <w:rPr>
          <w:rFonts w:cstheme="minorHAnsi"/>
        </w:rPr>
      </w:pPr>
      <w:r w:rsidRPr="00F2138D">
        <w:rPr>
          <w:rFonts w:cstheme="minorHAnsi"/>
        </w:rPr>
        <w:t>Create a function to encrypt data</w:t>
      </w:r>
    </w:p>
    <w:p w14:paraId="781C548F" w14:textId="77777777" w:rsidR="0036036E" w:rsidRPr="00F2138D" w:rsidRDefault="0036036E" w:rsidP="0036036E">
      <w:pPr>
        <w:pStyle w:val="ListParagraph"/>
        <w:numPr>
          <w:ilvl w:val="1"/>
          <w:numId w:val="3"/>
        </w:numPr>
        <w:rPr>
          <w:rFonts w:cstheme="minorHAnsi"/>
        </w:rPr>
      </w:pPr>
      <w:r w:rsidRPr="00F2138D">
        <w:rPr>
          <w:rFonts w:cstheme="minorHAnsi"/>
        </w:rPr>
        <w:t xml:space="preserve">Create a function to decrypt data </w:t>
      </w:r>
    </w:p>
    <w:p w14:paraId="71E4D766" w14:textId="77777777" w:rsidR="00783899" w:rsidRPr="00F2138D" w:rsidRDefault="00783899" w:rsidP="0036036E">
      <w:pPr>
        <w:pStyle w:val="ListParagraph"/>
        <w:numPr>
          <w:ilvl w:val="1"/>
          <w:numId w:val="3"/>
        </w:numPr>
        <w:rPr>
          <w:rFonts w:cstheme="minorHAnsi"/>
        </w:rPr>
      </w:pPr>
      <w:r w:rsidRPr="00F2138D">
        <w:rPr>
          <w:rFonts w:cstheme="minorHAnsi"/>
        </w:rPr>
        <w:t>Apply this encryption to all outgoing communications</w:t>
      </w:r>
    </w:p>
    <w:p w14:paraId="73286228" w14:textId="77777777" w:rsidR="00783899" w:rsidRPr="00F2138D" w:rsidRDefault="00783899" w:rsidP="0036036E">
      <w:pPr>
        <w:pStyle w:val="ListParagraph"/>
        <w:numPr>
          <w:ilvl w:val="1"/>
          <w:numId w:val="3"/>
        </w:numPr>
        <w:rPr>
          <w:rFonts w:cstheme="minorHAnsi"/>
        </w:rPr>
      </w:pPr>
      <w:r w:rsidRPr="00F2138D">
        <w:rPr>
          <w:rFonts w:cstheme="minorHAnsi"/>
        </w:rPr>
        <w:t>Apply the decryption to all incoming communications</w:t>
      </w:r>
    </w:p>
    <w:p w14:paraId="6F4A8D58" w14:textId="77777777" w:rsidR="001B5FE6" w:rsidRPr="00F2138D" w:rsidRDefault="001B5FE6" w:rsidP="001B5FE6">
      <w:pPr>
        <w:pStyle w:val="ListParagraph"/>
        <w:numPr>
          <w:ilvl w:val="0"/>
          <w:numId w:val="3"/>
        </w:numPr>
        <w:rPr>
          <w:rFonts w:cstheme="minorHAnsi"/>
        </w:rPr>
      </w:pPr>
      <w:r w:rsidRPr="00F2138D">
        <w:rPr>
          <w:rFonts w:cstheme="minorHAnsi"/>
        </w:rPr>
        <w:t>Graphical User Interface Setup</w:t>
      </w:r>
    </w:p>
    <w:p w14:paraId="1A1D49B4" w14:textId="77777777" w:rsidR="001B5FE6" w:rsidRPr="00F2138D" w:rsidRDefault="001B5FE6" w:rsidP="001B5FE6">
      <w:pPr>
        <w:pStyle w:val="ListParagraph"/>
        <w:numPr>
          <w:ilvl w:val="1"/>
          <w:numId w:val="3"/>
        </w:numPr>
        <w:rPr>
          <w:rFonts w:cstheme="minorHAnsi"/>
        </w:rPr>
      </w:pPr>
      <w:r w:rsidRPr="00F2138D">
        <w:rPr>
          <w:rFonts w:cstheme="minorHAnsi"/>
        </w:rPr>
        <w:t>Create a main scene for the GUI</w:t>
      </w:r>
    </w:p>
    <w:p w14:paraId="70A1450C" w14:textId="77777777" w:rsidR="001B5FE6" w:rsidRPr="00F2138D" w:rsidRDefault="001B5FE6" w:rsidP="001B5FE6">
      <w:pPr>
        <w:pStyle w:val="ListParagraph"/>
        <w:numPr>
          <w:ilvl w:val="1"/>
          <w:numId w:val="3"/>
        </w:numPr>
        <w:rPr>
          <w:rFonts w:cstheme="minorHAnsi"/>
        </w:rPr>
      </w:pPr>
      <w:r w:rsidRPr="00F2138D">
        <w:rPr>
          <w:rFonts w:cstheme="minorHAnsi"/>
        </w:rPr>
        <w:t>Create a main controller class for the scene</w:t>
      </w:r>
    </w:p>
    <w:p w14:paraId="75E2C236" w14:textId="07143AEA" w:rsidR="001B5FE6" w:rsidRPr="00F2138D" w:rsidRDefault="001B5FE6" w:rsidP="001B5FE6">
      <w:pPr>
        <w:pStyle w:val="ListParagraph"/>
        <w:numPr>
          <w:ilvl w:val="0"/>
          <w:numId w:val="3"/>
        </w:numPr>
        <w:rPr>
          <w:rFonts w:cstheme="minorHAnsi"/>
        </w:rPr>
      </w:pPr>
      <w:r w:rsidRPr="00F2138D">
        <w:rPr>
          <w:rFonts w:cstheme="minorHAnsi"/>
        </w:rPr>
        <w:t>Stock Look</w:t>
      </w:r>
      <w:r w:rsidR="007E43DB">
        <w:rPr>
          <w:rFonts w:cstheme="minorHAnsi"/>
        </w:rPr>
        <w:t>-</w:t>
      </w:r>
      <w:r w:rsidRPr="00F2138D">
        <w:rPr>
          <w:rFonts w:cstheme="minorHAnsi"/>
        </w:rPr>
        <w:t>up</w:t>
      </w:r>
    </w:p>
    <w:p w14:paraId="17417E57" w14:textId="77777777" w:rsidR="001B5FE6" w:rsidRPr="00F2138D" w:rsidRDefault="001B5FE6" w:rsidP="001B5FE6">
      <w:pPr>
        <w:pStyle w:val="ListParagraph"/>
        <w:numPr>
          <w:ilvl w:val="1"/>
          <w:numId w:val="3"/>
        </w:numPr>
        <w:rPr>
          <w:rFonts w:cstheme="minorHAnsi"/>
        </w:rPr>
      </w:pPr>
      <w:r w:rsidRPr="00F2138D">
        <w:rPr>
          <w:rFonts w:cstheme="minorHAnsi"/>
        </w:rPr>
        <w:t>Create a ‘stock lookup’ button</w:t>
      </w:r>
    </w:p>
    <w:p w14:paraId="469898A9" w14:textId="77777777" w:rsidR="001B5FE6" w:rsidRPr="00F2138D" w:rsidRDefault="001B5FE6" w:rsidP="001B5FE6">
      <w:pPr>
        <w:pStyle w:val="ListParagraph"/>
        <w:numPr>
          <w:ilvl w:val="1"/>
          <w:numId w:val="3"/>
        </w:numPr>
        <w:rPr>
          <w:rFonts w:cstheme="minorHAnsi"/>
        </w:rPr>
      </w:pPr>
      <w:r w:rsidRPr="00F2138D">
        <w:rPr>
          <w:rFonts w:cstheme="minorHAnsi"/>
        </w:rPr>
        <w:t>Create a popup when the button is pressed</w:t>
      </w:r>
    </w:p>
    <w:p w14:paraId="6725690E" w14:textId="77777777" w:rsidR="001B5FE6" w:rsidRPr="00F2138D" w:rsidRDefault="001B5FE6" w:rsidP="001B5FE6">
      <w:pPr>
        <w:pStyle w:val="ListParagraph"/>
        <w:numPr>
          <w:ilvl w:val="1"/>
          <w:numId w:val="3"/>
        </w:numPr>
        <w:rPr>
          <w:rFonts w:cstheme="minorHAnsi"/>
        </w:rPr>
      </w:pPr>
      <w:r w:rsidRPr="00F2138D">
        <w:rPr>
          <w:rFonts w:cstheme="minorHAnsi"/>
        </w:rPr>
        <w:t>Create a layout including a scroll area, 2 inputs and 2 buttons</w:t>
      </w:r>
    </w:p>
    <w:p w14:paraId="213C19E0" w14:textId="77777777" w:rsidR="001B5FE6" w:rsidRPr="00F2138D" w:rsidRDefault="001B5FE6" w:rsidP="001B5FE6">
      <w:pPr>
        <w:pStyle w:val="ListParagraph"/>
        <w:numPr>
          <w:ilvl w:val="1"/>
          <w:numId w:val="3"/>
        </w:numPr>
        <w:rPr>
          <w:rFonts w:cstheme="minorHAnsi"/>
        </w:rPr>
      </w:pPr>
      <w:r w:rsidRPr="00F2138D">
        <w:rPr>
          <w:rFonts w:cstheme="minorHAnsi"/>
        </w:rPr>
        <w:t>Allow a button in the popup to search the database, depending on the 2 inputs</w:t>
      </w:r>
    </w:p>
    <w:p w14:paraId="19B96D69" w14:textId="77777777" w:rsidR="001B5FE6" w:rsidRPr="00F2138D" w:rsidRDefault="001B5FE6" w:rsidP="001B5FE6">
      <w:pPr>
        <w:pStyle w:val="ListParagraph"/>
        <w:numPr>
          <w:ilvl w:val="1"/>
          <w:numId w:val="3"/>
        </w:numPr>
        <w:rPr>
          <w:rFonts w:cstheme="minorHAnsi"/>
        </w:rPr>
      </w:pPr>
      <w:r w:rsidRPr="00F2138D">
        <w:rPr>
          <w:rFonts w:cstheme="minorHAnsi"/>
        </w:rPr>
        <w:t>Create a grid layout which will store buttons</w:t>
      </w:r>
    </w:p>
    <w:p w14:paraId="79A7101C"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instantiate buttons for every returned value</w:t>
      </w:r>
    </w:p>
    <w:p w14:paraId="19220081" w14:textId="77777777" w:rsidR="001B5FE6" w:rsidRPr="00F2138D" w:rsidRDefault="001B5FE6" w:rsidP="001B5FE6">
      <w:pPr>
        <w:pStyle w:val="ListParagraph"/>
        <w:numPr>
          <w:ilvl w:val="1"/>
          <w:numId w:val="3"/>
        </w:numPr>
        <w:rPr>
          <w:rFonts w:cstheme="minorHAnsi"/>
        </w:rPr>
      </w:pPr>
      <w:r w:rsidRPr="00F2138D">
        <w:rPr>
          <w:rFonts w:cstheme="minorHAnsi"/>
        </w:rPr>
        <w:t xml:space="preserve">Delete the existing buttons for successive searches </w:t>
      </w:r>
    </w:p>
    <w:p w14:paraId="487A11EE" w14:textId="620033F7" w:rsidR="001B5FE6" w:rsidRPr="00F2138D" w:rsidRDefault="003B56E9" w:rsidP="001B5FE6">
      <w:pPr>
        <w:pStyle w:val="ListParagraph"/>
        <w:numPr>
          <w:ilvl w:val="1"/>
          <w:numId w:val="3"/>
        </w:numPr>
        <w:rPr>
          <w:rFonts w:cstheme="minorHAnsi"/>
        </w:rPr>
      </w:pPr>
      <w:r>
        <w:rPr>
          <w:rFonts w:cstheme="minorHAnsi"/>
        </w:rPr>
        <w:t>Allow the close button to close the pop up</w:t>
      </w:r>
    </w:p>
    <w:p w14:paraId="0E0EB2BA" w14:textId="77777777" w:rsidR="001B5FE6" w:rsidRPr="00F2138D" w:rsidRDefault="001B5FE6" w:rsidP="001B5FE6">
      <w:pPr>
        <w:pStyle w:val="ListParagraph"/>
        <w:numPr>
          <w:ilvl w:val="0"/>
          <w:numId w:val="3"/>
        </w:numPr>
        <w:rPr>
          <w:rFonts w:cstheme="minorHAnsi"/>
        </w:rPr>
      </w:pPr>
      <w:r w:rsidRPr="00F2138D">
        <w:rPr>
          <w:rFonts w:cstheme="minorHAnsi"/>
        </w:rPr>
        <w:t>Order</w:t>
      </w:r>
    </w:p>
    <w:p w14:paraId="64EB462F"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w:t>
      </w:r>
      <w:r w:rsidR="00B61547" w:rsidRPr="00F2138D">
        <w:rPr>
          <w:rFonts w:cstheme="minorHAnsi"/>
        </w:rPr>
        <w:t xml:space="preserve">a </w:t>
      </w:r>
      <w:r w:rsidRPr="00F2138D">
        <w:rPr>
          <w:rFonts w:cstheme="minorHAnsi"/>
        </w:rPr>
        <w:t>scroll view area to hold the order</w:t>
      </w:r>
    </w:p>
    <w:p w14:paraId="30F07741" w14:textId="77777777" w:rsidR="001B5FE6" w:rsidRPr="00F2138D" w:rsidRDefault="001B5FE6" w:rsidP="001B5FE6">
      <w:pPr>
        <w:pStyle w:val="ListParagraph"/>
        <w:numPr>
          <w:ilvl w:val="1"/>
          <w:numId w:val="3"/>
        </w:numPr>
        <w:rPr>
          <w:rFonts w:cstheme="minorHAnsi"/>
        </w:rPr>
      </w:pPr>
      <w:r w:rsidRPr="00F2138D">
        <w:rPr>
          <w:rFonts w:cstheme="minorHAnsi"/>
        </w:rPr>
        <w:t>Create a button prefab which will represent the item in the order</w:t>
      </w:r>
    </w:p>
    <w:p w14:paraId="141BCDF6" w14:textId="77777777" w:rsidR="001B5FE6" w:rsidRPr="00F2138D" w:rsidRDefault="001B5FE6" w:rsidP="001B5FE6">
      <w:pPr>
        <w:pStyle w:val="ListParagraph"/>
        <w:numPr>
          <w:ilvl w:val="1"/>
          <w:numId w:val="3"/>
        </w:numPr>
        <w:rPr>
          <w:rFonts w:cstheme="minorHAnsi"/>
        </w:rPr>
      </w:pPr>
      <w:r w:rsidRPr="00F2138D">
        <w:rPr>
          <w:rFonts w:cstheme="minorHAnsi"/>
        </w:rPr>
        <w:t>Create a script on the button which will hold the attributes of each item</w:t>
      </w:r>
    </w:p>
    <w:p w14:paraId="09B90593"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select a button</w:t>
      </w:r>
    </w:p>
    <w:p w14:paraId="1A179C84"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add items to the order from the stock lookup page</w:t>
      </w:r>
    </w:p>
    <w:p w14:paraId="16DC2BB4"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return the total of the order</w:t>
      </w:r>
    </w:p>
    <w:p w14:paraId="17855144" w14:textId="77777777" w:rsidR="001B5FE6" w:rsidRPr="00F2138D" w:rsidRDefault="001B5FE6" w:rsidP="001B5FE6">
      <w:pPr>
        <w:pStyle w:val="ListParagraph"/>
        <w:numPr>
          <w:ilvl w:val="1"/>
          <w:numId w:val="3"/>
        </w:numPr>
        <w:rPr>
          <w:rFonts w:cstheme="minorHAnsi"/>
        </w:rPr>
      </w:pPr>
      <w:r w:rsidRPr="00F2138D">
        <w:rPr>
          <w:rFonts w:cstheme="minorHAnsi"/>
        </w:rPr>
        <w:t>Create a button to delete the item in the order</w:t>
      </w:r>
    </w:p>
    <w:p w14:paraId="708B4C02"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a button to increase the amount of an item in the order </w:t>
      </w:r>
    </w:p>
    <w:p w14:paraId="2AEFCC4F" w14:textId="77777777" w:rsidR="001B5FE6" w:rsidRPr="00F2138D" w:rsidRDefault="001B5FE6" w:rsidP="001B5FE6">
      <w:pPr>
        <w:pStyle w:val="ListParagraph"/>
        <w:numPr>
          <w:ilvl w:val="1"/>
          <w:numId w:val="3"/>
        </w:numPr>
        <w:rPr>
          <w:rFonts w:cstheme="minorHAnsi"/>
        </w:rPr>
      </w:pPr>
      <w:r w:rsidRPr="00F2138D">
        <w:rPr>
          <w:rFonts w:cstheme="minorHAnsi"/>
        </w:rPr>
        <w:t>Create a button to decrease the amount of an item in the order</w:t>
      </w:r>
    </w:p>
    <w:p w14:paraId="4C7DB59C" w14:textId="77777777" w:rsidR="001B5FE6" w:rsidRPr="00F2138D" w:rsidRDefault="001B5FE6" w:rsidP="001B5FE6">
      <w:pPr>
        <w:pStyle w:val="ListParagraph"/>
        <w:numPr>
          <w:ilvl w:val="0"/>
          <w:numId w:val="3"/>
        </w:numPr>
        <w:rPr>
          <w:rFonts w:cstheme="minorHAnsi"/>
        </w:rPr>
      </w:pPr>
      <w:r w:rsidRPr="00F2138D">
        <w:rPr>
          <w:rFonts w:cstheme="minorHAnsi"/>
        </w:rPr>
        <w:t>Main page setup</w:t>
      </w:r>
    </w:p>
    <w:p w14:paraId="0DAD0362" w14:textId="77777777" w:rsidR="001B5FE6" w:rsidRPr="00F2138D" w:rsidRDefault="001B5FE6" w:rsidP="001B5FE6">
      <w:pPr>
        <w:pStyle w:val="ListParagraph"/>
        <w:numPr>
          <w:ilvl w:val="1"/>
          <w:numId w:val="3"/>
        </w:numPr>
        <w:rPr>
          <w:rFonts w:cstheme="minorHAnsi"/>
        </w:rPr>
      </w:pPr>
      <w:r w:rsidRPr="00F2138D">
        <w:rPr>
          <w:rFonts w:cstheme="minorHAnsi"/>
        </w:rPr>
        <w:t>Create a panel for item buttons to be stored on the main page with categories</w:t>
      </w:r>
    </w:p>
    <w:p w14:paraId="416774AF" w14:textId="0EB7A53E" w:rsidR="001B5FE6" w:rsidRPr="00F2138D" w:rsidRDefault="001B5FE6" w:rsidP="001B5FE6">
      <w:pPr>
        <w:pStyle w:val="ListParagraph"/>
        <w:numPr>
          <w:ilvl w:val="1"/>
          <w:numId w:val="3"/>
        </w:numPr>
        <w:rPr>
          <w:rFonts w:cstheme="minorHAnsi"/>
        </w:rPr>
      </w:pPr>
      <w:r w:rsidRPr="00F2138D">
        <w:rPr>
          <w:rFonts w:cstheme="minorHAnsi"/>
        </w:rPr>
        <w:t>Create a dictionary of categories with the key as the category name and the value as a fixed-length array of item</w:t>
      </w:r>
      <w:r w:rsidR="00B61547" w:rsidRPr="00F2138D">
        <w:rPr>
          <w:rFonts w:cstheme="minorHAnsi"/>
        </w:rPr>
        <w:t>s</w:t>
      </w:r>
      <w:r w:rsidRPr="00F2138D">
        <w:rPr>
          <w:rFonts w:cstheme="minorHAnsi"/>
        </w:rPr>
        <w:t xml:space="preserve"> id’s </w:t>
      </w:r>
    </w:p>
    <w:p w14:paraId="38F42C40"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select which category is active</w:t>
      </w:r>
    </w:p>
    <w:p w14:paraId="0A526274"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instantiates buttons which add items to the order using the item ids from the dictionary.</w:t>
      </w:r>
    </w:p>
    <w:p w14:paraId="1597AF65"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instantiates these buttons in the correct area and order</w:t>
      </w:r>
    </w:p>
    <w:p w14:paraId="77307275" w14:textId="77777777" w:rsidR="001B5FE6" w:rsidRPr="00F2138D" w:rsidRDefault="001B5FE6" w:rsidP="001B5FE6">
      <w:pPr>
        <w:pStyle w:val="ListParagraph"/>
        <w:numPr>
          <w:ilvl w:val="1"/>
          <w:numId w:val="3"/>
        </w:numPr>
        <w:rPr>
          <w:rFonts w:cstheme="minorHAnsi"/>
        </w:rPr>
      </w:pPr>
      <w:r w:rsidRPr="00F2138D">
        <w:rPr>
          <w:rFonts w:cstheme="minorHAnsi"/>
        </w:rPr>
        <w:t>Create a button that sends the user to a payment page</w:t>
      </w:r>
    </w:p>
    <w:p w14:paraId="18A3D842" w14:textId="6401FFE8" w:rsidR="0036036E" w:rsidRPr="00F2138D" w:rsidRDefault="0036036E" w:rsidP="001B5FE6">
      <w:pPr>
        <w:pStyle w:val="ListParagraph"/>
        <w:numPr>
          <w:ilvl w:val="1"/>
          <w:numId w:val="3"/>
        </w:numPr>
        <w:rPr>
          <w:rFonts w:cstheme="minorHAnsi"/>
        </w:rPr>
      </w:pPr>
      <w:r w:rsidRPr="00F2138D">
        <w:rPr>
          <w:rFonts w:cstheme="minorHAnsi"/>
        </w:rPr>
        <w:t>Create a table that stores layouts</w:t>
      </w:r>
    </w:p>
    <w:p w14:paraId="60AC293A" w14:textId="2E0A80F5" w:rsidR="0036036E" w:rsidRPr="00F2138D" w:rsidRDefault="0036036E" w:rsidP="001B5FE6">
      <w:pPr>
        <w:pStyle w:val="ListParagraph"/>
        <w:numPr>
          <w:ilvl w:val="1"/>
          <w:numId w:val="3"/>
        </w:numPr>
        <w:rPr>
          <w:rFonts w:cstheme="minorHAnsi"/>
        </w:rPr>
      </w:pPr>
      <w:r w:rsidRPr="00F2138D">
        <w:rPr>
          <w:rFonts w:cstheme="minorHAnsi"/>
        </w:rPr>
        <w:lastRenderedPageBreak/>
        <w:t>Add the layout selection to the initial setup after the client is connected to the server</w:t>
      </w:r>
    </w:p>
    <w:p w14:paraId="47B67A53" w14:textId="2F38B87E" w:rsidR="0036036E" w:rsidRPr="00F2138D" w:rsidRDefault="0036036E" w:rsidP="001B5FE6">
      <w:pPr>
        <w:pStyle w:val="ListParagraph"/>
        <w:numPr>
          <w:ilvl w:val="1"/>
          <w:numId w:val="3"/>
        </w:numPr>
        <w:rPr>
          <w:rFonts w:cstheme="minorHAnsi"/>
        </w:rPr>
      </w:pPr>
      <w:r w:rsidRPr="00F2138D">
        <w:rPr>
          <w:rFonts w:cstheme="minorHAnsi"/>
        </w:rPr>
        <w:t>Creates a function that request</w:t>
      </w:r>
      <w:r w:rsidR="00B61547" w:rsidRPr="00F2138D">
        <w:rPr>
          <w:rFonts w:cstheme="minorHAnsi"/>
        </w:rPr>
        <w:t>s</w:t>
      </w:r>
      <w:r w:rsidRPr="00F2138D">
        <w:rPr>
          <w:rFonts w:cstheme="minorHAnsi"/>
        </w:rPr>
        <w:t xml:space="preserve"> the layout from the server</w:t>
      </w:r>
    </w:p>
    <w:p w14:paraId="3E7F9D57" w14:textId="48097E22" w:rsidR="0036036E" w:rsidRPr="00F2138D" w:rsidRDefault="0036036E" w:rsidP="001B5FE6">
      <w:pPr>
        <w:pStyle w:val="ListParagraph"/>
        <w:numPr>
          <w:ilvl w:val="1"/>
          <w:numId w:val="3"/>
        </w:numPr>
        <w:rPr>
          <w:rFonts w:cstheme="minorHAnsi"/>
        </w:rPr>
      </w:pPr>
      <w:r w:rsidRPr="00F2138D">
        <w:rPr>
          <w:rFonts w:cstheme="minorHAnsi"/>
        </w:rPr>
        <w:t>Creates a function that returns the layout to the client</w:t>
      </w:r>
    </w:p>
    <w:p w14:paraId="40C3EE9E" w14:textId="77777777" w:rsidR="001B5FE6" w:rsidRPr="00F2138D" w:rsidRDefault="001B5FE6" w:rsidP="001B5FE6">
      <w:pPr>
        <w:pStyle w:val="ListParagraph"/>
        <w:numPr>
          <w:ilvl w:val="0"/>
          <w:numId w:val="3"/>
        </w:numPr>
        <w:rPr>
          <w:rFonts w:cstheme="minorHAnsi"/>
        </w:rPr>
      </w:pPr>
      <w:r w:rsidRPr="00F2138D">
        <w:rPr>
          <w:rFonts w:cstheme="minorHAnsi"/>
        </w:rPr>
        <w:t>Payment page</w:t>
      </w:r>
    </w:p>
    <w:p w14:paraId="37A5FF56" w14:textId="77777777" w:rsidR="001B5FE6" w:rsidRPr="00F2138D" w:rsidRDefault="001B5FE6" w:rsidP="001B5FE6">
      <w:pPr>
        <w:pStyle w:val="ListParagraph"/>
        <w:numPr>
          <w:ilvl w:val="1"/>
          <w:numId w:val="3"/>
        </w:numPr>
        <w:rPr>
          <w:rFonts w:cstheme="minorHAnsi"/>
        </w:rPr>
      </w:pPr>
      <w:r w:rsidRPr="00F2138D">
        <w:rPr>
          <w:rFonts w:cstheme="minorHAnsi"/>
        </w:rPr>
        <w:t>Create a transactions table</w:t>
      </w:r>
    </w:p>
    <w:p w14:paraId="76415B35"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can receive transaction details from a client</w:t>
      </w:r>
    </w:p>
    <w:p w14:paraId="4454FFB5"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can write transactions to the table</w:t>
      </w:r>
    </w:p>
    <w:p w14:paraId="0BE29B8C" w14:textId="77777777" w:rsidR="001B5FE6" w:rsidRPr="00F2138D" w:rsidRDefault="001B5FE6" w:rsidP="001B5FE6">
      <w:pPr>
        <w:pStyle w:val="ListParagraph"/>
        <w:numPr>
          <w:ilvl w:val="1"/>
          <w:numId w:val="3"/>
        </w:numPr>
        <w:rPr>
          <w:rFonts w:cstheme="minorHAnsi"/>
        </w:rPr>
      </w:pPr>
      <w:r w:rsidRPr="00F2138D">
        <w:rPr>
          <w:rFonts w:cstheme="minorHAnsi"/>
        </w:rPr>
        <w:t>Create a layout for the payment screen</w:t>
      </w:r>
    </w:p>
    <w:p w14:paraId="0F7606B4"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allows you to pay a specific value</w:t>
      </w:r>
    </w:p>
    <w:p w14:paraId="3DEBEDC0" w14:textId="77777777" w:rsidR="001B5FE6" w:rsidRPr="00F2138D" w:rsidRDefault="001B5FE6" w:rsidP="001B5FE6">
      <w:pPr>
        <w:pStyle w:val="ListParagraph"/>
        <w:numPr>
          <w:ilvl w:val="1"/>
          <w:numId w:val="3"/>
        </w:numPr>
        <w:rPr>
          <w:rFonts w:cstheme="minorHAnsi"/>
        </w:rPr>
      </w:pPr>
      <w:r w:rsidRPr="00F2138D">
        <w:rPr>
          <w:rFonts w:cstheme="minorHAnsi"/>
        </w:rPr>
        <w:t>Create a back button</w:t>
      </w:r>
    </w:p>
    <w:p w14:paraId="1F0CA7BC"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a button that completes the transaction </w:t>
      </w:r>
    </w:p>
    <w:p w14:paraId="438B87A0"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sends the transaction details to the server</w:t>
      </w:r>
    </w:p>
    <w:p w14:paraId="5ADEE508" w14:textId="77777777" w:rsidR="0036036E" w:rsidRPr="00F2138D" w:rsidRDefault="0036036E" w:rsidP="001B5FE6">
      <w:pPr>
        <w:pStyle w:val="ListParagraph"/>
        <w:numPr>
          <w:ilvl w:val="1"/>
          <w:numId w:val="3"/>
        </w:numPr>
        <w:rPr>
          <w:rFonts w:cstheme="minorHAnsi"/>
        </w:rPr>
      </w:pPr>
      <w:r w:rsidRPr="00F2138D">
        <w:rPr>
          <w:rFonts w:cstheme="minorHAnsi"/>
        </w:rPr>
        <w:t>Create a pop-up that blocks the user from completing the transaction</w:t>
      </w:r>
      <w:r w:rsidR="003605D3" w:rsidRPr="00F2138D">
        <w:rPr>
          <w:rFonts w:cstheme="minorHAnsi"/>
        </w:rPr>
        <w:t xml:space="preserve"> if conditions haven’t been met. </w:t>
      </w:r>
    </w:p>
    <w:p w14:paraId="340550EE" w14:textId="77777777" w:rsidR="003605D3" w:rsidRPr="00F2138D" w:rsidRDefault="003605D3" w:rsidP="001B5FE6">
      <w:pPr>
        <w:pStyle w:val="ListParagraph"/>
        <w:numPr>
          <w:ilvl w:val="1"/>
          <w:numId w:val="3"/>
        </w:numPr>
        <w:rPr>
          <w:rFonts w:cstheme="minorHAnsi"/>
        </w:rPr>
      </w:pPr>
      <w:r w:rsidRPr="00F2138D">
        <w:rPr>
          <w:rFonts w:cstheme="minorHAnsi"/>
        </w:rPr>
        <w:t xml:space="preserve">Create a pop-up if restricted items are in order. </w:t>
      </w:r>
    </w:p>
    <w:p w14:paraId="4AFE78F3" w14:textId="77777777" w:rsidR="0036036E" w:rsidRPr="00F2138D" w:rsidRDefault="0036036E" w:rsidP="0036036E">
      <w:pPr>
        <w:pStyle w:val="ListParagraph"/>
        <w:numPr>
          <w:ilvl w:val="0"/>
          <w:numId w:val="3"/>
        </w:numPr>
        <w:rPr>
          <w:rFonts w:cstheme="minorHAnsi"/>
        </w:rPr>
      </w:pPr>
      <w:r w:rsidRPr="00F2138D">
        <w:rPr>
          <w:rFonts w:cstheme="minorHAnsi"/>
        </w:rPr>
        <w:t>Admin Page</w:t>
      </w:r>
    </w:p>
    <w:p w14:paraId="1F72EEDA" w14:textId="77777777" w:rsidR="0036036E" w:rsidRPr="00F2138D" w:rsidRDefault="0036036E" w:rsidP="0036036E">
      <w:pPr>
        <w:pStyle w:val="ListParagraph"/>
        <w:numPr>
          <w:ilvl w:val="1"/>
          <w:numId w:val="3"/>
        </w:numPr>
        <w:rPr>
          <w:rFonts w:cstheme="minorHAnsi"/>
        </w:rPr>
      </w:pPr>
      <w:r w:rsidRPr="00F2138D">
        <w:rPr>
          <w:rFonts w:cstheme="minorHAnsi"/>
        </w:rPr>
        <w:t>Create a Graphical User Interface for the server-side</w:t>
      </w:r>
    </w:p>
    <w:p w14:paraId="1741DC3E" w14:textId="77777777" w:rsidR="0036036E" w:rsidRPr="00F2138D" w:rsidRDefault="0036036E" w:rsidP="0036036E">
      <w:pPr>
        <w:pStyle w:val="ListParagraph"/>
        <w:numPr>
          <w:ilvl w:val="1"/>
          <w:numId w:val="3"/>
        </w:numPr>
        <w:rPr>
          <w:rFonts w:cstheme="minorHAnsi"/>
        </w:rPr>
      </w:pPr>
      <w:r w:rsidRPr="00F2138D">
        <w:rPr>
          <w:rFonts w:cstheme="minorHAnsi"/>
        </w:rPr>
        <w:t xml:space="preserve">Create an admin login prompt </w:t>
      </w:r>
    </w:p>
    <w:p w14:paraId="54AAEF18"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adds items to the stock table</w:t>
      </w:r>
    </w:p>
    <w:p w14:paraId="3CA34AE1"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adds staff member</w:t>
      </w:r>
      <w:r w:rsidR="00B61547" w:rsidRPr="00F2138D">
        <w:rPr>
          <w:rFonts w:cstheme="minorHAnsi"/>
        </w:rPr>
        <w:t>s</w:t>
      </w:r>
      <w:r w:rsidRPr="00F2138D">
        <w:rPr>
          <w:rFonts w:cstheme="minorHAnsi"/>
        </w:rPr>
        <w:t xml:space="preserve"> to the staff table. </w:t>
      </w:r>
    </w:p>
    <w:p w14:paraId="5F7C6770"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modifies items in the stock table</w:t>
      </w:r>
    </w:p>
    <w:p w14:paraId="42991B63"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modifies staff members in the staff table</w:t>
      </w:r>
    </w:p>
    <w:p w14:paraId="06BC8DCB" w14:textId="640C5443" w:rsidR="0036036E" w:rsidRPr="00F2138D" w:rsidRDefault="0036036E" w:rsidP="0036036E">
      <w:pPr>
        <w:pStyle w:val="ListParagraph"/>
        <w:numPr>
          <w:ilvl w:val="1"/>
          <w:numId w:val="3"/>
        </w:numPr>
        <w:rPr>
          <w:rFonts w:cstheme="minorHAnsi"/>
        </w:rPr>
      </w:pPr>
      <w:r w:rsidRPr="00F2138D">
        <w:rPr>
          <w:rFonts w:cstheme="minorHAnsi"/>
        </w:rPr>
        <w:t>Create a function that allows refunds to be processed on the client-side</w:t>
      </w:r>
      <w:r w:rsidR="008F0883">
        <w:rPr>
          <w:rFonts w:cstheme="minorHAnsi"/>
        </w:rPr>
        <w:t>*</w:t>
      </w:r>
    </w:p>
    <w:p w14:paraId="35A4F8AD" w14:textId="719AE083" w:rsidR="0036036E" w:rsidRPr="00F2138D" w:rsidRDefault="0036036E" w:rsidP="0036036E">
      <w:pPr>
        <w:pStyle w:val="ListParagraph"/>
        <w:numPr>
          <w:ilvl w:val="0"/>
          <w:numId w:val="3"/>
        </w:numPr>
        <w:rPr>
          <w:rFonts w:cstheme="minorHAnsi"/>
        </w:rPr>
      </w:pPr>
      <w:r w:rsidRPr="00F2138D">
        <w:rPr>
          <w:rFonts w:cstheme="minorHAnsi"/>
        </w:rPr>
        <w:t>Networking</w:t>
      </w:r>
      <w:r w:rsidR="001106DA">
        <w:rPr>
          <w:rFonts w:cstheme="minorHAnsi"/>
        </w:rPr>
        <w:t>*</w:t>
      </w:r>
    </w:p>
    <w:p w14:paraId="14E4E715" w14:textId="77777777" w:rsidR="0036036E" w:rsidRPr="00F2138D" w:rsidRDefault="0036036E" w:rsidP="0036036E">
      <w:pPr>
        <w:pStyle w:val="ListParagraph"/>
        <w:numPr>
          <w:ilvl w:val="1"/>
          <w:numId w:val="3"/>
        </w:numPr>
        <w:rPr>
          <w:rFonts w:cstheme="minorHAnsi"/>
        </w:rPr>
      </w:pPr>
      <w:r w:rsidRPr="00F2138D">
        <w:rPr>
          <w:rFonts w:cstheme="minorHAnsi"/>
        </w:rPr>
        <w:t>Create a DDNS name for the server</w:t>
      </w:r>
    </w:p>
    <w:p w14:paraId="2C81C920" w14:textId="77777777" w:rsidR="0036036E" w:rsidRPr="00F2138D" w:rsidRDefault="0036036E" w:rsidP="0036036E">
      <w:pPr>
        <w:pStyle w:val="ListParagraph"/>
        <w:numPr>
          <w:ilvl w:val="1"/>
          <w:numId w:val="3"/>
        </w:numPr>
        <w:rPr>
          <w:rFonts w:cstheme="minorHAnsi"/>
        </w:rPr>
      </w:pPr>
      <w:r w:rsidRPr="00F2138D">
        <w:rPr>
          <w:rFonts w:cstheme="minorHAnsi"/>
        </w:rPr>
        <w:t>Setting up port-forwarding</w:t>
      </w:r>
    </w:p>
    <w:p w14:paraId="0A0DA8D2" w14:textId="77777777" w:rsidR="0036036E" w:rsidRPr="00F2138D" w:rsidRDefault="0036036E" w:rsidP="0036036E">
      <w:pPr>
        <w:pStyle w:val="ListParagraph"/>
        <w:numPr>
          <w:ilvl w:val="1"/>
          <w:numId w:val="3"/>
        </w:numPr>
        <w:rPr>
          <w:rFonts w:cstheme="minorHAnsi"/>
        </w:rPr>
      </w:pPr>
      <w:r w:rsidRPr="00F2138D">
        <w:rPr>
          <w:rFonts w:cstheme="minorHAnsi"/>
        </w:rPr>
        <w:t>Enable the DDNS name to interact with the server</w:t>
      </w:r>
    </w:p>
    <w:p w14:paraId="49122BBF" w14:textId="77777777" w:rsidR="0036036E" w:rsidRPr="00F2138D" w:rsidRDefault="0036036E" w:rsidP="0036036E">
      <w:pPr>
        <w:pStyle w:val="ListParagraph"/>
        <w:numPr>
          <w:ilvl w:val="1"/>
          <w:numId w:val="3"/>
        </w:numPr>
        <w:rPr>
          <w:rFonts w:cstheme="minorHAnsi"/>
        </w:rPr>
      </w:pPr>
      <w:r w:rsidRPr="00F2138D">
        <w:rPr>
          <w:rFonts w:cstheme="minorHAnsi"/>
        </w:rPr>
        <w:t xml:space="preserve">Make sure the DDNS will always </w:t>
      </w:r>
      <w:r w:rsidR="00E47F60" w:rsidRPr="00F2138D">
        <w:rPr>
          <w:rFonts w:cstheme="minorHAnsi"/>
        </w:rPr>
        <w:t>have the correct IP for the server</w:t>
      </w:r>
    </w:p>
    <w:p w14:paraId="592525B6" w14:textId="77777777" w:rsidR="002B5132" w:rsidRPr="00F2138D" w:rsidRDefault="002B5132" w:rsidP="002B5132">
      <w:pPr>
        <w:pStyle w:val="Heading4"/>
        <w:rPr>
          <w:rFonts w:cstheme="minorHAnsi"/>
        </w:rPr>
      </w:pPr>
      <w:bookmarkStart w:id="52" w:name="_Hardware_and_software"/>
      <w:bookmarkStart w:id="53" w:name="_Toc122005584"/>
      <w:bookmarkEnd w:id="52"/>
      <w:r w:rsidRPr="00F2138D">
        <w:rPr>
          <w:rFonts w:cstheme="minorHAnsi"/>
        </w:rPr>
        <w:t>Hardware and software requirement</w:t>
      </w:r>
      <w:r w:rsidR="00B61547" w:rsidRPr="00F2138D">
        <w:rPr>
          <w:rFonts w:cstheme="minorHAnsi"/>
        </w:rPr>
        <w:t>s</w:t>
      </w:r>
      <w:bookmarkEnd w:id="53"/>
    </w:p>
    <w:p w14:paraId="0124A378" w14:textId="77777777" w:rsidR="002B5132" w:rsidRPr="00F2138D" w:rsidRDefault="00B61547" w:rsidP="002B5132">
      <w:pPr>
        <w:rPr>
          <w:rFonts w:cstheme="minorHAnsi"/>
        </w:rPr>
      </w:pPr>
      <w:r w:rsidRPr="00F2138D">
        <w:rPr>
          <w:rFonts w:cstheme="minorHAnsi"/>
        </w:rPr>
        <w:t>F</w:t>
      </w:r>
      <w:r w:rsidR="002B5132" w:rsidRPr="00F2138D">
        <w:rPr>
          <w:rFonts w:cstheme="minorHAnsi"/>
        </w:rPr>
        <w:t xml:space="preserve">or this software to be able to be used universally, the system and hardware requirements should be kept to a minimum, while still allowing the programs to run efficiently. </w:t>
      </w:r>
      <w:r w:rsidR="002B5132" w:rsidRPr="00F2138D">
        <w:rPr>
          <w:rFonts w:cstheme="minorHAnsi"/>
        </w:rPr>
        <w:br/>
        <w:t>For the software side;</w:t>
      </w:r>
    </w:p>
    <w:p w14:paraId="759FD8BB" w14:textId="4D969FAC" w:rsidR="00E0453B" w:rsidRPr="00F2138D" w:rsidRDefault="002B5132" w:rsidP="002B5132">
      <w:pPr>
        <w:rPr>
          <w:rFonts w:cstheme="minorHAnsi"/>
        </w:rPr>
      </w:pPr>
      <w:r w:rsidRPr="00F2138D">
        <w:rPr>
          <w:rFonts w:cstheme="minorHAnsi"/>
        </w:rPr>
        <w:t xml:space="preserve">In development, I will be using Unity Engine </w:t>
      </w:r>
      <w:sdt>
        <w:sdtPr>
          <w:rPr>
            <w:rFonts w:cstheme="minorHAnsi"/>
            <w:vertAlign w:val="superscript"/>
          </w:rPr>
          <w:id w:val="439497686"/>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V</w:t>
      </w:r>
      <w:r w:rsidR="00437DBB" w:rsidRPr="00F2138D">
        <w:rPr>
          <w:rFonts w:cstheme="minorHAnsi"/>
        </w:rPr>
        <w:t>ersion 2021.3.5</w:t>
      </w:r>
      <w:r w:rsidRPr="00F2138D">
        <w:rPr>
          <w:rFonts w:cstheme="minorHAnsi"/>
        </w:rPr>
        <w:t xml:space="preserve">f1 </w:t>
      </w:r>
      <w:sdt>
        <w:sdtPr>
          <w:rPr>
            <w:rFonts w:cstheme="minorHAnsi"/>
          </w:rPr>
          <w:id w:val="-1007596881"/>
          <w:citation/>
        </w:sdtPr>
        <w:sdtContent>
          <w:r w:rsidR="003D7BDA">
            <w:rPr>
              <w:rFonts w:cstheme="minorHAnsi"/>
            </w:rPr>
            <w:fldChar w:fldCharType="begin"/>
          </w:r>
          <w:r w:rsidR="003D7BDA">
            <w:rPr>
              <w:rFonts w:cstheme="minorHAnsi"/>
              <w:vertAlign w:val="superscript"/>
            </w:rPr>
            <w:instrText xml:space="preserve"> CITATION 11 \l 2057 </w:instrText>
          </w:r>
          <w:r w:rsidR="003D7BDA">
            <w:rPr>
              <w:rFonts w:cstheme="minorHAnsi"/>
            </w:rPr>
            <w:fldChar w:fldCharType="separate"/>
          </w:r>
          <w:r w:rsidR="003718A4" w:rsidRPr="003718A4">
            <w:rPr>
              <w:rFonts w:cstheme="minorHAnsi"/>
              <w:noProof/>
            </w:rPr>
            <w:t>(14)</w:t>
          </w:r>
          <w:r w:rsidR="003D7BDA">
            <w:rPr>
              <w:rFonts w:cstheme="minorHAnsi"/>
            </w:rPr>
            <w:fldChar w:fldCharType="end"/>
          </w:r>
        </w:sdtContent>
      </w:sdt>
      <w:r w:rsidR="0076330B">
        <w:rPr>
          <w:rFonts w:cstheme="minorHAnsi"/>
        </w:rPr>
        <w:t xml:space="preserve"> </w:t>
      </w:r>
      <w:r w:rsidR="0076330B" w:rsidRPr="00F2138D">
        <w:rPr>
          <w:rFonts w:cstheme="minorHAnsi"/>
        </w:rPr>
        <w:t>this</w:t>
      </w:r>
      <w:r w:rsidRPr="00F2138D">
        <w:rPr>
          <w:rFonts w:cstheme="minorHAnsi"/>
        </w:rPr>
        <w:t xml:space="preserve"> is because this version of Unity Engine has all the features that we will require and is very stable. This will make development much quicker</w:t>
      </w:r>
      <w:r w:rsidR="00052545" w:rsidRPr="00F2138D">
        <w:rPr>
          <w:rFonts w:cstheme="minorHAnsi"/>
        </w:rPr>
        <w:t xml:space="preserve"> as it allows Graphical User Interface elements to be ‘drag</w:t>
      </w:r>
      <w:r w:rsidR="00B61547" w:rsidRPr="00F2138D">
        <w:rPr>
          <w:rFonts w:cstheme="minorHAnsi"/>
        </w:rPr>
        <w:t>ged</w:t>
      </w:r>
      <w:r w:rsidR="00052545" w:rsidRPr="00F2138D">
        <w:rPr>
          <w:rFonts w:cstheme="minorHAnsi"/>
        </w:rPr>
        <w:t xml:space="preserve"> and dropped</w:t>
      </w:r>
      <w:r w:rsidR="00B61547" w:rsidRPr="00F2138D">
        <w:rPr>
          <w:rFonts w:cstheme="minorHAnsi"/>
        </w:rPr>
        <w:t>’</w:t>
      </w:r>
      <w:r w:rsidR="00052545" w:rsidRPr="00F2138D">
        <w:rPr>
          <w:rFonts w:cstheme="minorHAnsi"/>
        </w:rPr>
        <w:t xml:space="preserve"> into the scene, this means that the creation of the GUI will be much quicker and look nicer in the end</w:t>
      </w:r>
      <w:r w:rsidRPr="00F2138D">
        <w:rPr>
          <w:rFonts w:cstheme="minorHAnsi"/>
        </w:rPr>
        <w:t xml:space="preserve">. </w:t>
      </w:r>
      <w:r w:rsidR="00E0453B" w:rsidRPr="00F2138D">
        <w:rPr>
          <w:rFonts w:cstheme="minorHAnsi"/>
        </w:rPr>
        <w:t xml:space="preserve">Unity Engine </w:t>
      </w:r>
      <w:sdt>
        <w:sdtPr>
          <w:rPr>
            <w:rFonts w:cstheme="minorHAnsi"/>
            <w:vertAlign w:val="superscript"/>
          </w:rPr>
          <w:id w:val="-172853201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E0453B" w:rsidRPr="00F2138D">
        <w:rPr>
          <w:rFonts w:cstheme="minorHAnsi"/>
        </w:rPr>
        <w:t xml:space="preserve"> has the primary use case of making video games, be th</w:t>
      </w:r>
      <w:r w:rsidR="003D0BD3">
        <w:rPr>
          <w:rFonts w:cstheme="minorHAnsi"/>
        </w:rPr>
        <w:t>ese</w:t>
      </w:r>
      <w:r w:rsidR="00E0453B" w:rsidRPr="00F2138D">
        <w:rPr>
          <w:rFonts w:cstheme="minorHAnsi"/>
        </w:rPr>
        <w:t xml:space="preserve"> 2D, 3D, AR or VR games. However, it is also used to develop software thanks to its powerful UI features. </w:t>
      </w:r>
    </w:p>
    <w:p w14:paraId="104A693C" w14:textId="7DFE97E1" w:rsidR="002B5132" w:rsidRPr="00F2138D" w:rsidRDefault="002B5132" w:rsidP="002B5132">
      <w:pPr>
        <w:rPr>
          <w:rFonts w:cstheme="minorHAnsi"/>
        </w:rPr>
      </w:pPr>
      <w:r w:rsidRPr="00F2138D">
        <w:rPr>
          <w:rFonts w:cstheme="minorHAnsi"/>
        </w:rPr>
        <w:t xml:space="preserve">As well as Unity Engine </w:t>
      </w:r>
      <w:sdt>
        <w:sdtPr>
          <w:rPr>
            <w:rFonts w:cstheme="minorHAnsi"/>
            <w:vertAlign w:val="superscript"/>
          </w:rPr>
          <w:id w:val="-17727673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I will be using Visual Studio 2022 Community Edition </w:t>
      </w:r>
      <w:sdt>
        <w:sdtPr>
          <w:rPr>
            <w:rFonts w:cstheme="minorHAnsi"/>
          </w:rPr>
          <w:id w:val="-1702245772"/>
          <w:citation/>
        </w:sdtPr>
        <w:sdtContent>
          <w:r w:rsidR="003D7BDA">
            <w:rPr>
              <w:rFonts w:cstheme="minorHAnsi"/>
            </w:rPr>
            <w:fldChar w:fldCharType="begin"/>
          </w:r>
          <w:r w:rsidR="003D7BDA">
            <w:rPr>
              <w:rFonts w:cstheme="minorHAnsi"/>
              <w:vertAlign w:val="superscript"/>
            </w:rPr>
            <w:instrText xml:space="preserve"> CITATION 12 \l 2057 </w:instrText>
          </w:r>
          <w:r w:rsidR="003D7BDA">
            <w:rPr>
              <w:rFonts w:cstheme="minorHAnsi"/>
            </w:rPr>
            <w:fldChar w:fldCharType="separate"/>
          </w:r>
          <w:r w:rsidR="003718A4" w:rsidRPr="003718A4">
            <w:rPr>
              <w:rFonts w:cstheme="minorHAnsi"/>
              <w:noProof/>
            </w:rPr>
            <w:t>(15)</w:t>
          </w:r>
          <w:r w:rsidR="003D7BDA">
            <w:rPr>
              <w:rFonts w:cstheme="minorHAnsi"/>
            </w:rPr>
            <w:fldChar w:fldCharType="end"/>
          </w:r>
        </w:sdtContent>
      </w:sdt>
      <w:r w:rsidR="00B61547" w:rsidRPr="00F2138D">
        <w:rPr>
          <w:rFonts w:cstheme="minorHAnsi"/>
        </w:rPr>
        <w:t>T</w:t>
      </w:r>
      <w:r w:rsidRPr="00F2138D">
        <w:rPr>
          <w:rFonts w:cstheme="minorHAnsi"/>
        </w:rPr>
        <w:t xml:space="preserve">his is because it has very good integration with Unity Engine </w:t>
      </w:r>
      <w:sdt>
        <w:sdtPr>
          <w:rPr>
            <w:rFonts w:cstheme="minorHAnsi"/>
            <w:vertAlign w:val="superscript"/>
          </w:rPr>
          <w:id w:val="985121079"/>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as well as a host of other development features that will help me in my development. Some of these useful features are as follows:</w:t>
      </w:r>
    </w:p>
    <w:p w14:paraId="11B3E603" w14:textId="2CA0B5AB" w:rsidR="002B5132" w:rsidRPr="00F2138D" w:rsidRDefault="002B5132" w:rsidP="002B5132">
      <w:pPr>
        <w:pStyle w:val="ListParagraph"/>
        <w:numPr>
          <w:ilvl w:val="0"/>
          <w:numId w:val="1"/>
        </w:numPr>
        <w:rPr>
          <w:rFonts w:cstheme="minorHAnsi"/>
        </w:rPr>
      </w:pPr>
      <w:r w:rsidRPr="00F2138D">
        <w:rPr>
          <w:rFonts w:cstheme="minorHAnsi"/>
        </w:rPr>
        <w:t>Intelli-Sense</w:t>
      </w:r>
      <w:r w:rsidRPr="00F2138D">
        <w:rPr>
          <w:rFonts w:cstheme="minorHAnsi"/>
        </w:rPr>
        <w:br/>
        <w:t xml:space="preserve">This is Visual Studio’s </w:t>
      </w:r>
      <w:sdt>
        <w:sdtPr>
          <w:rPr>
            <w:rFonts w:cstheme="minorHAnsi"/>
          </w:rPr>
          <w:id w:val="1998446007"/>
          <w:citation/>
        </w:sdtPr>
        <w:sdtContent>
          <w:r w:rsidR="00340121">
            <w:rPr>
              <w:rFonts w:cstheme="minorHAnsi"/>
            </w:rPr>
            <w:fldChar w:fldCharType="begin"/>
          </w:r>
          <w:r w:rsidR="00340121">
            <w:rPr>
              <w:rFonts w:cstheme="minorHAnsi"/>
              <w:vertAlign w:val="superscript"/>
            </w:rPr>
            <w:instrText xml:space="preserve"> CITATION 12 \l 2057 </w:instrText>
          </w:r>
          <w:r w:rsidR="00340121">
            <w:rPr>
              <w:rFonts w:cstheme="minorHAnsi"/>
            </w:rPr>
            <w:fldChar w:fldCharType="separate"/>
          </w:r>
          <w:r w:rsidR="003718A4" w:rsidRPr="003718A4">
            <w:rPr>
              <w:rFonts w:cstheme="minorHAnsi"/>
              <w:noProof/>
            </w:rPr>
            <w:t>(15)</w:t>
          </w:r>
          <w:r w:rsidR="00340121">
            <w:rPr>
              <w:rFonts w:cstheme="minorHAnsi"/>
            </w:rPr>
            <w:fldChar w:fldCharType="end"/>
          </w:r>
        </w:sdtContent>
      </w:sdt>
      <w:r w:rsidRPr="00F2138D">
        <w:rPr>
          <w:rFonts w:cstheme="minorHAnsi"/>
        </w:rPr>
        <w:t xml:space="preserve">code auto-completion, it is one of the best that I have found, not just because it prompts you to what method you would like to use for a specific class, but it can also suggest full lines of code. I have found this to be very useful and it helps to speed up the development process. </w:t>
      </w:r>
    </w:p>
    <w:p w14:paraId="3D8BB1F2" w14:textId="67970DE6" w:rsidR="002B5132" w:rsidRPr="00F2138D" w:rsidRDefault="002B5132" w:rsidP="002B5132">
      <w:pPr>
        <w:pStyle w:val="ListParagraph"/>
        <w:numPr>
          <w:ilvl w:val="0"/>
          <w:numId w:val="1"/>
        </w:numPr>
        <w:rPr>
          <w:rFonts w:cstheme="minorHAnsi"/>
        </w:rPr>
      </w:pPr>
      <w:r w:rsidRPr="00F2138D">
        <w:rPr>
          <w:rFonts w:cstheme="minorHAnsi"/>
        </w:rPr>
        <w:t>Code Highlighting</w:t>
      </w:r>
      <w:r w:rsidRPr="00F2138D">
        <w:rPr>
          <w:rFonts w:cstheme="minorHAnsi"/>
        </w:rPr>
        <w:br/>
      </w:r>
      <w:r w:rsidR="0036036E" w:rsidRPr="00F2138D">
        <w:rPr>
          <w:rFonts w:cstheme="minorHAnsi"/>
        </w:rPr>
        <w:t>While</w:t>
      </w:r>
      <w:r w:rsidRPr="00F2138D">
        <w:rPr>
          <w:rFonts w:cstheme="minorHAnsi"/>
        </w:rPr>
        <w:t xml:space="preserve"> you program, Visual Studio </w:t>
      </w:r>
      <w:sdt>
        <w:sdtPr>
          <w:rPr>
            <w:rFonts w:cstheme="minorHAnsi"/>
          </w:rPr>
          <w:id w:val="-1560931870"/>
          <w:citation/>
        </w:sdtPr>
        <w:sdtContent>
          <w:r w:rsidR="00340121">
            <w:rPr>
              <w:rFonts w:cstheme="minorHAnsi"/>
            </w:rPr>
            <w:fldChar w:fldCharType="begin"/>
          </w:r>
          <w:r w:rsidR="00340121">
            <w:rPr>
              <w:rFonts w:cstheme="minorHAnsi"/>
              <w:vertAlign w:val="superscript"/>
            </w:rPr>
            <w:instrText xml:space="preserve"> CITATION 12 \l 2057 </w:instrText>
          </w:r>
          <w:r w:rsidR="00340121">
            <w:rPr>
              <w:rFonts w:cstheme="minorHAnsi"/>
            </w:rPr>
            <w:fldChar w:fldCharType="separate"/>
          </w:r>
          <w:r w:rsidR="003718A4" w:rsidRPr="003718A4">
            <w:rPr>
              <w:rFonts w:cstheme="minorHAnsi"/>
              <w:noProof/>
            </w:rPr>
            <w:t>(15)</w:t>
          </w:r>
          <w:r w:rsidR="00340121">
            <w:rPr>
              <w:rFonts w:cstheme="minorHAnsi"/>
            </w:rPr>
            <w:fldChar w:fldCharType="end"/>
          </w:r>
        </w:sdtContent>
      </w:sdt>
      <w:r w:rsidRPr="00F2138D">
        <w:rPr>
          <w:rFonts w:cstheme="minorHAnsi"/>
        </w:rPr>
        <w:t xml:space="preserve">will colour the different parts of your code depending on </w:t>
      </w:r>
      <w:r w:rsidR="00B61547" w:rsidRPr="00F2138D">
        <w:rPr>
          <w:rFonts w:cstheme="minorHAnsi"/>
        </w:rPr>
        <w:t>their</w:t>
      </w:r>
      <w:r w:rsidRPr="00F2138D">
        <w:rPr>
          <w:rFonts w:cstheme="minorHAnsi"/>
        </w:rPr>
        <w:t xml:space="preserve"> function, this makes it easy to read and understand what each part of the code is. It also highlights Syntax errors, allowing you to spot them easily. This speeds up the debugging process. </w:t>
      </w:r>
    </w:p>
    <w:p w14:paraId="333654E0" w14:textId="1684C274" w:rsidR="002B5132" w:rsidRPr="00F2138D" w:rsidRDefault="002B5132" w:rsidP="002B5132">
      <w:pPr>
        <w:pStyle w:val="ListParagraph"/>
        <w:numPr>
          <w:ilvl w:val="0"/>
          <w:numId w:val="1"/>
        </w:numPr>
        <w:rPr>
          <w:rFonts w:cstheme="minorHAnsi"/>
        </w:rPr>
      </w:pPr>
      <w:r w:rsidRPr="00F2138D">
        <w:rPr>
          <w:rFonts w:cstheme="minorHAnsi"/>
        </w:rPr>
        <w:t>Command</w:t>
      </w:r>
      <w:r w:rsidR="00B61547" w:rsidRPr="00F2138D">
        <w:rPr>
          <w:rFonts w:cstheme="minorHAnsi"/>
        </w:rPr>
        <w:t>-</w:t>
      </w:r>
      <w:r w:rsidRPr="00F2138D">
        <w:rPr>
          <w:rFonts w:cstheme="minorHAnsi"/>
        </w:rPr>
        <w:t>line interface</w:t>
      </w:r>
      <w:r w:rsidRPr="00F2138D">
        <w:rPr>
          <w:rFonts w:cstheme="minorHAnsi"/>
        </w:rPr>
        <w:br/>
        <w:t xml:space="preserve">Visual Studio </w:t>
      </w:r>
      <w:sdt>
        <w:sdtPr>
          <w:rPr>
            <w:rFonts w:cstheme="minorHAnsi"/>
          </w:rPr>
          <w:id w:val="1604922275"/>
          <w:citation/>
        </w:sdtPr>
        <w:sdtContent>
          <w:r w:rsidR="00340121">
            <w:rPr>
              <w:rFonts w:cstheme="minorHAnsi"/>
            </w:rPr>
            <w:fldChar w:fldCharType="begin"/>
          </w:r>
          <w:r w:rsidR="00340121">
            <w:rPr>
              <w:rFonts w:cstheme="minorHAnsi"/>
              <w:vertAlign w:val="superscript"/>
            </w:rPr>
            <w:instrText xml:space="preserve"> CITATION 12 \l 2057 </w:instrText>
          </w:r>
          <w:r w:rsidR="00340121">
            <w:rPr>
              <w:rFonts w:cstheme="minorHAnsi"/>
            </w:rPr>
            <w:fldChar w:fldCharType="separate"/>
          </w:r>
          <w:r w:rsidR="003718A4" w:rsidRPr="003718A4">
            <w:rPr>
              <w:rFonts w:cstheme="minorHAnsi"/>
              <w:noProof/>
            </w:rPr>
            <w:t>(15)</w:t>
          </w:r>
          <w:r w:rsidR="00340121">
            <w:rPr>
              <w:rFonts w:cstheme="minorHAnsi"/>
            </w:rPr>
            <w:fldChar w:fldCharType="end"/>
          </w:r>
        </w:sdtContent>
      </w:sdt>
      <w:r w:rsidRPr="00F2138D">
        <w:rPr>
          <w:rFonts w:cstheme="minorHAnsi"/>
        </w:rPr>
        <w:t>offers a direct command</w:t>
      </w:r>
      <w:r w:rsidR="00B61547" w:rsidRPr="00F2138D">
        <w:rPr>
          <w:rFonts w:cstheme="minorHAnsi"/>
        </w:rPr>
        <w:t>-</w:t>
      </w:r>
      <w:r w:rsidRPr="00F2138D">
        <w:rPr>
          <w:rFonts w:cstheme="minorHAnsi"/>
        </w:rPr>
        <w:t>line interface, this means that if you need to test part of your code, or need to use to command line to, for example, push a version update to GitHub</w:t>
      </w:r>
      <w:r w:rsidRPr="00F2138D">
        <w:rPr>
          <w:rFonts w:cstheme="minorHAnsi"/>
          <w:vertAlign w:val="superscript"/>
        </w:rPr>
        <w:t xml:space="preserve"> </w:t>
      </w:r>
      <w:sdt>
        <w:sdtPr>
          <w:rPr>
            <w:rFonts w:cstheme="minorHAnsi"/>
            <w:vertAlign w:val="superscript"/>
          </w:rPr>
          <w:id w:val="-1316714659"/>
          <w:citation/>
        </w:sdtPr>
        <w:sdtContent>
          <w:r w:rsidR="00340121">
            <w:rPr>
              <w:rFonts w:cstheme="minorHAnsi"/>
              <w:vertAlign w:val="superscript"/>
            </w:rPr>
            <w:fldChar w:fldCharType="begin"/>
          </w:r>
          <w:r w:rsidR="00340121">
            <w:rPr>
              <w:rFonts w:cstheme="minorHAnsi"/>
              <w:vertAlign w:val="superscript"/>
            </w:rPr>
            <w:instrText xml:space="preserve"> CITATION 13 \l 2057 </w:instrText>
          </w:r>
          <w:r w:rsidR="00340121">
            <w:rPr>
              <w:rFonts w:cstheme="minorHAnsi"/>
              <w:vertAlign w:val="superscript"/>
            </w:rPr>
            <w:fldChar w:fldCharType="separate"/>
          </w:r>
          <w:r w:rsidR="003718A4" w:rsidRPr="003718A4">
            <w:rPr>
              <w:rFonts w:cstheme="minorHAnsi"/>
              <w:noProof/>
            </w:rPr>
            <w:t>(16)</w:t>
          </w:r>
          <w:r w:rsidR="00340121">
            <w:rPr>
              <w:rFonts w:cstheme="minorHAnsi"/>
              <w:vertAlign w:val="superscript"/>
            </w:rPr>
            <w:fldChar w:fldCharType="end"/>
          </w:r>
        </w:sdtContent>
      </w:sdt>
      <w:r w:rsidRPr="00F2138D">
        <w:rPr>
          <w:rFonts w:cstheme="minorHAnsi"/>
        </w:rPr>
        <w:t xml:space="preserve">you can do this easily. </w:t>
      </w:r>
    </w:p>
    <w:p w14:paraId="4662E58C" w14:textId="59F0A2B9" w:rsidR="002B5132" w:rsidRPr="00F2138D" w:rsidRDefault="002B5132" w:rsidP="002B5132">
      <w:pPr>
        <w:rPr>
          <w:rFonts w:cstheme="minorHAnsi"/>
        </w:rPr>
      </w:pPr>
      <w:r w:rsidRPr="00F2138D">
        <w:rPr>
          <w:rFonts w:cstheme="minorHAnsi"/>
        </w:rPr>
        <w:lastRenderedPageBreak/>
        <w:t xml:space="preserve">The programming language that I have selected is C# this is because it has direct integration into the Unity Engine </w:t>
      </w:r>
      <w:sdt>
        <w:sdtPr>
          <w:rPr>
            <w:rFonts w:cstheme="minorHAnsi"/>
            <w:vertAlign w:val="superscript"/>
          </w:rPr>
          <w:id w:val="-1175653989"/>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and versions of all the additional libraries I need are compatible with the C# language. I have developed an in-depth knowledge of this programming language by using it alongside Unity </w:t>
      </w:r>
      <w:sdt>
        <w:sdtPr>
          <w:rPr>
            <w:rFonts w:cstheme="minorHAnsi"/>
            <w:vertAlign w:val="superscript"/>
          </w:rPr>
          <w:id w:val="-687605192"/>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It is object-oriented and therefore is suited to our needs. </w:t>
      </w:r>
    </w:p>
    <w:p w14:paraId="5B0D1356" w14:textId="2E8D49DA" w:rsidR="002B5132" w:rsidRPr="00F2138D" w:rsidRDefault="002B5132" w:rsidP="002B5132">
      <w:pPr>
        <w:rPr>
          <w:rFonts w:cstheme="minorHAnsi"/>
        </w:rPr>
      </w:pPr>
      <w:r w:rsidRPr="00F2138D">
        <w:rPr>
          <w:rFonts w:cstheme="minorHAnsi"/>
        </w:rPr>
        <w:t>I will be using the Libraries included with Unity</w:t>
      </w:r>
      <w:r w:rsidRPr="00F2138D">
        <w:rPr>
          <w:rFonts w:cstheme="minorHAnsi"/>
          <w:vertAlign w:val="superscript"/>
        </w:rPr>
        <w:t xml:space="preserve"> </w:t>
      </w:r>
      <w:sdt>
        <w:sdtPr>
          <w:rPr>
            <w:rFonts w:cstheme="minorHAnsi"/>
            <w:vertAlign w:val="superscript"/>
          </w:rPr>
          <w:id w:val="1229647116"/>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as well as SQLite </w:t>
      </w:r>
      <w:sdt>
        <w:sdtPr>
          <w:rPr>
            <w:rFonts w:cstheme="minorHAnsi"/>
            <w:vertAlign w:val="superscript"/>
          </w:rPr>
          <w:id w:val="-551233603"/>
          <w:citation/>
        </w:sdtPr>
        <w:sdtContent>
          <w:r w:rsidR="002916E3" w:rsidRPr="002916E3">
            <w:rPr>
              <w:rFonts w:cstheme="minorHAnsi"/>
              <w:vertAlign w:val="superscript"/>
            </w:rPr>
            <w:fldChar w:fldCharType="begin"/>
          </w:r>
          <w:r w:rsidR="002916E3">
            <w:rPr>
              <w:rFonts w:cstheme="minorHAnsi"/>
              <w:vertAlign w:val="superscript"/>
            </w:rPr>
            <w:instrText xml:space="preserve">CITATION 1 \l 2057 </w:instrText>
          </w:r>
          <w:r w:rsidR="002916E3" w:rsidRPr="002916E3">
            <w:rPr>
              <w:rFonts w:cstheme="minorHAnsi"/>
              <w:vertAlign w:val="superscript"/>
            </w:rPr>
            <w:fldChar w:fldCharType="separate"/>
          </w:r>
          <w:r w:rsidR="003718A4" w:rsidRPr="003718A4">
            <w:rPr>
              <w:rFonts w:cstheme="minorHAnsi"/>
              <w:noProof/>
            </w:rPr>
            <w:t>(4)</w:t>
          </w:r>
          <w:r w:rsidR="002916E3" w:rsidRPr="002916E3">
            <w:rPr>
              <w:rFonts w:cstheme="minorHAnsi"/>
              <w:vertAlign w:val="superscript"/>
            </w:rPr>
            <w:fldChar w:fldCharType="end"/>
          </w:r>
        </w:sdtContent>
      </w:sdt>
      <w:r w:rsidR="002916E3">
        <w:rPr>
          <w:rFonts w:cstheme="minorHAnsi"/>
        </w:rPr>
        <w:t xml:space="preserve"> </w:t>
      </w:r>
      <w:r w:rsidR="00B61547" w:rsidRPr="00F2138D">
        <w:rPr>
          <w:rFonts w:cstheme="minorHAnsi"/>
        </w:rPr>
        <w:t>which</w:t>
      </w:r>
      <w:r w:rsidRPr="00F2138D">
        <w:rPr>
          <w:rFonts w:cstheme="minorHAnsi"/>
        </w:rPr>
        <w:t xml:space="preserve"> is a lightweight database management library. </w:t>
      </w:r>
      <w:r w:rsidR="00052545" w:rsidRPr="00F2138D">
        <w:rPr>
          <w:rFonts w:cstheme="minorHAnsi"/>
        </w:rPr>
        <w:t>I chose SQLite over other database management software for a variety of reasons. These are listed below:</w:t>
      </w:r>
    </w:p>
    <w:p w14:paraId="1FAB9E2A" w14:textId="14E12878" w:rsidR="00052545" w:rsidRPr="00F2138D" w:rsidRDefault="00052545" w:rsidP="00052545">
      <w:pPr>
        <w:pStyle w:val="ListParagraph"/>
        <w:numPr>
          <w:ilvl w:val="0"/>
          <w:numId w:val="1"/>
        </w:numPr>
        <w:rPr>
          <w:rFonts w:cstheme="minorHAnsi"/>
        </w:rPr>
      </w:pPr>
      <w:r w:rsidRPr="00F2138D">
        <w:rPr>
          <w:rFonts w:cstheme="minorHAnsi"/>
        </w:rPr>
        <w:t xml:space="preserve">It has integration with C# making it easy to integrate with Unity Engine </w:t>
      </w:r>
      <w:sdt>
        <w:sdtPr>
          <w:rPr>
            <w:rFonts w:cstheme="minorHAnsi"/>
            <w:vertAlign w:val="superscript"/>
          </w:rPr>
          <w:id w:val="365491594"/>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w:t>
      </w:r>
    </w:p>
    <w:p w14:paraId="15DF7585" w14:textId="77777777" w:rsidR="00052545" w:rsidRPr="00F2138D" w:rsidRDefault="00052545" w:rsidP="00052545">
      <w:pPr>
        <w:pStyle w:val="ListParagraph"/>
        <w:numPr>
          <w:ilvl w:val="0"/>
          <w:numId w:val="1"/>
        </w:numPr>
        <w:rPr>
          <w:rFonts w:cstheme="minorHAnsi"/>
        </w:rPr>
      </w:pPr>
      <w:r w:rsidRPr="00F2138D">
        <w:rPr>
          <w:rFonts w:cstheme="minorHAnsi"/>
        </w:rPr>
        <w:t xml:space="preserve">It is lightweight so won’t take up much storage. </w:t>
      </w:r>
    </w:p>
    <w:p w14:paraId="38AC3500" w14:textId="77777777" w:rsidR="00052545" w:rsidRPr="00F2138D" w:rsidRDefault="00052545" w:rsidP="00052545">
      <w:pPr>
        <w:pStyle w:val="ListParagraph"/>
        <w:numPr>
          <w:ilvl w:val="0"/>
          <w:numId w:val="1"/>
        </w:numPr>
        <w:rPr>
          <w:rFonts w:cstheme="minorHAnsi"/>
        </w:rPr>
      </w:pPr>
      <w:r w:rsidRPr="00F2138D">
        <w:rPr>
          <w:rFonts w:cstheme="minorHAnsi"/>
        </w:rPr>
        <w:t xml:space="preserve">It isn’t too powerful for our needs. </w:t>
      </w:r>
    </w:p>
    <w:p w14:paraId="417A17FE" w14:textId="4C6BF6F7" w:rsidR="00052545" w:rsidRPr="00F2138D" w:rsidRDefault="00052545" w:rsidP="00052545">
      <w:pPr>
        <w:pStyle w:val="ListParagraph"/>
        <w:numPr>
          <w:ilvl w:val="0"/>
          <w:numId w:val="1"/>
        </w:numPr>
        <w:rPr>
          <w:rFonts w:cstheme="minorHAnsi"/>
        </w:rPr>
      </w:pPr>
      <w:r w:rsidRPr="00F2138D">
        <w:rPr>
          <w:rFonts w:cstheme="minorHAnsi"/>
        </w:rPr>
        <w:t xml:space="preserve">It has a database viewer (DB Browser </w:t>
      </w:r>
      <w:sdt>
        <w:sdtPr>
          <w:rPr>
            <w:rFonts w:cstheme="minorHAnsi"/>
          </w:rPr>
          <w:id w:val="1481660619"/>
          <w:citation/>
        </w:sdtPr>
        <w:sdtContent>
          <w:r w:rsidR="00340121">
            <w:rPr>
              <w:rFonts w:cstheme="minorHAnsi"/>
            </w:rPr>
            <w:fldChar w:fldCharType="begin"/>
          </w:r>
          <w:r w:rsidR="00340121">
            <w:rPr>
              <w:rFonts w:cstheme="minorHAnsi"/>
              <w:vertAlign w:val="superscript"/>
            </w:rPr>
            <w:instrText xml:space="preserve"> CITATION 14 \l 2057 </w:instrText>
          </w:r>
          <w:r w:rsidR="00340121">
            <w:rPr>
              <w:rFonts w:cstheme="minorHAnsi"/>
            </w:rPr>
            <w:fldChar w:fldCharType="separate"/>
          </w:r>
          <w:r w:rsidR="003718A4" w:rsidRPr="003718A4">
            <w:rPr>
              <w:rFonts w:cstheme="minorHAnsi"/>
              <w:noProof/>
            </w:rPr>
            <w:t>(17)</w:t>
          </w:r>
          <w:r w:rsidR="00340121">
            <w:rPr>
              <w:rFonts w:cstheme="minorHAnsi"/>
            </w:rPr>
            <w:fldChar w:fldCharType="end"/>
          </w:r>
        </w:sdtContent>
      </w:sdt>
      <w:r w:rsidRPr="00F2138D">
        <w:rPr>
          <w:rFonts w:cstheme="minorHAnsi"/>
        </w:rPr>
        <w:t xml:space="preserve">) which makes development simpler as I can view the database. </w:t>
      </w:r>
    </w:p>
    <w:p w14:paraId="03F740B2" w14:textId="77777777" w:rsidR="00C14569" w:rsidRPr="00F2138D" w:rsidRDefault="00C14569" w:rsidP="00052545">
      <w:pPr>
        <w:pStyle w:val="ListParagraph"/>
        <w:numPr>
          <w:ilvl w:val="0"/>
          <w:numId w:val="1"/>
        </w:numPr>
        <w:rPr>
          <w:rFonts w:cstheme="minorHAnsi"/>
        </w:rPr>
      </w:pPr>
      <w:r w:rsidRPr="00F2138D">
        <w:rPr>
          <w:rFonts w:cstheme="minorHAnsi"/>
        </w:rPr>
        <w:t xml:space="preserve">Uses Structured Query Language (SQL) to control the database </w:t>
      </w:r>
    </w:p>
    <w:p w14:paraId="3F79A2D6" w14:textId="44549B6D" w:rsidR="00052545" w:rsidRPr="00F2138D" w:rsidRDefault="00052545" w:rsidP="00052545">
      <w:pPr>
        <w:rPr>
          <w:rFonts w:cstheme="minorHAnsi"/>
        </w:rPr>
      </w:pPr>
      <w:r w:rsidRPr="00F2138D">
        <w:rPr>
          <w:rFonts w:cstheme="minorHAnsi"/>
        </w:rPr>
        <w:t>I will be developing the software on Windows 10</w:t>
      </w:r>
      <w:sdt>
        <w:sdtPr>
          <w:rPr>
            <w:rFonts w:cstheme="minorHAnsi"/>
          </w:rPr>
          <w:id w:val="999387918"/>
          <w:citation/>
        </w:sdtPr>
        <w:sdtContent>
          <w:r w:rsidR="00340121">
            <w:rPr>
              <w:rFonts w:cstheme="minorHAnsi"/>
            </w:rPr>
            <w:fldChar w:fldCharType="begin"/>
          </w:r>
          <w:r w:rsidR="00340121">
            <w:rPr>
              <w:rFonts w:cstheme="minorHAnsi"/>
            </w:rPr>
            <w:instrText xml:space="preserve"> CITATION 18 \l 2057 </w:instrText>
          </w:r>
          <w:r w:rsidR="00340121">
            <w:rPr>
              <w:rFonts w:cstheme="minorHAnsi"/>
            </w:rPr>
            <w:fldChar w:fldCharType="separate"/>
          </w:r>
          <w:r w:rsidR="003718A4">
            <w:rPr>
              <w:rFonts w:cstheme="minorHAnsi"/>
              <w:noProof/>
            </w:rPr>
            <w:t xml:space="preserve"> </w:t>
          </w:r>
          <w:r w:rsidR="003718A4" w:rsidRPr="003718A4">
            <w:rPr>
              <w:rFonts w:cstheme="minorHAnsi"/>
              <w:noProof/>
            </w:rPr>
            <w:t>(1)</w:t>
          </w:r>
          <w:r w:rsidR="00340121">
            <w:rPr>
              <w:rFonts w:cstheme="minorHAnsi"/>
            </w:rPr>
            <w:fldChar w:fldCharType="end"/>
          </w:r>
        </w:sdtContent>
      </w:sdt>
      <w:r w:rsidRPr="00F2138D">
        <w:rPr>
          <w:rFonts w:cstheme="minorHAnsi"/>
        </w:rPr>
        <w:t>. However, as an optional feature, this could be developed for Linux</w:t>
      </w:r>
      <w:sdt>
        <w:sdtPr>
          <w:rPr>
            <w:rFonts w:cstheme="minorHAnsi"/>
          </w:rPr>
          <w:id w:val="-772705008"/>
          <w:citation/>
        </w:sdtPr>
        <w:sdtContent>
          <w:r w:rsidR="00340121">
            <w:rPr>
              <w:rFonts w:cstheme="minorHAnsi"/>
            </w:rPr>
            <w:fldChar w:fldCharType="begin"/>
          </w:r>
          <w:r w:rsidR="00340121">
            <w:rPr>
              <w:rFonts w:cstheme="minorHAnsi"/>
            </w:rPr>
            <w:instrText xml:space="preserve"> CITATION 17 \l 2057 </w:instrText>
          </w:r>
          <w:r w:rsidR="00340121">
            <w:rPr>
              <w:rFonts w:cstheme="minorHAnsi"/>
            </w:rPr>
            <w:fldChar w:fldCharType="separate"/>
          </w:r>
          <w:r w:rsidR="003718A4">
            <w:rPr>
              <w:rFonts w:cstheme="minorHAnsi"/>
              <w:noProof/>
            </w:rPr>
            <w:t xml:space="preserve"> </w:t>
          </w:r>
          <w:r w:rsidR="003718A4" w:rsidRPr="003718A4">
            <w:rPr>
              <w:rFonts w:cstheme="minorHAnsi"/>
              <w:noProof/>
            </w:rPr>
            <w:t>(2)</w:t>
          </w:r>
          <w:r w:rsidR="00340121">
            <w:rPr>
              <w:rFonts w:cstheme="minorHAnsi"/>
            </w:rPr>
            <w:fldChar w:fldCharType="end"/>
          </w:r>
        </w:sdtContent>
      </w:sdt>
      <w:r w:rsidRPr="00F2138D">
        <w:rPr>
          <w:rFonts w:cstheme="minorHAnsi"/>
        </w:rPr>
        <w:t>. This is because Windows 10</w:t>
      </w:r>
      <w:sdt>
        <w:sdtPr>
          <w:rPr>
            <w:rFonts w:cstheme="minorHAnsi"/>
          </w:rPr>
          <w:id w:val="-537049699"/>
          <w:citation/>
        </w:sdtPr>
        <w:sdtContent>
          <w:r w:rsidR="00340121">
            <w:rPr>
              <w:rFonts w:cstheme="minorHAnsi"/>
            </w:rPr>
            <w:fldChar w:fldCharType="begin"/>
          </w:r>
          <w:r w:rsidR="00340121">
            <w:rPr>
              <w:rFonts w:cstheme="minorHAnsi"/>
            </w:rPr>
            <w:instrText xml:space="preserve"> CITATION 18 \l 2057 </w:instrText>
          </w:r>
          <w:r w:rsidR="00340121">
            <w:rPr>
              <w:rFonts w:cstheme="minorHAnsi"/>
            </w:rPr>
            <w:fldChar w:fldCharType="separate"/>
          </w:r>
          <w:r w:rsidR="003718A4">
            <w:rPr>
              <w:rFonts w:cstheme="minorHAnsi"/>
              <w:noProof/>
            </w:rPr>
            <w:t xml:space="preserve"> </w:t>
          </w:r>
          <w:r w:rsidR="003718A4" w:rsidRPr="003718A4">
            <w:rPr>
              <w:rFonts w:cstheme="minorHAnsi"/>
              <w:noProof/>
            </w:rPr>
            <w:t>(1)</w:t>
          </w:r>
          <w:r w:rsidR="00340121">
            <w:rPr>
              <w:rFonts w:cstheme="minorHAnsi"/>
            </w:rPr>
            <w:fldChar w:fldCharType="end"/>
          </w:r>
        </w:sdtContent>
      </w:sdt>
      <w:r w:rsidRPr="00F2138D">
        <w:rPr>
          <w:rFonts w:cstheme="minorHAnsi"/>
        </w:rPr>
        <w:t xml:space="preserve"> is the most widespread Operating System and therefore this ensure</w:t>
      </w:r>
      <w:r w:rsidR="00B61547" w:rsidRPr="00F2138D">
        <w:rPr>
          <w:rFonts w:cstheme="minorHAnsi"/>
        </w:rPr>
        <w:t>s</w:t>
      </w:r>
      <w:r w:rsidRPr="00F2138D">
        <w:rPr>
          <w:rFonts w:cstheme="minorHAnsi"/>
        </w:rPr>
        <w:t xml:space="preserve"> compatibility with the most number of systems. </w:t>
      </w:r>
    </w:p>
    <w:p w14:paraId="3868D218" w14:textId="44A7A1F6" w:rsidR="0036036E" w:rsidRPr="00F2138D" w:rsidRDefault="0036036E" w:rsidP="00052545">
      <w:pPr>
        <w:rPr>
          <w:rFonts w:cstheme="minorHAnsi"/>
        </w:rPr>
      </w:pPr>
      <w:r w:rsidRPr="00F2138D">
        <w:rPr>
          <w:rFonts w:cstheme="minorHAnsi"/>
        </w:rPr>
        <w:t xml:space="preserve">We will also be using NoIP </w:t>
      </w:r>
      <w:sdt>
        <w:sdtPr>
          <w:rPr>
            <w:rFonts w:cstheme="minorHAnsi"/>
          </w:rPr>
          <w:id w:val="-218443023"/>
          <w:citation/>
        </w:sdtPr>
        <w:sdtContent>
          <w:r w:rsidR="00340121">
            <w:rPr>
              <w:rFonts w:cstheme="minorHAnsi"/>
            </w:rPr>
            <w:fldChar w:fldCharType="begin"/>
          </w:r>
          <w:r w:rsidR="00340121">
            <w:rPr>
              <w:rFonts w:cstheme="minorHAnsi"/>
              <w:vertAlign w:val="superscript"/>
            </w:rPr>
            <w:instrText xml:space="preserve"> CITATION 15 \l 2057 </w:instrText>
          </w:r>
          <w:r w:rsidR="00340121">
            <w:rPr>
              <w:rFonts w:cstheme="minorHAnsi"/>
            </w:rPr>
            <w:fldChar w:fldCharType="separate"/>
          </w:r>
          <w:r w:rsidR="003718A4" w:rsidRPr="003718A4">
            <w:rPr>
              <w:rFonts w:cstheme="minorHAnsi"/>
              <w:noProof/>
            </w:rPr>
            <w:t>(18)</w:t>
          </w:r>
          <w:r w:rsidR="00340121">
            <w:rPr>
              <w:rFonts w:cstheme="minorHAnsi"/>
            </w:rPr>
            <w:fldChar w:fldCharType="end"/>
          </w:r>
        </w:sdtContent>
      </w:sdt>
      <w:r w:rsidRPr="00F2138D">
        <w:rPr>
          <w:rFonts w:cstheme="minorHAnsi"/>
        </w:rPr>
        <w:t xml:space="preserve"> and their Dynamic Update Client. This ensures that when using NoIP</w:t>
      </w:r>
      <w:sdt>
        <w:sdtPr>
          <w:rPr>
            <w:rFonts w:cstheme="minorHAnsi"/>
          </w:rPr>
          <w:id w:val="-601496993"/>
          <w:citation/>
        </w:sdtPr>
        <w:sdtContent>
          <w:r w:rsidR="00340121">
            <w:rPr>
              <w:rFonts w:cstheme="minorHAnsi"/>
            </w:rPr>
            <w:fldChar w:fldCharType="begin"/>
          </w:r>
          <w:r w:rsidR="00340121">
            <w:rPr>
              <w:rFonts w:cstheme="minorHAnsi"/>
            </w:rPr>
            <w:instrText xml:space="preserve"> CITATION 15 \l 2057 </w:instrText>
          </w:r>
          <w:r w:rsidR="00340121">
            <w:rPr>
              <w:rFonts w:cstheme="minorHAnsi"/>
            </w:rPr>
            <w:fldChar w:fldCharType="separate"/>
          </w:r>
          <w:r w:rsidR="003718A4">
            <w:rPr>
              <w:rFonts w:cstheme="minorHAnsi"/>
              <w:noProof/>
            </w:rPr>
            <w:t xml:space="preserve"> </w:t>
          </w:r>
          <w:r w:rsidR="003718A4" w:rsidRPr="003718A4">
            <w:rPr>
              <w:rFonts w:cstheme="minorHAnsi"/>
              <w:noProof/>
            </w:rPr>
            <w:t>(18)</w:t>
          </w:r>
          <w:r w:rsidR="00340121">
            <w:rPr>
              <w:rFonts w:cstheme="minorHAnsi"/>
            </w:rPr>
            <w:fldChar w:fldCharType="end"/>
          </w:r>
        </w:sdtContent>
      </w:sdt>
      <w:r w:rsidRPr="00F2138D">
        <w:rPr>
          <w:rFonts w:cstheme="minorHAnsi"/>
        </w:rPr>
        <w:t xml:space="preserve"> as a Dynamic Domain Naming Service, our public IP is kept up-to</w:t>
      </w:r>
      <w:r w:rsidR="00B61547" w:rsidRPr="00F2138D">
        <w:rPr>
          <w:rFonts w:cstheme="minorHAnsi"/>
        </w:rPr>
        <w:t>-</w:t>
      </w:r>
      <w:r w:rsidRPr="00F2138D">
        <w:rPr>
          <w:rFonts w:cstheme="minorHAnsi"/>
        </w:rPr>
        <w:t>date so that other clients can connect from outside of the Local Area Network</w:t>
      </w:r>
      <w:r w:rsidR="00B61547" w:rsidRPr="00F2138D">
        <w:rPr>
          <w:rFonts w:cstheme="minorHAnsi"/>
        </w:rPr>
        <w:t xml:space="preserve"> using an alphanumerical hostname</w:t>
      </w:r>
      <w:r w:rsidRPr="00F2138D">
        <w:rPr>
          <w:rFonts w:cstheme="minorHAnsi"/>
        </w:rPr>
        <w:t xml:space="preserve">. </w:t>
      </w:r>
    </w:p>
    <w:p w14:paraId="2850C135" w14:textId="77777777" w:rsidR="00052545" w:rsidRPr="00F2138D" w:rsidRDefault="00052545" w:rsidP="00052545">
      <w:pPr>
        <w:rPr>
          <w:rFonts w:cstheme="minorHAnsi"/>
        </w:rPr>
      </w:pPr>
      <w:r w:rsidRPr="00F2138D">
        <w:rPr>
          <w:rFonts w:cstheme="minorHAnsi"/>
        </w:rPr>
        <w:t xml:space="preserve">The hardware requirements to run my solution will be kept low, to ensure compatibility. These will be a monitor, keyboard, mouse, secondary storage (SSD is recommended) and the computer itself. However, if this was a full commercial project, a receipt printer, card reader and till would also be required. </w:t>
      </w:r>
    </w:p>
    <w:p w14:paraId="3D10C39A" w14:textId="77777777" w:rsidR="00052545" w:rsidRPr="00F2138D" w:rsidRDefault="00052545" w:rsidP="00052545">
      <w:pPr>
        <w:rPr>
          <w:rFonts w:cstheme="minorHAnsi"/>
        </w:rPr>
      </w:pPr>
      <w:r w:rsidRPr="00F2138D">
        <w:rPr>
          <w:rFonts w:cstheme="minorHAnsi"/>
        </w:rPr>
        <w:t xml:space="preserve">Along with these hardware requirements, a </w:t>
      </w:r>
      <w:r w:rsidR="002F5A57" w:rsidRPr="00F2138D">
        <w:rPr>
          <w:rFonts w:cstheme="minorHAnsi"/>
        </w:rPr>
        <w:t>Local area network</w:t>
      </w:r>
      <w:r w:rsidRPr="00F2138D">
        <w:rPr>
          <w:rFonts w:cstheme="minorHAnsi"/>
        </w:rPr>
        <w:t xml:space="preserve"> is required to allow the connection between the server and the clients. This doesn’t have to have </w:t>
      </w:r>
      <w:r w:rsidR="00B61547" w:rsidRPr="00F2138D">
        <w:rPr>
          <w:rFonts w:cstheme="minorHAnsi"/>
        </w:rPr>
        <w:t xml:space="preserve">a </w:t>
      </w:r>
      <w:r w:rsidRPr="00F2138D">
        <w:rPr>
          <w:rFonts w:cstheme="minorHAnsi"/>
        </w:rPr>
        <w:t xml:space="preserve">connection to the Internet, as this won’t affect the function of the system. </w:t>
      </w:r>
    </w:p>
    <w:p w14:paraId="472CD15F" w14:textId="77777777" w:rsidR="00052545" w:rsidRPr="00F2138D" w:rsidRDefault="00052545" w:rsidP="00052545">
      <w:pPr>
        <w:rPr>
          <w:rFonts w:cstheme="minorHAnsi"/>
        </w:rPr>
      </w:pPr>
      <w:r w:rsidRPr="00F2138D">
        <w:rPr>
          <w:rFonts w:cstheme="minorHAnsi"/>
        </w:rPr>
        <w:t xml:space="preserve">Along with the requirements, I would personally recommend that client machines have a minimum of 8GB of 2600 MHz RAM and a dual-core 2 GHz processor. The server should have at least 16GB of 26000 MHz RAM and a quad-core 3 GHz processor. This ensures that the server can handle enough clients for our system. </w:t>
      </w:r>
    </w:p>
    <w:p w14:paraId="1D690EF8" w14:textId="77777777" w:rsidR="00052545" w:rsidRPr="00F2138D" w:rsidRDefault="00052545" w:rsidP="00CC4BC9">
      <w:pPr>
        <w:pStyle w:val="Heading3"/>
        <w:rPr>
          <w:rFonts w:cstheme="minorHAnsi"/>
        </w:rPr>
      </w:pPr>
      <w:bookmarkStart w:id="54" w:name="_Measurable_Success_Criteria"/>
      <w:bookmarkStart w:id="55" w:name="_Toc122005585"/>
      <w:bookmarkEnd w:id="54"/>
      <w:r w:rsidRPr="00F2138D">
        <w:rPr>
          <w:rFonts w:cstheme="minorHAnsi"/>
        </w:rPr>
        <w:t>Measurable Success Criteria</w:t>
      </w:r>
      <w:bookmarkEnd w:id="55"/>
    </w:p>
    <w:tbl>
      <w:tblPr>
        <w:tblStyle w:val="TableGrid"/>
        <w:tblW w:w="0" w:type="auto"/>
        <w:tblLook w:val="04A0" w:firstRow="1" w:lastRow="0" w:firstColumn="1" w:lastColumn="0" w:noHBand="0" w:noVBand="1"/>
      </w:tblPr>
      <w:tblGrid>
        <w:gridCol w:w="1247"/>
        <w:gridCol w:w="3701"/>
        <w:gridCol w:w="3701"/>
      </w:tblGrid>
      <w:tr w:rsidR="00391783" w:rsidRPr="00F2138D" w14:paraId="6F0BA771" w14:textId="77777777" w:rsidTr="00391783">
        <w:tc>
          <w:tcPr>
            <w:tcW w:w="1247" w:type="dxa"/>
          </w:tcPr>
          <w:p w14:paraId="626FF152" w14:textId="77777777" w:rsidR="00391783" w:rsidRPr="00F2138D" w:rsidRDefault="00391783" w:rsidP="00052545">
            <w:pPr>
              <w:rPr>
                <w:rFonts w:cstheme="minorHAnsi"/>
              </w:rPr>
            </w:pPr>
            <w:r w:rsidRPr="00F2138D">
              <w:rPr>
                <w:rFonts w:cstheme="minorHAnsi"/>
              </w:rPr>
              <w:t>No.</w:t>
            </w:r>
          </w:p>
        </w:tc>
        <w:tc>
          <w:tcPr>
            <w:tcW w:w="3701" w:type="dxa"/>
          </w:tcPr>
          <w:p w14:paraId="7B89BD96" w14:textId="77777777" w:rsidR="00391783" w:rsidRPr="00F2138D" w:rsidRDefault="00391783" w:rsidP="00052545">
            <w:pPr>
              <w:rPr>
                <w:rFonts w:cstheme="minorHAnsi"/>
              </w:rPr>
            </w:pPr>
            <w:r w:rsidRPr="00F2138D">
              <w:rPr>
                <w:rFonts w:cstheme="minorHAnsi"/>
              </w:rPr>
              <w:t>Criteria</w:t>
            </w:r>
          </w:p>
        </w:tc>
        <w:tc>
          <w:tcPr>
            <w:tcW w:w="3701" w:type="dxa"/>
          </w:tcPr>
          <w:p w14:paraId="6E3B2BC9" w14:textId="77777777" w:rsidR="00391783" w:rsidRPr="00F2138D" w:rsidRDefault="00391783" w:rsidP="00052545">
            <w:pPr>
              <w:rPr>
                <w:rFonts w:cstheme="minorHAnsi"/>
              </w:rPr>
            </w:pPr>
            <w:r w:rsidRPr="00F2138D">
              <w:rPr>
                <w:rFonts w:cstheme="minorHAnsi"/>
              </w:rPr>
              <w:t>Justification</w:t>
            </w:r>
          </w:p>
        </w:tc>
      </w:tr>
      <w:tr w:rsidR="00391783" w:rsidRPr="00F2138D" w14:paraId="50A68427" w14:textId="77777777" w:rsidTr="00391783">
        <w:tc>
          <w:tcPr>
            <w:tcW w:w="1247" w:type="dxa"/>
          </w:tcPr>
          <w:p w14:paraId="2D2389C5" w14:textId="77777777" w:rsidR="00391783" w:rsidRPr="00F2138D" w:rsidRDefault="00391783" w:rsidP="00052545">
            <w:pPr>
              <w:rPr>
                <w:rFonts w:cstheme="minorHAnsi"/>
              </w:rPr>
            </w:pPr>
            <w:r w:rsidRPr="00F2138D">
              <w:rPr>
                <w:rFonts w:cstheme="minorHAnsi"/>
              </w:rPr>
              <w:t>1</w:t>
            </w:r>
          </w:p>
        </w:tc>
        <w:tc>
          <w:tcPr>
            <w:tcW w:w="3701" w:type="dxa"/>
          </w:tcPr>
          <w:p w14:paraId="47691DD0" w14:textId="77777777" w:rsidR="00391783" w:rsidRPr="00F2138D" w:rsidRDefault="00391783" w:rsidP="00052545">
            <w:pPr>
              <w:rPr>
                <w:rFonts w:cstheme="minorHAnsi"/>
              </w:rPr>
            </w:pPr>
            <w:r w:rsidRPr="00F2138D">
              <w:rPr>
                <w:rFonts w:cstheme="minorHAnsi"/>
              </w:rPr>
              <w:t>The client and the server must form a connection over a Local Area Network</w:t>
            </w:r>
          </w:p>
        </w:tc>
        <w:tc>
          <w:tcPr>
            <w:tcW w:w="3701" w:type="dxa"/>
          </w:tcPr>
          <w:p w14:paraId="26A986D6" w14:textId="77777777" w:rsidR="00391783" w:rsidRPr="00F2138D" w:rsidRDefault="00391783" w:rsidP="00052545">
            <w:pPr>
              <w:rPr>
                <w:rFonts w:cstheme="minorHAnsi"/>
              </w:rPr>
            </w:pPr>
            <w:r w:rsidRPr="00F2138D">
              <w:rPr>
                <w:rFonts w:cstheme="minorHAnsi"/>
              </w:rPr>
              <w:t xml:space="preserve">This is to make sure that the client and the server </w:t>
            </w:r>
            <w:r w:rsidR="0036036E" w:rsidRPr="00F2138D">
              <w:rPr>
                <w:rFonts w:cstheme="minorHAnsi"/>
              </w:rPr>
              <w:t>can communicate with each other</w:t>
            </w:r>
          </w:p>
        </w:tc>
      </w:tr>
      <w:tr w:rsidR="00391783" w:rsidRPr="00F2138D" w14:paraId="0D9208F6" w14:textId="77777777" w:rsidTr="00391783">
        <w:tc>
          <w:tcPr>
            <w:tcW w:w="1247" w:type="dxa"/>
          </w:tcPr>
          <w:p w14:paraId="1F289FCA" w14:textId="77777777" w:rsidR="00391783" w:rsidRPr="00F2138D" w:rsidRDefault="00391783" w:rsidP="00052545">
            <w:pPr>
              <w:rPr>
                <w:rFonts w:cstheme="minorHAnsi"/>
              </w:rPr>
            </w:pPr>
            <w:r w:rsidRPr="00F2138D">
              <w:rPr>
                <w:rFonts w:cstheme="minorHAnsi"/>
              </w:rPr>
              <w:t>2</w:t>
            </w:r>
          </w:p>
        </w:tc>
        <w:tc>
          <w:tcPr>
            <w:tcW w:w="3701" w:type="dxa"/>
          </w:tcPr>
          <w:p w14:paraId="7486D721" w14:textId="77777777" w:rsidR="00391783" w:rsidRPr="00F2138D" w:rsidRDefault="00391783" w:rsidP="00052545">
            <w:pPr>
              <w:rPr>
                <w:rFonts w:cstheme="minorHAnsi"/>
              </w:rPr>
            </w:pPr>
            <w:r w:rsidRPr="00F2138D">
              <w:rPr>
                <w:rFonts w:cstheme="minorHAnsi"/>
              </w:rPr>
              <w:t>The server must open a connection to the database</w:t>
            </w:r>
          </w:p>
        </w:tc>
        <w:tc>
          <w:tcPr>
            <w:tcW w:w="3701" w:type="dxa"/>
          </w:tcPr>
          <w:p w14:paraId="73F80984" w14:textId="77777777" w:rsidR="00391783" w:rsidRPr="00F2138D" w:rsidRDefault="00391783" w:rsidP="00052545">
            <w:pPr>
              <w:rPr>
                <w:rFonts w:cstheme="minorHAnsi"/>
              </w:rPr>
            </w:pPr>
            <w:r w:rsidRPr="00F2138D">
              <w:rPr>
                <w:rFonts w:cstheme="minorHAnsi"/>
              </w:rPr>
              <w:t>This is so that the server can complete requests that r</w:t>
            </w:r>
            <w:r w:rsidR="0036036E" w:rsidRPr="00F2138D">
              <w:rPr>
                <w:rFonts w:cstheme="minorHAnsi"/>
              </w:rPr>
              <w:t>equire data from the database</w:t>
            </w:r>
          </w:p>
        </w:tc>
      </w:tr>
      <w:tr w:rsidR="00391783" w:rsidRPr="00F2138D" w14:paraId="00F957E6" w14:textId="77777777" w:rsidTr="00391783">
        <w:tc>
          <w:tcPr>
            <w:tcW w:w="1247" w:type="dxa"/>
          </w:tcPr>
          <w:p w14:paraId="366E9085" w14:textId="77777777" w:rsidR="00391783" w:rsidRPr="00F2138D" w:rsidRDefault="00391783" w:rsidP="00052545">
            <w:pPr>
              <w:rPr>
                <w:rFonts w:cstheme="minorHAnsi"/>
              </w:rPr>
            </w:pPr>
            <w:r w:rsidRPr="00F2138D">
              <w:rPr>
                <w:rFonts w:cstheme="minorHAnsi"/>
              </w:rPr>
              <w:t>3</w:t>
            </w:r>
          </w:p>
        </w:tc>
        <w:tc>
          <w:tcPr>
            <w:tcW w:w="3701" w:type="dxa"/>
          </w:tcPr>
          <w:p w14:paraId="4AAB1F46" w14:textId="77777777" w:rsidR="00391783" w:rsidRPr="00F2138D" w:rsidRDefault="00391783" w:rsidP="00052545">
            <w:pPr>
              <w:rPr>
                <w:rFonts w:cstheme="minorHAnsi"/>
              </w:rPr>
            </w:pPr>
            <w:r w:rsidRPr="00F2138D">
              <w:rPr>
                <w:rFonts w:cstheme="minorHAnsi"/>
              </w:rPr>
              <w:t>The user should be able to use a ‘stock lookup’ function</w:t>
            </w:r>
          </w:p>
        </w:tc>
        <w:tc>
          <w:tcPr>
            <w:tcW w:w="3701" w:type="dxa"/>
          </w:tcPr>
          <w:p w14:paraId="21DB9BEB" w14:textId="77777777" w:rsidR="00391783" w:rsidRPr="00F2138D" w:rsidRDefault="00391783" w:rsidP="00052545">
            <w:pPr>
              <w:rPr>
                <w:rFonts w:cstheme="minorHAnsi"/>
              </w:rPr>
            </w:pPr>
            <w:r w:rsidRPr="00F2138D">
              <w:rPr>
                <w:rFonts w:cstheme="minorHAnsi"/>
              </w:rPr>
              <w:t xml:space="preserve">This allows the user to be able to access all of </w:t>
            </w:r>
            <w:r w:rsidR="0036036E" w:rsidRPr="00F2138D">
              <w:rPr>
                <w:rFonts w:cstheme="minorHAnsi"/>
              </w:rPr>
              <w:t>the stock items in the database</w:t>
            </w:r>
          </w:p>
        </w:tc>
      </w:tr>
      <w:tr w:rsidR="00391783" w:rsidRPr="00F2138D" w14:paraId="155EDEE9" w14:textId="77777777" w:rsidTr="00391783">
        <w:tc>
          <w:tcPr>
            <w:tcW w:w="1247" w:type="dxa"/>
          </w:tcPr>
          <w:p w14:paraId="78ADB7A4" w14:textId="77777777" w:rsidR="00391783" w:rsidRPr="00F2138D" w:rsidRDefault="00391783" w:rsidP="00052545">
            <w:pPr>
              <w:rPr>
                <w:rFonts w:cstheme="minorHAnsi"/>
              </w:rPr>
            </w:pPr>
            <w:r w:rsidRPr="00F2138D">
              <w:rPr>
                <w:rFonts w:cstheme="minorHAnsi"/>
              </w:rPr>
              <w:t>4</w:t>
            </w:r>
          </w:p>
        </w:tc>
        <w:tc>
          <w:tcPr>
            <w:tcW w:w="3701" w:type="dxa"/>
          </w:tcPr>
          <w:p w14:paraId="3B6B0B69" w14:textId="77777777" w:rsidR="00391783" w:rsidRPr="00F2138D" w:rsidRDefault="00391783" w:rsidP="00052545">
            <w:pPr>
              <w:rPr>
                <w:rFonts w:cstheme="minorHAnsi"/>
              </w:rPr>
            </w:pPr>
            <w:r w:rsidRPr="00F2138D">
              <w:rPr>
                <w:rFonts w:cstheme="minorHAnsi"/>
              </w:rPr>
              <w:t>The user can log in with a unique identifier</w:t>
            </w:r>
          </w:p>
        </w:tc>
        <w:tc>
          <w:tcPr>
            <w:tcW w:w="3701" w:type="dxa"/>
          </w:tcPr>
          <w:p w14:paraId="14A191B1" w14:textId="77777777" w:rsidR="00391783" w:rsidRPr="00F2138D" w:rsidRDefault="00391783" w:rsidP="00052545">
            <w:pPr>
              <w:rPr>
                <w:rFonts w:cstheme="minorHAnsi"/>
              </w:rPr>
            </w:pPr>
            <w:r w:rsidRPr="00F2138D">
              <w:rPr>
                <w:rFonts w:cstheme="minorHAnsi"/>
              </w:rPr>
              <w:t xml:space="preserve">This allows the system to know who has completed a transaction. </w:t>
            </w:r>
          </w:p>
        </w:tc>
      </w:tr>
      <w:tr w:rsidR="00391783" w:rsidRPr="00F2138D" w14:paraId="6E10726A" w14:textId="77777777" w:rsidTr="00391783">
        <w:tc>
          <w:tcPr>
            <w:tcW w:w="1247" w:type="dxa"/>
          </w:tcPr>
          <w:p w14:paraId="739A5F8B" w14:textId="77777777" w:rsidR="00391783" w:rsidRPr="00F2138D" w:rsidRDefault="00391783" w:rsidP="00052545">
            <w:pPr>
              <w:rPr>
                <w:rFonts w:cstheme="minorHAnsi"/>
              </w:rPr>
            </w:pPr>
            <w:r w:rsidRPr="00F2138D">
              <w:rPr>
                <w:rFonts w:cstheme="minorHAnsi"/>
              </w:rPr>
              <w:t>5</w:t>
            </w:r>
          </w:p>
        </w:tc>
        <w:tc>
          <w:tcPr>
            <w:tcW w:w="3701" w:type="dxa"/>
          </w:tcPr>
          <w:p w14:paraId="04503B9B" w14:textId="77777777" w:rsidR="00391783" w:rsidRPr="00F2138D" w:rsidRDefault="00391783" w:rsidP="00052545">
            <w:pPr>
              <w:rPr>
                <w:rFonts w:cstheme="minorHAnsi"/>
              </w:rPr>
            </w:pPr>
            <w:r w:rsidRPr="00F2138D">
              <w:rPr>
                <w:rFonts w:cstheme="minorHAnsi"/>
              </w:rPr>
              <w:t>The user can add items to the order</w:t>
            </w:r>
          </w:p>
        </w:tc>
        <w:tc>
          <w:tcPr>
            <w:tcW w:w="3701" w:type="dxa"/>
          </w:tcPr>
          <w:p w14:paraId="150B5033" w14:textId="77777777" w:rsidR="00391783" w:rsidRPr="00F2138D" w:rsidRDefault="00391783" w:rsidP="00052545">
            <w:pPr>
              <w:rPr>
                <w:rFonts w:cstheme="minorHAnsi"/>
              </w:rPr>
            </w:pPr>
            <w:r w:rsidRPr="00F2138D">
              <w:rPr>
                <w:rFonts w:cstheme="minorHAnsi"/>
              </w:rPr>
              <w:t>This means that user</w:t>
            </w:r>
            <w:r w:rsidR="00B61547" w:rsidRPr="00F2138D">
              <w:rPr>
                <w:rFonts w:cstheme="minorHAnsi"/>
              </w:rPr>
              <w:t>s</w:t>
            </w:r>
            <w:r w:rsidRPr="00F2138D">
              <w:rPr>
                <w:rFonts w:cstheme="minorHAnsi"/>
              </w:rPr>
              <w:t xml:space="preserve"> can add items to a transaction</w:t>
            </w:r>
          </w:p>
        </w:tc>
      </w:tr>
      <w:tr w:rsidR="00391783" w:rsidRPr="00F2138D" w14:paraId="35CCF8B2" w14:textId="77777777" w:rsidTr="00391783">
        <w:tc>
          <w:tcPr>
            <w:tcW w:w="1247" w:type="dxa"/>
          </w:tcPr>
          <w:p w14:paraId="08024E10" w14:textId="77777777" w:rsidR="00391783" w:rsidRPr="00F2138D" w:rsidRDefault="00391783" w:rsidP="00052545">
            <w:pPr>
              <w:rPr>
                <w:rFonts w:cstheme="minorHAnsi"/>
              </w:rPr>
            </w:pPr>
            <w:r w:rsidRPr="00F2138D">
              <w:rPr>
                <w:rFonts w:cstheme="minorHAnsi"/>
              </w:rPr>
              <w:t>6</w:t>
            </w:r>
          </w:p>
        </w:tc>
        <w:tc>
          <w:tcPr>
            <w:tcW w:w="3701" w:type="dxa"/>
          </w:tcPr>
          <w:p w14:paraId="5B797189" w14:textId="77777777" w:rsidR="00391783" w:rsidRPr="00F2138D" w:rsidRDefault="00857EDF" w:rsidP="00052545">
            <w:pPr>
              <w:rPr>
                <w:rFonts w:cstheme="minorHAnsi"/>
              </w:rPr>
            </w:pPr>
            <w:r w:rsidRPr="00F2138D">
              <w:rPr>
                <w:rFonts w:cstheme="minorHAnsi"/>
              </w:rPr>
              <w:t>The user can increase the amount of an item in the order</w:t>
            </w:r>
          </w:p>
        </w:tc>
        <w:tc>
          <w:tcPr>
            <w:tcW w:w="3701" w:type="dxa"/>
          </w:tcPr>
          <w:p w14:paraId="5D0577AC" w14:textId="77777777" w:rsidR="00391783" w:rsidRPr="00F2138D" w:rsidRDefault="00857EDF" w:rsidP="00052545">
            <w:pPr>
              <w:rPr>
                <w:rFonts w:cstheme="minorHAnsi"/>
              </w:rPr>
            </w:pPr>
            <w:r w:rsidRPr="00F2138D">
              <w:rPr>
                <w:rFonts w:cstheme="minorHAnsi"/>
              </w:rPr>
              <w:t>This means that if the customer orders more than one of the same item, it can be grouped together</w:t>
            </w:r>
          </w:p>
        </w:tc>
      </w:tr>
      <w:tr w:rsidR="00391783" w:rsidRPr="00F2138D" w14:paraId="7AFB8B1A" w14:textId="77777777" w:rsidTr="00391783">
        <w:tc>
          <w:tcPr>
            <w:tcW w:w="1247" w:type="dxa"/>
          </w:tcPr>
          <w:p w14:paraId="136D9E22" w14:textId="77777777" w:rsidR="00391783" w:rsidRPr="00F2138D" w:rsidRDefault="00857EDF" w:rsidP="00052545">
            <w:pPr>
              <w:rPr>
                <w:rFonts w:cstheme="minorHAnsi"/>
              </w:rPr>
            </w:pPr>
            <w:r w:rsidRPr="00F2138D">
              <w:rPr>
                <w:rFonts w:cstheme="minorHAnsi"/>
              </w:rPr>
              <w:t>7</w:t>
            </w:r>
          </w:p>
        </w:tc>
        <w:tc>
          <w:tcPr>
            <w:tcW w:w="3701" w:type="dxa"/>
          </w:tcPr>
          <w:p w14:paraId="6F582D2E" w14:textId="77777777" w:rsidR="00391783" w:rsidRPr="00F2138D" w:rsidRDefault="00857EDF" w:rsidP="00052545">
            <w:pPr>
              <w:rPr>
                <w:rFonts w:cstheme="minorHAnsi"/>
              </w:rPr>
            </w:pPr>
            <w:r w:rsidRPr="00F2138D">
              <w:rPr>
                <w:rFonts w:cstheme="minorHAnsi"/>
              </w:rPr>
              <w:t>The system should display a correct order total</w:t>
            </w:r>
          </w:p>
        </w:tc>
        <w:tc>
          <w:tcPr>
            <w:tcW w:w="3701" w:type="dxa"/>
          </w:tcPr>
          <w:p w14:paraId="24CA2BB5" w14:textId="77777777" w:rsidR="00857EDF" w:rsidRPr="00F2138D" w:rsidRDefault="00857EDF" w:rsidP="00B61547">
            <w:pPr>
              <w:rPr>
                <w:rFonts w:cstheme="minorHAnsi"/>
              </w:rPr>
            </w:pPr>
            <w:r w:rsidRPr="00F2138D">
              <w:rPr>
                <w:rFonts w:cstheme="minorHAnsi"/>
              </w:rPr>
              <w:t>This is so the user and the customer know how much the current order costs</w:t>
            </w:r>
          </w:p>
        </w:tc>
      </w:tr>
      <w:tr w:rsidR="00857EDF" w:rsidRPr="00F2138D" w14:paraId="1496704E" w14:textId="77777777" w:rsidTr="00391783">
        <w:tc>
          <w:tcPr>
            <w:tcW w:w="1247" w:type="dxa"/>
          </w:tcPr>
          <w:p w14:paraId="1F14682C" w14:textId="77777777" w:rsidR="00857EDF" w:rsidRPr="00F2138D" w:rsidRDefault="00857EDF" w:rsidP="00052545">
            <w:pPr>
              <w:rPr>
                <w:rFonts w:cstheme="minorHAnsi"/>
              </w:rPr>
            </w:pPr>
            <w:r w:rsidRPr="00F2138D">
              <w:rPr>
                <w:rFonts w:cstheme="minorHAnsi"/>
              </w:rPr>
              <w:t>8</w:t>
            </w:r>
          </w:p>
        </w:tc>
        <w:tc>
          <w:tcPr>
            <w:tcW w:w="3701" w:type="dxa"/>
          </w:tcPr>
          <w:p w14:paraId="6CED200C" w14:textId="77777777" w:rsidR="00857EDF" w:rsidRPr="00F2138D" w:rsidRDefault="0036036E" w:rsidP="0036036E">
            <w:pPr>
              <w:rPr>
                <w:rFonts w:cstheme="minorHAnsi"/>
              </w:rPr>
            </w:pPr>
            <w:r w:rsidRPr="00F2138D">
              <w:rPr>
                <w:rFonts w:cstheme="minorHAnsi"/>
              </w:rPr>
              <w:t xml:space="preserve">A prompt should appear </w:t>
            </w:r>
            <w:r w:rsidR="00E3634F" w:rsidRPr="00F2138D">
              <w:rPr>
                <w:rFonts w:cstheme="minorHAnsi"/>
              </w:rPr>
              <w:t>for the user to add a name to the order if there are food items or drinks</w:t>
            </w:r>
          </w:p>
        </w:tc>
        <w:tc>
          <w:tcPr>
            <w:tcW w:w="3701" w:type="dxa"/>
          </w:tcPr>
          <w:p w14:paraId="5FF351D0" w14:textId="77777777" w:rsidR="00857EDF" w:rsidRPr="00F2138D" w:rsidRDefault="00E3634F" w:rsidP="00B61547">
            <w:pPr>
              <w:rPr>
                <w:rFonts w:cstheme="minorHAnsi"/>
              </w:rPr>
            </w:pPr>
            <w:r w:rsidRPr="00F2138D">
              <w:rPr>
                <w:rFonts w:cstheme="minorHAnsi"/>
              </w:rPr>
              <w:t xml:space="preserve">This means that if </w:t>
            </w:r>
            <w:r w:rsidR="00B61547" w:rsidRPr="00F2138D">
              <w:rPr>
                <w:rFonts w:cstheme="minorHAnsi"/>
              </w:rPr>
              <w:t>receipts were</w:t>
            </w:r>
            <w:r w:rsidRPr="00F2138D">
              <w:rPr>
                <w:rFonts w:cstheme="minorHAnsi"/>
              </w:rPr>
              <w:t xml:space="preserve"> being printed ther</w:t>
            </w:r>
            <w:r w:rsidR="0036036E" w:rsidRPr="00F2138D">
              <w:rPr>
                <w:rFonts w:cstheme="minorHAnsi"/>
              </w:rPr>
              <w:t>e would be a name for the order</w:t>
            </w:r>
            <w:r w:rsidRPr="00F2138D">
              <w:rPr>
                <w:rFonts w:cstheme="minorHAnsi"/>
              </w:rPr>
              <w:t xml:space="preserve"> </w:t>
            </w:r>
          </w:p>
        </w:tc>
      </w:tr>
      <w:tr w:rsidR="0036036E" w:rsidRPr="00F2138D" w14:paraId="65F79774" w14:textId="77777777" w:rsidTr="00391783">
        <w:tc>
          <w:tcPr>
            <w:tcW w:w="1247" w:type="dxa"/>
          </w:tcPr>
          <w:p w14:paraId="6A5F2EB5" w14:textId="77777777" w:rsidR="0036036E" w:rsidRPr="00F2138D" w:rsidRDefault="0036036E" w:rsidP="00052545">
            <w:pPr>
              <w:rPr>
                <w:rFonts w:cstheme="minorHAnsi"/>
              </w:rPr>
            </w:pPr>
            <w:r w:rsidRPr="00F2138D">
              <w:rPr>
                <w:rFonts w:cstheme="minorHAnsi"/>
              </w:rPr>
              <w:lastRenderedPageBreak/>
              <w:t>9</w:t>
            </w:r>
          </w:p>
        </w:tc>
        <w:tc>
          <w:tcPr>
            <w:tcW w:w="3701" w:type="dxa"/>
          </w:tcPr>
          <w:p w14:paraId="608FD5CE" w14:textId="77777777" w:rsidR="0036036E" w:rsidRPr="00F2138D" w:rsidRDefault="0036036E" w:rsidP="00052545">
            <w:pPr>
              <w:rPr>
                <w:rFonts w:cstheme="minorHAnsi"/>
              </w:rPr>
            </w:pPr>
            <w:r w:rsidRPr="00F2138D">
              <w:rPr>
                <w:rFonts w:cstheme="minorHAnsi"/>
              </w:rPr>
              <w:t>A prompt should appear for the user if there are restricted items in the order</w:t>
            </w:r>
          </w:p>
        </w:tc>
        <w:tc>
          <w:tcPr>
            <w:tcW w:w="3701" w:type="dxa"/>
          </w:tcPr>
          <w:p w14:paraId="090A29F0" w14:textId="77777777" w:rsidR="0036036E" w:rsidRPr="00F2138D" w:rsidRDefault="0036036E" w:rsidP="00B61547">
            <w:pPr>
              <w:rPr>
                <w:rFonts w:cstheme="minorHAnsi"/>
              </w:rPr>
            </w:pPr>
            <w:r w:rsidRPr="00F2138D">
              <w:rPr>
                <w:rFonts w:cstheme="minorHAnsi"/>
              </w:rPr>
              <w:t>This means that the program is kept lawful for example under 16’s cannot buy energy drinks</w:t>
            </w:r>
          </w:p>
        </w:tc>
      </w:tr>
      <w:tr w:rsidR="0036036E" w:rsidRPr="00F2138D" w14:paraId="65D57CDC" w14:textId="77777777" w:rsidTr="00391783">
        <w:tc>
          <w:tcPr>
            <w:tcW w:w="1247" w:type="dxa"/>
          </w:tcPr>
          <w:p w14:paraId="667A30FA" w14:textId="77777777" w:rsidR="0036036E" w:rsidRPr="00F2138D" w:rsidRDefault="0036036E" w:rsidP="00052545">
            <w:pPr>
              <w:rPr>
                <w:rFonts w:cstheme="minorHAnsi"/>
              </w:rPr>
            </w:pPr>
            <w:r w:rsidRPr="00F2138D">
              <w:rPr>
                <w:rFonts w:cstheme="minorHAnsi"/>
              </w:rPr>
              <w:t>10</w:t>
            </w:r>
          </w:p>
        </w:tc>
        <w:tc>
          <w:tcPr>
            <w:tcW w:w="3701" w:type="dxa"/>
          </w:tcPr>
          <w:p w14:paraId="78B5DFFA" w14:textId="77777777" w:rsidR="0036036E" w:rsidRPr="00F2138D" w:rsidRDefault="0036036E" w:rsidP="00052545">
            <w:pPr>
              <w:rPr>
                <w:rFonts w:cstheme="minorHAnsi"/>
              </w:rPr>
            </w:pPr>
            <w:r w:rsidRPr="00F2138D">
              <w:rPr>
                <w:rFonts w:cstheme="minorHAnsi"/>
              </w:rPr>
              <w:t xml:space="preserve">The user should be able to prompt a payment screen when they are ready </w:t>
            </w:r>
          </w:p>
        </w:tc>
        <w:tc>
          <w:tcPr>
            <w:tcW w:w="3701" w:type="dxa"/>
          </w:tcPr>
          <w:p w14:paraId="745E6F01" w14:textId="77777777" w:rsidR="0036036E" w:rsidRPr="00F2138D" w:rsidRDefault="0036036E" w:rsidP="00052545">
            <w:pPr>
              <w:rPr>
                <w:rFonts w:cstheme="minorHAnsi"/>
              </w:rPr>
            </w:pPr>
            <w:r w:rsidRPr="00F2138D">
              <w:rPr>
                <w:rFonts w:cstheme="minorHAnsi"/>
              </w:rPr>
              <w:t>This means that the user can take payment from the customer and enter it into the system</w:t>
            </w:r>
          </w:p>
        </w:tc>
      </w:tr>
      <w:tr w:rsidR="0036036E" w:rsidRPr="00F2138D" w14:paraId="61173983" w14:textId="77777777" w:rsidTr="00391783">
        <w:tc>
          <w:tcPr>
            <w:tcW w:w="1247" w:type="dxa"/>
          </w:tcPr>
          <w:p w14:paraId="4A23FBBB" w14:textId="77777777" w:rsidR="0036036E" w:rsidRPr="00F2138D" w:rsidRDefault="0036036E" w:rsidP="00052545">
            <w:pPr>
              <w:rPr>
                <w:rFonts w:cstheme="minorHAnsi"/>
              </w:rPr>
            </w:pPr>
            <w:r w:rsidRPr="00F2138D">
              <w:rPr>
                <w:rFonts w:cstheme="minorHAnsi"/>
              </w:rPr>
              <w:t>11</w:t>
            </w:r>
          </w:p>
        </w:tc>
        <w:tc>
          <w:tcPr>
            <w:tcW w:w="3701" w:type="dxa"/>
          </w:tcPr>
          <w:p w14:paraId="617D1FC8" w14:textId="77777777" w:rsidR="0036036E" w:rsidRPr="00F2138D" w:rsidRDefault="0036036E" w:rsidP="00052545">
            <w:pPr>
              <w:rPr>
                <w:rFonts w:cstheme="minorHAnsi"/>
              </w:rPr>
            </w:pPr>
            <w:r w:rsidRPr="00F2138D">
              <w:rPr>
                <w:rFonts w:cstheme="minorHAnsi"/>
              </w:rPr>
              <w:t>The payment screen should show how much money is left to pay, this should update as payments are added</w:t>
            </w:r>
          </w:p>
        </w:tc>
        <w:tc>
          <w:tcPr>
            <w:tcW w:w="3701" w:type="dxa"/>
          </w:tcPr>
          <w:p w14:paraId="1839163F" w14:textId="77777777" w:rsidR="0036036E" w:rsidRPr="00F2138D" w:rsidRDefault="0036036E" w:rsidP="00052545">
            <w:pPr>
              <w:rPr>
                <w:rFonts w:cstheme="minorHAnsi"/>
              </w:rPr>
            </w:pPr>
            <w:r w:rsidRPr="00F2138D">
              <w:rPr>
                <w:rFonts w:cstheme="minorHAnsi"/>
              </w:rPr>
              <w:t>This means that the user knows how much the customer has left to pay</w:t>
            </w:r>
          </w:p>
        </w:tc>
      </w:tr>
      <w:tr w:rsidR="0036036E" w:rsidRPr="00F2138D" w14:paraId="654EBCA4" w14:textId="77777777" w:rsidTr="00391783">
        <w:tc>
          <w:tcPr>
            <w:tcW w:w="1247" w:type="dxa"/>
          </w:tcPr>
          <w:p w14:paraId="5306537F" w14:textId="77777777" w:rsidR="0036036E" w:rsidRPr="00F2138D" w:rsidRDefault="0036036E" w:rsidP="00052545">
            <w:pPr>
              <w:rPr>
                <w:rFonts w:cstheme="minorHAnsi"/>
              </w:rPr>
            </w:pPr>
            <w:r w:rsidRPr="00F2138D">
              <w:rPr>
                <w:rFonts w:cstheme="minorHAnsi"/>
              </w:rPr>
              <w:t>12</w:t>
            </w:r>
          </w:p>
        </w:tc>
        <w:tc>
          <w:tcPr>
            <w:tcW w:w="3701" w:type="dxa"/>
          </w:tcPr>
          <w:p w14:paraId="34BE011C" w14:textId="77777777" w:rsidR="0036036E" w:rsidRPr="00F2138D" w:rsidRDefault="0036036E" w:rsidP="00052545">
            <w:pPr>
              <w:rPr>
                <w:rFonts w:cstheme="minorHAnsi"/>
              </w:rPr>
            </w:pPr>
            <w:r w:rsidRPr="00F2138D">
              <w:rPr>
                <w:rFonts w:cstheme="minorHAnsi"/>
              </w:rPr>
              <w:t>The payment screen should show the order total</w:t>
            </w:r>
          </w:p>
        </w:tc>
        <w:tc>
          <w:tcPr>
            <w:tcW w:w="3701" w:type="dxa"/>
          </w:tcPr>
          <w:p w14:paraId="783D5E11" w14:textId="77777777" w:rsidR="0036036E" w:rsidRPr="00F2138D" w:rsidRDefault="0036036E" w:rsidP="00052545">
            <w:pPr>
              <w:rPr>
                <w:rFonts w:cstheme="minorHAnsi"/>
              </w:rPr>
            </w:pPr>
            <w:r w:rsidRPr="00F2138D">
              <w:rPr>
                <w:rFonts w:cstheme="minorHAnsi"/>
              </w:rPr>
              <w:t>This is so the user knows how much the order costs in total</w:t>
            </w:r>
          </w:p>
        </w:tc>
      </w:tr>
      <w:tr w:rsidR="0036036E" w:rsidRPr="00F2138D" w14:paraId="200C3885" w14:textId="77777777" w:rsidTr="00391783">
        <w:tc>
          <w:tcPr>
            <w:tcW w:w="1247" w:type="dxa"/>
          </w:tcPr>
          <w:p w14:paraId="18A7D332" w14:textId="77777777" w:rsidR="0036036E" w:rsidRPr="00F2138D" w:rsidRDefault="0036036E" w:rsidP="00052545">
            <w:pPr>
              <w:rPr>
                <w:rFonts w:cstheme="minorHAnsi"/>
              </w:rPr>
            </w:pPr>
            <w:r w:rsidRPr="00F2138D">
              <w:rPr>
                <w:rFonts w:cstheme="minorHAnsi"/>
              </w:rPr>
              <w:t>13</w:t>
            </w:r>
          </w:p>
        </w:tc>
        <w:tc>
          <w:tcPr>
            <w:tcW w:w="3701" w:type="dxa"/>
          </w:tcPr>
          <w:p w14:paraId="795DE30D" w14:textId="77777777" w:rsidR="0036036E" w:rsidRPr="00F2138D" w:rsidRDefault="0036036E" w:rsidP="00052545">
            <w:pPr>
              <w:rPr>
                <w:rFonts w:cstheme="minorHAnsi"/>
              </w:rPr>
            </w:pPr>
            <w:r w:rsidRPr="00F2138D">
              <w:rPr>
                <w:rFonts w:cstheme="minorHAnsi"/>
              </w:rPr>
              <w:t>If more than the amount due is entered, the text should change and display the change due</w:t>
            </w:r>
          </w:p>
        </w:tc>
        <w:tc>
          <w:tcPr>
            <w:tcW w:w="3701" w:type="dxa"/>
          </w:tcPr>
          <w:p w14:paraId="21DC6B47" w14:textId="77777777" w:rsidR="0036036E" w:rsidRPr="00F2138D" w:rsidRDefault="0036036E" w:rsidP="0036036E">
            <w:pPr>
              <w:rPr>
                <w:rFonts w:cstheme="minorHAnsi"/>
              </w:rPr>
            </w:pPr>
            <w:r w:rsidRPr="00F2138D">
              <w:rPr>
                <w:rFonts w:cstheme="minorHAnsi"/>
              </w:rPr>
              <w:t>This is so the user knows how much change they must give the customer</w:t>
            </w:r>
          </w:p>
        </w:tc>
      </w:tr>
      <w:tr w:rsidR="0036036E" w:rsidRPr="00F2138D" w14:paraId="5E1B9D19" w14:textId="77777777" w:rsidTr="00391783">
        <w:tc>
          <w:tcPr>
            <w:tcW w:w="1247" w:type="dxa"/>
          </w:tcPr>
          <w:p w14:paraId="0FE102DD" w14:textId="77777777" w:rsidR="0036036E" w:rsidRPr="00F2138D" w:rsidRDefault="0036036E" w:rsidP="00052545">
            <w:pPr>
              <w:rPr>
                <w:rFonts w:cstheme="minorHAnsi"/>
              </w:rPr>
            </w:pPr>
            <w:r w:rsidRPr="00F2138D">
              <w:rPr>
                <w:rFonts w:cstheme="minorHAnsi"/>
              </w:rPr>
              <w:t>14</w:t>
            </w:r>
          </w:p>
        </w:tc>
        <w:tc>
          <w:tcPr>
            <w:tcW w:w="3701" w:type="dxa"/>
          </w:tcPr>
          <w:p w14:paraId="463782C5" w14:textId="77777777" w:rsidR="0036036E" w:rsidRPr="00F2138D" w:rsidRDefault="0036036E" w:rsidP="00B61547">
            <w:pPr>
              <w:rPr>
                <w:rFonts w:cstheme="minorHAnsi"/>
              </w:rPr>
            </w:pPr>
            <w:r w:rsidRPr="00F2138D">
              <w:rPr>
                <w:rFonts w:cstheme="minorHAnsi"/>
              </w:rPr>
              <w:t>If the correct amount hasn’t been pa</w:t>
            </w:r>
            <w:r w:rsidR="00B61547" w:rsidRPr="00F2138D">
              <w:rPr>
                <w:rFonts w:cstheme="minorHAnsi"/>
              </w:rPr>
              <w:t>i</w:t>
            </w:r>
            <w:r w:rsidRPr="00F2138D">
              <w:rPr>
                <w:rFonts w:cstheme="minorHAnsi"/>
              </w:rPr>
              <w:t>d, the transaction cannot be completed</w:t>
            </w:r>
          </w:p>
        </w:tc>
        <w:tc>
          <w:tcPr>
            <w:tcW w:w="3701" w:type="dxa"/>
          </w:tcPr>
          <w:p w14:paraId="5AA09908" w14:textId="77777777" w:rsidR="0036036E" w:rsidRPr="00F2138D" w:rsidRDefault="0036036E" w:rsidP="0036036E">
            <w:pPr>
              <w:rPr>
                <w:rFonts w:cstheme="minorHAnsi"/>
              </w:rPr>
            </w:pPr>
            <w:r w:rsidRPr="00F2138D">
              <w:rPr>
                <w:rFonts w:cstheme="minorHAnsi"/>
              </w:rPr>
              <w:t>This is to ensure that the user doesn’t accident</w:t>
            </w:r>
            <w:r w:rsidR="00B61547" w:rsidRPr="00F2138D">
              <w:rPr>
                <w:rFonts w:cstheme="minorHAnsi"/>
              </w:rPr>
              <w:t>al</w:t>
            </w:r>
            <w:r w:rsidRPr="00F2138D">
              <w:rPr>
                <w:rFonts w:cstheme="minorHAnsi"/>
              </w:rPr>
              <w:t xml:space="preserve">ly submit an order that hasn’t been paid for </w:t>
            </w:r>
          </w:p>
        </w:tc>
      </w:tr>
      <w:tr w:rsidR="0036036E" w:rsidRPr="00F2138D" w14:paraId="77630BC0" w14:textId="77777777" w:rsidTr="00391783">
        <w:tc>
          <w:tcPr>
            <w:tcW w:w="1247" w:type="dxa"/>
          </w:tcPr>
          <w:p w14:paraId="6466B613" w14:textId="77777777" w:rsidR="0036036E" w:rsidRPr="00F2138D" w:rsidRDefault="0036036E" w:rsidP="00052545">
            <w:pPr>
              <w:rPr>
                <w:rFonts w:cstheme="minorHAnsi"/>
              </w:rPr>
            </w:pPr>
            <w:r w:rsidRPr="00F2138D">
              <w:rPr>
                <w:rFonts w:cstheme="minorHAnsi"/>
              </w:rPr>
              <w:t>15</w:t>
            </w:r>
          </w:p>
        </w:tc>
        <w:tc>
          <w:tcPr>
            <w:tcW w:w="3701" w:type="dxa"/>
          </w:tcPr>
          <w:p w14:paraId="5363E99E" w14:textId="77777777" w:rsidR="0036036E" w:rsidRPr="00F2138D" w:rsidRDefault="0036036E" w:rsidP="00B61547">
            <w:pPr>
              <w:rPr>
                <w:rFonts w:cstheme="minorHAnsi"/>
              </w:rPr>
            </w:pPr>
            <w:r w:rsidRPr="00F2138D">
              <w:rPr>
                <w:rFonts w:cstheme="minorHAnsi"/>
              </w:rPr>
              <w:t>If the correct amount has been pa</w:t>
            </w:r>
            <w:r w:rsidR="00B61547" w:rsidRPr="00F2138D">
              <w:rPr>
                <w:rFonts w:cstheme="minorHAnsi"/>
              </w:rPr>
              <w:t>i</w:t>
            </w:r>
            <w:r w:rsidRPr="00F2138D">
              <w:rPr>
                <w:rFonts w:cstheme="minorHAnsi"/>
              </w:rPr>
              <w:t>d, the transaction can be completed and is sent to the server</w:t>
            </w:r>
          </w:p>
        </w:tc>
        <w:tc>
          <w:tcPr>
            <w:tcW w:w="3701" w:type="dxa"/>
          </w:tcPr>
          <w:p w14:paraId="3B062FC2" w14:textId="77777777" w:rsidR="0036036E" w:rsidRPr="00F2138D" w:rsidRDefault="0036036E" w:rsidP="00B61547">
            <w:pPr>
              <w:rPr>
                <w:rFonts w:cstheme="minorHAnsi"/>
              </w:rPr>
            </w:pPr>
            <w:r w:rsidRPr="00F2138D">
              <w:rPr>
                <w:rFonts w:cstheme="minorHAnsi"/>
              </w:rPr>
              <w:t>This is so that the transaction can be stored in</w:t>
            </w:r>
            <w:r w:rsidR="00B61547" w:rsidRPr="00F2138D">
              <w:rPr>
                <w:rFonts w:cstheme="minorHAnsi"/>
              </w:rPr>
              <w:t xml:space="preserve"> </w:t>
            </w:r>
            <w:r w:rsidRPr="00F2138D">
              <w:rPr>
                <w:rFonts w:cstheme="minorHAnsi"/>
              </w:rPr>
              <w:t>case it is needed later down the line</w:t>
            </w:r>
          </w:p>
        </w:tc>
      </w:tr>
      <w:tr w:rsidR="0036036E" w:rsidRPr="00F2138D" w14:paraId="63CBFE14" w14:textId="77777777" w:rsidTr="00391783">
        <w:tc>
          <w:tcPr>
            <w:tcW w:w="1247" w:type="dxa"/>
          </w:tcPr>
          <w:p w14:paraId="2DC6C2A2" w14:textId="77777777" w:rsidR="0036036E" w:rsidRPr="00F2138D" w:rsidRDefault="0036036E" w:rsidP="00052545">
            <w:pPr>
              <w:rPr>
                <w:rFonts w:cstheme="minorHAnsi"/>
              </w:rPr>
            </w:pPr>
            <w:r w:rsidRPr="00F2138D">
              <w:rPr>
                <w:rFonts w:cstheme="minorHAnsi"/>
              </w:rPr>
              <w:t>16</w:t>
            </w:r>
          </w:p>
        </w:tc>
        <w:tc>
          <w:tcPr>
            <w:tcW w:w="3701" w:type="dxa"/>
          </w:tcPr>
          <w:p w14:paraId="3D257A52" w14:textId="77777777" w:rsidR="0036036E" w:rsidRPr="00F2138D" w:rsidRDefault="0036036E" w:rsidP="00052545">
            <w:pPr>
              <w:rPr>
                <w:rFonts w:cstheme="minorHAnsi"/>
              </w:rPr>
            </w:pPr>
            <w:r w:rsidRPr="00F2138D">
              <w:rPr>
                <w:rFonts w:cstheme="minorHAnsi"/>
              </w:rPr>
              <w:t>There is a back button to cancel the payment</w:t>
            </w:r>
          </w:p>
        </w:tc>
        <w:tc>
          <w:tcPr>
            <w:tcW w:w="3701" w:type="dxa"/>
          </w:tcPr>
          <w:p w14:paraId="61D281D7" w14:textId="77777777" w:rsidR="0036036E" w:rsidRPr="00F2138D" w:rsidRDefault="0036036E" w:rsidP="00B61547">
            <w:pPr>
              <w:rPr>
                <w:rFonts w:cstheme="minorHAnsi"/>
              </w:rPr>
            </w:pPr>
            <w:r w:rsidRPr="00F2138D">
              <w:rPr>
                <w:rFonts w:cstheme="minorHAnsi"/>
              </w:rPr>
              <w:t>This is just</w:t>
            </w:r>
            <w:r w:rsidR="00B61547" w:rsidRPr="00F2138D">
              <w:rPr>
                <w:rFonts w:cstheme="minorHAnsi"/>
              </w:rPr>
              <w:t xml:space="preserve"> in </w:t>
            </w:r>
            <w:r w:rsidRPr="00F2138D">
              <w:rPr>
                <w:rFonts w:cstheme="minorHAnsi"/>
              </w:rPr>
              <w:t>case a customer needs to add something else to their order</w:t>
            </w:r>
          </w:p>
        </w:tc>
      </w:tr>
      <w:tr w:rsidR="0036036E" w:rsidRPr="00F2138D" w14:paraId="691FB0CE" w14:textId="77777777" w:rsidTr="00391783">
        <w:tc>
          <w:tcPr>
            <w:tcW w:w="1247" w:type="dxa"/>
          </w:tcPr>
          <w:p w14:paraId="23DF3177" w14:textId="77777777" w:rsidR="0036036E" w:rsidRPr="00F2138D" w:rsidRDefault="0036036E" w:rsidP="00052545">
            <w:pPr>
              <w:rPr>
                <w:rFonts w:cstheme="minorHAnsi"/>
              </w:rPr>
            </w:pPr>
            <w:r w:rsidRPr="00F2138D">
              <w:rPr>
                <w:rFonts w:cstheme="minorHAnsi"/>
              </w:rPr>
              <w:t>17</w:t>
            </w:r>
          </w:p>
        </w:tc>
        <w:tc>
          <w:tcPr>
            <w:tcW w:w="3701" w:type="dxa"/>
          </w:tcPr>
          <w:p w14:paraId="447960CC" w14:textId="77777777" w:rsidR="0036036E" w:rsidRPr="00F2138D" w:rsidRDefault="0036036E" w:rsidP="00052545">
            <w:pPr>
              <w:rPr>
                <w:rFonts w:cstheme="minorHAnsi"/>
              </w:rPr>
            </w:pPr>
            <w:r w:rsidRPr="00F2138D">
              <w:rPr>
                <w:rFonts w:cstheme="minorHAnsi"/>
              </w:rPr>
              <w:t>When a transaction is completed the number of each item bought decreases in the stock table</w:t>
            </w:r>
          </w:p>
        </w:tc>
        <w:tc>
          <w:tcPr>
            <w:tcW w:w="3701" w:type="dxa"/>
          </w:tcPr>
          <w:p w14:paraId="7F833F48" w14:textId="77777777" w:rsidR="0036036E" w:rsidRPr="00F2138D" w:rsidRDefault="0036036E" w:rsidP="0036036E">
            <w:pPr>
              <w:rPr>
                <w:rFonts w:cstheme="minorHAnsi"/>
              </w:rPr>
            </w:pPr>
            <w:r w:rsidRPr="00F2138D">
              <w:rPr>
                <w:rFonts w:cstheme="minorHAnsi"/>
              </w:rPr>
              <w:t>This is to make sure that we can keep track of how much of each item is left</w:t>
            </w:r>
          </w:p>
        </w:tc>
      </w:tr>
      <w:tr w:rsidR="0036036E" w:rsidRPr="00F2138D" w14:paraId="5FA3DDFB" w14:textId="77777777" w:rsidTr="00391783">
        <w:tc>
          <w:tcPr>
            <w:tcW w:w="1247" w:type="dxa"/>
          </w:tcPr>
          <w:p w14:paraId="7FCEAE37" w14:textId="77777777" w:rsidR="0036036E" w:rsidRPr="00F2138D" w:rsidRDefault="0036036E" w:rsidP="00052545">
            <w:pPr>
              <w:rPr>
                <w:rFonts w:cstheme="minorHAnsi"/>
              </w:rPr>
            </w:pPr>
            <w:r w:rsidRPr="00F2138D">
              <w:rPr>
                <w:rFonts w:cstheme="minorHAnsi"/>
              </w:rPr>
              <w:t>18</w:t>
            </w:r>
          </w:p>
        </w:tc>
        <w:tc>
          <w:tcPr>
            <w:tcW w:w="3701" w:type="dxa"/>
          </w:tcPr>
          <w:p w14:paraId="36FE7CF3" w14:textId="77777777" w:rsidR="0036036E" w:rsidRPr="00F2138D" w:rsidRDefault="0036036E" w:rsidP="0036036E">
            <w:pPr>
              <w:rPr>
                <w:rFonts w:cstheme="minorHAnsi"/>
              </w:rPr>
            </w:pPr>
            <w:r w:rsidRPr="00F2138D">
              <w:rPr>
                <w:rFonts w:cstheme="minorHAnsi"/>
              </w:rPr>
              <w:t>An admin can add items to the stock table</w:t>
            </w:r>
          </w:p>
        </w:tc>
        <w:tc>
          <w:tcPr>
            <w:tcW w:w="3701" w:type="dxa"/>
          </w:tcPr>
          <w:p w14:paraId="5C0C519D" w14:textId="77777777" w:rsidR="0036036E" w:rsidRPr="00F2138D" w:rsidRDefault="0036036E" w:rsidP="0036036E">
            <w:pPr>
              <w:rPr>
                <w:rFonts w:cstheme="minorHAnsi"/>
              </w:rPr>
            </w:pPr>
            <w:r w:rsidRPr="00F2138D">
              <w:rPr>
                <w:rFonts w:cstheme="minorHAnsi"/>
              </w:rPr>
              <w:t>This is so new products can be added</w:t>
            </w:r>
          </w:p>
        </w:tc>
      </w:tr>
      <w:tr w:rsidR="0036036E" w:rsidRPr="00F2138D" w14:paraId="59F962FB" w14:textId="77777777" w:rsidTr="00391783">
        <w:tc>
          <w:tcPr>
            <w:tcW w:w="1247" w:type="dxa"/>
          </w:tcPr>
          <w:p w14:paraId="2C87E03E" w14:textId="77777777" w:rsidR="0036036E" w:rsidRPr="00F2138D" w:rsidRDefault="0036036E" w:rsidP="00052545">
            <w:pPr>
              <w:rPr>
                <w:rFonts w:cstheme="minorHAnsi"/>
              </w:rPr>
            </w:pPr>
            <w:r w:rsidRPr="00F2138D">
              <w:rPr>
                <w:rFonts w:cstheme="minorHAnsi"/>
              </w:rPr>
              <w:t>19</w:t>
            </w:r>
          </w:p>
        </w:tc>
        <w:tc>
          <w:tcPr>
            <w:tcW w:w="3701" w:type="dxa"/>
          </w:tcPr>
          <w:p w14:paraId="73B2803D" w14:textId="77777777" w:rsidR="0036036E" w:rsidRPr="00F2138D" w:rsidRDefault="0036036E" w:rsidP="00052545">
            <w:pPr>
              <w:rPr>
                <w:rFonts w:cstheme="minorHAnsi"/>
              </w:rPr>
            </w:pPr>
            <w:r w:rsidRPr="00F2138D">
              <w:rPr>
                <w:rFonts w:cstheme="minorHAnsi"/>
              </w:rPr>
              <w:t>An admin can change items in the stock table</w:t>
            </w:r>
          </w:p>
        </w:tc>
        <w:tc>
          <w:tcPr>
            <w:tcW w:w="3701" w:type="dxa"/>
          </w:tcPr>
          <w:p w14:paraId="21EE9C92" w14:textId="77777777" w:rsidR="0036036E" w:rsidRPr="00F2138D" w:rsidRDefault="0036036E" w:rsidP="0036036E">
            <w:pPr>
              <w:rPr>
                <w:rFonts w:cstheme="minorHAnsi"/>
              </w:rPr>
            </w:pPr>
            <w:r w:rsidRPr="00F2138D">
              <w:rPr>
                <w:rFonts w:cstheme="minorHAnsi"/>
              </w:rPr>
              <w:t xml:space="preserve">This is so that if a product’s price increases this can be added to the system </w:t>
            </w:r>
          </w:p>
        </w:tc>
      </w:tr>
      <w:tr w:rsidR="0036036E" w:rsidRPr="00F2138D" w14:paraId="794A1433" w14:textId="77777777" w:rsidTr="00391783">
        <w:tc>
          <w:tcPr>
            <w:tcW w:w="1247" w:type="dxa"/>
          </w:tcPr>
          <w:p w14:paraId="4F571E22" w14:textId="77777777" w:rsidR="0036036E" w:rsidRPr="00F2138D" w:rsidRDefault="0036036E" w:rsidP="00052545">
            <w:pPr>
              <w:rPr>
                <w:rFonts w:cstheme="minorHAnsi"/>
              </w:rPr>
            </w:pPr>
            <w:r w:rsidRPr="00F2138D">
              <w:rPr>
                <w:rFonts w:cstheme="minorHAnsi"/>
              </w:rPr>
              <w:t>20</w:t>
            </w:r>
          </w:p>
        </w:tc>
        <w:tc>
          <w:tcPr>
            <w:tcW w:w="3701" w:type="dxa"/>
          </w:tcPr>
          <w:p w14:paraId="5C2BEE38" w14:textId="77777777" w:rsidR="0036036E" w:rsidRPr="00F2138D" w:rsidRDefault="0036036E" w:rsidP="00052545">
            <w:pPr>
              <w:rPr>
                <w:rFonts w:cstheme="minorHAnsi"/>
              </w:rPr>
            </w:pPr>
            <w:r w:rsidRPr="00F2138D">
              <w:rPr>
                <w:rFonts w:cstheme="minorHAnsi"/>
              </w:rPr>
              <w:t>An admin can increase the amount of stock there is of an item</w:t>
            </w:r>
          </w:p>
        </w:tc>
        <w:tc>
          <w:tcPr>
            <w:tcW w:w="3701" w:type="dxa"/>
          </w:tcPr>
          <w:p w14:paraId="1C5EBB74" w14:textId="77777777" w:rsidR="0036036E" w:rsidRPr="00F2138D" w:rsidRDefault="0036036E" w:rsidP="00B61547">
            <w:pPr>
              <w:rPr>
                <w:rFonts w:cstheme="minorHAnsi"/>
              </w:rPr>
            </w:pPr>
            <w:r w:rsidRPr="00F2138D">
              <w:rPr>
                <w:rFonts w:cstheme="minorHAnsi"/>
              </w:rPr>
              <w:t xml:space="preserve">This is so </w:t>
            </w:r>
            <w:r w:rsidR="00B61547" w:rsidRPr="00F2138D">
              <w:rPr>
                <w:rFonts w:cstheme="minorHAnsi"/>
              </w:rPr>
              <w:t xml:space="preserve">that </w:t>
            </w:r>
            <w:r w:rsidRPr="00F2138D">
              <w:rPr>
                <w:rFonts w:cstheme="minorHAnsi"/>
              </w:rPr>
              <w:t>when a new delivery comes in, they can make sure the database is kept up-to</w:t>
            </w:r>
            <w:r w:rsidR="00B61547" w:rsidRPr="00F2138D">
              <w:rPr>
                <w:rFonts w:cstheme="minorHAnsi"/>
              </w:rPr>
              <w:t>-</w:t>
            </w:r>
            <w:r w:rsidRPr="00F2138D">
              <w:rPr>
                <w:rFonts w:cstheme="minorHAnsi"/>
              </w:rPr>
              <w:t xml:space="preserve">date </w:t>
            </w:r>
          </w:p>
        </w:tc>
      </w:tr>
      <w:tr w:rsidR="0036036E" w:rsidRPr="00F2138D" w14:paraId="5F997639" w14:textId="77777777" w:rsidTr="00391783">
        <w:tc>
          <w:tcPr>
            <w:tcW w:w="1247" w:type="dxa"/>
          </w:tcPr>
          <w:p w14:paraId="29F5D82C" w14:textId="77777777" w:rsidR="0036036E" w:rsidRPr="00F2138D" w:rsidRDefault="0036036E" w:rsidP="00052545">
            <w:pPr>
              <w:rPr>
                <w:rFonts w:cstheme="minorHAnsi"/>
              </w:rPr>
            </w:pPr>
            <w:r w:rsidRPr="00F2138D">
              <w:rPr>
                <w:rFonts w:cstheme="minorHAnsi"/>
              </w:rPr>
              <w:t>21</w:t>
            </w:r>
          </w:p>
        </w:tc>
        <w:tc>
          <w:tcPr>
            <w:tcW w:w="3701" w:type="dxa"/>
          </w:tcPr>
          <w:p w14:paraId="5772DC56" w14:textId="77777777" w:rsidR="0036036E" w:rsidRPr="00F2138D" w:rsidRDefault="0036036E" w:rsidP="00052545">
            <w:pPr>
              <w:rPr>
                <w:rFonts w:cstheme="minorHAnsi"/>
              </w:rPr>
            </w:pPr>
            <w:r w:rsidRPr="00F2138D">
              <w:rPr>
                <w:rFonts w:cstheme="minorHAnsi"/>
              </w:rPr>
              <w:t xml:space="preserve">An admin can add staff members </w:t>
            </w:r>
          </w:p>
        </w:tc>
        <w:tc>
          <w:tcPr>
            <w:tcW w:w="3701" w:type="dxa"/>
          </w:tcPr>
          <w:p w14:paraId="6C7BAC9A" w14:textId="77777777" w:rsidR="0036036E" w:rsidRPr="00F2138D" w:rsidRDefault="0036036E" w:rsidP="0036036E">
            <w:pPr>
              <w:rPr>
                <w:rFonts w:cstheme="minorHAnsi"/>
              </w:rPr>
            </w:pPr>
            <w:r w:rsidRPr="00F2138D">
              <w:rPr>
                <w:rFonts w:cstheme="minorHAnsi"/>
              </w:rPr>
              <w:t xml:space="preserve">This is so </w:t>
            </w:r>
            <w:r w:rsidR="00B61547" w:rsidRPr="00F2138D">
              <w:rPr>
                <w:rFonts w:cstheme="minorHAnsi"/>
              </w:rPr>
              <w:t xml:space="preserve">that </w:t>
            </w:r>
            <w:r w:rsidRPr="00F2138D">
              <w:rPr>
                <w:rFonts w:cstheme="minorHAnsi"/>
              </w:rPr>
              <w:t>when they hire new employees they can be added to the system</w:t>
            </w:r>
          </w:p>
        </w:tc>
      </w:tr>
      <w:tr w:rsidR="0036036E" w:rsidRPr="00F2138D" w14:paraId="2B5B8241" w14:textId="77777777" w:rsidTr="00391783">
        <w:tc>
          <w:tcPr>
            <w:tcW w:w="1247" w:type="dxa"/>
          </w:tcPr>
          <w:p w14:paraId="1D59404D" w14:textId="77777777" w:rsidR="0036036E" w:rsidRPr="00F2138D" w:rsidRDefault="0036036E" w:rsidP="00052545">
            <w:pPr>
              <w:rPr>
                <w:rFonts w:cstheme="minorHAnsi"/>
              </w:rPr>
            </w:pPr>
            <w:r w:rsidRPr="00F2138D">
              <w:rPr>
                <w:rFonts w:cstheme="minorHAnsi"/>
              </w:rPr>
              <w:t>22</w:t>
            </w:r>
          </w:p>
        </w:tc>
        <w:tc>
          <w:tcPr>
            <w:tcW w:w="3701" w:type="dxa"/>
          </w:tcPr>
          <w:p w14:paraId="04048A6A" w14:textId="77777777" w:rsidR="0036036E" w:rsidRPr="00F2138D" w:rsidRDefault="0036036E" w:rsidP="00052545">
            <w:pPr>
              <w:rPr>
                <w:rFonts w:cstheme="minorHAnsi"/>
              </w:rPr>
            </w:pPr>
            <w:r w:rsidRPr="00F2138D">
              <w:rPr>
                <w:rFonts w:cstheme="minorHAnsi"/>
              </w:rPr>
              <w:t>An admin can change staff member details</w:t>
            </w:r>
          </w:p>
        </w:tc>
        <w:tc>
          <w:tcPr>
            <w:tcW w:w="3701" w:type="dxa"/>
          </w:tcPr>
          <w:p w14:paraId="3D3EC014" w14:textId="77777777" w:rsidR="0036036E" w:rsidRPr="00F2138D" w:rsidRDefault="0036036E" w:rsidP="0036036E">
            <w:pPr>
              <w:rPr>
                <w:rFonts w:cstheme="minorHAnsi"/>
              </w:rPr>
            </w:pPr>
            <w:r w:rsidRPr="00F2138D">
              <w:rPr>
                <w:rFonts w:cstheme="minorHAnsi"/>
              </w:rPr>
              <w:t>This is if a staff member changes their name or address for example</w:t>
            </w:r>
          </w:p>
        </w:tc>
      </w:tr>
      <w:tr w:rsidR="0036036E" w:rsidRPr="00F2138D" w14:paraId="33F59333" w14:textId="77777777" w:rsidTr="00391783">
        <w:tc>
          <w:tcPr>
            <w:tcW w:w="1247" w:type="dxa"/>
          </w:tcPr>
          <w:p w14:paraId="70A0B9EC" w14:textId="77777777" w:rsidR="0036036E" w:rsidRPr="00F2138D" w:rsidRDefault="0036036E" w:rsidP="00052545">
            <w:pPr>
              <w:rPr>
                <w:rFonts w:cstheme="minorHAnsi"/>
              </w:rPr>
            </w:pPr>
            <w:r w:rsidRPr="00F2138D">
              <w:rPr>
                <w:rFonts w:cstheme="minorHAnsi"/>
              </w:rPr>
              <w:t>23</w:t>
            </w:r>
          </w:p>
        </w:tc>
        <w:tc>
          <w:tcPr>
            <w:tcW w:w="3701" w:type="dxa"/>
          </w:tcPr>
          <w:p w14:paraId="6109896B" w14:textId="77777777" w:rsidR="0036036E" w:rsidRPr="00F2138D" w:rsidRDefault="0036036E" w:rsidP="00052545">
            <w:pPr>
              <w:rPr>
                <w:rFonts w:cstheme="minorHAnsi"/>
              </w:rPr>
            </w:pPr>
            <w:r w:rsidRPr="00F2138D">
              <w:rPr>
                <w:rFonts w:cstheme="minorHAnsi"/>
              </w:rPr>
              <w:t>An admin can search for specific transactions</w:t>
            </w:r>
          </w:p>
        </w:tc>
        <w:tc>
          <w:tcPr>
            <w:tcW w:w="3701" w:type="dxa"/>
          </w:tcPr>
          <w:p w14:paraId="45E9C349" w14:textId="77777777" w:rsidR="0036036E" w:rsidRPr="00F2138D" w:rsidRDefault="0036036E" w:rsidP="00B61547">
            <w:pPr>
              <w:rPr>
                <w:rFonts w:cstheme="minorHAnsi"/>
              </w:rPr>
            </w:pPr>
            <w:r w:rsidRPr="00F2138D">
              <w:rPr>
                <w:rFonts w:cstheme="minorHAnsi"/>
              </w:rPr>
              <w:t>This is in</w:t>
            </w:r>
            <w:r w:rsidR="00B61547" w:rsidRPr="00F2138D">
              <w:rPr>
                <w:rFonts w:cstheme="minorHAnsi"/>
              </w:rPr>
              <w:t xml:space="preserve"> </w:t>
            </w:r>
            <w:r w:rsidRPr="00F2138D">
              <w:rPr>
                <w:rFonts w:cstheme="minorHAnsi"/>
              </w:rPr>
              <w:t>case a false transaction goes through or a customer wants a refund</w:t>
            </w:r>
          </w:p>
        </w:tc>
      </w:tr>
      <w:tr w:rsidR="0036036E" w:rsidRPr="00F2138D" w14:paraId="748A0E10" w14:textId="77777777" w:rsidTr="00391783">
        <w:tc>
          <w:tcPr>
            <w:tcW w:w="1247" w:type="dxa"/>
          </w:tcPr>
          <w:p w14:paraId="6F1CD089" w14:textId="77777777" w:rsidR="0036036E" w:rsidRPr="00F2138D" w:rsidRDefault="0036036E" w:rsidP="00052545">
            <w:pPr>
              <w:rPr>
                <w:rFonts w:cstheme="minorHAnsi"/>
              </w:rPr>
            </w:pPr>
            <w:r w:rsidRPr="00F2138D">
              <w:rPr>
                <w:rFonts w:cstheme="minorHAnsi"/>
              </w:rPr>
              <w:t>24</w:t>
            </w:r>
          </w:p>
        </w:tc>
        <w:tc>
          <w:tcPr>
            <w:tcW w:w="3701" w:type="dxa"/>
          </w:tcPr>
          <w:p w14:paraId="3F78FCC6" w14:textId="77777777" w:rsidR="0036036E" w:rsidRPr="00F2138D" w:rsidRDefault="0036036E" w:rsidP="00052545">
            <w:pPr>
              <w:rPr>
                <w:rFonts w:cstheme="minorHAnsi"/>
              </w:rPr>
            </w:pPr>
            <w:r w:rsidRPr="00F2138D">
              <w:rPr>
                <w:rFonts w:cstheme="minorHAnsi"/>
              </w:rPr>
              <w:t>An admin can create a refund transaction</w:t>
            </w:r>
          </w:p>
        </w:tc>
        <w:tc>
          <w:tcPr>
            <w:tcW w:w="3701" w:type="dxa"/>
          </w:tcPr>
          <w:p w14:paraId="1F860C14" w14:textId="77777777" w:rsidR="0036036E" w:rsidRPr="00F2138D" w:rsidRDefault="0036036E" w:rsidP="00B61547">
            <w:pPr>
              <w:rPr>
                <w:rFonts w:cstheme="minorHAnsi"/>
              </w:rPr>
            </w:pPr>
            <w:r w:rsidRPr="00F2138D">
              <w:rPr>
                <w:rFonts w:cstheme="minorHAnsi"/>
              </w:rPr>
              <w:t>This is in</w:t>
            </w:r>
            <w:r w:rsidR="00B61547" w:rsidRPr="00F2138D">
              <w:rPr>
                <w:rFonts w:cstheme="minorHAnsi"/>
              </w:rPr>
              <w:t xml:space="preserve"> </w:t>
            </w:r>
            <w:r w:rsidRPr="00F2138D">
              <w:rPr>
                <w:rFonts w:cstheme="minorHAnsi"/>
              </w:rPr>
              <w:t>case a customer wants their money back</w:t>
            </w:r>
          </w:p>
        </w:tc>
      </w:tr>
      <w:tr w:rsidR="0036036E" w:rsidRPr="00F2138D" w14:paraId="0A5A8142" w14:textId="77777777" w:rsidTr="00391783">
        <w:tc>
          <w:tcPr>
            <w:tcW w:w="1247" w:type="dxa"/>
          </w:tcPr>
          <w:p w14:paraId="6F4A81DB" w14:textId="77777777" w:rsidR="0036036E" w:rsidRPr="00F2138D" w:rsidRDefault="0036036E" w:rsidP="00052545">
            <w:pPr>
              <w:rPr>
                <w:rFonts w:cstheme="minorHAnsi"/>
              </w:rPr>
            </w:pPr>
            <w:r w:rsidRPr="00F2138D">
              <w:rPr>
                <w:rFonts w:cstheme="minorHAnsi"/>
              </w:rPr>
              <w:t>25</w:t>
            </w:r>
          </w:p>
        </w:tc>
        <w:tc>
          <w:tcPr>
            <w:tcW w:w="3701" w:type="dxa"/>
          </w:tcPr>
          <w:p w14:paraId="1864AD1D" w14:textId="77777777" w:rsidR="0036036E" w:rsidRPr="00F2138D" w:rsidRDefault="0036036E" w:rsidP="00052545">
            <w:pPr>
              <w:rPr>
                <w:rFonts w:cstheme="minorHAnsi"/>
              </w:rPr>
            </w:pPr>
            <w:r w:rsidRPr="00F2138D">
              <w:rPr>
                <w:rFonts w:cstheme="minorHAnsi"/>
              </w:rPr>
              <w:t>This refund should also be sent to the transactions table in the database</w:t>
            </w:r>
          </w:p>
        </w:tc>
        <w:tc>
          <w:tcPr>
            <w:tcW w:w="3701" w:type="dxa"/>
          </w:tcPr>
          <w:p w14:paraId="6952036E" w14:textId="77777777" w:rsidR="0036036E" w:rsidRPr="00F2138D" w:rsidRDefault="0036036E" w:rsidP="0036036E">
            <w:pPr>
              <w:rPr>
                <w:rFonts w:cstheme="minorHAnsi"/>
              </w:rPr>
            </w:pPr>
            <w:r w:rsidRPr="00F2138D">
              <w:rPr>
                <w:rFonts w:cstheme="minorHAnsi"/>
              </w:rPr>
              <w:t>This is so we can keep track of the refunds that have been given</w:t>
            </w:r>
          </w:p>
        </w:tc>
      </w:tr>
      <w:tr w:rsidR="0036036E" w:rsidRPr="00F2138D" w14:paraId="3F9348CC" w14:textId="77777777" w:rsidTr="00391783">
        <w:tc>
          <w:tcPr>
            <w:tcW w:w="1247" w:type="dxa"/>
          </w:tcPr>
          <w:p w14:paraId="4D1D82D7" w14:textId="77777777" w:rsidR="0036036E" w:rsidRPr="00F2138D" w:rsidRDefault="0036036E" w:rsidP="00052545">
            <w:pPr>
              <w:rPr>
                <w:rFonts w:cstheme="minorHAnsi"/>
              </w:rPr>
            </w:pPr>
            <w:r w:rsidRPr="00F2138D">
              <w:rPr>
                <w:rFonts w:cstheme="minorHAnsi"/>
              </w:rPr>
              <w:t>26</w:t>
            </w:r>
          </w:p>
        </w:tc>
        <w:tc>
          <w:tcPr>
            <w:tcW w:w="3701" w:type="dxa"/>
          </w:tcPr>
          <w:p w14:paraId="00313EFC" w14:textId="77777777" w:rsidR="0036036E" w:rsidRPr="00F2138D" w:rsidRDefault="0036036E" w:rsidP="00052545">
            <w:pPr>
              <w:rPr>
                <w:rFonts w:cstheme="minorHAnsi"/>
              </w:rPr>
            </w:pPr>
            <w:r w:rsidRPr="00F2138D">
              <w:rPr>
                <w:rFonts w:cstheme="minorHAnsi"/>
              </w:rPr>
              <w:t>The layout of the client’s screen should be governed by the server</w:t>
            </w:r>
          </w:p>
        </w:tc>
        <w:tc>
          <w:tcPr>
            <w:tcW w:w="3701" w:type="dxa"/>
          </w:tcPr>
          <w:p w14:paraId="7C4A0AF5" w14:textId="77777777" w:rsidR="0036036E" w:rsidRPr="00F2138D" w:rsidRDefault="0036036E" w:rsidP="0036036E">
            <w:pPr>
              <w:rPr>
                <w:rFonts w:cstheme="minorHAnsi"/>
              </w:rPr>
            </w:pPr>
            <w:r w:rsidRPr="00F2138D">
              <w:rPr>
                <w:rFonts w:cstheme="minorHAnsi"/>
              </w:rPr>
              <w:t>This ensures that the layouts are the correct one each time and don’t have to be manually progra</w:t>
            </w:r>
            <w:r w:rsidR="00B61547" w:rsidRPr="00F2138D">
              <w:rPr>
                <w:rFonts w:cstheme="minorHAnsi"/>
              </w:rPr>
              <w:t>m</w:t>
            </w:r>
            <w:r w:rsidRPr="00F2138D">
              <w:rPr>
                <w:rFonts w:cstheme="minorHAnsi"/>
              </w:rPr>
              <w:t>med into each client</w:t>
            </w:r>
            <w:r w:rsidR="00B61547" w:rsidRPr="00F2138D">
              <w:rPr>
                <w:rFonts w:cstheme="minorHAnsi"/>
              </w:rPr>
              <w:t>'s</w:t>
            </w:r>
            <w:r w:rsidRPr="00F2138D">
              <w:rPr>
                <w:rFonts w:cstheme="minorHAnsi"/>
              </w:rPr>
              <w:t xml:space="preserve"> machine</w:t>
            </w:r>
          </w:p>
        </w:tc>
      </w:tr>
      <w:tr w:rsidR="0036036E" w:rsidRPr="00F2138D" w14:paraId="57485F16" w14:textId="77777777" w:rsidTr="00391783">
        <w:tc>
          <w:tcPr>
            <w:tcW w:w="1247" w:type="dxa"/>
          </w:tcPr>
          <w:p w14:paraId="105CA2A3" w14:textId="77777777" w:rsidR="0036036E" w:rsidRPr="00F2138D" w:rsidRDefault="0036036E" w:rsidP="00052545">
            <w:pPr>
              <w:rPr>
                <w:rFonts w:cstheme="minorHAnsi"/>
              </w:rPr>
            </w:pPr>
            <w:r w:rsidRPr="00F2138D">
              <w:rPr>
                <w:rFonts w:cstheme="minorHAnsi"/>
              </w:rPr>
              <w:t>27</w:t>
            </w:r>
          </w:p>
        </w:tc>
        <w:tc>
          <w:tcPr>
            <w:tcW w:w="3701" w:type="dxa"/>
          </w:tcPr>
          <w:p w14:paraId="4CD8099A" w14:textId="77777777" w:rsidR="0036036E" w:rsidRPr="00F2138D" w:rsidRDefault="0036036E" w:rsidP="00052545">
            <w:pPr>
              <w:rPr>
                <w:rFonts w:cstheme="minorHAnsi"/>
              </w:rPr>
            </w:pPr>
            <w:r w:rsidRPr="00F2138D">
              <w:rPr>
                <w:rFonts w:cstheme="minorHAnsi"/>
              </w:rPr>
              <w:t>An admin should be able to modify the layout of a client’s screen</w:t>
            </w:r>
          </w:p>
        </w:tc>
        <w:tc>
          <w:tcPr>
            <w:tcW w:w="3701" w:type="dxa"/>
          </w:tcPr>
          <w:p w14:paraId="16F5303D" w14:textId="77777777" w:rsidR="0036036E" w:rsidRPr="00F2138D" w:rsidRDefault="0036036E" w:rsidP="0036036E">
            <w:pPr>
              <w:rPr>
                <w:rFonts w:cstheme="minorHAnsi"/>
              </w:rPr>
            </w:pPr>
            <w:r w:rsidRPr="00F2138D">
              <w:rPr>
                <w:rFonts w:cstheme="minorHAnsi"/>
              </w:rPr>
              <w:t>This means that if new products are added they can be added to the client’s screen for easy access</w:t>
            </w:r>
          </w:p>
        </w:tc>
      </w:tr>
      <w:tr w:rsidR="0036036E" w:rsidRPr="00F2138D" w14:paraId="1FB0B245" w14:textId="77777777" w:rsidTr="00391783">
        <w:tc>
          <w:tcPr>
            <w:tcW w:w="1247" w:type="dxa"/>
          </w:tcPr>
          <w:p w14:paraId="0E74C169" w14:textId="77777777" w:rsidR="0036036E" w:rsidRPr="00F2138D" w:rsidRDefault="0036036E" w:rsidP="00052545">
            <w:pPr>
              <w:rPr>
                <w:rFonts w:cstheme="minorHAnsi"/>
              </w:rPr>
            </w:pPr>
            <w:r w:rsidRPr="00F2138D">
              <w:rPr>
                <w:rFonts w:cstheme="minorHAnsi"/>
              </w:rPr>
              <w:t>28</w:t>
            </w:r>
          </w:p>
        </w:tc>
        <w:tc>
          <w:tcPr>
            <w:tcW w:w="3701" w:type="dxa"/>
          </w:tcPr>
          <w:p w14:paraId="302C9AA2" w14:textId="77777777" w:rsidR="0036036E" w:rsidRPr="00F2138D" w:rsidRDefault="0036036E" w:rsidP="00B61547">
            <w:pPr>
              <w:rPr>
                <w:rFonts w:cstheme="minorHAnsi"/>
              </w:rPr>
            </w:pPr>
            <w:r w:rsidRPr="00F2138D">
              <w:rPr>
                <w:rFonts w:cstheme="minorHAnsi"/>
              </w:rPr>
              <w:t>The server should be able to be connected using the DDNS hostname</w:t>
            </w:r>
          </w:p>
        </w:tc>
        <w:tc>
          <w:tcPr>
            <w:tcW w:w="3701" w:type="dxa"/>
          </w:tcPr>
          <w:p w14:paraId="3A350940" w14:textId="77777777" w:rsidR="0036036E" w:rsidRPr="00F2138D" w:rsidRDefault="0036036E" w:rsidP="0036036E">
            <w:pPr>
              <w:rPr>
                <w:rFonts w:cstheme="minorHAnsi"/>
              </w:rPr>
            </w:pPr>
            <w:r w:rsidRPr="00F2138D">
              <w:rPr>
                <w:rFonts w:cstheme="minorHAnsi"/>
              </w:rPr>
              <w:t>This allows the server to be accessed from outside of the Local Area Network</w:t>
            </w:r>
          </w:p>
        </w:tc>
      </w:tr>
      <w:tr w:rsidR="0036036E" w:rsidRPr="00F2138D" w14:paraId="3D3150A8" w14:textId="77777777" w:rsidTr="00391783">
        <w:tc>
          <w:tcPr>
            <w:tcW w:w="1247" w:type="dxa"/>
          </w:tcPr>
          <w:p w14:paraId="58B3C89F" w14:textId="77777777" w:rsidR="0036036E" w:rsidRPr="00F2138D" w:rsidRDefault="0036036E" w:rsidP="00052545">
            <w:pPr>
              <w:rPr>
                <w:rFonts w:cstheme="minorHAnsi"/>
              </w:rPr>
            </w:pPr>
            <w:r w:rsidRPr="00F2138D">
              <w:rPr>
                <w:rFonts w:cstheme="minorHAnsi"/>
              </w:rPr>
              <w:lastRenderedPageBreak/>
              <w:t>29</w:t>
            </w:r>
          </w:p>
        </w:tc>
        <w:tc>
          <w:tcPr>
            <w:tcW w:w="3701" w:type="dxa"/>
          </w:tcPr>
          <w:p w14:paraId="04246783" w14:textId="77777777" w:rsidR="0036036E" w:rsidRPr="00F2138D" w:rsidRDefault="0036036E" w:rsidP="00052545">
            <w:pPr>
              <w:rPr>
                <w:rFonts w:cstheme="minorHAnsi"/>
              </w:rPr>
            </w:pPr>
            <w:r w:rsidRPr="00F2138D">
              <w:rPr>
                <w:rFonts w:cstheme="minorHAnsi"/>
              </w:rPr>
              <w:t>The client and server should be stable</w:t>
            </w:r>
          </w:p>
        </w:tc>
        <w:tc>
          <w:tcPr>
            <w:tcW w:w="3701" w:type="dxa"/>
          </w:tcPr>
          <w:p w14:paraId="03A3C7B6" w14:textId="77777777" w:rsidR="0036036E" w:rsidRPr="00F2138D" w:rsidRDefault="0036036E" w:rsidP="0036036E">
            <w:pPr>
              <w:rPr>
                <w:rFonts w:cstheme="minorHAnsi"/>
              </w:rPr>
            </w:pPr>
            <w:r w:rsidRPr="00F2138D">
              <w:rPr>
                <w:rFonts w:cstheme="minorHAnsi"/>
              </w:rPr>
              <w:t>This means that they don’t produce syntax errors that stop the program from running</w:t>
            </w:r>
          </w:p>
        </w:tc>
      </w:tr>
    </w:tbl>
    <w:p w14:paraId="27F01812" w14:textId="77777777" w:rsidR="00052545" w:rsidRPr="00F2138D" w:rsidRDefault="00052545" w:rsidP="00052545">
      <w:pPr>
        <w:rPr>
          <w:rFonts w:cstheme="minorHAnsi"/>
        </w:rPr>
      </w:pPr>
    </w:p>
    <w:p w14:paraId="40D8389D" w14:textId="77777777" w:rsidR="006D6AE7" w:rsidRPr="00F2138D" w:rsidRDefault="00CD6F98" w:rsidP="00701EFF">
      <w:pPr>
        <w:rPr>
          <w:rFonts w:cstheme="minorHAnsi"/>
        </w:rPr>
        <w:sectPr w:rsidR="006D6AE7" w:rsidRPr="00F2138D" w:rsidSect="006D6AE7">
          <w:pgSz w:w="11906" w:h="16838"/>
          <w:pgMar w:top="397" w:right="397" w:bottom="397" w:left="397" w:header="709" w:footer="709" w:gutter="0"/>
          <w:cols w:space="708"/>
          <w:docGrid w:linePitch="381"/>
        </w:sectPr>
      </w:pPr>
      <w:r w:rsidRPr="00F2138D">
        <w:rPr>
          <w:rFonts w:cstheme="minorHAnsi"/>
        </w:rPr>
        <w:t xml:space="preserve"> </w:t>
      </w:r>
    </w:p>
    <w:p w14:paraId="4200C337" w14:textId="6C5A327F" w:rsidR="00CD6F98" w:rsidRPr="00F2138D" w:rsidRDefault="006D6AE7" w:rsidP="006D6AE7">
      <w:pPr>
        <w:pStyle w:val="Heading1"/>
        <w:rPr>
          <w:rFonts w:cstheme="minorHAnsi"/>
        </w:rPr>
      </w:pPr>
      <w:bookmarkStart w:id="56" w:name="_Design"/>
      <w:bookmarkStart w:id="57" w:name="_Toc122005586"/>
      <w:bookmarkEnd w:id="56"/>
      <w:r w:rsidRPr="00F2138D">
        <w:rPr>
          <w:rFonts w:cstheme="minorHAnsi"/>
        </w:rPr>
        <w:lastRenderedPageBreak/>
        <w:t>Design</w:t>
      </w:r>
      <w:bookmarkEnd w:id="57"/>
    </w:p>
    <w:p w14:paraId="17DE75B6" w14:textId="29AED341" w:rsidR="00285D75" w:rsidRPr="00F2138D" w:rsidRDefault="00285D75" w:rsidP="00285D75">
      <w:pPr>
        <w:pStyle w:val="Heading2"/>
        <w:rPr>
          <w:rFonts w:cstheme="minorHAnsi"/>
        </w:rPr>
      </w:pPr>
      <w:bookmarkStart w:id="58" w:name="_Branding"/>
      <w:bookmarkStart w:id="59" w:name="_Toc122005587"/>
      <w:bookmarkEnd w:id="58"/>
      <w:r w:rsidRPr="00F2138D">
        <w:rPr>
          <w:rFonts w:cstheme="minorHAnsi"/>
          <w:noProof/>
          <w:lang w:eastAsia="en-GB"/>
        </w:rPr>
        <w:drawing>
          <wp:anchor distT="0" distB="0" distL="114300" distR="114300" simplePos="0" relativeHeight="251668480" behindDoc="0" locked="0" layoutInCell="1" allowOverlap="1" wp14:anchorId="1061EBE6" wp14:editId="12C684B7">
            <wp:simplePos x="0" y="0"/>
            <wp:positionH relativeFrom="column">
              <wp:posOffset>4377030</wp:posOffset>
            </wp:positionH>
            <wp:positionV relativeFrom="paragraph">
              <wp:posOffset>177009</wp:posOffset>
            </wp:positionV>
            <wp:extent cx="2695575" cy="1613535"/>
            <wp:effectExtent l="0" t="0" r="0" b="5715"/>
            <wp:wrapSquare wrapText="bothSides"/>
            <wp:docPr id="16" name="Picture 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95575" cy="16135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2138D">
        <w:rPr>
          <w:rFonts w:cstheme="minorHAnsi"/>
        </w:rPr>
        <w:t>Branding</w:t>
      </w:r>
      <w:bookmarkEnd w:id="59"/>
    </w:p>
    <w:p w14:paraId="0D68246E" w14:textId="01300EB6" w:rsidR="00285D75" w:rsidRPr="00F2138D" w:rsidRDefault="00285D75" w:rsidP="00285D75">
      <w:pPr>
        <w:rPr>
          <w:rFonts w:cstheme="minorHAnsi"/>
        </w:rPr>
      </w:pPr>
      <w:r w:rsidRPr="00F2138D">
        <w:rPr>
          <w:rFonts w:cstheme="minorHAnsi"/>
        </w:rPr>
        <w:t xml:space="preserve">One important thing when designing a piece of software is the name, this is what people will use to refer to your software. I have come up with a name for the software, this name is personal yet gets the idea of the software across. </w:t>
      </w:r>
    </w:p>
    <w:p w14:paraId="1ECF1873" w14:textId="09E9BAAA" w:rsidR="00280128" w:rsidRPr="00F2138D" w:rsidRDefault="00285D75" w:rsidP="00285D75">
      <w:pPr>
        <w:rPr>
          <w:rFonts w:cstheme="minorHAnsi"/>
        </w:rPr>
      </w:pPr>
      <w:r w:rsidRPr="00F2138D">
        <w:rPr>
          <w:rFonts w:cstheme="minorHAnsi"/>
        </w:rPr>
        <w:t>This name also has domain names available for a website, these include those from .com, .co.</w:t>
      </w:r>
      <w:r w:rsidR="003D0BD3">
        <w:rPr>
          <w:rFonts w:cstheme="minorHAnsi"/>
        </w:rPr>
        <w:t>uk</w:t>
      </w:r>
      <w:r w:rsidRPr="00F2138D">
        <w:rPr>
          <w:rFonts w:cstheme="minorHAnsi"/>
        </w:rPr>
        <w:t xml:space="preserve"> and .tech among others. </w:t>
      </w:r>
    </w:p>
    <w:p w14:paraId="324DE933" w14:textId="7AC07B46" w:rsidR="006D6AE7" w:rsidRPr="00F2138D" w:rsidRDefault="006D6AE7" w:rsidP="006D6AE7">
      <w:pPr>
        <w:pStyle w:val="Heading2"/>
        <w:rPr>
          <w:rFonts w:cstheme="minorHAnsi"/>
        </w:rPr>
      </w:pPr>
      <w:bookmarkStart w:id="60" w:name="_Breaking_The_Problem"/>
      <w:bookmarkStart w:id="61" w:name="_Toc122005588"/>
      <w:bookmarkEnd w:id="60"/>
      <w:r w:rsidRPr="00F2138D">
        <w:rPr>
          <w:rFonts w:cstheme="minorHAnsi"/>
        </w:rPr>
        <w:t>Breaking The Problem down</w:t>
      </w:r>
      <w:bookmarkEnd w:id="61"/>
    </w:p>
    <w:p w14:paraId="18099B6C" w14:textId="0E830CB8" w:rsidR="00E43948" w:rsidRPr="00F2138D" w:rsidRDefault="00E43948" w:rsidP="00E43948">
      <w:pPr>
        <w:rPr>
          <w:rFonts w:cstheme="minorHAnsi"/>
        </w:rPr>
      </w:pPr>
      <w:r w:rsidRPr="00F2138D">
        <w:rPr>
          <w:rFonts w:cstheme="minorHAnsi"/>
        </w:rPr>
        <w:t xml:space="preserve">The problem can be broken down into multiple processes, as I have done above, but they can also be broken down into some basic functions, shown below are the ‘front end’ Structure diagrams, this shows what functions the user should be able to do using the user interface of the system. Note that this isn’t a definitive diagram of all the scripts and classes that will be used. </w:t>
      </w:r>
    </w:p>
    <w:p w14:paraId="656745C0" w14:textId="4A914E7C" w:rsidR="00E43948" w:rsidRPr="00F2138D" w:rsidRDefault="00E43948" w:rsidP="00E43948">
      <w:pPr>
        <w:rPr>
          <w:rFonts w:cstheme="minorHAnsi"/>
        </w:rPr>
      </w:pPr>
      <w:r w:rsidRPr="00F2138D">
        <w:rPr>
          <w:rFonts w:cstheme="minorHAnsi"/>
        </w:rPr>
        <w:t xml:space="preserve">I have split the structure diagrams into Client and Server to represent the two different sides of the solution. </w:t>
      </w:r>
    </w:p>
    <w:p w14:paraId="71F829A8" w14:textId="77777777" w:rsidR="006D6AE7" w:rsidRPr="00F2138D" w:rsidRDefault="006D6AE7" w:rsidP="006D6AE7">
      <w:pPr>
        <w:pStyle w:val="Heading4"/>
        <w:rPr>
          <w:rFonts w:cstheme="minorHAnsi"/>
        </w:rPr>
      </w:pPr>
      <w:bookmarkStart w:id="62" w:name="_Key_for_the"/>
      <w:bookmarkStart w:id="63" w:name="_Toc122005589"/>
      <w:bookmarkEnd w:id="62"/>
      <w:r w:rsidRPr="00F2138D">
        <w:rPr>
          <w:rFonts w:cstheme="minorHAnsi"/>
        </w:rPr>
        <w:t>Key for the structure diagrams</w:t>
      </w:r>
      <w:bookmarkEnd w:id="63"/>
    </w:p>
    <w:p w14:paraId="586313F5" w14:textId="77777777" w:rsidR="006D6AE7" w:rsidRPr="00F2138D" w:rsidRDefault="006D6AE7" w:rsidP="006D6AE7">
      <w:pPr>
        <w:rPr>
          <w:rFonts w:cstheme="minorHAnsi"/>
        </w:rPr>
      </w:pPr>
      <w:r w:rsidRPr="00F2138D">
        <w:rPr>
          <w:rFonts w:cstheme="minorHAnsi"/>
        </w:rPr>
        <w:t>Yellow is the name of the program</w:t>
      </w:r>
    </w:p>
    <w:p w14:paraId="6C0176A4" w14:textId="77777777" w:rsidR="006D6AE7" w:rsidRPr="00F2138D" w:rsidRDefault="006D6AE7" w:rsidP="006D6AE7">
      <w:pPr>
        <w:rPr>
          <w:rFonts w:cstheme="minorHAnsi"/>
        </w:rPr>
      </w:pPr>
      <w:r w:rsidRPr="00F2138D">
        <w:rPr>
          <w:rFonts w:cstheme="minorHAnsi"/>
        </w:rPr>
        <w:t>Green is the name of the main interface screens the user will see</w:t>
      </w:r>
    </w:p>
    <w:p w14:paraId="0F316D37" w14:textId="77777777" w:rsidR="006D6AE7" w:rsidRPr="00F2138D" w:rsidRDefault="006D6AE7" w:rsidP="006D6AE7">
      <w:pPr>
        <w:rPr>
          <w:rFonts w:cstheme="minorHAnsi"/>
        </w:rPr>
      </w:pPr>
      <w:r w:rsidRPr="00F2138D">
        <w:rPr>
          <w:rFonts w:cstheme="minorHAnsi"/>
        </w:rPr>
        <w:t xml:space="preserve">The blue is the main modules associated </w:t>
      </w:r>
      <w:r w:rsidR="00B61547" w:rsidRPr="00F2138D">
        <w:rPr>
          <w:rFonts w:cstheme="minorHAnsi"/>
        </w:rPr>
        <w:t>with</w:t>
      </w:r>
      <w:r w:rsidRPr="00F2138D">
        <w:rPr>
          <w:rFonts w:cstheme="minorHAnsi"/>
        </w:rPr>
        <w:t xml:space="preserve"> each screen</w:t>
      </w:r>
    </w:p>
    <w:p w14:paraId="76377F5D" w14:textId="77777777" w:rsidR="006D6AE7" w:rsidRPr="00F2138D" w:rsidRDefault="006D6AE7" w:rsidP="006D6AE7">
      <w:pPr>
        <w:rPr>
          <w:rFonts w:cstheme="minorHAnsi"/>
        </w:rPr>
      </w:pPr>
      <w:r w:rsidRPr="00F2138D">
        <w:rPr>
          <w:rFonts w:cstheme="minorHAnsi"/>
        </w:rPr>
        <w:t>The orange is the processes and subroutines that make up each module</w:t>
      </w:r>
    </w:p>
    <w:p w14:paraId="4A1E0F51" w14:textId="77777777" w:rsidR="006D6AE7" w:rsidRPr="00F2138D" w:rsidRDefault="006D6AE7" w:rsidP="006D6AE7">
      <w:pPr>
        <w:pStyle w:val="Heading3"/>
        <w:rPr>
          <w:rFonts w:cstheme="minorHAnsi"/>
        </w:rPr>
      </w:pPr>
      <w:bookmarkStart w:id="64" w:name="_Client_Structure_Diagram"/>
      <w:bookmarkStart w:id="65" w:name="_Toc122005590"/>
      <w:bookmarkEnd w:id="64"/>
      <w:r w:rsidRPr="00F2138D">
        <w:rPr>
          <w:rFonts w:cstheme="minorHAnsi"/>
        </w:rPr>
        <w:t>Client Structure Diagram</w:t>
      </w:r>
      <w:bookmarkEnd w:id="65"/>
    </w:p>
    <w:p w14:paraId="7E3E6C11" w14:textId="77777777" w:rsidR="006D6AE7" w:rsidRPr="00F2138D" w:rsidRDefault="006D6AE7" w:rsidP="006D6AE7">
      <w:pPr>
        <w:rPr>
          <w:rFonts w:cstheme="minorHAnsi"/>
        </w:rPr>
      </w:pPr>
      <w:r w:rsidRPr="00F2138D">
        <w:rPr>
          <w:rFonts w:cstheme="minorHAnsi"/>
          <w:noProof/>
          <w:lang w:eastAsia="en-GB"/>
        </w:rPr>
        <w:drawing>
          <wp:inline distT="0" distB="0" distL="0" distR="0" wp14:anchorId="051FA5F1" wp14:editId="0A4D0441">
            <wp:extent cx="7076407" cy="3634303"/>
            <wp:effectExtent l="0" t="0" r="48895"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14:paraId="3BC4B99E" w14:textId="77777777" w:rsidR="006D6AE7" w:rsidRPr="00F2138D" w:rsidRDefault="006D6AE7" w:rsidP="006D6AE7">
      <w:pPr>
        <w:rPr>
          <w:rFonts w:cstheme="minorHAnsi"/>
        </w:rPr>
      </w:pPr>
      <w:r w:rsidRPr="00F2138D">
        <w:rPr>
          <w:rFonts w:cstheme="minorHAnsi"/>
        </w:rPr>
        <w:t xml:space="preserve">Along with this are back-end scripts that control the connection to the server and database requests. </w:t>
      </w:r>
    </w:p>
    <w:p w14:paraId="0511BC8B" w14:textId="77777777" w:rsidR="006D6AE7" w:rsidRPr="00F2138D" w:rsidRDefault="006D6AE7" w:rsidP="006D6AE7">
      <w:pPr>
        <w:pStyle w:val="Heading3"/>
        <w:rPr>
          <w:rFonts w:cstheme="minorHAnsi"/>
        </w:rPr>
      </w:pPr>
      <w:bookmarkStart w:id="66" w:name="_Server_Structure_Diagram"/>
      <w:bookmarkStart w:id="67" w:name="_Toc122005591"/>
      <w:bookmarkEnd w:id="66"/>
      <w:r w:rsidRPr="00F2138D">
        <w:rPr>
          <w:rFonts w:cstheme="minorHAnsi"/>
        </w:rPr>
        <w:lastRenderedPageBreak/>
        <w:t>Server Structure Diagram</w:t>
      </w:r>
      <w:bookmarkEnd w:id="67"/>
    </w:p>
    <w:p w14:paraId="147AC151" w14:textId="77777777" w:rsidR="006D6AE7" w:rsidRPr="00F2138D" w:rsidRDefault="006D6AE7" w:rsidP="006D6AE7">
      <w:pPr>
        <w:rPr>
          <w:rFonts w:cstheme="minorHAnsi"/>
        </w:rPr>
      </w:pPr>
      <w:r w:rsidRPr="00F2138D">
        <w:rPr>
          <w:rFonts w:cstheme="minorHAnsi"/>
          <w:noProof/>
          <w:lang w:eastAsia="en-GB"/>
        </w:rPr>
        <w:drawing>
          <wp:inline distT="0" distB="0" distL="0" distR="0" wp14:anchorId="3B36B8A9" wp14:editId="3D56FCB1">
            <wp:extent cx="5486400" cy="3200400"/>
            <wp:effectExtent l="38100" t="0" r="3810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 r:lo="rId24" r:qs="rId25" r:cs="rId26"/>
              </a:graphicData>
            </a:graphic>
          </wp:inline>
        </w:drawing>
      </w:r>
    </w:p>
    <w:p w14:paraId="44570955" w14:textId="7B7DBB6B" w:rsidR="006D6AE7" w:rsidRPr="00F2138D" w:rsidRDefault="006D6AE7" w:rsidP="006D6AE7">
      <w:pPr>
        <w:rPr>
          <w:rFonts w:cstheme="minorHAnsi"/>
        </w:rPr>
      </w:pPr>
      <w:r w:rsidRPr="00F2138D">
        <w:rPr>
          <w:rFonts w:cstheme="minorHAnsi"/>
        </w:rPr>
        <w:t xml:space="preserve">Along with this, there are back-end scripts that control the databases and the server connections. </w:t>
      </w:r>
    </w:p>
    <w:p w14:paraId="218BFAED" w14:textId="47900396" w:rsidR="00E43948" w:rsidRPr="00F2138D" w:rsidRDefault="00E43948" w:rsidP="00E43948">
      <w:pPr>
        <w:pStyle w:val="Heading3"/>
        <w:rPr>
          <w:rFonts w:cstheme="minorHAnsi"/>
        </w:rPr>
      </w:pPr>
      <w:bookmarkStart w:id="68" w:name="_Usability_Features"/>
      <w:bookmarkStart w:id="69" w:name="_Toc122005592"/>
      <w:bookmarkEnd w:id="68"/>
      <w:r w:rsidRPr="00F2138D">
        <w:rPr>
          <w:rFonts w:cstheme="minorHAnsi"/>
        </w:rPr>
        <w:t>Usability Features</w:t>
      </w:r>
      <w:bookmarkEnd w:id="69"/>
    </w:p>
    <w:p w14:paraId="7AE65C91" w14:textId="5D01868B" w:rsidR="00E43948" w:rsidRPr="00F2138D" w:rsidRDefault="00E43948" w:rsidP="00E43948">
      <w:pPr>
        <w:rPr>
          <w:rFonts w:cstheme="minorHAnsi"/>
        </w:rPr>
      </w:pPr>
      <w:r w:rsidRPr="00F2138D">
        <w:rPr>
          <w:rFonts w:cstheme="minorHAnsi"/>
        </w:rPr>
        <w:t xml:space="preserve">To make sure that my project is easy to use and accessible to all ability levels. I will be making sure that both the User Interface and Documentation </w:t>
      </w:r>
      <w:r w:rsidR="003D0BD3">
        <w:rPr>
          <w:rFonts w:cstheme="minorHAnsi"/>
        </w:rPr>
        <w:t>are</w:t>
      </w:r>
      <w:r w:rsidRPr="00F2138D">
        <w:rPr>
          <w:rFonts w:cstheme="minorHAnsi"/>
        </w:rPr>
        <w:t xml:space="preserve"> easy to navigate and understand. The Documentation will include instructions on how to use the software, however</w:t>
      </w:r>
      <w:r w:rsidR="003D0BD3">
        <w:rPr>
          <w:rFonts w:cstheme="minorHAnsi"/>
        </w:rPr>
        <w:t>,</w:t>
      </w:r>
      <w:r w:rsidRPr="00F2138D">
        <w:rPr>
          <w:rFonts w:cstheme="minorHAnsi"/>
        </w:rPr>
        <w:t xml:space="preserve"> if the user interface is created correctly, this will be redundant. </w:t>
      </w:r>
    </w:p>
    <w:p w14:paraId="0DEFDDAB" w14:textId="17529505" w:rsidR="00E43948" w:rsidRPr="00F2138D" w:rsidRDefault="00E43948" w:rsidP="00E43948">
      <w:pPr>
        <w:rPr>
          <w:rFonts w:cstheme="minorHAnsi"/>
        </w:rPr>
      </w:pPr>
      <w:r w:rsidRPr="00F2138D">
        <w:rPr>
          <w:rFonts w:cstheme="minorHAnsi"/>
        </w:rPr>
        <w:t>For the user interface, I will pull on principles from Human</w:t>
      </w:r>
      <w:r w:rsidR="003D0BD3">
        <w:rPr>
          <w:rFonts w:cstheme="minorHAnsi"/>
        </w:rPr>
        <w:t>-</w:t>
      </w:r>
      <w:r w:rsidRPr="00F2138D">
        <w:rPr>
          <w:rFonts w:cstheme="minorHAnsi"/>
        </w:rPr>
        <w:t xml:space="preserve">Computer Interaction (HCI) to make sure that the software is usable for everyone. I will primarily be developing this for use in Great Britain. This means that with a few tweaks it will be able to be used in the United States of America. But this will influence the language, styling, colours and layout that I use. </w:t>
      </w:r>
    </w:p>
    <w:p w14:paraId="27B18CAD" w14:textId="4A9EB0BD" w:rsidR="00E43948" w:rsidRPr="00F2138D" w:rsidRDefault="00E43948" w:rsidP="00E43948">
      <w:pPr>
        <w:rPr>
          <w:rFonts w:cstheme="minorHAnsi"/>
        </w:rPr>
      </w:pPr>
      <w:r w:rsidRPr="00F2138D">
        <w:rPr>
          <w:rFonts w:cstheme="minorHAnsi"/>
        </w:rPr>
        <w:t xml:space="preserve">My process for deciding the User Interface features will be explained during the development stage as I implement the user interface features. </w:t>
      </w:r>
    </w:p>
    <w:p w14:paraId="67C0185B" w14:textId="7B9D9ACA" w:rsidR="00E43948" w:rsidRPr="00F2138D" w:rsidRDefault="00E43948" w:rsidP="00E43948">
      <w:pPr>
        <w:rPr>
          <w:rFonts w:cstheme="minorHAnsi"/>
        </w:rPr>
      </w:pPr>
      <w:r w:rsidRPr="00F2138D">
        <w:rPr>
          <w:rFonts w:cstheme="minorHAnsi"/>
        </w:rPr>
        <w:t xml:space="preserve">For documentation, I will be uploading and updating this project on GitHub </w:t>
      </w:r>
      <w:sdt>
        <w:sdtPr>
          <w:rPr>
            <w:rFonts w:cstheme="minorHAnsi"/>
          </w:rPr>
          <w:id w:val="-99425145"/>
          <w:citation/>
        </w:sdtPr>
        <w:sdtContent>
          <w:r w:rsidR="001F7524">
            <w:rPr>
              <w:rFonts w:cstheme="minorHAnsi"/>
            </w:rPr>
            <w:fldChar w:fldCharType="begin"/>
          </w:r>
          <w:r w:rsidR="001F7524">
            <w:rPr>
              <w:rFonts w:cstheme="minorHAnsi"/>
              <w:vertAlign w:val="superscript"/>
            </w:rPr>
            <w:instrText xml:space="preserve"> CITATION 13 \l 2057 </w:instrText>
          </w:r>
          <w:r w:rsidR="001F7524">
            <w:rPr>
              <w:rFonts w:cstheme="minorHAnsi"/>
            </w:rPr>
            <w:fldChar w:fldCharType="separate"/>
          </w:r>
          <w:r w:rsidR="003718A4" w:rsidRPr="003718A4">
            <w:rPr>
              <w:rFonts w:cstheme="minorHAnsi"/>
              <w:noProof/>
            </w:rPr>
            <w:t>(16)</w:t>
          </w:r>
          <w:r w:rsidR="001F7524">
            <w:rPr>
              <w:rFonts w:cstheme="minorHAnsi"/>
            </w:rPr>
            <w:fldChar w:fldCharType="end"/>
          </w:r>
        </w:sdtContent>
      </w:sdt>
      <w:r w:rsidRPr="00F2138D">
        <w:rPr>
          <w:rFonts w:cstheme="minorHAnsi"/>
        </w:rPr>
        <w:t xml:space="preserve">as I go this allows me to keep a change log of features as and when I add them, as well as good documentation features. GitHub </w:t>
      </w:r>
      <w:sdt>
        <w:sdtPr>
          <w:rPr>
            <w:rFonts w:cstheme="minorHAnsi"/>
          </w:rPr>
          <w:id w:val="1125578531"/>
          <w:citation/>
        </w:sdtPr>
        <w:sdtContent>
          <w:r w:rsidR="001F7524">
            <w:rPr>
              <w:rFonts w:cstheme="minorHAnsi"/>
            </w:rPr>
            <w:fldChar w:fldCharType="begin"/>
          </w:r>
          <w:r w:rsidR="001F7524">
            <w:rPr>
              <w:rFonts w:cstheme="minorHAnsi"/>
              <w:vertAlign w:val="superscript"/>
            </w:rPr>
            <w:instrText xml:space="preserve"> CITATION 13 \l 2057 </w:instrText>
          </w:r>
          <w:r w:rsidR="001F7524">
            <w:rPr>
              <w:rFonts w:cstheme="minorHAnsi"/>
            </w:rPr>
            <w:fldChar w:fldCharType="separate"/>
          </w:r>
          <w:r w:rsidR="003718A4" w:rsidRPr="003718A4">
            <w:rPr>
              <w:rFonts w:cstheme="minorHAnsi"/>
              <w:noProof/>
            </w:rPr>
            <w:t>(16)</w:t>
          </w:r>
          <w:r w:rsidR="001F7524">
            <w:rPr>
              <w:rFonts w:cstheme="minorHAnsi"/>
            </w:rPr>
            <w:fldChar w:fldCharType="end"/>
          </w:r>
        </w:sdtContent>
      </w:sdt>
      <w:r w:rsidRPr="00F2138D">
        <w:rPr>
          <w:rFonts w:cstheme="minorHAnsi"/>
        </w:rPr>
        <w:t>also can provide an MIT Copyright Licence</w:t>
      </w:r>
      <w:r w:rsidR="001F7524">
        <w:rPr>
          <w:rFonts w:cstheme="minorHAnsi"/>
        </w:rPr>
        <w:t xml:space="preserve"> </w:t>
      </w:r>
      <w:sdt>
        <w:sdtPr>
          <w:rPr>
            <w:rFonts w:cstheme="minorHAnsi"/>
          </w:rPr>
          <w:id w:val="-1740788536"/>
          <w:citation/>
        </w:sdtPr>
        <w:sdtContent>
          <w:r w:rsidR="001F7524">
            <w:rPr>
              <w:rFonts w:cstheme="minorHAnsi"/>
            </w:rPr>
            <w:fldChar w:fldCharType="begin"/>
          </w:r>
          <w:r w:rsidR="001F7524">
            <w:rPr>
              <w:rFonts w:cstheme="minorHAnsi"/>
            </w:rPr>
            <w:instrText xml:space="preserve"> CITATION MITLicence \l 2057 </w:instrText>
          </w:r>
          <w:r w:rsidR="001F7524">
            <w:rPr>
              <w:rFonts w:cstheme="minorHAnsi"/>
            </w:rPr>
            <w:fldChar w:fldCharType="separate"/>
          </w:r>
          <w:r w:rsidR="003718A4" w:rsidRPr="003718A4">
            <w:rPr>
              <w:rFonts w:cstheme="minorHAnsi"/>
              <w:noProof/>
            </w:rPr>
            <w:t>(19)</w:t>
          </w:r>
          <w:r w:rsidR="001F7524">
            <w:rPr>
              <w:rFonts w:cstheme="minorHAnsi"/>
            </w:rPr>
            <w:fldChar w:fldCharType="end"/>
          </w:r>
        </w:sdtContent>
      </w:sdt>
      <w:r w:rsidRPr="00F2138D">
        <w:rPr>
          <w:rFonts w:cstheme="minorHAnsi"/>
        </w:rPr>
        <w:t xml:space="preserve"> to all projects uploaded to it, meaning that any proprietary code that I use in this project will be kept secure and protected through the Copyrights, Designs and Patents Act 1998 </w:t>
      </w:r>
      <w:sdt>
        <w:sdtPr>
          <w:rPr>
            <w:rFonts w:cstheme="minorHAnsi"/>
          </w:rPr>
          <w:id w:val="1457988950"/>
          <w:citation/>
        </w:sdtPr>
        <w:sdtContent>
          <w:r w:rsidR="001F7524">
            <w:rPr>
              <w:rFonts w:cstheme="minorHAnsi"/>
            </w:rPr>
            <w:fldChar w:fldCharType="begin"/>
          </w:r>
          <w:r w:rsidR="001F7524">
            <w:rPr>
              <w:rFonts w:cstheme="minorHAnsi"/>
              <w:vertAlign w:val="superscript"/>
            </w:rPr>
            <w:instrText xml:space="preserve"> CITATION 19 \l 2057 </w:instrText>
          </w:r>
          <w:r w:rsidR="001F7524">
            <w:rPr>
              <w:rFonts w:cstheme="minorHAnsi"/>
            </w:rPr>
            <w:fldChar w:fldCharType="separate"/>
          </w:r>
          <w:r w:rsidR="003718A4" w:rsidRPr="003718A4">
            <w:rPr>
              <w:rFonts w:cstheme="minorHAnsi"/>
              <w:noProof/>
            </w:rPr>
            <w:t>(20)</w:t>
          </w:r>
          <w:r w:rsidR="001F7524">
            <w:rPr>
              <w:rFonts w:cstheme="minorHAnsi"/>
            </w:rPr>
            <w:fldChar w:fldCharType="end"/>
          </w:r>
        </w:sdtContent>
      </w:sdt>
      <w:r w:rsidRPr="00F2138D">
        <w:rPr>
          <w:rFonts w:cstheme="minorHAnsi"/>
        </w:rPr>
        <w:t xml:space="preserve">. I will be creating this project as a repository, this is the basic type of project on GitHub </w:t>
      </w:r>
      <w:sdt>
        <w:sdtPr>
          <w:rPr>
            <w:rFonts w:cstheme="minorHAnsi"/>
          </w:rPr>
          <w:id w:val="465623238"/>
          <w:citation/>
        </w:sdtPr>
        <w:sdtContent>
          <w:r w:rsidR="001F7524">
            <w:rPr>
              <w:rFonts w:cstheme="minorHAnsi"/>
            </w:rPr>
            <w:fldChar w:fldCharType="begin"/>
          </w:r>
          <w:r w:rsidR="001F7524">
            <w:rPr>
              <w:rFonts w:cstheme="minorHAnsi"/>
              <w:vertAlign w:val="superscript"/>
            </w:rPr>
            <w:instrText xml:space="preserve"> CITATION 13 \l 2057 </w:instrText>
          </w:r>
          <w:r w:rsidR="001F7524">
            <w:rPr>
              <w:rFonts w:cstheme="minorHAnsi"/>
            </w:rPr>
            <w:fldChar w:fldCharType="separate"/>
          </w:r>
          <w:r w:rsidR="003718A4" w:rsidRPr="003718A4">
            <w:rPr>
              <w:rFonts w:cstheme="minorHAnsi"/>
              <w:noProof/>
            </w:rPr>
            <w:t>(16)</w:t>
          </w:r>
          <w:r w:rsidR="001F7524">
            <w:rPr>
              <w:rFonts w:cstheme="minorHAnsi"/>
            </w:rPr>
            <w:fldChar w:fldCharType="end"/>
          </w:r>
        </w:sdtContent>
      </w:sdt>
    </w:p>
    <w:p w14:paraId="5A0DD19A" w14:textId="77777777" w:rsidR="006D6AE7" w:rsidRPr="00F2138D" w:rsidRDefault="006D6AE7" w:rsidP="006D6AE7">
      <w:pPr>
        <w:pStyle w:val="Heading2"/>
        <w:rPr>
          <w:rFonts w:cstheme="minorHAnsi"/>
        </w:rPr>
      </w:pPr>
      <w:bookmarkStart w:id="70" w:name="_Defining_the_structure"/>
      <w:bookmarkStart w:id="71" w:name="_Toc122005593"/>
      <w:bookmarkEnd w:id="70"/>
      <w:r w:rsidRPr="00F2138D">
        <w:rPr>
          <w:rFonts w:cstheme="minorHAnsi"/>
        </w:rPr>
        <w:t>Defining the structure of the solution to be developed</w:t>
      </w:r>
      <w:bookmarkEnd w:id="71"/>
    </w:p>
    <w:p w14:paraId="5F2EE4F9" w14:textId="77777777" w:rsidR="006D6AE7" w:rsidRPr="00F2138D" w:rsidRDefault="006D6AE7" w:rsidP="006D6AE7">
      <w:pPr>
        <w:pStyle w:val="Heading3"/>
        <w:rPr>
          <w:rFonts w:cstheme="minorHAnsi"/>
        </w:rPr>
      </w:pPr>
      <w:bookmarkStart w:id="72" w:name="_Interfaces"/>
      <w:bookmarkStart w:id="73" w:name="_Toc122005594"/>
      <w:bookmarkEnd w:id="72"/>
      <w:r w:rsidRPr="00F2138D">
        <w:rPr>
          <w:rFonts w:cstheme="minorHAnsi"/>
        </w:rPr>
        <w:t>Interfaces</w:t>
      </w:r>
      <w:bookmarkEnd w:id="73"/>
    </w:p>
    <w:p w14:paraId="2513111B" w14:textId="42805363" w:rsidR="006D6AE7" w:rsidRPr="00F2138D" w:rsidRDefault="00B61547" w:rsidP="006D6AE7">
      <w:pPr>
        <w:rPr>
          <w:rFonts w:cstheme="minorHAnsi"/>
        </w:rPr>
      </w:pPr>
      <w:r w:rsidRPr="00F2138D">
        <w:rPr>
          <w:rFonts w:cstheme="minorHAnsi"/>
        </w:rPr>
        <w:t>Many different interfaces</w:t>
      </w:r>
      <w:r w:rsidR="006D6AE7" w:rsidRPr="00F2138D">
        <w:rPr>
          <w:rFonts w:cstheme="minorHAnsi"/>
        </w:rPr>
        <w:t xml:space="preserve"> can be shown to the user. </w:t>
      </w:r>
      <w:r w:rsidR="00E43948" w:rsidRPr="00F2138D">
        <w:rPr>
          <w:rFonts w:cstheme="minorHAnsi"/>
        </w:rPr>
        <w:t>Therefore,</w:t>
      </w:r>
      <w:r w:rsidR="006D6AE7" w:rsidRPr="00F2138D">
        <w:rPr>
          <w:rFonts w:cstheme="minorHAnsi"/>
        </w:rPr>
        <w:t xml:space="preserve"> </w:t>
      </w:r>
      <w:r w:rsidRPr="00F2138D">
        <w:rPr>
          <w:rFonts w:cstheme="minorHAnsi"/>
        </w:rPr>
        <w:t>the layout and design of the interfaces must</w:t>
      </w:r>
      <w:r w:rsidR="006D6AE7" w:rsidRPr="00F2138D">
        <w:rPr>
          <w:rFonts w:cstheme="minorHAnsi"/>
        </w:rPr>
        <w:t xml:space="preserve"> be </w:t>
      </w:r>
      <w:r w:rsidR="00E43948" w:rsidRPr="00F2138D">
        <w:rPr>
          <w:rFonts w:cstheme="minorHAnsi"/>
        </w:rPr>
        <w:t>planned</w:t>
      </w:r>
      <w:r w:rsidR="006D6AE7" w:rsidRPr="00F2138D">
        <w:rPr>
          <w:rFonts w:cstheme="minorHAnsi"/>
        </w:rPr>
        <w:t>. This ensures that the interfaces are consistent</w:t>
      </w:r>
      <w:r w:rsidRPr="00F2138D">
        <w:rPr>
          <w:rFonts w:cstheme="minorHAnsi"/>
        </w:rPr>
        <w:t>ly</w:t>
      </w:r>
      <w:r w:rsidR="006D6AE7" w:rsidRPr="00F2138D">
        <w:rPr>
          <w:rFonts w:cstheme="minorHAnsi"/>
        </w:rPr>
        <w:t xml:space="preserve"> looking and have all the required features, while also speeding up the development process. </w:t>
      </w:r>
    </w:p>
    <w:p w14:paraId="4020B65F" w14:textId="1534E595" w:rsidR="003C4007" w:rsidRPr="003C4007" w:rsidRDefault="003C4007" w:rsidP="003C4007">
      <w:pPr>
        <w:pStyle w:val="Heading4"/>
        <w:rPr>
          <w:rFonts w:cstheme="minorHAnsi"/>
        </w:rPr>
      </w:pPr>
      <w:bookmarkStart w:id="74" w:name="_Login_Screen"/>
      <w:bookmarkStart w:id="75" w:name="_Validation_of_inputs"/>
      <w:bookmarkStart w:id="76" w:name="_Toc122005595"/>
      <w:bookmarkEnd w:id="74"/>
      <w:bookmarkEnd w:id="75"/>
      <w:r>
        <w:rPr>
          <w:rFonts w:cstheme="minorHAnsi"/>
        </w:rPr>
        <w:lastRenderedPageBreak/>
        <w:t>Staff Login Screen</w:t>
      </w:r>
      <w:bookmarkEnd w:id="76"/>
    </w:p>
    <w:p w14:paraId="3277889A" w14:textId="7855363E" w:rsidR="003C4007" w:rsidRDefault="003C4007" w:rsidP="003C4007">
      <w:r>
        <w:rPr>
          <w:noProof/>
          <w:lang w:eastAsia="en-GB"/>
        </w:rPr>
        <w:drawing>
          <wp:inline distT="0" distB="0" distL="0" distR="0" wp14:anchorId="58B8FF10" wp14:editId="6426D0AF">
            <wp:extent cx="4027805" cy="2966448"/>
            <wp:effectExtent l="0" t="0" r="0" b="0"/>
            <wp:docPr id="18" name="Picture 18" descr="C:\Users\jackb\AppData\Local\Microsoft\Windows\INetCache\Content.Word\Screen Exampl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jackb\AppData\Local\Microsoft\Windows\INetCache\Content.Word\Screen Examples.png"/>
                    <pic:cNvPicPr>
                      <a:picLocks noChangeAspect="1" noChangeArrowheads="1"/>
                    </pic:cNvPicPr>
                  </pic:nvPicPr>
                  <pic:blipFill rotWithShape="1">
                    <a:blip r:embed="rId28">
                      <a:extLst>
                        <a:ext uri="{28A0092B-C50C-407E-A947-70E740481C1C}">
                          <a14:useLocalDpi xmlns:a14="http://schemas.microsoft.com/office/drawing/2010/main" val="0"/>
                        </a:ext>
                      </a:extLst>
                    </a:blip>
                    <a:srcRect t="1812" b="69144"/>
                    <a:stretch/>
                  </pic:blipFill>
                  <pic:spPr bwMode="auto">
                    <a:xfrm>
                      <a:off x="0" y="0"/>
                      <a:ext cx="4027805" cy="2966448"/>
                    </a:xfrm>
                    <a:prstGeom prst="rect">
                      <a:avLst/>
                    </a:prstGeom>
                    <a:noFill/>
                    <a:ln>
                      <a:noFill/>
                    </a:ln>
                    <a:extLst>
                      <a:ext uri="{53640926-AAD7-44D8-BBD7-CCE9431645EC}">
                        <a14:shadowObscured xmlns:a14="http://schemas.microsoft.com/office/drawing/2010/main"/>
                      </a:ext>
                    </a:extLst>
                  </pic:spPr>
                </pic:pic>
              </a:graphicData>
            </a:graphic>
          </wp:inline>
        </w:drawing>
      </w:r>
    </w:p>
    <w:p w14:paraId="41C6C370" w14:textId="7FAE4BD0" w:rsidR="003C4007" w:rsidRDefault="003C4007" w:rsidP="003C4007">
      <w:pPr>
        <w:pStyle w:val="Heading4"/>
      </w:pPr>
      <w:bookmarkStart w:id="77" w:name="_Toc122005596"/>
      <w:r>
        <w:t>Main Menu Screen</w:t>
      </w:r>
      <w:bookmarkEnd w:id="77"/>
    </w:p>
    <w:p w14:paraId="77E74E28" w14:textId="08A9BF0E" w:rsidR="003C4007" w:rsidRDefault="003C4007" w:rsidP="003C4007">
      <w:r>
        <w:rPr>
          <w:noProof/>
          <w:lang w:eastAsia="en-GB"/>
        </w:rPr>
        <w:drawing>
          <wp:inline distT="0" distB="0" distL="0" distR="0" wp14:anchorId="2958432C" wp14:editId="2249EA2F">
            <wp:extent cx="4027805" cy="2912110"/>
            <wp:effectExtent l="0" t="0" r="0" b="0"/>
            <wp:docPr id="43" name="Picture 43" descr="C:\Users\jackb\AppData\Local\Microsoft\Windows\INetCache\Content.Word\Screen Exampl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jackb\AppData\Local\Microsoft\Windows\INetCache\Content.Word\Screen Examples.png"/>
                    <pic:cNvPicPr>
                      <a:picLocks noChangeAspect="1" noChangeArrowheads="1"/>
                    </pic:cNvPicPr>
                  </pic:nvPicPr>
                  <pic:blipFill>
                    <a:blip r:embed="rId28">
                      <a:extLst>
                        <a:ext uri="{28A0092B-C50C-407E-A947-70E740481C1C}">
                          <a14:useLocalDpi xmlns:a14="http://schemas.microsoft.com/office/drawing/2010/main" val="0"/>
                        </a:ext>
                      </a:extLst>
                    </a:blip>
                    <a:srcRect t="39035" b="32298"/>
                    <a:stretch>
                      <a:fillRect/>
                    </a:stretch>
                  </pic:blipFill>
                  <pic:spPr bwMode="auto">
                    <a:xfrm>
                      <a:off x="0" y="0"/>
                      <a:ext cx="4027805" cy="2912110"/>
                    </a:xfrm>
                    <a:prstGeom prst="rect">
                      <a:avLst/>
                    </a:prstGeom>
                    <a:noFill/>
                    <a:ln>
                      <a:noFill/>
                    </a:ln>
                  </pic:spPr>
                </pic:pic>
              </a:graphicData>
            </a:graphic>
          </wp:inline>
        </w:drawing>
      </w:r>
    </w:p>
    <w:p w14:paraId="7313357A" w14:textId="5EE288C6" w:rsidR="003C4007" w:rsidRDefault="003C4007" w:rsidP="003C4007">
      <w:pPr>
        <w:pStyle w:val="Heading4"/>
      </w:pPr>
      <w:bookmarkStart w:id="78" w:name="_Toc122005597"/>
      <w:r>
        <w:t>Stock Lookup Screen</w:t>
      </w:r>
      <w:bookmarkEnd w:id="78"/>
    </w:p>
    <w:p w14:paraId="1D68F743" w14:textId="5C67A545" w:rsidR="003C4007" w:rsidRPr="003C4007" w:rsidRDefault="00EB28AF" w:rsidP="003C4007">
      <w:r>
        <w:pict w14:anchorId="462033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8.1pt;height:220.3pt;mso-position-horizontal:center;mso-position-horizontal-relative:text;mso-position-vertical:center;mso-position-vertical-relative:text;mso-width-relative:page;mso-height-relative:page">
            <v:imagedata r:id="rId29" o:title="Screen Examples" croptop="47546f"/>
          </v:shape>
        </w:pict>
      </w:r>
    </w:p>
    <w:p w14:paraId="2B570957" w14:textId="6B56140A" w:rsidR="001D272B" w:rsidRPr="00F2138D" w:rsidRDefault="001D272B" w:rsidP="001D272B">
      <w:pPr>
        <w:pStyle w:val="Heading4"/>
        <w:rPr>
          <w:rFonts w:cstheme="minorHAnsi"/>
        </w:rPr>
      </w:pPr>
      <w:bookmarkStart w:id="79" w:name="_Toc122005598"/>
      <w:r w:rsidRPr="00F2138D">
        <w:rPr>
          <w:rFonts w:cstheme="minorHAnsi"/>
        </w:rPr>
        <w:lastRenderedPageBreak/>
        <w:t>Validation of inputs</w:t>
      </w:r>
      <w:bookmarkEnd w:id="79"/>
    </w:p>
    <w:p w14:paraId="450E217A" w14:textId="07B158D9" w:rsidR="001D272B" w:rsidRPr="00F2138D" w:rsidRDefault="001D272B" w:rsidP="001D272B">
      <w:pPr>
        <w:rPr>
          <w:rFonts w:cstheme="minorHAnsi"/>
        </w:rPr>
      </w:pPr>
      <w:r w:rsidRPr="00F2138D">
        <w:rPr>
          <w:rFonts w:cstheme="minorHAnsi"/>
        </w:rPr>
        <w:t>There are various types of validation that we can use to check that our inputs are correct. Some different types of validation checks are shown below:</w:t>
      </w:r>
    </w:p>
    <w:tbl>
      <w:tblPr>
        <w:tblStyle w:val="TableGrid"/>
        <w:tblW w:w="0" w:type="auto"/>
        <w:tblLook w:val="04A0" w:firstRow="1" w:lastRow="0" w:firstColumn="1" w:lastColumn="0" w:noHBand="0" w:noVBand="1"/>
      </w:tblPr>
      <w:tblGrid>
        <w:gridCol w:w="3700"/>
        <w:gridCol w:w="3701"/>
        <w:gridCol w:w="3701"/>
      </w:tblGrid>
      <w:tr w:rsidR="001D272B" w:rsidRPr="00F2138D" w14:paraId="41FAF474" w14:textId="77777777" w:rsidTr="001D272B">
        <w:tc>
          <w:tcPr>
            <w:tcW w:w="3700" w:type="dxa"/>
          </w:tcPr>
          <w:p w14:paraId="4A271B1D" w14:textId="77777777" w:rsidR="001D272B" w:rsidRPr="00F2138D" w:rsidRDefault="001D272B" w:rsidP="001D272B">
            <w:pPr>
              <w:rPr>
                <w:rFonts w:cstheme="minorHAnsi"/>
              </w:rPr>
            </w:pPr>
            <w:r w:rsidRPr="00F2138D">
              <w:rPr>
                <w:rFonts w:cstheme="minorHAnsi"/>
              </w:rPr>
              <w:t>Validation Check</w:t>
            </w:r>
          </w:p>
        </w:tc>
        <w:tc>
          <w:tcPr>
            <w:tcW w:w="3701" w:type="dxa"/>
          </w:tcPr>
          <w:p w14:paraId="5948008C" w14:textId="77777777" w:rsidR="001D272B" w:rsidRPr="00F2138D" w:rsidRDefault="001D272B" w:rsidP="001D272B">
            <w:pPr>
              <w:rPr>
                <w:rFonts w:cstheme="minorHAnsi"/>
              </w:rPr>
            </w:pPr>
            <w:r w:rsidRPr="00F2138D">
              <w:rPr>
                <w:rFonts w:cstheme="minorHAnsi"/>
              </w:rPr>
              <w:t>How it works</w:t>
            </w:r>
          </w:p>
        </w:tc>
        <w:tc>
          <w:tcPr>
            <w:tcW w:w="3701" w:type="dxa"/>
          </w:tcPr>
          <w:p w14:paraId="3A49F2F8" w14:textId="77777777" w:rsidR="001D272B" w:rsidRPr="00F2138D" w:rsidRDefault="001D272B" w:rsidP="001D272B">
            <w:pPr>
              <w:rPr>
                <w:rFonts w:cstheme="minorHAnsi"/>
              </w:rPr>
            </w:pPr>
            <w:r w:rsidRPr="00F2138D">
              <w:rPr>
                <w:rFonts w:cstheme="minorHAnsi"/>
              </w:rPr>
              <w:t>Example</w:t>
            </w:r>
          </w:p>
        </w:tc>
      </w:tr>
      <w:tr w:rsidR="001D272B" w:rsidRPr="00F2138D" w14:paraId="51F4E8EC" w14:textId="77777777" w:rsidTr="001D272B">
        <w:tc>
          <w:tcPr>
            <w:tcW w:w="3700" w:type="dxa"/>
          </w:tcPr>
          <w:p w14:paraId="5380D03E" w14:textId="77777777" w:rsidR="001D272B" w:rsidRPr="00F2138D" w:rsidRDefault="001D272B" w:rsidP="001D272B">
            <w:pPr>
              <w:rPr>
                <w:rFonts w:cstheme="minorHAnsi"/>
              </w:rPr>
            </w:pPr>
            <w:r w:rsidRPr="00F2138D">
              <w:rPr>
                <w:rFonts w:cstheme="minorHAnsi"/>
              </w:rPr>
              <w:t>Format check</w:t>
            </w:r>
          </w:p>
        </w:tc>
        <w:tc>
          <w:tcPr>
            <w:tcW w:w="3701" w:type="dxa"/>
          </w:tcPr>
          <w:p w14:paraId="0FC1CD04" w14:textId="77777777" w:rsidR="001D272B" w:rsidRPr="00F2138D" w:rsidRDefault="001D272B" w:rsidP="001D272B">
            <w:pPr>
              <w:rPr>
                <w:rFonts w:cstheme="minorHAnsi"/>
              </w:rPr>
            </w:pPr>
            <w:r w:rsidRPr="00F2138D">
              <w:rPr>
                <w:rFonts w:cstheme="minorHAnsi"/>
              </w:rPr>
              <w:t>The data is the correct data type that follows an expected pattern.</w:t>
            </w:r>
          </w:p>
        </w:tc>
        <w:tc>
          <w:tcPr>
            <w:tcW w:w="3701" w:type="dxa"/>
          </w:tcPr>
          <w:p w14:paraId="18E2DAE9" w14:textId="68CCDBC8" w:rsidR="001D272B" w:rsidRPr="00F2138D" w:rsidRDefault="001D272B" w:rsidP="001D272B">
            <w:pPr>
              <w:rPr>
                <w:rFonts w:cstheme="minorHAnsi"/>
              </w:rPr>
            </w:pPr>
            <w:r w:rsidRPr="00F2138D">
              <w:rPr>
                <w:rFonts w:cstheme="minorHAnsi"/>
              </w:rPr>
              <w:t xml:space="preserve">If an integer is expected, then characters should be rejected. </w:t>
            </w:r>
            <w:r w:rsidR="00A2472F" w:rsidRPr="00F2138D">
              <w:rPr>
                <w:rFonts w:cstheme="minorHAnsi"/>
              </w:rPr>
              <w:t>For example</w:t>
            </w:r>
            <w:r w:rsidR="003D0BD3">
              <w:rPr>
                <w:rFonts w:cstheme="minorHAnsi"/>
              </w:rPr>
              <w:t>,</w:t>
            </w:r>
            <w:r w:rsidR="00A2472F" w:rsidRPr="00F2138D">
              <w:rPr>
                <w:rFonts w:cstheme="minorHAnsi"/>
              </w:rPr>
              <w:t xml:space="preserve"> a date shoul</w:t>
            </w:r>
            <w:r w:rsidR="0076330B">
              <w:rPr>
                <w:rFonts w:cstheme="minorHAnsi"/>
              </w:rPr>
              <w:t xml:space="preserve">d be given dd/mm/yyyy or that </w:t>
            </w:r>
            <w:r w:rsidR="00A2472F" w:rsidRPr="00F2138D">
              <w:rPr>
                <w:rFonts w:cstheme="minorHAnsi"/>
              </w:rPr>
              <w:t xml:space="preserve">@ appears in an email address. </w:t>
            </w:r>
          </w:p>
        </w:tc>
      </w:tr>
      <w:tr w:rsidR="001D272B" w:rsidRPr="00F2138D" w14:paraId="16452826" w14:textId="77777777" w:rsidTr="001D272B">
        <w:tc>
          <w:tcPr>
            <w:tcW w:w="3700" w:type="dxa"/>
          </w:tcPr>
          <w:p w14:paraId="3B987C21" w14:textId="77777777" w:rsidR="001D272B" w:rsidRPr="00F2138D" w:rsidRDefault="00A2472F" w:rsidP="001D272B">
            <w:pPr>
              <w:rPr>
                <w:rFonts w:cstheme="minorHAnsi"/>
              </w:rPr>
            </w:pPr>
            <w:r w:rsidRPr="00F2138D">
              <w:rPr>
                <w:rFonts w:cstheme="minorHAnsi"/>
              </w:rPr>
              <w:t>Length check</w:t>
            </w:r>
          </w:p>
        </w:tc>
        <w:tc>
          <w:tcPr>
            <w:tcW w:w="3701" w:type="dxa"/>
          </w:tcPr>
          <w:p w14:paraId="63DEC205" w14:textId="61800BEF" w:rsidR="001D272B" w:rsidRPr="00F2138D" w:rsidRDefault="00A2472F" w:rsidP="001D272B">
            <w:pPr>
              <w:rPr>
                <w:rFonts w:cstheme="minorHAnsi"/>
              </w:rPr>
            </w:pPr>
            <w:r w:rsidRPr="00F2138D">
              <w:rPr>
                <w:rFonts w:cstheme="minorHAnsi"/>
              </w:rPr>
              <w:t>The number of characters isn’t too long or t</w:t>
            </w:r>
            <w:r w:rsidR="003D0BD3">
              <w:rPr>
                <w:rFonts w:cstheme="minorHAnsi"/>
              </w:rPr>
              <w:t>o</w:t>
            </w:r>
            <w:r w:rsidRPr="00F2138D">
              <w:rPr>
                <w:rFonts w:cstheme="minorHAnsi"/>
              </w:rPr>
              <w:t xml:space="preserve">o short </w:t>
            </w:r>
          </w:p>
        </w:tc>
        <w:tc>
          <w:tcPr>
            <w:tcW w:w="3701" w:type="dxa"/>
          </w:tcPr>
          <w:p w14:paraId="73C63752" w14:textId="77777777" w:rsidR="001D272B" w:rsidRPr="00F2138D" w:rsidRDefault="00A2472F" w:rsidP="001D272B">
            <w:pPr>
              <w:rPr>
                <w:rFonts w:cstheme="minorHAnsi"/>
              </w:rPr>
            </w:pPr>
            <w:r w:rsidRPr="00F2138D">
              <w:rPr>
                <w:rFonts w:cstheme="minorHAnsi"/>
              </w:rPr>
              <w:t xml:space="preserve">A password that needs to be eight characters or more. </w:t>
            </w:r>
          </w:p>
        </w:tc>
      </w:tr>
      <w:tr w:rsidR="001D272B" w:rsidRPr="00F2138D" w14:paraId="2B1E4F26" w14:textId="77777777" w:rsidTr="001D272B">
        <w:tc>
          <w:tcPr>
            <w:tcW w:w="3700" w:type="dxa"/>
          </w:tcPr>
          <w:p w14:paraId="7621E7E2" w14:textId="77777777" w:rsidR="001D272B" w:rsidRPr="00F2138D" w:rsidRDefault="00A2472F" w:rsidP="001D272B">
            <w:pPr>
              <w:rPr>
                <w:rFonts w:cstheme="minorHAnsi"/>
              </w:rPr>
            </w:pPr>
            <w:r w:rsidRPr="00F2138D">
              <w:rPr>
                <w:rFonts w:cstheme="minorHAnsi"/>
              </w:rPr>
              <w:t>Presence check</w:t>
            </w:r>
          </w:p>
        </w:tc>
        <w:tc>
          <w:tcPr>
            <w:tcW w:w="3701" w:type="dxa"/>
          </w:tcPr>
          <w:p w14:paraId="0DC9BE25" w14:textId="77777777" w:rsidR="001D272B" w:rsidRPr="00F2138D" w:rsidRDefault="00A2472F" w:rsidP="001D272B">
            <w:pPr>
              <w:rPr>
                <w:rFonts w:cstheme="minorHAnsi"/>
              </w:rPr>
            </w:pPr>
            <w:r w:rsidRPr="00F2138D">
              <w:rPr>
                <w:rFonts w:cstheme="minorHAnsi"/>
              </w:rPr>
              <w:t xml:space="preserve">Data has been entered into a field. </w:t>
            </w:r>
          </w:p>
        </w:tc>
        <w:tc>
          <w:tcPr>
            <w:tcW w:w="3701" w:type="dxa"/>
          </w:tcPr>
          <w:p w14:paraId="0F903A6E" w14:textId="77777777" w:rsidR="001D272B" w:rsidRPr="00F2138D" w:rsidRDefault="00A2472F" w:rsidP="001D272B">
            <w:pPr>
              <w:rPr>
                <w:rFonts w:cstheme="minorHAnsi"/>
              </w:rPr>
            </w:pPr>
            <w:r w:rsidRPr="00F2138D">
              <w:rPr>
                <w:rFonts w:cstheme="minorHAnsi"/>
              </w:rPr>
              <w:t xml:space="preserve">A username has to be entered for the user to login. </w:t>
            </w:r>
          </w:p>
        </w:tc>
      </w:tr>
      <w:tr w:rsidR="001D272B" w:rsidRPr="00F2138D" w14:paraId="2355BFAA" w14:textId="77777777" w:rsidTr="001D272B">
        <w:tc>
          <w:tcPr>
            <w:tcW w:w="3700" w:type="dxa"/>
          </w:tcPr>
          <w:p w14:paraId="44CF3FB1" w14:textId="77777777" w:rsidR="001D272B" w:rsidRPr="00F2138D" w:rsidRDefault="00A2472F" w:rsidP="001D272B">
            <w:pPr>
              <w:rPr>
                <w:rFonts w:cstheme="minorHAnsi"/>
              </w:rPr>
            </w:pPr>
            <w:r w:rsidRPr="00F2138D">
              <w:rPr>
                <w:rFonts w:cstheme="minorHAnsi"/>
              </w:rPr>
              <w:t>Range check</w:t>
            </w:r>
          </w:p>
        </w:tc>
        <w:tc>
          <w:tcPr>
            <w:tcW w:w="3701" w:type="dxa"/>
          </w:tcPr>
          <w:p w14:paraId="5DCB4FCD" w14:textId="77777777" w:rsidR="001D272B" w:rsidRPr="00F2138D" w:rsidRDefault="00A2472F" w:rsidP="001D272B">
            <w:pPr>
              <w:rPr>
                <w:rFonts w:cstheme="minorHAnsi"/>
              </w:rPr>
            </w:pPr>
            <w:r w:rsidRPr="00F2138D">
              <w:rPr>
                <w:rFonts w:cstheme="minorHAnsi"/>
              </w:rPr>
              <w:t>Data must be within a valid range</w:t>
            </w:r>
          </w:p>
        </w:tc>
        <w:tc>
          <w:tcPr>
            <w:tcW w:w="3701" w:type="dxa"/>
          </w:tcPr>
          <w:p w14:paraId="5BC157E4" w14:textId="77777777" w:rsidR="001D272B" w:rsidRPr="00F2138D" w:rsidRDefault="00A2472F" w:rsidP="001D272B">
            <w:pPr>
              <w:rPr>
                <w:rFonts w:cstheme="minorHAnsi"/>
              </w:rPr>
            </w:pPr>
            <w:r w:rsidRPr="00F2138D">
              <w:rPr>
                <w:rFonts w:cstheme="minorHAnsi"/>
              </w:rPr>
              <w:t xml:space="preserve">The month cannot be less than one or more than twelve </w:t>
            </w:r>
          </w:p>
        </w:tc>
      </w:tr>
      <w:tr w:rsidR="001D272B" w:rsidRPr="00F2138D" w14:paraId="4DA0B0DD" w14:textId="77777777" w:rsidTr="001D272B">
        <w:tc>
          <w:tcPr>
            <w:tcW w:w="3700" w:type="dxa"/>
          </w:tcPr>
          <w:p w14:paraId="2BA69D93" w14:textId="77777777" w:rsidR="001D272B" w:rsidRPr="00F2138D" w:rsidRDefault="00A2472F" w:rsidP="001D272B">
            <w:pPr>
              <w:rPr>
                <w:rFonts w:cstheme="minorHAnsi"/>
              </w:rPr>
            </w:pPr>
            <w:r w:rsidRPr="00F2138D">
              <w:rPr>
                <w:rFonts w:cstheme="minorHAnsi"/>
              </w:rPr>
              <w:t>Lookup table</w:t>
            </w:r>
          </w:p>
        </w:tc>
        <w:tc>
          <w:tcPr>
            <w:tcW w:w="3701" w:type="dxa"/>
          </w:tcPr>
          <w:p w14:paraId="31F7C873" w14:textId="77777777" w:rsidR="001D272B" w:rsidRPr="00F2138D" w:rsidRDefault="00A2472F" w:rsidP="001D272B">
            <w:pPr>
              <w:rPr>
                <w:rFonts w:cstheme="minorHAnsi"/>
              </w:rPr>
            </w:pPr>
            <w:r w:rsidRPr="00F2138D">
              <w:rPr>
                <w:rFonts w:cstheme="minorHAnsi"/>
              </w:rPr>
              <w:t>Combo boxes and list boxed restrict the input to valid inputs</w:t>
            </w:r>
          </w:p>
        </w:tc>
        <w:tc>
          <w:tcPr>
            <w:tcW w:w="3701" w:type="dxa"/>
          </w:tcPr>
          <w:p w14:paraId="09D1B886" w14:textId="77777777" w:rsidR="001D272B" w:rsidRPr="00F2138D" w:rsidRDefault="00A2472F" w:rsidP="001D272B">
            <w:pPr>
              <w:rPr>
                <w:rFonts w:cstheme="minorHAnsi"/>
              </w:rPr>
            </w:pPr>
            <w:r w:rsidRPr="00F2138D">
              <w:rPr>
                <w:rFonts w:cstheme="minorHAnsi"/>
              </w:rPr>
              <w:t xml:space="preserve">Choosing from a list of options. </w:t>
            </w:r>
          </w:p>
        </w:tc>
      </w:tr>
      <w:tr w:rsidR="001D272B" w:rsidRPr="00F2138D" w14:paraId="4002C2A4" w14:textId="77777777" w:rsidTr="001D272B">
        <w:tc>
          <w:tcPr>
            <w:tcW w:w="3700" w:type="dxa"/>
          </w:tcPr>
          <w:p w14:paraId="28ADF35D" w14:textId="77777777" w:rsidR="001D272B" w:rsidRPr="00F2138D" w:rsidRDefault="00A2472F" w:rsidP="001D272B">
            <w:pPr>
              <w:rPr>
                <w:rFonts w:cstheme="minorHAnsi"/>
              </w:rPr>
            </w:pPr>
            <w:r w:rsidRPr="00F2138D">
              <w:rPr>
                <w:rFonts w:cstheme="minorHAnsi"/>
              </w:rPr>
              <w:t>Check digit/checksum</w:t>
            </w:r>
          </w:p>
        </w:tc>
        <w:tc>
          <w:tcPr>
            <w:tcW w:w="3701" w:type="dxa"/>
          </w:tcPr>
          <w:p w14:paraId="345E11E6" w14:textId="0856B0DC" w:rsidR="001D272B" w:rsidRPr="00F2138D" w:rsidRDefault="00A2472F" w:rsidP="001D272B">
            <w:pPr>
              <w:rPr>
                <w:rFonts w:cstheme="minorHAnsi"/>
              </w:rPr>
            </w:pPr>
            <w:r w:rsidRPr="00F2138D">
              <w:rPr>
                <w:rFonts w:cstheme="minorHAnsi"/>
              </w:rPr>
              <w:t xml:space="preserve">Checks the input is an acceptable entry before attempting to look </w:t>
            </w:r>
            <w:r w:rsidR="003D0BD3">
              <w:rPr>
                <w:rFonts w:cstheme="minorHAnsi"/>
              </w:rPr>
              <w:t xml:space="preserve">it </w:t>
            </w:r>
            <w:r w:rsidRPr="00F2138D">
              <w:rPr>
                <w:rFonts w:cstheme="minorHAnsi"/>
              </w:rPr>
              <w:t>up in a database</w:t>
            </w:r>
          </w:p>
        </w:tc>
        <w:tc>
          <w:tcPr>
            <w:tcW w:w="3701" w:type="dxa"/>
          </w:tcPr>
          <w:p w14:paraId="17E1799A" w14:textId="77777777" w:rsidR="001D272B" w:rsidRPr="00F2138D" w:rsidRDefault="00A2472F" w:rsidP="001D272B">
            <w:pPr>
              <w:rPr>
                <w:rFonts w:cstheme="minorHAnsi"/>
              </w:rPr>
            </w:pPr>
            <w:r w:rsidRPr="00F2138D">
              <w:rPr>
                <w:rFonts w:cstheme="minorHAnsi"/>
              </w:rPr>
              <w:t xml:space="preserve">Just because a username is valid doesn’t mean it exists. </w:t>
            </w:r>
          </w:p>
        </w:tc>
      </w:tr>
      <w:tr w:rsidR="00A2472F" w:rsidRPr="00F2138D" w14:paraId="06056A80" w14:textId="77777777" w:rsidTr="001D272B">
        <w:tc>
          <w:tcPr>
            <w:tcW w:w="3700" w:type="dxa"/>
          </w:tcPr>
          <w:p w14:paraId="44F1E22C" w14:textId="77777777" w:rsidR="00A2472F" w:rsidRPr="00F2138D" w:rsidRDefault="009021E8" w:rsidP="001D272B">
            <w:pPr>
              <w:rPr>
                <w:rFonts w:cstheme="minorHAnsi"/>
              </w:rPr>
            </w:pPr>
            <w:r w:rsidRPr="00F2138D">
              <w:rPr>
                <w:rFonts w:cstheme="minorHAnsi"/>
              </w:rPr>
              <w:t>SQL filtering</w:t>
            </w:r>
          </w:p>
        </w:tc>
        <w:tc>
          <w:tcPr>
            <w:tcW w:w="3701" w:type="dxa"/>
          </w:tcPr>
          <w:p w14:paraId="0E7E8E99" w14:textId="77777777" w:rsidR="00A2472F" w:rsidRPr="00F2138D" w:rsidRDefault="009021E8" w:rsidP="001D272B">
            <w:pPr>
              <w:rPr>
                <w:rFonts w:cstheme="minorHAnsi"/>
              </w:rPr>
            </w:pPr>
            <w:r w:rsidRPr="00F2138D">
              <w:rPr>
                <w:rFonts w:cstheme="minorHAnsi"/>
              </w:rPr>
              <w:t xml:space="preserve">Checks that database requests are valid and in the correct format. Also checks that they don’t return every value in the database. </w:t>
            </w:r>
          </w:p>
        </w:tc>
        <w:tc>
          <w:tcPr>
            <w:tcW w:w="3701" w:type="dxa"/>
          </w:tcPr>
          <w:p w14:paraId="28314A8A" w14:textId="77777777" w:rsidR="00A2472F" w:rsidRPr="00F2138D" w:rsidRDefault="009021E8" w:rsidP="001D272B">
            <w:pPr>
              <w:rPr>
                <w:rFonts w:cstheme="minorHAnsi"/>
              </w:rPr>
            </w:pPr>
            <w:r w:rsidRPr="00F2138D">
              <w:rPr>
                <w:rFonts w:cstheme="minorHAnsi"/>
              </w:rPr>
              <w:t>Someone enters “ OR 1 == 1” then it would return every value from the database</w:t>
            </w:r>
          </w:p>
        </w:tc>
      </w:tr>
    </w:tbl>
    <w:p w14:paraId="18D3663A" w14:textId="77777777" w:rsidR="001D272B" w:rsidRPr="00F2138D" w:rsidRDefault="001D272B" w:rsidP="001D272B">
      <w:pPr>
        <w:rPr>
          <w:rFonts w:cstheme="minorHAnsi"/>
        </w:rPr>
      </w:pPr>
    </w:p>
    <w:p w14:paraId="01057B9E" w14:textId="00CBA405" w:rsidR="009021E8" w:rsidRPr="00F2138D" w:rsidRDefault="009021E8" w:rsidP="001D272B">
      <w:pPr>
        <w:rPr>
          <w:rFonts w:cstheme="minorHAnsi"/>
        </w:rPr>
      </w:pPr>
      <w:r w:rsidRPr="00F2138D">
        <w:rPr>
          <w:rFonts w:cstheme="minorHAnsi"/>
        </w:rPr>
        <w:t xml:space="preserve">We could also use data sanitisation to help secure sensitive inputs or to make sure the input is in the correct format. This helps our ease of use of the system. </w:t>
      </w:r>
    </w:p>
    <w:p w14:paraId="4A6406E2" w14:textId="77777777" w:rsidR="009021E8" w:rsidRPr="00F2138D" w:rsidRDefault="009021E8" w:rsidP="001D272B">
      <w:pPr>
        <w:rPr>
          <w:rFonts w:cstheme="minorHAnsi"/>
        </w:rPr>
      </w:pPr>
      <w:r w:rsidRPr="00F2138D">
        <w:rPr>
          <w:rFonts w:cstheme="minorHAnsi"/>
        </w:rPr>
        <w:t xml:space="preserve">Some of the inputs that will be used in my system are listed below, along with the validation checks that I will be using for them, to make sure that the user inputs the correct data. </w:t>
      </w:r>
    </w:p>
    <w:tbl>
      <w:tblPr>
        <w:tblStyle w:val="TableGrid"/>
        <w:tblW w:w="0" w:type="auto"/>
        <w:tblLook w:val="04A0" w:firstRow="1" w:lastRow="0" w:firstColumn="1" w:lastColumn="0" w:noHBand="0" w:noVBand="1"/>
      </w:tblPr>
      <w:tblGrid>
        <w:gridCol w:w="5551"/>
        <w:gridCol w:w="5551"/>
      </w:tblGrid>
      <w:tr w:rsidR="00783899" w:rsidRPr="00F2138D" w14:paraId="021ABF03" w14:textId="77777777" w:rsidTr="00783899">
        <w:tc>
          <w:tcPr>
            <w:tcW w:w="5551" w:type="dxa"/>
          </w:tcPr>
          <w:p w14:paraId="7A68E590" w14:textId="77777777" w:rsidR="00783899" w:rsidRPr="00F2138D" w:rsidRDefault="00783899" w:rsidP="001D272B">
            <w:pPr>
              <w:rPr>
                <w:rFonts w:cstheme="minorHAnsi"/>
              </w:rPr>
            </w:pPr>
            <w:r w:rsidRPr="00F2138D">
              <w:rPr>
                <w:rFonts w:cstheme="minorHAnsi"/>
              </w:rPr>
              <w:t>Input</w:t>
            </w:r>
          </w:p>
        </w:tc>
        <w:tc>
          <w:tcPr>
            <w:tcW w:w="5551" w:type="dxa"/>
          </w:tcPr>
          <w:p w14:paraId="253BCC56" w14:textId="77777777" w:rsidR="00783899" w:rsidRPr="00F2138D" w:rsidRDefault="00783899" w:rsidP="001D272B">
            <w:pPr>
              <w:rPr>
                <w:rFonts w:cstheme="minorHAnsi"/>
              </w:rPr>
            </w:pPr>
            <w:r w:rsidRPr="00F2138D">
              <w:rPr>
                <w:rFonts w:cstheme="minorHAnsi"/>
              </w:rPr>
              <w:t>Validation Check</w:t>
            </w:r>
          </w:p>
        </w:tc>
      </w:tr>
      <w:tr w:rsidR="00783899" w:rsidRPr="00F2138D" w14:paraId="46DDF173" w14:textId="77777777" w:rsidTr="00783899">
        <w:tc>
          <w:tcPr>
            <w:tcW w:w="5551" w:type="dxa"/>
          </w:tcPr>
          <w:p w14:paraId="571E794E" w14:textId="77777777" w:rsidR="00783899" w:rsidRPr="00F2138D" w:rsidRDefault="00370ED8" w:rsidP="00370ED8">
            <w:pPr>
              <w:rPr>
                <w:rFonts w:cstheme="minorHAnsi"/>
              </w:rPr>
            </w:pPr>
            <w:r w:rsidRPr="00F2138D">
              <w:rPr>
                <w:rFonts w:cstheme="minorHAnsi"/>
              </w:rPr>
              <w:t xml:space="preserve">String </w:t>
            </w:r>
            <w:r w:rsidR="00783899" w:rsidRPr="00F2138D">
              <w:rPr>
                <w:rFonts w:cstheme="minorHAnsi"/>
              </w:rPr>
              <w:t>input</w:t>
            </w:r>
          </w:p>
        </w:tc>
        <w:tc>
          <w:tcPr>
            <w:tcW w:w="5551" w:type="dxa"/>
          </w:tcPr>
          <w:p w14:paraId="47208D6A" w14:textId="77777777" w:rsidR="00783899" w:rsidRPr="00F2138D" w:rsidRDefault="00783899" w:rsidP="001D272B">
            <w:pPr>
              <w:rPr>
                <w:rFonts w:cstheme="minorHAnsi"/>
              </w:rPr>
            </w:pPr>
            <w:r w:rsidRPr="00F2138D">
              <w:rPr>
                <w:rFonts w:cstheme="minorHAnsi"/>
              </w:rPr>
              <w:t>Format check</w:t>
            </w:r>
            <w:r w:rsidR="00370ED8" w:rsidRPr="00F2138D">
              <w:rPr>
                <w:rFonts w:cstheme="minorHAnsi"/>
              </w:rPr>
              <w:t>, SQL filtering, Length Check, Check digit, Presence check</w:t>
            </w:r>
          </w:p>
        </w:tc>
      </w:tr>
      <w:tr w:rsidR="00783899" w:rsidRPr="00F2138D" w14:paraId="590B43CB" w14:textId="77777777" w:rsidTr="00783899">
        <w:tc>
          <w:tcPr>
            <w:tcW w:w="5551" w:type="dxa"/>
          </w:tcPr>
          <w:p w14:paraId="4B84AFBA" w14:textId="77777777" w:rsidR="00783899" w:rsidRPr="00F2138D" w:rsidRDefault="00370ED8" w:rsidP="00370ED8">
            <w:pPr>
              <w:rPr>
                <w:rFonts w:cstheme="minorHAnsi"/>
              </w:rPr>
            </w:pPr>
            <w:r w:rsidRPr="00F2138D">
              <w:rPr>
                <w:rFonts w:cstheme="minorHAnsi"/>
              </w:rPr>
              <w:t>Integer input</w:t>
            </w:r>
          </w:p>
        </w:tc>
        <w:tc>
          <w:tcPr>
            <w:tcW w:w="5551" w:type="dxa"/>
          </w:tcPr>
          <w:p w14:paraId="3C566270" w14:textId="77777777" w:rsidR="00783899" w:rsidRPr="00F2138D" w:rsidRDefault="00370ED8" w:rsidP="001D272B">
            <w:pPr>
              <w:rPr>
                <w:rFonts w:cstheme="minorHAnsi"/>
              </w:rPr>
            </w:pPr>
            <w:r w:rsidRPr="00F2138D">
              <w:rPr>
                <w:rFonts w:cstheme="minorHAnsi"/>
              </w:rPr>
              <w:t>Format check, Length check, Checksum, Presence Check</w:t>
            </w:r>
          </w:p>
        </w:tc>
      </w:tr>
      <w:tr w:rsidR="00783899" w:rsidRPr="00F2138D" w14:paraId="51DE45E8" w14:textId="77777777" w:rsidTr="00783899">
        <w:tc>
          <w:tcPr>
            <w:tcW w:w="5551" w:type="dxa"/>
          </w:tcPr>
          <w:p w14:paraId="2034AC2C" w14:textId="77777777" w:rsidR="00783899" w:rsidRPr="00F2138D" w:rsidRDefault="00370ED8" w:rsidP="00370ED8">
            <w:pPr>
              <w:rPr>
                <w:rFonts w:cstheme="minorHAnsi"/>
              </w:rPr>
            </w:pPr>
            <w:r w:rsidRPr="00F2138D">
              <w:rPr>
                <w:rFonts w:cstheme="minorHAnsi"/>
              </w:rPr>
              <w:t>Date input</w:t>
            </w:r>
          </w:p>
        </w:tc>
        <w:tc>
          <w:tcPr>
            <w:tcW w:w="5551" w:type="dxa"/>
          </w:tcPr>
          <w:p w14:paraId="1FBDDD44" w14:textId="77777777" w:rsidR="00783899" w:rsidRPr="00F2138D" w:rsidRDefault="00370ED8" w:rsidP="001D272B">
            <w:pPr>
              <w:rPr>
                <w:rFonts w:cstheme="minorHAnsi"/>
              </w:rPr>
            </w:pPr>
            <w:r w:rsidRPr="00F2138D">
              <w:rPr>
                <w:rFonts w:cstheme="minorHAnsi"/>
              </w:rPr>
              <w:t>Format check, Presence check</w:t>
            </w:r>
          </w:p>
        </w:tc>
      </w:tr>
      <w:tr w:rsidR="00783899" w:rsidRPr="00F2138D" w14:paraId="2819706A" w14:textId="77777777" w:rsidTr="00783899">
        <w:tc>
          <w:tcPr>
            <w:tcW w:w="5551" w:type="dxa"/>
          </w:tcPr>
          <w:p w14:paraId="572CA4B4" w14:textId="77777777" w:rsidR="00783899" w:rsidRPr="00F2138D" w:rsidRDefault="00370ED8" w:rsidP="001D272B">
            <w:pPr>
              <w:rPr>
                <w:rFonts w:cstheme="minorHAnsi"/>
              </w:rPr>
            </w:pPr>
            <w:r w:rsidRPr="00F2138D">
              <w:rPr>
                <w:rFonts w:cstheme="minorHAnsi"/>
              </w:rPr>
              <w:t>Float input</w:t>
            </w:r>
          </w:p>
        </w:tc>
        <w:tc>
          <w:tcPr>
            <w:tcW w:w="5551" w:type="dxa"/>
          </w:tcPr>
          <w:p w14:paraId="66B77BE8" w14:textId="77777777" w:rsidR="00783899" w:rsidRPr="00F2138D" w:rsidRDefault="00370ED8" w:rsidP="00370ED8">
            <w:pPr>
              <w:rPr>
                <w:rFonts w:cstheme="minorHAnsi"/>
              </w:rPr>
            </w:pPr>
            <w:r w:rsidRPr="00F2138D">
              <w:rPr>
                <w:rFonts w:cstheme="minorHAnsi"/>
              </w:rPr>
              <w:t>Format check, Range check, Length check, Presence check</w:t>
            </w:r>
          </w:p>
        </w:tc>
      </w:tr>
    </w:tbl>
    <w:p w14:paraId="72FA5305" w14:textId="77777777" w:rsidR="00783899" w:rsidRPr="00F2138D" w:rsidRDefault="00783899" w:rsidP="001D272B">
      <w:pPr>
        <w:rPr>
          <w:rFonts w:cstheme="minorHAnsi"/>
        </w:rPr>
      </w:pPr>
    </w:p>
    <w:p w14:paraId="084FCFB8" w14:textId="1F5FFADB" w:rsidR="00370ED8" w:rsidRPr="00F2138D" w:rsidRDefault="00B46A8E" w:rsidP="00370ED8">
      <w:pPr>
        <w:pStyle w:val="Heading2"/>
        <w:rPr>
          <w:rFonts w:cstheme="minorHAnsi"/>
        </w:rPr>
      </w:pPr>
      <w:bookmarkStart w:id="80" w:name="_Key_classes,_variable"/>
      <w:bookmarkStart w:id="81" w:name="_Toc122005599"/>
      <w:bookmarkEnd w:id="80"/>
      <w:r w:rsidRPr="00F2138D">
        <w:rPr>
          <w:rFonts w:cstheme="minorHAnsi"/>
        </w:rPr>
        <w:t>Key classes, variable</w:t>
      </w:r>
      <w:r w:rsidR="003D0BD3">
        <w:rPr>
          <w:rFonts w:cstheme="minorHAnsi"/>
        </w:rPr>
        <w:t>s</w:t>
      </w:r>
      <w:r w:rsidRPr="00F2138D">
        <w:rPr>
          <w:rFonts w:cstheme="minorHAnsi"/>
        </w:rPr>
        <w:t xml:space="preserve"> and Annotations</w:t>
      </w:r>
      <w:bookmarkEnd w:id="81"/>
    </w:p>
    <w:p w14:paraId="78E084B5" w14:textId="43E90769" w:rsidR="00B46A8E" w:rsidRPr="00F2138D" w:rsidRDefault="00B46A8E" w:rsidP="00B46A8E">
      <w:pPr>
        <w:rPr>
          <w:rFonts w:cstheme="minorHAnsi"/>
        </w:rPr>
      </w:pPr>
      <w:r w:rsidRPr="00F2138D">
        <w:rPr>
          <w:rFonts w:cstheme="minorHAnsi"/>
        </w:rPr>
        <w:t xml:space="preserve">When developing my software, </w:t>
      </w:r>
      <w:r w:rsidR="003D0BD3">
        <w:rPr>
          <w:rFonts w:cstheme="minorHAnsi"/>
        </w:rPr>
        <w:t>some essential classes</w:t>
      </w:r>
      <w:r w:rsidRPr="00F2138D">
        <w:rPr>
          <w:rFonts w:cstheme="minorHAnsi"/>
        </w:rPr>
        <w:t xml:space="preserve"> will need to be created to produce the basic function of the system. These include the scripts that control the server-client interaction, the client-side operations, encryption, stock lookup and order creation. </w:t>
      </w:r>
      <w:r w:rsidR="00285D75" w:rsidRPr="00F2138D">
        <w:rPr>
          <w:rFonts w:cstheme="minorHAnsi"/>
        </w:rPr>
        <w:t xml:space="preserve">Most of these scripts will be back-end scripts as these are the scripts essential to the programs’ function. </w:t>
      </w:r>
    </w:p>
    <w:p w14:paraId="174A5735" w14:textId="421FE042" w:rsidR="00285D75" w:rsidRPr="00F2138D" w:rsidRDefault="00285D75" w:rsidP="00B46A8E">
      <w:pPr>
        <w:rPr>
          <w:rFonts w:cstheme="minorHAnsi"/>
        </w:rPr>
      </w:pPr>
      <w:r w:rsidRPr="00F2138D">
        <w:rPr>
          <w:rFonts w:cstheme="minorHAnsi"/>
        </w:rPr>
        <w:t xml:space="preserve">For each script or class, I will include a flow diagram </w:t>
      </w:r>
      <w:r w:rsidR="00021E1D">
        <w:rPr>
          <w:rFonts w:cstheme="minorHAnsi"/>
        </w:rPr>
        <w:t>and</w:t>
      </w:r>
      <w:r w:rsidRPr="00F2138D">
        <w:rPr>
          <w:rFonts w:cstheme="minorHAnsi"/>
        </w:rPr>
        <w:t xml:space="preserve"> some pseudocode as well as some class structure diagrams </w:t>
      </w:r>
    </w:p>
    <w:p w14:paraId="5536146F" w14:textId="1FCD3EA9" w:rsidR="00285D75" w:rsidRDefault="00285D75" w:rsidP="00B46A8E">
      <w:pPr>
        <w:rPr>
          <w:rFonts w:cstheme="minorHAnsi"/>
        </w:rPr>
      </w:pPr>
      <w:r w:rsidRPr="00F2138D">
        <w:rPr>
          <w:rFonts w:cstheme="minorHAnsi"/>
        </w:rPr>
        <w:t xml:space="preserve">Most C# Scripts, when used with Unity Engine </w:t>
      </w:r>
      <w:sdt>
        <w:sdtPr>
          <w:rPr>
            <w:rFonts w:cstheme="minorHAnsi"/>
            <w:vertAlign w:val="superscript"/>
          </w:rPr>
          <w:id w:val="-125929904"/>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have a start and an update procedure. The Start procedure is run once when the script is </w:t>
      </w:r>
      <w:r w:rsidR="00F2138D" w:rsidRPr="00F2138D">
        <w:rPr>
          <w:rFonts w:cstheme="minorHAnsi"/>
        </w:rPr>
        <w:t>instantiated,</w:t>
      </w:r>
      <w:r w:rsidRPr="00F2138D">
        <w:rPr>
          <w:rFonts w:cstheme="minorHAnsi"/>
        </w:rPr>
        <w:t xml:space="preserve"> or the program starts. The Update </w:t>
      </w:r>
      <w:r w:rsidR="00F2138D" w:rsidRPr="00F2138D">
        <w:rPr>
          <w:rFonts w:cstheme="minorHAnsi"/>
        </w:rPr>
        <w:t>procedure</w:t>
      </w:r>
      <w:r w:rsidRPr="00F2138D">
        <w:rPr>
          <w:rFonts w:cstheme="minorHAnsi"/>
        </w:rPr>
        <w:t xml:space="preserve"> (sometimes called the update loop) is run every time </w:t>
      </w:r>
      <w:r w:rsidR="003D0BD3">
        <w:rPr>
          <w:rFonts w:cstheme="minorHAnsi"/>
        </w:rPr>
        <w:t xml:space="preserve">a </w:t>
      </w:r>
      <w:r w:rsidR="00791005" w:rsidRPr="00F2138D">
        <w:rPr>
          <w:rFonts w:cstheme="minorHAnsi"/>
        </w:rPr>
        <w:t xml:space="preserve">new frame, or when the screen updates. This is usually around 60 times a second. </w:t>
      </w:r>
    </w:p>
    <w:p w14:paraId="44A7E502" w14:textId="4DEDFCC9" w:rsidR="00FB7821" w:rsidRDefault="00FB7821" w:rsidP="00FB7821">
      <w:pPr>
        <w:pStyle w:val="Heading3"/>
      </w:pPr>
      <w:bookmarkStart w:id="82" w:name="_Database_Request_Format"/>
      <w:bookmarkStart w:id="83" w:name="_Toc122005600"/>
      <w:bookmarkEnd w:id="82"/>
      <w:r>
        <w:t>Database Request Format</w:t>
      </w:r>
      <w:bookmarkEnd w:id="83"/>
    </w:p>
    <w:p w14:paraId="5060F241" w14:textId="33685594" w:rsidR="00FB7821" w:rsidRDefault="00FB7821" w:rsidP="00FB7821">
      <w:pPr>
        <w:rPr>
          <w:rFonts w:cstheme="minorHAnsi"/>
        </w:rPr>
      </w:pPr>
      <w:r>
        <w:rPr>
          <w:rFonts w:cstheme="minorHAnsi"/>
        </w:rPr>
        <w:t>The formatting for the requests will be the following;</w:t>
      </w:r>
    </w:p>
    <w:p w14:paraId="323A83C7" w14:textId="6DADB309" w:rsidR="00FB7821" w:rsidRDefault="00FB7821" w:rsidP="00FB7821">
      <w:pPr>
        <w:rPr>
          <w:rFonts w:cstheme="minorHAnsi"/>
        </w:rPr>
      </w:pPr>
      <w:r>
        <w:rPr>
          <w:rFonts w:cstheme="minorHAnsi"/>
        </w:rPr>
        <w:t xml:space="preserve">The type of data being sent to the server will be determined by the first section, each section is split using “|”. The types of data will also start with an ‘&amp;’ to prevent incorrect requests </w:t>
      </w:r>
      <w:r w:rsidR="003D0BD3">
        <w:rPr>
          <w:rFonts w:cstheme="minorHAnsi"/>
        </w:rPr>
        <w:t xml:space="preserve">from </w:t>
      </w:r>
      <w:r>
        <w:rPr>
          <w:rFonts w:cstheme="minorHAnsi"/>
        </w:rPr>
        <w:t xml:space="preserve">being sent. </w:t>
      </w:r>
      <w:r>
        <w:rPr>
          <w:rFonts w:cstheme="minorHAnsi"/>
        </w:rPr>
        <w:br/>
      </w:r>
      <w:r>
        <w:rPr>
          <w:rFonts w:cstheme="minorHAnsi"/>
        </w:rPr>
        <w:lastRenderedPageBreak/>
        <w:t xml:space="preserve">‘&amp;NAME’ is the first type of data, this is when the client is sending the server its name. </w:t>
      </w:r>
      <w:r>
        <w:rPr>
          <w:rFonts w:cstheme="minorHAnsi"/>
        </w:rPr>
        <w:br/>
        <w:t>‘&amp;STOCK</w:t>
      </w:r>
      <w:r w:rsidR="00DF6C20">
        <w:rPr>
          <w:rFonts w:cstheme="minorHAnsi"/>
        </w:rPr>
        <w:t>LU</w:t>
      </w:r>
      <w:r>
        <w:rPr>
          <w:rFonts w:cstheme="minorHAnsi"/>
        </w:rPr>
        <w:t xml:space="preserve">DBR’ is when the client is requesting that a line of SQL is run against the stock database. </w:t>
      </w:r>
      <w:r>
        <w:rPr>
          <w:rFonts w:cstheme="minorHAnsi"/>
        </w:rPr>
        <w:br/>
        <w:t>‘&amp;STAFF</w:t>
      </w:r>
      <w:r w:rsidR="00DF6C20">
        <w:rPr>
          <w:rFonts w:cstheme="minorHAnsi"/>
        </w:rPr>
        <w:t>LOG</w:t>
      </w:r>
      <w:r>
        <w:rPr>
          <w:rFonts w:cstheme="minorHAnsi"/>
        </w:rPr>
        <w:t xml:space="preserve">DBR’ is when the client is requesting that a line of SQL is run against the staff database. </w:t>
      </w:r>
      <w:r>
        <w:rPr>
          <w:rFonts w:cstheme="minorHAnsi"/>
        </w:rPr>
        <w:br/>
        <w:t>‘</w:t>
      </w:r>
      <w:r w:rsidR="00564BDC">
        <w:rPr>
          <w:rFonts w:cstheme="minorHAnsi"/>
        </w:rPr>
        <w:t>%</w:t>
      </w:r>
      <w:r>
        <w:rPr>
          <w:rFonts w:cstheme="minorHAnsi"/>
        </w:rPr>
        <w:t>STOCK</w:t>
      </w:r>
      <w:r w:rsidR="00DF6C20">
        <w:rPr>
          <w:rFonts w:cstheme="minorHAnsi"/>
        </w:rPr>
        <w:t>LU</w:t>
      </w:r>
      <w:r>
        <w:rPr>
          <w:rFonts w:cstheme="minorHAnsi"/>
        </w:rPr>
        <w:t xml:space="preserve">RT’ is used when the server is returning the data from the previous stock request. </w:t>
      </w:r>
      <w:r>
        <w:rPr>
          <w:rFonts w:cstheme="minorHAnsi"/>
        </w:rPr>
        <w:br/>
        <w:t>‘</w:t>
      </w:r>
      <w:r w:rsidR="00564BDC">
        <w:rPr>
          <w:rFonts w:cstheme="minorHAnsi"/>
        </w:rPr>
        <w:t>%</w:t>
      </w:r>
      <w:r>
        <w:rPr>
          <w:rFonts w:cstheme="minorHAnsi"/>
        </w:rPr>
        <w:t>STAFF</w:t>
      </w:r>
      <w:r w:rsidR="00DF6C20">
        <w:rPr>
          <w:rFonts w:cstheme="minorHAnsi"/>
        </w:rPr>
        <w:t>LOG</w:t>
      </w:r>
      <w:r>
        <w:rPr>
          <w:rFonts w:cstheme="minorHAnsi"/>
        </w:rPr>
        <w:t xml:space="preserve">RT’ is used when the server is returning the data from the previous staff request. </w:t>
      </w:r>
      <w:r>
        <w:rPr>
          <w:rFonts w:cstheme="minorHAnsi"/>
        </w:rPr>
        <w:br/>
        <w:t xml:space="preserve">‘&amp;TRNASADD’ is when the client is requesting that a line of SQL is run against the transactions database, this line of code adds a transaction to the database. </w:t>
      </w:r>
      <w:r>
        <w:rPr>
          <w:rFonts w:cstheme="minorHAnsi"/>
        </w:rPr>
        <w:br/>
        <w:t>‘&amp;TRANSDBR’ is when the client is requesting that a line of SQL is run against the transactions database and is expecting a value to be returned</w:t>
      </w:r>
      <w:r>
        <w:rPr>
          <w:rFonts w:cstheme="minorHAnsi"/>
        </w:rPr>
        <w:br/>
        <w:t>‘</w:t>
      </w:r>
      <w:r w:rsidR="00564BDC">
        <w:rPr>
          <w:rFonts w:cstheme="minorHAnsi"/>
        </w:rPr>
        <w:t>%</w:t>
      </w:r>
      <w:r>
        <w:rPr>
          <w:rFonts w:cstheme="minorHAnsi"/>
        </w:rPr>
        <w:t xml:space="preserve">TRANSRT’ is used when the server is returning data from the previous transaction request. </w:t>
      </w:r>
    </w:p>
    <w:p w14:paraId="09DE2CCF" w14:textId="77777777" w:rsidR="00FB7821" w:rsidRDefault="00FB7821" w:rsidP="00FB7821">
      <w:pPr>
        <w:rPr>
          <w:rFonts w:cstheme="minorHAnsi"/>
        </w:rPr>
      </w:pPr>
      <w:r>
        <w:rPr>
          <w:rFonts w:cstheme="minorHAnsi"/>
        </w:rPr>
        <w:t xml:space="preserve">Below is a table of these requests and the type of data that should be sent with them. </w:t>
      </w:r>
    </w:p>
    <w:tbl>
      <w:tblPr>
        <w:tblStyle w:val="TableGrid"/>
        <w:tblW w:w="0" w:type="auto"/>
        <w:tblLook w:val="04A0" w:firstRow="1" w:lastRow="0" w:firstColumn="1" w:lastColumn="0" w:noHBand="0" w:noVBand="1"/>
      </w:tblPr>
      <w:tblGrid>
        <w:gridCol w:w="5551"/>
        <w:gridCol w:w="5551"/>
      </w:tblGrid>
      <w:tr w:rsidR="00FB7821" w14:paraId="4227BED7" w14:textId="77777777" w:rsidTr="00AB6D18">
        <w:tc>
          <w:tcPr>
            <w:tcW w:w="5551" w:type="dxa"/>
          </w:tcPr>
          <w:p w14:paraId="2B69A790" w14:textId="77777777" w:rsidR="00FB7821" w:rsidRDefault="00FB7821" w:rsidP="00AB6D18">
            <w:pPr>
              <w:rPr>
                <w:rFonts w:cstheme="minorHAnsi"/>
              </w:rPr>
            </w:pPr>
            <w:r>
              <w:rPr>
                <w:rFonts w:cstheme="minorHAnsi"/>
              </w:rPr>
              <w:t>Request Type</w:t>
            </w:r>
          </w:p>
        </w:tc>
        <w:tc>
          <w:tcPr>
            <w:tcW w:w="5551" w:type="dxa"/>
          </w:tcPr>
          <w:p w14:paraId="0F4E1928" w14:textId="77777777" w:rsidR="00FB7821" w:rsidRDefault="00FB7821" w:rsidP="00AB6D18">
            <w:pPr>
              <w:rPr>
                <w:rFonts w:cstheme="minorHAnsi"/>
              </w:rPr>
            </w:pPr>
            <w:r>
              <w:rPr>
                <w:rFonts w:cstheme="minorHAnsi"/>
              </w:rPr>
              <w:t>Data to be sent</w:t>
            </w:r>
          </w:p>
        </w:tc>
      </w:tr>
      <w:tr w:rsidR="00FB7821" w14:paraId="6B958889" w14:textId="77777777" w:rsidTr="00AB6D18">
        <w:tc>
          <w:tcPr>
            <w:tcW w:w="5551" w:type="dxa"/>
          </w:tcPr>
          <w:p w14:paraId="09D11780" w14:textId="77777777" w:rsidR="00FB7821" w:rsidRDefault="00FB7821" w:rsidP="00AB6D18">
            <w:pPr>
              <w:rPr>
                <w:rFonts w:cstheme="minorHAnsi"/>
              </w:rPr>
            </w:pPr>
            <w:r>
              <w:rPr>
                <w:rFonts w:cstheme="minorHAnsi"/>
              </w:rPr>
              <w:t>&amp;NAME</w:t>
            </w:r>
          </w:p>
        </w:tc>
        <w:tc>
          <w:tcPr>
            <w:tcW w:w="5551" w:type="dxa"/>
          </w:tcPr>
          <w:p w14:paraId="357F315D" w14:textId="77777777" w:rsidR="00FB7821" w:rsidRDefault="00FB7821" w:rsidP="00AB6D18">
            <w:pPr>
              <w:rPr>
                <w:rFonts w:cstheme="minorHAnsi"/>
              </w:rPr>
            </w:pPr>
            <w:r>
              <w:rPr>
                <w:rFonts w:cstheme="minorHAnsi"/>
              </w:rPr>
              <w:t>String</w:t>
            </w:r>
          </w:p>
        </w:tc>
      </w:tr>
      <w:tr w:rsidR="00FB7821" w14:paraId="07A1065A" w14:textId="77777777" w:rsidTr="00AB6D18">
        <w:tc>
          <w:tcPr>
            <w:tcW w:w="5551" w:type="dxa"/>
          </w:tcPr>
          <w:p w14:paraId="62A3E21C" w14:textId="15038D9A" w:rsidR="00FB7821" w:rsidRDefault="00FB7821" w:rsidP="00AB6D18">
            <w:pPr>
              <w:rPr>
                <w:rFonts w:cstheme="minorHAnsi"/>
              </w:rPr>
            </w:pPr>
            <w:r>
              <w:rPr>
                <w:rFonts w:cstheme="minorHAnsi"/>
              </w:rPr>
              <w:t>&amp;STOCK</w:t>
            </w:r>
            <w:r w:rsidR="00132C8E">
              <w:rPr>
                <w:rFonts w:cstheme="minorHAnsi"/>
              </w:rPr>
              <w:t>LU</w:t>
            </w:r>
            <w:r>
              <w:rPr>
                <w:rFonts w:cstheme="minorHAnsi"/>
              </w:rPr>
              <w:t>DBR</w:t>
            </w:r>
          </w:p>
        </w:tc>
        <w:tc>
          <w:tcPr>
            <w:tcW w:w="5551" w:type="dxa"/>
          </w:tcPr>
          <w:p w14:paraId="44262D34" w14:textId="77777777" w:rsidR="00FB7821" w:rsidRDefault="00FB7821" w:rsidP="00AB6D18">
            <w:pPr>
              <w:rPr>
                <w:rFonts w:cstheme="minorHAnsi"/>
              </w:rPr>
            </w:pPr>
            <w:r>
              <w:rPr>
                <w:rFonts w:cstheme="minorHAnsi"/>
              </w:rPr>
              <w:t xml:space="preserve">String </w:t>
            </w:r>
          </w:p>
        </w:tc>
      </w:tr>
      <w:tr w:rsidR="00FB7821" w14:paraId="22F54F93" w14:textId="77777777" w:rsidTr="00AB6D18">
        <w:tc>
          <w:tcPr>
            <w:tcW w:w="5551" w:type="dxa"/>
          </w:tcPr>
          <w:p w14:paraId="477D51BC" w14:textId="77777777" w:rsidR="00FB7821" w:rsidRDefault="00FB7821" w:rsidP="00AB6D18">
            <w:pPr>
              <w:rPr>
                <w:rFonts w:cstheme="minorHAnsi"/>
              </w:rPr>
            </w:pPr>
            <w:r>
              <w:rPr>
                <w:rFonts w:cstheme="minorHAnsi"/>
              </w:rPr>
              <w:t>&amp;STAFFDBR</w:t>
            </w:r>
          </w:p>
        </w:tc>
        <w:tc>
          <w:tcPr>
            <w:tcW w:w="5551" w:type="dxa"/>
          </w:tcPr>
          <w:p w14:paraId="2DB56520" w14:textId="77777777" w:rsidR="00FB7821" w:rsidRDefault="00FB7821" w:rsidP="00AB6D18">
            <w:pPr>
              <w:rPr>
                <w:rFonts w:cstheme="minorHAnsi"/>
              </w:rPr>
            </w:pPr>
            <w:r>
              <w:rPr>
                <w:rFonts w:cstheme="minorHAnsi"/>
              </w:rPr>
              <w:t>String</w:t>
            </w:r>
          </w:p>
        </w:tc>
      </w:tr>
      <w:tr w:rsidR="00FB7821" w14:paraId="592D1145" w14:textId="77777777" w:rsidTr="00AB6D18">
        <w:tc>
          <w:tcPr>
            <w:tcW w:w="5551" w:type="dxa"/>
          </w:tcPr>
          <w:p w14:paraId="37FA70CD" w14:textId="0EBD7378" w:rsidR="00FB7821" w:rsidRDefault="00564BDC" w:rsidP="00AB6D18">
            <w:pPr>
              <w:rPr>
                <w:rFonts w:cstheme="minorHAnsi"/>
              </w:rPr>
            </w:pPr>
            <w:r>
              <w:rPr>
                <w:rFonts w:cstheme="minorHAnsi"/>
              </w:rPr>
              <w:t>%</w:t>
            </w:r>
            <w:r w:rsidR="00FB7821">
              <w:rPr>
                <w:rFonts w:cstheme="minorHAnsi"/>
              </w:rPr>
              <w:t>STOCK</w:t>
            </w:r>
            <w:r w:rsidR="00132C8E">
              <w:rPr>
                <w:rFonts w:cstheme="minorHAnsi"/>
              </w:rPr>
              <w:t>LU</w:t>
            </w:r>
            <w:r w:rsidR="00FB7821">
              <w:rPr>
                <w:rFonts w:cstheme="minorHAnsi"/>
              </w:rPr>
              <w:t>RT</w:t>
            </w:r>
          </w:p>
        </w:tc>
        <w:tc>
          <w:tcPr>
            <w:tcW w:w="5551" w:type="dxa"/>
          </w:tcPr>
          <w:p w14:paraId="1DC63D5E" w14:textId="77777777" w:rsidR="00FB7821" w:rsidRDefault="00FB7821" w:rsidP="00AB6D18">
            <w:pPr>
              <w:rPr>
                <w:rFonts w:cstheme="minorHAnsi"/>
              </w:rPr>
            </w:pPr>
            <w:r>
              <w:rPr>
                <w:rFonts w:cstheme="minorHAnsi"/>
              </w:rPr>
              <w:t>String</w:t>
            </w:r>
          </w:p>
        </w:tc>
      </w:tr>
      <w:tr w:rsidR="00FB7821" w14:paraId="70671BA7" w14:textId="77777777" w:rsidTr="00AB6D18">
        <w:tc>
          <w:tcPr>
            <w:tcW w:w="5551" w:type="dxa"/>
          </w:tcPr>
          <w:p w14:paraId="30FC60E7" w14:textId="17D1FEAA" w:rsidR="00FB7821" w:rsidRDefault="00564BDC" w:rsidP="00AB6D18">
            <w:pPr>
              <w:rPr>
                <w:rFonts w:cstheme="minorHAnsi"/>
              </w:rPr>
            </w:pPr>
            <w:r>
              <w:rPr>
                <w:rFonts w:cstheme="minorHAnsi"/>
              </w:rPr>
              <w:t>%</w:t>
            </w:r>
            <w:r w:rsidR="00FB7821">
              <w:rPr>
                <w:rFonts w:cstheme="minorHAnsi"/>
              </w:rPr>
              <w:t>STAFFRT</w:t>
            </w:r>
          </w:p>
        </w:tc>
        <w:tc>
          <w:tcPr>
            <w:tcW w:w="5551" w:type="dxa"/>
          </w:tcPr>
          <w:p w14:paraId="5D1E59C7" w14:textId="77777777" w:rsidR="00FB7821" w:rsidRDefault="00FB7821" w:rsidP="00AB6D18">
            <w:pPr>
              <w:rPr>
                <w:rFonts w:cstheme="minorHAnsi"/>
              </w:rPr>
            </w:pPr>
            <w:r>
              <w:rPr>
                <w:rFonts w:cstheme="minorHAnsi"/>
              </w:rPr>
              <w:t>String</w:t>
            </w:r>
          </w:p>
        </w:tc>
      </w:tr>
      <w:tr w:rsidR="00FB7821" w14:paraId="179FB90C" w14:textId="77777777" w:rsidTr="00AB6D18">
        <w:tc>
          <w:tcPr>
            <w:tcW w:w="5551" w:type="dxa"/>
          </w:tcPr>
          <w:p w14:paraId="3E9CD93E" w14:textId="77777777" w:rsidR="00FB7821" w:rsidRDefault="00FB7821" w:rsidP="00AB6D18">
            <w:pPr>
              <w:rPr>
                <w:rFonts w:cstheme="minorHAnsi"/>
              </w:rPr>
            </w:pPr>
            <w:r>
              <w:rPr>
                <w:rFonts w:cstheme="minorHAnsi"/>
              </w:rPr>
              <w:t>&amp;TRANSADD</w:t>
            </w:r>
          </w:p>
        </w:tc>
        <w:tc>
          <w:tcPr>
            <w:tcW w:w="5551" w:type="dxa"/>
          </w:tcPr>
          <w:p w14:paraId="2246F7DE" w14:textId="77777777" w:rsidR="00FB7821" w:rsidRDefault="00FB7821" w:rsidP="00AB6D18">
            <w:pPr>
              <w:rPr>
                <w:rFonts w:cstheme="minorHAnsi"/>
              </w:rPr>
            </w:pPr>
            <w:r>
              <w:rPr>
                <w:rFonts w:cstheme="minorHAnsi"/>
              </w:rPr>
              <w:t>String</w:t>
            </w:r>
          </w:p>
        </w:tc>
      </w:tr>
      <w:tr w:rsidR="00FB7821" w14:paraId="38297B3F" w14:textId="77777777" w:rsidTr="00AB6D18">
        <w:tc>
          <w:tcPr>
            <w:tcW w:w="5551" w:type="dxa"/>
          </w:tcPr>
          <w:p w14:paraId="658ABA14" w14:textId="77777777" w:rsidR="00FB7821" w:rsidRDefault="00FB7821" w:rsidP="00AB6D18">
            <w:pPr>
              <w:rPr>
                <w:rFonts w:cstheme="minorHAnsi"/>
              </w:rPr>
            </w:pPr>
            <w:r>
              <w:rPr>
                <w:rFonts w:cstheme="minorHAnsi"/>
              </w:rPr>
              <w:t>&amp;TRANSDBR</w:t>
            </w:r>
          </w:p>
        </w:tc>
        <w:tc>
          <w:tcPr>
            <w:tcW w:w="5551" w:type="dxa"/>
          </w:tcPr>
          <w:p w14:paraId="16117E5D" w14:textId="77777777" w:rsidR="00FB7821" w:rsidRDefault="00FB7821" w:rsidP="00AB6D18">
            <w:pPr>
              <w:rPr>
                <w:rFonts w:cstheme="minorHAnsi"/>
              </w:rPr>
            </w:pPr>
            <w:r>
              <w:rPr>
                <w:rFonts w:cstheme="minorHAnsi"/>
              </w:rPr>
              <w:t>String</w:t>
            </w:r>
          </w:p>
        </w:tc>
      </w:tr>
      <w:tr w:rsidR="00FB7821" w14:paraId="46FCD293" w14:textId="77777777" w:rsidTr="00AB6D18">
        <w:tc>
          <w:tcPr>
            <w:tcW w:w="5551" w:type="dxa"/>
          </w:tcPr>
          <w:p w14:paraId="2A69E1FA" w14:textId="1CF9370B" w:rsidR="00611030" w:rsidRDefault="00564BDC" w:rsidP="00AB6D18">
            <w:pPr>
              <w:rPr>
                <w:rFonts w:cstheme="minorHAnsi"/>
              </w:rPr>
            </w:pPr>
            <w:r>
              <w:rPr>
                <w:rFonts w:cstheme="minorHAnsi"/>
              </w:rPr>
              <w:t>%</w:t>
            </w:r>
            <w:r w:rsidR="00FB7821">
              <w:rPr>
                <w:rFonts w:cstheme="minorHAnsi"/>
              </w:rPr>
              <w:t>TRANSRT</w:t>
            </w:r>
          </w:p>
        </w:tc>
        <w:tc>
          <w:tcPr>
            <w:tcW w:w="5551" w:type="dxa"/>
          </w:tcPr>
          <w:p w14:paraId="3B0EEF3D" w14:textId="77777777" w:rsidR="00FB7821" w:rsidRDefault="00FB7821" w:rsidP="00AB6D18">
            <w:pPr>
              <w:rPr>
                <w:rFonts w:cstheme="minorHAnsi"/>
              </w:rPr>
            </w:pPr>
            <w:r>
              <w:rPr>
                <w:rFonts w:cstheme="minorHAnsi"/>
              </w:rPr>
              <w:t>String</w:t>
            </w:r>
          </w:p>
        </w:tc>
      </w:tr>
    </w:tbl>
    <w:p w14:paraId="6C271BF4" w14:textId="77777777" w:rsidR="00FB7821" w:rsidRDefault="00FB7821" w:rsidP="00FB7821">
      <w:pPr>
        <w:rPr>
          <w:rFonts w:cstheme="minorHAnsi"/>
        </w:rPr>
      </w:pPr>
    </w:p>
    <w:p w14:paraId="30A8A223" w14:textId="6CBC7306" w:rsidR="00FB7821" w:rsidRDefault="00DF6C20" w:rsidP="00B46A8E">
      <w:pPr>
        <w:rPr>
          <w:rFonts w:cstheme="minorHAnsi"/>
        </w:rPr>
      </w:pPr>
      <w:r>
        <w:rPr>
          <w:rFonts w:cstheme="minorHAnsi"/>
        </w:rPr>
        <w:t xml:space="preserve">There is also </w:t>
      </w:r>
      <w:r w:rsidR="003D0BD3">
        <w:rPr>
          <w:rFonts w:cstheme="minorHAnsi"/>
        </w:rPr>
        <w:t xml:space="preserve">a </w:t>
      </w:r>
      <w:r>
        <w:rPr>
          <w:rFonts w:cstheme="minorHAnsi"/>
        </w:rPr>
        <w:t xml:space="preserve">specific format for the type of transactions that can be made, these describe the method </w:t>
      </w:r>
      <w:r w:rsidR="003D0BD3">
        <w:rPr>
          <w:rFonts w:cstheme="minorHAnsi"/>
        </w:rPr>
        <w:t>by</w:t>
      </w:r>
      <w:r>
        <w:rPr>
          <w:rFonts w:cstheme="minorHAnsi"/>
        </w:rPr>
        <w:t xml:space="preserve"> which the client pa</w:t>
      </w:r>
      <w:r w:rsidR="003D0BD3">
        <w:rPr>
          <w:rFonts w:cstheme="minorHAnsi"/>
        </w:rPr>
        <w:t>i</w:t>
      </w:r>
      <w:r>
        <w:rPr>
          <w:rFonts w:cstheme="minorHAnsi"/>
        </w:rPr>
        <w:t xml:space="preserve">d for their items. These codes are listed below: </w:t>
      </w:r>
    </w:p>
    <w:tbl>
      <w:tblPr>
        <w:tblStyle w:val="TableGrid"/>
        <w:tblW w:w="0" w:type="auto"/>
        <w:tblLook w:val="04A0" w:firstRow="1" w:lastRow="0" w:firstColumn="1" w:lastColumn="0" w:noHBand="0" w:noVBand="1"/>
      </w:tblPr>
      <w:tblGrid>
        <w:gridCol w:w="5551"/>
        <w:gridCol w:w="5551"/>
      </w:tblGrid>
      <w:tr w:rsidR="00DF6C20" w14:paraId="2B3F0ADB" w14:textId="77777777" w:rsidTr="00DF6C20">
        <w:tc>
          <w:tcPr>
            <w:tcW w:w="5551" w:type="dxa"/>
          </w:tcPr>
          <w:p w14:paraId="1C5B5816" w14:textId="101C54D0" w:rsidR="00DF6C20" w:rsidRDefault="00DF6C20" w:rsidP="00B46A8E">
            <w:pPr>
              <w:rPr>
                <w:rFonts w:cstheme="minorHAnsi"/>
              </w:rPr>
            </w:pPr>
            <w:r>
              <w:rPr>
                <w:rFonts w:cstheme="minorHAnsi"/>
              </w:rPr>
              <w:t>Code/Payment Type</w:t>
            </w:r>
          </w:p>
        </w:tc>
        <w:tc>
          <w:tcPr>
            <w:tcW w:w="5551" w:type="dxa"/>
          </w:tcPr>
          <w:p w14:paraId="774EF5F7" w14:textId="7958717E" w:rsidR="00DF6C20" w:rsidRDefault="00DF6C20" w:rsidP="00B46A8E">
            <w:pPr>
              <w:rPr>
                <w:rFonts w:cstheme="minorHAnsi"/>
              </w:rPr>
            </w:pPr>
            <w:r>
              <w:rPr>
                <w:rFonts w:cstheme="minorHAnsi"/>
              </w:rPr>
              <w:t>Reason/Payment Method</w:t>
            </w:r>
          </w:p>
        </w:tc>
      </w:tr>
      <w:tr w:rsidR="00DF6C20" w14:paraId="1059A012" w14:textId="77777777" w:rsidTr="00DF6C20">
        <w:tc>
          <w:tcPr>
            <w:tcW w:w="5551" w:type="dxa"/>
          </w:tcPr>
          <w:p w14:paraId="2C902C6E" w14:textId="29EE7BD7" w:rsidR="00DF6C20" w:rsidRDefault="00DF6C20" w:rsidP="00B46A8E">
            <w:pPr>
              <w:rPr>
                <w:rFonts w:cstheme="minorHAnsi"/>
              </w:rPr>
            </w:pPr>
            <w:r>
              <w:rPr>
                <w:rFonts w:cstheme="minorHAnsi"/>
              </w:rPr>
              <w:t>0</w:t>
            </w:r>
          </w:p>
        </w:tc>
        <w:tc>
          <w:tcPr>
            <w:tcW w:w="5551" w:type="dxa"/>
          </w:tcPr>
          <w:p w14:paraId="32054CA2" w14:textId="3D11BD80" w:rsidR="00DF6C20" w:rsidRDefault="00DF6C20" w:rsidP="00B46A8E">
            <w:pPr>
              <w:rPr>
                <w:rFonts w:cstheme="minorHAnsi"/>
              </w:rPr>
            </w:pPr>
            <w:r>
              <w:rPr>
                <w:rFonts w:cstheme="minorHAnsi"/>
              </w:rPr>
              <w:t>Card Payment</w:t>
            </w:r>
          </w:p>
        </w:tc>
      </w:tr>
      <w:tr w:rsidR="00DF6C20" w14:paraId="295B859A" w14:textId="77777777" w:rsidTr="00DF6C20">
        <w:tc>
          <w:tcPr>
            <w:tcW w:w="5551" w:type="dxa"/>
          </w:tcPr>
          <w:p w14:paraId="595E9560" w14:textId="6C9F9B88" w:rsidR="00DF6C20" w:rsidRDefault="00DF6C20" w:rsidP="00B46A8E">
            <w:pPr>
              <w:rPr>
                <w:rFonts w:cstheme="minorHAnsi"/>
              </w:rPr>
            </w:pPr>
            <w:r>
              <w:rPr>
                <w:rFonts w:cstheme="minorHAnsi"/>
              </w:rPr>
              <w:t>1</w:t>
            </w:r>
          </w:p>
        </w:tc>
        <w:tc>
          <w:tcPr>
            <w:tcW w:w="5551" w:type="dxa"/>
          </w:tcPr>
          <w:p w14:paraId="1C955E9E" w14:textId="421EADE9" w:rsidR="00DF6C20" w:rsidRDefault="00DF6C20" w:rsidP="00B46A8E">
            <w:pPr>
              <w:rPr>
                <w:rFonts w:cstheme="minorHAnsi"/>
              </w:rPr>
            </w:pPr>
            <w:r>
              <w:rPr>
                <w:rFonts w:cstheme="minorHAnsi"/>
              </w:rPr>
              <w:t>Cash Payment</w:t>
            </w:r>
          </w:p>
        </w:tc>
      </w:tr>
      <w:tr w:rsidR="00DF6C20" w14:paraId="18E48A88" w14:textId="77777777" w:rsidTr="00DF6C20">
        <w:tc>
          <w:tcPr>
            <w:tcW w:w="5551" w:type="dxa"/>
          </w:tcPr>
          <w:p w14:paraId="3721333F" w14:textId="2E02A713" w:rsidR="00DF6C20" w:rsidRDefault="00DF6C20" w:rsidP="00B46A8E">
            <w:pPr>
              <w:rPr>
                <w:rFonts w:cstheme="minorHAnsi"/>
              </w:rPr>
            </w:pPr>
            <w:r>
              <w:rPr>
                <w:rFonts w:cstheme="minorHAnsi"/>
              </w:rPr>
              <w:t>2</w:t>
            </w:r>
          </w:p>
        </w:tc>
        <w:tc>
          <w:tcPr>
            <w:tcW w:w="5551" w:type="dxa"/>
          </w:tcPr>
          <w:p w14:paraId="0FB7CA9C" w14:textId="0A9F48FB" w:rsidR="00DF6C20" w:rsidRDefault="00DF6C20" w:rsidP="00B46A8E">
            <w:pPr>
              <w:rPr>
                <w:rFonts w:cstheme="minorHAnsi"/>
              </w:rPr>
            </w:pPr>
            <w:r>
              <w:rPr>
                <w:rFonts w:cstheme="minorHAnsi"/>
              </w:rPr>
              <w:t>Part-Card, Part-Cash</w:t>
            </w:r>
          </w:p>
        </w:tc>
      </w:tr>
    </w:tbl>
    <w:p w14:paraId="7959C254" w14:textId="77777777" w:rsidR="00DF6C20" w:rsidRPr="00F2138D" w:rsidRDefault="00DF6C20" w:rsidP="00B46A8E">
      <w:pPr>
        <w:rPr>
          <w:rFonts w:cstheme="minorHAnsi"/>
        </w:rPr>
      </w:pPr>
    </w:p>
    <w:p w14:paraId="584FFCCD" w14:textId="23081984" w:rsidR="00B46A8E" w:rsidRPr="00FB7821" w:rsidRDefault="00B46A8E" w:rsidP="00FB7821">
      <w:pPr>
        <w:pStyle w:val="Heading3"/>
      </w:pPr>
      <w:bookmarkStart w:id="84" w:name="_Server.cs"/>
      <w:bookmarkStart w:id="85" w:name="_Toc122005601"/>
      <w:bookmarkEnd w:id="84"/>
      <w:r w:rsidRPr="00FB7821">
        <w:t>Server.cs</w:t>
      </w:r>
      <w:bookmarkEnd w:id="85"/>
      <w:r w:rsidRPr="00FB7821">
        <w:t xml:space="preserve"> </w:t>
      </w:r>
    </w:p>
    <w:p w14:paraId="08C7B346" w14:textId="0E7D018D" w:rsidR="00021E1D" w:rsidRPr="00021E1D" w:rsidRDefault="00021E1D" w:rsidP="00021E1D">
      <w:pPr>
        <w:pStyle w:val="Heading4"/>
      </w:pPr>
      <w:bookmarkStart w:id="86" w:name="_Modules_and_processes"/>
      <w:bookmarkStart w:id="87" w:name="_Toc122005602"/>
      <w:bookmarkEnd w:id="86"/>
      <w:r>
        <w:t>Modules and processes</w:t>
      </w:r>
      <w:bookmarkEnd w:id="87"/>
    </w:p>
    <w:p w14:paraId="26CBFAE4" w14:textId="6E826676" w:rsidR="00285D75" w:rsidRDefault="00B46A8E" w:rsidP="00B46A8E">
      <w:pPr>
        <w:rPr>
          <w:rFonts w:cstheme="minorHAnsi"/>
          <w:noProof/>
        </w:rPr>
      </w:pPr>
      <w:r w:rsidRPr="00F2138D">
        <w:rPr>
          <w:rFonts w:cstheme="minorHAnsi"/>
        </w:rPr>
        <w:t>This is the script that controls the server-side of the TCP connection. It also handles the processing and returning of SQL r</w:t>
      </w:r>
      <w:r w:rsidR="003D6C1A" w:rsidRPr="00F2138D">
        <w:rPr>
          <w:rFonts w:cstheme="minorHAnsi"/>
        </w:rPr>
        <w:t>equests. As well as handling new connections to the server.</w:t>
      </w:r>
      <w:r w:rsidR="00021E1D" w:rsidRPr="00021E1D">
        <w:rPr>
          <w:rFonts w:cstheme="minorHAnsi"/>
          <w:noProof/>
        </w:rPr>
        <w:t xml:space="preserve"> </w:t>
      </w:r>
    </w:p>
    <w:p w14:paraId="3B466D8A" w14:textId="1495A06C" w:rsidR="00021E1D" w:rsidRDefault="00021E1D" w:rsidP="00B46A8E">
      <w:pPr>
        <w:rPr>
          <w:rFonts w:cstheme="minorHAnsi"/>
        </w:rPr>
      </w:pPr>
      <w:r>
        <w:rPr>
          <w:rFonts w:cstheme="minorHAnsi"/>
        </w:rPr>
        <w:t xml:space="preserve">If a new client is connecting the script creates a new object. It then requests the name of the client and sets this name to the object. This object is of a custom private class that will be made in this script, called client. Since the class is private to the script, it won’t get mixed in with another script that will be made otherwise. </w:t>
      </w:r>
    </w:p>
    <w:p w14:paraId="6B4BAB20" w14:textId="26142AE2" w:rsidR="00021E1D" w:rsidRDefault="00021E1D" w:rsidP="00B46A8E">
      <w:pPr>
        <w:rPr>
          <w:rFonts w:cstheme="minorHAnsi"/>
        </w:rPr>
      </w:pPr>
      <w:r>
        <w:rPr>
          <w:rFonts w:cstheme="minorHAnsi"/>
        </w:rPr>
        <w:t xml:space="preserve">The server should also be able to receive requests from clients. This will also be handled by this script, it should connect with the database management script to complete some of these requests. These requests will be made using a format that will be custom to the program. The client should be able to request data from the server about Staff members, Stock items, Transactions, Layouts and others. This will be done by splitting each message received by the server into sections, including type and data. </w:t>
      </w:r>
    </w:p>
    <w:p w14:paraId="7170DD48" w14:textId="269E7422" w:rsidR="00C63469" w:rsidRDefault="00C63469" w:rsidP="00C63469">
      <w:pPr>
        <w:pStyle w:val="Heading4"/>
      </w:pPr>
      <w:bookmarkStart w:id="88" w:name="_Pseudocode"/>
      <w:bookmarkStart w:id="89" w:name="_Toc122005603"/>
      <w:bookmarkEnd w:id="88"/>
      <w:r>
        <w:t>Pseudocode</w:t>
      </w:r>
      <w:bookmarkEnd w:id="89"/>
    </w:p>
    <w:p w14:paraId="308096AC" w14:textId="46DE22C8" w:rsidR="00C63469" w:rsidRDefault="00C63469" w:rsidP="00C63469">
      <w:r>
        <w:t xml:space="preserve">The pseudocode I will write is all going to be inside a class structure, as is the standard for the C# programing language. </w:t>
      </w:r>
    </w:p>
    <w:p w14:paraId="5BB948D8" w14:textId="5B450AF4" w:rsidR="00E858B2" w:rsidRDefault="00E858B2" w:rsidP="00C63469">
      <w:r>
        <w:t xml:space="preserve">The only part out of the class structure is the ServerClient class, this is where all the information of each client will be stored. </w:t>
      </w:r>
    </w:p>
    <w:p w14:paraId="4519372C" w14:textId="10412378" w:rsidR="00677955" w:rsidRDefault="00686CF1" w:rsidP="00677955">
      <w:r>
        <w:t xml:space="preserve">The classes listed below are part of libraries built into Unity Engine </w:t>
      </w:r>
      <w:sdt>
        <w:sdtPr>
          <w:rPr>
            <w:rFonts w:cstheme="minorHAnsi"/>
            <w:vertAlign w:val="superscript"/>
          </w:rPr>
          <w:id w:val="-1052146600"/>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and C#: </w:t>
      </w:r>
      <w:r>
        <w:br/>
        <w:t xml:space="preserve">TcpListener, NetworkStream, DataWriter, </w:t>
      </w:r>
      <w:r w:rsidR="0076330B">
        <w:t>and TcpClient</w:t>
      </w:r>
      <w:r>
        <w:t xml:space="preserve">. I have included them in my Pseudocode as they are essential to the running of this program. </w:t>
      </w:r>
    </w:p>
    <w:p w14:paraId="5AF27794" w14:textId="77777777" w:rsidR="0096117F" w:rsidRPr="0096117F" w:rsidRDefault="0096117F" w:rsidP="0096117F">
      <w:pPr>
        <w:pStyle w:val="Code"/>
      </w:pPr>
      <w:bookmarkStart w:id="90" w:name="_Flow_Diagram"/>
      <w:bookmarkEnd w:id="90"/>
      <w:r w:rsidRPr="0096117F">
        <w:lastRenderedPageBreak/>
        <w:t>CLASS Server</w:t>
      </w:r>
    </w:p>
    <w:p w14:paraId="22E24262" w14:textId="0D01791E" w:rsidR="0096117F" w:rsidRPr="0096117F" w:rsidRDefault="000068A5" w:rsidP="0096117F">
      <w:pPr>
        <w:pStyle w:val="Code"/>
      </w:pPr>
      <w:r>
        <w:t xml:space="preserve">    </w:t>
      </w:r>
      <w:r w:rsidR="0096117F" w:rsidRPr="0096117F">
        <w:t>port = 1803</w:t>
      </w:r>
    </w:p>
    <w:p w14:paraId="5D19665E" w14:textId="1118417D" w:rsidR="0096117F" w:rsidRPr="0096117F" w:rsidRDefault="000068A5" w:rsidP="0096117F">
      <w:pPr>
        <w:pStyle w:val="Code"/>
      </w:pPr>
      <w:r>
        <w:t xml:space="preserve">    </w:t>
      </w:r>
      <w:r w:rsidR="0096117F" w:rsidRPr="0096117F">
        <w:t>server = new TcpListener</w:t>
      </w:r>
    </w:p>
    <w:p w14:paraId="327909E7" w14:textId="76684D6E" w:rsidR="0096117F" w:rsidRPr="0096117F" w:rsidRDefault="000068A5" w:rsidP="0096117F">
      <w:pPr>
        <w:pStyle w:val="Code"/>
      </w:pPr>
      <w:r>
        <w:t xml:space="preserve">    </w:t>
      </w:r>
      <w:r w:rsidR="0096117F" w:rsidRPr="0096117F">
        <w:t>serverStarted = false</w:t>
      </w:r>
    </w:p>
    <w:p w14:paraId="687DB004" w14:textId="77777777" w:rsidR="0096117F" w:rsidRPr="0096117F" w:rsidRDefault="0096117F" w:rsidP="0096117F">
      <w:pPr>
        <w:pStyle w:val="Code"/>
      </w:pPr>
    </w:p>
    <w:p w14:paraId="38D68622" w14:textId="40FCFD49" w:rsidR="0096117F" w:rsidRPr="0096117F" w:rsidRDefault="000068A5" w:rsidP="0096117F">
      <w:pPr>
        <w:pStyle w:val="Code"/>
      </w:pPr>
      <w:r>
        <w:t xml:space="preserve">    </w:t>
      </w:r>
      <w:r w:rsidR="0096117F" w:rsidRPr="0096117F">
        <w:t>clients = []</w:t>
      </w:r>
    </w:p>
    <w:p w14:paraId="18E4A9C9" w14:textId="07FEE670" w:rsidR="0096117F" w:rsidRPr="0096117F" w:rsidRDefault="000068A5" w:rsidP="0096117F">
      <w:pPr>
        <w:pStyle w:val="Code"/>
      </w:pPr>
      <w:r>
        <w:t xml:space="preserve">    </w:t>
      </w:r>
      <w:r w:rsidR="0096117F" w:rsidRPr="0096117F">
        <w:t>disconnectList = []</w:t>
      </w:r>
    </w:p>
    <w:p w14:paraId="175238EC" w14:textId="77777777" w:rsidR="0096117F" w:rsidRPr="0096117F" w:rsidRDefault="0096117F" w:rsidP="0096117F">
      <w:pPr>
        <w:pStyle w:val="Code"/>
      </w:pPr>
    </w:p>
    <w:p w14:paraId="485E725A" w14:textId="6721936B" w:rsidR="0096117F" w:rsidRPr="0096117F" w:rsidRDefault="000068A5" w:rsidP="0096117F">
      <w:pPr>
        <w:pStyle w:val="Code"/>
      </w:pPr>
      <w:r>
        <w:t xml:space="preserve">    </w:t>
      </w:r>
      <w:r w:rsidR="0096117F" w:rsidRPr="0096117F">
        <w:t>PROCEDURE Start()</w:t>
      </w:r>
    </w:p>
    <w:p w14:paraId="6A55BE82" w14:textId="39B47890" w:rsidR="0096117F" w:rsidRPr="0096117F" w:rsidRDefault="000068A5" w:rsidP="0096117F">
      <w:pPr>
        <w:pStyle w:val="Code"/>
      </w:pPr>
      <w:r>
        <w:t xml:space="preserve">        </w:t>
      </w:r>
      <w:r w:rsidR="0096117F" w:rsidRPr="0096117F">
        <w:t>clients = NEW List OF ServerClient</w:t>
      </w:r>
    </w:p>
    <w:p w14:paraId="767A7CEE" w14:textId="7FD3517E" w:rsidR="0096117F" w:rsidRPr="0096117F" w:rsidRDefault="000068A5" w:rsidP="0096117F">
      <w:pPr>
        <w:pStyle w:val="Code"/>
      </w:pPr>
      <w:r>
        <w:t xml:space="preserve">        </w:t>
      </w:r>
      <w:r w:rsidR="0096117F" w:rsidRPr="0096117F">
        <w:t>disconnectList = NEW List OF ServerClient</w:t>
      </w:r>
    </w:p>
    <w:p w14:paraId="5417B264" w14:textId="00CBC113" w:rsidR="0096117F" w:rsidRPr="0096117F" w:rsidRDefault="000068A5" w:rsidP="0096117F">
      <w:pPr>
        <w:pStyle w:val="Code"/>
      </w:pPr>
      <w:r>
        <w:t xml:space="preserve">        </w:t>
      </w:r>
    </w:p>
    <w:p w14:paraId="2C2390F4" w14:textId="2904C9AF" w:rsidR="0096117F" w:rsidRPr="0096117F" w:rsidRDefault="000068A5" w:rsidP="0096117F">
      <w:pPr>
        <w:pStyle w:val="Code"/>
      </w:pPr>
      <w:r>
        <w:t xml:space="preserve">        </w:t>
      </w:r>
      <w:r w:rsidR="0096117F" w:rsidRPr="0096117F">
        <w:t>server = NEW TcpListener</w:t>
      </w:r>
    </w:p>
    <w:p w14:paraId="6B7CA652" w14:textId="7B0A66F5" w:rsidR="0096117F" w:rsidRPr="0096117F" w:rsidRDefault="000068A5" w:rsidP="0096117F">
      <w:pPr>
        <w:pStyle w:val="Code"/>
      </w:pPr>
      <w:r>
        <w:t xml:space="preserve">        </w:t>
      </w:r>
      <w:r w:rsidR="0096117F" w:rsidRPr="0096117F">
        <w:t>server.Start()</w:t>
      </w:r>
    </w:p>
    <w:p w14:paraId="28059525" w14:textId="2E489CCB" w:rsidR="0096117F" w:rsidRPr="0096117F" w:rsidRDefault="000068A5" w:rsidP="0096117F">
      <w:pPr>
        <w:pStyle w:val="Code"/>
      </w:pPr>
      <w:r>
        <w:t xml:space="preserve">        </w:t>
      </w:r>
    </w:p>
    <w:p w14:paraId="793781EE" w14:textId="2D1566AF" w:rsidR="0096117F" w:rsidRPr="0096117F" w:rsidRDefault="000068A5" w:rsidP="0096117F">
      <w:pPr>
        <w:pStyle w:val="Code"/>
      </w:pPr>
      <w:r>
        <w:t xml:space="preserve">        </w:t>
      </w:r>
      <w:r w:rsidR="0096117F" w:rsidRPr="0096117F">
        <w:t>StartListening()</w:t>
      </w:r>
    </w:p>
    <w:p w14:paraId="61809154" w14:textId="3B0B46DB" w:rsidR="0096117F" w:rsidRPr="0096117F" w:rsidRDefault="000068A5" w:rsidP="0096117F">
      <w:pPr>
        <w:pStyle w:val="Code"/>
      </w:pPr>
      <w:r>
        <w:t xml:space="preserve">        </w:t>
      </w:r>
      <w:r w:rsidR="0096117F" w:rsidRPr="0096117F">
        <w:t>serverStarted = true</w:t>
      </w:r>
    </w:p>
    <w:p w14:paraId="1C5425C0" w14:textId="28F6A2BD" w:rsidR="0096117F" w:rsidRPr="0096117F" w:rsidRDefault="000068A5" w:rsidP="0096117F">
      <w:pPr>
        <w:pStyle w:val="Code"/>
      </w:pPr>
      <w:r>
        <w:t xml:space="preserve">    </w:t>
      </w:r>
      <w:r w:rsidR="0096117F" w:rsidRPr="0096117F">
        <w:t>END PROCEDURE</w:t>
      </w:r>
    </w:p>
    <w:p w14:paraId="6338EF3E" w14:textId="77777777" w:rsidR="0096117F" w:rsidRPr="0096117F" w:rsidRDefault="0096117F" w:rsidP="0096117F">
      <w:pPr>
        <w:pStyle w:val="Code"/>
      </w:pPr>
    </w:p>
    <w:p w14:paraId="1A3F1C14" w14:textId="31975CC9" w:rsidR="0096117F" w:rsidRPr="0096117F" w:rsidRDefault="000068A5" w:rsidP="0096117F">
      <w:pPr>
        <w:pStyle w:val="Code"/>
      </w:pPr>
      <w:r>
        <w:t xml:space="preserve">    </w:t>
      </w:r>
      <w:r w:rsidR="0096117F" w:rsidRPr="0096117F">
        <w:t>PROCEDURE Update()</w:t>
      </w:r>
    </w:p>
    <w:p w14:paraId="0224FD17" w14:textId="16BA7114" w:rsidR="0096117F" w:rsidRPr="0096117F" w:rsidRDefault="000068A5" w:rsidP="0096117F">
      <w:pPr>
        <w:pStyle w:val="Code"/>
      </w:pPr>
      <w:r>
        <w:t xml:space="preserve">        </w:t>
      </w:r>
      <w:r w:rsidR="0096117F" w:rsidRPr="0096117F">
        <w:t>IF serverStarted == false THEN</w:t>
      </w:r>
    </w:p>
    <w:p w14:paraId="600E1C51" w14:textId="06881F01" w:rsidR="0096117F" w:rsidRPr="0096117F" w:rsidRDefault="000068A5" w:rsidP="0096117F">
      <w:pPr>
        <w:pStyle w:val="Code"/>
      </w:pPr>
      <w:r>
        <w:t xml:space="preserve">            </w:t>
      </w:r>
      <w:r w:rsidR="0096117F" w:rsidRPr="0096117F">
        <w:t>RETURN None</w:t>
      </w:r>
    </w:p>
    <w:p w14:paraId="18613BC7" w14:textId="69162290" w:rsidR="0096117F" w:rsidRPr="0096117F" w:rsidRDefault="000068A5" w:rsidP="0096117F">
      <w:pPr>
        <w:pStyle w:val="Code"/>
      </w:pPr>
      <w:r>
        <w:t xml:space="preserve">        </w:t>
      </w:r>
      <w:r w:rsidR="0096117F" w:rsidRPr="0096117F">
        <w:t>END IF</w:t>
      </w:r>
    </w:p>
    <w:p w14:paraId="653EFE6F" w14:textId="34467994" w:rsidR="0096117F" w:rsidRPr="0096117F" w:rsidRDefault="000068A5" w:rsidP="0096117F">
      <w:pPr>
        <w:pStyle w:val="Code"/>
      </w:pPr>
      <w:r>
        <w:t xml:space="preserve">        </w:t>
      </w:r>
    </w:p>
    <w:p w14:paraId="3CB3CA8E" w14:textId="01D093AA" w:rsidR="0096117F" w:rsidRPr="0096117F" w:rsidRDefault="000068A5" w:rsidP="0096117F">
      <w:pPr>
        <w:pStyle w:val="Code"/>
      </w:pPr>
      <w:r>
        <w:t xml:space="preserve">        </w:t>
      </w:r>
      <w:r w:rsidR="0096117F" w:rsidRPr="0096117F">
        <w:t>FOR c in clients</w:t>
      </w:r>
    </w:p>
    <w:p w14:paraId="586E8872" w14:textId="2C0BFA8B" w:rsidR="0096117F" w:rsidRPr="0096117F" w:rsidRDefault="000068A5" w:rsidP="0096117F">
      <w:pPr>
        <w:pStyle w:val="Code"/>
      </w:pPr>
      <w:r>
        <w:t xml:space="preserve">            </w:t>
      </w:r>
      <w:r w:rsidR="0096117F" w:rsidRPr="0096117F">
        <w:t>IF c.IsConnected() == false THEN</w:t>
      </w:r>
    </w:p>
    <w:p w14:paraId="2375559B" w14:textId="76830168" w:rsidR="0096117F" w:rsidRPr="0096117F" w:rsidRDefault="000068A5" w:rsidP="0096117F">
      <w:pPr>
        <w:pStyle w:val="Code"/>
      </w:pPr>
      <w:r>
        <w:t xml:space="preserve">                </w:t>
      </w:r>
      <w:r w:rsidR="0096117F" w:rsidRPr="0096117F">
        <w:t>c.Connection.close()</w:t>
      </w:r>
    </w:p>
    <w:p w14:paraId="6761ED21" w14:textId="47BCB03A" w:rsidR="0096117F" w:rsidRPr="0096117F" w:rsidRDefault="000068A5" w:rsidP="0096117F">
      <w:pPr>
        <w:pStyle w:val="Code"/>
      </w:pPr>
      <w:r>
        <w:t xml:space="preserve">                </w:t>
      </w:r>
      <w:r w:rsidR="0096117F" w:rsidRPr="0096117F">
        <w:t>disconnectList.APPEND(c)</w:t>
      </w:r>
    </w:p>
    <w:p w14:paraId="32D2F251" w14:textId="3743A606" w:rsidR="0096117F" w:rsidRPr="0096117F" w:rsidRDefault="000068A5" w:rsidP="0096117F">
      <w:pPr>
        <w:pStyle w:val="Code"/>
      </w:pPr>
      <w:r>
        <w:t xml:space="preserve">            </w:t>
      </w:r>
      <w:r w:rsidR="0096117F" w:rsidRPr="0096117F">
        <w:t>ELSE</w:t>
      </w:r>
    </w:p>
    <w:p w14:paraId="61A6D368" w14:textId="02A4058A" w:rsidR="0096117F" w:rsidRPr="0096117F" w:rsidRDefault="000068A5" w:rsidP="0096117F">
      <w:pPr>
        <w:pStyle w:val="Code"/>
      </w:pPr>
      <w:r>
        <w:t xml:space="preserve">                </w:t>
      </w:r>
      <w:r w:rsidR="0096117F" w:rsidRPr="0096117F">
        <w:t>NewtorkStream s = c.Connection.GetData()</w:t>
      </w:r>
    </w:p>
    <w:p w14:paraId="58092FA5" w14:textId="65F579AE" w:rsidR="0096117F" w:rsidRPr="0096117F" w:rsidRDefault="000068A5" w:rsidP="0096117F">
      <w:pPr>
        <w:pStyle w:val="Code"/>
      </w:pPr>
      <w:r>
        <w:t xml:space="preserve">                </w:t>
      </w:r>
      <w:r w:rsidR="0096117F" w:rsidRPr="0096117F">
        <w:t>IF s != None THEN</w:t>
      </w:r>
    </w:p>
    <w:p w14:paraId="7375B83C" w14:textId="57B5FBD4" w:rsidR="0096117F" w:rsidRPr="0096117F" w:rsidRDefault="000068A5" w:rsidP="0096117F">
      <w:pPr>
        <w:pStyle w:val="Code"/>
      </w:pPr>
      <w:r>
        <w:t xml:space="preserve">                    </w:t>
      </w:r>
      <w:r w:rsidR="0096117F" w:rsidRPr="0096117F">
        <w:t>string data = s.ReadLine()</w:t>
      </w:r>
    </w:p>
    <w:p w14:paraId="0629DA33" w14:textId="72F966A0" w:rsidR="0096117F" w:rsidRPr="0096117F" w:rsidRDefault="000068A5" w:rsidP="0096117F">
      <w:pPr>
        <w:pStyle w:val="Code"/>
      </w:pPr>
      <w:r>
        <w:t xml:space="preserve">                    </w:t>
      </w:r>
      <w:r w:rsidR="0096117F" w:rsidRPr="0096117F">
        <w:t>OnIncomingData(c, data)</w:t>
      </w:r>
    </w:p>
    <w:p w14:paraId="0EA48882" w14:textId="5D6B00B0" w:rsidR="0096117F" w:rsidRPr="0096117F" w:rsidRDefault="000068A5" w:rsidP="0096117F">
      <w:pPr>
        <w:pStyle w:val="Code"/>
      </w:pPr>
      <w:r>
        <w:t xml:space="preserve">            </w:t>
      </w:r>
      <w:r w:rsidR="0096117F" w:rsidRPr="0096117F">
        <w:t>END IF</w:t>
      </w:r>
    </w:p>
    <w:p w14:paraId="59159C9F" w14:textId="6C5C7E9F" w:rsidR="0096117F" w:rsidRPr="0096117F" w:rsidRDefault="000068A5" w:rsidP="0096117F">
      <w:pPr>
        <w:pStyle w:val="Code"/>
      </w:pPr>
      <w:r>
        <w:t xml:space="preserve">        </w:t>
      </w:r>
      <w:r w:rsidR="0096117F" w:rsidRPr="0096117F">
        <w:t xml:space="preserve">NEXT c </w:t>
      </w:r>
    </w:p>
    <w:p w14:paraId="2D265ED9" w14:textId="111D83C7" w:rsidR="0096117F" w:rsidRPr="0096117F" w:rsidRDefault="000068A5" w:rsidP="0096117F">
      <w:pPr>
        <w:pStyle w:val="Code"/>
      </w:pPr>
      <w:r>
        <w:t xml:space="preserve">        </w:t>
      </w:r>
    </w:p>
    <w:p w14:paraId="34117191" w14:textId="2738A091" w:rsidR="0096117F" w:rsidRPr="0096117F" w:rsidRDefault="000068A5" w:rsidP="0096117F">
      <w:pPr>
        <w:pStyle w:val="Code"/>
      </w:pPr>
      <w:r>
        <w:t xml:space="preserve">        </w:t>
      </w:r>
      <w:r w:rsidR="0096117F" w:rsidRPr="0096117F">
        <w:t>FOR i = 0 TO disconnectList.Length()</w:t>
      </w:r>
    </w:p>
    <w:p w14:paraId="1C3E8D23" w14:textId="0E9DD59E" w:rsidR="0096117F" w:rsidRPr="0096117F" w:rsidRDefault="000068A5" w:rsidP="0096117F">
      <w:pPr>
        <w:pStyle w:val="Code"/>
      </w:pPr>
      <w:r>
        <w:t xml:space="preserve">            </w:t>
      </w:r>
      <w:r w:rsidR="0096117F" w:rsidRPr="0096117F">
        <w:t>clients.REMOVE(disconnectList[i])</w:t>
      </w:r>
    </w:p>
    <w:p w14:paraId="26B939CE" w14:textId="49AC25A7" w:rsidR="0096117F" w:rsidRPr="0096117F" w:rsidRDefault="000068A5" w:rsidP="0096117F">
      <w:pPr>
        <w:pStyle w:val="Code"/>
      </w:pPr>
      <w:r>
        <w:t xml:space="preserve">            </w:t>
      </w:r>
      <w:r w:rsidR="0096117F" w:rsidRPr="0096117F">
        <w:t>disconnectList.POP(i)</w:t>
      </w:r>
    </w:p>
    <w:p w14:paraId="2AEB4F41" w14:textId="37D13BC4" w:rsidR="0096117F" w:rsidRPr="0096117F" w:rsidRDefault="000068A5" w:rsidP="0096117F">
      <w:pPr>
        <w:pStyle w:val="Code"/>
      </w:pPr>
      <w:r>
        <w:t xml:space="preserve">        </w:t>
      </w:r>
      <w:r w:rsidR="0096117F" w:rsidRPr="0096117F">
        <w:t>next i</w:t>
      </w:r>
    </w:p>
    <w:p w14:paraId="204C4C07" w14:textId="0F1EBAC2" w:rsidR="0096117F" w:rsidRPr="0096117F" w:rsidRDefault="000068A5" w:rsidP="0096117F">
      <w:pPr>
        <w:pStyle w:val="Code"/>
      </w:pPr>
      <w:r>
        <w:t xml:space="preserve">    </w:t>
      </w:r>
      <w:r w:rsidR="0096117F" w:rsidRPr="0096117F">
        <w:t>END PROCEDURE</w:t>
      </w:r>
    </w:p>
    <w:p w14:paraId="2A0D7319" w14:textId="6F5D89A2" w:rsidR="0096117F" w:rsidRPr="0096117F" w:rsidRDefault="000068A5" w:rsidP="0096117F">
      <w:pPr>
        <w:pStyle w:val="Code"/>
      </w:pPr>
      <w:r>
        <w:t xml:space="preserve">        </w:t>
      </w:r>
    </w:p>
    <w:p w14:paraId="610555A7" w14:textId="31EAD29A" w:rsidR="0096117F" w:rsidRPr="0096117F" w:rsidRDefault="000068A5" w:rsidP="0096117F">
      <w:pPr>
        <w:pStyle w:val="Code"/>
      </w:pPr>
      <w:r>
        <w:t xml:space="preserve">    </w:t>
      </w:r>
      <w:r w:rsidR="0096117F" w:rsidRPr="0096117F">
        <w:t>PROCEDURE OnIncomingData(c, rawData)</w:t>
      </w:r>
    </w:p>
    <w:p w14:paraId="24B3E420" w14:textId="68E51CE2" w:rsidR="0096117F" w:rsidRPr="0096117F" w:rsidRDefault="000068A5" w:rsidP="0096117F">
      <w:pPr>
        <w:pStyle w:val="Code"/>
      </w:pPr>
      <w:r>
        <w:t xml:space="preserve">        </w:t>
      </w:r>
      <w:r w:rsidR="0096117F" w:rsidRPr="0096117F">
        <w:t>data = Encryption.Decrypt(rawData)</w:t>
      </w:r>
    </w:p>
    <w:p w14:paraId="24436E27" w14:textId="25046F46" w:rsidR="0096117F" w:rsidRPr="0096117F" w:rsidRDefault="000068A5" w:rsidP="0096117F">
      <w:pPr>
        <w:pStyle w:val="Code"/>
      </w:pPr>
      <w:r>
        <w:t xml:space="preserve">        </w:t>
      </w:r>
      <w:r w:rsidR="0096117F" w:rsidRPr="0096117F">
        <w:t xml:space="preserve">IF data.CONTAINS("&amp;NAME") THEN </w:t>
      </w:r>
    </w:p>
    <w:p w14:paraId="49E58F6E" w14:textId="7EC52C90" w:rsidR="0096117F" w:rsidRPr="0096117F" w:rsidRDefault="000068A5" w:rsidP="0096117F">
      <w:pPr>
        <w:pStyle w:val="Code"/>
      </w:pPr>
      <w:r>
        <w:t xml:space="preserve">            </w:t>
      </w:r>
      <w:r w:rsidR="0096117F" w:rsidRPr="0096117F">
        <w:t>c.clientName = data.SPLIT('|')[1]</w:t>
      </w:r>
    </w:p>
    <w:p w14:paraId="06BC50D2" w14:textId="094E87E6" w:rsidR="0096117F" w:rsidRPr="0096117F" w:rsidRDefault="000068A5" w:rsidP="0096117F">
      <w:pPr>
        <w:pStyle w:val="Code"/>
      </w:pPr>
      <w:r>
        <w:t xml:space="preserve">        </w:t>
      </w:r>
      <w:r w:rsidR="0096117F" w:rsidRPr="0096117F">
        <w:t>ELSE IF data.CONTAINS("&amp;STOCKLUDBR") THEN</w:t>
      </w:r>
    </w:p>
    <w:p w14:paraId="01754450" w14:textId="737C043E" w:rsidR="0096117F" w:rsidRPr="0096117F" w:rsidRDefault="000068A5" w:rsidP="0096117F">
      <w:pPr>
        <w:pStyle w:val="Code"/>
      </w:pPr>
      <w:r>
        <w:t xml:space="preserve">            </w:t>
      </w:r>
      <w:r w:rsidR="0096117F" w:rsidRPr="0096117F">
        <w:t>DatabaseManager.StockLuDBR(c, data.SPLIT('|')[1], data.SPLIT('|')[2])</w:t>
      </w:r>
    </w:p>
    <w:p w14:paraId="0ACA5123" w14:textId="7060A923" w:rsidR="0096117F" w:rsidRPr="0096117F" w:rsidRDefault="000068A5" w:rsidP="0096117F">
      <w:pPr>
        <w:pStyle w:val="Code"/>
      </w:pPr>
      <w:r>
        <w:t xml:space="preserve">        </w:t>
      </w:r>
      <w:r w:rsidR="0096117F" w:rsidRPr="0096117F">
        <w:t>ELSE IF data.CONTAINS("&amp;STOCKADD") THEN</w:t>
      </w:r>
    </w:p>
    <w:p w14:paraId="0E97554E" w14:textId="11F75AFB" w:rsidR="0096117F" w:rsidRPr="0096117F" w:rsidRDefault="000068A5" w:rsidP="0096117F">
      <w:pPr>
        <w:pStyle w:val="Code"/>
      </w:pPr>
      <w:r>
        <w:t xml:space="preserve">            </w:t>
      </w:r>
      <w:r w:rsidR="0096117F" w:rsidRPr="0096117F">
        <w:t>DatabaseManager.StockAdd(data.SPLIT('|')[1], data.SPLIT('|')[2], data.SPLIT('|')[3], data.SPLIT('|')[4])</w:t>
      </w:r>
    </w:p>
    <w:p w14:paraId="5EB0490B" w14:textId="05135026" w:rsidR="0096117F" w:rsidRPr="0096117F" w:rsidRDefault="000068A5" w:rsidP="0096117F">
      <w:pPr>
        <w:pStyle w:val="Code"/>
      </w:pPr>
      <w:r>
        <w:t xml:space="preserve">        </w:t>
      </w:r>
      <w:r w:rsidR="0096117F" w:rsidRPr="0096117F">
        <w:t>ELSE IF data.CONTAINS("&amp;STAFFLOGDBR") THEN</w:t>
      </w:r>
    </w:p>
    <w:p w14:paraId="2BEF19EE" w14:textId="70EC56DF" w:rsidR="0096117F" w:rsidRPr="0096117F" w:rsidRDefault="000068A5" w:rsidP="0096117F">
      <w:pPr>
        <w:pStyle w:val="Code"/>
      </w:pPr>
      <w:r>
        <w:t xml:space="preserve">            </w:t>
      </w:r>
      <w:r w:rsidR="0096117F" w:rsidRPr="0096117F">
        <w:t>DatabaseManager.StaffLogDBR(c, data.SPLIT('|')[1], data.SPLIT('|')[2])</w:t>
      </w:r>
    </w:p>
    <w:p w14:paraId="0EC2830D" w14:textId="28A566A0" w:rsidR="0096117F" w:rsidRPr="0096117F" w:rsidRDefault="000068A5" w:rsidP="0096117F">
      <w:pPr>
        <w:pStyle w:val="Code"/>
      </w:pPr>
      <w:r>
        <w:t xml:space="preserve">        </w:t>
      </w:r>
      <w:r w:rsidR="0096117F" w:rsidRPr="0096117F">
        <w:t>ELSE IF data.CONTAINS("&amp;TRANSADD") THEN</w:t>
      </w:r>
    </w:p>
    <w:p w14:paraId="572A370E" w14:textId="795D40F7" w:rsidR="0096117F" w:rsidRPr="0096117F" w:rsidRDefault="000068A5" w:rsidP="0096117F">
      <w:pPr>
        <w:pStyle w:val="Code"/>
      </w:pPr>
      <w:r>
        <w:t xml:space="preserve">            </w:t>
      </w:r>
      <w:r w:rsidR="0096117F" w:rsidRPr="0096117F">
        <w:t>DatabaseManager.TransAdd(data.SPLIT('|')[1], data.SPLIT('|')[2], data.SPLIT('|')[3], data.SPLIT('|')[4], data.SPLIT('|')[5], data.SPLIT('|')[6], data.SPLIT('|')[7], data.SPLIT('|')[8])</w:t>
      </w:r>
    </w:p>
    <w:p w14:paraId="098EE9CF" w14:textId="6CC5EEEA" w:rsidR="0096117F" w:rsidRPr="0096117F" w:rsidRDefault="000068A5" w:rsidP="0096117F">
      <w:pPr>
        <w:pStyle w:val="Code"/>
      </w:pPr>
      <w:r>
        <w:t xml:space="preserve">        </w:t>
      </w:r>
      <w:r w:rsidR="0096117F" w:rsidRPr="0096117F">
        <w:t>ELSE IF data.CONTAINS("&amp;TRANSDBR") THEN</w:t>
      </w:r>
    </w:p>
    <w:p w14:paraId="4AAC55E2" w14:textId="1FA4D951" w:rsidR="0096117F" w:rsidRPr="0096117F" w:rsidRDefault="000068A5" w:rsidP="0096117F">
      <w:pPr>
        <w:pStyle w:val="Code"/>
      </w:pPr>
      <w:r>
        <w:t xml:space="preserve">            </w:t>
      </w:r>
      <w:r w:rsidR="0096117F" w:rsidRPr="0096117F">
        <w:t>DatabaseManager.transDBR(c, data.SPLIT('|')[1], data.SPLIT('|')[2], data.SPLIT('|')[3])</w:t>
      </w:r>
    </w:p>
    <w:p w14:paraId="506794F8" w14:textId="1F8F37B4" w:rsidR="0096117F" w:rsidRPr="0096117F" w:rsidRDefault="000068A5" w:rsidP="0096117F">
      <w:pPr>
        <w:pStyle w:val="Code"/>
      </w:pPr>
      <w:r>
        <w:t xml:space="preserve">        </w:t>
      </w:r>
      <w:r w:rsidR="0096117F" w:rsidRPr="0096117F">
        <w:t>ELSE</w:t>
      </w:r>
    </w:p>
    <w:p w14:paraId="30CACE14" w14:textId="6143C88E" w:rsidR="0096117F" w:rsidRPr="0096117F" w:rsidRDefault="000068A5" w:rsidP="0096117F">
      <w:pPr>
        <w:pStyle w:val="Code"/>
      </w:pPr>
      <w:r>
        <w:t xml:space="preserve">            </w:t>
      </w:r>
      <w:r w:rsidR="0096117F" w:rsidRPr="0096117F">
        <w:t>OUTPUT (c.clientName + " has sent the following data: " + data)</w:t>
      </w:r>
    </w:p>
    <w:p w14:paraId="6F50A2E4" w14:textId="377B9B0B" w:rsidR="0096117F" w:rsidRPr="0096117F" w:rsidRDefault="000068A5" w:rsidP="0096117F">
      <w:pPr>
        <w:pStyle w:val="Code"/>
      </w:pPr>
      <w:r>
        <w:t xml:space="preserve">        </w:t>
      </w:r>
      <w:r w:rsidR="0096117F" w:rsidRPr="0096117F">
        <w:t>END IF</w:t>
      </w:r>
    </w:p>
    <w:p w14:paraId="0385E591" w14:textId="0B372B65" w:rsidR="0096117F" w:rsidRPr="0096117F" w:rsidRDefault="000068A5" w:rsidP="0096117F">
      <w:pPr>
        <w:pStyle w:val="Code"/>
      </w:pPr>
      <w:r>
        <w:t xml:space="preserve">    </w:t>
      </w:r>
      <w:r w:rsidR="0096117F" w:rsidRPr="0096117F">
        <w:t>END PROCEDURE</w:t>
      </w:r>
    </w:p>
    <w:p w14:paraId="42C48BF8" w14:textId="77777777" w:rsidR="0096117F" w:rsidRPr="0096117F" w:rsidRDefault="0096117F" w:rsidP="0096117F">
      <w:pPr>
        <w:pStyle w:val="Code"/>
      </w:pPr>
    </w:p>
    <w:p w14:paraId="093A8DF3" w14:textId="338DE999" w:rsidR="0096117F" w:rsidRPr="0096117F" w:rsidRDefault="000068A5" w:rsidP="0096117F">
      <w:pPr>
        <w:pStyle w:val="Code"/>
      </w:pPr>
      <w:r>
        <w:t xml:space="preserve">    </w:t>
      </w:r>
      <w:r w:rsidR="0096117F" w:rsidRPr="0096117F">
        <w:t>PROCEDURE StartListening()</w:t>
      </w:r>
    </w:p>
    <w:p w14:paraId="2664697D" w14:textId="0D954AA7" w:rsidR="0096117F" w:rsidRPr="0096117F" w:rsidRDefault="000068A5" w:rsidP="0096117F">
      <w:pPr>
        <w:pStyle w:val="Code"/>
      </w:pPr>
      <w:r>
        <w:t xml:space="preserve">        </w:t>
      </w:r>
      <w:r w:rsidR="0096117F" w:rsidRPr="0096117F">
        <w:t>server.BeginAcceptClient(AcceptTcpClient, server)</w:t>
      </w:r>
    </w:p>
    <w:p w14:paraId="752F9B73" w14:textId="2A475D16" w:rsidR="0096117F" w:rsidRPr="0096117F" w:rsidRDefault="000068A5" w:rsidP="0096117F">
      <w:pPr>
        <w:pStyle w:val="Code"/>
      </w:pPr>
      <w:r>
        <w:t xml:space="preserve">    </w:t>
      </w:r>
      <w:r w:rsidR="0096117F" w:rsidRPr="0096117F">
        <w:t>END PROCEDURE</w:t>
      </w:r>
    </w:p>
    <w:p w14:paraId="3E6B9013" w14:textId="77777777" w:rsidR="0096117F" w:rsidRPr="0096117F" w:rsidRDefault="0096117F" w:rsidP="0096117F">
      <w:pPr>
        <w:pStyle w:val="Code"/>
      </w:pPr>
    </w:p>
    <w:p w14:paraId="3F830823" w14:textId="1A36532F" w:rsidR="0096117F" w:rsidRPr="0096117F" w:rsidRDefault="000068A5" w:rsidP="0096117F">
      <w:pPr>
        <w:pStyle w:val="Code"/>
      </w:pPr>
      <w:r>
        <w:t xml:space="preserve">    </w:t>
      </w:r>
      <w:r w:rsidR="0096117F" w:rsidRPr="0096117F">
        <w:t>FUNCTION IsConnected(c)</w:t>
      </w:r>
    </w:p>
    <w:p w14:paraId="20DBFB63" w14:textId="4946A6BD" w:rsidR="0096117F" w:rsidRPr="0096117F" w:rsidRDefault="000068A5" w:rsidP="0096117F">
      <w:pPr>
        <w:pStyle w:val="Code"/>
      </w:pPr>
      <w:r>
        <w:t xml:space="preserve">            </w:t>
      </w:r>
      <w:r w:rsidR="0096117F" w:rsidRPr="0096117F">
        <w:t>IF c != None AND c.Client != None AND c.Client.Connected == true THEN</w:t>
      </w:r>
    </w:p>
    <w:p w14:paraId="3247C22F" w14:textId="3EDDE6D3" w:rsidR="0096117F" w:rsidRPr="0096117F" w:rsidRDefault="000068A5" w:rsidP="0096117F">
      <w:pPr>
        <w:pStyle w:val="Code"/>
      </w:pPr>
      <w:r>
        <w:t xml:space="preserve">                </w:t>
      </w:r>
      <w:r w:rsidR="0096117F" w:rsidRPr="0096117F">
        <w:t>IF c.Client.Poll(SelectMode.SelectRead) = true THEN</w:t>
      </w:r>
    </w:p>
    <w:p w14:paraId="05F147EA" w14:textId="01300B3C" w:rsidR="0096117F" w:rsidRPr="0096117F" w:rsidRDefault="000068A5" w:rsidP="0096117F">
      <w:pPr>
        <w:pStyle w:val="Code"/>
      </w:pPr>
      <w:r>
        <w:t xml:space="preserve">                    </w:t>
      </w:r>
      <w:r w:rsidR="0096117F" w:rsidRPr="0096117F">
        <w:t>RETURN !(c.Client.Recieve(NEW BYTE[1]) == 0)</w:t>
      </w:r>
    </w:p>
    <w:p w14:paraId="14609063" w14:textId="4BDCA79B" w:rsidR="0096117F" w:rsidRPr="0096117F" w:rsidRDefault="000068A5" w:rsidP="0096117F">
      <w:pPr>
        <w:pStyle w:val="Code"/>
      </w:pPr>
      <w:r>
        <w:t xml:space="preserve">                </w:t>
      </w:r>
      <w:r w:rsidR="0096117F" w:rsidRPr="0096117F">
        <w:t>END IF</w:t>
      </w:r>
    </w:p>
    <w:p w14:paraId="578FD82A" w14:textId="459C1861" w:rsidR="0096117F" w:rsidRPr="0096117F" w:rsidRDefault="000068A5" w:rsidP="0096117F">
      <w:pPr>
        <w:pStyle w:val="Code"/>
      </w:pPr>
      <w:r>
        <w:t xml:space="preserve">                </w:t>
      </w:r>
      <w:r w:rsidR="0096117F" w:rsidRPr="0096117F">
        <w:t>RETURN true</w:t>
      </w:r>
    </w:p>
    <w:p w14:paraId="4464B7EC" w14:textId="20AC2E18" w:rsidR="0096117F" w:rsidRPr="0096117F" w:rsidRDefault="000068A5" w:rsidP="0096117F">
      <w:pPr>
        <w:pStyle w:val="Code"/>
      </w:pPr>
      <w:r>
        <w:t xml:space="preserve">            </w:t>
      </w:r>
      <w:r w:rsidR="0096117F" w:rsidRPr="0096117F">
        <w:t>ELSE</w:t>
      </w:r>
    </w:p>
    <w:p w14:paraId="66F0AB74" w14:textId="0F05CF07" w:rsidR="0096117F" w:rsidRPr="0096117F" w:rsidRDefault="000068A5" w:rsidP="0096117F">
      <w:pPr>
        <w:pStyle w:val="Code"/>
      </w:pPr>
      <w:r>
        <w:t xml:space="preserve">                </w:t>
      </w:r>
      <w:r w:rsidR="0096117F" w:rsidRPr="0096117F">
        <w:t>RETURN false</w:t>
      </w:r>
    </w:p>
    <w:p w14:paraId="39EE6F5C" w14:textId="0BE5D6DB" w:rsidR="0096117F" w:rsidRPr="0096117F" w:rsidRDefault="000068A5" w:rsidP="0096117F">
      <w:pPr>
        <w:pStyle w:val="Code"/>
      </w:pPr>
      <w:r>
        <w:t xml:space="preserve">            </w:t>
      </w:r>
      <w:r w:rsidR="0096117F" w:rsidRPr="0096117F">
        <w:t>END IF</w:t>
      </w:r>
    </w:p>
    <w:p w14:paraId="0B32FDAF" w14:textId="702C9AE2" w:rsidR="0096117F" w:rsidRPr="0096117F" w:rsidRDefault="000068A5" w:rsidP="0096117F">
      <w:pPr>
        <w:pStyle w:val="Code"/>
      </w:pPr>
      <w:r>
        <w:t xml:space="preserve">    </w:t>
      </w:r>
      <w:r w:rsidR="0096117F" w:rsidRPr="0096117F">
        <w:t>END FUNCTION</w:t>
      </w:r>
    </w:p>
    <w:p w14:paraId="3E3ACD35" w14:textId="77777777" w:rsidR="0096117F" w:rsidRPr="0096117F" w:rsidRDefault="0096117F" w:rsidP="0096117F">
      <w:pPr>
        <w:pStyle w:val="Code"/>
      </w:pPr>
    </w:p>
    <w:p w14:paraId="70DF51A7" w14:textId="542F3016" w:rsidR="0096117F" w:rsidRPr="0096117F" w:rsidRDefault="000068A5" w:rsidP="0096117F">
      <w:pPr>
        <w:pStyle w:val="Code"/>
      </w:pPr>
      <w:r>
        <w:t xml:space="preserve">    </w:t>
      </w:r>
      <w:r w:rsidR="0096117F" w:rsidRPr="0096117F">
        <w:t>PROCEDURE AcceptTcpClient(ar)</w:t>
      </w:r>
    </w:p>
    <w:p w14:paraId="424C66FC" w14:textId="7AC09A7D" w:rsidR="0096117F" w:rsidRPr="0096117F" w:rsidRDefault="000068A5" w:rsidP="0096117F">
      <w:pPr>
        <w:pStyle w:val="Code"/>
      </w:pPr>
      <w:r>
        <w:t xml:space="preserve">        </w:t>
      </w:r>
      <w:r w:rsidR="0096117F" w:rsidRPr="0096117F">
        <w:t>listener = TcpListener(ar).AsyncState</w:t>
      </w:r>
    </w:p>
    <w:p w14:paraId="08179A02" w14:textId="08D40915" w:rsidR="0096117F" w:rsidRPr="0096117F" w:rsidRDefault="000068A5" w:rsidP="0096117F">
      <w:pPr>
        <w:pStyle w:val="Code"/>
      </w:pPr>
      <w:r>
        <w:t xml:space="preserve">        </w:t>
      </w:r>
      <w:r w:rsidR="0096117F" w:rsidRPr="0096117F">
        <w:t>clients.Add(new ServerClient(listener.EndAcceptTcpClient(ar)))</w:t>
      </w:r>
    </w:p>
    <w:p w14:paraId="0C7BE4A5" w14:textId="0F2FF9AC" w:rsidR="0096117F" w:rsidRPr="0096117F" w:rsidRDefault="000068A5" w:rsidP="0096117F">
      <w:pPr>
        <w:pStyle w:val="Code"/>
      </w:pPr>
      <w:r>
        <w:t xml:space="preserve">        </w:t>
      </w:r>
      <w:r w:rsidR="0096117F" w:rsidRPr="0096117F">
        <w:t>StartListening()</w:t>
      </w:r>
    </w:p>
    <w:p w14:paraId="07FF3DF9" w14:textId="18C0A298" w:rsidR="0096117F" w:rsidRPr="0096117F" w:rsidRDefault="000068A5" w:rsidP="0096117F">
      <w:pPr>
        <w:pStyle w:val="Code"/>
      </w:pPr>
      <w:r>
        <w:t xml:space="preserve">        </w:t>
      </w:r>
      <w:r w:rsidR="0096117F" w:rsidRPr="0096117F">
        <w:t>Broadcast("%NAME", clients[clients.Length() -1])</w:t>
      </w:r>
    </w:p>
    <w:p w14:paraId="65F93D7D" w14:textId="3F452ABE" w:rsidR="0096117F" w:rsidRPr="0096117F" w:rsidRDefault="000068A5" w:rsidP="0096117F">
      <w:pPr>
        <w:pStyle w:val="Code"/>
      </w:pPr>
      <w:r>
        <w:t xml:space="preserve">    </w:t>
      </w:r>
      <w:r w:rsidR="0096117F" w:rsidRPr="0096117F">
        <w:t>END PROCEDURE</w:t>
      </w:r>
    </w:p>
    <w:p w14:paraId="25B8E1EB" w14:textId="77777777" w:rsidR="0096117F" w:rsidRPr="0096117F" w:rsidRDefault="0096117F" w:rsidP="0096117F">
      <w:pPr>
        <w:pStyle w:val="Code"/>
      </w:pPr>
    </w:p>
    <w:p w14:paraId="40BFB15D" w14:textId="2E8195E6" w:rsidR="0096117F" w:rsidRPr="0096117F" w:rsidRDefault="000068A5" w:rsidP="0096117F">
      <w:pPr>
        <w:pStyle w:val="Code"/>
      </w:pPr>
      <w:r>
        <w:t xml:space="preserve">    </w:t>
      </w:r>
      <w:r w:rsidR="0096117F" w:rsidRPr="0096117F">
        <w:t>PROCEDURE Broadcast(data, cl)</w:t>
      </w:r>
    </w:p>
    <w:p w14:paraId="15041115" w14:textId="3E912602" w:rsidR="0096117F" w:rsidRPr="0096117F" w:rsidRDefault="000068A5" w:rsidP="0096117F">
      <w:pPr>
        <w:pStyle w:val="Code"/>
      </w:pPr>
      <w:r>
        <w:t xml:space="preserve">        </w:t>
      </w:r>
      <w:r w:rsidR="0096117F" w:rsidRPr="0096117F">
        <w:t>dataToSend = Encryption.Encrypt(data)</w:t>
      </w:r>
    </w:p>
    <w:p w14:paraId="5810135E" w14:textId="586591A9" w:rsidR="0096117F" w:rsidRPr="0096117F" w:rsidRDefault="000068A5" w:rsidP="0096117F">
      <w:pPr>
        <w:pStyle w:val="Code"/>
      </w:pPr>
      <w:r>
        <w:t xml:space="preserve">        </w:t>
      </w:r>
      <w:r w:rsidR="0096117F" w:rsidRPr="0096117F">
        <w:t>writer = new DataWriter(cl.connection.GetData())</w:t>
      </w:r>
    </w:p>
    <w:p w14:paraId="7BC3D496" w14:textId="05230816" w:rsidR="0096117F" w:rsidRPr="0096117F" w:rsidRDefault="000068A5" w:rsidP="0096117F">
      <w:pPr>
        <w:pStyle w:val="Code"/>
      </w:pPr>
      <w:r>
        <w:t xml:space="preserve">        </w:t>
      </w:r>
      <w:r w:rsidR="0096117F" w:rsidRPr="0096117F">
        <w:t>writer.WriteLIne(dataToSend)</w:t>
      </w:r>
    </w:p>
    <w:p w14:paraId="22BF7DB9" w14:textId="1C3A4DDE" w:rsidR="0096117F" w:rsidRPr="0096117F" w:rsidRDefault="000068A5" w:rsidP="0096117F">
      <w:pPr>
        <w:pStyle w:val="Code"/>
      </w:pPr>
      <w:r>
        <w:t xml:space="preserve">        </w:t>
      </w:r>
      <w:r w:rsidR="0096117F" w:rsidRPr="0096117F">
        <w:t>writer.Flush()</w:t>
      </w:r>
    </w:p>
    <w:p w14:paraId="2746E62B" w14:textId="78282848" w:rsidR="0096117F" w:rsidRPr="0096117F" w:rsidRDefault="000068A5" w:rsidP="0096117F">
      <w:pPr>
        <w:pStyle w:val="Code"/>
      </w:pPr>
      <w:r>
        <w:t xml:space="preserve">    </w:t>
      </w:r>
      <w:r w:rsidR="0096117F" w:rsidRPr="0096117F">
        <w:t>END PROCEDURE</w:t>
      </w:r>
    </w:p>
    <w:p w14:paraId="65F8CFCB" w14:textId="77777777" w:rsidR="0096117F" w:rsidRPr="0096117F" w:rsidRDefault="0096117F" w:rsidP="0096117F">
      <w:pPr>
        <w:pStyle w:val="Code"/>
      </w:pPr>
      <w:r w:rsidRPr="0096117F">
        <w:t>END CLASS</w:t>
      </w:r>
    </w:p>
    <w:p w14:paraId="1548863A" w14:textId="77777777" w:rsidR="0096117F" w:rsidRPr="0096117F" w:rsidRDefault="0096117F" w:rsidP="0096117F">
      <w:pPr>
        <w:pStyle w:val="Code"/>
      </w:pPr>
    </w:p>
    <w:p w14:paraId="1A520CA1" w14:textId="77777777" w:rsidR="0096117F" w:rsidRPr="0096117F" w:rsidRDefault="0096117F" w:rsidP="0096117F">
      <w:pPr>
        <w:pStyle w:val="Code"/>
      </w:pPr>
    </w:p>
    <w:p w14:paraId="58BB40BF" w14:textId="77777777" w:rsidR="0096117F" w:rsidRPr="0096117F" w:rsidRDefault="0096117F" w:rsidP="0096117F">
      <w:pPr>
        <w:pStyle w:val="Code"/>
      </w:pPr>
      <w:r w:rsidRPr="0096117F">
        <w:t>CLASS ServerClient</w:t>
      </w:r>
    </w:p>
    <w:p w14:paraId="22AFCB6F" w14:textId="77777777" w:rsidR="0096117F" w:rsidRPr="0096117F" w:rsidRDefault="0096117F" w:rsidP="0096117F">
      <w:pPr>
        <w:pStyle w:val="Code"/>
      </w:pPr>
      <w:r w:rsidRPr="0096117F">
        <w:t xml:space="preserve">    tcp = TcpClient</w:t>
      </w:r>
    </w:p>
    <w:p w14:paraId="4D1C3851" w14:textId="77777777" w:rsidR="0096117F" w:rsidRPr="0096117F" w:rsidRDefault="0096117F" w:rsidP="0096117F">
      <w:pPr>
        <w:pStyle w:val="Code"/>
      </w:pPr>
      <w:r w:rsidRPr="0096117F">
        <w:lastRenderedPageBreak/>
        <w:t xml:space="preserve">    clientName = ""</w:t>
      </w:r>
    </w:p>
    <w:p w14:paraId="4EA950D8" w14:textId="77777777" w:rsidR="0096117F" w:rsidRPr="0096117F" w:rsidRDefault="0096117F" w:rsidP="0096117F">
      <w:pPr>
        <w:pStyle w:val="Code"/>
      </w:pPr>
      <w:r w:rsidRPr="0096117F">
        <w:t xml:space="preserve">    </w:t>
      </w:r>
    </w:p>
    <w:p w14:paraId="508F4B01" w14:textId="77777777" w:rsidR="0096117F" w:rsidRPr="0096117F" w:rsidRDefault="0096117F" w:rsidP="0096117F">
      <w:pPr>
        <w:pStyle w:val="Code"/>
      </w:pPr>
      <w:r w:rsidRPr="0096117F">
        <w:t xml:space="preserve">    PROCEDURE ServerClient(clientSocket)</w:t>
      </w:r>
    </w:p>
    <w:p w14:paraId="243D4BB8" w14:textId="77777777" w:rsidR="0096117F" w:rsidRPr="0096117F" w:rsidRDefault="0096117F" w:rsidP="0096117F">
      <w:pPr>
        <w:pStyle w:val="Code"/>
      </w:pPr>
      <w:r w:rsidRPr="0096117F">
        <w:t xml:space="preserve">        clientName = "Unknown"</w:t>
      </w:r>
    </w:p>
    <w:p w14:paraId="5E8E89F7" w14:textId="77777777" w:rsidR="0096117F" w:rsidRPr="0096117F" w:rsidRDefault="0096117F" w:rsidP="0096117F">
      <w:pPr>
        <w:pStyle w:val="Code"/>
      </w:pPr>
      <w:r w:rsidRPr="0096117F">
        <w:t xml:space="preserve">        tcp = clientSocket</w:t>
      </w:r>
    </w:p>
    <w:p w14:paraId="1D4FA472" w14:textId="77777777" w:rsidR="0096117F" w:rsidRPr="0096117F" w:rsidRDefault="0096117F" w:rsidP="0096117F">
      <w:pPr>
        <w:pStyle w:val="Code"/>
      </w:pPr>
      <w:r w:rsidRPr="0096117F">
        <w:t xml:space="preserve">    END PROCEDURE</w:t>
      </w:r>
    </w:p>
    <w:p w14:paraId="2839DD58" w14:textId="77777777" w:rsidR="00DF6C20" w:rsidRDefault="0096117F" w:rsidP="00DF6C20">
      <w:pPr>
        <w:pStyle w:val="Code"/>
      </w:pPr>
      <w:r w:rsidRPr="0096117F">
        <w:t>END CLASS</w:t>
      </w:r>
    </w:p>
    <w:p w14:paraId="07A385C8" w14:textId="4EED330A" w:rsidR="00285D75" w:rsidRPr="00DF6C20" w:rsidRDefault="00285D75" w:rsidP="00DF6C20">
      <w:pPr>
        <w:pStyle w:val="Heading4"/>
        <w:rPr>
          <w:rFonts w:cstheme="minorBidi"/>
        </w:rPr>
      </w:pPr>
      <w:bookmarkStart w:id="91" w:name="_Toc122005604"/>
      <w:r w:rsidRPr="00F2138D">
        <w:t>Flow Diagram</w:t>
      </w:r>
      <w:bookmarkEnd w:id="91"/>
      <w:r w:rsidRPr="00F2138D">
        <w:t xml:space="preserve"> </w:t>
      </w:r>
    </w:p>
    <w:p w14:paraId="04E48359" w14:textId="6B512EBD" w:rsidR="00285D75" w:rsidRDefault="00EB28AF" w:rsidP="00285D75">
      <w:pPr>
        <w:rPr>
          <w:rFonts w:cstheme="minorHAnsi"/>
        </w:rPr>
      </w:pPr>
      <w:r>
        <w:rPr>
          <w:noProof/>
        </w:rPr>
        <w:pict w14:anchorId="21739CC0">
          <v:shape id="_x0000_s1026" type="#_x0000_t75" style="position:absolute;margin-left:0;margin-top:0;width:557.15pt;height:401.55pt;z-index:251671552;mso-position-horizontal:center;mso-position-horizontal-relative:text;mso-position-vertical:absolute;mso-position-vertical-relative:text;mso-width-relative:page;mso-height-relative:page">
            <v:imagedata r:id="rId30" o:title="ServerFlow"/>
            <w10:wrap type="square"/>
          </v:shape>
        </w:pict>
      </w:r>
    </w:p>
    <w:p w14:paraId="4C2E0BDC" w14:textId="48FBAF3C" w:rsidR="000D7A41" w:rsidRDefault="000D7A41" w:rsidP="008F52E6">
      <w:pPr>
        <w:tabs>
          <w:tab w:val="left" w:pos="1116"/>
        </w:tabs>
        <w:rPr>
          <w:rFonts w:cstheme="minorHAnsi"/>
        </w:rPr>
      </w:pPr>
    </w:p>
    <w:p w14:paraId="65752369" w14:textId="20146659" w:rsidR="00686CF1" w:rsidRDefault="00686CF1" w:rsidP="00686CF1">
      <w:pPr>
        <w:pStyle w:val="Heading4"/>
      </w:pPr>
      <w:bookmarkStart w:id="92" w:name="_Class_diagrams"/>
      <w:bookmarkStart w:id="93" w:name="_Toc122005605"/>
      <w:bookmarkEnd w:id="92"/>
      <w:r>
        <w:t>Class diagrams</w:t>
      </w:r>
      <w:bookmarkEnd w:id="93"/>
    </w:p>
    <w:tbl>
      <w:tblPr>
        <w:tblStyle w:val="TableGrid"/>
        <w:tblW w:w="0" w:type="auto"/>
        <w:tblLook w:val="04A0" w:firstRow="1" w:lastRow="0" w:firstColumn="1" w:lastColumn="0" w:noHBand="0" w:noVBand="1"/>
      </w:tblPr>
      <w:tblGrid>
        <w:gridCol w:w="3681"/>
      </w:tblGrid>
      <w:tr w:rsidR="00686CF1" w14:paraId="4FCEBA27" w14:textId="77777777" w:rsidTr="000D7A41">
        <w:tc>
          <w:tcPr>
            <w:tcW w:w="3681" w:type="dxa"/>
          </w:tcPr>
          <w:p w14:paraId="2D87DA4E" w14:textId="49A737CD" w:rsidR="00686CF1" w:rsidRDefault="00686CF1" w:rsidP="00285D75">
            <w:pPr>
              <w:rPr>
                <w:rFonts w:cstheme="minorHAnsi"/>
              </w:rPr>
            </w:pPr>
            <w:r>
              <w:rPr>
                <w:rFonts w:cstheme="minorHAnsi"/>
              </w:rPr>
              <w:t>Server</w:t>
            </w:r>
          </w:p>
        </w:tc>
      </w:tr>
      <w:tr w:rsidR="00686CF1" w14:paraId="45395A28" w14:textId="77777777" w:rsidTr="000D7A41">
        <w:tc>
          <w:tcPr>
            <w:tcW w:w="3681" w:type="dxa"/>
          </w:tcPr>
          <w:p w14:paraId="48C83F83" w14:textId="5B3792D8" w:rsidR="00686CF1" w:rsidRDefault="000D7A41" w:rsidP="00285D75">
            <w:pPr>
              <w:rPr>
                <w:rFonts w:cstheme="minorHAnsi"/>
              </w:rPr>
            </w:pPr>
            <w:r>
              <w:rPr>
                <w:rFonts w:cstheme="minorHAnsi"/>
              </w:rPr>
              <w:t>p</w:t>
            </w:r>
            <w:r w:rsidR="00686CF1">
              <w:rPr>
                <w:rFonts w:cstheme="minorHAnsi"/>
              </w:rPr>
              <w:t>ort : int</w:t>
            </w:r>
            <w:r w:rsidR="00686CF1">
              <w:rPr>
                <w:rFonts w:cstheme="minorHAnsi"/>
              </w:rPr>
              <w:br/>
              <w:t>server : TcpListener</w:t>
            </w:r>
            <w:r w:rsidR="00686CF1">
              <w:rPr>
                <w:rFonts w:cstheme="minorHAnsi"/>
              </w:rPr>
              <w:br/>
              <w:t>serverStarted : Boolean</w:t>
            </w:r>
            <w:r w:rsidR="00686CF1">
              <w:rPr>
                <w:rFonts w:cstheme="minorHAnsi"/>
              </w:rPr>
              <w:br/>
              <w:t>clients : List</w:t>
            </w:r>
            <w:r>
              <w:rPr>
                <w:rFonts w:cstheme="minorHAnsi"/>
              </w:rPr>
              <w:t xml:space="preserve"> of ServerClients</w:t>
            </w:r>
            <w:r w:rsidR="00686CF1">
              <w:rPr>
                <w:rFonts w:cstheme="minorHAnsi"/>
              </w:rPr>
              <w:br/>
              <w:t>disconnectList : List</w:t>
            </w:r>
            <w:r>
              <w:rPr>
                <w:rFonts w:cstheme="minorHAnsi"/>
              </w:rPr>
              <w:t xml:space="preserve"> of ServerClients </w:t>
            </w:r>
          </w:p>
        </w:tc>
      </w:tr>
      <w:tr w:rsidR="00686CF1" w14:paraId="16FB537A" w14:textId="77777777" w:rsidTr="000D7A41">
        <w:tc>
          <w:tcPr>
            <w:tcW w:w="3681" w:type="dxa"/>
          </w:tcPr>
          <w:p w14:paraId="44449B01" w14:textId="2F15FD22" w:rsidR="00686CF1" w:rsidRDefault="00686CF1" w:rsidP="00285D75">
            <w:pPr>
              <w:rPr>
                <w:rFonts w:cstheme="minorHAnsi"/>
              </w:rPr>
            </w:pPr>
            <w:r>
              <w:rPr>
                <w:rFonts w:cstheme="minorHAnsi"/>
              </w:rPr>
              <w:t>Start()</w:t>
            </w:r>
            <w:r>
              <w:rPr>
                <w:rFonts w:cstheme="minorHAnsi"/>
              </w:rPr>
              <w:br/>
              <w:t>Update()</w:t>
            </w:r>
            <w:r>
              <w:rPr>
                <w:rFonts w:cstheme="minorHAnsi"/>
              </w:rPr>
              <w:br/>
            </w:r>
            <w:r w:rsidR="000D7A41">
              <w:rPr>
                <w:rFonts w:cstheme="minorHAnsi"/>
              </w:rPr>
              <w:t>OnIncomingData(ServerClient, string)</w:t>
            </w:r>
            <w:r w:rsidR="000D7A41">
              <w:rPr>
                <w:rFonts w:cstheme="minorHAnsi"/>
              </w:rPr>
              <w:br/>
              <w:t>StartListening()</w:t>
            </w:r>
            <w:r w:rsidR="000D7A41">
              <w:rPr>
                <w:rFonts w:cstheme="minorHAnsi"/>
              </w:rPr>
              <w:br/>
              <w:t>IsConnected(TcpClient)</w:t>
            </w:r>
            <w:r w:rsidR="000D7A41">
              <w:rPr>
                <w:rFonts w:cstheme="minorHAnsi"/>
              </w:rPr>
              <w:br/>
              <w:t>AcceptTcpClient(IAsyncResult)</w:t>
            </w:r>
            <w:r w:rsidR="000D7A41">
              <w:rPr>
                <w:rFonts w:cstheme="minorHAnsi"/>
              </w:rPr>
              <w:br/>
              <w:t>Broadcast(string, ServerClient)</w:t>
            </w:r>
          </w:p>
        </w:tc>
      </w:tr>
    </w:tbl>
    <w:p w14:paraId="59DC682E" w14:textId="77777777" w:rsidR="00686CF1" w:rsidRDefault="00686CF1" w:rsidP="00285D75">
      <w:pPr>
        <w:rPr>
          <w:rFonts w:cstheme="minorHAnsi"/>
        </w:rPr>
      </w:pPr>
    </w:p>
    <w:tbl>
      <w:tblPr>
        <w:tblStyle w:val="TableGrid"/>
        <w:tblW w:w="0" w:type="auto"/>
        <w:tblLook w:val="04A0" w:firstRow="1" w:lastRow="0" w:firstColumn="1" w:lastColumn="0" w:noHBand="0" w:noVBand="1"/>
      </w:tblPr>
      <w:tblGrid>
        <w:gridCol w:w="2405"/>
      </w:tblGrid>
      <w:tr w:rsidR="000D7A41" w14:paraId="51C1F886" w14:textId="77777777" w:rsidTr="000D7A41">
        <w:tc>
          <w:tcPr>
            <w:tcW w:w="2405" w:type="dxa"/>
          </w:tcPr>
          <w:p w14:paraId="7EF9D735" w14:textId="4B3B0886" w:rsidR="000D7A41" w:rsidRDefault="000D7A41" w:rsidP="00285D75">
            <w:pPr>
              <w:rPr>
                <w:rFonts w:cstheme="minorHAnsi"/>
              </w:rPr>
            </w:pPr>
            <w:r>
              <w:rPr>
                <w:rFonts w:cstheme="minorHAnsi"/>
              </w:rPr>
              <w:t>ServerClient</w:t>
            </w:r>
          </w:p>
        </w:tc>
      </w:tr>
      <w:tr w:rsidR="000D7A41" w14:paraId="49868EB1" w14:textId="77777777" w:rsidTr="000D7A41">
        <w:tc>
          <w:tcPr>
            <w:tcW w:w="2405" w:type="dxa"/>
          </w:tcPr>
          <w:p w14:paraId="196818A7" w14:textId="052E4AD9" w:rsidR="000D7A41" w:rsidRDefault="000D7A41" w:rsidP="00285D75">
            <w:pPr>
              <w:rPr>
                <w:rFonts w:cstheme="minorHAnsi"/>
              </w:rPr>
            </w:pPr>
            <w:r>
              <w:rPr>
                <w:rFonts w:cstheme="minorHAnsi"/>
              </w:rPr>
              <w:lastRenderedPageBreak/>
              <w:t>tcp : TcpClient</w:t>
            </w:r>
            <w:r>
              <w:rPr>
                <w:rFonts w:cstheme="minorHAnsi"/>
              </w:rPr>
              <w:br/>
              <w:t xml:space="preserve">clientName : </w:t>
            </w:r>
            <w:r w:rsidR="00BB5534">
              <w:rPr>
                <w:rFonts w:cstheme="minorHAnsi"/>
              </w:rPr>
              <w:t>S</w:t>
            </w:r>
            <w:r>
              <w:rPr>
                <w:rFonts w:cstheme="minorHAnsi"/>
              </w:rPr>
              <w:t>tring</w:t>
            </w:r>
          </w:p>
        </w:tc>
      </w:tr>
      <w:tr w:rsidR="000D7A41" w14:paraId="54101544" w14:textId="77777777" w:rsidTr="000D7A41">
        <w:tc>
          <w:tcPr>
            <w:tcW w:w="2405" w:type="dxa"/>
          </w:tcPr>
          <w:p w14:paraId="4A1CF5D7" w14:textId="50D77408" w:rsidR="000D7A41" w:rsidRDefault="000D7A41" w:rsidP="00285D75">
            <w:pPr>
              <w:rPr>
                <w:rFonts w:cstheme="minorHAnsi"/>
              </w:rPr>
            </w:pPr>
            <w:r>
              <w:rPr>
                <w:rFonts w:cstheme="minorHAnsi"/>
              </w:rPr>
              <w:t>ServerClient(TcpClient)</w:t>
            </w:r>
          </w:p>
        </w:tc>
      </w:tr>
    </w:tbl>
    <w:p w14:paraId="075FA5B5" w14:textId="77777777" w:rsidR="000D7A41" w:rsidRDefault="000D7A41" w:rsidP="00285D75">
      <w:pPr>
        <w:rPr>
          <w:rFonts w:cstheme="minorHAnsi"/>
        </w:rPr>
      </w:pPr>
    </w:p>
    <w:p w14:paraId="7B363832" w14:textId="4A49A192" w:rsidR="000D7A41" w:rsidRDefault="000D7A41" w:rsidP="000D7A41">
      <w:pPr>
        <w:pStyle w:val="Heading4"/>
      </w:pPr>
      <w:bookmarkStart w:id="94" w:name="_Variable_Justification"/>
      <w:bookmarkStart w:id="95" w:name="_Toc122005606"/>
      <w:bookmarkEnd w:id="94"/>
      <w:r>
        <w:t>Variable Justification</w:t>
      </w:r>
      <w:bookmarkEnd w:id="95"/>
    </w:p>
    <w:p w14:paraId="2B888632" w14:textId="2F90F96B" w:rsidR="00677955" w:rsidRPr="00677955" w:rsidRDefault="00677955" w:rsidP="00677955">
      <w:r>
        <w:t>Server Class:</w:t>
      </w:r>
    </w:p>
    <w:tbl>
      <w:tblPr>
        <w:tblStyle w:val="TableGrid"/>
        <w:tblW w:w="0" w:type="auto"/>
        <w:tblLook w:val="04A0" w:firstRow="1" w:lastRow="0" w:firstColumn="1" w:lastColumn="0" w:noHBand="0" w:noVBand="1"/>
      </w:tblPr>
      <w:tblGrid>
        <w:gridCol w:w="3700"/>
        <w:gridCol w:w="3701"/>
        <w:gridCol w:w="3701"/>
      </w:tblGrid>
      <w:tr w:rsidR="000D7A41" w14:paraId="0F0F6B9C" w14:textId="77777777" w:rsidTr="000D7A41">
        <w:tc>
          <w:tcPr>
            <w:tcW w:w="3700" w:type="dxa"/>
          </w:tcPr>
          <w:p w14:paraId="458CE1DE" w14:textId="5C97ED65" w:rsidR="000D7A41" w:rsidRDefault="000D7A41" w:rsidP="000D7A41">
            <w:r>
              <w:t>Variable</w:t>
            </w:r>
          </w:p>
        </w:tc>
        <w:tc>
          <w:tcPr>
            <w:tcW w:w="3701" w:type="dxa"/>
          </w:tcPr>
          <w:p w14:paraId="48C1D87E" w14:textId="4DD8BE5A" w:rsidR="000D7A41" w:rsidRDefault="000D7A41" w:rsidP="000D7A41">
            <w:r>
              <w:t>Data Type</w:t>
            </w:r>
          </w:p>
        </w:tc>
        <w:tc>
          <w:tcPr>
            <w:tcW w:w="3701" w:type="dxa"/>
          </w:tcPr>
          <w:p w14:paraId="4F9B2CB8" w14:textId="5407F0B8" w:rsidR="000D7A41" w:rsidRDefault="000D7A41" w:rsidP="000D7A41">
            <w:r>
              <w:t>Purpose/Justification</w:t>
            </w:r>
          </w:p>
        </w:tc>
      </w:tr>
      <w:tr w:rsidR="000D7A41" w14:paraId="76E7FDF5" w14:textId="77777777" w:rsidTr="000D7A41">
        <w:tc>
          <w:tcPr>
            <w:tcW w:w="3700" w:type="dxa"/>
          </w:tcPr>
          <w:p w14:paraId="5D9FEE33" w14:textId="0116C7F5" w:rsidR="000D7A41" w:rsidRDefault="000D7A41" w:rsidP="000D7A41">
            <w:r>
              <w:t>port</w:t>
            </w:r>
          </w:p>
        </w:tc>
        <w:tc>
          <w:tcPr>
            <w:tcW w:w="3701" w:type="dxa"/>
          </w:tcPr>
          <w:p w14:paraId="5B821303" w14:textId="486092E9" w:rsidR="000D7A41" w:rsidRDefault="000D7A41" w:rsidP="000D7A41">
            <w:r>
              <w:t>Integer</w:t>
            </w:r>
          </w:p>
        </w:tc>
        <w:tc>
          <w:tcPr>
            <w:tcW w:w="3701" w:type="dxa"/>
          </w:tcPr>
          <w:p w14:paraId="282036EE" w14:textId="4B3810CC" w:rsidR="000D7A41" w:rsidRDefault="000D7A41" w:rsidP="003D0BD3">
            <w:r>
              <w:t xml:space="preserve">This is the TCP port that the server will be able to be accessed, we want this to remain constant. </w:t>
            </w:r>
          </w:p>
        </w:tc>
      </w:tr>
      <w:tr w:rsidR="000D7A41" w14:paraId="2153AE7E" w14:textId="77777777" w:rsidTr="000D7A41">
        <w:tc>
          <w:tcPr>
            <w:tcW w:w="3700" w:type="dxa"/>
          </w:tcPr>
          <w:p w14:paraId="3D06945E" w14:textId="76C1D3D8" w:rsidR="000D7A41" w:rsidRDefault="005C7F28" w:rsidP="000D7A41">
            <w:r>
              <w:t xml:space="preserve">server </w:t>
            </w:r>
          </w:p>
        </w:tc>
        <w:tc>
          <w:tcPr>
            <w:tcW w:w="3701" w:type="dxa"/>
          </w:tcPr>
          <w:p w14:paraId="4076B76F" w14:textId="67269537" w:rsidR="000D7A41" w:rsidRDefault="005C7F28" w:rsidP="000D7A41">
            <w:r>
              <w:t>TcpListenter</w:t>
            </w:r>
          </w:p>
        </w:tc>
        <w:tc>
          <w:tcPr>
            <w:tcW w:w="3701" w:type="dxa"/>
          </w:tcPr>
          <w:p w14:paraId="2567FCA3" w14:textId="0166512D" w:rsidR="000D7A41" w:rsidRDefault="005C7F28" w:rsidP="000D7A41">
            <w:r>
              <w:t xml:space="preserve">This is how the server communicates and listens for data using the TCP and the port that was previously specified. </w:t>
            </w:r>
          </w:p>
        </w:tc>
      </w:tr>
      <w:tr w:rsidR="000D7A41" w14:paraId="25D3B30F" w14:textId="77777777" w:rsidTr="000D7A41">
        <w:tc>
          <w:tcPr>
            <w:tcW w:w="3700" w:type="dxa"/>
          </w:tcPr>
          <w:p w14:paraId="2259D0DF" w14:textId="4D44EE7C" w:rsidR="000D7A41" w:rsidRDefault="005C7F28" w:rsidP="000D7A41">
            <w:r>
              <w:t>serverStarted</w:t>
            </w:r>
          </w:p>
        </w:tc>
        <w:tc>
          <w:tcPr>
            <w:tcW w:w="3701" w:type="dxa"/>
          </w:tcPr>
          <w:p w14:paraId="6AAEBE38" w14:textId="3F52C628" w:rsidR="000D7A41" w:rsidRDefault="005C7F28" w:rsidP="000D7A41">
            <w:r>
              <w:t>Boolean</w:t>
            </w:r>
          </w:p>
        </w:tc>
        <w:tc>
          <w:tcPr>
            <w:tcW w:w="3701" w:type="dxa"/>
          </w:tcPr>
          <w:p w14:paraId="4CC467EC" w14:textId="378C8485" w:rsidR="000D7A41" w:rsidRDefault="005C7F28" w:rsidP="000D7A41">
            <w:r>
              <w:t xml:space="preserve">This means that if the server connection hasn’t started then the script won’t be trying to listen for data. </w:t>
            </w:r>
          </w:p>
        </w:tc>
      </w:tr>
      <w:tr w:rsidR="000D7A41" w14:paraId="3E9E42E4" w14:textId="77777777" w:rsidTr="000D7A41">
        <w:tc>
          <w:tcPr>
            <w:tcW w:w="3700" w:type="dxa"/>
          </w:tcPr>
          <w:p w14:paraId="4589169F" w14:textId="24C4C3F3" w:rsidR="000D7A41" w:rsidRDefault="005C7F28" w:rsidP="000D7A41">
            <w:r>
              <w:t>clients</w:t>
            </w:r>
          </w:p>
        </w:tc>
        <w:tc>
          <w:tcPr>
            <w:tcW w:w="3701" w:type="dxa"/>
          </w:tcPr>
          <w:p w14:paraId="3735B93D" w14:textId="53AF0690" w:rsidR="000D7A41" w:rsidRDefault="005C7F28" w:rsidP="000D7A41">
            <w:r>
              <w:t>List of ServerClients</w:t>
            </w:r>
          </w:p>
        </w:tc>
        <w:tc>
          <w:tcPr>
            <w:tcW w:w="3701" w:type="dxa"/>
          </w:tcPr>
          <w:p w14:paraId="23102D15" w14:textId="77FEDEA2" w:rsidR="000D7A41" w:rsidRDefault="005C7F28" w:rsidP="000D7A41">
            <w:r>
              <w:t>This is so the server can keep track of how many clients are connected and which client is which</w:t>
            </w:r>
          </w:p>
        </w:tc>
      </w:tr>
      <w:tr w:rsidR="000D7A41" w14:paraId="0B408666" w14:textId="77777777" w:rsidTr="000D7A41">
        <w:tc>
          <w:tcPr>
            <w:tcW w:w="3700" w:type="dxa"/>
          </w:tcPr>
          <w:p w14:paraId="5878EA83" w14:textId="7F1B3263" w:rsidR="000D7A41" w:rsidRDefault="005C7F28" w:rsidP="000D7A41">
            <w:r>
              <w:t>disconnectList</w:t>
            </w:r>
          </w:p>
        </w:tc>
        <w:tc>
          <w:tcPr>
            <w:tcW w:w="3701" w:type="dxa"/>
          </w:tcPr>
          <w:p w14:paraId="31C97A95" w14:textId="5168FA19" w:rsidR="000D7A41" w:rsidRDefault="005C7F28" w:rsidP="000D7A41">
            <w:r>
              <w:t>List of ServerClients</w:t>
            </w:r>
          </w:p>
        </w:tc>
        <w:tc>
          <w:tcPr>
            <w:tcW w:w="3701" w:type="dxa"/>
          </w:tcPr>
          <w:p w14:paraId="19707B8D" w14:textId="5938AC3B" w:rsidR="000D7A41" w:rsidRDefault="005C7F28" w:rsidP="000D7A41">
            <w:r>
              <w:t xml:space="preserve">This is so the server can keep track of which clients have disconnected so that it can remove them from the </w:t>
            </w:r>
          </w:p>
        </w:tc>
      </w:tr>
    </w:tbl>
    <w:p w14:paraId="37F4ED8A" w14:textId="77777777" w:rsidR="000D7A41" w:rsidRDefault="000D7A41" w:rsidP="000D7A41"/>
    <w:p w14:paraId="67BD3BC3" w14:textId="4E374686" w:rsidR="00677955" w:rsidRDefault="00677955" w:rsidP="000D7A41">
      <w:r>
        <w:t>ServerClient Class:</w:t>
      </w:r>
    </w:p>
    <w:tbl>
      <w:tblPr>
        <w:tblStyle w:val="TableGrid"/>
        <w:tblW w:w="0" w:type="auto"/>
        <w:tblLook w:val="04A0" w:firstRow="1" w:lastRow="0" w:firstColumn="1" w:lastColumn="0" w:noHBand="0" w:noVBand="1"/>
      </w:tblPr>
      <w:tblGrid>
        <w:gridCol w:w="3700"/>
        <w:gridCol w:w="3701"/>
        <w:gridCol w:w="3701"/>
      </w:tblGrid>
      <w:tr w:rsidR="00677955" w14:paraId="580A0218" w14:textId="77777777" w:rsidTr="00677955">
        <w:tc>
          <w:tcPr>
            <w:tcW w:w="3700" w:type="dxa"/>
          </w:tcPr>
          <w:p w14:paraId="2FB754C5" w14:textId="17F782F5" w:rsidR="00677955" w:rsidRDefault="00677955" w:rsidP="000D7A41">
            <w:r>
              <w:t>Variable</w:t>
            </w:r>
          </w:p>
        </w:tc>
        <w:tc>
          <w:tcPr>
            <w:tcW w:w="3701" w:type="dxa"/>
          </w:tcPr>
          <w:p w14:paraId="273BE881" w14:textId="0D67C274" w:rsidR="00677955" w:rsidRDefault="00677955" w:rsidP="000D7A41">
            <w:r>
              <w:t>Data Type</w:t>
            </w:r>
          </w:p>
        </w:tc>
        <w:tc>
          <w:tcPr>
            <w:tcW w:w="3701" w:type="dxa"/>
          </w:tcPr>
          <w:p w14:paraId="405355A9" w14:textId="609BA0A0" w:rsidR="00677955" w:rsidRDefault="00677955" w:rsidP="000D7A41">
            <w:r>
              <w:t>Purpose/Justification</w:t>
            </w:r>
          </w:p>
        </w:tc>
      </w:tr>
      <w:tr w:rsidR="00677955" w14:paraId="5FFBC7E7" w14:textId="77777777" w:rsidTr="00677955">
        <w:tc>
          <w:tcPr>
            <w:tcW w:w="3700" w:type="dxa"/>
          </w:tcPr>
          <w:p w14:paraId="12FF3A6C" w14:textId="4D6DF4B6" w:rsidR="00677955" w:rsidRDefault="00677955" w:rsidP="000D7A41">
            <w:r>
              <w:t>tcp</w:t>
            </w:r>
          </w:p>
        </w:tc>
        <w:tc>
          <w:tcPr>
            <w:tcW w:w="3701" w:type="dxa"/>
          </w:tcPr>
          <w:p w14:paraId="647103B2" w14:textId="7D581742" w:rsidR="00677955" w:rsidRDefault="00677955" w:rsidP="000D7A41">
            <w:r>
              <w:t>TcpClient</w:t>
            </w:r>
          </w:p>
        </w:tc>
        <w:tc>
          <w:tcPr>
            <w:tcW w:w="3701" w:type="dxa"/>
          </w:tcPr>
          <w:p w14:paraId="5EA7A1EC" w14:textId="15C9BBF8" w:rsidR="00677955" w:rsidRDefault="00677955" w:rsidP="000D7A41">
            <w:r>
              <w:t xml:space="preserve">This is to keep track of which client this object refers to. </w:t>
            </w:r>
          </w:p>
        </w:tc>
      </w:tr>
      <w:tr w:rsidR="00677955" w14:paraId="1472ECEA" w14:textId="77777777" w:rsidTr="00677955">
        <w:tc>
          <w:tcPr>
            <w:tcW w:w="3700" w:type="dxa"/>
          </w:tcPr>
          <w:p w14:paraId="5930DBB5" w14:textId="773CCAEB" w:rsidR="00677955" w:rsidRDefault="00677955" w:rsidP="000D7A41">
            <w:r>
              <w:t>clientName</w:t>
            </w:r>
          </w:p>
        </w:tc>
        <w:tc>
          <w:tcPr>
            <w:tcW w:w="3701" w:type="dxa"/>
          </w:tcPr>
          <w:p w14:paraId="42699315" w14:textId="672116F6" w:rsidR="00677955" w:rsidRDefault="00FB7821" w:rsidP="000D7A41">
            <w:r>
              <w:t>String</w:t>
            </w:r>
          </w:p>
        </w:tc>
        <w:tc>
          <w:tcPr>
            <w:tcW w:w="3701" w:type="dxa"/>
          </w:tcPr>
          <w:p w14:paraId="673C6EC8" w14:textId="05CDEA15" w:rsidR="00677955" w:rsidRDefault="00FB7821" w:rsidP="000D7A41">
            <w:r>
              <w:t xml:space="preserve">This is to keep track of the name of the client this can be used for certain transactions. </w:t>
            </w:r>
          </w:p>
        </w:tc>
      </w:tr>
    </w:tbl>
    <w:p w14:paraId="1841601C" w14:textId="164EE9B9" w:rsidR="00CB62EE" w:rsidRDefault="00CB62EE" w:rsidP="00CB62EE">
      <w:pPr>
        <w:pStyle w:val="Heading3"/>
      </w:pPr>
      <w:bookmarkStart w:id="96" w:name="_Client.cs"/>
      <w:bookmarkStart w:id="97" w:name="_Toc122005607"/>
      <w:bookmarkEnd w:id="96"/>
      <w:r>
        <w:t>Client.cs</w:t>
      </w:r>
      <w:bookmarkEnd w:id="97"/>
    </w:p>
    <w:p w14:paraId="6C6921B7" w14:textId="5D0BC5FE" w:rsidR="00CB62EE" w:rsidRDefault="00CB62EE" w:rsidP="00CB62EE">
      <w:pPr>
        <w:pStyle w:val="Heading4"/>
      </w:pPr>
      <w:bookmarkStart w:id="98" w:name="_Modules_and_processes_1"/>
      <w:bookmarkStart w:id="99" w:name="_Toc122005608"/>
      <w:bookmarkEnd w:id="98"/>
      <w:r>
        <w:t>Modules and processes</w:t>
      </w:r>
      <w:bookmarkEnd w:id="99"/>
    </w:p>
    <w:p w14:paraId="27B79364" w14:textId="4E4ECF37" w:rsidR="00CB62EE" w:rsidRDefault="00B27B12" w:rsidP="00CB62EE">
      <w:r>
        <w:t xml:space="preserve">This script controls the client side of the TCP Connection. It also will control the SQL requests to the server and </w:t>
      </w:r>
      <w:r w:rsidR="000F2149">
        <w:t>receiv</w:t>
      </w:r>
      <w:r w:rsidR="003D0BD3">
        <w:t>e</w:t>
      </w:r>
      <w:r w:rsidR="000F2149">
        <w:t xml:space="preserve"> its response. As well as this, the script will handle connecting to the server. </w:t>
      </w:r>
    </w:p>
    <w:p w14:paraId="56C59DE4" w14:textId="429D2DA4" w:rsidR="000F2149" w:rsidRDefault="007D224F" w:rsidP="00CB62EE">
      <w:r>
        <w:t xml:space="preserve">If a new client program is opened, this script should handle the connection to the server. This is done by using a TCP connection. This connection is very specific as it only looks at a specific local IP address and port. The downside of this is that if the server moves IP or changes port then the clients won’t be able to find it. However, it does mean that the connection will be quick and simple. </w:t>
      </w:r>
    </w:p>
    <w:p w14:paraId="22ECCA9D" w14:textId="61D9D9BF" w:rsidR="007D224F" w:rsidRDefault="007D224F" w:rsidP="00CB62EE">
      <w:r>
        <w:t xml:space="preserve">If the client needs to request data from the server, this script also handles part of this process. </w:t>
      </w:r>
      <w:r w:rsidR="00DF03E3">
        <w:t xml:space="preserve">The main use case will be requesting data from the server. The way this is handled is that another script creates a line of SQL to be sent to the server. This is then sent to the Client script which attaches a request type to the message and sends this to the server. The server will then respond with the data, which is passed back to the original script by this script. </w:t>
      </w:r>
    </w:p>
    <w:p w14:paraId="7D836740" w14:textId="0E697F80" w:rsidR="00DF03E3" w:rsidRDefault="00DF03E3" w:rsidP="00DF03E3">
      <w:pPr>
        <w:pStyle w:val="Heading4"/>
      </w:pPr>
      <w:bookmarkStart w:id="100" w:name="_Pseudocode_1"/>
      <w:bookmarkStart w:id="101" w:name="_Toc122005609"/>
      <w:bookmarkEnd w:id="100"/>
      <w:r>
        <w:t>Pseudocode</w:t>
      </w:r>
      <w:bookmarkEnd w:id="101"/>
    </w:p>
    <w:p w14:paraId="79228F46" w14:textId="77777777" w:rsidR="00D1248E" w:rsidRDefault="00D1248E" w:rsidP="00D1248E">
      <w:r>
        <w:t xml:space="preserve">The pseudocode I will write is all going to be inside a class structure, as is the standard for the C# programing language. </w:t>
      </w:r>
    </w:p>
    <w:p w14:paraId="3DDF74E7" w14:textId="21042042" w:rsidR="00D1248E" w:rsidRDefault="00D1248E" w:rsidP="00D1248E">
      <w:r>
        <w:t xml:space="preserve">Just like </w:t>
      </w:r>
      <w:r w:rsidR="003D0BD3">
        <w:t xml:space="preserve">the </w:t>
      </w:r>
      <w:r>
        <w:t xml:space="preserve">Server script, the classes listed below are part of libraries built into Unity Engine </w:t>
      </w:r>
      <w:sdt>
        <w:sdtPr>
          <w:rPr>
            <w:rFonts w:cstheme="minorHAnsi"/>
            <w:vertAlign w:val="superscript"/>
          </w:rPr>
          <w:id w:val="-135363612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and C#: </w:t>
      </w:r>
      <w:r>
        <w:br/>
        <w:t xml:space="preserve">TcpListener, NetworkStream, StreamWriter, StreamReader, </w:t>
      </w:r>
      <w:r w:rsidR="0076330B">
        <w:t>and TcpClient</w:t>
      </w:r>
      <w:r>
        <w:t xml:space="preserve">. I have included them in my Pseudocode as they are essential to the running of this program. </w:t>
      </w:r>
    </w:p>
    <w:p w14:paraId="02F4496B" w14:textId="77777777" w:rsidR="00D1248E" w:rsidRPr="00D1248E" w:rsidRDefault="00D1248E" w:rsidP="00D1248E"/>
    <w:p w14:paraId="021A16C5" w14:textId="77777777" w:rsidR="000068A5" w:rsidRPr="000068A5" w:rsidRDefault="000068A5" w:rsidP="000068A5">
      <w:pPr>
        <w:pStyle w:val="Code"/>
      </w:pPr>
      <w:bookmarkStart w:id="102" w:name="_Flow_Diagram_1"/>
      <w:bookmarkEnd w:id="102"/>
      <w:r w:rsidRPr="000068A5">
        <w:t>clientName = ""</w:t>
      </w:r>
    </w:p>
    <w:p w14:paraId="3DE82FD9" w14:textId="77777777" w:rsidR="000068A5" w:rsidRPr="000068A5" w:rsidRDefault="000068A5" w:rsidP="000068A5">
      <w:pPr>
        <w:pStyle w:val="Code"/>
      </w:pPr>
      <w:r w:rsidRPr="000068A5">
        <w:t>socketReady = false</w:t>
      </w:r>
    </w:p>
    <w:p w14:paraId="0F807F17" w14:textId="77777777" w:rsidR="000068A5" w:rsidRPr="000068A5" w:rsidRDefault="000068A5" w:rsidP="000068A5">
      <w:pPr>
        <w:pStyle w:val="Code"/>
      </w:pPr>
      <w:r w:rsidRPr="000068A5">
        <w:t>socket = NEW TcpClient</w:t>
      </w:r>
    </w:p>
    <w:p w14:paraId="4F984502" w14:textId="77777777" w:rsidR="000068A5" w:rsidRPr="000068A5" w:rsidRDefault="000068A5" w:rsidP="000068A5">
      <w:pPr>
        <w:pStyle w:val="Code"/>
      </w:pPr>
      <w:r w:rsidRPr="000068A5">
        <w:t>writer = NEW StreamWriter</w:t>
      </w:r>
    </w:p>
    <w:p w14:paraId="1F9C4BA6" w14:textId="77777777" w:rsidR="000068A5" w:rsidRPr="000068A5" w:rsidRDefault="000068A5" w:rsidP="000068A5">
      <w:pPr>
        <w:pStyle w:val="Code"/>
      </w:pPr>
      <w:r w:rsidRPr="000068A5">
        <w:t>reader = NEW StreamReader</w:t>
      </w:r>
    </w:p>
    <w:p w14:paraId="4A0EE4B0" w14:textId="77777777" w:rsidR="000068A5" w:rsidRPr="000068A5" w:rsidRDefault="000068A5" w:rsidP="000068A5">
      <w:pPr>
        <w:pStyle w:val="Code"/>
      </w:pPr>
    </w:p>
    <w:p w14:paraId="3868156C" w14:textId="77777777" w:rsidR="000068A5" w:rsidRPr="000068A5" w:rsidRDefault="000068A5" w:rsidP="000068A5">
      <w:pPr>
        <w:pStyle w:val="Code"/>
      </w:pPr>
      <w:r w:rsidRPr="000068A5">
        <w:t>PROCEDURE ConnectToServer()</w:t>
      </w:r>
    </w:p>
    <w:p w14:paraId="0C0A8FC7" w14:textId="486E6D77" w:rsidR="000068A5" w:rsidRPr="000068A5" w:rsidRDefault="000068A5" w:rsidP="000068A5">
      <w:pPr>
        <w:pStyle w:val="Code"/>
      </w:pPr>
      <w:r>
        <w:t xml:space="preserve">    </w:t>
      </w:r>
      <w:r w:rsidRPr="000068A5">
        <w:t>IF socketReady == true THEN</w:t>
      </w:r>
    </w:p>
    <w:p w14:paraId="0C3A79F9" w14:textId="32128B83" w:rsidR="000068A5" w:rsidRPr="000068A5" w:rsidRDefault="000068A5" w:rsidP="000068A5">
      <w:pPr>
        <w:pStyle w:val="Code"/>
      </w:pPr>
      <w:r>
        <w:t xml:space="preserve">        </w:t>
      </w:r>
      <w:r w:rsidRPr="000068A5">
        <w:t>RETURN None</w:t>
      </w:r>
    </w:p>
    <w:p w14:paraId="3A65ED2B" w14:textId="77777777" w:rsidR="000068A5" w:rsidRPr="000068A5" w:rsidRDefault="000068A5" w:rsidP="000068A5">
      <w:pPr>
        <w:pStyle w:val="Code"/>
      </w:pPr>
      <w:r w:rsidRPr="000068A5">
        <w:t xml:space="preserve">    END IF</w:t>
      </w:r>
    </w:p>
    <w:p w14:paraId="73486ECC" w14:textId="77777777" w:rsidR="000068A5" w:rsidRPr="000068A5" w:rsidRDefault="000068A5" w:rsidP="000068A5">
      <w:pPr>
        <w:pStyle w:val="Code"/>
      </w:pPr>
      <w:r w:rsidRPr="000068A5">
        <w:t xml:space="preserve">    </w:t>
      </w:r>
    </w:p>
    <w:p w14:paraId="3CCF82B1" w14:textId="77777777" w:rsidR="000068A5" w:rsidRPr="000068A5" w:rsidRDefault="000068A5" w:rsidP="000068A5">
      <w:pPr>
        <w:pStyle w:val="Code"/>
      </w:pPr>
      <w:r w:rsidRPr="000068A5">
        <w:t xml:space="preserve">    host = "192.168.1."</w:t>
      </w:r>
    </w:p>
    <w:p w14:paraId="7FD5A06E" w14:textId="77777777" w:rsidR="000068A5" w:rsidRPr="000068A5" w:rsidRDefault="000068A5" w:rsidP="000068A5">
      <w:pPr>
        <w:pStyle w:val="Code"/>
      </w:pPr>
      <w:r w:rsidRPr="000068A5">
        <w:t xml:space="preserve">    port = 1803</w:t>
      </w:r>
    </w:p>
    <w:p w14:paraId="41789DE3" w14:textId="2C55C3E2" w:rsidR="000068A5" w:rsidRPr="000068A5" w:rsidRDefault="000068A5" w:rsidP="000068A5">
      <w:pPr>
        <w:pStyle w:val="Code"/>
      </w:pPr>
      <w:r w:rsidRPr="000068A5">
        <w:t xml:space="preserve">    h = </w:t>
      </w:r>
      <w:r w:rsidR="00172E83">
        <w:t>ClientDataSave.currentData.host</w:t>
      </w:r>
    </w:p>
    <w:p w14:paraId="4B4DE61B" w14:textId="77777777" w:rsidR="000068A5" w:rsidRPr="000068A5" w:rsidRDefault="000068A5" w:rsidP="000068A5">
      <w:pPr>
        <w:pStyle w:val="Code"/>
      </w:pPr>
      <w:r w:rsidRPr="000068A5">
        <w:t xml:space="preserve">    IF h != "" THEN</w:t>
      </w:r>
    </w:p>
    <w:p w14:paraId="06816F15" w14:textId="77777777" w:rsidR="000068A5" w:rsidRPr="000068A5" w:rsidRDefault="000068A5" w:rsidP="000068A5">
      <w:pPr>
        <w:pStyle w:val="Code"/>
      </w:pPr>
      <w:r w:rsidRPr="000068A5">
        <w:t xml:space="preserve">        host = h</w:t>
      </w:r>
    </w:p>
    <w:p w14:paraId="2E8F20DE" w14:textId="77777777" w:rsidR="000068A5" w:rsidRPr="000068A5" w:rsidRDefault="000068A5" w:rsidP="000068A5">
      <w:pPr>
        <w:pStyle w:val="Code"/>
      </w:pPr>
      <w:r w:rsidRPr="000068A5">
        <w:t xml:space="preserve">    END IF</w:t>
      </w:r>
    </w:p>
    <w:p w14:paraId="43ECACE1" w14:textId="1D42C3F4" w:rsidR="000068A5" w:rsidRPr="000068A5" w:rsidRDefault="000068A5" w:rsidP="000068A5">
      <w:pPr>
        <w:pStyle w:val="Code"/>
      </w:pPr>
      <w:r w:rsidRPr="000068A5">
        <w:t xml:space="preserve">    p = </w:t>
      </w:r>
      <w:r w:rsidR="00172E83">
        <w:t>ClientDataSave.currentData.port</w:t>
      </w:r>
    </w:p>
    <w:p w14:paraId="69B11179" w14:textId="77777777" w:rsidR="000068A5" w:rsidRPr="000068A5" w:rsidRDefault="000068A5" w:rsidP="000068A5">
      <w:pPr>
        <w:pStyle w:val="Code"/>
      </w:pPr>
      <w:r w:rsidRPr="000068A5">
        <w:t xml:space="preserve">    IF p != 0 THEN</w:t>
      </w:r>
    </w:p>
    <w:p w14:paraId="48F831B6" w14:textId="77777777" w:rsidR="000068A5" w:rsidRPr="000068A5" w:rsidRDefault="000068A5" w:rsidP="000068A5">
      <w:pPr>
        <w:pStyle w:val="Code"/>
      </w:pPr>
      <w:r w:rsidRPr="000068A5">
        <w:t xml:space="preserve">        port = p</w:t>
      </w:r>
    </w:p>
    <w:p w14:paraId="7497FC63" w14:textId="77777777" w:rsidR="000068A5" w:rsidRPr="000068A5" w:rsidRDefault="000068A5" w:rsidP="000068A5">
      <w:pPr>
        <w:pStyle w:val="Code"/>
      </w:pPr>
      <w:r w:rsidRPr="000068A5">
        <w:t xml:space="preserve">    END IF</w:t>
      </w:r>
    </w:p>
    <w:p w14:paraId="05BA6A0A" w14:textId="77777777" w:rsidR="000068A5" w:rsidRPr="000068A5" w:rsidRDefault="000068A5" w:rsidP="000068A5">
      <w:pPr>
        <w:pStyle w:val="Code"/>
      </w:pPr>
      <w:r w:rsidRPr="000068A5">
        <w:t xml:space="preserve">    </w:t>
      </w:r>
    </w:p>
    <w:p w14:paraId="5B82AFB6" w14:textId="77777777" w:rsidR="000068A5" w:rsidRPr="000068A5" w:rsidRDefault="000068A5" w:rsidP="000068A5">
      <w:pPr>
        <w:pStyle w:val="Code"/>
      </w:pPr>
      <w:r w:rsidRPr="000068A5">
        <w:t xml:space="preserve">    socket = NEW TcpClient(host, port)</w:t>
      </w:r>
    </w:p>
    <w:p w14:paraId="3F9BCE28" w14:textId="77777777" w:rsidR="000068A5" w:rsidRPr="000068A5" w:rsidRDefault="000068A5" w:rsidP="000068A5">
      <w:pPr>
        <w:pStyle w:val="Code"/>
      </w:pPr>
      <w:r w:rsidRPr="000068A5">
        <w:t xml:space="preserve">    stream = socket.GetStream()</w:t>
      </w:r>
    </w:p>
    <w:p w14:paraId="5740A3BB" w14:textId="77777777" w:rsidR="000068A5" w:rsidRPr="000068A5" w:rsidRDefault="000068A5" w:rsidP="000068A5">
      <w:pPr>
        <w:pStyle w:val="Code"/>
      </w:pPr>
      <w:r w:rsidRPr="000068A5">
        <w:t xml:space="preserve">    writer = NEW StreamWriter(stream)</w:t>
      </w:r>
    </w:p>
    <w:p w14:paraId="65D6168C" w14:textId="77777777" w:rsidR="000068A5" w:rsidRPr="000068A5" w:rsidRDefault="000068A5" w:rsidP="000068A5">
      <w:pPr>
        <w:pStyle w:val="Code"/>
      </w:pPr>
      <w:r w:rsidRPr="000068A5">
        <w:t xml:space="preserve">    reader = NEW StreamReader(stream)</w:t>
      </w:r>
    </w:p>
    <w:p w14:paraId="612BDBFD" w14:textId="77777777" w:rsidR="000068A5" w:rsidRPr="000068A5" w:rsidRDefault="000068A5" w:rsidP="000068A5">
      <w:pPr>
        <w:pStyle w:val="Code"/>
      </w:pPr>
      <w:r w:rsidRPr="000068A5">
        <w:t xml:space="preserve">    socketReady = true;</w:t>
      </w:r>
    </w:p>
    <w:p w14:paraId="6AA35EA9" w14:textId="77777777" w:rsidR="000068A5" w:rsidRPr="000068A5" w:rsidRDefault="000068A5" w:rsidP="000068A5">
      <w:pPr>
        <w:pStyle w:val="Code"/>
      </w:pPr>
      <w:r w:rsidRPr="000068A5">
        <w:t>END PROCEDURE</w:t>
      </w:r>
    </w:p>
    <w:p w14:paraId="18736CDD" w14:textId="77777777" w:rsidR="000068A5" w:rsidRPr="000068A5" w:rsidRDefault="000068A5" w:rsidP="000068A5">
      <w:pPr>
        <w:pStyle w:val="Code"/>
      </w:pPr>
    </w:p>
    <w:p w14:paraId="1F240A3E" w14:textId="77777777" w:rsidR="000068A5" w:rsidRDefault="000068A5" w:rsidP="000068A5">
      <w:pPr>
        <w:pStyle w:val="Code"/>
      </w:pPr>
      <w:r w:rsidRPr="000068A5">
        <w:t>PROCEDURE Start()</w:t>
      </w:r>
    </w:p>
    <w:p w14:paraId="234A1F65" w14:textId="26E0055E" w:rsidR="00172E83" w:rsidRPr="00172E83" w:rsidRDefault="00172E83" w:rsidP="00172E83">
      <w:pPr>
        <w:pStyle w:val="Code"/>
      </w:pPr>
      <w:r>
        <w:t xml:space="preserve">    ClientDataSave.LoadData()</w:t>
      </w:r>
    </w:p>
    <w:p w14:paraId="44A9A997" w14:textId="77777777" w:rsidR="000068A5" w:rsidRPr="000068A5" w:rsidRDefault="000068A5" w:rsidP="000068A5">
      <w:pPr>
        <w:pStyle w:val="Code"/>
      </w:pPr>
      <w:r w:rsidRPr="000068A5">
        <w:t xml:space="preserve">    ConnectToServer()</w:t>
      </w:r>
    </w:p>
    <w:p w14:paraId="3BDBE11E" w14:textId="77777777" w:rsidR="000068A5" w:rsidRPr="000068A5" w:rsidRDefault="000068A5" w:rsidP="000068A5">
      <w:pPr>
        <w:pStyle w:val="Code"/>
      </w:pPr>
      <w:r w:rsidRPr="000068A5">
        <w:t>END PROCEDURE</w:t>
      </w:r>
    </w:p>
    <w:p w14:paraId="7D581EE0" w14:textId="77777777" w:rsidR="000068A5" w:rsidRPr="000068A5" w:rsidRDefault="000068A5" w:rsidP="000068A5">
      <w:pPr>
        <w:pStyle w:val="Code"/>
      </w:pPr>
    </w:p>
    <w:p w14:paraId="38A5758E" w14:textId="77777777" w:rsidR="000068A5" w:rsidRPr="000068A5" w:rsidRDefault="000068A5" w:rsidP="000068A5">
      <w:pPr>
        <w:pStyle w:val="Code"/>
      </w:pPr>
      <w:r w:rsidRPr="000068A5">
        <w:t>PROCEDURE Update()</w:t>
      </w:r>
    </w:p>
    <w:p w14:paraId="3E9B9DEE" w14:textId="77777777" w:rsidR="000068A5" w:rsidRPr="000068A5" w:rsidRDefault="000068A5" w:rsidP="000068A5">
      <w:pPr>
        <w:pStyle w:val="Code"/>
      </w:pPr>
      <w:r w:rsidRPr="000068A5">
        <w:t xml:space="preserve">    IF socketReady == true THEN</w:t>
      </w:r>
    </w:p>
    <w:p w14:paraId="73068907" w14:textId="77777777" w:rsidR="000068A5" w:rsidRPr="000068A5" w:rsidRDefault="000068A5" w:rsidP="000068A5">
      <w:pPr>
        <w:pStyle w:val="Code"/>
      </w:pPr>
      <w:r w:rsidRPr="000068A5">
        <w:t xml:space="preserve">        IF stream.DataAvailable == true THEN</w:t>
      </w:r>
    </w:p>
    <w:p w14:paraId="5CC3BC04" w14:textId="77777777" w:rsidR="000068A5" w:rsidRPr="000068A5" w:rsidRDefault="000068A5" w:rsidP="000068A5">
      <w:pPr>
        <w:pStyle w:val="Code"/>
      </w:pPr>
      <w:r w:rsidRPr="000068A5">
        <w:t xml:space="preserve">            data = reader.ReadLine()</w:t>
      </w:r>
    </w:p>
    <w:p w14:paraId="5C10C3A3" w14:textId="77777777" w:rsidR="000068A5" w:rsidRPr="000068A5" w:rsidRDefault="000068A5" w:rsidP="000068A5">
      <w:pPr>
        <w:pStyle w:val="Code"/>
      </w:pPr>
      <w:r w:rsidRPr="000068A5">
        <w:t xml:space="preserve">            IF data != None THEN</w:t>
      </w:r>
    </w:p>
    <w:p w14:paraId="0A2E2A6C" w14:textId="77777777" w:rsidR="000068A5" w:rsidRPr="000068A5" w:rsidRDefault="000068A5" w:rsidP="000068A5">
      <w:pPr>
        <w:pStyle w:val="Code"/>
      </w:pPr>
      <w:r w:rsidRPr="000068A5">
        <w:t xml:space="preserve">                OnIncomingData(data)</w:t>
      </w:r>
    </w:p>
    <w:p w14:paraId="281E1B6C" w14:textId="77777777" w:rsidR="000068A5" w:rsidRPr="000068A5" w:rsidRDefault="000068A5" w:rsidP="000068A5">
      <w:pPr>
        <w:pStyle w:val="Code"/>
      </w:pPr>
      <w:r w:rsidRPr="000068A5">
        <w:t xml:space="preserve">            END IF</w:t>
      </w:r>
    </w:p>
    <w:p w14:paraId="260EBBD4" w14:textId="77777777" w:rsidR="000068A5" w:rsidRPr="000068A5" w:rsidRDefault="000068A5" w:rsidP="000068A5">
      <w:pPr>
        <w:pStyle w:val="Code"/>
      </w:pPr>
      <w:r w:rsidRPr="000068A5">
        <w:t xml:space="preserve">        END IF</w:t>
      </w:r>
    </w:p>
    <w:p w14:paraId="1E487355" w14:textId="77777777" w:rsidR="000068A5" w:rsidRPr="000068A5" w:rsidRDefault="000068A5" w:rsidP="000068A5">
      <w:pPr>
        <w:pStyle w:val="Code"/>
      </w:pPr>
      <w:r w:rsidRPr="000068A5">
        <w:t xml:space="preserve">    END IF</w:t>
      </w:r>
    </w:p>
    <w:p w14:paraId="5C7D4A03" w14:textId="77777777" w:rsidR="000068A5" w:rsidRPr="000068A5" w:rsidRDefault="000068A5" w:rsidP="000068A5">
      <w:pPr>
        <w:pStyle w:val="Code"/>
      </w:pPr>
      <w:r w:rsidRPr="000068A5">
        <w:t>END PROCEDURE</w:t>
      </w:r>
    </w:p>
    <w:p w14:paraId="4D8D2F87" w14:textId="77777777" w:rsidR="000068A5" w:rsidRPr="000068A5" w:rsidRDefault="000068A5" w:rsidP="000068A5">
      <w:pPr>
        <w:pStyle w:val="Code"/>
      </w:pPr>
    </w:p>
    <w:p w14:paraId="3C653119" w14:textId="77777777" w:rsidR="000068A5" w:rsidRPr="000068A5" w:rsidRDefault="000068A5" w:rsidP="000068A5">
      <w:pPr>
        <w:pStyle w:val="Code"/>
      </w:pPr>
      <w:r w:rsidRPr="000068A5">
        <w:t>PROCEDURE OnIncomingData(rawData)</w:t>
      </w:r>
    </w:p>
    <w:p w14:paraId="11196ADF" w14:textId="7B5D8208" w:rsidR="000068A5" w:rsidRPr="000068A5" w:rsidRDefault="000068A5" w:rsidP="000068A5">
      <w:pPr>
        <w:pStyle w:val="Code"/>
      </w:pPr>
      <w:r>
        <w:t xml:space="preserve">    </w:t>
      </w:r>
      <w:r w:rsidRPr="000068A5">
        <w:t>data = Encryption.Decrypt(rawData)</w:t>
      </w:r>
    </w:p>
    <w:p w14:paraId="172597E0" w14:textId="77777777" w:rsidR="000068A5" w:rsidRPr="000068A5" w:rsidRDefault="000068A5" w:rsidP="000068A5">
      <w:pPr>
        <w:pStyle w:val="Code"/>
      </w:pPr>
      <w:r w:rsidRPr="000068A5">
        <w:t xml:space="preserve">    IF data == "%NAME" THEN</w:t>
      </w:r>
    </w:p>
    <w:p w14:paraId="18401BF5" w14:textId="77777777" w:rsidR="000068A5" w:rsidRPr="000068A5" w:rsidRDefault="000068A5" w:rsidP="000068A5">
      <w:pPr>
        <w:pStyle w:val="Code"/>
      </w:pPr>
      <w:r w:rsidRPr="000068A5">
        <w:t xml:space="preserve">        Send("&amp;NAME |" + clientName)</w:t>
      </w:r>
    </w:p>
    <w:p w14:paraId="6E7D4697" w14:textId="77777777" w:rsidR="000068A5" w:rsidRPr="000068A5" w:rsidRDefault="000068A5" w:rsidP="000068A5">
      <w:pPr>
        <w:pStyle w:val="Code"/>
      </w:pPr>
      <w:r w:rsidRPr="000068A5">
        <w:t xml:space="preserve">        RETURN None</w:t>
      </w:r>
    </w:p>
    <w:p w14:paraId="5709FEB9" w14:textId="77777777" w:rsidR="000068A5" w:rsidRPr="000068A5" w:rsidRDefault="000068A5" w:rsidP="000068A5">
      <w:pPr>
        <w:pStyle w:val="Code"/>
      </w:pPr>
      <w:r w:rsidRPr="000068A5">
        <w:t xml:space="preserve">    ELSE IF data.Contains("%STOCKLURT") THEN</w:t>
      </w:r>
    </w:p>
    <w:p w14:paraId="357DE064" w14:textId="77777777" w:rsidR="000068A5" w:rsidRPr="000068A5" w:rsidRDefault="000068A5" w:rsidP="000068A5">
      <w:pPr>
        <w:pStyle w:val="Code"/>
      </w:pPr>
      <w:r w:rsidRPr="000068A5">
        <w:t xml:space="preserve">        dataArray = data.split("|")</w:t>
      </w:r>
    </w:p>
    <w:p w14:paraId="3916265C" w14:textId="77777777" w:rsidR="000068A5" w:rsidRPr="000068A5" w:rsidRDefault="000068A5" w:rsidP="000068A5">
      <w:pPr>
        <w:pStyle w:val="Code"/>
      </w:pPr>
      <w:r w:rsidRPr="000068A5">
        <w:t xml:space="preserve">        IF dataArray[1] == "~END" THEN</w:t>
      </w:r>
    </w:p>
    <w:p w14:paraId="21CA5C95" w14:textId="77777777" w:rsidR="000068A5" w:rsidRPr="000068A5" w:rsidRDefault="000068A5" w:rsidP="000068A5">
      <w:pPr>
        <w:pStyle w:val="Code"/>
      </w:pPr>
      <w:r w:rsidRPr="000068A5">
        <w:t xml:space="preserve">            StockLookup.dataRecived = true</w:t>
      </w:r>
    </w:p>
    <w:p w14:paraId="6B4E8CB4" w14:textId="77777777" w:rsidR="000068A5" w:rsidRPr="000068A5" w:rsidRDefault="000068A5" w:rsidP="000068A5">
      <w:pPr>
        <w:pStyle w:val="Code"/>
      </w:pPr>
      <w:r w:rsidRPr="000068A5">
        <w:t xml:space="preserve">            RETURN None</w:t>
      </w:r>
    </w:p>
    <w:p w14:paraId="3F78C7A8" w14:textId="77777777" w:rsidR="000068A5" w:rsidRPr="000068A5" w:rsidRDefault="000068A5" w:rsidP="000068A5">
      <w:pPr>
        <w:pStyle w:val="Code"/>
      </w:pPr>
      <w:r w:rsidRPr="000068A5">
        <w:t xml:space="preserve">        ELSE THEN</w:t>
      </w:r>
    </w:p>
    <w:p w14:paraId="17905206" w14:textId="4986A809" w:rsidR="000068A5" w:rsidRPr="000068A5" w:rsidRDefault="000068A5" w:rsidP="000068A5">
      <w:pPr>
        <w:pStyle w:val="Code"/>
      </w:pPr>
      <w:r>
        <w:t xml:space="preserve">            </w:t>
      </w:r>
      <w:r w:rsidRPr="000068A5">
        <w:t>StockLookup.items.APPEND(NEW item)</w:t>
      </w:r>
    </w:p>
    <w:p w14:paraId="16A7696E" w14:textId="07982CD7" w:rsidR="000068A5" w:rsidRPr="000068A5" w:rsidRDefault="000068A5" w:rsidP="000068A5">
      <w:pPr>
        <w:pStyle w:val="Code"/>
      </w:pPr>
      <w:r>
        <w:t xml:space="preserve">            </w:t>
      </w:r>
      <w:r w:rsidRPr="000068A5">
        <w:t>itemNo = LENGHT(StockLookup.items) - 1</w:t>
      </w:r>
    </w:p>
    <w:p w14:paraId="2F844BBF" w14:textId="77777777" w:rsidR="000068A5" w:rsidRPr="000068A5" w:rsidRDefault="000068A5" w:rsidP="000068A5">
      <w:pPr>
        <w:pStyle w:val="Code"/>
      </w:pPr>
      <w:r w:rsidRPr="000068A5">
        <w:t xml:space="preserve">            StockLookup.items[itemNo].id = INTEGER(dataArray[1])</w:t>
      </w:r>
    </w:p>
    <w:p w14:paraId="015AAD5E" w14:textId="77777777" w:rsidR="000068A5" w:rsidRPr="000068A5" w:rsidRDefault="000068A5" w:rsidP="000068A5">
      <w:pPr>
        <w:pStyle w:val="Code"/>
      </w:pPr>
      <w:r w:rsidRPr="000068A5">
        <w:t xml:space="preserve">            StockLookup.items[itemNo].name = STRING(dataArray[2])</w:t>
      </w:r>
    </w:p>
    <w:p w14:paraId="0EB98D7F" w14:textId="77777777" w:rsidR="000068A5" w:rsidRPr="000068A5" w:rsidRDefault="000068A5" w:rsidP="000068A5">
      <w:pPr>
        <w:pStyle w:val="Code"/>
      </w:pPr>
      <w:r w:rsidRPr="000068A5">
        <w:t xml:space="preserve">            StockLookup.items[itemNo].price = FLOAT(dataArray[3])</w:t>
      </w:r>
    </w:p>
    <w:p w14:paraId="7F760A44" w14:textId="3681FD19" w:rsidR="000068A5" w:rsidRPr="000068A5" w:rsidRDefault="000068A5" w:rsidP="000068A5">
      <w:pPr>
        <w:pStyle w:val="Code"/>
      </w:pPr>
      <w:r>
        <w:t xml:space="preserve">            </w:t>
      </w:r>
      <w:r w:rsidRPr="000068A5">
        <w:t>StockLookup.items[itemNo].type = INTEGER(dataArray[4])</w:t>
      </w:r>
    </w:p>
    <w:p w14:paraId="6E74C2D5" w14:textId="77777777" w:rsidR="000068A5" w:rsidRPr="000068A5" w:rsidRDefault="000068A5" w:rsidP="000068A5">
      <w:pPr>
        <w:pStyle w:val="Code"/>
      </w:pPr>
      <w:r w:rsidRPr="000068A5">
        <w:t xml:space="preserve">        END IF</w:t>
      </w:r>
    </w:p>
    <w:p w14:paraId="10634BCF" w14:textId="77777777" w:rsidR="000068A5" w:rsidRPr="000068A5" w:rsidRDefault="000068A5" w:rsidP="000068A5">
      <w:pPr>
        <w:pStyle w:val="Code"/>
      </w:pPr>
      <w:r w:rsidRPr="000068A5">
        <w:t xml:space="preserve">    ELSE IF data.Contains("%STAFFLOGRT") THEN</w:t>
      </w:r>
    </w:p>
    <w:p w14:paraId="4C60035D" w14:textId="77777777" w:rsidR="000068A5" w:rsidRPr="000068A5" w:rsidRDefault="000068A5" w:rsidP="000068A5">
      <w:pPr>
        <w:pStyle w:val="Code"/>
      </w:pPr>
      <w:r w:rsidRPr="000068A5">
        <w:t xml:space="preserve">        dataArray = data.split("|")</w:t>
      </w:r>
    </w:p>
    <w:p w14:paraId="1A6DE559" w14:textId="77777777" w:rsidR="000068A5" w:rsidRPr="000068A5" w:rsidRDefault="000068A5" w:rsidP="000068A5">
      <w:pPr>
        <w:pStyle w:val="Code"/>
      </w:pPr>
      <w:r w:rsidRPr="000068A5">
        <w:t xml:space="preserve">        IF dataArray[1] == "~END" THEN</w:t>
      </w:r>
    </w:p>
    <w:p w14:paraId="050443A7" w14:textId="77777777" w:rsidR="000068A5" w:rsidRPr="000068A5" w:rsidRDefault="000068A5" w:rsidP="000068A5">
      <w:pPr>
        <w:pStyle w:val="Code"/>
      </w:pPr>
      <w:r w:rsidRPr="000068A5">
        <w:t xml:space="preserve">            StaffLogIn.dataRecived = true</w:t>
      </w:r>
    </w:p>
    <w:p w14:paraId="0FA4199D" w14:textId="77777777" w:rsidR="000068A5" w:rsidRPr="000068A5" w:rsidRDefault="000068A5" w:rsidP="000068A5">
      <w:pPr>
        <w:pStyle w:val="Code"/>
      </w:pPr>
      <w:r w:rsidRPr="000068A5">
        <w:t xml:space="preserve">            RETURN None</w:t>
      </w:r>
    </w:p>
    <w:p w14:paraId="25775B80" w14:textId="77777777" w:rsidR="000068A5" w:rsidRPr="000068A5" w:rsidRDefault="000068A5" w:rsidP="000068A5">
      <w:pPr>
        <w:pStyle w:val="Code"/>
      </w:pPr>
      <w:r w:rsidRPr="000068A5">
        <w:t xml:space="preserve">        ELSE THEN</w:t>
      </w:r>
    </w:p>
    <w:p w14:paraId="6EFE1191" w14:textId="157DB034" w:rsidR="000068A5" w:rsidRPr="000068A5" w:rsidRDefault="000068A5" w:rsidP="000068A5">
      <w:pPr>
        <w:pStyle w:val="Code"/>
      </w:pPr>
      <w:r>
        <w:t xml:space="preserve">            </w:t>
      </w:r>
      <w:r w:rsidRPr="000068A5">
        <w:t>StaffLogIn.staff.APPEND(NEW staffMember)</w:t>
      </w:r>
    </w:p>
    <w:p w14:paraId="23F4E03D" w14:textId="47CA36EA" w:rsidR="000068A5" w:rsidRPr="000068A5" w:rsidRDefault="000068A5" w:rsidP="000068A5">
      <w:pPr>
        <w:pStyle w:val="Code"/>
      </w:pPr>
      <w:r>
        <w:t xml:space="preserve">            </w:t>
      </w:r>
      <w:r w:rsidRPr="000068A5">
        <w:t>staffNo = LENGTH(StaffLogIn.staff) - 1</w:t>
      </w:r>
    </w:p>
    <w:p w14:paraId="044B41AE" w14:textId="77777777" w:rsidR="000068A5" w:rsidRPr="000068A5" w:rsidRDefault="000068A5" w:rsidP="000068A5">
      <w:pPr>
        <w:pStyle w:val="Code"/>
      </w:pPr>
      <w:r w:rsidRPr="000068A5">
        <w:t xml:space="preserve">            StaffLogIn.staff.id = INTEGER(dataArray[1])</w:t>
      </w:r>
    </w:p>
    <w:p w14:paraId="5623688E" w14:textId="77777777" w:rsidR="000068A5" w:rsidRPr="000068A5" w:rsidRDefault="000068A5" w:rsidP="000068A5">
      <w:pPr>
        <w:pStyle w:val="Code"/>
      </w:pPr>
      <w:r w:rsidRPr="000068A5">
        <w:t xml:space="preserve">            StaffLogIn.staff.firstName = STRING(dataArray[2])</w:t>
      </w:r>
    </w:p>
    <w:p w14:paraId="276F0034" w14:textId="77777777" w:rsidR="000068A5" w:rsidRPr="000068A5" w:rsidRDefault="000068A5" w:rsidP="000068A5">
      <w:pPr>
        <w:pStyle w:val="Code"/>
      </w:pPr>
      <w:r w:rsidRPr="000068A5">
        <w:t xml:space="preserve">            StaffLogIn.staff.lastName = STRING(dataArray[3])</w:t>
      </w:r>
    </w:p>
    <w:p w14:paraId="6867A4F4" w14:textId="5AD07C74" w:rsidR="000068A5" w:rsidRPr="000068A5" w:rsidRDefault="000068A5" w:rsidP="000068A5">
      <w:pPr>
        <w:pStyle w:val="Code"/>
      </w:pPr>
      <w:r>
        <w:t xml:space="preserve">            </w:t>
      </w:r>
      <w:r w:rsidRPr="000068A5">
        <w:t>StaffLogIn.staff.dob = DATETIME(dataArray[4])</w:t>
      </w:r>
    </w:p>
    <w:p w14:paraId="6B300B37" w14:textId="5CC00F7C" w:rsidR="000068A5" w:rsidRPr="000068A5" w:rsidRDefault="000068A5" w:rsidP="000068A5">
      <w:pPr>
        <w:pStyle w:val="Code"/>
      </w:pPr>
      <w:r>
        <w:t xml:space="preserve">            </w:t>
      </w:r>
      <w:r w:rsidRPr="000068A5">
        <w:t>StaffLogIn.staff.validDate = DATETIME(dataArray[5])</w:t>
      </w:r>
    </w:p>
    <w:p w14:paraId="2D2B305F" w14:textId="65DDF738" w:rsidR="000068A5" w:rsidRPr="000068A5" w:rsidRDefault="000068A5" w:rsidP="000068A5">
      <w:pPr>
        <w:pStyle w:val="Code"/>
      </w:pPr>
      <w:r>
        <w:t xml:space="preserve">            </w:t>
      </w:r>
      <w:r w:rsidRPr="000068A5">
        <w:t>StaffLogIn.staff.startDate = DATETIME(dataArray[6])</w:t>
      </w:r>
    </w:p>
    <w:p w14:paraId="6CEB7BDC" w14:textId="315ECC5A" w:rsidR="000068A5" w:rsidRPr="000068A5" w:rsidRDefault="000068A5" w:rsidP="000068A5">
      <w:pPr>
        <w:pStyle w:val="Code"/>
      </w:pPr>
      <w:r>
        <w:t xml:space="preserve">            </w:t>
      </w:r>
      <w:r w:rsidRPr="000068A5">
        <w:t>StaffLogIn.staff.permsLv = INTEGER(dataArray[7])</w:t>
      </w:r>
    </w:p>
    <w:p w14:paraId="20FB8E7A" w14:textId="77777777" w:rsidR="000068A5" w:rsidRPr="000068A5" w:rsidRDefault="000068A5" w:rsidP="000068A5">
      <w:pPr>
        <w:pStyle w:val="Code"/>
      </w:pPr>
      <w:r w:rsidRPr="000068A5">
        <w:t xml:space="preserve">        END IF</w:t>
      </w:r>
    </w:p>
    <w:p w14:paraId="6D9592FE" w14:textId="77777777" w:rsidR="000068A5" w:rsidRPr="000068A5" w:rsidRDefault="000068A5" w:rsidP="000068A5">
      <w:pPr>
        <w:pStyle w:val="Code"/>
      </w:pPr>
      <w:r w:rsidRPr="000068A5">
        <w:t xml:space="preserve">    ELSE IF data.Contains("%TRANSRT") THEN</w:t>
      </w:r>
    </w:p>
    <w:p w14:paraId="1E350EB7" w14:textId="77777777" w:rsidR="000068A5" w:rsidRPr="000068A5" w:rsidRDefault="000068A5" w:rsidP="000068A5">
      <w:pPr>
        <w:pStyle w:val="Code"/>
      </w:pPr>
      <w:r w:rsidRPr="000068A5">
        <w:t xml:space="preserve">        dataArray = data.split("|")</w:t>
      </w:r>
    </w:p>
    <w:p w14:paraId="74824071" w14:textId="77777777" w:rsidR="000068A5" w:rsidRPr="000068A5" w:rsidRDefault="000068A5" w:rsidP="000068A5">
      <w:pPr>
        <w:pStyle w:val="Code"/>
      </w:pPr>
      <w:r w:rsidRPr="000068A5">
        <w:t xml:space="preserve">        IF dataArray[1] == "~END" THEN</w:t>
      </w:r>
    </w:p>
    <w:p w14:paraId="43EF3792" w14:textId="77777777" w:rsidR="000068A5" w:rsidRPr="000068A5" w:rsidRDefault="000068A5" w:rsidP="000068A5">
      <w:pPr>
        <w:pStyle w:val="Code"/>
      </w:pPr>
      <w:r w:rsidRPr="000068A5">
        <w:t xml:space="preserve">            TransLookup.dataRecived = true</w:t>
      </w:r>
    </w:p>
    <w:p w14:paraId="4B33B414" w14:textId="77777777" w:rsidR="000068A5" w:rsidRPr="000068A5" w:rsidRDefault="000068A5" w:rsidP="000068A5">
      <w:pPr>
        <w:pStyle w:val="Code"/>
      </w:pPr>
      <w:r w:rsidRPr="000068A5">
        <w:t xml:space="preserve">            RETURN None</w:t>
      </w:r>
    </w:p>
    <w:p w14:paraId="19904D84" w14:textId="77777777" w:rsidR="000068A5" w:rsidRPr="000068A5" w:rsidRDefault="000068A5" w:rsidP="000068A5">
      <w:pPr>
        <w:pStyle w:val="Code"/>
      </w:pPr>
      <w:r w:rsidRPr="000068A5">
        <w:t xml:space="preserve">        ELSE THEN</w:t>
      </w:r>
    </w:p>
    <w:p w14:paraId="4FFA8A28" w14:textId="26CCCDF0" w:rsidR="000068A5" w:rsidRPr="000068A5" w:rsidRDefault="000068A5" w:rsidP="000068A5">
      <w:pPr>
        <w:pStyle w:val="Code"/>
      </w:pPr>
      <w:r>
        <w:t xml:space="preserve">            </w:t>
      </w:r>
      <w:r w:rsidRPr="000068A5">
        <w:t>FOR i IN RANGE 0 TO LENGTH(TransLookup.transactions) - 1</w:t>
      </w:r>
    </w:p>
    <w:p w14:paraId="59930C21" w14:textId="1765DDF2" w:rsidR="000068A5" w:rsidRPr="000068A5" w:rsidRDefault="000068A5" w:rsidP="000068A5">
      <w:pPr>
        <w:pStyle w:val="Code"/>
      </w:pPr>
      <w:r>
        <w:t xml:space="preserve">                </w:t>
      </w:r>
      <w:r w:rsidRPr="000068A5">
        <w:t>IF TransLookup.transactions[i].id == INTEGER dataArray[1] THEN</w:t>
      </w:r>
    </w:p>
    <w:p w14:paraId="79452188" w14:textId="0F1FAFDA" w:rsidR="000068A5" w:rsidRPr="000068A5" w:rsidRDefault="000068A5" w:rsidP="000068A5">
      <w:pPr>
        <w:pStyle w:val="Code"/>
      </w:pPr>
      <w:r>
        <w:t xml:space="preserve">                    </w:t>
      </w:r>
      <w:r w:rsidRPr="000068A5">
        <w:t>transNo = i</w:t>
      </w:r>
    </w:p>
    <w:p w14:paraId="6C244C8C" w14:textId="73F043C5" w:rsidR="000068A5" w:rsidRPr="000068A5" w:rsidRDefault="000068A5" w:rsidP="000068A5">
      <w:pPr>
        <w:pStyle w:val="Code"/>
      </w:pPr>
      <w:r>
        <w:t xml:space="preserve">                </w:t>
      </w:r>
      <w:r w:rsidRPr="000068A5">
        <w:t>ELSE THEN</w:t>
      </w:r>
    </w:p>
    <w:p w14:paraId="479997A9" w14:textId="673BA5B2" w:rsidR="000068A5" w:rsidRPr="000068A5" w:rsidRDefault="000068A5" w:rsidP="000068A5">
      <w:pPr>
        <w:pStyle w:val="Code"/>
      </w:pPr>
      <w:r>
        <w:t xml:space="preserve">                    </w:t>
      </w:r>
      <w:r w:rsidRPr="000068A5">
        <w:t>TransLookup.transactions.APPEND(NEW transaction)</w:t>
      </w:r>
    </w:p>
    <w:p w14:paraId="6A5C1186" w14:textId="2193C876" w:rsidR="000068A5" w:rsidRPr="000068A5" w:rsidRDefault="000068A5" w:rsidP="000068A5">
      <w:pPr>
        <w:pStyle w:val="Code"/>
      </w:pPr>
      <w:r>
        <w:t xml:space="preserve">                    </w:t>
      </w:r>
      <w:r w:rsidRPr="000068A5">
        <w:t>transNo = LENGTH(TransLookup.transactions) - 1</w:t>
      </w:r>
    </w:p>
    <w:p w14:paraId="6919276E" w14:textId="5802FC85" w:rsidR="000068A5" w:rsidRPr="000068A5" w:rsidRDefault="000068A5" w:rsidP="000068A5">
      <w:pPr>
        <w:pStyle w:val="Code"/>
      </w:pPr>
      <w:r>
        <w:t xml:space="preserve">                    </w:t>
      </w:r>
      <w:r w:rsidRPr="000068A5">
        <w:t>TransLookup.transactions[transNo].id = INTEGER(dataArray[1])</w:t>
      </w:r>
    </w:p>
    <w:p w14:paraId="050A9A6E" w14:textId="49038B79" w:rsidR="000068A5" w:rsidRPr="000068A5" w:rsidRDefault="000068A5" w:rsidP="000068A5">
      <w:pPr>
        <w:pStyle w:val="Code"/>
      </w:pPr>
      <w:r>
        <w:lastRenderedPageBreak/>
        <w:t xml:space="preserve">                    </w:t>
      </w:r>
      <w:r w:rsidRPr="000068A5">
        <w:t>TransLookup.transactions.date[transNo] = DATETIME(dataArray[2])</w:t>
      </w:r>
    </w:p>
    <w:p w14:paraId="02D31DEB" w14:textId="7B1AE99E" w:rsidR="000068A5" w:rsidRPr="000068A5" w:rsidRDefault="000068A5" w:rsidP="000068A5">
      <w:pPr>
        <w:pStyle w:val="Code"/>
      </w:pPr>
      <w:r>
        <w:t xml:space="preserve">                    </w:t>
      </w:r>
      <w:r w:rsidRPr="000068A5">
        <w:t>TransLookup.transactions[transNo].paymentType = INTEGER(dataArray[6])</w:t>
      </w:r>
    </w:p>
    <w:p w14:paraId="782F7D6F" w14:textId="7B74DFDA" w:rsidR="000068A5" w:rsidRPr="000068A5" w:rsidRDefault="000068A5" w:rsidP="000068A5">
      <w:pPr>
        <w:pStyle w:val="Code"/>
      </w:pPr>
      <w:r>
        <w:t xml:space="preserve">                    </w:t>
      </w:r>
      <w:r w:rsidRPr="000068A5">
        <w:t>TransLookup.transactions[transNo].transCost = FLOAT(dataArray[7])</w:t>
      </w:r>
    </w:p>
    <w:p w14:paraId="50EC0CF4" w14:textId="7CCC0AC1" w:rsidR="000068A5" w:rsidRPr="000068A5" w:rsidRDefault="000068A5" w:rsidP="000068A5">
      <w:pPr>
        <w:pStyle w:val="Code"/>
      </w:pPr>
      <w:r>
        <w:t xml:space="preserve">                    </w:t>
      </w:r>
      <w:r w:rsidRPr="000068A5">
        <w:t>TransLookup.transactions[transNo].serviceMemberId = INTEGER(dataArray[8])</w:t>
      </w:r>
    </w:p>
    <w:p w14:paraId="0AB9C057" w14:textId="761849EA" w:rsidR="000068A5" w:rsidRPr="000068A5" w:rsidRDefault="000068A5" w:rsidP="000068A5">
      <w:pPr>
        <w:pStyle w:val="Code"/>
      </w:pPr>
      <w:r>
        <w:t xml:space="preserve">                </w:t>
      </w:r>
      <w:r w:rsidRPr="000068A5">
        <w:t>TransLookup.transactions[transNo].itemsInTrans.APPEND(NEW TransItem)</w:t>
      </w:r>
    </w:p>
    <w:p w14:paraId="131478F7" w14:textId="13A06986" w:rsidR="000068A5" w:rsidRPr="000068A5" w:rsidRDefault="000068A5" w:rsidP="000068A5">
      <w:pPr>
        <w:pStyle w:val="Code"/>
      </w:pPr>
      <w:r>
        <w:t xml:space="preserve">                </w:t>
      </w:r>
      <w:r w:rsidRPr="000068A5">
        <w:t>transItemNo = LENGHT(TransLookup.transactions[transNo].itemsInTrans) - 1</w:t>
      </w:r>
    </w:p>
    <w:p w14:paraId="1371476B" w14:textId="4094F818" w:rsidR="000068A5" w:rsidRPr="000068A5" w:rsidRDefault="000068A5" w:rsidP="000068A5">
      <w:pPr>
        <w:pStyle w:val="Code"/>
      </w:pPr>
      <w:r>
        <w:t xml:space="preserve">                </w:t>
      </w:r>
      <w:r w:rsidRPr="000068A5">
        <w:t>TransLookup.transactions[transNo].itemsInTrans[transItemNo].itemId = INTEGER(dataArray[3])</w:t>
      </w:r>
    </w:p>
    <w:p w14:paraId="7BCD835F" w14:textId="1A488BE2" w:rsidR="000068A5" w:rsidRPr="000068A5" w:rsidRDefault="000068A5" w:rsidP="000068A5">
      <w:pPr>
        <w:pStyle w:val="Code"/>
      </w:pPr>
      <w:r>
        <w:t xml:space="preserve">                </w:t>
      </w:r>
      <w:r w:rsidRPr="000068A5">
        <w:t>TransLookup.transactions[transNo].itemsInTrans[transItemNo].quantity = INTEGER(dataArray[4])</w:t>
      </w:r>
    </w:p>
    <w:p w14:paraId="1635D9DC" w14:textId="1C71AA8C" w:rsidR="000068A5" w:rsidRPr="000068A5" w:rsidRDefault="000068A5" w:rsidP="000068A5">
      <w:pPr>
        <w:pStyle w:val="Code"/>
      </w:pPr>
      <w:r>
        <w:t xml:space="preserve">                </w:t>
      </w:r>
      <w:r w:rsidRPr="000068A5">
        <w:t>TransLookup.transactions[transNo].itemsInTrans[transItemNo].cost = FLOAT(dataArray[5])</w:t>
      </w:r>
    </w:p>
    <w:p w14:paraId="2AF39AA0" w14:textId="7367EA20" w:rsidR="000068A5" w:rsidRPr="000068A5" w:rsidRDefault="000068A5" w:rsidP="000068A5">
      <w:pPr>
        <w:pStyle w:val="Code"/>
      </w:pPr>
      <w:r>
        <w:t xml:space="preserve">            </w:t>
      </w:r>
      <w:r w:rsidRPr="000068A5">
        <w:t>NEXT i</w:t>
      </w:r>
    </w:p>
    <w:p w14:paraId="5E7FAD76" w14:textId="77777777" w:rsidR="000068A5" w:rsidRPr="000068A5" w:rsidRDefault="000068A5" w:rsidP="000068A5">
      <w:pPr>
        <w:pStyle w:val="Code"/>
      </w:pPr>
      <w:r w:rsidRPr="000068A5">
        <w:t xml:space="preserve">        END IF</w:t>
      </w:r>
    </w:p>
    <w:p w14:paraId="632E70B1" w14:textId="77777777" w:rsidR="000068A5" w:rsidRPr="000068A5" w:rsidRDefault="000068A5" w:rsidP="000068A5">
      <w:pPr>
        <w:pStyle w:val="Code"/>
      </w:pPr>
      <w:r w:rsidRPr="000068A5">
        <w:t xml:space="preserve">    ELSE THEN</w:t>
      </w:r>
    </w:p>
    <w:p w14:paraId="07A61490" w14:textId="77777777" w:rsidR="000068A5" w:rsidRPr="000068A5" w:rsidRDefault="000068A5" w:rsidP="000068A5">
      <w:pPr>
        <w:pStyle w:val="Code"/>
      </w:pPr>
      <w:r w:rsidRPr="000068A5">
        <w:t xml:space="preserve">        OUTPUT("Unknown Data recieved")</w:t>
      </w:r>
    </w:p>
    <w:p w14:paraId="096F9F20" w14:textId="77777777" w:rsidR="000068A5" w:rsidRPr="000068A5" w:rsidRDefault="000068A5" w:rsidP="000068A5">
      <w:pPr>
        <w:pStyle w:val="Code"/>
      </w:pPr>
      <w:r w:rsidRPr="000068A5">
        <w:t xml:space="preserve">    END IF</w:t>
      </w:r>
    </w:p>
    <w:p w14:paraId="1A3834B1" w14:textId="77777777" w:rsidR="000068A5" w:rsidRPr="000068A5" w:rsidRDefault="000068A5" w:rsidP="000068A5">
      <w:pPr>
        <w:pStyle w:val="Code"/>
      </w:pPr>
      <w:r w:rsidRPr="000068A5">
        <w:t>END PROCEDURE</w:t>
      </w:r>
    </w:p>
    <w:p w14:paraId="794A2843" w14:textId="77777777" w:rsidR="000068A5" w:rsidRPr="000068A5" w:rsidRDefault="000068A5" w:rsidP="000068A5">
      <w:pPr>
        <w:pStyle w:val="Code"/>
      </w:pPr>
    </w:p>
    <w:p w14:paraId="2CF79ADC" w14:textId="77777777" w:rsidR="000068A5" w:rsidRPr="000068A5" w:rsidRDefault="000068A5" w:rsidP="000068A5">
      <w:pPr>
        <w:pStyle w:val="Code"/>
      </w:pPr>
      <w:r w:rsidRPr="000068A5">
        <w:t>PROCEDURE Send(rawData)</w:t>
      </w:r>
    </w:p>
    <w:p w14:paraId="31FCC1F7" w14:textId="77777777" w:rsidR="000068A5" w:rsidRPr="000068A5" w:rsidRDefault="000068A5" w:rsidP="000068A5">
      <w:pPr>
        <w:pStyle w:val="Code"/>
      </w:pPr>
      <w:r w:rsidRPr="000068A5">
        <w:t xml:space="preserve">    IF socketReady = false THEN</w:t>
      </w:r>
    </w:p>
    <w:p w14:paraId="48A9E49E" w14:textId="77777777" w:rsidR="000068A5" w:rsidRPr="000068A5" w:rsidRDefault="000068A5" w:rsidP="000068A5">
      <w:pPr>
        <w:pStyle w:val="Code"/>
      </w:pPr>
      <w:r w:rsidRPr="000068A5">
        <w:t xml:space="preserve">        RETURN None</w:t>
      </w:r>
    </w:p>
    <w:p w14:paraId="38B44A9B" w14:textId="77777777" w:rsidR="000068A5" w:rsidRPr="000068A5" w:rsidRDefault="000068A5" w:rsidP="000068A5">
      <w:pPr>
        <w:pStyle w:val="Code"/>
      </w:pPr>
      <w:r w:rsidRPr="000068A5">
        <w:t xml:space="preserve">    END IF</w:t>
      </w:r>
    </w:p>
    <w:p w14:paraId="779EE18A" w14:textId="7F744BE1" w:rsidR="000068A5" w:rsidRPr="000068A5" w:rsidRDefault="000068A5" w:rsidP="000068A5">
      <w:pPr>
        <w:pStyle w:val="Code"/>
      </w:pPr>
      <w:r>
        <w:t xml:space="preserve">    </w:t>
      </w:r>
      <w:r w:rsidRPr="000068A5">
        <w:t>data = Encryption.Encrypt(rawData)</w:t>
      </w:r>
    </w:p>
    <w:p w14:paraId="253F650B" w14:textId="77777777" w:rsidR="000068A5" w:rsidRPr="000068A5" w:rsidRDefault="000068A5" w:rsidP="000068A5">
      <w:pPr>
        <w:pStyle w:val="Code"/>
      </w:pPr>
      <w:r w:rsidRPr="000068A5">
        <w:t xml:space="preserve">    writer.WriteLine(data)</w:t>
      </w:r>
    </w:p>
    <w:p w14:paraId="0C141EDB" w14:textId="77777777" w:rsidR="000068A5" w:rsidRPr="000068A5" w:rsidRDefault="000068A5" w:rsidP="000068A5">
      <w:pPr>
        <w:pStyle w:val="Code"/>
      </w:pPr>
      <w:r w:rsidRPr="000068A5">
        <w:t xml:space="preserve">    writer.Flush()</w:t>
      </w:r>
    </w:p>
    <w:p w14:paraId="7AF07273" w14:textId="77777777" w:rsidR="000068A5" w:rsidRPr="000068A5" w:rsidRDefault="000068A5" w:rsidP="000068A5">
      <w:pPr>
        <w:pStyle w:val="Code"/>
      </w:pPr>
      <w:r w:rsidRPr="000068A5">
        <w:t>END PROCEDURE</w:t>
      </w:r>
    </w:p>
    <w:p w14:paraId="75639D23" w14:textId="77777777" w:rsidR="000068A5" w:rsidRPr="000068A5" w:rsidRDefault="000068A5" w:rsidP="000068A5">
      <w:pPr>
        <w:pStyle w:val="Code"/>
      </w:pPr>
    </w:p>
    <w:p w14:paraId="09902F32" w14:textId="77777777" w:rsidR="000068A5" w:rsidRPr="000068A5" w:rsidRDefault="000068A5" w:rsidP="000068A5">
      <w:pPr>
        <w:pStyle w:val="Code"/>
      </w:pPr>
      <w:r w:rsidRPr="000068A5">
        <w:t>PROCEDURE CloseSocket()</w:t>
      </w:r>
    </w:p>
    <w:p w14:paraId="7B6F3ECB" w14:textId="77777777" w:rsidR="000068A5" w:rsidRPr="000068A5" w:rsidRDefault="000068A5" w:rsidP="000068A5">
      <w:pPr>
        <w:pStyle w:val="Code"/>
      </w:pPr>
      <w:r w:rsidRPr="000068A5">
        <w:t xml:space="preserve">    IF socketReady == false THEN</w:t>
      </w:r>
    </w:p>
    <w:p w14:paraId="75C8E356" w14:textId="77777777" w:rsidR="000068A5" w:rsidRPr="000068A5" w:rsidRDefault="000068A5" w:rsidP="000068A5">
      <w:pPr>
        <w:pStyle w:val="Code"/>
      </w:pPr>
      <w:r w:rsidRPr="000068A5">
        <w:t xml:space="preserve">        RETURN None</w:t>
      </w:r>
    </w:p>
    <w:p w14:paraId="36C6422B" w14:textId="77777777" w:rsidR="000068A5" w:rsidRPr="000068A5" w:rsidRDefault="000068A5" w:rsidP="000068A5">
      <w:pPr>
        <w:pStyle w:val="Code"/>
      </w:pPr>
      <w:r w:rsidRPr="000068A5">
        <w:t xml:space="preserve">    END IF</w:t>
      </w:r>
    </w:p>
    <w:p w14:paraId="6EE5430F" w14:textId="77777777" w:rsidR="000068A5" w:rsidRPr="000068A5" w:rsidRDefault="000068A5" w:rsidP="000068A5">
      <w:pPr>
        <w:pStyle w:val="Code"/>
      </w:pPr>
      <w:r w:rsidRPr="000068A5">
        <w:t xml:space="preserve">    writer.Close()</w:t>
      </w:r>
    </w:p>
    <w:p w14:paraId="6C4A95AD" w14:textId="77777777" w:rsidR="000068A5" w:rsidRPr="000068A5" w:rsidRDefault="000068A5" w:rsidP="000068A5">
      <w:pPr>
        <w:pStyle w:val="Code"/>
      </w:pPr>
      <w:r w:rsidRPr="000068A5">
        <w:t xml:space="preserve">    reader.Close()</w:t>
      </w:r>
    </w:p>
    <w:p w14:paraId="045CF82D" w14:textId="77777777" w:rsidR="000068A5" w:rsidRPr="000068A5" w:rsidRDefault="000068A5" w:rsidP="000068A5">
      <w:pPr>
        <w:pStyle w:val="Code"/>
      </w:pPr>
      <w:r w:rsidRPr="000068A5">
        <w:t xml:space="preserve">    socket.Close()</w:t>
      </w:r>
    </w:p>
    <w:p w14:paraId="7DA9803B" w14:textId="77777777" w:rsidR="000068A5" w:rsidRPr="000068A5" w:rsidRDefault="000068A5" w:rsidP="000068A5">
      <w:pPr>
        <w:pStyle w:val="Code"/>
      </w:pPr>
      <w:r w:rsidRPr="000068A5">
        <w:t xml:space="preserve">    socketReady = false</w:t>
      </w:r>
    </w:p>
    <w:p w14:paraId="6AA945E0" w14:textId="77777777" w:rsidR="000068A5" w:rsidRPr="000068A5" w:rsidRDefault="000068A5" w:rsidP="000068A5">
      <w:pPr>
        <w:pStyle w:val="Code"/>
      </w:pPr>
      <w:r w:rsidRPr="000068A5">
        <w:t>END PROCEDURE</w:t>
      </w:r>
    </w:p>
    <w:p w14:paraId="4A033AF9" w14:textId="7BD6A866" w:rsidR="00D1248E" w:rsidRDefault="00D1248E" w:rsidP="00D1248E">
      <w:pPr>
        <w:pStyle w:val="Heading4"/>
      </w:pPr>
      <w:bookmarkStart w:id="103" w:name="_Toc122005610"/>
      <w:r>
        <w:lastRenderedPageBreak/>
        <w:t>Flow Diagram</w:t>
      </w:r>
      <w:bookmarkEnd w:id="103"/>
    </w:p>
    <w:p w14:paraId="750758F9" w14:textId="1B700DD2" w:rsidR="00CD1718" w:rsidRPr="00CD1718" w:rsidRDefault="00EB28AF" w:rsidP="00CD1718">
      <w:r>
        <w:rPr>
          <w:noProof/>
        </w:rPr>
        <w:pict w14:anchorId="762242F8">
          <v:shape id="_x0000_s1027" type="#_x0000_t75" style="position:absolute;margin-left:0;margin-top:0;width:555pt;height:481.7pt;z-index:251673600;mso-position-horizontal:center;mso-position-horizontal-relative:text;mso-position-vertical:bottom;mso-position-vertical-relative:text;mso-width-relative:page;mso-height-relative:page">
            <v:imagedata r:id="rId31" o:title="ClientFlow"/>
            <w10:wrap type="square"/>
          </v:shape>
        </w:pict>
      </w:r>
    </w:p>
    <w:p w14:paraId="69F18185" w14:textId="35ED357B" w:rsidR="00CD1718" w:rsidRDefault="00CD1718" w:rsidP="00CD1718">
      <w:pPr>
        <w:pStyle w:val="Heading4"/>
      </w:pPr>
      <w:bookmarkStart w:id="104" w:name="_Class_Diagram"/>
      <w:bookmarkStart w:id="105" w:name="_Toc122005611"/>
      <w:bookmarkEnd w:id="104"/>
      <w:r>
        <w:t>Class Diagram</w:t>
      </w:r>
      <w:bookmarkEnd w:id="105"/>
    </w:p>
    <w:tbl>
      <w:tblPr>
        <w:tblStyle w:val="TableGrid"/>
        <w:tblW w:w="0" w:type="auto"/>
        <w:tblLook w:val="04A0" w:firstRow="1" w:lastRow="0" w:firstColumn="1" w:lastColumn="0" w:noHBand="0" w:noVBand="1"/>
      </w:tblPr>
      <w:tblGrid>
        <w:gridCol w:w="11102"/>
      </w:tblGrid>
      <w:tr w:rsidR="00CD1718" w14:paraId="44EF6BAB" w14:textId="77777777" w:rsidTr="00CD1718">
        <w:tc>
          <w:tcPr>
            <w:tcW w:w="11102" w:type="dxa"/>
          </w:tcPr>
          <w:p w14:paraId="476691AD" w14:textId="2B3CF27E" w:rsidR="00CD1718" w:rsidRDefault="00CD1718" w:rsidP="00CD1718">
            <w:r>
              <w:t>Client.cs</w:t>
            </w:r>
          </w:p>
        </w:tc>
      </w:tr>
      <w:tr w:rsidR="00CD1718" w14:paraId="67210FC2" w14:textId="77777777" w:rsidTr="00CD1718">
        <w:tc>
          <w:tcPr>
            <w:tcW w:w="11102" w:type="dxa"/>
          </w:tcPr>
          <w:p w14:paraId="2054DD9D" w14:textId="7820A180" w:rsidR="00CD1718" w:rsidRDefault="00CD1718" w:rsidP="00CD1718">
            <w:r>
              <w:t xml:space="preserve">clientName : </w:t>
            </w:r>
            <w:r w:rsidR="00BB5534">
              <w:t>S</w:t>
            </w:r>
            <w:r>
              <w:t>tring</w:t>
            </w:r>
          </w:p>
          <w:p w14:paraId="04FDE4F3" w14:textId="3F4BC72A" w:rsidR="00CD1718" w:rsidRDefault="00CD1718" w:rsidP="00CD1718">
            <w:r>
              <w:t>socketReady : Boolean</w:t>
            </w:r>
          </w:p>
          <w:p w14:paraId="208B35ED" w14:textId="77777777" w:rsidR="00CD1718" w:rsidRDefault="00CD1718" w:rsidP="00CD1718">
            <w:r>
              <w:t>socket : TcpClient</w:t>
            </w:r>
          </w:p>
          <w:p w14:paraId="32EB88B0" w14:textId="77777777" w:rsidR="00CD1718" w:rsidRDefault="00CD1718" w:rsidP="00CD1718">
            <w:r>
              <w:t>writer : StreamWriter</w:t>
            </w:r>
          </w:p>
          <w:p w14:paraId="30026673" w14:textId="1740F23E" w:rsidR="00CD1718" w:rsidRDefault="00CD1718" w:rsidP="00CD1718">
            <w:r>
              <w:t>reader : StreamReader</w:t>
            </w:r>
          </w:p>
        </w:tc>
      </w:tr>
      <w:tr w:rsidR="00CD1718" w14:paraId="48238CE7" w14:textId="77777777" w:rsidTr="00CD1718">
        <w:tc>
          <w:tcPr>
            <w:tcW w:w="11102" w:type="dxa"/>
          </w:tcPr>
          <w:p w14:paraId="1A2D4AC6" w14:textId="77777777" w:rsidR="00CD1718" w:rsidRDefault="00CD1718" w:rsidP="00CD1718">
            <w:r>
              <w:t>ConnectToServer()</w:t>
            </w:r>
          </w:p>
          <w:p w14:paraId="54A57A90" w14:textId="77777777" w:rsidR="00CD1718" w:rsidRDefault="00CD1718" w:rsidP="00CD1718">
            <w:r>
              <w:t>Start()</w:t>
            </w:r>
          </w:p>
          <w:p w14:paraId="31F1A73A" w14:textId="77777777" w:rsidR="00CD1718" w:rsidRDefault="00CD1718" w:rsidP="00CD1718">
            <w:r>
              <w:t>Update()</w:t>
            </w:r>
          </w:p>
          <w:p w14:paraId="2D46B933" w14:textId="77777777" w:rsidR="00CD1718" w:rsidRDefault="00CD1718" w:rsidP="00CD1718">
            <w:r>
              <w:t>OnIncommingData(string)</w:t>
            </w:r>
          </w:p>
          <w:p w14:paraId="14863337" w14:textId="77777777" w:rsidR="00CD1718" w:rsidRDefault="00CD1718" w:rsidP="00CD1718">
            <w:r>
              <w:t>Send(string)</w:t>
            </w:r>
          </w:p>
          <w:p w14:paraId="7A667857" w14:textId="43948182" w:rsidR="00CD1718" w:rsidRDefault="00CD1718" w:rsidP="00CD1718">
            <w:r>
              <w:t>CloseSocket()</w:t>
            </w:r>
          </w:p>
        </w:tc>
      </w:tr>
    </w:tbl>
    <w:p w14:paraId="68296E3F" w14:textId="388A17C0" w:rsidR="00CD1718" w:rsidRDefault="00CD1718" w:rsidP="00CD1718"/>
    <w:p w14:paraId="24BDF220" w14:textId="5D278082" w:rsidR="00BB5534" w:rsidRDefault="00BB5534" w:rsidP="00BB5534">
      <w:pPr>
        <w:pStyle w:val="Heading4"/>
      </w:pPr>
      <w:bookmarkStart w:id="106" w:name="_Variable_Justification_1"/>
      <w:bookmarkStart w:id="107" w:name="_Toc122005612"/>
      <w:bookmarkEnd w:id="106"/>
      <w:r>
        <w:t>Variable Justification</w:t>
      </w:r>
      <w:bookmarkEnd w:id="107"/>
    </w:p>
    <w:tbl>
      <w:tblPr>
        <w:tblStyle w:val="TableGrid"/>
        <w:tblW w:w="0" w:type="auto"/>
        <w:tblLook w:val="04A0" w:firstRow="1" w:lastRow="0" w:firstColumn="1" w:lastColumn="0" w:noHBand="0" w:noVBand="1"/>
      </w:tblPr>
      <w:tblGrid>
        <w:gridCol w:w="3700"/>
        <w:gridCol w:w="3701"/>
        <w:gridCol w:w="3701"/>
      </w:tblGrid>
      <w:tr w:rsidR="00BB5534" w14:paraId="678A8DB4" w14:textId="77777777" w:rsidTr="00BB5534">
        <w:tc>
          <w:tcPr>
            <w:tcW w:w="3700" w:type="dxa"/>
          </w:tcPr>
          <w:p w14:paraId="1F54F3BF" w14:textId="1919B729" w:rsidR="00BB5534" w:rsidRDefault="00BB5534" w:rsidP="00BB5534">
            <w:r>
              <w:t>Variable</w:t>
            </w:r>
          </w:p>
        </w:tc>
        <w:tc>
          <w:tcPr>
            <w:tcW w:w="3701" w:type="dxa"/>
          </w:tcPr>
          <w:p w14:paraId="191798F7" w14:textId="72FDDD35" w:rsidR="00BB5534" w:rsidRDefault="00BB5534" w:rsidP="00BB5534">
            <w:r>
              <w:t>Data Type</w:t>
            </w:r>
          </w:p>
        </w:tc>
        <w:tc>
          <w:tcPr>
            <w:tcW w:w="3701" w:type="dxa"/>
          </w:tcPr>
          <w:p w14:paraId="39540682" w14:textId="255AA817" w:rsidR="00BB5534" w:rsidRDefault="00BB5534" w:rsidP="00BB5534">
            <w:r>
              <w:t>Purpose/Justification</w:t>
            </w:r>
          </w:p>
        </w:tc>
      </w:tr>
      <w:tr w:rsidR="00BB5534" w14:paraId="12FC9CFA" w14:textId="77777777" w:rsidTr="00BB5534">
        <w:tc>
          <w:tcPr>
            <w:tcW w:w="3700" w:type="dxa"/>
          </w:tcPr>
          <w:p w14:paraId="496B227C" w14:textId="461DBD7E" w:rsidR="00BB5534" w:rsidRDefault="001070C1" w:rsidP="00BB5534">
            <w:r>
              <w:lastRenderedPageBreak/>
              <w:t>clientName</w:t>
            </w:r>
          </w:p>
        </w:tc>
        <w:tc>
          <w:tcPr>
            <w:tcW w:w="3701" w:type="dxa"/>
          </w:tcPr>
          <w:p w14:paraId="2E16BEB2" w14:textId="556BD758" w:rsidR="00BB5534" w:rsidRDefault="001070C1" w:rsidP="00BB5534">
            <w:r>
              <w:t>String</w:t>
            </w:r>
          </w:p>
        </w:tc>
        <w:tc>
          <w:tcPr>
            <w:tcW w:w="3701" w:type="dxa"/>
          </w:tcPr>
          <w:p w14:paraId="399E8FBA" w14:textId="6D3AC121" w:rsidR="00BB5534" w:rsidRDefault="001070C1" w:rsidP="00BB5534">
            <w:r>
              <w:t xml:space="preserve">This is to make sure that the server can easily determine between different clients. This will remain constant. </w:t>
            </w:r>
          </w:p>
        </w:tc>
      </w:tr>
      <w:tr w:rsidR="001070C1" w14:paraId="7533284B" w14:textId="77777777" w:rsidTr="00BB5534">
        <w:tc>
          <w:tcPr>
            <w:tcW w:w="3700" w:type="dxa"/>
          </w:tcPr>
          <w:p w14:paraId="7555ABEA" w14:textId="6884AB1E" w:rsidR="001070C1" w:rsidRDefault="001070C1" w:rsidP="00BB5534">
            <w:r>
              <w:t>socketReady</w:t>
            </w:r>
          </w:p>
        </w:tc>
        <w:tc>
          <w:tcPr>
            <w:tcW w:w="3701" w:type="dxa"/>
          </w:tcPr>
          <w:p w14:paraId="72B12498" w14:textId="235269D5" w:rsidR="001070C1" w:rsidRDefault="001070C1" w:rsidP="00BB5534">
            <w:r>
              <w:t>Boolean</w:t>
            </w:r>
          </w:p>
        </w:tc>
        <w:tc>
          <w:tcPr>
            <w:tcW w:w="3701" w:type="dxa"/>
          </w:tcPr>
          <w:p w14:paraId="10D5CD56" w14:textId="3A01A08E" w:rsidR="001070C1" w:rsidRDefault="001070C1" w:rsidP="00BB5534">
            <w:r>
              <w:t xml:space="preserve">This is to keep track if the client has connected to the server or not. </w:t>
            </w:r>
          </w:p>
        </w:tc>
      </w:tr>
      <w:tr w:rsidR="001070C1" w14:paraId="436274ED" w14:textId="77777777" w:rsidTr="00BB5534">
        <w:tc>
          <w:tcPr>
            <w:tcW w:w="3700" w:type="dxa"/>
          </w:tcPr>
          <w:p w14:paraId="2CAE12E8" w14:textId="6CAC73EF" w:rsidR="001070C1" w:rsidRDefault="001070C1" w:rsidP="00BB5534">
            <w:r>
              <w:t>socket</w:t>
            </w:r>
          </w:p>
        </w:tc>
        <w:tc>
          <w:tcPr>
            <w:tcW w:w="3701" w:type="dxa"/>
          </w:tcPr>
          <w:p w14:paraId="2D181730" w14:textId="0D3CB13C" w:rsidR="001070C1" w:rsidRDefault="001070C1" w:rsidP="00BB5534">
            <w:r>
              <w:t>TcpClient</w:t>
            </w:r>
          </w:p>
        </w:tc>
        <w:tc>
          <w:tcPr>
            <w:tcW w:w="3701" w:type="dxa"/>
          </w:tcPr>
          <w:p w14:paraId="103E5C2A" w14:textId="7B7D33DE" w:rsidR="001070C1" w:rsidRDefault="001070C1" w:rsidP="00BB5534">
            <w:r>
              <w:t xml:space="preserve">This is to keep track of the IP and the port that the client is connected to. </w:t>
            </w:r>
          </w:p>
        </w:tc>
      </w:tr>
      <w:tr w:rsidR="001070C1" w14:paraId="43C2D4FC" w14:textId="77777777" w:rsidTr="00BB5534">
        <w:tc>
          <w:tcPr>
            <w:tcW w:w="3700" w:type="dxa"/>
          </w:tcPr>
          <w:p w14:paraId="1B8A12C7" w14:textId="75558863" w:rsidR="001070C1" w:rsidRDefault="001070C1" w:rsidP="00BB5534">
            <w:r>
              <w:t>writer</w:t>
            </w:r>
          </w:p>
        </w:tc>
        <w:tc>
          <w:tcPr>
            <w:tcW w:w="3701" w:type="dxa"/>
          </w:tcPr>
          <w:p w14:paraId="1AFF2B92" w14:textId="55110370" w:rsidR="001070C1" w:rsidRDefault="001070C1" w:rsidP="00BB5534">
            <w:r>
              <w:t>StreamWriter</w:t>
            </w:r>
          </w:p>
        </w:tc>
        <w:tc>
          <w:tcPr>
            <w:tcW w:w="3701" w:type="dxa"/>
          </w:tcPr>
          <w:p w14:paraId="4A373A42" w14:textId="3A81CF9C" w:rsidR="001070C1" w:rsidRDefault="001070C1" w:rsidP="00BB5534">
            <w:r>
              <w:t xml:space="preserve">This is to make sure that the client can send messages to the server. </w:t>
            </w:r>
          </w:p>
        </w:tc>
      </w:tr>
      <w:tr w:rsidR="001070C1" w14:paraId="431259AD" w14:textId="77777777" w:rsidTr="00BB5534">
        <w:tc>
          <w:tcPr>
            <w:tcW w:w="3700" w:type="dxa"/>
          </w:tcPr>
          <w:p w14:paraId="641367B6" w14:textId="107C6D75" w:rsidR="001070C1" w:rsidRDefault="001070C1" w:rsidP="00BB5534">
            <w:r>
              <w:t>reader</w:t>
            </w:r>
          </w:p>
        </w:tc>
        <w:tc>
          <w:tcPr>
            <w:tcW w:w="3701" w:type="dxa"/>
          </w:tcPr>
          <w:p w14:paraId="577E8F73" w14:textId="395A5914" w:rsidR="001070C1" w:rsidRDefault="001070C1" w:rsidP="00BB5534">
            <w:r>
              <w:t>StreamReader</w:t>
            </w:r>
          </w:p>
        </w:tc>
        <w:tc>
          <w:tcPr>
            <w:tcW w:w="3701" w:type="dxa"/>
          </w:tcPr>
          <w:p w14:paraId="2D5222EB" w14:textId="0CE5650B" w:rsidR="001070C1" w:rsidRDefault="001070C1" w:rsidP="00BB5534">
            <w:r>
              <w:t xml:space="preserve">This is to make sure that the client can receive messages from the server. </w:t>
            </w:r>
          </w:p>
        </w:tc>
      </w:tr>
    </w:tbl>
    <w:p w14:paraId="4F79E21A" w14:textId="77777777" w:rsidR="00BB5534" w:rsidRPr="00BB5534" w:rsidRDefault="00BB5534" w:rsidP="00BB5534"/>
    <w:p w14:paraId="24476C5F" w14:textId="002CABD0" w:rsidR="00F565E4" w:rsidRDefault="00F565E4" w:rsidP="00F565E4">
      <w:pPr>
        <w:pStyle w:val="Heading3"/>
      </w:pPr>
      <w:bookmarkStart w:id="108" w:name="_Encryption.cs"/>
      <w:bookmarkStart w:id="109" w:name="_Toc122005613"/>
      <w:bookmarkEnd w:id="108"/>
      <w:r>
        <w:t>Encryption.cs</w:t>
      </w:r>
      <w:bookmarkEnd w:id="109"/>
    </w:p>
    <w:p w14:paraId="434F5D0A" w14:textId="4CC7F545" w:rsidR="00F565E4" w:rsidRDefault="00F565E4" w:rsidP="00F565E4">
      <w:pPr>
        <w:pStyle w:val="Heading4"/>
      </w:pPr>
      <w:bookmarkStart w:id="110" w:name="_Modules_and_processes_2"/>
      <w:bookmarkStart w:id="111" w:name="_Toc122005614"/>
      <w:bookmarkEnd w:id="110"/>
      <w:r>
        <w:t>Modules and processes</w:t>
      </w:r>
      <w:bookmarkEnd w:id="111"/>
    </w:p>
    <w:p w14:paraId="2E194670" w14:textId="3203E8A8" w:rsidR="00F565E4" w:rsidRDefault="00F565E4" w:rsidP="00F565E4">
      <w:r>
        <w:t xml:space="preserve">This script allows data to be encrypted before being sent over a network or stored. This ensures data security, and that people cannot access the data that is being sent, even if they intercept it. </w:t>
      </w:r>
    </w:p>
    <w:p w14:paraId="19CE3E40" w14:textId="5B0141E8" w:rsidR="00F565E4" w:rsidRDefault="00F565E4" w:rsidP="00F565E4">
      <w:r>
        <w:t xml:space="preserve">This script will be found on both the server and the client and will have a standard key algorithm, which will make a new key every day which will be unique. As this algorithm will be built into the script, there is no need to send un-secure data to tell one side what their key is. </w:t>
      </w:r>
    </w:p>
    <w:p w14:paraId="6748054D" w14:textId="5A4A490E" w:rsidR="00F565E4" w:rsidRDefault="00F565E4" w:rsidP="00F565E4">
      <w:r>
        <w:t xml:space="preserve">The alphabet that will be used will be the </w:t>
      </w:r>
      <w:r w:rsidR="00E8071C">
        <w:t>ASCII</w:t>
      </w:r>
      <w:r>
        <w:t xml:space="preserve"> </w:t>
      </w:r>
      <w:r w:rsidR="00E8071C">
        <w:t xml:space="preserve">printable </w:t>
      </w:r>
      <w:r>
        <w:t xml:space="preserve">character set, this ensures that there are plenty of characters that can be used for the encryption. </w:t>
      </w:r>
      <w:r w:rsidR="00092DF1">
        <w:t>There are limitations to just using the ASCII character set, for example</w:t>
      </w:r>
      <w:r w:rsidR="003D0BD3">
        <w:t>,</w:t>
      </w:r>
      <w:r w:rsidR="00092DF1">
        <w:t xml:space="preserve"> there isn’t then the possibility of having accented characters, meaning that this software can only support a selected variety of languages. It could be a future development to include the Unicode character set instead. </w:t>
      </w:r>
    </w:p>
    <w:p w14:paraId="0EE8DA9F" w14:textId="0BC481EC" w:rsidR="007661F2" w:rsidRDefault="007661F2" w:rsidP="00F565E4">
      <w:r>
        <w:t xml:space="preserve">I will be using a </w:t>
      </w:r>
      <w:r w:rsidR="00BB5534">
        <w:t>Vigenère</w:t>
      </w:r>
      <w:r>
        <w:t xml:space="preserve"> Cipher, as this cypher is very secure. It uses index positions to be able to encrypt and decrypt the data. This is the most common way to achieve this encryption type. </w:t>
      </w:r>
    </w:p>
    <w:p w14:paraId="62D28F5E" w14:textId="6632602D" w:rsidR="007661F2" w:rsidRDefault="007661F2" w:rsidP="00F565E4">
      <w:r>
        <w:t xml:space="preserve">You iterate through the ‘plain text’ (the input) and the key at the same time. Taking their index position in the alphabet, adding them together and finding the character at that index. This is your encrypted character. You do this for the </w:t>
      </w:r>
      <w:r w:rsidR="00E8071C">
        <w:t xml:space="preserve">whole of the plain text, if you reach the end of your key, this goes back to the beginning. </w:t>
      </w:r>
    </w:p>
    <w:p w14:paraId="35A09D94" w14:textId="4ECAFF6A" w:rsidR="00E8071C" w:rsidRDefault="00E8071C" w:rsidP="00F565E4">
      <w:r>
        <w:t xml:space="preserve">To decode you do the opposite of this. </w:t>
      </w:r>
      <w:r w:rsidR="00BB5534" w:rsidRPr="00BB5534">
        <w:t>You iterate through the c</w:t>
      </w:r>
      <w:r w:rsidR="00BB5534">
        <w:t>ypher text and the key at the same time, taking their index position in the alphabet, subtracting them this time and finding the character at that index.</w:t>
      </w:r>
    </w:p>
    <w:p w14:paraId="5CB573F3" w14:textId="5E0CCAE0" w:rsidR="00BB5534" w:rsidRDefault="00BB5534" w:rsidP="00F565E4">
      <w:r>
        <w:t>The key for the encryption is based o</w:t>
      </w:r>
      <w:r w:rsidR="003D0BD3">
        <w:t>n</w:t>
      </w:r>
      <w:r>
        <w:t xml:space="preserve"> the day. This is done by using the date followed by the day of the year, encrypted by itself. This ensures that it is secure, and no one can guess the encryption key. </w:t>
      </w:r>
    </w:p>
    <w:p w14:paraId="5EEF9B0A" w14:textId="7053A2A6" w:rsidR="00BB5534" w:rsidRPr="00BB5534" w:rsidRDefault="00BB5534" w:rsidP="00F565E4">
      <w:r>
        <w:t>I used the website dCode</w:t>
      </w:r>
      <w:sdt>
        <w:sdtPr>
          <w:id w:val="1575094392"/>
          <w:citation/>
        </w:sdtPr>
        <w:sdtContent>
          <w:r w:rsidR="00B6430C">
            <w:fldChar w:fldCharType="begin"/>
          </w:r>
          <w:r w:rsidR="00B6430C">
            <w:rPr>
              <w:vertAlign w:val="superscript"/>
            </w:rPr>
            <w:instrText xml:space="preserve"> CITATION 20 \l 2057 </w:instrText>
          </w:r>
          <w:r w:rsidR="00B6430C">
            <w:fldChar w:fldCharType="separate"/>
          </w:r>
          <w:r w:rsidR="003718A4">
            <w:rPr>
              <w:noProof/>
              <w:vertAlign w:val="superscript"/>
            </w:rPr>
            <w:t xml:space="preserve"> </w:t>
          </w:r>
          <w:r w:rsidR="003718A4">
            <w:rPr>
              <w:noProof/>
            </w:rPr>
            <w:t>(21)</w:t>
          </w:r>
          <w:r w:rsidR="00B6430C">
            <w:fldChar w:fldCharType="end"/>
          </w:r>
        </w:sdtContent>
      </w:sdt>
      <w:r w:rsidR="00B6430C">
        <w:t xml:space="preserve"> </w:t>
      </w:r>
      <w:r>
        <w:t>for my research on how to implement this form of c</w:t>
      </w:r>
      <w:r w:rsidR="003D0BD3">
        <w:t>y</w:t>
      </w:r>
      <w:r>
        <w:t xml:space="preserve">pher. </w:t>
      </w:r>
    </w:p>
    <w:p w14:paraId="187BC0A3" w14:textId="301F774D" w:rsidR="00BB5534" w:rsidRDefault="00BB5534" w:rsidP="00BB5534">
      <w:pPr>
        <w:pStyle w:val="Heading4"/>
      </w:pPr>
      <w:bookmarkStart w:id="112" w:name="_Pseudocode_2"/>
      <w:bookmarkStart w:id="113" w:name="_Toc122005615"/>
      <w:bookmarkEnd w:id="112"/>
      <w:r>
        <w:t>Pseudocode</w:t>
      </w:r>
      <w:bookmarkEnd w:id="113"/>
    </w:p>
    <w:p w14:paraId="42309B71" w14:textId="0E247B32" w:rsidR="00092DF1" w:rsidRPr="00092DF1" w:rsidRDefault="00092DF1" w:rsidP="00092DF1">
      <w:r>
        <w:t>In this class</w:t>
      </w:r>
      <w:r w:rsidR="003D0BD3">
        <w:t>,</w:t>
      </w:r>
      <w:r>
        <w:t xml:space="preserve"> I have created a list variable for the alphabet we are using. I have written this out manually because this means that we have direct control over the different characters that can be used in our encryption. There is currently no way in C# to return a list of all printable ASCII characters that is more efficient than writing it out manually. </w:t>
      </w:r>
    </w:p>
    <w:p w14:paraId="37F3C4E7" w14:textId="77777777" w:rsidR="008F4CB5" w:rsidRPr="008F4CB5" w:rsidRDefault="008F4CB5" w:rsidP="008F4CB5">
      <w:pPr>
        <w:pStyle w:val="Code"/>
      </w:pPr>
      <w:bookmarkStart w:id="114" w:name="_Class_Diagram_1"/>
      <w:bookmarkEnd w:id="114"/>
      <w:r w:rsidRPr="008F4CB5">
        <w:t>CLASS Encryption</w:t>
      </w:r>
    </w:p>
    <w:p w14:paraId="1DD59BCD" w14:textId="614F7AEE" w:rsidR="008F4CB5" w:rsidRPr="008F4CB5" w:rsidRDefault="008F4CB5" w:rsidP="008F4CB5">
      <w:pPr>
        <w:pStyle w:val="Code"/>
      </w:pPr>
      <w:r>
        <w:t xml:space="preserve">    </w:t>
      </w:r>
      <w:r w:rsidRPr="008F4CB5">
        <w:t>currentDate = DateTime.minValue</w:t>
      </w:r>
    </w:p>
    <w:p w14:paraId="26C6D5B3" w14:textId="4B614748" w:rsidR="008F4CB5" w:rsidRPr="008F4CB5" w:rsidRDefault="008F4CB5" w:rsidP="008F4CB5">
      <w:pPr>
        <w:pStyle w:val="Code"/>
      </w:pPr>
      <w:r>
        <w:t xml:space="preserve">    </w:t>
      </w:r>
      <w:r w:rsidRPr="008F4CB5">
        <w:t>key = ""</w:t>
      </w:r>
    </w:p>
    <w:p w14:paraId="3500FFC8" w14:textId="6D400FE5" w:rsidR="008F4CB5" w:rsidRPr="008F4CB5" w:rsidRDefault="008F4CB5" w:rsidP="008F4CB5">
      <w:pPr>
        <w:pStyle w:val="Code"/>
      </w:pPr>
      <w:r>
        <w:t xml:space="preserve">    </w:t>
      </w:r>
      <w:r w:rsidRPr="008F4CB5">
        <w:t>alphabet = ('a', 'b', 'c', 'd', 'e', 'f', 'g', 'h', 'i', 'j', 'k', 'l', 'm', 'n', 'o', 'p', 'q', 'r', 's', 't', 'u', 'v', 'w', 'x', 'y', 'z', 'A', 'B', 'C', 'D', 'E', 'F', 'G', 'H', 'I', 'J', 'K', 'L', 'M', 'N', 'O', 'P', 'Q', 'R', 'S', 'T', 'U', 'V', 'W', 'X', 'Y', 'Z', '1', '2', '3', '4', '5', '6', '7', '8', '9', '0', '!', '"', '£', '$', '%', '^', '&amp;', '*', '(', ')', '_', '-', '+', '=', '¬', '`', '|', ',', '&lt;', '.', '&gt;', '/', '?', ';', ':', '[', ']', '{', '}', '@', '#', '~')</w:t>
      </w:r>
    </w:p>
    <w:p w14:paraId="026167A3" w14:textId="77777777" w:rsidR="008F4CB5" w:rsidRPr="008F4CB5" w:rsidRDefault="008F4CB5" w:rsidP="008F4CB5">
      <w:pPr>
        <w:pStyle w:val="Code"/>
      </w:pPr>
    </w:p>
    <w:p w14:paraId="6DD192BB" w14:textId="4266C2D2" w:rsidR="008F4CB5" w:rsidRPr="008F4CB5" w:rsidRDefault="008F4CB5" w:rsidP="008F4CB5">
      <w:pPr>
        <w:pStyle w:val="Code"/>
      </w:pPr>
      <w:r>
        <w:t xml:space="preserve">    </w:t>
      </w:r>
      <w:r w:rsidRPr="008F4CB5">
        <w:t>PROCEDURE Update()</w:t>
      </w:r>
    </w:p>
    <w:p w14:paraId="1BF70AD2" w14:textId="172E58D6" w:rsidR="008F4CB5" w:rsidRPr="008F4CB5" w:rsidRDefault="008F4CB5" w:rsidP="008F4CB5">
      <w:pPr>
        <w:pStyle w:val="Code"/>
      </w:pPr>
      <w:r>
        <w:t xml:space="preserve">        </w:t>
      </w:r>
      <w:r w:rsidRPr="008F4CB5">
        <w:t>IF currentDate != DateTime.Now THEN</w:t>
      </w:r>
    </w:p>
    <w:p w14:paraId="6F66E0A5" w14:textId="03F79E29" w:rsidR="008F4CB5" w:rsidRPr="008F4CB5" w:rsidRDefault="008F4CB5" w:rsidP="008F4CB5">
      <w:pPr>
        <w:pStyle w:val="Code"/>
      </w:pPr>
      <w:r>
        <w:t xml:space="preserve">            </w:t>
      </w:r>
      <w:r w:rsidRPr="008F4CB5">
        <w:t>currentDate = DateTime.Now</w:t>
      </w:r>
    </w:p>
    <w:p w14:paraId="58C50949" w14:textId="038D9A1A" w:rsidR="008F4CB5" w:rsidRPr="008F4CB5" w:rsidRDefault="008F4CB5" w:rsidP="008F4CB5">
      <w:pPr>
        <w:pStyle w:val="Code"/>
      </w:pPr>
      <w:r>
        <w:t xml:space="preserve">            </w:t>
      </w:r>
      <w:r w:rsidRPr="008F4CB5">
        <w:t>SetKey()</w:t>
      </w:r>
    </w:p>
    <w:p w14:paraId="1A020C5D" w14:textId="4FC32673" w:rsidR="008F4CB5" w:rsidRPr="008F4CB5" w:rsidRDefault="008F4CB5" w:rsidP="008F4CB5">
      <w:pPr>
        <w:pStyle w:val="Code"/>
      </w:pPr>
      <w:r>
        <w:t xml:space="preserve">        </w:t>
      </w:r>
      <w:r w:rsidRPr="008F4CB5">
        <w:t>END IF</w:t>
      </w:r>
    </w:p>
    <w:p w14:paraId="5BA11344" w14:textId="7937B8EA" w:rsidR="008F4CB5" w:rsidRPr="008F4CB5" w:rsidRDefault="008F4CB5" w:rsidP="008F4CB5">
      <w:pPr>
        <w:pStyle w:val="Code"/>
      </w:pPr>
      <w:r>
        <w:t xml:space="preserve">    </w:t>
      </w:r>
      <w:r w:rsidRPr="008F4CB5">
        <w:t>END PROCEDURE</w:t>
      </w:r>
    </w:p>
    <w:p w14:paraId="4D6CFC7B" w14:textId="77777777" w:rsidR="008F4CB5" w:rsidRPr="008F4CB5" w:rsidRDefault="008F4CB5" w:rsidP="008F4CB5">
      <w:pPr>
        <w:pStyle w:val="Code"/>
      </w:pPr>
    </w:p>
    <w:p w14:paraId="691EE049" w14:textId="31EE394D" w:rsidR="008F4CB5" w:rsidRPr="008F4CB5" w:rsidRDefault="008F4CB5" w:rsidP="008F4CB5">
      <w:pPr>
        <w:pStyle w:val="Code"/>
      </w:pPr>
      <w:r>
        <w:t xml:space="preserve">    </w:t>
      </w:r>
      <w:r w:rsidRPr="008F4CB5">
        <w:t>PROCEDURE SetKey()</w:t>
      </w:r>
    </w:p>
    <w:p w14:paraId="608F360C" w14:textId="1426966E" w:rsidR="008F4CB5" w:rsidRPr="008F4CB5" w:rsidRDefault="008F4CB5" w:rsidP="008F4CB5">
      <w:pPr>
        <w:pStyle w:val="Code"/>
      </w:pPr>
      <w:r>
        <w:t xml:space="preserve">        </w:t>
      </w:r>
      <w:r w:rsidRPr="008F4CB5">
        <w:t>key = STRING(currentDate.Date) + STRING(currentDate.DayOfYear)</w:t>
      </w:r>
    </w:p>
    <w:p w14:paraId="711948EB" w14:textId="1D72FC02" w:rsidR="008F4CB5" w:rsidRPr="008F4CB5" w:rsidRDefault="008F4CB5" w:rsidP="008F4CB5">
      <w:pPr>
        <w:pStyle w:val="Code"/>
      </w:pPr>
      <w:r>
        <w:lastRenderedPageBreak/>
        <w:t xml:space="preserve">        </w:t>
      </w:r>
      <w:r w:rsidRPr="008F4CB5">
        <w:t>key = Encrypt(key);</w:t>
      </w:r>
    </w:p>
    <w:p w14:paraId="720F420D" w14:textId="6512EDB2" w:rsidR="008F4CB5" w:rsidRPr="008F4CB5" w:rsidRDefault="008F4CB5" w:rsidP="008F4CB5">
      <w:pPr>
        <w:pStyle w:val="Code"/>
      </w:pPr>
      <w:r>
        <w:t xml:space="preserve">    </w:t>
      </w:r>
      <w:r w:rsidRPr="008F4CB5">
        <w:t>END PROCEDURE</w:t>
      </w:r>
    </w:p>
    <w:p w14:paraId="4E65CF1A" w14:textId="77777777" w:rsidR="008F4CB5" w:rsidRPr="008F4CB5" w:rsidRDefault="008F4CB5" w:rsidP="008F4CB5">
      <w:pPr>
        <w:pStyle w:val="Code"/>
      </w:pPr>
    </w:p>
    <w:p w14:paraId="32C70551" w14:textId="03C0E9A7" w:rsidR="008F4CB5" w:rsidRPr="008F4CB5" w:rsidRDefault="008F4CB5" w:rsidP="008F4CB5">
      <w:pPr>
        <w:pStyle w:val="Code"/>
      </w:pPr>
      <w:r>
        <w:t xml:space="preserve">    </w:t>
      </w:r>
      <w:r w:rsidRPr="008F4CB5">
        <w:t>PROCEDURE FindPosInArray(charToFind, array)</w:t>
      </w:r>
    </w:p>
    <w:p w14:paraId="1823CB58" w14:textId="4A267736" w:rsidR="008F4CB5" w:rsidRPr="008F4CB5" w:rsidRDefault="008F4CB5" w:rsidP="008F4CB5">
      <w:pPr>
        <w:pStyle w:val="Code"/>
      </w:pPr>
      <w:r>
        <w:t xml:space="preserve">        </w:t>
      </w:r>
      <w:r w:rsidRPr="008F4CB5">
        <w:t>FOR i = 0 TO array.Length()</w:t>
      </w:r>
    </w:p>
    <w:p w14:paraId="303CBD6C" w14:textId="01A0389F" w:rsidR="008F4CB5" w:rsidRPr="008F4CB5" w:rsidRDefault="008F4CB5" w:rsidP="008F4CB5">
      <w:pPr>
        <w:pStyle w:val="Code"/>
      </w:pPr>
      <w:r>
        <w:t xml:space="preserve">            </w:t>
      </w:r>
      <w:r w:rsidRPr="008F4CB5">
        <w:t>IF charToFind == array[i] THEN</w:t>
      </w:r>
    </w:p>
    <w:p w14:paraId="253B9288" w14:textId="4F284D5E" w:rsidR="008F4CB5" w:rsidRPr="008F4CB5" w:rsidRDefault="008F4CB5" w:rsidP="008F4CB5">
      <w:pPr>
        <w:pStyle w:val="Code"/>
      </w:pPr>
      <w:r>
        <w:t xml:space="preserve">                </w:t>
      </w:r>
      <w:r w:rsidRPr="008F4CB5">
        <w:t>RETURN i</w:t>
      </w:r>
    </w:p>
    <w:p w14:paraId="79712B04" w14:textId="5A35B349" w:rsidR="008F4CB5" w:rsidRPr="008F4CB5" w:rsidRDefault="008F4CB5" w:rsidP="008F4CB5">
      <w:pPr>
        <w:pStyle w:val="Code"/>
      </w:pPr>
      <w:r>
        <w:t xml:space="preserve">            </w:t>
      </w:r>
      <w:r w:rsidRPr="008F4CB5">
        <w:t>END IF</w:t>
      </w:r>
    </w:p>
    <w:p w14:paraId="058C40D4" w14:textId="671DBDC1" w:rsidR="008F4CB5" w:rsidRPr="008F4CB5" w:rsidRDefault="008F4CB5" w:rsidP="008F4CB5">
      <w:pPr>
        <w:pStyle w:val="Code"/>
      </w:pPr>
      <w:r>
        <w:t xml:space="preserve">        </w:t>
      </w:r>
      <w:r w:rsidRPr="008F4CB5">
        <w:t>NEXT i</w:t>
      </w:r>
    </w:p>
    <w:p w14:paraId="709FA89B" w14:textId="7A189FC3" w:rsidR="008F4CB5" w:rsidRPr="008F4CB5" w:rsidRDefault="008F4CB5" w:rsidP="008F4CB5">
      <w:pPr>
        <w:pStyle w:val="Code"/>
      </w:pPr>
      <w:r>
        <w:t xml:space="preserve">        </w:t>
      </w:r>
      <w:r w:rsidRPr="008F4CB5">
        <w:t>RETURN -1</w:t>
      </w:r>
    </w:p>
    <w:p w14:paraId="381426DD" w14:textId="6AC975C6" w:rsidR="008F4CB5" w:rsidRPr="008F4CB5" w:rsidRDefault="008F4CB5" w:rsidP="008F4CB5">
      <w:pPr>
        <w:pStyle w:val="Code"/>
      </w:pPr>
      <w:r>
        <w:t xml:space="preserve">    </w:t>
      </w:r>
      <w:r w:rsidRPr="008F4CB5">
        <w:t>END PROCEDURE</w:t>
      </w:r>
    </w:p>
    <w:p w14:paraId="7823BD21" w14:textId="77777777" w:rsidR="008F4CB5" w:rsidRPr="008F4CB5" w:rsidRDefault="008F4CB5" w:rsidP="008F4CB5">
      <w:pPr>
        <w:pStyle w:val="Code"/>
      </w:pPr>
    </w:p>
    <w:p w14:paraId="0E1B9AD2" w14:textId="2B2CFFC2" w:rsidR="008F4CB5" w:rsidRPr="008F4CB5" w:rsidRDefault="008F4CB5" w:rsidP="008F4CB5">
      <w:pPr>
        <w:pStyle w:val="Code"/>
      </w:pPr>
      <w:r>
        <w:t xml:space="preserve">    </w:t>
      </w:r>
      <w:r w:rsidRPr="008F4CB5">
        <w:t>PROCEDURE Encrypt(plainText)</w:t>
      </w:r>
    </w:p>
    <w:p w14:paraId="540F1945" w14:textId="6E1B81C4" w:rsidR="008F4CB5" w:rsidRPr="008F4CB5" w:rsidRDefault="008F4CB5" w:rsidP="008F4CB5">
      <w:pPr>
        <w:pStyle w:val="Code"/>
      </w:pPr>
      <w:r>
        <w:t xml:space="preserve">        </w:t>
      </w:r>
      <w:r w:rsidRPr="008F4CB5">
        <w:t>cypherText = ""</w:t>
      </w:r>
    </w:p>
    <w:p w14:paraId="624941A2" w14:textId="4A75819B" w:rsidR="008F4CB5" w:rsidRPr="008F4CB5" w:rsidRDefault="008F4CB5" w:rsidP="008F4CB5">
      <w:pPr>
        <w:pStyle w:val="Code"/>
      </w:pPr>
      <w:r>
        <w:t xml:space="preserve">        </w:t>
      </w:r>
      <w:r w:rsidRPr="008F4CB5">
        <w:t>FOR i = 0 TO plainText.Length()</w:t>
      </w:r>
    </w:p>
    <w:p w14:paraId="2F67CE53" w14:textId="4825C930" w:rsidR="008F4CB5" w:rsidRPr="008F4CB5" w:rsidRDefault="008F4CB5" w:rsidP="008F4CB5">
      <w:pPr>
        <w:pStyle w:val="Code"/>
      </w:pPr>
      <w:r>
        <w:t xml:space="preserve">            </w:t>
      </w:r>
      <w:r w:rsidRPr="008F4CB5">
        <w:t>keyCharNo = FindPosInArray(key[i % key.Length()], alphabet)</w:t>
      </w:r>
    </w:p>
    <w:p w14:paraId="3C632443" w14:textId="5F1EF2D6" w:rsidR="008F4CB5" w:rsidRPr="008F4CB5" w:rsidRDefault="008F4CB5" w:rsidP="008F4CB5">
      <w:pPr>
        <w:pStyle w:val="Code"/>
      </w:pPr>
      <w:r>
        <w:t xml:space="preserve">            </w:t>
      </w:r>
      <w:r w:rsidRPr="008F4CB5">
        <w:t>plainTextCharNo = FindPosInArray(plainText[i], alphabet)]</w:t>
      </w:r>
    </w:p>
    <w:p w14:paraId="4272FD93" w14:textId="1AAAF04B" w:rsidR="008F4CB5" w:rsidRPr="008F4CB5" w:rsidRDefault="008F4CB5" w:rsidP="008F4CB5">
      <w:pPr>
        <w:pStyle w:val="Code"/>
      </w:pPr>
      <w:r>
        <w:t xml:space="preserve">            </w:t>
      </w:r>
      <w:r w:rsidRPr="008F4CB5">
        <w:t>cypherNumber = keyCharNo + plainTextCharNo</w:t>
      </w:r>
    </w:p>
    <w:p w14:paraId="5076C512" w14:textId="5F316A1B" w:rsidR="008F4CB5" w:rsidRPr="008F4CB5" w:rsidRDefault="008F4CB5" w:rsidP="008F4CB5">
      <w:pPr>
        <w:pStyle w:val="Code"/>
      </w:pPr>
      <w:r>
        <w:t xml:space="preserve">            </w:t>
      </w:r>
      <w:r w:rsidRPr="008F4CB5">
        <w:t>cypherText += alphabet[cypherNumber % alphabet.Length]</w:t>
      </w:r>
    </w:p>
    <w:p w14:paraId="7773271E" w14:textId="169E5319" w:rsidR="008F4CB5" w:rsidRPr="008F4CB5" w:rsidRDefault="008F4CB5" w:rsidP="008F4CB5">
      <w:pPr>
        <w:pStyle w:val="Code"/>
      </w:pPr>
      <w:r>
        <w:t xml:space="preserve">        </w:t>
      </w:r>
      <w:r w:rsidRPr="008F4CB5">
        <w:t>NEXT i</w:t>
      </w:r>
    </w:p>
    <w:p w14:paraId="17B0931A" w14:textId="31BFAF7D" w:rsidR="008F4CB5" w:rsidRPr="008F4CB5" w:rsidRDefault="008F4CB5" w:rsidP="008F4CB5">
      <w:pPr>
        <w:pStyle w:val="Code"/>
      </w:pPr>
      <w:r>
        <w:t xml:space="preserve">        </w:t>
      </w:r>
      <w:r w:rsidRPr="008F4CB5">
        <w:t>RETURN cypherText</w:t>
      </w:r>
    </w:p>
    <w:p w14:paraId="6C0800D1" w14:textId="4852E897" w:rsidR="008F4CB5" w:rsidRPr="008F4CB5" w:rsidRDefault="008F4CB5" w:rsidP="008F4CB5">
      <w:pPr>
        <w:pStyle w:val="Code"/>
      </w:pPr>
      <w:r>
        <w:t xml:space="preserve">    </w:t>
      </w:r>
      <w:r w:rsidRPr="008F4CB5">
        <w:t>END PROCEDURE</w:t>
      </w:r>
    </w:p>
    <w:p w14:paraId="0A1450DC" w14:textId="77777777" w:rsidR="008F4CB5" w:rsidRPr="008F4CB5" w:rsidRDefault="008F4CB5" w:rsidP="008F4CB5">
      <w:pPr>
        <w:pStyle w:val="Code"/>
      </w:pPr>
    </w:p>
    <w:p w14:paraId="486EB002" w14:textId="4F7EAFBE" w:rsidR="008F4CB5" w:rsidRPr="008F4CB5" w:rsidRDefault="008F4CB5" w:rsidP="008F4CB5">
      <w:pPr>
        <w:pStyle w:val="Code"/>
      </w:pPr>
      <w:r>
        <w:t xml:space="preserve">    </w:t>
      </w:r>
      <w:r w:rsidRPr="008F4CB5">
        <w:t>PROCEDURE Decrypt(cypherText)</w:t>
      </w:r>
    </w:p>
    <w:p w14:paraId="59631D62" w14:textId="66969DBA" w:rsidR="008F4CB5" w:rsidRPr="008F4CB5" w:rsidRDefault="008F4CB5" w:rsidP="008F4CB5">
      <w:pPr>
        <w:pStyle w:val="Code"/>
      </w:pPr>
      <w:r>
        <w:t xml:space="preserve">        </w:t>
      </w:r>
      <w:r w:rsidRPr="008F4CB5">
        <w:t>plainText = ""</w:t>
      </w:r>
    </w:p>
    <w:p w14:paraId="4A6B1E94" w14:textId="2E42838B" w:rsidR="008F4CB5" w:rsidRPr="008F4CB5" w:rsidRDefault="008F4CB5" w:rsidP="008F4CB5">
      <w:pPr>
        <w:pStyle w:val="Code"/>
      </w:pPr>
      <w:r>
        <w:t xml:space="preserve">        </w:t>
      </w:r>
      <w:r w:rsidRPr="008F4CB5">
        <w:t>FOR i = 0 TO cypherText.Length()</w:t>
      </w:r>
    </w:p>
    <w:p w14:paraId="0A80F5C7" w14:textId="5C863CFF" w:rsidR="008F4CB5" w:rsidRPr="008F4CB5" w:rsidRDefault="008F4CB5" w:rsidP="008F4CB5">
      <w:pPr>
        <w:pStyle w:val="Code"/>
      </w:pPr>
      <w:r>
        <w:t xml:space="preserve">            </w:t>
      </w:r>
      <w:r w:rsidRPr="008F4CB5">
        <w:t>keyCharNo = FindPosInArray(key[i % key.Length()], alphabet)</w:t>
      </w:r>
    </w:p>
    <w:p w14:paraId="106176E3" w14:textId="4CADB429" w:rsidR="008F4CB5" w:rsidRPr="008F4CB5" w:rsidRDefault="008F4CB5" w:rsidP="008F4CB5">
      <w:pPr>
        <w:pStyle w:val="Code"/>
      </w:pPr>
      <w:r>
        <w:t xml:space="preserve">            </w:t>
      </w:r>
      <w:r w:rsidRPr="008F4CB5">
        <w:t>cypherTextCharNo = FindPosInArray(cypherText[i], alphabet)]</w:t>
      </w:r>
    </w:p>
    <w:p w14:paraId="061AA0A9" w14:textId="6833A7CE" w:rsidR="008F4CB5" w:rsidRPr="008F4CB5" w:rsidRDefault="008F4CB5" w:rsidP="008F4CB5">
      <w:pPr>
        <w:pStyle w:val="Code"/>
      </w:pPr>
      <w:r>
        <w:t xml:space="preserve">            </w:t>
      </w:r>
      <w:r w:rsidRPr="008F4CB5">
        <w:t>plainNumber = keyCharNo + cypherTextCharNo</w:t>
      </w:r>
    </w:p>
    <w:p w14:paraId="46921DBB" w14:textId="65F5999E" w:rsidR="008F4CB5" w:rsidRPr="008F4CB5" w:rsidRDefault="008F4CB5" w:rsidP="008F4CB5">
      <w:pPr>
        <w:pStyle w:val="Code"/>
      </w:pPr>
      <w:r>
        <w:t xml:space="preserve">            </w:t>
      </w:r>
      <w:r w:rsidRPr="008F4CB5">
        <w:t>plainText += alphabet[plainNumber % alphabet.Length]</w:t>
      </w:r>
    </w:p>
    <w:p w14:paraId="6E8B5A75" w14:textId="3DACECD4" w:rsidR="008F4CB5" w:rsidRPr="008F4CB5" w:rsidRDefault="008F4CB5" w:rsidP="008F4CB5">
      <w:pPr>
        <w:pStyle w:val="Code"/>
      </w:pPr>
      <w:r>
        <w:t xml:space="preserve">        </w:t>
      </w:r>
      <w:r w:rsidRPr="008F4CB5">
        <w:t>NEXT i</w:t>
      </w:r>
    </w:p>
    <w:p w14:paraId="731A3E4D" w14:textId="3AAE9F93" w:rsidR="008F4CB5" w:rsidRPr="008F4CB5" w:rsidRDefault="008F4CB5" w:rsidP="008F4CB5">
      <w:pPr>
        <w:pStyle w:val="Code"/>
      </w:pPr>
      <w:r>
        <w:t xml:space="preserve">        </w:t>
      </w:r>
      <w:r w:rsidRPr="008F4CB5">
        <w:t>RETURN plainText</w:t>
      </w:r>
    </w:p>
    <w:p w14:paraId="50D4FD4B" w14:textId="428EDCBD" w:rsidR="008F4CB5" w:rsidRPr="008F4CB5" w:rsidRDefault="008F4CB5" w:rsidP="008F4CB5">
      <w:pPr>
        <w:pStyle w:val="Code"/>
      </w:pPr>
      <w:r>
        <w:t xml:space="preserve">    </w:t>
      </w:r>
      <w:r w:rsidRPr="008F4CB5">
        <w:t>END PROCEDURE</w:t>
      </w:r>
    </w:p>
    <w:p w14:paraId="7F551CA0" w14:textId="77777777" w:rsidR="008F4CB5" w:rsidRDefault="008F4CB5" w:rsidP="008F4CB5">
      <w:pPr>
        <w:pStyle w:val="Code"/>
        <w:rPr>
          <w:iCs/>
        </w:rPr>
      </w:pPr>
      <w:r w:rsidRPr="008F4CB5">
        <w:t>END CLASS</w:t>
      </w:r>
    </w:p>
    <w:p w14:paraId="01DFF139" w14:textId="3CB54202" w:rsidR="0036114A" w:rsidRDefault="0036114A" w:rsidP="008F4CB5">
      <w:pPr>
        <w:pStyle w:val="Heading4"/>
      </w:pPr>
      <w:bookmarkStart w:id="115" w:name="_Toc122005616"/>
      <w:r>
        <w:lastRenderedPageBreak/>
        <w:t>Flow Diagram</w:t>
      </w:r>
      <w:bookmarkEnd w:id="115"/>
    </w:p>
    <w:p w14:paraId="7247848E" w14:textId="062E6FBF" w:rsidR="0036114A" w:rsidRPr="0036114A" w:rsidRDefault="00EB28AF" w:rsidP="0036114A">
      <w:r>
        <w:rPr>
          <w:noProof/>
        </w:rPr>
        <w:pict w14:anchorId="1698FCFF">
          <v:shape id="_x0000_s1028" type="#_x0000_t75" style="position:absolute;margin-left:0;margin-top:0;width:555.45pt;height:602.55pt;z-index:251675648;mso-position-horizontal:center;mso-position-horizontal-relative:text;mso-position-vertical:absolute;mso-position-vertical-relative:text;mso-width-relative:page;mso-height-relative:page">
            <v:imagedata r:id="rId32" o:title="EncryptionFlow"/>
            <w10:wrap type="square"/>
          </v:shape>
        </w:pict>
      </w:r>
    </w:p>
    <w:p w14:paraId="2CC8689A" w14:textId="7F382B45" w:rsidR="00BB5534" w:rsidRDefault="00BB5534" w:rsidP="008F4CB5">
      <w:pPr>
        <w:pStyle w:val="Heading4"/>
      </w:pPr>
      <w:bookmarkStart w:id="116" w:name="_Toc122005617"/>
      <w:r>
        <w:t>Class Diagram</w:t>
      </w:r>
      <w:bookmarkEnd w:id="116"/>
    </w:p>
    <w:tbl>
      <w:tblPr>
        <w:tblStyle w:val="TableGrid"/>
        <w:tblW w:w="0" w:type="auto"/>
        <w:tblLook w:val="04A0" w:firstRow="1" w:lastRow="0" w:firstColumn="1" w:lastColumn="0" w:noHBand="0" w:noVBand="1"/>
      </w:tblPr>
      <w:tblGrid>
        <w:gridCol w:w="11102"/>
      </w:tblGrid>
      <w:tr w:rsidR="00BB5534" w14:paraId="2A2DCBEB" w14:textId="77777777" w:rsidTr="00BB5534">
        <w:tc>
          <w:tcPr>
            <w:tcW w:w="11102" w:type="dxa"/>
          </w:tcPr>
          <w:p w14:paraId="6EE389E3" w14:textId="037E8F0F" w:rsidR="00BB5534" w:rsidRDefault="00BB5534" w:rsidP="00BB5534">
            <w:r>
              <w:t>Encryption.cs</w:t>
            </w:r>
          </w:p>
        </w:tc>
      </w:tr>
      <w:tr w:rsidR="00BB5534" w14:paraId="7B836BB9" w14:textId="77777777" w:rsidTr="00BB5534">
        <w:tc>
          <w:tcPr>
            <w:tcW w:w="11102" w:type="dxa"/>
          </w:tcPr>
          <w:p w14:paraId="3C2AD727" w14:textId="77777777" w:rsidR="00BB5534" w:rsidRDefault="00BB5534" w:rsidP="00BB5534">
            <w:r>
              <w:t>currentDate : DateTime</w:t>
            </w:r>
          </w:p>
          <w:p w14:paraId="54954155" w14:textId="43BAC5FB" w:rsidR="00BB5534" w:rsidRDefault="00BB5534" w:rsidP="00BB5534">
            <w:r>
              <w:t>key : String</w:t>
            </w:r>
          </w:p>
          <w:p w14:paraId="39F4B2FD" w14:textId="3DD3D323" w:rsidR="00BB5534" w:rsidRDefault="00BB5534" w:rsidP="00BB5534">
            <w:r>
              <w:t>alphabet : Array</w:t>
            </w:r>
          </w:p>
        </w:tc>
      </w:tr>
      <w:tr w:rsidR="00BB5534" w14:paraId="58DF4DA6" w14:textId="77777777" w:rsidTr="00BB5534">
        <w:tc>
          <w:tcPr>
            <w:tcW w:w="11102" w:type="dxa"/>
          </w:tcPr>
          <w:p w14:paraId="70FC6C72" w14:textId="77777777" w:rsidR="00BB5534" w:rsidRDefault="00BB5534" w:rsidP="00BB5534">
            <w:r>
              <w:t>Update()</w:t>
            </w:r>
            <w:r>
              <w:br/>
              <w:t>SetKey()</w:t>
            </w:r>
          </w:p>
          <w:p w14:paraId="09D1BC29" w14:textId="77777777" w:rsidR="00BB5534" w:rsidRDefault="00BB5534" w:rsidP="00BB5534">
            <w:r>
              <w:t>FindPosInArray(char, array)</w:t>
            </w:r>
          </w:p>
          <w:p w14:paraId="600E42F3" w14:textId="77777777" w:rsidR="00BB5534" w:rsidRDefault="00BB5534" w:rsidP="00BB5534">
            <w:r>
              <w:lastRenderedPageBreak/>
              <w:t>Encrypt(string)</w:t>
            </w:r>
          </w:p>
          <w:p w14:paraId="7BC893E9" w14:textId="310049DB" w:rsidR="00BB5534" w:rsidRDefault="00BB5534" w:rsidP="00BB5534">
            <w:r>
              <w:t>Decrypt(string)</w:t>
            </w:r>
          </w:p>
        </w:tc>
      </w:tr>
    </w:tbl>
    <w:p w14:paraId="23DC90B6" w14:textId="77777777" w:rsidR="00BB5534" w:rsidRDefault="00BB5534" w:rsidP="00BB5534"/>
    <w:p w14:paraId="7038CDFF" w14:textId="4A38E0F3" w:rsidR="00BB5534" w:rsidRDefault="00BB5534" w:rsidP="00BB5534">
      <w:pPr>
        <w:pStyle w:val="Heading4"/>
      </w:pPr>
      <w:bookmarkStart w:id="117" w:name="_Variable_Justification_2"/>
      <w:bookmarkStart w:id="118" w:name="_Toc122005618"/>
      <w:bookmarkEnd w:id="117"/>
      <w:r>
        <w:t>Variable Justification</w:t>
      </w:r>
      <w:bookmarkEnd w:id="118"/>
    </w:p>
    <w:tbl>
      <w:tblPr>
        <w:tblStyle w:val="TableGrid"/>
        <w:tblW w:w="0" w:type="auto"/>
        <w:tblLook w:val="04A0" w:firstRow="1" w:lastRow="0" w:firstColumn="1" w:lastColumn="0" w:noHBand="0" w:noVBand="1"/>
      </w:tblPr>
      <w:tblGrid>
        <w:gridCol w:w="3700"/>
        <w:gridCol w:w="3701"/>
        <w:gridCol w:w="3701"/>
      </w:tblGrid>
      <w:tr w:rsidR="00BB5534" w14:paraId="58F13CF6" w14:textId="77777777" w:rsidTr="00AB6D18">
        <w:tc>
          <w:tcPr>
            <w:tcW w:w="3700" w:type="dxa"/>
          </w:tcPr>
          <w:p w14:paraId="5774B4CD" w14:textId="77777777" w:rsidR="00BB5534" w:rsidRDefault="00BB5534" w:rsidP="00AB6D18">
            <w:r>
              <w:t>Variable</w:t>
            </w:r>
          </w:p>
        </w:tc>
        <w:tc>
          <w:tcPr>
            <w:tcW w:w="3701" w:type="dxa"/>
          </w:tcPr>
          <w:p w14:paraId="33490B5E" w14:textId="77777777" w:rsidR="00BB5534" w:rsidRDefault="00BB5534" w:rsidP="00AB6D18">
            <w:r>
              <w:t>Data Type</w:t>
            </w:r>
          </w:p>
        </w:tc>
        <w:tc>
          <w:tcPr>
            <w:tcW w:w="3701" w:type="dxa"/>
          </w:tcPr>
          <w:p w14:paraId="1445E866" w14:textId="77777777" w:rsidR="00BB5534" w:rsidRDefault="00BB5534" w:rsidP="00AB6D18">
            <w:r>
              <w:t>Purpose/Justification</w:t>
            </w:r>
          </w:p>
        </w:tc>
      </w:tr>
      <w:tr w:rsidR="00BB5534" w14:paraId="476B0176" w14:textId="77777777" w:rsidTr="00AB6D18">
        <w:tc>
          <w:tcPr>
            <w:tcW w:w="3700" w:type="dxa"/>
          </w:tcPr>
          <w:p w14:paraId="39BC9424" w14:textId="27474EE1" w:rsidR="00BB5534" w:rsidRDefault="001070C1" w:rsidP="00AB6D18">
            <w:r>
              <w:t>currentDate</w:t>
            </w:r>
          </w:p>
        </w:tc>
        <w:tc>
          <w:tcPr>
            <w:tcW w:w="3701" w:type="dxa"/>
          </w:tcPr>
          <w:p w14:paraId="128BFCB4" w14:textId="5987E722" w:rsidR="00BB5534" w:rsidRDefault="001070C1" w:rsidP="00AB6D18">
            <w:r>
              <w:t>DateTime</w:t>
            </w:r>
          </w:p>
        </w:tc>
        <w:tc>
          <w:tcPr>
            <w:tcW w:w="3701" w:type="dxa"/>
          </w:tcPr>
          <w:p w14:paraId="1F6A2DC7" w14:textId="1DB238EB" w:rsidR="00BB5534" w:rsidRDefault="001070C1" w:rsidP="00AB6D18">
            <w:r>
              <w:t xml:space="preserve">This is to keep track of the current date and time, so the encryption can be kept up to date, using this method increases efficiency. </w:t>
            </w:r>
          </w:p>
        </w:tc>
      </w:tr>
      <w:tr w:rsidR="001070C1" w14:paraId="5B176199" w14:textId="77777777" w:rsidTr="00AB6D18">
        <w:tc>
          <w:tcPr>
            <w:tcW w:w="3700" w:type="dxa"/>
          </w:tcPr>
          <w:p w14:paraId="2BA574AE" w14:textId="1E628D03" w:rsidR="001070C1" w:rsidRDefault="001070C1" w:rsidP="00AB6D18">
            <w:r>
              <w:t>key</w:t>
            </w:r>
          </w:p>
        </w:tc>
        <w:tc>
          <w:tcPr>
            <w:tcW w:w="3701" w:type="dxa"/>
          </w:tcPr>
          <w:p w14:paraId="0579F807" w14:textId="48D0350B" w:rsidR="001070C1" w:rsidRDefault="001070C1" w:rsidP="00AB6D18">
            <w:r>
              <w:t>String</w:t>
            </w:r>
          </w:p>
        </w:tc>
        <w:tc>
          <w:tcPr>
            <w:tcW w:w="3701" w:type="dxa"/>
          </w:tcPr>
          <w:p w14:paraId="332CDC97" w14:textId="4DE7361D" w:rsidR="001070C1" w:rsidRDefault="001070C1" w:rsidP="00AB6D18">
            <w:r>
              <w:t xml:space="preserve">This is to store the current key that is being used. </w:t>
            </w:r>
          </w:p>
        </w:tc>
      </w:tr>
      <w:tr w:rsidR="001070C1" w14:paraId="788E7B91" w14:textId="77777777" w:rsidTr="00C4081D">
        <w:trPr>
          <w:trHeight w:val="459"/>
        </w:trPr>
        <w:tc>
          <w:tcPr>
            <w:tcW w:w="3700" w:type="dxa"/>
          </w:tcPr>
          <w:p w14:paraId="5C8FEF8A" w14:textId="338B4966" w:rsidR="001070C1" w:rsidRDefault="001070C1" w:rsidP="00AB6D18">
            <w:r>
              <w:t>alphabet</w:t>
            </w:r>
          </w:p>
        </w:tc>
        <w:tc>
          <w:tcPr>
            <w:tcW w:w="3701" w:type="dxa"/>
          </w:tcPr>
          <w:p w14:paraId="18E56311" w14:textId="4ADB79E7" w:rsidR="001070C1" w:rsidRDefault="001070C1" w:rsidP="00AB6D18">
            <w:r>
              <w:t>Array</w:t>
            </w:r>
          </w:p>
        </w:tc>
        <w:tc>
          <w:tcPr>
            <w:tcW w:w="3701" w:type="dxa"/>
          </w:tcPr>
          <w:p w14:paraId="3316462A" w14:textId="6FFBAA5A" w:rsidR="001070C1" w:rsidRDefault="001070C1" w:rsidP="00C4081D">
            <w:r>
              <w:t xml:space="preserve">This is to store the alphabet that the encryption script will be using, this will remain constant. </w:t>
            </w:r>
          </w:p>
        </w:tc>
      </w:tr>
    </w:tbl>
    <w:p w14:paraId="031AB9DA" w14:textId="4296ABF7" w:rsidR="00BB5534" w:rsidRDefault="00C4081D" w:rsidP="00C4081D">
      <w:pPr>
        <w:pStyle w:val="Heading3"/>
      </w:pPr>
      <w:bookmarkStart w:id="119" w:name="_Item.cs"/>
      <w:bookmarkStart w:id="120" w:name="_Toc122005619"/>
      <w:bookmarkEnd w:id="119"/>
      <w:r>
        <w:t>Item.cs</w:t>
      </w:r>
      <w:bookmarkEnd w:id="120"/>
    </w:p>
    <w:p w14:paraId="294FF0BC" w14:textId="603B7D2C" w:rsidR="00C4081D" w:rsidRDefault="00C4081D" w:rsidP="00C4081D">
      <w:pPr>
        <w:pStyle w:val="Heading4"/>
      </w:pPr>
      <w:bookmarkStart w:id="121" w:name="_Modules_and_processes_3"/>
      <w:bookmarkStart w:id="122" w:name="_Toc122005620"/>
      <w:bookmarkEnd w:id="121"/>
      <w:r>
        <w:t>Modules and processes</w:t>
      </w:r>
      <w:bookmarkEnd w:id="122"/>
    </w:p>
    <w:p w14:paraId="653DDEB8" w14:textId="3D39DA04" w:rsidR="00C4081D" w:rsidRDefault="00C4081D" w:rsidP="00C4081D">
      <w:r>
        <w:t>This script will contain a class which</w:t>
      </w:r>
      <w:r w:rsidR="00815ED7">
        <w:t xml:space="preserve"> holds all the data required for an item in the stock database. This can then be used in various other scripts to store information about a specific item. </w:t>
      </w:r>
    </w:p>
    <w:p w14:paraId="268B54FD" w14:textId="2348543A" w:rsidR="00815ED7" w:rsidRDefault="00815ED7" w:rsidP="00C4081D">
      <w:r>
        <w:t>This allow</w:t>
      </w:r>
      <w:r w:rsidR="003D0BD3">
        <w:t>s</w:t>
      </w:r>
      <w:r>
        <w:t xml:space="preserve"> the rest of the code I create to remain clean and tidy, with </w:t>
      </w:r>
      <w:r w:rsidR="003D0BD3">
        <w:t>fewer</w:t>
      </w:r>
      <w:r>
        <w:t xml:space="preserve"> variables in each script. </w:t>
      </w:r>
    </w:p>
    <w:p w14:paraId="1B61901C" w14:textId="68B60E0A" w:rsidR="00815ED7" w:rsidRDefault="00815ED7" w:rsidP="00C4081D">
      <w:r>
        <w:t>An example of its use will be when adding an item to the customer</w:t>
      </w:r>
      <w:r w:rsidR="003D0BD3">
        <w:t>'s</w:t>
      </w:r>
      <w:r>
        <w:t xml:space="preserve"> order, the object for that item (an instance of this script) will be added to a list. This means that we can access all of the required data when we are completing our order, without having to make further requests to the server and database. </w:t>
      </w:r>
    </w:p>
    <w:p w14:paraId="63C9B324" w14:textId="64FA4F9D" w:rsidR="00BA1291" w:rsidRDefault="00BA1291" w:rsidP="00C4081D">
      <w:r>
        <w:t>This is only a small script, however</w:t>
      </w:r>
      <w:r w:rsidR="003D0BD3">
        <w:t>,</w:t>
      </w:r>
      <w:r>
        <w:t xml:space="preserve"> it is quite important to the program and the way it will run</w:t>
      </w:r>
    </w:p>
    <w:p w14:paraId="1F115352" w14:textId="22ACBCCD" w:rsidR="00815ED7" w:rsidRDefault="00815ED7" w:rsidP="00815ED7">
      <w:pPr>
        <w:pStyle w:val="Heading4"/>
      </w:pPr>
      <w:bookmarkStart w:id="123" w:name="_Psuedocode"/>
      <w:bookmarkStart w:id="124" w:name="_Toc122005621"/>
      <w:bookmarkEnd w:id="123"/>
      <w:r>
        <w:t>Ps</w:t>
      </w:r>
      <w:r w:rsidR="003D0BD3">
        <w:t>eu</w:t>
      </w:r>
      <w:r>
        <w:t>docode</w:t>
      </w:r>
      <w:bookmarkEnd w:id="124"/>
    </w:p>
    <w:p w14:paraId="6B94CF1E" w14:textId="77777777" w:rsidR="00BA1291" w:rsidRDefault="00BA1291" w:rsidP="00BA1291">
      <w:pPr>
        <w:pStyle w:val="Code"/>
      </w:pPr>
      <w:r>
        <w:t>CLASS Item</w:t>
      </w:r>
    </w:p>
    <w:p w14:paraId="46DAABF5" w14:textId="04134F4E" w:rsidR="00BA1291" w:rsidRDefault="00BA1291" w:rsidP="00BA1291">
      <w:pPr>
        <w:pStyle w:val="Code"/>
      </w:pPr>
      <w:r w:rsidRPr="00677955">
        <w:t xml:space="preserve">    </w:t>
      </w:r>
      <w:r>
        <w:t>id = 0</w:t>
      </w:r>
    </w:p>
    <w:p w14:paraId="4E03ABCC" w14:textId="05E9D462" w:rsidR="00BA1291" w:rsidRDefault="00BA1291" w:rsidP="00BA1291">
      <w:pPr>
        <w:pStyle w:val="Code"/>
      </w:pPr>
      <w:r w:rsidRPr="00677955">
        <w:t xml:space="preserve">    </w:t>
      </w:r>
      <w:r>
        <w:t>name = ""</w:t>
      </w:r>
    </w:p>
    <w:p w14:paraId="7DE28A1F" w14:textId="7526CF13" w:rsidR="00BA1291" w:rsidRDefault="00BA1291" w:rsidP="00BA1291">
      <w:pPr>
        <w:pStyle w:val="Code"/>
      </w:pPr>
      <w:r w:rsidRPr="00677955">
        <w:t xml:space="preserve">    </w:t>
      </w:r>
      <w:r>
        <w:t>price = 0.1</w:t>
      </w:r>
    </w:p>
    <w:p w14:paraId="7DB72828" w14:textId="412A877C" w:rsidR="008F4CB5" w:rsidRPr="008F4CB5" w:rsidRDefault="008F4CB5" w:rsidP="008F4CB5">
      <w:pPr>
        <w:pStyle w:val="Code"/>
      </w:pPr>
      <w:r>
        <w:t xml:space="preserve">    type = 0</w:t>
      </w:r>
    </w:p>
    <w:p w14:paraId="465E1FAF" w14:textId="3A613932" w:rsidR="0045157E" w:rsidRDefault="00BA1291" w:rsidP="00BA1291">
      <w:pPr>
        <w:pStyle w:val="Code"/>
      </w:pPr>
      <w:r>
        <w:t>END CLASS</w:t>
      </w:r>
    </w:p>
    <w:p w14:paraId="3EDC06B6" w14:textId="4126EFFC" w:rsidR="00BA1291" w:rsidRDefault="00BA1291" w:rsidP="00BA1291">
      <w:pPr>
        <w:pStyle w:val="Heading4"/>
      </w:pPr>
      <w:bookmarkStart w:id="125" w:name="_Class_Diagram_2"/>
      <w:bookmarkStart w:id="126" w:name="_Toc122005622"/>
      <w:bookmarkEnd w:id="125"/>
      <w:r>
        <w:t>Class Diagram</w:t>
      </w:r>
      <w:bookmarkEnd w:id="126"/>
    </w:p>
    <w:tbl>
      <w:tblPr>
        <w:tblStyle w:val="TableGrid"/>
        <w:tblW w:w="0" w:type="auto"/>
        <w:tblLook w:val="04A0" w:firstRow="1" w:lastRow="0" w:firstColumn="1" w:lastColumn="0" w:noHBand="0" w:noVBand="1"/>
      </w:tblPr>
      <w:tblGrid>
        <w:gridCol w:w="11102"/>
      </w:tblGrid>
      <w:tr w:rsidR="00BA1291" w14:paraId="03B7DCAF" w14:textId="77777777" w:rsidTr="00BA1291">
        <w:tc>
          <w:tcPr>
            <w:tcW w:w="11102" w:type="dxa"/>
          </w:tcPr>
          <w:p w14:paraId="51429E18" w14:textId="78177B64" w:rsidR="00BA1291" w:rsidRDefault="00BA1291" w:rsidP="00BA1291">
            <w:r>
              <w:t>Item.cs</w:t>
            </w:r>
          </w:p>
        </w:tc>
      </w:tr>
      <w:tr w:rsidR="00BA1291" w14:paraId="0AE0E824" w14:textId="77777777" w:rsidTr="00BA1291">
        <w:tc>
          <w:tcPr>
            <w:tcW w:w="11102" w:type="dxa"/>
          </w:tcPr>
          <w:p w14:paraId="030022A3" w14:textId="3B157542" w:rsidR="00BA1291" w:rsidRDefault="00BA1291" w:rsidP="00BA1291">
            <w:r>
              <w:t xml:space="preserve">id : </w:t>
            </w:r>
            <w:r w:rsidR="00D73615">
              <w:t>Integer</w:t>
            </w:r>
          </w:p>
          <w:p w14:paraId="17A1C3BB" w14:textId="77777777" w:rsidR="00D73615" w:rsidRDefault="00D73615" w:rsidP="00BA1291">
            <w:r>
              <w:t>name : String</w:t>
            </w:r>
          </w:p>
          <w:p w14:paraId="600BCB6F" w14:textId="77777777" w:rsidR="00D73615" w:rsidRDefault="00D73615" w:rsidP="00BA1291">
            <w:r>
              <w:t>price : Float</w:t>
            </w:r>
          </w:p>
          <w:p w14:paraId="3F99D082" w14:textId="3F885BE8" w:rsidR="00517874" w:rsidRDefault="00517874" w:rsidP="00BA1291">
            <w:r>
              <w:t>type : int</w:t>
            </w:r>
          </w:p>
        </w:tc>
      </w:tr>
      <w:tr w:rsidR="00BA1291" w14:paraId="4F7BE9BD" w14:textId="77777777" w:rsidTr="00BA1291">
        <w:tc>
          <w:tcPr>
            <w:tcW w:w="11102" w:type="dxa"/>
          </w:tcPr>
          <w:p w14:paraId="7136698B" w14:textId="351B4ADC" w:rsidR="00BA1291" w:rsidRDefault="00D73615" w:rsidP="00BA1291">
            <w:r>
              <w:t>N/A</w:t>
            </w:r>
          </w:p>
        </w:tc>
      </w:tr>
    </w:tbl>
    <w:p w14:paraId="0DD17EED" w14:textId="007DA8DA" w:rsidR="00BA1291" w:rsidRDefault="00D73615" w:rsidP="00D73615">
      <w:pPr>
        <w:pStyle w:val="Heading4"/>
      </w:pPr>
      <w:bookmarkStart w:id="127" w:name="_Variable_Justification_3"/>
      <w:bookmarkStart w:id="128" w:name="_Toc122005623"/>
      <w:bookmarkEnd w:id="127"/>
      <w:r>
        <w:t>Variable Justification</w:t>
      </w:r>
      <w:bookmarkEnd w:id="128"/>
    </w:p>
    <w:tbl>
      <w:tblPr>
        <w:tblStyle w:val="TableGrid"/>
        <w:tblW w:w="0" w:type="auto"/>
        <w:tblLook w:val="04A0" w:firstRow="1" w:lastRow="0" w:firstColumn="1" w:lastColumn="0" w:noHBand="0" w:noVBand="1"/>
      </w:tblPr>
      <w:tblGrid>
        <w:gridCol w:w="3700"/>
        <w:gridCol w:w="3701"/>
        <w:gridCol w:w="3701"/>
      </w:tblGrid>
      <w:tr w:rsidR="00D73615" w14:paraId="3544F977" w14:textId="77777777" w:rsidTr="00D73615">
        <w:tc>
          <w:tcPr>
            <w:tcW w:w="3700" w:type="dxa"/>
          </w:tcPr>
          <w:p w14:paraId="47F02CEF" w14:textId="2CE7A949" w:rsidR="00D73615" w:rsidRDefault="00D73615" w:rsidP="00D73615">
            <w:r>
              <w:t>Variable</w:t>
            </w:r>
          </w:p>
        </w:tc>
        <w:tc>
          <w:tcPr>
            <w:tcW w:w="3701" w:type="dxa"/>
          </w:tcPr>
          <w:p w14:paraId="63F8AB62" w14:textId="429D41F3" w:rsidR="00D73615" w:rsidRDefault="00D73615" w:rsidP="00D73615">
            <w:r>
              <w:t>Data Type</w:t>
            </w:r>
          </w:p>
        </w:tc>
        <w:tc>
          <w:tcPr>
            <w:tcW w:w="3701" w:type="dxa"/>
          </w:tcPr>
          <w:p w14:paraId="55D3B148" w14:textId="2F0F9A07" w:rsidR="00D73615" w:rsidRDefault="00D73615" w:rsidP="00D73615">
            <w:r>
              <w:t>Purpose/Justification</w:t>
            </w:r>
          </w:p>
        </w:tc>
      </w:tr>
      <w:tr w:rsidR="00D73615" w14:paraId="4EF2B894" w14:textId="77777777" w:rsidTr="00D73615">
        <w:tc>
          <w:tcPr>
            <w:tcW w:w="3700" w:type="dxa"/>
          </w:tcPr>
          <w:p w14:paraId="322309B2" w14:textId="26CAC051" w:rsidR="00D73615" w:rsidRDefault="00D73615" w:rsidP="00D73615">
            <w:r>
              <w:t>id</w:t>
            </w:r>
          </w:p>
        </w:tc>
        <w:tc>
          <w:tcPr>
            <w:tcW w:w="3701" w:type="dxa"/>
          </w:tcPr>
          <w:p w14:paraId="0537C5BD" w14:textId="183B982C" w:rsidR="00D73615" w:rsidRDefault="00D73615" w:rsidP="00D73615">
            <w:r>
              <w:t>Integer</w:t>
            </w:r>
          </w:p>
        </w:tc>
        <w:tc>
          <w:tcPr>
            <w:tcW w:w="3701" w:type="dxa"/>
          </w:tcPr>
          <w:p w14:paraId="47A98F7E" w14:textId="57D3D791" w:rsidR="00D73615" w:rsidRDefault="00D73615" w:rsidP="00D73615">
            <w:r>
              <w:t xml:space="preserve">This is to store </w:t>
            </w:r>
            <w:r w:rsidR="003D0BD3">
              <w:t xml:space="preserve">a </w:t>
            </w:r>
            <w:r>
              <w:t xml:space="preserve">unique identifier for each item, allowing this to be used as a reference in other scripts. This is also known as the barcode number for the item. </w:t>
            </w:r>
          </w:p>
        </w:tc>
      </w:tr>
      <w:tr w:rsidR="00D73615" w14:paraId="0465EBF4" w14:textId="77777777" w:rsidTr="00D73615">
        <w:tc>
          <w:tcPr>
            <w:tcW w:w="3700" w:type="dxa"/>
          </w:tcPr>
          <w:p w14:paraId="509FDD82" w14:textId="4072F710" w:rsidR="00D73615" w:rsidRDefault="00D73615" w:rsidP="00D73615">
            <w:r>
              <w:t>name</w:t>
            </w:r>
          </w:p>
        </w:tc>
        <w:tc>
          <w:tcPr>
            <w:tcW w:w="3701" w:type="dxa"/>
          </w:tcPr>
          <w:p w14:paraId="2001929B" w14:textId="1A69C35A" w:rsidR="00D73615" w:rsidRDefault="00D73615" w:rsidP="00D73615">
            <w:r>
              <w:t>String</w:t>
            </w:r>
          </w:p>
        </w:tc>
        <w:tc>
          <w:tcPr>
            <w:tcW w:w="3701" w:type="dxa"/>
          </w:tcPr>
          <w:p w14:paraId="7761F7A2" w14:textId="73728887" w:rsidR="00D73615" w:rsidRDefault="00D73615" w:rsidP="00D73615">
            <w:r>
              <w:t xml:space="preserve">This is to store the name of the item so that it can be displayed or used. </w:t>
            </w:r>
          </w:p>
        </w:tc>
      </w:tr>
      <w:tr w:rsidR="00D73615" w14:paraId="37D77046" w14:textId="77777777" w:rsidTr="00D73615">
        <w:tc>
          <w:tcPr>
            <w:tcW w:w="3700" w:type="dxa"/>
          </w:tcPr>
          <w:p w14:paraId="5519AAE8" w14:textId="17550CE3" w:rsidR="00D73615" w:rsidRDefault="00D73615" w:rsidP="00D73615">
            <w:r>
              <w:t>price</w:t>
            </w:r>
          </w:p>
        </w:tc>
        <w:tc>
          <w:tcPr>
            <w:tcW w:w="3701" w:type="dxa"/>
          </w:tcPr>
          <w:p w14:paraId="54BE7A1F" w14:textId="388786BD" w:rsidR="00D73615" w:rsidRDefault="00D73615" w:rsidP="00D73615">
            <w:r>
              <w:t>Float</w:t>
            </w:r>
          </w:p>
        </w:tc>
        <w:tc>
          <w:tcPr>
            <w:tcW w:w="3701" w:type="dxa"/>
          </w:tcPr>
          <w:p w14:paraId="2A5FCA0F" w14:textId="096FDF68" w:rsidR="00D73615" w:rsidRDefault="00D73615" w:rsidP="00D73615">
            <w:r>
              <w:t xml:space="preserve">This is to store the price of the item so that </w:t>
            </w:r>
            <w:r w:rsidR="00A073C1">
              <w:t xml:space="preserve">we can create a subtotal of the items in the basket and can display the price. </w:t>
            </w:r>
          </w:p>
        </w:tc>
      </w:tr>
      <w:tr w:rsidR="00517874" w14:paraId="494561C2" w14:textId="77777777" w:rsidTr="00D73615">
        <w:tc>
          <w:tcPr>
            <w:tcW w:w="3700" w:type="dxa"/>
          </w:tcPr>
          <w:p w14:paraId="092FE5FC" w14:textId="35491049" w:rsidR="00517874" w:rsidRDefault="00517874" w:rsidP="00D73615">
            <w:r>
              <w:t>Type</w:t>
            </w:r>
          </w:p>
        </w:tc>
        <w:tc>
          <w:tcPr>
            <w:tcW w:w="3701" w:type="dxa"/>
          </w:tcPr>
          <w:p w14:paraId="0D96AAA6" w14:textId="314A7435" w:rsidR="00517874" w:rsidRDefault="00517874" w:rsidP="00D73615">
            <w:r>
              <w:t>Integer</w:t>
            </w:r>
          </w:p>
        </w:tc>
        <w:tc>
          <w:tcPr>
            <w:tcW w:w="3701" w:type="dxa"/>
          </w:tcPr>
          <w:p w14:paraId="681D5B53" w14:textId="3E40E43F" w:rsidR="00517874" w:rsidRDefault="00517874" w:rsidP="00D73615">
            <w:r>
              <w:t xml:space="preserve">To store what type of object it is, this can be used for identifying drinks, food items etc. </w:t>
            </w:r>
          </w:p>
        </w:tc>
      </w:tr>
    </w:tbl>
    <w:p w14:paraId="6FC36B2A" w14:textId="510C14B3" w:rsidR="00D73615" w:rsidRDefault="00A0105C" w:rsidP="00A073C1">
      <w:pPr>
        <w:pStyle w:val="Heading3"/>
      </w:pPr>
      <w:bookmarkStart w:id="129" w:name="_StockLookup.CS"/>
      <w:bookmarkStart w:id="130" w:name="_DatabaseManager.CS"/>
      <w:bookmarkStart w:id="131" w:name="_Toc122005624"/>
      <w:bookmarkEnd w:id="129"/>
      <w:bookmarkEnd w:id="130"/>
      <w:r>
        <w:lastRenderedPageBreak/>
        <w:t>DatabaseManager</w:t>
      </w:r>
      <w:r w:rsidR="00A073C1">
        <w:t>.CS</w:t>
      </w:r>
      <w:bookmarkEnd w:id="131"/>
    </w:p>
    <w:p w14:paraId="19C588BA" w14:textId="3F58C211" w:rsidR="00A073C1" w:rsidRDefault="00A073C1" w:rsidP="00A073C1">
      <w:pPr>
        <w:pStyle w:val="Heading4"/>
      </w:pPr>
      <w:bookmarkStart w:id="132" w:name="_Modules_and_processes_4"/>
      <w:bookmarkStart w:id="133" w:name="_Toc122005625"/>
      <w:bookmarkEnd w:id="132"/>
      <w:r>
        <w:t>Modules and processes</w:t>
      </w:r>
      <w:bookmarkEnd w:id="133"/>
    </w:p>
    <w:p w14:paraId="5782EFD1" w14:textId="50D61D58" w:rsidR="00A0105C" w:rsidRDefault="004E74A0" w:rsidP="00A073C1">
      <w:r>
        <w:t xml:space="preserve">This script allows the program to access and manipulate a database. This database will have various tables which will contain information that is vital to the running of the program. It allows the server to complete database requests that clients may send it. </w:t>
      </w:r>
    </w:p>
    <w:p w14:paraId="4130968E" w14:textId="16F99FC8" w:rsidR="004E74A0" w:rsidRDefault="004E74A0" w:rsidP="00A073C1">
      <w:r>
        <w:t xml:space="preserve">Having a central database is useful in a case such as mine, this is because if any change is made to an item in the database, the clients will all receive this change. This means that we don’t have to change every client to have the new data. This increases the efficiency of the program. </w:t>
      </w:r>
    </w:p>
    <w:p w14:paraId="01738A1C" w14:textId="6CE969D9" w:rsidR="004E74A0" w:rsidRDefault="004E74A0" w:rsidP="00A073C1">
      <w:r>
        <w:t>We are achieving our database management by using a Third-Party Library called SQLite</w:t>
      </w:r>
      <w:r w:rsidR="00DC52D2">
        <w:t xml:space="preserve"> </w:t>
      </w:r>
      <w:sdt>
        <w:sdtPr>
          <w:rPr>
            <w:vertAlign w:val="superscript"/>
          </w:rPr>
          <w:id w:val="1749303697"/>
          <w:citation/>
        </w:sdt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t xml:space="preserve">. This is a light-weight library that is easy to use and allows us to use the database exactly as we would like. </w:t>
      </w:r>
      <w:r w:rsidR="00DC52D2">
        <w:t xml:space="preserve">I chose SQLite </w:t>
      </w:r>
      <w:sdt>
        <w:sdtPr>
          <w:rPr>
            <w:vertAlign w:val="superscript"/>
          </w:rPr>
          <w:id w:val="-1094399881"/>
          <w:citation/>
        </w:sdt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rsidR="002916E3">
        <w:t xml:space="preserve"> </w:t>
      </w:r>
      <w:r w:rsidR="00DC52D2">
        <w:t xml:space="preserve">over other database management libraries because it doesn’t have unnecessary features that we won’t use. </w:t>
      </w:r>
      <w:r w:rsidR="00F1368A">
        <w:t xml:space="preserve">It also has easy integration into C# and Unity Engine </w:t>
      </w:r>
      <w:sdt>
        <w:sdtPr>
          <w:rPr>
            <w:rFonts w:cstheme="minorHAnsi"/>
            <w:vertAlign w:val="superscript"/>
          </w:rPr>
          <w:id w:val="1974787736"/>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F1368A">
        <w:t xml:space="preserve"> and doesn’t require the use of other </w:t>
      </w:r>
      <w:r w:rsidR="00F90667">
        <w:t>progra</w:t>
      </w:r>
      <w:r w:rsidR="003D0BD3">
        <w:t>m</w:t>
      </w:r>
      <w:r w:rsidR="00F90667">
        <w:t xml:space="preserve">ming languages. </w:t>
      </w:r>
    </w:p>
    <w:p w14:paraId="7E2BEDD3" w14:textId="661AE0FD" w:rsidR="00752A43" w:rsidRDefault="00752A43" w:rsidP="00A073C1">
      <w:r>
        <w:t xml:space="preserve">This manages all of the tables that we will be using, this centralised system allows us to simplify the code by having classes that are then used to hold all of the information that </w:t>
      </w:r>
      <w:r w:rsidR="003D0BD3">
        <w:t>is</w:t>
      </w:r>
      <w:r>
        <w:t xml:space="preserve"> being brought to and returned from the database. </w:t>
      </w:r>
    </w:p>
    <w:p w14:paraId="579E5E7D" w14:textId="73B8DC45" w:rsidR="00F90667" w:rsidRPr="00A36026" w:rsidRDefault="00F90667" w:rsidP="00F90667">
      <w:pPr>
        <w:pStyle w:val="Heading4"/>
      </w:pPr>
      <w:bookmarkStart w:id="134" w:name="_Pseudocode_3"/>
      <w:bookmarkStart w:id="135" w:name="_Toc122005626"/>
      <w:bookmarkEnd w:id="134"/>
      <w:r w:rsidRPr="00A36026">
        <w:t>Pseudocode</w:t>
      </w:r>
      <w:bookmarkEnd w:id="135"/>
    </w:p>
    <w:p w14:paraId="64DD9998" w14:textId="0D7C98CA" w:rsidR="008F4CB5" w:rsidRDefault="009904B7" w:rsidP="008F4CB5">
      <w:r w:rsidRPr="009904B7">
        <w:t xml:space="preserve">At the start of this script we import </w:t>
      </w:r>
      <w:r>
        <w:t xml:space="preserve">the SQLite </w:t>
      </w:r>
      <w:sdt>
        <w:sdtPr>
          <w:rPr>
            <w:vertAlign w:val="superscript"/>
          </w:rPr>
          <w:id w:val="-1309009324"/>
          <w:citation/>
        </w:sdt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rsidR="002916E3">
        <w:t xml:space="preserve"> </w:t>
      </w:r>
      <w:r>
        <w:t xml:space="preserve">library, there are many parts of this script that are from the SQLite </w:t>
      </w:r>
      <w:sdt>
        <w:sdtPr>
          <w:rPr>
            <w:vertAlign w:val="superscript"/>
          </w:rPr>
          <w:id w:val="-1081978980"/>
          <w:citation/>
        </w:sdt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rsidR="002916E3">
        <w:t xml:space="preserve"> </w:t>
      </w:r>
      <w:r>
        <w:t xml:space="preserve">such </w:t>
      </w:r>
      <w:r w:rsidR="003D0BD3">
        <w:t xml:space="preserve">as </w:t>
      </w:r>
      <w:r w:rsidR="008F4CB5">
        <w:t>IMPORT SQLite</w:t>
      </w:r>
    </w:p>
    <w:p w14:paraId="245A554E" w14:textId="13C8DB90" w:rsidR="008F4CB5" w:rsidRDefault="00E031AA" w:rsidP="008F4CB5">
      <w:r>
        <w:t>One of the tables isn’t included in the Pseudocode as it is very repetitive code and is essentially the same as anything shown here. Therefore, it wasn’t necessary to include it. This is for the layout_table</w:t>
      </w:r>
    </w:p>
    <w:p w14:paraId="6FA9C4B2" w14:textId="77777777" w:rsidR="008F4CB5" w:rsidRDefault="008F4CB5" w:rsidP="008F4CB5">
      <w:pPr>
        <w:pStyle w:val="Code"/>
      </w:pPr>
      <w:r>
        <w:t>IMPORT SQLite</w:t>
      </w:r>
    </w:p>
    <w:p w14:paraId="5EEBC2AB" w14:textId="77777777" w:rsidR="008F4CB5" w:rsidRDefault="008F4CB5" w:rsidP="008F4CB5">
      <w:pPr>
        <w:pStyle w:val="Code"/>
      </w:pPr>
    </w:p>
    <w:p w14:paraId="15980A71" w14:textId="77777777" w:rsidR="008F4CB5" w:rsidRDefault="008F4CB5" w:rsidP="008F4CB5">
      <w:pPr>
        <w:pStyle w:val="Code"/>
      </w:pPr>
      <w:r>
        <w:t>CLASS DatabaseManager</w:t>
      </w:r>
    </w:p>
    <w:p w14:paraId="04D54F3F" w14:textId="423F0510" w:rsidR="008F4CB5" w:rsidRDefault="008F4CB5" w:rsidP="008F4CB5">
      <w:pPr>
        <w:pStyle w:val="Code"/>
      </w:pPr>
      <w:r>
        <w:t xml:space="preserve">    IDbConnection dbcon;</w:t>
      </w:r>
    </w:p>
    <w:p w14:paraId="064DCE3A" w14:textId="7558A951" w:rsidR="008F4CB5" w:rsidRDefault="008F4CB5" w:rsidP="008F4CB5">
      <w:pPr>
        <w:pStyle w:val="Code"/>
      </w:pPr>
      <w:r>
        <w:t xml:space="preserve">    </w:t>
      </w:r>
    </w:p>
    <w:p w14:paraId="71ED2C3B" w14:textId="594B234E" w:rsidR="008F4CB5" w:rsidRDefault="008F4CB5" w:rsidP="008F4CB5">
      <w:pPr>
        <w:pStyle w:val="Code"/>
      </w:pPr>
      <w:r>
        <w:t xml:space="preserve">    PROCEDURE Start()</w:t>
      </w:r>
    </w:p>
    <w:p w14:paraId="32C6D73C" w14:textId="34D38374" w:rsidR="008F4CB5" w:rsidRDefault="008F4CB5" w:rsidP="008F4CB5">
      <w:pPr>
        <w:pStyle w:val="Code"/>
      </w:pPr>
      <w:r>
        <w:t xml:space="preserve">        dbcon = OpenConnectionToDB()</w:t>
      </w:r>
    </w:p>
    <w:p w14:paraId="113BDFC2" w14:textId="5B8D3C2E" w:rsidR="008F4CB5" w:rsidRDefault="008F4CB5" w:rsidP="008F4CB5">
      <w:pPr>
        <w:pStyle w:val="Code"/>
      </w:pPr>
      <w:r>
        <w:t xml:space="preserve">        CreateStockTable()</w:t>
      </w:r>
    </w:p>
    <w:p w14:paraId="4103C97A" w14:textId="6BB496BB" w:rsidR="008F4CB5" w:rsidRDefault="008F4CB5" w:rsidP="008F4CB5">
      <w:pPr>
        <w:pStyle w:val="Code"/>
      </w:pPr>
      <w:r>
        <w:t xml:space="preserve">        CreateStaffTable()</w:t>
      </w:r>
    </w:p>
    <w:p w14:paraId="49552968" w14:textId="3618107B" w:rsidR="008F4CB5" w:rsidRDefault="008F4CB5" w:rsidP="008F4CB5">
      <w:pPr>
        <w:pStyle w:val="Code"/>
      </w:pPr>
      <w:r>
        <w:t xml:space="preserve">        CreateTransTable()</w:t>
      </w:r>
    </w:p>
    <w:p w14:paraId="63225DAF" w14:textId="435C06F6" w:rsidR="008F4CB5" w:rsidRDefault="008F4CB5" w:rsidP="008F4CB5">
      <w:pPr>
        <w:pStyle w:val="Code"/>
      </w:pPr>
      <w:r>
        <w:t xml:space="preserve">    END PROCEDURE</w:t>
      </w:r>
    </w:p>
    <w:p w14:paraId="3870F9C9" w14:textId="295F068D" w:rsidR="008F4CB5" w:rsidRDefault="008F4CB5" w:rsidP="008F4CB5">
      <w:pPr>
        <w:pStyle w:val="Code"/>
      </w:pPr>
      <w:r>
        <w:t xml:space="preserve">    </w:t>
      </w:r>
    </w:p>
    <w:p w14:paraId="612B6D7B" w14:textId="1B940071" w:rsidR="008F4CB5" w:rsidRDefault="008F4CB5" w:rsidP="008F4CB5">
      <w:pPr>
        <w:pStyle w:val="Code"/>
      </w:pPr>
      <w:r>
        <w:t xml:space="preserve">    FUNCTION OpenConnectionToDB()</w:t>
      </w:r>
    </w:p>
    <w:p w14:paraId="5A14033D" w14:textId="632C10D3" w:rsidR="008F4CB5" w:rsidRDefault="008F4CB5" w:rsidP="008F4CB5">
      <w:pPr>
        <w:pStyle w:val="Code"/>
      </w:pPr>
      <w:r>
        <w:t xml:space="preserve">        connection = "URI=file:" + Application.persistentDataPath + "/BPos_Database.db"</w:t>
      </w:r>
    </w:p>
    <w:p w14:paraId="4CCD2928" w14:textId="0A72D567" w:rsidR="008F4CB5" w:rsidRDefault="008F4CB5" w:rsidP="008F4CB5">
      <w:pPr>
        <w:pStyle w:val="Code"/>
      </w:pPr>
      <w:r>
        <w:t xml:space="preserve">        stockDBConnection = new SqliteConnection(connection)</w:t>
      </w:r>
    </w:p>
    <w:p w14:paraId="75B0AFE1" w14:textId="58B978FD" w:rsidR="008F4CB5" w:rsidRDefault="008F4CB5" w:rsidP="008F4CB5">
      <w:pPr>
        <w:pStyle w:val="Code"/>
      </w:pPr>
      <w:r>
        <w:t xml:space="preserve">        stockDBConnection.Open()</w:t>
      </w:r>
    </w:p>
    <w:p w14:paraId="16584E77" w14:textId="454D0B41" w:rsidR="008F4CB5" w:rsidRDefault="008F4CB5" w:rsidP="008F4CB5">
      <w:pPr>
        <w:pStyle w:val="Code"/>
      </w:pPr>
      <w:r>
        <w:t xml:space="preserve">        RETURN stockDBConnection</w:t>
      </w:r>
    </w:p>
    <w:p w14:paraId="54C6EB4B" w14:textId="4BEC76BA" w:rsidR="008F4CB5" w:rsidRDefault="008F4CB5" w:rsidP="008F4CB5">
      <w:pPr>
        <w:pStyle w:val="Code"/>
      </w:pPr>
      <w:r>
        <w:t xml:space="preserve">    END FUNCTION</w:t>
      </w:r>
    </w:p>
    <w:p w14:paraId="6E3D81B2" w14:textId="77777777" w:rsidR="008F4CB5" w:rsidRDefault="008F4CB5" w:rsidP="008F4CB5">
      <w:pPr>
        <w:pStyle w:val="Code"/>
      </w:pPr>
    </w:p>
    <w:p w14:paraId="48A5879E" w14:textId="3E8BE429" w:rsidR="008F4CB5" w:rsidRDefault="008F4CB5" w:rsidP="008F4CB5">
      <w:pPr>
        <w:pStyle w:val="Code"/>
      </w:pPr>
      <w:r>
        <w:t xml:space="preserve">    PROCEDURE CreateStockTable()</w:t>
      </w:r>
    </w:p>
    <w:p w14:paraId="11509F47" w14:textId="1EEFA5D9" w:rsidR="008F4CB5" w:rsidRDefault="008F4CB5" w:rsidP="008F4CB5">
      <w:pPr>
        <w:pStyle w:val="Code"/>
      </w:pPr>
      <w:r>
        <w:t xml:space="preserve">        dbcmd = dbcon.CreateCommand()</w:t>
      </w:r>
    </w:p>
    <w:p w14:paraId="5CFB2954" w14:textId="3FD9FC78" w:rsidR="008F4CB5" w:rsidRDefault="008F4CB5" w:rsidP="008F4CB5">
      <w:pPr>
        <w:pStyle w:val="Code"/>
      </w:pPr>
      <w:r>
        <w:t xml:space="preserve">        q_createTable = "CREATE TABLE IF NOT EXISTS stock_table (id INTEGER PRIMARY KEY, name VARCHAR(255), cost FLOAT, type INTEGER);"</w:t>
      </w:r>
    </w:p>
    <w:p w14:paraId="2A6D60BF" w14:textId="1B42364B" w:rsidR="008F4CB5" w:rsidRDefault="008F4CB5" w:rsidP="008F4CB5">
      <w:pPr>
        <w:pStyle w:val="Code"/>
      </w:pPr>
      <w:r>
        <w:t xml:space="preserve">        dbcmd.CommandText = q_createTable</w:t>
      </w:r>
    </w:p>
    <w:p w14:paraId="41254213" w14:textId="295D3348" w:rsidR="008F4CB5" w:rsidRDefault="008F4CB5" w:rsidP="008F4CB5">
      <w:pPr>
        <w:pStyle w:val="Code"/>
      </w:pPr>
      <w:r>
        <w:t xml:space="preserve">        dbcmd.ExecuteReader()</w:t>
      </w:r>
    </w:p>
    <w:p w14:paraId="4D649FB4" w14:textId="45D023DC" w:rsidR="008F4CB5" w:rsidRDefault="008F4CB5" w:rsidP="008F4CB5">
      <w:pPr>
        <w:pStyle w:val="Code"/>
      </w:pPr>
      <w:r>
        <w:t xml:space="preserve">    END PROCEDURE</w:t>
      </w:r>
    </w:p>
    <w:p w14:paraId="284F9D33" w14:textId="5DE6C038" w:rsidR="008F4CB5" w:rsidRDefault="008F4CB5" w:rsidP="008F4CB5">
      <w:pPr>
        <w:pStyle w:val="Code"/>
      </w:pPr>
      <w:r>
        <w:t xml:space="preserve">    </w:t>
      </w:r>
    </w:p>
    <w:p w14:paraId="114E7B15" w14:textId="711409EA" w:rsidR="008F4CB5" w:rsidRDefault="008F4CB5" w:rsidP="008F4CB5">
      <w:pPr>
        <w:pStyle w:val="Code"/>
      </w:pPr>
      <w:r>
        <w:t xml:space="preserve">    PROCEDURE InsertValuesIntoStockTable(itemToAdd)</w:t>
      </w:r>
    </w:p>
    <w:p w14:paraId="0AD48809" w14:textId="65BD02D9" w:rsidR="008F4CB5" w:rsidRDefault="008F4CB5" w:rsidP="008F4CB5">
      <w:pPr>
        <w:pStyle w:val="Code"/>
      </w:pPr>
      <w:r>
        <w:t xml:space="preserve">        cmnd = dbcon.CreateCommand()</w:t>
      </w:r>
    </w:p>
    <w:p w14:paraId="1673659D" w14:textId="4CA0CEE7" w:rsidR="008F4CB5" w:rsidRDefault="008F4CB5" w:rsidP="008F4CB5">
      <w:pPr>
        <w:pStyle w:val="Code"/>
      </w:pPr>
      <w:r>
        <w:t xml:space="preserve">        cmnd.CommandText = "INSERT OR REPLACE INTO stock_table (id, name, cost, type) VALUES(" + itemToAdd.id + ", '" + itemToAdd.itemName + "', " + itemToAdd.cost + ", " + itemName.type + ");"</w:t>
      </w:r>
    </w:p>
    <w:p w14:paraId="640DEF2E" w14:textId="617E595D" w:rsidR="008F4CB5" w:rsidRDefault="008F4CB5" w:rsidP="008F4CB5">
      <w:pPr>
        <w:pStyle w:val="Code"/>
      </w:pPr>
      <w:r>
        <w:t xml:space="preserve">        cmnd.ExecuteNonQuery()</w:t>
      </w:r>
    </w:p>
    <w:p w14:paraId="059DABEE" w14:textId="2D6FDA51" w:rsidR="008F4CB5" w:rsidRDefault="008F4CB5" w:rsidP="008F4CB5">
      <w:pPr>
        <w:pStyle w:val="Code"/>
      </w:pPr>
      <w:r>
        <w:t xml:space="preserve">    END PROCEDURE</w:t>
      </w:r>
    </w:p>
    <w:p w14:paraId="0CD97260" w14:textId="0EF03BB7" w:rsidR="008F4CB5" w:rsidRDefault="008F4CB5" w:rsidP="008F4CB5">
      <w:pPr>
        <w:pStyle w:val="Code"/>
      </w:pPr>
      <w:r>
        <w:t xml:space="preserve">    </w:t>
      </w:r>
    </w:p>
    <w:p w14:paraId="0D058719" w14:textId="09FEEDFF" w:rsidR="008F4CB5" w:rsidRDefault="008F4CB5" w:rsidP="008F4CB5">
      <w:pPr>
        <w:pStyle w:val="Code"/>
      </w:pPr>
      <w:r>
        <w:t xml:space="preserve">    FUNCTION ReadValuesInStockTable(id, itemName)</w:t>
      </w:r>
    </w:p>
    <w:p w14:paraId="281C82BB" w14:textId="2E6CF0C1" w:rsidR="008F4CB5" w:rsidRDefault="008F4CB5" w:rsidP="008F4CB5">
      <w:pPr>
        <w:pStyle w:val="Code"/>
      </w:pPr>
      <w:r>
        <w:t xml:space="preserve">        itemsReturned = []</w:t>
      </w:r>
    </w:p>
    <w:p w14:paraId="68CFFFB2" w14:textId="6A41A3A1" w:rsidR="008F4CB5" w:rsidRDefault="008F4CB5" w:rsidP="008F4CB5">
      <w:pPr>
        <w:pStyle w:val="Code"/>
      </w:pPr>
      <w:r>
        <w:t xml:space="preserve">        cmnd_read = dbcon.CreateCommand()</w:t>
      </w:r>
    </w:p>
    <w:p w14:paraId="0E913F9C" w14:textId="603F85BE" w:rsidR="008F4CB5" w:rsidRDefault="008F4CB5" w:rsidP="008F4CB5">
      <w:pPr>
        <w:pStyle w:val="Code"/>
      </w:pPr>
      <w:r>
        <w:t xml:space="preserve">        query = "SELECT * FROM stock_table WHERE id LIKE '%" + id + "%' AND name LIKE '%" + itemName + "%';"</w:t>
      </w:r>
    </w:p>
    <w:p w14:paraId="75420562" w14:textId="4122C8B0" w:rsidR="008F4CB5" w:rsidRDefault="008F4CB5" w:rsidP="008F4CB5">
      <w:pPr>
        <w:pStyle w:val="Code"/>
      </w:pPr>
      <w:r>
        <w:t xml:space="preserve">        reader = cmnd_read.ExecuteReader()</w:t>
      </w:r>
    </w:p>
    <w:p w14:paraId="00D565E9" w14:textId="1F7BFC99" w:rsidR="008F4CB5" w:rsidRDefault="008F4CB5" w:rsidP="008F4CB5">
      <w:pPr>
        <w:pStyle w:val="Code"/>
      </w:pPr>
      <w:r>
        <w:t xml:space="preserve">        WHILE reader.Read()</w:t>
      </w:r>
    </w:p>
    <w:p w14:paraId="15B33EF0" w14:textId="11AB7A87" w:rsidR="008F4CB5" w:rsidRDefault="008F4CB5" w:rsidP="008F4CB5">
      <w:pPr>
        <w:pStyle w:val="Code"/>
      </w:pPr>
      <w:r>
        <w:t xml:space="preserve">            newItem = new item</w:t>
      </w:r>
    </w:p>
    <w:p w14:paraId="188245DF" w14:textId="45E5B5DA" w:rsidR="008F4CB5" w:rsidRDefault="008F4CB5" w:rsidP="008F4CB5">
      <w:pPr>
        <w:pStyle w:val="Code"/>
      </w:pPr>
      <w:r>
        <w:t xml:space="preserve">            newItem.id = System.Convert.ToInt32(reader[0])</w:t>
      </w:r>
    </w:p>
    <w:p w14:paraId="58BF4255" w14:textId="6C017E96" w:rsidR="008F4CB5" w:rsidRDefault="008F4CB5" w:rsidP="008F4CB5">
      <w:pPr>
        <w:pStyle w:val="Code"/>
      </w:pPr>
      <w:r>
        <w:t xml:space="preserve">            newItem.name = System.Convert.ToString(reader[1])</w:t>
      </w:r>
    </w:p>
    <w:p w14:paraId="3C608F8F" w14:textId="3A5C6F8F" w:rsidR="008F4CB5" w:rsidRDefault="008F4CB5" w:rsidP="008F4CB5">
      <w:pPr>
        <w:pStyle w:val="Code"/>
      </w:pPr>
      <w:r>
        <w:t xml:space="preserve">            newItem.cost = FLOAT(System.Convert.ToDouble(reader[2]))</w:t>
      </w:r>
    </w:p>
    <w:p w14:paraId="5F70267B" w14:textId="5B46B0B4" w:rsidR="008F4CB5" w:rsidRDefault="008F4CB5" w:rsidP="008F4CB5">
      <w:pPr>
        <w:pStyle w:val="Code"/>
      </w:pPr>
      <w:r>
        <w:t xml:space="preserve">            newItem.type = System.Convert.ToInt32(reader[3])</w:t>
      </w:r>
    </w:p>
    <w:p w14:paraId="6C812C19" w14:textId="17FF29BD" w:rsidR="008F4CB5" w:rsidRDefault="008F4CB5" w:rsidP="008F4CB5">
      <w:pPr>
        <w:pStyle w:val="Code"/>
      </w:pPr>
      <w:r>
        <w:t xml:space="preserve">            itemsReturned += newItem</w:t>
      </w:r>
    </w:p>
    <w:p w14:paraId="3285BF1B" w14:textId="232A9CC3" w:rsidR="008F4CB5" w:rsidRDefault="008F4CB5" w:rsidP="008F4CB5">
      <w:pPr>
        <w:pStyle w:val="Code"/>
      </w:pPr>
      <w:r>
        <w:t xml:space="preserve">        NEXT WHILE</w:t>
      </w:r>
    </w:p>
    <w:p w14:paraId="50014ABF" w14:textId="17B41584" w:rsidR="008F4CB5" w:rsidRDefault="008F4CB5" w:rsidP="008F4CB5">
      <w:pPr>
        <w:pStyle w:val="Code"/>
      </w:pPr>
      <w:r>
        <w:t xml:space="preserve">        RETURN itemsReturned</w:t>
      </w:r>
    </w:p>
    <w:p w14:paraId="5C9D565B" w14:textId="069DD0C5" w:rsidR="008F4CB5" w:rsidRDefault="008F4CB5" w:rsidP="008F4CB5">
      <w:pPr>
        <w:pStyle w:val="Code"/>
      </w:pPr>
      <w:r>
        <w:t xml:space="preserve">    END FUNCTION</w:t>
      </w:r>
    </w:p>
    <w:p w14:paraId="1B06BA27" w14:textId="22987991" w:rsidR="008F4CB5" w:rsidRDefault="008F4CB5" w:rsidP="008F4CB5">
      <w:pPr>
        <w:pStyle w:val="Code"/>
      </w:pPr>
      <w:r>
        <w:t xml:space="preserve">    </w:t>
      </w:r>
    </w:p>
    <w:p w14:paraId="6C201C84" w14:textId="1756056D" w:rsidR="008F4CB5" w:rsidRDefault="008F4CB5" w:rsidP="008F4CB5">
      <w:pPr>
        <w:pStyle w:val="Code"/>
      </w:pPr>
      <w:r>
        <w:t xml:space="preserve">    PROCEDURE CreateStaffTable()</w:t>
      </w:r>
    </w:p>
    <w:p w14:paraId="26F2F68E" w14:textId="1F85CC47" w:rsidR="008F4CB5" w:rsidRDefault="008F4CB5" w:rsidP="008F4CB5">
      <w:pPr>
        <w:pStyle w:val="Code"/>
      </w:pPr>
      <w:r>
        <w:t xml:space="preserve">        dbcmd = dbcon.CreateCommand()</w:t>
      </w:r>
    </w:p>
    <w:p w14:paraId="51E97024" w14:textId="5CAC3B81" w:rsidR="008F4CB5" w:rsidRDefault="008F4CB5" w:rsidP="008F4CB5">
      <w:pPr>
        <w:pStyle w:val="Code"/>
      </w:pPr>
      <w:r>
        <w:t xml:space="preserve">        q_createTable = "CREATE TABLE IF NOT EXISTS staff_table (staffId INTEGER PRIMARY KEY, firstName VARCHAR(255), lastName VARCHAR(255), dateOfBirth DATE, validUntill DATE, startDate DATE, premissionsLv INTEGER);"</w:t>
      </w:r>
    </w:p>
    <w:p w14:paraId="037FE4A8" w14:textId="705501FE" w:rsidR="008F4CB5" w:rsidRDefault="008F4CB5" w:rsidP="008F4CB5">
      <w:pPr>
        <w:pStyle w:val="Code"/>
      </w:pPr>
      <w:r>
        <w:lastRenderedPageBreak/>
        <w:t xml:space="preserve">        dbcmd.CommandText = q_createTable</w:t>
      </w:r>
    </w:p>
    <w:p w14:paraId="5C73B0C2" w14:textId="5C6D3E25" w:rsidR="008F4CB5" w:rsidRDefault="008F4CB5" w:rsidP="008F4CB5">
      <w:pPr>
        <w:pStyle w:val="Code"/>
      </w:pPr>
      <w:r>
        <w:t xml:space="preserve">        dbcmd.ExecuteReader()</w:t>
      </w:r>
    </w:p>
    <w:p w14:paraId="5D50F75D" w14:textId="27C889E3" w:rsidR="008F4CB5" w:rsidRDefault="008F4CB5" w:rsidP="008F4CB5">
      <w:pPr>
        <w:pStyle w:val="Code"/>
      </w:pPr>
      <w:r>
        <w:t xml:space="preserve">    END PROCEDURE</w:t>
      </w:r>
    </w:p>
    <w:p w14:paraId="062E926A" w14:textId="70301E91" w:rsidR="008F4CB5" w:rsidRDefault="008F4CB5" w:rsidP="008F4CB5">
      <w:pPr>
        <w:pStyle w:val="Code"/>
      </w:pPr>
      <w:r>
        <w:t xml:space="preserve">    </w:t>
      </w:r>
    </w:p>
    <w:p w14:paraId="43B3A800" w14:textId="1A13E38F" w:rsidR="008F4CB5" w:rsidRDefault="008F4CB5" w:rsidP="008F4CB5">
      <w:pPr>
        <w:pStyle w:val="Code"/>
      </w:pPr>
      <w:r>
        <w:t xml:space="preserve">    PROCEDURE InsertValuesIntoStaffTable(staffMemberToAdd)</w:t>
      </w:r>
    </w:p>
    <w:p w14:paraId="5E40EA61" w14:textId="1AF0C611" w:rsidR="008F4CB5" w:rsidRDefault="008F4CB5" w:rsidP="008F4CB5">
      <w:pPr>
        <w:pStyle w:val="Code"/>
      </w:pPr>
      <w:r>
        <w:t xml:space="preserve">        formattedValidDate = "'" + staffMemberToAdd.validUntill.Year + "-" + staffMemberToAdd.validUntill.Month + "-" + staffMemberToAdd.validUntill.Day + "'"</w:t>
      </w:r>
    </w:p>
    <w:p w14:paraId="7B6C7808" w14:textId="2CC1F240" w:rsidR="008F4CB5" w:rsidRDefault="008F4CB5" w:rsidP="008F4CB5">
      <w:pPr>
        <w:pStyle w:val="Code"/>
      </w:pPr>
      <w:r>
        <w:t xml:space="preserve">        formattedStartDate = "'" + staffMemberToAdd.startDate.Year + "-" + staffMemberToAdd.startDate.Month + "-" + staffMemberToAdd.startDate.Day + "'"</w:t>
      </w:r>
    </w:p>
    <w:p w14:paraId="0B45C139" w14:textId="34E51EAA" w:rsidR="008F4CB5" w:rsidRDefault="008F4CB5" w:rsidP="008F4CB5">
      <w:pPr>
        <w:pStyle w:val="Code"/>
      </w:pPr>
      <w:r>
        <w:t xml:space="preserve">        formattedDOB = "'" + staffMemberToAdd.dob.Year + "-" + staffMemberToAdd.dob.Month + "-" + staffMemberToAdd.dob.Day + "'"</w:t>
      </w:r>
    </w:p>
    <w:p w14:paraId="0E1253FE" w14:textId="19C42E10" w:rsidR="008F4CB5" w:rsidRDefault="008F4CB5" w:rsidP="008F4CB5">
      <w:pPr>
        <w:pStyle w:val="Code"/>
      </w:pPr>
      <w:r>
        <w:t xml:space="preserve">        cmnd = dbcon.CreateCommand()</w:t>
      </w:r>
    </w:p>
    <w:p w14:paraId="702CF829" w14:textId="509ECA42" w:rsidR="008F4CB5" w:rsidRDefault="008F4CB5" w:rsidP="008F4CB5">
      <w:pPr>
        <w:pStyle w:val="Code"/>
      </w:pPr>
      <w:r>
        <w:t xml:space="preserve">        cmnd.CommandText = "INSERT OR REPLACE INTO staff_table VALUES (" + staffMemberToAdd.id + ", '" + staffMemberToAdd.firstName + "', '" + staffMemberToAdd.lastName + "', " + formattedDOB + ", " + formattedValidDate + ", " + formattedStartDate + ", " + staffMemberToAdd.permsLv + ");"</w:t>
      </w:r>
    </w:p>
    <w:p w14:paraId="08392247" w14:textId="0307D573" w:rsidR="008F4CB5" w:rsidRDefault="008F4CB5" w:rsidP="008F4CB5">
      <w:pPr>
        <w:pStyle w:val="Code"/>
      </w:pPr>
      <w:r>
        <w:t xml:space="preserve">        cmnd.ExecuteNonQuery()</w:t>
      </w:r>
    </w:p>
    <w:p w14:paraId="12E4A821" w14:textId="7C86CBE3" w:rsidR="008F4CB5" w:rsidRDefault="008F4CB5" w:rsidP="008F4CB5">
      <w:pPr>
        <w:pStyle w:val="Code"/>
      </w:pPr>
      <w:r>
        <w:t xml:space="preserve">    END PROCEDURE</w:t>
      </w:r>
    </w:p>
    <w:p w14:paraId="6912C584" w14:textId="31820BBC" w:rsidR="008F4CB5" w:rsidRDefault="008F4CB5" w:rsidP="008F4CB5">
      <w:pPr>
        <w:pStyle w:val="Code"/>
      </w:pPr>
      <w:r>
        <w:t xml:space="preserve">    </w:t>
      </w:r>
    </w:p>
    <w:p w14:paraId="10303664" w14:textId="21C4332E" w:rsidR="008F4CB5" w:rsidRDefault="008F4CB5" w:rsidP="008F4CB5">
      <w:pPr>
        <w:pStyle w:val="Code"/>
      </w:pPr>
      <w:r>
        <w:t xml:space="preserve">    FUNCTION ReadValuesInStaffTable(id, lastName)</w:t>
      </w:r>
    </w:p>
    <w:p w14:paraId="24A36136" w14:textId="057DAB4D" w:rsidR="008F4CB5" w:rsidRDefault="008F4CB5" w:rsidP="008F4CB5">
      <w:pPr>
        <w:pStyle w:val="Code"/>
      </w:pPr>
      <w:r>
        <w:t xml:space="preserve">        staffRetuned = []</w:t>
      </w:r>
    </w:p>
    <w:p w14:paraId="2AD52804" w14:textId="172B5EA4" w:rsidR="008F4CB5" w:rsidRDefault="008F4CB5" w:rsidP="008F4CB5">
      <w:pPr>
        <w:pStyle w:val="Code"/>
      </w:pPr>
      <w:r>
        <w:t xml:space="preserve">        cmnd_read = dbcon.CreateCommand()</w:t>
      </w:r>
    </w:p>
    <w:p w14:paraId="4E6CDB4C" w14:textId="4B048B11" w:rsidR="008F4CB5" w:rsidRDefault="008F4CB5" w:rsidP="008F4CB5">
      <w:pPr>
        <w:pStyle w:val="Code"/>
      </w:pPr>
      <w:r>
        <w:t xml:space="preserve">        query = "SELECT * FROM staff_table WHERE staffId LIKE " + id + " AND lastName LIKE '%" + lastName + "%';"</w:t>
      </w:r>
    </w:p>
    <w:p w14:paraId="4125D524" w14:textId="17C3A417" w:rsidR="008F4CB5" w:rsidRDefault="008F4CB5" w:rsidP="008F4CB5">
      <w:pPr>
        <w:pStyle w:val="Code"/>
      </w:pPr>
      <w:r>
        <w:t xml:space="preserve">        cmnd_read.CommandText = query</w:t>
      </w:r>
    </w:p>
    <w:p w14:paraId="636E9A72" w14:textId="177988E5" w:rsidR="008F4CB5" w:rsidRDefault="008F4CB5" w:rsidP="008F4CB5">
      <w:pPr>
        <w:pStyle w:val="Code"/>
      </w:pPr>
      <w:r>
        <w:t xml:space="preserve">        reader = cmnd_read.ExecuteReader()</w:t>
      </w:r>
    </w:p>
    <w:p w14:paraId="2527F57C" w14:textId="226D1D0B" w:rsidR="008F4CB5" w:rsidRDefault="008F4CB5" w:rsidP="008F4CB5">
      <w:pPr>
        <w:pStyle w:val="Code"/>
      </w:pPr>
      <w:r>
        <w:t xml:space="preserve">        WHILE reader.Read()</w:t>
      </w:r>
    </w:p>
    <w:p w14:paraId="0901695F" w14:textId="41A8A8D4" w:rsidR="008F4CB5" w:rsidRDefault="008F4CB5" w:rsidP="008F4CB5">
      <w:pPr>
        <w:pStyle w:val="Code"/>
      </w:pPr>
      <w:r>
        <w:t xml:space="preserve">            newStaff = new StaffMember</w:t>
      </w:r>
    </w:p>
    <w:p w14:paraId="16341464" w14:textId="2E09071C" w:rsidR="008F4CB5" w:rsidRDefault="008F4CB5" w:rsidP="008F4CB5">
      <w:pPr>
        <w:pStyle w:val="Code"/>
      </w:pPr>
      <w:r>
        <w:t xml:space="preserve">            newStaff.id = INTEGER(reader[0])</w:t>
      </w:r>
    </w:p>
    <w:p w14:paraId="66FF009D" w14:textId="1FDF4F5A" w:rsidR="008F4CB5" w:rsidRDefault="008F4CB5" w:rsidP="008F4CB5">
      <w:pPr>
        <w:pStyle w:val="Code"/>
      </w:pPr>
      <w:r>
        <w:t xml:space="preserve">            newStaff.firstName = STRING(reader[1])</w:t>
      </w:r>
    </w:p>
    <w:p w14:paraId="5FC78164" w14:textId="13AC33B9" w:rsidR="008F4CB5" w:rsidRDefault="008F4CB5" w:rsidP="008F4CB5">
      <w:pPr>
        <w:pStyle w:val="Code"/>
      </w:pPr>
      <w:r>
        <w:t xml:space="preserve">            newStaff.lastName = STRING(reader[2])</w:t>
      </w:r>
    </w:p>
    <w:p w14:paraId="03BBCAEC" w14:textId="4833B7DC" w:rsidR="008F4CB5" w:rsidRDefault="008F4CB5" w:rsidP="008F4CB5">
      <w:pPr>
        <w:pStyle w:val="Code"/>
      </w:pPr>
      <w:r>
        <w:t xml:space="preserve">            newStafff.dob = DATETIME(reader[3])</w:t>
      </w:r>
    </w:p>
    <w:p w14:paraId="5664814C" w14:textId="619F1BFF" w:rsidR="008F4CB5" w:rsidRDefault="008F4CB5" w:rsidP="008F4CB5">
      <w:pPr>
        <w:pStyle w:val="Code"/>
      </w:pPr>
      <w:r>
        <w:t xml:space="preserve">            newStaff.validDate = DATETIME(reader[4])</w:t>
      </w:r>
    </w:p>
    <w:p w14:paraId="68C117F9" w14:textId="42BAAA39" w:rsidR="008F4CB5" w:rsidRDefault="008F4CB5" w:rsidP="008F4CB5">
      <w:pPr>
        <w:pStyle w:val="Code"/>
      </w:pPr>
      <w:r>
        <w:t xml:space="preserve">            newStaff.startDate = DATETIME(reader[5])</w:t>
      </w:r>
    </w:p>
    <w:p w14:paraId="52C1A3B7" w14:textId="613E7829" w:rsidR="008F4CB5" w:rsidRDefault="008F4CB5" w:rsidP="008F4CB5">
      <w:pPr>
        <w:pStyle w:val="Code"/>
      </w:pPr>
      <w:r>
        <w:t xml:space="preserve">            newStaff.permsLv = INTEGER(reader[6])</w:t>
      </w:r>
    </w:p>
    <w:p w14:paraId="69B291C6" w14:textId="5EE17F07" w:rsidR="008F4CB5" w:rsidRDefault="008F4CB5" w:rsidP="008F4CB5">
      <w:pPr>
        <w:pStyle w:val="Code"/>
      </w:pPr>
      <w:r>
        <w:t xml:space="preserve">            staffRetuned += newStaff</w:t>
      </w:r>
    </w:p>
    <w:p w14:paraId="028F4129" w14:textId="70FC7C35" w:rsidR="008F4CB5" w:rsidRDefault="008F4CB5" w:rsidP="008F4CB5">
      <w:pPr>
        <w:pStyle w:val="Code"/>
      </w:pPr>
      <w:r>
        <w:t xml:space="preserve">        NEXT WHILE</w:t>
      </w:r>
    </w:p>
    <w:p w14:paraId="4CC36868" w14:textId="4342756C" w:rsidR="008F4CB5" w:rsidRDefault="008F4CB5" w:rsidP="008F4CB5">
      <w:pPr>
        <w:pStyle w:val="Code"/>
      </w:pPr>
      <w:r>
        <w:t xml:space="preserve">        RETURN staffRetuned</w:t>
      </w:r>
    </w:p>
    <w:p w14:paraId="7F89458E" w14:textId="6D41BAED" w:rsidR="008F4CB5" w:rsidRDefault="008F4CB5" w:rsidP="008F4CB5">
      <w:pPr>
        <w:pStyle w:val="Code"/>
      </w:pPr>
      <w:r>
        <w:t xml:space="preserve">    END FUNCTION</w:t>
      </w:r>
    </w:p>
    <w:p w14:paraId="503E5F62" w14:textId="43BBFF9D" w:rsidR="008F4CB5" w:rsidRDefault="008F4CB5" w:rsidP="008F4CB5">
      <w:pPr>
        <w:pStyle w:val="Code"/>
      </w:pPr>
      <w:r>
        <w:t xml:space="preserve">    </w:t>
      </w:r>
    </w:p>
    <w:p w14:paraId="03DE03C1" w14:textId="19948DC3" w:rsidR="008F4CB5" w:rsidRDefault="008F4CB5" w:rsidP="008F4CB5">
      <w:pPr>
        <w:pStyle w:val="Code"/>
      </w:pPr>
      <w:r>
        <w:t xml:space="preserve">    PROCEDURE CreateTransTable()</w:t>
      </w:r>
    </w:p>
    <w:p w14:paraId="7742ABB9" w14:textId="22EFBF5D" w:rsidR="008F4CB5" w:rsidRDefault="008F4CB5" w:rsidP="008F4CB5">
      <w:pPr>
        <w:pStyle w:val="Code"/>
      </w:pPr>
      <w:r>
        <w:t xml:space="preserve">        dbcmd = dbcon.CreateCommand()</w:t>
      </w:r>
    </w:p>
    <w:p w14:paraId="53C2C347" w14:textId="74265D1E" w:rsidR="008F4CB5" w:rsidRDefault="008F4CB5" w:rsidP="008F4CB5">
      <w:pPr>
        <w:pStyle w:val="Code"/>
      </w:pPr>
      <w:r>
        <w:t xml:space="preserve">        q_createTable = "CREATE TABLE IF NOT EXISTS trans_table (transId INTEGER, date DATE, itemId INTEGER, quantity INTEGER, cost FLOAT, paymentType INTEGER, transCost FLOAT, serviceMemeberId INTEGER, PRIMARY KEY (id, itemId));"</w:t>
      </w:r>
    </w:p>
    <w:p w14:paraId="71CA6A5C" w14:textId="163B8201" w:rsidR="008F4CB5" w:rsidRDefault="008F4CB5" w:rsidP="008F4CB5">
      <w:pPr>
        <w:pStyle w:val="Code"/>
      </w:pPr>
      <w:r>
        <w:t xml:space="preserve">        dbcmd.CommandText = q_createTable</w:t>
      </w:r>
    </w:p>
    <w:p w14:paraId="7D5F3704" w14:textId="16867A6F" w:rsidR="008F4CB5" w:rsidRDefault="008F4CB5" w:rsidP="008F4CB5">
      <w:pPr>
        <w:pStyle w:val="Code"/>
      </w:pPr>
      <w:r>
        <w:t xml:space="preserve">        dbcmd.ExecuteReader()</w:t>
      </w:r>
    </w:p>
    <w:p w14:paraId="48CE8E5C" w14:textId="4E6F45C1" w:rsidR="008F4CB5" w:rsidRDefault="008F4CB5" w:rsidP="008F4CB5">
      <w:pPr>
        <w:pStyle w:val="Code"/>
      </w:pPr>
      <w:r>
        <w:t xml:space="preserve">    END PROCEDURE</w:t>
      </w:r>
    </w:p>
    <w:p w14:paraId="37384DA4" w14:textId="6417F2BB" w:rsidR="008F4CB5" w:rsidRDefault="008F4CB5" w:rsidP="008F4CB5">
      <w:pPr>
        <w:pStyle w:val="Code"/>
      </w:pPr>
      <w:r>
        <w:t xml:space="preserve">    </w:t>
      </w:r>
    </w:p>
    <w:p w14:paraId="06076DD7" w14:textId="60A7F3A8" w:rsidR="008F4CB5" w:rsidRDefault="008F4CB5" w:rsidP="008F4CB5">
      <w:pPr>
        <w:pStyle w:val="Code"/>
      </w:pPr>
      <w:r>
        <w:t xml:space="preserve">    PROCEDURE InsertValuesIntoTransTable(transactionToAdd)</w:t>
      </w:r>
    </w:p>
    <w:p w14:paraId="660D7BBD" w14:textId="0314085A" w:rsidR="008F4CB5" w:rsidRDefault="008F4CB5" w:rsidP="008F4CB5">
      <w:pPr>
        <w:pStyle w:val="Code"/>
      </w:pPr>
      <w:r>
        <w:t xml:space="preserve">        formattedDate = "'" + transactionToAdd.date.Year + "-" + transactionToAdd.date.Month + "-" + transactionToAdd.date.Day + "'"</w:t>
      </w:r>
    </w:p>
    <w:p w14:paraId="2E50E910" w14:textId="1298D33B" w:rsidR="008F4CB5" w:rsidRDefault="008F4CB5" w:rsidP="008F4CB5">
      <w:pPr>
        <w:pStyle w:val="Code"/>
      </w:pPr>
      <w:r>
        <w:t xml:space="preserve">        cmnd = dbcon.CreateCommand()</w:t>
      </w:r>
    </w:p>
    <w:p w14:paraId="7109D7C3" w14:textId="67926828" w:rsidR="008F4CB5" w:rsidRDefault="008F4CB5" w:rsidP="008F4CB5">
      <w:pPr>
        <w:pStyle w:val="Code"/>
      </w:pPr>
      <w:r>
        <w:t xml:space="preserve">        FOR i IN RANGE 0 TO transactionToAdd.itemsInTrans</w:t>
      </w:r>
    </w:p>
    <w:p w14:paraId="21A74296" w14:textId="485975CF" w:rsidR="008F4CB5" w:rsidRDefault="008F4CB5" w:rsidP="008F4CB5">
      <w:pPr>
        <w:pStyle w:val="Code"/>
      </w:pPr>
      <w:r>
        <w:t xml:space="preserve">            cmnd.CommandText = INSERT OR REPLACE INTO trans_table VALUES (" + transactionToAdd.id + ", " + formattedDate + ", " + transactionToAdd.itemsInTrans[i].id + ", " + transactionToAdd.itemAmounts[i] + ", " + transactionToAdd.itemsInTrans[i].cost + ", " + transactionToAdd.paymentType + ", " + transactionToAdd.totalCost + ", " + transactionToAdd.serviceMemeberId + ");"</w:t>
      </w:r>
    </w:p>
    <w:p w14:paraId="28B239F4" w14:textId="405FFC22" w:rsidR="008F4CB5" w:rsidRDefault="008F4CB5" w:rsidP="008F4CB5">
      <w:pPr>
        <w:pStyle w:val="Code"/>
      </w:pPr>
      <w:r>
        <w:t xml:space="preserve">            cmnd.ExecuteNonQuery()</w:t>
      </w:r>
    </w:p>
    <w:p w14:paraId="586607BA" w14:textId="5E12D074" w:rsidR="008F4CB5" w:rsidRDefault="008F4CB5" w:rsidP="008F4CB5">
      <w:pPr>
        <w:pStyle w:val="Code"/>
      </w:pPr>
      <w:r>
        <w:t xml:space="preserve">        NEXT i</w:t>
      </w:r>
    </w:p>
    <w:p w14:paraId="5D434C5A" w14:textId="6666FE43" w:rsidR="008F4CB5" w:rsidRDefault="008F4CB5" w:rsidP="008F4CB5">
      <w:pPr>
        <w:pStyle w:val="Code"/>
      </w:pPr>
      <w:r>
        <w:t xml:space="preserve">    END PROCEDURE</w:t>
      </w:r>
    </w:p>
    <w:p w14:paraId="79D4F41B" w14:textId="4D409A1F" w:rsidR="008F4CB5" w:rsidRDefault="008F4CB5" w:rsidP="008F4CB5">
      <w:pPr>
        <w:pStyle w:val="Code"/>
      </w:pPr>
      <w:r>
        <w:t xml:space="preserve">    </w:t>
      </w:r>
    </w:p>
    <w:p w14:paraId="79A5A0B9" w14:textId="47D64DF2" w:rsidR="008F4CB5" w:rsidRDefault="008F4CB5" w:rsidP="008F4CB5">
      <w:pPr>
        <w:pStyle w:val="Code"/>
      </w:pPr>
      <w:r>
        <w:t xml:space="preserve">    FUNCTION ReadValuesInTransTable(transId, transDate, transTotalCost)</w:t>
      </w:r>
    </w:p>
    <w:p w14:paraId="6213CF38" w14:textId="4FA4E52F" w:rsidR="008F4CB5" w:rsidRDefault="008F4CB5" w:rsidP="008F4CB5">
      <w:pPr>
        <w:pStyle w:val="Code"/>
      </w:pPr>
      <w:r>
        <w:t xml:space="preserve">        rtTrans = new transaction</w:t>
      </w:r>
    </w:p>
    <w:p w14:paraId="2D01747B" w14:textId="292B4A3E" w:rsidR="008F4CB5" w:rsidRDefault="008F4CB5" w:rsidP="008F4CB5">
      <w:pPr>
        <w:pStyle w:val="Code"/>
      </w:pPr>
      <w:r>
        <w:t xml:space="preserve">        formattedDate = "'" + transDate.Year + "-" + transDate.Month + "-" + transDate.Day + "'"</w:t>
      </w:r>
    </w:p>
    <w:p w14:paraId="2BDE640F" w14:textId="6EF3A6FD" w:rsidR="008F4CB5" w:rsidRDefault="008F4CB5" w:rsidP="008F4CB5">
      <w:pPr>
        <w:pStyle w:val="Code"/>
      </w:pPr>
      <w:r>
        <w:t xml:space="preserve">        cmnd_read.dbcon.CreateCommand()</w:t>
      </w:r>
    </w:p>
    <w:p w14:paraId="0DB150F8" w14:textId="2E2A84D8" w:rsidR="008F4CB5" w:rsidRDefault="008F4CB5" w:rsidP="008F4CB5">
      <w:pPr>
        <w:pStyle w:val="Code"/>
      </w:pPr>
      <w:r>
        <w:t xml:space="preserve">        query = "SELECT * FROM trans_table WHERE transId LIKE " + transId + " AND date LIKE " + formattedDate + " AND transCost LIKE " + transTotalCost + ";"</w:t>
      </w:r>
    </w:p>
    <w:p w14:paraId="667BF270" w14:textId="48DE6D66" w:rsidR="008F4CB5" w:rsidRDefault="008F4CB5" w:rsidP="008F4CB5">
      <w:pPr>
        <w:pStyle w:val="Code"/>
      </w:pPr>
      <w:r>
        <w:t xml:space="preserve">        cmnd_read.CommandText = query</w:t>
      </w:r>
    </w:p>
    <w:p w14:paraId="3C10A34E" w14:textId="0B5937A6" w:rsidR="008F4CB5" w:rsidRDefault="008F4CB5" w:rsidP="008F4CB5">
      <w:pPr>
        <w:pStyle w:val="Code"/>
      </w:pPr>
      <w:r>
        <w:t xml:space="preserve">        reader = cmnd_read.ExecuteReader()</w:t>
      </w:r>
    </w:p>
    <w:p w14:paraId="6555C166" w14:textId="1476979C" w:rsidR="008F4CB5" w:rsidRDefault="008F4CB5" w:rsidP="008F4CB5">
      <w:pPr>
        <w:pStyle w:val="Code"/>
      </w:pPr>
      <w:r>
        <w:t xml:space="preserve">        WHILE reader.Read()</w:t>
      </w:r>
    </w:p>
    <w:p w14:paraId="25E94CA2" w14:textId="4B1C427C" w:rsidR="008F4CB5" w:rsidRDefault="008F4CB5" w:rsidP="008F4CB5">
      <w:pPr>
        <w:pStyle w:val="Code"/>
      </w:pPr>
      <w:r>
        <w:t xml:space="preserve">            rtTrans.id = INTEGER(reader[0])</w:t>
      </w:r>
    </w:p>
    <w:p w14:paraId="022DAFE2" w14:textId="758B3769" w:rsidR="008F4CB5" w:rsidRDefault="008F4CB5" w:rsidP="008F4CB5">
      <w:pPr>
        <w:pStyle w:val="Code"/>
      </w:pPr>
      <w:r>
        <w:t xml:space="preserve">            rtTrans.date = DATETIME(reader[1])</w:t>
      </w:r>
    </w:p>
    <w:p w14:paraId="2DC11A17" w14:textId="2EF1816C" w:rsidR="008F4CB5" w:rsidRDefault="008F4CB5" w:rsidP="008F4CB5">
      <w:pPr>
        <w:pStyle w:val="Code"/>
      </w:pPr>
      <w:r>
        <w:t xml:space="preserve">            rtTrans.itemsInTrans.ADD(new transItem)</w:t>
      </w:r>
    </w:p>
    <w:p w14:paraId="6412A58B" w14:textId="64103C56" w:rsidR="008F4CB5" w:rsidRDefault="008F4CB5" w:rsidP="008F4CB5">
      <w:pPr>
        <w:pStyle w:val="Code"/>
      </w:pPr>
      <w:r>
        <w:t xml:space="preserve">            itemNo = LENGTH(rtTrans.itemsInTrans) - 1</w:t>
      </w:r>
    </w:p>
    <w:p w14:paraId="3A65B763" w14:textId="7483EE96" w:rsidR="008F4CB5" w:rsidRDefault="008F4CB5" w:rsidP="008F4CB5">
      <w:pPr>
        <w:pStyle w:val="Code"/>
      </w:pPr>
      <w:r>
        <w:t xml:space="preserve">            rtTrans.itemsInTrans[itemNo].itemId = INTEGER(reader[2])</w:t>
      </w:r>
    </w:p>
    <w:p w14:paraId="6B392E66" w14:textId="77DAA249" w:rsidR="008F4CB5" w:rsidRDefault="008F4CB5" w:rsidP="008F4CB5">
      <w:pPr>
        <w:pStyle w:val="Code"/>
      </w:pPr>
      <w:r>
        <w:t xml:space="preserve">            rtTrans.itemsInTrans[itemNo].quantity = INTEGER(reader[3])</w:t>
      </w:r>
    </w:p>
    <w:p w14:paraId="0BB5EC4E" w14:textId="50103B7C" w:rsidR="008F4CB5" w:rsidRDefault="008F4CB5" w:rsidP="008F4CB5">
      <w:pPr>
        <w:pStyle w:val="Code"/>
      </w:pPr>
      <w:r>
        <w:t xml:space="preserve">            rtTrans.itemsInTrans[itemNo].cost = FLOAT(reader[4])</w:t>
      </w:r>
    </w:p>
    <w:p w14:paraId="5D371984" w14:textId="282F50AB" w:rsidR="008F4CB5" w:rsidRDefault="008F4CB5" w:rsidP="008F4CB5">
      <w:pPr>
        <w:pStyle w:val="Code"/>
      </w:pPr>
      <w:r>
        <w:t xml:space="preserve">            rtTrans.paymentType = INTEGER(reader[5])</w:t>
      </w:r>
    </w:p>
    <w:p w14:paraId="25DACB1A" w14:textId="3933DEA5" w:rsidR="008F4CB5" w:rsidRDefault="008F4CB5" w:rsidP="008F4CB5">
      <w:pPr>
        <w:pStyle w:val="Code"/>
      </w:pPr>
      <w:r>
        <w:t xml:space="preserve">            rtTrans.transCost = FLOAT(reader[6])</w:t>
      </w:r>
    </w:p>
    <w:p w14:paraId="55AE585F" w14:textId="76221F31" w:rsidR="008F4CB5" w:rsidRDefault="008F4CB5" w:rsidP="008F4CB5">
      <w:pPr>
        <w:pStyle w:val="Code"/>
      </w:pPr>
      <w:r>
        <w:t xml:space="preserve">            rtTrans.serviceMemeberId = INTEGER(reader[7])</w:t>
      </w:r>
    </w:p>
    <w:p w14:paraId="1C8109A2" w14:textId="644AE5E9" w:rsidR="008F4CB5" w:rsidRDefault="008F4CB5" w:rsidP="008F4CB5">
      <w:pPr>
        <w:pStyle w:val="Code"/>
      </w:pPr>
      <w:r>
        <w:t xml:space="preserve">        NEXT WHILE</w:t>
      </w:r>
    </w:p>
    <w:p w14:paraId="1D5B4C84" w14:textId="3E8D5154" w:rsidR="008F4CB5" w:rsidRDefault="008F4CB5" w:rsidP="008F4CB5">
      <w:pPr>
        <w:pStyle w:val="Code"/>
      </w:pPr>
      <w:r>
        <w:t xml:space="preserve">        RETURN rtTrans</w:t>
      </w:r>
    </w:p>
    <w:p w14:paraId="5293346D" w14:textId="1B9CD384" w:rsidR="008F4CB5" w:rsidRDefault="008F4CB5" w:rsidP="008F4CB5">
      <w:pPr>
        <w:pStyle w:val="Code"/>
      </w:pPr>
      <w:r>
        <w:t xml:space="preserve">    END FUNCTION</w:t>
      </w:r>
    </w:p>
    <w:p w14:paraId="744F1695" w14:textId="2DF76666" w:rsidR="008F4CB5" w:rsidRDefault="008F4CB5" w:rsidP="008F4CB5">
      <w:pPr>
        <w:pStyle w:val="Code"/>
      </w:pPr>
      <w:r>
        <w:t xml:space="preserve">    </w:t>
      </w:r>
    </w:p>
    <w:p w14:paraId="19223BEE" w14:textId="75715BDB" w:rsidR="008F4CB5" w:rsidRDefault="008F4CB5" w:rsidP="008F4CB5">
      <w:pPr>
        <w:pStyle w:val="Code"/>
      </w:pPr>
      <w:r>
        <w:t xml:space="preserve">    PROCEDURE StockLuDBR(client, idToFind, nameToFind)</w:t>
      </w:r>
    </w:p>
    <w:p w14:paraId="5161DF38" w14:textId="54168BAA" w:rsidR="008F4CB5" w:rsidRDefault="008F4CB5" w:rsidP="008F4CB5">
      <w:pPr>
        <w:pStyle w:val="Code"/>
      </w:pPr>
      <w:r>
        <w:t xml:space="preserve">        endMessage = "%STOCKLURT|~END"</w:t>
      </w:r>
    </w:p>
    <w:p w14:paraId="32BD454E" w14:textId="214BD9A9" w:rsidR="008F4CB5" w:rsidRDefault="008F4CB5" w:rsidP="008F4CB5">
      <w:pPr>
        <w:pStyle w:val="Code"/>
      </w:pPr>
      <w:r>
        <w:t xml:space="preserve">        items = ReadValuesInStockTable(idToFind, nameToFind)</w:t>
      </w:r>
    </w:p>
    <w:p w14:paraId="221892A3" w14:textId="1157C71B" w:rsidR="008F4CB5" w:rsidRDefault="008F4CB5" w:rsidP="008F4CB5">
      <w:pPr>
        <w:pStyle w:val="Code"/>
      </w:pPr>
      <w:r>
        <w:t xml:space="preserve">        FOR i IN RANGE 0 TO LENGTH(items)</w:t>
      </w:r>
    </w:p>
    <w:p w14:paraId="23BE2DC4" w14:textId="58B03EB1" w:rsidR="008F4CB5" w:rsidRDefault="008F4CB5" w:rsidP="008F4CB5">
      <w:pPr>
        <w:pStyle w:val="Code"/>
      </w:pPr>
      <w:r>
        <w:t xml:space="preserve">            messageToSend = "%STOCKLURT|" +  items[i].id + "|" + items[i].name + "|" + items[i].cost + "|" + items[i].type</w:t>
      </w:r>
    </w:p>
    <w:p w14:paraId="51EE74AB" w14:textId="3CB29F8C" w:rsidR="008F4CB5" w:rsidRDefault="008F4CB5" w:rsidP="008F4CB5">
      <w:pPr>
        <w:pStyle w:val="Code"/>
      </w:pPr>
      <w:r>
        <w:t xml:space="preserve">            Server.Broadcast(messageToSend, client)</w:t>
      </w:r>
    </w:p>
    <w:p w14:paraId="43FEB45D" w14:textId="571DA26D" w:rsidR="008F4CB5" w:rsidRDefault="008F4CB5" w:rsidP="008F4CB5">
      <w:pPr>
        <w:pStyle w:val="Code"/>
      </w:pPr>
      <w:r>
        <w:t xml:space="preserve">        NEXT i</w:t>
      </w:r>
    </w:p>
    <w:p w14:paraId="1D5A315F" w14:textId="61B0EAEF" w:rsidR="008F4CB5" w:rsidRDefault="008F4CB5" w:rsidP="008F4CB5">
      <w:pPr>
        <w:pStyle w:val="Code"/>
      </w:pPr>
      <w:r>
        <w:t xml:space="preserve">        Server.Broadcast(endMessage, client)</w:t>
      </w:r>
    </w:p>
    <w:p w14:paraId="2824DE55" w14:textId="205CF205" w:rsidR="008F4CB5" w:rsidRDefault="008F4CB5" w:rsidP="008F4CB5">
      <w:pPr>
        <w:pStyle w:val="Code"/>
      </w:pPr>
      <w:r>
        <w:t xml:space="preserve">    END PROCEDURE</w:t>
      </w:r>
    </w:p>
    <w:p w14:paraId="29722E09" w14:textId="0745CEAB" w:rsidR="008F4CB5" w:rsidRDefault="008F4CB5" w:rsidP="008F4CB5">
      <w:pPr>
        <w:pStyle w:val="Code"/>
      </w:pPr>
      <w:r>
        <w:t xml:space="preserve">    </w:t>
      </w:r>
    </w:p>
    <w:p w14:paraId="1C5CC9DE" w14:textId="17AB96C0" w:rsidR="008F4CB5" w:rsidRDefault="008F4CB5" w:rsidP="008F4CB5">
      <w:pPr>
        <w:pStyle w:val="Code"/>
      </w:pPr>
      <w:r>
        <w:t xml:space="preserve">    PROCEDURE StockAdd(id, name, cost, type)</w:t>
      </w:r>
    </w:p>
    <w:p w14:paraId="2EB8FEC6" w14:textId="524B7407" w:rsidR="008F4CB5" w:rsidRDefault="008F4CB5" w:rsidP="008F4CB5">
      <w:pPr>
        <w:pStyle w:val="Code"/>
      </w:pPr>
      <w:r>
        <w:t xml:space="preserve">        itemToAdd = NEW Item</w:t>
      </w:r>
    </w:p>
    <w:p w14:paraId="0A12C375" w14:textId="132F4467" w:rsidR="008F4CB5" w:rsidRDefault="008F4CB5" w:rsidP="008F4CB5">
      <w:pPr>
        <w:pStyle w:val="Code"/>
      </w:pPr>
      <w:r>
        <w:t xml:space="preserve">        itemToAdd.id = id</w:t>
      </w:r>
    </w:p>
    <w:p w14:paraId="0CE10499" w14:textId="31CED887" w:rsidR="008F4CB5" w:rsidRDefault="008F4CB5" w:rsidP="008F4CB5">
      <w:pPr>
        <w:pStyle w:val="Code"/>
      </w:pPr>
      <w:r>
        <w:t xml:space="preserve">        itemToAdd.name = name</w:t>
      </w:r>
    </w:p>
    <w:p w14:paraId="2F7A11B0" w14:textId="297C4166" w:rsidR="008F4CB5" w:rsidRDefault="008F4CB5" w:rsidP="008F4CB5">
      <w:pPr>
        <w:pStyle w:val="Code"/>
      </w:pPr>
      <w:r>
        <w:t xml:space="preserve">        itemToAdd.cost = cost</w:t>
      </w:r>
    </w:p>
    <w:p w14:paraId="790557F0" w14:textId="76E5E651" w:rsidR="008F4CB5" w:rsidRDefault="008F4CB5" w:rsidP="008F4CB5">
      <w:pPr>
        <w:pStyle w:val="Code"/>
      </w:pPr>
      <w:r>
        <w:t xml:space="preserve">        itemToAdd.type = type</w:t>
      </w:r>
    </w:p>
    <w:p w14:paraId="5D0B8B92" w14:textId="78C5A87F" w:rsidR="008F4CB5" w:rsidRDefault="008F4CB5" w:rsidP="008F4CB5">
      <w:pPr>
        <w:pStyle w:val="Code"/>
      </w:pPr>
      <w:r>
        <w:lastRenderedPageBreak/>
        <w:t xml:space="preserve">        InsertValuesIntoStockTable(itemToAdd)</w:t>
      </w:r>
    </w:p>
    <w:p w14:paraId="1EF643C5" w14:textId="4EA1714D" w:rsidR="008F4CB5" w:rsidRDefault="008F4CB5" w:rsidP="008F4CB5">
      <w:pPr>
        <w:pStyle w:val="Code"/>
      </w:pPr>
      <w:r>
        <w:t xml:space="preserve">    END PROCEDURE</w:t>
      </w:r>
    </w:p>
    <w:p w14:paraId="6892AD56" w14:textId="4E8C85DD" w:rsidR="008F4CB5" w:rsidRDefault="008F4CB5" w:rsidP="008F4CB5">
      <w:pPr>
        <w:pStyle w:val="Code"/>
      </w:pPr>
      <w:r>
        <w:t xml:space="preserve">    </w:t>
      </w:r>
    </w:p>
    <w:p w14:paraId="5E10B51A" w14:textId="7253CB38" w:rsidR="008F4CB5" w:rsidRDefault="008F4CB5" w:rsidP="008F4CB5">
      <w:pPr>
        <w:pStyle w:val="Code"/>
      </w:pPr>
      <w:r>
        <w:t xml:space="preserve">    PROCEDURE StaffLogDBR(client, idToFind, lastNameToFind)</w:t>
      </w:r>
    </w:p>
    <w:p w14:paraId="42007FC3" w14:textId="6DADD92D" w:rsidR="008F4CB5" w:rsidRDefault="008F4CB5" w:rsidP="008F4CB5">
      <w:pPr>
        <w:pStyle w:val="Code"/>
      </w:pPr>
      <w:r>
        <w:t xml:space="preserve">        endMessage = "%STAFFLOGDBR|~END"</w:t>
      </w:r>
    </w:p>
    <w:p w14:paraId="28322319" w14:textId="2A982D5C" w:rsidR="008F4CB5" w:rsidRDefault="008F4CB5" w:rsidP="008F4CB5">
      <w:pPr>
        <w:pStyle w:val="Code"/>
      </w:pPr>
      <w:r>
        <w:t xml:space="preserve">        staffMembers = ReadValuesInStaffTable(idToFind, lastNameToFind)</w:t>
      </w:r>
    </w:p>
    <w:p w14:paraId="267945F5" w14:textId="6B0FC0D0" w:rsidR="008F4CB5" w:rsidRDefault="008F4CB5" w:rsidP="008F4CB5">
      <w:pPr>
        <w:pStyle w:val="Code"/>
      </w:pPr>
      <w:r>
        <w:t xml:space="preserve">        FOR i IN RANGE 0 TO LENGTH(staffMembers)</w:t>
      </w:r>
    </w:p>
    <w:p w14:paraId="157D939C" w14:textId="47BA9D62" w:rsidR="008F4CB5" w:rsidRDefault="008F4CB5" w:rsidP="008F4CB5">
      <w:pPr>
        <w:pStyle w:val="Code"/>
      </w:pPr>
      <w:r>
        <w:t xml:space="preserve">            messageToSend = "%STAFFLOGRT|" + staffMembers[i].id + "|" + staffMembers[i].firstName + "|" + staffMembers[i].lastName + "|" + staffMembers[i].validDate + "|" + staffMembers[i].startDate + "|" + staffMembers[i].permsLv</w:t>
      </w:r>
    </w:p>
    <w:p w14:paraId="0D9485B7" w14:textId="6E3EA5B1" w:rsidR="008F4CB5" w:rsidRDefault="008F4CB5" w:rsidP="008F4CB5">
      <w:pPr>
        <w:pStyle w:val="Code"/>
      </w:pPr>
      <w:r>
        <w:t xml:space="preserve">            Server.Broadcast(messageToSend, client)</w:t>
      </w:r>
    </w:p>
    <w:p w14:paraId="15DA803F" w14:textId="058E2482" w:rsidR="008F4CB5" w:rsidRDefault="008F4CB5" w:rsidP="008F4CB5">
      <w:pPr>
        <w:pStyle w:val="Code"/>
      </w:pPr>
      <w:r>
        <w:t xml:space="preserve">        NEXT i</w:t>
      </w:r>
    </w:p>
    <w:p w14:paraId="7A769E4A" w14:textId="59C6346F" w:rsidR="008F4CB5" w:rsidRDefault="008F4CB5" w:rsidP="008F4CB5">
      <w:pPr>
        <w:pStyle w:val="Code"/>
      </w:pPr>
      <w:r>
        <w:t xml:space="preserve">        Server.Broadcast(endMessage, client)</w:t>
      </w:r>
    </w:p>
    <w:p w14:paraId="33A37FEF" w14:textId="722E3D30" w:rsidR="008F4CB5" w:rsidRDefault="008F4CB5" w:rsidP="008F4CB5">
      <w:pPr>
        <w:pStyle w:val="Code"/>
      </w:pPr>
      <w:r>
        <w:t xml:space="preserve">    END PROCEDURE</w:t>
      </w:r>
    </w:p>
    <w:p w14:paraId="226FC1D4" w14:textId="38834C17" w:rsidR="008F4CB5" w:rsidRDefault="008F4CB5" w:rsidP="008F4CB5">
      <w:pPr>
        <w:pStyle w:val="Code"/>
      </w:pPr>
      <w:r>
        <w:t xml:space="preserve">    </w:t>
      </w:r>
    </w:p>
    <w:p w14:paraId="346B98DD" w14:textId="5D7A97D6" w:rsidR="008F4CB5" w:rsidRDefault="008F4CB5" w:rsidP="008F4CB5">
      <w:pPr>
        <w:pStyle w:val="Code"/>
      </w:pPr>
      <w:r>
        <w:t xml:space="preserve">    PROCEDURE TransAdd(id, date, itemId, itemAmount, cost, type, totalCost, serviceMember)</w:t>
      </w:r>
    </w:p>
    <w:p w14:paraId="1ED42EA1" w14:textId="0DF5A34C" w:rsidR="008F4CB5" w:rsidRDefault="008F4CB5" w:rsidP="008F4CB5">
      <w:pPr>
        <w:pStyle w:val="Code"/>
      </w:pPr>
      <w:r>
        <w:t xml:space="preserve">        newTrans.id = id</w:t>
      </w:r>
    </w:p>
    <w:p w14:paraId="4D0D8FE2" w14:textId="158E0593" w:rsidR="008F4CB5" w:rsidRDefault="008F4CB5" w:rsidP="008F4CB5">
      <w:pPr>
        <w:pStyle w:val="Code"/>
      </w:pPr>
      <w:r>
        <w:t xml:space="preserve">        newTrans.date = DATETIME(date)</w:t>
      </w:r>
    </w:p>
    <w:p w14:paraId="1C55B030" w14:textId="76DB5F66" w:rsidR="008F4CB5" w:rsidRDefault="008F4CB5" w:rsidP="008F4CB5">
      <w:pPr>
        <w:pStyle w:val="Code"/>
      </w:pPr>
      <w:r>
        <w:t xml:space="preserve">        newTrans.itemsInTrans.Append(new TransItem)</w:t>
      </w:r>
    </w:p>
    <w:p w14:paraId="1E54E82C" w14:textId="6F7C7A01" w:rsidR="008F4CB5" w:rsidRDefault="008F4CB5" w:rsidP="008F4CB5">
      <w:pPr>
        <w:pStyle w:val="Code"/>
      </w:pPr>
      <w:r>
        <w:t xml:space="preserve">        newTrans.itemsInTrans[0].itemId  = itemId</w:t>
      </w:r>
    </w:p>
    <w:p w14:paraId="3A5BA572" w14:textId="41EBEA81" w:rsidR="008F4CB5" w:rsidRDefault="008F4CB5" w:rsidP="008F4CB5">
      <w:pPr>
        <w:pStyle w:val="Code"/>
      </w:pPr>
      <w:r>
        <w:t xml:space="preserve">        newTrans.itemsInTrans[0].quantity = itemAmount</w:t>
      </w:r>
    </w:p>
    <w:p w14:paraId="68E6C880" w14:textId="7720870F" w:rsidR="008F4CB5" w:rsidRDefault="008F4CB5" w:rsidP="008F4CB5">
      <w:pPr>
        <w:pStyle w:val="Code"/>
      </w:pPr>
      <w:r>
        <w:t xml:space="preserve">        newTrans.itemsInTrans[0].cost = cost</w:t>
      </w:r>
    </w:p>
    <w:p w14:paraId="78A6B847" w14:textId="4FDBCA2C" w:rsidR="008F4CB5" w:rsidRDefault="008F4CB5" w:rsidP="008F4CB5">
      <w:pPr>
        <w:pStyle w:val="Code"/>
      </w:pPr>
      <w:r>
        <w:t xml:space="preserve">        newTrans.paymentType = type</w:t>
      </w:r>
    </w:p>
    <w:p w14:paraId="2EF87D92" w14:textId="77CE7B9B" w:rsidR="008F4CB5" w:rsidRDefault="008F4CB5" w:rsidP="008F4CB5">
      <w:pPr>
        <w:pStyle w:val="Code"/>
      </w:pPr>
      <w:r>
        <w:t xml:space="preserve">        newTrans.transCost = totalCost</w:t>
      </w:r>
    </w:p>
    <w:p w14:paraId="0DF61499" w14:textId="42EBD5EF" w:rsidR="008F4CB5" w:rsidRDefault="008F4CB5" w:rsidP="008F4CB5">
      <w:pPr>
        <w:pStyle w:val="Code"/>
      </w:pPr>
      <w:r>
        <w:t xml:space="preserve">        newTrans.serviceMemeberId = serviceMember</w:t>
      </w:r>
    </w:p>
    <w:p w14:paraId="3480DACB" w14:textId="603760F1" w:rsidR="008F4CB5" w:rsidRDefault="008F4CB5" w:rsidP="008F4CB5">
      <w:pPr>
        <w:pStyle w:val="Code"/>
      </w:pPr>
      <w:r>
        <w:t xml:space="preserve">        InsertValuesIntoTransTable(newTrans)</w:t>
      </w:r>
    </w:p>
    <w:p w14:paraId="4E5673D7" w14:textId="50A74972" w:rsidR="008F4CB5" w:rsidRDefault="008F4CB5" w:rsidP="008F4CB5">
      <w:pPr>
        <w:pStyle w:val="Code"/>
      </w:pPr>
      <w:r>
        <w:t xml:space="preserve">    END PROCEDURE</w:t>
      </w:r>
    </w:p>
    <w:p w14:paraId="65A6CDA1" w14:textId="30660208" w:rsidR="008F4CB5" w:rsidRDefault="008F4CB5" w:rsidP="008F4CB5">
      <w:pPr>
        <w:pStyle w:val="Code"/>
      </w:pPr>
      <w:r>
        <w:t xml:space="preserve">    </w:t>
      </w:r>
    </w:p>
    <w:p w14:paraId="4B2B811D" w14:textId="4E3691C1" w:rsidR="008F4CB5" w:rsidRDefault="008F4CB5" w:rsidP="008F4CB5">
      <w:pPr>
        <w:pStyle w:val="Code"/>
      </w:pPr>
      <w:r>
        <w:t xml:space="preserve">    PROCEDURE TransDBR(client, id, date, totalCost)</w:t>
      </w:r>
    </w:p>
    <w:p w14:paraId="5F051764" w14:textId="2C8BC481" w:rsidR="008F4CB5" w:rsidRDefault="008F4CB5" w:rsidP="008F4CB5">
      <w:pPr>
        <w:pStyle w:val="Code"/>
      </w:pPr>
      <w:r>
        <w:t xml:space="preserve">        endMessage = "%TRANSRT|~END"</w:t>
      </w:r>
    </w:p>
    <w:p w14:paraId="615F39B5" w14:textId="532CAD93" w:rsidR="008F4CB5" w:rsidRDefault="008F4CB5" w:rsidP="008F4CB5">
      <w:pPr>
        <w:pStyle w:val="Code"/>
      </w:pPr>
      <w:r>
        <w:t xml:space="preserve">        transRq = ReadValuesInTransTable(id, date, totalCost)</w:t>
      </w:r>
    </w:p>
    <w:p w14:paraId="1D35C18D" w14:textId="389CAE7B" w:rsidR="008F4CB5" w:rsidRDefault="008F4CB5" w:rsidP="008F4CB5">
      <w:pPr>
        <w:pStyle w:val="Code"/>
      </w:pPr>
      <w:r>
        <w:t xml:space="preserve">        FOR i IN RANGE 0 TO LENGTH(transRq) - 1 </w:t>
      </w:r>
    </w:p>
    <w:p w14:paraId="324F0E2C" w14:textId="472FE23A" w:rsidR="008F4CB5" w:rsidRDefault="008F4CB5" w:rsidP="008F4CB5">
      <w:pPr>
        <w:pStyle w:val="Code"/>
      </w:pPr>
      <w:r>
        <w:t xml:space="preserve">            formattedDate = "'" + transRq.date.Year + "-" + transRq.date.Month + "-" + transRq.date.Day + "'"</w:t>
      </w:r>
    </w:p>
    <w:p w14:paraId="1DDF808F" w14:textId="4FEB85EC" w:rsidR="008F4CB5" w:rsidRDefault="008F4CB5" w:rsidP="008F4CB5">
      <w:pPr>
        <w:pStyle w:val="Code"/>
      </w:pPr>
      <w:r>
        <w:t xml:space="preserve">            FOR j IN RANGE 0 TO LENGTH(transRq[i].itemsInTrans) - 1</w:t>
      </w:r>
    </w:p>
    <w:p w14:paraId="2253A7DF" w14:textId="55F881D7" w:rsidR="008F4CB5" w:rsidRDefault="008F4CB5" w:rsidP="008F4CB5">
      <w:pPr>
        <w:pStyle w:val="Code"/>
      </w:pPr>
      <w:r>
        <w:t xml:space="preserve">                messageToSend = "%TRANSRT|" + transRq[i].id + "|" + formattedDate + "|" + transRq[i].itemsInTrans[j].itemId + "|" + transRq[i].itemsInTrans[j].quantity + "|" + transRq[i].itemsInTrans[j].cost + "|" + transRq[i].paymentType + "|" + transRq[i].transCost + "|" + transRq[i].serviceMemeberId</w:t>
      </w:r>
    </w:p>
    <w:p w14:paraId="7E5BD925" w14:textId="390D69B3" w:rsidR="008F4CB5" w:rsidRDefault="008F4CB5" w:rsidP="008F4CB5">
      <w:pPr>
        <w:pStyle w:val="Code"/>
      </w:pPr>
      <w:r>
        <w:t xml:space="preserve">                Server.Broadcast(messageToSend, client)</w:t>
      </w:r>
    </w:p>
    <w:p w14:paraId="24A6570E" w14:textId="032D41D6" w:rsidR="008F4CB5" w:rsidRDefault="008F4CB5" w:rsidP="008F4CB5">
      <w:pPr>
        <w:pStyle w:val="Code"/>
      </w:pPr>
      <w:r>
        <w:t xml:space="preserve">            NEXT j</w:t>
      </w:r>
    </w:p>
    <w:p w14:paraId="1C667C3F" w14:textId="0C4D3860" w:rsidR="008F4CB5" w:rsidRDefault="008F4CB5" w:rsidP="008F4CB5">
      <w:pPr>
        <w:pStyle w:val="Code"/>
      </w:pPr>
      <w:r>
        <w:t xml:space="preserve">        NEXT i</w:t>
      </w:r>
    </w:p>
    <w:p w14:paraId="22B92D4B" w14:textId="6EF7244B" w:rsidR="008F4CB5" w:rsidRDefault="008F4CB5" w:rsidP="008F4CB5">
      <w:pPr>
        <w:pStyle w:val="Code"/>
      </w:pPr>
      <w:r>
        <w:t xml:space="preserve">    END PROCEDURE</w:t>
      </w:r>
    </w:p>
    <w:p w14:paraId="350B56C3" w14:textId="79D965B7" w:rsidR="008F4CB5" w:rsidRDefault="008F4CB5" w:rsidP="008F4CB5">
      <w:pPr>
        <w:pStyle w:val="Code"/>
      </w:pPr>
      <w:r>
        <w:t xml:space="preserve">    </w:t>
      </w:r>
    </w:p>
    <w:p w14:paraId="0F0C3961" w14:textId="7F677102" w:rsidR="008F4CB5" w:rsidRDefault="008F4CB5" w:rsidP="008F4CB5">
      <w:pPr>
        <w:pStyle w:val="Code"/>
      </w:pPr>
      <w:r>
        <w:t xml:space="preserve">    PROCEDURE CloseConnectionToDB()</w:t>
      </w:r>
    </w:p>
    <w:p w14:paraId="6301FD1A" w14:textId="6F5F5075" w:rsidR="008F4CB5" w:rsidRDefault="008F4CB5" w:rsidP="008F4CB5">
      <w:pPr>
        <w:pStyle w:val="Code"/>
      </w:pPr>
      <w:r>
        <w:t xml:space="preserve">        dbcon.Close()</w:t>
      </w:r>
    </w:p>
    <w:p w14:paraId="5E57B77E" w14:textId="7A052F93" w:rsidR="008F4CB5" w:rsidRDefault="008F4CB5" w:rsidP="008F4CB5">
      <w:pPr>
        <w:pStyle w:val="Code"/>
      </w:pPr>
      <w:r>
        <w:t xml:space="preserve">    END PROCEDURE</w:t>
      </w:r>
    </w:p>
    <w:p w14:paraId="670B262F" w14:textId="77777777" w:rsidR="008F4CB5" w:rsidRDefault="008F4CB5" w:rsidP="008F4CB5">
      <w:pPr>
        <w:pStyle w:val="Code"/>
      </w:pPr>
      <w:r>
        <w:t>END CLASS</w:t>
      </w:r>
    </w:p>
    <w:p w14:paraId="10C489F1" w14:textId="218153F3" w:rsidR="0036114A" w:rsidRDefault="0036114A" w:rsidP="008F4CB5">
      <w:pPr>
        <w:pStyle w:val="Heading4"/>
      </w:pPr>
      <w:bookmarkStart w:id="136" w:name="_Toc122005627"/>
      <w:r>
        <w:lastRenderedPageBreak/>
        <w:t>Flow Diagram</w:t>
      </w:r>
      <w:bookmarkEnd w:id="136"/>
    </w:p>
    <w:p w14:paraId="580075F3" w14:textId="119584EF" w:rsidR="0036114A" w:rsidRPr="0036114A" w:rsidRDefault="00EB28AF" w:rsidP="0036114A">
      <w:r>
        <w:rPr>
          <w:noProof/>
        </w:rPr>
        <w:pict w14:anchorId="15239846">
          <v:shape id="_x0000_s1029" type="#_x0000_t75" style="position:absolute;margin-left:0;margin-top:0;width:555pt;height:446.15pt;z-index:251677696;mso-position-horizontal:center;mso-position-horizontal-relative:text;mso-position-vertical:absolute;mso-position-vertical-relative:text;mso-width-relative:page;mso-height-relative:page">
            <v:imagedata r:id="rId33" o:title="DatabaseManagerFlow"/>
            <w10:wrap type="square"/>
          </v:shape>
        </w:pict>
      </w:r>
    </w:p>
    <w:p w14:paraId="00B325AC" w14:textId="7EF35493" w:rsidR="00F90667" w:rsidRDefault="0036114A" w:rsidP="008F4CB5">
      <w:pPr>
        <w:pStyle w:val="Heading4"/>
      </w:pPr>
      <w:bookmarkStart w:id="137" w:name="_Toc122005628"/>
      <w:r>
        <w:t>Class D</w:t>
      </w:r>
      <w:r w:rsidR="009904B7" w:rsidRPr="009904B7">
        <w:t>iagram</w:t>
      </w:r>
      <w:bookmarkEnd w:id="137"/>
    </w:p>
    <w:tbl>
      <w:tblPr>
        <w:tblStyle w:val="TableGrid"/>
        <w:tblW w:w="0" w:type="auto"/>
        <w:tblLook w:val="04A0" w:firstRow="1" w:lastRow="0" w:firstColumn="1" w:lastColumn="0" w:noHBand="0" w:noVBand="1"/>
      </w:tblPr>
      <w:tblGrid>
        <w:gridCol w:w="11102"/>
      </w:tblGrid>
      <w:tr w:rsidR="009904B7" w14:paraId="7ACC1902" w14:textId="77777777" w:rsidTr="009904B7">
        <w:tc>
          <w:tcPr>
            <w:tcW w:w="11102" w:type="dxa"/>
          </w:tcPr>
          <w:p w14:paraId="639C35E2" w14:textId="50D35CC7" w:rsidR="009904B7" w:rsidRDefault="009904B7" w:rsidP="009904B7">
            <w:r>
              <w:t>DatabaseManager.cs</w:t>
            </w:r>
          </w:p>
        </w:tc>
      </w:tr>
      <w:tr w:rsidR="009904B7" w14:paraId="254CF874" w14:textId="77777777" w:rsidTr="009904B7">
        <w:tc>
          <w:tcPr>
            <w:tcW w:w="11102" w:type="dxa"/>
          </w:tcPr>
          <w:p w14:paraId="02E84FE0" w14:textId="2B8077A7" w:rsidR="009904B7" w:rsidRDefault="009904B7" w:rsidP="009904B7">
            <w:r>
              <w:t xml:space="preserve">dbcon : </w:t>
            </w:r>
            <w:r w:rsidR="003F29D4">
              <w:t>SQLite.</w:t>
            </w:r>
            <w:r>
              <w:t>IDbConnection</w:t>
            </w:r>
          </w:p>
        </w:tc>
      </w:tr>
      <w:tr w:rsidR="009904B7" w14:paraId="12187F2B" w14:textId="77777777" w:rsidTr="009904B7">
        <w:tc>
          <w:tcPr>
            <w:tcW w:w="11102" w:type="dxa"/>
          </w:tcPr>
          <w:p w14:paraId="01EF8DCA" w14:textId="54AB7434" w:rsidR="009904B7" w:rsidRDefault="009904B7" w:rsidP="009904B7">
            <w:r>
              <w:t>Start()</w:t>
            </w:r>
          </w:p>
          <w:p w14:paraId="6E585021" w14:textId="77777777" w:rsidR="009904B7" w:rsidRDefault="009904B7" w:rsidP="009904B7">
            <w:r>
              <w:t>OpenConnectionToDB()</w:t>
            </w:r>
          </w:p>
          <w:p w14:paraId="583C53EE" w14:textId="77777777" w:rsidR="009904B7" w:rsidRDefault="009904B7" w:rsidP="009904B7">
            <w:r>
              <w:t>CreateStockTable()</w:t>
            </w:r>
          </w:p>
          <w:p w14:paraId="65D5D99F" w14:textId="77777777" w:rsidR="009904B7" w:rsidRDefault="009904B7" w:rsidP="009904B7">
            <w:r>
              <w:t>InsertValuesIntoStockTable(item)</w:t>
            </w:r>
          </w:p>
          <w:p w14:paraId="2705134C" w14:textId="109E81A1" w:rsidR="009904B7" w:rsidRDefault="009904B7" w:rsidP="009904B7">
            <w:r>
              <w:t>ReadValuesInStockTable(int, string)</w:t>
            </w:r>
          </w:p>
          <w:p w14:paraId="08C22520" w14:textId="77777777" w:rsidR="009904B7" w:rsidRDefault="009904B7" w:rsidP="009904B7">
            <w:r>
              <w:t>CreateStaffTable()</w:t>
            </w:r>
          </w:p>
          <w:p w14:paraId="47BAEB7E" w14:textId="77777777" w:rsidR="009904B7" w:rsidRDefault="009904B7" w:rsidP="009904B7">
            <w:r>
              <w:t>InsertValuesIntoStaffTable(staffMember)</w:t>
            </w:r>
          </w:p>
          <w:p w14:paraId="506159B5" w14:textId="77777777" w:rsidR="009904B7" w:rsidRDefault="009904B7" w:rsidP="009904B7">
            <w:r>
              <w:t>ReadValuesInStaffTable(int, string)</w:t>
            </w:r>
          </w:p>
          <w:p w14:paraId="69969D11" w14:textId="77777777" w:rsidR="009904B7" w:rsidRDefault="009904B7" w:rsidP="009904B7">
            <w:r>
              <w:t>CreateTransTable()</w:t>
            </w:r>
          </w:p>
          <w:p w14:paraId="7A601FA8" w14:textId="77777777" w:rsidR="009904B7" w:rsidRDefault="009904B7" w:rsidP="009904B7">
            <w:r>
              <w:t>InsertValuesIntoTransTable(transaction)</w:t>
            </w:r>
          </w:p>
          <w:p w14:paraId="14E436D6" w14:textId="68177073" w:rsidR="009904B7" w:rsidRDefault="009904B7" w:rsidP="009904B7">
            <w:r>
              <w:t>ReadValuesInTransTable(int, dateTime</w:t>
            </w:r>
            <w:r w:rsidR="00A36026">
              <w:t>, float</w:t>
            </w:r>
            <w:r>
              <w:t>)</w:t>
            </w:r>
          </w:p>
        </w:tc>
      </w:tr>
    </w:tbl>
    <w:p w14:paraId="175D0BDA" w14:textId="04C2BE19" w:rsidR="009904B7" w:rsidRDefault="00A36026" w:rsidP="00A36026">
      <w:pPr>
        <w:pStyle w:val="Heading4"/>
      </w:pPr>
      <w:bookmarkStart w:id="138" w:name="_Variable_Justification_4"/>
      <w:bookmarkStart w:id="139" w:name="_Toc122005629"/>
      <w:bookmarkEnd w:id="138"/>
      <w:r>
        <w:t>Variable Justification</w:t>
      </w:r>
      <w:bookmarkEnd w:id="139"/>
    </w:p>
    <w:tbl>
      <w:tblPr>
        <w:tblStyle w:val="TableGrid"/>
        <w:tblW w:w="0" w:type="auto"/>
        <w:tblLook w:val="04A0" w:firstRow="1" w:lastRow="0" w:firstColumn="1" w:lastColumn="0" w:noHBand="0" w:noVBand="1"/>
      </w:tblPr>
      <w:tblGrid>
        <w:gridCol w:w="3700"/>
        <w:gridCol w:w="3701"/>
        <w:gridCol w:w="3701"/>
      </w:tblGrid>
      <w:tr w:rsidR="00A36026" w14:paraId="59E0428B" w14:textId="77777777" w:rsidTr="00A36026">
        <w:tc>
          <w:tcPr>
            <w:tcW w:w="3700" w:type="dxa"/>
          </w:tcPr>
          <w:p w14:paraId="2A2FBA4C" w14:textId="32CFE4FF" w:rsidR="00A36026" w:rsidRDefault="00A36026" w:rsidP="00A36026">
            <w:r>
              <w:t>Variable</w:t>
            </w:r>
          </w:p>
        </w:tc>
        <w:tc>
          <w:tcPr>
            <w:tcW w:w="3701" w:type="dxa"/>
          </w:tcPr>
          <w:p w14:paraId="040AD140" w14:textId="6C90CEE5" w:rsidR="00A36026" w:rsidRDefault="00A36026" w:rsidP="00A36026">
            <w:r>
              <w:t>Data Type</w:t>
            </w:r>
          </w:p>
        </w:tc>
        <w:tc>
          <w:tcPr>
            <w:tcW w:w="3701" w:type="dxa"/>
          </w:tcPr>
          <w:p w14:paraId="2E0A3D59" w14:textId="0A5E133E" w:rsidR="00A36026" w:rsidRDefault="00A36026" w:rsidP="00A36026">
            <w:r>
              <w:t>Purpose/Justification</w:t>
            </w:r>
          </w:p>
        </w:tc>
      </w:tr>
      <w:tr w:rsidR="00A36026" w14:paraId="4E1FBE2F" w14:textId="77777777" w:rsidTr="00A36026">
        <w:tc>
          <w:tcPr>
            <w:tcW w:w="3700" w:type="dxa"/>
          </w:tcPr>
          <w:p w14:paraId="0B65A5B7" w14:textId="00EADA4A" w:rsidR="00A36026" w:rsidRDefault="00A36026" w:rsidP="00A36026">
            <w:r>
              <w:t>dbcon</w:t>
            </w:r>
          </w:p>
        </w:tc>
        <w:tc>
          <w:tcPr>
            <w:tcW w:w="3701" w:type="dxa"/>
          </w:tcPr>
          <w:p w14:paraId="55932170" w14:textId="7A7B0447" w:rsidR="00A36026" w:rsidRDefault="003F29D4" w:rsidP="00A36026">
            <w:r>
              <w:t>SQLite.</w:t>
            </w:r>
            <w:r w:rsidR="00A36026">
              <w:t>IDbConnection</w:t>
            </w:r>
          </w:p>
        </w:tc>
        <w:tc>
          <w:tcPr>
            <w:tcW w:w="3701" w:type="dxa"/>
          </w:tcPr>
          <w:p w14:paraId="0876BC3A" w14:textId="6190E7A9" w:rsidR="00A36026" w:rsidRDefault="00A36026" w:rsidP="00A36026">
            <w:r>
              <w:t xml:space="preserve">This is the connection between the script and the database. This is required for the manipulation of the database using SQLite. </w:t>
            </w:r>
          </w:p>
        </w:tc>
      </w:tr>
    </w:tbl>
    <w:p w14:paraId="3CBB9EAA" w14:textId="52FDE64E" w:rsidR="00A36026" w:rsidRDefault="00752A43" w:rsidP="00752A43">
      <w:pPr>
        <w:pStyle w:val="Heading3"/>
      </w:pPr>
      <w:bookmarkStart w:id="140" w:name="_StockLookUp.cs_1"/>
      <w:bookmarkStart w:id="141" w:name="_Toc122005630"/>
      <w:bookmarkEnd w:id="140"/>
      <w:r>
        <w:lastRenderedPageBreak/>
        <w:t>StockLookUp.cs</w:t>
      </w:r>
      <w:bookmarkEnd w:id="141"/>
    </w:p>
    <w:p w14:paraId="618C008C" w14:textId="7DE4DABE" w:rsidR="00752A43" w:rsidRDefault="00752A43" w:rsidP="00752A43">
      <w:pPr>
        <w:pStyle w:val="Heading4"/>
      </w:pPr>
      <w:bookmarkStart w:id="142" w:name="_Modules_and_Processes_5"/>
      <w:bookmarkStart w:id="143" w:name="_Toc122005631"/>
      <w:bookmarkEnd w:id="142"/>
      <w:r>
        <w:t>Modules and Processes</w:t>
      </w:r>
      <w:bookmarkEnd w:id="143"/>
    </w:p>
    <w:p w14:paraId="5058E8B9" w14:textId="31800ED3" w:rsidR="00752A43" w:rsidRDefault="00752A43" w:rsidP="00752A43">
      <w:r>
        <w:t xml:space="preserve">This script handles the user’s ability to look items up in the database. This will be on the client side and is a specific section, meaning that this code doesn’t need to be reused. All users should be able to access this feature so there will be no requirement for a permission level check. </w:t>
      </w:r>
    </w:p>
    <w:p w14:paraId="18C57159" w14:textId="61B5805C" w:rsidR="00752A43" w:rsidRDefault="00752A43" w:rsidP="00752A43">
      <w:r>
        <w:t>This will handle the receiving o</w:t>
      </w:r>
      <w:r w:rsidR="003D0BD3">
        <w:t>f</w:t>
      </w:r>
      <w:r>
        <w:t xml:space="preserve"> inputs from the user and then the sending of the request to the database. It will then also handle the response from the server back to the client. </w:t>
      </w:r>
    </w:p>
    <w:p w14:paraId="045668E4" w14:textId="64963F4B" w:rsidR="001D7AD5" w:rsidRDefault="001D7AD5" w:rsidP="001D7AD5">
      <w:pPr>
        <w:pStyle w:val="Heading4"/>
      </w:pPr>
      <w:bookmarkStart w:id="144" w:name="_Pseudocode_4"/>
      <w:bookmarkStart w:id="145" w:name="_Toc122005632"/>
      <w:bookmarkEnd w:id="144"/>
      <w:r>
        <w:t>Pseudocode</w:t>
      </w:r>
      <w:bookmarkEnd w:id="145"/>
    </w:p>
    <w:p w14:paraId="4EC66233" w14:textId="77777777" w:rsidR="009C4EE9" w:rsidRDefault="009C4EE9" w:rsidP="009C4EE9">
      <w:pPr>
        <w:pStyle w:val="Code"/>
      </w:pPr>
      <w:r>
        <w:t>CLASS StockLookUp</w:t>
      </w:r>
    </w:p>
    <w:p w14:paraId="2BB2173E" w14:textId="2E131FFC" w:rsidR="009C4EE9" w:rsidRDefault="009C4EE9" w:rsidP="009C4EE9">
      <w:pPr>
        <w:pStyle w:val="Code"/>
      </w:pPr>
      <w:r>
        <w:t xml:space="preserve">    items = []</w:t>
      </w:r>
    </w:p>
    <w:p w14:paraId="6A3281C2" w14:textId="69CA5D9F" w:rsidR="009C4EE9" w:rsidRDefault="009C4EE9" w:rsidP="009C4EE9">
      <w:pPr>
        <w:pStyle w:val="Code"/>
      </w:pPr>
      <w:r>
        <w:t xml:space="preserve">    dataRecieved = false</w:t>
      </w:r>
    </w:p>
    <w:p w14:paraId="2EA8E052" w14:textId="4420B310" w:rsidR="009C4EE9" w:rsidRDefault="009C4EE9" w:rsidP="009C4EE9">
      <w:pPr>
        <w:pStyle w:val="Code"/>
      </w:pPr>
      <w:r>
        <w:t xml:space="preserve">    buttonPrefab = stockLuButton.PREFAB</w:t>
      </w:r>
    </w:p>
    <w:p w14:paraId="1FB27266" w14:textId="633BF68F" w:rsidR="009C4EE9" w:rsidRDefault="009C4EE9" w:rsidP="009C4EE9">
      <w:pPr>
        <w:pStyle w:val="Code"/>
      </w:pPr>
      <w:r>
        <w:t xml:space="preserve">    </w:t>
      </w:r>
    </w:p>
    <w:p w14:paraId="1BDB66E8" w14:textId="4AEE4D99" w:rsidR="009C4EE9" w:rsidRDefault="009C4EE9" w:rsidP="009C4EE9">
      <w:pPr>
        <w:pStyle w:val="Code"/>
      </w:pPr>
      <w:r>
        <w:t xml:space="preserve">    PROCEDURE LookUp(name, id)</w:t>
      </w:r>
    </w:p>
    <w:p w14:paraId="4B07A06E" w14:textId="4965EABA" w:rsidR="009C4EE9" w:rsidRDefault="009C4EE9" w:rsidP="009C4EE9">
      <w:pPr>
        <w:pStyle w:val="Code"/>
      </w:pPr>
      <w:r>
        <w:t xml:space="preserve">        Client.Send("&amp;STOCKLUDBR|id|name")</w:t>
      </w:r>
    </w:p>
    <w:p w14:paraId="7EA2871B" w14:textId="0E01E5E5" w:rsidR="009C4EE9" w:rsidRDefault="00ED7376" w:rsidP="009C4EE9">
      <w:pPr>
        <w:pStyle w:val="Code"/>
      </w:pPr>
      <w:r>
        <w:t xml:space="preserve">        WAIT UNTI</w:t>
      </w:r>
      <w:r w:rsidR="009C4EE9">
        <w:t>L dataRecieved == true THEN</w:t>
      </w:r>
    </w:p>
    <w:p w14:paraId="3C260D45" w14:textId="4914A850" w:rsidR="009C4EE9" w:rsidRDefault="009C4EE9" w:rsidP="009C4EE9">
      <w:pPr>
        <w:pStyle w:val="Code"/>
      </w:pPr>
      <w:r>
        <w:t xml:space="preserve">            FOR i IN RANGE 0 TO LENGTH(items)</w:t>
      </w:r>
    </w:p>
    <w:p w14:paraId="1AD7F0A7" w14:textId="2ACD3BAC" w:rsidR="009C4EE9" w:rsidRDefault="009C4EE9" w:rsidP="009C4EE9">
      <w:pPr>
        <w:pStyle w:val="Code"/>
      </w:pPr>
      <w:r>
        <w:t xml:space="preserve">                AddStockButton(items[i].name, items[i].id, items[i].price, items[i].type)</w:t>
      </w:r>
    </w:p>
    <w:p w14:paraId="6937EF50" w14:textId="3592139E" w:rsidR="009C4EE9" w:rsidRDefault="009C4EE9" w:rsidP="009C4EE9">
      <w:pPr>
        <w:pStyle w:val="Code"/>
      </w:pPr>
      <w:r>
        <w:t xml:space="preserve">            NEXT i</w:t>
      </w:r>
    </w:p>
    <w:p w14:paraId="21E4B631" w14:textId="74572E49" w:rsidR="009C4EE9" w:rsidRDefault="009C4EE9" w:rsidP="009C4EE9">
      <w:pPr>
        <w:pStyle w:val="Code"/>
      </w:pPr>
      <w:r>
        <w:t xml:space="preserve">    END PROCEDURE</w:t>
      </w:r>
    </w:p>
    <w:p w14:paraId="5E2E3F61" w14:textId="77777777" w:rsidR="009C4EE9" w:rsidRDefault="009C4EE9" w:rsidP="009C4EE9">
      <w:pPr>
        <w:pStyle w:val="Code"/>
      </w:pPr>
    </w:p>
    <w:p w14:paraId="2F425451" w14:textId="0700C319" w:rsidR="009C4EE9" w:rsidRDefault="009C4EE9" w:rsidP="009C4EE9">
      <w:pPr>
        <w:pStyle w:val="Code"/>
      </w:pPr>
      <w:r>
        <w:t xml:space="preserve">    PROCEDURE AddStockButton(buttonText, buttonId, buttonCost, buttonType)</w:t>
      </w:r>
    </w:p>
    <w:p w14:paraId="1EA9665E" w14:textId="5E6084AA" w:rsidR="009C4EE9" w:rsidRDefault="009C4EE9" w:rsidP="009C4EE9">
      <w:pPr>
        <w:pStyle w:val="Code"/>
      </w:pPr>
      <w:r>
        <w:t xml:space="preserve">        newButton = Instantiate(buttonPrefab)</w:t>
      </w:r>
    </w:p>
    <w:p w14:paraId="63C8EDCD" w14:textId="6B077B73" w:rsidR="009C4EE9" w:rsidRDefault="009C4EE9" w:rsidP="009C4EE9">
      <w:pPr>
        <w:pStyle w:val="Code"/>
      </w:pPr>
      <w:r>
        <w:t xml:space="preserve">        newButton.text = buttonText</w:t>
      </w:r>
    </w:p>
    <w:p w14:paraId="2E57C085" w14:textId="41906B07" w:rsidR="009C4EE9" w:rsidRDefault="009C4EE9" w:rsidP="009C4EE9">
      <w:pPr>
        <w:pStyle w:val="Code"/>
      </w:pPr>
      <w:r>
        <w:t xml:space="preserve">        newButton.id = buttonId</w:t>
      </w:r>
    </w:p>
    <w:p w14:paraId="77816922" w14:textId="2580DCFD" w:rsidR="009C4EE9" w:rsidRDefault="009C4EE9" w:rsidP="009C4EE9">
      <w:pPr>
        <w:pStyle w:val="Code"/>
      </w:pPr>
      <w:r>
        <w:t xml:space="preserve">        newButton.itemName = buttonText</w:t>
      </w:r>
    </w:p>
    <w:p w14:paraId="3AAB2DBF" w14:textId="001BF5A7" w:rsidR="009C4EE9" w:rsidRDefault="009C4EE9" w:rsidP="009C4EE9">
      <w:pPr>
        <w:pStyle w:val="Code"/>
      </w:pPr>
      <w:r>
        <w:t xml:space="preserve">        newButton.cost = buttonCost</w:t>
      </w:r>
    </w:p>
    <w:p w14:paraId="5406BD8B" w14:textId="1B3F7C3F" w:rsidR="009C4EE9" w:rsidRDefault="009C4EE9" w:rsidP="009C4EE9">
      <w:pPr>
        <w:pStyle w:val="Code"/>
      </w:pPr>
      <w:r>
        <w:t xml:space="preserve">        newButton.type = buttonType</w:t>
      </w:r>
    </w:p>
    <w:p w14:paraId="21A27070" w14:textId="04E4BA50" w:rsidR="009C4EE9" w:rsidRDefault="009C4EE9" w:rsidP="009C4EE9">
      <w:pPr>
        <w:pStyle w:val="Code"/>
      </w:pPr>
      <w:r>
        <w:t xml:space="preserve">    END PROCEDURE</w:t>
      </w:r>
    </w:p>
    <w:p w14:paraId="6FC04496" w14:textId="16C2C996" w:rsidR="009C4EE9" w:rsidRDefault="009C4EE9" w:rsidP="009C4EE9">
      <w:pPr>
        <w:pStyle w:val="Code"/>
      </w:pPr>
      <w:r>
        <w:t xml:space="preserve">    </w:t>
      </w:r>
    </w:p>
    <w:p w14:paraId="3E142EC5" w14:textId="54861F8F" w:rsidR="009C4EE9" w:rsidRDefault="009C4EE9" w:rsidP="009C4EE9">
      <w:pPr>
        <w:pStyle w:val="Code"/>
      </w:pPr>
      <w:r>
        <w:t xml:space="preserve">    PROCEDURE OnButtonPress()</w:t>
      </w:r>
    </w:p>
    <w:p w14:paraId="27531435" w14:textId="05C1D01D" w:rsidR="009C4EE9" w:rsidRDefault="009C4EE9" w:rsidP="009C4EE9">
      <w:pPr>
        <w:pStyle w:val="Code"/>
      </w:pPr>
      <w:r>
        <w:t xml:space="preserve">        idToSearch = INT(INPUT("Id to search")</w:t>
      </w:r>
    </w:p>
    <w:p w14:paraId="393B0A86" w14:textId="4924CE97" w:rsidR="009C4EE9" w:rsidRDefault="009C4EE9" w:rsidP="009C4EE9">
      <w:pPr>
        <w:pStyle w:val="Code"/>
      </w:pPr>
      <w:r>
        <w:t xml:space="preserve">        nameToSearch = STRING(INPUT("Name to search")</w:t>
      </w:r>
    </w:p>
    <w:p w14:paraId="290F8548" w14:textId="531D6F43" w:rsidR="009C4EE9" w:rsidRDefault="009C4EE9" w:rsidP="009C4EE9">
      <w:pPr>
        <w:pStyle w:val="Code"/>
      </w:pPr>
      <w:r>
        <w:t xml:space="preserve">        Lookup(nameToSearch, idToSearch)</w:t>
      </w:r>
    </w:p>
    <w:p w14:paraId="5378E363" w14:textId="251AFF18" w:rsidR="009C4EE9" w:rsidRDefault="009C4EE9" w:rsidP="009C4EE9">
      <w:pPr>
        <w:pStyle w:val="Code"/>
      </w:pPr>
      <w:r>
        <w:t xml:space="preserve">    END PROCEDURE</w:t>
      </w:r>
    </w:p>
    <w:p w14:paraId="5FB82AB3" w14:textId="2EE50A02" w:rsidR="009C4EE9" w:rsidRDefault="009C4EE9" w:rsidP="009C4EE9">
      <w:pPr>
        <w:pStyle w:val="Code"/>
      </w:pPr>
      <w:r>
        <w:t xml:space="preserve">    </w:t>
      </w:r>
    </w:p>
    <w:p w14:paraId="374AF7C9" w14:textId="3F1B1E82" w:rsidR="009C4EE9" w:rsidRDefault="009C4EE9" w:rsidP="009C4EE9">
      <w:pPr>
        <w:pStyle w:val="Code"/>
      </w:pPr>
      <w:r>
        <w:t xml:space="preserve">    PROCEDURE ClearStockPage()</w:t>
      </w:r>
    </w:p>
    <w:p w14:paraId="52109CEE" w14:textId="44ADEBBE" w:rsidR="009C4EE9" w:rsidRDefault="009C4EE9" w:rsidP="009C4EE9">
      <w:pPr>
        <w:pStyle w:val="Code"/>
      </w:pPr>
      <w:r>
        <w:t xml:space="preserve">        items = []</w:t>
      </w:r>
    </w:p>
    <w:p w14:paraId="6261382A" w14:textId="7AF3F87D" w:rsidR="009C4EE9" w:rsidRDefault="009C4EE9" w:rsidP="009C4EE9">
      <w:pPr>
        <w:pStyle w:val="Code"/>
      </w:pPr>
      <w:r>
        <w:t xml:space="preserve">        DESTROY ALL buttonPrefab</w:t>
      </w:r>
    </w:p>
    <w:p w14:paraId="46B49E11" w14:textId="5BED75F4" w:rsidR="009C4EE9" w:rsidRDefault="009C4EE9" w:rsidP="009C4EE9">
      <w:pPr>
        <w:pStyle w:val="Code"/>
      </w:pPr>
      <w:r>
        <w:t xml:space="preserve">    END PROCEDURE</w:t>
      </w:r>
    </w:p>
    <w:p w14:paraId="71DA73B8" w14:textId="1A20C0DA" w:rsidR="001D7AD5" w:rsidRDefault="009C4EE9" w:rsidP="009C4EE9">
      <w:pPr>
        <w:pStyle w:val="Code"/>
      </w:pPr>
      <w:r>
        <w:t>END CLASS</w:t>
      </w:r>
    </w:p>
    <w:p w14:paraId="5A8DE623" w14:textId="28D06613" w:rsidR="0036114A" w:rsidRDefault="0036114A" w:rsidP="009C4EE9">
      <w:pPr>
        <w:pStyle w:val="Heading4"/>
      </w:pPr>
      <w:bookmarkStart w:id="146" w:name="_Class_Diagram_3"/>
      <w:bookmarkStart w:id="147" w:name="_Toc122005633"/>
      <w:bookmarkEnd w:id="146"/>
      <w:r>
        <w:lastRenderedPageBreak/>
        <w:t>Flow Diagram</w:t>
      </w:r>
      <w:bookmarkEnd w:id="147"/>
    </w:p>
    <w:p w14:paraId="3576C781" w14:textId="3E58825B" w:rsidR="0036114A" w:rsidRPr="0036114A" w:rsidRDefault="00EB28AF" w:rsidP="0036114A">
      <w:r>
        <w:pict w14:anchorId="7B62ABF9">
          <v:shape id="_x0000_i1026" type="#_x0000_t75" style="width:555.05pt;height:596.95pt">
            <v:imagedata r:id="rId34" o:title="StockLookupFlow"/>
          </v:shape>
        </w:pict>
      </w:r>
    </w:p>
    <w:p w14:paraId="68AF0461" w14:textId="083129DA" w:rsidR="009C4EE9" w:rsidRDefault="009C4EE9" w:rsidP="009C4EE9">
      <w:pPr>
        <w:pStyle w:val="Heading4"/>
      </w:pPr>
      <w:bookmarkStart w:id="148" w:name="_Toc122005634"/>
      <w:r>
        <w:t>Class Diagram</w:t>
      </w:r>
      <w:bookmarkEnd w:id="148"/>
    </w:p>
    <w:tbl>
      <w:tblPr>
        <w:tblStyle w:val="TableGrid"/>
        <w:tblW w:w="0" w:type="auto"/>
        <w:tblLook w:val="04A0" w:firstRow="1" w:lastRow="0" w:firstColumn="1" w:lastColumn="0" w:noHBand="0" w:noVBand="1"/>
      </w:tblPr>
      <w:tblGrid>
        <w:gridCol w:w="11102"/>
      </w:tblGrid>
      <w:tr w:rsidR="0075491A" w14:paraId="2184CFB9" w14:textId="77777777" w:rsidTr="0075491A">
        <w:tc>
          <w:tcPr>
            <w:tcW w:w="11102" w:type="dxa"/>
          </w:tcPr>
          <w:p w14:paraId="480922B2" w14:textId="285EFDF3" w:rsidR="0075491A" w:rsidRDefault="0075491A" w:rsidP="009C4EE9">
            <w:r>
              <w:t>StockLookUp.cs</w:t>
            </w:r>
          </w:p>
        </w:tc>
      </w:tr>
      <w:tr w:rsidR="0075491A" w14:paraId="488A67A6" w14:textId="77777777" w:rsidTr="0075491A">
        <w:tc>
          <w:tcPr>
            <w:tcW w:w="11102" w:type="dxa"/>
          </w:tcPr>
          <w:p w14:paraId="7F21A380" w14:textId="15C46C6E" w:rsidR="003F29D4" w:rsidRDefault="003F29D4" w:rsidP="009C4EE9">
            <w:r>
              <w:t>item : Array</w:t>
            </w:r>
            <w:r>
              <w:br/>
              <w:t>dataRecieved : Boolean</w:t>
            </w:r>
            <w:r>
              <w:br/>
              <w:t>buttonPrefab : UnityEngine.GameObject</w:t>
            </w:r>
          </w:p>
        </w:tc>
      </w:tr>
      <w:tr w:rsidR="0075491A" w14:paraId="1009EC3C" w14:textId="77777777" w:rsidTr="0075491A">
        <w:tc>
          <w:tcPr>
            <w:tcW w:w="11102" w:type="dxa"/>
          </w:tcPr>
          <w:p w14:paraId="5C6003FD" w14:textId="74E7409D" w:rsidR="0075491A" w:rsidRDefault="003F29D4" w:rsidP="009C4EE9">
            <w:r>
              <w:t>LookUp(string, int)</w:t>
            </w:r>
          </w:p>
          <w:p w14:paraId="01FFDEEB" w14:textId="77777777" w:rsidR="003F29D4" w:rsidRDefault="00C94374" w:rsidP="009C4EE9">
            <w:r>
              <w:t>AddStockButton(string, int, float, int)</w:t>
            </w:r>
          </w:p>
          <w:p w14:paraId="33FFBC4A" w14:textId="77777777" w:rsidR="00C94374" w:rsidRDefault="00C94374" w:rsidP="009C4EE9">
            <w:r>
              <w:t>OnButtonPress()</w:t>
            </w:r>
          </w:p>
          <w:p w14:paraId="00B738C7" w14:textId="66A6D027" w:rsidR="00C94374" w:rsidRDefault="00C94374" w:rsidP="009C4EE9">
            <w:r>
              <w:t>ClearStockPage()</w:t>
            </w:r>
          </w:p>
        </w:tc>
      </w:tr>
    </w:tbl>
    <w:p w14:paraId="3BE62BF5" w14:textId="77777777" w:rsidR="009C4EE9" w:rsidRDefault="009C4EE9" w:rsidP="009C4EE9"/>
    <w:p w14:paraId="611F4D7C" w14:textId="743F07DA" w:rsidR="009C4EE9" w:rsidRDefault="009C4EE9" w:rsidP="009C4EE9">
      <w:pPr>
        <w:pStyle w:val="Heading4"/>
      </w:pPr>
      <w:bookmarkStart w:id="149" w:name="_Variable_Justification_5"/>
      <w:bookmarkStart w:id="150" w:name="_Toc122005635"/>
      <w:bookmarkEnd w:id="149"/>
      <w:r>
        <w:lastRenderedPageBreak/>
        <w:t>Variable Justification</w:t>
      </w:r>
      <w:bookmarkEnd w:id="150"/>
    </w:p>
    <w:tbl>
      <w:tblPr>
        <w:tblStyle w:val="TableGrid"/>
        <w:tblW w:w="0" w:type="auto"/>
        <w:tblLook w:val="04A0" w:firstRow="1" w:lastRow="0" w:firstColumn="1" w:lastColumn="0" w:noHBand="0" w:noVBand="1"/>
      </w:tblPr>
      <w:tblGrid>
        <w:gridCol w:w="3700"/>
        <w:gridCol w:w="3701"/>
        <w:gridCol w:w="3701"/>
      </w:tblGrid>
      <w:tr w:rsidR="00C94374" w14:paraId="56ADA14A" w14:textId="77777777" w:rsidTr="00C94374">
        <w:tc>
          <w:tcPr>
            <w:tcW w:w="3700" w:type="dxa"/>
          </w:tcPr>
          <w:p w14:paraId="6CB981A8" w14:textId="26634395" w:rsidR="00C94374" w:rsidRDefault="00C94374" w:rsidP="00C94374">
            <w:r>
              <w:t>Variable</w:t>
            </w:r>
          </w:p>
        </w:tc>
        <w:tc>
          <w:tcPr>
            <w:tcW w:w="3701" w:type="dxa"/>
          </w:tcPr>
          <w:p w14:paraId="23B00524" w14:textId="49247B74" w:rsidR="00C94374" w:rsidRDefault="00C94374" w:rsidP="00C94374">
            <w:r>
              <w:t>Type</w:t>
            </w:r>
          </w:p>
        </w:tc>
        <w:tc>
          <w:tcPr>
            <w:tcW w:w="3701" w:type="dxa"/>
          </w:tcPr>
          <w:p w14:paraId="32C1FA57" w14:textId="17A0E031" w:rsidR="00C94374" w:rsidRDefault="00C94374" w:rsidP="00C94374">
            <w:r>
              <w:t>Purpose/Justification</w:t>
            </w:r>
          </w:p>
        </w:tc>
      </w:tr>
      <w:tr w:rsidR="00C94374" w14:paraId="68640082" w14:textId="77777777" w:rsidTr="00C94374">
        <w:tc>
          <w:tcPr>
            <w:tcW w:w="3700" w:type="dxa"/>
          </w:tcPr>
          <w:p w14:paraId="5E116AE0" w14:textId="19D9CD4F" w:rsidR="00C94374" w:rsidRDefault="00C94374" w:rsidP="00C94374">
            <w:r>
              <w:t>Item</w:t>
            </w:r>
          </w:p>
        </w:tc>
        <w:tc>
          <w:tcPr>
            <w:tcW w:w="3701" w:type="dxa"/>
          </w:tcPr>
          <w:p w14:paraId="5D3DE8CB" w14:textId="53A5FD7B" w:rsidR="00C94374" w:rsidRDefault="00C94374" w:rsidP="00C94374">
            <w:r>
              <w:t>Array</w:t>
            </w:r>
          </w:p>
        </w:tc>
        <w:tc>
          <w:tcPr>
            <w:tcW w:w="3701" w:type="dxa"/>
          </w:tcPr>
          <w:p w14:paraId="2B189049" w14:textId="1630D485" w:rsidR="00C94374" w:rsidRDefault="00C94374" w:rsidP="00C94374">
            <w:r>
              <w:t>This is to store the items that are returned from the database.</w:t>
            </w:r>
          </w:p>
        </w:tc>
      </w:tr>
      <w:tr w:rsidR="00C94374" w14:paraId="4B669981" w14:textId="77777777" w:rsidTr="00C94374">
        <w:tc>
          <w:tcPr>
            <w:tcW w:w="3700" w:type="dxa"/>
          </w:tcPr>
          <w:p w14:paraId="5F7459B6" w14:textId="6A55A411" w:rsidR="00C94374" w:rsidRDefault="00C94374" w:rsidP="00C94374">
            <w:r>
              <w:t>dataRecieved</w:t>
            </w:r>
          </w:p>
        </w:tc>
        <w:tc>
          <w:tcPr>
            <w:tcW w:w="3701" w:type="dxa"/>
          </w:tcPr>
          <w:p w14:paraId="0DA276D5" w14:textId="72841164" w:rsidR="00C94374" w:rsidRDefault="00C94374" w:rsidP="00C94374">
            <w:r>
              <w:t>Boolean</w:t>
            </w:r>
          </w:p>
        </w:tc>
        <w:tc>
          <w:tcPr>
            <w:tcW w:w="3701" w:type="dxa"/>
          </w:tcPr>
          <w:p w14:paraId="2CB58972" w14:textId="4ABE56DF" w:rsidR="00C94374" w:rsidRDefault="00C94374" w:rsidP="00C94374">
            <w:r>
              <w:t>This is to ensure that all the data has been received before the program continues.</w:t>
            </w:r>
          </w:p>
        </w:tc>
      </w:tr>
      <w:tr w:rsidR="00C94374" w14:paraId="04074809" w14:textId="77777777" w:rsidTr="00C94374">
        <w:tc>
          <w:tcPr>
            <w:tcW w:w="3700" w:type="dxa"/>
          </w:tcPr>
          <w:p w14:paraId="3A1BC175" w14:textId="03178600" w:rsidR="00C94374" w:rsidRDefault="00C94374" w:rsidP="00C94374">
            <w:r>
              <w:t>buttonPrefab</w:t>
            </w:r>
          </w:p>
        </w:tc>
        <w:tc>
          <w:tcPr>
            <w:tcW w:w="3701" w:type="dxa"/>
          </w:tcPr>
          <w:p w14:paraId="55D965F1" w14:textId="387C7170" w:rsidR="00C94374" w:rsidRDefault="00C94374" w:rsidP="00C94374">
            <w:r>
              <w:t>UnityEngine.GameObject</w:t>
            </w:r>
          </w:p>
        </w:tc>
        <w:tc>
          <w:tcPr>
            <w:tcW w:w="3701" w:type="dxa"/>
          </w:tcPr>
          <w:p w14:paraId="1028B07C" w14:textId="60105960" w:rsidR="00C94374" w:rsidRDefault="00C94374" w:rsidP="00C94374">
            <w:r>
              <w:t xml:space="preserve">This is the prefab of the buttons that will be used in the UI to display the items that have been returned. </w:t>
            </w:r>
          </w:p>
        </w:tc>
      </w:tr>
    </w:tbl>
    <w:p w14:paraId="288C5198" w14:textId="77777777" w:rsidR="00C94374" w:rsidRDefault="00C94374" w:rsidP="00C94374"/>
    <w:p w14:paraId="1A7A6BDB" w14:textId="559D240B" w:rsidR="00D80406" w:rsidRDefault="00D80406" w:rsidP="00D80406">
      <w:pPr>
        <w:pStyle w:val="Heading3"/>
      </w:pPr>
      <w:bookmarkStart w:id="151" w:name="_StaffLogin.cs"/>
      <w:bookmarkStart w:id="152" w:name="_Toc122005636"/>
      <w:bookmarkEnd w:id="151"/>
      <w:r>
        <w:t>StaffLogin.cs</w:t>
      </w:r>
      <w:bookmarkEnd w:id="152"/>
    </w:p>
    <w:p w14:paraId="4474F30D" w14:textId="209B3D32" w:rsidR="00D80406" w:rsidRDefault="00D80406" w:rsidP="00D80406">
      <w:pPr>
        <w:pStyle w:val="Heading4"/>
      </w:pPr>
      <w:bookmarkStart w:id="153" w:name="_Modules_and_Processes_6"/>
      <w:bookmarkStart w:id="154" w:name="_Toc122005637"/>
      <w:bookmarkEnd w:id="153"/>
      <w:r>
        <w:t>Modules and Processes</w:t>
      </w:r>
      <w:bookmarkEnd w:id="154"/>
    </w:p>
    <w:p w14:paraId="7E875DB5" w14:textId="3111CC05" w:rsidR="00D80406" w:rsidRDefault="00DC347A" w:rsidP="00D80406">
      <w:r>
        <w:t>This script is used for staff members to log</w:t>
      </w:r>
      <w:r w:rsidR="003D0BD3">
        <w:t xml:space="preserve"> </w:t>
      </w:r>
      <w:r>
        <w:t>in to the system. This ensures that anyone that isn’t authorised cannot log</w:t>
      </w:r>
      <w:r w:rsidR="003D0BD3">
        <w:t xml:space="preserve"> </w:t>
      </w:r>
      <w:r>
        <w:t>in and sell items to customers. It also means that it is possible to keep track of staff member</w:t>
      </w:r>
      <w:r w:rsidR="003D0BD3">
        <w:t>s’</w:t>
      </w:r>
      <w:r>
        <w:t xml:space="preserve"> statistics and check how many sales they make. </w:t>
      </w:r>
    </w:p>
    <w:p w14:paraId="493C1149" w14:textId="16649F50" w:rsidR="00DC347A" w:rsidRDefault="00DC347A" w:rsidP="00D80406">
      <w:r>
        <w:t xml:space="preserve">This script is the first one that the staff member using the system will interact with. Its purpose is to receive an id and to check to see if that is a staff member and to log them into the system by communicating their details to the POSController script. </w:t>
      </w:r>
    </w:p>
    <w:p w14:paraId="2D408EF7" w14:textId="5EB5E9ED" w:rsidR="00DC347A" w:rsidRDefault="00DC347A" w:rsidP="00DC347A">
      <w:pPr>
        <w:pStyle w:val="Heading4"/>
      </w:pPr>
      <w:bookmarkStart w:id="155" w:name="_Pseudocode_5"/>
      <w:bookmarkStart w:id="156" w:name="_Toc122005638"/>
      <w:bookmarkEnd w:id="155"/>
      <w:r>
        <w:t>Pseudocode</w:t>
      </w:r>
      <w:bookmarkEnd w:id="156"/>
    </w:p>
    <w:p w14:paraId="70FB7721" w14:textId="77777777" w:rsidR="00D46EB0" w:rsidRDefault="00D46EB0" w:rsidP="00D46EB0">
      <w:pPr>
        <w:pStyle w:val="Code"/>
      </w:pPr>
      <w:r>
        <w:t>CLASS StaffLogin</w:t>
      </w:r>
    </w:p>
    <w:p w14:paraId="7A162F49" w14:textId="1D849B16" w:rsidR="00D46EB0" w:rsidRDefault="00D46EB0" w:rsidP="00D46EB0">
      <w:pPr>
        <w:pStyle w:val="Code"/>
      </w:pPr>
      <w:r>
        <w:t xml:space="preserve">    staffMembers = []</w:t>
      </w:r>
    </w:p>
    <w:p w14:paraId="4020FEED" w14:textId="0CD8AF48" w:rsidR="00D46EB0" w:rsidRDefault="00D46EB0" w:rsidP="00D46EB0">
      <w:pPr>
        <w:pStyle w:val="Code"/>
      </w:pPr>
      <w:r>
        <w:t xml:space="preserve">    dataRecieved = false</w:t>
      </w:r>
    </w:p>
    <w:p w14:paraId="4CE0AA3B" w14:textId="0E708C74" w:rsidR="00D46EB0" w:rsidRDefault="00D46EB0" w:rsidP="00D46EB0">
      <w:pPr>
        <w:pStyle w:val="Code"/>
      </w:pPr>
      <w:r>
        <w:t xml:space="preserve">    </w:t>
      </w:r>
    </w:p>
    <w:p w14:paraId="61EF74FF" w14:textId="4E79C59A" w:rsidR="00D46EB0" w:rsidRDefault="00D46EB0" w:rsidP="00D46EB0">
      <w:pPr>
        <w:pStyle w:val="Code"/>
      </w:pPr>
      <w:r>
        <w:t xml:space="preserve">    PROCEDURE LookUp(id)</w:t>
      </w:r>
    </w:p>
    <w:p w14:paraId="3A683321" w14:textId="1A30BD9A" w:rsidR="00D46EB0" w:rsidRDefault="00D46EB0" w:rsidP="00D46EB0">
      <w:pPr>
        <w:pStyle w:val="Code"/>
      </w:pPr>
      <w:r>
        <w:t xml:space="preserve">        Client.Send("&amp;STAFFLOGDBR|" + id + "| ")</w:t>
      </w:r>
    </w:p>
    <w:p w14:paraId="4A7E4052" w14:textId="7CEA0E97" w:rsidR="00D46EB0" w:rsidRDefault="00D46EB0" w:rsidP="00D46EB0">
      <w:pPr>
        <w:pStyle w:val="Code"/>
      </w:pPr>
      <w:r>
        <w:t xml:space="preserve">        WAIT UNITL dataRecieved == true THEN</w:t>
      </w:r>
    </w:p>
    <w:p w14:paraId="687660A1" w14:textId="6E67C8E8" w:rsidR="00D46EB0" w:rsidRDefault="00D46EB0" w:rsidP="00D46EB0">
      <w:pPr>
        <w:pStyle w:val="Code"/>
      </w:pPr>
      <w:r>
        <w:t xml:space="preserve">            IF LENGHT(staffMembers) != 1 THEN</w:t>
      </w:r>
    </w:p>
    <w:p w14:paraId="2065EE56" w14:textId="328C976C" w:rsidR="00D46EB0" w:rsidRDefault="00D46EB0" w:rsidP="00D46EB0">
      <w:pPr>
        <w:pStyle w:val="Code"/>
      </w:pPr>
      <w:r>
        <w:t xml:space="preserve">                RETURN NONE</w:t>
      </w:r>
    </w:p>
    <w:p w14:paraId="017517A9" w14:textId="14CD7A14" w:rsidR="00D46EB0" w:rsidRDefault="00D46EB0" w:rsidP="00D46EB0">
      <w:pPr>
        <w:pStyle w:val="Code"/>
      </w:pPr>
      <w:r>
        <w:t xml:space="preserve">            ELSE THEN</w:t>
      </w:r>
    </w:p>
    <w:p w14:paraId="04196DA3" w14:textId="45DDCDA8" w:rsidR="00D46EB0" w:rsidRDefault="00D46EB0" w:rsidP="00D46EB0">
      <w:pPr>
        <w:pStyle w:val="Code"/>
      </w:pPr>
      <w:r>
        <w:t xml:space="preserve">                IF staffMembers[0].validDate &gt; DATETIME.CurrentDate THEN</w:t>
      </w:r>
    </w:p>
    <w:p w14:paraId="5E8FC561" w14:textId="2274CF18" w:rsidR="00D46EB0" w:rsidRDefault="00D46EB0" w:rsidP="00D46EB0">
      <w:pPr>
        <w:pStyle w:val="Code"/>
      </w:pPr>
      <w:r>
        <w:t xml:space="preserve">                    POSController.staffMember = staffMembers[0]</w:t>
      </w:r>
    </w:p>
    <w:p w14:paraId="4C94044B" w14:textId="579F26D1" w:rsidR="00D46EB0" w:rsidRDefault="00D46EB0" w:rsidP="00D46EB0">
      <w:pPr>
        <w:pStyle w:val="Code"/>
      </w:pPr>
      <w:r>
        <w:t xml:space="preserve">                ELSE THEN</w:t>
      </w:r>
    </w:p>
    <w:p w14:paraId="65759AF8" w14:textId="17B4275F" w:rsidR="00D46EB0" w:rsidRDefault="00D46EB0" w:rsidP="00D46EB0">
      <w:pPr>
        <w:pStyle w:val="Code"/>
      </w:pPr>
      <w:r>
        <w:t xml:space="preserve">                    RETURN NONE</w:t>
      </w:r>
    </w:p>
    <w:p w14:paraId="6BC7013F" w14:textId="0EC80975" w:rsidR="00D46EB0" w:rsidRDefault="00D46EB0" w:rsidP="00D46EB0">
      <w:pPr>
        <w:pStyle w:val="Code"/>
      </w:pPr>
      <w:r>
        <w:t xml:space="preserve">                END IF</w:t>
      </w:r>
    </w:p>
    <w:p w14:paraId="4C87AFF8" w14:textId="7A8CFE51" w:rsidR="00D46EB0" w:rsidRDefault="00D46EB0" w:rsidP="00D46EB0">
      <w:pPr>
        <w:pStyle w:val="Code"/>
      </w:pPr>
      <w:r>
        <w:t xml:space="preserve">            END IF</w:t>
      </w:r>
    </w:p>
    <w:p w14:paraId="0C768E18" w14:textId="7E259483" w:rsidR="00D46EB0" w:rsidRDefault="00D46EB0" w:rsidP="00D46EB0">
      <w:pPr>
        <w:pStyle w:val="Code"/>
      </w:pPr>
      <w:r>
        <w:t xml:space="preserve">    END PROCEDURE</w:t>
      </w:r>
    </w:p>
    <w:p w14:paraId="6ABC8E8F" w14:textId="3B35EFC2" w:rsidR="00DC347A" w:rsidRDefault="00D46EB0" w:rsidP="00D46EB0">
      <w:pPr>
        <w:pStyle w:val="Code"/>
      </w:pPr>
      <w:r>
        <w:t>END CLASS</w:t>
      </w:r>
    </w:p>
    <w:p w14:paraId="648DBB51" w14:textId="60FA9EB9" w:rsidR="0036114A" w:rsidRDefault="0036114A" w:rsidP="00D46EB0">
      <w:pPr>
        <w:pStyle w:val="Heading4"/>
      </w:pPr>
      <w:bookmarkStart w:id="157" w:name="_Class_Diagram_4"/>
      <w:bookmarkStart w:id="158" w:name="_Toc122005639"/>
      <w:bookmarkEnd w:id="157"/>
      <w:r>
        <w:lastRenderedPageBreak/>
        <w:t>Flow Diagram</w:t>
      </w:r>
      <w:bookmarkEnd w:id="158"/>
    </w:p>
    <w:p w14:paraId="395DDD2B" w14:textId="1D814196" w:rsidR="0036114A" w:rsidRPr="0036114A" w:rsidRDefault="00EB28AF" w:rsidP="0036114A">
      <w:r>
        <w:rPr>
          <w:noProof/>
        </w:rPr>
        <w:pict w14:anchorId="1EAE3DB0">
          <v:shape id="_x0000_s1030" type="#_x0000_t75" style="position:absolute;margin-left:0;margin-top:0;width:555.45pt;height:483.85pt;z-index:251679744;mso-position-horizontal:center;mso-position-horizontal-relative:text;mso-position-vertical:absolute;mso-position-vertical-relative:text;mso-width-relative:page;mso-height-relative:page">
            <v:imagedata r:id="rId35" o:title="StaffLoginFlow"/>
            <w10:wrap type="square"/>
          </v:shape>
        </w:pict>
      </w:r>
    </w:p>
    <w:p w14:paraId="02BF741C" w14:textId="78D3AD31" w:rsidR="00D46EB0" w:rsidRDefault="00D46EB0" w:rsidP="00D46EB0">
      <w:pPr>
        <w:pStyle w:val="Heading4"/>
      </w:pPr>
      <w:bookmarkStart w:id="159" w:name="_Toc122005640"/>
      <w:r>
        <w:t>Class Diagram</w:t>
      </w:r>
      <w:bookmarkEnd w:id="159"/>
    </w:p>
    <w:tbl>
      <w:tblPr>
        <w:tblStyle w:val="TableGrid"/>
        <w:tblW w:w="0" w:type="auto"/>
        <w:tblLook w:val="04A0" w:firstRow="1" w:lastRow="0" w:firstColumn="1" w:lastColumn="0" w:noHBand="0" w:noVBand="1"/>
      </w:tblPr>
      <w:tblGrid>
        <w:gridCol w:w="11102"/>
      </w:tblGrid>
      <w:tr w:rsidR="00D46EB0" w14:paraId="7AD6C4E7" w14:textId="77777777" w:rsidTr="00D46EB0">
        <w:tc>
          <w:tcPr>
            <w:tcW w:w="11102" w:type="dxa"/>
          </w:tcPr>
          <w:p w14:paraId="0F70F0E9" w14:textId="07D3B66B" w:rsidR="00D46EB0" w:rsidRDefault="00D46EB0" w:rsidP="00D46EB0">
            <w:r>
              <w:t>StaffLogin.cs</w:t>
            </w:r>
          </w:p>
        </w:tc>
      </w:tr>
      <w:tr w:rsidR="00D46EB0" w14:paraId="46F565BD" w14:textId="77777777" w:rsidTr="00D46EB0">
        <w:tc>
          <w:tcPr>
            <w:tcW w:w="11102" w:type="dxa"/>
          </w:tcPr>
          <w:p w14:paraId="24F67635" w14:textId="1E219790" w:rsidR="00D46EB0" w:rsidRDefault="00D46EB0" w:rsidP="00D46EB0">
            <w:r>
              <w:t>staffMembers</w:t>
            </w:r>
            <w:r w:rsidR="000A65B2">
              <w:t xml:space="preserve"> : Array</w:t>
            </w:r>
          </w:p>
          <w:p w14:paraId="1C4CBCD8" w14:textId="5DD6D39D" w:rsidR="000A65B2" w:rsidRDefault="000A65B2" w:rsidP="00D46EB0">
            <w:r>
              <w:t>dat</w:t>
            </w:r>
            <w:r w:rsidR="003D0BD3">
              <w:t>a</w:t>
            </w:r>
            <w:r>
              <w:t>Recieved : Boolean</w:t>
            </w:r>
          </w:p>
        </w:tc>
      </w:tr>
      <w:tr w:rsidR="00D46EB0" w14:paraId="50FFFE83" w14:textId="77777777" w:rsidTr="00D46EB0">
        <w:tc>
          <w:tcPr>
            <w:tcW w:w="11102" w:type="dxa"/>
          </w:tcPr>
          <w:p w14:paraId="4F4CD123" w14:textId="2CA43E4E" w:rsidR="00D46EB0" w:rsidRDefault="000A65B2" w:rsidP="00D46EB0">
            <w:r>
              <w:t>Lookup(int)</w:t>
            </w:r>
          </w:p>
        </w:tc>
      </w:tr>
    </w:tbl>
    <w:p w14:paraId="292B2FC0" w14:textId="22B697A6" w:rsidR="00D46EB0" w:rsidRDefault="000A65B2" w:rsidP="000A65B2">
      <w:pPr>
        <w:pStyle w:val="Heading4"/>
      </w:pPr>
      <w:bookmarkStart w:id="160" w:name="_Variable_Justification_6"/>
      <w:bookmarkStart w:id="161" w:name="_Toc122005641"/>
      <w:bookmarkEnd w:id="160"/>
      <w:r>
        <w:t>Variable Justification</w:t>
      </w:r>
      <w:bookmarkEnd w:id="161"/>
    </w:p>
    <w:tbl>
      <w:tblPr>
        <w:tblStyle w:val="TableGrid"/>
        <w:tblW w:w="0" w:type="auto"/>
        <w:tblLook w:val="04A0" w:firstRow="1" w:lastRow="0" w:firstColumn="1" w:lastColumn="0" w:noHBand="0" w:noVBand="1"/>
      </w:tblPr>
      <w:tblGrid>
        <w:gridCol w:w="3700"/>
        <w:gridCol w:w="3701"/>
        <w:gridCol w:w="3701"/>
      </w:tblGrid>
      <w:tr w:rsidR="000A65B2" w14:paraId="2FF8F560" w14:textId="77777777" w:rsidTr="000A65B2">
        <w:tc>
          <w:tcPr>
            <w:tcW w:w="3700" w:type="dxa"/>
          </w:tcPr>
          <w:p w14:paraId="21EEBFE8" w14:textId="111FBE6B" w:rsidR="000A65B2" w:rsidRDefault="000A65B2" w:rsidP="000A65B2">
            <w:r>
              <w:t>Variable</w:t>
            </w:r>
          </w:p>
        </w:tc>
        <w:tc>
          <w:tcPr>
            <w:tcW w:w="3701" w:type="dxa"/>
          </w:tcPr>
          <w:p w14:paraId="5F44E6F8" w14:textId="5BF9DD43" w:rsidR="000A65B2" w:rsidRDefault="000A65B2" w:rsidP="000A65B2">
            <w:r>
              <w:t>Type</w:t>
            </w:r>
          </w:p>
        </w:tc>
        <w:tc>
          <w:tcPr>
            <w:tcW w:w="3701" w:type="dxa"/>
          </w:tcPr>
          <w:p w14:paraId="715DA111" w14:textId="1BAA4DB3" w:rsidR="000A65B2" w:rsidRDefault="000A65B2" w:rsidP="000A65B2">
            <w:r>
              <w:t>Purpose/Justification</w:t>
            </w:r>
          </w:p>
        </w:tc>
      </w:tr>
      <w:tr w:rsidR="000A65B2" w14:paraId="08501E1D" w14:textId="77777777" w:rsidTr="000A65B2">
        <w:tc>
          <w:tcPr>
            <w:tcW w:w="3700" w:type="dxa"/>
          </w:tcPr>
          <w:p w14:paraId="7CEA2270" w14:textId="6F739741" w:rsidR="000A65B2" w:rsidRDefault="000A65B2" w:rsidP="000A65B2">
            <w:r>
              <w:t>staffMembers</w:t>
            </w:r>
          </w:p>
        </w:tc>
        <w:tc>
          <w:tcPr>
            <w:tcW w:w="3701" w:type="dxa"/>
          </w:tcPr>
          <w:p w14:paraId="3D38163A" w14:textId="407E808A" w:rsidR="000A65B2" w:rsidRDefault="000A65B2" w:rsidP="000A65B2">
            <w:r>
              <w:t>Array</w:t>
            </w:r>
          </w:p>
        </w:tc>
        <w:tc>
          <w:tcPr>
            <w:tcW w:w="3701" w:type="dxa"/>
          </w:tcPr>
          <w:p w14:paraId="2BB98C82" w14:textId="2B8E33E7" w:rsidR="000A65B2" w:rsidRDefault="000A65B2" w:rsidP="000A65B2">
            <w:r>
              <w:t xml:space="preserve">To store the data that is received from the server and database in response to the requests made. </w:t>
            </w:r>
          </w:p>
        </w:tc>
      </w:tr>
      <w:tr w:rsidR="000A65B2" w14:paraId="63355C38" w14:textId="77777777" w:rsidTr="000A65B2">
        <w:tc>
          <w:tcPr>
            <w:tcW w:w="3700" w:type="dxa"/>
          </w:tcPr>
          <w:p w14:paraId="049FEB92" w14:textId="50160593" w:rsidR="000A65B2" w:rsidRDefault="000A65B2" w:rsidP="000A65B2">
            <w:r>
              <w:t>dataRecieved</w:t>
            </w:r>
          </w:p>
        </w:tc>
        <w:tc>
          <w:tcPr>
            <w:tcW w:w="3701" w:type="dxa"/>
          </w:tcPr>
          <w:p w14:paraId="061CF9E3" w14:textId="77E0B144" w:rsidR="000A65B2" w:rsidRDefault="000A65B2" w:rsidP="000A65B2">
            <w:r>
              <w:t>Boolean</w:t>
            </w:r>
          </w:p>
        </w:tc>
        <w:tc>
          <w:tcPr>
            <w:tcW w:w="3701" w:type="dxa"/>
          </w:tcPr>
          <w:p w14:paraId="20AB35A2" w14:textId="0969E390" w:rsidR="000A65B2" w:rsidRDefault="000A65B2" w:rsidP="000A65B2">
            <w:r>
              <w:t xml:space="preserve">To let the script know when they have received all the data required from the server database. </w:t>
            </w:r>
          </w:p>
        </w:tc>
      </w:tr>
    </w:tbl>
    <w:p w14:paraId="3E4BB918" w14:textId="77777777" w:rsidR="000A65B2" w:rsidRDefault="000A65B2" w:rsidP="000A65B2"/>
    <w:p w14:paraId="7A08A6E1" w14:textId="0EB3863C" w:rsidR="000A65B2" w:rsidRDefault="000A65B2" w:rsidP="000A65B2">
      <w:pPr>
        <w:pStyle w:val="Heading3"/>
      </w:pPr>
      <w:bookmarkStart w:id="162" w:name="_POSController.cs"/>
      <w:bookmarkStart w:id="163" w:name="_Toc122005642"/>
      <w:bookmarkEnd w:id="162"/>
      <w:r>
        <w:lastRenderedPageBreak/>
        <w:t>POSController.cs</w:t>
      </w:r>
      <w:bookmarkEnd w:id="163"/>
    </w:p>
    <w:p w14:paraId="258F8A25" w14:textId="0D975F48" w:rsidR="000A65B2" w:rsidRDefault="000A65B2" w:rsidP="000A65B2">
      <w:pPr>
        <w:pStyle w:val="Heading4"/>
      </w:pPr>
      <w:bookmarkStart w:id="164" w:name="_Modules_and_Processes_7"/>
      <w:bookmarkStart w:id="165" w:name="_Toc122005643"/>
      <w:bookmarkEnd w:id="164"/>
      <w:r>
        <w:t>Modules and Processes</w:t>
      </w:r>
      <w:bookmarkEnd w:id="165"/>
    </w:p>
    <w:p w14:paraId="65F54650" w14:textId="6CDD880E" w:rsidR="000A65B2" w:rsidRDefault="000A65B2" w:rsidP="000A65B2">
      <w:r>
        <w:t>This script is the main</w:t>
      </w:r>
      <w:r w:rsidR="001A1A40">
        <w:t xml:space="preserve"> script</w:t>
      </w:r>
      <w:r>
        <w:t xml:space="preserve"> </w:t>
      </w:r>
      <w:r w:rsidR="001A1A40">
        <w:t xml:space="preserve">that controls the Point-Of-Sale features, this includes storing the items that are currently in the basket. </w:t>
      </w:r>
    </w:p>
    <w:p w14:paraId="573072E3" w14:textId="78B44FF2" w:rsidR="001A1A40" w:rsidRDefault="001A1A40" w:rsidP="000A65B2">
      <w:r>
        <w:t xml:space="preserve">Although this script is quite simple compared to the database and server-client scripts it is still very important and will control most of the program. </w:t>
      </w:r>
    </w:p>
    <w:p w14:paraId="386BDCD1" w14:textId="572C80E0" w:rsidR="001A1A40" w:rsidRDefault="001A1A40" w:rsidP="001A1A40">
      <w:pPr>
        <w:pStyle w:val="Heading4"/>
      </w:pPr>
      <w:bookmarkStart w:id="166" w:name="_Pseudocode_6"/>
      <w:bookmarkStart w:id="167" w:name="_Toc122005644"/>
      <w:bookmarkEnd w:id="166"/>
      <w:r>
        <w:t>Pseudocode</w:t>
      </w:r>
      <w:bookmarkEnd w:id="167"/>
    </w:p>
    <w:p w14:paraId="64044277" w14:textId="77777777" w:rsidR="00FD4714" w:rsidRPr="00FD4714" w:rsidRDefault="00FD4714" w:rsidP="00FD4714">
      <w:pPr>
        <w:pStyle w:val="Code"/>
      </w:pPr>
      <w:r w:rsidRPr="00FD4714">
        <w:t>CLASS POSController</w:t>
      </w:r>
    </w:p>
    <w:p w14:paraId="1276CA6A" w14:textId="6EC5054A" w:rsidR="00FD4714" w:rsidRPr="00FD4714" w:rsidRDefault="00FD4714" w:rsidP="00FD4714">
      <w:pPr>
        <w:pStyle w:val="Code"/>
      </w:pPr>
      <w:r>
        <w:t xml:space="preserve">    </w:t>
      </w:r>
      <w:r w:rsidRPr="00FD4714">
        <w:t>tillName = "Till 1"</w:t>
      </w:r>
    </w:p>
    <w:p w14:paraId="72400FA8" w14:textId="2BF60443" w:rsidR="00FD4714" w:rsidRPr="00FD4714" w:rsidRDefault="00FD4714" w:rsidP="00FD4714">
      <w:pPr>
        <w:pStyle w:val="Code"/>
      </w:pPr>
      <w:r>
        <w:t xml:space="preserve">    </w:t>
      </w:r>
      <w:r w:rsidRPr="00FD4714">
        <w:t>staffMember = NEW StaffMember</w:t>
      </w:r>
    </w:p>
    <w:p w14:paraId="1EA5A75B" w14:textId="76996E11" w:rsidR="00FD4714" w:rsidRPr="00FD4714" w:rsidRDefault="00FD4714" w:rsidP="00FD4714">
      <w:pPr>
        <w:pStyle w:val="Code"/>
      </w:pPr>
      <w:r>
        <w:t xml:space="preserve">    </w:t>
      </w:r>
      <w:r w:rsidRPr="00FD4714">
        <w:t>itemsInOrder = NEW DICTIONARY[item, quanitiy]</w:t>
      </w:r>
    </w:p>
    <w:p w14:paraId="54120355" w14:textId="313A22D2" w:rsidR="00FD4714" w:rsidRPr="00FD4714" w:rsidRDefault="00FD4714" w:rsidP="00FD4714">
      <w:pPr>
        <w:pStyle w:val="Code"/>
      </w:pPr>
      <w:r>
        <w:t xml:space="preserve">    </w:t>
      </w:r>
      <w:r w:rsidRPr="00FD4714">
        <w:t>selectedItem = NEW Item</w:t>
      </w:r>
    </w:p>
    <w:p w14:paraId="5216B356" w14:textId="16DF9EE6" w:rsidR="00FD4714" w:rsidRPr="00FD4714" w:rsidRDefault="00FD4714" w:rsidP="00FD4714">
      <w:pPr>
        <w:pStyle w:val="Code"/>
      </w:pPr>
      <w:r>
        <w:t xml:space="preserve">    </w:t>
      </w:r>
      <w:r w:rsidRPr="00FD4714">
        <w:t>subTotal = 0</w:t>
      </w:r>
      <w:r>
        <w:t>.1</w:t>
      </w:r>
    </w:p>
    <w:p w14:paraId="4BEAD3D1" w14:textId="629F6D4B" w:rsidR="00FD4714" w:rsidRPr="00FD4714" w:rsidRDefault="00FD4714" w:rsidP="00FD4714">
      <w:pPr>
        <w:pStyle w:val="Code"/>
      </w:pPr>
      <w:r>
        <w:t xml:space="preserve">    </w:t>
      </w:r>
    </w:p>
    <w:p w14:paraId="0ACCD025" w14:textId="0146AF76" w:rsidR="00FD4714" w:rsidRPr="00FD4714" w:rsidRDefault="00FD4714" w:rsidP="00FD4714">
      <w:pPr>
        <w:pStyle w:val="Code"/>
      </w:pPr>
      <w:r>
        <w:t xml:space="preserve">    </w:t>
      </w:r>
      <w:r w:rsidRPr="00FD4714">
        <w:t>PROCEDURE AddItem(itemToAdd)</w:t>
      </w:r>
    </w:p>
    <w:p w14:paraId="6E59DF66" w14:textId="3F90137B" w:rsidR="00FD4714" w:rsidRPr="00FD4714" w:rsidRDefault="00FD4714" w:rsidP="00FD4714">
      <w:pPr>
        <w:pStyle w:val="Code"/>
      </w:pPr>
      <w:r>
        <w:t xml:space="preserve">        </w:t>
      </w:r>
      <w:r w:rsidRPr="00FD4714">
        <w:t>subTotal += itemToAdd.cost</w:t>
      </w:r>
    </w:p>
    <w:p w14:paraId="08DC4298" w14:textId="30DF428C" w:rsidR="00FD4714" w:rsidRPr="00FD4714" w:rsidRDefault="00FD4714" w:rsidP="00FD4714">
      <w:pPr>
        <w:pStyle w:val="Code"/>
      </w:pPr>
      <w:r>
        <w:t xml:space="preserve">        </w:t>
      </w:r>
      <w:r w:rsidRPr="00FD4714">
        <w:t>FOR i IN RANGE 0 TO LENGTH(itemsInOrder) - 1</w:t>
      </w:r>
    </w:p>
    <w:p w14:paraId="04F3827C" w14:textId="4B651F13" w:rsidR="00FD4714" w:rsidRPr="00FD4714" w:rsidRDefault="00FD4714" w:rsidP="00FD4714">
      <w:pPr>
        <w:pStyle w:val="Code"/>
      </w:pPr>
      <w:r>
        <w:t xml:space="preserve">            </w:t>
      </w:r>
      <w:r w:rsidRPr="00FD4714">
        <w:t>IF itemsInOrder[i].index.id == itemToAdd.id THEN</w:t>
      </w:r>
    </w:p>
    <w:p w14:paraId="0CE18A8B" w14:textId="71FFFCFD" w:rsidR="00FD4714" w:rsidRPr="00FD4714" w:rsidRDefault="00FD4714" w:rsidP="00FD4714">
      <w:pPr>
        <w:pStyle w:val="Code"/>
      </w:pPr>
      <w:r>
        <w:t xml:space="preserve">                </w:t>
      </w:r>
      <w:r w:rsidRPr="00FD4714">
        <w:t>itemsInOrder[i].value += 1</w:t>
      </w:r>
    </w:p>
    <w:p w14:paraId="438CB284" w14:textId="12CA0B6B" w:rsidR="00FD4714" w:rsidRPr="00FD4714" w:rsidRDefault="00FD4714" w:rsidP="00FD4714">
      <w:pPr>
        <w:pStyle w:val="Code"/>
      </w:pPr>
      <w:r>
        <w:t xml:space="preserve">                </w:t>
      </w:r>
      <w:r w:rsidRPr="00FD4714">
        <w:t>RETURN NONE</w:t>
      </w:r>
    </w:p>
    <w:p w14:paraId="07A93864" w14:textId="3A068B32" w:rsidR="00FD4714" w:rsidRPr="00FD4714" w:rsidRDefault="00FD4714" w:rsidP="00FD4714">
      <w:pPr>
        <w:pStyle w:val="Code"/>
      </w:pPr>
      <w:r>
        <w:t xml:space="preserve">        </w:t>
      </w:r>
      <w:r w:rsidRPr="00FD4714">
        <w:t>NEXT i</w:t>
      </w:r>
    </w:p>
    <w:p w14:paraId="01E4FDEB" w14:textId="613F68DE" w:rsidR="00FD4714" w:rsidRPr="00FD4714" w:rsidRDefault="00FD4714" w:rsidP="00FD4714">
      <w:pPr>
        <w:pStyle w:val="Code"/>
      </w:pPr>
      <w:r>
        <w:t xml:space="preserve">        </w:t>
      </w:r>
      <w:r w:rsidRPr="00FD4714">
        <w:t>itemsInOrder.APPEND(itemToAdd, 1)</w:t>
      </w:r>
    </w:p>
    <w:p w14:paraId="48EDCC94" w14:textId="18074283" w:rsidR="00FD4714" w:rsidRPr="00FD4714" w:rsidRDefault="00FD4714" w:rsidP="00FD4714">
      <w:pPr>
        <w:pStyle w:val="Code"/>
      </w:pPr>
      <w:r>
        <w:t xml:space="preserve">    </w:t>
      </w:r>
      <w:r w:rsidRPr="00FD4714">
        <w:t>END PROCEDURE</w:t>
      </w:r>
    </w:p>
    <w:p w14:paraId="65CE2A0D" w14:textId="22FECAF4" w:rsidR="00FD4714" w:rsidRPr="00FD4714" w:rsidRDefault="00FD4714" w:rsidP="00FD4714">
      <w:pPr>
        <w:pStyle w:val="Code"/>
      </w:pPr>
      <w:r>
        <w:t xml:space="preserve">        </w:t>
      </w:r>
    </w:p>
    <w:p w14:paraId="31300EDD" w14:textId="19E4000D" w:rsidR="00FD4714" w:rsidRPr="00FD4714" w:rsidRDefault="00FD4714" w:rsidP="00FD4714">
      <w:pPr>
        <w:pStyle w:val="Code"/>
      </w:pPr>
      <w:r>
        <w:t xml:space="preserve">    </w:t>
      </w:r>
      <w:r w:rsidRPr="00FD4714">
        <w:t>PROCEDURE IncreaseItem()</w:t>
      </w:r>
    </w:p>
    <w:p w14:paraId="1BB6FB78" w14:textId="41A974B3" w:rsidR="00FD4714" w:rsidRPr="00FD4714" w:rsidRDefault="00FD4714" w:rsidP="00FD4714">
      <w:pPr>
        <w:pStyle w:val="Code"/>
      </w:pPr>
      <w:r>
        <w:t xml:space="preserve">        </w:t>
      </w:r>
      <w:r w:rsidRPr="00FD4714">
        <w:t>itemsInOrder(selectedItem).value += 1</w:t>
      </w:r>
    </w:p>
    <w:p w14:paraId="55D9F37F" w14:textId="0F263977" w:rsidR="00FD4714" w:rsidRPr="00FD4714" w:rsidRDefault="00FD4714" w:rsidP="00FD4714">
      <w:pPr>
        <w:pStyle w:val="Code"/>
      </w:pPr>
      <w:r>
        <w:t xml:space="preserve">    </w:t>
      </w:r>
      <w:r w:rsidRPr="00FD4714">
        <w:t>END PROCEDURFE</w:t>
      </w:r>
    </w:p>
    <w:p w14:paraId="255F453A" w14:textId="20E061EE" w:rsidR="00FD4714" w:rsidRPr="00FD4714" w:rsidRDefault="00FD4714" w:rsidP="00FD4714">
      <w:pPr>
        <w:pStyle w:val="Code"/>
      </w:pPr>
      <w:r>
        <w:t xml:space="preserve">    </w:t>
      </w:r>
    </w:p>
    <w:p w14:paraId="52EF7FBC" w14:textId="019BAC61" w:rsidR="00FD4714" w:rsidRPr="00FD4714" w:rsidRDefault="00FD4714" w:rsidP="00FD4714">
      <w:pPr>
        <w:pStyle w:val="Code"/>
      </w:pPr>
      <w:r>
        <w:t xml:space="preserve">    </w:t>
      </w:r>
      <w:r w:rsidRPr="00FD4714">
        <w:t>PROCEDURE DecreaseItem()</w:t>
      </w:r>
    </w:p>
    <w:p w14:paraId="49043BF1" w14:textId="6F6DB6ED" w:rsidR="00FD4714" w:rsidRPr="00FD4714" w:rsidRDefault="00FD4714" w:rsidP="00FD4714">
      <w:pPr>
        <w:pStyle w:val="Code"/>
      </w:pPr>
      <w:r>
        <w:t xml:space="preserve">        </w:t>
      </w:r>
      <w:r w:rsidRPr="00FD4714">
        <w:t>itemsInOrder(selectedItem).value -= 1</w:t>
      </w:r>
    </w:p>
    <w:p w14:paraId="427C74ED" w14:textId="7BC1C1B9" w:rsidR="00FD4714" w:rsidRPr="00FD4714" w:rsidRDefault="00FD4714" w:rsidP="00FD4714">
      <w:pPr>
        <w:pStyle w:val="Code"/>
      </w:pPr>
      <w:r>
        <w:t xml:space="preserve">        </w:t>
      </w:r>
      <w:r w:rsidRPr="00FD4714">
        <w:t>IF itemsInOrder(selectedItem).value &lt;= 0 THEN</w:t>
      </w:r>
    </w:p>
    <w:p w14:paraId="3B9E82E9" w14:textId="4206FC47" w:rsidR="00FD4714" w:rsidRPr="00FD4714" w:rsidRDefault="00FD4714" w:rsidP="00FD4714">
      <w:pPr>
        <w:pStyle w:val="Code"/>
      </w:pPr>
      <w:r>
        <w:t xml:space="preserve">            </w:t>
      </w:r>
      <w:r w:rsidRPr="00FD4714">
        <w:t>RemoveItem(selectedItem)</w:t>
      </w:r>
    </w:p>
    <w:p w14:paraId="4B11042E" w14:textId="71678D2B" w:rsidR="00FD4714" w:rsidRPr="00FD4714" w:rsidRDefault="00FD4714" w:rsidP="00FD4714">
      <w:pPr>
        <w:pStyle w:val="Code"/>
      </w:pPr>
      <w:r>
        <w:t xml:space="preserve">    </w:t>
      </w:r>
      <w:r w:rsidRPr="00FD4714">
        <w:t>END PROCEDURE</w:t>
      </w:r>
    </w:p>
    <w:p w14:paraId="66DA22E3" w14:textId="0455133C" w:rsidR="00FD4714" w:rsidRPr="00FD4714" w:rsidRDefault="00FD4714" w:rsidP="00FD4714">
      <w:pPr>
        <w:pStyle w:val="Code"/>
      </w:pPr>
      <w:r>
        <w:t xml:space="preserve">    </w:t>
      </w:r>
    </w:p>
    <w:p w14:paraId="597957EC" w14:textId="0B93384E" w:rsidR="00FD4714" w:rsidRPr="00FD4714" w:rsidRDefault="00FD4714" w:rsidP="00FD4714">
      <w:pPr>
        <w:pStyle w:val="Code"/>
      </w:pPr>
      <w:r>
        <w:t xml:space="preserve">    </w:t>
      </w:r>
      <w:r w:rsidRPr="00FD4714">
        <w:t>PROCEDURE RemoveItem(itemToRemove)</w:t>
      </w:r>
    </w:p>
    <w:p w14:paraId="1F2EE36F" w14:textId="6FD29340" w:rsidR="00FD4714" w:rsidRPr="00FD4714" w:rsidRDefault="00FD4714" w:rsidP="00FD4714">
      <w:pPr>
        <w:pStyle w:val="Code"/>
      </w:pPr>
      <w:r>
        <w:t xml:space="preserve">        </w:t>
      </w:r>
      <w:r w:rsidRPr="00FD4714">
        <w:t>itemsInOrder.REMOVE(selectedItem)</w:t>
      </w:r>
    </w:p>
    <w:p w14:paraId="64D7E5F9" w14:textId="2038E380" w:rsidR="00FD4714" w:rsidRPr="00FD4714" w:rsidRDefault="00FD4714" w:rsidP="00FD4714">
      <w:pPr>
        <w:pStyle w:val="Code"/>
      </w:pPr>
      <w:r>
        <w:t xml:space="preserve">        </w:t>
      </w:r>
      <w:r w:rsidRPr="00FD4714">
        <w:t>selectedItem = NEW Item</w:t>
      </w:r>
    </w:p>
    <w:p w14:paraId="499E7AB1" w14:textId="5B207879" w:rsidR="00FD4714" w:rsidRPr="00FD4714" w:rsidRDefault="00FD4714" w:rsidP="00FD4714">
      <w:pPr>
        <w:pStyle w:val="Code"/>
      </w:pPr>
      <w:r>
        <w:t xml:space="preserve">    </w:t>
      </w:r>
      <w:r w:rsidRPr="00FD4714">
        <w:t>END PROCEDURE</w:t>
      </w:r>
    </w:p>
    <w:p w14:paraId="2384A7BC" w14:textId="77777777" w:rsidR="00FD4714" w:rsidRDefault="00FD4714" w:rsidP="00FD4714">
      <w:pPr>
        <w:pStyle w:val="Code"/>
        <w:rPr>
          <w:iCs/>
        </w:rPr>
      </w:pPr>
      <w:r w:rsidRPr="00FD4714">
        <w:t>END CLASS</w:t>
      </w:r>
    </w:p>
    <w:p w14:paraId="47F7C88E" w14:textId="72A71D27" w:rsidR="0036114A" w:rsidRDefault="0036114A" w:rsidP="00FD4714">
      <w:pPr>
        <w:pStyle w:val="Heading4"/>
      </w:pPr>
      <w:bookmarkStart w:id="168" w:name="_Class_Diagram_5"/>
      <w:bookmarkStart w:id="169" w:name="_Toc122005645"/>
      <w:bookmarkEnd w:id="168"/>
      <w:r>
        <w:lastRenderedPageBreak/>
        <w:t>Flow Diagram</w:t>
      </w:r>
      <w:bookmarkEnd w:id="169"/>
    </w:p>
    <w:p w14:paraId="51061D83" w14:textId="32AF7134" w:rsidR="0036114A" w:rsidRPr="0036114A" w:rsidRDefault="00EB28AF" w:rsidP="0036114A">
      <w:r>
        <w:rPr>
          <w:noProof/>
        </w:rPr>
        <w:pict w14:anchorId="4CE97161">
          <v:shape id="_x0000_s1031" type="#_x0000_t75" style="position:absolute;margin-left:0;margin-top:.4pt;width:555.45pt;height:621.45pt;z-index:251681792;mso-position-horizontal:center;mso-position-horizontal-relative:text;mso-position-vertical:absolute;mso-position-vertical-relative:text;mso-width-relative:page;mso-height-relative:page">
            <v:imagedata r:id="rId36" o:title="PosControllerFlow"/>
            <w10:wrap type="square"/>
          </v:shape>
        </w:pict>
      </w:r>
    </w:p>
    <w:p w14:paraId="2FF6A665" w14:textId="3323A90B" w:rsidR="001A1A40" w:rsidRDefault="001A1A40" w:rsidP="00FD4714">
      <w:pPr>
        <w:pStyle w:val="Heading4"/>
      </w:pPr>
      <w:bookmarkStart w:id="170" w:name="_Toc122005646"/>
      <w:r>
        <w:t>Class Diagram</w:t>
      </w:r>
      <w:bookmarkEnd w:id="170"/>
    </w:p>
    <w:tbl>
      <w:tblPr>
        <w:tblStyle w:val="TableGrid"/>
        <w:tblW w:w="0" w:type="auto"/>
        <w:tblLook w:val="04A0" w:firstRow="1" w:lastRow="0" w:firstColumn="1" w:lastColumn="0" w:noHBand="0" w:noVBand="1"/>
      </w:tblPr>
      <w:tblGrid>
        <w:gridCol w:w="11102"/>
      </w:tblGrid>
      <w:tr w:rsidR="001A1A40" w14:paraId="295661A4" w14:textId="77777777" w:rsidTr="001A1A40">
        <w:tc>
          <w:tcPr>
            <w:tcW w:w="11102" w:type="dxa"/>
          </w:tcPr>
          <w:p w14:paraId="4BDAF0D8" w14:textId="44D79A4A" w:rsidR="001A1A40" w:rsidRDefault="001A1A40" w:rsidP="001A1A40">
            <w:r>
              <w:t>POSController.cs</w:t>
            </w:r>
          </w:p>
        </w:tc>
      </w:tr>
      <w:tr w:rsidR="001A1A40" w14:paraId="1D24F5A2" w14:textId="77777777" w:rsidTr="001A1A40">
        <w:tc>
          <w:tcPr>
            <w:tcW w:w="11102" w:type="dxa"/>
          </w:tcPr>
          <w:p w14:paraId="1FD68BFE" w14:textId="23C5F610" w:rsidR="001A1A40" w:rsidRDefault="001A1A40" w:rsidP="001A1A40">
            <w:r>
              <w:t>staffMember : StaffMember</w:t>
            </w:r>
          </w:p>
          <w:p w14:paraId="04C56525" w14:textId="378C9241" w:rsidR="001A1A40" w:rsidRDefault="001A1A40" w:rsidP="001A1A40">
            <w:r>
              <w:t>itemsInOrder : Dictionary(Item, int)</w:t>
            </w:r>
          </w:p>
          <w:p w14:paraId="07BAA063" w14:textId="77777777" w:rsidR="001A1A40" w:rsidRDefault="001A1A40" w:rsidP="001A1A40">
            <w:r>
              <w:t>selectedItem : Item</w:t>
            </w:r>
          </w:p>
          <w:p w14:paraId="71EC9BE1" w14:textId="017C413E" w:rsidR="00FD4714" w:rsidRDefault="00FD4714" w:rsidP="00FD4714">
            <w:r>
              <w:t>subtotal : float</w:t>
            </w:r>
          </w:p>
        </w:tc>
      </w:tr>
      <w:tr w:rsidR="001A1A40" w14:paraId="6F4C605A" w14:textId="77777777" w:rsidTr="001A1A40">
        <w:tc>
          <w:tcPr>
            <w:tcW w:w="11102" w:type="dxa"/>
          </w:tcPr>
          <w:p w14:paraId="40495273" w14:textId="7D9494D6" w:rsidR="001A1A40" w:rsidRDefault="001A1A40" w:rsidP="001A1A40">
            <w:r>
              <w:t>AddItem(Item)</w:t>
            </w:r>
          </w:p>
          <w:p w14:paraId="3415100A" w14:textId="77777777" w:rsidR="001A1A40" w:rsidRDefault="001A1A40" w:rsidP="001A1A40">
            <w:r>
              <w:lastRenderedPageBreak/>
              <w:t>IncreaseItem()</w:t>
            </w:r>
          </w:p>
          <w:p w14:paraId="6F8933C9" w14:textId="77777777" w:rsidR="001A1A40" w:rsidRDefault="001A1A40" w:rsidP="001A1A40">
            <w:r>
              <w:t>DecreaseItem()</w:t>
            </w:r>
          </w:p>
          <w:p w14:paraId="2DF01B19" w14:textId="5FFD0DF0" w:rsidR="001A1A40" w:rsidRDefault="001A1A40" w:rsidP="001A1A40">
            <w:r>
              <w:t>RemoveItem(Item)</w:t>
            </w:r>
          </w:p>
        </w:tc>
      </w:tr>
    </w:tbl>
    <w:p w14:paraId="27E150D8" w14:textId="77777777" w:rsidR="001A1A40" w:rsidRDefault="001A1A40" w:rsidP="001A1A40"/>
    <w:p w14:paraId="211A873F" w14:textId="54616393" w:rsidR="001A1A40" w:rsidRDefault="001A1A40" w:rsidP="001A1A40">
      <w:pPr>
        <w:pStyle w:val="Heading4"/>
      </w:pPr>
      <w:bookmarkStart w:id="171" w:name="_Variable_Justification_7"/>
      <w:bookmarkStart w:id="172" w:name="_Toc122005647"/>
      <w:bookmarkEnd w:id="171"/>
      <w:r>
        <w:t>Variable Justification</w:t>
      </w:r>
      <w:bookmarkEnd w:id="172"/>
    </w:p>
    <w:tbl>
      <w:tblPr>
        <w:tblStyle w:val="TableGrid"/>
        <w:tblW w:w="0" w:type="auto"/>
        <w:tblLook w:val="04A0" w:firstRow="1" w:lastRow="0" w:firstColumn="1" w:lastColumn="0" w:noHBand="0" w:noVBand="1"/>
      </w:tblPr>
      <w:tblGrid>
        <w:gridCol w:w="3700"/>
        <w:gridCol w:w="3701"/>
        <w:gridCol w:w="3701"/>
      </w:tblGrid>
      <w:tr w:rsidR="001A1A40" w14:paraId="1D29F923" w14:textId="77777777" w:rsidTr="001A1A40">
        <w:tc>
          <w:tcPr>
            <w:tcW w:w="3700" w:type="dxa"/>
          </w:tcPr>
          <w:p w14:paraId="5A1DA984" w14:textId="496251CD" w:rsidR="001A1A40" w:rsidRDefault="001A1A40" w:rsidP="001A1A40">
            <w:r>
              <w:t>Variable</w:t>
            </w:r>
          </w:p>
        </w:tc>
        <w:tc>
          <w:tcPr>
            <w:tcW w:w="3701" w:type="dxa"/>
          </w:tcPr>
          <w:p w14:paraId="3EFD0166" w14:textId="5BE8F44C" w:rsidR="001A1A40" w:rsidRDefault="001A1A40" w:rsidP="001A1A40">
            <w:r>
              <w:t>Type</w:t>
            </w:r>
          </w:p>
        </w:tc>
        <w:tc>
          <w:tcPr>
            <w:tcW w:w="3701" w:type="dxa"/>
          </w:tcPr>
          <w:p w14:paraId="0B2B74BC" w14:textId="12F0E4C0" w:rsidR="001A1A40" w:rsidRDefault="001A1A40" w:rsidP="001A1A40">
            <w:r>
              <w:t>Purpose/Justification</w:t>
            </w:r>
          </w:p>
        </w:tc>
      </w:tr>
      <w:tr w:rsidR="001A1A40" w14:paraId="15B176D3" w14:textId="77777777" w:rsidTr="001A1A40">
        <w:tc>
          <w:tcPr>
            <w:tcW w:w="3700" w:type="dxa"/>
          </w:tcPr>
          <w:p w14:paraId="6E4766F7" w14:textId="4197D379" w:rsidR="002B34F9" w:rsidRDefault="002B34F9" w:rsidP="001A1A40">
            <w:r>
              <w:t>staffMember</w:t>
            </w:r>
          </w:p>
        </w:tc>
        <w:tc>
          <w:tcPr>
            <w:tcW w:w="3701" w:type="dxa"/>
          </w:tcPr>
          <w:p w14:paraId="4445F4DC" w14:textId="78989023" w:rsidR="001A1A40" w:rsidRDefault="002B34F9" w:rsidP="001A1A40">
            <w:r>
              <w:t>StaffMember</w:t>
            </w:r>
          </w:p>
        </w:tc>
        <w:tc>
          <w:tcPr>
            <w:tcW w:w="3701" w:type="dxa"/>
          </w:tcPr>
          <w:p w14:paraId="4ACF81C0" w14:textId="6593FC58" w:rsidR="001A1A40" w:rsidRDefault="002B34F9" w:rsidP="001A1A40">
            <w:r>
              <w:t xml:space="preserve">It stores the current staff member that is logged in. </w:t>
            </w:r>
          </w:p>
        </w:tc>
      </w:tr>
      <w:tr w:rsidR="001A1A40" w14:paraId="475AFF90" w14:textId="77777777" w:rsidTr="001A1A40">
        <w:tc>
          <w:tcPr>
            <w:tcW w:w="3700" w:type="dxa"/>
          </w:tcPr>
          <w:p w14:paraId="5428287C" w14:textId="7944A6F7" w:rsidR="001A1A40" w:rsidRDefault="002B34F9" w:rsidP="001A1A40">
            <w:r>
              <w:t>itemsInOrder</w:t>
            </w:r>
          </w:p>
        </w:tc>
        <w:tc>
          <w:tcPr>
            <w:tcW w:w="3701" w:type="dxa"/>
          </w:tcPr>
          <w:p w14:paraId="23A600DA" w14:textId="59C63A41" w:rsidR="001A1A40" w:rsidRDefault="002B34F9" w:rsidP="001A1A40">
            <w:r>
              <w:t>Dictionary(Item, int)</w:t>
            </w:r>
          </w:p>
        </w:tc>
        <w:tc>
          <w:tcPr>
            <w:tcW w:w="3701" w:type="dxa"/>
          </w:tcPr>
          <w:p w14:paraId="327B82F0" w14:textId="159E8571" w:rsidR="001A1A40" w:rsidRDefault="002B34F9" w:rsidP="003D0BD3">
            <w:r>
              <w:t xml:space="preserve">This stores the items that are currently in </w:t>
            </w:r>
            <w:r w:rsidR="003D0BD3">
              <w:t xml:space="preserve">the </w:t>
            </w:r>
            <w:r>
              <w:t>order.</w:t>
            </w:r>
          </w:p>
        </w:tc>
      </w:tr>
      <w:tr w:rsidR="001A1A40" w14:paraId="195768F6" w14:textId="77777777" w:rsidTr="001A1A40">
        <w:tc>
          <w:tcPr>
            <w:tcW w:w="3700" w:type="dxa"/>
          </w:tcPr>
          <w:p w14:paraId="090B1101" w14:textId="72B74AAE" w:rsidR="001A1A40" w:rsidRDefault="002B34F9" w:rsidP="001A1A40">
            <w:r>
              <w:t>selectedItem</w:t>
            </w:r>
          </w:p>
        </w:tc>
        <w:tc>
          <w:tcPr>
            <w:tcW w:w="3701" w:type="dxa"/>
          </w:tcPr>
          <w:p w14:paraId="0898171A" w14:textId="7CB8F376" w:rsidR="001A1A40" w:rsidRDefault="002B34F9" w:rsidP="001A1A40">
            <w:r>
              <w:t>Item</w:t>
            </w:r>
          </w:p>
        </w:tc>
        <w:tc>
          <w:tcPr>
            <w:tcW w:w="3701" w:type="dxa"/>
          </w:tcPr>
          <w:p w14:paraId="4DBAFBB7" w14:textId="7BC137E6" w:rsidR="001A1A40" w:rsidRDefault="002B34F9" w:rsidP="001A1A40">
            <w:r>
              <w:t xml:space="preserve">This is when an item gets selected by the staff member it is stored in this variable so that it can be adapted. </w:t>
            </w:r>
          </w:p>
        </w:tc>
      </w:tr>
      <w:tr w:rsidR="00FD4714" w14:paraId="4A6CF123" w14:textId="77777777" w:rsidTr="001A1A40">
        <w:tc>
          <w:tcPr>
            <w:tcW w:w="3700" w:type="dxa"/>
          </w:tcPr>
          <w:p w14:paraId="49F8A5C2" w14:textId="18024212" w:rsidR="00FD4714" w:rsidRDefault="00FD4714" w:rsidP="001A1A40">
            <w:r>
              <w:t>subTotal</w:t>
            </w:r>
          </w:p>
        </w:tc>
        <w:tc>
          <w:tcPr>
            <w:tcW w:w="3701" w:type="dxa"/>
          </w:tcPr>
          <w:p w14:paraId="62FBCF27" w14:textId="445DE202" w:rsidR="00FD4714" w:rsidRDefault="00FD4714" w:rsidP="001A1A40">
            <w:r>
              <w:t>float</w:t>
            </w:r>
          </w:p>
        </w:tc>
        <w:tc>
          <w:tcPr>
            <w:tcW w:w="3701" w:type="dxa"/>
          </w:tcPr>
          <w:p w14:paraId="7146F68A" w14:textId="2A64BE58" w:rsidR="00FD4714" w:rsidRDefault="00FD4714" w:rsidP="001A1A40">
            <w:r>
              <w:t xml:space="preserve">This stores the current subtotal of the current order. </w:t>
            </w:r>
          </w:p>
        </w:tc>
      </w:tr>
    </w:tbl>
    <w:p w14:paraId="26D39AF0" w14:textId="77777777" w:rsidR="001A1A40" w:rsidRDefault="001A1A40" w:rsidP="001A1A40"/>
    <w:p w14:paraId="3E8A7634" w14:textId="780BA1DE" w:rsidR="002B34F9" w:rsidRDefault="00272B73" w:rsidP="002B34F9">
      <w:pPr>
        <w:pStyle w:val="Heading3"/>
      </w:pPr>
      <w:bookmarkStart w:id="173" w:name="_TransactionController.cs"/>
      <w:bookmarkStart w:id="174" w:name="_Toc122005648"/>
      <w:bookmarkEnd w:id="173"/>
      <w:r>
        <w:t>TransactionController.cs</w:t>
      </w:r>
      <w:bookmarkEnd w:id="174"/>
    </w:p>
    <w:p w14:paraId="1CE42928" w14:textId="7B12D837" w:rsidR="00272B73" w:rsidRDefault="00272B73" w:rsidP="00272B73">
      <w:pPr>
        <w:pStyle w:val="Heading4"/>
      </w:pPr>
      <w:bookmarkStart w:id="175" w:name="_Modules_and_Processes_8"/>
      <w:bookmarkStart w:id="176" w:name="_Toc122005649"/>
      <w:bookmarkEnd w:id="175"/>
      <w:r>
        <w:t>Modules and Processes</w:t>
      </w:r>
      <w:bookmarkEnd w:id="176"/>
    </w:p>
    <w:p w14:paraId="799598C6" w14:textId="261F0697" w:rsidR="00272B73" w:rsidRDefault="00272B73" w:rsidP="00272B73">
      <w:r>
        <w:t>This script handles the transaction process and send</w:t>
      </w:r>
      <w:r w:rsidR="003D0BD3">
        <w:t>s</w:t>
      </w:r>
      <w:r>
        <w:t xml:space="preserve"> the transaction to the </w:t>
      </w:r>
      <w:r w:rsidR="00B81369">
        <w:t>server to store in the database. This script would also handle the card reader process and the cash drawer, however</w:t>
      </w:r>
      <w:r w:rsidR="003D0BD3">
        <w:t>,</w:t>
      </w:r>
      <w:r w:rsidR="00B81369">
        <w:t xml:space="preserve"> these exceed my project’s scope but could be something added later. </w:t>
      </w:r>
    </w:p>
    <w:p w14:paraId="356333C1" w14:textId="2FAE8343" w:rsidR="001E7DB1" w:rsidRDefault="001E7DB1" w:rsidP="00272B73">
      <w:r>
        <w:t>Before this script is used, the amountToPay variable will be set to the subtotal amount from the POSController.cs</w:t>
      </w:r>
    </w:p>
    <w:p w14:paraId="7B8FD0FD" w14:textId="3724AE2B" w:rsidR="00B81369" w:rsidRPr="00AC5C5E" w:rsidRDefault="00B81369" w:rsidP="00B81369">
      <w:pPr>
        <w:pStyle w:val="Heading4"/>
      </w:pPr>
      <w:bookmarkStart w:id="177" w:name="_Pseudocode_7"/>
      <w:bookmarkStart w:id="178" w:name="_Toc122005650"/>
      <w:bookmarkEnd w:id="177"/>
      <w:r w:rsidRPr="00AC5C5E">
        <w:t>Pseudocode</w:t>
      </w:r>
      <w:bookmarkEnd w:id="178"/>
    </w:p>
    <w:p w14:paraId="4AA8A24E" w14:textId="77777777" w:rsidR="00DF6C20" w:rsidRPr="00DF6C20" w:rsidRDefault="00DF6C20" w:rsidP="00DF6C20">
      <w:pPr>
        <w:pStyle w:val="Code"/>
      </w:pPr>
      <w:r w:rsidRPr="00DF6C20">
        <w:t>CLASS TransactionController</w:t>
      </w:r>
    </w:p>
    <w:p w14:paraId="4267794E" w14:textId="53C55DE6" w:rsidR="00DF6C20" w:rsidRPr="00DF6C20" w:rsidRDefault="00DF6C20" w:rsidP="00DF6C20">
      <w:pPr>
        <w:pStyle w:val="Code"/>
      </w:pPr>
      <w:r>
        <w:t xml:space="preserve">    </w:t>
      </w:r>
      <w:r w:rsidRPr="00DF6C20">
        <w:t>amountToPay = 0</w:t>
      </w:r>
      <w:r w:rsidR="00C46397">
        <w:t>.1</w:t>
      </w:r>
    </w:p>
    <w:p w14:paraId="16A57F8D" w14:textId="05356DC5" w:rsidR="00DF6C20" w:rsidRPr="00DF6C20" w:rsidRDefault="00DF6C20" w:rsidP="00DF6C20">
      <w:pPr>
        <w:pStyle w:val="Code"/>
      </w:pPr>
      <w:r>
        <w:t xml:space="preserve">    </w:t>
      </w:r>
      <w:r w:rsidRPr="00DF6C20">
        <w:t>partPayedCash = false</w:t>
      </w:r>
    </w:p>
    <w:p w14:paraId="661B125F" w14:textId="17B173E8" w:rsidR="00DF6C20" w:rsidRPr="00DF6C20" w:rsidRDefault="00DF6C20" w:rsidP="00DF6C20">
      <w:pPr>
        <w:pStyle w:val="Code"/>
      </w:pPr>
      <w:r>
        <w:t xml:space="preserve">    </w:t>
      </w:r>
      <w:r w:rsidRPr="00DF6C20">
        <w:t>transactionNumber = 0</w:t>
      </w:r>
    </w:p>
    <w:p w14:paraId="379CB1A9" w14:textId="7115A118" w:rsidR="00DF6C20" w:rsidRDefault="00DF6C20" w:rsidP="00DF6C20">
      <w:pPr>
        <w:pStyle w:val="Code"/>
      </w:pPr>
      <w:r>
        <w:t xml:space="preserve">    </w:t>
      </w:r>
    </w:p>
    <w:p w14:paraId="672A04A1" w14:textId="1107B19B" w:rsidR="00720FA9" w:rsidRDefault="00720FA9" w:rsidP="00720FA9">
      <w:pPr>
        <w:pStyle w:val="Code"/>
      </w:pPr>
      <w:r>
        <w:t xml:space="preserve">    PROCEDURE Start()</w:t>
      </w:r>
    </w:p>
    <w:p w14:paraId="2D46D28A" w14:textId="69F18D9C" w:rsidR="00720FA9" w:rsidRDefault="00720FA9" w:rsidP="00720FA9">
      <w:pPr>
        <w:pStyle w:val="Code"/>
      </w:pPr>
      <w:r>
        <w:t xml:space="preserve">        transactionNumber = ClientDataSave.currentData.numberOfTransactions</w:t>
      </w:r>
    </w:p>
    <w:p w14:paraId="11BFB6D6" w14:textId="02D5E70B" w:rsidR="00720FA9" w:rsidRPr="00720FA9" w:rsidRDefault="00720FA9" w:rsidP="00720FA9">
      <w:pPr>
        <w:pStyle w:val="Code"/>
      </w:pPr>
      <w:r w:rsidRPr="00720FA9">
        <w:t xml:space="preserve">    END PROCEDURE</w:t>
      </w:r>
    </w:p>
    <w:p w14:paraId="630D466B" w14:textId="77777777" w:rsidR="00720FA9" w:rsidRPr="00720FA9" w:rsidRDefault="00720FA9" w:rsidP="00720FA9">
      <w:pPr>
        <w:pStyle w:val="Code"/>
      </w:pPr>
    </w:p>
    <w:p w14:paraId="3F130F85" w14:textId="2D06B1B9" w:rsidR="00C46397" w:rsidRPr="00C46397" w:rsidRDefault="00C46397" w:rsidP="00C46397">
      <w:pPr>
        <w:pStyle w:val="Code"/>
      </w:pPr>
      <w:r>
        <w:t xml:space="preserve">    </w:t>
      </w:r>
      <w:r w:rsidRPr="00C46397">
        <w:t>PROCE</w:t>
      </w:r>
      <w:r>
        <w:t>DURE P</w:t>
      </w:r>
      <w:r w:rsidRPr="00C46397">
        <w:t>ayment(typeOfPayment)</w:t>
      </w:r>
    </w:p>
    <w:p w14:paraId="59473A54" w14:textId="0CC859CC" w:rsidR="00C46397" w:rsidRPr="00C46397" w:rsidRDefault="00C46397" w:rsidP="00C46397">
      <w:pPr>
        <w:pStyle w:val="Code"/>
      </w:pPr>
      <w:r>
        <w:t xml:space="preserve">        </w:t>
      </w:r>
      <w:r w:rsidRPr="00C46397">
        <w:t>IF typeOfPayment == 0 AND partPayedCash == false THEN</w:t>
      </w:r>
    </w:p>
    <w:p w14:paraId="1C95A0A1" w14:textId="4400E534" w:rsidR="00C46397" w:rsidRPr="00C46397" w:rsidRDefault="00C46397" w:rsidP="00C46397">
      <w:pPr>
        <w:pStyle w:val="Code"/>
      </w:pPr>
      <w:r>
        <w:t xml:space="preserve">            </w:t>
      </w:r>
      <w:r w:rsidRPr="00C46397">
        <w:t>OUTPUT("CARD PAYMENT REQUESTED")</w:t>
      </w:r>
    </w:p>
    <w:p w14:paraId="333FFA7C" w14:textId="4824B14E" w:rsidR="00C46397" w:rsidRPr="00C46397" w:rsidRDefault="00C46397" w:rsidP="00C46397">
      <w:pPr>
        <w:pStyle w:val="Code"/>
      </w:pPr>
      <w:r>
        <w:t xml:space="preserve">            </w:t>
      </w:r>
      <w:r w:rsidRPr="00C46397">
        <w:t>CompleteTransaction(0)</w:t>
      </w:r>
    </w:p>
    <w:p w14:paraId="38793127" w14:textId="5D02F7E7" w:rsidR="00C46397" w:rsidRPr="00C46397" w:rsidRDefault="00C46397" w:rsidP="00C46397">
      <w:pPr>
        <w:pStyle w:val="Code"/>
      </w:pPr>
      <w:r>
        <w:t xml:space="preserve">        </w:t>
      </w:r>
      <w:r w:rsidRPr="00C46397">
        <w:t>ELSE IF typeOfPayment == 0 AND partPayedCash == true THEN</w:t>
      </w:r>
    </w:p>
    <w:p w14:paraId="1C5F714C" w14:textId="6D6ED027" w:rsidR="00C46397" w:rsidRPr="00C46397" w:rsidRDefault="00C46397" w:rsidP="00C46397">
      <w:pPr>
        <w:pStyle w:val="Code"/>
      </w:pPr>
      <w:r>
        <w:t xml:space="preserve">            </w:t>
      </w:r>
      <w:r w:rsidRPr="00C46397">
        <w:t>OUTPUT("PART-CARD PAYMENT REQUESTED")</w:t>
      </w:r>
    </w:p>
    <w:p w14:paraId="148A3911" w14:textId="79EB732B" w:rsidR="00C46397" w:rsidRPr="00C46397" w:rsidRDefault="00C46397" w:rsidP="00C46397">
      <w:pPr>
        <w:pStyle w:val="Code"/>
      </w:pPr>
      <w:r>
        <w:t xml:space="preserve">            </w:t>
      </w:r>
      <w:r w:rsidRPr="00C46397">
        <w:t>CompleteTransaction(2)</w:t>
      </w:r>
    </w:p>
    <w:p w14:paraId="15BC0D75" w14:textId="33F1727D" w:rsidR="00C46397" w:rsidRPr="00C46397" w:rsidRDefault="00C46397" w:rsidP="00C46397">
      <w:pPr>
        <w:pStyle w:val="Code"/>
      </w:pPr>
      <w:r>
        <w:t xml:space="preserve">        </w:t>
      </w:r>
      <w:r w:rsidRPr="00C46397">
        <w:t>ELSE IF typeOfPayment == 1 THEN</w:t>
      </w:r>
    </w:p>
    <w:p w14:paraId="6A5CF188" w14:textId="3D136BD4" w:rsidR="00C46397" w:rsidRPr="00C46397" w:rsidRDefault="00C46397" w:rsidP="00C46397">
      <w:pPr>
        <w:pStyle w:val="Code"/>
      </w:pPr>
      <w:r>
        <w:t xml:space="preserve">            </w:t>
      </w:r>
      <w:r w:rsidRPr="00C46397">
        <w:t>OUTPUT("CASH PAYMENT REQUESTED")</w:t>
      </w:r>
    </w:p>
    <w:p w14:paraId="0AAAD8CF" w14:textId="76356400" w:rsidR="00C46397" w:rsidRPr="00C46397" w:rsidRDefault="00C46397" w:rsidP="00C46397">
      <w:pPr>
        <w:pStyle w:val="Code"/>
      </w:pPr>
      <w:r>
        <w:t xml:space="preserve">            </w:t>
      </w:r>
      <w:r w:rsidRPr="00C46397">
        <w:t>CashPayment()</w:t>
      </w:r>
    </w:p>
    <w:p w14:paraId="574C2DFA" w14:textId="3C927E2D" w:rsidR="00C46397" w:rsidRPr="00C46397" w:rsidRDefault="00C46397" w:rsidP="00C46397">
      <w:pPr>
        <w:pStyle w:val="Code"/>
      </w:pPr>
      <w:r>
        <w:t xml:space="preserve">        </w:t>
      </w:r>
      <w:r w:rsidRPr="00C46397">
        <w:t>ELSE THEN</w:t>
      </w:r>
    </w:p>
    <w:p w14:paraId="208CB32D" w14:textId="3CE4C527" w:rsidR="00C46397" w:rsidRPr="00C46397" w:rsidRDefault="00C46397" w:rsidP="00C46397">
      <w:pPr>
        <w:pStyle w:val="Code"/>
      </w:pPr>
      <w:r>
        <w:t xml:space="preserve">            </w:t>
      </w:r>
      <w:r w:rsidRPr="00C46397">
        <w:t>OUTPUT("UNKNOWN ERROR")</w:t>
      </w:r>
    </w:p>
    <w:p w14:paraId="50C299A4" w14:textId="185AC056" w:rsidR="00C46397" w:rsidRPr="00C46397" w:rsidRDefault="00C46397" w:rsidP="00C46397">
      <w:pPr>
        <w:pStyle w:val="Code"/>
      </w:pPr>
      <w:r>
        <w:t xml:space="preserve">        </w:t>
      </w:r>
      <w:r w:rsidRPr="00C46397">
        <w:t>END IF</w:t>
      </w:r>
    </w:p>
    <w:p w14:paraId="4E883E25" w14:textId="202B71D6" w:rsidR="00DF6C20" w:rsidRDefault="00C46397" w:rsidP="00C46397">
      <w:pPr>
        <w:pStyle w:val="Code"/>
      </w:pPr>
      <w:r>
        <w:t xml:space="preserve">    </w:t>
      </w:r>
      <w:r w:rsidRPr="00C46397">
        <w:t>END PROCEDURE</w:t>
      </w:r>
      <w:r w:rsidR="00DF6C20" w:rsidRPr="00C46397">
        <w:t xml:space="preserve">    </w:t>
      </w:r>
    </w:p>
    <w:p w14:paraId="3DBAD750" w14:textId="77777777" w:rsidR="00C46397" w:rsidRPr="00C46397" w:rsidRDefault="00C46397" w:rsidP="00C46397">
      <w:pPr>
        <w:pStyle w:val="Code"/>
      </w:pPr>
    </w:p>
    <w:p w14:paraId="5BC5002F" w14:textId="0694A5BB" w:rsidR="00DF6C20" w:rsidRPr="00DF6C20" w:rsidRDefault="00DF6C20" w:rsidP="00DF6C20">
      <w:pPr>
        <w:pStyle w:val="Code"/>
      </w:pPr>
      <w:r>
        <w:t xml:space="preserve">    </w:t>
      </w:r>
      <w:r w:rsidRPr="00DF6C20">
        <w:t>PROCEDURE CashPayment()</w:t>
      </w:r>
    </w:p>
    <w:p w14:paraId="2FA4F6BF" w14:textId="4A24296B" w:rsidR="00DF6C20" w:rsidRPr="00DF6C20" w:rsidRDefault="00DF6C20" w:rsidP="00DF6C20">
      <w:pPr>
        <w:pStyle w:val="Code"/>
      </w:pPr>
      <w:r>
        <w:t xml:space="preserve">        </w:t>
      </w:r>
      <w:r w:rsidRPr="00DF6C20">
        <w:t>cashAmount = INTEGER(INPUT("Enter Amount Of Cash")</w:t>
      </w:r>
    </w:p>
    <w:p w14:paraId="669AD7E6" w14:textId="3CBC8C8D" w:rsidR="00DF6C20" w:rsidRPr="00DF6C20" w:rsidRDefault="00DF6C20" w:rsidP="00DF6C20">
      <w:pPr>
        <w:pStyle w:val="Code"/>
      </w:pPr>
      <w:r>
        <w:t xml:space="preserve">        </w:t>
      </w:r>
      <w:r w:rsidRPr="00DF6C20">
        <w:t>amountToPay -= cashAmount</w:t>
      </w:r>
    </w:p>
    <w:p w14:paraId="5D597C94" w14:textId="543D4330" w:rsidR="00DF6C20" w:rsidRPr="00DF6C20" w:rsidRDefault="00DF6C20" w:rsidP="00DF6C20">
      <w:pPr>
        <w:pStyle w:val="Code"/>
      </w:pPr>
      <w:r>
        <w:t xml:space="preserve">        </w:t>
      </w:r>
      <w:r w:rsidRPr="00DF6C20">
        <w:t>IF amountToPay &gt; 0 THEN</w:t>
      </w:r>
    </w:p>
    <w:p w14:paraId="4D0D146E" w14:textId="448CB71B" w:rsidR="00DF6C20" w:rsidRPr="00DF6C20" w:rsidRDefault="00DF6C20" w:rsidP="00DF6C20">
      <w:pPr>
        <w:pStyle w:val="Code"/>
      </w:pPr>
      <w:r>
        <w:t xml:space="preserve">            </w:t>
      </w:r>
      <w:r w:rsidRPr="00DF6C20">
        <w:t>partPayedCash = true</w:t>
      </w:r>
    </w:p>
    <w:p w14:paraId="09D59190" w14:textId="44314E60" w:rsidR="00DF6C20" w:rsidRPr="00DF6C20" w:rsidRDefault="00DF6C20" w:rsidP="00DF6C20">
      <w:pPr>
        <w:pStyle w:val="Code"/>
      </w:pPr>
      <w:r>
        <w:t xml:space="preserve">            </w:t>
      </w:r>
      <w:r w:rsidRPr="00DF6C20">
        <w:t>RequestPayment()</w:t>
      </w:r>
    </w:p>
    <w:p w14:paraId="613DED5E" w14:textId="57FAAF17" w:rsidR="00DF6C20" w:rsidRPr="00DF6C20" w:rsidRDefault="00DF6C20" w:rsidP="00DF6C20">
      <w:pPr>
        <w:pStyle w:val="Code"/>
      </w:pPr>
      <w:r>
        <w:t xml:space="preserve">        </w:t>
      </w:r>
      <w:r w:rsidRPr="00DF6C20">
        <w:t>ELSE IF amountToPay &lt;= 0 THEN</w:t>
      </w:r>
    </w:p>
    <w:p w14:paraId="1FC827DC" w14:textId="51FAB812" w:rsidR="00DF6C20" w:rsidRPr="00DF6C20" w:rsidRDefault="00DF6C20" w:rsidP="00DF6C20">
      <w:pPr>
        <w:pStyle w:val="Code"/>
      </w:pPr>
      <w:r>
        <w:t xml:space="preserve">            </w:t>
      </w:r>
      <w:r w:rsidRPr="00DF6C20">
        <w:t>CompleteTransaction</w:t>
      </w:r>
      <w:r w:rsidR="003718A4" w:rsidRPr="003718A4">
        <w:t>(1)</w:t>
      </w:r>
    </w:p>
    <w:p w14:paraId="5CADEE4C" w14:textId="6C3F3AA8" w:rsidR="00DF6C20" w:rsidRPr="00DF6C20" w:rsidRDefault="00DF6C20" w:rsidP="00DF6C20">
      <w:pPr>
        <w:pStyle w:val="Code"/>
      </w:pPr>
      <w:r>
        <w:t xml:space="preserve">        </w:t>
      </w:r>
      <w:r w:rsidRPr="00DF6C20">
        <w:t>END IF</w:t>
      </w:r>
    </w:p>
    <w:p w14:paraId="179BCF79" w14:textId="14944D0F" w:rsidR="00DF6C20" w:rsidRPr="00DF6C20" w:rsidRDefault="00DF6C20" w:rsidP="00DF6C20">
      <w:pPr>
        <w:pStyle w:val="Code"/>
      </w:pPr>
      <w:r>
        <w:t xml:space="preserve">    </w:t>
      </w:r>
      <w:r w:rsidRPr="00DF6C20">
        <w:t>END PROCEDURE</w:t>
      </w:r>
    </w:p>
    <w:p w14:paraId="4F732415" w14:textId="4409A446" w:rsidR="00DF6C20" w:rsidRPr="00DF6C20" w:rsidRDefault="00DF6C20" w:rsidP="00DF6C20">
      <w:pPr>
        <w:pStyle w:val="Code"/>
      </w:pPr>
      <w:r>
        <w:t xml:space="preserve">    </w:t>
      </w:r>
    </w:p>
    <w:p w14:paraId="0F3C0C47" w14:textId="4D6F7B44" w:rsidR="00DF6C20" w:rsidRPr="00DF6C20" w:rsidRDefault="00DF6C20" w:rsidP="00DF6C20">
      <w:pPr>
        <w:pStyle w:val="Code"/>
      </w:pPr>
      <w:r>
        <w:t xml:space="preserve">    </w:t>
      </w:r>
      <w:r w:rsidRPr="00DF6C20">
        <w:t>PROCEDURE RequestPayment()</w:t>
      </w:r>
    </w:p>
    <w:p w14:paraId="0DAFC0AF" w14:textId="65D3F902" w:rsidR="00DF6C20" w:rsidRPr="00DF6C20" w:rsidRDefault="00DF6C20" w:rsidP="00DF6C20">
      <w:pPr>
        <w:pStyle w:val="Code"/>
      </w:pPr>
      <w:r>
        <w:t xml:space="preserve">        </w:t>
      </w:r>
      <w:r w:rsidRPr="00DF6C20">
        <w:t>paymentType = INTEGER(INPUT("Please enter a type of payment")</w:t>
      </w:r>
    </w:p>
    <w:p w14:paraId="2A7FB897" w14:textId="578F0969" w:rsidR="00DF6C20" w:rsidRPr="00DF6C20" w:rsidRDefault="00DF6C20" w:rsidP="00DF6C20">
      <w:pPr>
        <w:pStyle w:val="Code"/>
      </w:pPr>
      <w:r>
        <w:t xml:space="preserve">        </w:t>
      </w:r>
      <w:r w:rsidR="00C46397">
        <w:t>P</w:t>
      </w:r>
      <w:r w:rsidRPr="00DF6C20">
        <w:t>ayment(paymentType)</w:t>
      </w:r>
    </w:p>
    <w:p w14:paraId="00D9497C" w14:textId="7F35CC48" w:rsidR="00DF6C20" w:rsidRPr="00DF6C20" w:rsidRDefault="00DF6C20" w:rsidP="00DF6C20">
      <w:pPr>
        <w:pStyle w:val="Code"/>
      </w:pPr>
      <w:r>
        <w:t xml:space="preserve">    </w:t>
      </w:r>
      <w:r w:rsidRPr="00DF6C20">
        <w:t>END PROCEDURE</w:t>
      </w:r>
    </w:p>
    <w:p w14:paraId="2AE4B83F" w14:textId="498852AA" w:rsidR="00DF6C20" w:rsidRPr="00DF6C20" w:rsidRDefault="00DF6C20" w:rsidP="00DF6C20">
      <w:pPr>
        <w:pStyle w:val="Code"/>
      </w:pPr>
      <w:r>
        <w:t xml:space="preserve">    </w:t>
      </w:r>
    </w:p>
    <w:p w14:paraId="237D0415" w14:textId="39B48892" w:rsidR="00DF6C20" w:rsidRPr="00DF6C20" w:rsidRDefault="00DF6C20" w:rsidP="00DF6C20">
      <w:pPr>
        <w:pStyle w:val="Code"/>
      </w:pPr>
      <w:r>
        <w:t xml:space="preserve">    </w:t>
      </w:r>
      <w:r w:rsidRPr="00DF6C20">
        <w:t>PROCEDURE CompleteTransaction(transactionType)</w:t>
      </w:r>
    </w:p>
    <w:p w14:paraId="0E126BA4" w14:textId="2507BFBB" w:rsidR="00DF6C20" w:rsidRPr="00DF6C20" w:rsidRDefault="00DF6C20" w:rsidP="00DF6C20">
      <w:pPr>
        <w:pStyle w:val="Code"/>
      </w:pPr>
      <w:r>
        <w:t xml:space="preserve">        </w:t>
      </w:r>
      <w:r w:rsidRPr="00DF6C20">
        <w:t>transList = []</w:t>
      </w:r>
    </w:p>
    <w:p w14:paraId="73B831C7" w14:textId="1CE550DC" w:rsidR="00DF6C20" w:rsidRPr="00DF6C20" w:rsidRDefault="00DF6C20" w:rsidP="00DF6C20">
      <w:pPr>
        <w:pStyle w:val="Code"/>
      </w:pPr>
      <w:r>
        <w:t xml:space="preserve">        </w:t>
      </w:r>
      <w:r w:rsidRPr="00DF6C20">
        <w:t>transId = ""</w:t>
      </w:r>
    </w:p>
    <w:p w14:paraId="7C5A9484" w14:textId="629D9240" w:rsidR="00DF6C20" w:rsidRPr="00DF6C20" w:rsidRDefault="00DF6C20" w:rsidP="00DF6C20">
      <w:pPr>
        <w:pStyle w:val="Code"/>
      </w:pPr>
      <w:r>
        <w:t xml:space="preserve">        </w:t>
      </w:r>
      <w:r w:rsidRPr="00DF6C20">
        <w:t>FOR i IN RANGE 0 TO LENGTH(POSController.tillName)</w:t>
      </w:r>
    </w:p>
    <w:p w14:paraId="3A007FDE" w14:textId="5BE64FB6" w:rsidR="00DF6C20" w:rsidRPr="00DF6C20" w:rsidRDefault="00DF6C20" w:rsidP="00DF6C20">
      <w:pPr>
        <w:pStyle w:val="Code"/>
      </w:pPr>
      <w:r>
        <w:t xml:space="preserve">            </w:t>
      </w:r>
      <w:r w:rsidRPr="00DF6C20">
        <w:t>transId += STRING(POSController.tillName[i].GetNumericValue())</w:t>
      </w:r>
    </w:p>
    <w:p w14:paraId="4036417D" w14:textId="5291DD2B" w:rsidR="00DF6C20" w:rsidRPr="00DF6C20" w:rsidRDefault="00DF6C20" w:rsidP="00DF6C20">
      <w:pPr>
        <w:pStyle w:val="Code"/>
      </w:pPr>
      <w:r>
        <w:t xml:space="preserve">        </w:t>
      </w:r>
      <w:r w:rsidRPr="00DF6C20">
        <w:t>NEXT i</w:t>
      </w:r>
    </w:p>
    <w:p w14:paraId="7C7B2A14" w14:textId="21029D48" w:rsidR="00DF6C20" w:rsidRPr="00DF6C20" w:rsidRDefault="00DF6C20" w:rsidP="00DF6C20">
      <w:pPr>
        <w:pStyle w:val="Code"/>
      </w:pPr>
      <w:r>
        <w:t xml:space="preserve">        </w:t>
      </w:r>
      <w:r w:rsidRPr="00DF6C20">
        <w:t>transId += transactionNumber</w:t>
      </w:r>
    </w:p>
    <w:p w14:paraId="1C0A4105" w14:textId="1249D5A7" w:rsidR="00DF6C20" w:rsidRPr="00DF6C20" w:rsidRDefault="00DF6C20" w:rsidP="00DF6C20">
      <w:pPr>
        <w:pStyle w:val="Code"/>
      </w:pPr>
      <w:r>
        <w:t xml:space="preserve">        </w:t>
      </w:r>
      <w:r w:rsidRPr="00DF6C20">
        <w:t>FOR i IN RANGE 0 TO LENGTH(POSController.itemsInOrder)</w:t>
      </w:r>
    </w:p>
    <w:p w14:paraId="506D2B1E" w14:textId="12E4303D" w:rsidR="00DF6C20" w:rsidRPr="00DF6C20" w:rsidRDefault="00DF6C20" w:rsidP="00DF6C20">
      <w:pPr>
        <w:pStyle w:val="Code"/>
      </w:pPr>
      <w:r>
        <w:t xml:space="preserve">            </w:t>
      </w:r>
      <w:r w:rsidRPr="00DF6C20">
        <w:t>newTransItem = NEW TransItem</w:t>
      </w:r>
    </w:p>
    <w:p w14:paraId="071BF0A0" w14:textId="3F6FA898" w:rsidR="00DF6C20" w:rsidRPr="00DF6C20" w:rsidRDefault="00DF6C20" w:rsidP="00DF6C20">
      <w:pPr>
        <w:pStyle w:val="Code"/>
      </w:pPr>
      <w:r>
        <w:t xml:space="preserve">            </w:t>
      </w:r>
      <w:r w:rsidRPr="00DF6C20">
        <w:t>newTransItem.itemId = POSController.itemsInOrder[i].index.id</w:t>
      </w:r>
    </w:p>
    <w:p w14:paraId="55EACB9E" w14:textId="320501B5" w:rsidR="00DF6C20" w:rsidRPr="00DF6C20" w:rsidRDefault="00DF6C20" w:rsidP="00DF6C20">
      <w:pPr>
        <w:pStyle w:val="Code"/>
      </w:pPr>
      <w:r>
        <w:lastRenderedPageBreak/>
        <w:t xml:space="preserve">            </w:t>
      </w:r>
      <w:r w:rsidRPr="00DF6C20">
        <w:t>newTransItem.quantity = POSController.itemsInOrder[i].value</w:t>
      </w:r>
    </w:p>
    <w:p w14:paraId="2B924DA8" w14:textId="7F469226" w:rsidR="00DF6C20" w:rsidRPr="00DF6C20" w:rsidRDefault="00DF6C20" w:rsidP="00DF6C20">
      <w:pPr>
        <w:pStyle w:val="Code"/>
      </w:pPr>
      <w:r>
        <w:t xml:space="preserve">            </w:t>
      </w:r>
      <w:r w:rsidRPr="00DF6C20">
        <w:t>newTransItem.cost = POSController.itemsInOrder[i].index.price</w:t>
      </w:r>
    </w:p>
    <w:p w14:paraId="26B9F708" w14:textId="68D611EE" w:rsidR="00DF6C20" w:rsidRPr="00DF6C20" w:rsidRDefault="00DF6C20" w:rsidP="00DF6C20">
      <w:pPr>
        <w:pStyle w:val="Code"/>
      </w:pPr>
      <w:r>
        <w:t xml:space="preserve">            </w:t>
      </w:r>
      <w:r w:rsidRPr="00DF6C20">
        <w:t>transList += newTransItem</w:t>
      </w:r>
    </w:p>
    <w:p w14:paraId="4746AEF2" w14:textId="44011287" w:rsidR="00DF6C20" w:rsidRPr="00DF6C20" w:rsidRDefault="00DF6C20" w:rsidP="00DF6C20">
      <w:pPr>
        <w:pStyle w:val="Code"/>
      </w:pPr>
      <w:r>
        <w:t xml:space="preserve">            </w:t>
      </w:r>
      <w:r w:rsidRPr="00DF6C20">
        <w:t>formattedDate = "'" + DATETIME.current.Year + "-" + DATETIME.current.Month + "-" + DATETIME.current.Day + "'"</w:t>
      </w:r>
    </w:p>
    <w:p w14:paraId="7DB246DD" w14:textId="72462457" w:rsidR="00DF6C20" w:rsidRPr="00DF6C20" w:rsidRDefault="00DF6C20" w:rsidP="00DF6C20">
      <w:pPr>
        <w:pStyle w:val="Code"/>
      </w:pPr>
      <w:r>
        <w:t xml:space="preserve">            </w:t>
      </w:r>
      <w:r w:rsidRPr="00DF6C20">
        <w:t>messageToSend = "&amp;TRANSADD|" + transId + "|" + formattedDate + "|" + newTransItem.itemId + "|" + newTransItem.quantity + "|" + newTransItem.cost + "|" + transactionType + "|" + POSController.subTotal + "|" + POSController.staffMember.id</w:t>
      </w:r>
    </w:p>
    <w:p w14:paraId="3B557B08" w14:textId="7CD18F7D" w:rsidR="00DF6C20" w:rsidRPr="00DF6C20" w:rsidRDefault="00DF6C20" w:rsidP="00DF6C20">
      <w:pPr>
        <w:pStyle w:val="Code"/>
      </w:pPr>
      <w:r>
        <w:t xml:space="preserve">            </w:t>
      </w:r>
      <w:r w:rsidRPr="00DF6C20">
        <w:t>Client.Send(messageToSend)</w:t>
      </w:r>
    </w:p>
    <w:p w14:paraId="595DA75D" w14:textId="39E06217" w:rsidR="00DF6C20" w:rsidRPr="00DF6C20" w:rsidRDefault="00DF6C20" w:rsidP="00DF6C20">
      <w:pPr>
        <w:pStyle w:val="Code"/>
      </w:pPr>
      <w:r>
        <w:t xml:space="preserve">        </w:t>
      </w:r>
      <w:r w:rsidRPr="00DF6C20">
        <w:t>NEXT i</w:t>
      </w:r>
    </w:p>
    <w:p w14:paraId="78EA833B" w14:textId="10E353F4" w:rsidR="00DF6C20" w:rsidRPr="00DF6C20" w:rsidRDefault="00DF6C20" w:rsidP="00DF6C20">
      <w:pPr>
        <w:pStyle w:val="Code"/>
      </w:pPr>
      <w:r>
        <w:t xml:space="preserve">    </w:t>
      </w:r>
      <w:r w:rsidRPr="00DF6C20">
        <w:t>END PROCEDURE</w:t>
      </w:r>
    </w:p>
    <w:p w14:paraId="5061130D" w14:textId="57B97694" w:rsidR="00B81369" w:rsidRDefault="00DF6C20" w:rsidP="00DF6C20">
      <w:pPr>
        <w:pStyle w:val="Code"/>
        <w:rPr>
          <w:lang w:val="fr-FR"/>
        </w:rPr>
      </w:pPr>
      <w:r w:rsidRPr="00DF6C20">
        <w:rPr>
          <w:lang w:val="fr-FR"/>
        </w:rPr>
        <w:t>END CLASS</w:t>
      </w:r>
    </w:p>
    <w:p w14:paraId="205E84F0" w14:textId="51DD7622" w:rsidR="0036114A" w:rsidRDefault="0036114A" w:rsidP="00C46397">
      <w:pPr>
        <w:pStyle w:val="Heading4"/>
        <w:rPr>
          <w:lang w:val="fr-FR"/>
        </w:rPr>
      </w:pPr>
      <w:bookmarkStart w:id="179" w:name="_Class_Diagram_6"/>
      <w:bookmarkStart w:id="180" w:name="_Toc122005651"/>
      <w:bookmarkEnd w:id="179"/>
      <w:r>
        <w:rPr>
          <w:lang w:val="fr-FR"/>
        </w:rPr>
        <w:t>Flow Diagram</w:t>
      </w:r>
      <w:bookmarkEnd w:id="180"/>
      <w:r>
        <w:rPr>
          <w:lang w:val="fr-FR"/>
        </w:rPr>
        <w:t xml:space="preserve"> </w:t>
      </w:r>
    </w:p>
    <w:p w14:paraId="0610E994" w14:textId="47D9ADF9" w:rsidR="0036114A" w:rsidRPr="0036114A" w:rsidRDefault="00EB28AF" w:rsidP="0036114A">
      <w:pPr>
        <w:rPr>
          <w:lang w:val="fr-FR"/>
        </w:rPr>
      </w:pPr>
      <w:r>
        <w:rPr>
          <w:noProof/>
        </w:rPr>
        <w:pict w14:anchorId="44428AF5">
          <v:shape id="_x0000_s1032" type="#_x0000_t75" style="position:absolute;margin-left:0;margin-top:.1pt;width:555.45pt;height:471pt;z-index:251683840;mso-position-horizontal:center;mso-position-horizontal-relative:text;mso-position-vertical:absolute;mso-position-vertical-relative:text;mso-width-relative:page;mso-height-relative:page">
            <v:imagedata r:id="rId37" o:title="TransactionControllerFlow"/>
            <w10:wrap type="square"/>
          </v:shape>
        </w:pict>
      </w:r>
    </w:p>
    <w:p w14:paraId="43E2F739" w14:textId="380D43E5" w:rsidR="00C46397" w:rsidRDefault="00C46397" w:rsidP="00C46397">
      <w:pPr>
        <w:pStyle w:val="Heading4"/>
        <w:rPr>
          <w:lang w:val="fr-FR"/>
        </w:rPr>
      </w:pPr>
      <w:bookmarkStart w:id="181" w:name="_Toc122005652"/>
      <w:r>
        <w:rPr>
          <w:lang w:val="fr-FR"/>
        </w:rPr>
        <w:t>Class Diagram</w:t>
      </w:r>
      <w:bookmarkEnd w:id="181"/>
    </w:p>
    <w:tbl>
      <w:tblPr>
        <w:tblStyle w:val="TableGrid"/>
        <w:tblW w:w="0" w:type="auto"/>
        <w:tblLook w:val="04A0" w:firstRow="1" w:lastRow="0" w:firstColumn="1" w:lastColumn="0" w:noHBand="0" w:noVBand="1"/>
      </w:tblPr>
      <w:tblGrid>
        <w:gridCol w:w="11102"/>
      </w:tblGrid>
      <w:tr w:rsidR="00C46397" w14:paraId="067EA2F7" w14:textId="77777777" w:rsidTr="00C46397">
        <w:tc>
          <w:tcPr>
            <w:tcW w:w="11102" w:type="dxa"/>
          </w:tcPr>
          <w:p w14:paraId="7332FF72" w14:textId="5B750E0E" w:rsidR="00C46397" w:rsidRDefault="00C46397" w:rsidP="00C46397">
            <w:pPr>
              <w:rPr>
                <w:lang w:val="fr-FR"/>
              </w:rPr>
            </w:pPr>
            <w:r>
              <w:rPr>
                <w:lang w:val="fr-FR"/>
              </w:rPr>
              <w:t>TransactionController.cs</w:t>
            </w:r>
          </w:p>
        </w:tc>
      </w:tr>
      <w:tr w:rsidR="00C46397" w:rsidRPr="00C46397" w14:paraId="540A5C44" w14:textId="77777777" w:rsidTr="00C46397">
        <w:tc>
          <w:tcPr>
            <w:tcW w:w="11102" w:type="dxa"/>
          </w:tcPr>
          <w:p w14:paraId="2BA1B73D" w14:textId="115666CA" w:rsidR="00C46397" w:rsidRPr="00C46397" w:rsidRDefault="00C46397" w:rsidP="00C46397">
            <w:r w:rsidRPr="00C46397">
              <w:t>amountToPay : float</w:t>
            </w:r>
          </w:p>
          <w:p w14:paraId="397D2738" w14:textId="77777777" w:rsidR="00C46397" w:rsidRPr="00C46397" w:rsidRDefault="00C46397" w:rsidP="00C46397">
            <w:r w:rsidRPr="00C46397">
              <w:t>partPayedInCash : boolean</w:t>
            </w:r>
          </w:p>
          <w:p w14:paraId="433E9C98" w14:textId="5D772B42" w:rsidR="00C46397" w:rsidRPr="00C46397" w:rsidRDefault="00C46397" w:rsidP="00C46397">
            <w:r w:rsidRPr="00C46397">
              <w:t>transactionNumber : int</w:t>
            </w:r>
          </w:p>
        </w:tc>
      </w:tr>
      <w:tr w:rsidR="00C46397" w:rsidRPr="00C46397" w14:paraId="27D61875" w14:textId="77777777" w:rsidTr="00C46397">
        <w:tc>
          <w:tcPr>
            <w:tcW w:w="11102" w:type="dxa"/>
          </w:tcPr>
          <w:p w14:paraId="238ED7CE" w14:textId="7B13EA8B" w:rsidR="00C46397" w:rsidRDefault="00C46397" w:rsidP="00C46397">
            <w:r>
              <w:t>Payment(int)</w:t>
            </w:r>
          </w:p>
          <w:p w14:paraId="3FCA4A90" w14:textId="77777777" w:rsidR="00C46397" w:rsidRDefault="00C46397" w:rsidP="00C46397">
            <w:r>
              <w:t>CashPayment()</w:t>
            </w:r>
          </w:p>
          <w:p w14:paraId="38644E12" w14:textId="77777777" w:rsidR="00C46397" w:rsidRDefault="00C46397" w:rsidP="00C46397">
            <w:r>
              <w:t>RequestPayment()</w:t>
            </w:r>
          </w:p>
          <w:p w14:paraId="2C828FDF" w14:textId="4619C6D0" w:rsidR="00C46397" w:rsidRPr="00C46397" w:rsidRDefault="00C46397" w:rsidP="00C46397">
            <w:r>
              <w:t>CompleteTransaction(int)</w:t>
            </w:r>
          </w:p>
        </w:tc>
      </w:tr>
    </w:tbl>
    <w:p w14:paraId="6FF28A58" w14:textId="40CE32C8" w:rsidR="00C46397" w:rsidRDefault="00C46397" w:rsidP="00C46397">
      <w:pPr>
        <w:pStyle w:val="Heading4"/>
      </w:pPr>
      <w:bookmarkStart w:id="182" w:name="_Variable_Justification_8"/>
      <w:bookmarkStart w:id="183" w:name="_Toc122005653"/>
      <w:bookmarkEnd w:id="182"/>
      <w:r>
        <w:t>Variable Justification</w:t>
      </w:r>
      <w:bookmarkEnd w:id="183"/>
    </w:p>
    <w:tbl>
      <w:tblPr>
        <w:tblStyle w:val="TableGrid"/>
        <w:tblW w:w="0" w:type="auto"/>
        <w:tblLook w:val="04A0" w:firstRow="1" w:lastRow="0" w:firstColumn="1" w:lastColumn="0" w:noHBand="0" w:noVBand="1"/>
      </w:tblPr>
      <w:tblGrid>
        <w:gridCol w:w="3700"/>
        <w:gridCol w:w="3701"/>
        <w:gridCol w:w="3701"/>
      </w:tblGrid>
      <w:tr w:rsidR="00C46397" w14:paraId="54D4FD4B" w14:textId="77777777" w:rsidTr="00C46397">
        <w:tc>
          <w:tcPr>
            <w:tcW w:w="3700" w:type="dxa"/>
          </w:tcPr>
          <w:p w14:paraId="1F60E5E3" w14:textId="648747CE" w:rsidR="00C46397" w:rsidRDefault="00C46397" w:rsidP="00C46397">
            <w:r>
              <w:t>Variable</w:t>
            </w:r>
          </w:p>
        </w:tc>
        <w:tc>
          <w:tcPr>
            <w:tcW w:w="3701" w:type="dxa"/>
          </w:tcPr>
          <w:p w14:paraId="635FFA9F" w14:textId="34DA895F" w:rsidR="00C46397" w:rsidRDefault="00C46397" w:rsidP="00C46397">
            <w:r>
              <w:t>Type</w:t>
            </w:r>
          </w:p>
        </w:tc>
        <w:tc>
          <w:tcPr>
            <w:tcW w:w="3701" w:type="dxa"/>
          </w:tcPr>
          <w:p w14:paraId="741E98B3" w14:textId="04971866" w:rsidR="00C46397" w:rsidRDefault="00C46397" w:rsidP="00C46397">
            <w:r>
              <w:t>Purpose/Justification</w:t>
            </w:r>
          </w:p>
        </w:tc>
      </w:tr>
      <w:tr w:rsidR="00C46397" w14:paraId="59170C6F" w14:textId="77777777" w:rsidTr="00C46397">
        <w:tc>
          <w:tcPr>
            <w:tcW w:w="3700" w:type="dxa"/>
          </w:tcPr>
          <w:p w14:paraId="0A06003D" w14:textId="613901A9" w:rsidR="00C46397" w:rsidRDefault="00A84258" w:rsidP="00C46397">
            <w:r>
              <w:lastRenderedPageBreak/>
              <w:t>amountToPay</w:t>
            </w:r>
          </w:p>
        </w:tc>
        <w:tc>
          <w:tcPr>
            <w:tcW w:w="3701" w:type="dxa"/>
          </w:tcPr>
          <w:p w14:paraId="2343DD68" w14:textId="6301AA60" w:rsidR="00C46397" w:rsidRDefault="00A84258" w:rsidP="00C46397">
            <w:r>
              <w:t>Float</w:t>
            </w:r>
          </w:p>
        </w:tc>
        <w:tc>
          <w:tcPr>
            <w:tcW w:w="3701" w:type="dxa"/>
          </w:tcPr>
          <w:p w14:paraId="7D91AFED" w14:textId="51F219FD" w:rsidR="00C46397" w:rsidRDefault="00A84258" w:rsidP="00C46397">
            <w:r>
              <w:t>This is the amount left to pay on the transaction, this is used when part paying or overpaying with cash</w:t>
            </w:r>
          </w:p>
        </w:tc>
      </w:tr>
      <w:tr w:rsidR="00C46397" w14:paraId="342CF377" w14:textId="77777777" w:rsidTr="00C46397">
        <w:tc>
          <w:tcPr>
            <w:tcW w:w="3700" w:type="dxa"/>
          </w:tcPr>
          <w:p w14:paraId="6444E98B" w14:textId="4FDBD514" w:rsidR="00C46397" w:rsidRDefault="00A84258" w:rsidP="00C46397">
            <w:r>
              <w:t>partPayedInCash</w:t>
            </w:r>
          </w:p>
        </w:tc>
        <w:tc>
          <w:tcPr>
            <w:tcW w:w="3701" w:type="dxa"/>
          </w:tcPr>
          <w:p w14:paraId="42C076ED" w14:textId="3F8A35C2" w:rsidR="00C46397" w:rsidRDefault="00A84258" w:rsidP="00C46397">
            <w:r>
              <w:t>Boolean</w:t>
            </w:r>
          </w:p>
        </w:tc>
        <w:tc>
          <w:tcPr>
            <w:tcW w:w="3701" w:type="dxa"/>
          </w:tcPr>
          <w:p w14:paraId="6C9F3E7B" w14:textId="07335168" w:rsidR="00C46397" w:rsidRDefault="00A84258" w:rsidP="003D0BD3">
            <w:r>
              <w:t>This is used to represent if the user has part pa</w:t>
            </w:r>
            <w:r w:rsidR="003D0BD3">
              <w:t>i</w:t>
            </w:r>
            <w:r>
              <w:t>d using cash and card</w:t>
            </w:r>
          </w:p>
        </w:tc>
      </w:tr>
      <w:tr w:rsidR="00C46397" w14:paraId="277F9516" w14:textId="77777777" w:rsidTr="00C46397">
        <w:tc>
          <w:tcPr>
            <w:tcW w:w="3700" w:type="dxa"/>
          </w:tcPr>
          <w:p w14:paraId="3B84DC98" w14:textId="75FDD056" w:rsidR="00C46397" w:rsidRDefault="00A84258" w:rsidP="00C46397">
            <w:r>
              <w:t>transactionNumber</w:t>
            </w:r>
          </w:p>
        </w:tc>
        <w:tc>
          <w:tcPr>
            <w:tcW w:w="3701" w:type="dxa"/>
          </w:tcPr>
          <w:p w14:paraId="730F8E2E" w14:textId="78F30437" w:rsidR="00C46397" w:rsidRDefault="00A84258" w:rsidP="00C46397">
            <w:r>
              <w:t>Int</w:t>
            </w:r>
          </w:p>
        </w:tc>
        <w:tc>
          <w:tcPr>
            <w:tcW w:w="3701" w:type="dxa"/>
          </w:tcPr>
          <w:p w14:paraId="36CE682F" w14:textId="0F54BACB" w:rsidR="00C46397" w:rsidRDefault="00A84258" w:rsidP="00C46397">
            <w:r>
              <w:t xml:space="preserve">This is a counter for the number of transactions, this is then used for the transaction id. </w:t>
            </w:r>
          </w:p>
        </w:tc>
      </w:tr>
    </w:tbl>
    <w:p w14:paraId="69E9938B" w14:textId="77777777" w:rsidR="00C46397" w:rsidRDefault="00C46397" w:rsidP="00C46397"/>
    <w:p w14:paraId="408EBD5C" w14:textId="7DFB7B25" w:rsidR="00A84258" w:rsidRDefault="00181B6E" w:rsidP="00181B6E">
      <w:pPr>
        <w:pStyle w:val="Heading3"/>
      </w:pPr>
      <w:bookmarkStart w:id="184" w:name="_ClientDataSave.cs"/>
      <w:bookmarkStart w:id="185" w:name="_Toc122005654"/>
      <w:bookmarkEnd w:id="184"/>
      <w:r>
        <w:t>ClientDataSave.cs</w:t>
      </w:r>
      <w:bookmarkEnd w:id="185"/>
    </w:p>
    <w:p w14:paraId="0907740B" w14:textId="0BAC9358" w:rsidR="00181B6E" w:rsidRDefault="00181B6E" w:rsidP="00181B6E">
      <w:pPr>
        <w:pStyle w:val="Heading4"/>
      </w:pPr>
      <w:bookmarkStart w:id="186" w:name="_Modules_and_Processes_9"/>
      <w:bookmarkStart w:id="187" w:name="_Toc122005655"/>
      <w:bookmarkEnd w:id="186"/>
      <w:r>
        <w:t>Modules and Processes</w:t>
      </w:r>
      <w:bookmarkEnd w:id="187"/>
    </w:p>
    <w:p w14:paraId="33B040A4" w14:textId="75D18024" w:rsidR="00181B6E" w:rsidRDefault="00181B6E" w:rsidP="00181B6E">
      <w:r>
        <w:t xml:space="preserve">This script is used to save the client’s data that it will need to reconnect to the server each time. This is used to create a .json file. </w:t>
      </w:r>
      <w:r w:rsidR="001F11A8">
        <w:t xml:space="preserve">It will store </w:t>
      </w:r>
      <w:r w:rsidR="00413FCF">
        <w:t xml:space="preserve">the port, host </w:t>
      </w:r>
      <w:r w:rsidR="003D0BD3">
        <w:t>IP</w:t>
      </w:r>
      <w:r w:rsidR="00413FCF">
        <w:t xml:space="preserve"> and other important information that is required for the program to run. This means that this data will be able to be adjusted if needed and can be set for each unique network. </w:t>
      </w:r>
    </w:p>
    <w:p w14:paraId="0C830754" w14:textId="3192E6D8" w:rsidR="00413FCF" w:rsidRDefault="00413FCF" w:rsidP="00413FCF">
      <w:pPr>
        <w:pStyle w:val="Heading4"/>
      </w:pPr>
      <w:bookmarkStart w:id="188" w:name="_Pseudocode_8"/>
      <w:bookmarkStart w:id="189" w:name="_Toc122005656"/>
      <w:bookmarkEnd w:id="188"/>
      <w:r>
        <w:t>Pseudocode</w:t>
      </w:r>
      <w:bookmarkEnd w:id="189"/>
    </w:p>
    <w:p w14:paraId="22FC425A" w14:textId="359D4478" w:rsidR="00720FA9" w:rsidRDefault="006734A6" w:rsidP="00720FA9">
      <w:pPr>
        <w:pStyle w:val="Code"/>
      </w:pPr>
      <w:r>
        <w:t>IMPORT</w:t>
      </w:r>
      <w:r w:rsidR="00720FA9">
        <w:t xml:space="preserve"> JsonUtility</w:t>
      </w:r>
    </w:p>
    <w:p w14:paraId="428A4140" w14:textId="77777777" w:rsidR="00720FA9" w:rsidRDefault="00720FA9" w:rsidP="00720FA9">
      <w:pPr>
        <w:pStyle w:val="Code"/>
      </w:pPr>
      <w:r>
        <w:t>CLASS ClientDataSave</w:t>
      </w:r>
    </w:p>
    <w:p w14:paraId="4CF603D3" w14:textId="2D452763" w:rsidR="00720FA9" w:rsidRDefault="00720FA9" w:rsidP="00720FA9">
      <w:pPr>
        <w:pStyle w:val="Code"/>
      </w:pPr>
      <w:r>
        <w:t xml:space="preserve">    saveLocation = ""</w:t>
      </w:r>
    </w:p>
    <w:p w14:paraId="14FD8BBF" w14:textId="057CF3ED" w:rsidR="00720FA9" w:rsidRDefault="00720FA9" w:rsidP="00720FA9">
      <w:pPr>
        <w:pStyle w:val="Code"/>
      </w:pPr>
      <w:r>
        <w:t xml:space="preserve">    currentData = NEW ClientData</w:t>
      </w:r>
    </w:p>
    <w:p w14:paraId="5DE6ECE9" w14:textId="2719C1C1" w:rsidR="00720FA9" w:rsidRDefault="00720FA9" w:rsidP="00720FA9">
      <w:pPr>
        <w:pStyle w:val="Code"/>
      </w:pPr>
      <w:r>
        <w:t xml:space="preserve">    </w:t>
      </w:r>
    </w:p>
    <w:p w14:paraId="7F1B8E44" w14:textId="5FB97A2F" w:rsidR="00720FA9" w:rsidRDefault="00720FA9" w:rsidP="00720FA9">
      <w:pPr>
        <w:pStyle w:val="Code"/>
      </w:pPr>
      <w:r>
        <w:t xml:space="preserve">    PROCEDURE LoadData()</w:t>
      </w:r>
    </w:p>
    <w:p w14:paraId="5F2DCEEC" w14:textId="1279CFAA" w:rsidR="00720FA9" w:rsidRDefault="00720FA9" w:rsidP="00720FA9">
      <w:pPr>
        <w:pStyle w:val="Code"/>
      </w:pPr>
      <w:r>
        <w:t xml:space="preserve">        startData = JsonUtility.FromJson&lt;</w:t>
      </w:r>
      <w:r w:rsidRPr="00720FA9">
        <w:t xml:space="preserve"> </w:t>
      </w:r>
      <w:r>
        <w:t>ClientData &gt;(File.ReadAllText(saveLocation ))</w:t>
      </w:r>
    </w:p>
    <w:p w14:paraId="7B681643" w14:textId="43F683FF" w:rsidR="00720FA9" w:rsidRDefault="00720FA9" w:rsidP="00720FA9">
      <w:pPr>
        <w:pStyle w:val="Code"/>
      </w:pPr>
      <w:r>
        <w:t xml:space="preserve">        currentData.host = startData.host</w:t>
      </w:r>
    </w:p>
    <w:p w14:paraId="632B0312" w14:textId="7788CE91" w:rsidR="00720FA9" w:rsidRDefault="00720FA9" w:rsidP="00720FA9">
      <w:pPr>
        <w:pStyle w:val="Code"/>
      </w:pPr>
      <w:r>
        <w:t xml:space="preserve">        currentData.port = startData.port</w:t>
      </w:r>
    </w:p>
    <w:p w14:paraId="0421B7C3" w14:textId="676DA60A" w:rsidR="00720FA9" w:rsidRDefault="00720FA9" w:rsidP="00720FA9">
      <w:pPr>
        <w:pStyle w:val="Code"/>
      </w:pPr>
      <w:r>
        <w:t xml:space="preserve">        currentData.numberOfTransactions = startData.numberOfTransactions</w:t>
      </w:r>
    </w:p>
    <w:p w14:paraId="1C936EBC" w14:textId="18D39DB6" w:rsidR="00720FA9" w:rsidRDefault="00720FA9" w:rsidP="00720FA9">
      <w:pPr>
        <w:pStyle w:val="Code"/>
      </w:pPr>
      <w:r>
        <w:t xml:space="preserve">    END PROCEDURE</w:t>
      </w:r>
    </w:p>
    <w:p w14:paraId="5F0BF34B" w14:textId="440A4EC1" w:rsidR="00720FA9" w:rsidRDefault="00720FA9" w:rsidP="00720FA9">
      <w:pPr>
        <w:pStyle w:val="Code"/>
      </w:pPr>
      <w:r>
        <w:t xml:space="preserve">    </w:t>
      </w:r>
    </w:p>
    <w:p w14:paraId="68816BA5" w14:textId="63B40F0E" w:rsidR="00720FA9" w:rsidRDefault="00720FA9" w:rsidP="00720FA9">
      <w:pPr>
        <w:pStyle w:val="Code"/>
      </w:pPr>
      <w:r>
        <w:t xml:space="preserve">    PROCEDURE SaveData()</w:t>
      </w:r>
    </w:p>
    <w:p w14:paraId="799300D7" w14:textId="179432B1" w:rsidR="008567D8" w:rsidRPr="008567D8" w:rsidRDefault="008567D8" w:rsidP="008567D8">
      <w:pPr>
        <w:pStyle w:val="Code"/>
      </w:pPr>
      <w:r>
        <w:t xml:space="preserve">        currentData.numberOfTransactions = TransactionController.transactionNumber</w:t>
      </w:r>
    </w:p>
    <w:p w14:paraId="480B8C42" w14:textId="2EC0E96A" w:rsidR="00720FA9" w:rsidRDefault="00720FA9" w:rsidP="00720FA9">
      <w:pPr>
        <w:pStyle w:val="Code"/>
      </w:pPr>
      <w:r>
        <w:t xml:space="preserve">        jsonData = JsonUtility.ToJson(currentData, true)</w:t>
      </w:r>
    </w:p>
    <w:p w14:paraId="7E10885B" w14:textId="54532579" w:rsidR="00720FA9" w:rsidRDefault="00720FA9" w:rsidP="00720FA9">
      <w:pPr>
        <w:pStyle w:val="Code"/>
      </w:pPr>
      <w:r>
        <w:t xml:space="preserve">        File.WriteAllText(saveLocation, jsonData)</w:t>
      </w:r>
    </w:p>
    <w:p w14:paraId="5B4BF6BB" w14:textId="40562AA5" w:rsidR="00720FA9" w:rsidRDefault="00720FA9" w:rsidP="00720FA9">
      <w:pPr>
        <w:pStyle w:val="Code"/>
      </w:pPr>
      <w:r>
        <w:t xml:space="preserve">    END PROCEDURE</w:t>
      </w:r>
    </w:p>
    <w:p w14:paraId="0C453E86" w14:textId="209CC5D5" w:rsidR="00720FA9" w:rsidRDefault="00720FA9" w:rsidP="00720FA9">
      <w:pPr>
        <w:pStyle w:val="Code"/>
      </w:pPr>
      <w:r>
        <w:t>END CLASS</w:t>
      </w:r>
    </w:p>
    <w:p w14:paraId="577C654F" w14:textId="77777777" w:rsidR="00720FA9" w:rsidRDefault="00720FA9" w:rsidP="00720FA9">
      <w:pPr>
        <w:pStyle w:val="Code"/>
      </w:pPr>
    </w:p>
    <w:p w14:paraId="5A475E3D" w14:textId="2E8B8338" w:rsidR="00720FA9" w:rsidRDefault="00720FA9" w:rsidP="00720FA9">
      <w:pPr>
        <w:pStyle w:val="Code"/>
      </w:pPr>
      <w:r>
        <w:t>CLASS ClientData</w:t>
      </w:r>
    </w:p>
    <w:p w14:paraId="7EF7427E" w14:textId="23FEC8E6" w:rsidR="00720FA9" w:rsidRDefault="00720FA9" w:rsidP="00720FA9">
      <w:pPr>
        <w:pStyle w:val="Code"/>
      </w:pPr>
      <w:r>
        <w:t xml:space="preserve">    host = ""</w:t>
      </w:r>
    </w:p>
    <w:p w14:paraId="6EBED109" w14:textId="1322AA9A" w:rsidR="00720FA9" w:rsidRDefault="00720FA9" w:rsidP="00720FA9">
      <w:pPr>
        <w:pStyle w:val="Code"/>
      </w:pPr>
      <w:r>
        <w:t xml:space="preserve">    port = 0</w:t>
      </w:r>
    </w:p>
    <w:p w14:paraId="29662A73" w14:textId="3DCC89F7" w:rsidR="00720FA9" w:rsidRDefault="00720FA9" w:rsidP="00720FA9">
      <w:pPr>
        <w:pStyle w:val="Code"/>
      </w:pPr>
      <w:r>
        <w:t xml:space="preserve">    numberOfTransactions = 0</w:t>
      </w:r>
    </w:p>
    <w:p w14:paraId="77C3E772" w14:textId="4F775212" w:rsidR="00413FCF" w:rsidRDefault="00720FA9" w:rsidP="00720FA9">
      <w:pPr>
        <w:pStyle w:val="Code"/>
      </w:pPr>
      <w:r>
        <w:t>END CLASS</w:t>
      </w:r>
    </w:p>
    <w:p w14:paraId="20128D94" w14:textId="10C95A51" w:rsidR="0036114A" w:rsidRDefault="0036114A" w:rsidP="00720FA9">
      <w:pPr>
        <w:pStyle w:val="Heading4"/>
      </w:pPr>
      <w:bookmarkStart w:id="190" w:name="_Class_Diagram_7"/>
      <w:bookmarkStart w:id="191" w:name="_Toc122005657"/>
      <w:bookmarkEnd w:id="190"/>
      <w:r>
        <w:lastRenderedPageBreak/>
        <w:t>Flow Diagram</w:t>
      </w:r>
      <w:bookmarkEnd w:id="191"/>
    </w:p>
    <w:p w14:paraId="48982B7E" w14:textId="7E3DE908" w:rsidR="0036114A" w:rsidRPr="0036114A" w:rsidRDefault="00EB28AF" w:rsidP="0036114A">
      <w:r>
        <w:rPr>
          <w:noProof/>
        </w:rPr>
        <w:pict w14:anchorId="074BB3D0">
          <v:shape id="_x0000_s1033" type="#_x0000_t75" style="position:absolute;margin-left:0;margin-top:0;width:441.85pt;height:666.85pt;z-index:251685888;mso-position-horizontal:center;mso-position-horizontal-relative:text;mso-position-vertical:absolute;mso-position-vertical-relative:text;mso-width-relative:page;mso-height-relative:page">
            <v:imagedata r:id="rId38" o:title="ClientSaveDataFlow"/>
            <w10:wrap type="square"/>
          </v:shape>
        </w:pict>
      </w:r>
    </w:p>
    <w:p w14:paraId="6AD59378" w14:textId="75D5FBD4" w:rsidR="00720FA9" w:rsidRDefault="00720FA9" w:rsidP="00720FA9">
      <w:pPr>
        <w:pStyle w:val="Heading4"/>
      </w:pPr>
      <w:bookmarkStart w:id="192" w:name="_Toc122005658"/>
      <w:r>
        <w:t>Class Diagram</w:t>
      </w:r>
      <w:bookmarkEnd w:id="192"/>
    </w:p>
    <w:tbl>
      <w:tblPr>
        <w:tblStyle w:val="TableGrid"/>
        <w:tblW w:w="0" w:type="auto"/>
        <w:tblLook w:val="04A0" w:firstRow="1" w:lastRow="0" w:firstColumn="1" w:lastColumn="0" w:noHBand="0" w:noVBand="1"/>
      </w:tblPr>
      <w:tblGrid>
        <w:gridCol w:w="11102"/>
      </w:tblGrid>
      <w:tr w:rsidR="00720FA9" w14:paraId="19D3C7F5" w14:textId="77777777" w:rsidTr="00720FA9">
        <w:tc>
          <w:tcPr>
            <w:tcW w:w="11102" w:type="dxa"/>
          </w:tcPr>
          <w:p w14:paraId="00536199" w14:textId="0F326A9C" w:rsidR="00720FA9" w:rsidRDefault="00720FA9" w:rsidP="00720FA9">
            <w:r>
              <w:t>ClientDataSave.cs</w:t>
            </w:r>
          </w:p>
        </w:tc>
      </w:tr>
      <w:tr w:rsidR="00720FA9" w14:paraId="6D2C0245" w14:textId="77777777" w:rsidTr="00720FA9">
        <w:tc>
          <w:tcPr>
            <w:tcW w:w="11102" w:type="dxa"/>
          </w:tcPr>
          <w:p w14:paraId="1C30994C" w14:textId="0F75BC0C" w:rsidR="00720FA9" w:rsidRDefault="00720FA9" w:rsidP="00720FA9">
            <w:r>
              <w:t>saveLocation : string</w:t>
            </w:r>
          </w:p>
          <w:p w14:paraId="6CAABD45" w14:textId="11DEC7A0" w:rsidR="00720FA9" w:rsidRDefault="00720FA9" w:rsidP="00720FA9">
            <w:r>
              <w:t>currentData : ClientData</w:t>
            </w:r>
          </w:p>
        </w:tc>
      </w:tr>
      <w:tr w:rsidR="00720FA9" w14:paraId="1BEDDC8A" w14:textId="77777777" w:rsidTr="00720FA9">
        <w:tc>
          <w:tcPr>
            <w:tcW w:w="11102" w:type="dxa"/>
          </w:tcPr>
          <w:p w14:paraId="2A9D0F02" w14:textId="665576F2" w:rsidR="00720FA9" w:rsidRDefault="00720FA9" w:rsidP="00720FA9">
            <w:r>
              <w:t>LoadData()</w:t>
            </w:r>
          </w:p>
          <w:p w14:paraId="4C600D5F" w14:textId="77C11D18" w:rsidR="00720FA9" w:rsidRDefault="00720FA9" w:rsidP="00720FA9">
            <w:r>
              <w:t>SaveData()</w:t>
            </w:r>
          </w:p>
        </w:tc>
      </w:tr>
    </w:tbl>
    <w:p w14:paraId="340D1B1D" w14:textId="77777777" w:rsidR="00720FA9" w:rsidRDefault="00720FA9" w:rsidP="00720FA9"/>
    <w:p w14:paraId="2D2ADB1E" w14:textId="51D333CC" w:rsidR="00720FA9" w:rsidRDefault="00720FA9" w:rsidP="00720FA9">
      <w:pPr>
        <w:pStyle w:val="Heading4"/>
      </w:pPr>
      <w:bookmarkStart w:id="193" w:name="_Variable_Justification_9"/>
      <w:bookmarkStart w:id="194" w:name="_Toc122005659"/>
      <w:bookmarkEnd w:id="193"/>
      <w:r>
        <w:t>Variable Justification</w:t>
      </w:r>
      <w:bookmarkEnd w:id="194"/>
    </w:p>
    <w:tbl>
      <w:tblPr>
        <w:tblStyle w:val="TableGrid"/>
        <w:tblW w:w="0" w:type="auto"/>
        <w:tblLook w:val="04A0" w:firstRow="1" w:lastRow="0" w:firstColumn="1" w:lastColumn="0" w:noHBand="0" w:noVBand="1"/>
      </w:tblPr>
      <w:tblGrid>
        <w:gridCol w:w="3700"/>
        <w:gridCol w:w="3701"/>
        <w:gridCol w:w="3701"/>
      </w:tblGrid>
      <w:tr w:rsidR="00720FA9" w14:paraId="267E53C0" w14:textId="77777777" w:rsidTr="00720FA9">
        <w:tc>
          <w:tcPr>
            <w:tcW w:w="3700" w:type="dxa"/>
          </w:tcPr>
          <w:p w14:paraId="26D8F19C" w14:textId="62B285A6" w:rsidR="00720FA9" w:rsidRDefault="00720FA9" w:rsidP="00720FA9">
            <w:r>
              <w:t>Variable</w:t>
            </w:r>
          </w:p>
        </w:tc>
        <w:tc>
          <w:tcPr>
            <w:tcW w:w="3701" w:type="dxa"/>
          </w:tcPr>
          <w:p w14:paraId="6BB9B719" w14:textId="75BE1315" w:rsidR="00720FA9" w:rsidRDefault="00720FA9" w:rsidP="00720FA9">
            <w:r>
              <w:t>Type</w:t>
            </w:r>
          </w:p>
        </w:tc>
        <w:tc>
          <w:tcPr>
            <w:tcW w:w="3701" w:type="dxa"/>
          </w:tcPr>
          <w:p w14:paraId="4EB23A95" w14:textId="17EF0E68" w:rsidR="00720FA9" w:rsidRDefault="00720FA9" w:rsidP="00720FA9">
            <w:r>
              <w:t>Purpose/Justification</w:t>
            </w:r>
          </w:p>
        </w:tc>
      </w:tr>
      <w:tr w:rsidR="00720FA9" w14:paraId="6A016994" w14:textId="77777777" w:rsidTr="00720FA9">
        <w:tc>
          <w:tcPr>
            <w:tcW w:w="3700" w:type="dxa"/>
          </w:tcPr>
          <w:p w14:paraId="575FBC9F" w14:textId="49087656" w:rsidR="00720FA9" w:rsidRDefault="00720FA9" w:rsidP="00720FA9">
            <w:r>
              <w:t>saveLocation</w:t>
            </w:r>
          </w:p>
        </w:tc>
        <w:tc>
          <w:tcPr>
            <w:tcW w:w="3701" w:type="dxa"/>
          </w:tcPr>
          <w:p w14:paraId="0ED411BB" w14:textId="64B090D0" w:rsidR="00720FA9" w:rsidRDefault="00720FA9" w:rsidP="00720FA9">
            <w:r>
              <w:t>String</w:t>
            </w:r>
          </w:p>
        </w:tc>
        <w:tc>
          <w:tcPr>
            <w:tcW w:w="3701" w:type="dxa"/>
          </w:tcPr>
          <w:p w14:paraId="78B8F0F9" w14:textId="578B9D7F" w:rsidR="00720FA9" w:rsidRDefault="00720FA9" w:rsidP="00720FA9">
            <w:r>
              <w:t xml:space="preserve">This is the location where the .json file will be stored. This also includes the files name and extension. </w:t>
            </w:r>
          </w:p>
        </w:tc>
      </w:tr>
      <w:tr w:rsidR="00720FA9" w14:paraId="11BB8A3A" w14:textId="77777777" w:rsidTr="00720FA9">
        <w:tc>
          <w:tcPr>
            <w:tcW w:w="3700" w:type="dxa"/>
          </w:tcPr>
          <w:p w14:paraId="533C4CF9" w14:textId="22260820" w:rsidR="00720FA9" w:rsidRDefault="00720FA9" w:rsidP="00720FA9">
            <w:r>
              <w:t>currentData</w:t>
            </w:r>
          </w:p>
        </w:tc>
        <w:tc>
          <w:tcPr>
            <w:tcW w:w="3701" w:type="dxa"/>
          </w:tcPr>
          <w:p w14:paraId="4B61D01C" w14:textId="679984A1" w:rsidR="00720FA9" w:rsidRDefault="00720FA9" w:rsidP="00720FA9">
            <w:r>
              <w:t>ClientData</w:t>
            </w:r>
          </w:p>
        </w:tc>
        <w:tc>
          <w:tcPr>
            <w:tcW w:w="3701" w:type="dxa"/>
          </w:tcPr>
          <w:p w14:paraId="0279B258" w14:textId="0C8230B3" w:rsidR="00720FA9" w:rsidRDefault="00720FA9" w:rsidP="00720FA9">
            <w:r>
              <w:t xml:space="preserve">This is a class which stores </w:t>
            </w:r>
            <w:r w:rsidR="008567D8">
              <w:t xml:space="preserve">the client’s data ready to be stored or read from. </w:t>
            </w:r>
          </w:p>
        </w:tc>
      </w:tr>
    </w:tbl>
    <w:p w14:paraId="395E3879" w14:textId="77777777" w:rsidR="00720FA9" w:rsidRDefault="00720FA9" w:rsidP="00720FA9"/>
    <w:p w14:paraId="6C2EDF84" w14:textId="1281168E" w:rsidR="00866556" w:rsidRDefault="00866556" w:rsidP="00866556">
      <w:pPr>
        <w:pStyle w:val="Heading3"/>
      </w:pPr>
      <w:bookmarkStart w:id="195" w:name="_Flies"/>
      <w:bookmarkStart w:id="196" w:name="_Toc122005660"/>
      <w:bookmarkEnd w:id="195"/>
      <w:r>
        <w:t>Flies</w:t>
      </w:r>
      <w:bookmarkEnd w:id="196"/>
    </w:p>
    <w:p w14:paraId="71A643B9" w14:textId="55DC2E45" w:rsidR="00866556" w:rsidRDefault="00866556" w:rsidP="00866556">
      <w:r>
        <w:t xml:space="preserve">This section explains the files </w:t>
      </w:r>
      <w:r w:rsidR="003D0BD3">
        <w:t>that</w:t>
      </w:r>
      <w:r>
        <w:t xml:space="preserve"> this program will create, store and use. These include the files which contain information for starting up the server-client connection and the formatting of the database. </w:t>
      </w:r>
    </w:p>
    <w:p w14:paraId="5056781C" w14:textId="7D6FEFDF" w:rsidR="00866556" w:rsidRDefault="00866556" w:rsidP="00866556">
      <w:pPr>
        <w:pStyle w:val="Heading4"/>
      </w:pPr>
      <w:bookmarkStart w:id="197" w:name="_Client_Starting_Data"/>
      <w:bookmarkStart w:id="198" w:name="_Toc122005661"/>
      <w:bookmarkEnd w:id="197"/>
      <w:r>
        <w:t>Client Starting Data (JSON file)</w:t>
      </w:r>
      <w:bookmarkEnd w:id="198"/>
    </w:p>
    <w:p w14:paraId="4A523AFE" w14:textId="7AE7E27C" w:rsidR="00866556" w:rsidRDefault="006734A6" w:rsidP="00866556">
      <w:r>
        <w:t xml:space="preserve">This JSON file will store the data that is used by each client as they start up, this means that they can connect to the server on the network easily. The networking method we are using requires </w:t>
      </w:r>
      <w:r w:rsidR="003D0BD3">
        <w:t xml:space="preserve">a </w:t>
      </w:r>
      <w:r>
        <w:t xml:space="preserve">direct connection, this means that you need to explicitly specify the IP address (host) and the Port that you are hosting the server on. </w:t>
      </w:r>
    </w:p>
    <w:p w14:paraId="22896D73" w14:textId="2CE8970D" w:rsidR="006734A6" w:rsidRDefault="006734A6" w:rsidP="00866556">
      <w:r>
        <w:t>Because of this</w:t>
      </w:r>
      <w:r w:rsidR="003D0BD3">
        <w:t>,</w:t>
      </w:r>
      <w:r>
        <w:t xml:space="preserve"> we need to have an efficient way of storing these pieces of information, but in a way that we can easily change if we move the server. </w:t>
      </w:r>
    </w:p>
    <w:p w14:paraId="689D17DC" w14:textId="73DC8DC9" w:rsidR="006734A6" w:rsidRDefault="006734A6" w:rsidP="00866556">
      <w:r>
        <w:t xml:space="preserve">This file will also contain the number of Transactions and the name of the client, these are important because the number of transactions is required to ensure that we don’t name the transactions the same name, causing the database to become compromised. And the name is required so that we have a unique identifier when working server-side and to keep the transaction names standardised. </w:t>
      </w:r>
    </w:p>
    <w:p w14:paraId="409947E2" w14:textId="778892BF" w:rsidR="00DC5DD0" w:rsidRDefault="00DC5DD0" w:rsidP="00866556">
      <w:r>
        <w:t>The format of the file will be in-line with the standard practice for JSON files. An example of what this file could look like is shown below</w:t>
      </w:r>
    </w:p>
    <w:p w14:paraId="10EA9361" w14:textId="77777777" w:rsidR="00DC5DD0" w:rsidRDefault="00DC5DD0" w:rsidP="00DC5DD0">
      <w:pPr>
        <w:pStyle w:val="Code"/>
      </w:pPr>
      <w:r>
        <w:t>{</w:t>
      </w:r>
    </w:p>
    <w:p w14:paraId="1224BAF2" w14:textId="555847B6" w:rsidR="00DC5DD0" w:rsidRDefault="00DC5DD0" w:rsidP="00DC5DD0">
      <w:pPr>
        <w:pStyle w:val="Code"/>
      </w:pPr>
      <w:r>
        <w:t xml:space="preserve">    "clientName" : "Till 1",</w:t>
      </w:r>
    </w:p>
    <w:p w14:paraId="26248D10" w14:textId="16333E01" w:rsidR="00DC5DD0" w:rsidRDefault="00DC5DD0" w:rsidP="00DC5DD0">
      <w:pPr>
        <w:pStyle w:val="Code"/>
      </w:pPr>
      <w:r>
        <w:t xml:space="preserve">    "host" : "192.168.1.2",</w:t>
      </w:r>
    </w:p>
    <w:p w14:paraId="63446CA9" w14:textId="5EB5EE41" w:rsidR="00DC5DD0" w:rsidRDefault="00DC5DD0" w:rsidP="00DC5DD0">
      <w:pPr>
        <w:pStyle w:val="Code"/>
      </w:pPr>
      <w:r>
        <w:t xml:space="preserve">    "port" : 1234,</w:t>
      </w:r>
    </w:p>
    <w:p w14:paraId="53098508" w14:textId="0FF402A8" w:rsidR="00DC5DD0" w:rsidRDefault="00DC5DD0" w:rsidP="00DC5DD0">
      <w:pPr>
        <w:pStyle w:val="Code"/>
      </w:pPr>
      <w:r>
        <w:t xml:space="preserve">    "numberOfTransactions" : 0</w:t>
      </w:r>
    </w:p>
    <w:p w14:paraId="4D72A757" w14:textId="410440F8" w:rsidR="00DC5DD0" w:rsidRDefault="00DC5DD0" w:rsidP="00DC5DD0">
      <w:pPr>
        <w:pStyle w:val="Code"/>
      </w:pPr>
      <w:r>
        <w:t xml:space="preserve">    }</w:t>
      </w:r>
    </w:p>
    <w:p w14:paraId="52A774F6" w14:textId="77777777" w:rsidR="006D76FE" w:rsidRPr="006D76FE" w:rsidRDefault="006D76FE" w:rsidP="006D76FE"/>
    <w:p w14:paraId="5B3D38B1" w14:textId="1D3B5E41" w:rsidR="00DC5DD0" w:rsidRDefault="00DC5DD0" w:rsidP="00DC5DD0">
      <w:pPr>
        <w:pStyle w:val="Heading4"/>
      </w:pPr>
      <w:bookmarkStart w:id="199" w:name="_Main_Database_(db"/>
      <w:bookmarkStart w:id="200" w:name="_Toc122005662"/>
      <w:bookmarkEnd w:id="199"/>
      <w:r>
        <w:t>Main Database (db file)</w:t>
      </w:r>
      <w:bookmarkEnd w:id="200"/>
    </w:p>
    <w:p w14:paraId="34F6E186" w14:textId="649A5402" w:rsidR="003E41F4" w:rsidRDefault="00DC5DD0" w:rsidP="00DC5DD0">
      <w:r>
        <w:t xml:space="preserve">This file will be the main database file for our system. </w:t>
      </w:r>
      <w:r w:rsidR="003E41F4">
        <w:t>It will store the items that are in</w:t>
      </w:r>
      <w:r w:rsidR="003D0BD3">
        <w:t xml:space="preserve"> </w:t>
      </w:r>
      <w:r w:rsidR="003E41F4">
        <w:t>stock and can be sold, the members of staff that have/are/will work at our store, and the transactions that have been made on our system. This database stores raw data, meaning that it is unencrypted. This means that the system it is on should have up-to</w:t>
      </w:r>
      <w:r w:rsidR="003D0BD3">
        <w:t>-</w:t>
      </w:r>
      <w:r w:rsidR="003E41F4">
        <w:t xml:space="preserve">date Malware detection software, a robust password and be disk encrypted. This means that despite the raw data being unencrypted, there is very little chance of the data being stolen. </w:t>
      </w:r>
    </w:p>
    <w:p w14:paraId="3EE61EE0" w14:textId="336069AE" w:rsidR="00DC5DD0" w:rsidRDefault="003E41F4" w:rsidP="00DC5DD0">
      <w:r>
        <w:t>However, for more security</w:t>
      </w:r>
      <w:r w:rsidR="003D0BD3">
        <w:t>,</w:t>
      </w:r>
      <w:r>
        <w:t xml:space="preserve"> we could encrypt the database, but this makes database management more difficult, as we would have to create our</w:t>
      </w:r>
      <w:r w:rsidR="003D0BD3">
        <w:t xml:space="preserve"> own</w:t>
      </w:r>
      <w:r>
        <w:t xml:space="preserve"> viewer with an individual encryption key on it. And this viewer may not have some of the features that other database management software might have. </w:t>
      </w:r>
    </w:p>
    <w:p w14:paraId="323AE4FA" w14:textId="365543CD" w:rsidR="00AC7AD6" w:rsidRDefault="00AC7AD6" w:rsidP="00DC5DD0">
      <w:r>
        <w:t>In ou</w:t>
      </w:r>
      <w:r w:rsidR="00E031AA">
        <w:t>r database there are currently 4</w:t>
      </w:r>
      <w:r>
        <w:t xml:space="preserve"> tables, however</w:t>
      </w:r>
      <w:r w:rsidR="003D0BD3">
        <w:t>,</w:t>
      </w:r>
      <w:r>
        <w:t xml:space="preserve"> this could change as more features are added in the future. These tables are listed below, with their attributes and their data types. </w:t>
      </w:r>
    </w:p>
    <w:tbl>
      <w:tblPr>
        <w:tblStyle w:val="TableGrid"/>
        <w:tblW w:w="0" w:type="auto"/>
        <w:tblLook w:val="04A0" w:firstRow="1" w:lastRow="0" w:firstColumn="1" w:lastColumn="0" w:noHBand="0" w:noVBand="1"/>
      </w:tblPr>
      <w:tblGrid>
        <w:gridCol w:w="11102"/>
      </w:tblGrid>
      <w:tr w:rsidR="00AC7AD6" w14:paraId="226AD689" w14:textId="77777777" w:rsidTr="00AC7AD6">
        <w:tc>
          <w:tcPr>
            <w:tcW w:w="11102" w:type="dxa"/>
          </w:tcPr>
          <w:p w14:paraId="6B33199F" w14:textId="172261CB" w:rsidR="00AC7AD6" w:rsidRDefault="00AC7AD6" w:rsidP="00DC5DD0">
            <w:r>
              <w:t>stock_table</w:t>
            </w:r>
          </w:p>
        </w:tc>
      </w:tr>
      <w:tr w:rsidR="00AC7AD6" w14:paraId="7565F092" w14:textId="77777777" w:rsidTr="00AC7AD6">
        <w:tc>
          <w:tcPr>
            <w:tcW w:w="11102" w:type="dxa"/>
          </w:tcPr>
          <w:p w14:paraId="39A1CB38" w14:textId="2C3F1AF6" w:rsidR="00AC7AD6" w:rsidRDefault="00AC7AD6" w:rsidP="00DC5DD0">
            <w:r>
              <w:t>id : Integer : Primary Key</w:t>
            </w:r>
          </w:p>
          <w:p w14:paraId="425E06FE" w14:textId="0F22598A" w:rsidR="00AC7AD6" w:rsidRDefault="00AC7AD6" w:rsidP="00AC7AD6">
            <w:pPr>
              <w:tabs>
                <w:tab w:val="left" w:pos="3150"/>
              </w:tabs>
            </w:pPr>
            <w:r>
              <w:t>name : String</w:t>
            </w:r>
          </w:p>
          <w:p w14:paraId="688AA165" w14:textId="77777777" w:rsidR="00AC7AD6" w:rsidRDefault="00AC7AD6" w:rsidP="00DC5DD0">
            <w:r>
              <w:t>cost : Float</w:t>
            </w:r>
          </w:p>
          <w:p w14:paraId="77B4FD4A" w14:textId="295E824C" w:rsidR="00AC7AD6" w:rsidRDefault="00AC7AD6" w:rsidP="00DC5DD0">
            <w:r>
              <w:t>type : Integer</w:t>
            </w:r>
          </w:p>
        </w:tc>
      </w:tr>
    </w:tbl>
    <w:p w14:paraId="13C76500" w14:textId="77777777" w:rsidR="00AC7AD6" w:rsidRDefault="00AC7AD6" w:rsidP="00DC5DD0"/>
    <w:tbl>
      <w:tblPr>
        <w:tblStyle w:val="TableGrid"/>
        <w:tblW w:w="0" w:type="auto"/>
        <w:tblLook w:val="04A0" w:firstRow="1" w:lastRow="0" w:firstColumn="1" w:lastColumn="0" w:noHBand="0" w:noVBand="1"/>
      </w:tblPr>
      <w:tblGrid>
        <w:gridCol w:w="11102"/>
      </w:tblGrid>
      <w:tr w:rsidR="00AC7AD6" w14:paraId="7DB2E092" w14:textId="77777777" w:rsidTr="00AC7AD6">
        <w:tc>
          <w:tcPr>
            <w:tcW w:w="11102" w:type="dxa"/>
          </w:tcPr>
          <w:p w14:paraId="1D631895" w14:textId="795BB281" w:rsidR="00AC7AD6" w:rsidRDefault="00AC7AD6" w:rsidP="00DC5DD0">
            <w:r>
              <w:t>staff_table</w:t>
            </w:r>
          </w:p>
        </w:tc>
      </w:tr>
      <w:tr w:rsidR="00AC7AD6" w14:paraId="034D6C9E" w14:textId="77777777" w:rsidTr="00AC7AD6">
        <w:tc>
          <w:tcPr>
            <w:tcW w:w="11102" w:type="dxa"/>
          </w:tcPr>
          <w:p w14:paraId="4DDBFCAB" w14:textId="6C57A091" w:rsidR="00AC7AD6" w:rsidRDefault="00AC7AD6" w:rsidP="00DC5DD0">
            <w:r>
              <w:lastRenderedPageBreak/>
              <w:t>staffId : Integer : Primary Key</w:t>
            </w:r>
          </w:p>
          <w:p w14:paraId="467DE256" w14:textId="6FAFA486" w:rsidR="00AC7AD6" w:rsidRDefault="00AC7AD6" w:rsidP="00DC5DD0">
            <w:r>
              <w:t xml:space="preserve">firstName : String </w:t>
            </w:r>
          </w:p>
          <w:p w14:paraId="33D1B81C" w14:textId="77777777" w:rsidR="00AC7AD6" w:rsidRDefault="00AC7AD6" w:rsidP="00AC7AD6">
            <w:r>
              <w:t xml:space="preserve">lastName : String </w:t>
            </w:r>
          </w:p>
          <w:p w14:paraId="0F90CDC3" w14:textId="77777777" w:rsidR="00AC7AD6" w:rsidRDefault="00AC7AD6" w:rsidP="00AC7AD6">
            <w:r>
              <w:t>dateOfBirth : Date</w:t>
            </w:r>
          </w:p>
          <w:p w14:paraId="4479F0B4" w14:textId="77777777" w:rsidR="00AC7AD6" w:rsidRDefault="00AC7AD6" w:rsidP="00AC7AD6">
            <w:r>
              <w:t>validUnitll : Date</w:t>
            </w:r>
          </w:p>
          <w:p w14:paraId="3AA1CD8E" w14:textId="77777777" w:rsidR="00AC7AD6" w:rsidRDefault="00AC7AD6" w:rsidP="00AC7AD6">
            <w:r>
              <w:t>startDate : Date</w:t>
            </w:r>
          </w:p>
          <w:p w14:paraId="525E3614" w14:textId="3E80307E" w:rsidR="00AC7AD6" w:rsidRDefault="00AC7AD6" w:rsidP="00AC7AD6">
            <w:r>
              <w:t>permissionsLv : Integer</w:t>
            </w:r>
          </w:p>
        </w:tc>
      </w:tr>
    </w:tbl>
    <w:p w14:paraId="29B978F3" w14:textId="77777777" w:rsidR="00AC7AD6" w:rsidRDefault="00AC7AD6" w:rsidP="00DC5DD0"/>
    <w:tbl>
      <w:tblPr>
        <w:tblStyle w:val="TableGrid"/>
        <w:tblW w:w="0" w:type="auto"/>
        <w:tblLook w:val="04A0" w:firstRow="1" w:lastRow="0" w:firstColumn="1" w:lastColumn="0" w:noHBand="0" w:noVBand="1"/>
      </w:tblPr>
      <w:tblGrid>
        <w:gridCol w:w="11102"/>
      </w:tblGrid>
      <w:tr w:rsidR="00AC7AD6" w14:paraId="776984A0" w14:textId="77777777" w:rsidTr="00AC7AD6">
        <w:tc>
          <w:tcPr>
            <w:tcW w:w="11102" w:type="dxa"/>
          </w:tcPr>
          <w:p w14:paraId="31E9F505" w14:textId="43AADF85" w:rsidR="00AC7AD6" w:rsidRDefault="00AC7AD6" w:rsidP="00DC5DD0">
            <w:r>
              <w:t>trans_table</w:t>
            </w:r>
          </w:p>
        </w:tc>
      </w:tr>
      <w:tr w:rsidR="00AC7AD6" w14:paraId="156766EE" w14:textId="77777777" w:rsidTr="00AC7AD6">
        <w:tc>
          <w:tcPr>
            <w:tcW w:w="11102" w:type="dxa"/>
          </w:tcPr>
          <w:p w14:paraId="0D4DDBF1" w14:textId="2CF39D6D" w:rsidR="00AC7AD6" w:rsidRDefault="00AC7AD6" w:rsidP="00DC5DD0">
            <w:r>
              <w:t>transId : Integer : Primary Key</w:t>
            </w:r>
          </w:p>
          <w:p w14:paraId="0F5A3ECB" w14:textId="77777777" w:rsidR="00AC7AD6" w:rsidRDefault="00AC7AD6" w:rsidP="00DC5DD0">
            <w:r>
              <w:t>date : Date</w:t>
            </w:r>
          </w:p>
          <w:p w14:paraId="4F5394E1" w14:textId="18EB2076" w:rsidR="00AC7AD6" w:rsidRDefault="00AC7AD6" w:rsidP="00DC5DD0">
            <w:r>
              <w:t>itemId : Integer : Primary and Foreign Key</w:t>
            </w:r>
          </w:p>
          <w:p w14:paraId="235B55D5" w14:textId="77777777" w:rsidR="00AC7AD6" w:rsidRDefault="00AC7AD6" w:rsidP="00DC5DD0">
            <w:r>
              <w:t>quantity : Integer</w:t>
            </w:r>
          </w:p>
          <w:p w14:paraId="01F89E34" w14:textId="77777777" w:rsidR="00AC7AD6" w:rsidRDefault="00AC7AD6" w:rsidP="00DC5DD0">
            <w:r>
              <w:t>cost : Float</w:t>
            </w:r>
          </w:p>
          <w:p w14:paraId="7920248A" w14:textId="77777777" w:rsidR="00AC7AD6" w:rsidRDefault="00AC7AD6" w:rsidP="00DC5DD0">
            <w:r>
              <w:t>paymentType : Integer</w:t>
            </w:r>
          </w:p>
          <w:p w14:paraId="286CFE3C" w14:textId="77777777" w:rsidR="00AC7AD6" w:rsidRDefault="00AC7AD6" w:rsidP="00DC5DD0">
            <w:r>
              <w:t>transCost : Float</w:t>
            </w:r>
          </w:p>
          <w:p w14:paraId="2611D6BA" w14:textId="0AD7ED28" w:rsidR="00AC7AD6" w:rsidRDefault="00AC7AD6" w:rsidP="00DC5DD0">
            <w:r>
              <w:t xml:space="preserve">serviceMemberId </w:t>
            </w:r>
            <w:r w:rsidR="00AC5C5E">
              <w:t xml:space="preserve">: </w:t>
            </w:r>
            <w:r>
              <w:t>Integer : Foreign Key</w:t>
            </w:r>
          </w:p>
        </w:tc>
      </w:tr>
    </w:tbl>
    <w:p w14:paraId="56D1186E" w14:textId="77777777" w:rsidR="00AC7AD6" w:rsidRDefault="00AC7AD6" w:rsidP="00DC5DD0"/>
    <w:tbl>
      <w:tblPr>
        <w:tblStyle w:val="TableGrid"/>
        <w:tblW w:w="0" w:type="auto"/>
        <w:tblLook w:val="04A0" w:firstRow="1" w:lastRow="0" w:firstColumn="1" w:lastColumn="0" w:noHBand="0" w:noVBand="1"/>
      </w:tblPr>
      <w:tblGrid>
        <w:gridCol w:w="11102"/>
      </w:tblGrid>
      <w:tr w:rsidR="00E031AA" w14:paraId="636C5795" w14:textId="77777777" w:rsidTr="00E031AA">
        <w:tc>
          <w:tcPr>
            <w:tcW w:w="11102" w:type="dxa"/>
          </w:tcPr>
          <w:p w14:paraId="6B52D2C2" w14:textId="6F970346" w:rsidR="00E031AA" w:rsidRDefault="00E031AA" w:rsidP="00DC5DD0">
            <w:r>
              <w:t>layout_table</w:t>
            </w:r>
          </w:p>
        </w:tc>
      </w:tr>
      <w:tr w:rsidR="00E031AA" w14:paraId="277686CC" w14:textId="77777777" w:rsidTr="00E031AA">
        <w:tc>
          <w:tcPr>
            <w:tcW w:w="11102" w:type="dxa"/>
          </w:tcPr>
          <w:p w14:paraId="35407F7F" w14:textId="72B27283" w:rsidR="00E031AA" w:rsidRDefault="00E031AA" w:rsidP="00DC5DD0">
            <w:r>
              <w:t>layoutId : Integer : Primary Key</w:t>
            </w:r>
          </w:p>
          <w:p w14:paraId="31505AA6" w14:textId="6B518413" w:rsidR="00E031AA" w:rsidRDefault="00E031AA" w:rsidP="00DC5DD0">
            <w:r>
              <w:t>catName : String : Primary Key</w:t>
            </w:r>
          </w:p>
          <w:p w14:paraId="075BC696" w14:textId="77777777" w:rsidR="00E031AA" w:rsidRDefault="00E031AA" w:rsidP="00DC5DD0">
            <w:r>
              <w:t>itemId : Integer : Primary and Foreign Key</w:t>
            </w:r>
          </w:p>
          <w:p w14:paraId="4E68D9C0" w14:textId="57758398" w:rsidR="00E031AA" w:rsidRDefault="00E031AA" w:rsidP="00DC5DD0">
            <w:r>
              <w:t>catType : Integer</w:t>
            </w:r>
          </w:p>
        </w:tc>
      </w:tr>
    </w:tbl>
    <w:p w14:paraId="2E2F5904" w14:textId="77777777" w:rsidR="00E031AA" w:rsidRDefault="00E031AA" w:rsidP="00DC5DD0"/>
    <w:p w14:paraId="22A0F845" w14:textId="6F294824" w:rsidR="00AC5C5E" w:rsidRDefault="00AC5C5E" w:rsidP="00DC5DD0">
      <w:r>
        <w:t xml:space="preserve">While working with databases it is important to follow certain rules to maintain the database correctly and efficiently, and in a way in which the database will always work and be correct. Normalisation is a technique which helps to reduce data duplication and </w:t>
      </w:r>
      <w:r w:rsidR="003D0BD3">
        <w:t>e</w:t>
      </w:r>
      <w:r>
        <w:t>nforce data integrity. There are 3 stages of Normalisation, called Normal Forms. These are listed below:</w:t>
      </w:r>
    </w:p>
    <w:p w14:paraId="27A501F6" w14:textId="6614923B" w:rsidR="00AC5C5E" w:rsidRDefault="00D55186" w:rsidP="00DC5DD0">
      <w:pPr>
        <w:rPr>
          <w:u w:val="single"/>
        </w:rPr>
      </w:pPr>
      <w:r>
        <w:rPr>
          <w:u w:val="single"/>
        </w:rPr>
        <w:t>1</w:t>
      </w:r>
      <w:r w:rsidRPr="00D55186">
        <w:rPr>
          <w:u w:val="single"/>
          <w:vertAlign w:val="superscript"/>
        </w:rPr>
        <w:t>st</w:t>
      </w:r>
      <w:r>
        <w:rPr>
          <w:u w:val="single"/>
        </w:rPr>
        <w:t xml:space="preserve"> Normal Form</w:t>
      </w:r>
    </w:p>
    <w:p w14:paraId="3E3AD2E0" w14:textId="53495E14" w:rsidR="00D55186" w:rsidRDefault="00D55186" w:rsidP="00D55186">
      <w:pPr>
        <w:pStyle w:val="ListParagraph"/>
        <w:numPr>
          <w:ilvl w:val="0"/>
          <w:numId w:val="1"/>
        </w:numPr>
      </w:pPr>
      <w:r>
        <w:t>Each Record has a primary key</w:t>
      </w:r>
    </w:p>
    <w:p w14:paraId="08827B60" w14:textId="43E6A34E" w:rsidR="00D55186" w:rsidRDefault="00D55186" w:rsidP="00D55186">
      <w:pPr>
        <w:pStyle w:val="ListParagraph"/>
        <w:numPr>
          <w:ilvl w:val="0"/>
          <w:numId w:val="1"/>
        </w:numPr>
      </w:pPr>
      <w:r>
        <w:t>Data is atomic</w:t>
      </w:r>
    </w:p>
    <w:p w14:paraId="10C3D59D" w14:textId="0BAADBE2" w:rsidR="00D55186" w:rsidRDefault="00D55186" w:rsidP="00D55186">
      <w:pPr>
        <w:pStyle w:val="ListParagraph"/>
        <w:numPr>
          <w:ilvl w:val="0"/>
          <w:numId w:val="1"/>
        </w:numPr>
      </w:pPr>
      <w:r>
        <w:t>No repeating groups of attributes</w:t>
      </w:r>
    </w:p>
    <w:p w14:paraId="02121B38" w14:textId="7480D7DF" w:rsidR="00D55186" w:rsidRDefault="00D55186" w:rsidP="00D55186">
      <w:pPr>
        <w:rPr>
          <w:u w:val="single"/>
        </w:rPr>
      </w:pPr>
      <w:r>
        <w:rPr>
          <w:u w:val="single"/>
        </w:rPr>
        <w:t>2</w:t>
      </w:r>
      <w:r w:rsidRPr="00D55186">
        <w:rPr>
          <w:u w:val="single"/>
          <w:vertAlign w:val="superscript"/>
        </w:rPr>
        <w:t>nd</w:t>
      </w:r>
      <w:r>
        <w:rPr>
          <w:u w:val="single"/>
        </w:rPr>
        <w:t xml:space="preserve"> Normal Form</w:t>
      </w:r>
    </w:p>
    <w:p w14:paraId="09CC0FA5" w14:textId="664362B9" w:rsidR="00D55186" w:rsidRDefault="00D55186" w:rsidP="00D55186">
      <w:pPr>
        <w:pStyle w:val="ListParagraph"/>
        <w:numPr>
          <w:ilvl w:val="0"/>
          <w:numId w:val="1"/>
        </w:numPr>
      </w:pPr>
      <w:r>
        <w:t>No Partial Dependencies</w:t>
      </w:r>
    </w:p>
    <w:p w14:paraId="1146DAC5" w14:textId="1C4DBADC" w:rsidR="00D55186" w:rsidRDefault="00D55186" w:rsidP="00D55186">
      <w:pPr>
        <w:rPr>
          <w:u w:val="single"/>
        </w:rPr>
      </w:pPr>
      <w:r>
        <w:rPr>
          <w:u w:val="single"/>
        </w:rPr>
        <w:t>3</w:t>
      </w:r>
      <w:r w:rsidRPr="00D55186">
        <w:rPr>
          <w:u w:val="single"/>
          <w:vertAlign w:val="superscript"/>
        </w:rPr>
        <w:t>rd</w:t>
      </w:r>
      <w:r>
        <w:rPr>
          <w:u w:val="single"/>
        </w:rPr>
        <w:t xml:space="preserve"> Normal Form</w:t>
      </w:r>
    </w:p>
    <w:p w14:paraId="48345FD8" w14:textId="69DF876C" w:rsidR="00D55186" w:rsidRDefault="00D55186" w:rsidP="00D55186">
      <w:pPr>
        <w:pStyle w:val="ListParagraph"/>
        <w:numPr>
          <w:ilvl w:val="0"/>
          <w:numId w:val="1"/>
        </w:numPr>
      </w:pPr>
      <w:r>
        <w:t>No non-key dependencies</w:t>
      </w:r>
    </w:p>
    <w:p w14:paraId="3F5B1C04" w14:textId="2767890F" w:rsidR="00D55186" w:rsidRDefault="00D55186" w:rsidP="00D55186">
      <w:r>
        <w:t xml:space="preserve">While working with my database I will ensure that I am following these principles as well as I can. </w:t>
      </w:r>
    </w:p>
    <w:p w14:paraId="64A29B09" w14:textId="14EE3684" w:rsidR="00FE3C31" w:rsidRDefault="00FE3C31" w:rsidP="00D55186">
      <w:r>
        <w:t xml:space="preserve">One of the items in the database that could cause an issue is the ‘cost’ </w:t>
      </w:r>
      <w:r w:rsidR="003030F0">
        <w:t xml:space="preserve">attribute in trans_table, I included this so if prices change after a transaction, there is a record of how much the item cost when the transaction was made. </w:t>
      </w:r>
    </w:p>
    <w:p w14:paraId="764B8F4D" w14:textId="24AACC90" w:rsidR="003030F0" w:rsidRDefault="003030F0" w:rsidP="00D55186">
      <w:r>
        <w:t>While making requests to the database we will also ensure referential integrity and that transaction processing is handled correctly. For this</w:t>
      </w:r>
      <w:r w:rsidR="003D0BD3">
        <w:t>,</w:t>
      </w:r>
      <w:r>
        <w:t xml:space="preserve"> we can use The ACID test. This test is commonly used when working with databases to ensure that transactions are being completed correctly. </w:t>
      </w:r>
      <w:r w:rsidR="000E5DB6">
        <w:t>The ACID test is as follows</w:t>
      </w:r>
    </w:p>
    <w:p w14:paraId="57347C03" w14:textId="28783C4C" w:rsidR="000E5DB6" w:rsidRDefault="000E5DB6" w:rsidP="00D55186">
      <w:r>
        <w:rPr>
          <w:b/>
        </w:rPr>
        <w:t>Atomicity</w:t>
      </w:r>
      <w:r>
        <w:t xml:space="preserve"> means that all the components of a transaction are atomic. This means that the transaction must succeed or fail. </w:t>
      </w:r>
    </w:p>
    <w:p w14:paraId="2B02E0D6" w14:textId="3D97380D" w:rsidR="000E5DB6" w:rsidRDefault="000E5DB6" w:rsidP="00D55186">
      <w:r>
        <w:rPr>
          <w:b/>
        </w:rPr>
        <w:t>Consistency</w:t>
      </w:r>
      <w:r>
        <w:t xml:space="preserve"> means that illegal or incomplete transactions are rejected so the integrity of the database is maintained.</w:t>
      </w:r>
    </w:p>
    <w:p w14:paraId="59877B6F" w14:textId="1CB7CA1E" w:rsidR="000E5DB6" w:rsidRDefault="000E5DB6" w:rsidP="00D55186">
      <w:r>
        <w:rPr>
          <w:b/>
        </w:rPr>
        <w:t>Isolation</w:t>
      </w:r>
      <w:r>
        <w:t xml:space="preserve"> means that each transaction doesn’t affect any other transaction</w:t>
      </w:r>
    </w:p>
    <w:p w14:paraId="798920AF" w14:textId="61FE3C86" w:rsidR="000E5DB6" w:rsidRDefault="000E5DB6" w:rsidP="00D55186">
      <w:r>
        <w:rPr>
          <w:b/>
        </w:rPr>
        <w:lastRenderedPageBreak/>
        <w:t>Durability</w:t>
      </w:r>
      <w:r>
        <w:t xml:space="preserve"> means that data is saved once the transaction has been completed. This should remain true even if there was a hardware failure immediately after the transaction. </w:t>
      </w:r>
    </w:p>
    <w:p w14:paraId="7164DA36" w14:textId="434F2019" w:rsidR="000E5DB6" w:rsidRDefault="000E5DB6" w:rsidP="00D55186">
      <w:r>
        <w:t xml:space="preserve">Most of these features are built into SQLite </w:t>
      </w:r>
      <w:sdt>
        <w:sdtPr>
          <w:rPr>
            <w:vertAlign w:val="superscript"/>
          </w:rPr>
          <w:id w:val="487372240"/>
          <w:citation/>
        </w:sdt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rsidR="002916E3">
        <w:t xml:space="preserve"> </w:t>
      </w:r>
      <w:r>
        <w:t xml:space="preserve">meaning that it is easier to uphold these principles. </w:t>
      </w:r>
    </w:p>
    <w:p w14:paraId="27C65F42" w14:textId="65F11E07" w:rsidR="000E5DB6" w:rsidRDefault="000E5DB6" w:rsidP="00D55186">
      <w:r>
        <w:t>Another issue with databases over networks is multiple people accessing or modifying the same record at the same time. For our purposes, this shouldn’t be an issue. For the general use case, records in the database won’t be modified. T</w:t>
      </w:r>
      <w:r w:rsidR="000F64C5">
        <w:t xml:space="preserve">his means that we won’t have the issue of multiple people writing to the same record at the same time. However, if we were to allow most users to modify records in the database I would implement the method of record locking. This would work as only one record would be modified at a time, so deadlocking wouldn’t occur. </w:t>
      </w:r>
    </w:p>
    <w:p w14:paraId="6E19D73E" w14:textId="6FBB3260" w:rsidR="000F64C5" w:rsidRDefault="000F64C5" w:rsidP="00D55186">
      <w:r>
        <w:t xml:space="preserve">In our database management script we use the INSERT command rather than the SET TRANSACTION command this is to simplify the programming process and as only one record is being modified at a time, the SET TRANSACTION command is unnecessary. </w:t>
      </w:r>
    </w:p>
    <w:p w14:paraId="7B88891A" w14:textId="6827A95E" w:rsidR="000F64C5" w:rsidRDefault="000F64C5" w:rsidP="000F64C5">
      <w:pPr>
        <w:pStyle w:val="Heading2"/>
      </w:pPr>
      <w:bookmarkStart w:id="201" w:name="_Identifying_test_data"/>
      <w:bookmarkStart w:id="202" w:name="_Toc122005663"/>
      <w:bookmarkEnd w:id="201"/>
      <w:r>
        <w:t>Identifying test data to be used during iterative development</w:t>
      </w:r>
      <w:bookmarkEnd w:id="202"/>
    </w:p>
    <w:p w14:paraId="5DA04298" w14:textId="0F74B821" w:rsidR="000F64C5" w:rsidRDefault="00773424" w:rsidP="000F64C5">
      <w:r>
        <w:t>During our development process</w:t>
      </w:r>
      <w:r w:rsidR="003D0BD3">
        <w:t>,</w:t>
      </w:r>
      <w:r>
        <w:t xml:space="preserve"> there will be various points at which we should test that our code works </w:t>
      </w:r>
      <w:r w:rsidR="003D0BD3">
        <w:t>how</w:t>
      </w:r>
      <w:r>
        <w:t xml:space="preserve"> we expect. This means that we can evaluate what works and what doesn’t and make adjustments to our program. </w:t>
      </w:r>
      <w:r w:rsidR="00662424">
        <w:t xml:space="preserve">Below will be a set of milestones that I will reach during my development and the tests that should be carried out during this process. These could be adapted and changed as we add more features. </w:t>
      </w:r>
    </w:p>
    <w:p w14:paraId="460D4C06" w14:textId="072A60BE" w:rsidR="00D67DAF" w:rsidRDefault="00D67DAF" w:rsidP="00D67DAF">
      <w:pPr>
        <w:pStyle w:val="Heading3"/>
      </w:pPr>
      <w:bookmarkStart w:id="203" w:name="_Milestone_Tests"/>
      <w:bookmarkStart w:id="204" w:name="_Toc122005664"/>
      <w:bookmarkEnd w:id="203"/>
      <w:r>
        <w:t>Milestone Tests</w:t>
      </w:r>
      <w:bookmarkEnd w:id="204"/>
    </w:p>
    <w:p w14:paraId="7B53C589" w14:textId="2AEB37AB" w:rsidR="00662424" w:rsidRDefault="00540181" w:rsidP="00672657">
      <w:pPr>
        <w:pStyle w:val="Heading4"/>
      </w:pPr>
      <w:bookmarkStart w:id="205" w:name="_Milestone_1"/>
      <w:bookmarkStart w:id="206" w:name="_Toc122005665"/>
      <w:bookmarkEnd w:id="205"/>
      <w:r>
        <w:t>Milestone 1</w:t>
      </w:r>
      <w:bookmarkEnd w:id="206"/>
    </w:p>
    <w:p w14:paraId="2B878907" w14:textId="3CCFAB77" w:rsidR="008D0EAB" w:rsidRPr="008D0EAB" w:rsidRDefault="008D0EAB" w:rsidP="008D0EAB">
      <w:r>
        <w:t>Milestone 1 is after we have set</w:t>
      </w:r>
      <w:r w:rsidR="003D0BD3">
        <w:t xml:space="preserve"> </w:t>
      </w:r>
      <w:r>
        <w:t xml:space="preserve">up </w:t>
      </w:r>
      <w:r w:rsidR="003D0BD3">
        <w:t xml:space="preserve">the </w:t>
      </w:r>
      <w:r>
        <w:t>client and the server. (At the end of the 2</w:t>
      </w:r>
      <w:r w:rsidRPr="008D0EAB">
        <w:rPr>
          <w:vertAlign w:val="superscript"/>
        </w:rPr>
        <w:t>nd</w:t>
      </w:r>
      <w:r>
        <w:t xml:space="preserve"> section of programming)</w:t>
      </w:r>
    </w:p>
    <w:tbl>
      <w:tblPr>
        <w:tblStyle w:val="TableGrid"/>
        <w:tblW w:w="0" w:type="auto"/>
        <w:tblLook w:val="04A0" w:firstRow="1" w:lastRow="0" w:firstColumn="1" w:lastColumn="0" w:noHBand="0" w:noVBand="1"/>
      </w:tblPr>
      <w:tblGrid>
        <w:gridCol w:w="2775"/>
        <w:gridCol w:w="2775"/>
        <w:gridCol w:w="2776"/>
        <w:gridCol w:w="2776"/>
      </w:tblGrid>
      <w:tr w:rsidR="00672657" w14:paraId="06E96A2E" w14:textId="77777777" w:rsidTr="00672657">
        <w:tc>
          <w:tcPr>
            <w:tcW w:w="2775" w:type="dxa"/>
          </w:tcPr>
          <w:p w14:paraId="2E4D89BB" w14:textId="088FE1C6" w:rsidR="00672657" w:rsidRDefault="00672657" w:rsidP="00672657">
            <w:r>
              <w:t>Test Number</w:t>
            </w:r>
          </w:p>
        </w:tc>
        <w:tc>
          <w:tcPr>
            <w:tcW w:w="2775" w:type="dxa"/>
          </w:tcPr>
          <w:p w14:paraId="6FA9958F" w14:textId="12D5239A" w:rsidR="00672657" w:rsidRDefault="00672657" w:rsidP="00672657">
            <w:r>
              <w:t>What is being tested</w:t>
            </w:r>
          </w:p>
        </w:tc>
        <w:tc>
          <w:tcPr>
            <w:tcW w:w="2776" w:type="dxa"/>
          </w:tcPr>
          <w:p w14:paraId="57DB8BDB" w14:textId="3C0F1B07" w:rsidR="00672657" w:rsidRDefault="00672657" w:rsidP="00672657">
            <w:r>
              <w:t>Inputs</w:t>
            </w:r>
          </w:p>
        </w:tc>
        <w:tc>
          <w:tcPr>
            <w:tcW w:w="2776" w:type="dxa"/>
          </w:tcPr>
          <w:p w14:paraId="1C91229C" w14:textId="38DE1D19" w:rsidR="00672657" w:rsidRDefault="00672657" w:rsidP="00672657">
            <w:r>
              <w:t>Expected Outputs</w:t>
            </w:r>
          </w:p>
        </w:tc>
      </w:tr>
      <w:tr w:rsidR="00672657" w14:paraId="3702FC25" w14:textId="77777777" w:rsidTr="00672657">
        <w:tc>
          <w:tcPr>
            <w:tcW w:w="2775" w:type="dxa"/>
          </w:tcPr>
          <w:p w14:paraId="439B2055" w14:textId="2A8CB84E" w:rsidR="00672657" w:rsidRDefault="00672657" w:rsidP="00672657">
            <w:r>
              <w:t>1.1</w:t>
            </w:r>
          </w:p>
        </w:tc>
        <w:tc>
          <w:tcPr>
            <w:tcW w:w="2775" w:type="dxa"/>
          </w:tcPr>
          <w:p w14:paraId="31342A81" w14:textId="05F1CC33" w:rsidR="00672657" w:rsidRDefault="008D0EAB" w:rsidP="003D0BD3">
            <w:r>
              <w:t>Server opening a connection on a given port if the port isn’t used by other functions such as HTTPS</w:t>
            </w:r>
          </w:p>
        </w:tc>
        <w:tc>
          <w:tcPr>
            <w:tcW w:w="2776" w:type="dxa"/>
          </w:tcPr>
          <w:p w14:paraId="394F7799" w14:textId="010AF8C7" w:rsidR="00672657" w:rsidRDefault="008D0EAB" w:rsidP="00B05036">
            <w:r>
              <w:t xml:space="preserve">1803, 6421, </w:t>
            </w:r>
            <w:r w:rsidR="00B05036">
              <w:t>585, 25565</w:t>
            </w:r>
          </w:p>
        </w:tc>
        <w:tc>
          <w:tcPr>
            <w:tcW w:w="2776" w:type="dxa"/>
          </w:tcPr>
          <w:p w14:paraId="38ABEF2A" w14:textId="6237983F" w:rsidR="00672657" w:rsidRDefault="008D0EAB" w:rsidP="008D0EAB">
            <w:r>
              <w:t>Open, Open, Failed to Create Connection, Open</w:t>
            </w:r>
          </w:p>
        </w:tc>
      </w:tr>
      <w:tr w:rsidR="008D0EAB" w14:paraId="61C26AFA" w14:textId="77777777" w:rsidTr="00672657">
        <w:tc>
          <w:tcPr>
            <w:tcW w:w="2775" w:type="dxa"/>
          </w:tcPr>
          <w:p w14:paraId="7AF86939" w14:textId="6A4C87FE" w:rsidR="008D0EAB" w:rsidRDefault="008D0EAB" w:rsidP="00672657">
            <w:r>
              <w:t>1.2</w:t>
            </w:r>
          </w:p>
        </w:tc>
        <w:tc>
          <w:tcPr>
            <w:tcW w:w="2775" w:type="dxa"/>
          </w:tcPr>
          <w:p w14:paraId="26E9B502" w14:textId="5A604BBD" w:rsidR="008D0EAB" w:rsidRDefault="003D0BD3" w:rsidP="00672657">
            <w:r>
              <w:t>The c</w:t>
            </w:r>
            <w:r w:rsidR="008D0EAB">
              <w:t>lient can connect to a server, given a correct IP address and port, and will return an error when these details are incorrect</w:t>
            </w:r>
          </w:p>
        </w:tc>
        <w:tc>
          <w:tcPr>
            <w:tcW w:w="2776" w:type="dxa"/>
          </w:tcPr>
          <w:p w14:paraId="6ED1C698" w14:textId="1918A722" w:rsidR="008D0EAB" w:rsidRDefault="008D0EAB" w:rsidP="00672657">
            <w:r>
              <w:t xml:space="preserve">Correct IP and Correct Port, Correct IP and Wrong Port, Wrong IP and Correct Port, Wrong IP and Wrong Port. </w:t>
            </w:r>
          </w:p>
        </w:tc>
        <w:tc>
          <w:tcPr>
            <w:tcW w:w="2776" w:type="dxa"/>
          </w:tcPr>
          <w:p w14:paraId="00BCB041" w14:textId="75CE8AB2" w:rsidR="008D0EAB" w:rsidRDefault="00540181" w:rsidP="008D0EAB">
            <w:r>
              <w:t>Connected, Error, Error, Error</w:t>
            </w:r>
          </w:p>
        </w:tc>
      </w:tr>
      <w:tr w:rsidR="00540181" w14:paraId="6A0E3DC0" w14:textId="77777777" w:rsidTr="00672657">
        <w:tc>
          <w:tcPr>
            <w:tcW w:w="2775" w:type="dxa"/>
          </w:tcPr>
          <w:p w14:paraId="51A4E05B" w14:textId="3F63D7BA" w:rsidR="00540181" w:rsidRDefault="00540181" w:rsidP="00672657">
            <w:r>
              <w:t>1.3</w:t>
            </w:r>
          </w:p>
        </w:tc>
        <w:tc>
          <w:tcPr>
            <w:tcW w:w="2775" w:type="dxa"/>
          </w:tcPr>
          <w:p w14:paraId="3D3FE956" w14:textId="7D1A2DE3" w:rsidR="00540181" w:rsidRDefault="00540181" w:rsidP="00672657">
            <w:r>
              <w:t>The Server can broadcast messages to a specific client</w:t>
            </w:r>
          </w:p>
        </w:tc>
        <w:tc>
          <w:tcPr>
            <w:tcW w:w="2776" w:type="dxa"/>
          </w:tcPr>
          <w:p w14:paraId="57E75FC2" w14:textId="118ED456" w:rsidR="00540181" w:rsidRDefault="007303A7" w:rsidP="00946810">
            <w:r>
              <w:t>“%</w:t>
            </w:r>
            <w:r w:rsidR="00540181">
              <w:t>NAME”</w:t>
            </w:r>
          </w:p>
        </w:tc>
        <w:tc>
          <w:tcPr>
            <w:tcW w:w="2776" w:type="dxa"/>
          </w:tcPr>
          <w:p w14:paraId="6251754F" w14:textId="1A6C4F46" w:rsidR="00540181" w:rsidRDefault="00540181" w:rsidP="008D0EAB">
            <w:r>
              <w:t>Message Received By Client</w:t>
            </w:r>
          </w:p>
        </w:tc>
      </w:tr>
      <w:tr w:rsidR="00540181" w14:paraId="66A6D611" w14:textId="77777777" w:rsidTr="00672657">
        <w:tc>
          <w:tcPr>
            <w:tcW w:w="2775" w:type="dxa"/>
          </w:tcPr>
          <w:p w14:paraId="37F2AC5F" w14:textId="296F28F6" w:rsidR="00540181" w:rsidRDefault="00540181" w:rsidP="00672657">
            <w:r>
              <w:t>1.4</w:t>
            </w:r>
          </w:p>
        </w:tc>
        <w:tc>
          <w:tcPr>
            <w:tcW w:w="2775" w:type="dxa"/>
          </w:tcPr>
          <w:p w14:paraId="73CB8C0E" w14:textId="4385D851" w:rsidR="00540181" w:rsidRDefault="00540181" w:rsidP="00672657">
            <w:r>
              <w:t xml:space="preserve">The Client can send messages to the server </w:t>
            </w:r>
          </w:p>
        </w:tc>
        <w:tc>
          <w:tcPr>
            <w:tcW w:w="2776" w:type="dxa"/>
          </w:tcPr>
          <w:p w14:paraId="62C8E33B" w14:textId="36F370A1" w:rsidR="00540181" w:rsidRDefault="00540181" w:rsidP="00672657">
            <w:r>
              <w:t>“&amp;NAME|TestTill”</w:t>
            </w:r>
          </w:p>
        </w:tc>
        <w:tc>
          <w:tcPr>
            <w:tcW w:w="2776" w:type="dxa"/>
          </w:tcPr>
          <w:p w14:paraId="4FC228DF" w14:textId="5F73003C" w:rsidR="00540181" w:rsidRDefault="00540181" w:rsidP="008D0EAB">
            <w:r>
              <w:t>Message received by Server</w:t>
            </w:r>
          </w:p>
        </w:tc>
      </w:tr>
      <w:tr w:rsidR="00540181" w14:paraId="3BA699DD" w14:textId="77777777" w:rsidTr="00672657">
        <w:tc>
          <w:tcPr>
            <w:tcW w:w="2775" w:type="dxa"/>
          </w:tcPr>
          <w:p w14:paraId="0B3A5637" w14:textId="016986E9" w:rsidR="00540181" w:rsidRDefault="00540181" w:rsidP="00672657">
            <w:r>
              <w:t>1.5</w:t>
            </w:r>
          </w:p>
        </w:tc>
        <w:tc>
          <w:tcPr>
            <w:tcW w:w="2775" w:type="dxa"/>
          </w:tcPr>
          <w:p w14:paraId="580A4483" w14:textId="5A3147DE" w:rsidR="00540181" w:rsidRDefault="00540181" w:rsidP="00672657">
            <w:r>
              <w:t>The server sets the client name on the object for the correct client</w:t>
            </w:r>
          </w:p>
        </w:tc>
        <w:tc>
          <w:tcPr>
            <w:tcW w:w="2776" w:type="dxa"/>
          </w:tcPr>
          <w:p w14:paraId="1CF328D6" w14:textId="7894F875" w:rsidR="00540181" w:rsidRDefault="00540181" w:rsidP="00672657">
            <w:r>
              <w:t>“TestTill”</w:t>
            </w:r>
          </w:p>
        </w:tc>
        <w:tc>
          <w:tcPr>
            <w:tcW w:w="2776" w:type="dxa"/>
          </w:tcPr>
          <w:p w14:paraId="37726C04" w14:textId="5A6A3137" w:rsidR="00540181" w:rsidRDefault="00540181" w:rsidP="008D0EAB">
            <w:r>
              <w:t>Client name correctly set Server Side</w:t>
            </w:r>
          </w:p>
        </w:tc>
      </w:tr>
    </w:tbl>
    <w:p w14:paraId="57507C09" w14:textId="2298C88D" w:rsidR="00540181" w:rsidRDefault="00540181" w:rsidP="00540181">
      <w:pPr>
        <w:pStyle w:val="Heading4"/>
      </w:pPr>
      <w:bookmarkStart w:id="207" w:name="_Milestone_2"/>
      <w:bookmarkStart w:id="208" w:name="_Toc122005666"/>
      <w:bookmarkEnd w:id="207"/>
      <w:r>
        <w:t>Milestone 2</w:t>
      </w:r>
      <w:bookmarkEnd w:id="208"/>
    </w:p>
    <w:p w14:paraId="1CC35F29" w14:textId="312CB6D8" w:rsidR="00540181" w:rsidRDefault="00540181" w:rsidP="00540181">
      <w:r>
        <w:t xml:space="preserve">Milestone 2 is after the database and the stock table have been created. </w:t>
      </w:r>
    </w:p>
    <w:tbl>
      <w:tblPr>
        <w:tblStyle w:val="TableGrid"/>
        <w:tblW w:w="0" w:type="auto"/>
        <w:tblLook w:val="04A0" w:firstRow="1" w:lastRow="0" w:firstColumn="1" w:lastColumn="0" w:noHBand="0" w:noVBand="1"/>
      </w:tblPr>
      <w:tblGrid>
        <w:gridCol w:w="2775"/>
        <w:gridCol w:w="2775"/>
        <w:gridCol w:w="2776"/>
        <w:gridCol w:w="2776"/>
      </w:tblGrid>
      <w:tr w:rsidR="00540181" w14:paraId="0B18D5AC" w14:textId="77777777" w:rsidTr="00C001D5">
        <w:trPr>
          <w:trHeight w:val="247"/>
        </w:trPr>
        <w:tc>
          <w:tcPr>
            <w:tcW w:w="2775" w:type="dxa"/>
          </w:tcPr>
          <w:p w14:paraId="32F2FD85" w14:textId="1D79D474" w:rsidR="00540181" w:rsidRDefault="00540181" w:rsidP="00540181">
            <w:r>
              <w:t>Test Number</w:t>
            </w:r>
          </w:p>
        </w:tc>
        <w:tc>
          <w:tcPr>
            <w:tcW w:w="2775" w:type="dxa"/>
          </w:tcPr>
          <w:p w14:paraId="2EF4B402" w14:textId="65D8272D" w:rsidR="00540181" w:rsidRDefault="00540181" w:rsidP="00540181">
            <w:r>
              <w:t>What is being tested</w:t>
            </w:r>
          </w:p>
        </w:tc>
        <w:tc>
          <w:tcPr>
            <w:tcW w:w="2776" w:type="dxa"/>
          </w:tcPr>
          <w:p w14:paraId="7CAA6F4A" w14:textId="3063DCAA" w:rsidR="00540181" w:rsidRDefault="00540181" w:rsidP="00540181">
            <w:r>
              <w:t>Inputs</w:t>
            </w:r>
          </w:p>
        </w:tc>
        <w:tc>
          <w:tcPr>
            <w:tcW w:w="2776" w:type="dxa"/>
          </w:tcPr>
          <w:p w14:paraId="317C5D6C" w14:textId="173D8019" w:rsidR="00540181" w:rsidRDefault="00D67DAF" w:rsidP="00540181">
            <w:r>
              <w:t>Expected Outputs</w:t>
            </w:r>
          </w:p>
        </w:tc>
      </w:tr>
      <w:tr w:rsidR="00540181" w14:paraId="0CB2F01B" w14:textId="77777777" w:rsidTr="00540181">
        <w:tc>
          <w:tcPr>
            <w:tcW w:w="2775" w:type="dxa"/>
          </w:tcPr>
          <w:p w14:paraId="52C9EE5E" w14:textId="0197E064" w:rsidR="00540181" w:rsidRDefault="00540181" w:rsidP="00540181">
            <w:r>
              <w:t>2.1</w:t>
            </w:r>
          </w:p>
        </w:tc>
        <w:tc>
          <w:tcPr>
            <w:tcW w:w="2775" w:type="dxa"/>
          </w:tcPr>
          <w:p w14:paraId="27CA5F8C" w14:textId="4C85DAD6" w:rsidR="00540181" w:rsidRDefault="00C001D5" w:rsidP="00540181">
            <w:r>
              <w:t>Connection to the database is being formed correctly</w:t>
            </w:r>
          </w:p>
        </w:tc>
        <w:tc>
          <w:tcPr>
            <w:tcW w:w="2776" w:type="dxa"/>
          </w:tcPr>
          <w:p w14:paraId="19C037B5" w14:textId="7FC011CB" w:rsidR="00C001D5" w:rsidRDefault="00C001D5" w:rsidP="00540181">
            <w:r>
              <w:t>Correct File path and file name, incorrect file path and name</w:t>
            </w:r>
          </w:p>
        </w:tc>
        <w:tc>
          <w:tcPr>
            <w:tcW w:w="2776" w:type="dxa"/>
          </w:tcPr>
          <w:p w14:paraId="7E25D6EB" w14:textId="1A31C12C" w:rsidR="00540181" w:rsidRDefault="003D0BD3" w:rsidP="00540181">
            <w:r>
              <w:t>A c</w:t>
            </w:r>
            <w:r w:rsidR="00C001D5">
              <w:t>onnection to the database gets opened, new database file gets created</w:t>
            </w:r>
          </w:p>
        </w:tc>
      </w:tr>
      <w:tr w:rsidR="00C001D5" w14:paraId="73CFB33D" w14:textId="77777777" w:rsidTr="00540181">
        <w:tc>
          <w:tcPr>
            <w:tcW w:w="2775" w:type="dxa"/>
          </w:tcPr>
          <w:p w14:paraId="06175425" w14:textId="021C1EB4" w:rsidR="00C001D5" w:rsidRDefault="00C001D5" w:rsidP="00540181">
            <w:r>
              <w:t>2.2</w:t>
            </w:r>
          </w:p>
        </w:tc>
        <w:tc>
          <w:tcPr>
            <w:tcW w:w="2775" w:type="dxa"/>
          </w:tcPr>
          <w:p w14:paraId="4803CF21" w14:textId="1A320425" w:rsidR="00C001D5" w:rsidRDefault="003D0BD3" w:rsidP="00540181">
            <w:r>
              <w:t>A s</w:t>
            </w:r>
            <w:r w:rsidR="00DB594C">
              <w:t>tock table is created if it doesn’t exist</w:t>
            </w:r>
          </w:p>
        </w:tc>
        <w:tc>
          <w:tcPr>
            <w:tcW w:w="2776" w:type="dxa"/>
          </w:tcPr>
          <w:p w14:paraId="552E0DF6" w14:textId="4E382781" w:rsidR="00C001D5" w:rsidRDefault="00DB594C" w:rsidP="00540181">
            <w:r>
              <w:t>No Stock</w:t>
            </w:r>
            <w:r w:rsidR="00873A58">
              <w:t xml:space="preserve"> </w:t>
            </w:r>
            <w:r>
              <w:t>table, a stock table with elements</w:t>
            </w:r>
          </w:p>
        </w:tc>
        <w:tc>
          <w:tcPr>
            <w:tcW w:w="2776" w:type="dxa"/>
          </w:tcPr>
          <w:p w14:paraId="62DA8290" w14:textId="222C33CE" w:rsidR="00C001D5" w:rsidRDefault="003D0BD3" w:rsidP="00DB594C">
            <w:r>
              <w:t>A s</w:t>
            </w:r>
            <w:r w:rsidR="00DB594C">
              <w:t>tock table is created, the stock table remains the same with the elements in it</w:t>
            </w:r>
          </w:p>
        </w:tc>
      </w:tr>
      <w:tr w:rsidR="00DB594C" w14:paraId="5D61C3E0" w14:textId="77777777" w:rsidTr="00540181">
        <w:tc>
          <w:tcPr>
            <w:tcW w:w="2775" w:type="dxa"/>
          </w:tcPr>
          <w:p w14:paraId="3F23AD10" w14:textId="0AA445D0" w:rsidR="00DB594C" w:rsidRDefault="00DB594C" w:rsidP="00540181">
            <w:r>
              <w:t xml:space="preserve">2.3 </w:t>
            </w:r>
          </w:p>
        </w:tc>
        <w:tc>
          <w:tcPr>
            <w:tcW w:w="2775" w:type="dxa"/>
          </w:tcPr>
          <w:p w14:paraId="56B308C4" w14:textId="4B08054C" w:rsidR="00DB594C" w:rsidRDefault="00DB594C" w:rsidP="00DB594C">
            <w:r>
              <w:t xml:space="preserve">Can read items from the stock table and are returned </w:t>
            </w:r>
            <w:r w:rsidR="00666ACD">
              <w:t>to the client</w:t>
            </w:r>
          </w:p>
        </w:tc>
        <w:tc>
          <w:tcPr>
            <w:tcW w:w="2776" w:type="dxa"/>
          </w:tcPr>
          <w:p w14:paraId="2D642BC2" w14:textId="5DBFAB80" w:rsidR="00DB594C" w:rsidRDefault="00DB594C" w:rsidP="00540181">
            <w:r>
              <w:t>A valid item id, an invalid item id, part of a valid id</w:t>
            </w:r>
          </w:p>
        </w:tc>
        <w:tc>
          <w:tcPr>
            <w:tcW w:w="2776" w:type="dxa"/>
          </w:tcPr>
          <w:p w14:paraId="76EF822C" w14:textId="6B4C87E2" w:rsidR="00DB594C" w:rsidRDefault="00DB594C" w:rsidP="00DB594C">
            <w:r>
              <w:t xml:space="preserve">Returns an array of items with a single element, returns no elements into </w:t>
            </w:r>
            <w:r>
              <w:lastRenderedPageBreak/>
              <w:t xml:space="preserve">the array, returns no elements into the array. </w:t>
            </w:r>
          </w:p>
        </w:tc>
      </w:tr>
      <w:tr w:rsidR="00DB594C" w14:paraId="3591C752" w14:textId="77777777" w:rsidTr="00540181">
        <w:tc>
          <w:tcPr>
            <w:tcW w:w="2775" w:type="dxa"/>
          </w:tcPr>
          <w:p w14:paraId="42BE5DEE" w14:textId="64FD8512" w:rsidR="00DB594C" w:rsidRDefault="00DB594C" w:rsidP="00540181">
            <w:r>
              <w:lastRenderedPageBreak/>
              <w:t>2.</w:t>
            </w:r>
            <w:r w:rsidR="00666ACD">
              <w:t>4</w:t>
            </w:r>
          </w:p>
        </w:tc>
        <w:tc>
          <w:tcPr>
            <w:tcW w:w="2775" w:type="dxa"/>
          </w:tcPr>
          <w:p w14:paraId="1C264DC1" w14:textId="37050356" w:rsidR="00DB594C" w:rsidRDefault="00DB594C" w:rsidP="003D0BD3">
            <w:r>
              <w:t>Can add items to the stock table</w:t>
            </w:r>
            <w:r w:rsidR="00666ACD">
              <w:t xml:space="preserve"> from the ‘server-side’</w:t>
            </w:r>
          </w:p>
        </w:tc>
        <w:tc>
          <w:tcPr>
            <w:tcW w:w="2776" w:type="dxa"/>
          </w:tcPr>
          <w:p w14:paraId="048193DF" w14:textId="4430AEC8" w:rsidR="00DB594C" w:rsidRDefault="00DB594C" w:rsidP="00540181">
            <w:r>
              <w:t>A valid item, an invalid item</w:t>
            </w:r>
          </w:p>
        </w:tc>
        <w:tc>
          <w:tcPr>
            <w:tcW w:w="2776" w:type="dxa"/>
          </w:tcPr>
          <w:p w14:paraId="7A1292AC" w14:textId="7689317F" w:rsidR="00DB594C" w:rsidRDefault="00DB594C" w:rsidP="00DB594C">
            <w:r>
              <w:t xml:space="preserve">Item is added to the table in the correct format, </w:t>
            </w:r>
            <w:r w:rsidR="003D0BD3">
              <w:t xml:space="preserve">the </w:t>
            </w:r>
            <w:r>
              <w:t xml:space="preserve">item isn’t added to the table. </w:t>
            </w:r>
          </w:p>
        </w:tc>
      </w:tr>
    </w:tbl>
    <w:p w14:paraId="1B6F5137" w14:textId="577A4CF3" w:rsidR="00540181" w:rsidRDefault="00235C99" w:rsidP="00235C99">
      <w:pPr>
        <w:pStyle w:val="Heading4"/>
      </w:pPr>
      <w:bookmarkStart w:id="209" w:name="_Milestone_3"/>
      <w:bookmarkStart w:id="210" w:name="_Toc122005667"/>
      <w:bookmarkEnd w:id="209"/>
      <w:r>
        <w:t>Milestone 3</w:t>
      </w:r>
      <w:bookmarkEnd w:id="210"/>
    </w:p>
    <w:p w14:paraId="702F0907" w14:textId="7A2225B4" w:rsidR="00235C99" w:rsidRDefault="00235C99" w:rsidP="00235C99">
      <w:r>
        <w:t xml:space="preserve">Milestone 3 is after the encryption class has been created. </w:t>
      </w:r>
    </w:p>
    <w:tbl>
      <w:tblPr>
        <w:tblStyle w:val="TableGrid"/>
        <w:tblW w:w="0" w:type="auto"/>
        <w:tblLook w:val="04A0" w:firstRow="1" w:lastRow="0" w:firstColumn="1" w:lastColumn="0" w:noHBand="0" w:noVBand="1"/>
      </w:tblPr>
      <w:tblGrid>
        <w:gridCol w:w="2775"/>
        <w:gridCol w:w="2775"/>
        <w:gridCol w:w="2776"/>
        <w:gridCol w:w="2776"/>
      </w:tblGrid>
      <w:tr w:rsidR="00235C99" w14:paraId="2C4CF78F" w14:textId="77777777" w:rsidTr="00235C99">
        <w:tc>
          <w:tcPr>
            <w:tcW w:w="2775" w:type="dxa"/>
          </w:tcPr>
          <w:p w14:paraId="23A9FF91" w14:textId="235EFF78" w:rsidR="00235C99" w:rsidRDefault="00235C99" w:rsidP="00235C99">
            <w:r>
              <w:t>Test Number</w:t>
            </w:r>
          </w:p>
        </w:tc>
        <w:tc>
          <w:tcPr>
            <w:tcW w:w="2775" w:type="dxa"/>
          </w:tcPr>
          <w:p w14:paraId="4BBE1665" w14:textId="2CB4C674" w:rsidR="00235C99" w:rsidRDefault="00235C99" w:rsidP="00235C99">
            <w:r>
              <w:t>What is being tested</w:t>
            </w:r>
          </w:p>
        </w:tc>
        <w:tc>
          <w:tcPr>
            <w:tcW w:w="2776" w:type="dxa"/>
          </w:tcPr>
          <w:p w14:paraId="566E0DC9" w14:textId="1CC3B546" w:rsidR="00235C99" w:rsidRDefault="00235C99" w:rsidP="00235C99">
            <w:r>
              <w:t>Inputs</w:t>
            </w:r>
          </w:p>
        </w:tc>
        <w:tc>
          <w:tcPr>
            <w:tcW w:w="2776" w:type="dxa"/>
          </w:tcPr>
          <w:p w14:paraId="5713C3D7" w14:textId="0C40968A" w:rsidR="00235C99" w:rsidRDefault="00D67DAF" w:rsidP="00235C99">
            <w:r>
              <w:t>Expected Outputs</w:t>
            </w:r>
          </w:p>
        </w:tc>
      </w:tr>
      <w:tr w:rsidR="00235C99" w14:paraId="48052BAC" w14:textId="77777777" w:rsidTr="00235C99">
        <w:tc>
          <w:tcPr>
            <w:tcW w:w="2775" w:type="dxa"/>
          </w:tcPr>
          <w:p w14:paraId="1FC1E45F" w14:textId="24D7E698" w:rsidR="00235C99" w:rsidRDefault="00235C99" w:rsidP="00235C99">
            <w:r>
              <w:t>3.1</w:t>
            </w:r>
          </w:p>
        </w:tc>
        <w:tc>
          <w:tcPr>
            <w:tcW w:w="2775" w:type="dxa"/>
          </w:tcPr>
          <w:p w14:paraId="6C62C58F" w14:textId="09B60BFF" w:rsidR="00235C99" w:rsidRDefault="00235C99" w:rsidP="00235C99">
            <w:r>
              <w:t xml:space="preserve">Data can be encrypted </w:t>
            </w:r>
          </w:p>
        </w:tc>
        <w:tc>
          <w:tcPr>
            <w:tcW w:w="2776" w:type="dxa"/>
          </w:tcPr>
          <w:p w14:paraId="2441EFDE" w14:textId="1FE866E8" w:rsidR="00235C99" w:rsidRDefault="00235C99" w:rsidP="00235C99">
            <w:r>
              <w:t xml:space="preserve">Some data to be </w:t>
            </w:r>
            <w:r w:rsidR="00655CFD">
              <w:t>encrypted</w:t>
            </w:r>
            <w:r>
              <w:t xml:space="preserve"> inside the alphabet, </w:t>
            </w:r>
            <w:r w:rsidR="003D0BD3">
              <w:t xml:space="preserve">and </w:t>
            </w:r>
            <w:r>
              <w:t>some data to be encrypted with characters outside the alphabet</w:t>
            </w:r>
          </w:p>
        </w:tc>
        <w:tc>
          <w:tcPr>
            <w:tcW w:w="2776" w:type="dxa"/>
          </w:tcPr>
          <w:p w14:paraId="109BE74D" w14:textId="31C087C8" w:rsidR="00235C99" w:rsidRDefault="00235C99" w:rsidP="00235C99">
            <w:r>
              <w:t xml:space="preserve">Some encrypted data with every character changed, </w:t>
            </w:r>
            <w:r w:rsidR="003D0BD3">
              <w:t xml:space="preserve">and </w:t>
            </w:r>
            <w:r>
              <w:t xml:space="preserve">some encrypted data with some characters not changed. </w:t>
            </w:r>
          </w:p>
        </w:tc>
      </w:tr>
      <w:tr w:rsidR="00235C99" w14:paraId="469772A1" w14:textId="77777777" w:rsidTr="00235C99">
        <w:tc>
          <w:tcPr>
            <w:tcW w:w="2775" w:type="dxa"/>
          </w:tcPr>
          <w:p w14:paraId="04F93453" w14:textId="3B156839" w:rsidR="00235C99" w:rsidRDefault="00235C99" w:rsidP="00235C99">
            <w:r>
              <w:t>3.2</w:t>
            </w:r>
          </w:p>
        </w:tc>
        <w:tc>
          <w:tcPr>
            <w:tcW w:w="2775" w:type="dxa"/>
          </w:tcPr>
          <w:p w14:paraId="6758FF16" w14:textId="463E8AF4" w:rsidR="00235C99" w:rsidRDefault="00655CFD" w:rsidP="00235C99">
            <w:r>
              <w:t>Data can be decrypted</w:t>
            </w:r>
          </w:p>
        </w:tc>
        <w:tc>
          <w:tcPr>
            <w:tcW w:w="2776" w:type="dxa"/>
          </w:tcPr>
          <w:p w14:paraId="5C3ECBE7" w14:textId="6761DDDD" w:rsidR="00235C99" w:rsidRDefault="00655CFD" w:rsidP="00235C99">
            <w:r>
              <w:t xml:space="preserve">Some encrypted data </w:t>
            </w:r>
            <w:r w:rsidR="003D0BD3">
              <w:t xml:space="preserve">is </w:t>
            </w:r>
            <w:r>
              <w:t xml:space="preserve">to be decrypted inside the alphabet, </w:t>
            </w:r>
            <w:r w:rsidR="003D0BD3">
              <w:t xml:space="preserve">and </w:t>
            </w:r>
            <w:r>
              <w:t xml:space="preserve">some encrypted data </w:t>
            </w:r>
            <w:r w:rsidR="003D0BD3">
              <w:t xml:space="preserve">is </w:t>
            </w:r>
            <w:r>
              <w:t xml:space="preserve">to be decrypted with some character outside the alphabet. </w:t>
            </w:r>
          </w:p>
        </w:tc>
        <w:tc>
          <w:tcPr>
            <w:tcW w:w="2776" w:type="dxa"/>
          </w:tcPr>
          <w:p w14:paraId="70213FBF" w14:textId="3089470B" w:rsidR="00235C99" w:rsidRDefault="00655CFD" w:rsidP="00235C99">
            <w:r>
              <w:t xml:space="preserve">Some raw data with every character changed, </w:t>
            </w:r>
            <w:r w:rsidR="003D0BD3">
              <w:t xml:space="preserve">and </w:t>
            </w:r>
            <w:r>
              <w:t xml:space="preserve">some raw data with some characters not changed. </w:t>
            </w:r>
          </w:p>
        </w:tc>
      </w:tr>
    </w:tbl>
    <w:p w14:paraId="0B0D693F" w14:textId="12A7B92A" w:rsidR="00235C99" w:rsidRDefault="00655CFD" w:rsidP="00655CFD">
      <w:pPr>
        <w:pStyle w:val="Heading4"/>
      </w:pPr>
      <w:bookmarkStart w:id="211" w:name="_Milestone_4"/>
      <w:bookmarkStart w:id="212" w:name="_Toc122005668"/>
      <w:bookmarkEnd w:id="211"/>
      <w:r>
        <w:t>Milestone 4</w:t>
      </w:r>
      <w:bookmarkEnd w:id="212"/>
    </w:p>
    <w:p w14:paraId="59C917ED" w14:textId="44F12EFC" w:rsidR="00655CFD" w:rsidRDefault="00655CFD" w:rsidP="00655CFD">
      <w:r>
        <w:t xml:space="preserve">Milestone 4 is after the stock lookup page has been created. </w:t>
      </w:r>
    </w:p>
    <w:tbl>
      <w:tblPr>
        <w:tblStyle w:val="TableGrid"/>
        <w:tblW w:w="0" w:type="auto"/>
        <w:tblLook w:val="04A0" w:firstRow="1" w:lastRow="0" w:firstColumn="1" w:lastColumn="0" w:noHBand="0" w:noVBand="1"/>
      </w:tblPr>
      <w:tblGrid>
        <w:gridCol w:w="2775"/>
        <w:gridCol w:w="2775"/>
        <w:gridCol w:w="2776"/>
        <w:gridCol w:w="2776"/>
      </w:tblGrid>
      <w:tr w:rsidR="00655CFD" w14:paraId="6FF1AE85" w14:textId="77777777" w:rsidTr="00655CFD">
        <w:tc>
          <w:tcPr>
            <w:tcW w:w="2775" w:type="dxa"/>
          </w:tcPr>
          <w:p w14:paraId="5C340C89" w14:textId="145B1291" w:rsidR="00655CFD" w:rsidRDefault="00655CFD" w:rsidP="00655CFD">
            <w:r>
              <w:t>Test Number</w:t>
            </w:r>
          </w:p>
        </w:tc>
        <w:tc>
          <w:tcPr>
            <w:tcW w:w="2775" w:type="dxa"/>
          </w:tcPr>
          <w:p w14:paraId="53D1DAC1" w14:textId="04E403B2" w:rsidR="00655CFD" w:rsidRDefault="00655CFD" w:rsidP="00655CFD">
            <w:r>
              <w:t>What is being tested</w:t>
            </w:r>
          </w:p>
        </w:tc>
        <w:tc>
          <w:tcPr>
            <w:tcW w:w="2776" w:type="dxa"/>
          </w:tcPr>
          <w:p w14:paraId="34C20909" w14:textId="397BE1A8" w:rsidR="00655CFD" w:rsidRDefault="00655CFD" w:rsidP="00655CFD">
            <w:r>
              <w:t>Inputs</w:t>
            </w:r>
          </w:p>
        </w:tc>
        <w:tc>
          <w:tcPr>
            <w:tcW w:w="2776" w:type="dxa"/>
          </w:tcPr>
          <w:p w14:paraId="12E17FD4" w14:textId="2551707D" w:rsidR="00655CFD" w:rsidRDefault="00D67DAF" w:rsidP="00655CFD">
            <w:r>
              <w:t>Expected Outputs</w:t>
            </w:r>
          </w:p>
        </w:tc>
      </w:tr>
      <w:tr w:rsidR="00655CFD" w14:paraId="715992A1" w14:textId="77777777" w:rsidTr="00655CFD">
        <w:tc>
          <w:tcPr>
            <w:tcW w:w="2775" w:type="dxa"/>
          </w:tcPr>
          <w:p w14:paraId="25C12199" w14:textId="146B265E" w:rsidR="00655CFD" w:rsidRDefault="00655CFD" w:rsidP="00655CFD">
            <w:r>
              <w:t>4.1</w:t>
            </w:r>
          </w:p>
        </w:tc>
        <w:tc>
          <w:tcPr>
            <w:tcW w:w="2775" w:type="dxa"/>
          </w:tcPr>
          <w:p w14:paraId="7D32B907" w14:textId="0547FC5D" w:rsidR="00655CFD" w:rsidRDefault="003D0BD3" w:rsidP="00655CFD">
            <w:r>
              <w:t>The s</w:t>
            </w:r>
            <w:r w:rsidR="00655CFD">
              <w:t>tock lookup page opens when the UI button is pressed</w:t>
            </w:r>
          </w:p>
        </w:tc>
        <w:tc>
          <w:tcPr>
            <w:tcW w:w="2776" w:type="dxa"/>
          </w:tcPr>
          <w:p w14:paraId="1DF14891" w14:textId="595E73AE" w:rsidR="00655CFD" w:rsidRDefault="00655CFD" w:rsidP="00655CFD">
            <w:r>
              <w:t>Button input to the UI Button</w:t>
            </w:r>
          </w:p>
        </w:tc>
        <w:tc>
          <w:tcPr>
            <w:tcW w:w="2776" w:type="dxa"/>
          </w:tcPr>
          <w:p w14:paraId="4C79A270" w14:textId="1788B4A7" w:rsidR="00655CFD" w:rsidRDefault="00655CFD" w:rsidP="00655CFD">
            <w:r>
              <w:t>Stock Lookup page opens</w:t>
            </w:r>
          </w:p>
        </w:tc>
      </w:tr>
      <w:tr w:rsidR="00655CFD" w14:paraId="1C081AFC" w14:textId="77777777" w:rsidTr="00655CFD">
        <w:tc>
          <w:tcPr>
            <w:tcW w:w="2775" w:type="dxa"/>
          </w:tcPr>
          <w:p w14:paraId="6A72B22E" w14:textId="7DFFF023" w:rsidR="00655CFD" w:rsidRDefault="00655CFD" w:rsidP="00655CFD">
            <w:r>
              <w:t>4.2</w:t>
            </w:r>
          </w:p>
        </w:tc>
        <w:tc>
          <w:tcPr>
            <w:tcW w:w="2775" w:type="dxa"/>
          </w:tcPr>
          <w:p w14:paraId="4D2A7EF4" w14:textId="5EAC7090" w:rsidR="00655CFD" w:rsidRDefault="00655CFD" w:rsidP="00655CFD">
            <w:r>
              <w:t>A server request is made with custom inputs</w:t>
            </w:r>
          </w:p>
        </w:tc>
        <w:tc>
          <w:tcPr>
            <w:tcW w:w="2776" w:type="dxa"/>
          </w:tcPr>
          <w:p w14:paraId="72553439" w14:textId="6E014546" w:rsidR="00655CFD" w:rsidRDefault="00D35EE7" w:rsidP="00655CFD">
            <w:r>
              <w:t>{a valid id, a valid name}, {a valid id, no name}, {no id, valid name}, {no id, part of a name}, {no id, no name}</w:t>
            </w:r>
          </w:p>
        </w:tc>
        <w:tc>
          <w:tcPr>
            <w:tcW w:w="2776" w:type="dxa"/>
          </w:tcPr>
          <w:p w14:paraId="49C169E4" w14:textId="3938CFF9" w:rsidR="00655CFD" w:rsidRDefault="003D0BD3" w:rsidP="00655CFD">
            <w:r>
              <w:t>The d</w:t>
            </w:r>
            <w:r w:rsidR="00655CFD">
              <w:t>atabase receives the request</w:t>
            </w:r>
          </w:p>
        </w:tc>
      </w:tr>
      <w:tr w:rsidR="00655CFD" w14:paraId="2911718B" w14:textId="77777777" w:rsidTr="00655CFD">
        <w:tc>
          <w:tcPr>
            <w:tcW w:w="2775" w:type="dxa"/>
          </w:tcPr>
          <w:p w14:paraId="3FF54FED" w14:textId="1D3DB26C" w:rsidR="00655CFD" w:rsidRDefault="00655CFD" w:rsidP="00655CFD">
            <w:r>
              <w:t>4.3</w:t>
            </w:r>
          </w:p>
        </w:tc>
        <w:tc>
          <w:tcPr>
            <w:tcW w:w="2775" w:type="dxa"/>
          </w:tcPr>
          <w:p w14:paraId="4108058C" w14:textId="480071C1" w:rsidR="00655CFD" w:rsidRDefault="00655CFD" w:rsidP="00655CFD">
            <w:r>
              <w:t>The server returns the data to the client</w:t>
            </w:r>
          </w:p>
        </w:tc>
        <w:tc>
          <w:tcPr>
            <w:tcW w:w="2776" w:type="dxa"/>
          </w:tcPr>
          <w:p w14:paraId="6BC9AC84" w14:textId="572E4503" w:rsidR="00655CFD" w:rsidRDefault="00655CFD" w:rsidP="00655CFD">
            <w:r>
              <w:t>{a valid id, a valid name}, {a valid id, no name}, {no id, valid name}, {no id, part of a name}, {no id, no name}</w:t>
            </w:r>
          </w:p>
        </w:tc>
        <w:tc>
          <w:tcPr>
            <w:tcW w:w="2776" w:type="dxa"/>
          </w:tcPr>
          <w:p w14:paraId="32EC29EF" w14:textId="35023ADC" w:rsidR="00655CFD" w:rsidRDefault="00D35EE7" w:rsidP="003D0BD3">
            <w:r>
              <w:t xml:space="preserve">A single item, a single item, a single item, multiple items, every item </w:t>
            </w:r>
            <w:r w:rsidR="003D0BD3">
              <w:t>in</w:t>
            </w:r>
            <w:r>
              <w:t xml:space="preserve"> the table. </w:t>
            </w:r>
          </w:p>
        </w:tc>
      </w:tr>
      <w:tr w:rsidR="00D35EE7" w14:paraId="3EF34369" w14:textId="77777777" w:rsidTr="00655CFD">
        <w:tc>
          <w:tcPr>
            <w:tcW w:w="2775" w:type="dxa"/>
          </w:tcPr>
          <w:p w14:paraId="6AC2AFC1" w14:textId="156DD695" w:rsidR="00D35EE7" w:rsidRDefault="00D35EE7" w:rsidP="00655CFD">
            <w:r>
              <w:t>4.4</w:t>
            </w:r>
          </w:p>
        </w:tc>
        <w:tc>
          <w:tcPr>
            <w:tcW w:w="2775" w:type="dxa"/>
          </w:tcPr>
          <w:p w14:paraId="49DD7A98" w14:textId="31CDD7E3" w:rsidR="00D35EE7" w:rsidRDefault="00D35EE7" w:rsidP="00655CFD">
            <w:r>
              <w:t>UI buttons are created for each stock item returned</w:t>
            </w:r>
          </w:p>
        </w:tc>
        <w:tc>
          <w:tcPr>
            <w:tcW w:w="2776" w:type="dxa"/>
          </w:tcPr>
          <w:p w14:paraId="50B5003F" w14:textId="41CB7EAC" w:rsidR="00D35EE7" w:rsidRDefault="00D35EE7" w:rsidP="00655CFD">
            <w:r>
              <w:t>{a valid id, a valid name}, {a valid id, no name}, {no id, valid name}, {no id, part of a name}, {no id, no name}</w:t>
            </w:r>
          </w:p>
        </w:tc>
        <w:tc>
          <w:tcPr>
            <w:tcW w:w="2776" w:type="dxa"/>
          </w:tcPr>
          <w:p w14:paraId="4AD7415C" w14:textId="574A3AFA" w:rsidR="00D35EE7" w:rsidRDefault="00D35EE7" w:rsidP="00655CFD">
            <w:r>
              <w:t xml:space="preserve">A single button, a single button, multiple buttons, a button for every item in the table. </w:t>
            </w:r>
          </w:p>
        </w:tc>
      </w:tr>
    </w:tbl>
    <w:p w14:paraId="73A448E5" w14:textId="49859D2C" w:rsidR="00655CFD" w:rsidRDefault="00D35EE7" w:rsidP="00D35EE7">
      <w:pPr>
        <w:pStyle w:val="Heading4"/>
      </w:pPr>
      <w:bookmarkStart w:id="213" w:name="_Milestone_5"/>
      <w:bookmarkStart w:id="214" w:name="_Toc122005669"/>
      <w:bookmarkEnd w:id="213"/>
      <w:r>
        <w:t>Milestone 5</w:t>
      </w:r>
      <w:bookmarkEnd w:id="214"/>
    </w:p>
    <w:p w14:paraId="3361C9C0" w14:textId="25EB7355" w:rsidR="00D35EE7" w:rsidRDefault="00D35EE7" w:rsidP="00D35EE7">
      <w:r>
        <w:t xml:space="preserve">Milestone 5 is after the order section has been created. </w:t>
      </w:r>
    </w:p>
    <w:tbl>
      <w:tblPr>
        <w:tblStyle w:val="TableGrid"/>
        <w:tblW w:w="0" w:type="auto"/>
        <w:tblLook w:val="04A0" w:firstRow="1" w:lastRow="0" w:firstColumn="1" w:lastColumn="0" w:noHBand="0" w:noVBand="1"/>
      </w:tblPr>
      <w:tblGrid>
        <w:gridCol w:w="2775"/>
        <w:gridCol w:w="2775"/>
        <w:gridCol w:w="2776"/>
        <w:gridCol w:w="2776"/>
      </w:tblGrid>
      <w:tr w:rsidR="00D35EE7" w14:paraId="7AFCA41C" w14:textId="77777777" w:rsidTr="00D35EE7">
        <w:tc>
          <w:tcPr>
            <w:tcW w:w="2775" w:type="dxa"/>
          </w:tcPr>
          <w:p w14:paraId="61E842E8" w14:textId="74CF1868" w:rsidR="00D35EE7" w:rsidRDefault="00D35EE7" w:rsidP="00D35EE7">
            <w:r>
              <w:t>Test Number</w:t>
            </w:r>
          </w:p>
        </w:tc>
        <w:tc>
          <w:tcPr>
            <w:tcW w:w="2775" w:type="dxa"/>
          </w:tcPr>
          <w:p w14:paraId="265B9B0B" w14:textId="406EB0A6" w:rsidR="00D35EE7" w:rsidRDefault="00E031AA" w:rsidP="00E031AA">
            <w:r>
              <w:t>What is being tested</w:t>
            </w:r>
          </w:p>
        </w:tc>
        <w:tc>
          <w:tcPr>
            <w:tcW w:w="2776" w:type="dxa"/>
          </w:tcPr>
          <w:p w14:paraId="2357C9E4" w14:textId="0968F4F9" w:rsidR="00D35EE7" w:rsidRDefault="00D35EE7" w:rsidP="00D35EE7">
            <w:r>
              <w:t>Inputs</w:t>
            </w:r>
          </w:p>
        </w:tc>
        <w:tc>
          <w:tcPr>
            <w:tcW w:w="2776" w:type="dxa"/>
          </w:tcPr>
          <w:p w14:paraId="79E901F2" w14:textId="1EB3C370" w:rsidR="00D35EE7" w:rsidRDefault="00D67DAF" w:rsidP="00D35EE7">
            <w:r>
              <w:t>Expected Outputs</w:t>
            </w:r>
          </w:p>
        </w:tc>
      </w:tr>
      <w:tr w:rsidR="00D35EE7" w14:paraId="39E08159" w14:textId="77777777" w:rsidTr="00D35EE7">
        <w:tc>
          <w:tcPr>
            <w:tcW w:w="2775" w:type="dxa"/>
          </w:tcPr>
          <w:p w14:paraId="4930C879" w14:textId="73CC9EB4" w:rsidR="00D35EE7" w:rsidRDefault="00E031AA" w:rsidP="00D35EE7">
            <w:r>
              <w:t>5.1</w:t>
            </w:r>
          </w:p>
        </w:tc>
        <w:tc>
          <w:tcPr>
            <w:tcW w:w="2775" w:type="dxa"/>
          </w:tcPr>
          <w:p w14:paraId="6F879F00" w14:textId="446ECD3E" w:rsidR="00D35EE7" w:rsidRDefault="00E031AA" w:rsidP="00D35EE7">
            <w:r>
              <w:t>Items can be added to the order</w:t>
            </w:r>
          </w:p>
        </w:tc>
        <w:tc>
          <w:tcPr>
            <w:tcW w:w="2776" w:type="dxa"/>
          </w:tcPr>
          <w:p w14:paraId="40EBA30F" w14:textId="2B3419C1" w:rsidR="00D35EE7" w:rsidRDefault="00E031AA" w:rsidP="00D35EE7">
            <w:r>
              <w:t>Add ‘Chips’ to the order</w:t>
            </w:r>
          </w:p>
        </w:tc>
        <w:tc>
          <w:tcPr>
            <w:tcW w:w="2776" w:type="dxa"/>
          </w:tcPr>
          <w:p w14:paraId="2ADB4B32" w14:textId="5705563E" w:rsidR="00D35EE7" w:rsidRDefault="00E031AA" w:rsidP="00E031AA">
            <w:r>
              <w:t>Chips should be added to the order array</w:t>
            </w:r>
          </w:p>
        </w:tc>
      </w:tr>
      <w:tr w:rsidR="00E031AA" w14:paraId="2F4FE025" w14:textId="77777777" w:rsidTr="00D35EE7">
        <w:tc>
          <w:tcPr>
            <w:tcW w:w="2775" w:type="dxa"/>
          </w:tcPr>
          <w:p w14:paraId="04F53F5C" w14:textId="2656B58C" w:rsidR="00E031AA" w:rsidRDefault="00E031AA" w:rsidP="00D35EE7">
            <w:r>
              <w:t>5.2</w:t>
            </w:r>
          </w:p>
        </w:tc>
        <w:tc>
          <w:tcPr>
            <w:tcW w:w="2775" w:type="dxa"/>
          </w:tcPr>
          <w:p w14:paraId="4F8C5BDA" w14:textId="25BD8B6D" w:rsidR="00E031AA" w:rsidRDefault="00E031AA" w:rsidP="00D35EE7">
            <w:r>
              <w:t>The UI adds buttons for each item in the order</w:t>
            </w:r>
          </w:p>
        </w:tc>
        <w:tc>
          <w:tcPr>
            <w:tcW w:w="2776" w:type="dxa"/>
          </w:tcPr>
          <w:p w14:paraId="56AC9336" w14:textId="79C28E07" w:rsidR="00E031AA" w:rsidRDefault="00E031AA" w:rsidP="00D35EE7">
            <w:r>
              <w:t>Add ‘Chips’ to the order</w:t>
            </w:r>
          </w:p>
        </w:tc>
        <w:tc>
          <w:tcPr>
            <w:tcW w:w="2776" w:type="dxa"/>
          </w:tcPr>
          <w:p w14:paraId="3598505D" w14:textId="0B36CC3C" w:rsidR="00E031AA" w:rsidRDefault="00E031AA" w:rsidP="00E031AA">
            <w:r>
              <w:t xml:space="preserve">A new button should appear in the order section with the details of the item. </w:t>
            </w:r>
          </w:p>
        </w:tc>
      </w:tr>
      <w:tr w:rsidR="00E031AA" w14:paraId="5ABE1034" w14:textId="77777777" w:rsidTr="00D35EE7">
        <w:tc>
          <w:tcPr>
            <w:tcW w:w="2775" w:type="dxa"/>
          </w:tcPr>
          <w:p w14:paraId="552133FB" w14:textId="48808E34" w:rsidR="00E031AA" w:rsidRDefault="00E031AA" w:rsidP="00D35EE7">
            <w:r>
              <w:t>5.3</w:t>
            </w:r>
          </w:p>
        </w:tc>
        <w:tc>
          <w:tcPr>
            <w:tcW w:w="2775" w:type="dxa"/>
          </w:tcPr>
          <w:p w14:paraId="75D40955" w14:textId="4BEC3664" w:rsidR="00E031AA" w:rsidRDefault="00E031AA" w:rsidP="00D35EE7">
            <w:r>
              <w:t>The ability to select items in the order</w:t>
            </w:r>
          </w:p>
        </w:tc>
        <w:tc>
          <w:tcPr>
            <w:tcW w:w="2776" w:type="dxa"/>
          </w:tcPr>
          <w:p w14:paraId="62770A52" w14:textId="7C1D486B" w:rsidR="00E031AA" w:rsidRDefault="00E031AA" w:rsidP="00D35EE7">
            <w:r>
              <w:t>Click on the ‘Chips’ button</w:t>
            </w:r>
          </w:p>
        </w:tc>
        <w:tc>
          <w:tcPr>
            <w:tcW w:w="2776" w:type="dxa"/>
          </w:tcPr>
          <w:p w14:paraId="0BD3E327" w14:textId="7B193B0D" w:rsidR="00E031AA" w:rsidRDefault="00E031AA" w:rsidP="00E031AA">
            <w:r>
              <w:t xml:space="preserve">The button should be referenced as the selected item and be highlighted. </w:t>
            </w:r>
          </w:p>
        </w:tc>
      </w:tr>
      <w:tr w:rsidR="00E031AA" w14:paraId="59CB09D3" w14:textId="77777777" w:rsidTr="00D35EE7">
        <w:tc>
          <w:tcPr>
            <w:tcW w:w="2775" w:type="dxa"/>
          </w:tcPr>
          <w:p w14:paraId="2F7ED446" w14:textId="5D44DC96" w:rsidR="00E031AA" w:rsidRDefault="00E031AA" w:rsidP="00D35EE7">
            <w:r>
              <w:t>5.4</w:t>
            </w:r>
          </w:p>
        </w:tc>
        <w:tc>
          <w:tcPr>
            <w:tcW w:w="2775" w:type="dxa"/>
          </w:tcPr>
          <w:p w14:paraId="2FA23CED" w14:textId="35CF46C7" w:rsidR="00E031AA" w:rsidRDefault="00E031AA" w:rsidP="00D35EE7">
            <w:r>
              <w:t>Increase the amount of an item in the order</w:t>
            </w:r>
          </w:p>
        </w:tc>
        <w:tc>
          <w:tcPr>
            <w:tcW w:w="2776" w:type="dxa"/>
          </w:tcPr>
          <w:p w14:paraId="7E080C1D" w14:textId="5D169C6E" w:rsidR="00E031AA" w:rsidRDefault="00E031AA" w:rsidP="00D35EE7">
            <w:r>
              <w:t xml:space="preserve">Press the ‘increase’ button while having a selected item, press the ‘increase’ </w:t>
            </w:r>
            <w:r>
              <w:lastRenderedPageBreak/>
              <w:t>button without having a selected item</w:t>
            </w:r>
          </w:p>
        </w:tc>
        <w:tc>
          <w:tcPr>
            <w:tcW w:w="2776" w:type="dxa"/>
          </w:tcPr>
          <w:p w14:paraId="15C5A155" w14:textId="1284E719" w:rsidR="00E031AA" w:rsidRDefault="00E031AA" w:rsidP="00E031AA">
            <w:r>
              <w:lastRenderedPageBreak/>
              <w:t xml:space="preserve">The amount of that item should increase in the script and on the UI, Nothing should increase and there </w:t>
            </w:r>
            <w:r>
              <w:lastRenderedPageBreak/>
              <w:t>should be no change in the UI</w:t>
            </w:r>
          </w:p>
        </w:tc>
      </w:tr>
      <w:tr w:rsidR="00E031AA" w14:paraId="3D35D39F" w14:textId="77777777" w:rsidTr="00D35EE7">
        <w:tc>
          <w:tcPr>
            <w:tcW w:w="2775" w:type="dxa"/>
          </w:tcPr>
          <w:p w14:paraId="56521031" w14:textId="5504405F" w:rsidR="00E031AA" w:rsidRDefault="00E031AA" w:rsidP="00D35EE7">
            <w:r>
              <w:lastRenderedPageBreak/>
              <w:t>5.5</w:t>
            </w:r>
          </w:p>
        </w:tc>
        <w:tc>
          <w:tcPr>
            <w:tcW w:w="2775" w:type="dxa"/>
          </w:tcPr>
          <w:p w14:paraId="2544077C" w14:textId="1B52FD50" w:rsidR="00E031AA" w:rsidRDefault="00E031AA" w:rsidP="00D35EE7">
            <w:r>
              <w:t>Decrease the amount of an item in the order</w:t>
            </w:r>
          </w:p>
        </w:tc>
        <w:tc>
          <w:tcPr>
            <w:tcW w:w="2776" w:type="dxa"/>
          </w:tcPr>
          <w:p w14:paraId="3DDFF82A" w14:textId="34C37C49" w:rsidR="00E031AA" w:rsidRDefault="00E031AA" w:rsidP="00D35EE7">
            <w:r>
              <w:t>Press the ‘decrease’ button while having a selected item, press the ‘decrease’ button without having a selected item</w:t>
            </w:r>
          </w:p>
        </w:tc>
        <w:tc>
          <w:tcPr>
            <w:tcW w:w="2776" w:type="dxa"/>
          </w:tcPr>
          <w:p w14:paraId="54402E1C" w14:textId="293D21F1" w:rsidR="00E031AA" w:rsidRDefault="00E031AA" w:rsidP="00E031AA">
            <w:r>
              <w:t>The amount of that item should decrease in the script and on the UI but no lower than 0, nothing should decrease and there should be no change in the UI</w:t>
            </w:r>
          </w:p>
        </w:tc>
      </w:tr>
      <w:tr w:rsidR="00E031AA" w14:paraId="194BAD78" w14:textId="77777777" w:rsidTr="00D35EE7">
        <w:tc>
          <w:tcPr>
            <w:tcW w:w="2775" w:type="dxa"/>
          </w:tcPr>
          <w:p w14:paraId="7A2F4B0F" w14:textId="074A8693" w:rsidR="00E031AA" w:rsidRDefault="00E031AA" w:rsidP="00D35EE7">
            <w:r>
              <w:t>5.6</w:t>
            </w:r>
          </w:p>
        </w:tc>
        <w:tc>
          <w:tcPr>
            <w:tcW w:w="2775" w:type="dxa"/>
          </w:tcPr>
          <w:p w14:paraId="035F870C" w14:textId="51196ECC" w:rsidR="00E031AA" w:rsidRDefault="00E031AA" w:rsidP="00D35EE7">
            <w:r>
              <w:t>Remove and item from the order</w:t>
            </w:r>
          </w:p>
        </w:tc>
        <w:tc>
          <w:tcPr>
            <w:tcW w:w="2776" w:type="dxa"/>
          </w:tcPr>
          <w:p w14:paraId="02CC8FEF" w14:textId="4E597F3F" w:rsidR="00E031AA" w:rsidRDefault="00E031AA" w:rsidP="00D35EE7">
            <w:r>
              <w:t>Press the ‘remove’ button while having a selected item, press the ‘remove’ button without having a selected item</w:t>
            </w:r>
          </w:p>
        </w:tc>
        <w:tc>
          <w:tcPr>
            <w:tcW w:w="2776" w:type="dxa"/>
          </w:tcPr>
          <w:p w14:paraId="7CBA7C9E" w14:textId="02EA8BF8" w:rsidR="00E031AA" w:rsidRDefault="00E031AA" w:rsidP="00E031AA">
            <w:r>
              <w:t xml:space="preserve">The item should be removed from the order array and the UI button should disappear, Nothing should change. </w:t>
            </w:r>
          </w:p>
        </w:tc>
      </w:tr>
    </w:tbl>
    <w:p w14:paraId="54B44F41" w14:textId="13CDB501" w:rsidR="00D35EE7" w:rsidRDefault="00E031AA" w:rsidP="00E031AA">
      <w:pPr>
        <w:pStyle w:val="Heading4"/>
      </w:pPr>
      <w:bookmarkStart w:id="215" w:name="_Milestone_6"/>
      <w:bookmarkStart w:id="216" w:name="_Toc122005670"/>
      <w:bookmarkEnd w:id="215"/>
      <w:r>
        <w:t>Milestone 6</w:t>
      </w:r>
      <w:bookmarkEnd w:id="216"/>
    </w:p>
    <w:p w14:paraId="17FB03CE" w14:textId="777C69DC" w:rsidR="00E031AA" w:rsidRDefault="00E031AA" w:rsidP="00E031AA">
      <w:r>
        <w:t xml:space="preserve">Milestone 6 is after the main page setup has been completed. </w:t>
      </w:r>
    </w:p>
    <w:tbl>
      <w:tblPr>
        <w:tblStyle w:val="TableGrid"/>
        <w:tblW w:w="0" w:type="auto"/>
        <w:tblLook w:val="04A0" w:firstRow="1" w:lastRow="0" w:firstColumn="1" w:lastColumn="0" w:noHBand="0" w:noVBand="1"/>
      </w:tblPr>
      <w:tblGrid>
        <w:gridCol w:w="2775"/>
        <w:gridCol w:w="2775"/>
        <w:gridCol w:w="2776"/>
        <w:gridCol w:w="2776"/>
      </w:tblGrid>
      <w:tr w:rsidR="00E031AA" w14:paraId="66042971" w14:textId="77777777" w:rsidTr="00E031AA">
        <w:tc>
          <w:tcPr>
            <w:tcW w:w="2775" w:type="dxa"/>
          </w:tcPr>
          <w:p w14:paraId="40A97A20" w14:textId="68F27770" w:rsidR="00E031AA" w:rsidRDefault="00E031AA" w:rsidP="00E031AA">
            <w:r>
              <w:t>Test Number</w:t>
            </w:r>
          </w:p>
        </w:tc>
        <w:tc>
          <w:tcPr>
            <w:tcW w:w="2775" w:type="dxa"/>
          </w:tcPr>
          <w:p w14:paraId="40BF0374" w14:textId="717BA4F9" w:rsidR="00E031AA" w:rsidRDefault="00E031AA" w:rsidP="00E031AA">
            <w:r>
              <w:t>What is being tested</w:t>
            </w:r>
          </w:p>
        </w:tc>
        <w:tc>
          <w:tcPr>
            <w:tcW w:w="2776" w:type="dxa"/>
          </w:tcPr>
          <w:p w14:paraId="7AF44D35" w14:textId="2F74C80A" w:rsidR="00E031AA" w:rsidRDefault="00E031AA" w:rsidP="00E031AA">
            <w:r>
              <w:t>Inputs</w:t>
            </w:r>
          </w:p>
        </w:tc>
        <w:tc>
          <w:tcPr>
            <w:tcW w:w="2776" w:type="dxa"/>
          </w:tcPr>
          <w:p w14:paraId="0942E2D1" w14:textId="270104C4" w:rsidR="00E031AA" w:rsidRDefault="00D67DAF" w:rsidP="00E031AA">
            <w:r>
              <w:t>Expected Outputs</w:t>
            </w:r>
          </w:p>
        </w:tc>
      </w:tr>
      <w:tr w:rsidR="00E031AA" w14:paraId="3AC5B0E6" w14:textId="77777777" w:rsidTr="00E031AA">
        <w:tc>
          <w:tcPr>
            <w:tcW w:w="2775" w:type="dxa"/>
          </w:tcPr>
          <w:p w14:paraId="48B6B2C3" w14:textId="3F74B834" w:rsidR="00E031AA" w:rsidRDefault="00E031AA" w:rsidP="00E031AA">
            <w:r>
              <w:t>6.1</w:t>
            </w:r>
          </w:p>
        </w:tc>
        <w:tc>
          <w:tcPr>
            <w:tcW w:w="2775" w:type="dxa"/>
          </w:tcPr>
          <w:p w14:paraId="23F4AD19" w14:textId="26F93800" w:rsidR="00E031AA" w:rsidRDefault="00E031AA" w:rsidP="00E031AA">
            <w:r>
              <w:t xml:space="preserve">The ability to change categories </w:t>
            </w:r>
          </w:p>
        </w:tc>
        <w:tc>
          <w:tcPr>
            <w:tcW w:w="2776" w:type="dxa"/>
          </w:tcPr>
          <w:p w14:paraId="7CA14BC7" w14:textId="0889863D" w:rsidR="00E031AA" w:rsidRDefault="00E031AA" w:rsidP="00E031AA">
            <w:r>
              <w:t>Press on a different category</w:t>
            </w:r>
          </w:p>
        </w:tc>
        <w:tc>
          <w:tcPr>
            <w:tcW w:w="2776" w:type="dxa"/>
          </w:tcPr>
          <w:p w14:paraId="52E51E3B" w14:textId="4D69C98A" w:rsidR="00E031AA" w:rsidRDefault="00E031AA" w:rsidP="00E031AA">
            <w:r>
              <w:t xml:space="preserve">The button screen should change to have a different layout of buttons. </w:t>
            </w:r>
          </w:p>
        </w:tc>
      </w:tr>
      <w:tr w:rsidR="00E031AA" w14:paraId="0DAD91BC" w14:textId="77777777" w:rsidTr="00E031AA">
        <w:tc>
          <w:tcPr>
            <w:tcW w:w="2775" w:type="dxa"/>
          </w:tcPr>
          <w:p w14:paraId="3389DA95" w14:textId="56BC84AE" w:rsidR="00E031AA" w:rsidRDefault="00E031AA" w:rsidP="00E031AA">
            <w:r>
              <w:t>6.2</w:t>
            </w:r>
          </w:p>
        </w:tc>
        <w:tc>
          <w:tcPr>
            <w:tcW w:w="2775" w:type="dxa"/>
          </w:tcPr>
          <w:p w14:paraId="4A93624A" w14:textId="193AE792" w:rsidR="00E031AA" w:rsidRDefault="00E031AA" w:rsidP="00E031AA">
            <w:r>
              <w:t>The ability to change to the payment screen</w:t>
            </w:r>
          </w:p>
        </w:tc>
        <w:tc>
          <w:tcPr>
            <w:tcW w:w="2776" w:type="dxa"/>
          </w:tcPr>
          <w:p w14:paraId="132E9AC2" w14:textId="120C5E04" w:rsidR="00E031AA" w:rsidRDefault="00E031AA" w:rsidP="00E031AA">
            <w:r>
              <w:t>Press the ‘payment’ button</w:t>
            </w:r>
          </w:p>
        </w:tc>
        <w:tc>
          <w:tcPr>
            <w:tcW w:w="2776" w:type="dxa"/>
          </w:tcPr>
          <w:p w14:paraId="7DF3D133" w14:textId="38E0A3B3" w:rsidR="00E031AA" w:rsidRDefault="00E031AA" w:rsidP="00E031AA">
            <w:r>
              <w:t>The screen should change to the payment screen</w:t>
            </w:r>
          </w:p>
        </w:tc>
      </w:tr>
      <w:tr w:rsidR="00E031AA" w14:paraId="74FD2689" w14:textId="77777777" w:rsidTr="00E031AA">
        <w:tc>
          <w:tcPr>
            <w:tcW w:w="2775" w:type="dxa"/>
          </w:tcPr>
          <w:p w14:paraId="5ECD6772" w14:textId="6B68CA8C" w:rsidR="00E031AA" w:rsidRDefault="00E031AA" w:rsidP="00E031AA">
            <w:r>
              <w:t>6.3</w:t>
            </w:r>
          </w:p>
        </w:tc>
        <w:tc>
          <w:tcPr>
            <w:tcW w:w="2775" w:type="dxa"/>
          </w:tcPr>
          <w:p w14:paraId="090671C9" w14:textId="7FB2400F" w:rsidR="00E031AA" w:rsidRDefault="00E031AA" w:rsidP="00E031AA">
            <w:r>
              <w:t>The ability to request and receive a layout from the server</w:t>
            </w:r>
          </w:p>
        </w:tc>
        <w:tc>
          <w:tcPr>
            <w:tcW w:w="2776" w:type="dxa"/>
          </w:tcPr>
          <w:p w14:paraId="5747D8AD" w14:textId="345D8807" w:rsidR="00E031AA" w:rsidRDefault="00E031AA" w:rsidP="00E031AA">
            <w:r>
              <w:t>The layout number that should be returned</w:t>
            </w:r>
          </w:p>
        </w:tc>
        <w:tc>
          <w:tcPr>
            <w:tcW w:w="2776" w:type="dxa"/>
          </w:tcPr>
          <w:p w14:paraId="7A504893" w14:textId="1C94E719" w:rsidR="00E031AA" w:rsidRDefault="00E031AA" w:rsidP="00E031AA">
            <w:r>
              <w:t xml:space="preserve">The server should return the categories and the items that they should contain. </w:t>
            </w:r>
          </w:p>
        </w:tc>
      </w:tr>
      <w:tr w:rsidR="00E031AA" w14:paraId="509E924A" w14:textId="77777777" w:rsidTr="00E031AA">
        <w:tc>
          <w:tcPr>
            <w:tcW w:w="2775" w:type="dxa"/>
          </w:tcPr>
          <w:p w14:paraId="5F9F8B33" w14:textId="66C33F85" w:rsidR="00E031AA" w:rsidRDefault="00E031AA" w:rsidP="00E031AA">
            <w:r>
              <w:t>6.4</w:t>
            </w:r>
          </w:p>
        </w:tc>
        <w:tc>
          <w:tcPr>
            <w:tcW w:w="2775" w:type="dxa"/>
          </w:tcPr>
          <w:p w14:paraId="06ABFECB" w14:textId="74508BB6" w:rsidR="00E031AA" w:rsidRDefault="00E031AA" w:rsidP="00E031AA">
            <w:r>
              <w:t>The ability to set the category names</w:t>
            </w:r>
          </w:p>
        </w:tc>
        <w:tc>
          <w:tcPr>
            <w:tcW w:w="2776" w:type="dxa"/>
          </w:tcPr>
          <w:p w14:paraId="0F5A6E5E" w14:textId="5FC4133E" w:rsidR="00E031AA" w:rsidRDefault="00E031AA" w:rsidP="00E031AA">
            <w:r>
              <w:t>The category names from the server</w:t>
            </w:r>
          </w:p>
        </w:tc>
        <w:tc>
          <w:tcPr>
            <w:tcW w:w="2776" w:type="dxa"/>
          </w:tcPr>
          <w:p w14:paraId="1B48BD9B" w14:textId="6536E106" w:rsidR="00E031AA" w:rsidRDefault="00E031AA" w:rsidP="00E031AA">
            <w:r>
              <w:t xml:space="preserve">The category name should be set to the category buttons in the correct order. </w:t>
            </w:r>
          </w:p>
        </w:tc>
      </w:tr>
      <w:tr w:rsidR="00E031AA" w14:paraId="552D98EE" w14:textId="77777777" w:rsidTr="00E031AA">
        <w:tc>
          <w:tcPr>
            <w:tcW w:w="2775" w:type="dxa"/>
          </w:tcPr>
          <w:p w14:paraId="5FC4EA7D" w14:textId="39C5726B" w:rsidR="00E031AA" w:rsidRDefault="00E031AA" w:rsidP="00E031AA">
            <w:r>
              <w:t>6.5</w:t>
            </w:r>
          </w:p>
        </w:tc>
        <w:tc>
          <w:tcPr>
            <w:tcW w:w="2775" w:type="dxa"/>
          </w:tcPr>
          <w:p w14:paraId="2064B394" w14:textId="22562E0D" w:rsidR="00E031AA" w:rsidRDefault="00E031AA" w:rsidP="00E031AA">
            <w:r>
              <w:t>The ability to set the item buttons</w:t>
            </w:r>
          </w:p>
        </w:tc>
        <w:tc>
          <w:tcPr>
            <w:tcW w:w="2776" w:type="dxa"/>
          </w:tcPr>
          <w:p w14:paraId="5249EA0A" w14:textId="1ED44025" w:rsidR="00E031AA" w:rsidRDefault="00E031AA" w:rsidP="00E031AA">
            <w:r>
              <w:t>The id’s of the items to be displayed by the buttons</w:t>
            </w:r>
          </w:p>
        </w:tc>
        <w:tc>
          <w:tcPr>
            <w:tcW w:w="2776" w:type="dxa"/>
          </w:tcPr>
          <w:p w14:paraId="78A46117" w14:textId="13761131" w:rsidR="00E031AA" w:rsidRDefault="00E031AA" w:rsidP="00E031AA">
            <w:r>
              <w:t xml:space="preserve">The buttons should appear, different colours depending on the type of item. With the correct item name attached. </w:t>
            </w:r>
          </w:p>
        </w:tc>
      </w:tr>
    </w:tbl>
    <w:p w14:paraId="3DC93979" w14:textId="3F10CF0D" w:rsidR="00E031AA" w:rsidRDefault="00E031AA" w:rsidP="00E031AA">
      <w:pPr>
        <w:pStyle w:val="Heading4"/>
      </w:pPr>
      <w:bookmarkStart w:id="217" w:name="_Milestone_7"/>
      <w:bookmarkStart w:id="218" w:name="_Toc122005671"/>
      <w:bookmarkEnd w:id="217"/>
      <w:r>
        <w:t>Milestone 7</w:t>
      </w:r>
      <w:bookmarkEnd w:id="218"/>
    </w:p>
    <w:p w14:paraId="0695E221" w14:textId="0F1893AF" w:rsidR="00E031AA" w:rsidRDefault="00E031AA" w:rsidP="00E031AA">
      <w:r>
        <w:t xml:space="preserve">Milestone 7 is after the Payment page has been completed. </w:t>
      </w:r>
    </w:p>
    <w:tbl>
      <w:tblPr>
        <w:tblStyle w:val="TableGrid"/>
        <w:tblW w:w="0" w:type="auto"/>
        <w:tblLook w:val="04A0" w:firstRow="1" w:lastRow="0" w:firstColumn="1" w:lastColumn="0" w:noHBand="0" w:noVBand="1"/>
      </w:tblPr>
      <w:tblGrid>
        <w:gridCol w:w="2775"/>
        <w:gridCol w:w="2775"/>
        <w:gridCol w:w="2776"/>
        <w:gridCol w:w="2776"/>
      </w:tblGrid>
      <w:tr w:rsidR="00E031AA" w14:paraId="2C6F80F0" w14:textId="77777777" w:rsidTr="00E031AA">
        <w:tc>
          <w:tcPr>
            <w:tcW w:w="2775" w:type="dxa"/>
          </w:tcPr>
          <w:p w14:paraId="2DBBC8A3" w14:textId="746031D0" w:rsidR="00E031AA" w:rsidRDefault="00E031AA" w:rsidP="00E031AA">
            <w:r>
              <w:t>Test Number</w:t>
            </w:r>
          </w:p>
        </w:tc>
        <w:tc>
          <w:tcPr>
            <w:tcW w:w="2775" w:type="dxa"/>
          </w:tcPr>
          <w:p w14:paraId="180CDB20" w14:textId="779C735E" w:rsidR="00E031AA" w:rsidRDefault="00E031AA" w:rsidP="00E031AA">
            <w:r>
              <w:t>What is being tested</w:t>
            </w:r>
          </w:p>
        </w:tc>
        <w:tc>
          <w:tcPr>
            <w:tcW w:w="2776" w:type="dxa"/>
          </w:tcPr>
          <w:p w14:paraId="403F2029" w14:textId="7AF24408" w:rsidR="00E031AA" w:rsidRDefault="00E031AA" w:rsidP="00E031AA">
            <w:r>
              <w:t>Inputs</w:t>
            </w:r>
          </w:p>
        </w:tc>
        <w:tc>
          <w:tcPr>
            <w:tcW w:w="2776" w:type="dxa"/>
          </w:tcPr>
          <w:p w14:paraId="50C18DF3" w14:textId="14710C29" w:rsidR="00E031AA" w:rsidRDefault="00D67DAF" w:rsidP="00E031AA">
            <w:r>
              <w:t>Expected Outputs</w:t>
            </w:r>
          </w:p>
        </w:tc>
      </w:tr>
      <w:tr w:rsidR="00E031AA" w14:paraId="22A7F063" w14:textId="77777777" w:rsidTr="00E031AA">
        <w:tc>
          <w:tcPr>
            <w:tcW w:w="2775" w:type="dxa"/>
          </w:tcPr>
          <w:p w14:paraId="67681456" w14:textId="08E7CE31" w:rsidR="00E031AA" w:rsidRDefault="00E031AA" w:rsidP="00E031AA">
            <w:r>
              <w:t>7.1</w:t>
            </w:r>
          </w:p>
        </w:tc>
        <w:tc>
          <w:tcPr>
            <w:tcW w:w="2775" w:type="dxa"/>
          </w:tcPr>
          <w:p w14:paraId="1EE11B75" w14:textId="00D6FBF8" w:rsidR="00E031AA" w:rsidRDefault="00E031AA" w:rsidP="00E031AA">
            <w:r>
              <w:t>The ability to display how much the customer owes</w:t>
            </w:r>
          </w:p>
        </w:tc>
        <w:tc>
          <w:tcPr>
            <w:tcW w:w="2776" w:type="dxa"/>
          </w:tcPr>
          <w:p w14:paraId="3CE726C7" w14:textId="65F31A8A" w:rsidR="00E031AA" w:rsidRDefault="00E031AA" w:rsidP="00E031AA">
            <w:r>
              <w:t>1 portion of Chips at £3.95</w:t>
            </w:r>
          </w:p>
        </w:tc>
        <w:tc>
          <w:tcPr>
            <w:tcW w:w="2776" w:type="dxa"/>
          </w:tcPr>
          <w:p w14:paraId="0AC780E1" w14:textId="1F4771E9" w:rsidR="00E031AA" w:rsidRDefault="00E031AA" w:rsidP="00E031AA">
            <w:r>
              <w:t>The UI element should display the correct amount owed</w:t>
            </w:r>
          </w:p>
        </w:tc>
      </w:tr>
      <w:tr w:rsidR="00E031AA" w14:paraId="753B05F3" w14:textId="77777777" w:rsidTr="00E031AA">
        <w:tc>
          <w:tcPr>
            <w:tcW w:w="2775" w:type="dxa"/>
          </w:tcPr>
          <w:p w14:paraId="4CB252F9" w14:textId="144D669A" w:rsidR="00E031AA" w:rsidRDefault="00E031AA" w:rsidP="00E031AA">
            <w:r>
              <w:t>7.2</w:t>
            </w:r>
          </w:p>
        </w:tc>
        <w:tc>
          <w:tcPr>
            <w:tcW w:w="2775" w:type="dxa"/>
          </w:tcPr>
          <w:p w14:paraId="702607DA" w14:textId="638975E4" w:rsidR="00E031AA" w:rsidRDefault="00E031AA" w:rsidP="00E031AA">
            <w:r>
              <w:t xml:space="preserve">The ability to pay a specific amount by cash </w:t>
            </w:r>
          </w:p>
        </w:tc>
        <w:tc>
          <w:tcPr>
            <w:tcW w:w="2776" w:type="dxa"/>
          </w:tcPr>
          <w:p w14:paraId="7E081786" w14:textId="70DDCD8A" w:rsidR="00E031AA" w:rsidRDefault="00E031AA" w:rsidP="00E031AA">
            <w:r>
              <w:t>0, 0.1, 100 where the cost is 3.95</w:t>
            </w:r>
          </w:p>
        </w:tc>
        <w:tc>
          <w:tcPr>
            <w:tcW w:w="2776" w:type="dxa"/>
          </w:tcPr>
          <w:p w14:paraId="177B6E16" w14:textId="509590FB" w:rsidR="00E031AA" w:rsidRDefault="00E031AA" w:rsidP="00E031AA">
            <w:r>
              <w:t>3.95, 3.85, -96.05</w:t>
            </w:r>
          </w:p>
        </w:tc>
      </w:tr>
      <w:tr w:rsidR="00E031AA" w14:paraId="62595D2A" w14:textId="77777777" w:rsidTr="00E031AA">
        <w:tc>
          <w:tcPr>
            <w:tcW w:w="2775" w:type="dxa"/>
          </w:tcPr>
          <w:p w14:paraId="1B276625" w14:textId="19580E3E" w:rsidR="00E031AA" w:rsidRDefault="00E031AA" w:rsidP="00E031AA">
            <w:r>
              <w:t>7.3</w:t>
            </w:r>
          </w:p>
        </w:tc>
        <w:tc>
          <w:tcPr>
            <w:tcW w:w="2775" w:type="dxa"/>
          </w:tcPr>
          <w:p w14:paraId="518661F9" w14:textId="3BA4EAA5" w:rsidR="00E031AA" w:rsidRDefault="00E031AA" w:rsidP="00E031AA">
            <w:r>
              <w:t>The ability to pay the full amount by card</w:t>
            </w:r>
          </w:p>
        </w:tc>
        <w:tc>
          <w:tcPr>
            <w:tcW w:w="2776" w:type="dxa"/>
          </w:tcPr>
          <w:p w14:paraId="2B6960B4" w14:textId="40CA8991" w:rsidR="00E031AA" w:rsidRDefault="00E031AA" w:rsidP="00E031AA">
            <w:r>
              <w:t xml:space="preserve">Press the pay by card button </w:t>
            </w:r>
          </w:p>
        </w:tc>
        <w:tc>
          <w:tcPr>
            <w:tcW w:w="2776" w:type="dxa"/>
          </w:tcPr>
          <w:p w14:paraId="04AFABAA" w14:textId="73CC9ABE" w:rsidR="00E031AA" w:rsidRDefault="00E031AA" w:rsidP="00E031AA">
            <w:r>
              <w:t xml:space="preserve">Should wait for a second (to simulate the customer completing the card transaction) and then proceed to the completion screen. </w:t>
            </w:r>
          </w:p>
        </w:tc>
      </w:tr>
      <w:tr w:rsidR="00E031AA" w14:paraId="13FC2796" w14:textId="77777777" w:rsidTr="00E031AA">
        <w:tc>
          <w:tcPr>
            <w:tcW w:w="2775" w:type="dxa"/>
          </w:tcPr>
          <w:p w14:paraId="73C74DE6" w14:textId="4B8764BB" w:rsidR="00E031AA" w:rsidRDefault="00E031AA" w:rsidP="00E031AA">
            <w:r>
              <w:t>7.4</w:t>
            </w:r>
          </w:p>
        </w:tc>
        <w:tc>
          <w:tcPr>
            <w:tcW w:w="2775" w:type="dxa"/>
          </w:tcPr>
          <w:p w14:paraId="4004751B" w14:textId="58E610B6" w:rsidR="00E031AA" w:rsidRDefault="00E031AA" w:rsidP="00E031AA">
            <w:r>
              <w:t>The ability to pay part cash and part cash</w:t>
            </w:r>
          </w:p>
        </w:tc>
        <w:tc>
          <w:tcPr>
            <w:tcW w:w="2776" w:type="dxa"/>
          </w:tcPr>
          <w:p w14:paraId="060D63A8" w14:textId="2067B602" w:rsidR="00E031AA" w:rsidRDefault="00E031AA" w:rsidP="00E031AA">
            <w:r>
              <w:t>0.1 and then the card button, 2.0 then the card button</w:t>
            </w:r>
          </w:p>
        </w:tc>
        <w:tc>
          <w:tcPr>
            <w:tcW w:w="2776" w:type="dxa"/>
          </w:tcPr>
          <w:p w14:paraId="4AB4C526" w14:textId="71C959D2" w:rsidR="00E031AA" w:rsidRDefault="00E031AA" w:rsidP="00E031AA">
            <w:r>
              <w:t>In both cases the transaction should go though and be completed</w:t>
            </w:r>
          </w:p>
        </w:tc>
      </w:tr>
      <w:tr w:rsidR="00E031AA" w14:paraId="6E3009A5" w14:textId="77777777" w:rsidTr="00E031AA">
        <w:tc>
          <w:tcPr>
            <w:tcW w:w="2775" w:type="dxa"/>
          </w:tcPr>
          <w:p w14:paraId="21C66367" w14:textId="43EEE3F2" w:rsidR="00E031AA" w:rsidRDefault="00E031AA" w:rsidP="00E031AA">
            <w:r>
              <w:t>7.5</w:t>
            </w:r>
          </w:p>
        </w:tc>
        <w:tc>
          <w:tcPr>
            <w:tcW w:w="2775" w:type="dxa"/>
          </w:tcPr>
          <w:p w14:paraId="52E02761" w14:textId="6C227738" w:rsidR="00E031AA" w:rsidRDefault="00E031AA" w:rsidP="00E031AA">
            <w:r>
              <w:t>The ability to send transaction data to the server</w:t>
            </w:r>
          </w:p>
        </w:tc>
        <w:tc>
          <w:tcPr>
            <w:tcW w:w="2776" w:type="dxa"/>
          </w:tcPr>
          <w:p w14:paraId="7C53A095" w14:textId="3CB63271" w:rsidR="00E031AA" w:rsidRDefault="00E031AA" w:rsidP="00E031AA">
            <w:r>
              <w:t>A completed transaction of each payment type</w:t>
            </w:r>
          </w:p>
        </w:tc>
        <w:tc>
          <w:tcPr>
            <w:tcW w:w="2776" w:type="dxa"/>
          </w:tcPr>
          <w:p w14:paraId="2F4466FF" w14:textId="0901A18C" w:rsidR="00E031AA" w:rsidRDefault="00E031AA" w:rsidP="00E031AA">
            <w:r>
              <w:t>The transaction should be added to transaction database</w:t>
            </w:r>
          </w:p>
        </w:tc>
      </w:tr>
    </w:tbl>
    <w:p w14:paraId="7AF61BEC" w14:textId="36773429" w:rsidR="00E031AA" w:rsidRDefault="00324588" w:rsidP="00324588">
      <w:pPr>
        <w:pStyle w:val="Heading4"/>
      </w:pPr>
      <w:bookmarkStart w:id="219" w:name="_Milestone_8"/>
      <w:bookmarkStart w:id="220" w:name="_Toc122005672"/>
      <w:bookmarkEnd w:id="219"/>
      <w:r>
        <w:lastRenderedPageBreak/>
        <w:t>Milestone 8</w:t>
      </w:r>
      <w:bookmarkEnd w:id="220"/>
    </w:p>
    <w:p w14:paraId="3688F2F8" w14:textId="5BEB8E33" w:rsidR="0019647C" w:rsidRDefault="00324588" w:rsidP="00324588">
      <w:r>
        <w:t xml:space="preserve">Milestone 8 </w:t>
      </w:r>
      <w:r w:rsidR="0019647C">
        <w:t>is after the Admin page has been completed</w:t>
      </w:r>
    </w:p>
    <w:tbl>
      <w:tblPr>
        <w:tblStyle w:val="TableGrid"/>
        <w:tblW w:w="0" w:type="auto"/>
        <w:tblLook w:val="04A0" w:firstRow="1" w:lastRow="0" w:firstColumn="1" w:lastColumn="0" w:noHBand="0" w:noVBand="1"/>
      </w:tblPr>
      <w:tblGrid>
        <w:gridCol w:w="2775"/>
        <w:gridCol w:w="2775"/>
        <w:gridCol w:w="2776"/>
        <w:gridCol w:w="2776"/>
      </w:tblGrid>
      <w:tr w:rsidR="0019647C" w14:paraId="52C256EA" w14:textId="77777777" w:rsidTr="0019647C">
        <w:tc>
          <w:tcPr>
            <w:tcW w:w="2775" w:type="dxa"/>
          </w:tcPr>
          <w:p w14:paraId="30E0DA84" w14:textId="14E595BA" w:rsidR="0019647C" w:rsidRDefault="0019647C" w:rsidP="00324588">
            <w:r>
              <w:t>Test Number</w:t>
            </w:r>
          </w:p>
        </w:tc>
        <w:tc>
          <w:tcPr>
            <w:tcW w:w="2775" w:type="dxa"/>
          </w:tcPr>
          <w:p w14:paraId="3D2BC22F" w14:textId="46ADB997" w:rsidR="0019647C" w:rsidRDefault="0019647C" w:rsidP="00324588">
            <w:r>
              <w:t>What is being tested</w:t>
            </w:r>
          </w:p>
        </w:tc>
        <w:tc>
          <w:tcPr>
            <w:tcW w:w="2776" w:type="dxa"/>
          </w:tcPr>
          <w:p w14:paraId="52C562CF" w14:textId="562E4ED7" w:rsidR="0019647C" w:rsidRDefault="0019647C" w:rsidP="00324588">
            <w:r>
              <w:t>Inputs</w:t>
            </w:r>
          </w:p>
        </w:tc>
        <w:tc>
          <w:tcPr>
            <w:tcW w:w="2776" w:type="dxa"/>
          </w:tcPr>
          <w:p w14:paraId="796C81F4" w14:textId="35F7D749" w:rsidR="0019647C" w:rsidRDefault="00D67DAF" w:rsidP="00324588">
            <w:r>
              <w:t>Expected Outputs</w:t>
            </w:r>
          </w:p>
        </w:tc>
      </w:tr>
      <w:tr w:rsidR="0019647C" w14:paraId="413B241F" w14:textId="77777777" w:rsidTr="0019647C">
        <w:tc>
          <w:tcPr>
            <w:tcW w:w="2775" w:type="dxa"/>
          </w:tcPr>
          <w:p w14:paraId="048D30CB" w14:textId="08398D04" w:rsidR="0019647C" w:rsidRDefault="0019647C" w:rsidP="00324588">
            <w:r>
              <w:t>8.1</w:t>
            </w:r>
          </w:p>
        </w:tc>
        <w:tc>
          <w:tcPr>
            <w:tcW w:w="2775" w:type="dxa"/>
          </w:tcPr>
          <w:p w14:paraId="379590CC" w14:textId="36D3B833" w:rsidR="0019647C" w:rsidRDefault="0019647C" w:rsidP="00324588">
            <w:r>
              <w:t>The Admin page can be opened</w:t>
            </w:r>
          </w:p>
        </w:tc>
        <w:tc>
          <w:tcPr>
            <w:tcW w:w="2776" w:type="dxa"/>
          </w:tcPr>
          <w:p w14:paraId="7FE0ACA9" w14:textId="2ECF2899" w:rsidR="0019647C" w:rsidRDefault="0019647C" w:rsidP="00324588">
            <w:r>
              <w:t>Pressing the admin page button with sufficient permissions, pressing the admin page without sufficient permissions</w:t>
            </w:r>
          </w:p>
        </w:tc>
        <w:tc>
          <w:tcPr>
            <w:tcW w:w="2776" w:type="dxa"/>
          </w:tcPr>
          <w:p w14:paraId="694CC554" w14:textId="389F7E5B" w:rsidR="0019647C" w:rsidRDefault="0019647C" w:rsidP="00324588">
            <w:r>
              <w:t xml:space="preserve">Opens straight to the page, opens to the confirm menu for a higher permissions level input. </w:t>
            </w:r>
          </w:p>
        </w:tc>
      </w:tr>
      <w:tr w:rsidR="0019647C" w14:paraId="02BEB872" w14:textId="77777777" w:rsidTr="0019647C">
        <w:tc>
          <w:tcPr>
            <w:tcW w:w="2775" w:type="dxa"/>
          </w:tcPr>
          <w:p w14:paraId="3A52E3A8" w14:textId="69B69ABE" w:rsidR="0019647C" w:rsidRDefault="0019647C" w:rsidP="00324588">
            <w:r>
              <w:t>8.2</w:t>
            </w:r>
          </w:p>
        </w:tc>
        <w:tc>
          <w:tcPr>
            <w:tcW w:w="2775" w:type="dxa"/>
          </w:tcPr>
          <w:p w14:paraId="18F48391" w14:textId="26A75430" w:rsidR="0019647C" w:rsidRDefault="001D38CC" w:rsidP="00324588">
            <w:r>
              <w:t>You can add items to the stock table</w:t>
            </w:r>
          </w:p>
        </w:tc>
        <w:tc>
          <w:tcPr>
            <w:tcW w:w="2776" w:type="dxa"/>
          </w:tcPr>
          <w:p w14:paraId="77681BDA" w14:textId="76132E4A" w:rsidR="0019647C" w:rsidRDefault="001D38CC" w:rsidP="00324588">
            <w:r>
              <w:t>A valid input to each field, and invalid input to one field but valid to the rest, all invalid inputs</w:t>
            </w:r>
          </w:p>
        </w:tc>
        <w:tc>
          <w:tcPr>
            <w:tcW w:w="2776" w:type="dxa"/>
          </w:tcPr>
          <w:p w14:paraId="700173A7" w14:textId="09CED2FA" w:rsidR="0019647C" w:rsidRDefault="001D38CC" w:rsidP="00324588">
            <w:r>
              <w:t>Sends the request to the server and adds to the database, client denies the request, client denies the request</w:t>
            </w:r>
          </w:p>
        </w:tc>
      </w:tr>
      <w:tr w:rsidR="001D38CC" w14:paraId="458D8923" w14:textId="77777777" w:rsidTr="0019647C">
        <w:tc>
          <w:tcPr>
            <w:tcW w:w="2775" w:type="dxa"/>
          </w:tcPr>
          <w:p w14:paraId="67628B3E" w14:textId="703171C6" w:rsidR="001D38CC" w:rsidRDefault="001D38CC" w:rsidP="00324588">
            <w:r>
              <w:t>8.3</w:t>
            </w:r>
          </w:p>
        </w:tc>
        <w:tc>
          <w:tcPr>
            <w:tcW w:w="2775" w:type="dxa"/>
          </w:tcPr>
          <w:p w14:paraId="4A84B6D8" w14:textId="33E6B47D" w:rsidR="001D38CC" w:rsidRDefault="001D38CC" w:rsidP="00324588">
            <w:r>
              <w:t>You can add staff to the staff table</w:t>
            </w:r>
          </w:p>
        </w:tc>
        <w:tc>
          <w:tcPr>
            <w:tcW w:w="2776" w:type="dxa"/>
          </w:tcPr>
          <w:p w14:paraId="606756D5" w14:textId="4650481F" w:rsidR="001D38CC" w:rsidRDefault="001D38CC" w:rsidP="00324588">
            <w:r>
              <w:t>A valid input to each field, and invalid input to one field but valid to the rest, all invalid inputs</w:t>
            </w:r>
          </w:p>
        </w:tc>
        <w:tc>
          <w:tcPr>
            <w:tcW w:w="2776" w:type="dxa"/>
          </w:tcPr>
          <w:p w14:paraId="777B0576" w14:textId="77777777" w:rsidR="001D38CC" w:rsidRDefault="001D38CC" w:rsidP="00324588"/>
        </w:tc>
      </w:tr>
      <w:tr w:rsidR="001D38CC" w14:paraId="01CEAEEC" w14:textId="77777777" w:rsidTr="0019647C">
        <w:tc>
          <w:tcPr>
            <w:tcW w:w="2775" w:type="dxa"/>
          </w:tcPr>
          <w:p w14:paraId="13F18257" w14:textId="721B50CC" w:rsidR="001D38CC" w:rsidRDefault="001D38CC" w:rsidP="00324588">
            <w:r>
              <w:t>8.4</w:t>
            </w:r>
          </w:p>
        </w:tc>
        <w:tc>
          <w:tcPr>
            <w:tcW w:w="2775" w:type="dxa"/>
          </w:tcPr>
          <w:p w14:paraId="3321FA01" w14:textId="4D34B3DA" w:rsidR="001D38CC" w:rsidRDefault="001518D2" w:rsidP="00324588">
            <w:r>
              <w:t>You can enable refund</w:t>
            </w:r>
          </w:p>
        </w:tc>
        <w:tc>
          <w:tcPr>
            <w:tcW w:w="2776" w:type="dxa"/>
          </w:tcPr>
          <w:p w14:paraId="3980CD42" w14:textId="79E4818B" w:rsidR="001D38CC" w:rsidRDefault="001518D2" w:rsidP="00324588">
            <w:r>
              <w:t>Press the button to enable refunds</w:t>
            </w:r>
          </w:p>
        </w:tc>
        <w:tc>
          <w:tcPr>
            <w:tcW w:w="2776" w:type="dxa"/>
          </w:tcPr>
          <w:p w14:paraId="1D4F2F1A" w14:textId="1EDE3C66" w:rsidR="001D38CC" w:rsidRDefault="001518D2" w:rsidP="00324588">
            <w:r>
              <w:t xml:space="preserve">Refunds are enabled and you can add a negative amount of items. </w:t>
            </w:r>
          </w:p>
        </w:tc>
      </w:tr>
    </w:tbl>
    <w:p w14:paraId="068FF661" w14:textId="12DD1E5C" w:rsidR="0019647C" w:rsidRDefault="001518D2" w:rsidP="001518D2">
      <w:pPr>
        <w:pStyle w:val="Heading4"/>
      </w:pPr>
      <w:bookmarkStart w:id="221" w:name="_Milestone_9"/>
      <w:bookmarkStart w:id="222" w:name="_Toc122005673"/>
      <w:bookmarkEnd w:id="221"/>
      <w:r>
        <w:t>Milestone 9</w:t>
      </w:r>
      <w:bookmarkEnd w:id="222"/>
    </w:p>
    <w:p w14:paraId="5A33DE1F" w14:textId="1D1512DD" w:rsidR="001518D2" w:rsidRDefault="001518D2" w:rsidP="001518D2">
      <w:r>
        <w:t>Milestone 9 is after the Networking section has been completed</w:t>
      </w:r>
    </w:p>
    <w:tbl>
      <w:tblPr>
        <w:tblStyle w:val="TableGrid"/>
        <w:tblW w:w="0" w:type="auto"/>
        <w:tblLook w:val="04A0" w:firstRow="1" w:lastRow="0" w:firstColumn="1" w:lastColumn="0" w:noHBand="0" w:noVBand="1"/>
      </w:tblPr>
      <w:tblGrid>
        <w:gridCol w:w="2775"/>
        <w:gridCol w:w="2775"/>
        <w:gridCol w:w="2776"/>
        <w:gridCol w:w="2776"/>
      </w:tblGrid>
      <w:tr w:rsidR="001518D2" w14:paraId="4B9DF7AD" w14:textId="77777777" w:rsidTr="001518D2">
        <w:tc>
          <w:tcPr>
            <w:tcW w:w="2775" w:type="dxa"/>
          </w:tcPr>
          <w:p w14:paraId="74890E9B" w14:textId="48E71286" w:rsidR="001518D2" w:rsidRDefault="001518D2" w:rsidP="001518D2">
            <w:r>
              <w:t xml:space="preserve">Test Number </w:t>
            </w:r>
          </w:p>
        </w:tc>
        <w:tc>
          <w:tcPr>
            <w:tcW w:w="2775" w:type="dxa"/>
          </w:tcPr>
          <w:p w14:paraId="49025588" w14:textId="63BE7FDC" w:rsidR="001518D2" w:rsidRDefault="001518D2" w:rsidP="001518D2">
            <w:r>
              <w:t>What is being tested</w:t>
            </w:r>
          </w:p>
        </w:tc>
        <w:tc>
          <w:tcPr>
            <w:tcW w:w="2776" w:type="dxa"/>
          </w:tcPr>
          <w:p w14:paraId="79981ABE" w14:textId="1E3C0B51" w:rsidR="001518D2" w:rsidRDefault="001518D2" w:rsidP="001518D2">
            <w:r>
              <w:t>Inputs</w:t>
            </w:r>
          </w:p>
        </w:tc>
        <w:tc>
          <w:tcPr>
            <w:tcW w:w="2776" w:type="dxa"/>
          </w:tcPr>
          <w:p w14:paraId="5B46F125" w14:textId="3B02A3A2" w:rsidR="001518D2" w:rsidRDefault="00D67DAF" w:rsidP="001518D2">
            <w:r>
              <w:t>Expected Outputs</w:t>
            </w:r>
          </w:p>
        </w:tc>
      </w:tr>
      <w:tr w:rsidR="001518D2" w14:paraId="2E350150" w14:textId="77777777" w:rsidTr="001518D2">
        <w:tc>
          <w:tcPr>
            <w:tcW w:w="2775" w:type="dxa"/>
          </w:tcPr>
          <w:p w14:paraId="06337C85" w14:textId="0604A872" w:rsidR="001518D2" w:rsidRDefault="001518D2" w:rsidP="001518D2">
            <w:r>
              <w:t>9.1</w:t>
            </w:r>
          </w:p>
        </w:tc>
        <w:tc>
          <w:tcPr>
            <w:tcW w:w="2775" w:type="dxa"/>
          </w:tcPr>
          <w:p w14:paraId="003CB789" w14:textId="7BBEDC93" w:rsidR="001518D2" w:rsidRDefault="001518D2" w:rsidP="001518D2">
            <w:r>
              <w:t>The public port is opened on the public IP address</w:t>
            </w:r>
          </w:p>
        </w:tc>
        <w:tc>
          <w:tcPr>
            <w:tcW w:w="2776" w:type="dxa"/>
          </w:tcPr>
          <w:p w14:paraId="3459C59B" w14:textId="0F897559" w:rsidR="001518D2" w:rsidRDefault="001518D2" w:rsidP="001518D2">
            <w:r>
              <w:t>Tester is used on the following ports: 1234, 6231, 8888, 25565</w:t>
            </w:r>
          </w:p>
        </w:tc>
        <w:tc>
          <w:tcPr>
            <w:tcW w:w="2776" w:type="dxa"/>
          </w:tcPr>
          <w:p w14:paraId="72FEA60C" w14:textId="27CC4EC1" w:rsidR="001518D2" w:rsidRDefault="001518D2" w:rsidP="001518D2">
            <w:r>
              <w:t>The tester should display open, open, closed, open</w:t>
            </w:r>
          </w:p>
        </w:tc>
      </w:tr>
      <w:tr w:rsidR="001518D2" w14:paraId="25A3E675" w14:textId="77777777" w:rsidTr="001518D2">
        <w:tc>
          <w:tcPr>
            <w:tcW w:w="2775" w:type="dxa"/>
          </w:tcPr>
          <w:p w14:paraId="3ED97E24" w14:textId="1BCCEED9" w:rsidR="001518D2" w:rsidRDefault="001518D2" w:rsidP="001518D2">
            <w:r>
              <w:t>9.2</w:t>
            </w:r>
          </w:p>
        </w:tc>
        <w:tc>
          <w:tcPr>
            <w:tcW w:w="2775" w:type="dxa"/>
          </w:tcPr>
          <w:p w14:paraId="38C8F110" w14:textId="2C7F15E3" w:rsidR="001518D2" w:rsidRDefault="00D67DAF" w:rsidP="001518D2">
            <w:r>
              <w:t>The client can connect to the server over the network</w:t>
            </w:r>
          </w:p>
        </w:tc>
        <w:tc>
          <w:tcPr>
            <w:tcW w:w="2776" w:type="dxa"/>
          </w:tcPr>
          <w:p w14:paraId="0FD4BF51" w14:textId="264571F3" w:rsidR="001518D2" w:rsidRDefault="00D67DAF" w:rsidP="001518D2">
            <w:r>
              <w:t>Client connection request</w:t>
            </w:r>
          </w:p>
        </w:tc>
        <w:tc>
          <w:tcPr>
            <w:tcW w:w="2776" w:type="dxa"/>
          </w:tcPr>
          <w:p w14:paraId="6FBC4B5B" w14:textId="57982B4E" w:rsidR="001518D2" w:rsidRDefault="00D67DAF" w:rsidP="001518D2">
            <w:r>
              <w:t>The server accepts the request and can communicate with the client</w:t>
            </w:r>
          </w:p>
        </w:tc>
      </w:tr>
    </w:tbl>
    <w:p w14:paraId="557FA621" w14:textId="427CBA8B" w:rsidR="001518D2" w:rsidRDefault="00D67DAF" w:rsidP="00D67DAF">
      <w:pPr>
        <w:pStyle w:val="Heading3"/>
      </w:pPr>
      <w:bookmarkStart w:id="223" w:name="_Post-Development_testing"/>
      <w:bookmarkStart w:id="224" w:name="_Toc122005674"/>
      <w:bookmarkEnd w:id="223"/>
      <w:r>
        <w:t>Post-Development testing</w:t>
      </w:r>
      <w:bookmarkEnd w:id="224"/>
    </w:p>
    <w:p w14:paraId="7FCE1556" w14:textId="00E05C10" w:rsidR="00D67DAF" w:rsidRDefault="00D67DAF" w:rsidP="00D67DAF">
      <w:r>
        <w:t xml:space="preserve">Post-Development testing is used to show and check that </w:t>
      </w:r>
      <w:r w:rsidR="004F3BB9">
        <w:t xml:space="preserve">all the different modules work together. This could be used alongside an alpha or beta test, these are where you allow different groups of people to try the program and provide feedback. There are several sections in my program that will require post-development testing as part of the development process. </w:t>
      </w:r>
    </w:p>
    <w:tbl>
      <w:tblPr>
        <w:tblStyle w:val="TableGrid"/>
        <w:tblW w:w="0" w:type="auto"/>
        <w:tblLook w:val="04A0" w:firstRow="1" w:lastRow="0" w:firstColumn="1" w:lastColumn="0" w:noHBand="0" w:noVBand="1"/>
      </w:tblPr>
      <w:tblGrid>
        <w:gridCol w:w="5551"/>
        <w:gridCol w:w="5551"/>
      </w:tblGrid>
      <w:tr w:rsidR="00C243FF" w14:paraId="3CCD2B71" w14:textId="77777777" w:rsidTr="00C243FF">
        <w:tc>
          <w:tcPr>
            <w:tcW w:w="5551" w:type="dxa"/>
          </w:tcPr>
          <w:p w14:paraId="1EE9F375" w14:textId="5D4B513F" w:rsidR="00C243FF" w:rsidRDefault="00C243FF" w:rsidP="00D67DAF">
            <w:r>
              <w:t>Post-Development Test</w:t>
            </w:r>
          </w:p>
        </w:tc>
        <w:tc>
          <w:tcPr>
            <w:tcW w:w="5551" w:type="dxa"/>
          </w:tcPr>
          <w:p w14:paraId="102D817C" w14:textId="2D78BFAB" w:rsidR="00C243FF" w:rsidRDefault="00C243FF" w:rsidP="00D67DAF">
            <w:r>
              <w:t>Purpose/Justification</w:t>
            </w:r>
          </w:p>
        </w:tc>
      </w:tr>
      <w:tr w:rsidR="00C243FF" w14:paraId="057E673D" w14:textId="77777777" w:rsidTr="00C243FF">
        <w:tc>
          <w:tcPr>
            <w:tcW w:w="5551" w:type="dxa"/>
          </w:tcPr>
          <w:p w14:paraId="26086D23" w14:textId="6FB959D7" w:rsidR="00C243FF" w:rsidRDefault="00C243FF" w:rsidP="00C243FF">
            <w:r>
              <w:t xml:space="preserve">Login as a user with standard permissions, add 2 items to the order, and increase one item to have a quantity of 2. Finish the transaction and pay by part cash, part card. Check to see if the transaction appears in the table. </w:t>
            </w:r>
          </w:p>
        </w:tc>
        <w:tc>
          <w:tcPr>
            <w:tcW w:w="5551" w:type="dxa"/>
          </w:tcPr>
          <w:p w14:paraId="2C4F9E73" w14:textId="046A7042" w:rsidR="00C243FF" w:rsidRDefault="00C243FF" w:rsidP="00D67DAF">
            <w:r>
              <w:t xml:space="preserve">This shows how most of the different sections work together, and ensures that you can do the most standard of operations using the system. </w:t>
            </w:r>
            <w:r w:rsidR="00EB2628">
              <w:t xml:space="preserve">This shows the user system, item system and the transaction systems working together to create a fully working till system. </w:t>
            </w:r>
          </w:p>
        </w:tc>
      </w:tr>
      <w:tr w:rsidR="00C243FF" w14:paraId="4FC5B321" w14:textId="77777777" w:rsidTr="00C243FF">
        <w:tc>
          <w:tcPr>
            <w:tcW w:w="5551" w:type="dxa"/>
          </w:tcPr>
          <w:p w14:paraId="1ABBD56B" w14:textId="25538FC4" w:rsidR="00C243FF" w:rsidRDefault="00C243FF" w:rsidP="00C243FF">
            <w:r>
              <w:t xml:space="preserve">Login as a user with standard permissions, add 2 items, one that costs more than the other. Go to the admin panel and enter the id of a user with admin permissions. Select refund mode and set the item that costs more to -1 quantity. </w:t>
            </w:r>
            <w:r w:rsidR="00EB2628">
              <w:t xml:space="preserve">Then complete the transaction with cash payment (refund). Check that the transaction appears in the table. </w:t>
            </w:r>
          </w:p>
        </w:tc>
        <w:tc>
          <w:tcPr>
            <w:tcW w:w="5551" w:type="dxa"/>
          </w:tcPr>
          <w:p w14:paraId="32F72EA8" w14:textId="55A79482" w:rsidR="00C243FF" w:rsidRDefault="00EB2628" w:rsidP="00D67DAF">
            <w:r>
              <w:t xml:space="preserve">This shows us that refunds can be made. And that they can be processed properly. This is another one of the main features of the program. This also shows the Staff login system working and the transaction system working. </w:t>
            </w:r>
          </w:p>
        </w:tc>
      </w:tr>
    </w:tbl>
    <w:p w14:paraId="52F21F55" w14:textId="77777777" w:rsidR="00C243FF" w:rsidRDefault="00C243FF" w:rsidP="00D67DAF"/>
    <w:p w14:paraId="02613433" w14:textId="4D479E67" w:rsidR="00EB2628" w:rsidRDefault="00EB2628" w:rsidP="00D67DAF">
      <w:r>
        <w:t xml:space="preserve">For our alpha testing, I will use the system extensively and try to find any bugs or issues with the program, this testing process is more about finding out if the features that are already implemented work well. </w:t>
      </w:r>
    </w:p>
    <w:p w14:paraId="4F94AFC8" w14:textId="02DF8035" w:rsidR="00142550" w:rsidRDefault="00EB2628" w:rsidP="00D67DAF">
      <w:r>
        <w:lastRenderedPageBreak/>
        <w:t xml:space="preserve">For our beta testing, I will ask other students around my college to try my program, and </w:t>
      </w:r>
      <w:r w:rsidR="00693C0F">
        <w:t>two</w:t>
      </w:r>
      <w:r>
        <w:t xml:space="preserve"> of my stakeholders to try. This means that I will have a wide range of opinions. The college student I will pick have or have had part-time jobs in which they have used a till Point-of-sale system. </w:t>
      </w:r>
      <w:r w:rsidR="00693C0F">
        <w:t xml:space="preserve">This will show how the average user would use the software. I will also get two stakeholders to try my software this means that they can experience it from a management point of view, observing the database structure and the admin features. </w:t>
      </w:r>
    </w:p>
    <w:p w14:paraId="681EDBB4" w14:textId="453B28C3" w:rsidR="00EB2628" w:rsidRDefault="00142550" w:rsidP="00D67DAF">
      <w:r>
        <w:br w:type="page"/>
      </w:r>
    </w:p>
    <w:p w14:paraId="6C586FE4" w14:textId="3A2D7842" w:rsidR="00EB2BCE" w:rsidRDefault="00EB2BCE" w:rsidP="00EB2BCE">
      <w:pPr>
        <w:pStyle w:val="Heading1"/>
      </w:pPr>
      <w:bookmarkStart w:id="225" w:name="_Developing_a_programed"/>
      <w:bookmarkStart w:id="226" w:name="_Toc122005675"/>
      <w:bookmarkEnd w:id="225"/>
      <w:r>
        <w:lastRenderedPageBreak/>
        <w:t>Developing a progra</w:t>
      </w:r>
      <w:r w:rsidR="009D4686">
        <w:t>m</w:t>
      </w:r>
      <w:r>
        <w:t>med solution</w:t>
      </w:r>
      <w:bookmarkEnd w:id="226"/>
    </w:p>
    <w:p w14:paraId="17C95FD6" w14:textId="4290EBCD" w:rsidR="00EB2BCE" w:rsidRDefault="00EB2BCE" w:rsidP="00EB2BCE">
      <w:r>
        <w:t xml:space="preserve">In this section I will be creating the program which I have designed in the previous sections. This will document every step of the development process and the challenges that I faced. </w:t>
      </w:r>
    </w:p>
    <w:p w14:paraId="4CB2FF66" w14:textId="7BC59D82" w:rsidR="00EB2BCE" w:rsidRDefault="00EB2BCE" w:rsidP="00EB2BCE">
      <w:pPr>
        <w:pStyle w:val="Heading2"/>
      </w:pPr>
      <w:bookmarkStart w:id="227" w:name="_Setup"/>
      <w:bookmarkStart w:id="228" w:name="_Toc122005676"/>
      <w:bookmarkEnd w:id="227"/>
      <w:r>
        <w:t>Setup</w:t>
      </w:r>
      <w:bookmarkEnd w:id="228"/>
    </w:p>
    <w:p w14:paraId="749E6640" w14:textId="4753559F" w:rsidR="00EB2BCE" w:rsidRDefault="00EB2BCE" w:rsidP="00EB2BCE">
      <w:pPr>
        <w:rPr>
          <w:rFonts w:cstheme="minorHAnsi"/>
        </w:rPr>
      </w:pPr>
      <w:r>
        <w:t xml:space="preserve">Before starting to program my solution, I have to set up my working environment. As previously stated I’m using Unity Engine </w:t>
      </w:r>
      <w:sdt>
        <w:sdtPr>
          <w:rPr>
            <w:rFonts w:cstheme="minorHAnsi"/>
            <w:vertAlign w:val="superscript"/>
          </w:rPr>
          <w:id w:val="-842472632"/>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Version </w:t>
      </w:r>
      <w:r w:rsidR="00280128" w:rsidRPr="00F2138D">
        <w:rPr>
          <w:rFonts w:cstheme="minorHAnsi"/>
        </w:rPr>
        <w:t>2021.3.5f1</w:t>
      </w:r>
      <w:r w:rsidR="00280128">
        <w:rPr>
          <w:rFonts w:cstheme="minorHAnsi"/>
        </w:rPr>
        <w:t xml:space="preserve"> </w:t>
      </w:r>
      <w:sdt>
        <w:sdtPr>
          <w:rPr>
            <w:rFonts w:cstheme="minorHAnsi"/>
          </w:rPr>
          <w:id w:val="-231004363"/>
          <w:citation/>
        </w:sdtPr>
        <w:sdtContent>
          <w:r w:rsidR="00A536DB">
            <w:rPr>
              <w:rFonts w:cstheme="minorHAnsi"/>
            </w:rPr>
            <w:fldChar w:fldCharType="begin"/>
          </w:r>
          <w:r w:rsidR="00A536DB">
            <w:rPr>
              <w:rFonts w:cstheme="minorHAnsi"/>
              <w:vertAlign w:val="superscript"/>
            </w:rPr>
            <w:instrText xml:space="preserve"> CITATION 11 \l 2057 </w:instrText>
          </w:r>
          <w:r w:rsidR="00A536DB">
            <w:rPr>
              <w:rFonts w:cstheme="minorHAnsi"/>
            </w:rPr>
            <w:fldChar w:fldCharType="separate"/>
          </w:r>
          <w:r w:rsidR="003718A4" w:rsidRPr="003718A4">
            <w:rPr>
              <w:rFonts w:cstheme="minorHAnsi"/>
              <w:noProof/>
            </w:rPr>
            <w:t>(14)</w:t>
          </w:r>
          <w:r w:rsidR="00A536DB">
            <w:rPr>
              <w:rFonts w:cstheme="minorHAnsi"/>
            </w:rPr>
            <w:fldChar w:fldCharType="end"/>
          </w:r>
        </w:sdtContent>
      </w:sdt>
      <w:r w:rsidR="00280128">
        <w:rPr>
          <w:rFonts w:cstheme="minorHAnsi"/>
        </w:rPr>
        <w:t xml:space="preserve">this means that before I start I have to install this version and create my project. </w:t>
      </w:r>
    </w:p>
    <w:p w14:paraId="0AA2C55F" w14:textId="74CFCEC7" w:rsidR="00EE69AE" w:rsidRDefault="00EE69AE" w:rsidP="00EE69AE">
      <w:pPr>
        <w:pStyle w:val="Heading3"/>
      </w:pPr>
      <w:bookmarkStart w:id="229" w:name="_Unity"/>
      <w:bookmarkStart w:id="230" w:name="_Toc122005677"/>
      <w:bookmarkEnd w:id="229"/>
      <w:r>
        <w:t>Unity</w:t>
      </w:r>
      <w:bookmarkEnd w:id="230"/>
    </w:p>
    <w:p w14:paraId="3DAE68A8" w14:textId="267A469B" w:rsidR="00280128" w:rsidRDefault="00280128" w:rsidP="00EB2BCE">
      <w:pPr>
        <w:rPr>
          <w:rFonts w:cstheme="minorHAnsi"/>
        </w:rPr>
      </w:pPr>
      <w:r>
        <w:rPr>
          <w:rFonts w:cstheme="minorHAnsi"/>
        </w:rPr>
        <w:t xml:space="preserve">Installing the correct version of Unity Engine </w:t>
      </w:r>
      <w:sdt>
        <w:sdtPr>
          <w:rPr>
            <w:rFonts w:cstheme="minorHAnsi"/>
            <w:vertAlign w:val="superscript"/>
          </w:rPr>
          <w:id w:val="200222827"/>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Pr>
          <w:rFonts w:cstheme="minorHAnsi"/>
        </w:rPr>
        <w:t xml:space="preserve"> was simple. I used the Unity Hub </w:t>
      </w:r>
      <w:sdt>
        <w:sdtPr>
          <w:rPr>
            <w:rFonts w:cstheme="minorHAnsi"/>
          </w:rPr>
          <w:id w:val="-1972423700"/>
          <w:citation/>
        </w:sdtPr>
        <w:sdtContent>
          <w:r w:rsidR="00A536DB">
            <w:rPr>
              <w:rFonts w:cstheme="minorHAnsi"/>
            </w:rPr>
            <w:fldChar w:fldCharType="begin"/>
          </w:r>
          <w:r w:rsidR="00A536DB">
            <w:rPr>
              <w:rFonts w:cstheme="minorHAnsi"/>
              <w:vertAlign w:val="superscript"/>
            </w:rPr>
            <w:instrText xml:space="preserve"> CITATION 21 \l 2057 </w:instrText>
          </w:r>
          <w:r w:rsidR="00A536DB">
            <w:rPr>
              <w:rFonts w:cstheme="minorHAnsi"/>
            </w:rPr>
            <w:fldChar w:fldCharType="separate"/>
          </w:r>
          <w:r w:rsidR="003718A4" w:rsidRPr="003718A4">
            <w:rPr>
              <w:rFonts w:cstheme="minorHAnsi"/>
              <w:noProof/>
            </w:rPr>
            <w:t>(22)</w:t>
          </w:r>
          <w:r w:rsidR="00A536DB">
            <w:rPr>
              <w:rFonts w:cstheme="minorHAnsi"/>
            </w:rPr>
            <w:fldChar w:fldCharType="end"/>
          </w:r>
        </w:sdtContent>
      </w:sdt>
      <w:r>
        <w:rPr>
          <w:rFonts w:cstheme="minorHAnsi"/>
        </w:rPr>
        <w:t xml:space="preserve"> which helps to organise different versions and projects in one centralised place. A screenshot of the main screen is shown below:</w:t>
      </w:r>
    </w:p>
    <w:p w14:paraId="25C6A42A" w14:textId="3E2B0929" w:rsidR="00280128" w:rsidRDefault="00280128" w:rsidP="00EB2BCE">
      <w:r>
        <w:rPr>
          <w:noProof/>
          <w:lang w:eastAsia="en-GB"/>
        </w:rPr>
        <w:drawing>
          <wp:inline distT="0" distB="0" distL="0" distR="0" wp14:anchorId="421FA415" wp14:editId="1C6280D1">
            <wp:extent cx="6000750" cy="510994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6006328" cy="5114698"/>
                    </a:xfrm>
                    <a:prstGeom prst="rect">
                      <a:avLst/>
                    </a:prstGeom>
                  </pic:spPr>
                </pic:pic>
              </a:graphicData>
            </a:graphic>
          </wp:inline>
        </w:drawing>
      </w:r>
    </w:p>
    <w:p w14:paraId="0B8F50FD" w14:textId="0BFF012B" w:rsidR="00280128" w:rsidRDefault="00280128" w:rsidP="00EB2BCE">
      <w:r>
        <w:t xml:space="preserve">To install a new version you simply select the installs tab, press ‘Install Editor’ and select the version you would like. </w:t>
      </w:r>
    </w:p>
    <w:p w14:paraId="50DC920E" w14:textId="2992DE4B" w:rsidR="00280128" w:rsidRDefault="00D65E63" w:rsidP="00EB2BCE">
      <w:r>
        <w:lastRenderedPageBreak/>
        <w:t xml:space="preserve">Next you have to create your project. This automatically creates a file system which stores all the data needed for your game. We will be using the 2D default template, this creates a blank workspace, with a 2D environment for you to work in. </w:t>
      </w:r>
      <w:r>
        <w:rPr>
          <w:noProof/>
          <w:lang w:eastAsia="en-GB"/>
        </w:rPr>
        <w:drawing>
          <wp:inline distT="0" distB="0" distL="0" distR="0" wp14:anchorId="0F2C1704" wp14:editId="291F4100">
            <wp:extent cx="7056120" cy="600900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7056120" cy="6009005"/>
                    </a:xfrm>
                    <a:prstGeom prst="rect">
                      <a:avLst/>
                    </a:prstGeom>
                  </pic:spPr>
                </pic:pic>
              </a:graphicData>
            </a:graphic>
          </wp:inline>
        </w:drawing>
      </w:r>
    </w:p>
    <w:p w14:paraId="0266B7B2" w14:textId="6BACFEFD" w:rsidR="00D65E63" w:rsidRDefault="00D65E63" w:rsidP="00EB2BCE">
      <w:r>
        <w:t xml:space="preserve">One issue I encountered while generating my project for the first time is that it requires a vast amount of data to be downloaded and stored in order for you to use Unity Engine </w:t>
      </w:r>
      <w:sdt>
        <w:sdtPr>
          <w:rPr>
            <w:rFonts w:cstheme="minorHAnsi"/>
            <w:vertAlign w:val="superscript"/>
          </w:rPr>
          <w:id w:val="163196781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effectively. I am storing my project on a USB Flash Drive. Although this drive has USB 3.2 capability, my laptop’s USB ports only support USB 2.0 this means that the download was slowed dramatically. Along with using my college’s </w:t>
      </w:r>
      <w:r w:rsidR="00FD3639">
        <w:t>Wi-Fi</w:t>
      </w:r>
      <w:r>
        <w:t xml:space="preserve">, this meant that the creation of my project, and all the default files required took a while. </w:t>
      </w:r>
      <w:r w:rsidR="00EE69AE">
        <w:t xml:space="preserve">In fact, the whole process from pressing ‘Create Project’ to Unity Engine </w:t>
      </w:r>
      <w:sdt>
        <w:sdtPr>
          <w:rPr>
            <w:rFonts w:cstheme="minorHAnsi"/>
            <w:vertAlign w:val="superscript"/>
          </w:rPr>
          <w:id w:val="1624267993"/>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073947">
        <w:rPr>
          <w:rFonts w:cstheme="minorHAnsi"/>
        </w:rPr>
        <w:t xml:space="preserve"> </w:t>
      </w:r>
      <w:r w:rsidR="00EE69AE">
        <w:rPr>
          <w:vertAlign w:val="superscript"/>
        </w:rPr>
        <w:noBreakHyphen/>
      </w:r>
      <w:r w:rsidR="00EE69AE">
        <w:t xml:space="preserve">loading up took around 1 and a half hours. </w:t>
      </w:r>
    </w:p>
    <w:p w14:paraId="470CA49F" w14:textId="7E25B7CA" w:rsidR="00EE69AE" w:rsidRDefault="00EE69AE" w:rsidP="00EB2BCE">
      <w:r>
        <w:t xml:space="preserve">This made me </w:t>
      </w:r>
      <w:r w:rsidR="008E18D6">
        <w:t>realise</w:t>
      </w:r>
      <w:r>
        <w:t xml:space="preserve"> that next time I should create my project using a device that has USB 3.2 ports and a fast internet connection. </w:t>
      </w:r>
      <w:r w:rsidR="0002415E">
        <w:t xml:space="preserve">Or create my project on the local drive of my computer as this normally has faster read/write speeds than any externally attached drive. </w:t>
      </w:r>
    </w:p>
    <w:p w14:paraId="65ABDEEE" w14:textId="3546C35C" w:rsidR="00EE69AE" w:rsidRDefault="00EE69AE" w:rsidP="00EB2BCE">
      <w:r>
        <w:t>Once Unity</w:t>
      </w:r>
      <w:r w:rsidR="00A536DB" w:rsidRPr="00A536DB">
        <w:rPr>
          <w:rFonts w:cstheme="minorHAnsi"/>
          <w:vertAlign w:val="superscript"/>
        </w:rPr>
        <w:t xml:space="preserve"> </w:t>
      </w:r>
      <w:sdt>
        <w:sdtPr>
          <w:rPr>
            <w:rFonts w:cstheme="minorHAnsi"/>
            <w:vertAlign w:val="superscript"/>
          </w:rPr>
          <w:id w:val="1911029348"/>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xml:space="preserve"> finally loaded, this screen appeared: </w:t>
      </w:r>
    </w:p>
    <w:p w14:paraId="777D48BF" w14:textId="731F36DD" w:rsidR="00EE69AE" w:rsidRDefault="00EE69AE" w:rsidP="00EB2BCE">
      <w:r>
        <w:rPr>
          <w:noProof/>
          <w:lang w:eastAsia="en-GB"/>
        </w:rPr>
        <w:lastRenderedPageBreak/>
        <w:drawing>
          <wp:inline distT="0" distB="0" distL="0" distR="0" wp14:anchorId="4EF6DD5B" wp14:editId="170C7F9F">
            <wp:extent cx="7056120" cy="449770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7056120" cy="4497705"/>
                    </a:xfrm>
                    <a:prstGeom prst="rect">
                      <a:avLst/>
                    </a:prstGeom>
                  </pic:spPr>
                </pic:pic>
              </a:graphicData>
            </a:graphic>
          </wp:inline>
        </w:drawing>
      </w:r>
      <w:r>
        <w:t xml:space="preserve">And I was finally ready to start programming my solution. </w:t>
      </w:r>
    </w:p>
    <w:p w14:paraId="0F88B55F" w14:textId="046F54F0" w:rsidR="00EE69AE" w:rsidRDefault="00EE69AE" w:rsidP="00EE69AE">
      <w:pPr>
        <w:pStyle w:val="Heading3"/>
      </w:pPr>
      <w:bookmarkStart w:id="231" w:name="_Files"/>
      <w:bookmarkStart w:id="232" w:name="_Toc122005678"/>
      <w:bookmarkEnd w:id="231"/>
      <w:r>
        <w:t>Files</w:t>
      </w:r>
      <w:bookmarkEnd w:id="232"/>
    </w:p>
    <w:p w14:paraId="09F483C2" w14:textId="41CDBD08" w:rsidR="00EE69AE" w:rsidRDefault="00EE69AE" w:rsidP="00EE69AE">
      <w:r>
        <w:t xml:space="preserve">Every project needs a robust system to store files. Without these systems in place, development can quickly become a confused mess, and difficult to find the correct files. </w:t>
      </w:r>
    </w:p>
    <w:p w14:paraId="0CD9A291" w14:textId="3D71F3FB" w:rsidR="00EE69AE" w:rsidRDefault="00FD5893" w:rsidP="00FD5893">
      <w:pPr>
        <w:pStyle w:val="Heading4"/>
      </w:pPr>
      <w:bookmarkStart w:id="233" w:name="_Scripts"/>
      <w:bookmarkStart w:id="234" w:name="_Toc122005679"/>
      <w:bookmarkEnd w:id="233"/>
      <w:r>
        <w:t>Scripts</w:t>
      </w:r>
      <w:bookmarkEnd w:id="234"/>
    </w:p>
    <w:p w14:paraId="53E619A0" w14:textId="1A3707DC" w:rsidR="00FD5893" w:rsidRDefault="00FD5893" w:rsidP="00FD5893">
      <w:r>
        <w:t xml:space="preserve">The most essential part of my program is the scripts, these are all the program files and classes that I create to implement different features into my program. </w:t>
      </w:r>
    </w:p>
    <w:p w14:paraId="4C355292" w14:textId="2C1C5FEF" w:rsidR="00FD5893" w:rsidRDefault="00FD5893" w:rsidP="00FD5893">
      <w:r>
        <w:t xml:space="preserve">The scripts will be organised into which sections they effect, this means that I can quickly find each file by looking at which part of the program it is for. An example of this would be a file for the networking, this will hold all of the scripts relating to the Server-Client connection. </w:t>
      </w:r>
    </w:p>
    <w:p w14:paraId="57992293" w14:textId="0A174DE3" w:rsidR="00FD5893" w:rsidRDefault="00FD5893" w:rsidP="00FD5893">
      <w:pPr>
        <w:pStyle w:val="Heading4"/>
      </w:pPr>
      <w:bookmarkStart w:id="235" w:name="_Assets"/>
      <w:bookmarkStart w:id="236" w:name="_Toc122005680"/>
      <w:bookmarkEnd w:id="235"/>
      <w:r>
        <w:t>Assets</w:t>
      </w:r>
      <w:bookmarkEnd w:id="236"/>
    </w:p>
    <w:p w14:paraId="6AD791E9" w14:textId="23F44D39" w:rsidR="00FD5893" w:rsidRDefault="00FD5893" w:rsidP="00FD5893">
      <w:r>
        <w:t xml:space="preserve">Another important part of development is assets, these are files, images, sounds or other important files that are needed for the project. In this case, we will have different UI assets. Sound effects aren’t especially required. Strictly speaking we could use Unity Engine’s </w:t>
      </w:r>
      <w:sdt>
        <w:sdtPr>
          <w:rPr>
            <w:rFonts w:cstheme="minorHAnsi"/>
            <w:vertAlign w:val="superscript"/>
          </w:rPr>
          <w:id w:val="-477918508"/>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default UI elements, however these don’t have the look or appeal of a professionally programed piece of software. </w:t>
      </w:r>
    </w:p>
    <w:p w14:paraId="0815F7AD" w14:textId="7C6C8B3F" w:rsidR="00FD5893" w:rsidRDefault="00FD5893" w:rsidP="00FD5893">
      <w:pPr>
        <w:pStyle w:val="Heading4"/>
      </w:pPr>
      <w:bookmarkStart w:id="237" w:name="_Scenes"/>
      <w:bookmarkStart w:id="238" w:name="_Toc122005681"/>
      <w:bookmarkEnd w:id="237"/>
      <w:r>
        <w:t>Scenes</w:t>
      </w:r>
      <w:bookmarkEnd w:id="238"/>
    </w:p>
    <w:p w14:paraId="3B13A9F9" w14:textId="1B995CF1" w:rsidR="00FD5893" w:rsidRDefault="00FD5893" w:rsidP="00FD5893">
      <w:r>
        <w:t xml:space="preserve">When working with Unity Engine </w:t>
      </w:r>
      <w:sdt>
        <w:sdtPr>
          <w:rPr>
            <w:rFonts w:cstheme="minorHAnsi"/>
            <w:vertAlign w:val="superscript"/>
          </w:rPr>
          <w:id w:val="1325776770"/>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you would normally work with scenes these are different screens or ‘levels’ in games. However, for our case we will only be using one scene for the client and one scene for the server. So these can be easily stored in the Scenes folder that is automatically created. </w:t>
      </w:r>
    </w:p>
    <w:p w14:paraId="6337EBD9" w14:textId="20B51CD5" w:rsidR="00554D6B" w:rsidRDefault="00554D6B" w:rsidP="00554D6B">
      <w:pPr>
        <w:pStyle w:val="Heading4"/>
      </w:pPr>
      <w:bookmarkStart w:id="239" w:name="_Graphical_User_Interface"/>
      <w:bookmarkStart w:id="240" w:name="_Toc122005682"/>
      <w:bookmarkEnd w:id="239"/>
      <w:r>
        <w:t>Graphical User Interface</w:t>
      </w:r>
      <w:bookmarkEnd w:id="240"/>
    </w:p>
    <w:p w14:paraId="7F0FEAF1" w14:textId="00CCA10E" w:rsidR="00554D6B" w:rsidRDefault="00554D6B" w:rsidP="00554D6B">
      <w:r>
        <w:t xml:space="preserve">Most of our project will be made using Graphical User Interface assets. In Unity this means that we have to create an area for our UI elements to be stored. This is called a ‘Canvas’ this will allow us to add UI elements to our scene and be able to interact with them using the inbuilt ‘Event System’ Almost all of our programming will be done inside this ‘Canvas’ and anything that isn’t will be specified. </w:t>
      </w:r>
    </w:p>
    <w:p w14:paraId="71111631" w14:textId="21AC15C8" w:rsidR="006D742A" w:rsidRDefault="006D742A" w:rsidP="006D742A">
      <w:pPr>
        <w:pStyle w:val="Heading4"/>
      </w:pPr>
      <w:bookmarkStart w:id="241" w:name="_Building_my_solution"/>
      <w:bookmarkStart w:id="242" w:name="_Toc122005683"/>
      <w:bookmarkEnd w:id="241"/>
      <w:r>
        <w:lastRenderedPageBreak/>
        <w:t>Building my solution</w:t>
      </w:r>
      <w:bookmarkEnd w:id="242"/>
    </w:p>
    <w:p w14:paraId="77D0D5EE" w14:textId="1C6228CB" w:rsidR="006D742A" w:rsidRDefault="006D742A" w:rsidP="006D742A">
      <w:r>
        <w:t xml:space="preserve">When working with Unity Engine </w:t>
      </w:r>
      <w:sdt>
        <w:sdtPr>
          <w:rPr>
            <w:rFonts w:cstheme="minorHAnsi"/>
            <w:vertAlign w:val="superscript"/>
          </w:rPr>
          <w:id w:val="-203448521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you can build your project as an executable. This means that you can easily convert your work into a closed-source piece of software. This is helpful when wanting to distribute software as it means you can keep the code secret and only those that work on the project can view it. </w:t>
      </w:r>
    </w:p>
    <w:p w14:paraId="203DEE26" w14:textId="251A329B" w:rsidR="006D742A" w:rsidRPr="006D742A" w:rsidRDefault="006D742A" w:rsidP="006D742A">
      <w:r>
        <w:t xml:space="preserve">To build a Unity Project, you select the build tab, add your scenes, adjust any settings you might need and then press build. This process will be completed later when developing our code and what settings have been chosen will be documented there. </w:t>
      </w:r>
    </w:p>
    <w:p w14:paraId="0841F0FB" w14:textId="0AA50170" w:rsidR="00D25111" w:rsidRDefault="00D25111" w:rsidP="00D25111">
      <w:pPr>
        <w:pStyle w:val="Heading3"/>
      </w:pPr>
      <w:bookmarkStart w:id="243" w:name="_Assets_1"/>
      <w:bookmarkStart w:id="244" w:name="_Toc122005684"/>
      <w:bookmarkEnd w:id="243"/>
      <w:r>
        <w:t>Assets</w:t>
      </w:r>
      <w:bookmarkEnd w:id="244"/>
    </w:p>
    <w:p w14:paraId="6000680F" w14:textId="6D88BDE4" w:rsidR="00D25111" w:rsidRDefault="00D25111" w:rsidP="00D25111">
      <w:r>
        <w:t xml:space="preserve">I am using 2 sets of assets for my project, these are both UI based asset packs from the Unity Store </w:t>
      </w:r>
      <w:sdt>
        <w:sdtPr>
          <w:id w:val="1002086000"/>
          <w:citation/>
        </w:sdtPr>
        <w:sdtContent>
          <w:r w:rsidR="00A536DB">
            <w:fldChar w:fldCharType="begin"/>
          </w:r>
          <w:r w:rsidR="00A536DB">
            <w:rPr>
              <w:vertAlign w:val="superscript"/>
            </w:rPr>
            <w:instrText xml:space="preserve"> CITATION 22 \l 2057 </w:instrText>
          </w:r>
          <w:r w:rsidR="00A536DB">
            <w:fldChar w:fldCharType="separate"/>
          </w:r>
          <w:r w:rsidR="003718A4">
            <w:rPr>
              <w:noProof/>
            </w:rPr>
            <w:t>(23)</w:t>
          </w:r>
          <w:r w:rsidR="00A536DB">
            <w:fldChar w:fldCharType="end"/>
          </w:r>
        </w:sdtContent>
      </w:sdt>
    </w:p>
    <w:p w14:paraId="535BE92E" w14:textId="447D678A" w:rsidR="00D25111" w:rsidRDefault="00D25111" w:rsidP="00D25111">
      <w:r>
        <w:t xml:space="preserve">The first is ‘Clean UI Settings’ by </w:t>
      </w:r>
      <w:r w:rsidRPr="00D25111">
        <w:t>Landan Lloyd</w:t>
      </w:r>
      <w:r>
        <w:t xml:space="preserve"> </w:t>
      </w:r>
      <w:sdt>
        <w:sdtPr>
          <w:id w:val="154506142"/>
          <w:citation/>
        </w:sdtPr>
        <w:sdtContent>
          <w:r w:rsidR="00A536DB">
            <w:fldChar w:fldCharType="begin"/>
          </w:r>
          <w:r w:rsidR="00A536DB">
            <w:rPr>
              <w:vertAlign w:val="superscript"/>
            </w:rPr>
            <w:instrText xml:space="preserve"> CITATION 23 \l 2057 </w:instrText>
          </w:r>
          <w:r w:rsidR="00A536DB">
            <w:fldChar w:fldCharType="separate"/>
          </w:r>
          <w:r w:rsidR="003718A4">
            <w:rPr>
              <w:noProof/>
            </w:rPr>
            <w:t>(24)</w:t>
          </w:r>
          <w:r w:rsidR="00A536DB">
            <w:fldChar w:fldCharType="end"/>
          </w:r>
        </w:sdtContent>
      </w:sdt>
      <w:r>
        <w:t xml:space="preserve">and the second is ‘Simple Icons – Classic’ by </w:t>
      </w:r>
      <w:r w:rsidRPr="00D25111">
        <w:t>SHarmiD</w:t>
      </w:r>
      <w:r>
        <w:t xml:space="preserve"> </w:t>
      </w:r>
      <w:sdt>
        <w:sdtPr>
          <w:id w:val="-1396199201"/>
          <w:citation/>
        </w:sdtPr>
        <w:sdtContent>
          <w:r w:rsidR="00A536DB">
            <w:fldChar w:fldCharType="begin"/>
          </w:r>
          <w:r w:rsidR="00A536DB">
            <w:rPr>
              <w:vertAlign w:val="superscript"/>
            </w:rPr>
            <w:instrText xml:space="preserve"> CITATION 24 \l 2057 </w:instrText>
          </w:r>
          <w:r w:rsidR="00A536DB">
            <w:fldChar w:fldCharType="separate"/>
          </w:r>
          <w:r w:rsidR="003718A4">
            <w:rPr>
              <w:noProof/>
            </w:rPr>
            <w:t>(25)</w:t>
          </w:r>
          <w:r w:rsidR="00A536DB">
            <w:fldChar w:fldCharType="end"/>
          </w:r>
        </w:sdtContent>
      </w:sdt>
    </w:p>
    <w:p w14:paraId="59832B38" w14:textId="481F7686" w:rsidR="008E18D6" w:rsidRDefault="008E18D6" w:rsidP="00D25111">
      <w:r>
        <w:t>These will make up the UI elements that I use throughout my project. There are added to an Art folder and are separated.</w:t>
      </w:r>
    </w:p>
    <w:p w14:paraId="7A12C193" w14:textId="4A80921D" w:rsidR="008E18D6" w:rsidRDefault="002B66E5" w:rsidP="002B66E5">
      <w:pPr>
        <w:pStyle w:val="Heading2"/>
      </w:pPr>
      <w:bookmarkStart w:id="245" w:name="_Programming"/>
      <w:bookmarkStart w:id="246" w:name="_Toc122005685"/>
      <w:bookmarkEnd w:id="245"/>
      <w:r>
        <w:t>Programming</w:t>
      </w:r>
      <w:bookmarkEnd w:id="246"/>
    </w:p>
    <w:p w14:paraId="7FC0C28D" w14:textId="51D2B91C" w:rsidR="002B66E5" w:rsidRPr="002B66E5" w:rsidRDefault="002B66E5" w:rsidP="002B66E5">
      <w:r>
        <w:t xml:space="preserve">This section will document the journey I take to create my solution. This includes coded sections and UI elements. As well as troubleshooting and any issues I encounter. </w:t>
      </w:r>
    </w:p>
    <w:p w14:paraId="00EE214F" w14:textId="584657B5" w:rsidR="002B66E5" w:rsidRDefault="002B66E5" w:rsidP="002B66E5">
      <w:pPr>
        <w:pStyle w:val="Heading3"/>
      </w:pPr>
      <w:bookmarkStart w:id="247" w:name="_Server-Side_Setup"/>
      <w:bookmarkStart w:id="248" w:name="_Toc122005686"/>
      <w:bookmarkEnd w:id="247"/>
      <w:r>
        <w:t>Server-Side Setup</w:t>
      </w:r>
      <w:bookmarkEnd w:id="248"/>
    </w:p>
    <w:p w14:paraId="1C14376C" w14:textId="7B24FEB9" w:rsidR="002B66E5" w:rsidRPr="002B66E5" w:rsidRDefault="002B66E5" w:rsidP="002B66E5">
      <w:r>
        <w:t xml:space="preserve">This section is about creating the server part of the Server-Client connection for our networking. </w:t>
      </w:r>
      <w:r w:rsidR="00CD5C52">
        <w:t xml:space="preserve">To begin with this will only include the basics for connecting clients to the server, but will be added to in later sections. </w:t>
      </w:r>
    </w:p>
    <w:p w14:paraId="41724824" w14:textId="4A223D07" w:rsidR="002B66E5" w:rsidRDefault="002B66E5" w:rsidP="002B66E5">
      <w:pPr>
        <w:pStyle w:val="Heading4"/>
      </w:pPr>
      <w:bookmarkStart w:id="249" w:name="_Creating_a_TCP"/>
      <w:bookmarkStart w:id="250" w:name="_Toc122005687"/>
      <w:bookmarkEnd w:id="249"/>
      <w:r>
        <w:t>Creating a TCP server on the LAN</w:t>
      </w:r>
      <w:bookmarkEnd w:id="250"/>
    </w:p>
    <w:p w14:paraId="0D95E296" w14:textId="0149ED1D" w:rsidR="002B66E5" w:rsidRDefault="00CD5C52" w:rsidP="002B66E5">
      <w:r>
        <w:t xml:space="preserve">This is one of the most important parts of our programming section. We will start to create the server side of the networking connection. For this we are using some built-in C# libraries that allow direct connection using TCP. This is only designed to be used over a local network, however in later sections through Port Forwarding we will attempt to open this to the WAN. </w:t>
      </w:r>
    </w:p>
    <w:p w14:paraId="6B380777" w14:textId="5F833EA3" w:rsidR="00CD5C52" w:rsidRDefault="00CD5C52" w:rsidP="002B66E5">
      <w:r>
        <w:t xml:space="preserve">To begin programming our server, we have to create a script. As this is the first script I am creating I will create a Scripts file and then a Networking folder to hold all of the scripts that are to do with our networking section. </w:t>
      </w:r>
      <w:r>
        <w:br/>
        <w:t xml:space="preserve">Then I will create a script called ‘Server.cs’ this is where we will program our server section. </w:t>
      </w:r>
    </w:p>
    <w:p w14:paraId="4906EE52" w14:textId="4CEEAABD" w:rsidR="00CD5C52" w:rsidRDefault="00CD5C52" w:rsidP="002B66E5">
      <w:r>
        <w:t>Currently our Unity</w:t>
      </w:r>
      <w:r w:rsidR="00A536DB" w:rsidRPr="00A536DB">
        <w:rPr>
          <w:rFonts w:cstheme="minorHAnsi"/>
          <w:vertAlign w:val="superscript"/>
        </w:rPr>
        <w:t xml:space="preserve"> </w:t>
      </w:r>
      <w:sdt>
        <w:sdtPr>
          <w:rPr>
            <w:rFonts w:cstheme="minorHAnsi"/>
            <w:vertAlign w:val="superscript"/>
          </w:rPr>
          <w:id w:val="1262574725"/>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xml:space="preserve"> Project looks as follows:</w:t>
      </w:r>
    </w:p>
    <w:p w14:paraId="29F1AA57" w14:textId="2749D3E0" w:rsidR="00CD5C52" w:rsidRDefault="00CD5C52" w:rsidP="002B66E5">
      <w:r>
        <w:rPr>
          <w:noProof/>
          <w:lang w:eastAsia="en-GB"/>
        </w:rPr>
        <w:lastRenderedPageBreak/>
        <w:drawing>
          <wp:inline distT="0" distB="0" distL="0" distR="0" wp14:anchorId="565207B9" wp14:editId="091386F2">
            <wp:extent cx="7056120" cy="449770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7056120" cy="4497705"/>
                    </a:xfrm>
                    <a:prstGeom prst="rect">
                      <a:avLst/>
                    </a:prstGeom>
                  </pic:spPr>
                </pic:pic>
              </a:graphicData>
            </a:graphic>
          </wp:inline>
        </w:drawing>
      </w:r>
    </w:p>
    <w:p w14:paraId="4D2C9F18" w14:textId="3807325A" w:rsidR="00CD5C52" w:rsidRDefault="00CD5C52" w:rsidP="002B66E5">
      <w:r>
        <w:t xml:space="preserve">Opening the ‘Server.cs’ File in Visual Studio </w:t>
      </w:r>
      <w:sdt>
        <w:sdtPr>
          <w:id w:val="936097651"/>
          <w:citation/>
        </w:sdtPr>
        <w:sdtContent>
          <w:r w:rsidR="00A536DB">
            <w:fldChar w:fldCharType="begin"/>
          </w:r>
          <w:r w:rsidR="00A536DB">
            <w:rPr>
              <w:vertAlign w:val="superscript"/>
            </w:rPr>
            <w:instrText xml:space="preserve"> CITATION 12 \l 2057 </w:instrText>
          </w:r>
          <w:r w:rsidR="00A536DB">
            <w:fldChar w:fldCharType="separate"/>
          </w:r>
          <w:r w:rsidR="003718A4">
            <w:rPr>
              <w:noProof/>
            </w:rPr>
            <w:t>(15)</w:t>
          </w:r>
          <w:r w:rsidR="00A536DB">
            <w:fldChar w:fldCharType="end"/>
          </w:r>
        </w:sdtContent>
      </w:sdt>
      <w:r w:rsidR="00A536DB">
        <w:t xml:space="preserve"> </w:t>
      </w:r>
      <w:r>
        <w:t xml:space="preserve">I am greeted with Unity’s default class structure. This is automatically added every time I create a new C# file. </w:t>
      </w:r>
    </w:p>
    <w:p w14:paraId="39BEB735" w14:textId="6017E88A" w:rsidR="00CD5C52" w:rsidRDefault="00CD5C52" w:rsidP="002B66E5">
      <w:r>
        <w:rPr>
          <w:noProof/>
          <w:lang w:eastAsia="en-GB"/>
        </w:rPr>
        <w:drawing>
          <wp:inline distT="0" distB="0" distL="0" distR="0" wp14:anchorId="1040EA6D" wp14:editId="7054413C">
            <wp:extent cx="7056120" cy="449770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7056120" cy="4497705"/>
                    </a:xfrm>
                    <a:prstGeom prst="rect">
                      <a:avLst/>
                    </a:prstGeom>
                  </pic:spPr>
                </pic:pic>
              </a:graphicData>
            </a:graphic>
          </wp:inline>
        </w:drawing>
      </w:r>
    </w:p>
    <w:p w14:paraId="6B579C7F" w14:textId="0236210D" w:rsidR="00CD5C52" w:rsidRDefault="00CD5C52" w:rsidP="002B66E5">
      <w:r>
        <w:lastRenderedPageBreak/>
        <w:t xml:space="preserve">Above shows how I have my Visual Studio </w:t>
      </w:r>
      <w:sdt>
        <w:sdtPr>
          <w:id w:val="-1652901845"/>
          <w:citation/>
        </w:sdtPr>
        <w:sdtContent>
          <w:r w:rsidR="00A536DB">
            <w:fldChar w:fldCharType="begin"/>
          </w:r>
          <w:r w:rsidR="00A536DB">
            <w:rPr>
              <w:vertAlign w:val="superscript"/>
            </w:rPr>
            <w:instrText xml:space="preserve"> CITATION 12 \l 2057 </w:instrText>
          </w:r>
          <w:r w:rsidR="00A536DB">
            <w:fldChar w:fldCharType="separate"/>
          </w:r>
          <w:r w:rsidR="003718A4">
            <w:rPr>
              <w:noProof/>
            </w:rPr>
            <w:t>(15)</w:t>
          </w:r>
          <w:r w:rsidR="00A536DB">
            <w:fldChar w:fldCharType="end"/>
          </w:r>
        </w:sdtContent>
      </w:sdt>
      <w:r w:rsidR="00A536DB">
        <w:t xml:space="preserve"> </w:t>
      </w:r>
      <w:r>
        <w:t>laid out, this gives me plenty of room to view my program and allows quick access to the command line and error list.</w:t>
      </w:r>
    </w:p>
    <w:p w14:paraId="747E5B77" w14:textId="42BB4E0C" w:rsidR="00CD5C52" w:rsidRDefault="00D05C02" w:rsidP="002B66E5">
      <w:r>
        <w:t>Before I can start anything with my Server script I need to import the relevant libraries that I will need. These are imported using the following lines of code:</w:t>
      </w:r>
    </w:p>
    <w:p w14:paraId="1E7DC6D1" w14:textId="77777777" w:rsidR="00D05C02" w:rsidRDefault="00D05C02" w:rsidP="00D05C0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Net.Sockets;</w:t>
      </w:r>
    </w:p>
    <w:p w14:paraId="5A40F067" w14:textId="77777777" w:rsidR="00D05C02" w:rsidRDefault="00D05C02" w:rsidP="00D05C0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Net;</w:t>
      </w:r>
    </w:p>
    <w:p w14:paraId="08538D44" w14:textId="77777777" w:rsidR="00D05C02" w:rsidRDefault="00D05C02" w:rsidP="00D05C0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w:t>
      </w:r>
    </w:p>
    <w:p w14:paraId="0D51AD7F" w14:textId="085F281F" w:rsidR="00D05C02" w:rsidRDefault="00D05C02" w:rsidP="00D05C02">
      <w:pPr>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IO;</w:t>
      </w:r>
    </w:p>
    <w:p w14:paraId="4592EC80" w14:textId="60C5532C" w:rsidR="00D05C02" w:rsidRDefault="00D05C02" w:rsidP="00D05C02">
      <w:r>
        <w:t xml:space="preserve">Now I can initialise my variables as is the standard for all C-based languages. </w:t>
      </w:r>
      <w:r w:rsidR="003D15A2">
        <w:t>The lines of code for this are shown below:</w:t>
      </w:r>
    </w:p>
    <w:p w14:paraId="15BDED03" w14:textId="77777777" w:rsidR="003D15A2" w:rsidRDefault="003D15A2" w:rsidP="003D15A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ort = 1803;</w:t>
      </w:r>
    </w:p>
    <w:p w14:paraId="323A4DA7" w14:textId="77777777" w:rsidR="003D15A2" w:rsidRDefault="003D15A2" w:rsidP="003D15A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TcpListener server;</w:t>
      </w:r>
    </w:p>
    <w:p w14:paraId="01C1D70A" w14:textId="77777777" w:rsidR="003D15A2" w:rsidRDefault="003D15A2" w:rsidP="003D15A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serverStarted;</w:t>
      </w:r>
    </w:p>
    <w:p w14:paraId="5DE62279" w14:textId="0463462C" w:rsidR="003D15A2" w:rsidRDefault="003D15A2" w:rsidP="003D15A2">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Server instance;</w:t>
      </w:r>
    </w:p>
    <w:p w14:paraId="6F87A78D" w14:textId="7314A743" w:rsidR="003D15A2" w:rsidRDefault="003D15A2" w:rsidP="003D15A2">
      <w:r>
        <w:t>These are placed inside the Class structure, but outside of any procedures</w:t>
      </w:r>
      <w:r w:rsidR="00BF076A">
        <w:t xml:space="preserve">. </w:t>
      </w:r>
    </w:p>
    <w:p w14:paraId="7A61A43B" w14:textId="344DA6A1" w:rsidR="00BF076A" w:rsidRDefault="00BF076A" w:rsidP="003D15A2">
      <w:r>
        <w:t>Inside the Start() procedure I have added a definition to the variable instance.</w:t>
      </w:r>
      <w:r w:rsidR="00DA5797">
        <w:t xml:space="preserve"> The variable i</w:t>
      </w:r>
      <w:r>
        <w:t xml:space="preserve">nstance </w:t>
      </w:r>
      <w:r w:rsidR="00DA5797">
        <w:t xml:space="preserve">now </w:t>
      </w:r>
      <w:r>
        <w:t xml:space="preserve">referenced that specific script on that object. This means that I always have a specific reference to my Server class. </w:t>
      </w:r>
    </w:p>
    <w:p w14:paraId="66E3F9A4" w14:textId="44491A41" w:rsidR="002557AF" w:rsidRDefault="002557AF" w:rsidP="002557AF">
      <w:pPr>
        <w:pStyle w:val="Heading4"/>
      </w:pPr>
      <w:bookmarkStart w:id="251" w:name="_Creating_a_class"/>
      <w:bookmarkStart w:id="252" w:name="_Toc122005688"/>
      <w:bookmarkEnd w:id="251"/>
      <w:r>
        <w:t>Creating a class to store client data</w:t>
      </w:r>
      <w:bookmarkEnd w:id="252"/>
    </w:p>
    <w:p w14:paraId="7568BAFE" w14:textId="0915489F" w:rsidR="00BF076A" w:rsidRDefault="002557AF" w:rsidP="003D15A2">
      <w:r>
        <w:t>Before I stated</w:t>
      </w:r>
      <w:r w:rsidR="00DA5797">
        <w:t xml:space="preserve"> I added my ServerClient class this ensures that when the client connects we can keep track of them. Allowing us to easily communicate back to clients when the send requests to the server. </w:t>
      </w:r>
      <w:r w:rsidR="007F0AF6">
        <w:t xml:space="preserve">This class is created outside of the Server class. </w:t>
      </w:r>
      <w:r w:rsidR="00DA5797">
        <w:t>This code is shown below:</w:t>
      </w:r>
    </w:p>
    <w:p w14:paraId="59917694" w14:textId="2881337C" w:rsidR="00DA5797" w:rsidRDefault="00DA5797"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ServerClient</w:t>
      </w:r>
    </w:p>
    <w:p w14:paraId="3C7EF664" w14:textId="32FCD4EC" w:rsidR="00DA5797" w:rsidRDefault="00DA5797"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6DBF2002" w14:textId="340B5D08"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FF"/>
          <w:sz w:val="19"/>
          <w:szCs w:val="19"/>
        </w:rPr>
        <w:t>public</w:t>
      </w:r>
      <w:r w:rsidR="00DA5797">
        <w:rPr>
          <w:rFonts w:ascii="Cascadia Mono" w:hAnsi="Cascadia Mono" w:cs="Cascadia Mono"/>
          <w:color w:val="000000"/>
          <w:sz w:val="19"/>
          <w:szCs w:val="19"/>
        </w:rPr>
        <w:t xml:space="preserve"> TcpClient tcp;</w:t>
      </w:r>
    </w:p>
    <w:p w14:paraId="583BEA15" w14:textId="03DCD56B"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FF"/>
          <w:sz w:val="19"/>
          <w:szCs w:val="19"/>
        </w:rPr>
        <w:t>public</w:t>
      </w:r>
      <w:r w:rsidR="00DA5797">
        <w:rPr>
          <w:rFonts w:ascii="Cascadia Mono" w:hAnsi="Cascadia Mono" w:cs="Cascadia Mono"/>
          <w:color w:val="000000"/>
          <w:sz w:val="19"/>
          <w:szCs w:val="19"/>
        </w:rPr>
        <w:t xml:space="preserve"> </w:t>
      </w:r>
      <w:r w:rsidR="00DA5797">
        <w:rPr>
          <w:rFonts w:ascii="Cascadia Mono" w:hAnsi="Cascadia Mono" w:cs="Cascadia Mono"/>
          <w:color w:val="0000FF"/>
          <w:sz w:val="19"/>
          <w:szCs w:val="19"/>
        </w:rPr>
        <w:t>string</w:t>
      </w:r>
      <w:r w:rsidR="00DA5797">
        <w:rPr>
          <w:rFonts w:ascii="Cascadia Mono" w:hAnsi="Cascadia Mono" w:cs="Cascadia Mono"/>
          <w:color w:val="000000"/>
          <w:sz w:val="19"/>
          <w:szCs w:val="19"/>
        </w:rPr>
        <w:t xml:space="preserve"> tillName;</w:t>
      </w:r>
    </w:p>
    <w:p w14:paraId="0D8FFD20" w14:textId="77777777" w:rsidR="00DA5797" w:rsidRDefault="00DA5797" w:rsidP="00DA5797">
      <w:pPr>
        <w:autoSpaceDE w:val="0"/>
        <w:autoSpaceDN w:val="0"/>
        <w:adjustRightInd w:val="0"/>
        <w:spacing w:after="0" w:line="240" w:lineRule="auto"/>
        <w:rPr>
          <w:rFonts w:ascii="Cascadia Mono" w:hAnsi="Cascadia Mono" w:cs="Cascadia Mono"/>
          <w:color w:val="000000"/>
          <w:sz w:val="19"/>
          <w:szCs w:val="19"/>
        </w:rPr>
      </w:pPr>
    </w:p>
    <w:p w14:paraId="67EE71C4" w14:textId="70E9C3DC"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FF"/>
          <w:sz w:val="19"/>
          <w:szCs w:val="19"/>
        </w:rPr>
        <w:t>public</w:t>
      </w:r>
      <w:r w:rsidR="00DA5797">
        <w:rPr>
          <w:rFonts w:ascii="Cascadia Mono" w:hAnsi="Cascadia Mono" w:cs="Cascadia Mono"/>
          <w:color w:val="000000"/>
          <w:sz w:val="19"/>
          <w:szCs w:val="19"/>
        </w:rPr>
        <w:t xml:space="preserve"> </w:t>
      </w:r>
      <w:r w:rsidR="00DA5797">
        <w:rPr>
          <w:rFonts w:ascii="Cascadia Mono" w:hAnsi="Cascadia Mono" w:cs="Cascadia Mono"/>
          <w:color w:val="2B91AF"/>
          <w:sz w:val="19"/>
          <w:szCs w:val="19"/>
        </w:rPr>
        <w:t>ServerClient</w:t>
      </w:r>
      <w:r w:rsidR="00DA5797">
        <w:rPr>
          <w:rFonts w:ascii="Cascadia Mono" w:hAnsi="Cascadia Mono" w:cs="Cascadia Mono"/>
          <w:color w:val="000000"/>
          <w:sz w:val="19"/>
          <w:szCs w:val="19"/>
        </w:rPr>
        <w:t>(TcpClient clientSocket)</w:t>
      </w:r>
    </w:p>
    <w:p w14:paraId="418F4E6F" w14:textId="58402E19"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00"/>
          <w:sz w:val="19"/>
          <w:szCs w:val="19"/>
        </w:rPr>
        <w:t>{</w:t>
      </w:r>
    </w:p>
    <w:p w14:paraId="31C0D72F" w14:textId="68D61ABA"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00"/>
          <w:sz w:val="19"/>
          <w:szCs w:val="19"/>
        </w:rPr>
        <w:t xml:space="preserve">tillName = </w:t>
      </w:r>
      <w:r w:rsidR="00DA5797">
        <w:rPr>
          <w:rFonts w:ascii="Cascadia Mono" w:hAnsi="Cascadia Mono" w:cs="Cascadia Mono"/>
          <w:color w:val="A31515"/>
          <w:sz w:val="19"/>
          <w:szCs w:val="19"/>
        </w:rPr>
        <w:t>"Unknown"</w:t>
      </w:r>
      <w:r w:rsidR="00DA5797">
        <w:rPr>
          <w:rFonts w:ascii="Cascadia Mono" w:hAnsi="Cascadia Mono" w:cs="Cascadia Mono"/>
          <w:color w:val="000000"/>
          <w:sz w:val="19"/>
          <w:szCs w:val="19"/>
        </w:rPr>
        <w:t>;</w:t>
      </w:r>
    </w:p>
    <w:p w14:paraId="4E0BFE44" w14:textId="4EC3891F"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00"/>
          <w:sz w:val="19"/>
          <w:szCs w:val="19"/>
        </w:rPr>
        <w:t>tcp = clientSocket;</w:t>
      </w:r>
    </w:p>
    <w:p w14:paraId="3D264886" w14:textId="75EB545A"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00"/>
          <w:sz w:val="19"/>
          <w:szCs w:val="19"/>
        </w:rPr>
        <w:t>}</w:t>
      </w:r>
    </w:p>
    <w:p w14:paraId="1D1F1870" w14:textId="54394EBD" w:rsidR="00DA5797" w:rsidRDefault="00DA5797" w:rsidP="00DA5797">
      <w:pPr>
        <w:rPr>
          <w:rFonts w:ascii="Cascadia Mono" w:hAnsi="Cascadia Mono" w:cs="Cascadia Mono"/>
          <w:color w:val="000000"/>
          <w:sz w:val="19"/>
          <w:szCs w:val="19"/>
        </w:rPr>
      </w:pPr>
      <w:r>
        <w:rPr>
          <w:rFonts w:ascii="Cascadia Mono" w:hAnsi="Cascadia Mono" w:cs="Cascadia Mono"/>
          <w:color w:val="000000"/>
          <w:sz w:val="19"/>
          <w:szCs w:val="19"/>
        </w:rPr>
        <w:t>}</w:t>
      </w:r>
    </w:p>
    <w:p w14:paraId="4381027C" w14:textId="5C17251E" w:rsidR="002557AF" w:rsidRDefault="002557AF" w:rsidP="002557AF">
      <w:pPr>
        <w:pStyle w:val="Heading4"/>
      </w:pPr>
      <w:bookmarkStart w:id="253" w:name="_Creating_a_TCP_1"/>
      <w:bookmarkStart w:id="254" w:name="_Toc122005689"/>
      <w:bookmarkEnd w:id="253"/>
      <w:r>
        <w:t>Creating a TCP server on the local network</w:t>
      </w:r>
      <w:bookmarkEnd w:id="254"/>
    </w:p>
    <w:p w14:paraId="7EF7E801" w14:textId="6289DA9F" w:rsidR="002557AF" w:rsidRPr="002557AF" w:rsidRDefault="00581B21" w:rsidP="002557AF">
      <w:r>
        <w:t xml:space="preserve">For our clients to be able to connect, we will have to make our sever script open for connections and requests. </w:t>
      </w:r>
    </w:p>
    <w:p w14:paraId="59A726B5" w14:textId="1B4BC1DB" w:rsidR="00DA5797" w:rsidRDefault="002557AF" w:rsidP="00DA5797">
      <w:r>
        <w:t>W</w:t>
      </w:r>
      <w:r w:rsidR="00DA5797">
        <w:t>e will</w:t>
      </w:r>
      <w:r>
        <w:t xml:space="preserve"> also</w:t>
      </w:r>
      <w:r w:rsidR="00DA5797">
        <w:t xml:space="preserve"> make sure that when the Script first runs it tries to start the server. We are only putting this in the Start procedure because we don’t want our script trying to start </w:t>
      </w:r>
      <w:r w:rsidR="008C1FF4">
        <w:t xml:space="preserve">a server on every Update frame, before writing this piece of code, we need to new variables which will hold the connected clients and the clients that are waiting to disconnect. </w:t>
      </w:r>
    </w:p>
    <w:p w14:paraId="5FD732E5" w14:textId="77777777" w:rsidR="008C1FF4" w:rsidRDefault="008C1FF4" w:rsidP="008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List&lt;ServerClient&gt; clients;</w:t>
      </w:r>
    </w:p>
    <w:p w14:paraId="36DA93FB" w14:textId="5DC85302" w:rsidR="008C1FF4" w:rsidRDefault="008C1FF4" w:rsidP="008C1FF4">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List&lt;ServerClient&gt; disconnectList;</w:t>
      </w:r>
    </w:p>
    <w:p w14:paraId="018843F5" w14:textId="63A3BE8E" w:rsidR="00DA5797" w:rsidRDefault="00DA5797" w:rsidP="00DA5797">
      <w:r>
        <w:t xml:space="preserve">The code to start the server is shown below: </w:t>
      </w:r>
    </w:p>
    <w:p w14:paraId="741CB0B2"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lient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ServerClient&gt;();</w:t>
      </w:r>
    </w:p>
    <w:p w14:paraId="0BB3A077"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isconnectList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ServerClient&gt;();</w:t>
      </w:r>
    </w:p>
    <w:p w14:paraId="051FBC31"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p>
    <w:p w14:paraId="2D8357CD"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ry</w:t>
      </w:r>
    </w:p>
    <w:p w14:paraId="22CC2F90"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E4963DC"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rv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TcpListener(port);</w:t>
      </w:r>
    </w:p>
    <w:p w14:paraId="30889968"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rver.Start();</w:t>
      </w:r>
    </w:p>
    <w:p w14:paraId="03720440"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p>
    <w:p w14:paraId="4819BA14"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rverStarted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1E047F43"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Server has been stated on port "</w:t>
      </w:r>
      <w:r>
        <w:rPr>
          <w:rFonts w:ascii="Cascadia Mono" w:hAnsi="Cascadia Mono" w:cs="Cascadia Mono"/>
          <w:color w:val="000000"/>
          <w:sz w:val="19"/>
          <w:szCs w:val="19"/>
        </w:rPr>
        <w:t xml:space="preserve"> + port.ToString());</w:t>
      </w:r>
    </w:p>
    <w:p w14:paraId="2D92F9B1"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catch</w:t>
      </w:r>
      <w:r>
        <w:rPr>
          <w:rFonts w:ascii="Cascadia Mono" w:hAnsi="Cascadia Mono" w:cs="Cascadia Mono"/>
          <w:color w:val="000000"/>
          <w:sz w:val="19"/>
          <w:szCs w:val="19"/>
        </w:rPr>
        <w:t xml:space="preserve"> (Exception e)</w:t>
      </w:r>
    </w:p>
    <w:p w14:paraId="7A81D8A8"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61B1AB" w14:textId="6C4D6869"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Socket error: "</w:t>
      </w:r>
      <w:r>
        <w:rPr>
          <w:rFonts w:ascii="Cascadia Mono" w:hAnsi="Cascadia Mono" w:cs="Cascadia Mono"/>
          <w:color w:val="000000"/>
          <w:sz w:val="19"/>
          <w:szCs w:val="19"/>
        </w:rPr>
        <w:t xml:space="preserve"> + e.Message);</w:t>
      </w:r>
    </w:p>
    <w:p w14:paraId="69254911" w14:textId="58E9EB13" w:rsidR="008C1FF4" w:rsidRDefault="00F564E0" w:rsidP="00F564E0">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0EC1EB5" w14:textId="61DEC6D3" w:rsidR="00F564E0" w:rsidRDefault="00581B21" w:rsidP="00581B21">
      <w:pPr>
        <w:pStyle w:val="Heading4"/>
      </w:pPr>
      <w:bookmarkStart w:id="255" w:name="_Create_a_procedure_3"/>
      <w:bookmarkStart w:id="256" w:name="_Toc122005690"/>
      <w:bookmarkEnd w:id="255"/>
      <w:r>
        <w:lastRenderedPageBreak/>
        <w:t>Creat</w:t>
      </w:r>
      <w:r w:rsidR="00C23B0A">
        <w:t>ing</w:t>
      </w:r>
      <w:r>
        <w:t xml:space="preserve"> a procedure that allows the client to connect</w:t>
      </w:r>
      <w:bookmarkEnd w:id="256"/>
    </w:p>
    <w:p w14:paraId="4BB5C8AA" w14:textId="1229BE6E" w:rsidR="007F0AF6" w:rsidRDefault="007F0AF6" w:rsidP="00581B21">
      <w:r>
        <w:t xml:space="preserve">In order for our client to be able to connect, we need to create a procedure on the server script that allows them to connect and stores all the required information about them. For the storage of the information we will be using the ServerClient class that we previously created. The code is shown below: </w:t>
      </w:r>
    </w:p>
    <w:p w14:paraId="65B6296F"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AcceptTcpClient(IAsyncResult ar)</w:t>
      </w:r>
    </w:p>
    <w:p w14:paraId="18607D6A"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8B8092C"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cpListener listener = (TcpListener)ar.AsyncState;</w:t>
      </w:r>
    </w:p>
    <w:p w14:paraId="5744C9A1"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lients.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ServerClient(listener.EndAcceptTcpClient(ar)));</w:t>
      </w:r>
    </w:p>
    <w:p w14:paraId="17DFED83" w14:textId="04F80DDE" w:rsidR="007F0AF6" w:rsidRDefault="007F0AF6" w:rsidP="007F0AF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58E8280" w14:textId="7E1769A9" w:rsidR="007F0AF6" w:rsidRDefault="007F0AF6" w:rsidP="007F0AF6">
      <w:pPr>
        <w:pStyle w:val="Heading4"/>
      </w:pPr>
      <w:bookmarkStart w:id="257" w:name="_Create_a_listener"/>
      <w:bookmarkStart w:id="258" w:name="_Toc122005691"/>
      <w:bookmarkEnd w:id="257"/>
      <w:r>
        <w:t>Creat</w:t>
      </w:r>
      <w:r w:rsidR="00C23B0A">
        <w:t>ing</w:t>
      </w:r>
      <w:r>
        <w:t xml:space="preserve"> a listener to allow the server to receive requests</w:t>
      </w:r>
      <w:bookmarkEnd w:id="258"/>
    </w:p>
    <w:p w14:paraId="4769C81A" w14:textId="45EE2E34" w:rsidR="007F0AF6" w:rsidRDefault="007F0AF6" w:rsidP="007F0AF6">
      <w:r>
        <w:t xml:space="preserve">One of the main features of a server is that it can send and receive requests. In order for our server to receive requests we need to create a listener which will ‘listen’ to the port that the server is hosted on and receive information that is being sent to the server. The code for this is shown below: </w:t>
      </w:r>
    </w:p>
    <w:p w14:paraId="7CB6931F"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tartListening()</w:t>
      </w:r>
    </w:p>
    <w:p w14:paraId="03371695"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36A1197"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rver.BeginAcceptTcpClient(AcceptTcpClient, server);</w:t>
      </w:r>
    </w:p>
    <w:p w14:paraId="667B404D" w14:textId="4731C84A" w:rsidR="007F0AF6" w:rsidRDefault="007F0AF6" w:rsidP="007F0AF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DDA828" w14:textId="0F16798F" w:rsidR="007F0AF6" w:rsidRDefault="007F0AF6" w:rsidP="007F0AF6">
      <w:r>
        <w:t>Despite being only one line of code, this is incredibly important</w:t>
      </w:r>
      <w:r w:rsidR="005C0DF4">
        <w:t>. However, every time a request is received by the listener, it stops listening for more requests. This means that after we complete any requests, we should open the server back up to requests this means that after we accept a new client we need to start listening for more requests again. The following line of code is entered into the AcceptTcpClient procedure:</w:t>
      </w:r>
    </w:p>
    <w:p w14:paraId="313310C1" w14:textId="5080CDCB" w:rsidR="005C0DF4" w:rsidRDefault="005C0DF4" w:rsidP="007F0AF6">
      <w:pPr>
        <w:rPr>
          <w:rFonts w:ascii="Cascadia Mono" w:hAnsi="Cascadia Mono" w:cs="Cascadia Mono"/>
          <w:color w:val="000000"/>
          <w:sz w:val="19"/>
          <w:szCs w:val="19"/>
        </w:rPr>
      </w:pPr>
      <w:r>
        <w:rPr>
          <w:rFonts w:ascii="Cascadia Mono" w:hAnsi="Cascadia Mono" w:cs="Cascadia Mono"/>
          <w:color w:val="000000"/>
          <w:sz w:val="19"/>
          <w:szCs w:val="19"/>
        </w:rPr>
        <w:t xml:space="preserve">        StartListening();</w:t>
      </w:r>
    </w:p>
    <w:p w14:paraId="7863BE48" w14:textId="190EDA1C" w:rsidR="005C0DF4" w:rsidRDefault="005C0DF4" w:rsidP="005C0DF4">
      <w:r>
        <w:t xml:space="preserve">It is also important that when we start our sever, that we start listening for requests. So I am also going to add this line of code to the Start procedure just after we start our server, and just before we say that the server has started. </w:t>
      </w:r>
    </w:p>
    <w:p w14:paraId="69D2328B" w14:textId="0215E069" w:rsidR="005C0DF4" w:rsidRDefault="005C0DF4" w:rsidP="005C0DF4">
      <w:pPr>
        <w:pStyle w:val="Heading4"/>
      </w:pPr>
      <w:bookmarkStart w:id="259" w:name="_Creating_a_procedure_2"/>
      <w:bookmarkStart w:id="260" w:name="_Toc122005692"/>
      <w:bookmarkEnd w:id="259"/>
      <w:r>
        <w:t>Creating a procedure to send a message to a client</w:t>
      </w:r>
      <w:bookmarkEnd w:id="260"/>
    </w:p>
    <w:p w14:paraId="0812C96B" w14:textId="3527BD31" w:rsidR="005C0DF4" w:rsidRDefault="005C0DF4" w:rsidP="005C0DF4">
      <w:r>
        <w:t>Our server needs to be able to communicate with our clients in order to be able to return requests. Th</w:t>
      </w:r>
      <w:r w:rsidR="00842641">
        <w:t>is is how we will return data from the database to the clients. This procedure should send a message to a specific client. The code to complete this task is shown below:</w:t>
      </w:r>
    </w:p>
    <w:p w14:paraId="463F1454"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endMessage(</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awData, ServerClient cl)</w:t>
      </w:r>
    </w:p>
    <w:p w14:paraId="7CFBA763"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CEBC851"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ry</w:t>
      </w:r>
    </w:p>
    <w:p w14:paraId="1C70862C"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3D8090C"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reamWriter writ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reamWriter(cl.tcp.GetStream());</w:t>
      </w:r>
    </w:p>
    <w:p w14:paraId="31DFDAA4"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riter.Write(rawData);</w:t>
      </w:r>
    </w:p>
    <w:p w14:paraId="73D391C7"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riter.Flush();</w:t>
      </w:r>
    </w:p>
    <w:p w14:paraId="168C7515"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catch</w:t>
      </w:r>
      <w:r>
        <w:rPr>
          <w:rFonts w:ascii="Cascadia Mono" w:hAnsi="Cascadia Mono" w:cs="Cascadia Mono"/>
          <w:color w:val="000000"/>
          <w:sz w:val="19"/>
          <w:szCs w:val="19"/>
        </w:rPr>
        <w:t>(Exception e)</w:t>
      </w:r>
    </w:p>
    <w:p w14:paraId="25746EC9"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C464E5"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Error(</w:t>
      </w:r>
      <w:r>
        <w:rPr>
          <w:rFonts w:ascii="Cascadia Mono" w:hAnsi="Cascadia Mono" w:cs="Cascadia Mono"/>
          <w:color w:val="A31515"/>
          <w:sz w:val="19"/>
          <w:szCs w:val="19"/>
        </w:rPr>
        <w:t>"Write error: "</w:t>
      </w:r>
      <w:r>
        <w:rPr>
          <w:rFonts w:ascii="Cascadia Mono" w:hAnsi="Cascadia Mono" w:cs="Cascadia Mono"/>
          <w:color w:val="000000"/>
          <w:sz w:val="19"/>
          <w:szCs w:val="19"/>
        </w:rPr>
        <w:t xml:space="preserve"> + e.Message + </w:t>
      </w:r>
      <w:r>
        <w:rPr>
          <w:rFonts w:ascii="Cascadia Mono" w:hAnsi="Cascadia Mono" w:cs="Cascadia Mono"/>
          <w:color w:val="A31515"/>
          <w:sz w:val="19"/>
          <w:szCs w:val="19"/>
        </w:rPr>
        <w:t>"to client"</w:t>
      </w:r>
      <w:r>
        <w:rPr>
          <w:rFonts w:ascii="Cascadia Mono" w:hAnsi="Cascadia Mono" w:cs="Cascadia Mono"/>
          <w:color w:val="000000"/>
          <w:sz w:val="19"/>
          <w:szCs w:val="19"/>
        </w:rPr>
        <w:t xml:space="preserve"> + cl.tillName);</w:t>
      </w:r>
    </w:p>
    <w:p w14:paraId="0E5F8E2B"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A3274E" w14:textId="02DDCD75" w:rsidR="00842641" w:rsidRDefault="002E51BB" w:rsidP="002E51BB">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E8BC09E" w14:textId="30BB68D6" w:rsidR="005D2CBA" w:rsidRPr="005D2CBA" w:rsidRDefault="005D2CBA" w:rsidP="005D2CBA">
      <w:r>
        <w:t xml:space="preserve">This function is public as it should be able to be called by other scripts, such as our database manager. </w:t>
      </w:r>
    </w:p>
    <w:p w14:paraId="2940E0E8" w14:textId="52268068" w:rsidR="005D2CBA" w:rsidRDefault="005D2CBA" w:rsidP="005D2CBA">
      <w:pPr>
        <w:pStyle w:val="Heading4"/>
      </w:pPr>
      <w:bookmarkStart w:id="261" w:name="_Toc122005693"/>
      <w:r>
        <w:t>Creat</w:t>
      </w:r>
      <w:r w:rsidR="00C23B0A">
        <w:t>ing</w:t>
      </w:r>
      <w:r>
        <w:t xml:space="preserve"> a procedure that can process client requests</w:t>
      </w:r>
      <w:bookmarkEnd w:id="261"/>
    </w:p>
    <w:p w14:paraId="2C864E74" w14:textId="3C50F800" w:rsidR="005D2CBA" w:rsidRDefault="005D2CBA" w:rsidP="005D2CBA">
      <w:r>
        <w:t xml:space="preserve">Now we can receive requests and we can send data back to a client, but now we need some way to process the clients’ request, so we know what we need to send back to the client. This procedure will be expanded later as we create tables in our database, however for now we will just have it set the name of a till. </w:t>
      </w:r>
    </w:p>
    <w:p w14:paraId="20B19F6E" w14:textId="70511F5D" w:rsidR="005D2CBA" w:rsidRDefault="005D2CBA" w:rsidP="005D2CBA">
      <w:r>
        <w:t>Before we process the data, we need to send a request from the server to the client, for the clients’ name. This is a simple line of code added to our AcceptTcpClient procedure that sends a message to the new client requesting its name. After this line of code has been added our finished AcceptTcpClient script looks as follows:</w:t>
      </w:r>
    </w:p>
    <w:p w14:paraId="68B5FA01"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AcceptTcpClient(IAsyncResult ar)</w:t>
      </w:r>
    </w:p>
    <w:p w14:paraId="2844E1CA"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596CBA9"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cpListener listener = (TcpListener)ar.AsyncState;</w:t>
      </w:r>
    </w:p>
    <w:p w14:paraId="351004F6"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clients.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ServerClient(listener.EndAcceptTcpClient(ar)));</w:t>
      </w:r>
    </w:p>
    <w:p w14:paraId="429B20DE"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rtListening();</w:t>
      </w:r>
    </w:p>
    <w:p w14:paraId="5448B3C6"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ndMessage(</w:t>
      </w:r>
      <w:r>
        <w:rPr>
          <w:rFonts w:ascii="Cascadia Mono" w:hAnsi="Cascadia Mono" w:cs="Cascadia Mono"/>
          <w:color w:val="A31515"/>
          <w:sz w:val="19"/>
          <w:szCs w:val="19"/>
        </w:rPr>
        <w:t>"%NAME"</w:t>
      </w:r>
      <w:r>
        <w:rPr>
          <w:rFonts w:ascii="Cascadia Mono" w:hAnsi="Cascadia Mono" w:cs="Cascadia Mono"/>
          <w:color w:val="000000"/>
          <w:sz w:val="19"/>
          <w:szCs w:val="19"/>
        </w:rPr>
        <w:t>, clients[clients.Count - 1]);</w:t>
      </w:r>
    </w:p>
    <w:p w14:paraId="732D2400" w14:textId="04258594" w:rsidR="005D2CBA" w:rsidRDefault="005D2CBA" w:rsidP="005D2CBA">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E823FA8" w14:textId="46DE2598" w:rsidR="005D2CBA" w:rsidRDefault="005D2CBA" w:rsidP="005D2CBA">
      <w:r>
        <w:t>We will handle the client side of this interaction when we create our client script, however we still need a way to handle incoming requests from the client. The code to handle the receiving of the name from the client is as follows:</w:t>
      </w:r>
    </w:p>
    <w:p w14:paraId="02F8BFA8"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IncomingData(ServerClient c,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awData)</w:t>
      </w:r>
    </w:p>
    <w:p w14:paraId="1BDD3F77"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1D86AE3"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rawData.Contains(</w:t>
      </w:r>
      <w:r>
        <w:rPr>
          <w:rFonts w:ascii="Cascadia Mono" w:hAnsi="Cascadia Mono" w:cs="Cascadia Mono"/>
          <w:color w:val="A31515"/>
          <w:sz w:val="19"/>
          <w:szCs w:val="19"/>
        </w:rPr>
        <w:t>"&amp;NAME"</w:t>
      </w:r>
      <w:r>
        <w:rPr>
          <w:rFonts w:ascii="Cascadia Mono" w:hAnsi="Cascadia Mono" w:cs="Cascadia Mono"/>
          <w:color w:val="000000"/>
          <w:sz w:val="19"/>
          <w:szCs w:val="19"/>
        </w:rPr>
        <w:t>))</w:t>
      </w:r>
    </w:p>
    <w:p w14:paraId="368948DA"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BCAA7D"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tillName = rawData.Split(</w:t>
      </w:r>
      <w:r>
        <w:rPr>
          <w:rFonts w:ascii="Cascadia Mono" w:hAnsi="Cascadia Mono" w:cs="Cascadia Mono"/>
          <w:color w:val="A31515"/>
          <w:sz w:val="19"/>
          <w:szCs w:val="19"/>
        </w:rPr>
        <w:t>'|'</w:t>
      </w:r>
      <w:r>
        <w:rPr>
          <w:rFonts w:ascii="Cascadia Mono" w:hAnsi="Cascadia Mono" w:cs="Cascadia Mono"/>
          <w:color w:val="000000"/>
          <w:sz w:val="19"/>
          <w:szCs w:val="19"/>
        </w:rPr>
        <w:t>)[1];</w:t>
      </w:r>
    </w:p>
    <w:p w14:paraId="1FE54857"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c.tillName + </w:t>
      </w:r>
      <w:r>
        <w:rPr>
          <w:rFonts w:ascii="Cascadia Mono" w:hAnsi="Cascadia Mono" w:cs="Cascadia Mono"/>
          <w:color w:val="A31515"/>
          <w:sz w:val="19"/>
          <w:szCs w:val="19"/>
        </w:rPr>
        <w:t>" has connected!"</w:t>
      </w:r>
      <w:r>
        <w:rPr>
          <w:rFonts w:ascii="Cascadia Mono" w:hAnsi="Cascadia Mono" w:cs="Cascadia Mono"/>
          <w:color w:val="000000"/>
          <w:sz w:val="19"/>
          <w:szCs w:val="19"/>
        </w:rPr>
        <w:t>);</w:t>
      </w:r>
    </w:p>
    <w:p w14:paraId="3A14FDA9"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53FDE2"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7B3F977F"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1A3DF84"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c.tillName + </w:t>
      </w:r>
      <w:r>
        <w:rPr>
          <w:rFonts w:ascii="Cascadia Mono" w:hAnsi="Cascadia Mono" w:cs="Cascadia Mono"/>
          <w:color w:val="A31515"/>
          <w:sz w:val="19"/>
          <w:szCs w:val="19"/>
        </w:rPr>
        <w:t>"has sent the following message: "</w:t>
      </w:r>
      <w:r>
        <w:rPr>
          <w:rFonts w:ascii="Cascadia Mono" w:hAnsi="Cascadia Mono" w:cs="Cascadia Mono"/>
          <w:color w:val="000000"/>
          <w:sz w:val="19"/>
          <w:szCs w:val="19"/>
        </w:rPr>
        <w:t xml:space="preserve"> + rawData);</w:t>
      </w:r>
    </w:p>
    <w:p w14:paraId="16C2B8E0"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17093AD" w14:textId="473B2EC2" w:rsidR="005D2CBA" w:rsidRDefault="00D970CF" w:rsidP="00D970CF">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5EA399D" w14:textId="601B7321" w:rsidR="00D970CF" w:rsidRDefault="00D970CF" w:rsidP="00D970CF">
      <w:r>
        <w:t xml:space="preserve">Just remember that this procedure will be expanded as we add more requests that the server send. </w:t>
      </w:r>
    </w:p>
    <w:p w14:paraId="181C9AD9" w14:textId="3993AAF5" w:rsidR="00D970CF" w:rsidRDefault="00D970CF" w:rsidP="00D970CF">
      <w:pPr>
        <w:pStyle w:val="Heading4"/>
      </w:pPr>
      <w:bookmarkStart w:id="262" w:name="_Toc122005694"/>
      <w:r>
        <w:t>Creating a function to check if the clients are still connected</w:t>
      </w:r>
      <w:bookmarkEnd w:id="262"/>
    </w:p>
    <w:p w14:paraId="31080E59" w14:textId="370C22C2" w:rsidR="00D970CF" w:rsidRDefault="00D970CF" w:rsidP="00D970CF">
      <w:r>
        <w:t>As a server it is important to know when your client is connected or not, this means that you don’t have to send data to a client that doesn’t exist anymore, making it much more efficient. The procedure to check if a single client is still connected is shown below:</w:t>
      </w:r>
    </w:p>
    <w:p w14:paraId="3FB58934"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IsConnected(TcpClient c)</w:t>
      </w:r>
    </w:p>
    <w:p w14:paraId="325D78CB"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6EFC29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ry</w:t>
      </w:r>
    </w:p>
    <w:p w14:paraId="7709C3B8"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CA65D02"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c != </w:t>
      </w:r>
      <w:r>
        <w:rPr>
          <w:rFonts w:ascii="Cascadia Mono" w:hAnsi="Cascadia Mono" w:cs="Cascadia Mono"/>
          <w:color w:val="0000FF"/>
          <w:sz w:val="19"/>
          <w:szCs w:val="19"/>
        </w:rPr>
        <w:t>null</w:t>
      </w:r>
      <w:r>
        <w:rPr>
          <w:rFonts w:ascii="Cascadia Mono" w:hAnsi="Cascadia Mono" w:cs="Cascadia Mono"/>
          <w:color w:val="000000"/>
          <w:sz w:val="19"/>
          <w:szCs w:val="19"/>
        </w:rPr>
        <w:t xml:space="preserve"> &amp;&amp; c.Client != </w:t>
      </w:r>
      <w:r>
        <w:rPr>
          <w:rFonts w:ascii="Cascadia Mono" w:hAnsi="Cascadia Mono" w:cs="Cascadia Mono"/>
          <w:color w:val="0000FF"/>
          <w:sz w:val="19"/>
          <w:szCs w:val="19"/>
        </w:rPr>
        <w:t>null</w:t>
      </w:r>
      <w:r>
        <w:rPr>
          <w:rFonts w:ascii="Cascadia Mono" w:hAnsi="Cascadia Mono" w:cs="Cascadia Mono"/>
          <w:color w:val="000000"/>
          <w:sz w:val="19"/>
          <w:szCs w:val="19"/>
        </w:rPr>
        <w:t xml:space="preserve"> &amp;&amp; c.Client.Connected)</w:t>
      </w:r>
    </w:p>
    <w:p w14:paraId="254AF69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7E3933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c.Client.Poll(0, SelectMode.SelectRead))</w:t>
      </w:r>
    </w:p>
    <w:p w14:paraId="00929473"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55A47F"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c.Client.Receive(</w:t>
      </w:r>
      <w:r>
        <w:rPr>
          <w:rFonts w:ascii="Cascadia Mono" w:hAnsi="Cascadia Mono" w:cs="Cascadia Mono"/>
          <w:color w:val="0000FF"/>
          <w:sz w:val="19"/>
          <w:szCs w:val="19"/>
        </w:rPr>
        <w:t>new</w:t>
      </w:r>
      <w:r>
        <w:rPr>
          <w:rFonts w:ascii="Cascadia Mono" w:hAnsi="Cascadia Mono" w:cs="Cascadia Mono"/>
          <w:color w:val="000000"/>
          <w:sz w:val="19"/>
          <w:szCs w:val="19"/>
        </w:rPr>
        <w:t xml:space="preserve"> </w:t>
      </w:r>
      <w:r>
        <w:rPr>
          <w:rFonts w:ascii="Cascadia Mono" w:hAnsi="Cascadia Mono" w:cs="Cascadia Mono"/>
          <w:color w:val="0000FF"/>
          <w:sz w:val="19"/>
          <w:szCs w:val="19"/>
        </w:rPr>
        <w:t>byte</w:t>
      </w:r>
      <w:r>
        <w:rPr>
          <w:rFonts w:ascii="Cascadia Mono" w:hAnsi="Cascadia Mono" w:cs="Cascadia Mono"/>
          <w:color w:val="000000"/>
          <w:sz w:val="19"/>
          <w:szCs w:val="19"/>
        </w:rPr>
        <w:t>[1], SocketFlags.Peek) == 0);</w:t>
      </w:r>
    </w:p>
    <w:p w14:paraId="7A944FC3"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6C4D6F4"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6877081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97F003A"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583873AE"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BAC669"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005A68B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76FDB4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93CA989"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catch</w:t>
      </w:r>
    </w:p>
    <w:p w14:paraId="7740B419"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4A204A"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1EC57E7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1319ACB" w14:textId="19907A70" w:rsidR="00D970CF" w:rsidRDefault="009D57B5" w:rsidP="009D57B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6B5D5CE" w14:textId="1E8E88F0" w:rsidR="009D57B5" w:rsidRDefault="009D57B5" w:rsidP="009D57B5">
      <w:r>
        <w:t>To ensure that our server is always up to date, we should check if our clients are connected every frame. This will be done in the update loop, this now looks as follows:</w:t>
      </w:r>
    </w:p>
    <w:p w14:paraId="173FA084"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r>
        <w:rPr>
          <w:rFonts w:ascii="Cascadia Mono" w:hAnsi="Cascadia Mono" w:cs="Cascadia Mono"/>
          <w:color w:val="0000FF"/>
          <w:sz w:val="19"/>
          <w:szCs w:val="19"/>
        </w:rPr>
        <w:t>Update</w:t>
      </w:r>
      <w:r>
        <w:rPr>
          <w:rFonts w:ascii="Cascadia Mono" w:hAnsi="Cascadia Mono" w:cs="Cascadia Mono"/>
          <w:color w:val="000000"/>
          <w:sz w:val="19"/>
          <w:szCs w:val="19"/>
        </w:rPr>
        <w:t>()</w:t>
      </w:r>
    </w:p>
    <w:p w14:paraId="7EFDAFE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5515953"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erverStarted)</w:t>
      </w:r>
    </w:p>
    <w:p w14:paraId="7CDCB87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A9D9BFA"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4B758B4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76D0B3D"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ServerClient c </w:t>
      </w:r>
      <w:r>
        <w:rPr>
          <w:rFonts w:ascii="Cascadia Mono" w:hAnsi="Cascadia Mono" w:cs="Cascadia Mono"/>
          <w:color w:val="0000FF"/>
          <w:sz w:val="19"/>
          <w:szCs w:val="19"/>
        </w:rPr>
        <w:t>in</w:t>
      </w:r>
      <w:r>
        <w:rPr>
          <w:rFonts w:ascii="Cascadia Mono" w:hAnsi="Cascadia Mono" w:cs="Cascadia Mono"/>
          <w:color w:val="000000"/>
          <w:sz w:val="19"/>
          <w:szCs w:val="19"/>
        </w:rPr>
        <w:t xml:space="preserve"> clients)</w:t>
      </w:r>
    </w:p>
    <w:p w14:paraId="2D552B4E"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6B2AD3"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IsConnected(c.tcp))</w:t>
      </w:r>
    </w:p>
    <w:p w14:paraId="2556B22D"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9FE33CE"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tcp.Close();</w:t>
      </w:r>
    </w:p>
    <w:p w14:paraId="781615F0"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isconnectList.Add(c);</w:t>
      </w:r>
    </w:p>
    <w:p w14:paraId="0254898F"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continue</w:t>
      </w:r>
      <w:r>
        <w:rPr>
          <w:rFonts w:ascii="Cascadia Mono" w:hAnsi="Cascadia Mono" w:cs="Cascadia Mono"/>
          <w:color w:val="000000"/>
          <w:sz w:val="19"/>
          <w:szCs w:val="19"/>
        </w:rPr>
        <w:t>;</w:t>
      </w:r>
    </w:p>
    <w:p w14:paraId="002DDFB0"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7AEB00E8"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248ECE4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58CF33B"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tworkStream s = c.tcp.GetStream();</w:t>
      </w:r>
    </w:p>
    <w:p w14:paraId="5B5BEC0F"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DataAvailable)</w:t>
      </w:r>
    </w:p>
    <w:p w14:paraId="707BDC2E"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ABABDA8"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reamReader read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reamReader(s,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490AB41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awData = reader.ReadLine();</w:t>
      </w:r>
    </w:p>
    <w:p w14:paraId="3AAAC87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rawData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44D86FD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476E50"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nIncomingData(c, rawData);</w:t>
      </w:r>
    </w:p>
    <w:p w14:paraId="555FB96B"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592D3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C286DAB"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6043F65"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06BB1BD" w14:textId="5C00CC59" w:rsidR="009D57B5" w:rsidRDefault="009D57B5" w:rsidP="009D57B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5AC5730" w14:textId="221736B0" w:rsidR="009D57B5" w:rsidRDefault="009D57B5" w:rsidP="009D57B5">
      <w:r>
        <w:t xml:space="preserve">This means that if the client hasn’t disconnected it will check to see if the server is receiving data from that client. If it is, it then processes this data. The first part of this procedure checks to see if the server has started. If the server hasn’t started then there is no point </w:t>
      </w:r>
      <w:r w:rsidR="00B4779C">
        <w:t xml:space="preserve">checking to see if the clients are connected. This increases the efficiency of our program. </w:t>
      </w:r>
    </w:p>
    <w:p w14:paraId="6F99B981" w14:textId="3EE1105C" w:rsidR="00B4779C" w:rsidRDefault="00B4779C" w:rsidP="009D57B5">
      <w:r>
        <w:t xml:space="preserve">This is the Server-Side setup completed. Most of the procedures and functions require a client to check that they work correctly. However, we can check that the server is opening a port on our local device and is listening for incoming data. </w:t>
      </w:r>
    </w:p>
    <w:p w14:paraId="0997A34D" w14:textId="65FF5682" w:rsidR="00142550" w:rsidRDefault="00142550" w:rsidP="00142550">
      <w:pPr>
        <w:pStyle w:val="Heading4"/>
      </w:pPr>
      <w:bookmarkStart w:id="263" w:name="_Milestone_Test_1.1"/>
      <w:bookmarkStart w:id="264" w:name="_Toc122005695"/>
      <w:bookmarkEnd w:id="263"/>
      <w:r>
        <w:t>Milestone Test 1.1</w:t>
      </w:r>
      <w:bookmarkEnd w:id="264"/>
    </w:p>
    <w:p w14:paraId="47E75D54" w14:textId="20530F6B" w:rsidR="00490F30" w:rsidRDefault="00490F30" w:rsidP="009D57B5">
      <w:r>
        <w:t>In our Unity</w:t>
      </w:r>
      <w:r w:rsidR="00A536DB" w:rsidRPr="00A536DB">
        <w:rPr>
          <w:rFonts w:cstheme="minorHAnsi"/>
          <w:vertAlign w:val="superscript"/>
        </w:rPr>
        <w:t xml:space="preserve"> </w:t>
      </w:r>
      <w:sdt>
        <w:sdtPr>
          <w:rPr>
            <w:rFonts w:cstheme="minorHAnsi"/>
            <w:vertAlign w:val="superscript"/>
          </w:rPr>
          <w:id w:val="-482550736"/>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xml:space="preserve"> Scene we will create an ‘Empty object’ this is an object with no scripting components or physical appearance in the scene. These can be used in a variety of ways, such as a holder for multiple items or a holder of back end components. This is the way I will be using it this time. I will create an ‘Empty object’ and then add my server script to this. This is shown below:</w:t>
      </w:r>
    </w:p>
    <w:p w14:paraId="47553FAB" w14:textId="36E00398" w:rsidR="00490F30" w:rsidRDefault="00F31657" w:rsidP="009D57B5">
      <w:r>
        <w:rPr>
          <w:noProof/>
          <w:lang w:eastAsia="en-GB"/>
        </w:rPr>
        <w:drawing>
          <wp:inline distT="0" distB="0" distL="0" distR="0" wp14:anchorId="4AF6BA4E" wp14:editId="500AB8E2">
            <wp:extent cx="7056120" cy="449770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7056120" cy="4497705"/>
                    </a:xfrm>
                    <a:prstGeom prst="rect">
                      <a:avLst/>
                    </a:prstGeom>
                  </pic:spPr>
                </pic:pic>
              </a:graphicData>
            </a:graphic>
          </wp:inline>
        </w:drawing>
      </w:r>
    </w:p>
    <w:p w14:paraId="6B24276A" w14:textId="06D40544" w:rsidR="00E03CBA" w:rsidRDefault="00F31657" w:rsidP="00620C3A">
      <w:r>
        <w:t xml:space="preserve">We don’t need to worry about dragging in a reference to the Server Instance, this is because it is set in the script automatically. </w:t>
      </w:r>
      <w:r w:rsidR="00620C3A">
        <w:t xml:space="preserve">We’ve set a ‘Debug’ statement to tell us when the server has been started by the script. </w:t>
      </w:r>
    </w:p>
    <w:p w14:paraId="53266189" w14:textId="4A66874A" w:rsidR="00142550" w:rsidRDefault="00142550" w:rsidP="009D57B5">
      <w:r>
        <w:lastRenderedPageBreak/>
        <w:t xml:space="preserve">We will be inputting various ports as our variable for this test and viewing the outcome. The first port we will test is Port: 1803. This port is usually unused by other programs. </w:t>
      </w:r>
    </w:p>
    <w:p w14:paraId="5A60EBB0" w14:textId="2616130A" w:rsidR="00142550" w:rsidRDefault="00142550" w:rsidP="00142550">
      <w:pPr>
        <w:pStyle w:val="Heading5"/>
      </w:pPr>
      <w:bookmarkStart w:id="265" w:name="_Port_1803"/>
      <w:bookmarkStart w:id="266" w:name="_Toc122005696"/>
      <w:bookmarkEnd w:id="265"/>
      <w:r>
        <w:t>Port 1803</w:t>
      </w:r>
      <w:bookmarkEnd w:id="266"/>
    </w:p>
    <w:p w14:paraId="6FF85D09" w14:textId="3A1DDCEE" w:rsidR="00142550" w:rsidRDefault="00142550" w:rsidP="00142550">
      <w:r>
        <w:t>When we press run on Unity</w:t>
      </w:r>
      <w:r w:rsidR="00A536DB" w:rsidRPr="00A536DB">
        <w:rPr>
          <w:rFonts w:cstheme="minorHAnsi"/>
          <w:vertAlign w:val="superscript"/>
        </w:rPr>
        <w:t xml:space="preserve"> </w:t>
      </w:r>
      <w:sdt>
        <w:sdtPr>
          <w:rPr>
            <w:rFonts w:cstheme="minorHAnsi"/>
            <w:vertAlign w:val="superscript"/>
          </w:rPr>
          <w:id w:val="1527135394"/>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we are displayed with the following screen:</w:t>
      </w:r>
    </w:p>
    <w:p w14:paraId="3C235016" w14:textId="172CAD7B" w:rsidR="00142550" w:rsidRDefault="00142550" w:rsidP="00142550">
      <w:r>
        <w:rPr>
          <w:noProof/>
          <w:lang w:eastAsia="en-GB"/>
        </w:rPr>
        <w:drawing>
          <wp:anchor distT="0" distB="0" distL="114300" distR="114300" simplePos="0" relativeHeight="251669504" behindDoc="0" locked="0" layoutInCell="1" allowOverlap="1" wp14:anchorId="216DC9E5" wp14:editId="0D419C90">
            <wp:simplePos x="0" y="0"/>
            <wp:positionH relativeFrom="margin">
              <wp:align>left</wp:align>
            </wp:positionH>
            <wp:positionV relativeFrom="paragraph">
              <wp:posOffset>208280</wp:posOffset>
            </wp:positionV>
            <wp:extent cx="6729095" cy="4289425"/>
            <wp:effectExtent l="0" t="0" r="0" b="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cstate="print">
                      <a:extLst>
                        <a:ext uri="{28A0092B-C50C-407E-A947-70E740481C1C}">
                          <a14:useLocalDpi xmlns:a14="http://schemas.microsoft.com/office/drawing/2010/main" val="0"/>
                        </a:ext>
                      </a:extLst>
                    </a:blip>
                    <a:stretch>
                      <a:fillRect/>
                    </a:stretch>
                  </pic:blipFill>
                  <pic:spPr>
                    <a:xfrm>
                      <a:off x="0" y="0"/>
                      <a:ext cx="6729095" cy="4289425"/>
                    </a:xfrm>
                    <a:prstGeom prst="rect">
                      <a:avLst/>
                    </a:prstGeom>
                  </pic:spPr>
                </pic:pic>
              </a:graphicData>
            </a:graphic>
            <wp14:sizeRelH relativeFrom="margin">
              <wp14:pctWidth>0</wp14:pctWidth>
            </wp14:sizeRelH>
            <wp14:sizeRelV relativeFrom="margin">
              <wp14:pctHeight>0</wp14:pctHeight>
            </wp14:sizeRelV>
          </wp:anchor>
        </w:drawing>
      </w:r>
    </w:p>
    <w:p w14:paraId="56130D73" w14:textId="5709F0A3" w:rsidR="00142550" w:rsidRDefault="00142550" w:rsidP="00142550">
      <w:r>
        <w:t xml:space="preserve">At the bottom of the screen you can observe our most resent debug message. This says that the server has been started on the correct port. </w:t>
      </w:r>
    </w:p>
    <w:p w14:paraId="3769BBC5" w14:textId="1A7957E8" w:rsidR="00142550" w:rsidRDefault="00B05036" w:rsidP="00142550">
      <w:r>
        <w:t xml:space="preserve">This shows that this port is working and can host our server on it. </w:t>
      </w:r>
    </w:p>
    <w:p w14:paraId="3C2E1E5F" w14:textId="503CDA93" w:rsidR="00B05036" w:rsidRDefault="00B05036" w:rsidP="00B05036">
      <w:pPr>
        <w:pStyle w:val="Heading5"/>
      </w:pPr>
      <w:bookmarkStart w:id="267" w:name="_Port_6421"/>
      <w:bookmarkStart w:id="268" w:name="_Toc122005697"/>
      <w:bookmarkEnd w:id="267"/>
      <w:r>
        <w:t>Port 6421</w:t>
      </w:r>
      <w:bookmarkEnd w:id="268"/>
    </w:p>
    <w:p w14:paraId="3722E1CA" w14:textId="4478BDF2" w:rsidR="00B05036" w:rsidRDefault="00B05036" w:rsidP="00B05036">
      <w:r>
        <w:t>We will now test our server using port number 6421. This port is usually un-used by other programs</w:t>
      </w:r>
      <w:r w:rsidR="0074662A">
        <w:t>. When we press run on Unity</w:t>
      </w:r>
      <w:r w:rsidR="00A536DB" w:rsidRPr="00A536DB">
        <w:rPr>
          <w:rFonts w:cstheme="minorHAnsi"/>
          <w:vertAlign w:val="superscript"/>
        </w:rPr>
        <w:t xml:space="preserve"> </w:t>
      </w:r>
      <w:sdt>
        <w:sdtPr>
          <w:rPr>
            <w:rFonts w:cstheme="minorHAnsi"/>
            <w:vertAlign w:val="superscript"/>
          </w:rPr>
          <w:id w:val="-53934197"/>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rsidR="00A536DB">
        <w:t xml:space="preserve"> </w:t>
      </w:r>
      <w:r w:rsidR="0074662A">
        <w:t xml:space="preserve">the following screen is displayed: </w:t>
      </w:r>
    </w:p>
    <w:p w14:paraId="062B3ADD" w14:textId="7FD8527A" w:rsidR="0074662A" w:rsidRDefault="00735F82" w:rsidP="00B05036">
      <w:r>
        <w:rPr>
          <w:noProof/>
          <w:lang w:eastAsia="en-GB"/>
        </w:rPr>
        <w:lastRenderedPageBreak/>
        <w:drawing>
          <wp:inline distT="0" distB="0" distL="0" distR="0" wp14:anchorId="28E11C0A" wp14:editId="02ABD05E">
            <wp:extent cx="7056120" cy="449770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7056120" cy="4497705"/>
                    </a:xfrm>
                    <a:prstGeom prst="rect">
                      <a:avLst/>
                    </a:prstGeom>
                  </pic:spPr>
                </pic:pic>
              </a:graphicData>
            </a:graphic>
          </wp:inline>
        </w:drawing>
      </w:r>
    </w:p>
    <w:p w14:paraId="067B2884" w14:textId="079E17F6" w:rsidR="00735F82" w:rsidRDefault="00735F82" w:rsidP="00735F82">
      <w:r>
        <w:t xml:space="preserve">At the bottom of the screen you can observe our most resent debug message. This says that the server has been started on the correct port. </w:t>
      </w:r>
    </w:p>
    <w:p w14:paraId="146562EB" w14:textId="239A224F" w:rsidR="00735F82" w:rsidRDefault="00735F82" w:rsidP="00B05036">
      <w:r>
        <w:t xml:space="preserve">This shows that this port is working and can host our server on it. </w:t>
      </w:r>
    </w:p>
    <w:p w14:paraId="499A0B39" w14:textId="59D62C40" w:rsidR="00B05036" w:rsidRDefault="00B05036" w:rsidP="00B05036">
      <w:pPr>
        <w:pStyle w:val="Heading5"/>
      </w:pPr>
      <w:bookmarkStart w:id="269" w:name="_Port_585"/>
      <w:bookmarkStart w:id="270" w:name="_Toc122005698"/>
      <w:bookmarkEnd w:id="269"/>
      <w:r>
        <w:t>Port 585</w:t>
      </w:r>
      <w:bookmarkEnd w:id="270"/>
    </w:p>
    <w:p w14:paraId="35AD7109" w14:textId="502462FE" w:rsidR="00B05036" w:rsidRDefault="00B05036" w:rsidP="00B05036">
      <w:r>
        <w:t>We will now test our server using port number 585. This port used to be used by the IMAP protocol.</w:t>
      </w:r>
      <w:r w:rsidR="0074662A" w:rsidRPr="0074662A">
        <w:t xml:space="preserve"> </w:t>
      </w:r>
      <w:r w:rsidR="0074662A">
        <w:t>When we press run on Unity</w:t>
      </w:r>
      <w:r w:rsidR="00A536DB" w:rsidRPr="00A536DB">
        <w:rPr>
          <w:rFonts w:cstheme="minorHAnsi"/>
          <w:vertAlign w:val="superscript"/>
        </w:rPr>
        <w:t xml:space="preserve"> </w:t>
      </w:r>
      <w:sdt>
        <w:sdtPr>
          <w:rPr>
            <w:rFonts w:cstheme="minorHAnsi"/>
            <w:vertAlign w:val="superscript"/>
          </w:rPr>
          <w:id w:val="-835296170"/>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rsidR="0074662A">
        <w:t xml:space="preserve"> the following screen is displayed:</w:t>
      </w:r>
    </w:p>
    <w:p w14:paraId="437DDEAA" w14:textId="668793B3" w:rsidR="0074662A" w:rsidRDefault="00735F82" w:rsidP="00B05036">
      <w:r>
        <w:rPr>
          <w:noProof/>
          <w:lang w:eastAsia="en-GB"/>
        </w:rPr>
        <w:lastRenderedPageBreak/>
        <w:drawing>
          <wp:inline distT="0" distB="0" distL="0" distR="0" wp14:anchorId="7A3A37C1" wp14:editId="57B63C94">
            <wp:extent cx="7056120" cy="449770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7056120" cy="4497705"/>
                    </a:xfrm>
                    <a:prstGeom prst="rect">
                      <a:avLst/>
                    </a:prstGeom>
                  </pic:spPr>
                </pic:pic>
              </a:graphicData>
            </a:graphic>
          </wp:inline>
        </w:drawing>
      </w:r>
    </w:p>
    <w:p w14:paraId="6AA31CB7" w14:textId="5F562A35" w:rsidR="00735F82" w:rsidRDefault="00735F82" w:rsidP="00735F82">
      <w:r>
        <w:t xml:space="preserve">At the bottom of the screen you can observe our most resent debug message. This says that the server has been started on the correct port. </w:t>
      </w:r>
    </w:p>
    <w:p w14:paraId="28694C5C" w14:textId="4B054F90" w:rsidR="00735F82" w:rsidRDefault="00735F82" w:rsidP="00B05036">
      <w:r>
        <w:t xml:space="preserve">This shows that this port is working and can host our server on it. This is the opposite </w:t>
      </w:r>
      <w:r w:rsidR="00FD3639">
        <w:t>of</w:t>
      </w:r>
      <w:r>
        <w:t xml:space="preserve"> what we thought would happen, however this port is redundant and no longer used. It also is a local port meaning that it doesn’t interfere with other web traffic on the network. </w:t>
      </w:r>
    </w:p>
    <w:p w14:paraId="086C861E" w14:textId="4661F1D5" w:rsidR="00B05036" w:rsidRDefault="00B05036" w:rsidP="00B05036">
      <w:pPr>
        <w:pStyle w:val="Heading5"/>
      </w:pPr>
      <w:bookmarkStart w:id="271" w:name="_Port_25565"/>
      <w:bookmarkStart w:id="272" w:name="_Toc122005699"/>
      <w:bookmarkEnd w:id="271"/>
      <w:r>
        <w:t>Port 25565</w:t>
      </w:r>
      <w:bookmarkEnd w:id="272"/>
    </w:p>
    <w:p w14:paraId="1CF69CB9" w14:textId="4EA7A5DC" w:rsidR="00B05036" w:rsidRDefault="00B05036" w:rsidP="00B05036">
      <w:r>
        <w:t xml:space="preserve">We will now test our server using port number 25565. This port is usually un-used by other programs. It is most commonly used as the port to host Minecraft </w:t>
      </w:r>
      <w:sdt>
        <w:sdtPr>
          <w:id w:val="1202139124"/>
          <w:citation/>
        </w:sdtPr>
        <w:sdtContent>
          <w:r w:rsidR="00A536DB">
            <w:fldChar w:fldCharType="begin"/>
          </w:r>
          <w:r w:rsidR="00A536DB">
            <w:rPr>
              <w:vertAlign w:val="superscript"/>
            </w:rPr>
            <w:instrText xml:space="preserve"> CITATION Minecraft \l 2057 </w:instrText>
          </w:r>
          <w:r w:rsidR="00A536DB">
            <w:fldChar w:fldCharType="separate"/>
          </w:r>
          <w:r w:rsidR="003718A4">
            <w:rPr>
              <w:noProof/>
            </w:rPr>
            <w:t>(26)</w:t>
          </w:r>
          <w:r w:rsidR="00A536DB">
            <w:fldChar w:fldCharType="end"/>
          </w:r>
        </w:sdtContent>
      </w:sdt>
      <w:r>
        <w:t xml:space="preserve">Servers. </w:t>
      </w:r>
      <w:r w:rsidR="0074662A">
        <w:t>When we press run on Unity the following screen is displayed:</w:t>
      </w:r>
    </w:p>
    <w:p w14:paraId="4FCEEE8F" w14:textId="24C61D13" w:rsidR="00735F82" w:rsidRDefault="00735F82" w:rsidP="00735F82">
      <w:r>
        <w:rPr>
          <w:noProof/>
          <w:lang w:eastAsia="en-GB"/>
        </w:rPr>
        <w:lastRenderedPageBreak/>
        <w:drawing>
          <wp:inline distT="0" distB="0" distL="0" distR="0" wp14:anchorId="5321867B" wp14:editId="2175EDB7">
            <wp:extent cx="7056120" cy="449770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7056120" cy="4497705"/>
                    </a:xfrm>
                    <a:prstGeom prst="rect">
                      <a:avLst/>
                    </a:prstGeom>
                  </pic:spPr>
                </pic:pic>
              </a:graphicData>
            </a:graphic>
          </wp:inline>
        </w:drawing>
      </w:r>
      <w:r w:rsidRPr="00735F82">
        <w:t xml:space="preserve"> </w:t>
      </w:r>
      <w:r>
        <w:t xml:space="preserve">At the bottom of the screen you can observe our most resent debug message. This says that the server has been started on the correct port. </w:t>
      </w:r>
    </w:p>
    <w:p w14:paraId="5CFBC4DC" w14:textId="50A2CF65" w:rsidR="00735F82" w:rsidRDefault="00735F82" w:rsidP="00735F82">
      <w:r>
        <w:t>This shows that this port is working and can host our server on it.</w:t>
      </w:r>
    </w:p>
    <w:p w14:paraId="1102CB88" w14:textId="23AA75C5" w:rsidR="00735F82" w:rsidRDefault="00735F82" w:rsidP="00735F82">
      <w:r>
        <w:t xml:space="preserve">This is the end of our Milestone 1.1 testing, we cannot test the rest of Milestone 1 until our client side has been completed. </w:t>
      </w:r>
    </w:p>
    <w:p w14:paraId="1212E6C9" w14:textId="0C691AF3" w:rsidR="00735F82" w:rsidRDefault="00735F82" w:rsidP="00735F82">
      <w:pPr>
        <w:pStyle w:val="Heading3"/>
      </w:pPr>
      <w:bookmarkStart w:id="273" w:name="_Client-Side_Setup"/>
      <w:bookmarkStart w:id="274" w:name="_Toc122005700"/>
      <w:bookmarkEnd w:id="273"/>
      <w:r>
        <w:t>Client-Side Setup</w:t>
      </w:r>
      <w:bookmarkEnd w:id="274"/>
    </w:p>
    <w:p w14:paraId="0CB744CF" w14:textId="0ED83EE0" w:rsidR="00735F82" w:rsidRDefault="00735F82" w:rsidP="00735F82">
      <w:r>
        <w:t xml:space="preserve">During this section we will setup the basics of the Client side of our server connection. </w:t>
      </w:r>
    </w:p>
    <w:p w14:paraId="06831910" w14:textId="6A7E7109" w:rsidR="00ED283B" w:rsidRDefault="00ED283B" w:rsidP="00735F82">
      <w:r>
        <w:t>Before we start, along with the default Unity</w:t>
      </w:r>
      <w:r w:rsidR="00A536DB" w:rsidRPr="00A536DB">
        <w:rPr>
          <w:rFonts w:cstheme="minorHAnsi"/>
          <w:vertAlign w:val="superscript"/>
        </w:rPr>
        <w:t xml:space="preserve"> </w:t>
      </w:r>
      <w:sdt>
        <w:sdtPr>
          <w:rPr>
            <w:rFonts w:cstheme="minorHAnsi"/>
            <w:vertAlign w:val="superscript"/>
          </w:rPr>
          <w:id w:val="-125088446"/>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xml:space="preserve"> Libraries we are going to add the following lines of code, these are outside the class structure:</w:t>
      </w:r>
    </w:p>
    <w:p w14:paraId="57E84BCA" w14:textId="77777777" w:rsidR="00ED283B" w:rsidRDefault="00ED283B" w:rsidP="00ED2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Net.Sockets;</w:t>
      </w:r>
    </w:p>
    <w:p w14:paraId="05B061D3" w14:textId="77777777" w:rsidR="00ED283B" w:rsidRDefault="00ED283B" w:rsidP="00ED2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IO;</w:t>
      </w:r>
    </w:p>
    <w:p w14:paraId="2D3F2D64" w14:textId="5AA57C2C" w:rsidR="00ED283B" w:rsidRDefault="00ED283B" w:rsidP="00ED283B">
      <w:pPr>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w:t>
      </w:r>
    </w:p>
    <w:p w14:paraId="709321DD" w14:textId="43EFAD6C" w:rsidR="00ED283B" w:rsidRDefault="00ED283B" w:rsidP="00ED283B">
      <w:r>
        <w:t>We are also going to initialise some of the variables we will need</w:t>
      </w:r>
      <w:r w:rsidR="000749C2">
        <w:t xml:space="preserve"> for the rest of our program, there are shown below:</w:t>
      </w:r>
    </w:p>
    <w:p w14:paraId="34C95CF0" w14:textId="175BE52D"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sidR="002B1718">
        <w:rPr>
          <w:rFonts w:ascii="Cascadia Mono" w:hAnsi="Cascadia Mono" w:cs="Cascadia Mono"/>
          <w:color w:val="000000"/>
          <w:sz w:val="19"/>
          <w:szCs w:val="19"/>
        </w:rPr>
        <w:t xml:space="preserve"> till</w:t>
      </w:r>
      <w:r>
        <w:rPr>
          <w:rFonts w:ascii="Cascadia Mono" w:hAnsi="Cascadia Mono" w:cs="Cascadia Mono"/>
          <w:color w:val="000000"/>
          <w:sz w:val="19"/>
          <w:szCs w:val="19"/>
        </w:rPr>
        <w:t>Name;</w:t>
      </w:r>
    </w:p>
    <w:p w14:paraId="2BFF3696" w14:textId="0BC620CA"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socketReady;</w:t>
      </w:r>
    </w:p>
    <w:p w14:paraId="78DDD255"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TcpClient socket;</w:t>
      </w:r>
    </w:p>
    <w:p w14:paraId="70DB0FC5"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NetworkStream stream;</w:t>
      </w:r>
    </w:p>
    <w:p w14:paraId="1EF8F360"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StreamWriter writer;</w:t>
      </w:r>
    </w:p>
    <w:p w14:paraId="28684A1B" w14:textId="4F9D78A0" w:rsidR="000749C2" w:rsidRDefault="000749C2" w:rsidP="000749C2">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StreamReader reader;</w:t>
      </w:r>
    </w:p>
    <w:p w14:paraId="6729684A" w14:textId="0A4716AD" w:rsidR="000749C2" w:rsidRPr="00735F82" w:rsidRDefault="000749C2" w:rsidP="000749C2">
      <w:r>
        <w:t xml:space="preserve">These will become important as we continue creating our Client script. </w:t>
      </w:r>
    </w:p>
    <w:p w14:paraId="1F7952C5" w14:textId="69D46745" w:rsidR="00735F82" w:rsidRDefault="00735F82" w:rsidP="00735F82">
      <w:pPr>
        <w:pStyle w:val="Heading4"/>
      </w:pPr>
      <w:bookmarkStart w:id="275" w:name="_Create_a_TCP"/>
      <w:bookmarkStart w:id="276" w:name="_Toc122005701"/>
      <w:bookmarkEnd w:id="275"/>
      <w:r>
        <w:t>Creat</w:t>
      </w:r>
      <w:r w:rsidR="00C23B0A">
        <w:t>ing</w:t>
      </w:r>
      <w:r>
        <w:t xml:space="preserve"> a TCP connection to the server on the local network</w:t>
      </w:r>
      <w:bookmarkEnd w:id="276"/>
    </w:p>
    <w:p w14:paraId="40C3D37F" w14:textId="0860F14B" w:rsidR="00735F82" w:rsidRPr="00735F82" w:rsidRDefault="00735F82" w:rsidP="00735F82">
      <w:r>
        <w:t xml:space="preserve">In this section we will be creating a </w:t>
      </w:r>
      <w:r w:rsidR="007466F3">
        <w:t xml:space="preserve">way that the client can request to connect to a network. Part of this script will change as we progress through our programming. </w:t>
      </w:r>
    </w:p>
    <w:p w14:paraId="4ED40A4E" w14:textId="1DA4969D" w:rsidR="0074662A" w:rsidRDefault="000749C2" w:rsidP="00B05036">
      <w:r>
        <w:t xml:space="preserve">In this section we will create the ConnectToServer procedure which will allow us to connect to a server, given the correct IP address and port. </w:t>
      </w:r>
    </w:p>
    <w:p w14:paraId="4E32BE94" w14:textId="406F8E95" w:rsidR="000749C2" w:rsidRDefault="000749C2" w:rsidP="00B05036">
      <w:r>
        <w:lastRenderedPageBreak/>
        <w:t>First we will check to see if the server is already connected:</w:t>
      </w:r>
    </w:p>
    <w:p w14:paraId="1F8F0C70"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ocketReady)</w:t>
      </w:r>
    </w:p>
    <w:p w14:paraId="4DDCE726"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E9C7B11"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4AE4A3DF" w14:textId="442A01FC" w:rsidR="000749C2" w:rsidRDefault="000749C2" w:rsidP="000749C2">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EFE7B2" w14:textId="6741D557" w:rsidR="00105FD0" w:rsidRPr="00105FD0" w:rsidRDefault="00105FD0" w:rsidP="00105FD0">
      <w:r>
        <w:t>Next we will try and connect to the server, the code of this is shown below:</w:t>
      </w:r>
    </w:p>
    <w:p w14:paraId="13987674"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ry</w:t>
      </w:r>
    </w:p>
    <w:p w14:paraId="5B04EB00"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6B834F1"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ocket = </w:t>
      </w:r>
      <w:r>
        <w:rPr>
          <w:rFonts w:ascii="Cascadia Mono" w:hAnsi="Cascadia Mono" w:cs="Cascadia Mono"/>
          <w:color w:val="0000FF"/>
          <w:sz w:val="19"/>
          <w:szCs w:val="19"/>
        </w:rPr>
        <w:t>new</w:t>
      </w:r>
      <w:r>
        <w:rPr>
          <w:rFonts w:ascii="Cascadia Mono" w:hAnsi="Cascadia Mono" w:cs="Cascadia Mono"/>
          <w:color w:val="000000"/>
          <w:sz w:val="19"/>
          <w:szCs w:val="19"/>
        </w:rPr>
        <w:t xml:space="preserve"> TcpClient(host, port);</w:t>
      </w:r>
    </w:p>
    <w:p w14:paraId="43D3E881"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ream = socket.GetStream();</w:t>
      </w:r>
    </w:p>
    <w:p w14:paraId="338B665E"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rit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reamWriter(stream);</w:t>
      </w:r>
    </w:p>
    <w:p w14:paraId="05E30542"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ad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reamReader(stream);</w:t>
      </w:r>
    </w:p>
    <w:p w14:paraId="714D7809"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ocketReady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4402E0EA"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catch</w:t>
      </w:r>
      <w:r>
        <w:rPr>
          <w:rFonts w:ascii="Cascadia Mono" w:hAnsi="Cascadia Mono" w:cs="Cascadia Mono"/>
          <w:color w:val="000000"/>
          <w:sz w:val="19"/>
          <w:szCs w:val="19"/>
        </w:rPr>
        <w:t xml:space="preserve"> (Exception e)</w:t>
      </w:r>
    </w:p>
    <w:p w14:paraId="3D7B3D5C"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BEDCFC8"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Error(</w:t>
      </w:r>
      <w:r>
        <w:rPr>
          <w:rFonts w:ascii="Cascadia Mono" w:hAnsi="Cascadia Mono" w:cs="Cascadia Mono"/>
          <w:color w:val="A31515"/>
          <w:sz w:val="19"/>
          <w:szCs w:val="19"/>
        </w:rPr>
        <w:t>"Socket Error: "</w:t>
      </w:r>
      <w:r>
        <w:rPr>
          <w:rFonts w:ascii="Cascadia Mono" w:hAnsi="Cascadia Mono" w:cs="Cascadia Mono"/>
          <w:color w:val="000000"/>
          <w:sz w:val="19"/>
          <w:szCs w:val="19"/>
        </w:rPr>
        <w:t xml:space="preserve"> + e.Message);</w:t>
      </w:r>
    </w:p>
    <w:p w14:paraId="480EEF00" w14:textId="2D4911EF" w:rsidR="00105FD0" w:rsidRDefault="00105FD0" w:rsidP="00105FD0">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3A24A70" w14:textId="4ADB5B4A" w:rsidR="00105FD0" w:rsidRDefault="00105FD0" w:rsidP="00105FD0">
      <w:r>
        <w:t xml:space="preserve">This will try and connect to the server, and will return an error if it can’t. </w:t>
      </w:r>
    </w:p>
    <w:p w14:paraId="5C49F30F" w14:textId="553D7735" w:rsidR="00105FD0" w:rsidRDefault="00105FD0" w:rsidP="00105FD0">
      <w:r>
        <w:t xml:space="preserve">Later we will add in the code to allow an input of the host IP and port. This will happen inside this script. </w:t>
      </w:r>
    </w:p>
    <w:p w14:paraId="39C4B913" w14:textId="6EA3FC01" w:rsidR="00541F1C" w:rsidRDefault="00541F1C" w:rsidP="00541F1C">
      <w:pPr>
        <w:pStyle w:val="Heading4"/>
      </w:pPr>
      <w:bookmarkStart w:id="277" w:name="_Create_a_procedure"/>
      <w:bookmarkStart w:id="278" w:name="_Toc122005702"/>
      <w:bookmarkEnd w:id="277"/>
      <w:r>
        <w:t>Creat</w:t>
      </w:r>
      <w:r w:rsidR="00C23B0A">
        <w:t>ing</w:t>
      </w:r>
      <w:r>
        <w:t xml:space="preserve"> a procedure to send a request to the server</w:t>
      </w:r>
      <w:bookmarkEnd w:id="278"/>
    </w:p>
    <w:p w14:paraId="38D34E32" w14:textId="5919E507" w:rsidR="00541F1C" w:rsidRDefault="00541F1C" w:rsidP="00541F1C">
      <w:r>
        <w:t>In order to communicate with the server, our client must be able to send requests to the server. I</w:t>
      </w:r>
      <w:r w:rsidR="0059329B">
        <w:t>f our client hasn’t connected to the server, then our client shouldn’t try and send a request to the server. So we add in the following line of code:</w:t>
      </w:r>
    </w:p>
    <w:p w14:paraId="4BDE21FF" w14:textId="77777777" w:rsidR="0059329B" w:rsidRDefault="0059329B" w:rsidP="0059329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ocketReady)</w:t>
      </w:r>
    </w:p>
    <w:p w14:paraId="23CB07C9" w14:textId="77777777" w:rsidR="0059329B" w:rsidRDefault="0059329B" w:rsidP="0059329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F65CD2" w14:textId="77777777" w:rsidR="0059329B" w:rsidRDefault="0059329B" w:rsidP="0059329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0491FF94" w14:textId="4E28885D" w:rsidR="0059329B" w:rsidRDefault="0059329B" w:rsidP="0059329B">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649A944" w14:textId="4FB3C2CC" w:rsidR="0059329B" w:rsidRDefault="0059329B" w:rsidP="0059329B">
      <w:r>
        <w:t>This means that if the client isn’t connected to a server, it won’t be able to send any data. The following lines of code are responsible for sending data to the server:</w:t>
      </w:r>
    </w:p>
    <w:p w14:paraId="00BCE7FE" w14:textId="77777777" w:rsidR="0059329B" w:rsidRDefault="0059329B" w:rsidP="0059329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riter.WriteLine(rawData);</w:t>
      </w:r>
    </w:p>
    <w:p w14:paraId="7F2E6181" w14:textId="6A1CB5F1" w:rsidR="0059329B" w:rsidRPr="0059329B" w:rsidRDefault="0059329B" w:rsidP="0059329B">
      <w:r>
        <w:rPr>
          <w:rFonts w:ascii="Cascadia Mono" w:hAnsi="Cascadia Mono" w:cs="Cascadia Mono"/>
          <w:color w:val="000000"/>
          <w:sz w:val="19"/>
          <w:szCs w:val="19"/>
        </w:rPr>
        <w:t xml:space="preserve">        writer.Flush();</w:t>
      </w:r>
    </w:p>
    <w:p w14:paraId="71655853" w14:textId="57FA4DFB" w:rsidR="0059329B" w:rsidRDefault="003D6C1A" w:rsidP="00EB7025">
      <w:r w:rsidRPr="00DF6C20">
        <w:t xml:space="preserve"> </w:t>
      </w:r>
      <w:r w:rsidR="0059329B">
        <w:t xml:space="preserve">Here we are sending the data and then clearing the writer so that it doesn’t try to send the data repeatedly, even once the server has received it. </w:t>
      </w:r>
    </w:p>
    <w:p w14:paraId="12971CE1" w14:textId="10FAA00A" w:rsidR="00EB7025" w:rsidRDefault="00EB7025" w:rsidP="00EB7025">
      <w:pPr>
        <w:pStyle w:val="Heading4"/>
      </w:pPr>
      <w:bookmarkStart w:id="279" w:name="_Creating_a_procedure"/>
      <w:bookmarkStart w:id="280" w:name="_Toc122005703"/>
      <w:bookmarkEnd w:id="279"/>
      <w:r>
        <w:t>Creating a procedure that processes data from the server</w:t>
      </w:r>
      <w:bookmarkEnd w:id="280"/>
    </w:p>
    <w:p w14:paraId="317AE0E8" w14:textId="3B73ACF0" w:rsidR="002B1718" w:rsidRDefault="002B1718" w:rsidP="002B1718">
      <w:r>
        <w:t xml:space="preserve">Our client should be able to process any data that it receives from the server. This is done by a procedure that is very similar to the one seen on the server side. This will be expanded as we continue programing our solution. We will be adding in the function to return the name of the client to the server. </w:t>
      </w:r>
    </w:p>
    <w:p w14:paraId="534F6B8E" w14:textId="2DB01FA0" w:rsidR="002B1718" w:rsidRDefault="002B1718" w:rsidP="002B1718">
      <w:r>
        <w:t>Below is the basic ‘skeleton’ of the code we will use:</w:t>
      </w:r>
    </w:p>
    <w:p w14:paraId="54B6430E"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IncomingData(</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awData)</w:t>
      </w:r>
    </w:p>
    <w:p w14:paraId="6F3746ED"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6A8DFF2"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Server: "</w:t>
      </w:r>
      <w:r>
        <w:rPr>
          <w:rFonts w:ascii="Cascadia Mono" w:hAnsi="Cascadia Mono" w:cs="Cascadia Mono"/>
          <w:color w:val="000000"/>
          <w:sz w:val="19"/>
          <w:szCs w:val="19"/>
        </w:rPr>
        <w:t xml:space="preserve"> + rawData);</w:t>
      </w:r>
    </w:p>
    <w:p w14:paraId="07A4057C"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rawData == </w:t>
      </w:r>
      <w:r>
        <w:rPr>
          <w:rFonts w:ascii="Cascadia Mono" w:hAnsi="Cascadia Mono" w:cs="Cascadia Mono"/>
          <w:color w:val="A31515"/>
          <w:sz w:val="19"/>
          <w:szCs w:val="19"/>
        </w:rPr>
        <w:t>"%NAME"</w:t>
      </w:r>
      <w:r>
        <w:rPr>
          <w:rFonts w:ascii="Cascadia Mono" w:hAnsi="Cascadia Mono" w:cs="Cascadia Mono"/>
          <w:color w:val="000000"/>
          <w:sz w:val="19"/>
          <w:szCs w:val="19"/>
        </w:rPr>
        <w:t>)</w:t>
      </w:r>
    </w:p>
    <w:p w14:paraId="3A730CDC"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C13135" w14:textId="6ADD0BDC"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nd(</w:t>
      </w:r>
      <w:r>
        <w:rPr>
          <w:rFonts w:ascii="Cascadia Mono" w:hAnsi="Cascadia Mono" w:cs="Cascadia Mono"/>
          <w:color w:val="A31515"/>
          <w:sz w:val="19"/>
          <w:szCs w:val="19"/>
        </w:rPr>
        <w:t>"&amp;NAME|"</w:t>
      </w:r>
      <w:r>
        <w:rPr>
          <w:rFonts w:ascii="Cascadia Mono" w:hAnsi="Cascadia Mono" w:cs="Cascadia Mono"/>
          <w:color w:val="000000"/>
          <w:sz w:val="19"/>
          <w:szCs w:val="19"/>
        </w:rPr>
        <w:t xml:space="preserve"> + tillName);</w:t>
      </w:r>
    </w:p>
    <w:p w14:paraId="10899D91"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0A6E78F4"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22E1BC"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143AD2E0"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FB88C3B"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arning(</w:t>
      </w:r>
      <w:r>
        <w:rPr>
          <w:rFonts w:ascii="Cascadia Mono" w:hAnsi="Cascadia Mono" w:cs="Cascadia Mono"/>
          <w:color w:val="A31515"/>
          <w:sz w:val="19"/>
          <w:szCs w:val="19"/>
        </w:rPr>
        <w:t>"Unknown Data recieved from server"</w:t>
      </w:r>
      <w:r>
        <w:rPr>
          <w:rFonts w:ascii="Cascadia Mono" w:hAnsi="Cascadia Mono" w:cs="Cascadia Mono"/>
          <w:color w:val="000000"/>
          <w:sz w:val="19"/>
          <w:szCs w:val="19"/>
        </w:rPr>
        <w:t>);</w:t>
      </w:r>
    </w:p>
    <w:p w14:paraId="55E87764"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0D9C6E5" w14:textId="52392DDD" w:rsidR="002B1718" w:rsidRPr="002B1718" w:rsidRDefault="002B1718" w:rsidP="002B1718">
      <w:r>
        <w:rPr>
          <w:rFonts w:ascii="Cascadia Mono" w:hAnsi="Cascadia Mono" w:cs="Cascadia Mono"/>
          <w:color w:val="000000"/>
          <w:sz w:val="19"/>
          <w:szCs w:val="19"/>
        </w:rPr>
        <w:t xml:space="preserve">    }</w:t>
      </w:r>
    </w:p>
    <w:p w14:paraId="5BF17FE5" w14:textId="5976F3EA" w:rsidR="0059329B" w:rsidRDefault="0059329B" w:rsidP="0059329B">
      <w:pPr>
        <w:pStyle w:val="Heading4"/>
      </w:pPr>
      <w:bookmarkStart w:id="281" w:name="_Create_a_procedure_1"/>
      <w:bookmarkStart w:id="282" w:name="_Toc122005704"/>
      <w:bookmarkEnd w:id="281"/>
      <w:r>
        <w:lastRenderedPageBreak/>
        <w:t>Creat</w:t>
      </w:r>
      <w:r w:rsidR="00C23B0A">
        <w:t>ing</w:t>
      </w:r>
      <w:r>
        <w:t xml:space="preserve"> a procedure that receives information from the server</w:t>
      </w:r>
      <w:bookmarkEnd w:id="282"/>
    </w:p>
    <w:p w14:paraId="464C12A1" w14:textId="31E4F022" w:rsidR="0059329B" w:rsidRDefault="00EB7025" w:rsidP="0059329B">
      <w:r>
        <w:t xml:space="preserve">Our client should also be able to receive data from the server, so that I can process the return from its requests. </w:t>
      </w:r>
    </w:p>
    <w:p w14:paraId="36DD0831" w14:textId="54B344EF" w:rsidR="00EB7025" w:rsidRDefault="00EB7025" w:rsidP="0059329B">
      <w:r>
        <w:t>To receive data from the server I created the following function, this is very similar to the one seen on the server side of the connection:</w:t>
      </w:r>
    </w:p>
    <w:p w14:paraId="73119347"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ocketReady)</w:t>
      </w:r>
    </w:p>
    <w:p w14:paraId="044C060E"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390F2EB"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tream.DataAvailable)</w:t>
      </w:r>
    </w:p>
    <w:p w14:paraId="1AC4052E"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D076716"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data = reader.ReadLine();</w:t>
      </w:r>
    </w:p>
    <w:p w14:paraId="500AABBB"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data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446AFEC6"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7BCC39A"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nIncomingData(data);</w:t>
      </w:r>
    </w:p>
    <w:p w14:paraId="7FA8C455"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80E579"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C19CBFC" w14:textId="53EFF858" w:rsidR="00EB7025" w:rsidRDefault="00EB7025" w:rsidP="00EB702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8173A4F" w14:textId="4BEBBC0C" w:rsidR="00EB7025" w:rsidRDefault="00EB7025" w:rsidP="00EB7025">
      <w:r>
        <w:t xml:space="preserve">This is all placed within the update loop. </w:t>
      </w:r>
    </w:p>
    <w:p w14:paraId="47CCAE92" w14:textId="6AE38CCF" w:rsidR="00346D97" w:rsidRDefault="00346D97" w:rsidP="00346D97">
      <w:pPr>
        <w:pStyle w:val="Heading4"/>
      </w:pPr>
      <w:bookmarkStart w:id="283" w:name="_Creating_a_procedure_1"/>
      <w:bookmarkStart w:id="284" w:name="_Toc122005705"/>
      <w:bookmarkEnd w:id="283"/>
      <w:r>
        <w:t>Creating a procedure to close the connection to the server</w:t>
      </w:r>
      <w:bookmarkEnd w:id="284"/>
    </w:p>
    <w:p w14:paraId="1251E5A4" w14:textId="2D4502C9" w:rsidR="00346D97" w:rsidRDefault="00346D97" w:rsidP="00346D97">
      <w:r>
        <w:t xml:space="preserve">Our client needs to be able to close their connection to the server, this means that they can leave without any data loss. It also allows the server to run more efficiently. </w:t>
      </w:r>
    </w:p>
    <w:p w14:paraId="177637BD" w14:textId="3776F7EF" w:rsidR="00346D97" w:rsidRDefault="00346D97" w:rsidP="00346D97">
      <w:r>
        <w:t>The code that handles this process is shown below:</w:t>
      </w:r>
    </w:p>
    <w:p w14:paraId="1F349B16"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loseSocket()</w:t>
      </w:r>
    </w:p>
    <w:p w14:paraId="402E4BC5"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1DA7EC"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ocketReady)</w:t>
      </w:r>
    </w:p>
    <w:p w14:paraId="4BBFDD07"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A8F3CA6"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04165D63"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9095177"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riter.Close();</w:t>
      </w:r>
    </w:p>
    <w:p w14:paraId="25872C68"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ader.Close();</w:t>
      </w:r>
    </w:p>
    <w:p w14:paraId="4DBF5404"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ocket.Close();</w:t>
      </w:r>
    </w:p>
    <w:p w14:paraId="40070D2C"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ocketReady =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54A7766C" w14:textId="69912427" w:rsidR="00346D97" w:rsidRDefault="00346D97" w:rsidP="00346D97">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024DDD7" w14:textId="597CC3D4" w:rsidR="00346D97" w:rsidRDefault="00346D97" w:rsidP="00346D97">
      <w:r>
        <w:t xml:space="preserve">Once again we don’t want this code running if the client isn’t connected to the server, this is why we have the if statement at the start of the procedure. </w:t>
      </w:r>
    </w:p>
    <w:p w14:paraId="22717841" w14:textId="507A5D96" w:rsidR="00346D97" w:rsidRDefault="00346D97" w:rsidP="00346D97">
      <w:pPr>
        <w:pStyle w:val="Heading4"/>
      </w:pPr>
      <w:bookmarkStart w:id="285" w:name="_Create_a_procedure_2"/>
      <w:bookmarkStart w:id="286" w:name="_Toc122005706"/>
      <w:bookmarkEnd w:id="285"/>
      <w:r>
        <w:t>Creat</w:t>
      </w:r>
      <w:r w:rsidR="00C23B0A">
        <w:t>ing</w:t>
      </w:r>
      <w:r>
        <w:t xml:space="preserve"> a procedure that allows the input of the IP and Port</w:t>
      </w:r>
      <w:bookmarkEnd w:id="286"/>
    </w:p>
    <w:p w14:paraId="231F0154" w14:textId="09691CC8" w:rsidR="00346D97" w:rsidRDefault="00346D97" w:rsidP="00346D97">
      <w:r>
        <w:t xml:space="preserve">This procedure will be adapted later as we add in the file saving system. But for now we will have this directly enter the values for our connection. </w:t>
      </w:r>
      <w:r w:rsidR="00A96EA0">
        <w:t>This includes the Till name, Port and Host IP address.</w:t>
      </w:r>
      <w:r w:rsidR="009645D7">
        <w:t xml:space="preserve"> I will also be creating a GUI interface to allow this to be easily entered. </w:t>
      </w:r>
    </w:p>
    <w:p w14:paraId="34F24990" w14:textId="45EA6F44" w:rsidR="001F71DA" w:rsidRDefault="001F71DA" w:rsidP="00346D97">
      <w:r>
        <w:t xml:space="preserve">I have imported the library for UI management into my script, this allows me to pull values from UI input boxes. </w:t>
      </w:r>
    </w:p>
    <w:p w14:paraId="069EBE05" w14:textId="1FC32EE7" w:rsidR="00A26B20" w:rsidRDefault="00A26B20" w:rsidP="00346D97">
      <w:r>
        <w:t>The procedure that handles this is shown below:</w:t>
      </w:r>
    </w:p>
    <w:p w14:paraId="24D02571"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etUserValues()</w:t>
      </w:r>
    </w:p>
    <w:p w14:paraId="60391A45"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9B1A814"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h = </w:t>
      </w:r>
      <w:r>
        <w:rPr>
          <w:rFonts w:ascii="Cascadia Mono" w:hAnsi="Cascadia Mono" w:cs="Cascadia Mono"/>
          <w:color w:val="A31515"/>
          <w:sz w:val="19"/>
          <w:szCs w:val="19"/>
        </w:rPr>
        <w:t>"192.168.1.1"</w:t>
      </w:r>
      <w:r>
        <w:rPr>
          <w:rFonts w:ascii="Cascadia Mono" w:hAnsi="Cascadia Mono" w:cs="Cascadia Mono"/>
          <w:color w:val="000000"/>
          <w:sz w:val="19"/>
          <w:szCs w:val="19"/>
        </w:rPr>
        <w:t>;</w:t>
      </w:r>
    </w:p>
    <w:p w14:paraId="7F89C707"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 = 1803;</w:t>
      </w:r>
    </w:p>
    <w:p w14:paraId="63A5477C"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GameObject.Find(</w:t>
      </w:r>
      <w:r>
        <w:rPr>
          <w:rFonts w:ascii="Cascadia Mono" w:hAnsi="Cascadia Mono" w:cs="Cascadia Mono"/>
          <w:color w:val="A31515"/>
          <w:sz w:val="19"/>
          <w:szCs w:val="19"/>
        </w:rPr>
        <w:t>"TillNameInput"</w:t>
      </w:r>
      <w:r>
        <w:rPr>
          <w:rFonts w:ascii="Cascadia Mono" w:hAnsi="Cascadia Mono" w:cs="Cascadia Mono"/>
          <w:color w:val="000000"/>
          <w:sz w:val="19"/>
          <w:szCs w:val="19"/>
        </w:rPr>
        <w:t xml:space="preserve">).GetComponent&lt;InputField&g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56B44845"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D45724E"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illName = GameObject.Find(</w:t>
      </w:r>
      <w:r>
        <w:rPr>
          <w:rFonts w:ascii="Cascadia Mono" w:hAnsi="Cascadia Mono" w:cs="Cascadia Mono"/>
          <w:color w:val="A31515"/>
          <w:sz w:val="19"/>
          <w:szCs w:val="19"/>
        </w:rPr>
        <w:t>"TillNameInput"</w:t>
      </w:r>
      <w:r>
        <w:rPr>
          <w:rFonts w:ascii="Cascadia Mono" w:hAnsi="Cascadia Mono" w:cs="Cascadia Mono"/>
          <w:color w:val="000000"/>
          <w:sz w:val="19"/>
          <w:szCs w:val="19"/>
        </w:rPr>
        <w:t>).GetComponent&lt;InputField&gt;().text;</w:t>
      </w:r>
    </w:p>
    <w:p w14:paraId="4C3F021C"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840DBF7"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GameObject.Find(</w:t>
      </w:r>
      <w:r>
        <w:rPr>
          <w:rFonts w:ascii="Cascadia Mono" w:hAnsi="Cascadia Mono" w:cs="Cascadia Mono"/>
          <w:color w:val="A31515"/>
          <w:sz w:val="19"/>
          <w:szCs w:val="19"/>
        </w:rPr>
        <w:t>"HostInput"</w:t>
      </w:r>
      <w:r>
        <w:rPr>
          <w:rFonts w:ascii="Cascadia Mono" w:hAnsi="Cascadia Mono" w:cs="Cascadia Mono"/>
          <w:color w:val="000000"/>
          <w:sz w:val="19"/>
          <w:szCs w:val="19"/>
        </w:rPr>
        <w:t xml:space="preserve">).GetComponent&lt;InputField&g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5B436CDE"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4B46E32"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h = GameObject.Find(</w:t>
      </w:r>
      <w:r>
        <w:rPr>
          <w:rFonts w:ascii="Cascadia Mono" w:hAnsi="Cascadia Mono" w:cs="Cascadia Mono"/>
          <w:color w:val="A31515"/>
          <w:sz w:val="19"/>
          <w:szCs w:val="19"/>
        </w:rPr>
        <w:t>"HostInput"</w:t>
      </w:r>
      <w:r>
        <w:rPr>
          <w:rFonts w:ascii="Cascadia Mono" w:hAnsi="Cascadia Mono" w:cs="Cascadia Mono"/>
          <w:color w:val="000000"/>
          <w:sz w:val="19"/>
          <w:szCs w:val="19"/>
        </w:rPr>
        <w:t>).GetComponent&lt;InputField&gt;().text;</w:t>
      </w:r>
    </w:p>
    <w:p w14:paraId="58F43D11"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D7AB44"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GameObject.Find(</w:t>
      </w:r>
      <w:r>
        <w:rPr>
          <w:rFonts w:ascii="Cascadia Mono" w:hAnsi="Cascadia Mono" w:cs="Cascadia Mono"/>
          <w:color w:val="A31515"/>
          <w:sz w:val="19"/>
          <w:szCs w:val="19"/>
        </w:rPr>
        <w:t>"PortInput"</w:t>
      </w:r>
      <w:r>
        <w:rPr>
          <w:rFonts w:ascii="Cascadia Mono" w:hAnsi="Cascadia Mono" w:cs="Cascadia Mono"/>
          <w:color w:val="000000"/>
          <w:sz w:val="19"/>
          <w:szCs w:val="19"/>
        </w:rPr>
        <w:t xml:space="preserve">).GetComponent&lt;InputField&g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8D20D5E"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D57BBCB"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 = Convert.ToInt32(GameObject.Find(</w:t>
      </w:r>
      <w:r>
        <w:rPr>
          <w:rFonts w:ascii="Cascadia Mono" w:hAnsi="Cascadia Mono" w:cs="Cascadia Mono"/>
          <w:color w:val="A31515"/>
          <w:sz w:val="19"/>
          <w:szCs w:val="19"/>
        </w:rPr>
        <w:t>"PortInput"</w:t>
      </w:r>
      <w:r>
        <w:rPr>
          <w:rFonts w:ascii="Cascadia Mono" w:hAnsi="Cascadia Mono" w:cs="Cascadia Mono"/>
          <w:color w:val="000000"/>
          <w:sz w:val="19"/>
          <w:szCs w:val="19"/>
        </w:rPr>
        <w:t>).GetComponent&lt;InputField&gt;().text);</w:t>
      </w:r>
    </w:p>
    <w:p w14:paraId="09CC4320"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C37D712"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ConnectToServer(h, p);</w:t>
      </w:r>
    </w:p>
    <w:p w14:paraId="604059D5" w14:textId="0542D371" w:rsidR="00A26B20" w:rsidRDefault="001F71DA" w:rsidP="001F71DA">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B639F0" w14:textId="7DB0B534" w:rsidR="001F71DA" w:rsidRDefault="001F71DA" w:rsidP="001F71DA">
      <w:r>
        <w:t xml:space="preserve">This procedure will be skipped later down the line after I implement the JSON storage system. As this will then only occur on first time setup. </w:t>
      </w:r>
      <w:r w:rsidR="00563324">
        <w:t xml:space="preserve">I also added the client script to a client controller object. </w:t>
      </w:r>
    </w:p>
    <w:p w14:paraId="1E786F6E" w14:textId="5C30821C" w:rsidR="00563324" w:rsidRDefault="00563324" w:rsidP="001F71DA">
      <w:r>
        <w:t>Creating a UI system for this is quite easy. Shown below is a screenshot of my Unity Editor window:</w:t>
      </w:r>
    </w:p>
    <w:p w14:paraId="4265F338" w14:textId="49EA9B8A" w:rsidR="00563324" w:rsidRDefault="006D742A" w:rsidP="001F71DA">
      <w:r>
        <w:rPr>
          <w:noProof/>
          <w:lang w:eastAsia="en-GB"/>
        </w:rPr>
        <w:drawing>
          <wp:inline distT="0" distB="0" distL="0" distR="0" wp14:anchorId="485DD373" wp14:editId="1068C7D7">
            <wp:extent cx="7056120" cy="449770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7056120" cy="4497705"/>
                    </a:xfrm>
                    <a:prstGeom prst="rect">
                      <a:avLst/>
                    </a:prstGeom>
                  </pic:spPr>
                </pic:pic>
              </a:graphicData>
            </a:graphic>
          </wp:inline>
        </w:drawing>
      </w:r>
    </w:p>
    <w:p w14:paraId="24A32BC3" w14:textId="370D942D" w:rsidR="00563324" w:rsidRDefault="00563324" w:rsidP="001F71DA">
      <w:r>
        <w:lastRenderedPageBreak/>
        <w:t xml:space="preserve">On the button I have added the following to the “On press” section. </w:t>
      </w:r>
      <w:r w:rsidR="006D742A">
        <w:rPr>
          <w:noProof/>
          <w:lang w:eastAsia="en-GB"/>
        </w:rPr>
        <w:drawing>
          <wp:inline distT="0" distB="0" distL="0" distR="0" wp14:anchorId="1EFA414A" wp14:editId="7842E7EA">
            <wp:extent cx="7056120" cy="449770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7056120" cy="4497705"/>
                    </a:xfrm>
                    <a:prstGeom prst="rect">
                      <a:avLst/>
                    </a:prstGeom>
                  </pic:spPr>
                </pic:pic>
              </a:graphicData>
            </a:graphic>
          </wp:inline>
        </w:drawing>
      </w:r>
    </w:p>
    <w:p w14:paraId="1EC73C21" w14:textId="226E08D5" w:rsidR="006D742A" w:rsidRDefault="006D742A" w:rsidP="001F71DA">
      <w:r>
        <w:t xml:space="preserve">This means that if the server has started correctly and the right data has been inputted, we can successfully connect to our server, using a basic GUI. </w:t>
      </w:r>
    </w:p>
    <w:p w14:paraId="72558D5F" w14:textId="1160BE56" w:rsidR="006D742A" w:rsidRDefault="006D742A" w:rsidP="006D742A">
      <w:pPr>
        <w:pStyle w:val="Heading3"/>
      </w:pPr>
      <w:bookmarkStart w:id="287" w:name="_Milestone_1_1"/>
      <w:bookmarkStart w:id="288" w:name="_Toc122005707"/>
      <w:bookmarkEnd w:id="287"/>
      <w:r>
        <w:t>Milestone 1</w:t>
      </w:r>
      <w:bookmarkEnd w:id="288"/>
    </w:p>
    <w:p w14:paraId="0BAA04BD" w14:textId="543F0677" w:rsidR="00CE4B73" w:rsidRPr="00CE4B73" w:rsidRDefault="00CE4B73" w:rsidP="00CE4B73">
      <w:r>
        <w:t>Now I have completed both the client and server I can test them using my 1</w:t>
      </w:r>
      <w:r w:rsidRPr="00CE4B73">
        <w:rPr>
          <w:vertAlign w:val="superscript"/>
        </w:rPr>
        <w:t>st</w:t>
      </w:r>
      <w:r>
        <w:t xml:space="preserve"> milestone tests.</w:t>
      </w:r>
    </w:p>
    <w:p w14:paraId="47729321" w14:textId="3A7BBE0A" w:rsidR="006D742A" w:rsidRDefault="006D742A" w:rsidP="006D742A">
      <w:pPr>
        <w:pStyle w:val="Heading4"/>
      </w:pPr>
      <w:bookmarkStart w:id="289" w:name="_Milestone_1.1"/>
      <w:bookmarkStart w:id="290" w:name="_Toc122005708"/>
      <w:bookmarkEnd w:id="289"/>
      <w:r>
        <w:t xml:space="preserve">Milestone </w:t>
      </w:r>
      <w:r w:rsidR="005C1FF4">
        <w:t xml:space="preserve">Test </w:t>
      </w:r>
      <w:r>
        <w:t>1.1</w:t>
      </w:r>
      <w:bookmarkEnd w:id="290"/>
    </w:p>
    <w:p w14:paraId="11832113" w14:textId="370C23A4" w:rsidR="006D742A" w:rsidRDefault="006D742A" w:rsidP="006D742A">
      <w:r>
        <w:t xml:space="preserve">This milestone has been previously tested, you can see that </w:t>
      </w:r>
      <w:hyperlink w:anchor="_Milestone_Test_1.1" w:history="1">
        <w:r w:rsidRPr="006D742A">
          <w:rPr>
            <w:rStyle w:val="Hyperlink"/>
          </w:rPr>
          <w:t>here</w:t>
        </w:r>
      </w:hyperlink>
    </w:p>
    <w:p w14:paraId="67C02A69" w14:textId="66FF0936" w:rsidR="006D742A" w:rsidRDefault="006D742A" w:rsidP="006D742A">
      <w:pPr>
        <w:pStyle w:val="Heading4"/>
      </w:pPr>
      <w:bookmarkStart w:id="291" w:name="_Milestone_1.2"/>
      <w:bookmarkStart w:id="292" w:name="_Toc122005709"/>
      <w:bookmarkEnd w:id="291"/>
      <w:r>
        <w:t xml:space="preserve">Milestone </w:t>
      </w:r>
      <w:r w:rsidR="0040422A">
        <w:t xml:space="preserve">Test </w:t>
      </w:r>
      <w:r>
        <w:t>1.2</w:t>
      </w:r>
      <w:bookmarkEnd w:id="292"/>
    </w:p>
    <w:p w14:paraId="5227E432" w14:textId="7FFC6492" w:rsidR="006D742A" w:rsidRDefault="006D742A" w:rsidP="006D742A">
      <w:r>
        <w:t xml:space="preserve">In this milestone we are testing if a client can connect to the server, and will it handle the error correctly if the incorrect data is entered. </w:t>
      </w:r>
    </w:p>
    <w:p w14:paraId="10AB2895" w14:textId="06865601" w:rsidR="006D742A" w:rsidRDefault="006D742A" w:rsidP="006D742A">
      <w:r>
        <w:t>The test data we will be using is shown in the table below:</w:t>
      </w:r>
    </w:p>
    <w:tbl>
      <w:tblPr>
        <w:tblStyle w:val="TableGrid"/>
        <w:tblW w:w="0" w:type="auto"/>
        <w:tblLook w:val="04A0" w:firstRow="1" w:lastRow="0" w:firstColumn="1" w:lastColumn="0" w:noHBand="0" w:noVBand="1"/>
      </w:tblPr>
      <w:tblGrid>
        <w:gridCol w:w="2775"/>
        <w:gridCol w:w="2775"/>
        <w:gridCol w:w="2776"/>
        <w:gridCol w:w="2776"/>
      </w:tblGrid>
      <w:tr w:rsidR="006D742A" w14:paraId="4ED8F77F" w14:textId="77777777" w:rsidTr="006D742A">
        <w:tc>
          <w:tcPr>
            <w:tcW w:w="2775" w:type="dxa"/>
          </w:tcPr>
          <w:p w14:paraId="20524884" w14:textId="749B9422" w:rsidR="006D742A" w:rsidRDefault="006D742A" w:rsidP="006D742A">
            <w:r>
              <w:t>Test Number</w:t>
            </w:r>
          </w:p>
        </w:tc>
        <w:tc>
          <w:tcPr>
            <w:tcW w:w="2775" w:type="dxa"/>
          </w:tcPr>
          <w:p w14:paraId="0FB4A767" w14:textId="0F8EC3C2" w:rsidR="006D742A" w:rsidRDefault="006D742A" w:rsidP="006D742A">
            <w:r>
              <w:t>Type of test</w:t>
            </w:r>
          </w:p>
        </w:tc>
        <w:tc>
          <w:tcPr>
            <w:tcW w:w="2776" w:type="dxa"/>
          </w:tcPr>
          <w:p w14:paraId="2086DDC8" w14:textId="72F89010" w:rsidR="006D742A" w:rsidRDefault="006D742A" w:rsidP="006D742A">
            <w:r>
              <w:t>Input</w:t>
            </w:r>
          </w:p>
        </w:tc>
        <w:tc>
          <w:tcPr>
            <w:tcW w:w="2776" w:type="dxa"/>
          </w:tcPr>
          <w:p w14:paraId="70F70072" w14:textId="6582C93B" w:rsidR="006D742A" w:rsidRDefault="006D742A" w:rsidP="006D742A">
            <w:r>
              <w:t>Expected Outputs</w:t>
            </w:r>
          </w:p>
        </w:tc>
      </w:tr>
      <w:tr w:rsidR="006D742A" w14:paraId="41FD689D" w14:textId="77777777" w:rsidTr="006D742A">
        <w:tc>
          <w:tcPr>
            <w:tcW w:w="2775" w:type="dxa"/>
          </w:tcPr>
          <w:p w14:paraId="42A823B3" w14:textId="31A32833" w:rsidR="006D742A" w:rsidRDefault="006D742A" w:rsidP="006D742A">
            <w:r>
              <w:t>1.2.1</w:t>
            </w:r>
          </w:p>
        </w:tc>
        <w:tc>
          <w:tcPr>
            <w:tcW w:w="2775" w:type="dxa"/>
          </w:tcPr>
          <w:p w14:paraId="476E55B4" w14:textId="5B4A0C36" w:rsidR="006D742A" w:rsidRDefault="006D742A" w:rsidP="006D742A">
            <w:r>
              <w:t>Normal (Correct)</w:t>
            </w:r>
          </w:p>
        </w:tc>
        <w:tc>
          <w:tcPr>
            <w:tcW w:w="2776" w:type="dxa"/>
          </w:tcPr>
          <w:p w14:paraId="6EDAC5C3" w14:textId="42C34BBC" w:rsidR="006D742A" w:rsidRDefault="006D742A" w:rsidP="006D742A">
            <w:r>
              <w:t>Correct IP and Correct Port</w:t>
            </w:r>
          </w:p>
        </w:tc>
        <w:tc>
          <w:tcPr>
            <w:tcW w:w="2776" w:type="dxa"/>
          </w:tcPr>
          <w:p w14:paraId="59E1AED8" w14:textId="4014F239" w:rsidR="006D742A" w:rsidRDefault="006D742A" w:rsidP="006D742A">
            <w:r>
              <w:t xml:space="preserve">Connected </w:t>
            </w:r>
          </w:p>
        </w:tc>
      </w:tr>
      <w:tr w:rsidR="000E76E5" w14:paraId="2556B850" w14:textId="77777777" w:rsidTr="006D742A">
        <w:tc>
          <w:tcPr>
            <w:tcW w:w="2775" w:type="dxa"/>
          </w:tcPr>
          <w:p w14:paraId="00B0C99E" w14:textId="62F5C6C1" w:rsidR="000E76E5" w:rsidRDefault="000E76E5" w:rsidP="006D742A">
            <w:r>
              <w:t>1.2.2</w:t>
            </w:r>
          </w:p>
        </w:tc>
        <w:tc>
          <w:tcPr>
            <w:tcW w:w="2775" w:type="dxa"/>
          </w:tcPr>
          <w:p w14:paraId="19336128" w14:textId="67B62F10" w:rsidR="000E76E5" w:rsidRDefault="000E76E5" w:rsidP="006D742A">
            <w:r>
              <w:t>Erroneous (Incorrect)</w:t>
            </w:r>
          </w:p>
        </w:tc>
        <w:tc>
          <w:tcPr>
            <w:tcW w:w="2776" w:type="dxa"/>
          </w:tcPr>
          <w:p w14:paraId="6322FC32" w14:textId="66095A5A" w:rsidR="000E76E5" w:rsidRDefault="000E76E5" w:rsidP="006D742A">
            <w:r>
              <w:t>Correct IP and Incorrect Port</w:t>
            </w:r>
          </w:p>
        </w:tc>
        <w:tc>
          <w:tcPr>
            <w:tcW w:w="2776" w:type="dxa"/>
          </w:tcPr>
          <w:p w14:paraId="5031E623" w14:textId="03654723" w:rsidR="000E76E5" w:rsidRDefault="000E76E5" w:rsidP="006D742A">
            <w:r>
              <w:t>Not Connected</w:t>
            </w:r>
          </w:p>
        </w:tc>
      </w:tr>
      <w:tr w:rsidR="000E76E5" w14:paraId="3F6844AF" w14:textId="77777777" w:rsidTr="006D742A">
        <w:tc>
          <w:tcPr>
            <w:tcW w:w="2775" w:type="dxa"/>
          </w:tcPr>
          <w:p w14:paraId="5A145F4A" w14:textId="0C0CE2F1" w:rsidR="000E76E5" w:rsidRDefault="000E76E5" w:rsidP="006D742A">
            <w:r>
              <w:t>1.2.3</w:t>
            </w:r>
          </w:p>
        </w:tc>
        <w:tc>
          <w:tcPr>
            <w:tcW w:w="2775" w:type="dxa"/>
          </w:tcPr>
          <w:p w14:paraId="5A9890B8" w14:textId="1A8B5B6D" w:rsidR="000E76E5" w:rsidRDefault="000E76E5" w:rsidP="006D742A">
            <w:r>
              <w:t>Erroneous (Incorrect)</w:t>
            </w:r>
          </w:p>
        </w:tc>
        <w:tc>
          <w:tcPr>
            <w:tcW w:w="2776" w:type="dxa"/>
          </w:tcPr>
          <w:p w14:paraId="29F4BFD5" w14:textId="57E4CAB3" w:rsidR="000E76E5" w:rsidRDefault="000E76E5" w:rsidP="000E76E5">
            <w:r>
              <w:t>Incorrect IP and Correct Port</w:t>
            </w:r>
          </w:p>
        </w:tc>
        <w:tc>
          <w:tcPr>
            <w:tcW w:w="2776" w:type="dxa"/>
          </w:tcPr>
          <w:p w14:paraId="2D7011D1" w14:textId="5F66C222" w:rsidR="000E76E5" w:rsidRDefault="000E76E5" w:rsidP="006D742A">
            <w:r>
              <w:t>Not Connected</w:t>
            </w:r>
          </w:p>
        </w:tc>
      </w:tr>
      <w:tr w:rsidR="000E76E5" w14:paraId="1EE00390" w14:textId="77777777" w:rsidTr="006D742A">
        <w:tc>
          <w:tcPr>
            <w:tcW w:w="2775" w:type="dxa"/>
          </w:tcPr>
          <w:p w14:paraId="0050079C" w14:textId="656B010E" w:rsidR="000E76E5" w:rsidRDefault="000E76E5" w:rsidP="006D742A">
            <w:r>
              <w:t>1.2.4</w:t>
            </w:r>
          </w:p>
        </w:tc>
        <w:tc>
          <w:tcPr>
            <w:tcW w:w="2775" w:type="dxa"/>
          </w:tcPr>
          <w:p w14:paraId="1940A9DD" w14:textId="6F3F2F60" w:rsidR="000E76E5" w:rsidRDefault="000E76E5" w:rsidP="006D742A">
            <w:r>
              <w:t>Erroneous (Incorrect)</w:t>
            </w:r>
          </w:p>
        </w:tc>
        <w:tc>
          <w:tcPr>
            <w:tcW w:w="2776" w:type="dxa"/>
          </w:tcPr>
          <w:p w14:paraId="60C153FC" w14:textId="7F411981" w:rsidR="000E76E5" w:rsidRDefault="000E76E5" w:rsidP="006D742A">
            <w:r>
              <w:t>Incorrect IP and Port</w:t>
            </w:r>
          </w:p>
        </w:tc>
        <w:tc>
          <w:tcPr>
            <w:tcW w:w="2776" w:type="dxa"/>
          </w:tcPr>
          <w:p w14:paraId="73BFC470" w14:textId="0861DC3B" w:rsidR="000E76E5" w:rsidRDefault="000E76E5" w:rsidP="006D742A">
            <w:r>
              <w:t>Not Connected</w:t>
            </w:r>
          </w:p>
        </w:tc>
      </w:tr>
    </w:tbl>
    <w:p w14:paraId="704B4721" w14:textId="24E3C26F" w:rsidR="000E76E5" w:rsidRDefault="000E76E5" w:rsidP="000E76E5">
      <w:pPr>
        <w:pStyle w:val="Heading5"/>
      </w:pPr>
      <w:bookmarkStart w:id="293" w:name="_Toc122005710"/>
      <w:r>
        <w:t>Issues</w:t>
      </w:r>
      <w:bookmarkEnd w:id="293"/>
    </w:p>
    <w:p w14:paraId="3763B0E7" w14:textId="5811EDDF" w:rsidR="006D742A" w:rsidRDefault="000E76E5" w:rsidP="006D742A">
      <w:r>
        <w:t xml:space="preserve">As I started my first test for this Milestone, I entered my Correct IP and Port for the server. However, when I pressed the ‘Submit button’ to enter my values and start my server, the program froze, and stopped responding. The only thing I could do was to close the application, and even then I had to do this through the Windows </w:t>
      </w:r>
      <w:sdt>
        <w:sdtPr>
          <w:id w:val="-48700863"/>
          <w:citation/>
        </w:sdtPr>
        <w:sdtContent>
          <w:r w:rsidR="00E55C21">
            <w:fldChar w:fldCharType="begin"/>
          </w:r>
          <w:r w:rsidR="00E55C21">
            <w:instrText xml:space="preserve"> CITATION 18 \l 2057 </w:instrText>
          </w:r>
          <w:r w:rsidR="00E55C21">
            <w:fldChar w:fldCharType="separate"/>
          </w:r>
          <w:r w:rsidR="003718A4">
            <w:rPr>
              <w:noProof/>
            </w:rPr>
            <w:t>(1)</w:t>
          </w:r>
          <w:r w:rsidR="00E55C21">
            <w:fldChar w:fldCharType="end"/>
          </w:r>
        </w:sdtContent>
      </w:sdt>
      <w:r w:rsidR="00E55C21">
        <w:t xml:space="preserve"> </w:t>
      </w:r>
      <w:r>
        <w:t xml:space="preserve">Task Manager. This is obviously a huge issue, as we need our client to be able to connect to the server. </w:t>
      </w:r>
    </w:p>
    <w:p w14:paraId="2F2A8759" w14:textId="331EF648" w:rsidR="000E76E5" w:rsidRDefault="000E76E5" w:rsidP="006D742A">
      <w:r>
        <w:t xml:space="preserve">So, I added in ‘Debug’ (output) statements along the path which the code would follow to start the server. However, when I ran my program, none of these statements were returning any output. </w:t>
      </w:r>
    </w:p>
    <w:p w14:paraId="00861064" w14:textId="0FA6527B" w:rsidR="003E08BA" w:rsidRDefault="002D0C7A" w:rsidP="003E08BA">
      <w:r>
        <w:lastRenderedPageBreak/>
        <w:t xml:space="preserve">After some debugging, I </w:t>
      </w:r>
      <w:r w:rsidR="003E08BA">
        <w:t>couldn’t find the issue, so I decided I would try re-writing the code. After I did this, I found out it was the Server that was be</w:t>
      </w:r>
      <w:r w:rsidR="0031088D">
        <w:t>ing the issue. However, I couldn’t spot where the changes were between my new code a</w:t>
      </w:r>
      <w:r w:rsidR="00E55C21">
        <w:t xml:space="preserve">nd the previous code. This happens all the time in a real development environment where you fix a bug with no idea how you actually fixed it. </w:t>
      </w:r>
    </w:p>
    <w:p w14:paraId="388E6A54" w14:textId="1C216012" w:rsidR="0059329B" w:rsidRDefault="0031088D" w:rsidP="0059329B">
      <w:r>
        <w:t>I have gone back over Milestone 1.1 and there are no changes to make</w:t>
      </w:r>
      <w:r w:rsidR="008434CD">
        <w:t>.</w:t>
      </w:r>
    </w:p>
    <w:p w14:paraId="476F63D6" w14:textId="0D9D515B" w:rsidR="008434CD" w:rsidRDefault="00E6607D" w:rsidP="00CE4B73">
      <w:pPr>
        <w:pStyle w:val="Heading5"/>
      </w:pPr>
      <w:bookmarkStart w:id="294" w:name="_Milestone_1.2.1,_1.3,"/>
      <w:bookmarkStart w:id="295" w:name="_Toc122005711"/>
      <w:bookmarkEnd w:id="294"/>
      <w:r>
        <w:t xml:space="preserve">Milestone </w:t>
      </w:r>
      <w:r w:rsidR="005C1FF4">
        <w:t xml:space="preserve">Tests </w:t>
      </w:r>
      <w:r>
        <w:t>1.2.1</w:t>
      </w:r>
      <w:r w:rsidR="007303A7">
        <w:t>, 1.3, 1.4, 1.5</w:t>
      </w:r>
      <w:bookmarkEnd w:id="295"/>
    </w:p>
    <w:p w14:paraId="52934314" w14:textId="78087B8F" w:rsidR="00E6607D" w:rsidRDefault="00E6607D" w:rsidP="00E6607D">
      <w:r>
        <w:t>This milestone is to test that everything works when in ideal situations. This test was run with the correct IP and Port and the results are shown below:</w:t>
      </w:r>
    </w:p>
    <w:p w14:paraId="7BE76B33" w14:textId="2311B7C9" w:rsidR="00E6607D" w:rsidRDefault="00E6607D" w:rsidP="00E6607D">
      <w:r>
        <w:rPr>
          <w:noProof/>
          <w:lang w:eastAsia="en-GB"/>
        </w:rPr>
        <w:drawing>
          <wp:inline distT="0" distB="0" distL="0" distR="0" wp14:anchorId="79C4634C" wp14:editId="5343C685">
            <wp:extent cx="7056120" cy="449770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7056120" cy="4497705"/>
                    </a:xfrm>
                    <a:prstGeom prst="rect">
                      <a:avLst/>
                    </a:prstGeom>
                  </pic:spPr>
                </pic:pic>
              </a:graphicData>
            </a:graphic>
          </wp:inline>
        </w:drawing>
      </w:r>
    </w:p>
    <w:p w14:paraId="435C46FC" w14:textId="1391D71A" w:rsidR="007303A7" w:rsidRDefault="007303A7" w:rsidP="00E6607D">
      <w:r>
        <w:t xml:space="preserve">As shown in the console the client has successfully connected, it has also sent the requests “%NAME” to the client and the client has successfully retuned “&amp;NAME|Jack” which has then been set on the ServerClient object for this client. We know it has done this because it is using the correct name, and the way we are returning this name to the console is through the ServerClient class. </w:t>
      </w:r>
    </w:p>
    <w:p w14:paraId="20AEB2FC" w14:textId="44228333" w:rsidR="004F28EF" w:rsidRDefault="004F28EF" w:rsidP="004F28EF">
      <w:pPr>
        <w:pStyle w:val="Heading5"/>
      </w:pPr>
      <w:bookmarkStart w:id="296" w:name="_Toc122005712"/>
      <w:r>
        <w:t xml:space="preserve">Milestone </w:t>
      </w:r>
      <w:r w:rsidR="005C1FF4">
        <w:t xml:space="preserve">Test </w:t>
      </w:r>
      <w:r>
        <w:t>1.2.2</w:t>
      </w:r>
      <w:bookmarkEnd w:id="296"/>
    </w:p>
    <w:p w14:paraId="1A63CEB3" w14:textId="53F504B1" w:rsidR="004F28EF" w:rsidRDefault="004F28EF" w:rsidP="004F28EF">
      <w:r>
        <w:t xml:space="preserve">This test is when for when we enter the wrong port, this is to show </w:t>
      </w:r>
      <w:r w:rsidR="0068081E">
        <w:t>how my solution handles this issue. The result is shown below:</w:t>
      </w:r>
    </w:p>
    <w:p w14:paraId="79C1D111" w14:textId="3CA78182" w:rsidR="0068081E" w:rsidRDefault="0068081E" w:rsidP="004F28EF">
      <w:r>
        <w:rPr>
          <w:noProof/>
          <w:lang w:eastAsia="en-GB"/>
        </w:rPr>
        <w:lastRenderedPageBreak/>
        <w:drawing>
          <wp:inline distT="0" distB="0" distL="0" distR="0" wp14:anchorId="012037B0" wp14:editId="5538EA77">
            <wp:extent cx="7056120" cy="449770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7056120" cy="4497705"/>
                    </a:xfrm>
                    <a:prstGeom prst="rect">
                      <a:avLst/>
                    </a:prstGeom>
                  </pic:spPr>
                </pic:pic>
              </a:graphicData>
            </a:graphic>
          </wp:inline>
        </w:drawing>
      </w:r>
    </w:p>
    <w:p w14:paraId="0387AE00" w14:textId="72F2D6A6" w:rsidR="0068081E" w:rsidRDefault="0068081E" w:rsidP="004F28EF">
      <w:r>
        <w:t xml:space="preserve">As you can see, </w:t>
      </w:r>
      <w:r w:rsidR="00E00E12">
        <w:t xml:space="preserve">the target machine refuses the connection, however the program still works and you can continue to try again afterwards. </w:t>
      </w:r>
    </w:p>
    <w:p w14:paraId="69219E35" w14:textId="7D017AF3" w:rsidR="00E00E12" w:rsidRDefault="00E00E12" w:rsidP="00E00E12">
      <w:pPr>
        <w:pStyle w:val="Heading5"/>
      </w:pPr>
      <w:bookmarkStart w:id="297" w:name="_Milestone_1.2.3"/>
      <w:bookmarkStart w:id="298" w:name="_Toc122005713"/>
      <w:bookmarkEnd w:id="297"/>
      <w:r>
        <w:t xml:space="preserve">Milestone </w:t>
      </w:r>
      <w:r w:rsidR="005C1FF4">
        <w:t xml:space="preserve">Test </w:t>
      </w:r>
      <w:r>
        <w:t>1.2.3</w:t>
      </w:r>
      <w:bookmarkEnd w:id="298"/>
    </w:p>
    <w:p w14:paraId="47273341" w14:textId="08975836" w:rsidR="00E00E12" w:rsidRDefault="00095165" w:rsidP="00E00E12">
      <w:r>
        <w:t>This test is for if we enter the wrong IP address, once again this will show how the system handles this issue. A screenshot of it is shown below:</w:t>
      </w:r>
    </w:p>
    <w:p w14:paraId="4BD013E0" w14:textId="5DBAB0D7" w:rsidR="00095165" w:rsidRDefault="00095165" w:rsidP="00E00E12">
      <w:r>
        <w:rPr>
          <w:noProof/>
          <w:lang w:eastAsia="en-GB"/>
        </w:rPr>
        <w:lastRenderedPageBreak/>
        <w:drawing>
          <wp:inline distT="0" distB="0" distL="0" distR="0" wp14:anchorId="5E1F0790" wp14:editId="49CC5BF1">
            <wp:extent cx="7056120" cy="449770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7056120" cy="4497705"/>
                    </a:xfrm>
                    <a:prstGeom prst="rect">
                      <a:avLst/>
                    </a:prstGeom>
                  </pic:spPr>
                </pic:pic>
              </a:graphicData>
            </a:graphic>
          </wp:inline>
        </w:drawing>
      </w:r>
    </w:p>
    <w:p w14:paraId="4595671B" w14:textId="77777777" w:rsidR="00E3132F" w:rsidRDefault="00095165" w:rsidP="00E3132F">
      <w:r>
        <w:t xml:space="preserve">As you can see the connection attempt timed out, however we can still continue using the program meaning that we can re-enter the correct details and try again. </w:t>
      </w:r>
    </w:p>
    <w:p w14:paraId="618CE85B" w14:textId="6A91CB76" w:rsidR="00095165" w:rsidRDefault="00095165" w:rsidP="00E3132F">
      <w:pPr>
        <w:pStyle w:val="Heading5"/>
      </w:pPr>
      <w:bookmarkStart w:id="299" w:name="_Toc122005714"/>
      <w:r>
        <w:lastRenderedPageBreak/>
        <w:t xml:space="preserve">Milestone </w:t>
      </w:r>
      <w:r w:rsidR="005C1FF4">
        <w:t xml:space="preserve">Test </w:t>
      </w:r>
      <w:r>
        <w:t>1.2.4</w:t>
      </w:r>
      <w:bookmarkEnd w:id="299"/>
    </w:p>
    <w:p w14:paraId="1D10448E" w14:textId="4F1DBA20" w:rsidR="00095165" w:rsidRPr="00095165" w:rsidRDefault="00095165" w:rsidP="00095165">
      <w:pPr>
        <w:rPr>
          <w:b/>
        </w:rPr>
      </w:pPr>
      <w:r>
        <w:t>This test shows what will happen when the Wrong Port and Wrong IP are entered, and it demonstrates how my solution will handle this issue. A screenshot it shown below:</w:t>
      </w:r>
      <w:r w:rsidRPr="00095165">
        <w:rPr>
          <w:noProof/>
          <w:lang w:eastAsia="en-GB"/>
        </w:rPr>
        <w:t xml:space="preserve"> </w:t>
      </w:r>
      <w:r>
        <w:rPr>
          <w:noProof/>
          <w:lang w:eastAsia="en-GB"/>
        </w:rPr>
        <w:drawing>
          <wp:inline distT="0" distB="0" distL="0" distR="0" wp14:anchorId="7FF847E8" wp14:editId="7F5FBEC6">
            <wp:extent cx="7056120" cy="449770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7056120" cy="4497705"/>
                    </a:xfrm>
                    <a:prstGeom prst="rect">
                      <a:avLst/>
                    </a:prstGeom>
                  </pic:spPr>
                </pic:pic>
              </a:graphicData>
            </a:graphic>
          </wp:inline>
        </w:drawing>
      </w:r>
    </w:p>
    <w:p w14:paraId="01756553" w14:textId="4CDC438B" w:rsidR="00095165" w:rsidRDefault="00095165" w:rsidP="00095165">
      <w:r>
        <w:t xml:space="preserve">As you can see above, this gives the same error as </w:t>
      </w:r>
      <w:hyperlink w:anchor="_Milestone_1.2.3" w:history="1">
        <w:r w:rsidRPr="00095165">
          <w:rPr>
            <w:rStyle w:val="Hyperlink"/>
          </w:rPr>
          <w:t>Milestone 1.2.3</w:t>
        </w:r>
      </w:hyperlink>
      <w:r>
        <w:t xml:space="preserve"> as it cannot find the correct IP address. </w:t>
      </w:r>
    </w:p>
    <w:p w14:paraId="395DD076" w14:textId="6652F851" w:rsidR="00E3132F" w:rsidRDefault="00E3132F" w:rsidP="00095165">
      <w:r>
        <w:t xml:space="preserve">This concludes our testing for Milestone 1, as Milestones 1.3, 1.4 and 1.5 are all completed </w:t>
      </w:r>
      <w:hyperlink w:anchor="_Milestone_1.2.1,_1.3," w:history="1">
        <w:r w:rsidRPr="00E3132F">
          <w:rPr>
            <w:rStyle w:val="Hyperlink"/>
          </w:rPr>
          <w:t>here</w:t>
        </w:r>
      </w:hyperlink>
      <w:r>
        <w:t xml:space="preserve"> alongside Milestone Test 1.2.1</w:t>
      </w:r>
    </w:p>
    <w:p w14:paraId="02289BE9" w14:textId="77777777" w:rsidR="00D6359C" w:rsidRDefault="00D6359C" w:rsidP="00D6359C">
      <w:pPr>
        <w:pStyle w:val="Heading4"/>
      </w:pPr>
      <w:r>
        <w:t>Reflection</w:t>
      </w:r>
    </w:p>
    <w:p w14:paraId="6AF1DB0F" w14:textId="57850D81" w:rsidR="00D6359C" w:rsidRPr="00D6359C" w:rsidRDefault="00D6359C" w:rsidP="00D6359C">
      <w:r>
        <w:t xml:space="preserve">The Server.cs script will complete its intended purpose of creating a server that the client can connect to. More features need to be added as the rest of the program is developed, and compatibility with multiple requests at once needs to be tested. </w:t>
      </w:r>
    </w:p>
    <w:p w14:paraId="17890797" w14:textId="2032CA3B" w:rsidR="00D6359C" w:rsidRDefault="00D6359C" w:rsidP="00095165">
      <w:r>
        <w:t xml:space="preserve">The Client.cs script will connect correctly to a server created using the Server.cs script. I have shown that the Server and the Client can interact and communicate. Further development and features will be implemented on the Client as more of the solution is developed. </w:t>
      </w:r>
    </w:p>
    <w:p w14:paraId="78FF6A35" w14:textId="04BC0A22" w:rsidR="003C1533" w:rsidRDefault="003C1533" w:rsidP="00095165">
      <w:r>
        <w:t xml:space="preserve">By using the TCP client connection method, I have ensured compatibility with many different types of system. As I am utilising the TCP/IP stack. This also means that my program will automatically resend missing packets to the recipient, meaning that I don’t have to worry about corrupted or partial data. </w:t>
      </w:r>
    </w:p>
    <w:p w14:paraId="1D873041" w14:textId="5FB31FDD" w:rsidR="00E3132F" w:rsidRDefault="00E3132F" w:rsidP="00E3132F">
      <w:pPr>
        <w:pStyle w:val="Heading3"/>
      </w:pPr>
      <w:bookmarkStart w:id="300" w:name="_Toc122005715"/>
      <w:r>
        <w:t>Database and stock table setup</w:t>
      </w:r>
      <w:bookmarkEnd w:id="300"/>
    </w:p>
    <w:p w14:paraId="2E03B7E9" w14:textId="48789E9B" w:rsidR="00E3132F" w:rsidRDefault="00E3132F" w:rsidP="00E3132F">
      <w:r>
        <w:t xml:space="preserve">Now we will create the start of our database, and create our stock database, this will be used as a base to our other tables further down the line. </w:t>
      </w:r>
    </w:p>
    <w:p w14:paraId="251FE61E" w14:textId="20A37A75" w:rsidR="003C387C" w:rsidRDefault="003C387C" w:rsidP="003C387C">
      <w:pPr>
        <w:pStyle w:val="Heading4"/>
      </w:pPr>
      <w:bookmarkStart w:id="301" w:name="_Toc122005716"/>
      <w:r>
        <w:t>Import SQLite</w:t>
      </w:r>
      <w:sdt>
        <w:sdtPr>
          <w:id w:val="783079695"/>
          <w:citation/>
        </w:sdtPr>
        <w:sdtContent>
          <w:r w:rsidR="00E55C21">
            <w:fldChar w:fldCharType="begin"/>
          </w:r>
          <w:r w:rsidR="00E55C21">
            <w:instrText xml:space="preserve"> CITATION 1 \l 2057 </w:instrText>
          </w:r>
          <w:r w:rsidR="00E55C21">
            <w:fldChar w:fldCharType="separate"/>
          </w:r>
          <w:r w:rsidR="003718A4">
            <w:rPr>
              <w:noProof/>
            </w:rPr>
            <w:t xml:space="preserve"> (4)</w:t>
          </w:r>
          <w:r w:rsidR="00E55C21">
            <w:fldChar w:fldCharType="end"/>
          </w:r>
        </w:sdtContent>
      </w:sdt>
      <w:bookmarkEnd w:id="301"/>
    </w:p>
    <w:p w14:paraId="381E544D" w14:textId="1C93400F" w:rsidR="003C387C" w:rsidRDefault="003C387C" w:rsidP="003C387C">
      <w:r>
        <w:t xml:space="preserve">Before </w:t>
      </w:r>
      <w:r w:rsidR="00E97DF7">
        <w:t>I</w:t>
      </w:r>
      <w:r>
        <w:t xml:space="preserve"> start creating </w:t>
      </w:r>
      <w:r w:rsidR="00E97DF7">
        <w:t>my</w:t>
      </w:r>
      <w:r>
        <w:t xml:space="preserve"> database </w:t>
      </w:r>
      <w:r w:rsidR="00E97DF7">
        <w:t>I</w:t>
      </w:r>
      <w:r>
        <w:t xml:space="preserve"> will need to import SQLite</w:t>
      </w:r>
      <w:sdt>
        <w:sdtPr>
          <w:id w:val="435179949"/>
          <w:citation/>
        </w:sdtPr>
        <w:sdtContent>
          <w:r w:rsidR="00E55C21">
            <w:fldChar w:fldCharType="begin"/>
          </w:r>
          <w:r w:rsidR="00E55C21">
            <w:instrText xml:space="preserve"> CITATION 1 \l 2057 </w:instrText>
          </w:r>
          <w:r w:rsidR="00E55C21">
            <w:fldChar w:fldCharType="separate"/>
          </w:r>
          <w:r w:rsidR="003718A4">
            <w:rPr>
              <w:noProof/>
            </w:rPr>
            <w:t xml:space="preserve"> (4)</w:t>
          </w:r>
          <w:r w:rsidR="00E55C21">
            <w:fldChar w:fldCharType="end"/>
          </w:r>
        </w:sdtContent>
      </w:sdt>
      <w:r>
        <w:t xml:space="preserve"> which </w:t>
      </w:r>
      <w:r w:rsidR="00E97DF7">
        <w:t>I</w:t>
      </w:r>
      <w:r>
        <w:t xml:space="preserve"> will be using for controlling </w:t>
      </w:r>
      <w:r w:rsidR="00E97DF7">
        <w:t>my</w:t>
      </w:r>
      <w:r>
        <w:t xml:space="preserve"> database. This is done through adding a file to </w:t>
      </w:r>
      <w:r w:rsidR="00E97DF7">
        <w:t>my</w:t>
      </w:r>
      <w:r>
        <w:t xml:space="preserve"> project. The file can be found on GitHub</w:t>
      </w:r>
      <w:sdt>
        <w:sdtPr>
          <w:id w:val="880749713"/>
          <w:citation/>
        </w:sdtPr>
        <w:sdtContent>
          <w:r w:rsidR="00E55C21">
            <w:fldChar w:fldCharType="begin"/>
          </w:r>
          <w:r w:rsidR="00E55C21">
            <w:rPr>
              <w:vertAlign w:val="superscript"/>
            </w:rPr>
            <w:instrText xml:space="preserve"> CITATION 13 \l 2057 </w:instrText>
          </w:r>
          <w:r w:rsidR="00E55C21">
            <w:fldChar w:fldCharType="separate"/>
          </w:r>
          <w:r w:rsidR="003718A4">
            <w:rPr>
              <w:noProof/>
              <w:vertAlign w:val="superscript"/>
            </w:rPr>
            <w:t xml:space="preserve"> </w:t>
          </w:r>
          <w:r w:rsidR="003718A4">
            <w:rPr>
              <w:noProof/>
            </w:rPr>
            <w:t>(16)</w:t>
          </w:r>
          <w:r w:rsidR="00E55C21">
            <w:fldChar w:fldCharType="end"/>
          </w:r>
        </w:sdtContent>
      </w:sdt>
      <w:r>
        <w:t xml:space="preserve">at the following link: </w:t>
      </w:r>
      <w:hyperlink r:id="rId55" w:history="1">
        <w:r w:rsidRPr="00D55C44">
          <w:rPr>
            <w:rStyle w:val="Hyperlink"/>
          </w:rPr>
          <w:t>https://github.com/rizasif/sqlite-unity-plugin</w:t>
        </w:r>
      </w:hyperlink>
      <w:r>
        <w:t xml:space="preserve"> </w:t>
      </w:r>
    </w:p>
    <w:p w14:paraId="62420B40" w14:textId="0AD25B36" w:rsidR="003C387C" w:rsidRDefault="00E97DF7" w:rsidP="003C387C">
      <w:r>
        <w:lastRenderedPageBreak/>
        <w:t>I</w:t>
      </w:r>
      <w:r w:rsidR="003C387C">
        <w:t xml:space="preserve"> just </w:t>
      </w:r>
      <w:r>
        <w:t xml:space="preserve">need to </w:t>
      </w:r>
      <w:r w:rsidR="003C387C">
        <w:t xml:space="preserve">add the ‘Plugins’ file to </w:t>
      </w:r>
      <w:r>
        <w:t>my</w:t>
      </w:r>
      <w:r w:rsidR="003C387C">
        <w:t xml:space="preserve"> Unity</w:t>
      </w:r>
      <w:r w:rsidR="00E55C21" w:rsidRPr="00E55C21">
        <w:rPr>
          <w:rFonts w:cstheme="minorHAnsi"/>
          <w:vertAlign w:val="superscript"/>
        </w:rPr>
        <w:t xml:space="preserve"> </w:t>
      </w:r>
      <w:sdt>
        <w:sdtPr>
          <w:rPr>
            <w:rFonts w:cstheme="minorHAnsi"/>
            <w:vertAlign w:val="superscript"/>
          </w:rPr>
          <w:id w:val="523218497"/>
          <w:citation/>
        </w:sdtPr>
        <w:sdtContent>
          <w:r w:rsidR="00E55C21" w:rsidRPr="00073947">
            <w:rPr>
              <w:rFonts w:cstheme="minorHAnsi"/>
              <w:vertAlign w:val="superscript"/>
            </w:rPr>
            <w:fldChar w:fldCharType="begin"/>
          </w:r>
          <w:r w:rsidR="00E55C21" w:rsidRPr="00073947">
            <w:rPr>
              <w:rFonts w:cstheme="minorHAnsi"/>
              <w:vertAlign w:val="superscript"/>
            </w:rPr>
            <w:instrText xml:space="preserve"> CITATION 2 \l 2057 </w:instrText>
          </w:r>
          <w:r w:rsidR="00E55C21" w:rsidRPr="00073947">
            <w:rPr>
              <w:rFonts w:cstheme="minorHAnsi"/>
              <w:vertAlign w:val="superscript"/>
            </w:rPr>
            <w:fldChar w:fldCharType="separate"/>
          </w:r>
          <w:r w:rsidR="003718A4" w:rsidRPr="003718A4">
            <w:rPr>
              <w:rFonts w:cstheme="minorHAnsi"/>
              <w:noProof/>
            </w:rPr>
            <w:t>(5)</w:t>
          </w:r>
          <w:r w:rsidR="00E55C21" w:rsidRPr="00073947">
            <w:rPr>
              <w:rFonts w:cstheme="minorHAnsi"/>
              <w:vertAlign w:val="superscript"/>
            </w:rPr>
            <w:fldChar w:fldCharType="end"/>
          </w:r>
        </w:sdtContent>
      </w:sdt>
      <w:r w:rsidR="003C387C">
        <w:t xml:space="preserve"> project assets and then </w:t>
      </w:r>
      <w:r>
        <w:t>I</w:t>
      </w:r>
      <w:r w:rsidR="003C387C">
        <w:t xml:space="preserve"> can import the SQLite</w:t>
      </w:r>
      <w:sdt>
        <w:sdtPr>
          <w:id w:val="-746805255"/>
          <w:citation/>
        </w:sdtPr>
        <w:sdtContent>
          <w:r w:rsidR="00E55C21">
            <w:fldChar w:fldCharType="begin"/>
          </w:r>
          <w:r w:rsidR="00E55C21">
            <w:instrText xml:space="preserve"> CITATION 1 \l 2057 </w:instrText>
          </w:r>
          <w:r w:rsidR="00E55C21">
            <w:fldChar w:fldCharType="separate"/>
          </w:r>
          <w:r w:rsidR="003718A4">
            <w:rPr>
              <w:noProof/>
            </w:rPr>
            <w:t xml:space="preserve"> (4)</w:t>
          </w:r>
          <w:r w:rsidR="00E55C21">
            <w:fldChar w:fldCharType="end"/>
          </w:r>
        </w:sdtContent>
      </w:sdt>
      <w:r w:rsidR="003C387C">
        <w:t xml:space="preserve"> libraries to </w:t>
      </w:r>
      <w:r>
        <w:t>my</w:t>
      </w:r>
      <w:r w:rsidR="003C387C">
        <w:t xml:space="preserve"> scripts. This is done by adding the following line of code:</w:t>
      </w:r>
    </w:p>
    <w:p w14:paraId="7D3141DE" w14:textId="77777777" w:rsidR="003C387C" w:rsidRDefault="003C387C" w:rsidP="003C387C">
      <w:pPr>
        <w:pStyle w:val="Code"/>
      </w:pPr>
      <w:r>
        <w:t>using System.Data;</w:t>
      </w:r>
    </w:p>
    <w:p w14:paraId="65B8C9F2" w14:textId="77777777" w:rsidR="003C387C" w:rsidRDefault="003C387C" w:rsidP="003C387C">
      <w:pPr>
        <w:pStyle w:val="Code"/>
      </w:pPr>
      <w:r>
        <w:t>using Mono.Data.Sqlite;</w:t>
      </w:r>
    </w:p>
    <w:p w14:paraId="5632103D" w14:textId="7D28431E" w:rsidR="003C387C" w:rsidRDefault="003C387C" w:rsidP="003C387C">
      <w:pPr>
        <w:pStyle w:val="Code"/>
      </w:pPr>
      <w:r>
        <w:t>using System.IO;</w:t>
      </w:r>
    </w:p>
    <w:p w14:paraId="64FCC8B4" w14:textId="4439BA2F" w:rsidR="003C387C" w:rsidRDefault="003C387C" w:rsidP="003C387C">
      <w:r>
        <w:t>These ensure that SQLite</w:t>
      </w:r>
      <w:sdt>
        <w:sdtPr>
          <w:id w:val="-412701486"/>
          <w:citation/>
        </w:sdtPr>
        <w:sdtContent>
          <w:r w:rsidR="00E55C21">
            <w:fldChar w:fldCharType="begin"/>
          </w:r>
          <w:r w:rsidR="00E55C21">
            <w:instrText xml:space="preserve"> CITATION 1 \l 2057 </w:instrText>
          </w:r>
          <w:r w:rsidR="00E55C21">
            <w:fldChar w:fldCharType="separate"/>
          </w:r>
          <w:r w:rsidR="003718A4">
            <w:rPr>
              <w:noProof/>
            </w:rPr>
            <w:t xml:space="preserve"> (4)</w:t>
          </w:r>
          <w:r w:rsidR="00E55C21">
            <w:fldChar w:fldCharType="end"/>
          </w:r>
        </w:sdtContent>
      </w:sdt>
      <w:r>
        <w:t xml:space="preserve"> works correctly within C# and Unity</w:t>
      </w:r>
      <w:r w:rsidR="00E55C21" w:rsidRPr="00E55C21">
        <w:rPr>
          <w:rFonts w:cstheme="minorHAnsi"/>
          <w:vertAlign w:val="superscript"/>
        </w:rPr>
        <w:t xml:space="preserve"> </w:t>
      </w:r>
      <w:sdt>
        <w:sdtPr>
          <w:rPr>
            <w:rFonts w:cstheme="minorHAnsi"/>
            <w:vertAlign w:val="superscript"/>
          </w:rPr>
          <w:id w:val="-814866091"/>
          <w:citation/>
        </w:sdtPr>
        <w:sdtContent>
          <w:r w:rsidR="00E55C21" w:rsidRPr="00073947">
            <w:rPr>
              <w:rFonts w:cstheme="minorHAnsi"/>
              <w:vertAlign w:val="superscript"/>
            </w:rPr>
            <w:fldChar w:fldCharType="begin"/>
          </w:r>
          <w:r w:rsidR="00E55C21" w:rsidRPr="00073947">
            <w:rPr>
              <w:rFonts w:cstheme="minorHAnsi"/>
              <w:vertAlign w:val="superscript"/>
            </w:rPr>
            <w:instrText xml:space="preserve"> CITATION 2 \l 2057 </w:instrText>
          </w:r>
          <w:r w:rsidR="00E55C21" w:rsidRPr="00073947">
            <w:rPr>
              <w:rFonts w:cstheme="minorHAnsi"/>
              <w:vertAlign w:val="superscript"/>
            </w:rPr>
            <w:fldChar w:fldCharType="separate"/>
          </w:r>
          <w:r w:rsidR="003718A4" w:rsidRPr="003718A4">
            <w:rPr>
              <w:rFonts w:cstheme="minorHAnsi"/>
              <w:noProof/>
            </w:rPr>
            <w:t>(5)</w:t>
          </w:r>
          <w:r w:rsidR="00E55C21" w:rsidRPr="00073947">
            <w:rPr>
              <w:rFonts w:cstheme="minorHAnsi"/>
              <w:vertAlign w:val="superscript"/>
            </w:rPr>
            <w:fldChar w:fldCharType="end"/>
          </w:r>
        </w:sdtContent>
      </w:sdt>
      <w:r>
        <w:t xml:space="preserve">. </w:t>
      </w:r>
    </w:p>
    <w:p w14:paraId="586BB5B0" w14:textId="19800151" w:rsidR="003C387C" w:rsidRDefault="003C387C" w:rsidP="003C387C">
      <w:pPr>
        <w:pStyle w:val="Heading4"/>
      </w:pPr>
      <w:bookmarkStart w:id="302" w:name="_Toc122005717"/>
      <w:r>
        <w:t>Creating an item class</w:t>
      </w:r>
      <w:bookmarkEnd w:id="302"/>
    </w:p>
    <w:p w14:paraId="4703B32D" w14:textId="3BD1AB98" w:rsidR="00E97DF7" w:rsidRDefault="003C387C" w:rsidP="003C387C">
      <w:r>
        <w:t xml:space="preserve">For </w:t>
      </w:r>
      <w:r w:rsidR="00E97DF7">
        <w:t>my</w:t>
      </w:r>
      <w:r>
        <w:t xml:space="preserve"> database </w:t>
      </w:r>
      <w:r w:rsidR="00E97DF7">
        <w:t>I</w:t>
      </w:r>
      <w:r>
        <w:t xml:space="preserve"> need a convenient way to transport data around. This can be done using classes. Classes are made up of attributes and methods, however </w:t>
      </w:r>
      <w:r w:rsidR="00E97DF7">
        <w:t>my</w:t>
      </w:r>
      <w:r>
        <w:t xml:space="preserve"> class will only have one method which is used to initialise it with some values. </w:t>
      </w:r>
    </w:p>
    <w:p w14:paraId="5364AECC" w14:textId="082D25FC" w:rsidR="00E97DF7" w:rsidRDefault="00E97DF7" w:rsidP="003C387C">
      <w:r>
        <w:t>First I will create a folder called Data Classes, this will store all the class scripts that I will use for data storage in my solution. A screenshot of this is shown below:</w:t>
      </w:r>
      <w:r w:rsidR="00946810" w:rsidRPr="00946810">
        <w:rPr>
          <w:noProof/>
          <w:lang w:eastAsia="en-GB"/>
        </w:rPr>
        <w:t xml:space="preserve"> </w:t>
      </w:r>
    </w:p>
    <w:p w14:paraId="098AF74B" w14:textId="502DEDAB" w:rsidR="003F36D7" w:rsidRDefault="00B34DD6" w:rsidP="003C387C">
      <w:r>
        <w:rPr>
          <w:noProof/>
          <w:lang w:eastAsia="en-GB"/>
        </w:rPr>
        <w:drawing>
          <wp:inline distT="0" distB="0" distL="0" distR="0" wp14:anchorId="0D03961C" wp14:editId="30839908">
            <wp:extent cx="7056120" cy="449770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7056120" cy="4497705"/>
                    </a:xfrm>
                    <a:prstGeom prst="rect">
                      <a:avLst/>
                    </a:prstGeom>
                  </pic:spPr>
                </pic:pic>
              </a:graphicData>
            </a:graphic>
          </wp:inline>
        </w:drawing>
      </w:r>
    </w:p>
    <w:p w14:paraId="4392A4D1" w14:textId="66786E4D" w:rsidR="00B34DD6" w:rsidRDefault="00B34DD6" w:rsidP="003C387C">
      <w:r>
        <w:t>Next we will create the script, this script will just be called Item.cs this is shown below:</w:t>
      </w:r>
    </w:p>
    <w:p w14:paraId="25C3E016" w14:textId="00E0AABD" w:rsidR="00B34DD6" w:rsidRDefault="00B34DD6" w:rsidP="003C387C">
      <w:r>
        <w:rPr>
          <w:noProof/>
          <w:lang w:eastAsia="en-GB"/>
        </w:rPr>
        <w:lastRenderedPageBreak/>
        <w:drawing>
          <wp:inline distT="0" distB="0" distL="0" distR="0" wp14:anchorId="4602C24B" wp14:editId="281372C3">
            <wp:extent cx="7056120" cy="449770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7056120" cy="4497705"/>
                    </a:xfrm>
                    <a:prstGeom prst="rect">
                      <a:avLst/>
                    </a:prstGeom>
                  </pic:spPr>
                </pic:pic>
              </a:graphicData>
            </a:graphic>
          </wp:inline>
        </w:drawing>
      </w:r>
    </w:p>
    <w:p w14:paraId="0D267DE2" w14:textId="72F3A944" w:rsidR="00B34DD6" w:rsidRDefault="00B34DD6" w:rsidP="003C387C">
      <w:r>
        <w:t>When we open this script we are shown with the default Unity</w:t>
      </w:r>
      <w:r w:rsidR="00E55C21" w:rsidRPr="00E55C21">
        <w:rPr>
          <w:rFonts w:cstheme="minorHAnsi"/>
          <w:vertAlign w:val="superscript"/>
        </w:rPr>
        <w:t xml:space="preserve"> </w:t>
      </w:r>
      <w:sdt>
        <w:sdtPr>
          <w:rPr>
            <w:rFonts w:cstheme="minorHAnsi"/>
            <w:vertAlign w:val="superscript"/>
          </w:rPr>
          <w:id w:val="-347031794"/>
          <w:citation/>
        </w:sdtPr>
        <w:sdtContent>
          <w:r w:rsidR="00E55C21" w:rsidRPr="00073947">
            <w:rPr>
              <w:rFonts w:cstheme="minorHAnsi"/>
              <w:vertAlign w:val="superscript"/>
            </w:rPr>
            <w:fldChar w:fldCharType="begin"/>
          </w:r>
          <w:r w:rsidR="00E55C21" w:rsidRPr="00073947">
            <w:rPr>
              <w:rFonts w:cstheme="minorHAnsi"/>
              <w:vertAlign w:val="superscript"/>
            </w:rPr>
            <w:instrText xml:space="preserve"> CITATION 2 \l 2057 </w:instrText>
          </w:r>
          <w:r w:rsidR="00E55C21" w:rsidRPr="00073947">
            <w:rPr>
              <w:rFonts w:cstheme="minorHAnsi"/>
              <w:vertAlign w:val="superscript"/>
            </w:rPr>
            <w:fldChar w:fldCharType="separate"/>
          </w:r>
          <w:r w:rsidR="003718A4" w:rsidRPr="003718A4">
            <w:rPr>
              <w:rFonts w:cstheme="minorHAnsi"/>
              <w:noProof/>
            </w:rPr>
            <w:t>(5)</w:t>
          </w:r>
          <w:r w:rsidR="00E55C21" w:rsidRPr="00073947">
            <w:rPr>
              <w:rFonts w:cstheme="minorHAnsi"/>
              <w:vertAlign w:val="superscript"/>
            </w:rPr>
            <w:fldChar w:fldCharType="end"/>
          </w:r>
        </w:sdtContent>
      </w:sdt>
      <w:r>
        <w:t xml:space="preserve"> class:</w:t>
      </w:r>
    </w:p>
    <w:p w14:paraId="40355898" w14:textId="264D95F1" w:rsidR="00B34DD6" w:rsidRPr="003C387C" w:rsidRDefault="00620C3A" w:rsidP="003C387C">
      <w:r>
        <w:rPr>
          <w:noProof/>
          <w:lang w:eastAsia="en-GB"/>
        </w:rPr>
        <w:drawing>
          <wp:inline distT="0" distB="0" distL="0" distR="0" wp14:anchorId="097E02D0" wp14:editId="45A42A11">
            <wp:extent cx="7056120" cy="449770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7056120" cy="4497705"/>
                    </a:xfrm>
                    <a:prstGeom prst="rect">
                      <a:avLst/>
                    </a:prstGeom>
                  </pic:spPr>
                </pic:pic>
              </a:graphicData>
            </a:graphic>
          </wp:inline>
        </w:drawing>
      </w:r>
    </w:p>
    <w:p w14:paraId="1755E5A8" w14:textId="0D292CD2" w:rsidR="008434CD" w:rsidRDefault="00620C3A" w:rsidP="0059329B">
      <w:r>
        <w:lastRenderedPageBreak/>
        <w:t>Now because we aren’t using this class as a Unity</w:t>
      </w:r>
      <w:r w:rsidR="001F3F71" w:rsidRPr="001F3F71">
        <w:rPr>
          <w:rFonts w:cstheme="minorHAnsi"/>
          <w:vertAlign w:val="superscript"/>
        </w:rPr>
        <w:t xml:space="preserve"> </w:t>
      </w:r>
      <w:sdt>
        <w:sdtPr>
          <w:rPr>
            <w:rFonts w:cstheme="minorHAnsi"/>
            <w:vertAlign w:val="superscript"/>
          </w:rPr>
          <w:id w:val="331799967"/>
          <w:citation/>
        </w:sdtPr>
        <w:sdtContent>
          <w:r w:rsidR="001F3F71" w:rsidRPr="00073947">
            <w:rPr>
              <w:rFonts w:cstheme="minorHAnsi"/>
              <w:vertAlign w:val="superscript"/>
            </w:rPr>
            <w:fldChar w:fldCharType="begin"/>
          </w:r>
          <w:r w:rsidR="001F3F71" w:rsidRPr="00073947">
            <w:rPr>
              <w:rFonts w:cstheme="minorHAnsi"/>
              <w:vertAlign w:val="superscript"/>
            </w:rPr>
            <w:instrText xml:space="preserve"> CITATION 2 \l 2057 </w:instrText>
          </w:r>
          <w:r w:rsidR="001F3F71" w:rsidRPr="00073947">
            <w:rPr>
              <w:rFonts w:cstheme="minorHAnsi"/>
              <w:vertAlign w:val="superscript"/>
            </w:rPr>
            <w:fldChar w:fldCharType="separate"/>
          </w:r>
          <w:r w:rsidR="003718A4" w:rsidRPr="003718A4">
            <w:rPr>
              <w:rFonts w:cstheme="minorHAnsi"/>
              <w:noProof/>
            </w:rPr>
            <w:t>(5)</w:t>
          </w:r>
          <w:r w:rsidR="001F3F71" w:rsidRPr="00073947">
            <w:rPr>
              <w:rFonts w:cstheme="minorHAnsi"/>
              <w:vertAlign w:val="superscript"/>
            </w:rPr>
            <w:fldChar w:fldCharType="end"/>
          </w:r>
        </w:sdtContent>
      </w:sdt>
      <w:r>
        <w:t xml:space="preserve"> object, we don’t need the </w:t>
      </w:r>
      <w:r w:rsidR="00F30FFC">
        <w:t xml:space="preserve">‘: MonoBehaviour’ as this makes the class have to be attached to an object in the hierarchy but we don’t want this. We will also remove the Start and Update procedures as we won’t be using these. </w:t>
      </w:r>
    </w:p>
    <w:p w14:paraId="1C78F809" w14:textId="3CD6D3FA" w:rsidR="00517874" w:rsidRDefault="00517874" w:rsidP="0059329B">
      <w:r>
        <w:t>This means our class now looks as below:</w:t>
      </w:r>
    </w:p>
    <w:p w14:paraId="4D0578F6" w14:textId="77777777" w:rsidR="00517874" w:rsidRDefault="00517874" w:rsidP="0051787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Item</w:t>
      </w:r>
    </w:p>
    <w:p w14:paraId="65FE6263" w14:textId="77777777" w:rsidR="00517874" w:rsidRDefault="00517874" w:rsidP="0051787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6B1154D1" w14:textId="77777777" w:rsidR="00517874" w:rsidRDefault="00517874" w:rsidP="00517874">
      <w:pPr>
        <w:autoSpaceDE w:val="0"/>
        <w:autoSpaceDN w:val="0"/>
        <w:adjustRightInd w:val="0"/>
        <w:spacing w:after="0" w:line="240" w:lineRule="auto"/>
        <w:rPr>
          <w:rFonts w:ascii="Cascadia Mono" w:hAnsi="Cascadia Mono" w:cs="Cascadia Mono"/>
          <w:color w:val="000000"/>
          <w:sz w:val="19"/>
          <w:szCs w:val="19"/>
        </w:rPr>
      </w:pPr>
    </w:p>
    <w:p w14:paraId="12EFC280" w14:textId="77777777" w:rsidR="00517874" w:rsidRDefault="00517874" w:rsidP="00517874">
      <w:pPr>
        <w:autoSpaceDE w:val="0"/>
        <w:autoSpaceDN w:val="0"/>
        <w:adjustRightInd w:val="0"/>
        <w:spacing w:after="0" w:line="240" w:lineRule="auto"/>
        <w:rPr>
          <w:rFonts w:ascii="Cascadia Mono" w:hAnsi="Cascadia Mono" w:cs="Cascadia Mono"/>
          <w:color w:val="000000"/>
          <w:sz w:val="19"/>
          <w:szCs w:val="19"/>
        </w:rPr>
      </w:pPr>
    </w:p>
    <w:p w14:paraId="188EFBDC" w14:textId="1305639F" w:rsidR="00517874" w:rsidRDefault="00517874" w:rsidP="00517874">
      <w:pPr>
        <w:rPr>
          <w:rFonts w:ascii="Cascadia Mono" w:hAnsi="Cascadia Mono" w:cs="Cascadia Mono"/>
          <w:color w:val="000000"/>
          <w:sz w:val="19"/>
          <w:szCs w:val="19"/>
        </w:rPr>
      </w:pPr>
      <w:r>
        <w:rPr>
          <w:rFonts w:ascii="Cascadia Mono" w:hAnsi="Cascadia Mono" w:cs="Cascadia Mono"/>
          <w:color w:val="000000"/>
          <w:sz w:val="19"/>
          <w:szCs w:val="19"/>
        </w:rPr>
        <w:t>}</w:t>
      </w:r>
    </w:p>
    <w:p w14:paraId="50CB8A4D" w14:textId="7F64503A" w:rsidR="00517874" w:rsidRDefault="00C43BD1" w:rsidP="00517874">
      <w:r>
        <w:t>My</w:t>
      </w:r>
      <w:r w:rsidR="00517874">
        <w:t xml:space="preserve"> Items have </w:t>
      </w:r>
      <w:r>
        <w:t>4 different attributes, these are: id, name, price and type. The code to add these to the class is show below:</w:t>
      </w:r>
    </w:p>
    <w:p w14:paraId="433BE9BA"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 0;</w:t>
      </w:r>
    </w:p>
    <w:p w14:paraId="6C8251F8"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 = </w:t>
      </w:r>
      <w:r>
        <w:rPr>
          <w:rFonts w:ascii="Cascadia Mono" w:hAnsi="Cascadia Mono" w:cs="Cascadia Mono"/>
          <w:color w:val="A31515"/>
          <w:sz w:val="19"/>
          <w:szCs w:val="19"/>
        </w:rPr>
        <w:t>"Item"</w:t>
      </w:r>
      <w:r>
        <w:rPr>
          <w:rFonts w:ascii="Cascadia Mono" w:hAnsi="Cascadia Mono" w:cs="Cascadia Mono"/>
          <w:color w:val="000000"/>
          <w:sz w:val="19"/>
          <w:szCs w:val="19"/>
        </w:rPr>
        <w:t>;</w:t>
      </w:r>
    </w:p>
    <w:p w14:paraId="5E8F8948"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price = 0.5;</w:t>
      </w:r>
    </w:p>
    <w:p w14:paraId="43D77544" w14:textId="43928877" w:rsidR="00C43BD1" w:rsidRDefault="00C43BD1" w:rsidP="00C43BD1">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ype = 0;</w:t>
      </w:r>
    </w:p>
    <w:p w14:paraId="678A19FD" w14:textId="16E057F6" w:rsidR="00C43BD1" w:rsidRDefault="00C43BD1" w:rsidP="00C43BD1">
      <w:r>
        <w:t>Next I will add a single method to this class, which will allow us to easily define the variables in this class. The code for this is shown below:</w:t>
      </w:r>
    </w:p>
    <w:p w14:paraId="32DA0FFB"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2B91AF"/>
          <w:sz w:val="19"/>
          <w:szCs w:val="19"/>
        </w:rPr>
        <w:t>Item</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pric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ype)</w:t>
      </w:r>
    </w:p>
    <w:p w14:paraId="72A3DB2F"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31C9376"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id = id;</w:t>
      </w:r>
    </w:p>
    <w:p w14:paraId="4A51D33C"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name = name;</w:t>
      </w:r>
    </w:p>
    <w:p w14:paraId="40217592"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price = price;</w:t>
      </w:r>
    </w:p>
    <w:p w14:paraId="5EA83489"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type = type;</w:t>
      </w:r>
    </w:p>
    <w:p w14:paraId="420A0EA3" w14:textId="75F44515" w:rsidR="00C43BD1" w:rsidRDefault="00C43BD1" w:rsidP="00C43BD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0B2440" w14:textId="59933976" w:rsidR="00C43BD1" w:rsidRDefault="00C43BD1" w:rsidP="00C43BD1">
      <w:r>
        <w:t xml:space="preserve">This means that when we define </w:t>
      </w:r>
      <w:r w:rsidR="002D7CB4">
        <w:t xml:space="preserve">and Item using this class we can easily enter all the details quickly. </w:t>
      </w:r>
    </w:p>
    <w:p w14:paraId="001041E8" w14:textId="75D386CF" w:rsidR="002D7CB4" w:rsidRDefault="002D7CB4" w:rsidP="002D7CB4">
      <w:pPr>
        <w:pStyle w:val="Heading4"/>
      </w:pPr>
      <w:bookmarkStart w:id="303" w:name="_Toc122005718"/>
      <w:r>
        <w:t>Creating a database connection</w:t>
      </w:r>
      <w:bookmarkEnd w:id="303"/>
      <w:r>
        <w:t xml:space="preserve"> </w:t>
      </w:r>
    </w:p>
    <w:p w14:paraId="6CFE60C6" w14:textId="637851FB" w:rsidR="002D7CB4" w:rsidRDefault="002D7CB4" w:rsidP="002D7CB4">
      <w:r>
        <w:t xml:space="preserve">I can now create a database connection. This is how the solution will communicate with the database using the script. </w:t>
      </w:r>
    </w:p>
    <w:p w14:paraId="19EDEE97" w14:textId="675439E7" w:rsidR="002D7CB4" w:rsidRDefault="002D7CB4" w:rsidP="002D7CB4">
      <w:r>
        <w:t>Before we start, we have to create our database manager script, this will be placed inside of a new file called ‘Database’ in our scripts file as shown below:</w:t>
      </w:r>
    </w:p>
    <w:p w14:paraId="580C34D8" w14:textId="358C961A" w:rsidR="002D7CB4" w:rsidRDefault="00F65FD6" w:rsidP="002D7CB4">
      <w:r>
        <w:rPr>
          <w:noProof/>
          <w:lang w:eastAsia="en-GB"/>
        </w:rPr>
        <w:lastRenderedPageBreak/>
        <w:drawing>
          <wp:inline distT="0" distB="0" distL="0" distR="0" wp14:anchorId="6D6721DC" wp14:editId="26F1CD65">
            <wp:extent cx="7056120" cy="449770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7056120" cy="4497705"/>
                    </a:xfrm>
                    <a:prstGeom prst="rect">
                      <a:avLst/>
                    </a:prstGeom>
                  </pic:spPr>
                </pic:pic>
              </a:graphicData>
            </a:graphic>
          </wp:inline>
        </w:drawing>
      </w:r>
    </w:p>
    <w:p w14:paraId="3338FBCC" w14:textId="2B8B8C33" w:rsidR="00B43B2A" w:rsidRDefault="00B43B2A" w:rsidP="002D7CB4">
      <w:r>
        <w:t>Inside the script, the first thing I did was import the SQLite</w:t>
      </w:r>
      <w:sdt>
        <w:sdtPr>
          <w:id w:val="-1222673429"/>
          <w:citation/>
        </w:sdtPr>
        <w:sdtContent>
          <w:r w:rsidR="001F3F71">
            <w:fldChar w:fldCharType="begin"/>
          </w:r>
          <w:r w:rsidR="001F3F71">
            <w:instrText xml:space="preserve"> CITATION 1 \l 2057 </w:instrText>
          </w:r>
          <w:r w:rsidR="001F3F71">
            <w:fldChar w:fldCharType="separate"/>
          </w:r>
          <w:r w:rsidR="003718A4">
            <w:rPr>
              <w:noProof/>
            </w:rPr>
            <w:t xml:space="preserve"> (4)</w:t>
          </w:r>
          <w:r w:rsidR="001F3F71">
            <w:fldChar w:fldCharType="end"/>
          </w:r>
        </w:sdtContent>
      </w:sdt>
      <w:r>
        <w:t xml:space="preserve"> Libraries as these are what this script is based around. </w:t>
      </w:r>
    </w:p>
    <w:p w14:paraId="08C1D091" w14:textId="77777777" w:rsidR="00D4108D" w:rsidRDefault="00D4108D" w:rsidP="00D4108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Data;</w:t>
      </w:r>
    </w:p>
    <w:p w14:paraId="0E6AFCCE" w14:textId="77777777" w:rsidR="00D4108D" w:rsidRDefault="00D4108D" w:rsidP="00D4108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Mono.Data.Sqlite;</w:t>
      </w:r>
    </w:p>
    <w:p w14:paraId="2A37ADD7" w14:textId="3971322B" w:rsidR="00D4108D" w:rsidRDefault="00D4108D" w:rsidP="00D4108D">
      <w:pPr>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IO;</w:t>
      </w:r>
    </w:p>
    <w:p w14:paraId="469E7277" w14:textId="426F2099" w:rsidR="00D4108D" w:rsidRPr="002D7CB4" w:rsidRDefault="00D4108D" w:rsidP="00D4108D">
      <w:r>
        <w:t xml:space="preserve">This is the code I added to the top of my program. </w:t>
      </w:r>
    </w:p>
    <w:p w14:paraId="73319495" w14:textId="66E1B5E2" w:rsidR="00620C3A" w:rsidRDefault="002303A0" w:rsidP="0059329B">
      <w:r>
        <w:t>Next I will make this script an instance so that we can easily reference it from our Server script. We are also going to define our database connection, this stores all the data about our connection to the database. These lines of code are shown below:</w:t>
      </w:r>
    </w:p>
    <w:p w14:paraId="219A18D6" w14:textId="4497BF13" w:rsidR="002303A0" w:rsidRDefault="002303A0" w:rsidP="002303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 xml:space="preserve">    public</w:t>
      </w:r>
      <w:r>
        <w:rPr>
          <w:rFonts w:ascii="Cascadia Mono" w:hAnsi="Cascadia Mono" w:cs="Cascadia Mono"/>
          <w:color w:val="000000"/>
          <w:sz w:val="19"/>
          <w:szCs w:val="19"/>
        </w:rPr>
        <w:t xml:space="preserve"> DatabaseManager instance;</w:t>
      </w:r>
    </w:p>
    <w:p w14:paraId="01E67267" w14:textId="0C8A0E2D" w:rsidR="002303A0" w:rsidRDefault="002303A0" w:rsidP="002303A0">
      <w:pPr>
        <w:rPr>
          <w:rFonts w:ascii="Cascadia Mono" w:hAnsi="Cascadia Mono" w:cs="Cascadia Mono"/>
          <w:color w:val="000000"/>
          <w:sz w:val="19"/>
          <w:szCs w:val="19"/>
        </w:rPr>
      </w:pPr>
      <w:r>
        <w:rPr>
          <w:rFonts w:ascii="Cascadia Mono" w:hAnsi="Cascadia Mono" w:cs="Cascadia Mono"/>
          <w:color w:val="000000"/>
          <w:sz w:val="19"/>
          <w:szCs w:val="19"/>
        </w:rPr>
        <w:t xml:space="preserve">    IDbConnection dbcon;</w:t>
      </w:r>
    </w:p>
    <w:p w14:paraId="2556A170" w14:textId="2069C8B7" w:rsidR="00971636" w:rsidRDefault="00477C59" w:rsidP="002303A0">
      <w:r>
        <w:t>Now I’m going to make the procedure that allows me to open the connection to the database, if the database doesn’t exist in the current location, for example on the first run, SQLite</w:t>
      </w:r>
      <w:sdt>
        <w:sdtPr>
          <w:id w:val="395096522"/>
          <w:citation/>
        </w:sdtPr>
        <w:sdtContent>
          <w:r w:rsidR="001F3F71">
            <w:fldChar w:fldCharType="begin"/>
          </w:r>
          <w:r w:rsidR="001F3F71">
            <w:instrText xml:space="preserve"> CITATION 1 \l 2057 </w:instrText>
          </w:r>
          <w:r w:rsidR="001F3F71">
            <w:fldChar w:fldCharType="separate"/>
          </w:r>
          <w:r w:rsidR="003718A4">
            <w:rPr>
              <w:noProof/>
            </w:rPr>
            <w:t xml:space="preserve"> (4)</w:t>
          </w:r>
          <w:r w:rsidR="001F3F71">
            <w:fldChar w:fldCharType="end"/>
          </w:r>
        </w:sdtContent>
      </w:sdt>
      <w:r>
        <w:t xml:space="preserve"> will </w:t>
      </w:r>
      <w:r w:rsidR="00971636">
        <w:t xml:space="preserve">automatically create the database. This function will return an IDbConnection which will be set to the variable dbcon in the Start procedure on this script. </w:t>
      </w:r>
    </w:p>
    <w:p w14:paraId="2777AB03"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nnection OpenConenctionToDB()</w:t>
      </w:r>
    </w:p>
    <w:p w14:paraId="34E8584C"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0903D04"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onnection = </w:t>
      </w:r>
      <w:r>
        <w:rPr>
          <w:rFonts w:ascii="Cascadia Mono" w:hAnsi="Cascadia Mono" w:cs="Cascadia Mono"/>
          <w:color w:val="A31515"/>
          <w:sz w:val="19"/>
          <w:szCs w:val="19"/>
        </w:rPr>
        <w:t>"URI=file:"</w:t>
      </w:r>
      <w:r>
        <w:rPr>
          <w:rFonts w:ascii="Cascadia Mono" w:hAnsi="Cascadia Mono" w:cs="Cascadia Mono"/>
          <w:color w:val="000000"/>
          <w:sz w:val="19"/>
          <w:szCs w:val="19"/>
        </w:rPr>
        <w:t xml:space="preserve"> + Application.persistentDataPath + </w:t>
      </w:r>
      <w:r>
        <w:rPr>
          <w:rFonts w:ascii="Cascadia Mono" w:hAnsi="Cascadia Mono" w:cs="Cascadia Mono"/>
          <w:color w:val="A31515"/>
          <w:sz w:val="19"/>
          <w:szCs w:val="19"/>
        </w:rPr>
        <w:t>"/Babyy_Database.db"</w:t>
      </w:r>
      <w:r>
        <w:rPr>
          <w:rFonts w:ascii="Cascadia Mono" w:hAnsi="Cascadia Mono" w:cs="Cascadia Mono"/>
          <w:color w:val="000000"/>
          <w:sz w:val="19"/>
          <w:szCs w:val="19"/>
        </w:rPr>
        <w:t>;</w:t>
      </w:r>
    </w:p>
    <w:p w14:paraId="4881A163"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nnection dbConnection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qliteConnection(connection);</w:t>
      </w:r>
    </w:p>
    <w:p w14:paraId="30193220"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nnection.Open();</w:t>
      </w:r>
    </w:p>
    <w:p w14:paraId="51A4C353"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dbConnection;</w:t>
      </w:r>
    </w:p>
    <w:p w14:paraId="4D30A45B" w14:textId="38E62EDB" w:rsidR="00971636" w:rsidRDefault="00971636" w:rsidP="0097163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FE872F4" w14:textId="430840F7" w:rsidR="00CE4B73" w:rsidRDefault="00CE4B73" w:rsidP="00971636">
      <w:r>
        <w:t xml:space="preserve">I am using ‘Application.persistentDataPath’ as this is a constant path that is created when a program is run, if the program is then moved on the host device it will still be able to access the data stored here. This is also a more secure place because it is less easy to find than the location of the software, meaning that not everyone can assess the database directly. </w:t>
      </w:r>
    </w:p>
    <w:p w14:paraId="71A04A04" w14:textId="38A6F026" w:rsidR="00971636" w:rsidRDefault="00D07A20" w:rsidP="00971636">
      <w:r>
        <w:t>I am calling this function using the following line of code</w:t>
      </w:r>
      <w:r w:rsidR="006D335F">
        <w:t xml:space="preserve"> inside the Start procedure</w:t>
      </w:r>
      <w:r>
        <w:t>:</w:t>
      </w:r>
    </w:p>
    <w:p w14:paraId="68A495B9" w14:textId="5A2D649A" w:rsidR="006D335F" w:rsidRDefault="006D335F" w:rsidP="00971636">
      <w:r>
        <w:rPr>
          <w:rFonts w:ascii="Cascadia Mono" w:hAnsi="Cascadia Mono" w:cs="Cascadia Mono"/>
          <w:color w:val="000000"/>
          <w:sz w:val="19"/>
          <w:szCs w:val="19"/>
        </w:rPr>
        <w:t>dbcon = OpenConenctionToDB();</w:t>
      </w:r>
    </w:p>
    <w:p w14:paraId="42B55869" w14:textId="5F28D85F" w:rsidR="00D07A20" w:rsidRDefault="00D07A20" w:rsidP="00D07A20">
      <w:pPr>
        <w:pStyle w:val="Heading4"/>
      </w:pPr>
      <w:bookmarkStart w:id="304" w:name="_Toc122005719"/>
      <w:r>
        <w:lastRenderedPageBreak/>
        <w:t>Create a table in the database for stock items</w:t>
      </w:r>
      <w:bookmarkEnd w:id="304"/>
    </w:p>
    <w:p w14:paraId="3D01A6B4" w14:textId="154E0CA2" w:rsidR="00D07A20" w:rsidRDefault="00D73459" w:rsidP="00D07A20">
      <w:r>
        <w:t xml:space="preserve">Now I have my database connection, I am going to create a table that can store stock items in. This is arguably the most important table, as this is where all the items that will be sold by the user of the software will be stored. </w:t>
      </w:r>
    </w:p>
    <w:p w14:paraId="3C6BC687" w14:textId="132079A6" w:rsidR="004113CC" w:rsidRDefault="004113CC" w:rsidP="00D07A20">
      <w:r>
        <w:t xml:space="preserve">To create the table we are going to be using SQL commands, SQL is a declarative language, which means you state what need to be done, but not how, and it does it for you. SQL is very powerful when used correctly and is an industry standard language. </w:t>
      </w:r>
    </w:p>
    <w:p w14:paraId="5FE78422" w14:textId="1862F412" w:rsidR="004113CC" w:rsidRDefault="004113CC" w:rsidP="00D07A20">
      <w:r>
        <w:t xml:space="preserve">We will be using the ‘CREATE’ command to make our table. All key words for SQL will be fully capitalised in my programming, so that it is easy to identify what is a variable and what is a key word. </w:t>
      </w:r>
    </w:p>
    <w:p w14:paraId="273A0765" w14:textId="58DC2A84" w:rsidR="004113CC" w:rsidRDefault="004113CC" w:rsidP="00D07A20">
      <w:r>
        <w:t xml:space="preserve">Below is the procedure for creating the stock database, I will be using this procedure as </w:t>
      </w:r>
      <w:r w:rsidR="00FD3639">
        <w:t>a</w:t>
      </w:r>
      <w:r>
        <w:t xml:space="preserve"> template for creating the other database tables. </w:t>
      </w:r>
    </w:p>
    <w:p w14:paraId="1C2A5D98"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reateStockTable()</w:t>
      </w:r>
    </w:p>
    <w:p w14:paraId="20554558"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252127F"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dbCommand;</w:t>
      </w:r>
    </w:p>
    <w:p w14:paraId="219C373A"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 = dbcon.CreateCommand();</w:t>
      </w:r>
    </w:p>
    <w:p w14:paraId="00FF828B"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createTable = </w:t>
      </w:r>
      <w:r>
        <w:rPr>
          <w:rFonts w:ascii="Cascadia Mono" w:hAnsi="Cascadia Mono" w:cs="Cascadia Mono"/>
          <w:color w:val="A31515"/>
          <w:sz w:val="19"/>
          <w:szCs w:val="19"/>
        </w:rPr>
        <w:t>"CREATE TABLE IF NOT EXISTS stock_table (id INTEGER PRIMARY KEY, name VARCHAR(255), price FLOAT, type INTEGER);"</w:t>
      </w:r>
      <w:r>
        <w:rPr>
          <w:rFonts w:ascii="Cascadia Mono" w:hAnsi="Cascadia Mono" w:cs="Cascadia Mono"/>
          <w:color w:val="000000"/>
          <w:sz w:val="19"/>
          <w:szCs w:val="19"/>
        </w:rPr>
        <w:t>;</w:t>
      </w:r>
    </w:p>
    <w:p w14:paraId="653FCA23"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CommandText = q_createTable;</w:t>
      </w:r>
    </w:p>
    <w:p w14:paraId="5B3A9108"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ExecuteReader();</w:t>
      </w:r>
    </w:p>
    <w:p w14:paraId="5D5A08FA" w14:textId="70DACFEC" w:rsidR="004113CC" w:rsidRDefault="004113CC" w:rsidP="004113CC">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5677FC8" w14:textId="5436C4CF" w:rsidR="004113CC" w:rsidRDefault="004113CC" w:rsidP="004113CC">
      <w:r>
        <w:t xml:space="preserve">The variable type ‘VARCHAR(255)’ is equivalent to a string of maximum length 255 characters. </w:t>
      </w:r>
      <w:r w:rsidR="006D335F">
        <w:t xml:space="preserve">These attributes for the table are the same ones created in my Item class. </w:t>
      </w:r>
    </w:p>
    <w:p w14:paraId="7757BCC4" w14:textId="0FC6F359" w:rsidR="006D335F" w:rsidRDefault="006D335F" w:rsidP="004113CC">
      <w:r>
        <w:t>This procedure will be called inside the Start procedure using the following line of code:</w:t>
      </w:r>
    </w:p>
    <w:p w14:paraId="7559C427" w14:textId="63451EDA" w:rsidR="006D335F" w:rsidRDefault="006D335F" w:rsidP="004113CC">
      <w:r>
        <w:rPr>
          <w:rFonts w:ascii="Cascadia Mono" w:hAnsi="Cascadia Mono" w:cs="Cascadia Mono"/>
          <w:color w:val="000000"/>
          <w:sz w:val="19"/>
          <w:szCs w:val="19"/>
        </w:rPr>
        <w:t>createStockTable();</w:t>
      </w:r>
    </w:p>
    <w:p w14:paraId="5429112A" w14:textId="4504BC95" w:rsidR="006D335F" w:rsidRDefault="006D335F" w:rsidP="006D335F">
      <w:pPr>
        <w:pStyle w:val="Heading4"/>
      </w:pPr>
      <w:bookmarkStart w:id="305" w:name="_Toc122005720"/>
      <w:r>
        <w:t>Creating a function to read data from the stock table</w:t>
      </w:r>
      <w:bookmarkEnd w:id="305"/>
    </w:p>
    <w:p w14:paraId="46845B8A" w14:textId="36DFE676" w:rsidR="006D335F" w:rsidRDefault="006D335F" w:rsidP="006D335F">
      <w:r>
        <w:t xml:space="preserve">I will need a way to read data from the stock table so that we can search for items. </w:t>
      </w:r>
      <w:r w:rsidR="00830E82">
        <w:t xml:space="preserve">The following function will read values from the table and return a list (un-ordered array) of items, using the Item class. </w:t>
      </w:r>
    </w:p>
    <w:p w14:paraId="46991F53" w14:textId="0FFB3FC7" w:rsidR="00830E82" w:rsidRDefault="00830E82" w:rsidP="006D335F">
      <w:r>
        <w:t xml:space="preserve">Once again I will be using this function as a template for the other table that I will be making. </w:t>
      </w:r>
    </w:p>
    <w:p w14:paraId="34CA6D7D" w14:textId="5F694FA9" w:rsidR="00830E82" w:rsidRDefault="00830E82" w:rsidP="006D335F">
      <w:r>
        <w:t>The code for this function is as follows:</w:t>
      </w:r>
    </w:p>
    <w:p w14:paraId="531BD92A"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Item&gt; ReadValuesInStock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itemName)</w:t>
      </w:r>
    </w:p>
    <w:p w14:paraId="6E66F0BA"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E2E12EB"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Item&gt; item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gt;();</w:t>
      </w:r>
    </w:p>
    <w:p w14:paraId="4898AB3F"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read = dbcon.CreateCommand();</w:t>
      </w:r>
    </w:p>
    <w:p w14:paraId="23EE5CB1"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ataReader reader;</w:t>
      </w:r>
    </w:p>
    <w:p w14:paraId="0A66ACC0"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p>
    <w:p w14:paraId="1FFDE8F1"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stock_table WHERE id LIKE '%"</w:t>
      </w:r>
      <w:r>
        <w:rPr>
          <w:rFonts w:ascii="Cascadia Mono" w:hAnsi="Cascadia Mono" w:cs="Cascadia Mono"/>
          <w:color w:val="000000"/>
          <w:sz w:val="19"/>
          <w:szCs w:val="19"/>
        </w:rPr>
        <w:t xml:space="preserve"> + id + </w:t>
      </w:r>
      <w:r>
        <w:rPr>
          <w:rFonts w:ascii="Cascadia Mono" w:hAnsi="Cascadia Mono" w:cs="Cascadia Mono"/>
          <w:color w:val="A31515"/>
          <w:sz w:val="19"/>
          <w:szCs w:val="19"/>
        </w:rPr>
        <w:t>"%' AND name LIKE '%"</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ADE18F3"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read.CommandText = q_readTable;</w:t>
      </w:r>
    </w:p>
    <w:p w14:paraId="65701358"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ader = cmnd_read.ExecuteReader();</w:t>
      </w:r>
    </w:p>
    <w:p w14:paraId="17A2F48F"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while</w:t>
      </w:r>
      <w:r>
        <w:rPr>
          <w:rFonts w:ascii="Cascadia Mono" w:hAnsi="Cascadia Mono" w:cs="Cascadia Mono"/>
          <w:color w:val="000000"/>
          <w:sz w:val="19"/>
          <w:szCs w:val="19"/>
        </w:rPr>
        <w:t xml:space="preserve"> (reader.Read())</w:t>
      </w:r>
    </w:p>
    <w:p w14:paraId="618CC067"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BE20EF"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Read = System.Convert.ToInt32(reader[0]);</w:t>
      </w:r>
    </w:p>
    <w:p w14:paraId="6C0251C7"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Read = System.Convert.ToString(reader[1]);</w:t>
      </w:r>
    </w:p>
    <w:p w14:paraId="3008414B"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priceRead = (</w:t>
      </w:r>
      <w:r>
        <w:rPr>
          <w:rFonts w:ascii="Cascadia Mono" w:hAnsi="Cascadia Mono" w:cs="Cascadia Mono"/>
          <w:color w:val="0000FF"/>
          <w:sz w:val="19"/>
          <w:szCs w:val="19"/>
        </w:rPr>
        <w:t>float</w:t>
      </w:r>
      <w:r>
        <w:rPr>
          <w:rFonts w:ascii="Cascadia Mono" w:hAnsi="Cascadia Mono" w:cs="Cascadia Mono"/>
          <w:color w:val="000000"/>
          <w:sz w:val="19"/>
          <w:szCs w:val="19"/>
        </w:rPr>
        <w:t>)System.Convert.ToDouble(reader[2]);</w:t>
      </w:r>
    </w:p>
    <w:p w14:paraId="47BDB9C8"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ypeRead = System.Convert.ToInt32(reader[3]);</w:t>
      </w:r>
    </w:p>
    <w:p w14:paraId="548CF7D6"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Item(idRead, nameRead, priceRead, typeRead));</w:t>
      </w:r>
    </w:p>
    <w:p w14:paraId="3F0C9FD7"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5CBF70"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items;</w:t>
      </w:r>
    </w:p>
    <w:p w14:paraId="4DE84916" w14:textId="1B291EB4" w:rsidR="00AB563B" w:rsidRDefault="00AB563B" w:rsidP="00AB563B">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38BB244" w14:textId="5C128D06" w:rsidR="00AB563B" w:rsidRDefault="00AB563B" w:rsidP="00AB563B">
      <w:r>
        <w:t xml:space="preserve">This function will take the parameters of and int and a string, these will be used to search the database for the correct item. Using the LIKE function and the wildcards (‘%’) when setting our search conditions in SQL </w:t>
      </w:r>
      <w:r w:rsidR="006316A5">
        <w:t xml:space="preserve">we allow the user to enter a partial item name or id, this means that it is easier for the user to search for items without having to know the exact name of it. This function can be used in a variety of ways, </w:t>
      </w:r>
      <w:r w:rsidR="00E55015">
        <w:t>I</w:t>
      </w:r>
      <w:r w:rsidR="006316A5">
        <w:t xml:space="preserve"> will see different ways of using </w:t>
      </w:r>
      <w:r w:rsidR="00E55015">
        <w:t xml:space="preserve">it as I continue my development. </w:t>
      </w:r>
    </w:p>
    <w:p w14:paraId="4EB9139E" w14:textId="776EFA0D" w:rsidR="00E55015" w:rsidRDefault="00E55015" w:rsidP="00E55015">
      <w:pPr>
        <w:pStyle w:val="Heading4"/>
      </w:pPr>
      <w:bookmarkStart w:id="306" w:name="_Toc122005721"/>
      <w:r>
        <w:lastRenderedPageBreak/>
        <w:t>Creating a function to write to the database</w:t>
      </w:r>
      <w:bookmarkEnd w:id="306"/>
    </w:p>
    <w:p w14:paraId="54D73717" w14:textId="65FBB3C0" w:rsidR="00830E82" w:rsidRDefault="00E55015" w:rsidP="006D335F">
      <w:r>
        <w:t xml:space="preserve">As well as reading data from the data I will need to be able to write to my database. This will be useful for adding new stock items or changing details about them. </w:t>
      </w:r>
    </w:p>
    <w:p w14:paraId="042BB32E" w14:textId="328BFFDB" w:rsidR="00E55015" w:rsidRDefault="00E55015" w:rsidP="006D335F">
      <w:r>
        <w:t xml:space="preserve">Once again I am going to write this function for the stock_table and use it as a template for the other tables that I will be adding. </w:t>
      </w:r>
    </w:p>
    <w:p w14:paraId="3FE33A64" w14:textId="3E854476" w:rsidR="00E55015" w:rsidRDefault="00E55015" w:rsidP="006D335F">
      <w:r>
        <w:t xml:space="preserve">The code for the function is shown </w:t>
      </w:r>
      <w:r w:rsidR="009D6448">
        <w:t>below:</w:t>
      </w:r>
    </w:p>
    <w:p w14:paraId="448DDB74"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sertValueIntoStock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itemNam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pric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ype)</w:t>
      </w:r>
    </w:p>
    <w:p w14:paraId="1128C836"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49575A3"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insert = dbcon.CreateCommand();</w:t>
      </w:r>
    </w:p>
    <w:p w14:paraId="54CEECFE"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insertTable = </w:t>
      </w:r>
      <w:r>
        <w:rPr>
          <w:rFonts w:ascii="Cascadia Mono" w:hAnsi="Cascadia Mono" w:cs="Cascadia Mono"/>
          <w:color w:val="A31515"/>
          <w:sz w:val="19"/>
          <w:szCs w:val="19"/>
        </w:rPr>
        <w:t>"INSERT OR REPLACE INTO stock_table (id, name, price, type) VALUES ("</w:t>
      </w:r>
      <w:r>
        <w:rPr>
          <w:rFonts w:ascii="Cascadia Mono" w:hAnsi="Cascadia Mono" w:cs="Cascadia Mono"/>
          <w:color w:val="000000"/>
          <w:sz w:val="19"/>
          <w:szCs w:val="19"/>
        </w:rPr>
        <w:t xml:space="preserve"> + id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 "</w:t>
      </w:r>
      <w:r>
        <w:rPr>
          <w:rFonts w:ascii="Cascadia Mono" w:hAnsi="Cascadia Mono" w:cs="Cascadia Mono"/>
          <w:color w:val="000000"/>
          <w:sz w:val="19"/>
          <w:szCs w:val="19"/>
        </w:rPr>
        <w:t xml:space="preserve"> + price + </w:t>
      </w:r>
      <w:r>
        <w:rPr>
          <w:rFonts w:ascii="Cascadia Mono" w:hAnsi="Cascadia Mono" w:cs="Cascadia Mono"/>
          <w:color w:val="A31515"/>
          <w:sz w:val="19"/>
          <w:szCs w:val="19"/>
        </w:rPr>
        <w:t>", "</w:t>
      </w:r>
      <w:r>
        <w:rPr>
          <w:rFonts w:ascii="Cascadia Mono" w:hAnsi="Cascadia Mono" w:cs="Cascadia Mono"/>
          <w:color w:val="000000"/>
          <w:sz w:val="19"/>
          <w:szCs w:val="19"/>
        </w:rPr>
        <w:t xml:space="preserve"> + typ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166B301"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CommandText = q_insertTable;</w:t>
      </w:r>
    </w:p>
    <w:p w14:paraId="7BEDE1F6"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ExecuteNonQuery();</w:t>
      </w:r>
    </w:p>
    <w:p w14:paraId="3569FFC0" w14:textId="700287D6" w:rsidR="009D6448" w:rsidRDefault="009D6448" w:rsidP="009D644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22051E" w14:textId="35E7F4F6" w:rsidR="009D6448" w:rsidRDefault="003417B1" w:rsidP="009D6448">
      <w:r>
        <w:t xml:space="preserve">This will quite simply use SQL to insert data into my table or replace it </w:t>
      </w:r>
      <w:r w:rsidR="00574A69">
        <w:t xml:space="preserve">if that ID already exists in the database. </w:t>
      </w:r>
    </w:p>
    <w:p w14:paraId="1EAD60C1" w14:textId="74A84B5C" w:rsidR="00574A69" w:rsidRDefault="00FD0606" w:rsidP="009D6448">
      <w:r>
        <w:t xml:space="preserve">We made all of these procedures and functions public so that they can be called from other scripts. </w:t>
      </w:r>
    </w:p>
    <w:p w14:paraId="686C9B5F" w14:textId="53E58CC0" w:rsidR="00884E73" w:rsidRDefault="00884E73" w:rsidP="00884E73">
      <w:pPr>
        <w:pStyle w:val="Heading4"/>
      </w:pPr>
      <w:bookmarkStart w:id="307" w:name="_Toc122005722"/>
      <w:r>
        <w:t>Creating a function to receive a database request</w:t>
      </w:r>
      <w:bookmarkEnd w:id="307"/>
    </w:p>
    <w:p w14:paraId="1AC35D78" w14:textId="06CF3E51" w:rsidR="00884E73" w:rsidRDefault="00884E73" w:rsidP="00884E73">
      <w:r>
        <w:t xml:space="preserve">Now I have created a way to access my database tables, I need a way in which clients can request </w:t>
      </w:r>
      <w:r w:rsidR="00C61777">
        <w:t xml:space="preserve">database functions from the server. </w:t>
      </w:r>
    </w:p>
    <w:p w14:paraId="5796545C" w14:textId="5497A707" w:rsidR="00C61777" w:rsidRDefault="00C61777" w:rsidP="00884E73">
      <w:r>
        <w:t xml:space="preserve">To do this we will create a new script, ServerController.cs. Although this isn’t strictly necessary as we could do this inside our Database manager or our Server script, I would like to keep my code as clean as possible and separating these parts allows me to make my code cleaner, and more understandable. </w:t>
      </w:r>
      <w:r w:rsidR="00654AB9">
        <w:t>This wasn’t included in my design section but I feel is a justified change</w:t>
      </w:r>
    </w:p>
    <w:p w14:paraId="0CE574EA" w14:textId="0E2B8FA3" w:rsidR="0032415B" w:rsidRDefault="0032415B" w:rsidP="00884E73">
      <w:r>
        <w:t xml:space="preserve">I have called this script the ServerController as it will be controlling all the functions that the server can perform, this isn’t to be confused with my Server script which handles the LAN connection, receiving and sending data. </w:t>
      </w:r>
    </w:p>
    <w:p w14:paraId="7EEB01F0" w14:textId="528CD670" w:rsidR="00C61777" w:rsidRDefault="00C61777" w:rsidP="00884E73">
      <w:r>
        <w:t>So, inside my databases file in my Unity asset files, I have created the new ServerController.cs script. This is shown below:</w:t>
      </w:r>
    </w:p>
    <w:p w14:paraId="56C15954" w14:textId="52348267" w:rsidR="00C61777" w:rsidRDefault="00510417" w:rsidP="00884E73">
      <w:pPr>
        <w:rPr>
          <w:b/>
        </w:rPr>
      </w:pPr>
      <w:r>
        <w:rPr>
          <w:noProof/>
          <w:lang w:eastAsia="en-GB"/>
        </w:rPr>
        <w:lastRenderedPageBreak/>
        <w:drawing>
          <wp:inline distT="0" distB="0" distL="0" distR="0" wp14:anchorId="437B9324" wp14:editId="206F3FAE">
            <wp:extent cx="7056120" cy="449770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7056120" cy="4497705"/>
                    </a:xfrm>
                    <a:prstGeom prst="rect">
                      <a:avLst/>
                    </a:prstGeom>
                  </pic:spPr>
                </pic:pic>
              </a:graphicData>
            </a:graphic>
          </wp:inline>
        </w:drawing>
      </w:r>
    </w:p>
    <w:p w14:paraId="66EAC329" w14:textId="26A92922" w:rsidR="00510417" w:rsidRPr="00510417" w:rsidRDefault="00510417" w:rsidP="00884E73">
      <w:pPr>
        <w:rPr>
          <w:b/>
          <w:sz w:val="16"/>
        </w:rPr>
      </w:pPr>
      <w:r w:rsidRPr="00510417">
        <w:rPr>
          <w:b/>
          <w:sz w:val="16"/>
        </w:rPr>
        <w:t>*Please not that this screenshot was taken after this script was completed as my laptop wasn’t taking screenshots</w:t>
      </w:r>
    </w:p>
    <w:p w14:paraId="7D902BA7" w14:textId="074E82D1" w:rsidR="0032415B" w:rsidRDefault="0032415B" w:rsidP="00884E73">
      <w:r>
        <w:t>Although we all we are going to write in this script at the moment is our standard instance creation, shown below:</w:t>
      </w:r>
    </w:p>
    <w:p w14:paraId="20F58DD2" w14:textId="18564FE9" w:rsidR="0032415B" w:rsidRDefault="0032415B" w:rsidP="00884E73">
      <w:r>
        <w:rPr>
          <w:rFonts w:ascii="Cascadia Mono" w:hAnsi="Cascadia Mono" w:cs="Cascadia Mono"/>
          <w:color w:val="0000FF"/>
          <w:sz w:val="19"/>
          <w:szCs w:val="19"/>
        </w:rPr>
        <w:t>public</w:t>
      </w:r>
      <w:r>
        <w:rPr>
          <w:rFonts w:ascii="Cascadia Mono" w:hAnsi="Cascadia Mono" w:cs="Cascadia Mono"/>
          <w:color w:val="000000"/>
          <w:sz w:val="19"/>
          <w:szCs w:val="19"/>
        </w:rPr>
        <w:t xml:space="preserve"> ServerController instance;</w:t>
      </w:r>
    </w:p>
    <w:p w14:paraId="1905789F" w14:textId="29E82A64" w:rsidR="0032415B" w:rsidRDefault="0032415B" w:rsidP="00884E73">
      <w:r>
        <w:t>And the assigning of the instance, also shown below:</w:t>
      </w:r>
    </w:p>
    <w:p w14:paraId="42444C53" w14:textId="5CE2A836" w:rsidR="0032415B" w:rsidRDefault="0032415B" w:rsidP="00884E73">
      <w:pPr>
        <w:rPr>
          <w:rFonts w:ascii="Cascadia Mono" w:hAnsi="Cascadia Mono" w:cs="Cascadia Mono"/>
          <w:color w:val="000000"/>
          <w:sz w:val="19"/>
          <w:szCs w:val="19"/>
        </w:rPr>
      </w:pPr>
      <w:r>
        <w:rPr>
          <w:rFonts w:ascii="Cascadia Mono" w:hAnsi="Cascadia Mono" w:cs="Cascadia Mono"/>
          <w:color w:val="000000"/>
          <w:sz w:val="19"/>
          <w:szCs w:val="19"/>
        </w:rPr>
        <w:t xml:space="preserve">instance = </w:t>
      </w:r>
      <w:r>
        <w:rPr>
          <w:rFonts w:ascii="Cascadia Mono" w:hAnsi="Cascadia Mono" w:cs="Cascadia Mono"/>
          <w:color w:val="0000FF"/>
          <w:sz w:val="19"/>
          <w:szCs w:val="19"/>
        </w:rPr>
        <w:t>this</w:t>
      </w:r>
      <w:r>
        <w:rPr>
          <w:rFonts w:ascii="Cascadia Mono" w:hAnsi="Cascadia Mono" w:cs="Cascadia Mono"/>
          <w:color w:val="000000"/>
          <w:sz w:val="19"/>
          <w:szCs w:val="19"/>
        </w:rPr>
        <w:t>;</w:t>
      </w:r>
    </w:p>
    <w:p w14:paraId="4AAF18C4" w14:textId="55694429" w:rsidR="0032415B" w:rsidRDefault="009318CC" w:rsidP="0032415B">
      <w:r>
        <w:t>In my Server.cs script we are going to add to the OnIncomingData procedure</w:t>
      </w:r>
      <w:r w:rsidR="002C18F4">
        <w:t xml:space="preserve"> we are going to add the ability for the clients to be able to send Stock Lookup requests for the database, I will be working more on this later, however I would like to complete the server-client setup for it. </w:t>
      </w:r>
    </w:p>
    <w:p w14:paraId="4268BE33" w14:textId="3A4F00C1" w:rsidR="002C18F4" w:rsidRDefault="002C18F4" w:rsidP="0032415B">
      <w:r>
        <w:t xml:space="preserve">There are 4 requests that we will need to process, 1 is received by the server and 1 is returned by the server. These are &amp;STOCKLUDBR and %STOCKLURT respectively. First we will be working on the </w:t>
      </w:r>
      <w:r w:rsidR="000D3BFE">
        <w:t xml:space="preserve">Server-side of this interaction. </w:t>
      </w:r>
    </w:p>
    <w:p w14:paraId="03DCC881" w14:textId="2F910A88" w:rsidR="000D3BFE" w:rsidRDefault="000D3BFE" w:rsidP="0032415B">
      <w:r>
        <w:t>The code added to our Server.cs script is shown below:</w:t>
      </w:r>
    </w:p>
    <w:p w14:paraId="66FEB267" w14:textId="77777777" w:rsidR="000D3BFE" w:rsidRDefault="000D3BFE" w:rsidP="000D3BF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STOCKLUDBR"</w:t>
      </w:r>
      <w:r>
        <w:rPr>
          <w:rFonts w:ascii="Cascadia Mono" w:hAnsi="Cascadia Mono" w:cs="Cascadia Mono"/>
          <w:color w:val="000000"/>
          <w:sz w:val="19"/>
          <w:szCs w:val="19"/>
        </w:rPr>
        <w:t>))</w:t>
      </w:r>
    </w:p>
    <w:p w14:paraId="540F046A" w14:textId="77777777" w:rsidR="000D3BFE" w:rsidRDefault="000D3BFE" w:rsidP="000D3BF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F293F08" w14:textId="77777777" w:rsidR="000D3BFE" w:rsidRDefault="000D3BFE" w:rsidP="000D3BF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4C63FEA8" w14:textId="77777777" w:rsidR="000D3BFE" w:rsidRDefault="000D3BFE" w:rsidP="000D3BF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Controller&gt;().instance.StockLookupRequest(splitData[1], splitData[2]);</w:t>
      </w:r>
    </w:p>
    <w:p w14:paraId="1513B199" w14:textId="332D4A53" w:rsidR="000D3BFE" w:rsidRDefault="000D3BFE" w:rsidP="000D3BFE">
      <w:pPr>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Stock Lookup request from "</w:t>
      </w:r>
      <w:r>
        <w:rPr>
          <w:rFonts w:ascii="Cascadia Mono" w:hAnsi="Cascadia Mono" w:cs="Cascadia Mono"/>
          <w:color w:val="000000"/>
          <w:sz w:val="19"/>
          <w:szCs w:val="19"/>
        </w:rPr>
        <w:t xml:space="preserve"> + c.clientName + </w:t>
      </w:r>
      <w:r>
        <w:rPr>
          <w:rFonts w:ascii="Cascadia Mono" w:hAnsi="Cascadia Mono" w:cs="Cascadia Mono"/>
          <w:color w:val="A31515"/>
          <w:sz w:val="19"/>
          <w:szCs w:val="19"/>
        </w:rPr>
        <w:t>" has been received with the parameters : "</w:t>
      </w:r>
      <w:r>
        <w:rPr>
          <w:rFonts w:ascii="Cascadia Mono" w:hAnsi="Cascadia Mono" w:cs="Cascadia Mono"/>
          <w:color w:val="000000"/>
          <w:sz w:val="19"/>
          <w:szCs w:val="19"/>
        </w:rPr>
        <w:t xml:space="preserve"> + splitData[1] + </w:t>
      </w:r>
      <w:r>
        <w:rPr>
          <w:rFonts w:ascii="Cascadia Mono" w:hAnsi="Cascadia Mono" w:cs="Cascadia Mono"/>
          <w:color w:val="A31515"/>
          <w:sz w:val="19"/>
          <w:szCs w:val="19"/>
        </w:rPr>
        <w:t>" and "</w:t>
      </w:r>
      <w:r>
        <w:rPr>
          <w:rFonts w:ascii="Cascadia Mono" w:hAnsi="Cascadia Mono" w:cs="Cascadia Mono"/>
          <w:color w:val="000000"/>
          <w:sz w:val="19"/>
          <w:szCs w:val="19"/>
        </w:rPr>
        <w:t xml:space="preserve"> + splitData[2]);</w:t>
      </w:r>
    </w:p>
    <w:p w14:paraId="6B891D14" w14:textId="481A84F9" w:rsidR="000D3BFE" w:rsidRDefault="000D3BFE" w:rsidP="000D3BFE">
      <w:r>
        <w:t xml:space="preserve">This was added below the previous IF statement in the OnIncomingData procedure. </w:t>
      </w:r>
    </w:p>
    <w:p w14:paraId="3C6C2CAF" w14:textId="279A181C" w:rsidR="000D3BFE" w:rsidRDefault="000D3BFE" w:rsidP="000D3BFE">
      <w:r>
        <w:t xml:space="preserve">There is one obvious problem with the code above, and that is that we haven’t created the procedure StockLookupRequest() yet. This will be completed in the next section. </w:t>
      </w:r>
    </w:p>
    <w:p w14:paraId="0F1E060D" w14:textId="0D3F8D24" w:rsidR="000D3BFE" w:rsidRDefault="000D3BFE" w:rsidP="000D3BFE">
      <w:r>
        <w:t xml:space="preserve">This code allows the server to receive a Stock Lookup request from a client. This will be used as a template for future requests from the server. </w:t>
      </w:r>
    </w:p>
    <w:p w14:paraId="5A165CF1" w14:textId="68FA7A41" w:rsidR="000D3BFE" w:rsidRDefault="000D3BFE" w:rsidP="000D3BFE">
      <w:pPr>
        <w:pStyle w:val="Heading4"/>
      </w:pPr>
      <w:bookmarkStart w:id="308" w:name="_Toc122005723"/>
      <w:r>
        <w:lastRenderedPageBreak/>
        <w:t>Creating a function that returns data from the database to the client</w:t>
      </w:r>
      <w:bookmarkEnd w:id="308"/>
    </w:p>
    <w:p w14:paraId="11055696" w14:textId="396D1908" w:rsidR="00A035BF" w:rsidRDefault="00A035BF" w:rsidP="007D3E9F">
      <w:r>
        <w:t>We will now create the StockLookupRequest procedure, this will be made inside the ServerController.cs script and will control the server processing of the Stock Lookup connection. The script is as follows:</w:t>
      </w:r>
    </w:p>
    <w:p w14:paraId="22FCC044"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tockLookupRequest(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itemName)</w:t>
      </w:r>
    </w:p>
    <w:p w14:paraId="5568C093"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EB0B95F"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Item&gt; data = FindObjectOfType&lt;DatabaseManager&gt;().instance.ReadValuesInStockTable(id, itemName);</w:t>
      </w:r>
    </w:p>
    <w:p w14:paraId="4CC42F8D"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 (Item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data)</w:t>
      </w:r>
    </w:p>
    <w:p w14:paraId="1D611D59"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1AFB31A"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 = </w:t>
      </w:r>
      <w:r>
        <w:rPr>
          <w:rFonts w:ascii="Cascadia Mono" w:hAnsi="Cascadia Mono" w:cs="Cascadia Mono"/>
          <w:color w:val="A31515"/>
          <w:sz w:val="19"/>
          <w:szCs w:val="19"/>
        </w:rPr>
        <w:t>"%STOCKLURT|"</w:t>
      </w:r>
      <w:r>
        <w:rPr>
          <w:rFonts w:ascii="Cascadia Mono" w:hAnsi="Cascadia Mono" w:cs="Cascadia Mono"/>
          <w:color w:val="000000"/>
          <w:sz w:val="19"/>
          <w:szCs w:val="19"/>
        </w:rPr>
        <w:t xml:space="preserve"> + item.id.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price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type.ToString();</w:t>
      </w:r>
    </w:p>
    <w:p w14:paraId="3C76C922"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Send(toSend, client);</w:t>
      </w:r>
    </w:p>
    <w:p w14:paraId="340EEB47"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B64D909"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Send(</w:t>
      </w:r>
      <w:r>
        <w:rPr>
          <w:rFonts w:ascii="Cascadia Mono" w:hAnsi="Cascadia Mono" w:cs="Cascadia Mono"/>
          <w:color w:val="A31515"/>
          <w:sz w:val="19"/>
          <w:szCs w:val="19"/>
        </w:rPr>
        <w:t>"%STOCKLURT|~END"</w:t>
      </w:r>
      <w:r>
        <w:rPr>
          <w:rFonts w:ascii="Cascadia Mono" w:hAnsi="Cascadia Mono" w:cs="Cascadia Mono"/>
          <w:color w:val="000000"/>
          <w:sz w:val="19"/>
          <w:szCs w:val="19"/>
        </w:rPr>
        <w:t>, client);</w:t>
      </w:r>
    </w:p>
    <w:p w14:paraId="06745EFF" w14:textId="26E70ABC" w:rsidR="00A035BF" w:rsidRDefault="00654AB9" w:rsidP="00654AB9">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938752" w14:textId="4C645294" w:rsidR="00654AB9" w:rsidRDefault="00654AB9" w:rsidP="00654AB9">
      <w:r>
        <w:t xml:space="preserve">To complete this we had to adjust a few parts, firstly we needed to add in another parameter, this is a reference to a ServerClient, this is the client that the data must be sent back to. </w:t>
      </w:r>
    </w:p>
    <w:p w14:paraId="4C891277" w14:textId="775FE9D1" w:rsidR="00CE50BB" w:rsidRDefault="00654AB9" w:rsidP="00654AB9">
      <w:r>
        <w:t xml:space="preserve">I also added an instance statement to my server script, this is to ensure that even though there will only be one of these script in the scene that we are sure we are accessing the correct script. </w:t>
      </w:r>
      <w:r w:rsidR="00CE50BB">
        <w:br/>
        <w:t xml:space="preserve">I also had to double check that the Send() procedure was public. </w:t>
      </w:r>
    </w:p>
    <w:p w14:paraId="46B2F489" w14:textId="2AB883C7" w:rsidR="00CE50BB" w:rsidRDefault="00CE50BB" w:rsidP="00654AB9">
      <w:r>
        <w:t xml:space="preserve">This completes the server side section of returning data to the server. </w:t>
      </w:r>
    </w:p>
    <w:p w14:paraId="3599E466" w14:textId="35034A35" w:rsidR="00CE50BB" w:rsidRDefault="00CE50BB" w:rsidP="00CE50BB">
      <w:pPr>
        <w:pStyle w:val="Heading4"/>
      </w:pPr>
      <w:bookmarkStart w:id="309" w:name="_Toc122005724"/>
      <w:r>
        <w:t>Creating a function to send database requests to the server</w:t>
      </w:r>
      <w:bookmarkEnd w:id="309"/>
    </w:p>
    <w:p w14:paraId="77E8B20B" w14:textId="7E002DFF" w:rsidR="00CE50BB" w:rsidRDefault="00CE50BB" w:rsidP="00CE50BB">
      <w:r>
        <w:t xml:space="preserve">Now we can completed the server-side setup </w:t>
      </w:r>
      <w:r w:rsidR="00164575">
        <w:t>I</w:t>
      </w:r>
      <w:r>
        <w:t xml:space="preserve"> need a way in which the client can send requests to the server. </w:t>
      </w:r>
    </w:p>
    <w:p w14:paraId="37BAED34" w14:textId="68355BEC" w:rsidR="00164575" w:rsidRDefault="00164575" w:rsidP="00CE50BB">
      <w:r>
        <w:t>For this I will be creating our StockLookup.cs script. This is what will control the Stock lookup function of my solution. We will be creating this file inside a new folder called Till Functions. As this is one of the main functions that our till should be able to perform other than completing an order. This is shown below:</w:t>
      </w:r>
    </w:p>
    <w:p w14:paraId="1BBE2244" w14:textId="4FD41F23" w:rsidR="00164575" w:rsidRDefault="00510417" w:rsidP="00CE50BB">
      <w:r>
        <w:rPr>
          <w:noProof/>
          <w:lang w:eastAsia="en-GB"/>
        </w:rPr>
        <w:drawing>
          <wp:inline distT="0" distB="0" distL="0" distR="0" wp14:anchorId="17BB55DD" wp14:editId="73203F95">
            <wp:extent cx="7056120" cy="449770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7056120" cy="4497705"/>
                    </a:xfrm>
                    <a:prstGeom prst="rect">
                      <a:avLst/>
                    </a:prstGeom>
                  </pic:spPr>
                </pic:pic>
              </a:graphicData>
            </a:graphic>
          </wp:inline>
        </w:drawing>
      </w:r>
    </w:p>
    <w:p w14:paraId="621ADCF9" w14:textId="61FEB233" w:rsidR="00510417" w:rsidRDefault="00510417" w:rsidP="00CE50BB">
      <w:r>
        <w:lastRenderedPageBreak/>
        <w:t xml:space="preserve">The function I will be making will allow </w:t>
      </w:r>
      <w:r w:rsidR="00E477D0">
        <w:t xml:space="preserve">the script </w:t>
      </w:r>
      <w:r>
        <w:t>to take 2 inputs (one integer and one string) and make a request to the database for the stock information. This procedure will be called RequestStockFromServer and is shown below:</w:t>
      </w:r>
    </w:p>
    <w:p w14:paraId="18AE97B1" w14:textId="77777777" w:rsidR="003720B3" w:rsidRDefault="003720B3" w:rsidP="003720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RequestStockFromServer(</w:t>
      </w:r>
      <w:r>
        <w:rPr>
          <w:rFonts w:ascii="Cascadia Mono" w:hAnsi="Cascadia Mono" w:cs="Cascadia Mono"/>
          <w:color w:val="0000FF"/>
          <w:sz w:val="19"/>
          <w:szCs w:val="19"/>
        </w:rPr>
        <w:t>int</w:t>
      </w:r>
      <w:r>
        <w:rPr>
          <w:rFonts w:ascii="Cascadia Mono" w:hAnsi="Cascadia Mono" w:cs="Cascadia Mono"/>
          <w:color w:val="000000"/>
          <w:sz w:val="19"/>
          <w:szCs w:val="19"/>
        </w:rPr>
        <w:t xml:space="preserve"> idToRequest,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ToRequest)</w:t>
      </w:r>
    </w:p>
    <w:p w14:paraId="7CFE2E40" w14:textId="77777777" w:rsidR="003720B3" w:rsidRDefault="003720B3" w:rsidP="003720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413BFF" w14:textId="77777777" w:rsidR="003720B3" w:rsidRDefault="003720B3" w:rsidP="003720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equestToSend = </w:t>
      </w:r>
      <w:r>
        <w:rPr>
          <w:rFonts w:ascii="Cascadia Mono" w:hAnsi="Cascadia Mono" w:cs="Cascadia Mono"/>
          <w:color w:val="A31515"/>
          <w:sz w:val="19"/>
          <w:szCs w:val="19"/>
        </w:rPr>
        <w:t>"&amp;STOCKLUDBR|"</w:t>
      </w:r>
      <w:r>
        <w:rPr>
          <w:rFonts w:ascii="Cascadia Mono" w:hAnsi="Cascadia Mono" w:cs="Cascadia Mono"/>
          <w:color w:val="000000"/>
          <w:sz w:val="19"/>
          <w:szCs w:val="19"/>
        </w:rPr>
        <w:t xml:space="preserve"> + idToRequest + </w:t>
      </w:r>
      <w:r>
        <w:rPr>
          <w:rFonts w:ascii="Cascadia Mono" w:hAnsi="Cascadia Mono" w:cs="Cascadia Mono"/>
          <w:color w:val="A31515"/>
          <w:sz w:val="19"/>
          <w:szCs w:val="19"/>
        </w:rPr>
        <w:t>"|"</w:t>
      </w:r>
      <w:r>
        <w:rPr>
          <w:rFonts w:ascii="Cascadia Mono" w:hAnsi="Cascadia Mono" w:cs="Cascadia Mono"/>
          <w:color w:val="000000"/>
          <w:sz w:val="19"/>
          <w:szCs w:val="19"/>
        </w:rPr>
        <w:t xml:space="preserve"> + nameToRequest;</w:t>
      </w:r>
    </w:p>
    <w:p w14:paraId="67A76B18" w14:textId="77777777" w:rsidR="003720B3" w:rsidRDefault="003720B3" w:rsidP="003720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Send(requestToSend);</w:t>
      </w:r>
    </w:p>
    <w:p w14:paraId="70DB39D6" w14:textId="1CC4602C" w:rsidR="00510417" w:rsidRDefault="003720B3" w:rsidP="003720B3">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843B5B" w14:textId="0FFD0CAE" w:rsidR="00AB546B" w:rsidRDefault="003720B3" w:rsidP="003720B3">
      <w:r>
        <w:t>Once again I had to add an instance st</w:t>
      </w:r>
      <w:r w:rsidR="00AB546B">
        <w:t xml:space="preserve">atement to my Client.cs script for this section of code to work. This piece of code is pretty simple but it severs its purpose well. This can be used a template for how we will request data from the server in the future. </w:t>
      </w:r>
    </w:p>
    <w:p w14:paraId="79DC3A70" w14:textId="24A8C07A" w:rsidR="00AB546B" w:rsidRDefault="008255C5" w:rsidP="00AB546B">
      <w:pPr>
        <w:pStyle w:val="Heading4"/>
      </w:pPr>
      <w:bookmarkStart w:id="310" w:name="_Toc122005725"/>
      <w:r>
        <w:t>Creating a function that received data from the server</w:t>
      </w:r>
      <w:bookmarkEnd w:id="310"/>
    </w:p>
    <w:p w14:paraId="0C5B4668" w14:textId="47DEDFD1" w:rsidR="008255C5" w:rsidRDefault="008255C5" w:rsidP="008255C5">
      <w:r>
        <w:t xml:space="preserve">Now I have a way to request data from the database I need a way in which I can receive data. This </w:t>
      </w:r>
      <w:r w:rsidR="00E477D0">
        <w:t xml:space="preserve">will be specific to each request but again we can use this one as a template for the others. </w:t>
      </w:r>
    </w:p>
    <w:p w14:paraId="6C94FDF5" w14:textId="11C7625D" w:rsidR="00851B38" w:rsidRDefault="00E477D0" w:rsidP="008255C5">
      <w:r>
        <w:t xml:space="preserve">Inside my Client.cs script I am going to add to my OnIncomingData procedure. But </w:t>
      </w:r>
      <w:r w:rsidR="00851B38">
        <w:t>first I am going to make a few variables in my StockLookup.cs script. These are shown below:</w:t>
      </w:r>
    </w:p>
    <w:p w14:paraId="5BA0E585"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Item&gt; returnedItems;</w:t>
      </w:r>
    </w:p>
    <w:p w14:paraId="50BD85EB" w14:textId="46920EE2" w:rsidR="00851B38" w:rsidRDefault="00851B38" w:rsidP="00851B38">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allItemsReturned;</w:t>
      </w:r>
    </w:p>
    <w:p w14:paraId="6C51DFB2" w14:textId="75B62792" w:rsidR="00851B38" w:rsidRDefault="00851B38" w:rsidP="00851B38">
      <w:r>
        <w:t xml:space="preserve">As well as this, I also added the instance statement that I am adding to almost every script, this is so that I can reference the script easily. </w:t>
      </w:r>
    </w:p>
    <w:p w14:paraId="68190E7D" w14:textId="72B33435" w:rsidR="00851B38" w:rsidRDefault="00851B38" w:rsidP="00851B38">
      <w:r>
        <w:t>In my OnIncomingData procedure inside my Client.cs script I added the following:</w:t>
      </w:r>
    </w:p>
    <w:p w14:paraId="2ED27A45"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STOCKLURT"</w:t>
      </w:r>
      <w:r>
        <w:rPr>
          <w:rFonts w:ascii="Cascadia Mono" w:hAnsi="Cascadia Mono" w:cs="Cascadia Mono"/>
          <w:color w:val="000000"/>
          <w:sz w:val="19"/>
          <w:szCs w:val="19"/>
        </w:rPr>
        <w:t>))</w:t>
      </w:r>
    </w:p>
    <w:p w14:paraId="5BA96934"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D35DC51"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6651BC88"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splitData[1] == </w:t>
      </w:r>
      <w:r>
        <w:rPr>
          <w:rFonts w:ascii="Cascadia Mono" w:hAnsi="Cascadia Mono" w:cs="Cascadia Mono"/>
          <w:color w:val="A31515"/>
          <w:sz w:val="19"/>
          <w:szCs w:val="19"/>
        </w:rPr>
        <w:t>"~END"</w:t>
      </w:r>
      <w:r>
        <w:rPr>
          <w:rFonts w:ascii="Cascadia Mono" w:hAnsi="Cascadia Mono" w:cs="Cascadia Mono"/>
          <w:color w:val="000000"/>
          <w:sz w:val="19"/>
          <w:szCs w:val="19"/>
        </w:rPr>
        <w:t>)</w:t>
      </w:r>
    </w:p>
    <w:p w14:paraId="68BA9495"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8E2F68A"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tockLookup&gt;().instance.allItemsReturned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1618E0E1"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77DBEC"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383CD1D0"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049F3AE"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tockLookup&gt;().instance.returnedItems.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Item(System.Convert.ToInt32(splitData[1]), splitData[2], (</w:t>
      </w:r>
      <w:r>
        <w:rPr>
          <w:rFonts w:ascii="Cascadia Mono" w:hAnsi="Cascadia Mono" w:cs="Cascadia Mono"/>
          <w:color w:val="0000FF"/>
          <w:sz w:val="19"/>
          <w:szCs w:val="19"/>
        </w:rPr>
        <w:t>float</w:t>
      </w:r>
      <w:r>
        <w:rPr>
          <w:rFonts w:ascii="Cascadia Mono" w:hAnsi="Cascadia Mono" w:cs="Cascadia Mono"/>
          <w:color w:val="000000"/>
          <w:sz w:val="19"/>
          <w:szCs w:val="19"/>
        </w:rPr>
        <w:t>)System.Convert.ToDouble(splitData[3]), System.Convert.ToInt32(splitData[4])));</w:t>
      </w:r>
    </w:p>
    <w:p w14:paraId="001608E5"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4261EB" w14:textId="685FF2E2" w:rsidR="00851B38" w:rsidRDefault="00851B38" w:rsidP="00851B3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3F5C30F" w14:textId="7F63D076" w:rsidR="00851B38" w:rsidRDefault="00851B38" w:rsidP="00851B38">
      <w:r>
        <w:t>This code check</w:t>
      </w:r>
      <w:r w:rsidR="00CA33C7">
        <w:t>s</w:t>
      </w:r>
      <w:r>
        <w:t xml:space="preserve"> to see if the data received is part of the return for the stock lookup, </w:t>
      </w:r>
      <w:r w:rsidR="00CA33C7">
        <w:t xml:space="preserve">then checks to see if all the items have been returned. </w:t>
      </w:r>
      <w:r w:rsidR="00CA33C7">
        <w:br/>
        <w:t xml:space="preserve">If they have been it sets a variable to be true, however this variable will be removed later in my development process. </w:t>
      </w:r>
      <w:r w:rsidR="00CA33C7">
        <w:br/>
        <w:t xml:space="preserve">If it isn’t the end statement, then it adds a new item using the data that has been returned. </w:t>
      </w:r>
    </w:p>
    <w:p w14:paraId="038CCDAF" w14:textId="4BBB72F0" w:rsidR="00B03CC6" w:rsidRDefault="00CA33C7" w:rsidP="00851B38">
      <w:r>
        <w:t xml:space="preserve">As I previously stated this can be used as a template for other data that the client will receive from the server. </w:t>
      </w:r>
    </w:p>
    <w:p w14:paraId="15F6FE42" w14:textId="2F89169F" w:rsidR="00CA33C7" w:rsidRDefault="00CA33C7" w:rsidP="00851B38">
      <w:r>
        <w:t xml:space="preserve">This is the end of the Database and stock table setup. </w:t>
      </w:r>
      <w:r w:rsidR="00B03CC6">
        <w:t xml:space="preserve">All we need to do now is to add our scripts into our scene. The DatabaseManager.cs will be attached to the same object as the Server.cs script as if the server is running we also want the DatabaseManager to run. The ServerController.cs will also be on this object. </w:t>
      </w:r>
      <w:r w:rsidR="00B03CC6">
        <w:br/>
        <w:t xml:space="preserve">The StockLookup.cs will be placed on to a new object called StockLookup.cs, this is a </w:t>
      </w:r>
      <w:r w:rsidR="00FD3639">
        <w:t>temporary</w:t>
      </w:r>
      <w:r w:rsidR="00B03CC6">
        <w:t xml:space="preserve"> place as I will build on this script later in the development. </w:t>
      </w:r>
    </w:p>
    <w:p w14:paraId="41B2A0F8" w14:textId="6584647C" w:rsidR="00CA33C7" w:rsidRDefault="00CA33C7" w:rsidP="00CA33C7">
      <w:pPr>
        <w:pStyle w:val="Heading3"/>
      </w:pPr>
      <w:bookmarkStart w:id="311" w:name="_Toc122005726"/>
      <w:r>
        <w:t>Milestone 2</w:t>
      </w:r>
      <w:bookmarkEnd w:id="311"/>
    </w:p>
    <w:p w14:paraId="5F60EBC3" w14:textId="3858F2D0" w:rsidR="00CE4B73" w:rsidRPr="00CE4B73" w:rsidRDefault="00CE4B73" w:rsidP="00CE4B73">
      <w:r>
        <w:t>Now we have finished the Database and stock table setup we can complete our 2</w:t>
      </w:r>
      <w:r w:rsidRPr="00CE4B73">
        <w:rPr>
          <w:vertAlign w:val="superscript"/>
        </w:rPr>
        <w:t>nd</w:t>
      </w:r>
      <w:r>
        <w:t xml:space="preserve"> set of milestone tests. </w:t>
      </w:r>
    </w:p>
    <w:p w14:paraId="6FD8A6D0" w14:textId="451EE0CD" w:rsidR="00CA33C7" w:rsidRDefault="00CE4B73" w:rsidP="00CA33C7">
      <w:pPr>
        <w:pStyle w:val="Heading4"/>
      </w:pPr>
      <w:bookmarkStart w:id="312" w:name="_Toc122005727"/>
      <w:r>
        <w:t xml:space="preserve">Milestone </w:t>
      </w:r>
      <w:r w:rsidR="005C1FF4">
        <w:t>T</w:t>
      </w:r>
      <w:r>
        <w:t>est 2.1</w:t>
      </w:r>
      <w:bookmarkEnd w:id="312"/>
    </w:p>
    <w:p w14:paraId="4767F7F1" w14:textId="38FBD08C" w:rsidR="00CE4B73" w:rsidRDefault="00CE4B73" w:rsidP="00CE4B73">
      <w:r>
        <w:t xml:space="preserve">This is to test that the connection to the data base is being formed correctly. These will also show that a new database will be created if one can’t be found in the directory. </w:t>
      </w:r>
    </w:p>
    <w:tbl>
      <w:tblPr>
        <w:tblStyle w:val="TableGrid"/>
        <w:tblW w:w="0" w:type="auto"/>
        <w:tblLook w:val="04A0" w:firstRow="1" w:lastRow="0" w:firstColumn="1" w:lastColumn="0" w:noHBand="0" w:noVBand="1"/>
      </w:tblPr>
      <w:tblGrid>
        <w:gridCol w:w="2775"/>
        <w:gridCol w:w="2775"/>
        <w:gridCol w:w="2776"/>
        <w:gridCol w:w="2776"/>
      </w:tblGrid>
      <w:tr w:rsidR="00B755F9" w14:paraId="456797D3" w14:textId="77777777" w:rsidTr="00397643">
        <w:tc>
          <w:tcPr>
            <w:tcW w:w="2775" w:type="dxa"/>
          </w:tcPr>
          <w:p w14:paraId="55331BCE" w14:textId="77777777" w:rsidR="00B755F9" w:rsidRDefault="00B755F9" w:rsidP="00397643">
            <w:r>
              <w:lastRenderedPageBreak/>
              <w:t>Test Number</w:t>
            </w:r>
          </w:p>
        </w:tc>
        <w:tc>
          <w:tcPr>
            <w:tcW w:w="2775" w:type="dxa"/>
          </w:tcPr>
          <w:p w14:paraId="24BE9E88" w14:textId="77777777" w:rsidR="00B755F9" w:rsidRDefault="00B755F9" w:rsidP="00397643">
            <w:r>
              <w:t>Type of test</w:t>
            </w:r>
          </w:p>
        </w:tc>
        <w:tc>
          <w:tcPr>
            <w:tcW w:w="2776" w:type="dxa"/>
          </w:tcPr>
          <w:p w14:paraId="3FD48213" w14:textId="77777777" w:rsidR="00B755F9" w:rsidRDefault="00B755F9" w:rsidP="00397643">
            <w:r>
              <w:t>Input</w:t>
            </w:r>
          </w:p>
        </w:tc>
        <w:tc>
          <w:tcPr>
            <w:tcW w:w="2776" w:type="dxa"/>
          </w:tcPr>
          <w:p w14:paraId="568EF55B" w14:textId="77777777" w:rsidR="00B755F9" w:rsidRDefault="00B755F9" w:rsidP="00397643">
            <w:r>
              <w:t>Expected Outputs</w:t>
            </w:r>
          </w:p>
        </w:tc>
      </w:tr>
      <w:tr w:rsidR="00B755F9" w14:paraId="7522245C" w14:textId="77777777" w:rsidTr="00397643">
        <w:tc>
          <w:tcPr>
            <w:tcW w:w="2775" w:type="dxa"/>
          </w:tcPr>
          <w:p w14:paraId="712AD88F" w14:textId="39D9DC93" w:rsidR="00B755F9" w:rsidRDefault="00B755F9" w:rsidP="00397643">
            <w:r>
              <w:t>2.1.1</w:t>
            </w:r>
          </w:p>
        </w:tc>
        <w:tc>
          <w:tcPr>
            <w:tcW w:w="2775" w:type="dxa"/>
          </w:tcPr>
          <w:p w14:paraId="13C2E927" w14:textId="75EFD6AE" w:rsidR="00B755F9" w:rsidRDefault="00B755F9" w:rsidP="00397643">
            <w:r>
              <w:t>Normal</w:t>
            </w:r>
          </w:p>
        </w:tc>
        <w:tc>
          <w:tcPr>
            <w:tcW w:w="2776" w:type="dxa"/>
          </w:tcPr>
          <w:p w14:paraId="377732BE" w14:textId="05A941CF" w:rsidR="00B755F9" w:rsidRDefault="00B755F9" w:rsidP="00397643">
            <w:r>
              <w:t>Correct File path and file name</w:t>
            </w:r>
          </w:p>
        </w:tc>
        <w:tc>
          <w:tcPr>
            <w:tcW w:w="2776" w:type="dxa"/>
          </w:tcPr>
          <w:p w14:paraId="72E277FD" w14:textId="26B62F66" w:rsidR="00B755F9" w:rsidRDefault="00B755F9" w:rsidP="00397643">
            <w:r>
              <w:t>Database connection is opened</w:t>
            </w:r>
          </w:p>
        </w:tc>
      </w:tr>
      <w:tr w:rsidR="00B755F9" w14:paraId="0FC21534" w14:textId="77777777" w:rsidTr="00397643">
        <w:tc>
          <w:tcPr>
            <w:tcW w:w="2775" w:type="dxa"/>
          </w:tcPr>
          <w:p w14:paraId="4DCD1331" w14:textId="23B423CA" w:rsidR="00B755F9" w:rsidRDefault="00B755F9" w:rsidP="00397643">
            <w:r>
              <w:t>2.1.2</w:t>
            </w:r>
          </w:p>
        </w:tc>
        <w:tc>
          <w:tcPr>
            <w:tcW w:w="2775" w:type="dxa"/>
          </w:tcPr>
          <w:p w14:paraId="4F661DF6" w14:textId="119B7DFA" w:rsidR="00B755F9" w:rsidRDefault="00B755F9" w:rsidP="00397643">
            <w:r>
              <w:t>Erroneous</w:t>
            </w:r>
          </w:p>
        </w:tc>
        <w:tc>
          <w:tcPr>
            <w:tcW w:w="2776" w:type="dxa"/>
          </w:tcPr>
          <w:p w14:paraId="1B983412" w14:textId="4643C466" w:rsidR="00B755F9" w:rsidRDefault="00B755F9" w:rsidP="00397643">
            <w:r>
              <w:t>Incorrect file path and incorrect name</w:t>
            </w:r>
          </w:p>
        </w:tc>
        <w:tc>
          <w:tcPr>
            <w:tcW w:w="2776" w:type="dxa"/>
          </w:tcPr>
          <w:p w14:paraId="391257E1" w14:textId="4F16E5DA" w:rsidR="00B755F9" w:rsidRDefault="00B755F9" w:rsidP="00397643">
            <w:r>
              <w:t>New database file get created</w:t>
            </w:r>
          </w:p>
        </w:tc>
      </w:tr>
    </w:tbl>
    <w:p w14:paraId="1A79FEDD" w14:textId="77777777" w:rsidR="00B755F9" w:rsidRDefault="00B755F9" w:rsidP="00CE4B73"/>
    <w:p w14:paraId="2F7C557D" w14:textId="6391079A" w:rsidR="00CE4B73" w:rsidRDefault="00B03CC6" w:rsidP="00B03CC6">
      <w:pPr>
        <w:pStyle w:val="Heading5"/>
      </w:pPr>
      <w:bookmarkStart w:id="313" w:name="_Toc122005728"/>
      <w:r>
        <w:t xml:space="preserve">Milestone </w:t>
      </w:r>
      <w:r w:rsidR="005C1FF4">
        <w:t>T</w:t>
      </w:r>
      <w:r>
        <w:t>est 2.1.1</w:t>
      </w:r>
      <w:bookmarkEnd w:id="313"/>
    </w:p>
    <w:p w14:paraId="5D7D6ECE" w14:textId="77777777" w:rsidR="00B03CC6" w:rsidRDefault="00B03CC6" w:rsidP="00B03CC6">
      <w:r>
        <w:t xml:space="preserve">In this test we are using the correct file path and file name which we plan to use. </w:t>
      </w:r>
    </w:p>
    <w:p w14:paraId="7732CC10" w14:textId="49BF98CD" w:rsidR="00B03CC6" w:rsidRDefault="00B03CC6" w:rsidP="00B03CC6">
      <w:r>
        <w:t>Below is a screenshot to show that there is a database in the correct path, with the correct name:</w:t>
      </w:r>
    </w:p>
    <w:p w14:paraId="1D5E67C4" w14:textId="0D72EE21" w:rsidR="00B03CC6" w:rsidRDefault="00B03CC6" w:rsidP="00B03CC6">
      <w:r>
        <w:rPr>
          <w:noProof/>
          <w:lang w:eastAsia="en-GB"/>
        </w:rPr>
        <w:drawing>
          <wp:inline distT="0" distB="0" distL="0" distR="0" wp14:anchorId="0D26121A" wp14:editId="475472BA">
            <wp:extent cx="7056120" cy="449770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7056120" cy="4497705"/>
                    </a:xfrm>
                    <a:prstGeom prst="rect">
                      <a:avLst/>
                    </a:prstGeom>
                  </pic:spPr>
                </pic:pic>
              </a:graphicData>
            </a:graphic>
          </wp:inline>
        </w:drawing>
      </w:r>
    </w:p>
    <w:p w14:paraId="0DC21B05" w14:textId="532668BE" w:rsidR="00B03CC6" w:rsidRDefault="00B03CC6" w:rsidP="00B03CC6">
      <w:r>
        <w:t>And below is a screenshot of Unity when we run our program with the correct path and file name:</w:t>
      </w:r>
    </w:p>
    <w:p w14:paraId="18CB87D3" w14:textId="246F60E2" w:rsidR="00B03CC6" w:rsidRDefault="00BE2ACA" w:rsidP="00B03CC6">
      <w:r>
        <w:rPr>
          <w:noProof/>
          <w:lang w:eastAsia="en-GB"/>
        </w:rPr>
        <w:lastRenderedPageBreak/>
        <w:drawing>
          <wp:inline distT="0" distB="0" distL="0" distR="0" wp14:anchorId="5FE47E9D" wp14:editId="3159F6BB">
            <wp:extent cx="7056120" cy="449770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7056120" cy="4497705"/>
                    </a:xfrm>
                    <a:prstGeom prst="rect">
                      <a:avLst/>
                    </a:prstGeom>
                  </pic:spPr>
                </pic:pic>
              </a:graphicData>
            </a:graphic>
          </wp:inline>
        </w:drawing>
      </w:r>
    </w:p>
    <w:p w14:paraId="635B44D0" w14:textId="48A54FC2" w:rsidR="00BE2ACA" w:rsidRDefault="00BE2ACA" w:rsidP="00B03CC6">
      <w:r>
        <w:t>As you can see from the highlighted console stateme</w:t>
      </w:r>
      <w:r w:rsidR="00BE15CE">
        <w:t xml:space="preserve">nt, the system successfully connected to the </w:t>
      </w:r>
      <w:r w:rsidR="0037497B">
        <w:t>database.</w:t>
      </w:r>
    </w:p>
    <w:p w14:paraId="14829A4C" w14:textId="02719445" w:rsidR="00F13B92" w:rsidRDefault="00F13B92" w:rsidP="00F13B92">
      <w:pPr>
        <w:pStyle w:val="Heading5"/>
      </w:pPr>
      <w:bookmarkStart w:id="314" w:name="_Toc122005729"/>
      <w:r>
        <w:t>Milestone Test 2.1.2</w:t>
      </w:r>
      <w:bookmarkEnd w:id="314"/>
    </w:p>
    <w:p w14:paraId="72E626F6" w14:textId="3935B08C" w:rsidR="00F13B92" w:rsidRDefault="00F13B92" w:rsidP="00F13B92">
      <w:r>
        <w:t>Now I will test that my system works when there is no database in the path and the name is different. For this I will be keeping my path the Persistent Path, however I will be deleting my database and changing its name in the program, below is a screenshot of the Persistent path without a database inside it:</w:t>
      </w:r>
    </w:p>
    <w:p w14:paraId="147EDB0A" w14:textId="35386D0A" w:rsidR="00F13B92" w:rsidRDefault="00F13B92" w:rsidP="00F13B92">
      <w:r>
        <w:rPr>
          <w:noProof/>
          <w:lang w:eastAsia="en-GB"/>
        </w:rPr>
        <w:lastRenderedPageBreak/>
        <w:drawing>
          <wp:inline distT="0" distB="0" distL="0" distR="0" wp14:anchorId="50BBE8A8" wp14:editId="27A5BD25">
            <wp:extent cx="7056120" cy="449770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7056120" cy="4497705"/>
                    </a:xfrm>
                    <a:prstGeom prst="rect">
                      <a:avLst/>
                    </a:prstGeom>
                  </pic:spPr>
                </pic:pic>
              </a:graphicData>
            </a:graphic>
          </wp:inline>
        </w:drawing>
      </w:r>
    </w:p>
    <w:p w14:paraId="1C560E48" w14:textId="78A71F9C" w:rsidR="00F13B92" w:rsidRDefault="00B73C29" w:rsidP="00F13B92">
      <w:r>
        <w:t>Below is the temporary line of code for the new path. We are going to call our database ‘battlyy_Database’:</w:t>
      </w:r>
    </w:p>
    <w:p w14:paraId="2C45DE1E" w14:textId="1D29C9D4" w:rsidR="00B73C29" w:rsidRDefault="00B73C29" w:rsidP="00F13B92">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onnection = </w:t>
      </w:r>
      <w:r>
        <w:rPr>
          <w:rFonts w:ascii="Cascadia Mono" w:hAnsi="Cascadia Mono" w:cs="Cascadia Mono"/>
          <w:color w:val="A31515"/>
          <w:sz w:val="19"/>
          <w:szCs w:val="19"/>
        </w:rPr>
        <w:t>"URI=file:"</w:t>
      </w:r>
      <w:r>
        <w:rPr>
          <w:rFonts w:ascii="Cascadia Mono" w:hAnsi="Cascadia Mono" w:cs="Cascadia Mono"/>
          <w:color w:val="000000"/>
          <w:sz w:val="19"/>
          <w:szCs w:val="19"/>
        </w:rPr>
        <w:t xml:space="preserve"> + Application.persistentDataPath + </w:t>
      </w:r>
      <w:r>
        <w:rPr>
          <w:rFonts w:ascii="Cascadia Mono" w:hAnsi="Cascadia Mono" w:cs="Cascadia Mono"/>
          <w:color w:val="A31515"/>
          <w:sz w:val="19"/>
          <w:szCs w:val="19"/>
        </w:rPr>
        <w:t>"/Battlyy_Database.db"</w:t>
      </w:r>
      <w:r>
        <w:rPr>
          <w:rFonts w:ascii="Cascadia Mono" w:hAnsi="Cascadia Mono" w:cs="Cascadia Mono"/>
          <w:color w:val="000000"/>
          <w:sz w:val="19"/>
          <w:szCs w:val="19"/>
        </w:rPr>
        <w:t>;</w:t>
      </w:r>
    </w:p>
    <w:p w14:paraId="673095D7" w14:textId="7A61D0F5" w:rsidR="00B73C29" w:rsidRDefault="00B73C29" w:rsidP="00B73C29">
      <w:r>
        <w:t xml:space="preserve">I also changed the Debug.Log statement to output this path temporarily. </w:t>
      </w:r>
    </w:p>
    <w:p w14:paraId="69FC70DB" w14:textId="7A5A25A2" w:rsidR="00B73C29" w:rsidRDefault="00B73C29" w:rsidP="00B73C29">
      <w:r>
        <w:t>Running the program, the following is outputted to the console:</w:t>
      </w:r>
    </w:p>
    <w:p w14:paraId="7ABE8751" w14:textId="5011E7EC" w:rsidR="00B73C29" w:rsidRDefault="00B73C29" w:rsidP="00B73C29">
      <w:r>
        <w:rPr>
          <w:noProof/>
          <w:lang w:eastAsia="en-GB"/>
        </w:rPr>
        <w:lastRenderedPageBreak/>
        <w:drawing>
          <wp:inline distT="0" distB="0" distL="0" distR="0" wp14:anchorId="59FB2B44" wp14:editId="06064484">
            <wp:extent cx="7056120" cy="449770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7056120" cy="4497705"/>
                    </a:xfrm>
                    <a:prstGeom prst="rect">
                      <a:avLst/>
                    </a:prstGeom>
                  </pic:spPr>
                </pic:pic>
              </a:graphicData>
            </a:graphic>
          </wp:inline>
        </w:drawing>
      </w:r>
    </w:p>
    <w:p w14:paraId="397F3C3E" w14:textId="22CA6467" w:rsidR="00B73C29" w:rsidRDefault="00B73C29" w:rsidP="00B73C29">
      <w:r>
        <w:t>In the persistent path file we can see the following:</w:t>
      </w:r>
    </w:p>
    <w:p w14:paraId="497A8548" w14:textId="1710758A" w:rsidR="00B73C29" w:rsidRDefault="00B73C29" w:rsidP="00B73C29">
      <w:r>
        <w:rPr>
          <w:noProof/>
          <w:lang w:eastAsia="en-GB"/>
        </w:rPr>
        <w:drawing>
          <wp:inline distT="0" distB="0" distL="0" distR="0" wp14:anchorId="6D79EE38" wp14:editId="3E2EC403">
            <wp:extent cx="7056120" cy="449770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7056120" cy="4497705"/>
                    </a:xfrm>
                    <a:prstGeom prst="rect">
                      <a:avLst/>
                    </a:prstGeom>
                  </pic:spPr>
                </pic:pic>
              </a:graphicData>
            </a:graphic>
          </wp:inline>
        </w:drawing>
      </w:r>
    </w:p>
    <w:p w14:paraId="750F9D78" w14:textId="15069A56" w:rsidR="00EB3B34" w:rsidRDefault="00B73C29" w:rsidP="00B73C29">
      <w:r>
        <w:lastRenderedPageBreak/>
        <w:t xml:space="preserve">As you can see a new database has been created, with the new name. This shows that if </w:t>
      </w:r>
      <w:r w:rsidR="000D777D">
        <w:t xml:space="preserve">no database in the file path, it will create a database, this is useful because if I were to sell this program, it would need to create its own database on the server machine. </w:t>
      </w:r>
    </w:p>
    <w:p w14:paraId="395B8E6A" w14:textId="5ED367DE" w:rsidR="00EB3B34" w:rsidRDefault="00EB3B34" w:rsidP="00EB3B34">
      <w:pPr>
        <w:pStyle w:val="Heading4"/>
      </w:pPr>
      <w:bookmarkStart w:id="315" w:name="_Toc122005730"/>
      <w:r>
        <w:t>Milestone test 2.2</w:t>
      </w:r>
      <w:bookmarkEnd w:id="315"/>
    </w:p>
    <w:p w14:paraId="2BB52183" w14:textId="115AD56F" w:rsidR="00EB3B34" w:rsidRDefault="00EB3B34" w:rsidP="00EB3B34">
      <w:r>
        <w:t>This is to test that a stock table is created if it doesn’t already exist, or that it doesn’t override a pre-existing table.</w:t>
      </w:r>
    </w:p>
    <w:tbl>
      <w:tblPr>
        <w:tblStyle w:val="TableGrid"/>
        <w:tblW w:w="0" w:type="auto"/>
        <w:tblLook w:val="04A0" w:firstRow="1" w:lastRow="0" w:firstColumn="1" w:lastColumn="0" w:noHBand="0" w:noVBand="1"/>
      </w:tblPr>
      <w:tblGrid>
        <w:gridCol w:w="2775"/>
        <w:gridCol w:w="2775"/>
        <w:gridCol w:w="2776"/>
        <w:gridCol w:w="2776"/>
      </w:tblGrid>
      <w:tr w:rsidR="00B755F9" w14:paraId="68D4BA67" w14:textId="77777777" w:rsidTr="00397643">
        <w:tc>
          <w:tcPr>
            <w:tcW w:w="2775" w:type="dxa"/>
          </w:tcPr>
          <w:p w14:paraId="17044D15" w14:textId="77777777" w:rsidR="00B755F9" w:rsidRDefault="00B755F9" w:rsidP="00397643">
            <w:r>
              <w:t>Test Number</w:t>
            </w:r>
          </w:p>
        </w:tc>
        <w:tc>
          <w:tcPr>
            <w:tcW w:w="2775" w:type="dxa"/>
          </w:tcPr>
          <w:p w14:paraId="1B0DE271" w14:textId="77777777" w:rsidR="00B755F9" w:rsidRDefault="00B755F9" w:rsidP="00397643">
            <w:r>
              <w:t>Type of test</w:t>
            </w:r>
          </w:p>
        </w:tc>
        <w:tc>
          <w:tcPr>
            <w:tcW w:w="2776" w:type="dxa"/>
          </w:tcPr>
          <w:p w14:paraId="7EB4CB49" w14:textId="77777777" w:rsidR="00B755F9" w:rsidRDefault="00B755F9" w:rsidP="00397643">
            <w:r>
              <w:t>Input</w:t>
            </w:r>
          </w:p>
        </w:tc>
        <w:tc>
          <w:tcPr>
            <w:tcW w:w="2776" w:type="dxa"/>
          </w:tcPr>
          <w:p w14:paraId="78E79F3C" w14:textId="77777777" w:rsidR="00B755F9" w:rsidRDefault="00B755F9" w:rsidP="00397643">
            <w:r>
              <w:t>Expected Outputs</w:t>
            </w:r>
          </w:p>
        </w:tc>
      </w:tr>
      <w:tr w:rsidR="00B755F9" w14:paraId="5CF4016B" w14:textId="77777777" w:rsidTr="00397643">
        <w:tc>
          <w:tcPr>
            <w:tcW w:w="2775" w:type="dxa"/>
          </w:tcPr>
          <w:p w14:paraId="7988799B" w14:textId="4065926A" w:rsidR="00B755F9" w:rsidRDefault="00B755F9" w:rsidP="00397643">
            <w:r>
              <w:t>2.2.1</w:t>
            </w:r>
          </w:p>
        </w:tc>
        <w:tc>
          <w:tcPr>
            <w:tcW w:w="2775" w:type="dxa"/>
          </w:tcPr>
          <w:p w14:paraId="03AE1690" w14:textId="13AEBD5C" w:rsidR="00B755F9" w:rsidRDefault="00B755F9" w:rsidP="00397643">
            <w:r>
              <w:t>Normal</w:t>
            </w:r>
          </w:p>
        </w:tc>
        <w:tc>
          <w:tcPr>
            <w:tcW w:w="2776" w:type="dxa"/>
          </w:tcPr>
          <w:p w14:paraId="48A4517A" w14:textId="5AE35ADF" w:rsidR="00B755F9" w:rsidRDefault="00B755F9" w:rsidP="00397643">
            <w:r>
              <w:t>No stock table</w:t>
            </w:r>
          </w:p>
        </w:tc>
        <w:tc>
          <w:tcPr>
            <w:tcW w:w="2776" w:type="dxa"/>
          </w:tcPr>
          <w:p w14:paraId="62D693E1" w14:textId="16B5E2A9" w:rsidR="00B755F9" w:rsidRDefault="00B755F9" w:rsidP="00397643">
            <w:r>
              <w:t>A new table gets created</w:t>
            </w:r>
          </w:p>
        </w:tc>
      </w:tr>
      <w:tr w:rsidR="00B755F9" w14:paraId="73C93EED" w14:textId="77777777" w:rsidTr="00397643">
        <w:tc>
          <w:tcPr>
            <w:tcW w:w="2775" w:type="dxa"/>
          </w:tcPr>
          <w:p w14:paraId="7D809CFA" w14:textId="1EEA6518" w:rsidR="00B755F9" w:rsidRDefault="00B755F9" w:rsidP="00397643">
            <w:r>
              <w:t>2.2.</w:t>
            </w:r>
            <w:r w:rsidR="00666ACD">
              <w:t>2</w:t>
            </w:r>
          </w:p>
        </w:tc>
        <w:tc>
          <w:tcPr>
            <w:tcW w:w="2775" w:type="dxa"/>
          </w:tcPr>
          <w:p w14:paraId="4A1320ED" w14:textId="31A32586" w:rsidR="00B755F9" w:rsidRDefault="00B755F9" w:rsidP="00397643">
            <w:r>
              <w:t>Erroneous</w:t>
            </w:r>
          </w:p>
        </w:tc>
        <w:tc>
          <w:tcPr>
            <w:tcW w:w="2776" w:type="dxa"/>
          </w:tcPr>
          <w:p w14:paraId="5AE2F28C" w14:textId="5F8FA467" w:rsidR="00B755F9" w:rsidRDefault="00B755F9" w:rsidP="00397643">
            <w:r>
              <w:t>A stock table with elements</w:t>
            </w:r>
          </w:p>
        </w:tc>
        <w:tc>
          <w:tcPr>
            <w:tcW w:w="2776" w:type="dxa"/>
          </w:tcPr>
          <w:p w14:paraId="4F7FC584" w14:textId="39ADC134" w:rsidR="00B755F9" w:rsidRDefault="00B755F9" w:rsidP="00397643">
            <w:r>
              <w:t>The stock table stay the same, with the correct elements</w:t>
            </w:r>
          </w:p>
        </w:tc>
      </w:tr>
    </w:tbl>
    <w:p w14:paraId="3C7CB3A3" w14:textId="77777777" w:rsidR="00B755F9" w:rsidRDefault="00B755F9" w:rsidP="00EB3B34"/>
    <w:p w14:paraId="6C81CB6F" w14:textId="601CD5AC" w:rsidR="00EB3B34" w:rsidRDefault="00EB3B34" w:rsidP="00EB3B34">
      <w:pPr>
        <w:pStyle w:val="Heading5"/>
      </w:pPr>
      <w:bookmarkStart w:id="316" w:name="_Toc122005731"/>
      <w:r>
        <w:t xml:space="preserve">Milestone </w:t>
      </w:r>
      <w:r w:rsidR="005C1FF4">
        <w:t>T</w:t>
      </w:r>
      <w:r>
        <w:t>est 2.2.1</w:t>
      </w:r>
      <w:bookmarkEnd w:id="316"/>
    </w:p>
    <w:p w14:paraId="198237F9" w14:textId="44B5D0E4" w:rsidR="00EB3B34" w:rsidRDefault="00EB3B34" w:rsidP="00EB3B34">
      <w:r>
        <w:t>We will now show t</w:t>
      </w:r>
      <w:r w:rsidR="00EA37D9">
        <w:t xml:space="preserve">hat a table will be created if it doesn’t exist inside the database. To do this, we will have an empty database, and run our program which should automatically create a stock table. </w:t>
      </w:r>
    </w:p>
    <w:p w14:paraId="7DB6AE9F" w14:textId="4021AD6E" w:rsidR="009E48AF" w:rsidRDefault="00EA37D9" w:rsidP="00EB3B34">
      <w:r>
        <w:t>Below is a screenshot showing that the database has no table inside it. I am opening the database using SQLite DB Browser</w:t>
      </w:r>
      <w:sdt>
        <w:sdtPr>
          <w:id w:val="1411112188"/>
          <w:citation/>
        </w:sdtPr>
        <w:sdtContent>
          <w:r w:rsidR="001F3F71">
            <w:fldChar w:fldCharType="begin"/>
          </w:r>
          <w:r w:rsidR="001F3F71">
            <w:rPr>
              <w:vertAlign w:val="superscript"/>
            </w:rPr>
            <w:instrText xml:space="preserve"> CITATION 14 \l 2057 </w:instrText>
          </w:r>
          <w:r w:rsidR="001F3F71">
            <w:fldChar w:fldCharType="separate"/>
          </w:r>
          <w:r w:rsidR="003718A4">
            <w:rPr>
              <w:noProof/>
              <w:vertAlign w:val="superscript"/>
            </w:rPr>
            <w:t xml:space="preserve"> </w:t>
          </w:r>
          <w:r w:rsidR="003718A4">
            <w:rPr>
              <w:noProof/>
            </w:rPr>
            <w:t>(17)</w:t>
          </w:r>
          <w:r w:rsidR="001F3F71">
            <w:fldChar w:fldCharType="end"/>
          </w:r>
        </w:sdtContent>
      </w:sdt>
      <w:r w:rsidR="009E48AF">
        <w:t>which I will be using for viewing the database.</w:t>
      </w:r>
    </w:p>
    <w:p w14:paraId="596605E8" w14:textId="0E5CE8D8" w:rsidR="009D4F2B" w:rsidRDefault="009D4F2B" w:rsidP="00EB3B34">
      <w:r>
        <w:rPr>
          <w:noProof/>
          <w:lang w:eastAsia="en-GB"/>
        </w:rPr>
        <w:drawing>
          <wp:inline distT="0" distB="0" distL="0" distR="0" wp14:anchorId="1D5D4E8F" wp14:editId="207B3B2F">
            <wp:extent cx="7056120" cy="449770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7056120" cy="4497705"/>
                    </a:xfrm>
                    <a:prstGeom prst="rect">
                      <a:avLst/>
                    </a:prstGeom>
                  </pic:spPr>
                </pic:pic>
              </a:graphicData>
            </a:graphic>
          </wp:inline>
        </w:drawing>
      </w:r>
    </w:p>
    <w:p w14:paraId="1192A946" w14:textId="00EFDAB9" w:rsidR="002303A0" w:rsidRDefault="009D4F2B" w:rsidP="0059329B">
      <w:r>
        <w:t>As you can see, a table doesn’t exist inside our database</w:t>
      </w:r>
      <w:r w:rsidR="00356A28">
        <w:t>. Now I will run my solution though Unity</w:t>
      </w:r>
      <w:r w:rsidR="001F3F71" w:rsidRPr="001F3F71">
        <w:rPr>
          <w:rFonts w:cstheme="minorHAnsi"/>
          <w:vertAlign w:val="superscript"/>
        </w:rPr>
        <w:t xml:space="preserve"> </w:t>
      </w:r>
      <w:sdt>
        <w:sdtPr>
          <w:rPr>
            <w:rFonts w:cstheme="minorHAnsi"/>
            <w:vertAlign w:val="superscript"/>
          </w:rPr>
          <w:id w:val="-1193986906"/>
          <w:citation/>
        </w:sdtPr>
        <w:sdtContent>
          <w:r w:rsidR="001F3F71" w:rsidRPr="00073947">
            <w:rPr>
              <w:rFonts w:cstheme="minorHAnsi"/>
              <w:vertAlign w:val="superscript"/>
            </w:rPr>
            <w:fldChar w:fldCharType="begin"/>
          </w:r>
          <w:r w:rsidR="001F3F71" w:rsidRPr="00073947">
            <w:rPr>
              <w:rFonts w:cstheme="minorHAnsi"/>
              <w:vertAlign w:val="superscript"/>
            </w:rPr>
            <w:instrText xml:space="preserve"> CITATION 2 \l 2057 </w:instrText>
          </w:r>
          <w:r w:rsidR="001F3F71" w:rsidRPr="00073947">
            <w:rPr>
              <w:rFonts w:cstheme="minorHAnsi"/>
              <w:vertAlign w:val="superscript"/>
            </w:rPr>
            <w:fldChar w:fldCharType="separate"/>
          </w:r>
          <w:r w:rsidR="003718A4" w:rsidRPr="003718A4">
            <w:rPr>
              <w:rFonts w:cstheme="minorHAnsi"/>
              <w:noProof/>
            </w:rPr>
            <w:t>(5)</w:t>
          </w:r>
          <w:r w:rsidR="001F3F71" w:rsidRPr="00073947">
            <w:rPr>
              <w:rFonts w:cstheme="minorHAnsi"/>
              <w:vertAlign w:val="superscript"/>
            </w:rPr>
            <w:fldChar w:fldCharType="end"/>
          </w:r>
        </w:sdtContent>
      </w:sdt>
      <w:r w:rsidR="00356A28">
        <w:t xml:space="preserve"> which should create a table inside my database. </w:t>
      </w:r>
    </w:p>
    <w:p w14:paraId="6B936A02" w14:textId="5F430B8A" w:rsidR="002012BF" w:rsidRDefault="002012BF" w:rsidP="0059329B">
      <w:r>
        <w:rPr>
          <w:noProof/>
          <w:lang w:eastAsia="en-GB"/>
        </w:rPr>
        <w:lastRenderedPageBreak/>
        <w:drawing>
          <wp:inline distT="0" distB="0" distL="0" distR="0" wp14:anchorId="2A1EA758" wp14:editId="2E9CFE43">
            <wp:extent cx="7056120" cy="449770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7056120" cy="4497705"/>
                    </a:xfrm>
                    <a:prstGeom prst="rect">
                      <a:avLst/>
                    </a:prstGeom>
                  </pic:spPr>
                </pic:pic>
              </a:graphicData>
            </a:graphic>
          </wp:inline>
        </w:drawing>
      </w:r>
    </w:p>
    <w:p w14:paraId="57D316FF" w14:textId="74BDD31B" w:rsidR="002012BF" w:rsidRDefault="002012BF" w:rsidP="0059329B">
      <w:r>
        <w:t xml:space="preserve">This ran successfully, so I will now check the </w:t>
      </w:r>
      <w:r w:rsidR="00584024">
        <w:t>database to see if the table has been created, this is shown below:</w:t>
      </w:r>
    </w:p>
    <w:p w14:paraId="2E685CD3" w14:textId="26090708" w:rsidR="00584024" w:rsidRDefault="00584024" w:rsidP="0059329B">
      <w:r>
        <w:rPr>
          <w:noProof/>
          <w:lang w:eastAsia="en-GB"/>
        </w:rPr>
        <w:drawing>
          <wp:inline distT="0" distB="0" distL="0" distR="0" wp14:anchorId="435F8191" wp14:editId="2CD40569">
            <wp:extent cx="7056120" cy="449770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7056120" cy="4497705"/>
                    </a:xfrm>
                    <a:prstGeom prst="rect">
                      <a:avLst/>
                    </a:prstGeom>
                  </pic:spPr>
                </pic:pic>
              </a:graphicData>
            </a:graphic>
          </wp:inline>
        </w:drawing>
      </w:r>
    </w:p>
    <w:p w14:paraId="5CE05885" w14:textId="21A2E9EE" w:rsidR="00584024" w:rsidRDefault="00584024" w:rsidP="0059329B">
      <w:r>
        <w:lastRenderedPageBreak/>
        <w:t xml:space="preserve">As you can see the table has been created. </w:t>
      </w:r>
    </w:p>
    <w:p w14:paraId="01F5161F" w14:textId="289425E3" w:rsidR="00584024" w:rsidRDefault="00584024" w:rsidP="00584024">
      <w:pPr>
        <w:pStyle w:val="Heading5"/>
      </w:pPr>
      <w:bookmarkStart w:id="317" w:name="_Toc122005732"/>
      <w:r>
        <w:t>Milestone Test 2.2.2</w:t>
      </w:r>
      <w:bookmarkEnd w:id="317"/>
    </w:p>
    <w:p w14:paraId="567E2CFC" w14:textId="544F5513" w:rsidR="00584024" w:rsidRDefault="00584024" w:rsidP="00584024">
      <w:r>
        <w:t xml:space="preserve">This will test that our table doesn’t get over written when my program starts. I will enter some random data into my database to simulate real data. </w:t>
      </w:r>
    </w:p>
    <w:p w14:paraId="20E1CB0A" w14:textId="730EEA03" w:rsidR="003015B1" w:rsidRDefault="003015B1" w:rsidP="00584024">
      <w:r>
        <w:t>I will be entering the following data:</w:t>
      </w:r>
    </w:p>
    <w:tbl>
      <w:tblPr>
        <w:tblStyle w:val="TableGrid"/>
        <w:tblW w:w="0" w:type="auto"/>
        <w:tblLook w:val="04A0" w:firstRow="1" w:lastRow="0" w:firstColumn="1" w:lastColumn="0" w:noHBand="0" w:noVBand="1"/>
      </w:tblPr>
      <w:tblGrid>
        <w:gridCol w:w="2775"/>
        <w:gridCol w:w="2775"/>
        <w:gridCol w:w="2776"/>
        <w:gridCol w:w="2776"/>
      </w:tblGrid>
      <w:tr w:rsidR="003015B1" w14:paraId="2FE9A941" w14:textId="77777777" w:rsidTr="003015B1">
        <w:tc>
          <w:tcPr>
            <w:tcW w:w="2775" w:type="dxa"/>
          </w:tcPr>
          <w:p w14:paraId="3078FD3B" w14:textId="7F5DA4CD" w:rsidR="003015B1" w:rsidRDefault="003015B1" w:rsidP="00584024">
            <w:r>
              <w:t>ID</w:t>
            </w:r>
          </w:p>
        </w:tc>
        <w:tc>
          <w:tcPr>
            <w:tcW w:w="2775" w:type="dxa"/>
          </w:tcPr>
          <w:p w14:paraId="2C978C56" w14:textId="72912198" w:rsidR="003015B1" w:rsidRDefault="003015B1" w:rsidP="00584024">
            <w:r>
              <w:t>Name</w:t>
            </w:r>
          </w:p>
        </w:tc>
        <w:tc>
          <w:tcPr>
            <w:tcW w:w="2776" w:type="dxa"/>
          </w:tcPr>
          <w:p w14:paraId="4CEF9928" w14:textId="44C2B85C" w:rsidR="003015B1" w:rsidRDefault="003015B1" w:rsidP="00584024">
            <w:r>
              <w:t>Price</w:t>
            </w:r>
          </w:p>
        </w:tc>
        <w:tc>
          <w:tcPr>
            <w:tcW w:w="2776" w:type="dxa"/>
          </w:tcPr>
          <w:p w14:paraId="1ED36C2C" w14:textId="7D2769E0" w:rsidR="003015B1" w:rsidRDefault="003015B1" w:rsidP="00584024">
            <w:r>
              <w:t>Type</w:t>
            </w:r>
          </w:p>
        </w:tc>
      </w:tr>
      <w:tr w:rsidR="003015B1" w14:paraId="4C64FB0E" w14:textId="77777777" w:rsidTr="003015B1">
        <w:tc>
          <w:tcPr>
            <w:tcW w:w="2775" w:type="dxa"/>
          </w:tcPr>
          <w:p w14:paraId="320EF137" w14:textId="6C15A903" w:rsidR="003015B1" w:rsidRDefault="003015B1" w:rsidP="00584024">
            <w:r>
              <w:t>1</w:t>
            </w:r>
          </w:p>
        </w:tc>
        <w:tc>
          <w:tcPr>
            <w:tcW w:w="2775" w:type="dxa"/>
          </w:tcPr>
          <w:p w14:paraId="02489337" w14:textId="5CD46B71" w:rsidR="003015B1" w:rsidRDefault="003015B1" w:rsidP="00584024">
            <w:r>
              <w:t>Chips</w:t>
            </w:r>
          </w:p>
        </w:tc>
        <w:tc>
          <w:tcPr>
            <w:tcW w:w="2776" w:type="dxa"/>
          </w:tcPr>
          <w:p w14:paraId="35445C5A" w14:textId="5C2AAE08" w:rsidR="003015B1" w:rsidRDefault="003015B1" w:rsidP="00584024">
            <w:r>
              <w:t>1.20</w:t>
            </w:r>
          </w:p>
        </w:tc>
        <w:tc>
          <w:tcPr>
            <w:tcW w:w="2776" w:type="dxa"/>
          </w:tcPr>
          <w:p w14:paraId="1A97CB75" w14:textId="6C635CE5" w:rsidR="003015B1" w:rsidRDefault="003015B1" w:rsidP="00584024">
            <w:r>
              <w:t>0</w:t>
            </w:r>
          </w:p>
        </w:tc>
      </w:tr>
      <w:tr w:rsidR="003015B1" w14:paraId="592BC627" w14:textId="77777777" w:rsidTr="003015B1">
        <w:tc>
          <w:tcPr>
            <w:tcW w:w="2775" w:type="dxa"/>
          </w:tcPr>
          <w:p w14:paraId="590020BA" w14:textId="3AEF9DED" w:rsidR="003015B1" w:rsidRDefault="003015B1" w:rsidP="00584024">
            <w:r>
              <w:t>2</w:t>
            </w:r>
          </w:p>
        </w:tc>
        <w:tc>
          <w:tcPr>
            <w:tcW w:w="2775" w:type="dxa"/>
          </w:tcPr>
          <w:p w14:paraId="74F454D6" w14:textId="2DCC8A75" w:rsidR="003015B1" w:rsidRDefault="003015B1" w:rsidP="00584024">
            <w:r>
              <w:t>Large Chips</w:t>
            </w:r>
          </w:p>
        </w:tc>
        <w:tc>
          <w:tcPr>
            <w:tcW w:w="2776" w:type="dxa"/>
          </w:tcPr>
          <w:p w14:paraId="5C678AB4" w14:textId="1AE86A0C" w:rsidR="003015B1" w:rsidRDefault="003015B1" w:rsidP="00584024">
            <w:r>
              <w:t>2.40</w:t>
            </w:r>
          </w:p>
        </w:tc>
        <w:tc>
          <w:tcPr>
            <w:tcW w:w="2776" w:type="dxa"/>
          </w:tcPr>
          <w:p w14:paraId="0B410A10" w14:textId="61390308" w:rsidR="003015B1" w:rsidRDefault="003015B1" w:rsidP="00584024">
            <w:r>
              <w:t>0</w:t>
            </w:r>
          </w:p>
        </w:tc>
      </w:tr>
    </w:tbl>
    <w:p w14:paraId="2BE1087A" w14:textId="4D292CBB" w:rsidR="003015B1" w:rsidRDefault="003015B1" w:rsidP="00584024">
      <w:r>
        <w:t>Below you can see this data in the table:</w:t>
      </w:r>
    </w:p>
    <w:p w14:paraId="5ED35364" w14:textId="13E1B143" w:rsidR="003015B1" w:rsidRDefault="003015B1" w:rsidP="00584024">
      <w:r>
        <w:rPr>
          <w:noProof/>
          <w:lang w:eastAsia="en-GB"/>
        </w:rPr>
        <w:drawing>
          <wp:inline distT="0" distB="0" distL="0" distR="0" wp14:anchorId="7A1E03E7" wp14:editId="39D5EC34">
            <wp:extent cx="7056120" cy="449770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7056120" cy="4497705"/>
                    </a:xfrm>
                    <a:prstGeom prst="rect">
                      <a:avLst/>
                    </a:prstGeom>
                  </pic:spPr>
                </pic:pic>
              </a:graphicData>
            </a:graphic>
          </wp:inline>
        </w:drawing>
      </w:r>
    </w:p>
    <w:p w14:paraId="545A0D70" w14:textId="65B29A5E" w:rsidR="003015B1" w:rsidRDefault="003015B1" w:rsidP="00584024">
      <w:r>
        <w:t>I will now run the unity project again, this is shown below:</w:t>
      </w:r>
    </w:p>
    <w:p w14:paraId="7ACEAC3D" w14:textId="4C0CF415" w:rsidR="003015B1" w:rsidRDefault="003015B1" w:rsidP="00584024">
      <w:r>
        <w:rPr>
          <w:noProof/>
          <w:lang w:eastAsia="en-GB"/>
        </w:rPr>
        <w:lastRenderedPageBreak/>
        <w:drawing>
          <wp:inline distT="0" distB="0" distL="0" distR="0" wp14:anchorId="27FCB9B9" wp14:editId="06F4E856">
            <wp:extent cx="7056120" cy="449770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7056120" cy="4497705"/>
                    </a:xfrm>
                    <a:prstGeom prst="rect">
                      <a:avLst/>
                    </a:prstGeom>
                  </pic:spPr>
                </pic:pic>
              </a:graphicData>
            </a:graphic>
          </wp:inline>
        </w:drawing>
      </w:r>
    </w:p>
    <w:p w14:paraId="7C81EA2E" w14:textId="4516F737" w:rsidR="003015B1" w:rsidRDefault="003015B1" w:rsidP="00584024">
      <w:r>
        <w:t>As you can see the program ran successfully, below is the table after the program has been run:</w:t>
      </w:r>
    </w:p>
    <w:p w14:paraId="62A0923C" w14:textId="238A8D7E" w:rsidR="003015B1" w:rsidRDefault="003015B1" w:rsidP="00584024">
      <w:r>
        <w:rPr>
          <w:noProof/>
          <w:lang w:eastAsia="en-GB"/>
        </w:rPr>
        <w:drawing>
          <wp:inline distT="0" distB="0" distL="0" distR="0" wp14:anchorId="1562F2AB" wp14:editId="54534E47">
            <wp:extent cx="7056120" cy="449770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7056120" cy="4497705"/>
                    </a:xfrm>
                    <a:prstGeom prst="rect">
                      <a:avLst/>
                    </a:prstGeom>
                  </pic:spPr>
                </pic:pic>
              </a:graphicData>
            </a:graphic>
          </wp:inline>
        </w:drawing>
      </w:r>
    </w:p>
    <w:p w14:paraId="1AEEEACA" w14:textId="62EF8EA1" w:rsidR="003015B1" w:rsidRDefault="003015B1" w:rsidP="00584024">
      <w:r>
        <w:lastRenderedPageBreak/>
        <w:t xml:space="preserve">The data was unaffected, therefore this test was successful, and the program doesn’t delete the data in a table when it first starts up. </w:t>
      </w:r>
    </w:p>
    <w:p w14:paraId="1B3F99FF" w14:textId="0C723EBA" w:rsidR="003015B1" w:rsidRDefault="003015B1" w:rsidP="00584024">
      <w:r>
        <w:t>This concludes the testing of Milestone 2.2</w:t>
      </w:r>
    </w:p>
    <w:p w14:paraId="15DD178D" w14:textId="2BD8075C" w:rsidR="003015B1" w:rsidRDefault="003015B1" w:rsidP="003015B1">
      <w:pPr>
        <w:pStyle w:val="Heading4"/>
      </w:pPr>
      <w:bookmarkStart w:id="318" w:name="_Toc122005733"/>
      <w:r>
        <w:t>Milestone Test 2.3</w:t>
      </w:r>
      <w:bookmarkEnd w:id="318"/>
    </w:p>
    <w:p w14:paraId="6AB8365F" w14:textId="77777777" w:rsidR="00BC73E0" w:rsidRDefault="003015B1" w:rsidP="003015B1">
      <w:r>
        <w:t xml:space="preserve">This test is to check that we can read items from the stock table and that they are returned as an array of items. </w:t>
      </w:r>
    </w:p>
    <w:p w14:paraId="00700139" w14:textId="7A0E539D" w:rsidR="003015B1" w:rsidRDefault="00BC73E0" w:rsidP="003015B1">
      <w:r>
        <w:t>Before we do this we will need to make a way to output all of the items that have been returned to the client. I will be creating a small section of code that runs when a specific button is pressed. The code is shown below:</w:t>
      </w:r>
    </w:p>
    <w:p w14:paraId="3DE99834"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Input.GetKeyDown(KeyCode.O))</w:t>
      </w:r>
    </w:p>
    <w:p w14:paraId="4580C580"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825ABB1"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 (Item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returnedItems)</w:t>
      </w:r>
    </w:p>
    <w:p w14:paraId="5838B097"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1DB8479"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item.id.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name.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price.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type.ToString());</w:t>
      </w:r>
    </w:p>
    <w:p w14:paraId="2D75D3D9"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6CFC0E" w14:textId="1C4D0706" w:rsidR="00BC73E0" w:rsidRDefault="00BC73E0" w:rsidP="00BC73E0">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1326D4" w14:textId="081E185F" w:rsidR="00BC73E0" w:rsidRDefault="00BC73E0" w:rsidP="00BC73E0">
      <w:r>
        <w:t xml:space="preserve">This is placed inside the update loop on my StockLookup script as we want it to check for the key being pressed at every frame. </w:t>
      </w:r>
    </w:p>
    <w:p w14:paraId="3637B901" w14:textId="63E492FD" w:rsidR="00BC73E0" w:rsidRDefault="00BC73E0" w:rsidP="00BC73E0">
      <w:r>
        <w:t>We will also create a similar section of code for calling the request, this will also</w:t>
      </w:r>
      <w:r w:rsidR="00873A58">
        <w:t xml:space="preserve"> be in my StockLookup script, </w:t>
      </w:r>
      <w:r w:rsidR="00FD3639">
        <w:t>and this</w:t>
      </w:r>
      <w:r w:rsidR="00873A58">
        <w:t xml:space="preserve"> is shown below:</w:t>
      </w:r>
    </w:p>
    <w:p w14:paraId="35ED98FC" w14:textId="77777777" w:rsidR="00873A58" w:rsidRDefault="00873A58" w:rsidP="00873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Input.GetKeyDown(KeyCode.R))</w:t>
      </w:r>
    </w:p>
    <w:p w14:paraId="7712D6E2" w14:textId="77777777" w:rsidR="00873A58" w:rsidRDefault="00873A58" w:rsidP="00873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8CA860D" w14:textId="77777777" w:rsidR="00873A58" w:rsidRDefault="00873A58" w:rsidP="00873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Send(</w:t>
      </w:r>
      <w:r>
        <w:rPr>
          <w:rFonts w:ascii="Cascadia Mono" w:hAnsi="Cascadia Mono" w:cs="Cascadia Mono"/>
          <w:color w:val="A31515"/>
          <w:sz w:val="19"/>
          <w:szCs w:val="19"/>
        </w:rPr>
        <w:t>"&amp;STOCKLUDBR|"</w:t>
      </w:r>
      <w:r>
        <w:rPr>
          <w:rFonts w:ascii="Cascadia Mono" w:hAnsi="Cascadia Mono" w:cs="Cascadia Mono"/>
          <w:color w:val="000000"/>
          <w:sz w:val="19"/>
          <w:szCs w:val="19"/>
        </w:rPr>
        <w:t xml:space="preserve"> + idToSearch + </w:t>
      </w:r>
      <w:r>
        <w:rPr>
          <w:rFonts w:ascii="Cascadia Mono" w:hAnsi="Cascadia Mono" w:cs="Cascadia Mono"/>
          <w:color w:val="A31515"/>
          <w:sz w:val="19"/>
          <w:szCs w:val="19"/>
        </w:rPr>
        <w:t>"|"</w:t>
      </w:r>
      <w:r>
        <w:rPr>
          <w:rFonts w:ascii="Cascadia Mono" w:hAnsi="Cascadia Mono" w:cs="Cascadia Mono"/>
          <w:color w:val="000000"/>
          <w:sz w:val="19"/>
          <w:szCs w:val="19"/>
        </w:rPr>
        <w:t xml:space="preserve"> + nameToSearch);</w:t>
      </w:r>
    </w:p>
    <w:p w14:paraId="7C857490" w14:textId="77777777" w:rsidR="00873A58" w:rsidRDefault="00873A58" w:rsidP="00873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58D227D" w14:textId="26D5C255" w:rsidR="00873A58" w:rsidRDefault="00873A58" w:rsidP="00873A5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18D00D5" w14:textId="277159DE" w:rsidR="00873A58" w:rsidRDefault="00873A58" w:rsidP="00873A58">
      <w:r>
        <w:t>I have also created two new variables that we will use temporarily called idToSearch (int) and nameToSearch (string)</w:t>
      </w:r>
      <w:r w:rsidR="00B755F9">
        <w:t xml:space="preserve">, and will be reusing my test values for the stock table. </w:t>
      </w:r>
      <w:r w:rsidR="00A9505D">
        <w:t>Except we will be changing the item with ID 1’s name to Fizzy Drink, this is because the names are very close to each other, the Type of this record will also change to say ‘1’</w:t>
      </w:r>
    </w:p>
    <w:p w14:paraId="5B5067CA" w14:textId="14EA01CE" w:rsidR="00873A58" w:rsidRDefault="00873A58" w:rsidP="00873A58">
      <w:r>
        <w:t xml:space="preserve">With these I can easily change my input values. I will also be adding a few more test inputs to this test. These will be shown below </w:t>
      </w:r>
    </w:p>
    <w:tbl>
      <w:tblPr>
        <w:tblStyle w:val="TableGrid"/>
        <w:tblW w:w="0" w:type="auto"/>
        <w:tblLook w:val="04A0" w:firstRow="1" w:lastRow="0" w:firstColumn="1" w:lastColumn="0" w:noHBand="0" w:noVBand="1"/>
      </w:tblPr>
      <w:tblGrid>
        <w:gridCol w:w="2775"/>
        <w:gridCol w:w="2775"/>
        <w:gridCol w:w="2776"/>
        <w:gridCol w:w="2776"/>
      </w:tblGrid>
      <w:tr w:rsidR="00B755F9" w14:paraId="437CB74C" w14:textId="77777777" w:rsidTr="00397643">
        <w:tc>
          <w:tcPr>
            <w:tcW w:w="2775" w:type="dxa"/>
          </w:tcPr>
          <w:p w14:paraId="12BBCB2B" w14:textId="77777777" w:rsidR="00B755F9" w:rsidRDefault="00B755F9" w:rsidP="00397643">
            <w:r>
              <w:t>Test Number</w:t>
            </w:r>
          </w:p>
        </w:tc>
        <w:tc>
          <w:tcPr>
            <w:tcW w:w="2775" w:type="dxa"/>
          </w:tcPr>
          <w:p w14:paraId="496DE9B7" w14:textId="77777777" w:rsidR="00B755F9" w:rsidRDefault="00B755F9" w:rsidP="00397643">
            <w:r>
              <w:t>Type of test</w:t>
            </w:r>
          </w:p>
        </w:tc>
        <w:tc>
          <w:tcPr>
            <w:tcW w:w="2776" w:type="dxa"/>
          </w:tcPr>
          <w:p w14:paraId="18ABFB0F" w14:textId="77777777" w:rsidR="00B755F9" w:rsidRDefault="00B755F9" w:rsidP="00397643">
            <w:r>
              <w:t>Input</w:t>
            </w:r>
          </w:p>
        </w:tc>
        <w:tc>
          <w:tcPr>
            <w:tcW w:w="2776" w:type="dxa"/>
          </w:tcPr>
          <w:p w14:paraId="18CB1F4E" w14:textId="77777777" w:rsidR="00B755F9" w:rsidRDefault="00B755F9" w:rsidP="00397643">
            <w:r>
              <w:t>Expected Outputs</w:t>
            </w:r>
          </w:p>
        </w:tc>
      </w:tr>
      <w:tr w:rsidR="00B755F9" w14:paraId="617C4136" w14:textId="77777777" w:rsidTr="00397643">
        <w:tc>
          <w:tcPr>
            <w:tcW w:w="2775" w:type="dxa"/>
          </w:tcPr>
          <w:p w14:paraId="141CA78E" w14:textId="1A15001D" w:rsidR="00B755F9" w:rsidRDefault="00B755F9" w:rsidP="00397643">
            <w:r>
              <w:t>2.3.1</w:t>
            </w:r>
          </w:p>
        </w:tc>
        <w:tc>
          <w:tcPr>
            <w:tcW w:w="2775" w:type="dxa"/>
          </w:tcPr>
          <w:p w14:paraId="2A54A8C3" w14:textId="78065511" w:rsidR="00B755F9" w:rsidRDefault="00B755F9" w:rsidP="00397643">
            <w:r>
              <w:t>Normal</w:t>
            </w:r>
          </w:p>
        </w:tc>
        <w:tc>
          <w:tcPr>
            <w:tcW w:w="2776" w:type="dxa"/>
          </w:tcPr>
          <w:p w14:paraId="0CDB00D5" w14:textId="25FA54A7" w:rsidR="00B755F9" w:rsidRDefault="00B755F9" w:rsidP="00397643">
            <w:r>
              <w:t>Correct ID and Correct Name</w:t>
            </w:r>
          </w:p>
        </w:tc>
        <w:tc>
          <w:tcPr>
            <w:tcW w:w="2776" w:type="dxa"/>
          </w:tcPr>
          <w:p w14:paraId="48BBA380" w14:textId="3DCD1B9F" w:rsidR="00B755F9" w:rsidRDefault="00B755F9" w:rsidP="00397643">
            <w:r>
              <w:t>A single returned value</w:t>
            </w:r>
          </w:p>
        </w:tc>
      </w:tr>
      <w:tr w:rsidR="00B755F9" w14:paraId="1D054239" w14:textId="77777777" w:rsidTr="00397643">
        <w:tc>
          <w:tcPr>
            <w:tcW w:w="2775" w:type="dxa"/>
          </w:tcPr>
          <w:p w14:paraId="6E91D8FD" w14:textId="15C84BD4" w:rsidR="00B755F9" w:rsidRDefault="00B755F9" w:rsidP="00397643">
            <w:r>
              <w:t>2.3.2</w:t>
            </w:r>
          </w:p>
        </w:tc>
        <w:tc>
          <w:tcPr>
            <w:tcW w:w="2775" w:type="dxa"/>
          </w:tcPr>
          <w:p w14:paraId="6C3E4C02" w14:textId="77D9747A" w:rsidR="00B755F9" w:rsidRDefault="00FD3639" w:rsidP="00397643">
            <w:r>
              <w:t>Boundary</w:t>
            </w:r>
          </w:p>
        </w:tc>
        <w:tc>
          <w:tcPr>
            <w:tcW w:w="2776" w:type="dxa"/>
          </w:tcPr>
          <w:p w14:paraId="2CF6CA5C" w14:textId="63D26AFC" w:rsidR="00B755F9" w:rsidRDefault="00B755F9" w:rsidP="00397643">
            <w:r>
              <w:t>Correct ID and no Name</w:t>
            </w:r>
          </w:p>
        </w:tc>
        <w:tc>
          <w:tcPr>
            <w:tcW w:w="2776" w:type="dxa"/>
          </w:tcPr>
          <w:p w14:paraId="12BDF8FA" w14:textId="53DFFBFD" w:rsidR="00B755F9" w:rsidRDefault="00B755F9" w:rsidP="00397643">
            <w:r>
              <w:t>A single returned value</w:t>
            </w:r>
          </w:p>
        </w:tc>
      </w:tr>
      <w:tr w:rsidR="00B755F9" w14:paraId="56C15783" w14:textId="77777777" w:rsidTr="00397643">
        <w:tc>
          <w:tcPr>
            <w:tcW w:w="2775" w:type="dxa"/>
          </w:tcPr>
          <w:p w14:paraId="2B2BE276" w14:textId="4011B432" w:rsidR="00B755F9" w:rsidRDefault="00B755F9" w:rsidP="00397643">
            <w:r>
              <w:t>2.3.3</w:t>
            </w:r>
          </w:p>
        </w:tc>
        <w:tc>
          <w:tcPr>
            <w:tcW w:w="2775" w:type="dxa"/>
          </w:tcPr>
          <w:p w14:paraId="4D9B8196" w14:textId="17050611" w:rsidR="00B755F9" w:rsidRDefault="00FD3639" w:rsidP="00397643">
            <w:r>
              <w:t>Boundary</w:t>
            </w:r>
          </w:p>
        </w:tc>
        <w:tc>
          <w:tcPr>
            <w:tcW w:w="2776" w:type="dxa"/>
          </w:tcPr>
          <w:p w14:paraId="61C74496" w14:textId="319BECE5" w:rsidR="00B755F9" w:rsidRDefault="00B755F9" w:rsidP="00397643">
            <w:r>
              <w:t>No ID and Correct Name</w:t>
            </w:r>
          </w:p>
        </w:tc>
        <w:tc>
          <w:tcPr>
            <w:tcW w:w="2776" w:type="dxa"/>
          </w:tcPr>
          <w:p w14:paraId="349F1A51" w14:textId="30A2ADF6" w:rsidR="00B755F9" w:rsidRDefault="00B755F9" w:rsidP="00397643">
            <w:r>
              <w:t>A single returned value</w:t>
            </w:r>
          </w:p>
        </w:tc>
      </w:tr>
      <w:tr w:rsidR="00B755F9" w14:paraId="5B363F01" w14:textId="77777777" w:rsidTr="00397643">
        <w:tc>
          <w:tcPr>
            <w:tcW w:w="2775" w:type="dxa"/>
          </w:tcPr>
          <w:p w14:paraId="79BD0DC3" w14:textId="6AB9E154" w:rsidR="00B755F9" w:rsidRDefault="00B755F9" w:rsidP="00397643">
            <w:r>
              <w:t>2.3.4</w:t>
            </w:r>
          </w:p>
        </w:tc>
        <w:tc>
          <w:tcPr>
            <w:tcW w:w="2775" w:type="dxa"/>
          </w:tcPr>
          <w:p w14:paraId="64C5F4BD" w14:textId="7A6B11AC" w:rsidR="00B755F9" w:rsidRDefault="00FD3639" w:rsidP="00397643">
            <w:r>
              <w:t>Boundary</w:t>
            </w:r>
          </w:p>
        </w:tc>
        <w:tc>
          <w:tcPr>
            <w:tcW w:w="2776" w:type="dxa"/>
          </w:tcPr>
          <w:p w14:paraId="194ADD17" w14:textId="1E49A5F4" w:rsidR="00B755F9" w:rsidRDefault="00B755F9" w:rsidP="00397643">
            <w:r>
              <w:t>No ID and partial Name</w:t>
            </w:r>
          </w:p>
        </w:tc>
        <w:tc>
          <w:tcPr>
            <w:tcW w:w="2776" w:type="dxa"/>
          </w:tcPr>
          <w:p w14:paraId="68107A71" w14:textId="3EACEEEB" w:rsidR="00B755F9" w:rsidRDefault="00A9505D" w:rsidP="00397643">
            <w:r>
              <w:t>1 or more returned value with that partial name in</w:t>
            </w:r>
          </w:p>
        </w:tc>
      </w:tr>
      <w:tr w:rsidR="00B755F9" w14:paraId="78C78A63" w14:textId="77777777" w:rsidTr="00397643">
        <w:tc>
          <w:tcPr>
            <w:tcW w:w="2775" w:type="dxa"/>
          </w:tcPr>
          <w:p w14:paraId="05B44311" w14:textId="211D719E" w:rsidR="00B755F9" w:rsidRDefault="00B755F9" w:rsidP="00397643">
            <w:r>
              <w:t>2.3.5</w:t>
            </w:r>
          </w:p>
        </w:tc>
        <w:tc>
          <w:tcPr>
            <w:tcW w:w="2775" w:type="dxa"/>
          </w:tcPr>
          <w:p w14:paraId="6F7D92D4" w14:textId="0A704B13" w:rsidR="00B755F9" w:rsidRDefault="00B755F9" w:rsidP="00397643">
            <w:r>
              <w:t>Erroneous</w:t>
            </w:r>
          </w:p>
        </w:tc>
        <w:tc>
          <w:tcPr>
            <w:tcW w:w="2776" w:type="dxa"/>
          </w:tcPr>
          <w:p w14:paraId="3F76BCF0" w14:textId="4D1E9964" w:rsidR="00B755F9" w:rsidRDefault="00B755F9" w:rsidP="00397643">
            <w:r>
              <w:t>No ID and No Name</w:t>
            </w:r>
          </w:p>
        </w:tc>
        <w:tc>
          <w:tcPr>
            <w:tcW w:w="2776" w:type="dxa"/>
          </w:tcPr>
          <w:p w14:paraId="493B08A5" w14:textId="1C34DFD3" w:rsidR="00B755F9" w:rsidRDefault="00A9505D" w:rsidP="00397643">
            <w:r>
              <w:t xml:space="preserve">Every item in the table. </w:t>
            </w:r>
          </w:p>
        </w:tc>
      </w:tr>
    </w:tbl>
    <w:p w14:paraId="59D9C733" w14:textId="77777777" w:rsidR="00B755F9" w:rsidRDefault="00B755F9" w:rsidP="00873A58"/>
    <w:p w14:paraId="5B4A07E7" w14:textId="7CF443C6" w:rsidR="00873A58" w:rsidRDefault="00873A58" w:rsidP="00873A58">
      <w:pPr>
        <w:pStyle w:val="Heading5"/>
      </w:pPr>
      <w:bookmarkStart w:id="319" w:name="_Toc122005734"/>
      <w:r>
        <w:t>Milestone Test 2.3.1</w:t>
      </w:r>
      <w:bookmarkEnd w:id="319"/>
    </w:p>
    <w:p w14:paraId="0FD6360D" w14:textId="62E3A9A2" w:rsidR="00873A58" w:rsidRDefault="00873A58" w:rsidP="00873A58">
      <w:r>
        <w:t xml:space="preserve">This test we will be using a valid item id, and valid name, we are expecting this to return 1 value. </w:t>
      </w:r>
    </w:p>
    <w:p w14:paraId="52EF84F1" w14:textId="127E315A" w:rsidR="00A9505D" w:rsidRDefault="00A9505D" w:rsidP="00873A58">
      <w:r>
        <w:t>At this point I ran into an error, as we have a debug line that shows what was being retuned I could see that when I ran my Unity</w:t>
      </w:r>
      <w:r w:rsidR="00397643" w:rsidRPr="00397643">
        <w:rPr>
          <w:rFonts w:cstheme="minorHAnsi"/>
          <w:vertAlign w:val="superscript"/>
        </w:rPr>
        <w:t xml:space="preserve"> </w:t>
      </w:r>
      <w:sdt>
        <w:sdtPr>
          <w:rPr>
            <w:rFonts w:cstheme="minorHAnsi"/>
            <w:vertAlign w:val="superscript"/>
          </w:rPr>
          <w:id w:val="1359772944"/>
          <w:citation/>
        </w:sdtPr>
        <w:sdtContent>
          <w:r w:rsidR="00397643" w:rsidRPr="00073947">
            <w:rPr>
              <w:rFonts w:cstheme="minorHAnsi"/>
              <w:vertAlign w:val="superscript"/>
            </w:rPr>
            <w:fldChar w:fldCharType="begin"/>
          </w:r>
          <w:r w:rsidR="00397643" w:rsidRPr="00073947">
            <w:rPr>
              <w:rFonts w:cstheme="minorHAnsi"/>
              <w:vertAlign w:val="superscript"/>
            </w:rPr>
            <w:instrText xml:space="preserve"> CITATION 2 \l 2057 </w:instrText>
          </w:r>
          <w:r w:rsidR="00397643" w:rsidRPr="00073947">
            <w:rPr>
              <w:rFonts w:cstheme="minorHAnsi"/>
              <w:vertAlign w:val="superscript"/>
            </w:rPr>
            <w:fldChar w:fldCharType="separate"/>
          </w:r>
          <w:r w:rsidR="003718A4" w:rsidRPr="003718A4">
            <w:rPr>
              <w:rFonts w:cstheme="minorHAnsi"/>
              <w:noProof/>
            </w:rPr>
            <w:t>(5)</w:t>
          </w:r>
          <w:r w:rsidR="00397643" w:rsidRPr="00073947">
            <w:rPr>
              <w:rFonts w:cstheme="minorHAnsi"/>
              <w:vertAlign w:val="superscript"/>
            </w:rPr>
            <w:fldChar w:fldCharType="end"/>
          </w:r>
        </w:sdtContent>
      </w:sdt>
      <w:r>
        <w:t xml:space="preserve"> code nothing was being returned from the database. Shown below:</w:t>
      </w:r>
    </w:p>
    <w:p w14:paraId="069818E2" w14:textId="3964F954" w:rsidR="00A9505D" w:rsidRDefault="00A9505D" w:rsidP="00873A58">
      <w:r>
        <w:rPr>
          <w:noProof/>
          <w:lang w:eastAsia="en-GB"/>
        </w:rPr>
        <w:lastRenderedPageBreak/>
        <w:drawing>
          <wp:inline distT="0" distB="0" distL="0" distR="0" wp14:anchorId="71BDDC5C" wp14:editId="05AC0A7F">
            <wp:extent cx="7056120" cy="449770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7056120" cy="4497705"/>
                    </a:xfrm>
                    <a:prstGeom prst="rect">
                      <a:avLst/>
                    </a:prstGeom>
                  </pic:spPr>
                </pic:pic>
              </a:graphicData>
            </a:graphic>
          </wp:inline>
        </w:drawing>
      </w:r>
    </w:p>
    <w:p w14:paraId="341B61E2" w14:textId="691BF004" w:rsidR="00A9505D" w:rsidRDefault="00A9505D" w:rsidP="00873A58">
      <w:r>
        <w:t>After adding extra debug statements I found out it was a logic error with my SQL Query.</w:t>
      </w:r>
      <w:r w:rsidR="00706385">
        <w:t xml:space="preserve"> Below is the new line of code</w:t>
      </w:r>
      <w:r>
        <w:t xml:space="preserve">: </w:t>
      </w:r>
    </w:p>
    <w:p w14:paraId="689D4DD2" w14:textId="3D3C02C3" w:rsidR="00A9505D" w:rsidRDefault="00A9505D" w:rsidP="00873A58">
      <w:pPr>
        <w:rPr>
          <w:rFonts w:ascii="Cascadia Mono" w:hAnsi="Cascadia Mono" w:cs="Cascadia Mono"/>
          <w:color w:val="000000"/>
          <w:sz w:val="19"/>
          <w:szCs w:val="19"/>
        </w:rPr>
      </w:pPr>
      <w:r>
        <w:rPr>
          <w:rFonts w:ascii="Cascadia Mono" w:hAnsi="Cascadia Mono" w:cs="Cascadia Mono"/>
          <w:color w:val="0000FF"/>
          <w:sz w:val="19"/>
          <w:szCs w:val="19"/>
        </w:rPr>
        <w:t>string</w:t>
      </w:r>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stock_table WHERE id LIKE '%"</w:t>
      </w:r>
      <w:r>
        <w:rPr>
          <w:rFonts w:ascii="Cascadia Mono" w:hAnsi="Cascadia Mono" w:cs="Cascadia Mono"/>
          <w:color w:val="000000"/>
          <w:sz w:val="19"/>
          <w:szCs w:val="19"/>
        </w:rPr>
        <w:t xml:space="preserve"> + id + </w:t>
      </w:r>
      <w:r>
        <w:rPr>
          <w:rFonts w:ascii="Cascadia Mono" w:hAnsi="Cascadia Mono" w:cs="Cascadia Mono"/>
          <w:color w:val="A31515"/>
          <w:sz w:val="19"/>
          <w:szCs w:val="19"/>
        </w:rPr>
        <w:t>"%' AND name LIKE '%"</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FD3B114" w14:textId="2B868CCF" w:rsidR="00706385" w:rsidRDefault="00706385" w:rsidP="00706385">
      <w:r>
        <w:t xml:space="preserve">Another issue I had was that my returnedItems list wasn’t defined, I modified the line of code to the following: </w:t>
      </w:r>
    </w:p>
    <w:p w14:paraId="5DD0BA43" w14:textId="63D4AD53" w:rsidR="00706385" w:rsidRDefault="00706385" w:rsidP="00706385">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Item&gt; returnedItem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gt;();</w:t>
      </w:r>
    </w:p>
    <w:p w14:paraId="710A37F8" w14:textId="138BE9AF" w:rsidR="00706385" w:rsidRDefault="00706385" w:rsidP="00706385">
      <w:r>
        <w:t xml:space="preserve">I was trying to add </w:t>
      </w:r>
      <w:r w:rsidR="00FD3639">
        <w:t>a</w:t>
      </w:r>
      <w:r>
        <w:t xml:space="preserve"> time to a list that hadn’t been defined. </w:t>
      </w:r>
    </w:p>
    <w:p w14:paraId="7B20621F" w14:textId="1783169A" w:rsidR="00A9505D" w:rsidRDefault="00A9505D" w:rsidP="00A9505D">
      <w:r>
        <w:t>Running the correct line</w:t>
      </w:r>
      <w:r w:rsidR="00706385">
        <w:t>s</w:t>
      </w:r>
      <w:r>
        <w:t xml:space="preserve"> of code, we see the following:</w:t>
      </w:r>
    </w:p>
    <w:p w14:paraId="246142C3" w14:textId="6010D906" w:rsidR="00A9505D" w:rsidRDefault="00DB6044" w:rsidP="00A9505D">
      <w:r>
        <w:rPr>
          <w:noProof/>
          <w:lang w:eastAsia="en-GB"/>
        </w:rPr>
        <w:lastRenderedPageBreak/>
        <w:drawing>
          <wp:inline distT="0" distB="0" distL="0" distR="0" wp14:anchorId="0162A894" wp14:editId="4A985A4D">
            <wp:extent cx="7056120" cy="449770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7056120" cy="4497705"/>
                    </a:xfrm>
                    <a:prstGeom prst="rect">
                      <a:avLst/>
                    </a:prstGeom>
                  </pic:spPr>
                </pic:pic>
              </a:graphicData>
            </a:graphic>
          </wp:inline>
        </w:drawing>
      </w:r>
    </w:p>
    <w:p w14:paraId="51CD167C" w14:textId="2011E8E6" w:rsidR="00DB6044" w:rsidRDefault="00DB6044" w:rsidP="00A9505D">
      <w:r>
        <w:t>And when we hit the key ‘o’ we receive the following:</w:t>
      </w:r>
    </w:p>
    <w:p w14:paraId="082A2D47" w14:textId="3E6938F5" w:rsidR="00DB6044" w:rsidRPr="00873A58" w:rsidRDefault="00DB6044" w:rsidP="00A9505D">
      <w:r>
        <w:rPr>
          <w:noProof/>
          <w:lang w:eastAsia="en-GB"/>
        </w:rPr>
        <w:lastRenderedPageBreak/>
        <w:drawing>
          <wp:inline distT="0" distB="0" distL="0" distR="0" wp14:anchorId="7719D384" wp14:editId="4AADC9F9">
            <wp:extent cx="7056120" cy="449770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7056120" cy="4497705"/>
                    </a:xfrm>
                    <a:prstGeom prst="rect">
                      <a:avLst/>
                    </a:prstGeom>
                  </pic:spPr>
                </pic:pic>
              </a:graphicData>
            </a:graphic>
          </wp:inline>
        </w:drawing>
      </w:r>
      <w:r>
        <w:t xml:space="preserve">This shows that our program is now working correctly, it is also returning the correct value and number of values that we expected. </w:t>
      </w:r>
    </w:p>
    <w:p w14:paraId="65DF6619" w14:textId="6A521339" w:rsidR="002303A0" w:rsidRDefault="00AD5780" w:rsidP="00666ACD">
      <w:pPr>
        <w:pStyle w:val="Heading5"/>
      </w:pPr>
      <w:bookmarkStart w:id="320" w:name="_Toc122005735"/>
      <w:r>
        <w:t xml:space="preserve">Milestone </w:t>
      </w:r>
      <w:r w:rsidR="005C1FF4">
        <w:t>T</w:t>
      </w:r>
      <w:r>
        <w:t>est 2.3.2</w:t>
      </w:r>
      <w:bookmarkEnd w:id="320"/>
    </w:p>
    <w:p w14:paraId="04AF746C" w14:textId="29B87169" w:rsidR="00AD5780" w:rsidRDefault="00AD5780" w:rsidP="00AD5780">
      <w:r>
        <w:t>In this test we will see how our system works when only a correct ID is inputted, this means that we are leaving the name input empty.</w:t>
      </w:r>
    </w:p>
    <w:p w14:paraId="23E38085" w14:textId="7A4207AB" w:rsidR="00AD5780" w:rsidRDefault="00AD5780" w:rsidP="00AD5780">
      <w:r>
        <w:t xml:space="preserve">Our updated test </w:t>
      </w:r>
      <w:r w:rsidR="00046B20">
        <w:t>data</w:t>
      </w:r>
      <w:r>
        <w:t xml:space="preserve"> is shown below:</w:t>
      </w:r>
    </w:p>
    <w:p w14:paraId="06157509" w14:textId="79F2C264" w:rsidR="00AD5780" w:rsidRDefault="00046B20" w:rsidP="00AD5780">
      <w:r>
        <w:rPr>
          <w:noProof/>
          <w:lang w:eastAsia="en-GB"/>
        </w:rPr>
        <w:lastRenderedPageBreak/>
        <w:drawing>
          <wp:inline distT="0" distB="0" distL="0" distR="0" wp14:anchorId="5C886180" wp14:editId="5C95CD53">
            <wp:extent cx="7056120" cy="3792855"/>
            <wp:effectExtent l="0" t="0" r="0" b="0"/>
            <wp:docPr id="59" name="Picture 5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A screenshot of a computer&#10;&#10;Description automatically generated with medium confidence"/>
                    <pic:cNvPicPr/>
                  </pic:nvPicPr>
                  <pic:blipFill>
                    <a:blip r:embed="rId76"/>
                    <a:stretch>
                      <a:fillRect/>
                    </a:stretch>
                  </pic:blipFill>
                  <pic:spPr>
                    <a:xfrm>
                      <a:off x="0" y="0"/>
                      <a:ext cx="7056120" cy="3792855"/>
                    </a:xfrm>
                    <a:prstGeom prst="rect">
                      <a:avLst/>
                    </a:prstGeom>
                  </pic:spPr>
                </pic:pic>
              </a:graphicData>
            </a:graphic>
          </wp:inline>
        </w:drawing>
      </w:r>
    </w:p>
    <w:p w14:paraId="71185CFA" w14:textId="1D7C4424" w:rsidR="00046B20" w:rsidRDefault="00046B20" w:rsidP="00AD5780">
      <w:r>
        <w:t>When we run our program and our test functions, the following is the output:</w:t>
      </w:r>
    </w:p>
    <w:p w14:paraId="434ECBF4" w14:textId="6DA93158" w:rsidR="00046B20" w:rsidRDefault="001C7A7C" w:rsidP="00AD5780">
      <w:r>
        <w:rPr>
          <w:noProof/>
          <w:lang w:eastAsia="en-GB"/>
        </w:rPr>
        <w:drawing>
          <wp:inline distT="0" distB="0" distL="0" distR="0" wp14:anchorId="0A77EF00" wp14:editId="63FCA094">
            <wp:extent cx="7056120" cy="3792855"/>
            <wp:effectExtent l="0" t="0" r="0" b="0"/>
            <wp:docPr id="60" name="Picture 6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A screenshot of a computer&#10;&#10;Description automatically generated with medium confidence"/>
                    <pic:cNvPicPr/>
                  </pic:nvPicPr>
                  <pic:blipFill>
                    <a:blip r:embed="rId77"/>
                    <a:stretch>
                      <a:fillRect/>
                    </a:stretch>
                  </pic:blipFill>
                  <pic:spPr>
                    <a:xfrm>
                      <a:off x="0" y="0"/>
                      <a:ext cx="7056120" cy="3792855"/>
                    </a:xfrm>
                    <a:prstGeom prst="rect">
                      <a:avLst/>
                    </a:prstGeom>
                  </pic:spPr>
                </pic:pic>
              </a:graphicData>
            </a:graphic>
          </wp:inline>
        </w:drawing>
      </w:r>
    </w:p>
    <w:p w14:paraId="0ED6E62C" w14:textId="6E75CD16" w:rsidR="001C7A7C" w:rsidRDefault="001C7A7C" w:rsidP="00AD5780">
      <w:r>
        <w:t xml:space="preserve">As you can see from the console log, we successfully received and outputted 1 item from the stock_table. This is what we expected the outcome would be. </w:t>
      </w:r>
    </w:p>
    <w:p w14:paraId="3849A653" w14:textId="760DA4C6" w:rsidR="001C7A7C" w:rsidRDefault="001C7A7C" w:rsidP="00666ACD">
      <w:pPr>
        <w:pStyle w:val="Heading5"/>
      </w:pPr>
      <w:bookmarkStart w:id="321" w:name="_Toc122005736"/>
      <w:r>
        <w:t xml:space="preserve">Milestone </w:t>
      </w:r>
      <w:r w:rsidR="005C1FF4">
        <w:t>T</w:t>
      </w:r>
      <w:r>
        <w:t>est 2.3.3</w:t>
      </w:r>
      <w:bookmarkEnd w:id="321"/>
    </w:p>
    <w:p w14:paraId="5C88040D" w14:textId="147FC587" w:rsidR="001C7A7C" w:rsidRDefault="001C7A7C" w:rsidP="001C7A7C">
      <w:r>
        <w:t>In this test we will use the correct name but no ID as our inputs for our search. Below is a screenshot showing the test parameters:</w:t>
      </w:r>
    </w:p>
    <w:p w14:paraId="04C99746" w14:textId="7AB77BE2" w:rsidR="001C7A7C" w:rsidRDefault="001C7A7C" w:rsidP="001C7A7C">
      <w:r>
        <w:rPr>
          <w:noProof/>
          <w:lang w:eastAsia="en-GB"/>
        </w:rPr>
        <w:lastRenderedPageBreak/>
        <w:drawing>
          <wp:inline distT="0" distB="0" distL="0" distR="0" wp14:anchorId="4E2DD357" wp14:editId="50161885">
            <wp:extent cx="7056120" cy="3792855"/>
            <wp:effectExtent l="0" t="0" r="0" b="0"/>
            <wp:docPr id="61" name="Picture 6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A screenshot of a computer&#10;&#10;Description automatically generated with medium confidence"/>
                    <pic:cNvPicPr/>
                  </pic:nvPicPr>
                  <pic:blipFill>
                    <a:blip r:embed="rId78"/>
                    <a:stretch>
                      <a:fillRect/>
                    </a:stretch>
                  </pic:blipFill>
                  <pic:spPr>
                    <a:xfrm>
                      <a:off x="0" y="0"/>
                      <a:ext cx="7056120" cy="3792855"/>
                    </a:xfrm>
                    <a:prstGeom prst="rect">
                      <a:avLst/>
                    </a:prstGeom>
                  </pic:spPr>
                </pic:pic>
              </a:graphicData>
            </a:graphic>
          </wp:inline>
        </w:drawing>
      </w:r>
    </w:p>
    <w:p w14:paraId="6C187793" w14:textId="3C1780E2" w:rsidR="001C7A7C" w:rsidRDefault="001C7A7C" w:rsidP="001C7A7C">
      <w:r>
        <w:t>When we run our program and our test procedures we receive the following:</w:t>
      </w:r>
    </w:p>
    <w:p w14:paraId="6CB8353E" w14:textId="54723963" w:rsidR="001C7A7C" w:rsidRDefault="001C7A7C" w:rsidP="001C7A7C">
      <w:r>
        <w:rPr>
          <w:noProof/>
          <w:lang w:eastAsia="en-GB"/>
        </w:rPr>
        <w:drawing>
          <wp:inline distT="0" distB="0" distL="0" distR="0" wp14:anchorId="33FB6671" wp14:editId="49C2E258">
            <wp:extent cx="7056120" cy="3792855"/>
            <wp:effectExtent l="0" t="0" r="0" b="0"/>
            <wp:docPr id="62" name="Picture 6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A screenshot of a computer&#10;&#10;Description automatically generated with medium confidence"/>
                    <pic:cNvPicPr/>
                  </pic:nvPicPr>
                  <pic:blipFill>
                    <a:blip r:embed="rId79"/>
                    <a:stretch>
                      <a:fillRect/>
                    </a:stretch>
                  </pic:blipFill>
                  <pic:spPr>
                    <a:xfrm>
                      <a:off x="0" y="0"/>
                      <a:ext cx="7056120" cy="3792855"/>
                    </a:xfrm>
                    <a:prstGeom prst="rect">
                      <a:avLst/>
                    </a:prstGeom>
                  </pic:spPr>
                </pic:pic>
              </a:graphicData>
            </a:graphic>
          </wp:inline>
        </w:drawing>
      </w:r>
    </w:p>
    <w:p w14:paraId="3D1068A0" w14:textId="4337116C" w:rsidR="001C7A7C" w:rsidRDefault="001C7A7C" w:rsidP="001C7A7C">
      <w:r>
        <w:t xml:space="preserve">This shows that there is an error because we cannot have an empty integer field therefore we must ensure that </w:t>
      </w:r>
      <w:r w:rsidR="009409A0">
        <w:t>all of our database entries contain a 0, we can ensure this by adding an extra function to the ReadValuesInStockTable function. We can add the following:</w:t>
      </w:r>
    </w:p>
    <w:p w14:paraId="32A42EBB" w14:textId="17169AA4" w:rsidR="009409A0" w:rsidRDefault="009409A0" w:rsidP="001C7A7C">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empIdString;</w:t>
      </w:r>
    </w:p>
    <w:p w14:paraId="724F9202"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id == 0)</w:t>
      </w:r>
    </w:p>
    <w:p w14:paraId="71A152E1"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F58131"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empIdString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96A0D97"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4983D10"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r>
        <w:rPr>
          <w:rFonts w:ascii="Cascadia Mono" w:hAnsi="Cascadia Mono" w:cs="Cascadia Mono"/>
          <w:color w:val="0000FF"/>
          <w:sz w:val="19"/>
          <w:szCs w:val="19"/>
        </w:rPr>
        <w:t>else</w:t>
      </w:r>
    </w:p>
    <w:p w14:paraId="7F6B552B"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AF41F7"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empIdString = id.ToString();</w:t>
      </w:r>
    </w:p>
    <w:p w14:paraId="05827794"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9374B69" w14:textId="698461EC" w:rsidR="009409A0" w:rsidRDefault="009409A0" w:rsidP="009409A0">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stock_table WHERE id LIKE '%"</w:t>
      </w:r>
      <w:r>
        <w:rPr>
          <w:rFonts w:ascii="Cascadia Mono" w:hAnsi="Cascadia Mono" w:cs="Cascadia Mono"/>
          <w:color w:val="000000"/>
          <w:sz w:val="19"/>
          <w:szCs w:val="19"/>
        </w:rPr>
        <w:t xml:space="preserve"> + tempIdString + </w:t>
      </w:r>
      <w:r>
        <w:rPr>
          <w:rFonts w:ascii="Cascadia Mono" w:hAnsi="Cascadia Mono" w:cs="Cascadia Mono"/>
          <w:color w:val="A31515"/>
          <w:sz w:val="19"/>
          <w:szCs w:val="19"/>
        </w:rPr>
        <w:t>"%' AND name LIKE '%"</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16AD9A31" w14:textId="7990AD52" w:rsidR="009409A0" w:rsidRDefault="009409A0" w:rsidP="009409A0">
      <w:r>
        <w:t>This means that if the ID is equal to 0 (e</w:t>
      </w:r>
      <w:r w:rsidR="00FD3639">
        <w:t>.</w:t>
      </w:r>
      <w:r>
        <w:t xml:space="preserve">g. No entry has been made) then the database request will search for any ID. If you run the program </w:t>
      </w:r>
      <w:r w:rsidR="006F0FF9">
        <w:t>now,</w:t>
      </w:r>
      <w:r>
        <w:t xml:space="preserve"> then the following is the output:</w:t>
      </w:r>
    </w:p>
    <w:p w14:paraId="046860CF" w14:textId="1A9343F1" w:rsidR="009409A0" w:rsidRDefault="006F0FF9" w:rsidP="009409A0">
      <w:r>
        <w:rPr>
          <w:noProof/>
          <w:lang w:eastAsia="en-GB"/>
        </w:rPr>
        <w:drawing>
          <wp:inline distT="0" distB="0" distL="0" distR="0" wp14:anchorId="0950810E" wp14:editId="4D6DBD4E">
            <wp:extent cx="7056120" cy="3792855"/>
            <wp:effectExtent l="0" t="0" r="0" b="0"/>
            <wp:docPr id="63" name="Picture 6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A screenshot of a computer&#10;&#10;Description automatically generated with medium confidence"/>
                    <pic:cNvPicPr/>
                  </pic:nvPicPr>
                  <pic:blipFill>
                    <a:blip r:embed="rId80"/>
                    <a:stretch>
                      <a:fillRect/>
                    </a:stretch>
                  </pic:blipFill>
                  <pic:spPr>
                    <a:xfrm>
                      <a:off x="0" y="0"/>
                      <a:ext cx="7056120" cy="3792855"/>
                    </a:xfrm>
                    <a:prstGeom prst="rect">
                      <a:avLst/>
                    </a:prstGeom>
                  </pic:spPr>
                </pic:pic>
              </a:graphicData>
            </a:graphic>
          </wp:inline>
        </w:drawing>
      </w:r>
    </w:p>
    <w:p w14:paraId="1EA242A1" w14:textId="6ACC504C" w:rsidR="006F0FF9" w:rsidRDefault="006F0FF9" w:rsidP="009409A0">
      <w:r>
        <w:t xml:space="preserve">As you can see this now correctly outputted 1 record from the database. This is what we expected. </w:t>
      </w:r>
    </w:p>
    <w:p w14:paraId="3B315CA9" w14:textId="00E3ACD9" w:rsidR="006F0FF9" w:rsidRDefault="006F0FF9" w:rsidP="00666ACD">
      <w:pPr>
        <w:pStyle w:val="Heading5"/>
      </w:pPr>
      <w:bookmarkStart w:id="322" w:name="_Toc122005737"/>
      <w:r>
        <w:t>Milestone Test 2.3.4</w:t>
      </w:r>
      <w:bookmarkEnd w:id="322"/>
    </w:p>
    <w:p w14:paraId="396AB5A8" w14:textId="5A52F9FC" w:rsidR="006F0FF9" w:rsidRDefault="006F0FF9" w:rsidP="006F0FF9">
      <w:r>
        <w:t>This test check to see what happens when only a partial name is entered. For this we will be entering the string ‘Fizzy’ as our test data and leaving our ID as 0. This is shown below:</w:t>
      </w:r>
    </w:p>
    <w:p w14:paraId="3C4D0E0A" w14:textId="3D6477C6" w:rsidR="006F0FF9" w:rsidRDefault="006F0FF9" w:rsidP="006F0FF9">
      <w:r>
        <w:rPr>
          <w:noProof/>
          <w:lang w:eastAsia="en-GB"/>
        </w:rPr>
        <w:lastRenderedPageBreak/>
        <w:drawing>
          <wp:inline distT="0" distB="0" distL="0" distR="0" wp14:anchorId="5D748398" wp14:editId="2C9DD0EA">
            <wp:extent cx="7056120" cy="3792855"/>
            <wp:effectExtent l="0" t="0" r="0" b="0"/>
            <wp:docPr id="64" name="Picture 6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A screenshot of a computer&#10;&#10;Description automatically generated with medium confidence"/>
                    <pic:cNvPicPr/>
                  </pic:nvPicPr>
                  <pic:blipFill>
                    <a:blip r:embed="rId81"/>
                    <a:stretch>
                      <a:fillRect/>
                    </a:stretch>
                  </pic:blipFill>
                  <pic:spPr>
                    <a:xfrm>
                      <a:off x="0" y="0"/>
                      <a:ext cx="7056120" cy="3792855"/>
                    </a:xfrm>
                    <a:prstGeom prst="rect">
                      <a:avLst/>
                    </a:prstGeom>
                  </pic:spPr>
                </pic:pic>
              </a:graphicData>
            </a:graphic>
          </wp:inline>
        </w:drawing>
      </w:r>
    </w:p>
    <w:p w14:paraId="5253CDCE" w14:textId="17A313A9" w:rsidR="006F0FF9" w:rsidRDefault="006F0FF9" w:rsidP="006F0FF9">
      <w:r>
        <w:t>When I run the program, I receive the following output:</w:t>
      </w:r>
    </w:p>
    <w:p w14:paraId="1DCB2CCF" w14:textId="29DEE709" w:rsidR="006F0FF9" w:rsidRDefault="006F0FF9" w:rsidP="006F0FF9">
      <w:r>
        <w:rPr>
          <w:noProof/>
          <w:lang w:eastAsia="en-GB"/>
        </w:rPr>
        <w:drawing>
          <wp:inline distT="0" distB="0" distL="0" distR="0" wp14:anchorId="13F881C4" wp14:editId="00A73668">
            <wp:extent cx="7056120" cy="3792855"/>
            <wp:effectExtent l="0" t="0" r="0" b="0"/>
            <wp:docPr id="65" name="Picture 6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A screenshot of a computer&#10;&#10;Description automatically generated with medium confidence"/>
                    <pic:cNvPicPr/>
                  </pic:nvPicPr>
                  <pic:blipFill>
                    <a:blip r:embed="rId82"/>
                    <a:stretch>
                      <a:fillRect/>
                    </a:stretch>
                  </pic:blipFill>
                  <pic:spPr>
                    <a:xfrm>
                      <a:off x="0" y="0"/>
                      <a:ext cx="7056120" cy="3792855"/>
                    </a:xfrm>
                    <a:prstGeom prst="rect">
                      <a:avLst/>
                    </a:prstGeom>
                  </pic:spPr>
                </pic:pic>
              </a:graphicData>
            </a:graphic>
          </wp:inline>
        </w:drawing>
      </w:r>
    </w:p>
    <w:p w14:paraId="67520109" w14:textId="6A8CAE8A" w:rsidR="006F0FF9" w:rsidRDefault="006F0FF9" w:rsidP="006F0FF9">
      <w:r>
        <w:t xml:space="preserve">As you can see this correctly outputted 1 record from the database. </w:t>
      </w:r>
      <w:r w:rsidR="00D311AF">
        <w:t>This is what we expected the output to be.</w:t>
      </w:r>
    </w:p>
    <w:p w14:paraId="1DF586C2" w14:textId="7B78ECD8" w:rsidR="00D311AF" w:rsidRDefault="00D311AF" w:rsidP="00666ACD">
      <w:pPr>
        <w:pStyle w:val="Heading5"/>
      </w:pPr>
      <w:bookmarkStart w:id="323" w:name="_Toc122005738"/>
      <w:r>
        <w:t>Milestone Test 2.3.5</w:t>
      </w:r>
      <w:bookmarkEnd w:id="323"/>
    </w:p>
    <w:p w14:paraId="69230D8E" w14:textId="678D9846" w:rsidR="00D311AF" w:rsidRDefault="00D311AF" w:rsidP="00D311AF">
      <w:r>
        <w:t>In this test we will check to see what happens when no input is entered. My test data is shown below:</w:t>
      </w:r>
    </w:p>
    <w:p w14:paraId="2DF01382" w14:textId="7F1E171D" w:rsidR="00D311AF" w:rsidRDefault="00D311AF" w:rsidP="00D311AF">
      <w:r>
        <w:rPr>
          <w:noProof/>
          <w:lang w:eastAsia="en-GB"/>
        </w:rPr>
        <w:lastRenderedPageBreak/>
        <w:drawing>
          <wp:inline distT="0" distB="0" distL="0" distR="0" wp14:anchorId="508626DB" wp14:editId="6BF3B2C5">
            <wp:extent cx="7056120" cy="3792855"/>
            <wp:effectExtent l="0" t="0" r="0" b="0"/>
            <wp:docPr id="66" name="Picture 6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A screenshot of a computer&#10;&#10;Description automatically generated with medium confidence"/>
                    <pic:cNvPicPr/>
                  </pic:nvPicPr>
                  <pic:blipFill>
                    <a:blip r:embed="rId83"/>
                    <a:stretch>
                      <a:fillRect/>
                    </a:stretch>
                  </pic:blipFill>
                  <pic:spPr>
                    <a:xfrm>
                      <a:off x="0" y="0"/>
                      <a:ext cx="7056120" cy="3792855"/>
                    </a:xfrm>
                    <a:prstGeom prst="rect">
                      <a:avLst/>
                    </a:prstGeom>
                  </pic:spPr>
                </pic:pic>
              </a:graphicData>
            </a:graphic>
          </wp:inline>
        </w:drawing>
      </w:r>
    </w:p>
    <w:p w14:paraId="4069B4F0" w14:textId="198B1850" w:rsidR="00D311AF" w:rsidRDefault="00D311AF" w:rsidP="00D311AF">
      <w:r>
        <w:t xml:space="preserve">When I run my program and test </w:t>
      </w:r>
      <w:r w:rsidR="00E35B9B">
        <w:t>procedures,</w:t>
      </w:r>
      <w:r>
        <w:t xml:space="preserve"> I receive the following output. </w:t>
      </w:r>
    </w:p>
    <w:p w14:paraId="58B3D604" w14:textId="083071C2" w:rsidR="00D311AF" w:rsidRDefault="00E35B9B" w:rsidP="00D311AF">
      <w:r>
        <w:rPr>
          <w:noProof/>
          <w:lang w:eastAsia="en-GB"/>
        </w:rPr>
        <w:drawing>
          <wp:inline distT="0" distB="0" distL="0" distR="0" wp14:anchorId="1A33B6CA" wp14:editId="10DAAFEF">
            <wp:extent cx="7056120" cy="3792855"/>
            <wp:effectExtent l="0" t="0" r="0" b="0"/>
            <wp:docPr id="67" name="Picture 6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A screenshot of a computer&#10;&#10;Description automatically generated with medium confidence"/>
                    <pic:cNvPicPr/>
                  </pic:nvPicPr>
                  <pic:blipFill>
                    <a:blip r:embed="rId84"/>
                    <a:stretch>
                      <a:fillRect/>
                    </a:stretch>
                  </pic:blipFill>
                  <pic:spPr>
                    <a:xfrm>
                      <a:off x="0" y="0"/>
                      <a:ext cx="7056120" cy="3792855"/>
                    </a:xfrm>
                    <a:prstGeom prst="rect">
                      <a:avLst/>
                    </a:prstGeom>
                  </pic:spPr>
                </pic:pic>
              </a:graphicData>
            </a:graphic>
          </wp:inline>
        </w:drawing>
      </w:r>
    </w:p>
    <w:p w14:paraId="6757246A" w14:textId="151CF178" w:rsidR="00084947" w:rsidRDefault="00E35B9B" w:rsidP="00D311AF">
      <w:r>
        <w:t xml:space="preserve">As you can see, we only get one output. After some debugging, I’ve noticed that this is because we are trying to send two values to the server in one frame. This means that the sever is unable to process data from the second message. </w:t>
      </w:r>
    </w:p>
    <w:p w14:paraId="12683ED8" w14:textId="798833BE" w:rsidR="00084947" w:rsidRDefault="00084947" w:rsidP="003628F7">
      <w:pPr>
        <w:pStyle w:val="Heading6"/>
      </w:pPr>
      <w:bookmarkStart w:id="324" w:name="_Toc122005739"/>
      <w:r>
        <w:t>Fixing the bug (Missing data)</w:t>
      </w:r>
      <w:bookmarkEnd w:id="324"/>
    </w:p>
    <w:p w14:paraId="4588D7E6" w14:textId="72310BD4" w:rsidR="00E35B9B" w:rsidRDefault="00E35B9B" w:rsidP="00D311AF">
      <w:r>
        <w:t xml:space="preserve">To rectify </w:t>
      </w:r>
      <w:r w:rsidR="009A6441">
        <w:t>this,</w:t>
      </w:r>
      <w:r>
        <w:t xml:space="preserve"> I </w:t>
      </w:r>
      <w:r w:rsidR="00084947">
        <w:t>will</w:t>
      </w:r>
      <w:r>
        <w:t xml:space="preserve"> </w:t>
      </w:r>
      <w:r w:rsidR="00084947">
        <w:t xml:space="preserve">implement a list. A co-routine will run checking the </w:t>
      </w:r>
      <w:r w:rsidR="005B7FA0">
        <w:t>queue</w:t>
      </w:r>
      <w:r w:rsidR="00084947">
        <w:t xml:space="preserve"> for a value, if there is a value it sends it then waits for the value to be removed from the </w:t>
      </w:r>
      <w:r w:rsidR="005B7FA0">
        <w:t>queue</w:t>
      </w:r>
      <w:r w:rsidR="00084947">
        <w:t xml:space="preserve"> before iterating to the next value. The code for this co-routine is shown below:</w:t>
      </w:r>
    </w:p>
    <w:p w14:paraId="1A3AE67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Enumerator SendingData()</w:t>
      </w:r>
    </w:p>
    <w:p w14:paraId="60A7D3DE"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2177E2C9"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while</w:t>
      </w:r>
      <w:r>
        <w:rPr>
          <w:rFonts w:ascii="Cascadia Mono" w:hAnsi="Cascadia Mono" w:cs="Cascadia Mono"/>
          <w:color w:val="000000"/>
          <w:sz w:val="19"/>
          <w:szCs w:val="19"/>
        </w:rPr>
        <w:t xml:space="preserve">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0F440B8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07AA04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8000"/>
          <w:sz w:val="19"/>
          <w:szCs w:val="19"/>
        </w:rPr>
        <w:t>//Debug.Log("Server Checking to send");</w:t>
      </w:r>
    </w:p>
    <w:p w14:paraId="3B633E53"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toSend.Count != 0)</w:t>
      </w:r>
    </w:p>
    <w:p w14:paraId="695AC606"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A6BC62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8000"/>
          <w:sz w:val="19"/>
          <w:szCs w:val="19"/>
        </w:rPr>
        <w:t>//Debug.Log(toSend.Peek().Item1);</w:t>
      </w:r>
    </w:p>
    <w:p w14:paraId="739D5DD8"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listLength = toSend.Count;</w:t>
      </w:r>
    </w:p>
    <w:p w14:paraId="77261097"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nd(toSend.Peek().Item1, toSend.Peek().Item2);</w:t>
      </w:r>
    </w:p>
    <w:p w14:paraId="0A576B11"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toSend.Count != listLength);</w:t>
      </w:r>
    </w:p>
    <w:p w14:paraId="56B3288A"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2272D4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24008291"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29DA7A1"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ForEndOfFrame();</w:t>
      </w:r>
    </w:p>
    <w:p w14:paraId="353492BF"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CEE7943"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BCF54E1" w14:textId="77777777" w:rsidR="005B7FA0" w:rsidRDefault="005B7FA0" w:rsidP="005B7FA0">
      <w:r>
        <w:rPr>
          <w:rFonts w:ascii="Cascadia Mono" w:hAnsi="Cascadia Mono" w:cs="Cascadia Mono"/>
          <w:color w:val="000000"/>
          <w:sz w:val="19"/>
          <w:szCs w:val="19"/>
        </w:rPr>
        <w:t xml:space="preserve">    }</w:t>
      </w:r>
      <w:r>
        <w:t xml:space="preserve"> </w:t>
      </w:r>
    </w:p>
    <w:p w14:paraId="468DCD0D" w14:textId="74DCBD67" w:rsidR="00084947" w:rsidRDefault="00084947" w:rsidP="005B7FA0">
      <w:r>
        <w:t xml:space="preserve">In C# the IEnumerator is a type of procedure that runs outside of the normal frame structure. This simulates multi-tasking. This means that this program will run and not affect the rest of the program. This is </w:t>
      </w:r>
      <w:r w:rsidR="005B7FA0">
        <w:t>especially</w:t>
      </w:r>
      <w:r>
        <w:t xml:space="preserve"> useful as we are using the WaitUntil function, which will pause this section of the program until the condition inside it is met. In this case we are checking to see if the first </w:t>
      </w:r>
      <w:r w:rsidR="00657829">
        <w:t>value pointer has changed from what it was previously. We defined toSend using the line below:</w:t>
      </w:r>
    </w:p>
    <w:p w14:paraId="66F8E29F" w14:textId="5682D973" w:rsidR="00657829" w:rsidRDefault="005B7FA0" w:rsidP="00657829">
      <w:pPr>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 xml:space="preserve"> Queue&lt;(</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ServerClient)&gt; toSend = </w:t>
      </w:r>
      <w:r>
        <w:rPr>
          <w:rFonts w:ascii="Cascadia Mono" w:hAnsi="Cascadia Mono" w:cs="Cascadia Mono"/>
          <w:color w:val="0000FF"/>
          <w:sz w:val="19"/>
          <w:szCs w:val="19"/>
        </w:rPr>
        <w:t>new</w:t>
      </w:r>
      <w:r>
        <w:rPr>
          <w:rFonts w:ascii="Cascadia Mono" w:hAnsi="Cascadia Mono" w:cs="Cascadia Mono"/>
          <w:color w:val="000000"/>
          <w:sz w:val="19"/>
          <w:szCs w:val="19"/>
        </w:rPr>
        <w:t xml:space="preserve"> Queue&lt;(</w:t>
      </w:r>
      <w:r>
        <w:rPr>
          <w:rFonts w:ascii="Cascadia Mono" w:hAnsi="Cascadia Mono" w:cs="Cascadia Mono"/>
          <w:color w:val="0000FF"/>
          <w:sz w:val="19"/>
          <w:szCs w:val="19"/>
        </w:rPr>
        <w:t>string</w:t>
      </w:r>
      <w:r>
        <w:rPr>
          <w:rFonts w:ascii="Cascadia Mono" w:hAnsi="Cascadia Mono" w:cs="Cascadia Mono"/>
          <w:color w:val="000000"/>
          <w:sz w:val="19"/>
          <w:szCs w:val="19"/>
        </w:rPr>
        <w:t>, ServerClient)&gt; ();</w:t>
      </w:r>
    </w:p>
    <w:p w14:paraId="54EE45B7" w14:textId="505373F7" w:rsidR="00FC7980" w:rsidRDefault="00DF54C3" w:rsidP="00DF54C3">
      <w:r>
        <w:t>The values for the</w:t>
      </w:r>
      <w:r w:rsidR="002302F6">
        <w:t xml:space="preserve"> </w:t>
      </w:r>
      <w:r w:rsidR="005B7FA0">
        <w:t>queue</w:t>
      </w:r>
      <w:r>
        <w:t xml:space="preserve"> </w:t>
      </w:r>
      <w:r w:rsidR="002302F6">
        <w:t>I used</w:t>
      </w:r>
      <w:r>
        <w:t xml:space="preserve"> a tuple of a string and a server client, as these are the two pieces of data needed for a piece of data to be sent. </w:t>
      </w:r>
    </w:p>
    <w:p w14:paraId="11521C53" w14:textId="623DB9F6" w:rsidR="00DF54C3" w:rsidRDefault="00DF54C3" w:rsidP="00DF54C3">
      <w:r>
        <w:t>The co-routine is called in the start function for the server. The code is below:</w:t>
      </w:r>
    </w:p>
    <w:p w14:paraId="7513EE00" w14:textId="04F986E4" w:rsidR="00DF54C3" w:rsidRDefault="00DF54C3" w:rsidP="00DF54C3">
      <w:pPr>
        <w:rPr>
          <w:rFonts w:ascii="Cascadia Mono" w:hAnsi="Cascadia Mono" w:cs="Cascadia Mono"/>
          <w:color w:val="000000"/>
          <w:sz w:val="19"/>
          <w:szCs w:val="19"/>
        </w:rPr>
      </w:pPr>
      <w:r>
        <w:rPr>
          <w:rFonts w:ascii="Cascadia Mono" w:hAnsi="Cascadia Mono" w:cs="Cascadia Mono"/>
          <w:color w:val="000000"/>
          <w:sz w:val="19"/>
          <w:szCs w:val="19"/>
        </w:rPr>
        <w:t>StartCoroutine(sendingData());</w:t>
      </w:r>
    </w:p>
    <w:p w14:paraId="73B89598" w14:textId="46F3E7DD" w:rsidR="00DF54C3" w:rsidRDefault="00DF54C3" w:rsidP="00DF54C3">
      <w:r>
        <w:t xml:space="preserve">I will also need </w:t>
      </w:r>
      <w:r w:rsidR="0055464F">
        <w:t xml:space="preserve">to add to my OnIncoming data for my server and my client to accommodate this. The changes for the Server script </w:t>
      </w:r>
      <w:r w:rsidR="002302F6">
        <w:t>are</w:t>
      </w:r>
      <w:r w:rsidR="0055464F">
        <w:t xml:space="preserve"> shown below. </w:t>
      </w:r>
    </w:p>
    <w:p w14:paraId="1F527038"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38A7E232"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B9D6771"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Dequeue();</w:t>
      </w:r>
    </w:p>
    <w:p w14:paraId="00961446"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rtCoroutine(SendingData());</w:t>
      </w:r>
    </w:p>
    <w:p w14:paraId="579B79EE" w14:textId="77777777" w:rsidR="005B7FA0" w:rsidRDefault="005B7FA0" w:rsidP="005B7FA0">
      <w:r>
        <w:rPr>
          <w:rFonts w:ascii="Cascadia Mono" w:hAnsi="Cascadia Mono" w:cs="Cascadia Mono"/>
          <w:color w:val="000000"/>
          <w:sz w:val="19"/>
          <w:szCs w:val="19"/>
        </w:rPr>
        <w:t xml:space="preserve">        }</w:t>
      </w:r>
      <w:r>
        <w:t xml:space="preserve"> </w:t>
      </w:r>
    </w:p>
    <w:p w14:paraId="3C7B7FF5" w14:textId="70430ECB" w:rsidR="0055464F" w:rsidRDefault="0055464F" w:rsidP="005B7FA0">
      <w:r>
        <w:t xml:space="preserve">I have implemented the same methods on the client side as well to ensure that no data is lost either side of the </w:t>
      </w:r>
      <w:r w:rsidR="00D63ED7">
        <w:t>communication</w:t>
      </w:r>
      <w:r>
        <w:t xml:space="preserve">. </w:t>
      </w:r>
      <w:r w:rsidR="00D63ED7">
        <w:t>However, on the client side there isn’t the need for a ServerClient Reference.</w:t>
      </w:r>
    </w:p>
    <w:p w14:paraId="7CA931BD" w14:textId="7424A50E" w:rsidR="00D63ED7" w:rsidRDefault="00D63ED7" w:rsidP="0055464F">
      <w:r>
        <w:t xml:space="preserve">After changing all of my send statements to add data to the </w:t>
      </w:r>
      <w:r w:rsidR="005B7FA0">
        <w:t>queues</w:t>
      </w:r>
      <w:r>
        <w:t>, I am ready to restart my pr</w:t>
      </w:r>
      <w:r w:rsidR="0029626B">
        <w:t xml:space="preserve">ogram again. </w:t>
      </w:r>
    </w:p>
    <w:p w14:paraId="3CDCF04A" w14:textId="02FB176F" w:rsidR="005B7FA0" w:rsidRDefault="005B7FA0" w:rsidP="0055464F"/>
    <w:p w14:paraId="75BEBAEA" w14:textId="7A7357B0" w:rsidR="005B7FA0" w:rsidRDefault="005B7FA0" w:rsidP="0055464F">
      <w:r>
        <w:t xml:space="preserve">Below </w:t>
      </w:r>
      <w:r w:rsidR="00666ACD">
        <w:t>are</w:t>
      </w:r>
      <w:r>
        <w:t xml:space="preserve"> the results of running the program and my testing functions after adding the queue structure:</w:t>
      </w:r>
    </w:p>
    <w:p w14:paraId="2A8607FA" w14:textId="35F7F4FF" w:rsidR="005B7FA0" w:rsidRDefault="00666ACD" w:rsidP="0055464F">
      <w:r>
        <w:rPr>
          <w:noProof/>
          <w:lang w:eastAsia="en-GB"/>
        </w:rPr>
        <w:lastRenderedPageBreak/>
        <w:drawing>
          <wp:inline distT="0" distB="0" distL="0" distR="0" wp14:anchorId="5D8A8899" wp14:editId="4416B829">
            <wp:extent cx="7056120" cy="3792855"/>
            <wp:effectExtent l="0" t="0" r="0" b="0"/>
            <wp:docPr id="68" name="Picture 6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A screenshot of a computer&#10;&#10;Description automatically generated with medium confidence"/>
                    <pic:cNvPicPr/>
                  </pic:nvPicPr>
                  <pic:blipFill>
                    <a:blip r:embed="rId85"/>
                    <a:stretch>
                      <a:fillRect/>
                    </a:stretch>
                  </pic:blipFill>
                  <pic:spPr>
                    <a:xfrm>
                      <a:off x="0" y="0"/>
                      <a:ext cx="7056120" cy="3792855"/>
                    </a:xfrm>
                    <a:prstGeom prst="rect">
                      <a:avLst/>
                    </a:prstGeom>
                  </pic:spPr>
                </pic:pic>
              </a:graphicData>
            </a:graphic>
          </wp:inline>
        </w:drawing>
      </w:r>
    </w:p>
    <w:p w14:paraId="047EB06F" w14:textId="6CE6F7AD" w:rsidR="00666ACD" w:rsidRDefault="00666ACD" w:rsidP="0055464F">
      <w:r>
        <w:t xml:space="preserve">As you can see after making those changes the program successfully outputs both of the outputs given no input values. </w:t>
      </w:r>
    </w:p>
    <w:p w14:paraId="73B89684" w14:textId="54182DE6" w:rsidR="00666ACD" w:rsidRDefault="00666ACD" w:rsidP="00666ACD">
      <w:pPr>
        <w:pStyle w:val="Heading4"/>
      </w:pPr>
      <w:bookmarkStart w:id="325" w:name="_Toc122005740"/>
      <w:r>
        <w:t xml:space="preserve">Milestone </w:t>
      </w:r>
      <w:r w:rsidR="005C1FF4">
        <w:t>T</w:t>
      </w:r>
      <w:r>
        <w:t>est 2.4</w:t>
      </w:r>
      <w:bookmarkEnd w:id="325"/>
    </w:p>
    <w:p w14:paraId="67302745" w14:textId="71C83543" w:rsidR="003628F7" w:rsidRDefault="003628F7" w:rsidP="003628F7">
      <w:r>
        <w:t xml:space="preserve">This test is to check to see </w:t>
      </w:r>
      <w:r w:rsidR="004E3BD5">
        <w:t xml:space="preserve">I can add values to the stock_table from the server. </w:t>
      </w:r>
      <w:r w:rsidR="00996CAA">
        <w:t xml:space="preserve">For these tests we will be once again adding in some code to the update loop that allows me to test this function. </w:t>
      </w:r>
      <w:r w:rsidR="005C1FF4">
        <w:t>This is show below:</w:t>
      </w:r>
    </w:p>
    <w:p w14:paraId="47A50FFE"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Input.GetKeyDown(KeyCode.W))</w:t>
      </w:r>
    </w:p>
    <w:p w14:paraId="22636E46"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8A3597"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DatabaseManager&gt;().instance.InsertValueIntoStockTable(itemID, nameToAdd, costForItem, itemType);</w:t>
      </w:r>
    </w:p>
    <w:p w14:paraId="3F727AD5" w14:textId="01880B92" w:rsidR="005C1FF4" w:rsidRDefault="005C1FF4" w:rsidP="005C1FF4">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309FE0" w14:textId="28B04600" w:rsidR="005C1FF4" w:rsidRDefault="005C1FF4" w:rsidP="005C1FF4">
      <w:r>
        <w:t>I also defined some more variables that I will be using temporarily for this test. These are shown below:</w:t>
      </w:r>
    </w:p>
    <w:p w14:paraId="1A09104D"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ToAdd;</w:t>
      </w:r>
    </w:p>
    <w:p w14:paraId="68C308A7"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costForItem;</w:t>
      </w:r>
    </w:p>
    <w:p w14:paraId="1D2FCEBA"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ID;</w:t>
      </w:r>
    </w:p>
    <w:p w14:paraId="0D7A2ED1" w14:textId="66682AC0" w:rsidR="005C1FF4" w:rsidRDefault="005C1FF4" w:rsidP="005C1FF4">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Type;</w:t>
      </w:r>
    </w:p>
    <w:p w14:paraId="453CFF7C" w14:textId="50A4D1CE" w:rsidR="005C1FF4" w:rsidRDefault="005C1FF4" w:rsidP="005C1FF4">
      <w:r>
        <w:t>The test data is listed in the table below:</w:t>
      </w:r>
    </w:p>
    <w:tbl>
      <w:tblPr>
        <w:tblStyle w:val="TableGrid"/>
        <w:tblW w:w="0" w:type="auto"/>
        <w:tblLook w:val="04A0" w:firstRow="1" w:lastRow="0" w:firstColumn="1" w:lastColumn="0" w:noHBand="0" w:noVBand="1"/>
      </w:tblPr>
      <w:tblGrid>
        <w:gridCol w:w="2775"/>
        <w:gridCol w:w="2775"/>
        <w:gridCol w:w="2776"/>
        <w:gridCol w:w="2776"/>
      </w:tblGrid>
      <w:tr w:rsidR="005C1FF4" w14:paraId="6D3356D8" w14:textId="77777777" w:rsidTr="0063531F">
        <w:tc>
          <w:tcPr>
            <w:tcW w:w="2775" w:type="dxa"/>
          </w:tcPr>
          <w:p w14:paraId="65053B6A" w14:textId="77777777" w:rsidR="005C1FF4" w:rsidRDefault="005C1FF4" w:rsidP="0063531F">
            <w:r>
              <w:t>Test Number</w:t>
            </w:r>
          </w:p>
        </w:tc>
        <w:tc>
          <w:tcPr>
            <w:tcW w:w="2775" w:type="dxa"/>
          </w:tcPr>
          <w:p w14:paraId="14C54CC5" w14:textId="77777777" w:rsidR="005C1FF4" w:rsidRDefault="005C1FF4" w:rsidP="0063531F">
            <w:r>
              <w:t>Type of test</w:t>
            </w:r>
          </w:p>
        </w:tc>
        <w:tc>
          <w:tcPr>
            <w:tcW w:w="2776" w:type="dxa"/>
          </w:tcPr>
          <w:p w14:paraId="701ECD52" w14:textId="77777777" w:rsidR="005C1FF4" w:rsidRDefault="005C1FF4" w:rsidP="0063531F">
            <w:r>
              <w:t>Input</w:t>
            </w:r>
          </w:p>
        </w:tc>
        <w:tc>
          <w:tcPr>
            <w:tcW w:w="2776" w:type="dxa"/>
          </w:tcPr>
          <w:p w14:paraId="68B7C5FD" w14:textId="77777777" w:rsidR="005C1FF4" w:rsidRDefault="005C1FF4" w:rsidP="0063531F">
            <w:r>
              <w:t>Expected Outputs</w:t>
            </w:r>
          </w:p>
        </w:tc>
      </w:tr>
      <w:tr w:rsidR="005C1FF4" w14:paraId="74665C8A" w14:textId="77777777" w:rsidTr="0063531F">
        <w:tc>
          <w:tcPr>
            <w:tcW w:w="2775" w:type="dxa"/>
          </w:tcPr>
          <w:p w14:paraId="659797CC" w14:textId="5AEE6B9D" w:rsidR="005C1FF4" w:rsidRDefault="005C1FF4" w:rsidP="0063531F">
            <w:r>
              <w:t>2.4.1</w:t>
            </w:r>
          </w:p>
        </w:tc>
        <w:tc>
          <w:tcPr>
            <w:tcW w:w="2775" w:type="dxa"/>
          </w:tcPr>
          <w:p w14:paraId="03A76CB7" w14:textId="77777777" w:rsidR="005C1FF4" w:rsidRDefault="005C1FF4" w:rsidP="0063531F">
            <w:r>
              <w:t>Normal</w:t>
            </w:r>
          </w:p>
        </w:tc>
        <w:tc>
          <w:tcPr>
            <w:tcW w:w="2776" w:type="dxa"/>
          </w:tcPr>
          <w:p w14:paraId="490268C5" w14:textId="7AE3D466" w:rsidR="005C1FF4" w:rsidRDefault="005C1FF4" w:rsidP="0063531F">
            <w:r>
              <w:t xml:space="preserve">3, </w:t>
            </w:r>
            <w:r w:rsidR="00964FDB">
              <w:t>Pepperoni</w:t>
            </w:r>
            <w:r>
              <w:t xml:space="preserve"> Pizza, 8.50, </w:t>
            </w:r>
            <w:r w:rsidR="00964FDB">
              <w:t>0</w:t>
            </w:r>
          </w:p>
        </w:tc>
        <w:tc>
          <w:tcPr>
            <w:tcW w:w="2776" w:type="dxa"/>
          </w:tcPr>
          <w:p w14:paraId="7C7A218F" w14:textId="7C12076E" w:rsidR="005C1FF4" w:rsidRDefault="00964FDB" w:rsidP="0063531F">
            <w:r>
              <w:t>Item is added to the database table</w:t>
            </w:r>
          </w:p>
        </w:tc>
      </w:tr>
      <w:tr w:rsidR="005C1FF4" w14:paraId="6FC7258E" w14:textId="77777777" w:rsidTr="0063531F">
        <w:tc>
          <w:tcPr>
            <w:tcW w:w="2775" w:type="dxa"/>
          </w:tcPr>
          <w:p w14:paraId="15F90210" w14:textId="0E7F6FBC" w:rsidR="005C1FF4" w:rsidRDefault="005C1FF4" w:rsidP="0063531F">
            <w:r>
              <w:t>2.4.2</w:t>
            </w:r>
          </w:p>
        </w:tc>
        <w:tc>
          <w:tcPr>
            <w:tcW w:w="2775" w:type="dxa"/>
          </w:tcPr>
          <w:p w14:paraId="0CD0D0E5" w14:textId="3C0EFDEC" w:rsidR="005C1FF4" w:rsidRDefault="005C1FF4" w:rsidP="0063531F">
            <w:r>
              <w:t>Erroneous</w:t>
            </w:r>
          </w:p>
        </w:tc>
        <w:tc>
          <w:tcPr>
            <w:tcW w:w="2776" w:type="dxa"/>
          </w:tcPr>
          <w:p w14:paraId="41EA93B1" w14:textId="41A9A470" w:rsidR="005C1FF4" w:rsidRDefault="00964FDB" w:rsidP="0063531F">
            <w:r>
              <w:t>One, Juice, 1.30, 1</w:t>
            </w:r>
          </w:p>
        </w:tc>
        <w:tc>
          <w:tcPr>
            <w:tcW w:w="2776" w:type="dxa"/>
          </w:tcPr>
          <w:p w14:paraId="5F30D779" w14:textId="1D1AA5A1" w:rsidR="005C1FF4" w:rsidRDefault="005C1FF4" w:rsidP="0063531F">
            <w:r>
              <w:t>A</w:t>
            </w:r>
            <w:r w:rsidR="00964FDB">
              <w:t>n error is returned</w:t>
            </w:r>
          </w:p>
        </w:tc>
      </w:tr>
      <w:tr w:rsidR="00FF6D34" w14:paraId="2500455D" w14:textId="77777777" w:rsidTr="0063531F">
        <w:tc>
          <w:tcPr>
            <w:tcW w:w="2775" w:type="dxa"/>
          </w:tcPr>
          <w:p w14:paraId="2291BEC7" w14:textId="2A415139" w:rsidR="00FF6D34" w:rsidRDefault="00FF6D34" w:rsidP="0063531F">
            <w:r>
              <w:t>2.4.3</w:t>
            </w:r>
          </w:p>
        </w:tc>
        <w:tc>
          <w:tcPr>
            <w:tcW w:w="2775" w:type="dxa"/>
          </w:tcPr>
          <w:p w14:paraId="4C50943C" w14:textId="3FF0F2A1" w:rsidR="00FF6D34" w:rsidRDefault="00FF6D34" w:rsidP="0063531F">
            <w:r>
              <w:t xml:space="preserve">Boundary </w:t>
            </w:r>
          </w:p>
        </w:tc>
        <w:tc>
          <w:tcPr>
            <w:tcW w:w="2776" w:type="dxa"/>
          </w:tcPr>
          <w:p w14:paraId="4A53A7A0" w14:textId="5D0E61A7" w:rsidR="00FF6D34" w:rsidRDefault="00FF6D34" w:rsidP="0063531F">
            <w:r>
              <w:t>3, Margarita Pizza, 8.50, 0</w:t>
            </w:r>
          </w:p>
        </w:tc>
        <w:tc>
          <w:tcPr>
            <w:tcW w:w="2776" w:type="dxa"/>
          </w:tcPr>
          <w:p w14:paraId="06527933" w14:textId="21CFAE25" w:rsidR="00FF6D34" w:rsidRDefault="00FF6D34" w:rsidP="0063531F">
            <w:r>
              <w:t>Item is replaced in database with updated values</w:t>
            </w:r>
          </w:p>
        </w:tc>
      </w:tr>
    </w:tbl>
    <w:p w14:paraId="5E119EC8" w14:textId="77777777" w:rsidR="005C1FF4" w:rsidRDefault="005C1FF4" w:rsidP="005C1FF4"/>
    <w:p w14:paraId="42917581" w14:textId="38365F53" w:rsidR="005C1FF4" w:rsidRDefault="005C1FF4" w:rsidP="005C1FF4">
      <w:pPr>
        <w:pStyle w:val="Heading5"/>
      </w:pPr>
      <w:bookmarkStart w:id="326" w:name="_Toc122005741"/>
      <w:r>
        <w:t>Milestone Test 2.4.1</w:t>
      </w:r>
      <w:bookmarkEnd w:id="326"/>
    </w:p>
    <w:p w14:paraId="18F3B6E4" w14:textId="11B9AAE1" w:rsidR="005C1FF4" w:rsidRDefault="00964FDB" w:rsidP="005C1FF4">
      <w:r>
        <w:t xml:space="preserve">This test makes sure that we can add a piece of data to the database when the correct values are entered. </w:t>
      </w:r>
      <w:r w:rsidR="00E66AB2">
        <w:t>The values that are added are shown below:</w:t>
      </w:r>
    </w:p>
    <w:p w14:paraId="1ADD2174" w14:textId="6F4EC376" w:rsidR="00E66AB2" w:rsidRDefault="00E66AB2" w:rsidP="005C1FF4">
      <w:r>
        <w:rPr>
          <w:noProof/>
          <w:lang w:eastAsia="en-GB"/>
        </w:rPr>
        <w:lastRenderedPageBreak/>
        <w:drawing>
          <wp:inline distT="0" distB="0" distL="0" distR="0" wp14:anchorId="680F0DE6" wp14:editId="089C4D51">
            <wp:extent cx="7056120" cy="379285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7056120" cy="3792855"/>
                    </a:xfrm>
                    <a:prstGeom prst="rect">
                      <a:avLst/>
                    </a:prstGeom>
                  </pic:spPr>
                </pic:pic>
              </a:graphicData>
            </a:graphic>
          </wp:inline>
        </w:drawing>
      </w:r>
    </w:p>
    <w:p w14:paraId="3BAD780F" w14:textId="48786510" w:rsidR="00E66AB2" w:rsidRDefault="00E66AB2" w:rsidP="005C1FF4">
      <w:r>
        <w:t>When the program is run and the ‘W’ key is pressed, the following is shown:</w:t>
      </w:r>
    </w:p>
    <w:p w14:paraId="4DC9E0EB" w14:textId="4EBEF0F7" w:rsidR="00E66AB2" w:rsidRDefault="00E66AB2" w:rsidP="005C1FF4">
      <w:r>
        <w:rPr>
          <w:noProof/>
          <w:lang w:eastAsia="en-GB"/>
        </w:rPr>
        <w:drawing>
          <wp:inline distT="0" distB="0" distL="0" distR="0" wp14:anchorId="682F1EAF" wp14:editId="148F0BA8">
            <wp:extent cx="7056120" cy="3792855"/>
            <wp:effectExtent l="0" t="0" r="0" b="0"/>
            <wp:docPr id="69" name="Picture 6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Graphical user interface&#10;&#10;Description automatically generated"/>
                    <pic:cNvPicPr/>
                  </pic:nvPicPr>
                  <pic:blipFill>
                    <a:blip r:embed="rId87"/>
                    <a:stretch>
                      <a:fillRect/>
                    </a:stretch>
                  </pic:blipFill>
                  <pic:spPr>
                    <a:xfrm>
                      <a:off x="0" y="0"/>
                      <a:ext cx="7056120" cy="3792855"/>
                    </a:xfrm>
                    <a:prstGeom prst="rect">
                      <a:avLst/>
                    </a:prstGeom>
                  </pic:spPr>
                </pic:pic>
              </a:graphicData>
            </a:graphic>
          </wp:inline>
        </w:drawing>
      </w:r>
    </w:p>
    <w:p w14:paraId="0E2F11C5" w14:textId="5F944F1E" w:rsidR="00E66AB2" w:rsidRDefault="00E66AB2" w:rsidP="005C1FF4">
      <w:r>
        <w:t>As we added no debug statement so there won’t be any console output. Checking the database we see the following in the stock_table:</w:t>
      </w:r>
    </w:p>
    <w:p w14:paraId="57AC2D4E" w14:textId="0B475218" w:rsidR="00E66AB2" w:rsidRDefault="00E66AB2" w:rsidP="005C1FF4">
      <w:r>
        <w:rPr>
          <w:noProof/>
          <w:lang w:eastAsia="en-GB"/>
        </w:rPr>
        <w:lastRenderedPageBreak/>
        <w:drawing>
          <wp:inline distT="0" distB="0" distL="0" distR="0" wp14:anchorId="1B3F593A" wp14:editId="3C971682">
            <wp:extent cx="7056120" cy="3792855"/>
            <wp:effectExtent l="0" t="0" r="0" b="0"/>
            <wp:docPr id="70" name="Picture 70"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Graphical user interface, application, Word&#10;&#10;Description automatically generated"/>
                    <pic:cNvPicPr/>
                  </pic:nvPicPr>
                  <pic:blipFill>
                    <a:blip r:embed="rId88"/>
                    <a:stretch>
                      <a:fillRect/>
                    </a:stretch>
                  </pic:blipFill>
                  <pic:spPr>
                    <a:xfrm>
                      <a:off x="0" y="0"/>
                      <a:ext cx="7056120" cy="3792855"/>
                    </a:xfrm>
                    <a:prstGeom prst="rect">
                      <a:avLst/>
                    </a:prstGeom>
                  </pic:spPr>
                </pic:pic>
              </a:graphicData>
            </a:graphic>
          </wp:inline>
        </w:drawing>
      </w:r>
    </w:p>
    <w:p w14:paraId="4A252687" w14:textId="781B05CD" w:rsidR="00E66AB2" w:rsidRDefault="00E66AB2" w:rsidP="005C1FF4">
      <w:r>
        <w:t xml:space="preserve">As we can see the item has been added to the database. This means that everything is working correctly and the server can add items to the database. </w:t>
      </w:r>
    </w:p>
    <w:p w14:paraId="3FBA725F" w14:textId="42A08CBB" w:rsidR="00E66AB2" w:rsidRDefault="00E66AB2" w:rsidP="00E66AB2">
      <w:pPr>
        <w:pStyle w:val="Heading5"/>
      </w:pPr>
      <w:bookmarkStart w:id="327" w:name="_Toc122005742"/>
      <w:r>
        <w:t>Milestone Test 2.4.2</w:t>
      </w:r>
      <w:bookmarkEnd w:id="327"/>
    </w:p>
    <w:p w14:paraId="302E5C2B" w14:textId="4DAD7DD7" w:rsidR="00E66AB2" w:rsidRDefault="00E66AB2" w:rsidP="00E66AB2">
      <w:r>
        <w:t xml:space="preserve">This test is to make sure that if an invalid item is attempted to be added, the program will create an error. This is achieved through </w:t>
      </w:r>
      <w:r w:rsidR="003A5C63">
        <w:t>input validation. When we try to enter a string value into the ID section on our test data, it returns the value to 0 (the default value for an int) this is shown in the two screenshots below:</w:t>
      </w:r>
    </w:p>
    <w:p w14:paraId="13C18DD4" w14:textId="17F598F2" w:rsidR="003A5C63" w:rsidRDefault="003A5C63" w:rsidP="00E66AB2">
      <w:pPr>
        <w:rPr>
          <w:noProof/>
        </w:rPr>
      </w:pPr>
      <w:r>
        <w:rPr>
          <w:noProof/>
          <w:lang w:eastAsia="en-GB"/>
        </w:rPr>
        <w:lastRenderedPageBreak/>
        <w:drawing>
          <wp:inline distT="0" distB="0" distL="0" distR="0" wp14:anchorId="60DA54A4" wp14:editId="4FDF9BCE">
            <wp:extent cx="7056120" cy="3792855"/>
            <wp:effectExtent l="0" t="0" r="0" b="0"/>
            <wp:docPr id="71" name="Picture 71" descr="A picture containing text, screenshot,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A picture containing text, screenshot, monitor&#10;&#10;Description automatically generated"/>
                    <pic:cNvPicPr/>
                  </pic:nvPicPr>
                  <pic:blipFill>
                    <a:blip r:embed="rId89"/>
                    <a:stretch>
                      <a:fillRect/>
                    </a:stretch>
                  </pic:blipFill>
                  <pic:spPr>
                    <a:xfrm>
                      <a:off x="0" y="0"/>
                      <a:ext cx="7056120" cy="3792855"/>
                    </a:xfrm>
                    <a:prstGeom prst="rect">
                      <a:avLst/>
                    </a:prstGeom>
                  </pic:spPr>
                </pic:pic>
              </a:graphicData>
            </a:graphic>
          </wp:inline>
        </w:drawing>
      </w:r>
      <w:r w:rsidRPr="003A5C63">
        <w:rPr>
          <w:noProof/>
        </w:rPr>
        <w:t xml:space="preserve"> </w:t>
      </w:r>
      <w:r>
        <w:rPr>
          <w:noProof/>
          <w:lang w:eastAsia="en-GB"/>
        </w:rPr>
        <w:drawing>
          <wp:inline distT="0" distB="0" distL="0" distR="0" wp14:anchorId="455DBE39" wp14:editId="22CC701C">
            <wp:extent cx="7056120" cy="3792855"/>
            <wp:effectExtent l="0" t="0" r="0" b="0"/>
            <wp:docPr id="72" name="Picture 72" descr="A picture containing text, screenshot,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A picture containing text, screenshot, monitor&#10;&#10;Description automatically generated"/>
                    <pic:cNvPicPr/>
                  </pic:nvPicPr>
                  <pic:blipFill>
                    <a:blip r:embed="rId90"/>
                    <a:stretch>
                      <a:fillRect/>
                    </a:stretch>
                  </pic:blipFill>
                  <pic:spPr>
                    <a:xfrm>
                      <a:off x="0" y="0"/>
                      <a:ext cx="7056120" cy="3792855"/>
                    </a:xfrm>
                    <a:prstGeom prst="rect">
                      <a:avLst/>
                    </a:prstGeom>
                  </pic:spPr>
                </pic:pic>
              </a:graphicData>
            </a:graphic>
          </wp:inline>
        </w:drawing>
      </w:r>
    </w:p>
    <w:p w14:paraId="43F94D49" w14:textId="66147393" w:rsidR="003A5C63" w:rsidRDefault="003A5C63" w:rsidP="00E66AB2">
      <w:pPr>
        <w:rPr>
          <w:noProof/>
        </w:rPr>
      </w:pPr>
      <w:r>
        <w:rPr>
          <w:noProof/>
        </w:rPr>
        <w:t xml:space="preserve">As you can see </w:t>
      </w:r>
      <w:r w:rsidR="00FF6D34">
        <w:rPr>
          <w:noProof/>
        </w:rPr>
        <w:t xml:space="preserve">it is impossible to input incorrect data into each field. This means that it will not produce an error as the data gets sanastised. </w:t>
      </w:r>
    </w:p>
    <w:p w14:paraId="39A2BEDF" w14:textId="3C39F229" w:rsidR="00FF6D34" w:rsidRDefault="00FF6D34" w:rsidP="00FF6D34">
      <w:pPr>
        <w:pStyle w:val="Heading5"/>
      </w:pPr>
      <w:bookmarkStart w:id="328" w:name="_Toc122005743"/>
      <w:r>
        <w:t>Milestone Test 2.4.3</w:t>
      </w:r>
      <w:bookmarkEnd w:id="328"/>
      <w:r>
        <w:t xml:space="preserve"> </w:t>
      </w:r>
    </w:p>
    <w:p w14:paraId="160BDD92" w14:textId="40E27E90" w:rsidR="00FF6D34" w:rsidRDefault="00FF6D34" w:rsidP="00FF6D34">
      <w:r>
        <w:t xml:space="preserve">This test is to make sure that if a record </w:t>
      </w:r>
      <w:r w:rsidR="00CC41FC">
        <w:t>needs</w:t>
      </w:r>
      <w:r>
        <w:t xml:space="preserve"> to be changed in the database it is possible to be done from the server. Inputting the test data into our variables looks as follows: </w:t>
      </w:r>
    </w:p>
    <w:p w14:paraId="14CFD6BB" w14:textId="4C1E1F05" w:rsidR="00FF6D34" w:rsidRDefault="00CC41FC" w:rsidP="00FF6D34">
      <w:r>
        <w:rPr>
          <w:noProof/>
          <w:lang w:eastAsia="en-GB"/>
        </w:rPr>
        <w:lastRenderedPageBreak/>
        <w:drawing>
          <wp:inline distT="0" distB="0" distL="0" distR="0" wp14:anchorId="07A4ED05" wp14:editId="6570E3DC">
            <wp:extent cx="7056120" cy="3792855"/>
            <wp:effectExtent l="0" t="0" r="0" b="0"/>
            <wp:docPr id="73" name="Picture 73" descr="A picture containing text, screenshot,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A picture containing text, screenshot, monitor&#10;&#10;Description automatically generated"/>
                    <pic:cNvPicPr/>
                  </pic:nvPicPr>
                  <pic:blipFill>
                    <a:blip r:embed="rId91"/>
                    <a:stretch>
                      <a:fillRect/>
                    </a:stretch>
                  </pic:blipFill>
                  <pic:spPr>
                    <a:xfrm>
                      <a:off x="0" y="0"/>
                      <a:ext cx="7056120" cy="3792855"/>
                    </a:xfrm>
                    <a:prstGeom prst="rect">
                      <a:avLst/>
                    </a:prstGeom>
                  </pic:spPr>
                </pic:pic>
              </a:graphicData>
            </a:graphic>
          </wp:inline>
        </w:drawing>
      </w:r>
    </w:p>
    <w:p w14:paraId="3A98F24F" w14:textId="0E99D2A0" w:rsidR="00CC41FC" w:rsidRDefault="00CC41FC" w:rsidP="00FF6D34">
      <w:r>
        <w:t>Running the program, we receive the following results:</w:t>
      </w:r>
    </w:p>
    <w:p w14:paraId="3E31FA39" w14:textId="377B8367" w:rsidR="00CC41FC" w:rsidRDefault="00CC41FC" w:rsidP="00FF6D34">
      <w:r>
        <w:rPr>
          <w:noProof/>
          <w:lang w:eastAsia="en-GB"/>
        </w:rPr>
        <w:drawing>
          <wp:inline distT="0" distB="0" distL="0" distR="0" wp14:anchorId="3FB29F83" wp14:editId="3C161DA1">
            <wp:extent cx="7056120" cy="3792855"/>
            <wp:effectExtent l="0" t="0" r="0" b="0"/>
            <wp:docPr id="74" name="Picture 74" descr="A picture containing text, screenshot,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A picture containing text, screenshot, monitor&#10;&#10;Description automatically generated"/>
                    <pic:cNvPicPr/>
                  </pic:nvPicPr>
                  <pic:blipFill>
                    <a:blip r:embed="rId92"/>
                    <a:stretch>
                      <a:fillRect/>
                    </a:stretch>
                  </pic:blipFill>
                  <pic:spPr>
                    <a:xfrm>
                      <a:off x="0" y="0"/>
                      <a:ext cx="7056120" cy="3792855"/>
                    </a:xfrm>
                    <a:prstGeom prst="rect">
                      <a:avLst/>
                    </a:prstGeom>
                  </pic:spPr>
                </pic:pic>
              </a:graphicData>
            </a:graphic>
          </wp:inline>
        </w:drawing>
      </w:r>
    </w:p>
    <w:p w14:paraId="186CDF10" w14:textId="42A350B6" w:rsidR="00CC41FC" w:rsidRDefault="00CC41FC" w:rsidP="00FF6D34">
      <w:r>
        <w:t>And the database looks as follows:</w:t>
      </w:r>
    </w:p>
    <w:p w14:paraId="0E5C2F96" w14:textId="2587A192" w:rsidR="00CC41FC" w:rsidRDefault="00CC41FC" w:rsidP="00FF6D34">
      <w:r>
        <w:rPr>
          <w:noProof/>
          <w:lang w:eastAsia="en-GB"/>
        </w:rPr>
        <w:lastRenderedPageBreak/>
        <w:drawing>
          <wp:inline distT="0" distB="0" distL="0" distR="0" wp14:anchorId="798E7F2A" wp14:editId="2A0F3C43">
            <wp:extent cx="7056120" cy="3792855"/>
            <wp:effectExtent l="0" t="0" r="0" b="0"/>
            <wp:docPr id="75" name="Picture 75"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Graphical user interface, application, Word&#10;&#10;Description automatically generated"/>
                    <pic:cNvPicPr/>
                  </pic:nvPicPr>
                  <pic:blipFill>
                    <a:blip r:embed="rId93"/>
                    <a:stretch>
                      <a:fillRect/>
                    </a:stretch>
                  </pic:blipFill>
                  <pic:spPr>
                    <a:xfrm>
                      <a:off x="0" y="0"/>
                      <a:ext cx="7056120" cy="3792855"/>
                    </a:xfrm>
                    <a:prstGeom prst="rect">
                      <a:avLst/>
                    </a:prstGeom>
                  </pic:spPr>
                </pic:pic>
              </a:graphicData>
            </a:graphic>
          </wp:inline>
        </w:drawing>
      </w:r>
    </w:p>
    <w:p w14:paraId="5F4E1F9A" w14:textId="05FBCBC1" w:rsidR="00CC41FC" w:rsidRDefault="00CC41FC" w:rsidP="00FF6D34">
      <w:r>
        <w:t xml:space="preserve">As you can see the record was successfully changed to have different values. </w:t>
      </w:r>
    </w:p>
    <w:p w14:paraId="2663E010" w14:textId="7CEBE006" w:rsidR="00D6359C" w:rsidRDefault="00D6359C" w:rsidP="00D6359C">
      <w:pPr>
        <w:pStyle w:val="Heading4"/>
      </w:pPr>
      <w:r>
        <w:t>Reflection</w:t>
      </w:r>
    </w:p>
    <w:p w14:paraId="4FCE308A" w14:textId="1C8A8E60" w:rsidR="00D6359C" w:rsidRPr="00D6359C" w:rsidRDefault="00D6359C" w:rsidP="00D6359C">
      <w:r>
        <w:t xml:space="preserve">This script successfully can connect to the database, create a table, write to the table and read from the table. These are the features that this script needs to complete. As I continue developing my solution more and more procedures will be added to this script to accommodate all the different tables that will be created. </w:t>
      </w:r>
      <w:r w:rsidR="00FF2CA7">
        <w:t xml:space="preserve">One limitation is that multiple database requests cannot be carried out at once. </w:t>
      </w:r>
    </w:p>
    <w:p w14:paraId="27C466C2" w14:textId="197A0BFD" w:rsidR="00EC3803" w:rsidRDefault="00EC3803" w:rsidP="00EC3803">
      <w:pPr>
        <w:pStyle w:val="Heading3"/>
      </w:pPr>
      <w:bookmarkStart w:id="329" w:name="_Toc122005744"/>
      <w:r>
        <w:t>Security</w:t>
      </w:r>
      <w:bookmarkEnd w:id="329"/>
    </w:p>
    <w:p w14:paraId="7A2AAFF0" w14:textId="52C42798" w:rsidR="00EC3803" w:rsidRDefault="00C119D6" w:rsidP="00EC3803">
      <w:r>
        <w:t xml:space="preserve">As with any communication between two different machines, </w:t>
      </w:r>
      <w:r w:rsidR="00C23B0A">
        <w:t>their</w:t>
      </w:r>
      <w:r>
        <w:t xml:space="preserve"> communications must be kept secure. </w:t>
      </w:r>
      <w:r w:rsidR="00C23B0A">
        <w:t xml:space="preserve">This would mean that if anyone intercepted the communications between the server and a client, they wouldn’t be able to access any data. </w:t>
      </w:r>
    </w:p>
    <w:p w14:paraId="4A2FD918" w14:textId="2B3005E9" w:rsidR="00C23B0A" w:rsidRDefault="00C23B0A" w:rsidP="00EC3803">
      <w:r>
        <w:t xml:space="preserve">This is why I need to create a class to encrypt and decrypt all the data that is transmitted between the client and the server. </w:t>
      </w:r>
    </w:p>
    <w:p w14:paraId="03A5D588" w14:textId="0E9E4247" w:rsidR="00C23B0A" w:rsidRDefault="00C23B0A" w:rsidP="00C23B0A">
      <w:pPr>
        <w:pStyle w:val="Heading4"/>
      </w:pPr>
      <w:bookmarkStart w:id="330" w:name="_Toc122005745"/>
      <w:r>
        <w:t>Creating an encryption class</w:t>
      </w:r>
      <w:bookmarkEnd w:id="330"/>
    </w:p>
    <w:p w14:paraId="68615098" w14:textId="758655CD" w:rsidR="00C23B0A" w:rsidRDefault="00C23B0A" w:rsidP="00C23B0A">
      <w:r>
        <w:t xml:space="preserve">I will create a new C# script this will be kept inside the </w:t>
      </w:r>
      <w:r w:rsidR="00155F62">
        <w:t xml:space="preserve">Networking folder as this class will be for encrypting and decrypting network communications. </w:t>
      </w:r>
    </w:p>
    <w:p w14:paraId="3D968F56" w14:textId="0BFF41CD" w:rsidR="00155F62" w:rsidRDefault="00155F62" w:rsidP="00C23B0A">
      <w:r>
        <w:t>This new file I have created is shown below:</w:t>
      </w:r>
    </w:p>
    <w:p w14:paraId="5A8BFD2F" w14:textId="224815BF" w:rsidR="007466EA" w:rsidRDefault="007466EA" w:rsidP="00C23B0A">
      <w:r>
        <w:rPr>
          <w:noProof/>
          <w:lang w:eastAsia="en-GB"/>
        </w:rPr>
        <w:lastRenderedPageBreak/>
        <w:drawing>
          <wp:inline distT="0" distB="0" distL="0" distR="0" wp14:anchorId="675C098A" wp14:editId="276B8341">
            <wp:extent cx="7056120" cy="3792855"/>
            <wp:effectExtent l="0" t="0" r="0" b="0"/>
            <wp:docPr id="76" name="Picture 7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Graphical user interface&#10;&#10;Description automatically generated"/>
                    <pic:cNvPicPr/>
                  </pic:nvPicPr>
                  <pic:blipFill>
                    <a:blip r:embed="rId94"/>
                    <a:stretch>
                      <a:fillRect/>
                    </a:stretch>
                  </pic:blipFill>
                  <pic:spPr>
                    <a:xfrm>
                      <a:off x="0" y="0"/>
                      <a:ext cx="7056120" cy="3792855"/>
                    </a:xfrm>
                    <a:prstGeom prst="rect">
                      <a:avLst/>
                    </a:prstGeom>
                  </pic:spPr>
                </pic:pic>
              </a:graphicData>
            </a:graphic>
          </wp:inline>
        </w:drawing>
      </w:r>
      <w:r>
        <w:rPr>
          <w:noProof/>
          <w:lang w:eastAsia="en-GB"/>
        </w:rPr>
        <w:drawing>
          <wp:inline distT="0" distB="0" distL="0" distR="0" wp14:anchorId="4456D726" wp14:editId="652D9F60">
            <wp:extent cx="7056120" cy="3792855"/>
            <wp:effectExtent l="0" t="0" r="0" b="0"/>
            <wp:docPr id="77" name="Picture 7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A screenshot of a computer&#10;&#10;Description automatically generated with medium confidence"/>
                    <pic:cNvPicPr/>
                  </pic:nvPicPr>
                  <pic:blipFill>
                    <a:blip r:embed="rId95"/>
                    <a:stretch>
                      <a:fillRect/>
                    </a:stretch>
                  </pic:blipFill>
                  <pic:spPr>
                    <a:xfrm>
                      <a:off x="0" y="0"/>
                      <a:ext cx="7056120" cy="3792855"/>
                    </a:xfrm>
                    <a:prstGeom prst="rect">
                      <a:avLst/>
                    </a:prstGeom>
                  </pic:spPr>
                </pic:pic>
              </a:graphicData>
            </a:graphic>
          </wp:inline>
        </w:drawing>
      </w:r>
    </w:p>
    <w:p w14:paraId="7C582BC5" w14:textId="29E6E74D" w:rsidR="000E61FA" w:rsidRDefault="007466EA" w:rsidP="00C23B0A">
      <w:r>
        <w:t xml:space="preserve">As you can </w:t>
      </w:r>
      <w:r w:rsidR="00B63711">
        <w:t>see,</w:t>
      </w:r>
      <w:r>
        <w:t xml:space="preserve"> I have </w:t>
      </w:r>
      <w:r w:rsidR="00B63711">
        <w:t>created</w:t>
      </w:r>
      <w:r>
        <w:t xml:space="preserve"> </w:t>
      </w:r>
      <w:r w:rsidR="00B63711">
        <w:t>an</w:t>
      </w:r>
      <w:r>
        <w:t xml:space="preserve"> empty unity class for my encryption module.</w:t>
      </w:r>
      <w:r w:rsidR="00B42C5D">
        <w:t xml:space="preserve"> Before we make our encryption function we will need some basic variables these are:</w:t>
      </w:r>
    </w:p>
    <w:p w14:paraId="44C4D613" w14:textId="77777777" w:rsidR="00840DD9" w:rsidRDefault="00840DD9" w:rsidP="00840DD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currentDate = DateTime.Today;</w:t>
      </w:r>
    </w:p>
    <w:p w14:paraId="4E557AC8" w14:textId="77777777" w:rsidR="00840DD9" w:rsidRDefault="00840DD9" w:rsidP="00840DD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key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4377FDE" w14:textId="5CC751EB" w:rsidR="00B42C5D" w:rsidRDefault="00840DD9" w:rsidP="00840DD9">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char</w:t>
      </w:r>
      <w:r>
        <w:rPr>
          <w:rFonts w:ascii="Cascadia Mono" w:hAnsi="Cascadia Mono" w:cs="Cascadia Mono"/>
          <w:color w:val="000000"/>
          <w:sz w:val="19"/>
          <w:szCs w:val="19"/>
        </w:rPr>
        <w:t xml:space="preserve">[] alphabet = </w:t>
      </w:r>
      <w:r>
        <w:rPr>
          <w:rFonts w:ascii="Cascadia Mono" w:hAnsi="Cascadia Mono" w:cs="Cascadia Mono"/>
          <w:color w:val="A31515"/>
          <w:sz w:val="19"/>
          <w:szCs w:val="19"/>
        </w:rPr>
        <w:t>"abcdefghijklmnopqrstuvwxyzABCDEFGHIJKLMNOPQRSTUVWXYZ1234567890!'£$%^&amp;*()_+-=¬`|,&lt;.&gt;/?;:'@[]{}~#"</w:t>
      </w:r>
      <w:r>
        <w:rPr>
          <w:rFonts w:ascii="Cascadia Mono" w:hAnsi="Cascadia Mono" w:cs="Cascadia Mono"/>
          <w:color w:val="000000"/>
          <w:sz w:val="19"/>
          <w:szCs w:val="19"/>
        </w:rPr>
        <w:t>.ToCharArray();</w:t>
      </w:r>
    </w:p>
    <w:p w14:paraId="659E7D02" w14:textId="4E09C621" w:rsidR="00840DD9" w:rsidRDefault="00840DD9" w:rsidP="00840DD9">
      <w:r>
        <w:t xml:space="preserve">I’ve had to manually create an array of character as there isn’t an efficient way to output a full array of an alphabet. </w:t>
      </w:r>
    </w:p>
    <w:p w14:paraId="6802AFC9" w14:textId="61AB5D02" w:rsidR="00B45FFA" w:rsidRDefault="00B45FFA" w:rsidP="00B45FFA">
      <w:pPr>
        <w:pStyle w:val="Heading4"/>
      </w:pPr>
      <w:bookmarkStart w:id="331" w:name="_Toc122005746"/>
      <w:r>
        <w:lastRenderedPageBreak/>
        <w:t>Creat</w:t>
      </w:r>
      <w:r w:rsidR="00CF0C37">
        <w:t>ing</w:t>
      </w:r>
      <w:r>
        <w:t xml:space="preserve"> a function to encrypt data</w:t>
      </w:r>
      <w:bookmarkEnd w:id="331"/>
    </w:p>
    <w:p w14:paraId="35BCF7D3" w14:textId="769D4148" w:rsidR="00B45FFA" w:rsidRDefault="00B45FFA" w:rsidP="00B45FFA">
      <w:r>
        <w:t xml:space="preserve">One of the two main functions of this class is to encrypt data. For this we will need </w:t>
      </w:r>
      <w:r w:rsidR="00815E7C">
        <w:t>a way to generate a key. The procedure I have made for this is shown below:</w:t>
      </w:r>
    </w:p>
    <w:p w14:paraId="390C5EA0" w14:textId="77777777" w:rsidR="00815E7C" w:rsidRDefault="00815E7C" w:rsidP="00815E7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etKey()</w:t>
      </w:r>
    </w:p>
    <w:p w14:paraId="2A96FEB0" w14:textId="77777777" w:rsidR="00815E7C" w:rsidRDefault="00815E7C" w:rsidP="00815E7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DB56240" w14:textId="77777777" w:rsidR="00815E7C" w:rsidRDefault="00815E7C" w:rsidP="00815E7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key = currentDate.Date.ToString() + currentDate.DayOfYear;</w:t>
      </w:r>
    </w:p>
    <w:p w14:paraId="09DE55AE" w14:textId="4365A5D4" w:rsidR="00815E7C" w:rsidRDefault="00815E7C" w:rsidP="00815E7C">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2A7F10" w14:textId="7213CABD" w:rsidR="00815E7C" w:rsidRDefault="00815E7C" w:rsidP="00815E7C"/>
    <w:p w14:paraId="7C559D2F" w14:textId="5C8F7760" w:rsidR="00815E7C" w:rsidRDefault="00815E7C" w:rsidP="00815E7C">
      <w:r>
        <w:t>We want this key to update every time the data of year is different, and when the program starts. In the update loop I have put the following:</w:t>
      </w:r>
    </w:p>
    <w:p w14:paraId="2D8DB90C" w14:textId="77777777" w:rsidR="00FD1906" w:rsidRDefault="00FD1906" w:rsidP="00FD190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currentDate.Day != DateTime.Now.Day)</w:t>
      </w:r>
    </w:p>
    <w:p w14:paraId="3100CC5D" w14:textId="77777777" w:rsidR="00FD1906" w:rsidRDefault="00FD1906" w:rsidP="00FD190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6ACDECF" w14:textId="77777777" w:rsidR="00FD1906" w:rsidRDefault="00FD1906" w:rsidP="00FD190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urrentDate = DateTime.Now;</w:t>
      </w:r>
    </w:p>
    <w:p w14:paraId="30EC6891" w14:textId="77777777" w:rsidR="00FD1906" w:rsidRDefault="00FD1906" w:rsidP="00FD190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tKey();</w:t>
      </w:r>
    </w:p>
    <w:p w14:paraId="06E37758" w14:textId="658100F1" w:rsidR="00815E7C" w:rsidRDefault="00FD1906" w:rsidP="00FD190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10E12E4" w14:textId="5AC65023" w:rsidR="00FD1906" w:rsidRDefault="007B5F98" w:rsidP="00FD1906">
      <w:r>
        <w:t xml:space="preserve">We also </w:t>
      </w:r>
      <w:r w:rsidR="00FD1906">
        <w:t xml:space="preserve">call the SetKey procedure </w:t>
      </w:r>
      <w:r>
        <w:t>in the Start procedure.</w:t>
      </w:r>
    </w:p>
    <w:p w14:paraId="04FD44E1" w14:textId="538FBCE2" w:rsidR="007B5F98" w:rsidRDefault="007B5F98" w:rsidP="00FD1906">
      <w:r>
        <w:t>In order to use</w:t>
      </w:r>
      <w:r w:rsidR="00E8768A">
        <w:t xml:space="preserve"> the </w:t>
      </w:r>
      <w:r w:rsidR="00E8768A">
        <w:rPr>
          <w:rFonts w:cstheme="minorHAnsi"/>
        </w:rPr>
        <w:t xml:space="preserve">Vigenère </w:t>
      </w:r>
      <w:r>
        <w:t xml:space="preserve">Cipher </w:t>
      </w:r>
      <w:sdt>
        <w:sdtPr>
          <w:id w:val="1013104521"/>
          <w:citation/>
        </w:sdtPr>
        <w:sdtContent>
          <w:r w:rsidR="00E8768A">
            <w:fldChar w:fldCharType="begin"/>
          </w:r>
          <w:r w:rsidR="00E8768A">
            <w:instrText xml:space="preserve"> CITATION 20 \l 2057 </w:instrText>
          </w:r>
          <w:r w:rsidR="00E8768A">
            <w:fldChar w:fldCharType="separate"/>
          </w:r>
          <w:r w:rsidR="00E8768A">
            <w:rPr>
              <w:noProof/>
            </w:rPr>
            <w:t>(21)</w:t>
          </w:r>
          <w:r w:rsidR="00E8768A">
            <w:fldChar w:fldCharType="end"/>
          </w:r>
        </w:sdtContent>
      </w:sdt>
      <w:r w:rsidR="00E8768A">
        <w:t xml:space="preserve"> we will need a function that returns where a value is in the array. </w:t>
      </w:r>
      <w:r w:rsidR="00E71F1D">
        <w:t>This is shown below:</w:t>
      </w:r>
    </w:p>
    <w:p w14:paraId="5340B0E3"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FindPosInArray(</w:t>
      </w:r>
      <w:r>
        <w:rPr>
          <w:rFonts w:ascii="Cascadia Mono" w:hAnsi="Cascadia Mono" w:cs="Cascadia Mono"/>
          <w:color w:val="0000FF"/>
          <w:sz w:val="19"/>
          <w:szCs w:val="19"/>
        </w:rPr>
        <w:t>char</w:t>
      </w:r>
      <w:r>
        <w:rPr>
          <w:rFonts w:ascii="Cascadia Mono" w:hAnsi="Cascadia Mono" w:cs="Cascadia Mono"/>
          <w:color w:val="000000"/>
          <w:sz w:val="19"/>
          <w:szCs w:val="19"/>
        </w:rPr>
        <w:t xml:space="preserve"> charToFind, </w:t>
      </w:r>
      <w:r>
        <w:rPr>
          <w:rFonts w:ascii="Cascadia Mono" w:hAnsi="Cascadia Mono" w:cs="Cascadia Mono"/>
          <w:color w:val="0000FF"/>
          <w:sz w:val="19"/>
          <w:szCs w:val="19"/>
        </w:rPr>
        <w:t>char</w:t>
      </w:r>
      <w:r>
        <w:rPr>
          <w:rFonts w:ascii="Cascadia Mono" w:hAnsi="Cascadia Mono" w:cs="Cascadia Mono"/>
          <w:color w:val="000000"/>
          <w:sz w:val="19"/>
          <w:szCs w:val="19"/>
        </w:rPr>
        <w:t>[] array)</w:t>
      </w:r>
    </w:p>
    <w:p w14:paraId="73CEC7A2"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ECD8384"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i = 0; i &lt; array.Length; i++)</w:t>
      </w:r>
    </w:p>
    <w:p w14:paraId="0D3B4DED"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2930F3"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charToFind == array[i])</w:t>
      </w:r>
    </w:p>
    <w:p w14:paraId="4247A86E"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1548BF"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i;</w:t>
      </w:r>
    </w:p>
    <w:p w14:paraId="1594977D"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084508F"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132FA0"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1;</w:t>
      </w:r>
    </w:p>
    <w:p w14:paraId="17F111DC" w14:textId="06E93F58" w:rsidR="00E71F1D" w:rsidRDefault="00E71F1D" w:rsidP="00E71F1D">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D2FD6A1" w14:textId="029B635E" w:rsidR="00E71F1D" w:rsidRDefault="00C02D9F" w:rsidP="00E71F1D">
      <w:r>
        <w:t xml:space="preserve">This function finds the position of a character in our alphabet array. Next I will create the actual function that encrypts the data. </w:t>
      </w:r>
      <w:r w:rsidR="000C1343">
        <w:t xml:space="preserve">As previously described, the Vigenère Cipher works by finding the index of </w:t>
      </w:r>
      <w:r w:rsidR="001759F4">
        <w:t>a key character, and of the plain text. Adding the two together and finding the character at that index creates a cypher character. As it then iterates though both arrays it then builds up the cypher text. The code for this is shown below:</w:t>
      </w:r>
    </w:p>
    <w:p w14:paraId="35418AF0"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Encrypt(</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plainText)</w:t>
      </w:r>
    </w:p>
    <w:p w14:paraId="2E7BF4D4"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46C221C"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ypher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36575BF"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i = 0; i &lt; plainText.Length; i++)</w:t>
      </w:r>
    </w:p>
    <w:p w14:paraId="0662F79B"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DC1B945"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keyCharNo = FindPosInArray(key[i % key.Count()], alphabet);</w:t>
      </w:r>
    </w:p>
    <w:p w14:paraId="2BED5C3E"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lainTextCharNo = FindPosInArray((</w:t>
      </w:r>
      <w:r>
        <w:rPr>
          <w:rFonts w:ascii="Cascadia Mono" w:hAnsi="Cascadia Mono" w:cs="Cascadia Mono"/>
          <w:color w:val="0000FF"/>
          <w:sz w:val="19"/>
          <w:szCs w:val="19"/>
        </w:rPr>
        <w:t>char</w:t>
      </w:r>
      <w:r>
        <w:rPr>
          <w:rFonts w:ascii="Cascadia Mono" w:hAnsi="Cascadia Mono" w:cs="Cascadia Mono"/>
          <w:color w:val="000000"/>
          <w:sz w:val="19"/>
          <w:szCs w:val="19"/>
        </w:rPr>
        <w:t>)plainText[i], alphabet);</w:t>
      </w:r>
    </w:p>
    <w:p w14:paraId="4BF877A3"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cypherNumber = keyCharNo + plainTextCharNo;</w:t>
      </w:r>
    </w:p>
    <w:p w14:paraId="16127C23"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ypherText += alphabet[cypherNumber % alphabet.Length];</w:t>
      </w:r>
    </w:p>
    <w:p w14:paraId="5E310EF9"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B185282"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cypherText;</w:t>
      </w:r>
    </w:p>
    <w:p w14:paraId="14C43ADF" w14:textId="5E89B109" w:rsidR="001759F4" w:rsidRDefault="00B65838" w:rsidP="00B6583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3599BC1" w14:textId="55590767" w:rsidR="00B65838" w:rsidRDefault="00536D51" w:rsidP="00B65838">
      <w:r>
        <w:t xml:space="preserve">As you read through this it is quite obvious how it </w:t>
      </w:r>
      <w:r w:rsidR="00FD3639">
        <w:t>it’s</w:t>
      </w:r>
      <w:r>
        <w:t xml:space="preserve"> working. As an extra layer of security I am going to encrypt the key again, this is as an extra layer as security. So, I am adding the following to the SetKey procedure:</w:t>
      </w:r>
    </w:p>
    <w:p w14:paraId="7CDE4028" w14:textId="3ED5E940" w:rsidR="00536D51" w:rsidRDefault="00536D51" w:rsidP="00B65838">
      <w:pPr>
        <w:rPr>
          <w:rFonts w:ascii="Cascadia Mono" w:hAnsi="Cascadia Mono" w:cs="Cascadia Mono"/>
          <w:color w:val="000000"/>
          <w:sz w:val="19"/>
          <w:szCs w:val="19"/>
        </w:rPr>
      </w:pPr>
      <w:r>
        <w:rPr>
          <w:rFonts w:ascii="Cascadia Mono" w:hAnsi="Cascadia Mono" w:cs="Cascadia Mono"/>
          <w:color w:val="000000"/>
          <w:sz w:val="19"/>
          <w:szCs w:val="19"/>
        </w:rPr>
        <w:t xml:space="preserve">        key = Encrypt(key);</w:t>
      </w:r>
    </w:p>
    <w:p w14:paraId="2F62181D" w14:textId="4C2FC0C1" w:rsidR="00536D51" w:rsidRDefault="00CF0C37" w:rsidP="00CF0C37">
      <w:pPr>
        <w:pStyle w:val="Heading4"/>
      </w:pPr>
      <w:bookmarkStart w:id="332" w:name="_Toc122005747"/>
      <w:r>
        <w:t>Creating a function to decrypt data</w:t>
      </w:r>
      <w:bookmarkEnd w:id="332"/>
    </w:p>
    <w:p w14:paraId="5F02862D" w14:textId="208A1E5D" w:rsidR="00CF0C37" w:rsidRDefault="00CF0C37" w:rsidP="00CF0C37">
      <w:r>
        <w:t>Equally as important as encrypting data is being able to decrypt it. So</w:t>
      </w:r>
      <w:r w:rsidR="0020174C">
        <w:t>,</w:t>
      </w:r>
      <w:r>
        <w:t xml:space="preserve"> the </w:t>
      </w:r>
      <w:r w:rsidR="0020174C">
        <w:t>following</w:t>
      </w:r>
      <w:r>
        <w:t xml:space="preserve"> is the </w:t>
      </w:r>
      <w:r w:rsidR="0020174C">
        <w:t xml:space="preserve">function to decrypt the data. It works the exact same way as the encryption apart from the fact it minuses the key character index from the cypher text character index. </w:t>
      </w:r>
      <w:r w:rsidR="00BB07FF">
        <w:t>The code is shown below:</w:t>
      </w:r>
    </w:p>
    <w:p w14:paraId="41DB011C"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Decrypt(</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ypherText)</w:t>
      </w:r>
    </w:p>
    <w:p w14:paraId="09C6771A"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1DD3D173"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plain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216FAAC"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i = 0; i &lt; cypherText.Length; i++)</w:t>
      </w:r>
    </w:p>
    <w:p w14:paraId="269B86C8"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8E6885"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keyCharNo = FindPosInArray(key[i % key.Count()], alphabet);</w:t>
      </w:r>
    </w:p>
    <w:p w14:paraId="6D4C8331"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cypherTextCharNo = FindPosInArray((</w:t>
      </w:r>
      <w:r>
        <w:rPr>
          <w:rFonts w:ascii="Cascadia Mono" w:hAnsi="Cascadia Mono" w:cs="Cascadia Mono"/>
          <w:color w:val="0000FF"/>
          <w:sz w:val="19"/>
          <w:szCs w:val="19"/>
        </w:rPr>
        <w:t>char</w:t>
      </w:r>
      <w:r>
        <w:rPr>
          <w:rFonts w:ascii="Cascadia Mono" w:hAnsi="Cascadia Mono" w:cs="Cascadia Mono"/>
          <w:color w:val="000000"/>
          <w:sz w:val="19"/>
          <w:szCs w:val="19"/>
        </w:rPr>
        <w:t>)cypherText[i], alphabet);</w:t>
      </w:r>
    </w:p>
    <w:p w14:paraId="5FC61DAA" w14:textId="77777777" w:rsidR="00B02890" w:rsidRDefault="00B02890" w:rsidP="00B055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 xml:space="preserve">            int</w:t>
      </w:r>
      <w:r>
        <w:rPr>
          <w:rFonts w:ascii="Cascadia Mono" w:hAnsi="Cascadia Mono" w:cs="Cascadia Mono"/>
          <w:color w:val="000000"/>
          <w:sz w:val="19"/>
          <w:szCs w:val="19"/>
        </w:rPr>
        <w:t xml:space="preserve"> plainNumber = cypherTextCharNo - keyCharNo;</w:t>
      </w:r>
    </w:p>
    <w:p w14:paraId="72F00427" w14:textId="4E6CD9E6" w:rsidR="00B0554D" w:rsidRDefault="00B0554D" w:rsidP="00B055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while</w:t>
      </w:r>
      <w:r>
        <w:rPr>
          <w:rFonts w:ascii="Cascadia Mono" w:hAnsi="Cascadia Mono" w:cs="Cascadia Mono"/>
          <w:color w:val="000000"/>
          <w:sz w:val="19"/>
          <w:szCs w:val="19"/>
        </w:rPr>
        <w:t xml:space="preserve"> (plainNumber &lt; 0)</w:t>
      </w:r>
    </w:p>
    <w:p w14:paraId="7CDC427A" w14:textId="77777777" w:rsidR="00B0554D" w:rsidRDefault="00B0554D" w:rsidP="00B055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8EF3B55" w14:textId="77777777" w:rsidR="00B0554D" w:rsidRDefault="00B0554D" w:rsidP="00B055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lainNumber -= alphabet.Length;</w:t>
      </w:r>
    </w:p>
    <w:p w14:paraId="376B087E" w14:textId="7CC3ECD7" w:rsidR="00B0554D" w:rsidRDefault="00B0554D" w:rsidP="00B055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DA1B544"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lainText += alphabet[plainNumber % alphabet.Length];</w:t>
      </w:r>
    </w:p>
    <w:p w14:paraId="3FB3F92C"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66AF668"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plainText;</w:t>
      </w:r>
    </w:p>
    <w:p w14:paraId="6DBB8D14" w14:textId="68CD4DC0" w:rsidR="00BB07FF" w:rsidRDefault="00AE497F" w:rsidP="00AE497F">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72CA15C" w14:textId="475AC26E" w:rsidR="00AE497F" w:rsidRDefault="00AE497F" w:rsidP="00AE497F">
      <w:r>
        <w:t xml:space="preserve">Both of these functions are public functions so that they can be accessed from any other script. I have also added an instance variable to the Encryption class so that we are always referencing the script that is active in the scene. </w:t>
      </w:r>
    </w:p>
    <w:p w14:paraId="7FE1DA83" w14:textId="43905588" w:rsidR="00AE497F" w:rsidRDefault="00AE497F" w:rsidP="00AE497F">
      <w:r>
        <w:t xml:space="preserve">I’ve added my </w:t>
      </w:r>
      <w:r w:rsidR="00E073F1">
        <w:t>Encryption class to a new object called the Encryption Holder. The reason I have added it to a separate object is to allow me to easily see where each class is, so if there is any issues I can quickly and easily find where each script is being held. This is shown below:</w:t>
      </w:r>
    </w:p>
    <w:p w14:paraId="132E0CF7" w14:textId="782801BC" w:rsidR="00E073F1" w:rsidRDefault="00E073F1" w:rsidP="00AE497F">
      <w:r>
        <w:rPr>
          <w:noProof/>
          <w:lang w:eastAsia="en-GB"/>
        </w:rPr>
        <w:drawing>
          <wp:inline distT="0" distB="0" distL="0" distR="0" wp14:anchorId="347C0058" wp14:editId="60EEABE2">
            <wp:extent cx="7056120" cy="3792855"/>
            <wp:effectExtent l="0" t="0" r="0" b="0"/>
            <wp:docPr id="81" name="Picture 8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A screenshot of a computer&#10;&#10;Description automatically generated with medium confidence"/>
                    <pic:cNvPicPr/>
                  </pic:nvPicPr>
                  <pic:blipFill>
                    <a:blip r:embed="rId96"/>
                    <a:stretch>
                      <a:fillRect/>
                    </a:stretch>
                  </pic:blipFill>
                  <pic:spPr>
                    <a:xfrm>
                      <a:off x="0" y="0"/>
                      <a:ext cx="7056120" cy="3792855"/>
                    </a:xfrm>
                    <a:prstGeom prst="rect">
                      <a:avLst/>
                    </a:prstGeom>
                  </pic:spPr>
                </pic:pic>
              </a:graphicData>
            </a:graphic>
          </wp:inline>
        </w:drawing>
      </w:r>
    </w:p>
    <w:p w14:paraId="31D77DBD" w14:textId="4E1DAC63" w:rsidR="00AD17B7" w:rsidRDefault="00AD17B7" w:rsidP="00AD17B7">
      <w:pPr>
        <w:pStyle w:val="Heading4"/>
      </w:pPr>
      <w:bookmarkStart w:id="333" w:name="_Toc122005748"/>
      <w:r>
        <w:t>Applying the encryption to all outgoing communications</w:t>
      </w:r>
      <w:bookmarkEnd w:id="333"/>
    </w:p>
    <w:p w14:paraId="636B2FD9" w14:textId="0C6B1297" w:rsidR="00AD17B7" w:rsidRDefault="00AD17B7" w:rsidP="00AD17B7">
      <w:r>
        <w:t>As I said previously the reason for making this class was to secure all communications between the server and any clients. To do this we need to apply the encryption on all outgoing messages. So I’m adding the following to the ‘Send’ procedures on both our server and the client scrip</w:t>
      </w:r>
      <w:r w:rsidR="00BA517E">
        <w:t>t</w:t>
      </w:r>
      <w:r>
        <w:t>:</w:t>
      </w:r>
    </w:p>
    <w:p w14:paraId="21AA4118" w14:textId="463A975B" w:rsidR="0063531F" w:rsidRDefault="0063531F" w:rsidP="00AD17B7">
      <w:pPr>
        <w:rPr>
          <w:rFonts w:ascii="Cascadia Mono" w:hAnsi="Cascadia Mono" w:cs="Cascadia Mono"/>
          <w:color w:val="000000"/>
          <w:sz w:val="19"/>
          <w:szCs w:val="19"/>
        </w:rPr>
      </w:pPr>
      <w:r>
        <w:rPr>
          <w:rFonts w:ascii="Cascadia Mono" w:hAnsi="Cascadia Mono" w:cs="Cascadia Mono"/>
          <w:color w:val="0000FF"/>
          <w:sz w:val="19"/>
          <w:szCs w:val="19"/>
        </w:rPr>
        <w:t>string</w:t>
      </w:r>
      <w:r>
        <w:rPr>
          <w:rFonts w:ascii="Cascadia Mono" w:hAnsi="Cascadia Mono" w:cs="Cascadia Mono"/>
          <w:color w:val="000000"/>
          <w:sz w:val="19"/>
          <w:szCs w:val="19"/>
        </w:rPr>
        <w:t xml:space="preserve"> data = FindObjectOfType&lt;Encryption&gt;().instance.</w:t>
      </w:r>
      <w:r w:rsidR="004347E6">
        <w:rPr>
          <w:rFonts w:ascii="Cascadia Mono" w:hAnsi="Cascadia Mono" w:cs="Cascadia Mono"/>
          <w:color w:val="000000"/>
          <w:sz w:val="19"/>
          <w:szCs w:val="19"/>
        </w:rPr>
        <w:t>Encrypt</w:t>
      </w:r>
      <w:r>
        <w:rPr>
          <w:rFonts w:ascii="Cascadia Mono" w:hAnsi="Cascadia Mono" w:cs="Cascadia Mono"/>
          <w:color w:val="000000"/>
          <w:sz w:val="19"/>
          <w:szCs w:val="19"/>
        </w:rPr>
        <w:t>(rawData);</w:t>
      </w:r>
    </w:p>
    <w:p w14:paraId="093354AC" w14:textId="1ED28ABB" w:rsidR="0063531F" w:rsidRDefault="0063531F" w:rsidP="0063531F">
      <w:r>
        <w:t xml:space="preserve">I have changed the parameter for both of the ‘Send’ procedures to have the variable called ‘rawData’ instead of ‘data’. </w:t>
      </w:r>
    </w:p>
    <w:p w14:paraId="2098F0EB" w14:textId="3192B8E6" w:rsidR="0063531F" w:rsidRDefault="0063531F" w:rsidP="0063531F">
      <w:r>
        <w:t xml:space="preserve">This means that all of my outgoing communications between my server and my client will be encrypted. </w:t>
      </w:r>
    </w:p>
    <w:p w14:paraId="69C47A3F" w14:textId="2EE982B9" w:rsidR="0063531F" w:rsidRDefault="0063531F" w:rsidP="0063531F">
      <w:pPr>
        <w:pStyle w:val="Heading4"/>
      </w:pPr>
      <w:bookmarkStart w:id="334" w:name="_Toc122005749"/>
      <w:r>
        <w:t>Applying the decryption to all incoming communications</w:t>
      </w:r>
      <w:bookmarkEnd w:id="334"/>
    </w:p>
    <w:p w14:paraId="1492EE5C" w14:textId="7FEC110D" w:rsidR="0063531F" w:rsidRDefault="0063531F" w:rsidP="0063531F">
      <w:r>
        <w:t xml:space="preserve">Now that all our outgoing communications are encrypted I need to make sure that all incoming communications are decrypted as otherwise my program won’t be able to process the data properly. </w:t>
      </w:r>
      <w:r>
        <w:br/>
        <w:t>To do this I am going to add the following to both of my ‘OnIncomingData’ procedures on my server and client scripts:</w:t>
      </w:r>
    </w:p>
    <w:p w14:paraId="1E571596" w14:textId="19C2FF3C" w:rsidR="0063531F" w:rsidRDefault="0063531F" w:rsidP="0063531F">
      <w:pPr>
        <w:rPr>
          <w:rFonts w:ascii="Cascadia Mono" w:hAnsi="Cascadia Mono" w:cs="Cascadia Mono"/>
          <w:color w:val="000000"/>
          <w:sz w:val="19"/>
          <w:szCs w:val="19"/>
        </w:rPr>
      </w:pPr>
      <w:r>
        <w:rPr>
          <w:rFonts w:ascii="Cascadia Mono" w:hAnsi="Cascadia Mono" w:cs="Cascadia Mono"/>
          <w:color w:val="0000FF"/>
          <w:sz w:val="19"/>
          <w:szCs w:val="19"/>
        </w:rPr>
        <w:lastRenderedPageBreak/>
        <w:t>string</w:t>
      </w:r>
      <w:r>
        <w:rPr>
          <w:rFonts w:ascii="Cascadia Mono" w:hAnsi="Cascadia Mono" w:cs="Cascadia Mono"/>
          <w:color w:val="000000"/>
          <w:sz w:val="19"/>
          <w:szCs w:val="19"/>
        </w:rPr>
        <w:t xml:space="preserve"> data = FindObjectOfType&lt;Encryption&gt;().instance.</w:t>
      </w:r>
      <w:r w:rsidR="004347E6">
        <w:rPr>
          <w:rFonts w:ascii="Cascadia Mono" w:hAnsi="Cascadia Mono" w:cs="Cascadia Mono"/>
          <w:color w:val="000000"/>
          <w:sz w:val="19"/>
          <w:szCs w:val="19"/>
        </w:rPr>
        <w:t>Decrypt</w:t>
      </w:r>
      <w:r>
        <w:rPr>
          <w:rFonts w:ascii="Cascadia Mono" w:hAnsi="Cascadia Mono" w:cs="Cascadia Mono"/>
          <w:color w:val="000000"/>
          <w:sz w:val="19"/>
          <w:szCs w:val="19"/>
        </w:rPr>
        <w:t>(rawData);</w:t>
      </w:r>
    </w:p>
    <w:p w14:paraId="124C3124" w14:textId="213CF266" w:rsidR="0063531F" w:rsidRDefault="0063531F" w:rsidP="0063531F">
      <w:r>
        <w:t xml:space="preserve">Once again I have also changed the parameter for both of these procedure to have the variable called ‘rawData’ instead of ‘data’. </w:t>
      </w:r>
    </w:p>
    <w:p w14:paraId="0E20F3FD" w14:textId="2B647AB1" w:rsidR="0063531F" w:rsidRDefault="0063531F" w:rsidP="0063531F">
      <w:r>
        <w:t xml:space="preserve">This now means that this section has been completed. I have created a procedure to encrypt and decrypt data, and applied these procedures to </w:t>
      </w:r>
      <w:r w:rsidR="00130354">
        <w:t xml:space="preserve">communications between the server and the client. </w:t>
      </w:r>
    </w:p>
    <w:p w14:paraId="1AD9AA3C" w14:textId="66B760BF" w:rsidR="00130354" w:rsidRDefault="00130354" w:rsidP="00130354">
      <w:pPr>
        <w:pStyle w:val="Heading3"/>
      </w:pPr>
      <w:bookmarkStart w:id="335" w:name="_Toc122005750"/>
      <w:r>
        <w:t>Milestone 3</w:t>
      </w:r>
      <w:bookmarkEnd w:id="335"/>
    </w:p>
    <w:p w14:paraId="26AD703B" w14:textId="26912714" w:rsidR="00130354" w:rsidRDefault="00130354" w:rsidP="00130354">
      <w:pPr>
        <w:pStyle w:val="Heading4"/>
      </w:pPr>
      <w:bookmarkStart w:id="336" w:name="_Toc122005751"/>
      <w:r>
        <w:t>Milestone Test 3.1</w:t>
      </w:r>
      <w:bookmarkEnd w:id="336"/>
    </w:p>
    <w:p w14:paraId="09589678" w14:textId="461642CC" w:rsidR="00130354" w:rsidRDefault="00130354" w:rsidP="00130354">
      <w:r>
        <w:t xml:space="preserve">This test will be checking to see if data can be encrypted. </w:t>
      </w:r>
      <w:r w:rsidR="003622FD">
        <w:t>Just like with other tests, I will be creating a test procedure that I can run to test if a piece of data can be encrypted. This procedure is shown below:</w:t>
      </w:r>
    </w:p>
    <w:p w14:paraId="61EFDA6A" w14:textId="77777777" w:rsidR="003622FD" w:rsidRDefault="003622FD" w:rsidP="003622F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Input.GetKeyDown(KeyCode.E))</w:t>
      </w:r>
    </w:p>
    <w:p w14:paraId="499B0486" w14:textId="77777777" w:rsidR="003622FD" w:rsidRDefault="003622FD" w:rsidP="003622F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0977B9" w14:textId="77777777" w:rsidR="003622FD" w:rsidRDefault="003622FD" w:rsidP="003622F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data = FindObjectOfType&lt;Encryption&gt;().instance.Encrypt(</w:t>
      </w:r>
      <w:r>
        <w:rPr>
          <w:rFonts w:ascii="Cascadia Mono" w:hAnsi="Cascadia Mono" w:cs="Cascadia Mono"/>
          <w:color w:val="A31515"/>
          <w:sz w:val="19"/>
          <w:szCs w:val="19"/>
        </w:rPr>
        <w:t>"Hello World!"</w:t>
      </w:r>
      <w:r>
        <w:rPr>
          <w:rFonts w:ascii="Cascadia Mono" w:hAnsi="Cascadia Mono" w:cs="Cascadia Mono"/>
          <w:color w:val="000000"/>
          <w:sz w:val="19"/>
          <w:szCs w:val="19"/>
        </w:rPr>
        <w:t>);</w:t>
      </w:r>
    </w:p>
    <w:p w14:paraId="1542D564" w14:textId="77777777" w:rsidR="003622FD" w:rsidRDefault="003622FD" w:rsidP="003622F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data);</w:t>
      </w:r>
    </w:p>
    <w:p w14:paraId="5F0D65DF" w14:textId="4001275C" w:rsidR="003622FD" w:rsidRDefault="003622FD" w:rsidP="003622FD">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383469A" w14:textId="03D27CC7" w:rsidR="003622FD" w:rsidRDefault="003622FD" w:rsidP="003622FD">
      <w:r>
        <w:t xml:space="preserve">This section of code will encrypt the string “Hello World!” and output it to the console when the ‘E’ key is pressed. </w:t>
      </w:r>
      <w:r w:rsidR="006A6EF8">
        <w:t xml:space="preserve">I placed this procedure on my client script inside the update loop. </w:t>
      </w:r>
    </w:p>
    <w:p w14:paraId="3E556EFF" w14:textId="16125D19" w:rsidR="00AF4ED3" w:rsidRDefault="006A6EF8" w:rsidP="003622FD">
      <w:r>
        <w:t>When the code is run, the following is the output:</w:t>
      </w:r>
    </w:p>
    <w:p w14:paraId="598A34F6" w14:textId="41CA9CD7" w:rsidR="006A6EF8" w:rsidRDefault="004347E6" w:rsidP="003622FD">
      <w:r>
        <w:rPr>
          <w:noProof/>
          <w:lang w:eastAsia="en-GB"/>
        </w:rPr>
        <w:drawing>
          <wp:inline distT="0" distB="0" distL="0" distR="0" wp14:anchorId="14EFC2E5" wp14:editId="4A32459F">
            <wp:extent cx="7056120" cy="444119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7056120" cy="4441190"/>
                    </a:xfrm>
                    <a:prstGeom prst="rect">
                      <a:avLst/>
                    </a:prstGeom>
                  </pic:spPr>
                </pic:pic>
              </a:graphicData>
            </a:graphic>
          </wp:inline>
        </w:drawing>
      </w:r>
    </w:p>
    <w:p w14:paraId="05A5C5DF" w14:textId="6075A29E" w:rsidR="004347E6" w:rsidRDefault="004347E6" w:rsidP="003622FD">
      <w:r>
        <w:t xml:space="preserve">As you can see from this screenshot the encryption function is correctly encrypting the data. </w:t>
      </w:r>
    </w:p>
    <w:p w14:paraId="44BEA2BA" w14:textId="4D33E822" w:rsidR="004347E6" w:rsidRDefault="004347E6" w:rsidP="004347E6">
      <w:pPr>
        <w:pStyle w:val="Heading4"/>
      </w:pPr>
      <w:bookmarkStart w:id="337" w:name="_Toc122005752"/>
      <w:r>
        <w:t>Milestone Test 3.2</w:t>
      </w:r>
      <w:bookmarkEnd w:id="337"/>
    </w:p>
    <w:p w14:paraId="211F6A0B" w14:textId="6725BE1F" w:rsidR="004347E6" w:rsidRDefault="00F23E59" w:rsidP="004347E6">
      <w:r>
        <w:t>For this test I am checking to see if data can be successfully decrypted to the original data, for this I have modified my test procedure. I have added the following two lines:</w:t>
      </w:r>
    </w:p>
    <w:p w14:paraId="25A9D427" w14:textId="77777777" w:rsidR="00F23E59" w:rsidRDefault="00F23E59" w:rsidP="00F23E5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awData = FindObjectOfType&lt;Encryption&gt;().instance.Decrypt(data);</w:t>
      </w:r>
    </w:p>
    <w:p w14:paraId="2DFB967C" w14:textId="7F3C9C87" w:rsidR="00F23E59" w:rsidRDefault="00F23E59" w:rsidP="00F23E59">
      <w:pPr>
        <w:rPr>
          <w:rFonts w:ascii="Cascadia Mono" w:hAnsi="Cascadia Mono" w:cs="Cascadia Mono"/>
          <w:color w:val="000000"/>
          <w:sz w:val="19"/>
          <w:szCs w:val="19"/>
        </w:rPr>
      </w:pPr>
      <w:r>
        <w:rPr>
          <w:rFonts w:ascii="Cascadia Mono" w:hAnsi="Cascadia Mono" w:cs="Cascadia Mono"/>
          <w:color w:val="000000"/>
          <w:sz w:val="19"/>
          <w:szCs w:val="19"/>
        </w:rPr>
        <w:t xml:space="preserve">            Debug.Log(rawData);</w:t>
      </w:r>
    </w:p>
    <w:p w14:paraId="534DE85E" w14:textId="46950FFC" w:rsidR="00F23E59" w:rsidRDefault="00F23E59" w:rsidP="00F23E59">
      <w:r>
        <w:lastRenderedPageBreak/>
        <w:t>And when I run my program and this procedure I receive the following:</w:t>
      </w:r>
    </w:p>
    <w:p w14:paraId="5F930645" w14:textId="65202BDF" w:rsidR="00F23E59" w:rsidRDefault="00033CF7" w:rsidP="00F23E59">
      <w:r>
        <w:rPr>
          <w:noProof/>
          <w:lang w:eastAsia="en-GB"/>
        </w:rPr>
        <w:drawing>
          <wp:inline distT="0" distB="0" distL="0" distR="0" wp14:anchorId="1E3FFB75" wp14:editId="7FEEF9ED">
            <wp:extent cx="7056120" cy="44411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7056120" cy="4441190"/>
                    </a:xfrm>
                    <a:prstGeom prst="rect">
                      <a:avLst/>
                    </a:prstGeom>
                  </pic:spPr>
                </pic:pic>
              </a:graphicData>
            </a:graphic>
          </wp:inline>
        </w:drawing>
      </w:r>
    </w:p>
    <w:p w14:paraId="0DF708D0" w14:textId="5858DF24" w:rsidR="00033CF7" w:rsidRDefault="00033CF7" w:rsidP="00F23E59">
      <w:r>
        <w:t xml:space="preserve">As you can see, this correctly decrypts my data. This means that </w:t>
      </w:r>
      <w:r w:rsidR="00946F0F">
        <w:t>I</w:t>
      </w:r>
      <w:r>
        <w:t xml:space="preserve"> can encrypt and decrypt data successfully. This will secure any communications made between the client and the server. </w:t>
      </w:r>
    </w:p>
    <w:p w14:paraId="480A6E6B" w14:textId="5196ABB9" w:rsidR="001D40B6" w:rsidRDefault="001D40B6" w:rsidP="001D40B6">
      <w:pPr>
        <w:pStyle w:val="Heading4"/>
      </w:pPr>
      <w:r>
        <w:t>Reflections</w:t>
      </w:r>
    </w:p>
    <w:p w14:paraId="5002EF6C" w14:textId="302E3DA3" w:rsidR="001D40B6" w:rsidRPr="001D40B6" w:rsidRDefault="001D40B6" w:rsidP="001D40B6">
      <w:r>
        <w:t xml:space="preserve">This script allows the Server and Client to encrypt their communications. This means that all the data that is being transferred is secure and even if it is intercepted, it can’t be used by </w:t>
      </w:r>
      <w:r w:rsidR="003C1533">
        <w:t xml:space="preserve">the interceptor. This is especially important when dealing with sensitive data. </w:t>
      </w:r>
    </w:p>
    <w:p w14:paraId="59555C2D" w14:textId="3C29717F" w:rsidR="00946F0F" w:rsidRDefault="00946F0F" w:rsidP="00946F0F">
      <w:pPr>
        <w:pStyle w:val="Heading3"/>
      </w:pPr>
      <w:bookmarkStart w:id="338" w:name="_Toc122005753"/>
      <w:r>
        <w:t>Graphical User Interface Setup</w:t>
      </w:r>
      <w:bookmarkEnd w:id="338"/>
    </w:p>
    <w:p w14:paraId="7BF9E093" w14:textId="7ECACC47" w:rsidR="00946F0F" w:rsidRDefault="00946F0F" w:rsidP="00946F0F">
      <w:r>
        <w:t xml:space="preserve">Now I have created most of the back-end systems, I will start to focus on functions that the user can access by using a graphical user interface (GUI). </w:t>
      </w:r>
    </w:p>
    <w:p w14:paraId="3DB90A3E" w14:textId="1A52634F" w:rsidR="00946F0F" w:rsidRDefault="00946F0F" w:rsidP="00946F0F">
      <w:pPr>
        <w:pStyle w:val="Heading4"/>
      </w:pPr>
      <w:bookmarkStart w:id="339" w:name="_Toc122005754"/>
      <w:r>
        <w:t>Creating the main scene for the GUI</w:t>
      </w:r>
      <w:bookmarkEnd w:id="339"/>
    </w:p>
    <w:p w14:paraId="65B88BAA" w14:textId="63EB2E74" w:rsidR="00946F0F" w:rsidRDefault="00946F0F" w:rsidP="00946F0F">
      <w:r>
        <w:t xml:space="preserve">I will now be making the main menu screen. An example of roughly what I would like it to look like can be found in the </w:t>
      </w:r>
      <w:hyperlink w:anchor="_Interfaces" w:history="1">
        <w:r w:rsidRPr="00946F0F">
          <w:rPr>
            <w:rStyle w:val="Hyperlink"/>
          </w:rPr>
          <w:t>Interfaces</w:t>
        </w:r>
      </w:hyperlink>
      <w:r>
        <w:t xml:space="preserve"> section. </w:t>
      </w:r>
    </w:p>
    <w:p w14:paraId="2A870F5B" w14:textId="4EA3E52B" w:rsidR="00615C71" w:rsidRDefault="00615C71" w:rsidP="00946F0F">
      <w:r>
        <w:t>The following is the layout that I have created inside Unity:</w:t>
      </w:r>
    </w:p>
    <w:p w14:paraId="13092873" w14:textId="3BA1F9DB" w:rsidR="00162585" w:rsidRDefault="00162585" w:rsidP="00946F0F">
      <w:r>
        <w:rPr>
          <w:noProof/>
          <w:lang w:eastAsia="en-GB"/>
        </w:rPr>
        <w:lastRenderedPageBreak/>
        <w:drawing>
          <wp:inline distT="0" distB="0" distL="0" distR="0" wp14:anchorId="4FFB2A4A" wp14:editId="69394476">
            <wp:extent cx="7056120" cy="44411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7056120" cy="4441190"/>
                    </a:xfrm>
                    <a:prstGeom prst="rect">
                      <a:avLst/>
                    </a:prstGeom>
                  </pic:spPr>
                </pic:pic>
              </a:graphicData>
            </a:graphic>
          </wp:inline>
        </w:drawing>
      </w:r>
    </w:p>
    <w:p w14:paraId="02F8C4FB" w14:textId="28485361" w:rsidR="00162585" w:rsidRDefault="00162585" w:rsidP="00946F0F">
      <w:r>
        <w:t xml:space="preserve">As you can see if have created a GUI that closely resembles the design that I made previously. </w:t>
      </w:r>
    </w:p>
    <w:p w14:paraId="79B368CE" w14:textId="667003E2" w:rsidR="00162585" w:rsidRDefault="00162585" w:rsidP="00946F0F">
      <w:r>
        <w:t xml:space="preserve">I will explore the various sections as I continue to program my solution. </w:t>
      </w:r>
    </w:p>
    <w:p w14:paraId="5A78C6D0" w14:textId="07D5604F" w:rsidR="00162585" w:rsidRDefault="00162585" w:rsidP="00162585">
      <w:pPr>
        <w:pStyle w:val="Heading4"/>
      </w:pPr>
      <w:bookmarkStart w:id="340" w:name="_Toc122005755"/>
      <w:r>
        <w:t>Creating the main controller class</w:t>
      </w:r>
      <w:bookmarkEnd w:id="340"/>
    </w:p>
    <w:p w14:paraId="7429EF7C" w14:textId="5A0CC56E" w:rsidR="00162585" w:rsidRDefault="00162585" w:rsidP="00162585">
      <w:r>
        <w:t xml:space="preserve">I will now be making a setting up the main controller class that will control the clients’ functions. This will be used to store data and help to control the order process. </w:t>
      </w:r>
    </w:p>
    <w:p w14:paraId="36FEE394" w14:textId="3334E223" w:rsidR="00162585" w:rsidRDefault="00162585" w:rsidP="00162585">
      <w:r>
        <w:t>Below is a screenshot of the newly created script:</w:t>
      </w:r>
    </w:p>
    <w:p w14:paraId="706CC9EF" w14:textId="30069AAD" w:rsidR="00162585" w:rsidRDefault="00162585" w:rsidP="00162585">
      <w:r>
        <w:rPr>
          <w:noProof/>
          <w:lang w:eastAsia="en-GB"/>
        </w:rPr>
        <w:lastRenderedPageBreak/>
        <w:drawing>
          <wp:inline distT="0" distB="0" distL="0" distR="0" wp14:anchorId="0868A2E3" wp14:editId="054D1603">
            <wp:extent cx="7056120" cy="444119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7056120" cy="4441190"/>
                    </a:xfrm>
                    <a:prstGeom prst="rect">
                      <a:avLst/>
                    </a:prstGeom>
                  </pic:spPr>
                </pic:pic>
              </a:graphicData>
            </a:graphic>
          </wp:inline>
        </w:drawing>
      </w:r>
    </w:p>
    <w:p w14:paraId="7952222A" w14:textId="2641C5BE" w:rsidR="00162585" w:rsidRDefault="00162585" w:rsidP="00162585">
      <w:r>
        <w:t>And in this script I will be adding the following variables which we will be using later:</w:t>
      </w:r>
    </w:p>
    <w:p w14:paraId="0BA8682D" w14:textId="77777777" w:rsidR="00162585" w:rsidRDefault="00162585" w:rsidP="0016258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illName = </w:t>
      </w:r>
      <w:r>
        <w:rPr>
          <w:rFonts w:ascii="Cascadia Mono" w:hAnsi="Cascadia Mono" w:cs="Cascadia Mono"/>
          <w:color w:val="A31515"/>
          <w:sz w:val="19"/>
          <w:szCs w:val="19"/>
        </w:rPr>
        <w:t>"UnknownTill"</w:t>
      </w:r>
      <w:r>
        <w:rPr>
          <w:rFonts w:ascii="Cascadia Mono" w:hAnsi="Cascadia Mono" w:cs="Cascadia Mono"/>
          <w:color w:val="000000"/>
          <w:sz w:val="19"/>
          <w:szCs w:val="19"/>
        </w:rPr>
        <w:t>;</w:t>
      </w:r>
    </w:p>
    <w:p w14:paraId="56B14AC2" w14:textId="77777777" w:rsidR="00162585" w:rsidRDefault="00162585" w:rsidP="0016258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actionNumber;</w:t>
      </w:r>
    </w:p>
    <w:p w14:paraId="6A8DC818" w14:textId="77777777" w:rsidR="00162585" w:rsidRDefault="00162585" w:rsidP="00162585">
      <w:pPr>
        <w:autoSpaceDE w:val="0"/>
        <w:autoSpaceDN w:val="0"/>
        <w:adjustRightInd w:val="0"/>
        <w:spacing w:after="0" w:line="240" w:lineRule="auto"/>
        <w:rPr>
          <w:rFonts w:ascii="Cascadia Mono" w:hAnsi="Cascadia Mono" w:cs="Cascadia Mono"/>
          <w:color w:val="000000"/>
          <w:sz w:val="19"/>
          <w:szCs w:val="19"/>
        </w:rPr>
      </w:pPr>
    </w:p>
    <w:p w14:paraId="5C4235D5" w14:textId="77777777" w:rsidR="00162585" w:rsidRDefault="00162585" w:rsidP="0016258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Dictionary&lt;Item, </w:t>
      </w:r>
      <w:r>
        <w:rPr>
          <w:rFonts w:ascii="Cascadia Mono" w:hAnsi="Cascadia Mono" w:cs="Cascadia Mono"/>
          <w:color w:val="0000FF"/>
          <w:sz w:val="19"/>
          <w:szCs w:val="19"/>
        </w:rPr>
        <w:t>int</w:t>
      </w:r>
      <w:r>
        <w:rPr>
          <w:rFonts w:ascii="Cascadia Mono" w:hAnsi="Cascadia Mono" w:cs="Cascadia Mono"/>
          <w:color w:val="000000"/>
          <w:sz w:val="19"/>
          <w:szCs w:val="19"/>
        </w:rPr>
        <w:t xml:space="preserve">&gt; itemsInOrd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Dictionary&lt;Item, </w:t>
      </w:r>
      <w:r>
        <w:rPr>
          <w:rFonts w:ascii="Cascadia Mono" w:hAnsi="Cascadia Mono" w:cs="Cascadia Mono"/>
          <w:color w:val="0000FF"/>
          <w:sz w:val="19"/>
          <w:szCs w:val="19"/>
        </w:rPr>
        <w:t>int</w:t>
      </w:r>
      <w:r>
        <w:rPr>
          <w:rFonts w:ascii="Cascadia Mono" w:hAnsi="Cascadia Mono" w:cs="Cascadia Mono"/>
          <w:color w:val="000000"/>
          <w:sz w:val="19"/>
          <w:szCs w:val="19"/>
        </w:rPr>
        <w:t>&gt;();</w:t>
      </w:r>
    </w:p>
    <w:p w14:paraId="444BCC43" w14:textId="7318028B" w:rsidR="00162585" w:rsidRDefault="00162585" w:rsidP="00162585">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orderSubTotal;</w:t>
      </w:r>
    </w:p>
    <w:p w14:paraId="19A01E35" w14:textId="616EEDDA" w:rsidR="007E43DB" w:rsidRDefault="006F79A4" w:rsidP="00162585">
      <w:r>
        <w:t xml:space="preserve">This script is then added to the client controller object. </w:t>
      </w:r>
    </w:p>
    <w:p w14:paraId="77A79D95" w14:textId="0358F74F" w:rsidR="007E43DB" w:rsidRDefault="007E43DB" w:rsidP="007E43DB">
      <w:pPr>
        <w:pStyle w:val="Heading3"/>
      </w:pPr>
      <w:bookmarkStart w:id="341" w:name="_Toc122005756"/>
      <w:r>
        <w:t>Stock Look-Up</w:t>
      </w:r>
      <w:bookmarkEnd w:id="341"/>
    </w:p>
    <w:p w14:paraId="284893C0" w14:textId="7AF3813E" w:rsidR="007E43DB" w:rsidRDefault="007E43DB" w:rsidP="007E43DB">
      <w:r>
        <w:t xml:space="preserve">Now I have created my Graphical User Interface, I can create the stock look-up function for the till. This is where users will be able to search for items in the database. </w:t>
      </w:r>
    </w:p>
    <w:p w14:paraId="4D6A1D51" w14:textId="5D219485" w:rsidR="007E43DB" w:rsidRDefault="007E43DB" w:rsidP="007E43DB">
      <w:pPr>
        <w:pStyle w:val="Heading4"/>
      </w:pPr>
      <w:bookmarkStart w:id="342" w:name="_Toc122005757"/>
      <w:r>
        <w:t>Creating a ‘stock look-up’ button</w:t>
      </w:r>
      <w:bookmarkEnd w:id="342"/>
    </w:p>
    <w:p w14:paraId="221F0E01" w14:textId="1C68F623" w:rsidR="000D7DF0" w:rsidRDefault="007E43DB" w:rsidP="007E43DB">
      <w:r>
        <w:t xml:space="preserve">When creating the GUI I already created the ‘Stock look-up’ button, this is the button that the user will press in-order to access the stock look-up function. </w:t>
      </w:r>
    </w:p>
    <w:p w14:paraId="01B751EB" w14:textId="29CF231C" w:rsidR="000D7DF0" w:rsidRDefault="000D7DF0" w:rsidP="000D7DF0">
      <w:pPr>
        <w:pStyle w:val="Heading4"/>
      </w:pPr>
      <w:bookmarkStart w:id="343" w:name="_Toc122005758"/>
      <w:r>
        <w:t>Creating a popup when the button is pressed</w:t>
      </w:r>
      <w:bookmarkEnd w:id="343"/>
    </w:p>
    <w:p w14:paraId="26523F9C" w14:textId="7BD8E060" w:rsidR="000D7DF0" w:rsidRDefault="000D7DF0" w:rsidP="000D7DF0">
      <w:r>
        <w:t>When the user wants to access the Stock Look-Up function we want a new window to appear when they press the button. First we will create a new UI panel</w:t>
      </w:r>
      <w:r w:rsidR="00C96EEC">
        <w:t>, set its alpha value to 255 (defaults to 100)</w:t>
      </w:r>
      <w:r>
        <w:t xml:space="preserve"> and re-name</w:t>
      </w:r>
      <w:r w:rsidR="00C96EEC">
        <w:t>d</w:t>
      </w:r>
      <w:r>
        <w:t xml:space="preserve"> it, as shown below:</w:t>
      </w:r>
    </w:p>
    <w:p w14:paraId="26942580" w14:textId="520E92CA" w:rsidR="000D7DF0" w:rsidRDefault="00C96EEC" w:rsidP="000D7DF0">
      <w:r>
        <w:rPr>
          <w:noProof/>
          <w:lang w:eastAsia="en-GB"/>
        </w:rPr>
        <w:lastRenderedPageBreak/>
        <w:drawing>
          <wp:inline distT="0" distB="0" distL="0" distR="0" wp14:anchorId="14221EF6" wp14:editId="5E5AA3AE">
            <wp:extent cx="7056120" cy="44411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7056120" cy="4441190"/>
                    </a:xfrm>
                    <a:prstGeom prst="rect">
                      <a:avLst/>
                    </a:prstGeom>
                  </pic:spPr>
                </pic:pic>
              </a:graphicData>
            </a:graphic>
          </wp:inline>
        </w:drawing>
      </w:r>
    </w:p>
    <w:p w14:paraId="4A24AC60" w14:textId="4DC681AE" w:rsidR="00C96EEC" w:rsidRDefault="00C96EEC" w:rsidP="000D7DF0">
      <w:r>
        <w:t>To make this popup appear, we will use the Stock Lookup Script. First we have to make a reference to the panel. This is shown below:</w:t>
      </w:r>
    </w:p>
    <w:p w14:paraId="5369C58E" w14:textId="1641F8A5" w:rsidR="00C96EEC" w:rsidRDefault="00C96EEC" w:rsidP="000D7DF0">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stockLUPanel;</w:t>
      </w:r>
    </w:p>
    <w:p w14:paraId="7BEC89AF" w14:textId="55F9D0B2" w:rsidR="00C96EEC" w:rsidRDefault="00C96EEC" w:rsidP="00C96EEC">
      <w:r>
        <w:t>This will create a GameObject reference that any script can access. It will be stored under the variable ‘stockLUPanel’.</w:t>
      </w:r>
    </w:p>
    <w:p w14:paraId="12F82D98" w14:textId="27B13AD9" w:rsidR="00C96EEC" w:rsidRDefault="00C96EEC" w:rsidP="00C96EEC">
      <w:r>
        <w:t>Now I will create a simple procedure to activate this game object, this is shown below:</w:t>
      </w:r>
    </w:p>
    <w:p w14:paraId="303BB27E" w14:textId="77777777" w:rsidR="00CE4EE9" w:rsidRDefault="00CE4EE9" w:rsidP="00CE4E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penPanel()</w:t>
      </w:r>
    </w:p>
    <w:p w14:paraId="7D3B653C" w14:textId="77777777" w:rsidR="00CE4EE9" w:rsidRDefault="00CE4EE9" w:rsidP="00CE4E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A7AA5A" w14:textId="77777777" w:rsidR="00CE4EE9" w:rsidRDefault="00CE4EE9" w:rsidP="00CE4E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ockLUPanel.gameObject.SetActive(</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552B5911" w14:textId="3D3F2CC4" w:rsidR="00C96EEC" w:rsidRDefault="00CE4EE9" w:rsidP="00CE4EE9">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BA52E86" w14:textId="2EF99B2D" w:rsidR="00CE4EE9" w:rsidRDefault="00CE4EE9" w:rsidP="00CE4EE9">
      <w:r>
        <w:t xml:space="preserve">This is a simple procedure that just sets the panel object to be active in the scene. </w:t>
      </w:r>
    </w:p>
    <w:p w14:paraId="72FB5505" w14:textId="0C91A02E" w:rsidR="00CE4EE9" w:rsidRDefault="00CE4EE9" w:rsidP="00CE4EE9">
      <w:r>
        <w:t xml:space="preserve">Now, back in Unity </w:t>
      </w:r>
      <w:sdt>
        <w:sdtPr>
          <w:id w:val="-1783109788"/>
          <w:citation/>
        </w:sdtPr>
        <w:sdtContent>
          <w:r>
            <w:fldChar w:fldCharType="begin"/>
          </w:r>
          <w:r>
            <w:instrText xml:space="preserve"> CITATION 2 \l 2057 </w:instrText>
          </w:r>
          <w:r>
            <w:fldChar w:fldCharType="separate"/>
          </w:r>
          <w:r>
            <w:rPr>
              <w:noProof/>
            </w:rPr>
            <w:t>(5)</w:t>
          </w:r>
          <w:r>
            <w:fldChar w:fldCharType="end"/>
          </w:r>
        </w:sdtContent>
      </w:sdt>
      <w:r>
        <w:t xml:space="preserve"> I will set this procedure to activate when the button is pressed, this is shown below:</w:t>
      </w:r>
    </w:p>
    <w:p w14:paraId="49BACF0A" w14:textId="25854CD8" w:rsidR="00CE4EE9" w:rsidRDefault="00CE4EE9" w:rsidP="00CE4EE9">
      <w:r>
        <w:rPr>
          <w:noProof/>
          <w:lang w:eastAsia="en-GB"/>
        </w:rPr>
        <w:lastRenderedPageBreak/>
        <w:drawing>
          <wp:inline distT="0" distB="0" distL="0" distR="0" wp14:anchorId="05E1B152" wp14:editId="4C158AF3">
            <wp:extent cx="7056120" cy="444119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7056120" cy="4441190"/>
                    </a:xfrm>
                    <a:prstGeom prst="rect">
                      <a:avLst/>
                    </a:prstGeom>
                  </pic:spPr>
                </pic:pic>
              </a:graphicData>
            </a:graphic>
          </wp:inline>
        </w:drawing>
      </w:r>
    </w:p>
    <w:p w14:paraId="718058B4" w14:textId="1F245930" w:rsidR="00CE4EE9" w:rsidRDefault="00CE4EE9" w:rsidP="00CE4EE9">
      <w:r>
        <w:t xml:space="preserve">This means that when </w:t>
      </w:r>
      <w:r w:rsidR="0068742F">
        <w:t>the user</w:t>
      </w:r>
      <w:r>
        <w:t xml:space="preserve"> press</w:t>
      </w:r>
      <w:r w:rsidR="0068742F">
        <w:t>es</w:t>
      </w:r>
      <w:r>
        <w:t xml:space="preserve"> this button, the panel will open.</w:t>
      </w:r>
    </w:p>
    <w:p w14:paraId="46A7945F" w14:textId="79D25A64" w:rsidR="00CE4EE9" w:rsidRDefault="0068742F" w:rsidP="00CE4EE9">
      <w:pPr>
        <w:pStyle w:val="Heading4"/>
      </w:pPr>
      <w:bookmarkStart w:id="344" w:name="_Toc122005759"/>
      <w:r>
        <w:t>Creating a layout for the stock look-up</w:t>
      </w:r>
      <w:bookmarkEnd w:id="344"/>
    </w:p>
    <w:p w14:paraId="0F7E42B9" w14:textId="17E7BC02" w:rsidR="0068742F" w:rsidRDefault="0068742F" w:rsidP="0068742F">
      <w:r>
        <w:t xml:space="preserve">I will now create a layout for the stock look-up that will allow me to input data and activate the search function. </w:t>
      </w:r>
    </w:p>
    <w:p w14:paraId="507E49F2" w14:textId="45CB9516" w:rsidR="0068742F" w:rsidRDefault="0068742F" w:rsidP="0068742F">
      <w:r>
        <w:t>The new layout is shown below:</w:t>
      </w:r>
    </w:p>
    <w:p w14:paraId="2E2358AA" w14:textId="4768AC44" w:rsidR="0068742F" w:rsidRDefault="0068742F" w:rsidP="0068742F">
      <w:r>
        <w:rPr>
          <w:noProof/>
          <w:lang w:eastAsia="en-GB"/>
        </w:rPr>
        <w:lastRenderedPageBreak/>
        <w:drawing>
          <wp:inline distT="0" distB="0" distL="0" distR="0" wp14:anchorId="15A57BD5" wp14:editId="77726781">
            <wp:extent cx="7056120" cy="444119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7056120" cy="4441190"/>
                    </a:xfrm>
                    <a:prstGeom prst="rect">
                      <a:avLst/>
                    </a:prstGeom>
                  </pic:spPr>
                </pic:pic>
              </a:graphicData>
            </a:graphic>
          </wp:inline>
        </w:drawing>
      </w:r>
    </w:p>
    <w:p w14:paraId="7F6292CF" w14:textId="152C43EC" w:rsidR="00DC71DA" w:rsidRDefault="00DC71DA" w:rsidP="0068742F">
      <w:r>
        <w:t xml:space="preserve">I will now work through each of the elements, adding their functions. I have added a grid layout to the main area where the buttons will appear. </w:t>
      </w:r>
    </w:p>
    <w:p w14:paraId="71433F41" w14:textId="66A354B2" w:rsidR="00E84403" w:rsidRDefault="00E84403" w:rsidP="00E84403">
      <w:pPr>
        <w:pStyle w:val="Heading4"/>
      </w:pPr>
      <w:bookmarkStart w:id="345" w:name="_Toc122005760"/>
      <w:r>
        <w:t>C</w:t>
      </w:r>
      <w:r w:rsidR="00B1586C">
        <w:t>reating</w:t>
      </w:r>
      <w:r>
        <w:t xml:space="preserve"> buttons that will store returned Items</w:t>
      </w:r>
      <w:bookmarkEnd w:id="345"/>
    </w:p>
    <w:p w14:paraId="26A70A78" w14:textId="32C86739" w:rsidR="00E84403" w:rsidRDefault="00E84403" w:rsidP="00E84403">
      <w:r>
        <w:t xml:space="preserve">I will now create the buttons that will be instantiated when a new item is returned, allowing the user to press on the item to add it to the order. For now I will just make the script that will allow the buttons to hold and item, and the button itself. </w:t>
      </w:r>
    </w:p>
    <w:p w14:paraId="460E6F16" w14:textId="155756DF" w:rsidR="00E84403" w:rsidRDefault="00E84403" w:rsidP="00E84403">
      <w:r>
        <w:t>I have created a button called the ‘SLUButton’ I will be making this as a prefab meaning that it can be instantiate. This prefab will be stored in a new folder called ‘Prefabs’</w:t>
      </w:r>
    </w:p>
    <w:p w14:paraId="52AC681A" w14:textId="68A10225" w:rsidR="00E84403" w:rsidRDefault="00E84403" w:rsidP="00E84403">
      <w:r>
        <w:rPr>
          <w:noProof/>
          <w:lang w:eastAsia="en-GB"/>
        </w:rPr>
        <w:lastRenderedPageBreak/>
        <w:drawing>
          <wp:inline distT="0" distB="0" distL="0" distR="0" wp14:anchorId="03DC3F94" wp14:editId="4D6A6884">
            <wp:extent cx="7056120" cy="444119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7056120" cy="4441190"/>
                    </a:xfrm>
                    <a:prstGeom prst="rect">
                      <a:avLst/>
                    </a:prstGeom>
                  </pic:spPr>
                </pic:pic>
              </a:graphicData>
            </a:graphic>
          </wp:inline>
        </w:drawing>
      </w:r>
    </w:p>
    <w:p w14:paraId="06386F57" w14:textId="1559886F" w:rsidR="00E84403" w:rsidRDefault="00E84403" w:rsidP="00E84403">
      <w:r>
        <w:t>I will now add a new script to this button called ‘SLUButtonController’</w:t>
      </w:r>
    </w:p>
    <w:p w14:paraId="26D3D375" w14:textId="5CE856E7" w:rsidR="00E84403" w:rsidRDefault="00E84403" w:rsidP="00E84403">
      <w:r>
        <w:t>This will be placed in the Till functions folder, as it is an extension of the Stock L</w:t>
      </w:r>
      <w:r w:rsidR="00B1586C">
        <w:t xml:space="preserve">ook-up. </w:t>
      </w:r>
    </w:p>
    <w:p w14:paraId="38BD9ACC" w14:textId="0FD46120" w:rsidR="00B1586C" w:rsidRDefault="00B1586C" w:rsidP="00E84403">
      <w:r>
        <w:rPr>
          <w:noProof/>
          <w:lang w:eastAsia="en-GB"/>
        </w:rPr>
        <w:drawing>
          <wp:inline distT="0" distB="0" distL="0" distR="0" wp14:anchorId="619ED188" wp14:editId="0D0F1FB6">
            <wp:extent cx="7056120" cy="444119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7056120" cy="4441190"/>
                    </a:xfrm>
                    <a:prstGeom prst="rect">
                      <a:avLst/>
                    </a:prstGeom>
                  </pic:spPr>
                </pic:pic>
              </a:graphicData>
            </a:graphic>
          </wp:inline>
        </w:drawing>
      </w:r>
    </w:p>
    <w:p w14:paraId="1840369A" w14:textId="33D5E913" w:rsidR="00B1586C" w:rsidRDefault="00B1586C" w:rsidP="00E84403">
      <w:r>
        <w:lastRenderedPageBreak/>
        <w:t>In this script I will add the following line of code:</w:t>
      </w:r>
    </w:p>
    <w:p w14:paraId="305B4755" w14:textId="13D92100" w:rsidR="00B1586C" w:rsidRDefault="00B1586C" w:rsidP="00E84403">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tem item;</w:t>
      </w:r>
    </w:p>
    <w:p w14:paraId="0BD3C5E9" w14:textId="6F00E07B" w:rsidR="00B1586C" w:rsidRDefault="00B1586C" w:rsidP="00B1586C">
      <w:r>
        <w:t>This will just hold the item that this button will represent. Below is a procedure to set the button text:</w:t>
      </w:r>
    </w:p>
    <w:p w14:paraId="722528BA" w14:textId="77777777" w:rsidR="00B1586C" w:rsidRDefault="00B1586C" w:rsidP="00B1586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etText()</w:t>
      </w:r>
    </w:p>
    <w:p w14:paraId="16986BE6" w14:textId="77777777" w:rsidR="00B1586C" w:rsidRDefault="00B1586C" w:rsidP="00B1586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07001A3" w14:textId="77777777" w:rsidR="00B1586C" w:rsidRDefault="00B1586C" w:rsidP="00B1586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etComponentInChildren&lt;Text&gt;().text = item.name;</w:t>
      </w:r>
    </w:p>
    <w:p w14:paraId="0FB0CBD1" w14:textId="13FBB511" w:rsidR="00B1586C" w:rsidRDefault="00B1586C" w:rsidP="00B1586C">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A5E018D" w14:textId="5C43533C" w:rsidR="00B1586C" w:rsidRDefault="00B1586C" w:rsidP="00B1586C">
      <w:r>
        <w:t xml:space="preserve">This will set the button’s text to be equal to the item’s name. </w:t>
      </w:r>
      <w:r w:rsidR="001777B1">
        <w:t>I will then add this script to the prefab for the button</w:t>
      </w:r>
      <w:r w:rsidR="0081716B">
        <w:t>.</w:t>
      </w:r>
    </w:p>
    <w:p w14:paraId="4DF42E9D" w14:textId="188BE38D" w:rsidR="00B1586C" w:rsidRDefault="00B1586C" w:rsidP="00B1586C">
      <w:pPr>
        <w:pStyle w:val="Heading4"/>
      </w:pPr>
      <w:bookmarkStart w:id="346" w:name="_Toc122005761"/>
      <w:r>
        <w:t>Creating a procedure to instantiate buttons for each returned value</w:t>
      </w:r>
      <w:bookmarkEnd w:id="346"/>
    </w:p>
    <w:p w14:paraId="703297A5" w14:textId="62F5EF35" w:rsidR="00C71AA0" w:rsidRDefault="00753F31" w:rsidP="00B1586C">
      <w:r>
        <w:t>We need a way to instantiate buttons when items are returned from the stock table. This will be made on the StockLook</w:t>
      </w:r>
      <w:r w:rsidR="00C71AA0">
        <w:t>u</w:t>
      </w:r>
      <w:r>
        <w:t>p Script</w:t>
      </w:r>
      <w:r w:rsidR="00C71AA0">
        <w:t>. First I will create a reference to the SLUButtons and the content section on the panel:</w:t>
      </w:r>
    </w:p>
    <w:p w14:paraId="2A93C9D4" w14:textId="195644F8" w:rsidR="00C71AA0" w:rsidRDefault="00C71AA0" w:rsidP="00B1586C">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SLUButton;</w:t>
      </w:r>
    </w:p>
    <w:p w14:paraId="1DA08DE7" w14:textId="0245D62A" w:rsidR="00C71AA0" w:rsidRDefault="00C71AA0" w:rsidP="00B1586C">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SLUContent;</w:t>
      </w:r>
    </w:p>
    <w:p w14:paraId="30A17939" w14:textId="5FF08E66" w:rsidR="00C71AA0" w:rsidRDefault="00C71AA0" w:rsidP="00B1586C">
      <w:r>
        <w:t>The procedure is shown below:</w:t>
      </w:r>
    </w:p>
    <w:p w14:paraId="634FE59F"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reateSLUButtons()</w:t>
      </w:r>
    </w:p>
    <w:p w14:paraId="0B28FE00"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A4F56E"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Item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returnedItems)</w:t>
      </w:r>
    </w:p>
    <w:p w14:paraId="596855F9"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B72992"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 newButton = Instantiate(SLUButton, SLUContent.transform);</w:t>
      </w:r>
    </w:p>
    <w:p w14:paraId="17C28009"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SLUButtonController&gt;().item = item;</w:t>
      </w:r>
    </w:p>
    <w:p w14:paraId="1BB6A360"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SLUButtonController&gt;().SetText();</w:t>
      </w:r>
    </w:p>
    <w:p w14:paraId="48A66600"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933FCDD" w14:textId="32A3FCD2" w:rsidR="00C71AA0" w:rsidRDefault="00C71AA0" w:rsidP="00C71AA0">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826D091" w14:textId="45B6559D" w:rsidR="00C71AA0" w:rsidRDefault="00C71AA0" w:rsidP="00C71AA0">
      <w:r>
        <w:t xml:space="preserve">This will, when called, iterate through returnedItems and create a new button for each of items in the list. </w:t>
      </w:r>
    </w:p>
    <w:p w14:paraId="67FDEB16" w14:textId="33BC2BA3" w:rsidR="00C71AA0" w:rsidRDefault="00C71AA0" w:rsidP="00C71AA0">
      <w:r>
        <w:t>I will also create a new variable called activeSLUButtons which will be a GameObject list as shown below:</w:t>
      </w:r>
    </w:p>
    <w:p w14:paraId="4F79AD8C" w14:textId="674E46A6" w:rsidR="00C71AA0" w:rsidRDefault="00C71AA0" w:rsidP="00C71AA0">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List&lt;GameObject&gt; activeSLUButtons;</w:t>
      </w:r>
    </w:p>
    <w:p w14:paraId="56543BD6" w14:textId="33F611DF" w:rsidR="00C71AA0" w:rsidRDefault="00C71AA0" w:rsidP="00C71AA0">
      <w:r>
        <w:t xml:space="preserve">This is a private variable because I don’t need any other scripts to be able to access it. </w:t>
      </w:r>
      <w:r>
        <w:br/>
        <w:t xml:space="preserve">Every time a new button is instantiated I’m going to add it to this list, allowing me to keep track of the buttons that are active in the scene. </w:t>
      </w:r>
    </w:p>
    <w:p w14:paraId="02185768" w14:textId="2BA1DFA3" w:rsidR="00C71AA0" w:rsidRDefault="00C71AA0" w:rsidP="00C71AA0">
      <w:pPr>
        <w:rPr>
          <w:rFonts w:ascii="Cascadia Mono" w:hAnsi="Cascadia Mono" w:cs="Cascadia Mono"/>
          <w:color w:val="000000"/>
          <w:sz w:val="19"/>
          <w:szCs w:val="19"/>
        </w:rPr>
      </w:pPr>
      <w:r>
        <w:rPr>
          <w:rFonts w:ascii="Cascadia Mono" w:hAnsi="Cascadia Mono" w:cs="Cascadia Mono"/>
          <w:color w:val="000000"/>
          <w:sz w:val="19"/>
          <w:szCs w:val="19"/>
        </w:rPr>
        <w:t xml:space="preserve">            activeSLUButtons.Add(newButton);</w:t>
      </w:r>
    </w:p>
    <w:p w14:paraId="3C301150" w14:textId="7E515D8F" w:rsidR="00A1199D" w:rsidRDefault="00C71AA0" w:rsidP="00C71AA0">
      <w:r>
        <w:t>I will create a new IEnumerator to call this procedure as we</w:t>
      </w:r>
      <w:r w:rsidR="00A1199D">
        <w:t xml:space="preserve"> want to wait until all the items have been returned without effecting the rest of the flow of the program. This is shown below:</w:t>
      </w:r>
    </w:p>
    <w:p w14:paraId="5655C595" w14:textId="77777777" w:rsidR="00A1199D" w:rsidRDefault="00A1199D" w:rsidP="00A1199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Enumerator WaitForItems()</w:t>
      </w:r>
    </w:p>
    <w:p w14:paraId="3389BA79" w14:textId="77777777" w:rsidR="00A1199D" w:rsidRDefault="00A1199D" w:rsidP="00A1199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5C38986" w14:textId="77777777" w:rsidR="00A1199D" w:rsidRDefault="00A1199D" w:rsidP="00A1199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allItemsReturned);</w:t>
      </w:r>
    </w:p>
    <w:p w14:paraId="797FC426" w14:textId="77777777" w:rsidR="00A1199D" w:rsidRDefault="00A1199D" w:rsidP="00A1199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reateSLUButtons();</w:t>
      </w:r>
    </w:p>
    <w:p w14:paraId="3594EA47" w14:textId="77777777" w:rsidR="00A1199D" w:rsidRDefault="00A1199D" w:rsidP="00A1199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27F423E" w14:textId="2CEC8507" w:rsidR="00A1199D" w:rsidRDefault="00A1199D" w:rsidP="00A1199D">
      <w:r>
        <w:rPr>
          <w:rFonts w:ascii="Cascadia Mono" w:hAnsi="Cascadia Mono" w:cs="Cascadia Mono"/>
          <w:color w:val="000000"/>
          <w:sz w:val="19"/>
          <w:szCs w:val="19"/>
        </w:rPr>
        <w:t xml:space="preserve">    }</w:t>
      </w:r>
    </w:p>
    <w:p w14:paraId="5A86CBE8" w14:textId="3904C1D9" w:rsidR="00C71AA0" w:rsidRDefault="00A1199D" w:rsidP="00C71AA0">
      <w:r>
        <w:t>And we will call this IEnumerator in RequestStockFromS</w:t>
      </w:r>
      <w:r w:rsidR="00E85014">
        <w:t>erver procedure.</w:t>
      </w:r>
    </w:p>
    <w:p w14:paraId="6C798805" w14:textId="51F66C76" w:rsidR="008F5EA5" w:rsidRDefault="008F5EA5" w:rsidP="00C71AA0">
      <w:pPr>
        <w:rPr>
          <w:rFonts w:ascii="Cascadia Mono" w:hAnsi="Cascadia Mono" w:cs="Cascadia Mono"/>
          <w:color w:val="000000"/>
          <w:sz w:val="19"/>
          <w:szCs w:val="19"/>
        </w:rPr>
      </w:pPr>
      <w:r>
        <w:rPr>
          <w:rFonts w:ascii="Cascadia Mono" w:hAnsi="Cascadia Mono" w:cs="Cascadia Mono"/>
          <w:color w:val="000000"/>
          <w:sz w:val="19"/>
          <w:szCs w:val="19"/>
        </w:rPr>
        <w:t xml:space="preserve">        StartCoroutine(WaitForItems());</w:t>
      </w:r>
    </w:p>
    <w:p w14:paraId="7572FEC8" w14:textId="267DED6F" w:rsidR="006516AC" w:rsidRDefault="006516AC" w:rsidP="006516AC">
      <w:pPr>
        <w:pStyle w:val="Heading4"/>
      </w:pPr>
      <w:bookmarkStart w:id="347" w:name="_Toc122005762"/>
      <w:r>
        <w:t>Creating a procedure to delete existing buttons</w:t>
      </w:r>
      <w:bookmarkEnd w:id="347"/>
    </w:p>
    <w:p w14:paraId="3DC0BF76" w14:textId="2D4125AC" w:rsidR="006516AC" w:rsidRDefault="006516AC" w:rsidP="006516AC">
      <w:r>
        <w:t>When we do multiple searches we don’t want the buttons to keep getting added, we want the buttons to be removed and only the new searches buttons appear. For this we will create a new procedure to delete the active buttons. This procedure is pretty simple and is shown below:</w:t>
      </w:r>
    </w:p>
    <w:p w14:paraId="277C1730"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RemoveSLUButtons()</w:t>
      </w:r>
    </w:p>
    <w:p w14:paraId="5E92442F"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4E9E4F"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GameObject go </w:t>
      </w:r>
      <w:r>
        <w:rPr>
          <w:rFonts w:ascii="Cascadia Mono" w:hAnsi="Cascadia Mono" w:cs="Cascadia Mono"/>
          <w:color w:val="0000FF"/>
          <w:sz w:val="19"/>
          <w:szCs w:val="19"/>
        </w:rPr>
        <w:t>in</w:t>
      </w:r>
      <w:r>
        <w:rPr>
          <w:rFonts w:ascii="Cascadia Mono" w:hAnsi="Cascadia Mono" w:cs="Cascadia Mono"/>
          <w:color w:val="000000"/>
          <w:sz w:val="19"/>
          <w:szCs w:val="19"/>
        </w:rPr>
        <w:t xml:space="preserve"> activeSLUButtons)</w:t>
      </w:r>
    </w:p>
    <w:p w14:paraId="5F1C115E"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52D326BA"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stroy(go.gameObject);</w:t>
      </w:r>
    </w:p>
    <w:p w14:paraId="098196C6"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ctiveSLUButtons.Remove(go);</w:t>
      </w:r>
    </w:p>
    <w:p w14:paraId="4B81DE4E"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4EFE84" w14:textId="503A2EE7" w:rsidR="006516AC" w:rsidRDefault="006516AC" w:rsidP="006516AC">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3262237" w14:textId="0F0161D8" w:rsidR="006516AC" w:rsidRDefault="006516AC" w:rsidP="006516AC">
      <w:r>
        <w:t xml:space="preserve">This will iterate through the active buttons, destroy the game object and remove them from the activeSLUButtons list. </w:t>
      </w:r>
    </w:p>
    <w:p w14:paraId="1FAB7056" w14:textId="3CE6396B" w:rsidR="006516AC" w:rsidRDefault="006516AC" w:rsidP="006516AC">
      <w:r>
        <w:t>This will be called in my WaitForItems IEnumerator with the following line of code:</w:t>
      </w:r>
    </w:p>
    <w:p w14:paraId="02F288FC" w14:textId="7E458A3F" w:rsidR="006516AC" w:rsidRDefault="006516AC" w:rsidP="006516AC">
      <w:pPr>
        <w:rPr>
          <w:rFonts w:ascii="Cascadia Mono" w:hAnsi="Cascadia Mono" w:cs="Cascadia Mono"/>
          <w:color w:val="000000"/>
          <w:sz w:val="19"/>
          <w:szCs w:val="19"/>
        </w:rPr>
      </w:pPr>
      <w:r>
        <w:rPr>
          <w:rFonts w:ascii="Cascadia Mono" w:hAnsi="Cascadia Mono" w:cs="Cascadia Mono"/>
          <w:color w:val="000000"/>
          <w:sz w:val="19"/>
          <w:szCs w:val="19"/>
        </w:rPr>
        <w:t xml:space="preserve">        RemoveSLUButtons();</w:t>
      </w:r>
    </w:p>
    <w:p w14:paraId="4CD59EB4" w14:textId="087BAF35" w:rsidR="006516AC" w:rsidRDefault="006516AC" w:rsidP="006516AC">
      <w:r>
        <w:t xml:space="preserve">I have placed before the CreateSLUButtons so that is doesn’t delete the new buttons. </w:t>
      </w:r>
    </w:p>
    <w:p w14:paraId="17E5EA81" w14:textId="77777777" w:rsidR="001777B1" w:rsidRDefault="001777B1" w:rsidP="001777B1">
      <w:pPr>
        <w:pStyle w:val="Heading4"/>
      </w:pPr>
      <w:bookmarkStart w:id="348" w:name="_Toc122005763"/>
      <w:r>
        <w:t>Creating a button to search the database</w:t>
      </w:r>
      <w:bookmarkEnd w:id="348"/>
    </w:p>
    <w:p w14:paraId="6A62247D" w14:textId="77777777" w:rsidR="001777B1" w:rsidRDefault="001777B1" w:rsidP="001777B1">
      <w:r>
        <w:t xml:space="preserve">We need to have a button that can search the database. To do this I will modify a procedure. This will take the two inputs and convert them to variables, and use them in our existing searching function. To do this, first we need two references to our input fields so that we can take the user’s input. </w:t>
      </w:r>
    </w:p>
    <w:p w14:paraId="521EB024"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nput productNameInput;</w:t>
      </w:r>
    </w:p>
    <w:p w14:paraId="7E584205" w14:textId="77777777" w:rsidR="001777B1" w:rsidRDefault="001777B1" w:rsidP="001777B1">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nput productIDInput;</w:t>
      </w:r>
    </w:p>
    <w:p w14:paraId="1AE9BE11" w14:textId="77777777" w:rsidR="001777B1" w:rsidRDefault="001777B1" w:rsidP="001777B1">
      <w:r>
        <w:t>And my RequestStockFromServer procedure is modified to be the following:</w:t>
      </w:r>
    </w:p>
    <w:p w14:paraId="142D5C95"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RequestStockFromServer()</w:t>
      </w:r>
    </w:p>
    <w:p w14:paraId="2B4581C5"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4901A8A"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ToRequest = System.Convert.ToInt32(productIDInput.text);</w:t>
      </w:r>
    </w:p>
    <w:p w14:paraId="4756EDE9"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ToRequest = productNameInput.text;</w:t>
      </w:r>
    </w:p>
    <w:p w14:paraId="6CF1CBF3"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equestToSend = </w:t>
      </w:r>
      <w:r>
        <w:rPr>
          <w:rFonts w:ascii="Cascadia Mono" w:hAnsi="Cascadia Mono" w:cs="Cascadia Mono"/>
          <w:color w:val="A31515"/>
          <w:sz w:val="19"/>
          <w:szCs w:val="19"/>
        </w:rPr>
        <w:t>"&amp;STOCKLUDBR|"</w:t>
      </w:r>
      <w:r>
        <w:rPr>
          <w:rFonts w:ascii="Cascadia Mono" w:hAnsi="Cascadia Mono" w:cs="Cascadia Mono"/>
          <w:color w:val="000000"/>
          <w:sz w:val="19"/>
          <w:szCs w:val="19"/>
        </w:rPr>
        <w:t xml:space="preserve"> + idToRequest + </w:t>
      </w:r>
      <w:r>
        <w:rPr>
          <w:rFonts w:ascii="Cascadia Mono" w:hAnsi="Cascadia Mono" w:cs="Cascadia Mono"/>
          <w:color w:val="A31515"/>
          <w:sz w:val="19"/>
          <w:szCs w:val="19"/>
        </w:rPr>
        <w:t>"|"</w:t>
      </w:r>
      <w:r>
        <w:rPr>
          <w:rFonts w:ascii="Cascadia Mono" w:hAnsi="Cascadia Mono" w:cs="Cascadia Mono"/>
          <w:color w:val="000000"/>
          <w:sz w:val="19"/>
          <w:szCs w:val="19"/>
        </w:rPr>
        <w:t xml:space="preserve"> + nameToRequest;</w:t>
      </w:r>
    </w:p>
    <w:p w14:paraId="132A0DFC"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Send(requestToSend);</w:t>
      </w:r>
    </w:p>
    <w:p w14:paraId="4F6734D1"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rtCoroutine(WaitForItems());</w:t>
      </w:r>
    </w:p>
    <w:p w14:paraId="45621F93" w14:textId="77777777" w:rsidR="001777B1" w:rsidRDefault="001777B1" w:rsidP="001777B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0622896" w14:textId="77777777" w:rsidR="001777B1" w:rsidRDefault="001777B1" w:rsidP="001777B1">
      <w:r>
        <w:t xml:space="preserve">We then can add this procedure to be activated when the ‘Search’ button is pressed, and add the input fields into their reference slots. </w:t>
      </w:r>
    </w:p>
    <w:p w14:paraId="30BBE8B2" w14:textId="77777777" w:rsidR="001777B1" w:rsidRDefault="001777B1" w:rsidP="001777B1">
      <w:r>
        <w:rPr>
          <w:noProof/>
          <w:lang w:eastAsia="en-GB"/>
        </w:rPr>
        <w:drawing>
          <wp:inline distT="0" distB="0" distL="0" distR="0" wp14:anchorId="4439A2B8" wp14:editId="7224330C">
            <wp:extent cx="7056120" cy="444119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7056120" cy="4441190"/>
                    </a:xfrm>
                    <a:prstGeom prst="rect">
                      <a:avLst/>
                    </a:prstGeom>
                  </pic:spPr>
                </pic:pic>
              </a:graphicData>
            </a:graphic>
          </wp:inline>
        </w:drawing>
      </w:r>
    </w:p>
    <w:p w14:paraId="33DAC537" w14:textId="77777777" w:rsidR="001777B1" w:rsidRDefault="001777B1" w:rsidP="001777B1">
      <w:r>
        <w:rPr>
          <w:noProof/>
          <w:lang w:eastAsia="en-GB"/>
        </w:rPr>
        <w:lastRenderedPageBreak/>
        <w:drawing>
          <wp:inline distT="0" distB="0" distL="0" distR="0" wp14:anchorId="71C75B20" wp14:editId="07FFDFED">
            <wp:extent cx="7056120" cy="444119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7056120" cy="4441190"/>
                    </a:xfrm>
                    <a:prstGeom prst="rect">
                      <a:avLst/>
                    </a:prstGeom>
                  </pic:spPr>
                </pic:pic>
              </a:graphicData>
            </a:graphic>
          </wp:inline>
        </w:drawing>
      </w:r>
    </w:p>
    <w:p w14:paraId="6ACC8C92" w14:textId="079B0AF6" w:rsidR="001777B1" w:rsidRDefault="001777B1" w:rsidP="001777B1">
      <w:r>
        <w:t xml:space="preserve">Now when the button is pressed it will run </w:t>
      </w:r>
      <w:r w:rsidR="003B56E9">
        <w:t>the</w:t>
      </w:r>
      <w:r>
        <w:t xml:space="preserve"> procedure</w:t>
      </w:r>
    </w:p>
    <w:p w14:paraId="3BA8B5AB" w14:textId="040716C8" w:rsidR="00986B6A" w:rsidRDefault="00986B6A" w:rsidP="001777B1">
      <w:r>
        <w:t xml:space="preserve">I also added the following 2 lines to allow the input boxes to clear once the search button is pressed. </w:t>
      </w:r>
    </w:p>
    <w:p w14:paraId="398D3948"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oductID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1558A037" w14:textId="79DB5D6A" w:rsidR="00986B6A" w:rsidRPr="006516AC" w:rsidRDefault="00986B6A" w:rsidP="00986B6A">
      <w:r>
        <w:rPr>
          <w:rFonts w:ascii="Cascadia Mono" w:hAnsi="Cascadia Mono" w:cs="Cascadia Mono"/>
          <w:color w:val="000000"/>
          <w:sz w:val="19"/>
          <w:szCs w:val="19"/>
        </w:rPr>
        <w:t xml:space="preserve">        productName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2EF1168" w14:textId="215F5794" w:rsidR="006516AC" w:rsidRDefault="003B56E9" w:rsidP="003B56E9">
      <w:pPr>
        <w:pStyle w:val="Heading4"/>
      </w:pPr>
      <w:bookmarkStart w:id="349" w:name="_Toc122005764"/>
      <w:r>
        <w:t>Creating a procedure to close the stock look-up panel</w:t>
      </w:r>
      <w:bookmarkEnd w:id="349"/>
    </w:p>
    <w:p w14:paraId="2167ACDD" w14:textId="5136B843" w:rsidR="003B56E9" w:rsidRDefault="003B56E9" w:rsidP="003B56E9">
      <w:r>
        <w:t xml:space="preserve">We need a way to exit the stock look-up panel, otherwise we won’t be able to leave once it is open. </w:t>
      </w:r>
      <w:r w:rsidR="00024998">
        <w:t>This is a simple procedure and is shown below:</w:t>
      </w:r>
    </w:p>
    <w:p w14:paraId="102EAE68"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losePanel()</w:t>
      </w:r>
    </w:p>
    <w:p w14:paraId="69E57B5C"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3BA5F60"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moveSLUButtons();</w:t>
      </w:r>
    </w:p>
    <w:p w14:paraId="3FE9AF61"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oductID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02F9FD59"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oductName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4B790264"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ockLUPanel.gameObject.SetActive(</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3B47B1B1" w14:textId="7C5DA5F8" w:rsidR="00024998" w:rsidRDefault="00986B6A" w:rsidP="00986B6A">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FB524AA" w14:textId="1701AF1B" w:rsidR="00986B6A" w:rsidRDefault="003E22BE" w:rsidP="00986B6A">
      <w:r>
        <w:t xml:space="preserve">And this procedure is placed onto the ‘Close’ button. </w:t>
      </w:r>
    </w:p>
    <w:p w14:paraId="1F2985E0" w14:textId="4D8E7465" w:rsidR="003E22BE" w:rsidRDefault="003E22BE" w:rsidP="00986B6A">
      <w:r>
        <w:rPr>
          <w:noProof/>
          <w:lang w:eastAsia="en-GB"/>
        </w:rPr>
        <w:lastRenderedPageBreak/>
        <w:drawing>
          <wp:inline distT="0" distB="0" distL="0" distR="0" wp14:anchorId="6D141C55" wp14:editId="45374CD9">
            <wp:extent cx="7056120" cy="444119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7056120" cy="4441190"/>
                    </a:xfrm>
                    <a:prstGeom prst="rect">
                      <a:avLst/>
                    </a:prstGeom>
                  </pic:spPr>
                </pic:pic>
              </a:graphicData>
            </a:graphic>
          </wp:inline>
        </w:drawing>
      </w:r>
    </w:p>
    <w:p w14:paraId="758BF08E" w14:textId="587728F4" w:rsidR="003E22BE" w:rsidRDefault="003E22BE" w:rsidP="00986B6A">
      <w:r>
        <w:t xml:space="preserve">This means that the stock look-up is fully is complete. </w:t>
      </w:r>
    </w:p>
    <w:p w14:paraId="1B8533E0" w14:textId="71390728" w:rsidR="006C7C59" w:rsidRDefault="006C7C59" w:rsidP="006C7C59">
      <w:pPr>
        <w:pStyle w:val="Heading3"/>
      </w:pPr>
      <w:bookmarkStart w:id="350" w:name="_Toc122005765"/>
      <w:r>
        <w:t>Milestone 4</w:t>
      </w:r>
      <w:bookmarkEnd w:id="350"/>
    </w:p>
    <w:p w14:paraId="5B2D3AE3" w14:textId="2E3F4AD7" w:rsidR="006C7C59" w:rsidRDefault="006C7C59" w:rsidP="006C7C59">
      <w:r>
        <w:t xml:space="preserve">Now we have completed the stock look-up function, it is time to test all of its functions. </w:t>
      </w:r>
    </w:p>
    <w:p w14:paraId="7708F8D7" w14:textId="39BDECB6" w:rsidR="006C7C59" w:rsidRDefault="006C7C59" w:rsidP="006C7C59">
      <w:pPr>
        <w:pStyle w:val="Heading4"/>
      </w:pPr>
      <w:bookmarkStart w:id="351" w:name="_Toc122005766"/>
      <w:r>
        <w:t>Milestone Test 4.1</w:t>
      </w:r>
      <w:bookmarkEnd w:id="351"/>
    </w:p>
    <w:p w14:paraId="63141372" w14:textId="77777777" w:rsidR="006C7C59" w:rsidRDefault="006C7C59" w:rsidP="006C7C59">
      <w:r>
        <w:t xml:space="preserve">This test is to check to see if the stock look-up page opens and closes when the UI button is pressed. </w:t>
      </w:r>
    </w:p>
    <w:p w14:paraId="3519D529" w14:textId="6D300624" w:rsidR="006C7C59" w:rsidRDefault="006C7C59" w:rsidP="00765B0D">
      <w:pPr>
        <w:pStyle w:val="Heading5"/>
      </w:pPr>
      <w:bookmarkStart w:id="352" w:name="_Toc122005767"/>
      <w:r>
        <w:t>Milestone Test 4.1.1</w:t>
      </w:r>
      <w:bookmarkEnd w:id="352"/>
    </w:p>
    <w:p w14:paraId="176FDEAA" w14:textId="1D9F18A3" w:rsidR="006C7C59" w:rsidRDefault="006C7C59" w:rsidP="006C7C59">
      <w:r>
        <w:t xml:space="preserve">Below are 2 screenshots, one before the button is pressed, and one after the button is pressed. This is to check to see </w:t>
      </w:r>
      <w:r w:rsidR="00CF4353">
        <w:t>if</w:t>
      </w:r>
      <w:r>
        <w:t xml:space="preserve"> the stock look-up page opens</w:t>
      </w:r>
    </w:p>
    <w:p w14:paraId="1AD318B0" w14:textId="27D4E394" w:rsidR="006C7C59" w:rsidRDefault="006C7C59" w:rsidP="006C7C59">
      <w:r>
        <w:rPr>
          <w:noProof/>
          <w:lang w:eastAsia="en-GB"/>
        </w:rPr>
        <w:lastRenderedPageBreak/>
        <w:drawing>
          <wp:inline distT="0" distB="0" distL="0" distR="0" wp14:anchorId="490FEFE0" wp14:editId="23881C22">
            <wp:extent cx="7056120" cy="444119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2D2B6282" wp14:editId="74114C9B">
            <wp:extent cx="7056120" cy="444119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7056120" cy="4441190"/>
                    </a:xfrm>
                    <a:prstGeom prst="rect">
                      <a:avLst/>
                    </a:prstGeom>
                  </pic:spPr>
                </pic:pic>
              </a:graphicData>
            </a:graphic>
          </wp:inline>
        </w:drawing>
      </w:r>
    </w:p>
    <w:p w14:paraId="56B4D084" w14:textId="78881E0C" w:rsidR="006C7C59" w:rsidRDefault="006C7C59" w:rsidP="006C7C59">
      <w:r>
        <w:t xml:space="preserve">As you can see when the button is pressed, the stock look-up panel is activated. </w:t>
      </w:r>
    </w:p>
    <w:p w14:paraId="18F5AC0C" w14:textId="0C7D960C" w:rsidR="006C7C59" w:rsidRDefault="006C7C59" w:rsidP="00765B0D">
      <w:pPr>
        <w:pStyle w:val="Heading5"/>
      </w:pPr>
      <w:bookmarkStart w:id="353" w:name="_Toc122005768"/>
      <w:r>
        <w:lastRenderedPageBreak/>
        <w:t>Milestone Test 4.1.2</w:t>
      </w:r>
      <w:bookmarkEnd w:id="353"/>
    </w:p>
    <w:p w14:paraId="16ECE581" w14:textId="2B05E86E" w:rsidR="006C7C59" w:rsidRDefault="006C7C59" w:rsidP="006C7C59">
      <w:r>
        <w:t xml:space="preserve">This test is to see if the panel closes when the UI button on the stock look-up panel is pressed. There are two screenshots below, one of before the ‘close’ button is pressed and one after. </w:t>
      </w:r>
    </w:p>
    <w:p w14:paraId="1CB2A0E0" w14:textId="45AAD390" w:rsidR="006C7C59" w:rsidRDefault="006C7C59" w:rsidP="006C7C59">
      <w:r>
        <w:rPr>
          <w:noProof/>
          <w:lang w:eastAsia="en-GB"/>
        </w:rPr>
        <w:drawing>
          <wp:inline distT="0" distB="0" distL="0" distR="0" wp14:anchorId="4583156A" wp14:editId="57145E6E">
            <wp:extent cx="7056120" cy="444119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7056120" cy="4441190"/>
                    </a:xfrm>
                    <a:prstGeom prst="rect">
                      <a:avLst/>
                    </a:prstGeom>
                  </pic:spPr>
                </pic:pic>
              </a:graphicData>
            </a:graphic>
          </wp:inline>
        </w:drawing>
      </w:r>
    </w:p>
    <w:p w14:paraId="57F92FE9" w14:textId="1F06D85A" w:rsidR="00765B0D" w:rsidRDefault="00765B0D" w:rsidP="006C7C59">
      <w:r>
        <w:rPr>
          <w:noProof/>
          <w:lang w:eastAsia="en-GB"/>
        </w:rPr>
        <w:lastRenderedPageBreak/>
        <w:drawing>
          <wp:inline distT="0" distB="0" distL="0" distR="0" wp14:anchorId="64A6B8A7" wp14:editId="47C943AC">
            <wp:extent cx="7056120" cy="444119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7056120" cy="4441190"/>
                    </a:xfrm>
                    <a:prstGeom prst="rect">
                      <a:avLst/>
                    </a:prstGeom>
                  </pic:spPr>
                </pic:pic>
              </a:graphicData>
            </a:graphic>
          </wp:inline>
        </w:drawing>
      </w:r>
    </w:p>
    <w:p w14:paraId="7FB19D24" w14:textId="1F108B00" w:rsidR="00765B0D" w:rsidRDefault="00765B0D" w:rsidP="00765B0D">
      <w:r>
        <w:t xml:space="preserve">This shows that we can successfully close the stock look-up panel using the UI button. </w:t>
      </w:r>
    </w:p>
    <w:p w14:paraId="58B133D3" w14:textId="04BFAD69" w:rsidR="00765B0D" w:rsidRDefault="00765B0D" w:rsidP="00765B0D">
      <w:pPr>
        <w:pStyle w:val="Heading4"/>
      </w:pPr>
      <w:bookmarkStart w:id="354" w:name="_Toc122005769"/>
      <w:r>
        <w:t>Milestone Test 4.2</w:t>
      </w:r>
      <w:r w:rsidR="00B8343B">
        <w:t>, 4.3 and 4.4</w:t>
      </w:r>
      <w:bookmarkEnd w:id="354"/>
    </w:p>
    <w:p w14:paraId="47DCBEF1" w14:textId="56FB68A2" w:rsidR="00765B0D" w:rsidRDefault="00D00E3C" w:rsidP="00765B0D">
      <w:r>
        <w:t xml:space="preserve">This is to test that we can send a request to the server using the UI Elements. </w:t>
      </w:r>
      <w:r w:rsidR="00B8343B">
        <w:t xml:space="preserve">The server processes the data correctly, and sends it back to the client. As well as the client producing some UI buttons for each stock item that is returned. </w:t>
      </w:r>
    </w:p>
    <w:p w14:paraId="7D6836CA" w14:textId="5D67710B" w:rsidR="00B8343B" w:rsidRDefault="00B8343B" w:rsidP="00765B0D">
      <w:r>
        <w:t xml:space="preserve">I am combining these 3 of the milestone tests as these 3 functions are interlinked with each other and can be tested in one go. </w:t>
      </w:r>
      <w:r w:rsidR="00BB0369">
        <w:t xml:space="preserve">I will talk about all 3 tests when evaluating the results of the tests. </w:t>
      </w:r>
    </w:p>
    <w:p w14:paraId="486C537C" w14:textId="064D4C43" w:rsidR="00B8343B" w:rsidRDefault="004C3A64" w:rsidP="00765B0D">
      <w:r>
        <w:t xml:space="preserve">I have added an output statement to the ‘RequestStockLookup’ procedure to show us what text input are reading. </w:t>
      </w:r>
    </w:p>
    <w:p w14:paraId="1798D463" w14:textId="2B647223" w:rsidR="004C3A64" w:rsidRDefault="004C3A64" w:rsidP="00765B0D">
      <w:r>
        <w:t>The test data that I will be using is shown below:</w:t>
      </w:r>
    </w:p>
    <w:tbl>
      <w:tblPr>
        <w:tblStyle w:val="TableGrid"/>
        <w:tblW w:w="0" w:type="auto"/>
        <w:tblLook w:val="04A0" w:firstRow="1" w:lastRow="0" w:firstColumn="1" w:lastColumn="0" w:noHBand="0" w:noVBand="1"/>
      </w:tblPr>
      <w:tblGrid>
        <w:gridCol w:w="2775"/>
        <w:gridCol w:w="2775"/>
        <w:gridCol w:w="2776"/>
        <w:gridCol w:w="2776"/>
      </w:tblGrid>
      <w:tr w:rsidR="00B8343B" w14:paraId="78807FB2" w14:textId="77777777" w:rsidTr="00B8343B">
        <w:tc>
          <w:tcPr>
            <w:tcW w:w="2775" w:type="dxa"/>
          </w:tcPr>
          <w:p w14:paraId="20F7AE73" w14:textId="4B92CE31" w:rsidR="00B8343B" w:rsidRDefault="00B8343B" w:rsidP="00765B0D">
            <w:r>
              <w:t>Test Number</w:t>
            </w:r>
          </w:p>
        </w:tc>
        <w:tc>
          <w:tcPr>
            <w:tcW w:w="2775" w:type="dxa"/>
          </w:tcPr>
          <w:p w14:paraId="58EC379C" w14:textId="482219E9" w:rsidR="00B8343B" w:rsidRDefault="00B8343B" w:rsidP="00765B0D">
            <w:r>
              <w:t>Type of test</w:t>
            </w:r>
          </w:p>
        </w:tc>
        <w:tc>
          <w:tcPr>
            <w:tcW w:w="2776" w:type="dxa"/>
          </w:tcPr>
          <w:p w14:paraId="791E4099" w14:textId="07ACC8A8" w:rsidR="00B8343B" w:rsidRDefault="00B8343B" w:rsidP="00765B0D">
            <w:r>
              <w:t>Input</w:t>
            </w:r>
          </w:p>
        </w:tc>
        <w:tc>
          <w:tcPr>
            <w:tcW w:w="2776" w:type="dxa"/>
          </w:tcPr>
          <w:p w14:paraId="18A12120" w14:textId="054A46C3" w:rsidR="00B8343B" w:rsidRDefault="00B8343B" w:rsidP="00765B0D">
            <w:r>
              <w:t>Expected Output</w:t>
            </w:r>
          </w:p>
        </w:tc>
      </w:tr>
      <w:tr w:rsidR="00B8343B" w14:paraId="432986E1" w14:textId="77777777" w:rsidTr="00B8343B">
        <w:tc>
          <w:tcPr>
            <w:tcW w:w="2775" w:type="dxa"/>
          </w:tcPr>
          <w:p w14:paraId="74AFBCE8" w14:textId="00A135C4" w:rsidR="00B8343B" w:rsidRDefault="00B8343B" w:rsidP="00765B0D">
            <w:r>
              <w:t>4.2.1</w:t>
            </w:r>
          </w:p>
        </w:tc>
        <w:tc>
          <w:tcPr>
            <w:tcW w:w="2775" w:type="dxa"/>
          </w:tcPr>
          <w:p w14:paraId="14EF0A31" w14:textId="30AD6D67" w:rsidR="00B8343B" w:rsidRDefault="00B8343B" w:rsidP="00765B0D">
            <w:r>
              <w:t>Normal</w:t>
            </w:r>
          </w:p>
        </w:tc>
        <w:tc>
          <w:tcPr>
            <w:tcW w:w="2776" w:type="dxa"/>
          </w:tcPr>
          <w:p w14:paraId="3166C1A9" w14:textId="34E73434" w:rsidR="00B8343B" w:rsidRDefault="00B8343B" w:rsidP="00765B0D">
            <w:r>
              <w:t>Correct ID and Product Name</w:t>
            </w:r>
          </w:p>
        </w:tc>
        <w:tc>
          <w:tcPr>
            <w:tcW w:w="2776" w:type="dxa"/>
          </w:tcPr>
          <w:p w14:paraId="4E202B4A" w14:textId="05E9ED57" w:rsidR="00B8343B" w:rsidRDefault="00B8343B" w:rsidP="00B8343B">
            <w:r>
              <w:t>Server Receives the request correctly, one item returned</w:t>
            </w:r>
          </w:p>
        </w:tc>
      </w:tr>
      <w:tr w:rsidR="00B8343B" w14:paraId="51B3FC5E" w14:textId="77777777" w:rsidTr="00B8343B">
        <w:tc>
          <w:tcPr>
            <w:tcW w:w="2775" w:type="dxa"/>
          </w:tcPr>
          <w:p w14:paraId="12F3969A" w14:textId="439847EB" w:rsidR="00B8343B" w:rsidRDefault="00B8343B" w:rsidP="00765B0D">
            <w:r>
              <w:t>4.2.2</w:t>
            </w:r>
          </w:p>
        </w:tc>
        <w:tc>
          <w:tcPr>
            <w:tcW w:w="2775" w:type="dxa"/>
          </w:tcPr>
          <w:p w14:paraId="25E5419A" w14:textId="1391EAD8" w:rsidR="00B8343B" w:rsidRDefault="00B8343B" w:rsidP="00765B0D">
            <w:r>
              <w:t>Boundary</w:t>
            </w:r>
          </w:p>
        </w:tc>
        <w:tc>
          <w:tcPr>
            <w:tcW w:w="2776" w:type="dxa"/>
          </w:tcPr>
          <w:p w14:paraId="67127880" w14:textId="44D4FC97" w:rsidR="00B8343B" w:rsidRDefault="00B8343B" w:rsidP="00765B0D">
            <w:r>
              <w:t>Correct ID and not Product Name</w:t>
            </w:r>
          </w:p>
        </w:tc>
        <w:tc>
          <w:tcPr>
            <w:tcW w:w="2776" w:type="dxa"/>
          </w:tcPr>
          <w:p w14:paraId="4AA5B23F" w14:textId="32818707" w:rsidR="00B8343B" w:rsidRDefault="00B8343B" w:rsidP="00765B0D">
            <w:r>
              <w:t>Server Receives the request correctly, one item returned</w:t>
            </w:r>
          </w:p>
        </w:tc>
      </w:tr>
      <w:tr w:rsidR="00B8343B" w14:paraId="621E1662" w14:textId="77777777" w:rsidTr="00B8343B">
        <w:tc>
          <w:tcPr>
            <w:tcW w:w="2775" w:type="dxa"/>
          </w:tcPr>
          <w:p w14:paraId="0638EF9D" w14:textId="19CB9D67" w:rsidR="00B8343B" w:rsidRDefault="00B8343B" w:rsidP="00765B0D">
            <w:r>
              <w:t>4.2.3</w:t>
            </w:r>
          </w:p>
        </w:tc>
        <w:tc>
          <w:tcPr>
            <w:tcW w:w="2775" w:type="dxa"/>
          </w:tcPr>
          <w:p w14:paraId="514D190D" w14:textId="326E1213" w:rsidR="00B8343B" w:rsidRDefault="00B8343B" w:rsidP="00765B0D">
            <w:r>
              <w:t>Boundary</w:t>
            </w:r>
          </w:p>
        </w:tc>
        <w:tc>
          <w:tcPr>
            <w:tcW w:w="2776" w:type="dxa"/>
          </w:tcPr>
          <w:p w14:paraId="15C6D859" w14:textId="394BE41D" w:rsidR="00B8343B" w:rsidRDefault="00B8343B" w:rsidP="00765B0D">
            <w:r>
              <w:t>No ID and Correct Product Name</w:t>
            </w:r>
          </w:p>
        </w:tc>
        <w:tc>
          <w:tcPr>
            <w:tcW w:w="2776" w:type="dxa"/>
          </w:tcPr>
          <w:p w14:paraId="086692E5" w14:textId="71639211" w:rsidR="00B8343B" w:rsidRDefault="00B8343B" w:rsidP="00765B0D">
            <w:r>
              <w:t>Server Receives the request correctly, one item returned</w:t>
            </w:r>
          </w:p>
        </w:tc>
      </w:tr>
      <w:tr w:rsidR="00B8343B" w14:paraId="11894B24" w14:textId="77777777" w:rsidTr="00B8343B">
        <w:tc>
          <w:tcPr>
            <w:tcW w:w="2775" w:type="dxa"/>
          </w:tcPr>
          <w:p w14:paraId="4A5408AD" w14:textId="58F4F2E2" w:rsidR="00B8343B" w:rsidRDefault="00B8343B" w:rsidP="00765B0D">
            <w:r>
              <w:t>4.2.4</w:t>
            </w:r>
          </w:p>
        </w:tc>
        <w:tc>
          <w:tcPr>
            <w:tcW w:w="2775" w:type="dxa"/>
          </w:tcPr>
          <w:p w14:paraId="14DDB6DB" w14:textId="0E1EB547" w:rsidR="00B8343B" w:rsidRDefault="00B8343B" w:rsidP="00765B0D">
            <w:r>
              <w:t>Boundary</w:t>
            </w:r>
          </w:p>
        </w:tc>
        <w:tc>
          <w:tcPr>
            <w:tcW w:w="2776" w:type="dxa"/>
          </w:tcPr>
          <w:p w14:paraId="18BCB984" w14:textId="7D81A581" w:rsidR="00B8343B" w:rsidRDefault="00B8343B" w:rsidP="00765B0D">
            <w:r>
              <w:t>No ID and Part of a Product Name</w:t>
            </w:r>
          </w:p>
        </w:tc>
        <w:tc>
          <w:tcPr>
            <w:tcW w:w="2776" w:type="dxa"/>
          </w:tcPr>
          <w:p w14:paraId="1B25BB25" w14:textId="3871B637" w:rsidR="00B8343B" w:rsidRDefault="00B8343B" w:rsidP="00765B0D">
            <w:r>
              <w:t>Server Receives the request correctly, multiple items returned</w:t>
            </w:r>
          </w:p>
        </w:tc>
      </w:tr>
      <w:tr w:rsidR="00B8343B" w14:paraId="0E958994" w14:textId="77777777" w:rsidTr="00B8343B">
        <w:tc>
          <w:tcPr>
            <w:tcW w:w="2775" w:type="dxa"/>
          </w:tcPr>
          <w:p w14:paraId="0397F914" w14:textId="4816B3C6" w:rsidR="00B8343B" w:rsidRDefault="00B8343B" w:rsidP="00765B0D">
            <w:r>
              <w:t>4.2.5</w:t>
            </w:r>
          </w:p>
        </w:tc>
        <w:tc>
          <w:tcPr>
            <w:tcW w:w="2775" w:type="dxa"/>
          </w:tcPr>
          <w:p w14:paraId="783B306E" w14:textId="351C4D8B" w:rsidR="00B8343B" w:rsidRDefault="00B8343B" w:rsidP="00765B0D">
            <w:r>
              <w:t>Erroneous</w:t>
            </w:r>
          </w:p>
        </w:tc>
        <w:tc>
          <w:tcPr>
            <w:tcW w:w="2776" w:type="dxa"/>
          </w:tcPr>
          <w:p w14:paraId="11BDE6B2" w14:textId="2CDB6C18" w:rsidR="00B8343B" w:rsidRDefault="00B8343B" w:rsidP="00765B0D">
            <w:r>
              <w:t>No ID and No Product Name</w:t>
            </w:r>
          </w:p>
        </w:tc>
        <w:tc>
          <w:tcPr>
            <w:tcW w:w="2776" w:type="dxa"/>
          </w:tcPr>
          <w:p w14:paraId="3D480285" w14:textId="0C8B357C" w:rsidR="00B8343B" w:rsidRDefault="00B8343B" w:rsidP="00765B0D">
            <w:r>
              <w:t xml:space="preserve">Server Receives the request correctly, every item in the table is returned. </w:t>
            </w:r>
          </w:p>
        </w:tc>
      </w:tr>
    </w:tbl>
    <w:p w14:paraId="477B725F" w14:textId="2675A076" w:rsidR="004C3A64" w:rsidRDefault="00B8343B" w:rsidP="00B8343B">
      <w:pPr>
        <w:pStyle w:val="Heading5"/>
      </w:pPr>
      <w:bookmarkStart w:id="355" w:name="_Toc122005770"/>
      <w:r>
        <w:t>Milestone Test 4.2.1</w:t>
      </w:r>
      <w:bookmarkEnd w:id="355"/>
    </w:p>
    <w:p w14:paraId="604A88F9" w14:textId="283A2583" w:rsidR="00B8343B" w:rsidRDefault="00B8343B" w:rsidP="00B8343B">
      <w:r>
        <w:t xml:space="preserve">In this test </w:t>
      </w:r>
      <w:r w:rsidR="00BB0369">
        <w:t>I</w:t>
      </w:r>
      <w:r>
        <w:t xml:space="preserve"> will </w:t>
      </w:r>
      <w:r w:rsidR="00BB0369">
        <w:t xml:space="preserve">be checking to see if everything works in an ideal scenario. The test data I will be using is and ID of 1 and the Product name is ‘Chips’. This should return a single value. Below are screenshots of me entering the data and the results after pressing the ‘Search’ button. </w:t>
      </w:r>
    </w:p>
    <w:p w14:paraId="06E2072E" w14:textId="4613C600" w:rsidR="00BB0369" w:rsidRDefault="00BB0369" w:rsidP="00B8343B">
      <w:r>
        <w:rPr>
          <w:noProof/>
          <w:lang w:eastAsia="en-GB"/>
        </w:rPr>
        <w:lastRenderedPageBreak/>
        <w:drawing>
          <wp:inline distT="0" distB="0" distL="0" distR="0" wp14:anchorId="7F9FD074" wp14:editId="12151F8E">
            <wp:extent cx="7056120" cy="444119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7056120" cy="4441190"/>
                    </a:xfrm>
                    <a:prstGeom prst="rect">
                      <a:avLst/>
                    </a:prstGeom>
                  </pic:spPr>
                </pic:pic>
              </a:graphicData>
            </a:graphic>
          </wp:inline>
        </w:drawing>
      </w:r>
    </w:p>
    <w:p w14:paraId="4F683991" w14:textId="0DD4D26E" w:rsidR="00BB0369" w:rsidRDefault="00BB0369" w:rsidP="00B8343B">
      <w:r>
        <w:rPr>
          <w:noProof/>
          <w:lang w:eastAsia="en-GB"/>
        </w:rPr>
        <w:drawing>
          <wp:inline distT="0" distB="0" distL="0" distR="0" wp14:anchorId="389970D2" wp14:editId="01418372">
            <wp:extent cx="7056120" cy="444119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7056120" cy="4441190"/>
                    </a:xfrm>
                    <a:prstGeom prst="rect">
                      <a:avLst/>
                    </a:prstGeom>
                  </pic:spPr>
                </pic:pic>
              </a:graphicData>
            </a:graphic>
          </wp:inline>
        </w:drawing>
      </w:r>
    </w:p>
    <w:p w14:paraId="495C673C" w14:textId="787EDCA3" w:rsidR="00BB0369" w:rsidRDefault="00BB0369" w:rsidP="00B8343B">
      <w:r>
        <w:t xml:space="preserve">As you can see above, the program successfully takes the input, sends it to the server, receives the output back and then creates a UI button to show the returned values. </w:t>
      </w:r>
    </w:p>
    <w:p w14:paraId="260638B2" w14:textId="309C3CF3" w:rsidR="00A4095F" w:rsidRDefault="00A4095F" w:rsidP="00A4095F">
      <w:pPr>
        <w:pStyle w:val="Heading5"/>
      </w:pPr>
      <w:bookmarkStart w:id="356" w:name="_Toc122005771"/>
      <w:r>
        <w:lastRenderedPageBreak/>
        <w:t>Milestone Test 4.2.2</w:t>
      </w:r>
      <w:bookmarkEnd w:id="356"/>
    </w:p>
    <w:p w14:paraId="328843C2" w14:textId="6E21BEE5" w:rsidR="00A4095F" w:rsidRDefault="00A4095F" w:rsidP="00A4095F">
      <w:r>
        <w:t>For this test I will be only inputting the correct ID and not entering a product name. Once again I’m going to use the ID of 1.</w:t>
      </w:r>
      <w:r w:rsidR="00025E2B">
        <w:t xml:space="preserve"> The screenshots showing this input and the results are shown below:</w:t>
      </w:r>
    </w:p>
    <w:p w14:paraId="1FA54B7B" w14:textId="1ABCFC0D" w:rsidR="00025E2B" w:rsidRDefault="00025E2B" w:rsidP="00A4095F">
      <w:r>
        <w:rPr>
          <w:noProof/>
          <w:lang w:eastAsia="en-GB"/>
        </w:rPr>
        <w:drawing>
          <wp:inline distT="0" distB="0" distL="0" distR="0" wp14:anchorId="5F1E4E38" wp14:editId="45087357">
            <wp:extent cx="7056120" cy="444119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7056120" cy="4441190"/>
                    </a:xfrm>
                    <a:prstGeom prst="rect">
                      <a:avLst/>
                    </a:prstGeom>
                  </pic:spPr>
                </pic:pic>
              </a:graphicData>
            </a:graphic>
          </wp:inline>
        </w:drawing>
      </w:r>
    </w:p>
    <w:p w14:paraId="703DA13A" w14:textId="6123866E" w:rsidR="00025E2B" w:rsidRDefault="00025E2B" w:rsidP="00A4095F">
      <w:r>
        <w:rPr>
          <w:noProof/>
          <w:lang w:eastAsia="en-GB"/>
        </w:rPr>
        <w:lastRenderedPageBreak/>
        <w:drawing>
          <wp:inline distT="0" distB="0" distL="0" distR="0" wp14:anchorId="2AE9254B" wp14:editId="140FF215">
            <wp:extent cx="7056120" cy="444119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7056120" cy="4441190"/>
                    </a:xfrm>
                    <a:prstGeom prst="rect">
                      <a:avLst/>
                    </a:prstGeom>
                  </pic:spPr>
                </pic:pic>
              </a:graphicData>
            </a:graphic>
          </wp:inline>
        </w:drawing>
      </w:r>
    </w:p>
    <w:p w14:paraId="42C6B8D7" w14:textId="55CC33BA" w:rsidR="00025E2B" w:rsidRDefault="00025E2B" w:rsidP="00A4095F">
      <w:r>
        <w:t xml:space="preserve">As you can see, the program correctly returns one item, creating a UI button for it inside the content area. </w:t>
      </w:r>
    </w:p>
    <w:p w14:paraId="3156461A" w14:textId="03733A07" w:rsidR="00025E2B" w:rsidRDefault="00025E2B" w:rsidP="00025E2B">
      <w:pPr>
        <w:pStyle w:val="Heading5"/>
      </w:pPr>
      <w:bookmarkStart w:id="357" w:name="_Toc122005772"/>
      <w:r>
        <w:t>Milestone Test 4.2.3</w:t>
      </w:r>
      <w:bookmarkEnd w:id="357"/>
    </w:p>
    <w:p w14:paraId="6E3F0A18" w14:textId="5E28D53F" w:rsidR="00025E2B" w:rsidRDefault="00025E2B" w:rsidP="00025E2B">
      <w:r>
        <w:t>This test will check to see if the user can enter just the name of an item and it will return it. For this, I am going to enter the product name of ‘Large Chips’ and no product ID. The inputs and results are shown below:</w:t>
      </w:r>
    </w:p>
    <w:p w14:paraId="5F89C8F2" w14:textId="03B4C98F" w:rsidR="00025E2B" w:rsidRDefault="00025E2B" w:rsidP="00025E2B">
      <w:r>
        <w:rPr>
          <w:noProof/>
          <w:lang w:eastAsia="en-GB"/>
        </w:rPr>
        <w:lastRenderedPageBreak/>
        <w:drawing>
          <wp:inline distT="0" distB="0" distL="0" distR="0" wp14:anchorId="49A51FE8" wp14:editId="2E155796">
            <wp:extent cx="7056120" cy="444119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7056120" cy="4441190"/>
                    </a:xfrm>
                    <a:prstGeom prst="rect">
                      <a:avLst/>
                    </a:prstGeom>
                  </pic:spPr>
                </pic:pic>
              </a:graphicData>
            </a:graphic>
          </wp:inline>
        </w:drawing>
      </w:r>
    </w:p>
    <w:p w14:paraId="404F528A" w14:textId="74ED3256" w:rsidR="00845EA6" w:rsidRDefault="00845EA6" w:rsidP="00025E2B">
      <w:r>
        <w:rPr>
          <w:noProof/>
          <w:lang w:eastAsia="en-GB"/>
        </w:rPr>
        <w:drawing>
          <wp:inline distT="0" distB="0" distL="0" distR="0" wp14:anchorId="4AB0F65E" wp14:editId="78527052">
            <wp:extent cx="7056120" cy="444119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7056120" cy="4441190"/>
                    </a:xfrm>
                    <a:prstGeom prst="rect">
                      <a:avLst/>
                    </a:prstGeom>
                  </pic:spPr>
                </pic:pic>
              </a:graphicData>
            </a:graphic>
          </wp:inline>
        </w:drawing>
      </w:r>
    </w:p>
    <w:p w14:paraId="0DABF008" w14:textId="216F3D1A" w:rsidR="00845EA6" w:rsidRDefault="00845EA6" w:rsidP="00025E2B">
      <w:r>
        <w:t xml:space="preserve">As you can see this successfully returned one item and created a stock button it. </w:t>
      </w:r>
    </w:p>
    <w:p w14:paraId="196DB96D" w14:textId="6EA4E6E0" w:rsidR="00845EA6" w:rsidRDefault="00845EA6" w:rsidP="00845EA6">
      <w:pPr>
        <w:pStyle w:val="Heading5"/>
      </w:pPr>
      <w:bookmarkStart w:id="358" w:name="_Toc122005773"/>
      <w:r>
        <w:lastRenderedPageBreak/>
        <w:t>Milestone Test 4.2.4</w:t>
      </w:r>
      <w:bookmarkEnd w:id="358"/>
    </w:p>
    <w:p w14:paraId="325100F8" w14:textId="44B3EBA8" w:rsidR="00845EA6" w:rsidRDefault="00845EA6" w:rsidP="00845EA6">
      <w:r>
        <w:t>This test will check to see that when the user enters a partial name that multiple records can be returned. For this test I will be using the Product name of “Chi” as this is present in 2 different records in my database. The input and results are shown below:</w:t>
      </w:r>
    </w:p>
    <w:p w14:paraId="45645756" w14:textId="3D43D8E4" w:rsidR="00845EA6" w:rsidRDefault="00845EA6" w:rsidP="00845EA6">
      <w:r>
        <w:rPr>
          <w:noProof/>
          <w:lang w:eastAsia="en-GB"/>
        </w:rPr>
        <w:drawing>
          <wp:inline distT="0" distB="0" distL="0" distR="0" wp14:anchorId="6EE48655" wp14:editId="4F39D3CC">
            <wp:extent cx="7056120" cy="444119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7056120" cy="4441190"/>
                    </a:xfrm>
                    <a:prstGeom prst="rect">
                      <a:avLst/>
                    </a:prstGeom>
                  </pic:spPr>
                </pic:pic>
              </a:graphicData>
            </a:graphic>
          </wp:inline>
        </w:drawing>
      </w:r>
    </w:p>
    <w:p w14:paraId="47215E58" w14:textId="1F542C12" w:rsidR="00274D50" w:rsidRDefault="00274D50" w:rsidP="00845EA6">
      <w:r>
        <w:rPr>
          <w:noProof/>
          <w:lang w:eastAsia="en-GB"/>
        </w:rPr>
        <w:lastRenderedPageBreak/>
        <w:drawing>
          <wp:inline distT="0" distB="0" distL="0" distR="0" wp14:anchorId="7B2B8348" wp14:editId="21314B95">
            <wp:extent cx="7056120" cy="4441190"/>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7056120" cy="4441190"/>
                    </a:xfrm>
                    <a:prstGeom prst="rect">
                      <a:avLst/>
                    </a:prstGeom>
                  </pic:spPr>
                </pic:pic>
              </a:graphicData>
            </a:graphic>
          </wp:inline>
        </w:drawing>
      </w:r>
    </w:p>
    <w:p w14:paraId="1F820807" w14:textId="55B24D2B" w:rsidR="00274D50" w:rsidRDefault="00274D50" w:rsidP="00845EA6">
      <w:r>
        <w:t xml:space="preserve">As you can see this successfully returns the correct values as creates 2 UI buttons. </w:t>
      </w:r>
    </w:p>
    <w:p w14:paraId="34475EFC" w14:textId="6ABFD87C" w:rsidR="00274D50" w:rsidRDefault="00274D50" w:rsidP="00274D50">
      <w:pPr>
        <w:pStyle w:val="Heading6"/>
      </w:pPr>
      <w:bookmarkStart w:id="359" w:name="_Toc122005774"/>
      <w:r>
        <w:t>Bug Fixing (Sending Soft locked)</w:t>
      </w:r>
      <w:bookmarkEnd w:id="359"/>
    </w:p>
    <w:p w14:paraId="49247F9A" w14:textId="461F68A7" w:rsidR="00274D50" w:rsidRDefault="00274D50" w:rsidP="00274D50">
      <w:r>
        <w:t xml:space="preserve">During this test I noticed that I the program was stopping and not sending the “&amp;REVIEVED” message back to the server. This was because the client was waiting for a message from the server, and the server was waiting for a message from the client. This meant that nothing was being sent. To fix this, I replaced the queue structure that I previously implemented with a linked list. This meant that I could add values to the front of the list, allowing these values to be sent first. I also added a small statement that meant if the data being sent contained the string “REVIEVED” then the server/client wouldn’t wait for a response from the other. This means that data can be transferred correctly. </w:t>
      </w:r>
    </w:p>
    <w:p w14:paraId="0D572A20" w14:textId="6C185C2A" w:rsidR="006C40E0" w:rsidRDefault="006C40E0" w:rsidP="006C40E0">
      <w:pPr>
        <w:pStyle w:val="Heading5"/>
      </w:pPr>
      <w:bookmarkStart w:id="360" w:name="_Toc122005775"/>
      <w:r>
        <w:t>Milestone Test 4.2.5</w:t>
      </w:r>
      <w:bookmarkEnd w:id="360"/>
    </w:p>
    <w:p w14:paraId="55745CC9" w14:textId="620C5745" w:rsidR="006C40E0" w:rsidRDefault="006C40E0" w:rsidP="006C40E0">
      <w:r>
        <w:t>This test is to make sure that when no id and no product name is entered that the server returns the entire stock table. The inputs and output is shown below:</w:t>
      </w:r>
    </w:p>
    <w:p w14:paraId="0E7CEC34" w14:textId="567DBA2C" w:rsidR="006C40E0" w:rsidRDefault="00E03C67" w:rsidP="006C40E0">
      <w:r>
        <w:rPr>
          <w:noProof/>
          <w:lang w:eastAsia="en-GB"/>
        </w:rPr>
        <w:lastRenderedPageBreak/>
        <w:drawing>
          <wp:inline distT="0" distB="0" distL="0" distR="0" wp14:anchorId="305C0253" wp14:editId="484C7F94">
            <wp:extent cx="7056120" cy="4441190"/>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7056120" cy="4441190"/>
                    </a:xfrm>
                    <a:prstGeom prst="rect">
                      <a:avLst/>
                    </a:prstGeom>
                  </pic:spPr>
                </pic:pic>
              </a:graphicData>
            </a:graphic>
          </wp:inline>
        </w:drawing>
      </w:r>
    </w:p>
    <w:p w14:paraId="39C7394B" w14:textId="0F8E987C" w:rsidR="00E03C67" w:rsidRDefault="00E03C67" w:rsidP="006C40E0">
      <w:r>
        <w:rPr>
          <w:noProof/>
          <w:lang w:eastAsia="en-GB"/>
        </w:rPr>
        <w:drawing>
          <wp:inline distT="0" distB="0" distL="0" distR="0" wp14:anchorId="6C7C8EE8" wp14:editId="029D8C3B">
            <wp:extent cx="7056120" cy="444119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7056120" cy="4441190"/>
                    </a:xfrm>
                    <a:prstGeom prst="rect">
                      <a:avLst/>
                    </a:prstGeom>
                  </pic:spPr>
                </pic:pic>
              </a:graphicData>
            </a:graphic>
          </wp:inline>
        </w:drawing>
      </w:r>
    </w:p>
    <w:p w14:paraId="711963AF" w14:textId="3EC5CDEE" w:rsidR="00E03C67" w:rsidRDefault="00E03C67" w:rsidP="006C40E0">
      <w:r>
        <w:t xml:space="preserve">As you can see all of the data is correctly returned and UI buttons are made for each record. </w:t>
      </w:r>
    </w:p>
    <w:p w14:paraId="0C21C79E" w14:textId="38A1F7E1" w:rsidR="00060AF8" w:rsidRDefault="00E03C67" w:rsidP="00060AF8">
      <w:r>
        <w:t>This means that all out test</w:t>
      </w:r>
      <w:r w:rsidR="00060AF8">
        <w:t>s for Milestone 4 are complete</w:t>
      </w:r>
    </w:p>
    <w:p w14:paraId="3CDD67FC" w14:textId="78C990EC" w:rsidR="003C1533" w:rsidRDefault="003C1533" w:rsidP="003C1533">
      <w:pPr>
        <w:pStyle w:val="Heading4"/>
      </w:pPr>
      <w:bookmarkStart w:id="361" w:name="_Toc122005776"/>
      <w:r>
        <w:lastRenderedPageBreak/>
        <w:t>Reflections</w:t>
      </w:r>
    </w:p>
    <w:p w14:paraId="157D08DC" w14:textId="0ADF2015" w:rsidR="003C1533" w:rsidRPr="003C1533" w:rsidRDefault="003C1533" w:rsidP="003C1533">
      <w:r>
        <w:t xml:space="preserve">The Stock Look-Up function is important because it proves that the client can request data from the server and receive the correct data in return. It also shows that multiple pieces of data can be transmitted and received by the client. This will be built upon when looking at the next section, the Order. As this initially will be how the user will add items to the order. </w:t>
      </w:r>
    </w:p>
    <w:p w14:paraId="38AF3FFD" w14:textId="315EA1BD" w:rsidR="00060AF8" w:rsidRDefault="00060AF8" w:rsidP="00060AF8">
      <w:pPr>
        <w:pStyle w:val="Heading3"/>
      </w:pPr>
      <w:r>
        <w:t>Order</w:t>
      </w:r>
      <w:bookmarkEnd w:id="361"/>
    </w:p>
    <w:p w14:paraId="52340989" w14:textId="5F3F4D44" w:rsidR="00060AF8" w:rsidRDefault="002277C9" w:rsidP="002277C9">
      <w:r>
        <w:t xml:space="preserve">Now I can receive items from the database, I need to create a way to make an order. This is where the user will add all the items the customer wants and it calculates a sub-total for the order. </w:t>
      </w:r>
    </w:p>
    <w:p w14:paraId="632360A4" w14:textId="76042867" w:rsidR="002277C9" w:rsidRDefault="002277C9" w:rsidP="002277C9">
      <w:pPr>
        <w:pStyle w:val="Heading4"/>
      </w:pPr>
      <w:bookmarkStart w:id="362" w:name="_Toc122005777"/>
      <w:r>
        <w:t xml:space="preserve">Creating a </w:t>
      </w:r>
      <w:r w:rsidR="00AE74D4">
        <w:t xml:space="preserve">procedure </w:t>
      </w:r>
      <w:r>
        <w:t>to add items to the order</w:t>
      </w:r>
      <w:bookmarkEnd w:id="362"/>
    </w:p>
    <w:p w14:paraId="3C9AF248" w14:textId="539BD722" w:rsidR="002277C9" w:rsidRDefault="002277C9" w:rsidP="002277C9">
      <w:r>
        <w:t>This is one of the most important aspects of the program, however, despite its importance it is quite easy to implement. I’ve already created a dictionary called ‘itemsInOrder’. I’m going to create a new procedure called ‘AddItemToOrder’ and will take a parameter. The code for this procedure is shown below:</w:t>
      </w:r>
    </w:p>
    <w:p w14:paraId="4101522A"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AddItemToOrder(Item itemToAdd)</w:t>
      </w:r>
    </w:p>
    <w:p w14:paraId="6AB9DF36"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7B4FF2B"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itemsInOrder.ContainsKey(itemToAdd))</w:t>
      </w:r>
    </w:p>
    <w:p w14:paraId="75AE0BAE"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103042E"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InOrder.Add(itemToAdd, 1);</w:t>
      </w:r>
    </w:p>
    <w:p w14:paraId="5BC416D3"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CAC8CC0"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52A04B09"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6B7554"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InOrder[itemToAdd] += 1;</w:t>
      </w:r>
    </w:p>
    <w:p w14:paraId="37810849"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C9902DA" w14:textId="6C279A28" w:rsidR="002277C9" w:rsidRDefault="002277C9" w:rsidP="002277C9">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651CEDE" w14:textId="6E051F24" w:rsidR="002277C9" w:rsidRDefault="002277C9" w:rsidP="002277C9">
      <w:r>
        <w:t xml:space="preserve">This procedure adds an item to the dictionary, if it isn’t already present. </w:t>
      </w:r>
      <w:r w:rsidR="008538A7">
        <w:t xml:space="preserve">If the item is already present, it just adds one to the value (quantity) of the item in the dictionary. </w:t>
      </w:r>
    </w:p>
    <w:p w14:paraId="558899E5" w14:textId="46EB5139" w:rsidR="008538A7" w:rsidRDefault="008538A7" w:rsidP="008538A7">
      <w:pPr>
        <w:pStyle w:val="Heading4"/>
      </w:pPr>
      <w:bookmarkStart w:id="363" w:name="_Toc122005778"/>
      <w:r>
        <w:t xml:space="preserve">Creating a </w:t>
      </w:r>
      <w:r w:rsidR="00AE74D4">
        <w:t xml:space="preserve">procedure </w:t>
      </w:r>
      <w:r>
        <w:t>to calculate the total of the order</w:t>
      </w:r>
      <w:bookmarkEnd w:id="363"/>
    </w:p>
    <w:p w14:paraId="078FC422" w14:textId="5AF35F39" w:rsidR="008538A7" w:rsidRDefault="008538A7" w:rsidP="008538A7">
      <w:r>
        <w:t>It is important for the user to be able to see the sub-total of the order as items are added or modified. I will now create a procedure that does this and updates a variable, this is shown below:</w:t>
      </w:r>
    </w:p>
    <w:p w14:paraId="733CC4F3"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alculateSubTotal()</w:t>
      </w:r>
    </w:p>
    <w:p w14:paraId="7D5C8CB8"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8F6527"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rderSubTotal = 0;</w:t>
      </w:r>
    </w:p>
    <w:p w14:paraId="3228822E"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KeyValuePair&lt;Item, </w:t>
      </w:r>
      <w:r>
        <w:rPr>
          <w:rFonts w:ascii="Cascadia Mono" w:hAnsi="Cascadia Mono" w:cs="Cascadia Mono"/>
          <w:color w:val="0000FF"/>
          <w:sz w:val="19"/>
          <w:szCs w:val="19"/>
        </w:rPr>
        <w:t>int</w:t>
      </w:r>
      <w:r>
        <w:rPr>
          <w:rFonts w:ascii="Cascadia Mono" w:hAnsi="Cascadia Mono" w:cs="Cascadia Mono"/>
          <w:color w:val="000000"/>
          <w:sz w:val="19"/>
          <w:szCs w:val="19"/>
        </w:rPr>
        <w:t xml:space="preserve">&gt; kvp </w:t>
      </w:r>
      <w:r>
        <w:rPr>
          <w:rFonts w:ascii="Cascadia Mono" w:hAnsi="Cascadia Mono" w:cs="Cascadia Mono"/>
          <w:color w:val="0000FF"/>
          <w:sz w:val="19"/>
          <w:szCs w:val="19"/>
        </w:rPr>
        <w:t>in</w:t>
      </w:r>
      <w:r>
        <w:rPr>
          <w:rFonts w:ascii="Cascadia Mono" w:hAnsi="Cascadia Mono" w:cs="Cascadia Mono"/>
          <w:color w:val="000000"/>
          <w:sz w:val="19"/>
          <w:szCs w:val="19"/>
        </w:rPr>
        <w:t xml:space="preserve"> itemsInOrder)</w:t>
      </w:r>
    </w:p>
    <w:p w14:paraId="5716DF99"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38CD5F6"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rderSubTotal += kvp.Key.price * kvp.Value;</w:t>
      </w:r>
    </w:p>
    <w:p w14:paraId="6CF90EFD"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C0EAD6"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rderSubTotal = (</w:t>
      </w:r>
      <w:r>
        <w:rPr>
          <w:rFonts w:ascii="Cascadia Mono" w:hAnsi="Cascadia Mono" w:cs="Cascadia Mono"/>
          <w:color w:val="0000FF"/>
          <w:sz w:val="19"/>
          <w:szCs w:val="19"/>
        </w:rPr>
        <w:t>int</w:t>
      </w:r>
      <w:r>
        <w:rPr>
          <w:rFonts w:ascii="Cascadia Mono" w:hAnsi="Cascadia Mono" w:cs="Cascadia Mono"/>
          <w:color w:val="000000"/>
          <w:sz w:val="19"/>
          <w:szCs w:val="19"/>
        </w:rPr>
        <w:t>)System.Math.Round(orderSubTotal, 2);</w:t>
      </w:r>
    </w:p>
    <w:p w14:paraId="4598E3CD" w14:textId="68FDCF02" w:rsidR="008538A7" w:rsidRDefault="008538A7" w:rsidP="008538A7">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5CA4B17" w14:textId="5C37BFFB" w:rsidR="003257F7" w:rsidRDefault="008538A7" w:rsidP="008538A7">
      <w:r>
        <w:t xml:space="preserve">This procedure iterates through the items in the order. Adds the </w:t>
      </w:r>
      <w:r w:rsidR="00732F46">
        <w:t xml:space="preserve">price times the value to the sub total. Then rounds it to 2 decimal places. </w:t>
      </w:r>
    </w:p>
    <w:p w14:paraId="61CCE5EF" w14:textId="098D7659" w:rsidR="003257F7" w:rsidRDefault="003257F7" w:rsidP="008538A7">
      <w:r>
        <w:t>I have called this procedure at the end of the ‘AddItemToOrder’ in order to keep the sub total up to date when a new item is added.</w:t>
      </w:r>
    </w:p>
    <w:p w14:paraId="784EE1D1" w14:textId="691B6BAC" w:rsidR="00AE74D4" w:rsidRDefault="00AE74D4" w:rsidP="00AE74D4">
      <w:pPr>
        <w:pStyle w:val="Heading4"/>
      </w:pPr>
      <w:bookmarkStart w:id="364" w:name="_Toc122005779"/>
      <w:r>
        <w:t>Creating a button for each item in the order</w:t>
      </w:r>
      <w:bookmarkEnd w:id="364"/>
    </w:p>
    <w:p w14:paraId="1F10F889" w14:textId="31F17AFD" w:rsidR="00AE74D4" w:rsidRDefault="00AE74D4" w:rsidP="00AE74D4">
      <w:r>
        <w:t xml:space="preserve">I need UI button that the user can see to represent items in the order. </w:t>
      </w:r>
      <w:r w:rsidR="00D664A5">
        <w:t>For this I need to create a new prefab and a new script. On this new script, which I have called ‘OrderButtonController’ I will add a few new variables these are shown below:</w:t>
      </w:r>
    </w:p>
    <w:p w14:paraId="6B48C4C6" w14:textId="77777777" w:rsidR="002D369F" w:rsidRDefault="002D369F" w:rsidP="002D369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Text productName;</w:t>
      </w:r>
    </w:p>
    <w:p w14:paraId="61B1DA10" w14:textId="77777777" w:rsidR="002D369F" w:rsidRDefault="002D369F" w:rsidP="002D369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Text productQuantity;</w:t>
      </w:r>
    </w:p>
    <w:p w14:paraId="7F0774A5" w14:textId="77777777" w:rsidR="002D369F" w:rsidRDefault="002D369F" w:rsidP="002D369F">
      <w:pPr>
        <w:autoSpaceDE w:val="0"/>
        <w:autoSpaceDN w:val="0"/>
        <w:adjustRightInd w:val="0"/>
        <w:spacing w:after="0" w:line="240" w:lineRule="auto"/>
        <w:rPr>
          <w:rFonts w:ascii="Cascadia Mono" w:hAnsi="Cascadia Mono" w:cs="Cascadia Mono"/>
          <w:color w:val="000000"/>
          <w:sz w:val="19"/>
          <w:szCs w:val="19"/>
        </w:rPr>
      </w:pPr>
    </w:p>
    <w:p w14:paraId="2102A806" w14:textId="5C12E02A" w:rsidR="00D664A5" w:rsidRDefault="002D369F" w:rsidP="002D369F">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tem item;</w:t>
      </w:r>
    </w:p>
    <w:p w14:paraId="5B2E9FC5" w14:textId="47571505" w:rsidR="002D369F" w:rsidRDefault="002D369F" w:rsidP="002D369F">
      <w:r>
        <w:t>On my Client Controller script I have added the following variable:</w:t>
      </w:r>
    </w:p>
    <w:p w14:paraId="1251CD07" w14:textId="3205932A" w:rsidR="008F4A58" w:rsidRDefault="008F4A58" w:rsidP="002D369F">
      <w:r>
        <w:rPr>
          <w:rFonts w:ascii="Cascadia Mono" w:hAnsi="Cascadia Mono" w:cs="Cascadia Mono"/>
          <w:color w:val="0000FF"/>
          <w:sz w:val="19"/>
          <w:szCs w:val="19"/>
        </w:rPr>
        <w:t xml:space="preserve">    public</w:t>
      </w:r>
      <w:r>
        <w:rPr>
          <w:rFonts w:ascii="Cascadia Mono" w:hAnsi="Cascadia Mono" w:cs="Cascadia Mono"/>
          <w:color w:val="000000"/>
          <w:sz w:val="19"/>
          <w:szCs w:val="19"/>
        </w:rPr>
        <w:t xml:space="preserve"> List&lt;OrderButtonController&gt; orderButtons;</w:t>
      </w:r>
      <w:r>
        <w:t xml:space="preserve"> </w:t>
      </w:r>
    </w:p>
    <w:p w14:paraId="5643A04A" w14:textId="0EA46C9F" w:rsidR="002D369F" w:rsidRDefault="002D369F" w:rsidP="002D369F">
      <w:r>
        <w:lastRenderedPageBreak/>
        <w:t>T</w:t>
      </w:r>
      <w:r w:rsidR="008F4A58">
        <w:t xml:space="preserve">his will be a list </w:t>
      </w:r>
      <w:r>
        <w:t xml:space="preserve">of all active order buttons. I will now create a procedure on the </w:t>
      </w:r>
      <w:r w:rsidR="008F4A58">
        <w:t xml:space="preserve">order button controller to update the details on the UI button. </w:t>
      </w:r>
    </w:p>
    <w:p w14:paraId="65B72BFA"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UpdateButton()</w:t>
      </w:r>
    </w:p>
    <w:p w14:paraId="3F1EF162"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11F1518"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FindObjectOfType&lt;ClientController&gt;().instance.itemsInOrder.ContainsKey(item))</w:t>
      </w:r>
    </w:p>
    <w:p w14:paraId="4079010D"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E7CDCD" w14:textId="333C335A"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instance.orderButtons.Remove(</w:t>
      </w:r>
      <w:r>
        <w:rPr>
          <w:rFonts w:ascii="Cascadia Mono" w:hAnsi="Cascadia Mono" w:cs="Cascadia Mono"/>
          <w:color w:val="0000FF"/>
          <w:sz w:val="19"/>
          <w:szCs w:val="19"/>
        </w:rPr>
        <w:t>this</w:t>
      </w:r>
      <w:r>
        <w:rPr>
          <w:rFonts w:ascii="Cascadia Mono" w:hAnsi="Cascadia Mono" w:cs="Cascadia Mono"/>
          <w:color w:val="000000"/>
          <w:sz w:val="19"/>
          <w:szCs w:val="19"/>
        </w:rPr>
        <w:t>);</w:t>
      </w:r>
    </w:p>
    <w:p w14:paraId="7D2A2690"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stroy(gameObject);</w:t>
      </w:r>
    </w:p>
    <w:p w14:paraId="55165028"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0DF375"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oductName.text = item.name;</w:t>
      </w:r>
    </w:p>
    <w:p w14:paraId="3641C30B"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oductQuantity.text = FindObjectOfType&lt;ClientController&gt;().instance.itemsInOrder[item].ToString();</w:t>
      </w:r>
    </w:p>
    <w:p w14:paraId="5089BFDE" w14:textId="77777777" w:rsidR="008F4A58" w:rsidRDefault="008F4A58" w:rsidP="008F4A58">
      <w:r>
        <w:rPr>
          <w:rFonts w:ascii="Cascadia Mono" w:hAnsi="Cascadia Mono" w:cs="Cascadia Mono"/>
          <w:color w:val="000000"/>
          <w:sz w:val="19"/>
          <w:szCs w:val="19"/>
        </w:rPr>
        <w:t xml:space="preserve">    }</w:t>
      </w:r>
      <w:r>
        <w:t xml:space="preserve"> </w:t>
      </w:r>
    </w:p>
    <w:p w14:paraId="15F35C24" w14:textId="14164320" w:rsidR="008F4A58" w:rsidRDefault="008F4A58" w:rsidP="008F4A58">
      <w:r>
        <w:t>This means that I can update the buttons text easily and can destroy the object if there isn’t any of the item in the order</w:t>
      </w:r>
      <w:r w:rsidR="00893F39">
        <w:t xml:space="preserve">. </w:t>
      </w:r>
      <w:r w:rsidR="007336BF">
        <w:t xml:space="preserve">I will now create a procedure on my client controller that tells all the buttons to update, this will be called whenever there is any change in the order. </w:t>
      </w:r>
    </w:p>
    <w:p w14:paraId="07C3DBE8"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UpdateOrderButtons()</w:t>
      </w:r>
    </w:p>
    <w:p w14:paraId="7FD8113E"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F1A800C"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OrderButtonController obc </w:t>
      </w:r>
      <w:r>
        <w:rPr>
          <w:rFonts w:ascii="Cascadia Mono" w:hAnsi="Cascadia Mono" w:cs="Cascadia Mono"/>
          <w:color w:val="0000FF"/>
          <w:sz w:val="19"/>
          <w:szCs w:val="19"/>
        </w:rPr>
        <w:t>in</w:t>
      </w:r>
      <w:r>
        <w:rPr>
          <w:rFonts w:ascii="Cascadia Mono" w:hAnsi="Cascadia Mono" w:cs="Cascadia Mono"/>
          <w:color w:val="000000"/>
          <w:sz w:val="19"/>
          <w:szCs w:val="19"/>
        </w:rPr>
        <w:t xml:space="preserve"> orderButtons)</w:t>
      </w:r>
    </w:p>
    <w:p w14:paraId="56AEFE09"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548985"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bc.UpdateButton();</w:t>
      </w:r>
    </w:p>
    <w:p w14:paraId="502C7C85"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DACAA83" w14:textId="55B1E5EA" w:rsidR="007336BF" w:rsidRDefault="007336BF" w:rsidP="007336BF">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A6AEDD" w14:textId="010CD4FC" w:rsidR="007336BF" w:rsidRDefault="007336BF" w:rsidP="007336BF">
      <w:r>
        <w:t xml:space="preserve">I have set this procedure to be called when there is any change in the order. Next we need to add the statements to instantiate the button. I have added the following two variables. </w:t>
      </w:r>
    </w:p>
    <w:p w14:paraId="246F63D6"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orderButtonPrefab;</w:t>
      </w:r>
    </w:p>
    <w:p w14:paraId="1955FBB0" w14:textId="6055D94A" w:rsidR="007336BF" w:rsidRDefault="007336BF" w:rsidP="007336BF">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orderContentHolder;</w:t>
      </w:r>
    </w:p>
    <w:p w14:paraId="587DCFD6" w14:textId="2B25D6BB" w:rsidR="007336BF" w:rsidRDefault="007336BF" w:rsidP="007336BF">
      <w:r>
        <w:t>And the statements to create the buttons are shown below</w:t>
      </w:r>
      <w:r w:rsidR="00A94BC7">
        <w:t xml:space="preserve"> and have been added to the ‘AddItemToOrder’ procedure</w:t>
      </w:r>
      <w:r>
        <w:t>:</w:t>
      </w:r>
    </w:p>
    <w:p w14:paraId="17BC8C47" w14:textId="77777777" w:rsidR="00A94BC7" w:rsidRDefault="00A94BC7" w:rsidP="00A94BC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rderButtonController newButton = Instantiate(orderButtonPrefab, orderContentHolder.transform).GetComponent&lt;OrderButtonController&gt;();</w:t>
      </w:r>
    </w:p>
    <w:p w14:paraId="375E500B" w14:textId="77777777" w:rsidR="00A94BC7" w:rsidRDefault="00A94BC7" w:rsidP="00A94BC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rderButtons.Add(newButton);</w:t>
      </w:r>
    </w:p>
    <w:p w14:paraId="5669AF3C" w14:textId="38317E14" w:rsidR="007336BF" w:rsidRDefault="00A94BC7" w:rsidP="00A94BC7">
      <w:pPr>
        <w:rPr>
          <w:rFonts w:ascii="Cascadia Mono" w:hAnsi="Cascadia Mono" w:cs="Cascadia Mono"/>
          <w:color w:val="000000"/>
          <w:sz w:val="19"/>
          <w:szCs w:val="19"/>
        </w:rPr>
      </w:pPr>
      <w:r>
        <w:rPr>
          <w:rFonts w:ascii="Cascadia Mono" w:hAnsi="Cascadia Mono" w:cs="Cascadia Mono"/>
          <w:color w:val="000000"/>
          <w:sz w:val="19"/>
          <w:szCs w:val="19"/>
        </w:rPr>
        <w:t xml:space="preserve">            newButton.item = itemToAdd;</w:t>
      </w:r>
    </w:p>
    <w:p w14:paraId="5DBE9510" w14:textId="3E4DC443" w:rsidR="00A94BC7" w:rsidRDefault="00A94BC7" w:rsidP="00A94BC7">
      <w:r>
        <w:t xml:space="preserve">As we are updating all the buttons are the end of the procedure there is no need to update the new buttons details here. </w:t>
      </w:r>
    </w:p>
    <w:p w14:paraId="1AD520AA" w14:textId="3A9C58F4" w:rsidR="0062355E" w:rsidRDefault="0062355E" w:rsidP="0062355E">
      <w:pPr>
        <w:pStyle w:val="Heading4"/>
      </w:pPr>
      <w:bookmarkStart w:id="365" w:name="_Toc122005780"/>
      <w:r>
        <w:t>Creating a procedure to select an item</w:t>
      </w:r>
      <w:bookmarkEnd w:id="365"/>
    </w:p>
    <w:p w14:paraId="6E0B17C8" w14:textId="32321F96" w:rsidR="0062355E" w:rsidRDefault="0062355E" w:rsidP="0062355E">
      <w:r>
        <w:t xml:space="preserve">We need a way for the user to select an item in the order. This allows the user to increase or decrease the quantity or remove the item from the order. </w:t>
      </w:r>
      <w:r w:rsidR="00596628">
        <w:t>First I need a new variable to store this selected item, this is shown below:</w:t>
      </w:r>
    </w:p>
    <w:p w14:paraId="47F2930F" w14:textId="279675CE" w:rsidR="00596628" w:rsidRDefault="003A0671" w:rsidP="0062355E">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tem selectedItem;</w:t>
      </w:r>
    </w:p>
    <w:p w14:paraId="52323840" w14:textId="555F0DE5" w:rsidR="003A0671" w:rsidRDefault="003A0671" w:rsidP="003A0671">
      <w:r>
        <w:t xml:space="preserve">And below is the procedure on the ‘OrderButtonController’ script that will allow items to be selected. </w:t>
      </w:r>
    </w:p>
    <w:p w14:paraId="1BBBB370" w14:textId="77777777" w:rsidR="003A0671" w:rsidRDefault="003A0671" w:rsidP="003A06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electItem()</w:t>
      </w:r>
    </w:p>
    <w:p w14:paraId="0ADF8664" w14:textId="77777777" w:rsidR="003A0671" w:rsidRDefault="003A0671" w:rsidP="003A06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C3359DF" w14:textId="77777777" w:rsidR="003A0671" w:rsidRDefault="003A0671" w:rsidP="003A06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instance.selectedItem = item;</w:t>
      </w:r>
    </w:p>
    <w:p w14:paraId="28EDDAEA" w14:textId="058D3BD2" w:rsidR="003A0671" w:rsidRDefault="003A0671" w:rsidP="003A06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instance.UpdateOrderButtons();</w:t>
      </w:r>
    </w:p>
    <w:p w14:paraId="3AA4E0CF" w14:textId="190B904D" w:rsidR="003A0671" w:rsidRDefault="003A0671" w:rsidP="003A067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BAB9251" w14:textId="0A628C1F" w:rsidR="003A0671" w:rsidRDefault="003A0671" w:rsidP="003A0671">
      <w:r>
        <w:t>It is also important that the user can see which item is selected.</w:t>
      </w:r>
      <w:r w:rsidR="004303E6">
        <w:t xml:space="preserve"> So when we update each button, they are also going to check that they aren’t the button for the selected item. The code for this is shown below and placed inside the ‘UpdateButton’ procedure. </w:t>
      </w:r>
    </w:p>
    <w:p w14:paraId="732E9779" w14:textId="77777777"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FindObjectOfType&lt;ClientController&gt;().instance.selectedItem == item)</w:t>
      </w:r>
    </w:p>
    <w:p w14:paraId="5D75F178" w14:textId="77777777"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0BD73D2" w14:textId="02E89F1A"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GetComponent&lt;Image&gt;().colo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Color(1</w:t>
      </w:r>
      <w:r w:rsidR="00C5100D">
        <w:rPr>
          <w:rFonts w:ascii="Cascadia Mono" w:hAnsi="Cascadia Mono" w:cs="Cascadia Mono"/>
          <w:color w:val="000000"/>
          <w:sz w:val="19"/>
          <w:szCs w:val="19"/>
        </w:rPr>
        <w:t>85</w:t>
      </w:r>
      <w:r>
        <w:rPr>
          <w:rFonts w:ascii="Cascadia Mono" w:hAnsi="Cascadia Mono" w:cs="Cascadia Mono"/>
          <w:color w:val="000000"/>
          <w:sz w:val="19"/>
          <w:szCs w:val="19"/>
        </w:rPr>
        <w:t>, 1</w:t>
      </w:r>
      <w:r w:rsidR="00C5100D">
        <w:rPr>
          <w:rFonts w:ascii="Cascadia Mono" w:hAnsi="Cascadia Mono" w:cs="Cascadia Mono"/>
          <w:color w:val="000000"/>
          <w:sz w:val="19"/>
          <w:szCs w:val="19"/>
        </w:rPr>
        <w:t>85</w:t>
      </w:r>
      <w:r>
        <w:rPr>
          <w:rFonts w:ascii="Cascadia Mono" w:hAnsi="Cascadia Mono" w:cs="Cascadia Mono"/>
          <w:color w:val="000000"/>
          <w:sz w:val="19"/>
          <w:szCs w:val="19"/>
        </w:rPr>
        <w:t>, 1</w:t>
      </w:r>
      <w:r w:rsidR="00C5100D">
        <w:rPr>
          <w:rFonts w:ascii="Cascadia Mono" w:hAnsi="Cascadia Mono" w:cs="Cascadia Mono"/>
          <w:color w:val="000000"/>
          <w:sz w:val="19"/>
          <w:szCs w:val="19"/>
        </w:rPr>
        <w:t>85</w:t>
      </w:r>
      <w:r>
        <w:rPr>
          <w:rFonts w:ascii="Cascadia Mono" w:hAnsi="Cascadia Mono" w:cs="Cascadia Mono"/>
          <w:color w:val="000000"/>
          <w:sz w:val="19"/>
          <w:szCs w:val="19"/>
        </w:rPr>
        <w:t>);</w:t>
      </w:r>
    </w:p>
    <w:p w14:paraId="4F10EFFE" w14:textId="77777777"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7D3BFA9" w14:textId="77777777"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716C8ECF" w14:textId="77777777"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CAF81EC" w14:textId="77777777"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GetComponent&lt;Image&gt;().color = Color.white;</w:t>
      </w:r>
    </w:p>
    <w:p w14:paraId="61F14A52" w14:textId="24183C23" w:rsidR="002213DE" w:rsidRDefault="002213DE" w:rsidP="002213DE">
      <w:pPr>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50C7D8DD" w14:textId="12AC9F5D" w:rsidR="002213DE" w:rsidRDefault="00C5100D" w:rsidP="002213DE">
      <w:r>
        <w:t>This ensures that when a button is deselected, it goes</w:t>
      </w:r>
      <w:r w:rsidR="00B73077">
        <w:t xml:space="preserve"> back to being the default </w:t>
      </w:r>
      <w:r w:rsidR="00575D77">
        <w:t>colour</w:t>
      </w:r>
      <w:r w:rsidR="00B73077">
        <w:t xml:space="preserve">. </w:t>
      </w:r>
    </w:p>
    <w:p w14:paraId="2BA10C3E" w14:textId="4F381BB4" w:rsidR="009C4892" w:rsidRDefault="009C4892" w:rsidP="009C4892">
      <w:pPr>
        <w:pStyle w:val="Heading4"/>
      </w:pPr>
      <w:bookmarkStart w:id="366" w:name="_Toc122005781"/>
      <w:r>
        <w:t>Creating a sub-total UI element</w:t>
      </w:r>
      <w:bookmarkEnd w:id="366"/>
    </w:p>
    <w:p w14:paraId="368B9A10" w14:textId="1E685F43" w:rsidR="009C4892" w:rsidRDefault="009C4892" w:rsidP="009C4892">
      <w:r>
        <w:t>I need a way to ensure that the user knows what the sub-total is. The easiest way to do this is to make a UI element. I have added a simple text element shown below that will store the sub-total:</w:t>
      </w:r>
    </w:p>
    <w:p w14:paraId="251B4A09" w14:textId="4F2A48FF" w:rsidR="009C4892" w:rsidRDefault="009C4892" w:rsidP="009C4892">
      <w:r>
        <w:rPr>
          <w:noProof/>
          <w:lang w:eastAsia="en-GB"/>
        </w:rPr>
        <w:drawing>
          <wp:inline distT="0" distB="0" distL="0" distR="0" wp14:anchorId="243F5134" wp14:editId="6F402011">
            <wp:extent cx="7056120" cy="4441190"/>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7056120" cy="4441190"/>
                    </a:xfrm>
                    <a:prstGeom prst="rect">
                      <a:avLst/>
                    </a:prstGeom>
                  </pic:spPr>
                </pic:pic>
              </a:graphicData>
            </a:graphic>
          </wp:inline>
        </w:drawing>
      </w:r>
    </w:p>
    <w:p w14:paraId="0A1B1527" w14:textId="51CB30AC" w:rsidR="009C4892" w:rsidRDefault="009C4892" w:rsidP="009C4892">
      <w:r>
        <w:t>Now I need to make sure that this is updated with the correct sub-total every time a change is made. The simplest way to do this is to add a statement to the ‘CalculateSubTotal’ procedure that updates this piece of text. To do this first I need a new variable to store the text element it:</w:t>
      </w:r>
    </w:p>
    <w:p w14:paraId="7B170EF9" w14:textId="0DF73303" w:rsidR="009C4892" w:rsidRDefault="009C4892" w:rsidP="009C4892">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Text subTotalText;</w:t>
      </w:r>
    </w:p>
    <w:p w14:paraId="5F6CC192" w14:textId="3538A5E0" w:rsidR="009C4892" w:rsidRDefault="00D2336A" w:rsidP="009C4892">
      <w:r>
        <w:t>T</w:t>
      </w:r>
      <w:r w:rsidR="002B4F02">
        <w:t>he statement to update this is shown below:</w:t>
      </w:r>
    </w:p>
    <w:p w14:paraId="3B3C53F8" w14:textId="3D59E93B" w:rsidR="002B4F02" w:rsidRDefault="00D2336A" w:rsidP="009C4892">
      <w:pPr>
        <w:rPr>
          <w:rFonts w:ascii="Cascadia Mono" w:hAnsi="Cascadia Mono" w:cs="Cascadia Mono"/>
          <w:color w:val="000000"/>
          <w:sz w:val="19"/>
          <w:szCs w:val="19"/>
        </w:rPr>
      </w:pPr>
      <w:r>
        <w:rPr>
          <w:rFonts w:ascii="Cascadia Mono" w:hAnsi="Cascadia Mono" w:cs="Cascadia Mono"/>
          <w:color w:val="000000"/>
          <w:sz w:val="19"/>
          <w:szCs w:val="19"/>
        </w:rPr>
        <w:t xml:space="preserve">        subTotalText.text = </w:t>
      </w:r>
      <w:r>
        <w:rPr>
          <w:rFonts w:ascii="Cascadia Mono" w:hAnsi="Cascadia Mono" w:cs="Cascadia Mono"/>
          <w:color w:val="A31515"/>
          <w:sz w:val="19"/>
          <w:szCs w:val="19"/>
        </w:rPr>
        <w:t>"Sub-Total: £"</w:t>
      </w:r>
      <w:r>
        <w:rPr>
          <w:rFonts w:ascii="Cascadia Mono" w:hAnsi="Cascadia Mono" w:cs="Cascadia Mono"/>
          <w:color w:val="000000"/>
          <w:sz w:val="19"/>
          <w:szCs w:val="19"/>
        </w:rPr>
        <w:t xml:space="preserve"> + orderSubTotal.ToString();</w:t>
      </w:r>
    </w:p>
    <w:p w14:paraId="59405F49" w14:textId="6A4222DB" w:rsidR="00D2336A" w:rsidRDefault="00D2336A" w:rsidP="00D2336A">
      <w:r>
        <w:t xml:space="preserve">This means that anytime the sub-total is updated so will text. </w:t>
      </w:r>
    </w:p>
    <w:p w14:paraId="0F37C9B7" w14:textId="0257E4F2" w:rsidR="00D2336A" w:rsidRDefault="002E2627" w:rsidP="002E2627">
      <w:pPr>
        <w:pStyle w:val="Heading4"/>
      </w:pPr>
      <w:bookmarkStart w:id="367" w:name="_Toc122005782"/>
      <w:r>
        <w:t>Creating a way to remove items from the order</w:t>
      </w:r>
      <w:bookmarkEnd w:id="367"/>
    </w:p>
    <w:p w14:paraId="3296CBC3" w14:textId="157DA204" w:rsidR="0032648F" w:rsidRDefault="0032648F" w:rsidP="0032648F">
      <w:r>
        <w:t xml:space="preserve">Now I need a way to remove items from the order. This is if a customer changes their mind about an item or the user accidently adds the item to the order. </w:t>
      </w:r>
      <w:r w:rsidR="00221027">
        <w:t>This procedure is shown below:</w:t>
      </w:r>
    </w:p>
    <w:p w14:paraId="118EA687"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RemoveItemFromOrder()</w:t>
      </w:r>
    </w:p>
    <w:p w14:paraId="28975180"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01E67C7"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selectedItem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398013B0"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1800AFA"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2831C99A"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90FD5F1"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InOrder.Remove(selectedItem);</w:t>
      </w:r>
    </w:p>
    <w:p w14:paraId="0F8F37FD"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OrderButtonController obc </w:t>
      </w:r>
      <w:r>
        <w:rPr>
          <w:rFonts w:ascii="Cascadia Mono" w:hAnsi="Cascadia Mono" w:cs="Cascadia Mono"/>
          <w:color w:val="0000FF"/>
          <w:sz w:val="19"/>
          <w:szCs w:val="19"/>
        </w:rPr>
        <w:t>in</w:t>
      </w:r>
      <w:r>
        <w:rPr>
          <w:rFonts w:ascii="Cascadia Mono" w:hAnsi="Cascadia Mono" w:cs="Cascadia Mono"/>
          <w:color w:val="000000"/>
          <w:sz w:val="19"/>
          <w:szCs w:val="19"/>
        </w:rPr>
        <w:t xml:space="preserve"> orderButtons)</w:t>
      </w:r>
    </w:p>
    <w:p w14:paraId="04638DF0"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A48E1AD"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obc.item == selectedItem)</w:t>
      </w:r>
    </w:p>
    <w:p w14:paraId="590695DB"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6CAFD948"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stroy(obc.gameObject);</w:t>
      </w:r>
    </w:p>
    <w:p w14:paraId="312FA07C"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rderButtons.Remove(obc);</w:t>
      </w:r>
    </w:p>
    <w:p w14:paraId="0B2C7C4F"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4A98C36"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74BF38"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lectedItem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4D8ABC0"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UpdateOrderButtons();</w:t>
      </w:r>
    </w:p>
    <w:p w14:paraId="4DE7DE0F" w14:textId="1FB6C357" w:rsidR="00045A01" w:rsidRP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8E866C7" w14:textId="533EC67B" w:rsidR="00221027" w:rsidRDefault="00221027" w:rsidP="00045A01">
      <w:pPr>
        <w:pStyle w:val="Heading4"/>
      </w:pPr>
      <w:bookmarkStart w:id="368" w:name="_Toc122005783"/>
      <w:r>
        <w:t>Creating a way to modify the number of items in an order</w:t>
      </w:r>
      <w:bookmarkEnd w:id="368"/>
    </w:p>
    <w:p w14:paraId="262EA759" w14:textId="35FD936F" w:rsidR="00221027" w:rsidRDefault="00221027" w:rsidP="00221027">
      <w:r>
        <w:t xml:space="preserve">There should be a way for the user to adjust the number of an item in the order. I will be developing 2 ways of doing this. First by buttons which adjust the value, and secondly a manual input. </w:t>
      </w:r>
    </w:p>
    <w:p w14:paraId="066D9BC5" w14:textId="5CA73F04" w:rsidR="00221027" w:rsidRDefault="00221027" w:rsidP="00221027">
      <w:pPr>
        <w:pStyle w:val="Heading5"/>
      </w:pPr>
      <w:bookmarkStart w:id="369" w:name="_Toc122005784"/>
      <w:r>
        <w:t xml:space="preserve">Creating buttons to </w:t>
      </w:r>
      <w:r w:rsidR="00CC5E95">
        <w:t>modify quantity</w:t>
      </w:r>
      <w:bookmarkEnd w:id="369"/>
    </w:p>
    <w:p w14:paraId="40DC409B" w14:textId="0FC52548" w:rsidR="00CC5E95" w:rsidRDefault="00CC5E95" w:rsidP="00CC5E95">
      <w:r>
        <w:t>I have 2 buttons already on the UI for adjusting quantity. I now need to make the scripts which will allow these to complete their function. First, I will create the procedure to increase the quantity of the item, this is shown below:</w:t>
      </w:r>
    </w:p>
    <w:p w14:paraId="7F6795BF" w14:textId="5CE5D99A"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creaseQuanity()</w:t>
      </w:r>
    </w:p>
    <w:p w14:paraId="43E8CF6D"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56A58FF"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selectedItem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6BE504A7"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F06896"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60E92E50"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CA29B83"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InOrder[selectedItem] += 1;</w:t>
      </w:r>
    </w:p>
    <w:p w14:paraId="3534D25F"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UpdateOrderButtons();</w:t>
      </w:r>
    </w:p>
    <w:p w14:paraId="1933FE86" w14:textId="46776200" w:rsidR="00CC5E95" w:rsidRDefault="00045A01" w:rsidP="00045A0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CF76B85" w14:textId="205A4D86" w:rsidR="00045A01" w:rsidRDefault="00045A01" w:rsidP="00045A01">
      <w:r>
        <w:t>This is a simple procedure. I will just duplicate this procedure for decreasing the quantity, but change the name and amount it changes by to -1, this is shown below:</w:t>
      </w:r>
    </w:p>
    <w:p w14:paraId="06A1CA8A"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DecreaseQuanity()</w:t>
      </w:r>
    </w:p>
    <w:p w14:paraId="07E3C9AE"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8BCDEDE"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selectedItem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0BECF81"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32B4E13"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2F5EE9F2"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741C7D9"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InOrder[selectedItem] -= 1;</w:t>
      </w:r>
    </w:p>
    <w:p w14:paraId="619CC5FE"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UpdateOrderButtons();</w:t>
      </w:r>
    </w:p>
    <w:p w14:paraId="22024BDC" w14:textId="56648C45" w:rsidR="00045A01" w:rsidRDefault="00045A01" w:rsidP="00045A0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661B97" w14:textId="2650F92F" w:rsidR="00045A01" w:rsidRDefault="00045A01" w:rsidP="00045A01">
      <w:pPr>
        <w:pStyle w:val="Heading5"/>
      </w:pPr>
      <w:bookmarkStart w:id="370" w:name="_Toc122005785"/>
      <w:r>
        <w:t>Creating a manual input to modify quantity</w:t>
      </w:r>
      <w:bookmarkEnd w:id="370"/>
    </w:p>
    <w:p w14:paraId="06683830" w14:textId="561F9231" w:rsidR="00045A01" w:rsidRDefault="00045A01" w:rsidP="00045A01">
      <w:r>
        <w:t>I have already added a UI input field to the main screen. I will use this as my manual input. First I need to make a reference to it:</w:t>
      </w:r>
    </w:p>
    <w:p w14:paraId="14383AD2" w14:textId="3058E7D8" w:rsidR="00045A01" w:rsidRDefault="00045A01" w:rsidP="00045A01">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nputField quantityInput;</w:t>
      </w:r>
    </w:p>
    <w:p w14:paraId="70C31523" w14:textId="4E8DBAAF" w:rsidR="003E59E6" w:rsidRDefault="003E59E6" w:rsidP="00045A01">
      <w:r>
        <w:t>Next I would like the text to update when a new product is selected. The code below was added to the UpdateOrderButtons procedure:</w:t>
      </w:r>
    </w:p>
    <w:p w14:paraId="01AF2377"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electedItem != </w:t>
      </w:r>
      <w:r>
        <w:rPr>
          <w:rFonts w:ascii="Cascadia Mono" w:hAnsi="Cascadia Mono" w:cs="Cascadia Mono"/>
          <w:color w:val="0000FF"/>
          <w:sz w:val="19"/>
          <w:szCs w:val="19"/>
        </w:rPr>
        <w:t>null</w:t>
      </w:r>
      <w:r>
        <w:rPr>
          <w:rFonts w:ascii="Cascadia Mono" w:hAnsi="Cascadia Mono" w:cs="Cascadia Mono"/>
          <w:color w:val="000000"/>
          <w:sz w:val="19"/>
          <w:szCs w:val="19"/>
        </w:rPr>
        <w:t xml:space="preserve">) </w:t>
      </w:r>
    </w:p>
    <w:p w14:paraId="36F04900"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B2D4464"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quantityInput.text = itemsInOrder[selectedItem].ToString();</w:t>
      </w:r>
    </w:p>
    <w:p w14:paraId="52A5946E"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53C3394"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619372A8"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0A27237"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quantity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11BFE51" w14:textId="2304AA5C" w:rsidR="003E59E6" w:rsidRDefault="003E59E6" w:rsidP="003E59E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5084100" w14:textId="09985E0F" w:rsidR="003E59E6" w:rsidRDefault="003E59E6" w:rsidP="003E59E6">
      <w:r>
        <w:t xml:space="preserve">Now I’ll make a procedure that updates the quantity of the item based on the input. </w:t>
      </w:r>
    </w:p>
    <w:p w14:paraId="653F3EAC"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ManualQuanity()</w:t>
      </w:r>
    </w:p>
    <w:p w14:paraId="465440FF"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4E61C9"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quantity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amp;&amp; selectedItem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3F0A2C1E"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44B5B69"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InOrder[selectedItem] = System.Convert.ToInt32(quantityInput.text);</w:t>
      </w:r>
    </w:p>
    <w:p w14:paraId="59FE7CD2"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3076E8A"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UpdateOrderButtons();</w:t>
      </w:r>
    </w:p>
    <w:p w14:paraId="6CF767D6" w14:textId="7F443FFF" w:rsidR="003E59E6" w:rsidRDefault="003E59E6" w:rsidP="002D5546">
      <w:pPr>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78581EB5" w14:textId="406F1955" w:rsidR="002D5546" w:rsidRDefault="002D5546" w:rsidP="002D5546">
      <w:pPr>
        <w:pStyle w:val="Heading4"/>
      </w:pPr>
      <w:bookmarkStart w:id="371" w:name="_Toc122005786"/>
      <w:r>
        <w:t>Making Stock Look-up buttons add items to the order</w:t>
      </w:r>
      <w:bookmarkEnd w:id="371"/>
    </w:p>
    <w:p w14:paraId="2A6D5BFF" w14:textId="79BAED0B" w:rsidR="002D5546" w:rsidRDefault="002D5546" w:rsidP="002D5546">
      <w:r>
        <w:t>I now need to make sure that I can add items to the order through the stock lookup page. The following procedure is on the SLUButtonController:</w:t>
      </w:r>
    </w:p>
    <w:p w14:paraId="07BF37E1" w14:textId="77777777" w:rsidR="002D5546" w:rsidRDefault="002D5546" w:rsidP="002D55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Press()</w:t>
      </w:r>
    </w:p>
    <w:p w14:paraId="4DCF611E" w14:textId="77777777" w:rsidR="002D5546" w:rsidRDefault="002D5546" w:rsidP="002D55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7CDA673" w14:textId="77777777" w:rsidR="002D5546" w:rsidRDefault="002D5546" w:rsidP="002D55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instance.AddItemToOrder(item);</w:t>
      </w:r>
    </w:p>
    <w:p w14:paraId="1324AE1E" w14:textId="1777487F" w:rsidR="002D5546" w:rsidRDefault="002D5546" w:rsidP="002D554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624E4E3" w14:textId="30739669" w:rsidR="002D5546" w:rsidRDefault="002D5546" w:rsidP="002D5546">
      <w:r>
        <w:t xml:space="preserve">This will add the item attached to the button to the order. </w:t>
      </w:r>
    </w:p>
    <w:p w14:paraId="795E446A" w14:textId="51B6B216" w:rsidR="002D5546" w:rsidRDefault="002D5546" w:rsidP="002D5546">
      <w:pPr>
        <w:pStyle w:val="Heading4"/>
      </w:pPr>
      <w:bookmarkStart w:id="372" w:name="_Toc122005787"/>
      <w:r>
        <w:t>Adding procedures to UI elements</w:t>
      </w:r>
      <w:bookmarkEnd w:id="372"/>
    </w:p>
    <w:p w14:paraId="4D690A23" w14:textId="479AE9FF" w:rsidR="002D5546" w:rsidRDefault="002D5546" w:rsidP="002D5546">
      <w:r>
        <w:t xml:space="preserve">As I came to do my testing I realised I hadn’t added any of the procedures onto the UI elements, so below are various screenshots showing me adding procedures to the UI Elements. </w:t>
      </w:r>
    </w:p>
    <w:p w14:paraId="0C8E3BDB" w14:textId="0E50FFDA" w:rsidR="002D5546" w:rsidRDefault="002D5546" w:rsidP="002D5546">
      <w:r>
        <w:rPr>
          <w:noProof/>
          <w:lang w:eastAsia="en-GB"/>
        </w:rPr>
        <w:lastRenderedPageBreak/>
        <w:drawing>
          <wp:inline distT="0" distB="0" distL="0" distR="0" wp14:anchorId="519E4D8A" wp14:editId="6A81B360">
            <wp:extent cx="7056120" cy="444119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38705A90" wp14:editId="5245EB1C">
            <wp:extent cx="7056120" cy="444119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7056120" cy="4441190"/>
                    </a:xfrm>
                    <a:prstGeom prst="rect">
                      <a:avLst/>
                    </a:prstGeom>
                  </pic:spPr>
                </pic:pic>
              </a:graphicData>
            </a:graphic>
          </wp:inline>
        </w:drawing>
      </w:r>
      <w:r>
        <w:rPr>
          <w:noProof/>
          <w:lang w:eastAsia="en-GB"/>
        </w:rPr>
        <w:lastRenderedPageBreak/>
        <w:drawing>
          <wp:inline distT="0" distB="0" distL="0" distR="0" wp14:anchorId="3781A778" wp14:editId="1ACE3035">
            <wp:extent cx="7056120" cy="444119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0B269485" wp14:editId="17D11BF1">
            <wp:extent cx="7056120" cy="4441190"/>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7056120" cy="4441190"/>
                    </a:xfrm>
                    <a:prstGeom prst="rect">
                      <a:avLst/>
                    </a:prstGeom>
                  </pic:spPr>
                </pic:pic>
              </a:graphicData>
            </a:graphic>
          </wp:inline>
        </w:drawing>
      </w:r>
      <w:r>
        <w:rPr>
          <w:noProof/>
          <w:lang w:eastAsia="en-GB"/>
        </w:rPr>
        <w:lastRenderedPageBreak/>
        <w:drawing>
          <wp:inline distT="0" distB="0" distL="0" distR="0" wp14:anchorId="234FB9F6" wp14:editId="613A3BCE">
            <wp:extent cx="7056120" cy="4441190"/>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5473FCBA" wp14:editId="35BE654E">
            <wp:extent cx="7056120" cy="4441190"/>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7056120" cy="4441190"/>
                    </a:xfrm>
                    <a:prstGeom prst="rect">
                      <a:avLst/>
                    </a:prstGeom>
                  </pic:spPr>
                </pic:pic>
              </a:graphicData>
            </a:graphic>
          </wp:inline>
        </w:drawing>
      </w:r>
    </w:p>
    <w:p w14:paraId="336BDBD1" w14:textId="0B9FC8D6" w:rsidR="00DE10DD" w:rsidRDefault="00913311" w:rsidP="0059329B">
      <w:r>
        <w:t>I also called the CalculateSubTotal procedure after every time I update the UI</w:t>
      </w:r>
      <w:r w:rsidR="00DE10DD">
        <w:t xml:space="preserve"> buttons. Along with this I made sure that the stock look-up screen closes when an item is added. This just makes it easier to keep track of what you are doing. </w:t>
      </w:r>
    </w:p>
    <w:p w14:paraId="13338F79" w14:textId="4066644E" w:rsidR="000942BF" w:rsidRDefault="000942BF" w:rsidP="000942BF">
      <w:pPr>
        <w:pStyle w:val="Heading3"/>
      </w:pPr>
      <w:bookmarkStart w:id="373" w:name="_Toc122005788"/>
      <w:r>
        <w:lastRenderedPageBreak/>
        <w:t>Milestone 5</w:t>
      </w:r>
      <w:bookmarkEnd w:id="373"/>
    </w:p>
    <w:p w14:paraId="322E9712" w14:textId="0C643DC4" w:rsidR="000942BF" w:rsidRDefault="000942BF" w:rsidP="000942BF">
      <w:r>
        <w:t>Now the order section has been completed it is time to complete my 5</w:t>
      </w:r>
      <w:r w:rsidRPr="000942BF">
        <w:rPr>
          <w:vertAlign w:val="superscript"/>
        </w:rPr>
        <w:t>th</w:t>
      </w:r>
      <w:r>
        <w:t xml:space="preserve"> milestone tests. </w:t>
      </w:r>
    </w:p>
    <w:p w14:paraId="52AB302E" w14:textId="05EB6365" w:rsidR="000942BF" w:rsidRDefault="000942BF" w:rsidP="000942BF">
      <w:pPr>
        <w:pStyle w:val="Heading4"/>
      </w:pPr>
      <w:bookmarkStart w:id="374" w:name="_Toc122005789"/>
      <w:r>
        <w:t>Milestone Test 5.1</w:t>
      </w:r>
      <w:r w:rsidR="00301511">
        <w:t xml:space="preserve"> and 5.2</w:t>
      </w:r>
      <w:bookmarkEnd w:id="374"/>
    </w:p>
    <w:p w14:paraId="01704B05" w14:textId="2A1AC65F" w:rsidR="000942BF" w:rsidRDefault="000942BF" w:rsidP="000942BF">
      <w:r>
        <w:t>This is checking that items can be added to the order</w:t>
      </w:r>
      <w:r w:rsidR="00301511">
        <w:t xml:space="preserve"> and whether it creates an UI button displaying the correct name and quantity. </w:t>
      </w:r>
      <w:r>
        <w:t xml:space="preserve">This will be done by using the stock look-up function. Below is a screenshot of the stock look-up page with the item before I click on it, and the second screenshot is taken directly after I press the stock look-up button. </w:t>
      </w:r>
    </w:p>
    <w:p w14:paraId="2048A0D0" w14:textId="4A7938D1" w:rsidR="000942BF" w:rsidRDefault="000942BF" w:rsidP="000942BF">
      <w:r>
        <w:rPr>
          <w:noProof/>
          <w:lang w:eastAsia="en-GB"/>
        </w:rPr>
        <w:drawing>
          <wp:inline distT="0" distB="0" distL="0" distR="0" wp14:anchorId="27858B7C" wp14:editId="018F64CD">
            <wp:extent cx="7056120" cy="444119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7056120" cy="4441190"/>
                    </a:xfrm>
                    <a:prstGeom prst="rect">
                      <a:avLst/>
                    </a:prstGeom>
                  </pic:spPr>
                </pic:pic>
              </a:graphicData>
            </a:graphic>
          </wp:inline>
        </w:drawing>
      </w:r>
    </w:p>
    <w:p w14:paraId="751AACB0" w14:textId="013455A1" w:rsidR="000942BF" w:rsidRDefault="000942BF" w:rsidP="000942BF">
      <w:r>
        <w:rPr>
          <w:noProof/>
          <w:lang w:eastAsia="en-GB"/>
        </w:rPr>
        <w:lastRenderedPageBreak/>
        <w:drawing>
          <wp:inline distT="0" distB="0" distL="0" distR="0" wp14:anchorId="4FC5B2A4" wp14:editId="298A8221">
            <wp:extent cx="7056120" cy="4441190"/>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7056120" cy="4441190"/>
                    </a:xfrm>
                    <a:prstGeom prst="rect">
                      <a:avLst/>
                    </a:prstGeom>
                  </pic:spPr>
                </pic:pic>
              </a:graphicData>
            </a:graphic>
          </wp:inline>
        </w:drawing>
      </w:r>
    </w:p>
    <w:p w14:paraId="41AF005C" w14:textId="639FD641" w:rsidR="000942BF" w:rsidRDefault="000942BF" w:rsidP="000942BF">
      <w:r>
        <w:t xml:space="preserve">As you see this successfully adds the correct item to the order, with a quantity of 1, and it </w:t>
      </w:r>
      <w:r w:rsidR="00301511">
        <w:t xml:space="preserve">updates the sub-total text. </w:t>
      </w:r>
    </w:p>
    <w:p w14:paraId="6038F9DC" w14:textId="08967D6D" w:rsidR="00301511" w:rsidRDefault="00301511" w:rsidP="00301511">
      <w:pPr>
        <w:pStyle w:val="Heading4"/>
      </w:pPr>
      <w:bookmarkStart w:id="375" w:name="_Toc122005790"/>
      <w:r>
        <w:t>Milestone Test 5.3</w:t>
      </w:r>
      <w:bookmarkEnd w:id="375"/>
    </w:p>
    <w:p w14:paraId="27EB4A84" w14:textId="7360368D" w:rsidR="00301511" w:rsidRDefault="00CC343A" w:rsidP="00301511">
      <w:r>
        <w:t xml:space="preserve">This test will check to see that when we select an item there is a visible UI change letting the user know which item is selected. The screenshots below show before and after the item has been selected. </w:t>
      </w:r>
    </w:p>
    <w:p w14:paraId="23D311D7" w14:textId="36C835DB" w:rsidR="00CC343A" w:rsidRDefault="00CC343A" w:rsidP="00301511">
      <w:r>
        <w:rPr>
          <w:noProof/>
          <w:lang w:eastAsia="en-GB"/>
        </w:rPr>
        <w:lastRenderedPageBreak/>
        <w:drawing>
          <wp:inline distT="0" distB="0" distL="0" distR="0" wp14:anchorId="5A6B9524" wp14:editId="4FEB5327">
            <wp:extent cx="7056120" cy="4441190"/>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39C6D6F8" wp14:editId="3CE7BC70">
            <wp:extent cx="7056120" cy="4441190"/>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7056120" cy="4441190"/>
                    </a:xfrm>
                    <a:prstGeom prst="rect">
                      <a:avLst/>
                    </a:prstGeom>
                  </pic:spPr>
                </pic:pic>
              </a:graphicData>
            </a:graphic>
          </wp:inline>
        </w:drawing>
      </w:r>
    </w:p>
    <w:p w14:paraId="2134F832" w14:textId="5F7781FC" w:rsidR="00CC343A" w:rsidRDefault="00CC343A" w:rsidP="00301511">
      <w:r>
        <w:t xml:space="preserve">As you can see, there is a visible change in the UI, not only does the item button change colour, but the quantity text also changes to represent the quantity of that specific item. </w:t>
      </w:r>
    </w:p>
    <w:p w14:paraId="06C28F5F" w14:textId="79DBD37E" w:rsidR="00CC343A" w:rsidRDefault="00CC343A" w:rsidP="00CC343A">
      <w:pPr>
        <w:pStyle w:val="Heading4"/>
      </w:pPr>
      <w:bookmarkStart w:id="376" w:name="_Toc122005791"/>
      <w:r>
        <w:lastRenderedPageBreak/>
        <w:t>Milestone Test 5.4</w:t>
      </w:r>
      <w:bookmarkEnd w:id="376"/>
    </w:p>
    <w:p w14:paraId="45DAE6FA" w14:textId="5DB4D9B9" w:rsidR="00CC343A" w:rsidRDefault="00CC343A" w:rsidP="00CC343A">
      <w:r>
        <w:t>This is to check that we can increase the quantity of an item in the order using the UI button.</w:t>
      </w:r>
      <w:r w:rsidR="00EC259B">
        <w:t xml:space="preserve"> </w:t>
      </w:r>
      <w:r w:rsidR="00944969">
        <w:t xml:space="preserve">Below are photos of before and after I pressed the button. </w:t>
      </w:r>
    </w:p>
    <w:p w14:paraId="66CCDF35" w14:textId="4B6567C0" w:rsidR="00CC343A" w:rsidRDefault="00944969" w:rsidP="00CC343A">
      <w:r>
        <w:rPr>
          <w:noProof/>
          <w:lang w:eastAsia="en-GB"/>
        </w:rPr>
        <w:drawing>
          <wp:inline distT="0" distB="0" distL="0" distR="0" wp14:anchorId="738434BF" wp14:editId="4C6079A5">
            <wp:extent cx="7056120" cy="4441190"/>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0C4A0A98" wp14:editId="3969B4FA">
            <wp:extent cx="7056120" cy="444119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7056120" cy="4441190"/>
                    </a:xfrm>
                    <a:prstGeom prst="rect">
                      <a:avLst/>
                    </a:prstGeom>
                  </pic:spPr>
                </pic:pic>
              </a:graphicData>
            </a:graphic>
          </wp:inline>
        </w:drawing>
      </w:r>
    </w:p>
    <w:p w14:paraId="3F23935F" w14:textId="6BA07159" w:rsidR="001A4DAB" w:rsidRDefault="001A4DAB" w:rsidP="00CC343A">
      <w:r>
        <w:lastRenderedPageBreak/>
        <w:t>As you can see when I pressed the increase button, the quantity of the item increased, and various UI elements changed (Quantity on the item button, Quantity on the manual input and the sub-total)</w:t>
      </w:r>
    </w:p>
    <w:p w14:paraId="052950BB" w14:textId="0C1786EE" w:rsidR="001A4DAB" w:rsidRDefault="001A4DAB" w:rsidP="001A4DAB">
      <w:pPr>
        <w:pStyle w:val="Heading4"/>
      </w:pPr>
      <w:bookmarkStart w:id="377" w:name="_Toc122005792"/>
      <w:r>
        <w:t>Milestone Test 5.5</w:t>
      </w:r>
      <w:bookmarkEnd w:id="377"/>
    </w:p>
    <w:p w14:paraId="0E0B19E3" w14:textId="5DDC52B1" w:rsidR="00FE2E1A" w:rsidRDefault="00FE2E1A" w:rsidP="00FE2E1A">
      <w:r>
        <w:t xml:space="preserve">There are 2 tests for this section and that is first to make sure that you can decrease the quantity of an item in the order, but also that you cannot decrease it lower than 1, as we don’t want the user being able to decrease the quantity lower than 1. </w:t>
      </w:r>
    </w:p>
    <w:p w14:paraId="685D4257" w14:textId="345CEC86" w:rsidR="00FE2E1A" w:rsidRDefault="00FE2E1A" w:rsidP="00FE2E1A">
      <w:pPr>
        <w:pStyle w:val="Heading5"/>
      </w:pPr>
      <w:bookmarkStart w:id="378" w:name="_Toc122005793"/>
      <w:r>
        <w:t>Milestone Test 5.5.1</w:t>
      </w:r>
      <w:bookmarkEnd w:id="378"/>
    </w:p>
    <w:p w14:paraId="44F71F3F" w14:textId="57767D17" w:rsidR="00944969" w:rsidRDefault="00FE2E1A" w:rsidP="00FE2E1A">
      <w:r>
        <w:t>This is to check that we can decrease the qu</w:t>
      </w:r>
      <w:r w:rsidR="00EC259B">
        <w:t xml:space="preserve">antity of an item. </w:t>
      </w:r>
      <w:r w:rsidR="00944969">
        <w:t>Below are images before and after I press the decrease button:</w:t>
      </w:r>
    </w:p>
    <w:p w14:paraId="15C1BD47" w14:textId="58F63C14" w:rsidR="00EC259B" w:rsidRDefault="00944969" w:rsidP="00FE2E1A">
      <w:r>
        <w:rPr>
          <w:noProof/>
          <w:lang w:eastAsia="en-GB"/>
        </w:rPr>
        <w:drawing>
          <wp:inline distT="0" distB="0" distL="0" distR="0" wp14:anchorId="796BB74F" wp14:editId="0276CF4D">
            <wp:extent cx="7056120" cy="4441190"/>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7056120" cy="4441190"/>
                    </a:xfrm>
                    <a:prstGeom prst="rect">
                      <a:avLst/>
                    </a:prstGeom>
                  </pic:spPr>
                </pic:pic>
              </a:graphicData>
            </a:graphic>
          </wp:inline>
        </w:drawing>
      </w:r>
    </w:p>
    <w:p w14:paraId="22FB7578" w14:textId="217FA74F" w:rsidR="00944969" w:rsidRDefault="00944969" w:rsidP="00FE2E1A">
      <w:r>
        <w:rPr>
          <w:noProof/>
          <w:lang w:eastAsia="en-GB"/>
        </w:rPr>
        <w:lastRenderedPageBreak/>
        <w:drawing>
          <wp:inline distT="0" distB="0" distL="0" distR="0" wp14:anchorId="394237B9" wp14:editId="58436DFB">
            <wp:extent cx="7056120" cy="4441190"/>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7056120" cy="4441190"/>
                    </a:xfrm>
                    <a:prstGeom prst="rect">
                      <a:avLst/>
                    </a:prstGeom>
                  </pic:spPr>
                </pic:pic>
              </a:graphicData>
            </a:graphic>
          </wp:inline>
        </w:drawing>
      </w:r>
    </w:p>
    <w:p w14:paraId="2DDF1E7C" w14:textId="6E6844B7" w:rsidR="00944969" w:rsidRDefault="00944969" w:rsidP="00944969">
      <w:pPr>
        <w:pStyle w:val="Heading5"/>
      </w:pPr>
      <w:bookmarkStart w:id="379" w:name="_Toc122005794"/>
      <w:r>
        <w:t>Milestone Test 5.5.2</w:t>
      </w:r>
      <w:bookmarkEnd w:id="379"/>
    </w:p>
    <w:p w14:paraId="54A54935" w14:textId="2C437F9C" w:rsidR="00944969" w:rsidRDefault="00944969" w:rsidP="00944969">
      <w:r>
        <w:t xml:space="preserve">This test is to see if the system will let us decrease the quantity below 1. This is difficult to demonstrate using screenshots, as there is no change in the UI. Attached is a video which shows that the system doesn’t allow the quantity to decrease below 1. To access this video, double click on the icon below and it will open in your systems </w:t>
      </w:r>
      <w:r w:rsidR="008F3693">
        <w:t xml:space="preserve">video player. Please note this video is in the form of an mp4 file. </w:t>
      </w:r>
    </w:p>
    <w:p w14:paraId="3125FB54" w14:textId="2F2B8D51" w:rsidR="008F3693" w:rsidRDefault="008F3693" w:rsidP="00944969">
      <w:r>
        <w:object w:dxaOrig="1492" w:dyaOrig="978" w14:anchorId="348360F6">
          <v:shape id="_x0000_i1027" type="#_x0000_t75" style="width:76.3pt;height:51.05pt" o:ole="">
            <v:imagedata r:id="rId136" o:title=""/>
          </v:shape>
          <o:OLEObject Type="Embed" ProgID="Package" ShapeID="_x0000_i1027" DrawAspect="Icon" ObjectID="_1737217652" r:id="rId137"/>
        </w:object>
      </w:r>
    </w:p>
    <w:p w14:paraId="0AECCCEC" w14:textId="0F97C5FB" w:rsidR="008F3693" w:rsidRDefault="008F3693" w:rsidP="008F3693">
      <w:pPr>
        <w:pStyle w:val="Heading4"/>
      </w:pPr>
      <w:bookmarkStart w:id="380" w:name="_Toc122005795"/>
      <w:r>
        <w:t>Milestone Test 5.6</w:t>
      </w:r>
      <w:bookmarkEnd w:id="380"/>
    </w:p>
    <w:p w14:paraId="05C5C809" w14:textId="5EFE16B6" w:rsidR="008F3693" w:rsidRDefault="008F3693" w:rsidP="008F3693">
      <w:r>
        <w:t>This test is to check to see if an item can be removed from the order using the UI button. Before and after screenshots are shown below:</w:t>
      </w:r>
    </w:p>
    <w:p w14:paraId="54BA21ED" w14:textId="60C6E6DD" w:rsidR="008F3693" w:rsidRDefault="008F3693" w:rsidP="008F3693">
      <w:r>
        <w:rPr>
          <w:noProof/>
          <w:lang w:eastAsia="en-GB"/>
        </w:rPr>
        <w:lastRenderedPageBreak/>
        <w:drawing>
          <wp:inline distT="0" distB="0" distL="0" distR="0" wp14:anchorId="4993A272" wp14:editId="2A39B04E">
            <wp:extent cx="7056120" cy="4441190"/>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7056120" cy="4441190"/>
                    </a:xfrm>
                    <a:prstGeom prst="rect">
                      <a:avLst/>
                    </a:prstGeom>
                  </pic:spPr>
                </pic:pic>
              </a:graphicData>
            </a:graphic>
          </wp:inline>
        </w:drawing>
      </w:r>
    </w:p>
    <w:p w14:paraId="022D6B58" w14:textId="2E5D30E9" w:rsidR="008F3693" w:rsidRDefault="008F3693" w:rsidP="008F3693">
      <w:r>
        <w:rPr>
          <w:noProof/>
          <w:lang w:eastAsia="en-GB"/>
        </w:rPr>
        <w:drawing>
          <wp:inline distT="0" distB="0" distL="0" distR="0" wp14:anchorId="482A2F17" wp14:editId="162A795E">
            <wp:extent cx="7056120" cy="4441190"/>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7056120" cy="4441190"/>
                    </a:xfrm>
                    <a:prstGeom prst="rect">
                      <a:avLst/>
                    </a:prstGeom>
                  </pic:spPr>
                </pic:pic>
              </a:graphicData>
            </a:graphic>
          </wp:inline>
        </w:drawing>
      </w:r>
    </w:p>
    <w:p w14:paraId="767ECA89" w14:textId="3E062600" w:rsidR="008F3693" w:rsidRDefault="008F3693" w:rsidP="008F3693">
      <w:r>
        <w:t>As you can see, the item gets successfully removed from the order.</w:t>
      </w:r>
    </w:p>
    <w:p w14:paraId="3E863759" w14:textId="41D70086" w:rsidR="008F3693" w:rsidRDefault="008F3693" w:rsidP="008F3693">
      <w:pPr>
        <w:pStyle w:val="Heading4"/>
      </w:pPr>
      <w:bookmarkStart w:id="381" w:name="_Toc122005796"/>
      <w:r>
        <w:lastRenderedPageBreak/>
        <w:t>Milestone Test 5.7</w:t>
      </w:r>
      <w:bookmarkEnd w:id="381"/>
      <w:r>
        <w:t xml:space="preserve"> </w:t>
      </w:r>
    </w:p>
    <w:p w14:paraId="18486FC6" w14:textId="2F4B1104" w:rsidR="00261411" w:rsidRDefault="008F3693" w:rsidP="008F3693">
      <w:r>
        <w:t xml:space="preserve">I have added an extra test, this is to check to see if the </w:t>
      </w:r>
      <w:r w:rsidR="00261411">
        <w:t>manual quantity input works. So for this I am going to modify the quantity from 1 to 5. Images showing this are below:</w:t>
      </w:r>
    </w:p>
    <w:p w14:paraId="6DD88CBC" w14:textId="15A72C58" w:rsidR="00261411" w:rsidRDefault="00261411" w:rsidP="008F3693">
      <w:r>
        <w:rPr>
          <w:noProof/>
          <w:lang w:eastAsia="en-GB"/>
        </w:rPr>
        <w:drawing>
          <wp:inline distT="0" distB="0" distL="0" distR="0" wp14:anchorId="01260D62" wp14:editId="6BF63FA4">
            <wp:extent cx="7056120" cy="444119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495CE2D1" wp14:editId="6493745F">
            <wp:extent cx="7056120" cy="4441190"/>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7056120" cy="4441190"/>
                    </a:xfrm>
                    <a:prstGeom prst="rect">
                      <a:avLst/>
                    </a:prstGeom>
                  </pic:spPr>
                </pic:pic>
              </a:graphicData>
            </a:graphic>
          </wp:inline>
        </w:drawing>
      </w:r>
    </w:p>
    <w:p w14:paraId="07E44C56" w14:textId="7C30D680" w:rsidR="00261411" w:rsidRDefault="00261411" w:rsidP="008F3693">
      <w:r>
        <w:lastRenderedPageBreak/>
        <w:t xml:space="preserve">As you can see the quantity changed from 1 to 5, this means that the manual quantity input is working. </w:t>
      </w:r>
    </w:p>
    <w:p w14:paraId="78A1F4B7" w14:textId="6DB0944A" w:rsidR="00261411" w:rsidRDefault="00261411" w:rsidP="008F3693">
      <w:r>
        <w:t xml:space="preserve">This concludes Milestone 5 testing. </w:t>
      </w:r>
      <w:r w:rsidR="003C1533">
        <w:t>#</w:t>
      </w:r>
    </w:p>
    <w:p w14:paraId="2CDE780F" w14:textId="5861A7FF" w:rsidR="003C1533" w:rsidRDefault="003C1533" w:rsidP="003C1533">
      <w:pPr>
        <w:pStyle w:val="Heading4"/>
      </w:pPr>
      <w:r>
        <w:t>Reflections</w:t>
      </w:r>
    </w:p>
    <w:p w14:paraId="072959AB" w14:textId="6BC03D2E" w:rsidR="003C1533" w:rsidRPr="003C1533" w:rsidRDefault="003C1533" w:rsidP="003C1533">
      <w:r>
        <w:t xml:space="preserve">The solution can now add customer items to the order, and calculate a sub-total based on what is added. This also includes the quantity of the item. Storing this data in a dictionary allows the program to manipulate the data easily, which will be important when it comes to setting up the Transaction feature. </w:t>
      </w:r>
    </w:p>
    <w:p w14:paraId="11338B63" w14:textId="6D420654" w:rsidR="00261411" w:rsidRDefault="00261411" w:rsidP="00261411">
      <w:pPr>
        <w:pStyle w:val="Heading3"/>
      </w:pPr>
      <w:bookmarkStart w:id="382" w:name="_Toc122005797"/>
      <w:r>
        <w:t>Main page setup</w:t>
      </w:r>
      <w:bookmarkEnd w:id="382"/>
    </w:p>
    <w:p w14:paraId="18F9ADF1" w14:textId="3C0CFF72" w:rsidR="00261411" w:rsidRDefault="00261411" w:rsidP="00261411">
      <w:r>
        <w:t xml:space="preserve">This is making sure that the main page is completely setup and can be used correctly. </w:t>
      </w:r>
    </w:p>
    <w:p w14:paraId="41D8FA74" w14:textId="13E41360" w:rsidR="00261411" w:rsidRDefault="00261411" w:rsidP="00261411">
      <w:pPr>
        <w:pStyle w:val="Heading4"/>
      </w:pPr>
      <w:bookmarkStart w:id="383" w:name="_Toc122005798"/>
      <w:r>
        <w:t>User Interface</w:t>
      </w:r>
      <w:bookmarkEnd w:id="383"/>
    </w:p>
    <w:p w14:paraId="043582B5" w14:textId="5B2826A9" w:rsidR="00261411" w:rsidRDefault="00261411" w:rsidP="00261411">
      <w:r>
        <w:t>I have previously setup most of the UI elements I need to add one button which will send the user to the payment screen, this is added and placed as shown below:</w:t>
      </w:r>
    </w:p>
    <w:p w14:paraId="2E601A1B" w14:textId="5752F3F5" w:rsidR="00261411" w:rsidRDefault="00261411" w:rsidP="00261411">
      <w:r>
        <w:rPr>
          <w:noProof/>
          <w:lang w:eastAsia="en-GB"/>
        </w:rPr>
        <w:drawing>
          <wp:inline distT="0" distB="0" distL="0" distR="0" wp14:anchorId="2465DC6A" wp14:editId="0CAA7F4C">
            <wp:extent cx="7056120" cy="444119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7056120" cy="4441190"/>
                    </a:xfrm>
                    <a:prstGeom prst="rect">
                      <a:avLst/>
                    </a:prstGeom>
                  </pic:spPr>
                </pic:pic>
              </a:graphicData>
            </a:graphic>
          </wp:inline>
        </w:drawing>
      </w:r>
    </w:p>
    <w:p w14:paraId="4986B116" w14:textId="101E653E" w:rsidR="001F2AB5" w:rsidRDefault="001F2AB5" w:rsidP="00261411">
      <w:pPr>
        <w:pStyle w:val="Heading4"/>
      </w:pPr>
      <w:bookmarkStart w:id="384" w:name="_Toc122005799"/>
      <w:r>
        <w:t>Categories</w:t>
      </w:r>
      <w:bookmarkEnd w:id="384"/>
    </w:p>
    <w:p w14:paraId="03E22D34" w14:textId="3AEF196B" w:rsidR="00261411" w:rsidRDefault="001304B2" w:rsidP="001F2AB5">
      <w:pPr>
        <w:pStyle w:val="Heading5"/>
      </w:pPr>
      <w:bookmarkStart w:id="385" w:name="_Toc122005800"/>
      <w:r>
        <w:t>Creating a way to store categories</w:t>
      </w:r>
      <w:bookmarkEnd w:id="385"/>
    </w:p>
    <w:p w14:paraId="67C6E32C" w14:textId="4217307B" w:rsidR="00276831" w:rsidRDefault="001304B2" w:rsidP="00C06219">
      <w:r>
        <w:t xml:space="preserve">I want a way in which the user can have different numbers of categories depending on the till that they are using. This is because different tills may need different items and different categories. So I am going to create a </w:t>
      </w:r>
      <w:r w:rsidR="00C06219">
        <w:t>class which will store the data for each category then I will create an array of categories on my ClientController script. The category class will be created inside my data classes’ folder. The script is shown below:</w:t>
      </w:r>
    </w:p>
    <w:p w14:paraId="54F60CC7"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Category</w:t>
      </w:r>
      <w:r>
        <w:rPr>
          <w:rFonts w:ascii="Cascadia Mono" w:hAnsi="Cascadia Mono" w:cs="Cascadia Mono"/>
          <w:color w:val="000000"/>
          <w:sz w:val="19"/>
          <w:szCs w:val="19"/>
        </w:rPr>
        <w:t xml:space="preserve"> </w:t>
      </w:r>
    </w:p>
    <w:p w14:paraId="7E550787"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1F0ED30F"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categoryID;</w:t>
      </w:r>
    </w:p>
    <w:p w14:paraId="16C3BA99"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ategoryName;</w:t>
      </w:r>
    </w:p>
    <w:p w14:paraId="6DDA3262"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Color categoryColour;</w:t>
      </w:r>
    </w:p>
    <w:p w14:paraId="66CBB948"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gt;&gt; itemsInCategory;</w:t>
      </w:r>
    </w:p>
    <w:p w14:paraId="308FFDB6"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p>
    <w:p w14:paraId="1F0500F1"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2B91AF"/>
          <w:sz w:val="19"/>
          <w:szCs w:val="19"/>
        </w:rPr>
        <w:t>Category</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category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ategoryName, Color categoryColour,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gt;&gt; itemsInCategory)</w:t>
      </w:r>
    </w:p>
    <w:p w14:paraId="1E01DE84"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48C233F0"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categoryID = categoryID;</w:t>
      </w:r>
    </w:p>
    <w:p w14:paraId="5D4F4AB0"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categoryName = categoryName;</w:t>
      </w:r>
    </w:p>
    <w:p w14:paraId="45F12D3C"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categoryColour = categoryColour;</w:t>
      </w:r>
    </w:p>
    <w:p w14:paraId="506134D5"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itemsInCategory = itemsInCategory;</w:t>
      </w:r>
    </w:p>
    <w:p w14:paraId="3C34A7A5"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1D1223" w14:textId="77777777" w:rsidR="00C2782C" w:rsidRDefault="00C2782C" w:rsidP="00C2782C">
      <w:pPr>
        <w:rPr>
          <w:rFonts w:ascii="Cascadia Mono" w:hAnsi="Cascadia Mono" w:cs="Cascadia Mono"/>
          <w:color w:val="000000"/>
          <w:sz w:val="19"/>
          <w:szCs w:val="19"/>
        </w:rPr>
      </w:pPr>
      <w:r>
        <w:rPr>
          <w:rFonts w:ascii="Cascadia Mono" w:hAnsi="Cascadia Mono" w:cs="Cascadia Mono"/>
          <w:color w:val="000000"/>
          <w:sz w:val="19"/>
          <w:szCs w:val="19"/>
        </w:rPr>
        <w:t>}</w:t>
      </w:r>
    </w:p>
    <w:p w14:paraId="0563F8BE" w14:textId="7B4DB56F" w:rsidR="00C06219" w:rsidRDefault="00C06219" w:rsidP="00C2782C">
      <w:r>
        <w:t xml:space="preserve">This creates a new class that I can used to store all my category data. </w:t>
      </w:r>
    </w:p>
    <w:p w14:paraId="176C7190" w14:textId="476CC5C7" w:rsidR="00C06219" w:rsidRDefault="00C06219" w:rsidP="001F2AB5">
      <w:pPr>
        <w:pStyle w:val="Heading5"/>
      </w:pPr>
      <w:bookmarkStart w:id="386" w:name="_Toc122005801"/>
      <w:r>
        <w:t>Setting up database tables</w:t>
      </w:r>
      <w:bookmarkEnd w:id="386"/>
    </w:p>
    <w:p w14:paraId="025664FC" w14:textId="31015016" w:rsidR="00C06219" w:rsidRDefault="00C06219" w:rsidP="00C06219">
      <w:r>
        <w:t xml:space="preserve">For my category system to work, I will need 2 new tables in the database. One to store each category and one to store the items that each category has. </w:t>
      </w:r>
    </w:p>
    <w:p w14:paraId="1A6A2068" w14:textId="6AEBEBF8" w:rsidR="00C06219" w:rsidRDefault="007F365F" w:rsidP="00C06219">
      <w:r>
        <w:t>Below are some tables to explain what each will contain:</w:t>
      </w:r>
    </w:p>
    <w:p w14:paraId="77C88399" w14:textId="04D47EF3" w:rsidR="007F365F" w:rsidRDefault="007F365F" w:rsidP="00C06219">
      <w:r>
        <w:t>Category_Table</w:t>
      </w:r>
    </w:p>
    <w:tbl>
      <w:tblPr>
        <w:tblStyle w:val="TableGrid"/>
        <w:tblW w:w="0" w:type="auto"/>
        <w:tblLook w:val="04A0" w:firstRow="1" w:lastRow="0" w:firstColumn="1" w:lastColumn="0" w:noHBand="0" w:noVBand="1"/>
      </w:tblPr>
      <w:tblGrid>
        <w:gridCol w:w="2775"/>
        <w:gridCol w:w="2775"/>
        <w:gridCol w:w="2776"/>
        <w:gridCol w:w="2776"/>
      </w:tblGrid>
      <w:tr w:rsidR="007F365F" w14:paraId="170FB652" w14:textId="77777777" w:rsidTr="007F365F">
        <w:tc>
          <w:tcPr>
            <w:tcW w:w="2775" w:type="dxa"/>
          </w:tcPr>
          <w:p w14:paraId="471CF263" w14:textId="2B9FE102" w:rsidR="007F365F" w:rsidRDefault="007F365F" w:rsidP="00C06219">
            <w:r>
              <w:t>Name</w:t>
            </w:r>
          </w:p>
        </w:tc>
        <w:tc>
          <w:tcPr>
            <w:tcW w:w="2775" w:type="dxa"/>
          </w:tcPr>
          <w:p w14:paraId="3C8B9190" w14:textId="0D82E1F8" w:rsidR="007F365F" w:rsidRDefault="007F365F" w:rsidP="00C06219">
            <w:r>
              <w:t>Data Type</w:t>
            </w:r>
          </w:p>
        </w:tc>
        <w:tc>
          <w:tcPr>
            <w:tcW w:w="2776" w:type="dxa"/>
          </w:tcPr>
          <w:p w14:paraId="515C13BC" w14:textId="60A2ED45" w:rsidR="007F365F" w:rsidRDefault="007F365F" w:rsidP="00C06219">
            <w:r>
              <w:t>Primary Key?</w:t>
            </w:r>
          </w:p>
        </w:tc>
        <w:tc>
          <w:tcPr>
            <w:tcW w:w="2776" w:type="dxa"/>
          </w:tcPr>
          <w:p w14:paraId="546DE5A4" w14:textId="29A30BEB" w:rsidR="007F365F" w:rsidRDefault="007F365F" w:rsidP="00C06219">
            <w:r>
              <w:t>Justification</w:t>
            </w:r>
          </w:p>
        </w:tc>
      </w:tr>
      <w:tr w:rsidR="007F365F" w14:paraId="30064EE5" w14:textId="77777777" w:rsidTr="007F365F">
        <w:tc>
          <w:tcPr>
            <w:tcW w:w="2775" w:type="dxa"/>
          </w:tcPr>
          <w:p w14:paraId="6AA49C8B" w14:textId="5B53869C" w:rsidR="007F365F" w:rsidRDefault="007F365F" w:rsidP="00C06219">
            <w:r>
              <w:t>CategoryID</w:t>
            </w:r>
          </w:p>
        </w:tc>
        <w:tc>
          <w:tcPr>
            <w:tcW w:w="2775" w:type="dxa"/>
          </w:tcPr>
          <w:p w14:paraId="4816601B" w14:textId="70999D9C" w:rsidR="007F365F" w:rsidRDefault="007F365F" w:rsidP="00C06219">
            <w:r>
              <w:t>Integer</w:t>
            </w:r>
          </w:p>
        </w:tc>
        <w:tc>
          <w:tcPr>
            <w:tcW w:w="2776" w:type="dxa"/>
          </w:tcPr>
          <w:p w14:paraId="1D71BCF5" w14:textId="13B096F4" w:rsidR="007F365F" w:rsidRDefault="007F365F" w:rsidP="00C06219">
            <w:r>
              <w:t>Yes</w:t>
            </w:r>
          </w:p>
        </w:tc>
        <w:tc>
          <w:tcPr>
            <w:tcW w:w="2776" w:type="dxa"/>
          </w:tcPr>
          <w:p w14:paraId="2F6AD1FB" w14:textId="47D1AE45" w:rsidR="007F365F" w:rsidRDefault="007F365F" w:rsidP="00C06219">
            <w:r>
              <w:t xml:space="preserve">This is to give each Category its own unique ID. This is comprised of where it appears in the order of IDs and the layout number (which till will have it) </w:t>
            </w:r>
          </w:p>
        </w:tc>
      </w:tr>
      <w:tr w:rsidR="007F365F" w14:paraId="0A4FA919" w14:textId="77777777" w:rsidTr="007F365F">
        <w:tc>
          <w:tcPr>
            <w:tcW w:w="2775" w:type="dxa"/>
          </w:tcPr>
          <w:p w14:paraId="740FFF1B" w14:textId="45448693" w:rsidR="007F365F" w:rsidRDefault="007F365F" w:rsidP="00C06219">
            <w:r>
              <w:t>CategoryName</w:t>
            </w:r>
          </w:p>
        </w:tc>
        <w:tc>
          <w:tcPr>
            <w:tcW w:w="2775" w:type="dxa"/>
          </w:tcPr>
          <w:p w14:paraId="24BAA5A6" w14:textId="15F78550" w:rsidR="007F365F" w:rsidRDefault="007F365F" w:rsidP="00C06219">
            <w:r>
              <w:t>String</w:t>
            </w:r>
          </w:p>
        </w:tc>
        <w:tc>
          <w:tcPr>
            <w:tcW w:w="2776" w:type="dxa"/>
          </w:tcPr>
          <w:p w14:paraId="27718814" w14:textId="56D2C502" w:rsidR="007F365F" w:rsidRDefault="007F365F" w:rsidP="00C06219">
            <w:r>
              <w:t>No</w:t>
            </w:r>
          </w:p>
        </w:tc>
        <w:tc>
          <w:tcPr>
            <w:tcW w:w="2776" w:type="dxa"/>
          </w:tcPr>
          <w:p w14:paraId="497E38A3" w14:textId="26FA43AE" w:rsidR="007F365F" w:rsidRDefault="007F365F" w:rsidP="00C06219">
            <w:r>
              <w:t>This is the name of the category that will appear on the button</w:t>
            </w:r>
          </w:p>
        </w:tc>
      </w:tr>
      <w:tr w:rsidR="007F365F" w14:paraId="120F1EE9" w14:textId="77777777" w:rsidTr="007F365F">
        <w:tc>
          <w:tcPr>
            <w:tcW w:w="2775" w:type="dxa"/>
          </w:tcPr>
          <w:p w14:paraId="700603DF" w14:textId="31B163CD" w:rsidR="007F365F" w:rsidRDefault="007F365F" w:rsidP="00C06219">
            <w:r>
              <w:t>CategoryColour</w:t>
            </w:r>
          </w:p>
        </w:tc>
        <w:tc>
          <w:tcPr>
            <w:tcW w:w="2775" w:type="dxa"/>
          </w:tcPr>
          <w:p w14:paraId="31CF66F1" w14:textId="749D975F" w:rsidR="007F365F" w:rsidRDefault="00CF4353" w:rsidP="00C06219">
            <w:r>
              <w:t>Colour</w:t>
            </w:r>
          </w:p>
        </w:tc>
        <w:tc>
          <w:tcPr>
            <w:tcW w:w="2776" w:type="dxa"/>
          </w:tcPr>
          <w:p w14:paraId="7CACF8CC" w14:textId="6571DF5C" w:rsidR="007F365F" w:rsidRDefault="007F365F" w:rsidP="00C06219">
            <w:r>
              <w:t>No</w:t>
            </w:r>
          </w:p>
        </w:tc>
        <w:tc>
          <w:tcPr>
            <w:tcW w:w="2776" w:type="dxa"/>
          </w:tcPr>
          <w:p w14:paraId="12D1B4BB" w14:textId="275E86C9" w:rsidR="007F365F" w:rsidRDefault="007F365F" w:rsidP="00C06219">
            <w:r>
              <w:t xml:space="preserve">This is the colour of the category button, to make it easier for users to find the correct category. </w:t>
            </w:r>
          </w:p>
        </w:tc>
      </w:tr>
    </w:tbl>
    <w:p w14:paraId="2CD1B9E0" w14:textId="77777777" w:rsidR="007F365F" w:rsidRDefault="007F365F" w:rsidP="00C06219"/>
    <w:p w14:paraId="7065898F" w14:textId="3E3B35B5" w:rsidR="007F365F" w:rsidRDefault="007F365F" w:rsidP="007F365F">
      <w:r>
        <w:t>CategoryItem_Table</w:t>
      </w:r>
    </w:p>
    <w:tbl>
      <w:tblPr>
        <w:tblStyle w:val="TableGrid"/>
        <w:tblW w:w="0" w:type="auto"/>
        <w:tblLook w:val="04A0" w:firstRow="1" w:lastRow="0" w:firstColumn="1" w:lastColumn="0" w:noHBand="0" w:noVBand="1"/>
      </w:tblPr>
      <w:tblGrid>
        <w:gridCol w:w="2775"/>
        <w:gridCol w:w="2775"/>
        <w:gridCol w:w="2776"/>
        <w:gridCol w:w="2776"/>
      </w:tblGrid>
      <w:tr w:rsidR="007F365F" w14:paraId="2C0300D1" w14:textId="77777777" w:rsidTr="007F365F">
        <w:tc>
          <w:tcPr>
            <w:tcW w:w="2775" w:type="dxa"/>
          </w:tcPr>
          <w:p w14:paraId="07DDAA3A" w14:textId="4A46DA2A" w:rsidR="007F365F" w:rsidRDefault="007F365F" w:rsidP="007F365F">
            <w:r>
              <w:t>Name</w:t>
            </w:r>
          </w:p>
        </w:tc>
        <w:tc>
          <w:tcPr>
            <w:tcW w:w="2775" w:type="dxa"/>
          </w:tcPr>
          <w:p w14:paraId="5DD82E1D" w14:textId="50EE5EA1" w:rsidR="007F365F" w:rsidRDefault="007F365F" w:rsidP="007F365F">
            <w:r>
              <w:t>Data Type</w:t>
            </w:r>
          </w:p>
        </w:tc>
        <w:tc>
          <w:tcPr>
            <w:tcW w:w="2776" w:type="dxa"/>
          </w:tcPr>
          <w:p w14:paraId="496DED78" w14:textId="48CB031C" w:rsidR="007F365F" w:rsidRDefault="007F365F" w:rsidP="007F365F">
            <w:r>
              <w:t>Primary key?</w:t>
            </w:r>
          </w:p>
        </w:tc>
        <w:tc>
          <w:tcPr>
            <w:tcW w:w="2776" w:type="dxa"/>
          </w:tcPr>
          <w:p w14:paraId="193BF3C1" w14:textId="3DCE19D2" w:rsidR="007F365F" w:rsidRDefault="007F365F" w:rsidP="007F365F">
            <w:r>
              <w:t>Justification</w:t>
            </w:r>
          </w:p>
        </w:tc>
      </w:tr>
      <w:tr w:rsidR="007F365F" w14:paraId="3432B729" w14:textId="77777777" w:rsidTr="007F365F">
        <w:tc>
          <w:tcPr>
            <w:tcW w:w="2775" w:type="dxa"/>
          </w:tcPr>
          <w:p w14:paraId="209A25DC" w14:textId="1E00E0B3" w:rsidR="007F365F" w:rsidRDefault="007F365F" w:rsidP="007F365F">
            <w:r>
              <w:t>CategoryID</w:t>
            </w:r>
          </w:p>
        </w:tc>
        <w:tc>
          <w:tcPr>
            <w:tcW w:w="2775" w:type="dxa"/>
          </w:tcPr>
          <w:p w14:paraId="54AB1B7F" w14:textId="5D430EBF" w:rsidR="007F365F" w:rsidRDefault="007F365F" w:rsidP="007F365F">
            <w:r>
              <w:t>Integer</w:t>
            </w:r>
          </w:p>
        </w:tc>
        <w:tc>
          <w:tcPr>
            <w:tcW w:w="2776" w:type="dxa"/>
          </w:tcPr>
          <w:p w14:paraId="434AC847" w14:textId="43D06EF7" w:rsidR="007F365F" w:rsidRDefault="007F365F" w:rsidP="007F365F">
            <w:r>
              <w:t>Foreign and Primary keys</w:t>
            </w:r>
          </w:p>
        </w:tc>
        <w:tc>
          <w:tcPr>
            <w:tcW w:w="2776" w:type="dxa"/>
          </w:tcPr>
          <w:p w14:paraId="26F23046" w14:textId="77519525" w:rsidR="007F365F" w:rsidRDefault="007F365F" w:rsidP="007F365F">
            <w:r>
              <w:t>To link each item to the category they belong to</w:t>
            </w:r>
          </w:p>
        </w:tc>
      </w:tr>
      <w:tr w:rsidR="007F365F" w14:paraId="5F3DFCAB" w14:textId="77777777" w:rsidTr="007F365F">
        <w:tc>
          <w:tcPr>
            <w:tcW w:w="2775" w:type="dxa"/>
          </w:tcPr>
          <w:p w14:paraId="2AD976BA" w14:textId="75D0150D" w:rsidR="007F365F" w:rsidRDefault="007F365F" w:rsidP="007F365F">
            <w:r>
              <w:t>ItemID</w:t>
            </w:r>
          </w:p>
        </w:tc>
        <w:tc>
          <w:tcPr>
            <w:tcW w:w="2775" w:type="dxa"/>
          </w:tcPr>
          <w:p w14:paraId="73AC8D11" w14:textId="73715126" w:rsidR="007F365F" w:rsidRDefault="007F365F" w:rsidP="007F365F">
            <w:r>
              <w:t>Integer</w:t>
            </w:r>
          </w:p>
        </w:tc>
        <w:tc>
          <w:tcPr>
            <w:tcW w:w="2776" w:type="dxa"/>
          </w:tcPr>
          <w:p w14:paraId="3DACBAAA" w14:textId="3D4A0A36" w:rsidR="007F365F" w:rsidRDefault="007F365F" w:rsidP="007F365F">
            <w:r>
              <w:t>Foreign and Primary keys</w:t>
            </w:r>
          </w:p>
        </w:tc>
        <w:tc>
          <w:tcPr>
            <w:tcW w:w="2776" w:type="dxa"/>
          </w:tcPr>
          <w:p w14:paraId="2681DE68" w14:textId="1E2E5E8D" w:rsidR="007F365F" w:rsidRDefault="007F365F" w:rsidP="007F365F">
            <w:r>
              <w:t>To link the item that is in the category</w:t>
            </w:r>
          </w:p>
        </w:tc>
      </w:tr>
      <w:tr w:rsidR="007F365F" w14:paraId="4F176E5E" w14:textId="77777777" w:rsidTr="007F365F">
        <w:tc>
          <w:tcPr>
            <w:tcW w:w="2775" w:type="dxa"/>
          </w:tcPr>
          <w:p w14:paraId="746C3117" w14:textId="393535CA" w:rsidR="007F365F" w:rsidRDefault="007F365F" w:rsidP="007F365F">
            <w:r>
              <w:t>ItemPosInCategory</w:t>
            </w:r>
          </w:p>
        </w:tc>
        <w:tc>
          <w:tcPr>
            <w:tcW w:w="2775" w:type="dxa"/>
          </w:tcPr>
          <w:p w14:paraId="75A42CBF" w14:textId="1E0A9ED7" w:rsidR="007F365F" w:rsidRDefault="007F365F" w:rsidP="007F365F">
            <w:r>
              <w:t>Integer</w:t>
            </w:r>
          </w:p>
        </w:tc>
        <w:tc>
          <w:tcPr>
            <w:tcW w:w="2776" w:type="dxa"/>
          </w:tcPr>
          <w:p w14:paraId="3655A315" w14:textId="747DB0DC" w:rsidR="007F365F" w:rsidRDefault="007F365F" w:rsidP="007F365F">
            <w:r>
              <w:t>No</w:t>
            </w:r>
          </w:p>
        </w:tc>
        <w:tc>
          <w:tcPr>
            <w:tcW w:w="2776" w:type="dxa"/>
          </w:tcPr>
          <w:p w14:paraId="0E5E34AC" w14:textId="6E96EDC3" w:rsidR="007F365F" w:rsidRDefault="007F365F" w:rsidP="007F365F">
            <w:r>
              <w:t xml:space="preserve">To provide an index of the location of the item in the category. </w:t>
            </w:r>
          </w:p>
        </w:tc>
      </w:tr>
    </w:tbl>
    <w:p w14:paraId="31D4728C" w14:textId="250B86BC" w:rsidR="007F365F" w:rsidRDefault="007F365F" w:rsidP="007F365F"/>
    <w:p w14:paraId="275A3275" w14:textId="69DF57AB" w:rsidR="00131F59" w:rsidRDefault="00131F59" w:rsidP="007F365F">
      <w:r>
        <w:t>I have made these tables normalised. This meant that I had to only include ItemID rather than ItemID and ItemName for the CategoryItem_Table, as this wouldn’t be compliant with 3</w:t>
      </w:r>
      <w:r w:rsidRPr="00131F59">
        <w:rPr>
          <w:vertAlign w:val="superscript"/>
        </w:rPr>
        <w:t>rd</w:t>
      </w:r>
      <w:r>
        <w:t xml:space="preserve"> normal form. </w:t>
      </w:r>
      <w:r w:rsidR="00607DFC">
        <w:t xml:space="preserve">This complicates my programming when I come to retrieve the Category Items. </w:t>
      </w:r>
    </w:p>
    <w:p w14:paraId="2F2C3E90" w14:textId="4FFE8B17" w:rsidR="007F365F" w:rsidRDefault="007F365F" w:rsidP="007F365F">
      <w:r>
        <w:t xml:space="preserve">To create these tables I need to go into my DatabaseManager script and add two no sets of functions. For both of these tables I will also add read and write </w:t>
      </w:r>
      <w:r w:rsidR="006B6572">
        <w:t>functions</w:t>
      </w:r>
      <w:r>
        <w:t>. All 6 of these procedures/functions are below:</w:t>
      </w:r>
    </w:p>
    <w:p w14:paraId="73936754"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reateCategoryTable()</w:t>
      </w:r>
    </w:p>
    <w:p w14:paraId="78EFE58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645F238"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dbCommand;</w:t>
      </w:r>
    </w:p>
    <w:p w14:paraId="646A1766"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 dbcon.CreateCommand();</w:t>
      </w:r>
    </w:p>
    <w:p w14:paraId="551081B7"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createTable = </w:t>
      </w:r>
      <w:r>
        <w:rPr>
          <w:rFonts w:ascii="Cascadia Mono" w:hAnsi="Cascadia Mono" w:cs="Cascadia Mono"/>
          <w:color w:val="A31515"/>
          <w:sz w:val="19"/>
          <w:szCs w:val="19"/>
        </w:rPr>
        <w:t>"CREATE TABLE IF NOT EXISTS category_table (id INTEGER PRIMARY KEY, name VARCHAR(255), color VARCHAR(255));"</w:t>
      </w:r>
      <w:r>
        <w:rPr>
          <w:rFonts w:ascii="Cascadia Mono" w:hAnsi="Cascadia Mono" w:cs="Cascadia Mono"/>
          <w:color w:val="000000"/>
          <w:sz w:val="19"/>
          <w:szCs w:val="19"/>
        </w:rPr>
        <w:t>;</w:t>
      </w:r>
    </w:p>
    <w:p w14:paraId="754D2544"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CommandText = q_createTable;</w:t>
      </w:r>
    </w:p>
    <w:p w14:paraId="2B9B8F1A"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ExecuteReader();</w:t>
      </w:r>
    </w:p>
    <w:p w14:paraId="09CD936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2E9D217A"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p>
    <w:p w14:paraId="54715F4D"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Category&gt; ReadValuesInCategory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id)</w:t>
      </w:r>
    </w:p>
    <w:p w14:paraId="1C61E970"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34526B5"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Category&gt; categorie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Category&gt;();</w:t>
      </w:r>
    </w:p>
    <w:p w14:paraId="3EEAD05C"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read = dbcon.CreateCommand();</w:t>
      </w:r>
    </w:p>
    <w:p w14:paraId="514834C2"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ataReader reader;</w:t>
      </w:r>
    </w:p>
    <w:p w14:paraId="5A1CE06D"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category_table WHERE id LIKE '%"</w:t>
      </w:r>
      <w:r>
        <w:rPr>
          <w:rFonts w:ascii="Cascadia Mono" w:hAnsi="Cascadia Mono" w:cs="Cascadia Mono"/>
          <w:color w:val="000000"/>
          <w:sz w:val="19"/>
          <w:szCs w:val="19"/>
        </w:rPr>
        <w:t xml:space="preserve"> + id + </w:t>
      </w:r>
      <w:r>
        <w:rPr>
          <w:rFonts w:ascii="Cascadia Mono" w:hAnsi="Cascadia Mono" w:cs="Cascadia Mono"/>
          <w:color w:val="A31515"/>
          <w:sz w:val="19"/>
          <w:szCs w:val="19"/>
        </w:rPr>
        <w:t>"' ORDER BY id ASC;"</w:t>
      </w:r>
      <w:r>
        <w:rPr>
          <w:rFonts w:ascii="Cascadia Mono" w:hAnsi="Cascadia Mono" w:cs="Cascadia Mono"/>
          <w:color w:val="000000"/>
          <w:sz w:val="19"/>
          <w:szCs w:val="19"/>
        </w:rPr>
        <w:t>;</w:t>
      </w:r>
    </w:p>
    <w:p w14:paraId="20DA894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read.CommandText = q_readTable;</w:t>
      </w:r>
    </w:p>
    <w:p w14:paraId="7AD1D7F6"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ader = cmnd_read.ExecuteReader();</w:t>
      </w:r>
    </w:p>
    <w:p w14:paraId="5F56F0C6"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while</w:t>
      </w:r>
      <w:r>
        <w:rPr>
          <w:rFonts w:ascii="Cascadia Mono" w:hAnsi="Cascadia Mono" w:cs="Cascadia Mono"/>
          <w:color w:val="000000"/>
          <w:sz w:val="19"/>
          <w:szCs w:val="19"/>
        </w:rPr>
        <w:t>(reader.Read())</w:t>
      </w:r>
    </w:p>
    <w:p w14:paraId="255FD83D"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8F75CBF"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catIDRead = System.Convert.ToInt32(reader[0]);</w:t>
      </w:r>
    </w:p>
    <w:p w14:paraId="74ADFB40"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atNameRead = System.Convert.ToString(reader[1]);</w:t>
      </w:r>
    </w:p>
    <w:p w14:paraId="518CCDB8"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UnityEngine.Color catColourRead;</w:t>
      </w:r>
    </w:p>
    <w:p w14:paraId="21BCF545"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olorUtility.TryParseHtmlString(reader[2].ToString(), </w:t>
      </w:r>
      <w:r>
        <w:rPr>
          <w:rFonts w:ascii="Cascadia Mono" w:hAnsi="Cascadia Mono" w:cs="Cascadia Mono"/>
          <w:color w:val="0000FF"/>
          <w:sz w:val="19"/>
          <w:szCs w:val="19"/>
        </w:rPr>
        <w:t>out</w:t>
      </w:r>
      <w:r>
        <w:rPr>
          <w:rFonts w:ascii="Cascadia Mono" w:hAnsi="Cascadia Mono" w:cs="Cascadia Mono"/>
          <w:color w:val="000000"/>
          <w:sz w:val="19"/>
          <w:szCs w:val="19"/>
        </w:rPr>
        <w:t xml:space="preserve"> catColourRead);</w:t>
      </w:r>
    </w:p>
    <w:p w14:paraId="691A2158"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tegories.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Category(catIDRead, catNameRead, catColourRead,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gt;&gt;()));</w:t>
      </w:r>
    </w:p>
    <w:p w14:paraId="2A7E1F89"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38C9A32"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categories;</w:t>
      </w:r>
    </w:p>
    <w:p w14:paraId="5FF911E8" w14:textId="04043853"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0F1788F"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p>
    <w:p w14:paraId="7130DBC0"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sertValuesIntoCategory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ategoryName, UnityEngine.Color categoryColour)</w:t>
      </w:r>
    </w:p>
    <w:p w14:paraId="7A6B5938"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34ABEF2"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insert = dbcon.CreateCommand();</w:t>
      </w:r>
    </w:p>
    <w:p w14:paraId="658BF84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insertTable = </w:t>
      </w:r>
      <w:r>
        <w:rPr>
          <w:rFonts w:ascii="Cascadia Mono" w:hAnsi="Cascadia Mono" w:cs="Cascadia Mono"/>
          <w:color w:val="A31515"/>
          <w:sz w:val="19"/>
          <w:szCs w:val="19"/>
        </w:rPr>
        <w:t>"INSERT OR REPLACE INTO category_table (id, name, colour) VALUES ("</w:t>
      </w:r>
      <w:r>
        <w:rPr>
          <w:rFonts w:ascii="Cascadia Mono" w:hAnsi="Cascadia Mono" w:cs="Cascadia Mono"/>
          <w:color w:val="000000"/>
          <w:sz w:val="19"/>
          <w:szCs w:val="19"/>
        </w:rPr>
        <w:t xml:space="preserve"> + id + </w:t>
      </w:r>
      <w:r>
        <w:rPr>
          <w:rFonts w:ascii="Cascadia Mono" w:hAnsi="Cascadia Mono" w:cs="Cascadia Mono"/>
          <w:color w:val="A31515"/>
          <w:sz w:val="19"/>
          <w:szCs w:val="19"/>
        </w:rPr>
        <w:t>", '"</w:t>
      </w:r>
      <w:r>
        <w:rPr>
          <w:rFonts w:ascii="Cascadia Mono" w:hAnsi="Cascadia Mono" w:cs="Cascadia Mono"/>
          <w:color w:val="000000"/>
          <w:sz w:val="19"/>
          <w:szCs w:val="19"/>
        </w:rPr>
        <w:t xml:space="preserve"> + categoryName + </w:t>
      </w:r>
      <w:r>
        <w:rPr>
          <w:rFonts w:ascii="Cascadia Mono" w:hAnsi="Cascadia Mono" w:cs="Cascadia Mono"/>
          <w:color w:val="A31515"/>
          <w:sz w:val="19"/>
          <w:szCs w:val="19"/>
        </w:rPr>
        <w:t>"', '"</w:t>
      </w:r>
      <w:r>
        <w:rPr>
          <w:rFonts w:ascii="Cascadia Mono" w:hAnsi="Cascadia Mono" w:cs="Cascadia Mono"/>
          <w:color w:val="000000"/>
          <w:sz w:val="19"/>
          <w:szCs w:val="19"/>
        </w:rPr>
        <w:t xml:space="preserve"> + ColorUtility.ToHtmlStringRGB(categoryColour).ToString() + </w:t>
      </w:r>
      <w:r>
        <w:rPr>
          <w:rFonts w:ascii="Cascadia Mono" w:hAnsi="Cascadia Mono" w:cs="Cascadia Mono"/>
          <w:color w:val="A31515"/>
          <w:sz w:val="19"/>
          <w:szCs w:val="19"/>
        </w:rPr>
        <w:t>"');"</w:t>
      </w:r>
      <w:r>
        <w:rPr>
          <w:rFonts w:ascii="Cascadia Mono" w:hAnsi="Cascadia Mono" w:cs="Cascadia Mono"/>
          <w:color w:val="000000"/>
          <w:sz w:val="19"/>
          <w:szCs w:val="19"/>
        </w:rPr>
        <w:t>;</w:t>
      </w:r>
    </w:p>
    <w:p w14:paraId="45C13FCC"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CommandText = q_insertTable;</w:t>
      </w:r>
    </w:p>
    <w:p w14:paraId="21B94AD4"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ExecuteNonQuery();</w:t>
      </w:r>
    </w:p>
    <w:p w14:paraId="5C787910"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4C930AF"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p>
    <w:p w14:paraId="055D6333"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reateCategoryItemTable()</w:t>
      </w:r>
    </w:p>
    <w:p w14:paraId="6AB342CA"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A16201D"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dbCommand= dbcon.CreateCommand();</w:t>
      </w:r>
    </w:p>
    <w:p w14:paraId="3DDAE57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createTable = </w:t>
      </w:r>
      <w:r>
        <w:rPr>
          <w:rFonts w:ascii="Cascadia Mono" w:hAnsi="Cascadia Mono" w:cs="Cascadia Mono"/>
          <w:color w:val="A31515"/>
          <w:sz w:val="19"/>
          <w:szCs w:val="19"/>
        </w:rPr>
        <w:t>"CREATE TABLE IF NOT EXISTS catergoryItem_table (categoryID INTEGER PRIMARY KEY, itemID INTEGER PRIMARY KEY, itemPos INTEGER);"</w:t>
      </w:r>
      <w:r>
        <w:rPr>
          <w:rFonts w:ascii="Cascadia Mono" w:hAnsi="Cascadia Mono" w:cs="Cascadia Mono"/>
          <w:color w:val="000000"/>
          <w:sz w:val="19"/>
          <w:szCs w:val="19"/>
        </w:rPr>
        <w:t>;</w:t>
      </w:r>
    </w:p>
    <w:p w14:paraId="11A27DB9"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CommandText = q_createTable;</w:t>
      </w:r>
    </w:p>
    <w:p w14:paraId="21BDD41D"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ExecuteReader();</w:t>
      </w:r>
    </w:p>
    <w:p w14:paraId="0A7F0EF7"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76DD692"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p>
    <w:p w14:paraId="5BCD8BC2"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gt;&gt; ReadValuesInCategoryItem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categoryID)</w:t>
      </w:r>
    </w:p>
    <w:p w14:paraId="777780D1"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95CEF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gt;&gt; item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gt;&gt;();</w:t>
      </w:r>
    </w:p>
    <w:p w14:paraId="1432532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read = dbcon.CreateCommand();</w:t>
      </w:r>
    </w:p>
    <w:p w14:paraId="69AD663F"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ataReader reader;</w:t>
      </w:r>
    </w:p>
    <w:p w14:paraId="3C385F9F"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itemID, itemPos FROM cateroryItem_table WHERE categoryID LIKE '"</w:t>
      </w:r>
      <w:r>
        <w:rPr>
          <w:rFonts w:ascii="Cascadia Mono" w:hAnsi="Cascadia Mono" w:cs="Cascadia Mono"/>
          <w:color w:val="000000"/>
          <w:sz w:val="19"/>
          <w:szCs w:val="19"/>
        </w:rPr>
        <w:t xml:space="preserve"> + categoryID + </w:t>
      </w:r>
      <w:r>
        <w:rPr>
          <w:rFonts w:ascii="Cascadia Mono" w:hAnsi="Cascadia Mono" w:cs="Cascadia Mono"/>
          <w:color w:val="A31515"/>
          <w:sz w:val="19"/>
          <w:szCs w:val="19"/>
        </w:rPr>
        <w:t>"';"</w:t>
      </w:r>
      <w:r>
        <w:rPr>
          <w:rFonts w:ascii="Cascadia Mono" w:hAnsi="Cascadia Mono" w:cs="Cascadia Mono"/>
          <w:color w:val="000000"/>
          <w:sz w:val="19"/>
          <w:szCs w:val="19"/>
        </w:rPr>
        <w:t>;</w:t>
      </w:r>
    </w:p>
    <w:p w14:paraId="59B91D58"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read.CommandText = q_readTable;</w:t>
      </w:r>
    </w:p>
    <w:p w14:paraId="2DA796D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ader = cmnd_read.ExecuteReader();</w:t>
      </w:r>
    </w:p>
    <w:p w14:paraId="115319E4"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while</w:t>
      </w:r>
      <w:r>
        <w:rPr>
          <w:rFonts w:ascii="Cascadia Mono" w:hAnsi="Cascadia Mono" w:cs="Cascadia Mono"/>
          <w:color w:val="000000"/>
          <w:sz w:val="19"/>
          <w:szCs w:val="19"/>
        </w:rPr>
        <w:t>(reader.Read())</w:t>
      </w:r>
    </w:p>
    <w:p w14:paraId="3C14FA7F"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BDABC99"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IdRead = System.Convert.ToInt32(reader[0]);</w:t>
      </w:r>
    </w:p>
    <w:p w14:paraId="6181E09E"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osRead = System.Convert.ToInt32(reader[1]);</w:t>
      </w:r>
    </w:p>
    <w:p w14:paraId="4E92FF97"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gt;(itemIdRead, posRead));</w:t>
      </w:r>
    </w:p>
    <w:p w14:paraId="786416CC"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2CB933C"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items;</w:t>
      </w:r>
    </w:p>
    <w:p w14:paraId="46DC39D7"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9A3CD2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p>
    <w:p w14:paraId="6C0298D9"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sertValuesIntoCategoryItems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categoryID,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ID,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Pos)</w:t>
      </w:r>
    </w:p>
    <w:p w14:paraId="3AAEBFCF"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D012F28"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insert = dbcon.CreateCommand();</w:t>
      </w:r>
    </w:p>
    <w:p w14:paraId="117AEBE6"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insertTable = </w:t>
      </w:r>
      <w:r>
        <w:rPr>
          <w:rFonts w:ascii="Cascadia Mono" w:hAnsi="Cascadia Mono" w:cs="Cascadia Mono"/>
          <w:color w:val="A31515"/>
          <w:sz w:val="19"/>
          <w:szCs w:val="19"/>
        </w:rPr>
        <w:t>"INSERT OR REPLACE INTO categoryItem_table (categoryId, itemID, itemPos) VALUES ("</w:t>
      </w:r>
      <w:r>
        <w:rPr>
          <w:rFonts w:ascii="Cascadia Mono" w:hAnsi="Cascadia Mono" w:cs="Cascadia Mono"/>
          <w:color w:val="000000"/>
          <w:sz w:val="19"/>
          <w:szCs w:val="19"/>
        </w:rPr>
        <w:t xml:space="preserve"> + categoryID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ID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Pos + </w:t>
      </w:r>
      <w:r>
        <w:rPr>
          <w:rFonts w:ascii="Cascadia Mono" w:hAnsi="Cascadia Mono" w:cs="Cascadia Mono"/>
          <w:color w:val="A31515"/>
          <w:sz w:val="19"/>
          <w:szCs w:val="19"/>
        </w:rPr>
        <w:t>");"</w:t>
      </w:r>
      <w:r>
        <w:rPr>
          <w:rFonts w:ascii="Cascadia Mono" w:hAnsi="Cascadia Mono" w:cs="Cascadia Mono"/>
          <w:color w:val="000000"/>
          <w:sz w:val="19"/>
          <w:szCs w:val="19"/>
        </w:rPr>
        <w:t>;</w:t>
      </w:r>
    </w:p>
    <w:p w14:paraId="33B88C48"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CommandText = q_insertTable;</w:t>
      </w:r>
    </w:p>
    <w:p w14:paraId="49EA62B3"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ExecuteNonQuery();</w:t>
      </w:r>
    </w:p>
    <w:p w14:paraId="205FDEA4" w14:textId="3FD93DE0" w:rsidR="007F365F" w:rsidRDefault="006B6572" w:rsidP="006B6572">
      <w:pPr>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12EAA0F2" w14:textId="5BF66C84" w:rsidR="00DE52C0" w:rsidRDefault="00DE52C0" w:rsidP="006B6572">
      <w:pPr>
        <w:rPr>
          <w:rFonts w:ascii="Cascadia Mono" w:hAnsi="Cascadia Mono" w:cs="Cascadia Mono"/>
          <w:color w:val="000000"/>
          <w:sz w:val="19"/>
          <w:szCs w:val="19"/>
        </w:rPr>
      </w:pPr>
      <w:r>
        <w:t xml:space="preserve">All of these procedures/functions are based on the ones which I created earlier when making the stock look-up function. </w:t>
      </w:r>
    </w:p>
    <w:p w14:paraId="031DEE4E" w14:textId="105EC676" w:rsidR="006B6572" w:rsidRDefault="006B6572" w:rsidP="001F2AB5">
      <w:pPr>
        <w:pStyle w:val="Heading5"/>
      </w:pPr>
      <w:bookmarkStart w:id="387" w:name="_Toc122005802"/>
      <w:r>
        <w:t>Creating a way to receive categories</w:t>
      </w:r>
      <w:bookmarkEnd w:id="387"/>
    </w:p>
    <w:p w14:paraId="6C53EADB" w14:textId="7ACDD3D4" w:rsidR="00DE52C0" w:rsidRDefault="006B6572" w:rsidP="006B6572">
      <w:r>
        <w:t xml:space="preserve">Now I have a table with my categories inside I need a way to request these from the database. For this first I am going to create a new script called the CategoryReciever this will handle requesting and receiving the categories and their items from the database. </w:t>
      </w:r>
      <w:r w:rsidR="00DE52C0">
        <w:t xml:space="preserve">This script will be created inside the Till Functions folder. The following are variables which I have added to the top of the script. </w:t>
      </w:r>
    </w:p>
    <w:p w14:paraId="1F435E68" w14:textId="77777777" w:rsidR="00DE52C0" w:rsidRDefault="00DE52C0" w:rsidP="00DE52C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Category&gt; categoriesRecieved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Category&gt;();</w:t>
      </w:r>
    </w:p>
    <w:p w14:paraId="76898CA0" w14:textId="77777777" w:rsidR="00DE52C0" w:rsidRDefault="00DE52C0" w:rsidP="00DE52C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allCategoriesRecieved;</w:t>
      </w:r>
    </w:p>
    <w:p w14:paraId="15E4D5F5" w14:textId="77777777" w:rsidR="00DE52C0" w:rsidRDefault="00DE52C0" w:rsidP="00DE52C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gt;&gt; categoryItemReturn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gt;&gt;();</w:t>
      </w:r>
    </w:p>
    <w:p w14:paraId="58C4390F" w14:textId="06F0C6FD" w:rsidR="00DE52C0" w:rsidRDefault="00DE52C0" w:rsidP="00DE52C0">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allCategoryItemsReceived;</w:t>
      </w:r>
    </w:p>
    <w:p w14:paraId="5E0E871D" w14:textId="6A993747" w:rsidR="00DE52C0" w:rsidRDefault="00DE52C0" w:rsidP="00DE52C0">
      <w:r>
        <w:t xml:space="preserve">This allows me to store all the values that can be returned from the database. </w:t>
      </w:r>
    </w:p>
    <w:p w14:paraId="3058FB7E" w14:textId="6087CB35" w:rsidR="00DE52C0" w:rsidRDefault="00DE52C0" w:rsidP="001F2AB5">
      <w:pPr>
        <w:pStyle w:val="Heading5"/>
      </w:pPr>
      <w:bookmarkStart w:id="388" w:name="_Toc122005803"/>
      <w:r>
        <w:t>Creating a way to request categories</w:t>
      </w:r>
      <w:bookmarkEnd w:id="388"/>
    </w:p>
    <w:p w14:paraId="6427A8E8" w14:textId="6DE71822" w:rsidR="00DE52C0" w:rsidRDefault="00DE52C0" w:rsidP="00DE52C0">
      <w:r>
        <w:t xml:space="preserve">Next I am going to make a way to request the categories from the server. To do this first I need to add a new variable to the ClientController, this will store which categories it needs. For example is this till for a food outlet or a coffee outlet at a theme park? These will be codes specific to scenario that the solution is applied to. </w:t>
      </w:r>
      <w:r w:rsidR="007404B2">
        <w:t>The</w:t>
      </w:r>
      <w:r w:rsidR="001F2AB5">
        <w:t xml:space="preserve"> new variable</w:t>
      </w:r>
      <w:r w:rsidR="007404B2">
        <w:t>s</w:t>
      </w:r>
      <w:r w:rsidR="001F2AB5">
        <w:t xml:space="preserve"> is shown below:</w:t>
      </w:r>
    </w:p>
    <w:p w14:paraId="6F3FB773" w14:textId="7EDA21DD" w:rsidR="001F2AB5" w:rsidRDefault="001F2AB5" w:rsidP="00DE52C0">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categoryNumber = 0;</w:t>
      </w:r>
    </w:p>
    <w:p w14:paraId="206743DE" w14:textId="0E1A8B5D" w:rsidR="007404B2" w:rsidRDefault="007404B2" w:rsidP="00DE52C0">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Category&gt; categorie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Category&gt;();</w:t>
      </w:r>
    </w:p>
    <w:p w14:paraId="6EC31162" w14:textId="15D2FA6F" w:rsidR="001F2AB5" w:rsidRDefault="001F2AB5" w:rsidP="001F2AB5">
      <w:r>
        <w:t xml:space="preserve">I’ve set </w:t>
      </w:r>
      <w:r w:rsidR="007404B2">
        <w:t>the categoryNumber</w:t>
      </w:r>
      <w:r>
        <w:t xml:space="preserve"> to default to 0. </w:t>
      </w:r>
      <w:r w:rsidR="007404B2">
        <w:t>And the categories procedure will hold all of the categories that are currently being used. I</w:t>
      </w:r>
      <w:r>
        <w:t xml:space="preserve"> will now create a procedure on the CategoryReciever to request the categories from the server, this is shown below:</w:t>
      </w:r>
    </w:p>
    <w:p w14:paraId="57C82ADC"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Enumerator RequestCategories()</w:t>
      </w:r>
    </w:p>
    <w:p w14:paraId="352123DF"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69F5B5"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toSend = </w:t>
      </w:r>
      <w:r>
        <w:rPr>
          <w:rFonts w:ascii="Cascadia Mono" w:hAnsi="Cascadia Mono" w:cs="Cascadia Mono"/>
          <w:color w:val="A31515"/>
          <w:sz w:val="19"/>
          <w:szCs w:val="19"/>
        </w:rPr>
        <w:t>"&amp;CATEGORYDBR|"</w:t>
      </w:r>
      <w:r>
        <w:rPr>
          <w:rFonts w:ascii="Cascadia Mono" w:hAnsi="Cascadia Mono" w:cs="Cascadia Mono"/>
          <w:color w:val="000000"/>
          <w:sz w:val="19"/>
          <w:szCs w:val="19"/>
        </w:rPr>
        <w:t xml:space="preserve"> + FindObjectOfType&lt;ClientController&gt;().instance.categoryNumber.ToString();</w:t>
      </w:r>
    </w:p>
    <w:p w14:paraId="2303F679"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toSend.AddLast(q_toSend);</w:t>
      </w:r>
    </w:p>
    <w:p w14:paraId="6A135200"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allCategoriesRecieved);</w:t>
      </w:r>
    </w:p>
    <w:p w14:paraId="42D8C780" w14:textId="77777777" w:rsidR="007946B6" w:rsidRDefault="007946B6" w:rsidP="007946B6">
      <w:r>
        <w:rPr>
          <w:rFonts w:ascii="Cascadia Mono" w:hAnsi="Cascadia Mono" w:cs="Cascadia Mono"/>
          <w:color w:val="000000"/>
          <w:sz w:val="19"/>
          <w:szCs w:val="19"/>
        </w:rPr>
        <w:t xml:space="preserve">    }</w:t>
      </w:r>
      <w:r>
        <w:t xml:space="preserve"> </w:t>
      </w:r>
    </w:p>
    <w:p w14:paraId="603318B2" w14:textId="47BE90E0" w:rsidR="001F2AB5" w:rsidRDefault="007946B6" w:rsidP="007946B6">
      <w:r>
        <w:t xml:space="preserve">This co-routine will also wait until all the categories have bene received before continuing. </w:t>
      </w:r>
      <w:r w:rsidR="001F2AB5">
        <w:t>Now I will create the procedure server-side to handle the request, this is shown below and is on the ServerController script:</w:t>
      </w:r>
    </w:p>
    <w:p w14:paraId="59597BF0"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ategoryRequest(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w:t>
      </w:r>
    </w:p>
    <w:p w14:paraId="58F48C50"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8B7C902"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Category&gt; data = FindObjectOfType&lt;DatabaseManager&gt;().instance.ReadValuesInCategoryTable(id);</w:t>
      </w:r>
    </w:p>
    <w:p w14:paraId="7DA7136F"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Category cat </w:t>
      </w:r>
      <w:r>
        <w:rPr>
          <w:rFonts w:ascii="Cascadia Mono" w:hAnsi="Cascadia Mono" w:cs="Cascadia Mono"/>
          <w:color w:val="0000FF"/>
          <w:sz w:val="19"/>
          <w:szCs w:val="19"/>
        </w:rPr>
        <w:t>in</w:t>
      </w:r>
      <w:r>
        <w:rPr>
          <w:rFonts w:ascii="Cascadia Mono" w:hAnsi="Cascadia Mono" w:cs="Cascadia Mono"/>
          <w:color w:val="000000"/>
          <w:sz w:val="19"/>
          <w:szCs w:val="19"/>
        </w:rPr>
        <w:t xml:space="preserve"> data)</w:t>
      </w:r>
    </w:p>
    <w:p w14:paraId="0DA194FE"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ADD9DEE"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atColour = ColorUtility.ToHtmlStringRGBA(cat.categoryColour);</w:t>
      </w:r>
    </w:p>
    <w:p w14:paraId="73007C23"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 = </w:t>
      </w:r>
      <w:r>
        <w:rPr>
          <w:rFonts w:ascii="Cascadia Mono" w:hAnsi="Cascadia Mono" w:cs="Cascadia Mono"/>
          <w:color w:val="A31515"/>
          <w:sz w:val="19"/>
          <w:szCs w:val="19"/>
        </w:rPr>
        <w:t>"%CATEGORYRT|"</w:t>
      </w:r>
      <w:r>
        <w:rPr>
          <w:rFonts w:ascii="Cascadia Mono" w:hAnsi="Cascadia Mono" w:cs="Cascadia Mono"/>
          <w:color w:val="000000"/>
          <w:sz w:val="19"/>
          <w:szCs w:val="19"/>
        </w:rPr>
        <w:t xml:space="preserve"> + cat.categoryID + </w:t>
      </w:r>
      <w:r>
        <w:rPr>
          <w:rFonts w:ascii="Cascadia Mono" w:hAnsi="Cascadia Mono" w:cs="Cascadia Mono"/>
          <w:color w:val="A31515"/>
          <w:sz w:val="19"/>
          <w:szCs w:val="19"/>
        </w:rPr>
        <w:t>"|"</w:t>
      </w:r>
      <w:r>
        <w:rPr>
          <w:rFonts w:ascii="Cascadia Mono" w:hAnsi="Cascadia Mono" w:cs="Cascadia Mono"/>
          <w:color w:val="000000"/>
          <w:sz w:val="19"/>
          <w:szCs w:val="19"/>
        </w:rPr>
        <w:t xml:space="preserve"> + cat.categoryName + </w:t>
      </w:r>
      <w:r>
        <w:rPr>
          <w:rFonts w:ascii="Cascadia Mono" w:hAnsi="Cascadia Mono" w:cs="Cascadia Mono"/>
          <w:color w:val="A31515"/>
          <w:sz w:val="19"/>
          <w:szCs w:val="19"/>
        </w:rPr>
        <w:t>"|"</w:t>
      </w:r>
      <w:r>
        <w:rPr>
          <w:rFonts w:ascii="Cascadia Mono" w:hAnsi="Cascadia Mono" w:cs="Cascadia Mono"/>
          <w:color w:val="000000"/>
          <w:sz w:val="19"/>
          <w:szCs w:val="19"/>
        </w:rPr>
        <w:t xml:space="preserve"> + catColour;</w:t>
      </w:r>
    </w:p>
    <w:p w14:paraId="74A75242"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toSend.AddLast((toSend, client));</w:t>
      </w:r>
    </w:p>
    <w:p w14:paraId="520B9E71"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2CA479E"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toSend.AddLast((</w:t>
      </w:r>
      <w:r>
        <w:rPr>
          <w:rFonts w:ascii="Cascadia Mono" w:hAnsi="Cascadia Mono" w:cs="Cascadia Mono"/>
          <w:color w:val="A31515"/>
          <w:sz w:val="19"/>
          <w:szCs w:val="19"/>
        </w:rPr>
        <w:t>"%CATEGORYRT|~END"</w:t>
      </w:r>
      <w:r>
        <w:rPr>
          <w:rFonts w:ascii="Cascadia Mono" w:hAnsi="Cascadia Mono" w:cs="Cascadia Mono"/>
          <w:color w:val="000000"/>
          <w:sz w:val="19"/>
          <w:szCs w:val="19"/>
        </w:rPr>
        <w:t>, client));</w:t>
      </w:r>
    </w:p>
    <w:p w14:paraId="0F0DA8F8" w14:textId="77777777" w:rsidR="00A77498" w:rsidRDefault="00A77498" w:rsidP="00A77498">
      <w:r>
        <w:rPr>
          <w:rFonts w:ascii="Cascadia Mono" w:hAnsi="Cascadia Mono" w:cs="Cascadia Mono"/>
          <w:color w:val="000000"/>
          <w:sz w:val="19"/>
          <w:szCs w:val="19"/>
        </w:rPr>
        <w:t xml:space="preserve">    }</w:t>
      </w:r>
      <w:r>
        <w:t xml:space="preserve"> </w:t>
      </w:r>
    </w:p>
    <w:p w14:paraId="4C3052F6" w14:textId="76C984EE" w:rsidR="00A77498" w:rsidRDefault="00A77498" w:rsidP="00A77498">
      <w:r>
        <w:t>I have added the statement to call this function from the Server script. Now I need to create a way for the client to handle the data when it is returned. This is shown below and is in my OnIncomingData procedure on my Client script</w:t>
      </w:r>
      <w:r w:rsidR="009E5527">
        <w:t>.</w:t>
      </w:r>
    </w:p>
    <w:p w14:paraId="1450190F"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CATEGORYRT"</w:t>
      </w:r>
      <w:r>
        <w:rPr>
          <w:rFonts w:ascii="Cascadia Mono" w:hAnsi="Cascadia Mono" w:cs="Cascadia Mono"/>
          <w:color w:val="000000"/>
          <w:sz w:val="19"/>
          <w:szCs w:val="19"/>
        </w:rPr>
        <w:t>))</w:t>
      </w:r>
    </w:p>
    <w:p w14:paraId="5FDE02E7"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322496F"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35680848"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plitData[1] == </w:t>
      </w:r>
      <w:r>
        <w:rPr>
          <w:rFonts w:ascii="Cascadia Mono" w:hAnsi="Cascadia Mono" w:cs="Cascadia Mono"/>
          <w:color w:val="A31515"/>
          <w:sz w:val="19"/>
          <w:szCs w:val="19"/>
        </w:rPr>
        <w:t>"~END"</w:t>
      </w:r>
      <w:r>
        <w:rPr>
          <w:rFonts w:ascii="Cascadia Mono" w:hAnsi="Cascadia Mono" w:cs="Cascadia Mono"/>
          <w:color w:val="000000"/>
          <w:sz w:val="19"/>
          <w:szCs w:val="19"/>
        </w:rPr>
        <w:t>)</w:t>
      </w:r>
    </w:p>
    <w:p w14:paraId="73128DA4"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D0C477"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ategoryReciever&gt;().instance.allCategoriesRecieved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490DD4AF"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32A5140B"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01FEB501"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23729406"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7DA5678B"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D824DA2"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UnityEngine.Color returnedColour;</w:t>
      </w:r>
    </w:p>
    <w:p w14:paraId="1AE92FB9"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UnityEngine.ColorUtility.TryParseHtmlString(splitData[3], </w:t>
      </w:r>
      <w:r>
        <w:rPr>
          <w:rFonts w:ascii="Cascadia Mono" w:hAnsi="Cascadia Mono" w:cs="Cascadia Mono"/>
          <w:color w:val="0000FF"/>
          <w:sz w:val="19"/>
          <w:szCs w:val="19"/>
        </w:rPr>
        <w:t>out</w:t>
      </w:r>
      <w:r>
        <w:rPr>
          <w:rFonts w:ascii="Cascadia Mono" w:hAnsi="Cascadia Mono" w:cs="Cascadia Mono"/>
          <w:color w:val="000000"/>
          <w:sz w:val="19"/>
          <w:szCs w:val="19"/>
        </w:rPr>
        <w:t xml:space="preserve"> returnedColour);</w:t>
      </w:r>
    </w:p>
    <w:p w14:paraId="7ED886F3"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tegory catToAdd = </w:t>
      </w:r>
      <w:r>
        <w:rPr>
          <w:rFonts w:ascii="Cascadia Mono" w:hAnsi="Cascadia Mono" w:cs="Cascadia Mono"/>
          <w:color w:val="0000FF"/>
          <w:sz w:val="19"/>
          <w:szCs w:val="19"/>
        </w:rPr>
        <w:t>new</w:t>
      </w:r>
      <w:r>
        <w:rPr>
          <w:rFonts w:ascii="Cascadia Mono" w:hAnsi="Cascadia Mono" w:cs="Cascadia Mono"/>
          <w:color w:val="000000"/>
          <w:sz w:val="19"/>
          <w:szCs w:val="19"/>
        </w:rPr>
        <w:t xml:space="preserve"> Category(System.Convert.ToInt32(splitData[1]), splitData[2], returnedColour,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gt;&gt;());</w:t>
      </w:r>
    </w:p>
    <w:p w14:paraId="53BE01B3"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ategoryReciever&gt;().categoriesRecieved.Add(catToAdd);</w:t>
      </w:r>
    </w:p>
    <w:p w14:paraId="3B541FBF"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2552B58F"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710BFA40"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3C32437" w14:textId="738C5824" w:rsidR="00A77498" w:rsidRDefault="00A77498" w:rsidP="00A7749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C14302F" w14:textId="24A8D36E" w:rsidR="009E5527" w:rsidRDefault="009E5527" w:rsidP="009E5527">
      <w:r>
        <w:t xml:space="preserve">This will mean that categories can be returned from the server to the client. </w:t>
      </w:r>
    </w:p>
    <w:p w14:paraId="74C8BCA2" w14:textId="7DF2F258" w:rsidR="007946B6" w:rsidRDefault="007946B6" w:rsidP="007946B6">
      <w:pPr>
        <w:pStyle w:val="Heading5"/>
      </w:pPr>
      <w:bookmarkStart w:id="389" w:name="_Toc122005804"/>
      <w:r>
        <w:t>Requesting Category items</w:t>
      </w:r>
      <w:bookmarkEnd w:id="389"/>
    </w:p>
    <w:p w14:paraId="521EAD80" w14:textId="2A7CB33F" w:rsidR="007946B6" w:rsidRDefault="007946B6" w:rsidP="007946B6">
      <w:r>
        <w:t xml:space="preserve">Now I need a way to request for the items that are inside the category. The way I will do this is by adding the following code below my ‘yield return new WaitUntill(() =&gt; allCategoriesReceived);’ line in my CategoryReciever script. </w:t>
      </w:r>
    </w:p>
    <w:p w14:paraId="1D35A6BE"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 (Category cat </w:t>
      </w:r>
      <w:r>
        <w:rPr>
          <w:rFonts w:ascii="Cascadia Mono" w:hAnsi="Cascadia Mono" w:cs="Cascadia Mono"/>
          <w:color w:val="0000FF"/>
          <w:sz w:val="19"/>
          <w:szCs w:val="19"/>
        </w:rPr>
        <w:t>in</w:t>
      </w:r>
      <w:r>
        <w:rPr>
          <w:rFonts w:ascii="Cascadia Mono" w:hAnsi="Cascadia Mono" w:cs="Cascadia Mono"/>
          <w:color w:val="000000"/>
          <w:sz w:val="19"/>
          <w:szCs w:val="19"/>
        </w:rPr>
        <w:t xml:space="preserve"> categoriesRecieved) {</w:t>
      </w:r>
    </w:p>
    <w:p w14:paraId="2E4A7901"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2_toSend = </w:t>
      </w:r>
      <w:r>
        <w:rPr>
          <w:rFonts w:ascii="Cascadia Mono" w:hAnsi="Cascadia Mono" w:cs="Cascadia Mono"/>
          <w:color w:val="A31515"/>
          <w:sz w:val="19"/>
          <w:szCs w:val="19"/>
        </w:rPr>
        <w:t>"&amp;CATEGORYITEMSDBR|"</w:t>
      </w:r>
      <w:r>
        <w:rPr>
          <w:rFonts w:ascii="Cascadia Mono" w:hAnsi="Cascadia Mono" w:cs="Cascadia Mono"/>
          <w:color w:val="000000"/>
          <w:sz w:val="19"/>
          <w:szCs w:val="19"/>
        </w:rPr>
        <w:t xml:space="preserve"> + cat.categoryID.ToString();</w:t>
      </w:r>
    </w:p>
    <w:p w14:paraId="7A10D4C1"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tegoryItemReturn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gt;&gt;();</w:t>
      </w:r>
    </w:p>
    <w:p w14:paraId="72BEF58F"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llCategoryItemsReceived =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22DF5C1F"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toSend.AddLast(q2_toSend);</w:t>
      </w:r>
    </w:p>
    <w:p w14:paraId="6DDDDDC3"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allCategoryItemsReceived);</w:t>
      </w:r>
    </w:p>
    <w:p w14:paraId="73916D22"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i = 0; i &lt; categoryItemReturn.Count; i++)</w:t>
      </w:r>
    </w:p>
    <w:p w14:paraId="2D14B5C0"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E8D5F18"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3_toSend = </w:t>
      </w:r>
      <w:r>
        <w:rPr>
          <w:rFonts w:ascii="Cascadia Mono" w:hAnsi="Cascadia Mono" w:cs="Cascadia Mono"/>
          <w:color w:val="A31515"/>
          <w:sz w:val="19"/>
          <w:szCs w:val="19"/>
        </w:rPr>
        <w:t>"&amp;CATEGORYITEMNAMEDBR|"</w:t>
      </w:r>
      <w:r>
        <w:rPr>
          <w:rFonts w:ascii="Cascadia Mono" w:hAnsi="Cascadia Mono" w:cs="Cascadia Mono"/>
          <w:color w:val="000000"/>
          <w:sz w:val="19"/>
          <w:szCs w:val="19"/>
        </w:rPr>
        <w:t xml:space="preserve"> + categoryItemReturn[1].Key.ToString();</w:t>
      </w:r>
    </w:p>
    <w:p w14:paraId="6085D51D"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NameReturn = </w:t>
      </w:r>
      <w:r>
        <w:rPr>
          <w:rFonts w:ascii="Cascadia Mono" w:hAnsi="Cascadia Mono" w:cs="Cascadia Mono"/>
          <w:color w:val="A31515"/>
          <w:sz w:val="19"/>
          <w:szCs w:val="19"/>
        </w:rPr>
        <w:t>""</w:t>
      </w:r>
      <w:r>
        <w:rPr>
          <w:rFonts w:ascii="Cascadia Mono" w:hAnsi="Cascadia Mono" w:cs="Cascadia Mono"/>
          <w:color w:val="000000"/>
          <w:sz w:val="19"/>
          <w:szCs w:val="19"/>
        </w:rPr>
        <w:t>;</w:t>
      </w:r>
    </w:p>
    <w:p w14:paraId="094D989F"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toSend.AddLast(q3_toSend);</w:t>
      </w:r>
    </w:p>
    <w:p w14:paraId="00E4D280"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itemNameReturn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56C1798"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t.itemsInCategory[categoryItemReturn[i].Value] = </w:t>
      </w:r>
      <w:r>
        <w:rPr>
          <w:rFonts w:ascii="Cascadia Mono" w:hAnsi="Cascadia Mono" w:cs="Cascadia Mono"/>
          <w:color w:val="0000FF"/>
          <w:sz w:val="19"/>
          <w:szCs w:val="19"/>
        </w:rPr>
        <w:t>new</w:t>
      </w:r>
      <w:r>
        <w:rPr>
          <w:rFonts w:ascii="Cascadia Mono" w:hAnsi="Cascadia Mono" w:cs="Cascadia Mono"/>
          <w:color w:val="000000"/>
          <w:sz w:val="19"/>
          <w:szCs w:val="19"/>
        </w:rPr>
        <w:t xml:space="preserve"> 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gt;(categoryItemReturn[i].Key, itemNameReturn);</w:t>
      </w:r>
    </w:p>
    <w:p w14:paraId="7ED20AAB"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00813E5" w14:textId="5AF02F5E" w:rsidR="007946B6" w:rsidRDefault="007946B6" w:rsidP="007946B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55FCB1" w14:textId="372CFF78" w:rsidR="007946B6" w:rsidRDefault="007946B6" w:rsidP="007946B6">
      <w:r>
        <w:t xml:space="preserve">As you can see there are 2 distinct </w:t>
      </w:r>
      <w:r w:rsidR="00730478">
        <w:t xml:space="preserve">database requests, I will go through setting both of these up. I don’t need to write anything more in my database manager, all I need is the Client, Server and ServerController scripts. </w:t>
      </w:r>
    </w:p>
    <w:p w14:paraId="358B2C3D" w14:textId="293EFECB" w:rsidR="00730478" w:rsidRDefault="00730478" w:rsidP="00730478">
      <w:pPr>
        <w:pStyle w:val="Heading6"/>
      </w:pPr>
      <w:bookmarkStart w:id="390" w:name="_Toc122005805"/>
      <w:r>
        <w:t>Creating a way to get the category items</w:t>
      </w:r>
      <w:bookmarkEnd w:id="390"/>
    </w:p>
    <w:p w14:paraId="15423D86" w14:textId="6F52E915" w:rsidR="00730478" w:rsidRDefault="00730478" w:rsidP="00730478">
      <w:r>
        <w:t>We need a way to receive the category items, first I will create a new procedure in the ServerController script to handle this. It is shown below:</w:t>
      </w:r>
    </w:p>
    <w:p w14:paraId="1B9E8A89"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ategoryItemRequest(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w:t>
      </w:r>
    </w:p>
    <w:p w14:paraId="2C3558C0"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59A9352"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gt;&gt; data = FindObjectOfType&lt;DatabaseManager&gt;().instance.ReadValuesInCategoryItemTable(id);</w:t>
      </w:r>
    </w:p>
    <w:p w14:paraId="661274E6"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gt; kvp </w:t>
      </w:r>
      <w:r>
        <w:rPr>
          <w:rFonts w:ascii="Cascadia Mono" w:hAnsi="Cascadia Mono" w:cs="Cascadia Mono"/>
          <w:color w:val="0000FF"/>
          <w:sz w:val="19"/>
          <w:szCs w:val="19"/>
        </w:rPr>
        <w:t>in</w:t>
      </w:r>
      <w:r>
        <w:rPr>
          <w:rFonts w:ascii="Cascadia Mono" w:hAnsi="Cascadia Mono" w:cs="Cascadia Mono"/>
          <w:color w:val="000000"/>
          <w:sz w:val="19"/>
          <w:szCs w:val="19"/>
        </w:rPr>
        <w:t xml:space="preserve"> data)</w:t>
      </w:r>
    </w:p>
    <w:p w14:paraId="6D1B79AA"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174DFE"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 = </w:t>
      </w:r>
      <w:r>
        <w:rPr>
          <w:rFonts w:ascii="Cascadia Mono" w:hAnsi="Cascadia Mono" w:cs="Cascadia Mono"/>
          <w:color w:val="A31515"/>
          <w:sz w:val="19"/>
          <w:szCs w:val="19"/>
        </w:rPr>
        <w:t>"%CATEGORYITEMRT|"</w:t>
      </w:r>
      <w:r>
        <w:rPr>
          <w:rFonts w:ascii="Cascadia Mono" w:hAnsi="Cascadia Mono" w:cs="Cascadia Mono"/>
          <w:color w:val="000000"/>
          <w:sz w:val="19"/>
          <w:szCs w:val="19"/>
        </w:rPr>
        <w:t xml:space="preserve"> + kvp.Key.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kvp.Value.ToString();</w:t>
      </w:r>
    </w:p>
    <w:p w14:paraId="6317DE04"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toSend.AddLast((toSend, client));</w:t>
      </w:r>
    </w:p>
    <w:p w14:paraId="25AD2A01"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F312713"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toSend.AddLast((</w:t>
      </w:r>
      <w:r>
        <w:rPr>
          <w:rFonts w:ascii="Cascadia Mono" w:hAnsi="Cascadia Mono" w:cs="Cascadia Mono"/>
          <w:color w:val="A31515"/>
          <w:sz w:val="19"/>
          <w:szCs w:val="19"/>
        </w:rPr>
        <w:t>"%CATEGORYITEMRT|~END"</w:t>
      </w:r>
      <w:r>
        <w:rPr>
          <w:rFonts w:ascii="Cascadia Mono" w:hAnsi="Cascadia Mono" w:cs="Cascadia Mono"/>
          <w:color w:val="000000"/>
          <w:sz w:val="19"/>
          <w:szCs w:val="19"/>
        </w:rPr>
        <w:t>, client));</w:t>
      </w:r>
    </w:p>
    <w:p w14:paraId="5AC4C4FC" w14:textId="1BB50562" w:rsidR="00730478" w:rsidRDefault="00686424" w:rsidP="00686424">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A9C2F49" w14:textId="639C19CF" w:rsidR="00686424" w:rsidRDefault="00AF46A7" w:rsidP="00686424">
      <w:r>
        <w:t>Next I’m going to add the statements that allow this procedure to be called, this is inside my OnIncomingData procedure on the Server script:</w:t>
      </w:r>
    </w:p>
    <w:p w14:paraId="17832EBF"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CATEGORYITEMDBR"</w:t>
      </w:r>
      <w:r>
        <w:rPr>
          <w:rFonts w:ascii="Cascadia Mono" w:hAnsi="Cascadia Mono" w:cs="Cascadia Mono"/>
          <w:color w:val="000000"/>
          <w:sz w:val="19"/>
          <w:szCs w:val="19"/>
        </w:rPr>
        <w:t>))</w:t>
      </w:r>
    </w:p>
    <w:p w14:paraId="1EA51D52"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F6294A7"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43ED978B"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Category item request from "</w:t>
      </w:r>
      <w:r>
        <w:rPr>
          <w:rFonts w:ascii="Cascadia Mono" w:hAnsi="Cascadia Mono" w:cs="Cascadia Mono"/>
          <w:color w:val="000000"/>
          <w:sz w:val="19"/>
          <w:szCs w:val="19"/>
        </w:rPr>
        <w:t xml:space="preserve"> + c.clientName + </w:t>
      </w:r>
      <w:r>
        <w:rPr>
          <w:rFonts w:ascii="Cascadia Mono" w:hAnsi="Cascadia Mono" w:cs="Cascadia Mono"/>
          <w:color w:val="A31515"/>
          <w:sz w:val="19"/>
          <w:szCs w:val="19"/>
        </w:rPr>
        <w:t>" has been received with the parameter : "</w:t>
      </w:r>
      <w:r>
        <w:rPr>
          <w:rFonts w:ascii="Cascadia Mono" w:hAnsi="Cascadia Mono" w:cs="Cascadia Mono"/>
          <w:color w:val="000000"/>
          <w:sz w:val="19"/>
          <w:szCs w:val="19"/>
        </w:rPr>
        <w:t xml:space="preserve"> + splitData[1]);</w:t>
      </w:r>
    </w:p>
    <w:p w14:paraId="0CDB9746"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Controller&gt;().instance.CategoryItemRequest(c, System.Convert.ToInt32(splitData[1]));</w:t>
      </w:r>
    </w:p>
    <w:p w14:paraId="5F4721DC"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RECIEVED"</w:t>
      </w:r>
      <w:r>
        <w:rPr>
          <w:rFonts w:ascii="Cascadia Mono" w:hAnsi="Cascadia Mono" w:cs="Cascadia Mono"/>
          <w:color w:val="000000"/>
          <w:sz w:val="19"/>
          <w:szCs w:val="19"/>
        </w:rPr>
        <w:t>, c));</w:t>
      </w:r>
    </w:p>
    <w:p w14:paraId="7696FF33" w14:textId="46EACF0F" w:rsidR="00AF46A7" w:rsidRDefault="00AF46A7" w:rsidP="00AF46A7">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9165FFF" w14:textId="2BED7734" w:rsidR="00AF46A7" w:rsidRDefault="00AF46A7" w:rsidP="00AF46A7">
      <w:r>
        <w:lastRenderedPageBreak/>
        <w:t>Now I’m going to create the section of code that allows the client to process the returning data. This is shown below and is placed inside the OnIncomingData procedure on the Client script:</w:t>
      </w:r>
    </w:p>
    <w:p w14:paraId="6B6334A8"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CATEGORYITEMRT"</w:t>
      </w:r>
      <w:r>
        <w:rPr>
          <w:rFonts w:ascii="Cascadia Mono" w:hAnsi="Cascadia Mono" w:cs="Cascadia Mono"/>
          <w:color w:val="000000"/>
          <w:sz w:val="19"/>
          <w:szCs w:val="19"/>
        </w:rPr>
        <w:t>))</w:t>
      </w:r>
    </w:p>
    <w:p w14:paraId="57E80266"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AB0D626"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6D145A80"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plitData[1] == </w:t>
      </w:r>
      <w:r>
        <w:rPr>
          <w:rFonts w:ascii="Cascadia Mono" w:hAnsi="Cascadia Mono" w:cs="Cascadia Mono"/>
          <w:color w:val="A31515"/>
          <w:sz w:val="19"/>
          <w:szCs w:val="19"/>
        </w:rPr>
        <w:t>"~END"</w:t>
      </w:r>
      <w:r>
        <w:rPr>
          <w:rFonts w:ascii="Cascadia Mono" w:hAnsi="Cascadia Mono" w:cs="Cascadia Mono"/>
          <w:color w:val="000000"/>
          <w:sz w:val="19"/>
          <w:szCs w:val="19"/>
        </w:rPr>
        <w:t>)</w:t>
      </w:r>
    </w:p>
    <w:p w14:paraId="40E0D384"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C1F41E7"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ategoryReciever&gt;().instance.allCategoryItemsReceived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262FF151"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18498553"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578C6CE9"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13B037B"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1001618D"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00805DD"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ategoryReciever&gt;().categoryItemReturn.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gt;(System.Convert.ToInt32(splitData[1]), System.Convert.ToInt32(splitData[2]));</w:t>
      </w:r>
    </w:p>
    <w:p w14:paraId="6ED5A621"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15533EB2"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3598EC23"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002D730" w14:textId="46A7BA67" w:rsidR="00AF46A7" w:rsidRDefault="00AF46A7" w:rsidP="00AF46A7">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75DF1B2" w14:textId="62560352" w:rsidR="00330126" w:rsidRDefault="00330126" w:rsidP="00330126">
      <w:pPr>
        <w:pStyle w:val="Heading6"/>
      </w:pPr>
      <w:bookmarkStart w:id="391" w:name="_Toc122005806"/>
      <w:r>
        <w:t>Creating a way to get the category items’ names</w:t>
      </w:r>
      <w:bookmarkEnd w:id="391"/>
    </w:p>
    <w:p w14:paraId="2BA6EA65" w14:textId="291C3351" w:rsidR="00AF46A7" w:rsidRDefault="00AF46A7" w:rsidP="00AF46A7">
      <w:r>
        <w:t xml:space="preserve">Finally, I need a </w:t>
      </w:r>
      <w:r w:rsidR="00330126">
        <w:t>way to return the item’s name once it has been returned. So once again on my ServerController I am going to add the following procedure:</w:t>
      </w:r>
    </w:p>
    <w:p w14:paraId="260552A4"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ategoryItemNameRequest(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w:t>
      </w:r>
    </w:p>
    <w:p w14:paraId="35401C85"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792E3F8"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Item&gt; data = FindObjectOfType&lt;DatabaseManager&gt;().instance.ReadValuesInStockTable(id, </w:t>
      </w:r>
      <w:r>
        <w:rPr>
          <w:rFonts w:ascii="Cascadia Mono" w:hAnsi="Cascadia Mono" w:cs="Cascadia Mono"/>
          <w:color w:val="A31515"/>
          <w:sz w:val="19"/>
          <w:szCs w:val="19"/>
        </w:rPr>
        <w:t>""</w:t>
      </w:r>
      <w:r>
        <w:rPr>
          <w:rFonts w:ascii="Cascadia Mono" w:hAnsi="Cascadia Mono" w:cs="Cascadia Mono"/>
          <w:color w:val="000000"/>
          <w:sz w:val="19"/>
          <w:szCs w:val="19"/>
        </w:rPr>
        <w:t>);</w:t>
      </w:r>
    </w:p>
    <w:p w14:paraId="59409023"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Item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data)</w:t>
      </w:r>
    </w:p>
    <w:p w14:paraId="1CE6700D"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F655453"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 = </w:t>
      </w:r>
      <w:r>
        <w:rPr>
          <w:rFonts w:ascii="Cascadia Mono" w:hAnsi="Cascadia Mono" w:cs="Cascadia Mono"/>
          <w:color w:val="A31515"/>
          <w:sz w:val="19"/>
          <w:szCs w:val="19"/>
        </w:rPr>
        <w:t>"%CATEGORYITEMNAMERT|"</w:t>
      </w:r>
      <w:r>
        <w:rPr>
          <w:rFonts w:ascii="Cascadia Mono" w:hAnsi="Cascadia Mono" w:cs="Cascadia Mono"/>
          <w:color w:val="000000"/>
          <w:sz w:val="19"/>
          <w:szCs w:val="19"/>
        </w:rPr>
        <w:t xml:space="preserve"> + item.name;</w:t>
      </w:r>
    </w:p>
    <w:p w14:paraId="7D60D76E"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toSend.AddLast((toSend, client));</w:t>
      </w:r>
    </w:p>
    <w:p w14:paraId="07358AA7"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14ED87"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toSend.AddLast((</w:t>
      </w:r>
      <w:r>
        <w:rPr>
          <w:rFonts w:ascii="Cascadia Mono" w:hAnsi="Cascadia Mono" w:cs="Cascadia Mono"/>
          <w:color w:val="A31515"/>
          <w:sz w:val="19"/>
          <w:szCs w:val="19"/>
        </w:rPr>
        <w:t>"%CATEGORYITEMNAMERT|~END"</w:t>
      </w:r>
      <w:r>
        <w:rPr>
          <w:rFonts w:ascii="Cascadia Mono" w:hAnsi="Cascadia Mono" w:cs="Cascadia Mono"/>
          <w:color w:val="000000"/>
          <w:sz w:val="19"/>
          <w:szCs w:val="19"/>
        </w:rPr>
        <w:t>, client));</w:t>
      </w:r>
    </w:p>
    <w:p w14:paraId="39E92B1C"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p>
    <w:p w14:paraId="39E96B64" w14:textId="4127AD8F" w:rsidR="00330126" w:rsidRDefault="00330126" w:rsidP="0033012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A3A1F5E" w14:textId="69E1DACB" w:rsidR="00330126" w:rsidRDefault="00330126" w:rsidP="00330126">
      <w:r>
        <w:t>Now I need a way to call this procedure when the server receives the request, just like with the Category Item procedure we are going to add the following to the Server script inside the OnIncomingData procedure:</w:t>
      </w:r>
    </w:p>
    <w:p w14:paraId="72439C7D"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CATEGORYITEMNAMEDBR"</w:t>
      </w:r>
      <w:r>
        <w:rPr>
          <w:rFonts w:ascii="Cascadia Mono" w:hAnsi="Cascadia Mono" w:cs="Cascadia Mono"/>
          <w:color w:val="000000"/>
          <w:sz w:val="19"/>
          <w:szCs w:val="19"/>
        </w:rPr>
        <w:t>))</w:t>
      </w:r>
    </w:p>
    <w:p w14:paraId="26D76F1B"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1CE36DA"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4F1B0D14"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Category item name request from "</w:t>
      </w:r>
      <w:r>
        <w:rPr>
          <w:rFonts w:ascii="Cascadia Mono" w:hAnsi="Cascadia Mono" w:cs="Cascadia Mono"/>
          <w:color w:val="000000"/>
          <w:sz w:val="19"/>
          <w:szCs w:val="19"/>
        </w:rPr>
        <w:t xml:space="preserve"> + c.clientName + </w:t>
      </w:r>
      <w:r>
        <w:rPr>
          <w:rFonts w:ascii="Cascadia Mono" w:hAnsi="Cascadia Mono" w:cs="Cascadia Mono"/>
          <w:color w:val="A31515"/>
          <w:sz w:val="19"/>
          <w:szCs w:val="19"/>
        </w:rPr>
        <w:t>" has been received with the parameter : "</w:t>
      </w:r>
      <w:r>
        <w:rPr>
          <w:rFonts w:ascii="Cascadia Mono" w:hAnsi="Cascadia Mono" w:cs="Cascadia Mono"/>
          <w:color w:val="000000"/>
          <w:sz w:val="19"/>
          <w:szCs w:val="19"/>
        </w:rPr>
        <w:t xml:space="preserve"> + splitData[1]);</w:t>
      </w:r>
    </w:p>
    <w:p w14:paraId="5BD1A7D5"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Controller&gt;().instance.CategoryItemNameRequest(c, System.Convert.ToInt32(splitData[1]));</w:t>
      </w:r>
    </w:p>
    <w:p w14:paraId="152081FB"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RECIEVED"</w:t>
      </w:r>
      <w:r>
        <w:rPr>
          <w:rFonts w:ascii="Cascadia Mono" w:hAnsi="Cascadia Mono" w:cs="Cascadia Mono"/>
          <w:color w:val="000000"/>
          <w:sz w:val="19"/>
          <w:szCs w:val="19"/>
        </w:rPr>
        <w:t>, c));</w:t>
      </w:r>
    </w:p>
    <w:p w14:paraId="18937D95" w14:textId="1B27275E" w:rsidR="00330126" w:rsidRDefault="00330126" w:rsidP="0033012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81E08EE" w14:textId="37DAEF8F" w:rsidR="00330126" w:rsidRDefault="00330126" w:rsidP="00330126">
      <w:r>
        <w:t>And the following is added to the Client script inside the OnIncomingData procedure:</w:t>
      </w:r>
    </w:p>
    <w:p w14:paraId="59D8EDAE"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CATEGORYITEMNAMERT"</w:t>
      </w:r>
      <w:r>
        <w:rPr>
          <w:rFonts w:ascii="Cascadia Mono" w:hAnsi="Cascadia Mono" w:cs="Cascadia Mono"/>
          <w:color w:val="000000"/>
          <w:sz w:val="19"/>
          <w:szCs w:val="19"/>
        </w:rPr>
        <w:t>))</w:t>
      </w:r>
    </w:p>
    <w:p w14:paraId="72231C00"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7F62C80"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4A16181F"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plitData[1] == </w:t>
      </w:r>
      <w:r>
        <w:rPr>
          <w:rFonts w:ascii="Cascadia Mono" w:hAnsi="Cascadia Mono" w:cs="Cascadia Mono"/>
          <w:color w:val="A31515"/>
          <w:sz w:val="19"/>
          <w:szCs w:val="19"/>
        </w:rPr>
        <w:t>"~END"</w:t>
      </w:r>
      <w:r>
        <w:rPr>
          <w:rFonts w:ascii="Cascadia Mono" w:hAnsi="Cascadia Mono" w:cs="Cascadia Mono"/>
          <w:color w:val="000000"/>
          <w:sz w:val="19"/>
          <w:szCs w:val="19"/>
        </w:rPr>
        <w:t>)</w:t>
      </w:r>
    </w:p>
    <w:p w14:paraId="6AD86351" w14:textId="7EE9A36C"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A66FED5"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2C4AF424"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5284DCD9"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E194D85"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3BBFB53E"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498E1C4"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ategoryReciever&gt;().itemNameReturn = splitData[1];</w:t>
      </w:r>
    </w:p>
    <w:p w14:paraId="3819F8AA"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57657124"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652522CE" w14:textId="69B254AE" w:rsidR="00330126" w:rsidRDefault="00330126" w:rsidP="0033012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96798E9" w14:textId="149E4A2D" w:rsidR="00330126" w:rsidRDefault="00330126" w:rsidP="00330126">
      <w:r>
        <w:lastRenderedPageBreak/>
        <w:t xml:space="preserve">This </w:t>
      </w:r>
      <w:r w:rsidR="0064107F">
        <w:t xml:space="preserve">finished the procedure to receive all of the categories and their items. For the item name return, I technically don’t need the ‘~END’ statement to be returned however all of the other server requests have this, so it keeps a standard output and protocol for our data communication. </w:t>
      </w:r>
    </w:p>
    <w:p w14:paraId="1A2CFBC5" w14:textId="7B82AF4C" w:rsidR="0064107F" w:rsidRDefault="0064107F" w:rsidP="00330126">
      <w:r>
        <w:t>I have added one final line at the end of my request categories co-routine and this is:</w:t>
      </w:r>
    </w:p>
    <w:p w14:paraId="5F8BE640" w14:textId="0F00A6AE" w:rsidR="0064107F" w:rsidRDefault="0064107F" w:rsidP="00330126">
      <w:pPr>
        <w:rPr>
          <w:rFonts w:ascii="Cascadia Mono" w:hAnsi="Cascadia Mono" w:cs="Cascadia Mono"/>
          <w:color w:val="000000"/>
          <w:sz w:val="19"/>
          <w:szCs w:val="19"/>
        </w:rPr>
      </w:pPr>
      <w:r>
        <w:rPr>
          <w:rFonts w:ascii="Cascadia Mono" w:hAnsi="Cascadia Mono" w:cs="Cascadia Mono"/>
          <w:color w:val="000000"/>
          <w:sz w:val="19"/>
          <w:szCs w:val="19"/>
        </w:rPr>
        <w:t>FindObjec</w:t>
      </w:r>
      <w:r w:rsidR="00CF4353">
        <w:rPr>
          <w:rFonts w:ascii="Cascadia Mono" w:hAnsi="Cascadia Mono" w:cs="Cascadia Mono"/>
          <w:color w:val="000000"/>
          <w:sz w:val="19"/>
          <w:szCs w:val="19"/>
        </w:rPr>
        <w:t>tOfType&lt;ClientController&gt;().cate</w:t>
      </w:r>
      <w:r>
        <w:rPr>
          <w:rFonts w:ascii="Cascadia Mono" w:hAnsi="Cascadia Mono" w:cs="Cascadia Mono"/>
          <w:color w:val="000000"/>
          <w:sz w:val="19"/>
          <w:szCs w:val="19"/>
        </w:rPr>
        <w:t>gories = categoriesRecieved;</w:t>
      </w:r>
    </w:p>
    <w:p w14:paraId="3DD724A2" w14:textId="4BADC96A" w:rsidR="0064107F" w:rsidRDefault="0064107F" w:rsidP="0064107F">
      <w:r>
        <w:t xml:space="preserve">This now means that the client controller will receive our full category list. I have also added the following line to increase efficiency and clear up space in memory for less powerful machines. </w:t>
      </w:r>
    </w:p>
    <w:p w14:paraId="26775969" w14:textId="6AA8C9B7" w:rsidR="0064107F" w:rsidRDefault="0064107F" w:rsidP="0064107F">
      <w:pPr>
        <w:rPr>
          <w:rFonts w:ascii="Cascadia Mono" w:hAnsi="Cascadia Mono" w:cs="Cascadia Mono"/>
          <w:color w:val="000000"/>
          <w:sz w:val="19"/>
          <w:szCs w:val="19"/>
        </w:rPr>
      </w:pPr>
      <w:r>
        <w:rPr>
          <w:rFonts w:ascii="Cascadia Mono" w:hAnsi="Cascadia Mono" w:cs="Cascadia Mono"/>
          <w:color w:val="000000"/>
          <w:sz w:val="19"/>
          <w:szCs w:val="19"/>
        </w:rPr>
        <w:t xml:space="preserve">        categoriesRecieved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Category&gt;();</w:t>
      </w:r>
    </w:p>
    <w:p w14:paraId="684F57AE" w14:textId="234E6F9A" w:rsidR="0064107F" w:rsidRPr="00730478" w:rsidRDefault="0064107F" w:rsidP="0064107F">
      <w:r>
        <w:t xml:space="preserve">This clears the variable categories received so that the program isn’t using memory unnecessarily </w:t>
      </w:r>
    </w:p>
    <w:p w14:paraId="29052660" w14:textId="0A026E59" w:rsidR="00174713" w:rsidRDefault="00D210BE" w:rsidP="00D210BE">
      <w:pPr>
        <w:pStyle w:val="Heading4"/>
      </w:pPr>
      <w:bookmarkStart w:id="392" w:name="_Toc122005807"/>
      <w:r>
        <w:t>Creating a category button</w:t>
      </w:r>
      <w:bookmarkEnd w:id="392"/>
    </w:p>
    <w:p w14:paraId="1790571F" w14:textId="11DE59F0" w:rsidR="0064107F" w:rsidRPr="0064107F" w:rsidRDefault="0064107F" w:rsidP="0064107F">
      <w:r>
        <w:t xml:space="preserve">Now we have all the categories and their items returned we can focus on the UI aspect of how the user interacts with this data. </w:t>
      </w:r>
    </w:p>
    <w:p w14:paraId="4BA8A12F" w14:textId="1F3C6DFB" w:rsidR="00DE52C0" w:rsidRDefault="00D210BE" w:rsidP="00D210BE">
      <w:r>
        <w:t>The category button will be the way that the user selects which category they would like to go to. This will be a new prefab. I am going to create a new script in my Till Functions folder called CategoryButtonController. This is shown below:</w:t>
      </w:r>
    </w:p>
    <w:p w14:paraId="6150AD14" w14:textId="4B1E3FC3" w:rsidR="00D210BE" w:rsidRDefault="00276831" w:rsidP="00D210BE">
      <w:r>
        <w:rPr>
          <w:noProof/>
          <w:lang w:eastAsia="en-GB"/>
        </w:rPr>
        <w:drawing>
          <wp:inline distT="0" distB="0" distL="0" distR="0" wp14:anchorId="6280FD9F" wp14:editId="09CF10DF">
            <wp:extent cx="7056120" cy="4441190"/>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7056120" cy="4441190"/>
                    </a:xfrm>
                    <a:prstGeom prst="rect">
                      <a:avLst/>
                    </a:prstGeom>
                  </pic:spPr>
                </pic:pic>
              </a:graphicData>
            </a:graphic>
          </wp:inline>
        </w:drawing>
      </w:r>
    </w:p>
    <w:p w14:paraId="1266243C" w14:textId="35EE1957" w:rsidR="00276831" w:rsidRDefault="00276831" w:rsidP="00D210BE">
      <w:r>
        <w:t xml:space="preserve">On this script I will add the following variable: </w:t>
      </w:r>
    </w:p>
    <w:p w14:paraId="508517F2" w14:textId="77777777" w:rsidR="0001005E" w:rsidRDefault="0001005E" w:rsidP="00B83F76">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Category buttonCategory;</w:t>
      </w:r>
    </w:p>
    <w:p w14:paraId="5AAB94EA" w14:textId="1CF48B43" w:rsidR="00B83F76" w:rsidRDefault="00B83F76" w:rsidP="00B83F76">
      <w:r>
        <w:t xml:space="preserve">I will now also create a procedure to use these variables to make a change in the UI for the user to see. </w:t>
      </w:r>
    </w:p>
    <w:p w14:paraId="6CFA96C1" w14:textId="77777777" w:rsidR="00B83F76" w:rsidRDefault="00B83F76" w:rsidP="00B83F7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UpdateButton()</w:t>
      </w:r>
    </w:p>
    <w:p w14:paraId="64765F86" w14:textId="77777777" w:rsidR="00B83F76" w:rsidRDefault="00B83F76" w:rsidP="00B83F7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3B89CC" w14:textId="77777777" w:rsidR="00B83F76" w:rsidRDefault="00B83F76" w:rsidP="00B83F7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GetComponentInChildren&lt;Text&gt;().text = categoryName;</w:t>
      </w:r>
    </w:p>
    <w:p w14:paraId="03222317" w14:textId="77777777" w:rsidR="00B83F76" w:rsidRDefault="00B83F76" w:rsidP="00B83F7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GetComponent&lt;Image&gt;().color = categoryColour;</w:t>
      </w:r>
    </w:p>
    <w:p w14:paraId="2ECDD9C4" w14:textId="4FA8E3E0" w:rsidR="00B83F76" w:rsidRDefault="00B83F76" w:rsidP="00B83F7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D3ADCE6" w14:textId="5F5B3201" w:rsidR="00B83F76" w:rsidRDefault="0001005E" w:rsidP="00B83F76">
      <w:r>
        <w:lastRenderedPageBreak/>
        <w:t>Now I will create a procedure on the ClientController to make all of the Category buttons that it needs. First I need a reference to the category button prefab:</w:t>
      </w:r>
    </w:p>
    <w:p w14:paraId="489A47F3" w14:textId="2C064A4C" w:rsidR="0001005E" w:rsidRDefault="0001005E" w:rsidP="00B83F76">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categoryPrefab;</w:t>
      </w:r>
    </w:p>
    <w:p w14:paraId="085D0F1E" w14:textId="431EA2E6" w:rsidR="0001005E" w:rsidRDefault="0001005E" w:rsidP="0001005E">
      <w:r>
        <w:t xml:space="preserve">I will also add a reference to the holder where these buttons will be instantiated. </w:t>
      </w:r>
    </w:p>
    <w:p w14:paraId="095C252E" w14:textId="53C2DB40" w:rsidR="0001005E" w:rsidRDefault="0001005E" w:rsidP="0001005E">
      <w:pPr>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categoryHolder;</w:t>
      </w:r>
    </w:p>
    <w:p w14:paraId="5289ADA7" w14:textId="48AB53E4" w:rsidR="007A4452" w:rsidRDefault="007A4452" w:rsidP="007A4452">
      <w:r>
        <w:t>The procedure to create these buttons is shown below:</w:t>
      </w:r>
    </w:p>
    <w:p w14:paraId="75407833" w14:textId="77777777" w:rsidR="007A4452" w:rsidRDefault="007A4452" w:rsidP="007A445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itlaiseCategoryButtons()</w:t>
      </w:r>
    </w:p>
    <w:p w14:paraId="455044AC" w14:textId="77777777" w:rsidR="007A4452" w:rsidRDefault="007A4452" w:rsidP="007A445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36755F9" w14:textId="77777777" w:rsidR="007A4452" w:rsidRDefault="007A4452" w:rsidP="007A445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Category cat </w:t>
      </w:r>
      <w:r>
        <w:rPr>
          <w:rFonts w:ascii="Cascadia Mono" w:hAnsi="Cascadia Mono" w:cs="Cascadia Mono"/>
          <w:color w:val="0000FF"/>
          <w:sz w:val="19"/>
          <w:szCs w:val="19"/>
        </w:rPr>
        <w:t>in</w:t>
      </w:r>
      <w:r>
        <w:rPr>
          <w:rFonts w:ascii="Cascadia Mono" w:hAnsi="Cascadia Mono" w:cs="Cascadia Mono"/>
          <w:color w:val="000000"/>
          <w:sz w:val="19"/>
          <w:szCs w:val="19"/>
        </w:rPr>
        <w:t xml:space="preserve"> catagories)</w:t>
      </w:r>
    </w:p>
    <w:p w14:paraId="1E5A02FB" w14:textId="77777777" w:rsidR="007A4452" w:rsidRDefault="007A4452" w:rsidP="007A445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E3122A2" w14:textId="77777777" w:rsidR="007A4452" w:rsidRDefault="007A4452" w:rsidP="007A445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 newCategoryButton = Instantiate(categoryPrefab, categoryHolder.transform);</w:t>
      </w:r>
    </w:p>
    <w:p w14:paraId="3E0A9DAF" w14:textId="77777777" w:rsidR="007A4452" w:rsidRDefault="007A4452" w:rsidP="007A445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CategoryButton.GetComponent&lt;CategoryButtonController&gt;().buttonCategory = cat;</w:t>
      </w:r>
    </w:p>
    <w:p w14:paraId="38500DBA" w14:textId="77777777" w:rsidR="007A4452" w:rsidRDefault="007A4452" w:rsidP="007A445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CategoryButton.GetComponent&lt;CategoryButtonController&gt;().UpdateButton();</w:t>
      </w:r>
    </w:p>
    <w:p w14:paraId="722B7986" w14:textId="77777777" w:rsidR="007A4452" w:rsidRDefault="007A4452" w:rsidP="007A445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BE212D" w14:textId="08E20B89" w:rsidR="007A4452" w:rsidRDefault="007A4452" w:rsidP="007A4452">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E13200" w14:textId="18C1F9D1" w:rsidR="007A4452" w:rsidRDefault="007A4452" w:rsidP="007A4452">
      <w:r>
        <w:t xml:space="preserve">I haven’t created a </w:t>
      </w:r>
      <w:r w:rsidR="00D35CD2">
        <w:t xml:space="preserve">variable to store the category buttons that I am created as I am only running this procedure at the start of the program and don’t need to modify the category buttons through the running of the program. </w:t>
      </w:r>
    </w:p>
    <w:p w14:paraId="78D5E3C2" w14:textId="6AE52111" w:rsidR="00D35CD2" w:rsidRDefault="00D35CD2" w:rsidP="007A4452">
      <w:r>
        <w:t xml:space="preserve">This will be called at the end of the RequestCategory co-routine. I have also set this procedure to be called when the client connects to the server. </w:t>
      </w:r>
    </w:p>
    <w:p w14:paraId="73326EA0" w14:textId="6683E982" w:rsidR="00D35CD2" w:rsidRDefault="00D35CD2" w:rsidP="00D35CD2">
      <w:pPr>
        <w:pStyle w:val="Heading4"/>
      </w:pPr>
      <w:bookmarkStart w:id="393" w:name="_Toc122005808"/>
      <w:r>
        <w:t>Creating the category item buttons</w:t>
      </w:r>
      <w:bookmarkEnd w:id="393"/>
    </w:p>
    <w:p w14:paraId="73EF702A" w14:textId="77777777" w:rsidR="001106DA" w:rsidRDefault="00D35CD2" w:rsidP="00D35CD2">
      <w:r>
        <w:t xml:space="preserve">Next I need to create the item buttons that appear in each category. </w:t>
      </w:r>
    </w:p>
    <w:p w14:paraId="2B678A3D" w14:textId="2DFB51E5" w:rsidR="001106DA" w:rsidRDefault="001106DA" w:rsidP="001106DA">
      <w:pPr>
        <w:pStyle w:val="Heading5"/>
      </w:pPr>
      <w:bookmarkStart w:id="394" w:name="_Toc122005809"/>
      <w:r>
        <w:t>Changing the Category Item name return to an item</w:t>
      </w:r>
      <w:bookmarkEnd w:id="394"/>
    </w:p>
    <w:p w14:paraId="2D121153" w14:textId="43AEFE88" w:rsidR="00D35CD2" w:rsidRDefault="00D35CD2" w:rsidP="00D35CD2">
      <w:r>
        <w:t xml:space="preserve">At this point I realised that I could use my Stock Look-up buttons that I have already created for this purpose. However, I would need an item to be returned from the server rather than just the name. This is quite easy to change. </w:t>
      </w:r>
    </w:p>
    <w:p w14:paraId="24A0BD4C" w14:textId="639A03BC" w:rsidR="00D35CD2" w:rsidRDefault="00D35CD2" w:rsidP="00D35CD2">
      <w:r>
        <w:t>First thing to change is the variable in my Category class that stores the items. This is now a list of items as shown below:</w:t>
      </w:r>
    </w:p>
    <w:p w14:paraId="268E32DE" w14:textId="5ECD38A5" w:rsidR="00D35CD2" w:rsidRDefault="00D35CD2" w:rsidP="00D35CD2">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Item&gt; itemsInCategory;</w:t>
      </w:r>
    </w:p>
    <w:p w14:paraId="02030017" w14:textId="5D0CDC6E" w:rsidR="00D35CD2" w:rsidRDefault="00D35CD2" w:rsidP="00D35CD2">
      <w:r>
        <w:t>Next on my CategoryReciever I need to change my ItemNameReturn variable to the following:</w:t>
      </w:r>
    </w:p>
    <w:p w14:paraId="51714758" w14:textId="5EA32BBD" w:rsidR="00D35CD2" w:rsidRDefault="00D35CD2" w:rsidP="00D35CD2">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tem itemReturn;</w:t>
      </w:r>
    </w:p>
    <w:p w14:paraId="3856E200" w14:textId="22C3ECEC" w:rsidR="00FD2027" w:rsidRDefault="00FD2027" w:rsidP="00FD2027">
      <w:r>
        <w:t>And make sure that when we are waiting for the itemR</w:t>
      </w:r>
      <w:r w:rsidR="001106DA">
        <w:t>eturn to be correct, the syntax is correct</w:t>
      </w:r>
      <w:r>
        <w:t>:</w:t>
      </w:r>
    </w:p>
    <w:p w14:paraId="30B174E4" w14:textId="3D91D366" w:rsidR="00FD2027" w:rsidRDefault="00FD2027" w:rsidP="00FD2027">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itemReturn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0E9593C" w14:textId="32F27C7E" w:rsidR="001106DA" w:rsidRDefault="001106DA" w:rsidP="001106DA">
      <w:r>
        <w:t>And set our category item to be the item that has been returned</w:t>
      </w:r>
    </w:p>
    <w:p w14:paraId="5164CFE8" w14:textId="7A6BB41B" w:rsidR="001106DA" w:rsidRDefault="001106DA" w:rsidP="001106DA">
      <w:pPr>
        <w:rPr>
          <w:rFonts w:ascii="Cascadia Mono" w:hAnsi="Cascadia Mono" w:cs="Cascadia Mono"/>
          <w:color w:val="000000"/>
          <w:sz w:val="19"/>
          <w:szCs w:val="19"/>
        </w:rPr>
      </w:pPr>
      <w:r>
        <w:rPr>
          <w:rFonts w:ascii="Cascadia Mono" w:hAnsi="Cascadia Mono" w:cs="Cascadia Mono"/>
          <w:color w:val="000000"/>
          <w:sz w:val="19"/>
          <w:szCs w:val="19"/>
        </w:rPr>
        <w:t xml:space="preserve">                cat.itemsInCategory[categoryItemReturn[i].Value] = itemReturn;</w:t>
      </w:r>
    </w:p>
    <w:p w14:paraId="1B9EB22F" w14:textId="7C700AB6" w:rsidR="001106DA" w:rsidRDefault="001106DA" w:rsidP="001106DA">
      <w:r>
        <w:t>Next on my Client script I need to change my statement in my OnIncomingData procedure:</w:t>
      </w:r>
    </w:p>
    <w:p w14:paraId="7157EB50" w14:textId="648FEAD4" w:rsidR="001106DA" w:rsidRDefault="001106DA" w:rsidP="001106DA">
      <w:pPr>
        <w:rPr>
          <w:rFonts w:ascii="Cascadia Mono" w:hAnsi="Cascadia Mono" w:cs="Cascadia Mono"/>
          <w:color w:val="000000"/>
          <w:sz w:val="19"/>
          <w:szCs w:val="19"/>
        </w:rPr>
      </w:pPr>
      <w:r>
        <w:rPr>
          <w:rFonts w:ascii="Cascadia Mono" w:hAnsi="Cascadia Mono" w:cs="Cascadia Mono"/>
          <w:color w:val="000000"/>
          <w:sz w:val="19"/>
          <w:szCs w:val="19"/>
        </w:rPr>
        <w:t xml:space="preserve">FindObjectOfType&lt;CategoryReciever&gt;().itemReturn = </w:t>
      </w:r>
      <w:r>
        <w:rPr>
          <w:rFonts w:ascii="Cascadia Mono" w:hAnsi="Cascadia Mono" w:cs="Cascadia Mono"/>
          <w:color w:val="0000FF"/>
          <w:sz w:val="19"/>
          <w:szCs w:val="19"/>
        </w:rPr>
        <w:t>new</w:t>
      </w:r>
      <w:r>
        <w:rPr>
          <w:rFonts w:ascii="Cascadia Mono" w:hAnsi="Cascadia Mono" w:cs="Cascadia Mono"/>
          <w:color w:val="000000"/>
          <w:sz w:val="19"/>
          <w:szCs w:val="19"/>
        </w:rPr>
        <w:t xml:space="preserve"> Item(System.Convert.ToInt32(splitData[1]), splitData[2], (</w:t>
      </w:r>
      <w:r>
        <w:rPr>
          <w:rFonts w:ascii="Cascadia Mono" w:hAnsi="Cascadia Mono" w:cs="Cascadia Mono"/>
          <w:color w:val="0000FF"/>
          <w:sz w:val="19"/>
          <w:szCs w:val="19"/>
        </w:rPr>
        <w:t>float</w:t>
      </w:r>
      <w:r>
        <w:rPr>
          <w:rFonts w:ascii="Cascadia Mono" w:hAnsi="Cascadia Mono" w:cs="Cascadia Mono"/>
          <w:color w:val="000000"/>
          <w:sz w:val="19"/>
          <w:szCs w:val="19"/>
        </w:rPr>
        <w:t>)System.Convert.ToDouble(splitData[3]), System.Convert.ToInt32(splitData[4]));</w:t>
      </w:r>
    </w:p>
    <w:p w14:paraId="7D9995C9" w14:textId="41E6873A" w:rsidR="001106DA" w:rsidRDefault="001106DA" w:rsidP="001106DA">
      <w:r>
        <w:t>This means that the data will be correctly processed. Now I need to change my CategoryItemNameRequest procedure on the ServerController to be able to return the correct data.</w:t>
      </w:r>
    </w:p>
    <w:p w14:paraId="41E052BF" w14:textId="42827FDA" w:rsidR="001106DA" w:rsidRDefault="001106DA" w:rsidP="001106DA">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 = </w:t>
      </w:r>
      <w:r>
        <w:rPr>
          <w:rFonts w:ascii="Cascadia Mono" w:hAnsi="Cascadia Mono" w:cs="Cascadia Mono"/>
          <w:color w:val="A31515"/>
          <w:sz w:val="19"/>
          <w:szCs w:val="19"/>
        </w:rPr>
        <w:t>"%CATEGORYITEMNAMERT|"</w:t>
      </w:r>
      <w:r>
        <w:rPr>
          <w:rFonts w:ascii="Cascadia Mono" w:hAnsi="Cascadia Mono" w:cs="Cascadia Mono"/>
          <w:color w:val="000000"/>
          <w:sz w:val="19"/>
          <w:szCs w:val="19"/>
        </w:rPr>
        <w:t xml:space="preserve"> + item.id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price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type;</w:t>
      </w:r>
    </w:p>
    <w:p w14:paraId="236F9AED" w14:textId="50C4E378" w:rsidR="001106DA" w:rsidRDefault="001106DA" w:rsidP="001106DA">
      <w:r>
        <w:t xml:space="preserve">This will now return the correct data. </w:t>
      </w:r>
    </w:p>
    <w:p w14:paraId="06B82024" w14:textId="2C7846B3" w:rsidR="00872AC6" w:rsidRDefault="001106DA" w:rsidP="001106DA">
      <w:r>
        <w:t xml:space="preserve">I have also changed a few other Syntax errors caused by </w:t>
      </w:r>
      <w:r w:rsidR="00872AC6">
        <w:t xml:space="preserve">changing this, but the above are the main ones. Now I can use my Stock Look-up buttons for my category items. </w:t>
      </w:r>
    </w:p>
    <w:p w14:paraId="5EFE01A4" w14:textId="3E8F8E14" w:rsidR="00872AC6" w:rsidRDefault="00872AC6" w:rsidP="00872AC6">
      <w:pPr>
        <w:pStyle w:val="Heading5"/>
      </w:pPr>
      <w:bookmarkStart w:id="395" w:name="_Toc122005810"/>
      <w:r>
        <w:lastRenderedPageBreak/>
        <w:t>Creating the item buttons depending on the category</w:t>
      </w:r>
      <w:bookmarkEnd w:id="395"/>
    </w:p>
    <w:p w14:paraId="61C0DA9C" w14:textId="0803891B" w:rsidR="00872AC6" w:rsidRDefault="00872AC6" w:rsidP="00872AC6">
      <w:r>
        <w:t>I need a way to keep track of the active category. This is done by using the variable shown below on my ClientController;</w:t>
      </w:r>
    </w:p>
    <w:p w14:paraId="06360085" w14:textId="0B83C9E9" w:rsidR="00872AC6" w:rsidRDefault="00872AC6" w:rsidP="00872AC6">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Category activeCategory;</w:t>
      </w:r>
    </w:p>
    <w:p w14:paraId="59E59ACD" w14:textId="734B7677" w:rsidR="00872AC6" w:rsidRDefault="003A2E93" w:rsidP="00872AC6">
      <w:r>
        <w:t xml:space="preserve">I will also now create the procedure that will create all of the buttons that are needed. First I need a list to hold all of these buttons so that I can access all of them easily. As well as a reference to the holder for all the buttons. </w:t>
      </w:r>
    </w:p>
    <w:p w14:paraId="74FA4A3F" w14:textId="2EA8E6DB" w:rsidR="003A2E93" w:rsidRDefault="003A2E93" w:rsidP="00872AC6">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GameObject&gt; activeCategoryItemButton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GameObject&gt;();</w:t>
      </w:r>
    </w:p>
    <w:p w14:paraId="310C96D0" w14:textId="37083FAA" w:rsidR="003A2E93" w:rsidRDefault="003A2E93" w:rsidP="00872AC6">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categoryItemHolder;</w:t>
      </w:r>
    </w:p>
    <w:p w14:paraId="20AD1FED" w14:textId="3D53C75B" w:rsidR="003A2E93" w:rsidRDefault="003A2E93" w:rsidP="003A2E93">
      <w:r>
        <w:t>And the procedure is shown below:</w:t>
      </w:r>
    </w:p>
    <w:p w14:paraId="275FC039"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reateCategoryItemButtons()</w:t>
      </w:r>
    </w:p>
    <w:p w14:paraId="1F5E17E3"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7C71662"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GameObject go </w:t>
      </w:r>
      <w:r>
        <w:rPr>
          <w:rFonts w:ascii="Cascadia Mono" w:hAnsi="Cascadia Mono" w:cs="Cascadia Mono"/>
          <w:color w:val="0000FF"/>
          <w:sz w:val="19"/>
          <w:szCs w:val="19"/>
        </w:rPr>
        <w:t>in</w:t>
      </w:r>
      <w:r>
        <w:rPr>
          <w:rFonts w:ascii="Cascadia Mono" w:hAnsi="Cascadia Mono" w:cs="Cascadia Mono"/>
          <w:color w:val="000000"/>
          <w:sz w:val="19"/>
          <w:szCs w:val="19"/>
        </w:rPr>
        <w:t xml:space="preserve"> activeCategoryItemButtons)</w:t>
      </w:r>
    </w:p>
    <w:p w14:paraId="2BB2B346"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1946012"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stroy(go);</w:t>
      </w:r>
    </w:p>
    <w:p w14:paraId="34364BA3"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ctiveCategoryItemButtons.Remove(go);</w:t>
      </w:r>
    </w:p>
    <w:p w14:paraId="22006F6E"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5BF8B52"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Item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activeCategory.itemsInCategory)</w:t>
      </w:r>
    </w:p>
    <w:p w14:paraId="20507509"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A6AADB"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 newButton = Instantiate(FindObjectOfType&lt;StockLookup&gt;().instance.SLUButton, categoryItemHolder.transform);</w:t>
      </w:r>
    </w:p>
    <w:p w14:paraId="19F567D1"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SLUButtonController&gt;().item = item;</w:t>
      </w:r>
    </w:p>
    <w:p w14:paraId="769C8D65"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SLUButtonController&gt;().SetText();</w:t>
      </w:r>
    </w:p>
    <w:p w14:paraId="6EE95F0A"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ctiveCategoryItemButtons.Add(newButton);</w:t>
      </w:r>
    </w:p>
    <w:p w14:paraId="09EFEC83"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13CB32" w14:textId="54510407" w:rsidR="003A2E93" w:rsidRDefault="002D13E5" w:rsidP="002D13E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5592471" w14:textId="204B17D6" w:rsidR="002D13E5" w:rsidRDefault="002D13E5" w:rsidP="002D13E5">
      <w:r>
        <w:t xml:space="preserve">This will create the item buttons when it is called. On my Category buttons, I will now add the following procedure for when the category button is pressed. </w:t>
      </w:r>
    </w:p>
    <w:p w14:paraId="5FD9F1A7"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Press()</w:t>
      </w:r>
    </w:p>
    <w:p w14:paraId="47186F9B"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F7E6248"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activeCategory = buttonCategory;</w:t>
      </w:r>
    </w:p>
    <w:p w14:paraId="7E8D16E1"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CreateCategoryItemButtons();</w:t>
      </w:r>
    </w:p>
    <w:p w14:paraId="177FE399" w14:textId="05B3B4D2" w:rsidR="002D13E5" w:rsidRDefault="002D13E5" w:rsidP="002D13E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A2C9229" w14:textId="53DD19EF" w:rsidR="002D13E5" w:rsidRDefault="002D13E5" w:rsidP="002D13E5">
      <w:r>
        <w:t xml:space="preserve">This means that when the button is pressed this category becomes the active one, and all the item buttons are updated. </w:t>
      </w:r>
    </w:p>
    <w:p w14:paraId="2D37E1C5" w14:textId="2BD52578" w:rsidR="002D13E5" w:rsidRDefault="00A75790" w:rsidP="002D13E5">
      <w:r>
        <w:t>I</w:t>
      </w:r>
      <w:r w:rsidR="003B1BFA">
        <w:t xml:space="preserve"> quickly created two basic categories</w:t>
      </w:r>
      <w:r>
        <w:t xml:space="preserve"> and add</w:t>
      </w:r>
      <w:r w:rsidR="003B1BFA">
        <w:t>ed</w:t>
      </w:r>
      <w:r>
        <w:t xml:space="preserve"> some items to </w:t>
      </w:r>
      <w:r w:rsidR="003B1BFA">
        <w:t>them</w:t>
      </w:r>
      <w:r>
        <w:t>, for our testing purposes. The records in the database tables are shown below:</w:t>
      </w:r>
    </w:p>
    <w:p w14:paraId="1F78ABED" w14:textId="27B6EE4B" w:rsidR="00A75790" w:rsidRDefault="001436B5" w:rsidP="002D13E5">
      <w:r>
        <w:rPr>
          <w:noProof/>
          <w:lang w:eastAsia="en-GB"/>
        </w:rPr>
        <w:lastRenderedPageBreak/>
        <w:drawing>
          <wp:inline distT="0" distB="0" distL="0" distR="0" wp14:anchorId="2FE06B4B" wp14:editId="1FCFEC3E">
            <wp:extent cx="7056120" cy="4441190"/>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7056120" cy="4441190"/>
                    </a:xfrm>
                    <a:prstGeom prst="rect">
                      <a:avLst/>
                    </a:prstGeom>
                  </pic:spPr>
                </pic:pic>
              </a:graphicData>
            </a:graphic>
          </wp:inline>
        </w:drawing>
      </w:r>
    </w:p>
    <w:p w14:paraId="572F7913" w14:textId="3477CCB3" w:rsidR="003A2E93" w:rsidRDefault="001436B5" w:rsidP="00872AC6">
      <w:r>
        <w:rPr>
          <w:noProof/>
          <w:lang w:eastAsia="en-GB"/>
        </w:rPr>
        <w:drawing>
          <wp:inline distT="0" distB="0" distL="0" distR="0" wp14:anchorId="72F4B7A1" wp14:editId="5D3C1F38">
            <wp:extent cx="7056120" cy="4441190"/>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7056120" cy="4441190"/>
                    </a:xfrm>
                    <a:prstGeom prst="rect">
                      <a:avLst/>
                    </a:prstGeom>
                  </pic:spPr>
                </pic:pic>
              </a:graphicData>
            </a:graphic>
          </wp:inline>
        </w:drawing>
      </w:r>
    </w:p>
    <w:p w14:paraId="622F3B80" w14:textId="349C133B" w:rsidR="00A75790" w:rsidRDefault="00A75790" w:rsidP="00872AC6">
      <w:r>
        <w:t xml:space="preserve">I manually added these items into the database. </w:t>
      </w:r>
    </w:p>
    <w:p w14:paraId="542D362E" w14:textId="5B3DE33C" w:rsidR="001436B5" w:rsidRDefault="001436B5" w:rsidP="001436B5">
      <w:pPr>
        <w:pStyle w:val="Heading4"/>
      </w:pPr>
      <w:bookmarkStart w:id="396" w:name="_Toc122005811"/>
      <w:r>
        <w:lastRenderedPageBreak/>
        <w:t>Creating a way to change to the payment screen</w:t>
      </w:r>
      <w:bookmarkEnd w:id="396"/>
    </w:p>
    <w:p w14:paraId="64CE591F" w14:textId="2B0B8D31" w:rsidR="001436B5" w:rsidRDefault="001436B5" w:rsidP="001436B5">
      <w:r>
        <w:t>This is a simple procedure that will open a panel, which will become my payment screen. I will be making a new script called the PaymentController, which will handle the payment system. The variable and procedure below have been added to this script:</w:t>
      </w:r>
    </w:p>
    <w:p w14:paraId="24987C28" w14:textId="0D12C72D" w:rsidR="001436B5" w:rsidRDefault="001436B5" w:rsidP="001436B5">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paymentScreen;</w:t>
      </w:r>
    </w:p>
    <w:p w14:paraId="79B7036A" w14:textId="77777777" w:rsidR="001436B5" w:rsidRDefault="001436B5" w:rsidP="001436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penPaymentScreen()</w:t>
      </w:r>
    </w:p>
    <w:p w14:paraId="7D0AE21B" w14:textId="77777777" w:rsidR="001436B5" w:rsidRDefault="001436B5" w:rsidP="001436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5911587" w14:textId="77777777" w:rsidR="001436B5" w:rsidRDefault="001436B5" w:rsidP="001436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aymentScreen.SetActive(</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0F5496D7" w14:textId="49F3AF4A" w:rsidR="001436B5" w:rsidRDefault="001436B5" w:rsidP="001436B5">
      <w:r>
        <w:rPr>
          <w:rFonts w:ascii="Cascadia Mono" w:hAnsi="Cascadia Mono" w:cs="Cascadia Mono"/>
          <w:color w:val="000000"/>
          <w:sz w:val="19"/>
          <w:szCs w:val="19"/>
        </w:rPr>
        <w:t xml:space="preserve">    }</w:t>
      </w:r>
    </w:p>
    <w:p w14:paraId="32606D8F" w14:textId="37E3898B" w:rsidR="001436B5" w:rsidRDefault="001436B5" w:rsidP="001436B5">
      <w:r>
        <w:t xml:space="preserve">I have attached this script to an empty GameObject called PaymentController, and set the procedure to run when the payment button is pressed on my UI. </w:t>
      </w:r>
    </w:p>
    <w:p w14:paraId="5B53C619" w14:textId="1F8CEB70" w:rsidR="001436B5" w:rsidRDefault="001A46E1" w:rsidP="001A46E1">
      <w:pPr>
        <w:pStyle w:val="Heading3"/>
      </w:pPr>
      <w:bookmarkStart w:id="397" w:name="_Toc122005812"/>
      <w:r>
        <w:t>Milestone 6</w:t>
      </w:r>
      <w:bookmarkEnd w:id="397"/>
    </w:p>
    <w:p w14:paraId="52F1C12E" w14:textId="3BC33F4E" w:rsidR="001A46E1" w:rsidRDefault="001A46E1" w:rsidP="001A46E1">
      <w:r>
        <w:t xml:space="preserve">This milestone is to test that the functions on my main page are working correctly as they should be. </w:t>
      </w:r>
      <w:r w:rsidR="00055107">
        <w:t xml:space="preserve">This is primarily the Category function. I will be reordering some of the tests comparted to those listed on the </w:t>
      </w:r>
      <w:hyperlink w:anchor="_Milestone_6" w:history="1">
        <w:r w:rsidR="00055107" w:rsidRPr="00055107">
          <w:rPr>
            <w:rStyle w:val="Hyperlink"/>
          </w:rPr>
          <w:t>Milestone 6</w:t>
        </w:r>
      </w:hyperlink>
      <w:r w:rsidR="00055107">
        <w:t xml:space="preserve"> section of my milestone tests. This just makes it a more logical order. </w:t>
      </w:r>
    </w:p>
    <w:p w14:paraId="08D9BA25" w14:textId="61EADDA0" w:rsidR="00055107" w:rsidRDefault="00055107" w:rsidP="00055107">
      <w:pPr>
        <w:pStyle w:val="Heading4"/>
      </w:pPr>
      <w:bookmarkStart w:id="398" w:name="_Toc122005813"/>
      <w:r>
        <w:t>Milestone test 6.1</w:t>
      </w:r>
      <w:bookmarkEnd w:id="398"/>
    </w:p>
    <w:p w14:paraId="3D78E4B6" w14:textId="4FD8D78E" w:rsidR="00055107" w:rsidRDefault="00055107" w:rsidP="00055107">
      <w:r>
        <w:t xml:space="preserve">This test checks to see if the names of the categories are set correctly on their buttons. </w:t>
      </w:r>
      <w:r w:rsidR="002965F7">
        <w:t>In my testing I have setup 2 temporary categories called Home and Drinks. When I run my program, these should both appear on the front page. This is shown below:</w:t>
      </w:r>
    </w:p>
    <w:p w14:paraId="4CD243EB" w14:textId="1E06B6B7" w:rsidR="002965F7" w:rsidRDefault="002965F7" w:rsidP="00055107">
      <w:r>
        <w:rPr>
          <w:noProof/>
          <w:lang w:eastAsia="en-GB"/>
        </w:rPr>
        <w:drawing>
          <wp:inline distT="0" distB="0" distL="0" distR="0" wp14:anchorId="029C3E2F" wp14:editId="6745751F">
            <wp:extent cx="7056120" cy="4441190"/>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7056120" cy="4441190"/>
                    </a:xfrm>
                    <a:prstGeom prst="rect">
                      <a:avLst/>
                    </a:prstGeom>
                  </pic:spPr>
                </pic:pic>
              </a:graphicData>
            </a:graphic>
          </wp:inline>
        </w:drawing>
      </w:r>
    </w:p>
    <w:p w14:paraId="18F67946" w14:textId="71EDD7D4" w:rsidR="002965F7" w:rsidRPr="002965F7" w:rsidRDefault="002965F7" w:rsidP="002965F7">
      <w:r>
        <w:t xml:space="preserve">As you can see when I run the program, the correct categories show on the buttons. </w:t>
      </w:r>
    </w:p>
    <w:p w14:paraId="7FC9FBA4" w14:textId="119A1257" w:rsidR="002965F7" w:rsidRDefault="002965F7" w:rsidP="002965F7">
      <w:pPr>
        <w:pStyle w:val="Heading4"/>
      </w:pPr>
      <w:bookmarkStart w:id="399" w:name="_Toc122005814"/>
      <w:r>
        <w:t>Milestone test 6.2 and 6.3</w:t>
      </w:r>
      <w:bookmarkEnd w:id="399"/>
    </w:p>
    <w:p w14:paraId="21E3166D" w14:textId="5EBE5AC9" w:rsidR="002965F7" w:rsidRDefault="002965F7" w:rsidP="002965F7">
      <w:r>
        <w:t>This test is to see if the items are correctly set when each category is press, and that when another category is press it correctly switches, creating various item buttons with their correct names. Pressing the Home category button, the output is shown below:</w:t>
      </w:r>
    </w:p>
    <w:p w14:paraId="3E3A37EB" w14:textId="4A621F6A" w:rsidR="002965F7" w:rsidRDefault="002965F7" w:rsidP="002965F7">
      <w:r>
        <w:rPr>
          <w:noProof/>
          <w:lang w:eastAsia="en-GB"/>
        </w:rPr>
        <w:lastRenderedPageBreak/>
        <w:drawing>
          <wp:inline distT="0" distB="0" distL="0" distR="0" wp14:anchorId="315BFDC6" wp14:editId="549AEA9C">
            <wp:extent cx="7056120" cy="4441190"/>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7056120" cy="4441190"/>
                    </a:xfrm>
                    <a:prstGeom prst="rect">
                      <a:avLst/>
                    </a:prstGeom>
                  </pic:spPr>
                </pic:pic>
              </a:graphicData>
            </a:graphic>
          </wp:inline>
        </w:drawing>
      </w:r>
    </w:p>
    <w:p w14:paraId="5627395D" w14:textId="47ADC04A" w:rsidR="002965F7" w:rsidRDefault="002965F7" w:rsidP="002965F7">
      <w:r>
        <w:t>As you can see the correct item buttons successfully appeared with the correct names. When I now press the Drinks category button, the following is the output:</w:t>
      </w:r>
    </w:p>
    <w:p w14:paraId="74FAF7FE" w14:textId="14D3C98C" w:rsidR="002965F7" w:rsidRDefault="002965F7" w:rsidP="002965F7">
      <w:r>
        <w:rPr>
          <w:noProof/>
          <w:lang w:eastAsia="en-GB"/>
        </w:rPr>
        <w:drawing>
          <wp:inline distT="0" distB="0" distL="0" distR="0" wp14:anchorId="1BE7BD4E" wp14:editId="38F535FC">
            <wp:extent cx="7056120" cy="4441190"/>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7056120" cy="4441190"/>
                    </a:xfrm>
                    <a:prstGeom prst="rect">
                      <a:avLst/>
                    </a:prstGeom>
                  </pic:spPr>
                </pic:pic>
              </a:graphicData>
            </a:graphic>
          </wp:inline>
        </w:drawing>
      </w:r>
    </w:p>
    <w:p w14:paraId="3224E62E" w14:textId="6FB6A69B" w:rsidR="002965F7" w:rsidRDefault="002965F7" w:rsidP="002965F7">
      <w:r>
        <w:lastRenderedPageBreak/>
        <w:t xml:space="preserve">As you can see, the items successfully change, removing the old buttons are the new button is created, and the correct item name is set. This means that I can successfully change categories. </w:t>
      </w:r>
    </w:p>
    <w:p w14:paraId="729821AC" w14:textId="5F62741B" w:rsidR="002965F7" w:rsidRDefault="00213CA2" w:rsidP="00213CA2">
      <w:pPr>
        <w:pStyle w:val="Heading4"/>
      </w:pPr>
      <w:bookmarkStart w:id="400" w:name="_Toc122005815"/>
      <w:r>
        <w:t>Milestone test 6.4</w:t>
      </w:r>
      <w:bookmarkEnd w:id="400"/>
    </w:p>
    <w:p w14:paraId="10A9DBD0" w14:textId="39F1ED20" w:rsidR="00213CA2" w:rsidRDefault="00213CA2" w:rsidP="00213CA2">
      <w:r>
        <w:t xml:space="preserve">This test is to check </w:t>
      </w:r>
      <w:r w:rsidR="005747AE">
        <w:t xml:space="preserve">to see that I can use the item buttons to add items to the order. Below is the result when I press the ‘Large Chips’ button. </w:t>
      </w:r>
    </w:p>
    <w:p w14:paraId="35BD4AF8" w14:textId="7D1B3452" w:rsidR="005747AE" w:rsidRDefault="005747AE" w:rsidP="00213CA2">
      <w:r>
        <w:rPr>
          <w:noProof/>
          <w:lang w:eastAsia="en-GB"/>
        </w:rPr>
        <w:drawing>
          <wp:inline distT="0" distB="0" distL="0" distR="0" wp14:anchorId="17B33004" wp14:editId="596D646F">
            <wp:extent cx="7056120" cy="4441190"/>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7056120" cy="4441190"/>
                    </a:xfrm>
                    <a:prstGeom prst="rect">
                      <a:avLst/>
                    </a:prstGeom>
                  </pic:spPr>
                </pic:pic>
              </a:graphicData>
            </a:graphic>
          </wp:inline>
        </w:drawing>
      </w:r>
    </w:p>
    <w:p w14:paraId="54B2CE5D" w14:textId="20CBC93D" w:rsidR="005747AE" w:rsidRDefault="005747AE" w:rsidP="00213CA2">
      <w:r>
        <w:t xml:space="preserve">As you can see it successfully added the item to the order. This means that I can use the category items to add items to the order. </w:t>
      </w:r>
    </w:p>
    <w:p w14:paraId="3050A4B7" w14:textId="165720F9" w:rsidR="005747AE" w:rsidRDefault="005747AE" w:rsidP="005747AE">
      <w:pPr>
        <w:pStyle w:val="Heading4"/>
      </w:pPr>
      <w:bookmarkStart w:id="401" w:name="_Toc122005816"/>
      <w:r>
        <w:t>Milestone test 6.5</w:t>
      </w:r>
      <w:bookmarkEnd w:id="401"/>
    </w:p>
    <w:p w14:paraId="5C89322F" w14:textId="4DEB9929" w:rsidR="005747AE" w:rsidRDefault="005747AE" w:rsidP="005747AE">
      <w:r>
        <w:t>This is to check that when I press the ‘payment’ button that a, currently blank, window appears and covers the screen. Before and after I press the button are shown below:</w:t>
      </w:r>
    </w:p>
    <w:p w14:paraId="625F9F92" w14:textId="1A8201AA" w:rsidR="005747AE" w:rsidRDefault="005747AE" w:rsidP="005747AE">
      <w:r>
        <w:rPr>
          <w:noProof/>
          <w:lang w:eastAsia="en-GB"/>
        </w:rPr>
        <w:lastRenderedPageBreak/>
        <w:drawing>
          <wp:inline distT="0" distB="0" distL="0" distR="0" wp14:anchorId="0886945A" wp14:editId="3C1AE07F">
            <wp:extent cx="7056120" cy="4441190"/>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7056120" cy="4441190"/>
                    </a:xfrm>
                    <a:prstGeom prst="rect">
                      <a:avLst/>
                    </a:prstGeom>
                  </pic:spPr>
                </pic:pic>
              </a:graphicData>
            </a:graphic>
          </wp:inline>
        </w:drawing>
      </w:r>
    </w:p>
    <w:p w14:paraId="6E2346EB" w14:textId="3C646173" w:rsidR="005747AE" w:rsidRDefault="005747AE" w:rsidP="005747AE">
      <w:r>
        <w:rPr>
          <w:noProof/>
          <w:lang w:eastAsia="en-GB"/>
        </w:rPr>
        <w:drawing>
          <wp:inline distT="0" distB="0" distL="0" distR="0" wp14:anchorId="71FB49EC" wp14:editId="1B2B90AC">
            <wp:extent cx="7056120" cy="4441190"/>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7056120" cy="4441190"/>
                    </a:xfrm>
                    <a:prstGeom prst="rect">
                      <a:avLst/>
                    </a:prstGeom>
                  </pic:spPr>
                </pic:pic>
              </a:graphicData>
            </a:graphic>
          </wp:inline>
        </w:drawing>
      </w:r>
    </w:p>
    <w:p w14:paraId="7159C889" w14:textId="50266A70" w:rsidR="005747AE" w:rsidRDefault="005747AE" w:rsidP="005747AE">
      <w:r>
        <w:t xml:space="preserve">This shows that the ‘Payment’ button successfully brings up a new window which will contain the payment information inside. </w:t>
      </w:r>
    </w:p>
    <w:p w14:paraId="48F7F9E8" w14:textId="4E29BA66" w:rsidR="003C1533" w:rsidRDefault="003C1533" w:rsidP="003C1533">
      <w:pPr>
        <w:pStyle w:val="Heading4"/>
      </w:pPr>
      <w:bookmarkStart w:id="402" w:name="_Toc122005817"/>
      <w:r>
        <w:lastRenderedPageBreak/>
        <w:t>Reflections</w:t>
      </w:r>
    </w:p>
    <w:p w14:paraId="38F5F0F5" w14:textId="76139230" w:rsidR="003C1533" w:rsidRPr="003C1533" w:rsidRDefault="003C1533" w:rsidP="003C1533">
      <w:r>
        <w:t xml:space="preserve">Creating the layout for the Main Page allows me to focus on programming the different parts of the solution, instead of constantly having to add UI elements. This did require some thinking ahead, and may change as development continues and more features are added in. </w:t>
      </w:r>
    </w:p>
    <w:p w14:paraId="57016D84" w14:textId="677B9759" w:rsidR="003A11E6" w:rsidRDefault="00751349" w:rsidP="003A11E6">
      <w:pPr>
        <w:pStyle w:val="Heading3"/>
      </w:pPr>
      <w:r>
        <w:t>Staff</w:t>
      </w:r>
      <w:r w:rsidR="003A11E6">
        <w:t xml:space="preserve"> Login</w:t>
      </w:r>
      <w:bookmarkEnd w:id="402"/>
    </w:p>
    <w:p w14:paraId="3DE002A1" w14:textId="63EB696F" w:rsidR="003A11E6" w:rsidRDefault="003A11E6" w:rsidP="003A11E6">
      <w:r>
        <w:t xml:space="preserve">Before I create the payment system, I need to create a way for users to login to the system. This will enable the system to keep track of which user has completed which transaction later along the line, and it will also allow the system to check if the user is allowed to sell alcohol and other restricted items. </w:t>
      </w:r>
    </w:p>
    <w:p w14:paraId="5938B5D8" w14:textId="2E15A976" w:rsidR="003A11E6" w:rsidRDefault="003A11E6" w:rsidP="003A11E6">
      <w:pPr>
        <w:pStyle w:val="Heading4"/>
      </w:pPr>
      <w:bookmarkStart w:id="403" w:name="_Toc122005818"/>
      <w:r>
        <w:t>Creating the staff table in the database</w:t>
      </w:r>
      <w:bookmarkEnd w:id="403"/>
    </w:p>
    <w:p w14:paraId="268742AD" w14:textId="70119975" w:rsidR="003A11E6" w:rsidRDefault="003A11E6" w:rsidP="003A11E6">
      <w:r>
        <w:t xml:space="preserve">I need a way to keep track of all the staff members and their permissions. I will do this by creating a new table in the database called the Staff Table. Below is a table showing all the attributes that the staff table will have. </w:t>
      </w:r>
    </w:p>
    <w:tbl>
      <w:tblPr>
        <w:tblStyle w:val="TableGrid"/>
        <w:tblW w:w="0" w:type="auto"/>
        <w:tblLook w:val="04A0" w:firstRow="1" w:lastRow="0" w:firstColumn="1" w:lastColumn="0" w:noHBand="0" w:noVBand="1"/>
      </w:tblPr>
      <w:tblGrid>
        <w:gridCol w:w="2775"/>
        <w:gridCol w:w="2775"/>
        <w:gridCol w:w="2776"/>
        <w:gridCol w:w="2776"/>
      </w:tblGrid>
      <w:tr w:rsidR="003A11E6" w14:paraId="7FA90FD1" w14:textId="77777777" w:rsidTr="003A11E6">
        <w:tc>
          <w:tcPr>
            <w:tcW w:w="2775" w:type="dxa"/>
          </w:tcPr>
          <w:p w14:paraId="74B46A45" w14:textId="4A1640F2" w:rsidR="003A11E6" w:rsidRDefault="003A11E6" w:rsidP="003A11E6">
            <w:r>
              <w:t>Name</w:t>
            </w:r>
          </w:p>
        </w:tc>
        <w:tc>
          <w:tcPr>
            <w:tcW w:w="2775" w:type="dxa"/>
          </w:tcPr>
          <w:p w14:paraId="485DC317" w14:textId="202419FC" w:rsidR="003A11E6" w:rsidRDefault="003A11E6" w:rsidP="003A11E6">
            <w:r>
              <w:t>Data type</w:t>
            </w:r>
          </w:p>
        </w:tc>
        <w:tc>
          <w:tcPr>
            <w:tcW w:w="2776" w:type="dxa"/>
          </w:tcPr>
          <w:p w14:paraId="50122418" w14:textId="65945C6B" w:rsidR="003A11E6" w:rsidRDefault="003A11E6" w:rsidP="003A11E6">
            <w:r>
              <w:t>Primary Key</w:t>
            </w:r>
          </w:p>
        </w:tc>
        <w:tc>
          <w:tcPr>
            <w:tcW w:w="2776" w:type="dxa"/>
          </w:tcPr>
          <w:p w14:paraId="62FF8548" w14:textId="2BB44CA0" w:rsidR="003A11E6" w:rsidRDefault="003A11E6" w:rsidP="003A11E6">
            <w:r>
              <w:t>Justification</w:t>
            </w:r>
          </w:p>
        </w:tc>
      </w:tr>
      <w:tr w:rsidR="003A11E6" w14:paraId="6112768A" w14:textId="77777777" w:rsidTr="003A11E6">
        <w:tc>
          <w:tcPr>
            <w:tcW w:w="2775" w:type="dxa"/>
          </w:tcPr>
          <w:p w14:paraId="0BB1596A" w14:textId="7BEF511A" w:rsidR="003A11E6" w:rsidRDefault="003A11E6" w:rsidP="003A11E6">
            <w:r>
              <w:t>StaffID</w:t>
            </w:r>
          </w:p>
        </w:tc>
        <w:tc>
          <w:tcPr>
            <w:tcW w:w="2775" w:type="dxa"/>
          </w:tcPr>
          <w:p w14:paraId="2DBFE0A5" w14:textId="5459E559" w:rsidR="003A11E6" w:rsidRDefault="003A11E6" w:rsidP="003A11E6">
            <w:r>
              <w:t>Integer</w:t>
            </w:r>
          </w:p>
        </w:tc>
        <w:tc>
          <w:tcPr>
            <w:tcW w:w="2776" w:type="dxa"/>
          </w:tcPr>
          <w:p w14:paraId="3519E911" w14:textId="4B623AE3" w:rsidR="003A11E6" w:rsidRDefault="003A11E6" w:rsidP="003A11E6">
            <w:r>
              <w:t>Yes</w:t>
            </w:r>
          </w:p>
        </w:tc>
        <w:tc>
          <w:tcPr>
            <w:tcW w:w="2776" w:type="dxa"/>
          </w:tcPr>
          <w:p w14:paraId="3E0F03D2" w14:textId="2707452A" w:rsidR="003A11E6" w:rsidRDefault="003A11E6" w:rsidP="003A11E6">
            <w:r>
              <w:t xml:space="preserve">This is the unique id for each staff member and it is how they will login to the system. </w:t>
            </w:r>
          </w:p>
        </w:tc>
      </w:tr>
      <w:tr w:rsidR="003A11E6" w14:paraId="5F4CA94D" w14:textId="77777777" w:rsidTr="003A11E6">
        <w:tc>
          <w:tcPr>
            <w:tcW w:w="2775" w:type="dxa"/>
          </w:tcPr>
          <w:p w14:paraId="51632CE5" w14:textId="462438AD" w:rsidR="003A11E6" w:rsidRDefault="003A11E6" w:rsidP="003A11E6">
            <w:r>
              <w:t>LastName</w:t>
            </w:r>
          </w:p>
        </w:tc>
        <w:tc>
          <w:tcPr>
            <w:tcW w:w="2775" w:type="dxa"/>
          </w:tcPr>
          <w:p w14:paraId="64BE218F" w14:textId="5268EC19" w:rsidR="003A11E6" w:rsidRDefault="003A11E6" w:rsidP="003A11E6">
            <w:r>
              <w:t>String</w:t>
            </w:r>
          </w:p>
        </w:tc>
        <w:tc>
          <w:tcPr>
            <w:tcW w:w="2776" w:type="dxa"/>
          </w:tcPr>
          <w:p w14:paraId="6D1A647B" w14:textId="27DD16F5" w:rsidR="003A11E6" w:rsidRDefault="003A11E6" w:rsidP="003A11E6">
            <w:r>
              <w:t>No</w:t>
            </w:r>
          </w:p>
        </w:tc>
        <w:tc>
          <w:tcPr>
            <w:tcW w:w="2776" w:type="dxa"/>
          </w:tcPr>
          <w:p w14:paraId="288DB45A" w14:textId="43AE30D1" w:rsidR="003A11E6" w:rsidRDefault="003A11E6" w:rsidP="003A11E6">
            <w:r>
              <w:t>This is to store the staff members last name</w:t>
            </w:r>
          </w:p>
        </w:tc>
      </w:tr>
      <w:tr w:rsidR="003A11E6" w14:paraId="16BA2D68" w14:textId="77777777" w:rsidTr="003A11E6">
        <w:tc>
          <w:tcPr>
            <w:tcW w:w="2775" w:type="dxa"/>
          </w:tcPr>
          <w:p w14:paraId="4FBEC85E" w14:textId="05AD6631" w:rsidR="003A11E6" w:rsidRDefault="003A11E6" w:rsidP="003A11E6">
            <w:r>
              <w:t>FirstName</w:t>
            </w:r>
          </w:p>
        </w:tc>
        <w:tc>
          <w:tcPr>
            <w:tcW w:w="2775" w:type="dxa"/>
          </w:tcPr>
          <w:p w14:paraId="6519A480" w14:textId="002976D0" w:rsidR="003A11E6" w:rsidRDefault="003A11E6" w:rsidP="003A11E6">
            <w:r>
              <w:t>String</w:t>
            </w:r>
          </w:p>
        </w:tc>
        <w:tc>
          <w:tcPr>
            <w:tcW w:w="2776" w:type="dxa"/>
          </w:tcPr>
          <w:p w14:paraId="23C8A0FD" w14:textId="41CFD0CF" w:rsidR="003A11E6" w:rsidRDefault="003A11E6" w:rsidP="003A11E6">
            <w:r>
              <w:t>No</w:t>
            </w:r>
          </w:p>
        </w:tc>
        <w:tc>
          <w:tcPr>
            <w:tcW w:w="2776" w:type="dxa"/>
          </w:tcPr>
          <w:p w14:paraId="62D4BF42" w14:textId="462320AF" w:rsidR="003A11E6" w:rsidRDefault="003A11E6" w:rsidP="003A11E6">
            <w:r>
              <w:t>This is to store the staff members first name</w:t>
            </w:r>
          </w:p>
        </w:tc>
      </w:tr>
      <w:tr w:rsidR="003A11E6" w14:paraId="23A39EB9" w14:textId="77777777" w:rsidTr="003A11E6">
        <w:tc>
          <w:tcPr>
            <w:tcW w:w="2775" w:type="dxa"/>
          </w:tcPr>
          <w:p w14:paraId="4E0704B2" w14:textId="3426DCA2" w:rsidR="003A11E6" w:rsidRDefault="00A94AF7" w:rsidP="003A11E6">
            <w:r>
              <w:t>DOB</w:t>
            </w:r>
          </w:p>
        </w:tc>
        <w:tc>
          <w:tcPr>
            <w:tcW w:w="2775" w:type="dxa"/>
          </w:tcPr>
          <w:p w14:paraId="7E4C08D0" w14:textId="3E561660" w:rsidR="003A11E6" w:rsidRDefault="00A94AF7" w:rsidP="003A11E6">
            <w:r>
              <w:t>Date</w:t>
            </w:r>
          </w:p>
        </w:tc>
        <w:tc>
          <w:tcPr>
            <w:tcW w:w="2776" w:type="dxa"/>
          </w:tcPr>
          <w:p w14:paraId="45FAFFD5" w14:textId="66466D1F" w:rsidR="003A11E6" w:rsidRDefault="00A94AF7" w:rsidP="003A11E6">
            <w:r>
              <w:t>No</w:t>
            </w:r>
          </w:p>
        </w:tc>
        <w:tc>
          <w:tcPr>
            <w:tcW w:w="2776" w:type="dxa"/>
          </w:tcPr>
          <w:p w14:paraId="49357A5A" w14:textId="4E592961" w:rsidR="00A94AF7" w:rsidRDefault="00A94AF7" w:rsidP="003A11E6">
            <w:r>
              <w:t>This is the date of birth of the staff member</w:t>
            </w:r>
          </w:p>
        </w:tc>
      </w:tr>
      <w:tr w:rsidR="00A94AF7" w14:paraId="756FB694" w14:textId="77777777" w:rsidTr="003A11E6">
        <w:tc>
          <w:tcPr>
            <w:tcW w:w="2775" w:type="dxa"/>
          </w:tcPr>
          <w:p w14:paraId="36E11364" w14:textId="0C0F442D" w:rsidR="00A94AF7" w:rsidRDefault="00A94AF7" w:rsidP="003A11E6">
            <w:r>
              <w:t>StartDate</w:t>
            </w:r>
          </w:p>
        </w:tc>
        <w:tc>
          <w:tcPr>
            <w:tcW w:w="2775" w:type="dxa"/>
          </w:tcPr>
          <w:p w14:paraId="73B1B7C5" w14:textId="4F40E9A8" w:rsidR="00A94AF7" w:rsidRDefault="00A94AF7" w:rsidP="003A11E6">
            <w:r>
              <w:t>Date</w:t>
            </w:r>
          </w:p>
        </w:tc>
        <w:tc>
          <w:tcPr>
            <w:tcW w:w="2776" w:type="dxa"/>
          </w:tcPr>
          <w:p w14:paraId="03E3F59C" w14:textId="1BC425D4" w:rsidR="00A94AF7" w:rsidRDefault="00A94AF7" w:rsidP="003A11E6">
            <w:r>
              <w:t>No</w:t>
            </w:r>
          </w:p>
        </w:tc>
        <w:tc>
          <w:tcPr>
            <w:tcW w:w="2776" w:type="dxa"/>
          </w:tcPr>
          <w:p w14:paraId="5B520AA8" w14:textId="02D771F5" w:rsidR="00A94AF7" w:rsidRDefault="00A94AF7" w:rsidP="003A11E6">
            <w:r>
              <w:t>This is the date that the staff member started working</w:t>
            </w:r>
          </w:p>
        </w:tc>
      </w:tr>
      <w:tr w:rsidR="00A94AF7" w14:paraId="674ED0F0" w14:textId="77777777" w:rsidTr="003A11E6">
        <w:tc>
          <w:tcPr>
            <w:tcW w:w="2775" w:type="dxa"/>
          </w:tcPr>
          <w:p w14:paraId="4E7A3633" w14:textId="0DB857E2" w:rsidR="00A94AF7" w:rsidRDefault="00A94AF7" w:rsidP="003A11E6">
            <w:r>
              <w:t>EndDate</w:t>
            </w:r>
          </w:p>
        </w:tc>
        <w:tc>
          <w:tcPr>
            <w:tcW w:w="2775" w:type="dxa"/>
          </w:tcPr>
          <w:p w14:paraId="417E1F24" w14:textId="2AAAC587" w:rsidR="00A94AF7" w:rsidRDefault="00A94AF7" w:rsidP="003A11E6">
            <w:r>
              <w:t>Date</w:t>
            </w:r>
          </w:p>
        </w:tc>
        <w:tc>
          <w:tcPr>
            <w:tcW w:w="2776" w:type="dxa"/>
          </w:tcPr>
          <w:p w14:paraId="1E7D6F0A" w14:textId="6A0D4AAC" w:rsidR="00A94AF7" w:rsidRDefault="00A94AF7" w:rsidP="003A11E6">
            <w:r>
              <w:t>No</w:t>
            </w:r>
          </w:p>
        </w:tc>
        <w:tc>
          <w:tcPr>
            <w:tcW w:w="2776" w:type="dxa"/>
          </w:tcPr>
          <w:p w14:paraId="4D1986A2" w14:textId="02874710" w:rsidR="00A94AF7" w:rsidRDefault="00A94AF7" w:rsidP="003A11E6">
            <w:r>
              <w:t>This is the date that the staff member stopped working, or when the contract is up</w:t>
            </w:r>
          </w:p>
        </w:tc>
      </w:tr>
      <w:tr w:rsidR="00A94AF7" w14:paraId="65E790EA" w14:textId="77777777" w:rsidTr="003A11E6">
        <w:tc>
          <w:tcPr>
            <w:tcW w:w="2775" w:type="dxa"/>
          </w:tcPr>
          <w:p w14:paraId="424542DA" w14:textId="7B37CB0E" w:rsidR="00A94AF7" w:rsidRDefault="00A94AF7" w:rsidP="003A11E6">
            <w:r>
              <w:t>PermissionLv</w:t>
            </w:r>
          </w:p>
        </w:tc>
        <w:tc>
          <w:tcPr>
            <w:tcW w:w="2775" w:type="dxa"/>
          </w:tcPr>
          <w:p w14:paraId="76228BB2" w14:textId="0E69999A" w:rsidR="00A94AF7" w:rsidRDefault="00A94AF7" w:rsidP="003A11E6">
            <w:r>
              <w:t>Integer</w:t>
            </w:r>
          </w:p>
        </w:tc>
        <w:tc>
          <w:tcPr>
            <w:tcW w:w="2776" w:type="dxa"/>
          </w:tcPr>
          <w:p w14:paraId="26561816" w14:textId="3602BBB5" w:rsidR="00A94AF7" w:rsidRDefault="00A94AF7" w:rsidP="003A11E6">
            <w:r>
              <w:t>No</w:t>
            </w:r>
          </w:p>
        </w:tc>
        <w:tc>
          <w:tcPr>
            <w:tcW w:w="2776" w:type="dxa"/>
          </w:tcPr>
          <w:p w14:paraId="4FE6D789" w14:textId="7A5ED0A3" w:rsidR="00A94AF7" w:rsidRDefault="00A94AF7" w:rsidP="003A11E6">
            <w:r>
              <w:t xml:space="preserve">This is the level of permissions that this staff member has, this is used to tell if they can access certain features or not. </w:t>
            </w:r>
          </w:p>
        </w:tc>
      </w:tr>
    </w:tbl>
    <w:p w14:paraId="1B8C4A78" w14:textId="0CE0ECD7" w:rsidR="003A11E6" w:rsidRDefault="00A94AF7" w:rsidP="003A11E6">
      <w:r>
        <w:t xml:space="preserve">This table is in normal form, as all the data is atomic, has no non-key dependencies. This table also has no foreign keys. </w:t>
      </w:r>
    </w:p>
    <w:p w14:paraId="2BEA9F7E" w14:textId="0395BF91" w:rsidR="00A94AF7" w:rsidRDefault="00A94AF7" w:rsidP="003A11E6">
      <w:r>
        <w:t>To create this table, I will add a new procedure to my DatabaseManager script. This is shown below:</w:t>
      </w:r>
    </w:p>
    <w:p w14:paraId="53495DF7" w14:textId="77777777" w:rsidR="00A94AF7" w:rsidRDefault="00A94AF7" w:rsidP="00A94AF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reateStaffTable()</w:t>
      </w:r>
    </w:p>
    <w:p w14:paraId="40A6B0FC" w14:textId="77777777" w:rsidR="00A94AF7" w:rsidRDefault="00A94AF7" w:rsidP="00A94AF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5E08EBC" w14:textId="77777777" w:rsidR="00A94AF7" w:rsidRDefault="00A94AF7" w:rsidP="00A94AF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dbCommand = dbcon.CreateCommand();</w:t>
      </w:r>
    </w:p>
    <w:p w14:paraId="22D09E50" w14:textId="77777777" w:rsidR="00A94AF7" w:rsidRDefault="00A94AF7" w:rsidP="00A94AF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createTable = </w:t>
      </w:r>
      <w:r>
        <w:rPr>
          <w:rFonts w:ascii="Cascadia Mono" w:hAnsi="Cascadia Mono" w:cs="Cascadia Mono"/>
          <w:color w:val="A31515"/>
          <w:sz w:val="19"/>
          <w:szCs w:val="19"/>
        </w:rPr>
        <w:t>"CREATE TABLE IF NOT EXISTS staff_table (staffID INTEGER PRIMARY KEY, lastName VARCHAR(255), firstName VARCHAR(255), dateOfBirth DATE, startDate DATE, endDate DATE, permissionsLv INTEGER);"</w:t>
      </w:r>
      <w:r>
        <w:rPr>
          <w:rFonts w:ascii="Cascadia Mono" w:hAnsi="Cascadia Mono" w:cs="Cascadia Mono"/>
          <w:color w:val="000000"/>
          <w:sz w:val="19"/>
          <w:szCs w:val="19"/>
        </w:rPr>
        <w:t>;</w:t>
      </w:r>
    </w:p>
    <w:p w14:paraId="385618A3" w14:textId="77777777" w:rsidR="00A94AF7" w:rsidRDefault="00A94AF7" w:rsidP="00A94AF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CommandText = q_createTable;</w:t>
      </w:r>
    </w:p>
    <w:p w14:paraId="59FBFA2F" w14:textId="77777777" w:rsidR="00A94AF7" w:rsidRDefault="00A94AF7" w:rsidP="00A94AF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ExecuteReader(); </w:t>
      </w:r>
    </w:p>
    <w:p w14:paraId="22E2CD55" w14:textId="32B9B62A" w:rsidR="00A94AF7" w:rsidRDefault="00A94AF7" w:rsidP="00A94AF7">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98E41FA" w14:textId="118B4427" w:rsidR="00A94AF7" w:rsidRDefault="009A2F8E" w:rsidP="00A94AF7">
      <w:r>
        <w:t xml:space="preserve">This will create a new table if it doesn’t already exist in the database. </w:t>
      </w:r>
    </w:p>
    <w:p w14:paraId="2BC9A932" w14:textId="51F56424" w:rsidR="009A2F8E" w:rsidRDefault="009A2F8E" w:rsidP="009A2F8E">
      <w:pPr>
        <w:pStyle w:val="Heading4"/>
      </w:pPr>
      <w:bookmarkStart w:id="404" w:name="_Toc122005819"/>
      <w:r>
        <w:t>Creating a way to read data from the staff table</w:t>
      </w:r>
      <w:bookmarkEnd w:id="404"/>
    </w:p>
    <w:p w14:paraId="4E0F89C6" w14:textId="2C586142" w:rsidR="009A2F8E" w:rsidRDefault="009A2F8E" w:rsidP="009A2F8E">
      <w:r>
        <w:t>Now I need to create a way to read data from the staff table. This will be modelled off pervious procedures. First, I am going to create a new data class to store staff member details. This is a new script added to the Data Classes file, the code for this class is shown below:</w:t>
      </w:r>
    </w:p>
    <w:p w14:paraId="3674E5AD"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StaffMember</w:t>
      </w:r>
    </w:p>
    <w:p w14:paraId="3D9BFFA1"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w:t>
      </w:r>
    </w:p>
    <w:p w14:paraId="24AA9EE7"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w:t>
      </w:r>
    </w:p>
    <w:p w14:paraId="409ECE79"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lastName;</w:t>
      </w:r>
    </w:p>
    <w:p w14:paraId="2763C788"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firstName;</w:t>
      </w:r>
    </w:p>
    <w:p w14:paraId="39EA8280"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DateTime dateOfBirth;</w:t>
      </w:r>
    </w:p>
    <w:p w14:paraId="749D3706"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DateTime startDate;</w:t>
      </w:r>
    </w:p>
    <w:p w14:paraId="4E54C8CE"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DateTime endDate;</w:t>
      </w:r>
    </w:p>
    <w:p w14:paraId="25A868C5"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ermissionLevel;</w:t>
      </w:r>
    </w:p>
    <w:p w14:paraId="48C8108D"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p>
    <w:p w14:paraId="3E2FD9E6"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2B91AF"/>
          <w:sz w:val="19"/>
          <w:szCs w:val="19"/>
        </w:rPr>
        <w:t>StaffMember</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idToSet,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lastNameToSet,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firstNameToSet, DateTime dateOfBirthToSet, DateTime startDateToSet, DateTime endDateToSet, </w:t>
      </w:r>
      <w:r>
        <w:rPr>
          <w:rFonts w:ascii="Cascadia Mono" w:hAnsi="Cascadia Mono" w:cs="Cascadia Mono"/>
          <w:color w:val="0000FF"/>
          <w:sz w:val="19"/>
          <w:szCs w:val="19"/>
        </w:rPr>
        <w:t>int</w:t>
      </w:r>
      <w:r>
        <w:rPr>
          <w:rFonts w:ascii="Cascadia Mono" w:hAnsi="Cascadia Mono" w:cs="Cascadia Mono"/>
          <w:color w:val="000000"/>
          <w:sz w:val="19"/>
          <w:szCs w:val="19"/>
        </w:rPr>
        <w:t xml:space="preserve"> permissionLevelToSet)</w:t>
      </w:r>
    </w:p>
    <w:p w14:paraId="4CC71CE1"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DABB2CB"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ffID = idToSet;</w:t>
      </w:r>
    </w:p>
    <w:p w14:paraId="0EF6BB10"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astName = lastNameToSet;</w:t>
      </w:r>
    </w:p>
    <w:p w14:paraId="2A7319D3"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rstName = firstNameToSet;</w:t>
      </w:r>
    </w:p>
    <w:p w14:paraId="1CB2724B"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OfBirth = dateOfBirthToSet;</w:t>
      </w:r>
    </w:p>
    <w:p w14:paraId="04D77B65"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rtDate = startDateToSet;</w:t>
      </w:r>
    </w:p>
    <w:p w14:paraId="59A5847E"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endDate = endDateToSet;</w:t>
      </w:r>
    </w:p>
    <w:p w14:paraId="3DD8B575"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ermissionLevel = permissionLevelToSet;</w:t>
      </w:r>
    </w:p>
    <w:p w14:paraId="3DB6219F"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597EE60" w14:textId="0F349B9E" w:rsidR="009A2F8E" w:rsidRDefault="009A2F8E" w:rsidP="009A2F8E">
      <w:pPr>
        <w:rPr>
          <w:rFonts w:ascii="Cascadia Mono" w:hAnsi="Cascadia Mono" w:cs="Cascadia Mono"/>
          <w:color w:val="000000"/>
          <w:sz w:val="19"/>
          <w:szCs w:val="19"/>
        </w:rPr>
      </w:pPr>
      <w:r>
        <w:rPr>
          <w:rFonts w:ascii="Cascadia Mono" w:hAnsi="Cascadia Mono" w:cs="Cascadia Mono"/>
          <w:color w:val="000000"/>
          <w:sz w:val="19"/>
          <w:szCs w:val="19"/>
        </w:rPr>
        <w:t>}</w:t>
      </w:r>
    </w:p>
    <w:p w14:paraId="7042C17B" w14:textId="4C7FEF19" w:rsidR="009A2F8E" w:rsidRDefault="009A2F8E" w:rsidP="009A2F8E">
      <w:r>
        <w:t xml:space="preserve">This will store all the data needed and all the details about a staff member. </w:t>
      </w:r>
    </w:p>
    <w:p w14:paraId="2ACE6EDD" w14:textId="58A0EF13" w:rsidR="009A2F8E" w:rsidRDefault="009A2F8E" w:rsidP="009A2F8E">
      <w:r>
        <w:t>Below is the procedure added to the DatabaseManager and is based off of pre</w:t>
      </w:r>
      <w:r w:rsidR="00394E5D">
        <w:t xml:space="preserve">vious procedures. </w:t>
      </w:r>
    </w:p>
    <w:p w14:paraId="255D2067"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StaffMember&gt; ReadStaffMembersIn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staffLastNam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staffFirstName)</w:t>
      </w:r>
    </w:p>
    <w:p w14:paraId="00B0C97E"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92E917C"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StaffMember&gt; data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StaffMember&gt;();</w:t>
      </w:r>
    </w:p>
    <w:p w14:paraId="2A900A0E"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read = dbcon.CreateCommand();</w:t>
      </w:r>
    </w:p>
    <w:p w14:paraId="72DE8F6A"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ataReader reader;</w:t>
      </w:r>
    </w:p>
    <w:p w14:paraId="5F30D346"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staff_table WHERE staffID LIKE '%"</w:t>
      </w:r>
      <w:r>
        <w:rPr>
          <w:rFonts w:ascii="Cascadia Mono" w:hAnsi="Cascadia Mono" w:cs="Cascadia Mono"/>
          <w:color w:val="000000"/>
          <w:sz w:val="19"/>
          <w:szCs w:val="19"/>
        </w:rPr>
        <w:t xml:space="preserve"> + staffID.ToString() + </w:t>
      </w:r>
      <w:r>
        <w:rPr>
          <w:rFonts w:ascii="Cascadia Mono" w:hAnsi="Cascadia Mono" w:cs="Cascadia Mono"/>
          <w:color w:val="A31515"/>
          <w:sz w:val="19"/>
          <w:szCs w:val="19"/>
        </w:rPr>
        <w:t>"%' AND lastName LIKE '%"</w:t>
      </w:r>
      <w:r>
        <w:rPr>
          <w:rFonts w:ascii="Cascadia Mono" w:hAnsi="Cascadia Mono" w:cs="Cascadia Mono"/>
          <w:color w:val="000000"/>
          <w:sz w:val="19"/>
          <w:szCs w:val="19"/>
        </w:rPr>
        <w:t xml:space="preserve"> + staffLastName + </w:t>
      </w:r>
      <w:r>
        <w:rPr>
          <w:rFonts w:ascii="Cascadia Mono" w:hAnsi="Cascadia Mono" w:cs="Cascadia Mono"/>
          <w:color w:val="A31515"/>
          <w:sz w:val="19"/>
          <w:szCs w:val="19"/>
        </w:rPr>
        <w:t>"%' AND firstName LIKE '%"</w:t>
      </w:r>
      <w:r>
        <w:rPr>
          <w:rFonts w:ascii="Cascadia Mono" w:hAnsi="Cascadia Mono" w:cs="Cascadia Mono"/>
          <w:color w:val="000000"/>
          <w:sz w:val="19"/>
          <w:szCs w:val="19"/>
        </w:rPr>
        <w:t xml:space="preserve"> + staffFirstNam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F260D1A"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read.CommandText = q_readTable;</w:t>
      </w:r>
    </w:p>
    <w:p w14:paraId="21D19522"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ader = cmnd_read.ExecuteReader();</w:t>
      </w:r>
    </w:p>
    <w:p w14:paraId="00530868"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while</w:t>
      </w:r>
      <w:r>
        <w:rPr>
          <w:rFonts w:ascii="Cascadia Mono" w:hAnsi="Cascadia Mono" w:cs="Cascadia Mono"/>
          <w:color w:val="000000"/>
          <w:sz w:val="19"/>
          <w:szCs w:val="19"/>
        </w:rPr>
        <w:t>(reader.Read())</w:t>
      </w:r>
    </w:p>
    <w:p w14:paraId="0C762319"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B2D3B18"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Read = System.Convert.ToInt32(reader[0]);</w:t>
      </w:r>
    </w:p>
    <w:p w14:paraId="0140D4BD"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lastNameRead = reader[1].ToString();</w:t>
      </w:r>
    </w:p>
    <w:p w14:paraId="2F2E16C3"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firstNameRead = reader[2].ToString();</w:t>
      </w:r>
    </w:p>
    <w:p w14:paraId="162C0C99"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dateOfBirthRead = DateTime.Parse(reader[3].ToString());</w:t>
      </w:r>
    </w:p>
    <w:p w14:paraId="32EC176F"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startDateRead = DateTime.Parse(reader[4].ToString());</w:t>
      </w:r>
    </w:p>
    <w:p w14:paraId="264BCC9A"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endDateRead = DateTime.Parse(reader[5].ToString());</w:t>
      </w:r>
    </w:p>
    <w:p w14:paraId="44F4EA2A"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ermissionsLevelRead = System.Convert.ToInt32(reader[6]);</w:t>
      </w:r>
    </w:p>
    <w:p w14:paraId="02C82C45"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a.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StaffMember(staffIDRead, lastNameRead, firstNameRead, dateOfBirthRead, startDateRead, endDateRead, permissionsLevelRead));</w:t>
      </w:r>
    </w:p>
    <w:p w14:paraId="545712D4"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B7A3EF6"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data;</w:t>
      </w:r>
    </w:p>
    <w:p w14:paraId="577C5A4C" w14:textId="0BCE3C16" w:rsidR="00394E5D" w:rsidRDefault="00394E5D" w:rsidP="00394E5D">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1E3CDDF" w14:textId="0266DB8E" w:rsidR="00394E5D" w:rsidRDefault="00394E5D" w:rsidP="00394E5D">
      <w:r>
        <w:t xml:space="preserve">This will return data from the database as a list of StaffMember type data objects. </w:t>
      </w:r>
      <w:r w:rsidR="00A01B16">
        <w:t xml:space="preserve">I have included a way to search for staff members based off first and last names, as this might be useful for the system administrators to find a staff member without their ID. </w:t>
      </w:r>
    </w:p>
    <w:p w14:paraId="7B95A7F0" w14:textId="73F67498" w:rsidR="00394E5D" w:rsidRDefault="00394E5D" w:rsidP="00394E5D">
      <w:pPr>
        <w:pStyle w:val="Heading4"/>
      </w:pPr>
      <w:bookmarkStart w:id="405" w:name="_Toc122005820"/>
      <w:r>
        <w:t>Creat</w:t>
      </w:r>
      <w:r w:rsidR="00CF2218">
        <w:t>ing</w:t>
      </w:r>
      <w:r>
        <w:t xml:space="preserve"> a way to write data to the staff table</w:t>
      </w:r>
      <w:bookmarkEnd w:id="405"/>
    </w:p>
    <w:p w14:paraId="5F06C5F1" w14:textId="1DE534D4" w:rsidR="00394E5D" w:rsidRDefault="00394E5D" w:rsidP="00394E5D">
      <w:r>
        <w:t>I will also need a way to write data to the staff table so that new staff members can be added. The code for this is shown below:</w:t>
      </w:r>
    </w:p>
    <w:p w14:paraId="0FA5E3FB"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sertValuesIntoStaffTable(StaffMember staffMemberToAdd)</w:t>
      </w:r>
    </w:p>
    <w:p w14:paraId="6A27D12C"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4907FA5"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insert = dbcon.CreateCommand();</w:t>
      </w:r>
    </w:p>
    <w:p w14:paraId="067D9DAF"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insertTable = </w:t>
      </w:r>
      <w:r>
        <w:rPr>
          <w:rFonts w:ascii="Cascadia Mono" w:hAnsi="Cascadia Mono" w:cs="Cascadia Mono"/>
          <w:color w:val="A31515"/>
          <w:sz w:val="19"/>
          <w:szCs w:val="19"/>
        </w:rPr>
        <w:t>"INSERT OR REPLACE INTO staff_table (staffID, lastName, firstName, dateOfBirth, startDate, endDate, permissionsLv) VALUES ("</w:t>
      </w:r>
      <w:r>
        <w:rPr>
          <w:rFonts w:ascii="Cascadia Mono" w:hAnsi="Cascadia Mono" w:cs="Cascadia Mono"/>
          <w:color w:val="000000"/>
          <w:sz w:val="19"/>
          <w:szCs w:val="19"/>
        </w:rPr>
        <w:t xml:space="preserve"> + staffMemberToAdd.staffID.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staffMemberToAdd.lastName + </w:t>
      </w:r>
      <w:r>
        <w:rPr>
          <w:rFonts w:ascii="Cascadia Mono" w:hAnsi="Cascadia Mono" w:cs="Cascadia Mono"/>
          <w:color w:val="A31515"/>
          <w:sz w:val="19"/>
          <w:szCs w:val="19"/>
        </w:rPr>
        <w:t>", "</w:t>
      </w:r>
      <w:r>
        <w:rPr>
          <w:rFonts w:ascii="Cascadia Mono" w:hAnsi="Cascadia Mono" w:cs="Cascadia Mono"/>
          <w:color w:val="000000"/>
          <w:sz w:val="19"/>
          <w:szCs w:val="19"/>
        </w:rPr>
        <w:t xml:space="preserve"> + staffMemberToAdd.firstName + </w:t>
      </w:r>
      <w:r>
        <w:rPr>
          <w:rFonts w:ascii="Cascadia Mono" w:hAnsi="Cascadia Mono" w:cs="Cascadia Mono"/>
          <w:color w:val="A31515"/>
          <w:sz w:val="19"/>
          <w:szCs w:val="19"/>
        </w:rPr>
        <w:t>", "</w:t>
      </w:r>
      <w:r>
        <w:rPr>
          <w:rFonts w:ascii="Cascadia Mono" w:hAnsi="Cascadia Mono" w:cs="Cascadia Mono"/>
          <w:color w:val="000000"/>
          <w:sz w:val="19"/>
          <w:szCs w:val="19"/>
        </w:rPr>
        <w:t xml:space="preserve"> + staffMemberToAdd.dateOfBirth.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staffMemberToAdd.startDate.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staffMemberToAdd.endDate.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staffMemberToAdd.permissionLevel.ToString() + </w:t>
      </w:r>
      <w:r>
        <w:rPr>
          <w:rFonts w:ascii="Cascadia Mono" w:hAnsi="Cascadia Mono" w:cs="Cascadia Mono"/>
          <w:color w:val="A31515"/>
          <w:sz w:val="19"/>
          <w:szCs w:val="19"/>
        </w:rPr>
        <w:t>");"</w:t>
      </w:r>
      <w:r>
        <w:rPr>
          <w:rFonts w:ascii="Cascadia Mono" w:hAnsi="Cascadia Mono" w:cs="Cascadia Mono"/>
          <w:color w:val="000000"/>
          <w:sz w:val="19"/>
          <w:szCs w:val="19"/>
        </w:rPr>
        <w:t>;</w:t>
      </w:r>
    </w:p>
    <w:p w14:paraId="1C16F3A8"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cmnd_insert.CommandText = q_insertTable;</w:t>
      </w:r>
    </w:p>
    <w:p w14:paraId="378E2689"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ExecuteNonQuery();</w:t>
      </w:r>
    </w:p>
    <w:p w14:paraId="7D286328" w14:textId="63691994" w:rsidR="00394E5D" w:rsidRDefault="00394E5D" w:rsidP="00394E5D">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F1EB20A" w14:textId="6BB0996A" w:rsidR="00A01B16" w:rsidRDefault="00A01B16" w:rsidP="00A01B16">
      <w:r>
        <w:t xml:space="preserve">This will allow me to add staff members to the database. </w:t>
      </w:r>
    </w:p>
    <w:p w14:paraId="3F0987EE" w14:textId="0DFE29DF" w:rsidR="00A01B16" w:rsidRDefault="00CF2218" w:rsidP="00A01B16">
      <w:pPr>
        <w:pStyle w:val="Heading4"/>
      </w:pPr>
      <w:bookmarkStart w:id="406" w:name="_Toc122005821"/>
      <w:r>
        <w:t>Creating a GUI for the user to login</w:t>
      </w:r>
      <w:bookmarkEnd w:id="406"/>
    </w:p>
    <w:p w14:paraId="4A5C2423" w14:textId="38C8DEB7" w:rsidR="00A01B16" w:rsidRDefault="00A01B16" w:rsidP="00A01B16">
      <w:r>
        <w:t>I need a way for the user to be able to login using their personal staff ID. For this I need to first create a UI that the user can interact with and enter their ID, this is shown below:</w:t>
      </w:r>
    </w:p>
    <w:p w14:paraId="0D14E62E" w14:textId="25615889" w:rsidR="00A01B16" w:rsidRDefault="00A01B16" w:rsidP="00A01B16">
      <w:r>
        <w:rPr>
          <w:noProof/>
          <w:lang w:eastAsia="en-GB"/>
        </w:rPr>
        <w:drawing>
          <wp:inline distT="0" distB="0" distL="0" distR="0" wp14:anchorId="228E3951" wp14:editId="154EA306">
            <wp:extent cx="7056120" cy="4441190"/>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7056120" cy="4441190"/>
                    </a:xfrm>
                    <a:prstGeom prst="rect">
                      <a:avLst/>
                    </a:prstGeom>
                  </pic:spPr>
                </pic:pic>
              </a:graphicData>
            </a:graphic>
          </wp:inline>
        </w:drawing>
      </w:r>
    </w:p>
    <w:p w14:paraId="04D0D5C1" w14:textId="5D1B907B" w:rsidR="00A01B16" w:rsidRDefault="00A01B16" w:rsidP="00A01B16">
      <w:r>
        <w:t xml:space="preserve">There isn’t a lot to display on this page so it will seem quite empty. However, it has all that it needs to have for the user to be able to login. </w:t>
      </w:r>
    </w:p>
    <w:p w14:paraId="52F35BF4" w14:textId="5368A7D6" w:rsidR="00A01B16" w:rsidRDefault="00CF2218" w:rsidP="00A01B16">
      <w:pPr>
        <w:pStyle w:val="Heading4"/>
      </w:pPr>
      <w:bookmarkStart w:id="407" w:name="_Toc122005822"/>
      <w:r>
        <w:t xml:space="preserve">Creating a script to </w:t>
      </w:r>
      <w:r w:rsidR="00A02EE4">
        <w:t>send a login request to the sever</w:t>
      </w:r>
      <w:bookmarkEnd w:id="407"/>
    </w:p>
    <w:p w14:paraId="6042908B" w14:textId="47F0465D" w:rsidR="00CF2218" w:rsidRDefault="00CF2218" w:rsidP="00CF2218">
      <w:r>
        <w:t>I will be creating a new script called the StaffLoginController. This will be stored inside the Till Functions folder. First, I’m going to add some new variables to it, which will allow us to receive the input that the user enters and then accept the return from the database. These are shown below:</w:t>
      </w:r>
    </w:p>
    <w:p w14:paraId="00FFAB0A" w14:textId="77777777" w:rsidR="00E47539" w:rsidRDefault="00E47539" w:rsidP="00E4753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nputField staffIDInput;</w:t>
      </w:r>
    </w:p>
    <w:p w14:paraId="6B514AEA" w14:textId="06B31CEA" w:rsidR="00E47539" w:rsidRDefault="00E47539" w:rsidP="00E4753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StaffMember&gt; returnedStaffMembers</w:t>
      </w:r>
      <w:r w:rsidR="00A84050">
        <w:rPr>
          <w:rFonts w:ascii="Cascadia Mono" w:hAnsi="Cascadia Mono" w:cs="Cascadia Mono"/>
          <w:color w:val="000000"/>
          <w:sz w:val="19"/>
          <w:szCs w:val="19"/>
        </w:rPr>
        <w:t xml:space="preserve"> = new List&lt;StaffMember&gt;()</w:t>
      </w:r>
      <w:r>
        <w:rPr>
          <w:rFonts w:ascii="Cascadia Mono" w:hAnsi="Cascadia Mono" w:cs="Cascadia Mono"/>
          <w:color w:val="000000"/>
          <w:sz w:val="19"/>
          <w:szCs w:val="19"/>
        </w:rPr>
        <w:t>;</w:t>
      </w:r>
    </w:p>
    <w:p w14:paraId="28B3DA43" w14:textId="77777777" w:rsidR="00E47539" w:rsidRDefault="00E47539" w:rsidP="00E4753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allStaffMembersReturned;</w:t>
      </w:r>
    </w:p>
    <w:p w14:paraId="391A4EC4" w14:textId="77777777" w:rsidR="00E47539" w:rsidRDefault="00E47539" w:rsidP="00E47539">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staffLoginPanel;</w:t>
      </w:r>
    </w:p>
    <w:p w14:paraId="6F773562" w14:textId="414C8B4C" w:rsidR="00CF2218" w:rsidRDefault="00CF2218" w:rsidP="00E47539">
      <w:r>
        <w:t>I’m also going to add the following to the ClientController script:</w:t>
      </w:r>
    </w:p>
    <w:p w14:paraId="505228C5" w14:textId="51BE884F" w:rsidR="00CF2218" w:rsidRDefault="00CF2218" w:rsidP="00CF2218">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StaffMember activeStaffMember;</w:t>
      </w:r>
    </w:p>
    <w:p w14:paraId="15801E16" w14:textId="653CD1B6" w:rsidR="00CF2218" w:rsidRDefault="00CF2218" w:rsidP="00CF2218">
      <w:r>
        <w:t>I’m now going to create a new co-routine on my StaffLoginController which will handle requesting data from the server and handling what it returns, this is shown below:</w:t>
      </w:r>
    </w:p>
    <w:p w14:paraId="67C45EBE"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Enumerator StaffLogin()</w:t>
      </w:r>
    </w:p>
    <w:p w14:paraId="73739C73"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545EA87"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toSend = </w:t>
      </w:r>
      <w:r>
        <w:rPr>
          <w:rFonts w:ascii="Cascadia Mono" w:hAnsi="Cascadia Mono" w:cs="Cascadia Mono"/>
          <w:color w:val="A31515"/>
          <w:sz w:val="19"/>
          <w:szCs w:val="19"/>
        </w:rPr>
        <w:t>"STAFFLOGINDBR|"</w:t>
      </w:r>
      <w:r>
        <w:rPr>
          <w:rFonts w:ascii="Cascadia Mono" w:hAnsi="Cascadia Mono" w:cs="Cascadia Mono"/>
          <w:color w:val="000000"/>
          <w:sz w:val="19"/>
          <w:szCs w:val="19"/>
        </w:rPr>
        <w:t xml:space="preserve"> + staffIDInput.text;</w:t>
      </w:r>
    </w:p>
    <w:p w14:paraId="56431588"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ffID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69DF019"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FindObjectOfType&lt;Client&gt;().instance.toSend.AddLast(q_toSend);</w:t>
      </w:r>
    </w:p>
    <w:p w14:paraId="5410EC49"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allStaffMembersReturned);</w:t>
      </w:r>
    </w:p>
    <w:p w14:paraId="28459A5E"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returnedStaffMembers.Count &gt; 1)</w:t>
      </w:r>
    </w:p>
    <w:p w14:paraId="113FC691"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6B167EA"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More than 1 staff members returned"</w:t>
      </w:r>
      <w:r>
        <w:rPr>
          <w:rFonts w:ascii="Cascadia Mono" w:hAnsi="Cascadia Mono" w:cs="Cascadia Mono"/>
          <w:color w:val="000000"/>
          <w:sz w:val="19"/>
          <w:szCs w:val="19"/>
        </w:rPr>
        <w:t>);</w:t>
      </w:r>
    </w:p>
    <w:p w14:paraId="6EEC6188"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7D66A353"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594B058"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returnedStaffMembers.Count &lt;= 0)</w:t>
      </w:r>
    </w:p>
    <w:p w14:paraId="143E104A"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03A513"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No staff members returned"</w:t>
      </w:r>
      <w:r>
        <w:rPr>
          <w:rFonts w:ascii="Cascadia Mono" w:hAnsi="Cascadia Mono" w:cs="Cascadia Mono"/>
          <w:color w:val="000000"/>
          <w:sz w:val="19"/>
          <w:szCs w:val="19"/>
        </w:rPr>
        <w:t>);</w:t>
      </w:r>
    </w:p>
    <w:p w14:paraId="22E09A9A"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D97D17A"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44BEC64"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4FB8A593"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9B4CBCB"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instance.activeStaffMember = returnedStaffMembers[0];</w:t>
      </w:r>
    </w:p>
    <w:p w14:paraId="27FB3152"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ffLoginPanel.SetActive(</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6A9FD2F4"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9462335" w14:textId="106CD560" w:rsidR="00CF2218" w:rsidRDefault="002E3128" w:rsidP="002E312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A428B95" w14:textId="101C3782" w:rsidR="002E3128" w:rsidRDefault="002E3128" w:rsidP="002E3128">
      <w:r>
        <w:t>This ensures that only one s</w:t>
      </w:r>
      <w:r w:rsidR="00A84050">
        <w:t>taff member is retur</w:t>
      </w:r>
      <w:r w:rsidR="002168E7">
        <w:t xml:space="preserve">ned, as if none or more than 1 are returned the program breaks and outputs a console message. </w:t>
      </w:r>
    </w:p>
    <w:p w14:paraId="441C6359" w14:textId="14B384E6" w:rsidR="002168E7" w:rsidRDefault="002168E7" w:rsidP="002E3128">
      <w:r>
        <w:t>I will create another procedure that will be called when the UI button on the panel is pressed. This is shown below:</w:t>
      </w:r>
    </w:p>
    <w:p w14:paraId="035E2467"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Press()</w:t>
      </w:r>
    </w:p>
    <w:p w14:paraId="4DA726EF"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08D7C69"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staffID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EEA9CF6"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9947AE2"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103B1123"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50D27CF"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24BCFD9A"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159C8C7"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rtCoroutine(StaffLogin());</w:t>
      </w:r>
    </w:p>
    <w:p w14:paraId="6C7826DF"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5FE3788" w14:textId="58783C23" w:rsidR="002168E7" w:rsidRDefault="00A02EE4" w:rsidP="00A02EE4">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2DAF147" w14:textId="58EAD599" w:rsidR="00A02EE4" w:rsidRDefault="00A02EE4" w:rsidP="00A02EE4">
      <w:r>
        <w:t xml:space="preserve">This checks to see that there has been an ID inputted and then starts the co-routine if there has been. This procedure is required as you cannot start co-routines correctly from UI buttons, as they have to be called from within the StartCoroutine procedure, which is built into Unity Engine </w:t>
      </w:r>
      <w:sdt>
        <w:sdtPr>
          <w:id w:val="835421186"/>
          <w:citation/>
        </w:sdtPr>
        <w:sdtContent>
          <w:r>
            <w:fldChar w:fldCharType="begin"/>
          </w:r>
          <w:r>
            <w:instrText xml:space="preserve"> CITATION 11 \l 2057 </w:instrText>
          </w:r>
          <w:r>
            <w:fldChar w:fldCharType="separate"/>
          </w:r>
          <w:r>
            <w:rPr>
              <w:noProof/>
            </w:rPr>
            <w:t>(14)</w:t>
          </w:r>
          <w:r>
            <w:fldChar w:fldCharType="end"/>
          </w:r>
        </w:sdtContent>
      </w:sdt>
      <w:r>
        <w:t>. Now this script is complete, meaning the user can now send a staff login request to the server.</w:t>
      </w:r>
    </w:p>
    <w:p w14:paraId="7BAB1350" w14:textId="090B113A" w:rsidR="00A02EE4" w:rsidRDefault="00A02EE4" w:rsidP="00A02EE4">
      <w:pPr>
        <w:pStyle w:val="Heading4"/>
      </w:pPr>
      <w:bookmarkStart w:id="408" w:name="_Toc122005823"/>
      <w:r>
        <w:t>Creating a procedure to handle the login request on the server</w:t>
      </w:r>
      <w:bookmarkEnd w:id="408"/>
    </w:p>
    <w:p w14:paraId="77A17B7B" w14:textId="656A1152" w:rsidR="00A02EE4" w:rsidRDefault="00E453D0" w:rsidP="00A02EE4">
      <w:r>
        <w:t>I will now create the procedure that will handle the incoming login request from the user. This will be done on the ServerController script, and is shown below:</w:t>
      </w:r>
    </w:p>
    <w:p w14:paraId="46133AC9"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taffLoginRequest(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w:t>
      </w:r>
    </w:p>
    <w:p w14:paraId="6AC31113"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87300DC"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StaffMember&gt; data = FindObjectOfType&lt;DatabaseManager&gt;().instance.ReadStaffMembersInTable(staffID, </w:t>
      </w:r>
      <w:r>
        <w:rPr>
          <w:rFonts w:ascii="Cascadia Mono" w:hAnsi="Cascadia Mono" w:cs="Cascadia Mono"/>
          <w:color w:val="A31515"/>
          <w:sz w:val="19"/>
          <w:szCs w:val="19"/>
        </w:rPr>
        <w:t>""</w:t>
      </w:r>
      <w:r>
        <w:rPr>
          <w:rFonts w:ascii="Cascadia Mono" w:hAnsi="Cascadia Mono" w:cs="Cascadia Mono"/>
          <w:color w:val="000000"/>
          <w:sz w:val="19"/>
          <w:szCs w:val="19"/>
        </w:rPr>
        <w:t xml:space="preserve">, </w:t>
      </w:r>
      <w:r>
        <w:rPr>
          <w:rFonts w:ascii="Cascadia Mono" w:hAnsi="Cascadia Mono" w:cs="Cascadia Mono"/>
          <w:color w:val="A31515"/>
          <w:sz w:val="19"/>
          <w:szCs w:val="19"/>
        </w:rPr>
        <w:t>""</w:t>
      </w:r>
      <w:r>
        <w:rPr>
          <w:rFonts w:ascii="Cascadia Mono" w:hAnsi="Cascadia Mono" w:cs="Cascadia Mono"/>
          <w:color w:val="000000"/>
          <w:sz w:val="19"/>
          <w:szCs w:val="19"/>
        </w:rPr>
        <w:t>);</w:t>
      </w:r>
    </w:p>
    <w:p w14:paraId="4EF4D488"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StaffMember sm </w:t>
      </w:r>
      <w:r>
        <w:rPr>
          <w:rFonts w:ascii="Cascadia Mono" w:hAnsi="Cascadia Mono" w:cs="Cascadia Mono"/>
          <w:color w:val="0000FF"/>
          <w:sz w:val="19"/>
          <w:szCs w:val="19"/>
        </w:rPr>
        <w:t>in</w:t>
      </w:r>
      <w:r>
        <w:rPr>
          <w:rFonts w:ascii="Cascadia Mono" w:hAnsi="Cascadia Mono" w:cs="Cascadia Mono"/>
          <w:color w:val="000000"/>
          <w:sz w:val="19"/>
          <w:szCs w:val="19"/>
        </w:rPr>
        <w:t xml:space="preserve"> data)</w:t>
      </w:r>
    </w:p>
    <w:p w14:paraId="218A52BB"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9483EF"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 = </w:t>
      </w:r>
      <w:r>
        <w:rPr>
          <w:rFonts w:ascii="Cascadia Mono" w:hAnsi="Cascadia Mono" w:cs="Cascadia Mono"/>
          <w:color w:val="A31515"/>
          <w:sz w:val="19"/>
          <w:szCs w:val="19"/>
        </w:rPr>
        <w:t>"%STAFFLOGINRT|"</w:t>
      </w:r>
      <w:r>
        <w:rPr>
          <w:rFonts w:ascii="Cascadia Mono" w:hAnsi="Cascadia Mono" w:cs="Cascadia Mono"/>
          <w:color w:val="000000"/>
          <w:sz w:val="19"/>
          <w:szCs w:val="19"/>
        </w:rPr>
        <w:t xml:space="preserve"> + sm.staffID.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sm.lastName + </w:t>
      </w:r>
      <w:r>
        <w:rPr>
          <w:rFonts w:ascii="Cascadia Mono" w:hAnsi="Cascadia Mono" w:cs="Cascadia Mono"/>
          <w:color w:val="A31515"/>
          <w:sz w:val="19"/>
          <w:szCs w:val="19"/>
        </w:rPr>
        <w:t>"|"</w:t>
      </w:r>
      <w:r>
        <w:rPr>
          <w:rFonts w:ascii="Cascadia Mono" w:hAnsi="Cascadia Mono" w:cs="Cascadia Mono"/>
          <w:color w:val="000000"/>
          <w:sz w:val="19"/>
          <w:szCs w:val="19"/>
        </w:rPr>
        <w:t xml:space="preserve"> + sm.firstName + </w:t>
      </w:r>
      <w:r>
        <w:rPr>
          <w:rFonts w:ascii="Cascadia Mono" w:hAnsi="Cascadia Mono" w:cs="Cascadia Mono"/>
          <w:color w:val="A31515"/>
          <w:sz w:val="19"/>
          <w:szCs w:val="19"/>
        </w:rPr>
        <w:t>"|"</w:t>
      </w:r>
      <w:r>
        <w:rPr>
          <w:rFonts w:ascii="Cascadia Mono" w:hAnsi="Cascadia Mono" w:cs="Cascadia Mono"/>
          <w:color w:val="000000"/>
          <w:sz w:val="19"/>
          <w:szCs w:val="19"/>
        </w:rPr>
        <w:t xml:space="preserve"> + sm.dateOfBirth + </w:t>
      </w:r>
      <w:r>
        <w:rPr>
          <w:rFonts w:ascii="Cascadia Mono" w:hAnsi="Cascadia Mono" w:cs="Cascadia Mono"/>
          <w:color w:val="A31515"/>
          <w:sz w:val="19"/>
          <w:szCs w:val="19"/>
        </w:rPr>
        <w:t>"|"</w:t>
      </w:r>
      <w:r>
        <w:rPr>
          <w:rFonts w:ascii="Cascadia Mono" w:hAnsi="Cascadia Mono" w:cs="Cascadia Mono"/>
          <w:color w:val="000000"/>
          <w:sz w:val="19"/>
          <w:szCs w:val="19"/>
        </w:rPr>
        <w:t xml:space="preserve"> + sm.startDate + </w:t>
      </w:r>
      <w:r>
        <w:rPr>
          <w:rFonts w:ascii="Cascadia Mono" w:hAnsi="Cascadia Mono" w:cs="Cascadia Mono"/>
          <w:color w:val="A31515"/>
          <w:sz w:val="19"/>
          <w:szCs w:val="19"/>
        </w:rPr>
        <w:t>"|"</w:t>
      </w:r>
      <w:r>
        <w:rPr>
          <w:rFonts w:ascii="Cascadia Mono" w:hAnsi="Cascadia Mono" w:cs="Cascadia Mono"/>
          <w:color w:val="000000"/>
          <w:sz w:val="19"/>
          <w:szCs w:val="19"/>
        </w:rPr>
        <w:t xml:space="preserve"> + sm.endDate + </w:t>
      </w:r>
      <w:r>
        <w:rPr>
          <w:rFonts w:ascii="Cascadia Mono" w:hAnsi="Cascadia Mono" w:cs="Cascadia Mono"/>
          <w:color w:val="A31515"/>
          <w:sz w:val="19"/>
          <w:szCs w:val="19"/>
        </w:rPr>
        <w:t>"|"</w:t>
      </w:r>
      <w:r>
        <w:rPr>
          <w:rFonts w:ascii="Cascadia Mono" w:hAnsi="Cascadia Mono" w:cs="Cascadia Mono"/>
          <w:color w:val="000000"/>
          <w:sz w:val="19"/>
          <w:szCs w:val="19"/>
        </w:rPr>
        <w:t xml:space="preserve"> + sm.permissionLevel.ToString();</w:t>
      </w:r>
    </w:p>
    <w:p w14:paraId="269643EA"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toSend.AddLast((toSend, client));</w:t>
      </w:r>
    </w:p>
    <w:p w14:paraId="6DB8248C"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C5F0612"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toSend.AddLast((</w:t>
      </w:r>
      <w:r>
        <w:rPr>
          <w:rFonts w:ascii="Cascadia Mono" w:hAnsi="Cascadia Mono" w:cs="Cascadia Mono"/>
          <w:color w:val="A31515"/>
          <w:sz w:val="19"/>
          <w:szCs w:val="19"/>
        </w:rPr>
        <w:t>"%STAFFLOGINRT|~END"</w:t>
      </w:r>
      <w:r>
        <w:rPr>
          <w:rFonts w:ascii="Cascadia Mono" w:hAnsi="Cascadia Mono" w:cs="Cascadia Mono"/>
          <w:color w:val="000000"/>
          <w:sz w:val="19"/>
          <w:szCs w:val="19"/>
        </w:rPr>
        <w:t>, client));</w:t>
      </w:r>
    </w:p>
    <w:p w14:paraId="31276263" w14:textId="7478BA13" w:rsidR="00E453D0" w:rsidRDefault="006905E3" w:rsidP="006905E3">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6876D6D" w14:textId="42AC8234" w:rsidR="006905E3" w:rsidRDefault="006905E3" w:rsidP="006905E3">
      <w:r>
        <w:t>This will now allow the server to process the staff login request. On the Server script in the OnIncomingData procedure I also need to add the following:</w:t>
      </w:r>
    </w:p>
    <w:p w14:paraId="25ADD333"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STAFFLOGINDBR"</w:t>
      </w:r>
      <w:r>
        <w:rPr>
          <w:rFonts w:ascii="Cascadia Mono" w:hAnsi="Cascadia Mono" w:cs="Cascadia Mono"/>
          <w:color w:val="000000"/>
          <w:sz w:val="19"/>
          <w:szCs w:val="19"/>
        </w:rPr>
        <w:t>))</w:t>
      </w:r>
    </w:p>
    <w:p w14:paraId="188C230C"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293CD4"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700F7711"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Debug.Log(</w:t>
      </w:r>
      <w:r>
        <w:rPr>
          <w:rFonts w:ascii="Cascadia Mono" w:hAnsi="Cascadia Mono" w:cs="Cascadia Mono"/>
          <w:color w:val="A31515"/>
          <w:sz w:val="19"/>
          <w:szCs w:val="19"/>
        </w:rPr>
        <w:t>"Staff Login request from "</w:t>
      </w:r>
      <w:r>
        <w:rPr>
          <w:rFonts w:ascii="Cascadia Mono" w:hAnsi="Cascadia Mono" w:cs="Cascadia Mono"/>
          <w:color w:val="000000"/>
          <w:sz w:val="19"/>
          <w:szCs w:val="19"/>
        </w:rPr>
        <w:t xml:space="preserve"> + c.clientName + </w:t>
      </w:r>
      <w:r>
        <w:rPr>
          <w:rFonts w:ascii="Cascadia Mono" w:hAnsi="Cascadia Mono" w:cs="Cascadia Mono"/>
          <w:color w:val="A31515"/>
          <w:sz w:val="19"/>
          <w:szCs w:val="19"/>
        </w:rPr>
        <w:t>" has been received with the parameter : "</w:t>
      </w:r>
      <w:r>
        <w:rPr>
          <w:rFonts w:ascii="Cascadia Mono" w:hAnsi="Cascadia Mono" w:cs="Cascadia Mono"/>
          <w:color w:val="000000"/>
          <w:sz w:val="19"/>
          <w:szCs w:val="19"/>
        </w:rPr>
        <w:t xml:space="preserve"> + splitData[1]);</w:t>
      </w:r>
    </w:p>
    <w:p w14:paraId="1C57B027"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Controller&gt;().instance.StaffLoginRequest(c, System.Convert.ToInt32(splitData[1]));</w:t>
      </w:r>
    </w:p>
    <w:p w14:paraId="6B0D8E13"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RECIEVED"</w:t>
      </w:r>
      <w:r>
        <w:rPr>
          <w:rFonts w:ascii="Cascadia Mono" w:hAnsi="Cascadia Mono" w:cs="Cascadia Mono"/>
          <w:color w:val="000000"/>
          <w:sz w:val="19"/>
          <w:szCs w:val="19"/>
        </w:rPr>
        <w:t>, c));</w:t>
      </w:r>
    </w:p>
    <w:p w14:paraId="6F0BCED8" w14:textId="02105ACE" w:rsidR="006905E3" w:rsidRDefault="006905E3" w:rsidP="006905E3">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3BA9784" w14:textId="03A1F048" w:rsidR="006905E3" w:rsidRDefault="006905E3" w:rsidP="006905E3">
      <w:r>
        <w:t xml:space="preserve">This will allow the server to receive the request and process it correctly. </w:t>
      </w:r>
    </w:p>
    <w:p w14:paraId="48783387" w14:textId="20479647" w:rsidR="006905E3" w:rsidRDefault="006905E3" w:rsidP="006905E3">
      <w:pPr>
        <w:pStyle w:val="Heading4"/>
      </w:pPr>
      <w:bookmarkStart w:id="409" w:name="_Toc122005824"/>
      <w:r>
        <w:t>Allowing the client to process the return</w:t>
      </w:r>
      <w:bookmarkEnd w:id="409"/>
    </w:p>
    <w:p w14:paraId="51B4CDCA" w14:textId="1B02E732" w:rsidR="006905E3" w:rsidRDefault="006905E3" w:rsidP="006905E3">
      <w:r>
        <w:t>I now need add a way for the client to receive the data that is being returned by the server. This is added to the OnIncomingData procedure on the Client script and is shown below:</w:t>
      </w:r>
    </w:p>
    <w:p w14:paraId="433FCE19"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STAFFLOGINRT"</w:t>
      </w:r>
      <w:r>
        <w:rPr>
          <w:rFonts w:ascii="Cascadia Mono" w:hAnsi="Cascadia Mono" w:cs="Cascadia Mono"/>
          <w:color w:val="000000"/>
          <w:sz w:val="19"/>
          <w:szCs w:val="19"/>
        </w:rPr>
        <w:t>))</w:t>
      </w:r>
    </w:p>
    <w:p w14:paraId="01D25F1E"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E97A0B1"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19FC993F"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plitData[1] == </w:t>
      </w:r>
      <w:r>
        <w:rPr>
          <w:rFonts w:ascii="Cascadia Mono" w:hAnsi="Cascadia Mono" w:cs="Cascadia Mono"/>
          <w:color w:val="A31515"/>
          <w:sz w:val="19"/>
          <w:szCs w:val="19"/>
        </w:rPr>
        <w:t>"~END"</w:t>
      </w:r>
      <w:r>
        <w:rPr>
          <w:rFonts w:ascii="Cascadia Mono" w:hAnsi="Cascadia Mono" w:cs="Cascadia Mono"/>
          <w:color w:val="000000"/>
          <w:sz w:val="19"/>
          <w:szCs w:val="19"/>
        </w:rPr>
        <w:t>)</w:t>
      </w:r>
    </w:p>
    <w:p w14:paraId="0A8FC282"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825A6AE"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taffLoginController&gt;().instance.allStaffMembersReturned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6778368D"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09D1BB28"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4E05B1A4"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7CBEB0"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0BAC452D"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E67DA7"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Returned = System.Convert.ToInt32(splitData[1]);</w:t>
      </w:r>
    </w:p>
    <w:p w14:paraId="276F5340"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lastNameReturned = splitData[2].ToString();</w:t>
      </w:r>
    </w:p>
    <w:p w14:paraId="74D98128"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firstNameReturned = splitData[3].ToString();</w:t>
      </w:r>
    </w:p>
    <w:p w14:paraId="573CE39A"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dateOfBirthReturned = DateTime.Parse(splitData[4].ToString());</w:t>
      </w:r>
    </w:p>
    <w:p w14:paraId="55F45F63"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startDateReturned = DateTime.Parse(splitData[5].ToString());</w:t>
      </w:r>
    </w:p>
    <w:p w14:paraId="1AFC4E01"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endDateReturned = DateTime.Parse(splitData[6].ToString());</w:t>
      </w:r>
    </w:p>
    <w:p w14:paraId="5C494B90"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ermissionLevelReturned = System.Convert.ToInt32(splitData[7]);</w:t>
      </w:r>
    </w:p>
    <w:p w14:paraId="02E4ACEE"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taffLoginController&gt;().instance.returnedStaffMembers.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StaffMember(idReturned, lastNameReturned, firstNameReturned, dateOfBirthReturned, startDateReturned, endDateReturned, permissionLevelReturned));</w:t>
      </w:r>
    </w:p>
    <w:p w14:paraId="19CAE33B"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177C0DD4"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0D2B3BC3"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96C178B" w14:textId="4EA04EBA" w:rsidR="006905E3" w:rsidRDefault="006905E3" w:rsidP="006905E3">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6F919D2" w14:textId="25819A97" w:rsidR="006905E3" w:rsidRDefault="006905E3" w:rsidP="006905E3">
      <w:r>
        <w:t>This allows the program</w:t>
      </w:r>
      <w:r w:rsidR="00302342">
        <w:t xml:space="preserve"> to handle the return of the staff member data. At this point I added all of the procedures to the UI elements that were required, in this case I set the ‘submit button’ to activate the OnPress procedure on the StaffLoginController. </w:t>
      </w:r>
    </w:p>
    <w:p w14:paraId="2F6919A5" w14:textId="18E37A1D" w:rsidR="00302342" w:rsidRDefault="00302342" w:rsidP="00302342">
      <w:pPr>
        <w:pStyle w:val="Heading3"/>
      </w:pPr>
      <w:bookmarkStart w:id="410" w:name="_Toc122005825"/>
      <w:r>
        <w:t>Milestone 7</w:t>
      </w:r>
      <w:bookmarkEnd w:id="410"/>
    </w:p>
    <w:p w14:paraId="13A3FA63" w14:textId="0ACCF145" w:rsidR="00302342" w:rsidRDefault="00302342" w:rsidP="00302342">
      <w:r>
        <w:t>This milestone was originally supposed to be after the payment page had been completed, however I thought it necessary to test out the user login function before moving on. For this milestone, I will be testing if the User can login to the system successfully. For this I will need to add 2 new staff members to the table. These are shown below:</w:t>
      </w:r>
    </w:p>
    <w:tbl>
      <w:tblPr>
        <w:tblStyle w:val="TableGrid"/>
        <w:tblW w:w="0" w:type="auto"/>
        <w:tblLook w:val="04A0" w:firstRow="1" w:lastRow="0" w:firstColumn="1" w:lastColumn="0" w:noHBand="0" w:noVBand="1"/>
      </w:tblPr>
      <w:tblGrid>
        <w:gridCol w:w="1586"/>
        <w:gridCol w:w="1586"/>
        <w:gridCol w:w="1586"/>
        <w:gridCol w:w="1586"/>
        <w:gridCol w:w="1586"/>
        <w:gridCol w:w="1586"/>
        <w:gridCol w:w="1586"/>
      </w:tblGrid>
      <w:tr w:rsidR="00302342" w14:paraId="0E0CBB2D" w14:textId="77777777" w:rsidTr="00302342">
        <w:tc>
          <w:tcPr>
            <w:tcW w:w="1586" w:type="dxa"/>
          </w:tcPr>
          <w:p w14:paraId="3713668E" w14:textId="1BF8C715" w:rsidR="00302342" w:rsidRDefault="00302342" w:rsidP="00302342">
            <w:r>
              <w:t>Staff ID</w:t>
            </w:r>
          </w:p>
        </w:tc>
        <w:tc>
          <w:tcPr>
            <w:tcW w:w="1586" w:type="dxa"/>
          </w:tcPr>
          <w:p w14:paraId="7E5224B5" w14:textId="4A46DF7E" w:rsidR="00302342" w:rsidRDefault="00302342" w:rsidP="00302342">
            <w:r>
              <w:t>Last Name</w:t>
            </w:r>
          </w:p>
        </w:tc>
        <w:tc>
          <w:tcPr>
            <w:tcW w:w="1586" w:type="dxa"/>
          </w:tcPr>
          <w:p w14:paraId="30572CC4" w14:textId="52382892" w:rsidR="00302342" w:rsidRDefault="00302342" w:rsidP="00302342">
            <w:r>
              <w:t>First Name</w:t>
            </w:r>
          </w:p>
        </w:tc>
        <w:tc>
          <w:tcPr>
            <w:tcW w:w="1586" w:type="dxa"/>
          </w:tcPr>
          <w:p w14:paraId="1B5D1C2B" w14:textId="6EE58C64" w:rsidR="00302342" w:rsidRDefault="00302342" w:rsidP="00302342">
            <w:r>
              <w:t>Date of Birth</w:t>
            </w:r>
          </w:p>
        </w:tc>
        <w:tc>
          <w:tcPr>
            <w:tcW w:w="1586" w:type="dxa"/>
          </w:tcPr>
          <w:p w14:paraId="5E0E639A" w14:textId="0685A05A" w:rsidR="00302342" w:rsidRDefault="00302342" w:rsidP="00302342">
            <w:r>
              <w:t>Start Date</w:t>
            </w:r>
          </w:p>
        </w:tc>
        <w:tc>
          <w:tcPr>
            <w:tcW w:w="1586" w:type="dxa"/>
          </w:tcPr>
          <w:p w14:paraId="690FFDCF" w14:textId="0CE7D1D9" w:rsidR="00302342" w:rsidRDefault="00302342" w:rsidP="00302342">
            <w:r>
              <w:t>End Date</w:t>
            </w:r>
          </w:p>
        </w:tc>
        <w:tc>
          <w:tcPr>
            <w:tcW w:w="1586" w:type="dxa"/>
          </w:tcPr>
          <w:p w14:paraId="2588D980" w14:textId="3CE2763C" w:rsidR="00302342" w:rsidRDefault="00302342" w:rsidP="00302342">
            <w:r>
              <w:t>Permissions Level</w:t>
            </w:r>
          </w:p>
        </w:tc>
      </w:tr>
      <w:tr w:rsidR="00302342" w14:paraId="4065EFE2" w14:textId="77777777" w:rsidTr="00302342">
        <w:tc>
          <w:tcPr>
            <w:tcW w:w="1586" w:type="dxa"/>
          </w:tcPr>
          <w:p w14:paraId="617EAE51" w14:textId="6C51E702" w:rsidR="00302342" w:rsidRDefault="00302342" w:rsidP="00302342">
            <w:r>
              <w:t>6667</w:t>
            </w:r>
          </w:p>
        </w:tc>
        <w:tc>
          <w:tcPr>
            <w:tcW w:w="1586" w:type="dxa"/>
          </w:tcPr>
          <w:p w14:paraId="53F245B2" w14:textId="193C61D0" w:rsidR="00302342" w:rsidRDefault="00302342" w:rsidP="00302342">
            <w:r>
              <w:t>B</w:t>
            </w:r>
            <w:r w:rsidR="00914FCA">
              <w:t>o</w:t>
            </w:r>
            <w:r>
              <w:t>w</w:t>
            </w:r>
            <w:r w:rsidR="00914FCA">
              <w:t>n</w:t>
            </w:r>
            <w:r>
              <w:t>den</w:t>
            </w:r>
          </w:p>
        </w:tc>
        <w:tc>
          <w:tcPr>
            <w:tcW w:w="1586" w:type="dxa"/>
          </w:tcPr>
          <w:p w14:paraId="1068A990" w14:textId="5546EEF8" w:rsidR="00302342" w:rsidRDefault="00302342" w:rsidP="00302342">
            <w:r>
              <w:t>Charlotte</w:t>
            </w:r>
          </w:p>
        </w:tc>
        <w:tc>
          <w:tcPr>
            <w:tcW w:w="1586" w:type="dxa"/>
          </w:tcPr>
          <w:p w14:paraId="1A3DC25F" w14:textId="4CB84555" w:rsidR="00302342" w:rsidRDefault="00914FCA" w:rsidP="00302342">
            <w:r>
              <w:t>13/05</w:t>
            </w:r>
            <w:r w:rsidR="00302342">
              <w:t>/2006</w:t>
            </w:r>
          </w:p>
        </w:tc>
        <w:tc>
          <w:tcPr>
            <w:tcW w:w="1586" w:type="dxa"/>
          </w:tcPr>
          <w:p w14:paraId="4E566DCF" w14:textId="6F553D3F" w:rsidR="00302342" w:rsidRDefault="00302342" w:rsidP="00302342">
            <w:r>
              <w:t>07/11/2022</w:t>
            </w:r>
          </w:p>
        </w:tc>
        <w:tc>
          <w:tcPr>
            <w:tcW w:w="1586" w:type="dxa"/>
          </w:tcPr>
          <w:p w14:paraId="64BF79FC" w14:textId="375913B1" w:rsidR="00302342" w:rsidRDefault="00302342" w:rsidP="00302342">
            <w:r>
              <w:t>01/01/2024</w:t>
            </w:r>
          </w:p>
        </w:tc>
        <w:tc>
          <w:tcPr>
            <w:tcW w:w="1586" w:type="dxa"/>
          </w:tcPr>
          <w:p w14:paraId="20B7A5F2" w14:textId="2F9096FE" w:rsidR="00302342" w:rsidRDefault="00914FCA" w:rsidP="00302342">
            <w:r>
              <w:t>1</w:t>
            </w:r>
          </w:p>
        </w:tc>
      </w:tr>
      <w:tr w:rsidR="00302342" w14:paraId="5C514A1B" w14:textId="77777777" w:rsidTr="00302342">
        <w:tc>
          <w:tcPr>
            <w:tcW w:w="1586" w:type="dxa"/>
          </w:tcPr>
          <w:p w14:paraId="33555C6C" w14:textId="64D78779" w:rsidR="00302342" w:rsidRDefault="00914FCA" w:rsidP="00302342">
            <w:r>
              <w:t>80</w:t>
            </w:r>
            <w:r w:rsidR="00302342">
              <w:t>70</w:t>
            </w:r>
          </w:p>
        </w:tc>
        <w:tc>
          <w:tcPr>
            <w:tcW w:w="1586" w:type="dxa"/>
          </w:tcPr>
          <w:p w14:paraId="6CC76B41" w14:textId="410E9678" w:rsidR="00302342" w:rsidRDefault="00302342" w:rsidP="00302342">
            <w:r>
              <w:t>O’S</w:t>
            </w:r>
            <w:r w:rsidR="00914FCA">
              <w:t>ullabein</w:t>
            </w:r>
          </w:p>
        </w:tc>
        <w:tc>
          <w:tcPr>
            <w:tcW w:w="1586" w:type="dxa"/>
          </w:tcPr>
          <w:p w14:paraId="396A9C84" w14:textId="1C0CF468" w:rsidR="00302342" w:rsidRDefault="00302342" w:rsidP="00302342">
            <w:r>
              <w:t>Emilia</w:t>
            </w:r>
          </w:p>
        </w:tc>
        <w:tc>
          <w:tcPr>
            <w:tcW w:w="1586" w:type="dxa"/>
          </w:tcPr>
          <w:p w14:paraId="4A035031" w14:textId="68C5011A" w:rsidR="00302342" w:rsidRDefault="00914FCA" w:rsidP="00302342">
            <w:r>
              <w:t>28/02</w:t>
            </w:r>
            <w:r w:rsidR="00302342">
              <w:t>/2004</w:t>
            </w:r>
          </w:p>
        </w:tc>
        <w:tc>
          <w:tcPr>
            <w:tcW w:w="1586" w:type="dxa"/>
          </w:tcPr>
          <w:p w14:paraId="7C283247" w14:textId="3B751CAD" w:rsidR="00302342" w:rsidRDefault="00914FCA" w:rsidP="00302342">
            <w:r>
              <w:t>10/12/2022</w:t>
            </w:r>
          </w:p>
        </w:tc>
        <w:tc>
          <w:tcPr>
            <w:tcW w:w="1586" w:type="dxa"/>
          </w:tcPr>
          <w:p w14:paraId="2D1DBCC3" w14:textId="16D9EC05" w:rsidR="00302342" w:rsidRDefault="00914FCA" w:rsidP="00302342">
            <w:r>
              <w:t>01/01/2024</w:t>
            </w:r>
          </w:p>
        </w:tc>
        <w:tc>
          <w:tcPr>
            <w:tcW w:w="1586" w:type="dxa"/>
          </w:tcPr>
          <w:p w14:paraId="68DF5F20" w14:textId="4140471F" w:rsidR="00302342" w:rsidRDefault="00914FCA" w:rsidP="00302342">
            <w:r>
              <w:t>2</w:t>
            </w:r>
          </w:p>
        </w:tc>
      </w:tr>
    </w:tbl>
    <w:p w14:paraId="7350A09B" w14:textId="3FC1FEDD" w:rsidR="00302342" w:rsidRDefault="00914FCA" w:rsidP="00302342">
      <w:r>
        <w:t>(Please note any names or dates of birth are fake)</w:t>
      </w:r>
    </w:p>
    <w:p w14:paraId="105B2C85" w14:textId="486A477E" w:rsidR="00914FCA" w:rsidRDefault="00914FCA" w:rsidP="00914FCA">
      <w:pPr>
        <w:pStyle w:val="Heading4"/>
      </w:pPr>
      <w:bookmarkStart w:id="411" w:name="_Toc122005826"/>
      <w:r>
        <w:t>Milestone Test 7.1</w:t>
      </w:r>
      <w:bookmarkEnd w:id="411"/>
      <w:r>
        <w:t xml:space="preserve"> </w:t>
      </w:r>
    </w:p>
    <w:p w14:paraId="30458C88" w14:textId="6CA744AF" w:rsidR="00914FCA" w:rsidRDefault="00914FCA" w:rsidP="00914FCA">
      <w:r>
        <w:t>This test is to see if a user can login to the system correctly, the inputs are expected outputs are shown below:</w:t>
      </w:r>
    </w:p>
    <w:tbl>
      <w:tblPr>
        <w:tblStyle w:val="TableGrid"/>
        <w:tblW w:w="0" w:type="auto"/>
        <w:tblLook w:val="04A0" w:firstRow="1" w:lastRow="0" w:firstColumn="1" w:lastColumn="0" w:noHBand="0" w:noVBand="1"/>
      </w:tblPr>
      <w:tblGrid>
        <w:gridCol w:w="2775"/>
        <w:gridCol w:w="2775"/>
        <w:gridCol w:w="2776"/>
        <w:gridCol w:w="2776"/>
      </w:tblGrid>
      <w:tr w:rsidR="00914FCA" w14:paraId="161D08A4" w14:textId="77777777" w:rsidTr="00914FCA">
        <w:tc>
          <w:tcPr>
            <w:tcW w:w="2775" w:type="dxa"/>
          </w:tcPr>
          <w:p w14:paraId="3BB9B0E7" w14:textId="60971549" w:rsidR="00914FCA" w:rsidRDefault="00914FCA" w:rsidP="00914FCA">
            <w:r>
              <w:t>Test Number</w:t>
            </w:r>
          </w:p>
        </w:tc>
        <w:tc>
          <w:tcPr>
            <w:tcW w:w="2775" w:type="dxa"/>
          </w:tcPr>
          <w:p w14:paraId="5DC45E3D" w14:textId="01A9D1E8" w:rsidR="00914FCA" w:rsidRDefault="00914FCA" w:rsidP="00914FCA">
            <w:r>
              <w:t>Type of test</w:t>
            </w:r>
          </w:p>
        </w:tc>
        <w:tc>
          <w:tcPr>
            <w:tcW w:w="2776" w:type="dxa"/>
          </w:tcPr>
          <w:p w14:paraId="51603F92" w14:textId="25100881" w:rsidR="00914FCA" w:rsidRDefault="00914FCA" w:rsidP="00914FCA">
            <w:r>
              <w:t>Input</w:t>
            </w:r>
          </w:p>
        </w:tc>
        <w:tc>
          <w:tcPr>
            <w:tcW w:w="2776" w:type="dxa"/>
          </w:tcPr>
          <w:p w14:paraId="7473B614" w14:textId="7C0BE3B6" w:rsidR="00914FCA" w:rsidRDefault="00914FCA" w:rsidP="00914FCA">
            <w:r>
              <w:t>Expected Output</w:t>
            </w:r>
          </w:p>
        </w:tc>
      </w:tr>
      <w:tr w:rsidR="00914FCA" w14:paraId="64EFDF34" w14:textId="77777777" w:rsidTr="00914FCA">
        <w:tc>
          <w:tcPr>
            <w:tcW w:w="2775" w:type="dxa"/>
          </w:tcPr>
          <w:p w14:paraId="211092C8" w14:textId="6152BF2E" w:rsidR="00914FCA" w:rsidRDefault="00914FCA" w:rsidP="00914FCA">
            <w:r>
              <w:t>7.1.1</w:t>
            </w:r>
          </w:p>
        </w:tc>
        <w:tc>
          <w:tcPr>
            <w:tcW w:w="2775" w:type="dxa"/>
          </w:tcPr>
          <w:p w14:paraId="13DBB7EF" w14:textId="652BC579" w:rsidR="00914FCA" w:rsidRDefault="00914FCA" w:rsidP="00914FCA">
            <w:r>
              <w:t>Normal</w:t>
            </w:r>
          </w:p>
        </w:tc>
        <w:tc>
          <w:tcPr>
            <w:tcW w:w="2776" w:type="dxa"/>
          </w:tcPr>
          <w:p w14:paraId="6F2C04EB" w14:textId="5B43A9B8" w:rsidR="00914FCA" w:rsidRDefault="00914FCA" w:rsidP="00914FCA">
            <w:r>
              <w:t>6667 as the id input</w:t>
            </w:r>
          </w:p>
        </w:tc>
        <w:tc>
          <w:tcPr>
            <w:tcW w:w="2776" w:type="dxa"/>
          </w:tcPr>
          <w:p w14:paraId="06C594F3" w14:textId="79B349D9" w:rsidR="00914FCA" w:rsidRDefault="00914FCA" w:rsidP="00914FCA">
            <w:r>
              <w:t>1 Staff member returned, window closes</w:t>
            </w:r>
          </w:p>
        </w:tc>
      </w:tr>
      <w:tr w:rsidR="00914FCA" w14:paraId="0316A88B" w14:textId="77777777" w:rsidTr="00914FCA">
        <w:tc>
          <w:tcPr>
            <w:tcW w:w="2775" w:type="dxa"/>
          </w:tcPr>
          <w:p w14:paraId="26E3A8C7" w14:textId="174C9E5C" w:rsidR="00914FCA" w:rsidRDefault="00914FCA" w:rsidP="00914FCA">
            <w:r>
              <w:t>7.1.2</w:t>
            </w:r>
          </w:p>
        </w:tc>
        <w:tc>
          <w:tcPr>
            <w:tcW w:w="2775" w:type="dxa"/>
          </w:tcPr>
          <w:p w14:paraId="06CEAB5F" w14:textId="7E758B43" w:rsidR="00914FCA" w:rsidRDefault="00914FCA" w:rsidP="00914FCA">
            <w:r>
              <w:t>Boundary</w:t>
            </w:r>
          </w:p>
        </w:tc>
        <w:tc>
          <w:tcPr>
            <w:tcW w:w="2776" w:type="dxa"/>
          </w:tcPr>
          <w:p w14:paraId="4190FD28" w14:textId="7E6C76F5" w:rsidR="00914FCA" w:rsidRDefault="00914FCA" w:rsidP="00914FCA">
            <w:r>
              <w:t>66 as the id input</w:t>
            </w:r>
          </w:p>
        </w:tc>
        <w:tc>
          <w:tcPr>
            <w:tcW w:w="2776" w:type="dxa"/>
          </w:tcPr>
          <w:p w14:paraId="724CB05C" w14:textId="37AD1ACB" w:rsidR="00914FCA" w:rsidRDefault="00914FCA" w:rsidP="00914FCA">
            <w:r>
              <w:t>1 Staff member returned, window closes</w:t>
            </w:r>
          </w:p>
        </w:tc>
      </w:tr>
      <w:tr w:rsidR="00914FCA" w14:paraId="5E669511" w14:textId="77777777" w:rsidTr="00914FCA">
        <w:tc>
          <w:tcPr>
            <w:tcW w:w="2775" w:type="dxa"/>
          </w:tcPr>
          <w:p w14:paraId="56D35C0F" w14:textId="20719D92" w:rsidR="00914FCA" w:rsidRDefault="00914FCA" w:rsidP="00914FCA">
            <w:r>
              <w:lastRenderedPageBreak/>
              <w:t>7.1.3</w:t>
            </w:r>
          </w:p>
        </w:tc>
        <w:tc>
          <w:tcPr>
            <w:tcW w:w="2775" w:type="dxa"/>
          </w:tcPr>
          <w:p w14:paraId="057F90C2" w14:textId="186C041B" w:rsidR="00914FCA" w:rsidRDefault="00914FCA" w:rsidP="00914FCA">
            <w:r>
              <w:t xml:space="preserve">Erroneous </w:t>
            </w:r>
          </w:p>
        </w:tc>
        <w:tc>
          <w:tcPr>
            <w:tcW w:w="2776" w:type="dxa"/>
          </w:tcPr>
          <w:p w14:paraId="09E105C5" w14:textId="02E64BB7" w:rsidR="00914FCA" w:rsidRDefault="00914FCA" w:rsidP="00914FCA">
            <w:r>
              <w:t>7 as the id input</w:t>
            </w:r>
          </w:p>
        </w:tc>
        <w:tc>
          <w:tcPr>
            <w:tcW w:w="2776" w:type="dxa"/>
          </w:tcPr>
          <w:p w14:paraId="18A71F40" w14:textId="57F35F08" w:rsidR="00914FCA" w:rsidRDefault="00914FCA" w:rsidP="00914FCA">
            <w:r>
              <w:t>2 staff members returned, window remains open</w:t>
            </w:r>
          </w:p>
        </w:tc>
      </w:tr>
      <w:tr w:rsidR="00914FCA" w14:paraId="197AC795" w14:textId="77777777" w:rsidTr="00914FCA">
        <w:tc>
          <w:tcPr>
            <w:tcW w:w="2775" w:type="dxa"/>
          </w:tcPr>
          <w:p w14:paraId="7FD73B0C" w14:textId="16476D82" w:rsidR="00914FCA" w:rsidRDefault="00914FCA" w:rsidP="00914FCA">
            <w:r>
              <w:t>7.1.4</w:t>
            </w:r>
          </w:p>
        </w:tc>
        <w:tc>
          <w:tcPr>
            <w:tcW w:w="2775" w:type="dxa"/>
          </w:tcPr>
          <w:p w14:paraId="7F01448D" w14:textId="49345652" w:rsidR="00914FCA" w:rsidRDefault="00914FCA" w:rsidP="00914FCA">
            <w:r>
              <w:t xml:space="preserve">Erroneous </w:t>
            </w:r>
          </w:p>
        </w:tc>
        <w:tc>
          <w:tcPr>
            <w:tcW w:w="2776" w:type="dxa"/>
          </w:tcPr>
          <w:p w14:paraId="6EAFC58A" w14:textId="773921B5" w:rsidR="00914FCA" w:rsidRDefault="00914FCA" w:rsidP="00914FCA">
            <w:r>
              <w:t>No id input</w:t>
            </w:r>
          </w:p>
        </w:tc>
        <w:tc>
          <w:tcPr>
            <w:tcW w:w="2776" w:type="dxa"/>
          </w:tcPr>
          <w:p w14:paraId="683A23C2" w14:textId="352D355D" w:rsidR="00914FCA" w:rsidRDefault="00914FCA" w:rsidP="00914FCA">
            <w:r>
              <w:t>No staff members returned, window stays open</w:t>
            </w:r>
          </w:p>
        </w:tc>
      </w:tr>
      <w:tr w:rsidR="00914FCA" w14:paraId="5E7D9D45" w14:textId="77777777" w:rsidTr="00914FCA">
        <w:tc>
          <w:tcPr>
            <w:tcW w:w="2775" w:type="dxa"/>
          </w:tcPr>
          <w:p w14:paraId="1CC75BAC" w14:textId="14074A65" w:rsidR="00914FCA" w:rsidRDefault="00914FCA" w:rsidP="00914FCA">
            <w:r>
              <w:t>7.1.5</w:t>
            </w:r>
          </w:p>
        </w:tc>
        <w:tc>
          <w:tcPr>
            <w:tcW w:w="2775" w:type="dxa"/>
          </w:tcPr>
          <w:p w14:paraId="27148AC3" w14:textId="694EC445" w:rsidR="00914FCA" w:rsidRDefault="00914FCA" w:rsidP="00914FCA">
            <w:r>
              <w:t>Erroneous</w:t>
            </w:r>
          </w:p>
        </w:tc>
        <w:tc>
          <w:tcPr>
            <w:tcW w:w="2776" w:type="dxa"/>
          </w:tcPr>
          <w:p w14:paraId="5A1C13EF" w14:textId="0DCC862D" w:rsidR="00914FCA" w:rsidRDefault="00914FCA" w:rsidP="00914FCA">
            <w:r>
              <w:t>9 as the id input</w:t>
            </w:r>
          </w:p>
        </w:tc>
        <w:tc>
          <w:tcPr>
            <w:tcW w:w="2776" w:type="dxa"/>
          </w:tcPr>
          <w:p w14:paraId="0235A167" w14:textId="6D8F5273" w:rsidR="00914FCA" w:rsidRDefault="00914FCA" w:rsidP="00914FCA">
            <w:r>
              <w:t xml:space="preserve">No staff members returned, window stays open </w:t>
            </w:r>
          </w:p>
        </w:tc>
      </w:tr>
    </w:tbl>
    <w:p w14:paraId="5DB9417A" w14:textId="35AB23D8" w:rsidR="00914FCA" w:rsidRDefault="00914FCA" w:rsidP="00914FCA">
      <w:r>
        <w:t>These tests will be carried out below.</w:t>
      </w:r>
    </w:p>
    <w:p w14:paraId="7BCE554B" w14:textId="2BB56FAA" w:rsidR="00914FCA" w:rsidRDefault="00914FCA" w:rsidP="00914FCA">
      <w:pPr>
        <w:pStyle w:val="Heading5"/>
      </w:pPr>
      <w:bookmarkStart w:id="412" w:name="_Toc122005827"/>
      <w:r>
        <w:t xml:space="preserve">Milestone </w:t>
      </w:r>
      <w:r w:rsidR="00E5775E">
        <w:t>T</w:t>
      </w:r>
      <w:r>
        <w:t>est 7.1.1</w:t>
      </w:r>
      <w:bookmarkEnd w:id="412"/>
    </w:p>
    <w:p w14:paraId="3659E8B9" w14:textId="7EB46E93" w:rsidR="00914FCA" w:rsidRDefault="00914FCA" w:rsidP="00914FCA">
      <w:r>
        <w:t xml:space="preserve">This test will check to see that in a normal situation that they system works as intended. Shown below is the inputs and then the output when the submit button is pressed. </w:t>
      </w:r>
    </w:p>
    <w:p w14:paraId="6B030C97" w14:textId="7AC7BB73" w:rsidR="00914FCA" w:rsidRDefault="00E81A43" w:rsidP="00914FCA">
      <w:r>
        <w:rPr>
          <w:noProof/>
          <w:lang w:eastAsia="en-GB"/>
        </w:rPr>
        <w:drawing>
          <wp:inline distT="0" distB="0" distL="0" distR="0" wp14:anchorId="5B6F2881" wp14:editId="111E3FEC">
            <wp:extent cx="7056120" cy="4441190"/>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7056120" cy="4441190"/>
                    </a:xfrm>
                    <a:prstGeom prst="rect">
                      <a:avLst/>
                    </a:prstGeom>
                  </pic:spPr>
                </pic:pic>
              </a:graphicData>
            </a:graphic>
          </wp:inline>
        </w:drawing>
      </w:r>
    </w:p>
    <w:p w14:paraId="50870212" w14:textId="761C1DED" w:rsidR="00E81A43" w:rsidRDefault="00E81A43" w:rsidP="00914FCA">
      <w:r>
        <w:t xml:space="preserve">When I pressed ‘Confirm’ I received an error due to the fact that my script couldn’t convert between the SQLite </w:t>
      </w:r>
      <w:sdt>
        <w:sdtPr>
          <w:id w:val="-955409050"/>
          <w:citation/>
        </w:sdtPr>
        <w:sdtContent>
          <w:r>
            <w:fldChar w:fldCharType="begin"/>
          </w:r>
          <w:r>
            <w:instrText xml:space="preserve"> CITATION 1 \l 2057 </w:instrText>
          </w:r>
          <w:r>
            <w:fldChar w:fldCharType="separate"/>
          </w:r>
          <w:r>
            <w:rPr>
              <w:noProof/>
            </w:rPr>
            <w:t>(4)</w:t>
          </w:r>
          <w:r>
            <w:fldChar w:fldCharType="end"/>
          </w:r>
        </w:sdtContent>
      </w:sdt>
      <w:r>
        <w:t xml:space="preserve"> and the C# DateTime formats. To fix this, I changed all the SQLite attributes that currently have the DATE data type to be strings (</w:t>
      </w:r>
      <w:r w:rsidR="00CF4353">
        <w:t>VARCHAR (</w:t>
      </w:r>
      <w:r>
        <w:t xml:space="preserve">255)) and changed the statements that add the dates to the table to be </w:t>
      </w:r>
      <w:r w:rsidR="003770BD">
        <w:t xml:space="preserve">in the </w:t>
      </w:r>
      <w:r>
        <w:t>following</w:t>
      </w:r>
      <w:r w:rsidR="003770BD">
        <w:t xml:space="preserve"> format</w:t>
      </w:r>
      <w:r>
        <w:t>:</w:t>
      </w:r>
    </w:p>
    <w:p w14:paraId="6C196020" w14:textId="63F08776" w:rsidR="00E81A43" w:rsidRDefault="003770BD" w:rsidP="00914FCA">
      <w:pPr>
        <w:rPr>
          <w:rFonts w:ascii="Cascadia Mono" w:hAnsi="Cascadia Mono" w:cs="Cascadia Mono"/>
          <w:color w:val="000000"/>
          <w:sz w:val="19"/>
          <w:szCs w:val="19"/>
        </w:rPr>
      </w:pPr>
      <w:r>
        <w:rPr>
          <w:rFonts w:ascii="Cascadia Mono" w:hAnsi="Cascadia Mono" w:cs="Cascadia Mono"/>
          <w:color w:val="000000"/>
          <w:sz w:val="19"/>
          <w:szCs w:val="19"/>
        </w:rPr>
        <w:t>staffMemberToAdd.dateOfBirth.ToString(</w:t>
      </w:r>
      <w:r>
        <w:rPr>
          <w:rFonts w:ascii="Cascadia Mono" w:hAnsi="Cascadia Mono" w:cs="Cascadia Mono"/>
          <w:color w:val="A31515"/>
          <w:sz w:val="19"/>
          <w:szCs w:val="19"/>
        </w:rPr>
        <w:t>"s"</w:t>
      </w:r>
      <w:r>
        <w:rPr>
          <w:rFonts w:ascii="Cascadia Mono" w:hAnsi="Cascadia Mono" w:cs="Cascadia Mono"/>
          <w:color w:val="000000"/>
          <w:sz w:val="19"/>
          <w:szCs w:val="19"/>
        </w:rPr>
        <w:t>)</w:t>
      </w:r>
    </w:p>
    <w:p w14:paraId="0804E365" w14:textId="114931C6" w:rsidR="003770BD" w:rsidRDefault="003770BD" w:rsidP="003770BD">
      <w:r>
        <w:t xml:space="preserve">This would output the date in the format YYYY-MM-DDTHH:MM:SS which can then be converted back to DateTime easily. </w:t>
      </w:r>
    </w:p>
    <w:p w14:paraId="600740AE" w14:textId="42E9FBEE" w:rsidR="003770BD" w:rsidRDefault="003770BD" w:rsidP="003770BD">
      <w:r>
        <w:t>Trying our program again outputs the following result:</w:t>
      </w:r>
    </w:p>
    <w:p w14:paraId="2572AEBB" w14:textId="3AAFC18F" w:rsidR="003770BD" w:rsidRDefault="00E5775E" w:rsidP="003770BD">
      <w:r>
        <w:rPr>
          <w:noProof/>
          <w:lang w:eastAsia="en-GB"/>
        </w:rPr>
        <w:lastRenderedPageBreak/>
        <w:drawing>
          <wp:inline distT="0" distB="0" distL="0" distR="0" wp14:anchorId="03A163E5" wp14:editId="255AC530">
            <wp:extent cx="7056120" cy="4441190"/>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7056120" cy="4441190"/>
                    </a:xfrm>
                    <a:prstGeom prst="rect">
                      <a:avLst/>
                    </a:prstGeom>
                  </pic:spPr>
                </pic:pic>
              </a:graphicData>
            </a:graphic>
          </wp:inline>
        </w:drawing>
      </w:r>
    </w:p>
    <w:p w14:paraId="093B3FA9" w14:textId="3F5953B5" w:rsidR="00E5775E" w:rsidRDefault="00E5775E" w:rsidP="003770BD">
      <w:r>
        <w:t xml:space="preserve">This is the result we were expecting, with the 1 staff member being returned and the window disappearing. </w:t>
      </w:r>
    </w:p>
    <w:p w14:paraId="5FA7B1B5" w14:textId="56C59455" w:rsidR="00E5775E" w:rsidRDefault="00E5775E" w:rsidP="00E5775E">
      <w:pPr>
        <w:pStyle w:val="Heading5"/>
      </w:pPr>
      <w:bookmarkStart w:id="413" w:name="_Toc122005828"/>
      <w:r>
        <w:t>Milestone Test 7.1.2</w:t>
      </w:r>
      <w:bookmarkEnd w:id="413"/>
    </w:p>
    <w:p w14:paraId="6A898B9F" w14:textId="15434F04" w:rsidR="00E5775E" w:rsidRDefault="00E5775E" w:rsidP="00E5775E">
      <w:r>
        <w:t>This test is to check that if a partial ID is entered and there are no other Staff members with that partial ID the correct staff member is selected and returned. The input and results are shown below:</w:t>
      </w:r>
    </w:p>
    <w:p w14:paraId="523B1608" w14:textId="5AA0DF05" w:rsidR="00E5775E" w:rsidRDefault="00E5775E" w:rsidP="00E5775E">
      <w:r>
        <w:rPr>
          <w:noProof/>
          <w:lang w:eastAsia="en-GB"/>
        </w:rPr>
        <w:lastRenderedPageBreak/>
        <w:drawing>
          <wp:inline distT="0" distB="0" distL="0" distR="0" wp14:anchorId="57CB21A2" wp14:editId="6913747B">
            <wp:extent cx="7056120" cy="4441190"/>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68989E60" wp14:editId="2D672558">
            <wp:extent cx="7056120" cy="4441190"/>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7056120" cy="4441190"/>
                    </a:xfrm>
                    <a:prstGeom prst="rect">
                      <a:avLst/>
                    </a:prstGeom>
                  </pic:spPr>
                </pic:pic>
              </a:graphicData>
            </a:graphic>
          </wp:inline>
        </w:drawing>
      </w:r>
    </w:p>
    <w:p w14:paraId="69105F62" w14:textId="476168FD" w:rsidR="00E5775E" w:rsidRDefault="00E5775E" w:rsidP="00E5775E">
      <w:r>
        <w:t xml:space="preserve">As you can see 1 staff member has been returned and the login window disappeared. </w:t>
      </w:r>
    </w:p>
    <w:p w14:paraId="7C5E43F1" w14:textId="68D14623" w:rsidR="00E5775E" w:rsidRDefault="00E5775E" w:rsidP="00E5775E">
      <w:pPr>
        <w:pStyle w:val="Heading5"/>
      </w:pPr>
      <w:bookmarkStart w:id="414" w:name="_Toc122005829"/>
      <w:r>
        <w:lastRenderedPageBreak/>
        <w:t>Milestone Test 7.1.3</w:t>
      </w:r>
      <w:bookmarkEnd w:id="414"/>
    </w:p>
    <w:p w14:paraId="632A4CCD" w14:textId="5056F5B0" w:rsidR="00E5775E" w:rsidRDefault="002C0A88" w:rsidP="00E5775E">
      <w:r>
        <w:t>This test is to check that if a partial ID is entered that corresponds to more than one staff member that the window will not close. The input and output is shown below:</w:t>
      </w:r>
    </w:p>
    <w:p w14:paraId="331C4DA9" w14:textId="75484167" w:rsidR="002C0A88" w:rsidRDefault="002C0A88" w:rsidP="00E5775E">
      <w:r>
        <w:rPr>
          <w:noProof/>
          <w:lang w:eastAsia="en-GB"/>
        </w:rPr>
        <w:drawing>
          <wp:inline distT="0" distB="0" distL="0" distR="0" wp14:anchorId="1CF777A6" wp14:editId="00742C7B">
            <wp:extent cx="7056120" cy="4441190"/>
            <wp:effectExtent l="0"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7001F038" wp14:editId="4E9C268C">
            <wp:extent cx="7056120" cy="4441190"/>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7056120" cy="4441190"/>
                    </a:xfrm>
                    <a:prstGeom prst="rect">
                      <a:avLst/>
                    </a:prstGeom>
                  </pic:spPr>
                </pic:pic>
              </a:graphicData>
            </a:graphic>
          </wp:inline>
        </w:drawing>
      </w:r>
    </w:p>
    <w:p w14:paraId="577FAADD" w14:textId="4C623C09" w:rsidR="002C0A88" w:rsidRDefault="002C0A88" w:rsidP="00E5775E">
      <w:r>
        <w:lastRenderedPageBreak/>
        <w:t xml:space="preserve">As you can see in the console, more than 1 staff member was returned and the login </w:t>
      </w:r>
      <w:r w:rsidR="00CF4353">
        <w:t>window</w:t>
      </w:r>
      <w:r>
        <w:t xml:space="preserve"> remained active.</w:t>
      </w:r>
    </w:p>
    <w:p w14:paraId="4365B6C7" w14:textId="41BCEE38" w:rsidR="002C0A88" w:rsidRDefault="002C0A88" w:rsidP="002C0A88">
      <w:pPr>
        <w:pStyle w:val="Heading5"/>
      </w:pPr>
      <w:bookmarkStart w:id="415" w:name="_Toc122005830"/>
      <w:r>
        <w:t>Milestone Test 7.1.4</w:t>
      </w:r>
      <w:bookmarkEnd w:id="415"/>
    </w:p>
    <w:p w14:paraId="19B14BFD" w14:textId="17EAB5AB" w:rsidR="002C0A88" w:rsidRDefault="002C0A88" w:rsidP="002C0A88">
      <w:r>
        <w:t xml:space="preserve">This test is to check that with no ID </w:t>
      </w:r>
      <w:r w:rsidR="00CF4353">
        <w:t>inputted</w:t>
      </w:r>
      <w:r>
        <w:t xml:space="preserve"> the system doesn’t even send a request to the server. The input and output is shown below:</w:t>
      </w:r>
    </w:p>
    <w:p w14:paraId="703A7299" w14:textId="1DDA9850" w:rsidR="002C0A88" w:rsidRDefault="002C0A88" w:rsidP="002C0A88">
      <w:r>
        <w:rPr>
          <w:noProof/>
          <w:lang w:eastAsia="en-GB"/>
        </w:rPr>
        <w:lastRenderedPageBreak/>
        <w:drawing>
          <wp:inline distT="0" distB="0" distL="0" distR="0" wp14:anchorId="4A21EB99" wp14:editId="3DE85390">
            <wp:extent cx="7056120" cy="4441190"/>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6611E816" wp14:editId="47FDA126">
            <wp:extent cx="7056120" cy="4441190"/>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7056120" cy="4441190"/>
                    </a:xfrm>
                    <a:prstGeom prst="rect">
                      <a:avLst/>
                    </a:prstGeom>
                  </pic:spPr>
                </pic:pic>
              </a:graphicData>
            </a:graphic>
          </wp:inline>
        </w:drawing>
      </w:r>
    </w:p>
    <w:p w14:paraId="681C0352" w14:textId="34901913" w:rsidR="002C0A88" w:rsidRDefault="002C0A88" w:rsidP="002C0A88">
      <w:r>
        <w:t xml:space="preserve">As you can see in the console, there was no ID inputted so it didn’t send a request to the server. </w:t>
      </w:r>
    </w:p>
    <w:p w14:paraId="171ECE43" w14:textId="7B7204B5" w:rsidR="002C0A88" w:rsidRDefault="002C0A88" w:rsidP="002C0A88">
      <w:pPr>
        <w:pStyle w:val="Heading5"/>
      </w:pPr>
      <w:bookmarkStart w:id="416" w:name="_Toc122005831"/>
      <w:r>
        <w:lastRenderedPageBreak/>
        <w:t>Milestone Test 7.1.5</w:t>
      </w:r>
      <w:bookmarkEnd w:id="416"/>
    </w:p>
    <w:p w14:paraId="4A3C03FE" w14:textId="618F735B" w:rsidR="002C0A88" w:rsidRDefault="002C0A88" w:rsidP="002C0A88">
      <w:r>
        <w:t>The final test is to check that if an input is entered that has doesn’t appear in any staff id, then it will return 0 and the login window will stay open. The inputs and outputs are shown below:</w:t>
      </w:r>
    </w:p>
    <w:p w14:paraId="57494193" w14:textId="046D551D" w:rsidR="002C0A88" w:rsidRDefault="002C0A88" w:rsidP="002C0A88">
      <w:r>
        <w:rPr>
          <w:noProof/>
          <w:lang w:eastAsia="en-GB"/>
        </w:rPr>
        <w:drawing>
          <wp:inline distT="0" distB="0" distL="0" distR="0" wp14:anchorId="02F9493F" wp14:editId="535D29EC">
            <wp:extent cx="7056120" cy="4441190"/>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7166F301" wp14:editId="77682472">
            <wp:extent cx="7056120" cy="4441190"/>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7056120" cy="4441190"/>
                    </a:xfrm>
                    <a:prstGeom prst="rect">
                      <a:avLst/>
                    </a:prstGeom>
                  </pic:spPr>
                </pic:pic>
              </a:graphicData>
            </a:graphic>
          </wp:inline>
        </w:drawing>
      </w:r>
    </w:p>
    <w:p w14:paraId="714B1DC6" w14:textId="5F501A18" w:rsidR="002C0A88" w:rsidRDefault="002C0A88" w:rsidP="002C0A88">
      <w:r>
        <w:lastRenderedPageBreak/>
        <w:t xml:space="preserve">This shows that no staff members were returned and the login window remains open. </w:t>
      </w:r>
    </w:p>
    <w:p w14:paraId="67DC2635" w14:textId="034355B5" w:rsidR="003C1533" w:rsidRDefault="003C1533" w:rsidP="003C1533">
      <w:pPr>
        <w:pStyle w:val="Heading4"/>
      </w:pPr>
      <w:bookmarkStart w:id="417" w:name="_Toc122005832"/>
      <w:r>
        <w:t>Reflections</w:t>
      </w:r>
    </w:p>
    <w:p w14:paraId="7A7C07C7" w14:textId="5FAC78A4" w:rsidR="003C1533" w:rsidRPr="003C1533" w:rsidRDefault="003C1533" w:rsidP="003C1533">
      <w:r>
        <w:t xml:space="preserve">Now the staff members can login to the system, this is important before I start programming the Payment section, as the system needs to know which staff member is authorising the payment. This screen should also be the first screen that the staff member sees when they are using the till, as the IP and Port setup screen should be completed by the time they come to use the till. </w:t>
      </w:r>
    </w:p>
    <w:p w14:paraId="1095D66F" w14:textId="3E0F575E" w:rsidR="002C0A88" w:rsidRDefault="00751349" w:rsidP="00751349">
      <w:pPr>
        <w:pStyle w:val="Heading3"/>
      </w:pPr>
      <w:r>
        <w:t>Payment</w:t>
      </w:r>
      <w:bookmarkEnd w:id="417"/>
    </w:p>
    <w:p w14:paraId="0530D95C" w14:textId="39076321" w:rsidR="00751349" w:rsidRDefault="00751349" w:rsidP="00751349">
      <w:r>
        <w:t xml:space="preserve">Now it is time for me to create the payment screen. This is where the user will complete the order and allow the customer to pay for their items. </w:t>
      </w:r>
    </w:p>
    <w:p w14:paraId="6931DD65" w14:textId="2AC31647" w:rsidR="00751349" w:rsidRDefault="00751349" w:rsidP="00751349">
      <w:pPr>
        <w:pStyle w:val="Heading4"/>
      </w:pPr>
      <w:bookmarkStart w:id="418" w:name="_Toc122005833"/>
      <w:r>
        <w:t>Creating the GUI</w:t>
      </w:r>
      <w:bookmarkEnd w:id="418"/>
    </w:p>
    <w:p w14:paraId="48EF98BB" w14:textId="6BEA3D6F" w:rsidR="00751349" w:rsidRDefault="00751349" w:rsidP="00751349">
      <w:r>
        <w:t>I will now design the GUI for the payment screen. The design I have created is shown below:</w:t>
      </w:r>
    </w:p>
    <w:p w14:paraId="1443B5F3" w14:textId="66E32F5B" w:rsidR="00751349" w:rsidRDefault="0053779C" w:rsidP="00751349">
      <w:r>
        <w:rPr>
          <w:noProof/>
          <w:lang w:eastAsia="en-GB"/>
        </w:rPr>
        <w:drawing>
          <wp:inline distT="0" distB="0" distL="0" distR="0" wp14:anchorId="349CAE3F" wp14:editId="0E45CBA9">
            <wp:extent cx="7056120" cy="4441190"/>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7056120" cy="4441190"/>
                    </a:xfrm>
                    <a:prstGeom prst="rect">
                      <a:avLst/>
                    </a:prstGeom>
                  </pic:spPr>
                </pic:pic>
              </a:graphicData>
            </a:graphic>
          </wp:inline>
        </w:drawing>
      </w:r>
    </w:p>
    <w:p w14:paraId="26A2C1D3" w14:textId="64C98B86" w:rsidR="0053779C" w:rsidRDefault="0053779C" w:rsidP="00751349">
      <w:r>
        <w:t xml:space="preserve">I have greyed out the ‘Gift Card’ button because I will not be adding this feature in yet, as this is one of my nice to haves. </w:t>
      </w:r>
    </w:p>
    <w:p w14:paraId="1392040E" w14:textId="3759FFEA" w:rsidR="00D01231" w:rsidRDefault="00D01231" w:rsidP="00D01231">
      <w:pPr>
        <w:pStyle w:val="Heading4"/>
      </w:pPr>
      <w:bookmarkStart w:id="419" w:name="_Toc122005834"/>
      <w:r>
        <w:t>Creating the transaction table</w:t>
      </w:r>
      <w:bookmarkEnd w:id="419"/>
    </w:p>
    <w:p w14:paraId="4B0FC734" w14:textId="4259629C" w:rsidR="00D01231" w:rsidRDefault="00D01231" w:rsidP="00D01231">
      <w:r>
        <w:t xml:space="preserve">Originally I was going to have only 1 table for the transaction, however this single table wouldn’t be normalised as there would be lots of repeated data. So, I have </w:t>
      </w:r>
      <w:r w:rsidR="00CF4353">
        <w:t>decided</w:t>
      </w:r>
      <w:r>
        <w:t xml:space="preserve"> to split this into two tables. The table names and their attributes are in the tables below:</w:t>
      </w:r>
    </w:p>
    <w:p w14:paraId="70C55A6B" w14:textId="3463F39A" w:rsidR="00D01231" w:rsidRDefault="00D01231" w:rsidP="00D01231">
      <w:pPr>
        <w:rPr>
          <w:u w:val="single"/>
        </w:rPr>
      </w:pPr>
      <w:r>
        <w:rPr>
          <w:u w:val="single"/>
        </w:rPr>
        <w:t>Transaciton_Table</w:t>
      </w:r>
    </w:p>
    <w:tbl>
      <w:tblPr>
        <w:tblStyle w:val="TableGrid"/>
        <w:tblW w:w="0" w:type="auto"/>
        <w:tblLook w:val="04A0" w:firstRow="1" w:lastRow="0" w:firstColumn="1" w:lastColumn="0" w:noHBand="0" w:noVBand="1"/>
      </w:tblPr>
      <w:tblGrid>
        <w:gridCol w:w="2775"/>
        <w:gridCol w:w="2775"/>
        <w:gridCol w:w="2776"/>
        <w:gridCol w:w="2776"/>
      </w:tblGrid>
      <w:tr w:rsidR="00D01231" w14:paraId="05B85F14" w14:textId="77777777" w:rsidTr="00D01231">
        <w:tc>
          <w:tcPr>
            <w:tcW w:w="2775" w:type="dxa"/>
          </w:tcPr>
          <w:p w14:paraId="7733393A" w14:textId="43B26EBA" w:rsidR="00D01231" w:rsidRDefault="00D01231" w:rsidP="00D01231">
            <w:r>
              <w:t>Name</w:t>
            </w:r>
          </w:p>
        </w:tc>
        <w:tc>
          <w:tcPr>
            <w:tcW w:w="2775" w:type="dxa"/>
          </w:tcPr>
          <w:p w14:paraId="03275378" w14:textId="3DF7C905" w:rsidR="00D01231" w:rsidRDefault="00D01231" w:rsidP="00D01231">
            <w:r>
              <w:t>Data Type</w:t>
            </w:r>
          </w:p>
        </w:tc>
        <w:tc>
          <w:tcPr>
            <w:tcW w:w="2776" w:type="dxa"/>
          </w:tcPr>
          <w:p w14:paraId="16B9DD91" w14:textId="2717F8AF" w:rsidR="00D01231" w:rsidRDefault="00D01231" w:rsidP="00D01231">
            <w:r>
              <w:t>Primary key?</w:t>
            </w:r>
          </w:p>
        </w:tc>
        <w:tc>
          <w:tcPr>
            <w:tcW w:w="2776" w:type="dxa"/>
          </w:tcPr>
          <w:p w14:paraId="7375B547" w14:textId="6B53244F" w:rsidR="00D01231" w:rsidRDefault="00D01231" w:rsidP="00D01231">
            <w:r>
              <w:t>Justification</w:t>
            </w:r>
          </w:p>
        </w:tc>
      </w:tr>
      <w:tr w:rsidR="00D01231" w14:paraId="78CD993B" w14:textId="77777777" w:rsidTr="00D01231">
        <w:tc>
          <w:tcPr>
            <w:tcW w:w="2775" w:type="dxa"/>
          </w:tcPr>
          <w:p w14:paraId="2819790B" w14:textId="1EE4AA0F" w:rsidR="00D01231" w:rsidRDefault="00D01231" w:rsidP="00D01231">
            <w:r>
              <w:t>TransactionID</w:t>
            </w:r>
          </w:p>
        </w:tc>
        <w:tc>
          <w:tcPr>
            <w:tcW w:w="2775" w:type="dxa"/>
          </w:tcPr>
          <w:p w14:paraId="74455955" w14:textId="13673950" w:rsidR="00D01231" w:rsidRDefault="00D01231" w:rsidP="00D01231">
            <w:r>
              <w:t>Integer</w:t>
            </w:r>
          </w:p>
        </w:tc>
        <w:tc>
          <w:tcPr>
            <w:tcW w:w="2776" w:type="dxa"/>
          </w:tcPr>
          <w:p w14:paraId="238116E1" w14:textId="157F8F20" w:rsidR="00D01231" w:rsidRDefault="00D01231" w:rsidP="00D01231">
            <w:r>
              <w:t>Yes</w:t>
            </w:r>
          </w:p>
        </w:tc>
        <w:tc>
          <w:tcPr>
            <w:tcW w:w="2776" w:type="dxa"/>
          </w:tcPr>
          <w:p w14:paraId="2A57791A" w14:textId="2F16E82A" w:rsidR="00D01231" w:rsidRDefault="00D01231" w:rsidP="00D01231">
            <w:r>
              <w:t>This is the unique identifier for each transaction</w:t>
            </w:r>
          </w:p>
        </w:tc>
      </w:tr>
      <w:tr w:rsidR="00D01231" w14:paraId="79357E84" w14:textId="77777777" w:rsidTr="00D01231">
        <w:tc>
          <w:tcPr>
            <w:tcW w:w="2775" w:type="dxa"/>
          </w:tcPr>
          <w:p w14:paraId="3B3955B2" w14:textId="7BD11724" w:rsidR="00D01231" w:rsidRDefault="00D01231" w:rsidP="00D01231">
            <w:r>
              <w:t>TransactionTime</w:t>
            </w:r>
          </w:p>
        </w:tc>
        <w:tc>
          <w:tcPr>
            <w:tcW w:w="2775" w:type="dxa"/>
          </w:tcPr>
          <w:p w14:paraId="219951DA" w14:textId="667223F0" w:rsidR="00D01231" w:rsidRDefault="00D01231" w:rsidP="00D01231">
            <w:r>
              <w:t>String</w:t>
            </w:r>
          </w:p>
        </w:tc>
        <w:tc>
          <w:tcPr>
            <w:tcW w:w="2776" w:type="dxa"/>
          </w:tcPr>
          <w:p w14:paraId="11E5D6EA" w14:textId="0E664223" w:rsidR="00D01231" w:rsidRDefault="00D01231" w:rsidP="00D01231">
            <w:r>
              <w:t>No</w:t>
            </w:r>
          </w:p>
        </w:tc>
        <w:tc>
          <w:tcPr>
            <w:tcW w:w="2776" w:type="dxa"/>
          </w:tcPr>
          <w:p w14:paraId="397283C2" w14:textId="25879DD4" w:rsidR="00D01231" w:rsidRDefault="00D01231" w:rsidP="00D01231">
            <w:r>
              <w:t>This is the date and time that the transaction was completed</w:t>
            </w:r>
          </w:p>
        </w:tc>
      </w:tr>
      <w:tr w:rsidR="00D01231" w14:paraId="1F4116D0" w14:textId="77777777" w:rsidTr="00D01231">
        <w:tc>
          <w:tcPr>
            <w:tcW w:w="2775" w:type="dxa"/>
          </w:tcPr>
          <w:p w14:paraId="18E20752" w14:textId="3B438225" w:rsidR="00D01231" w:rsidRDefault="00D01231" w:rsidP="00D01231">
            <w:r>
              <w:lastRenderedPageBreak/>
              <w:t>TransactionTotal</w:t>
            </w:r>
          </w:p>
        </w:tc>
        <w:tc>
          <w:tcPr>
            <w:tcW w:w="2775" w:type="dxa"/>
          </w:tcPr>
          <w:p w14:paraId="323F9AB3" w14:textId="1F611CCD" w:rsidR="00D01231" w:rsidRDefault="00D01231" w:rsidP="00D01231">
            <w:r>
              <w:t>Float</w:t>
            </w:r>
          </w:p>
        </w:tc>
        <w:tc>
          <w:tcPr>
            <w:tcW w:w="2776" w:type="dxa"/>
          </w:tcPr>
          <w:p w14:paraId="4D1E8A8F" w14:textId="2747F9FB" w:rsidR="00D01231" w:rsidRDefault="00D01231" w:rsidP="00D01231">
            <w:r>
              <w:t>No</w:t>
            </w:r>
          </w:p>
        </w:tc>
        <w:tc>
          <w:tcPr>
            <w:tcW w:w="2776" w:type="dxa"/>
          </w:tcPr>
          <w:p w14:paraId="27B67F5F" w14:textId="3AFCF882" w:rsidR="00D01231" w:rsidRDefault="00D01231" w:rsidP="00D01231">
            <w:r>
              <w:t>This is what the total of the order came to</w:t>
            </w:r>
          </w:p>
        </w:tc>
      </w:tr>
      <w:tr w:rsidR="00D01231" w14:paraId="04FA4715" w14:textId="77777777" w:rsidTr="00D01231">
        <w:tc>
          <w:tcPr>
            <w:tcW w:w="2775" w:type="dxa"/>
          </w:tcPr>
          <w:p w14:paraId="1266EF46" w14:textId="1D632971" w:rsidR="00D01231" w:rsidRDefault="00D01231" w:rsidP="00D01231">
            <w:r>
              <w:t>PaymentType</w:t>
            </w:r>
          </w:p>
        </w:tc>
        <w:tc>
          <w:tcPr>
            <w:tcW w:w="2775" w:type="dxa"/>
          </w:tcPr>
          <w:p w14:paraId="11F612AB" w14:textId="2873FCB6" w:rsidR="00D01231" w:rsidRDefault="00D01231" w:rsidP="00D01231">
            <w:r>
              <w:t>Integer</w:t>
            </w:r>
          </w:p>
        </w:tc>
        <w:tc>
          <w:tcPr>
            <w:tcW w:w="2776" w:type="dxa"/>
          </w:tcPr>
          <w:p w14:paraId="2836F37A" w14:textId="55422A43" w:rsidR="00D01231" w:rsidRDefault="00D01231" w:rsidP="00D01231">
            <w:r>
              <w:t>No</w:t>
            </w:r>
          </w:p>
        </w:tc>
        <w:tc>
          <w:tcPr>
            <w:tcW w:w="2776" w:type="dxa"/>
          </w:tcPr>
          <w:p w14:paraId="5F27627D" w14:textId="78FABB54" w:rsidR="00D01231" w:rsidRDefault="00D01231" w:rsidP="00D01231">
            <w:r>
              <w:t>This is the type of payment that the customer used</w:t>
            </w:r>
          </w:p>
        </w:tc>
      </w:tr>
      <w:tr w:rsidR="00D01231" w14:paraId="37480AB5" w14:textId="77777777" w:rsidTr="00D01231">
        <w:tc>
          <w:tcPr>
            <w:tcW w:w="2775" w:type="dxa"/>
          </w:tcPr>
          <w:p w14:paraId="13C8838F" w14:textId="4B870BE8" w:rsidR="00D01231" w:rsidRDefault="00D01231" w:rsidP="00D01231">
            <w:r>
              <w:t>StaffID</w:t>
            </w:r>
          </w:p>
        </w:tc>
        <w:tc>
          <w:tcPr>
            <w:tcW w:w="2775" w:type="dxa"/>
          </w:tcPr>
          <w:p w14:paraId="0E6BBD39" w14:textId="42BBF724" w:rsidR="00D01231" w:rsidRDefault="00D01231" w:rsidP="00D01231">
            <w:r>
              <w:t>Integer</w:t>
            </w:r>
          </w:p>
        </w:tc>
        <w:tc>
          <w:tcPr>
            <w:tcW w:w="2776" w:type="dxa"/>
          </w:tcPr>
          <w:p w14:paraId="5646F6FE" w14:textId="45927DC1" w:rsidR="00D01231" w:rsidRDefault="00D01231" w:rsidP="00D01231">
            <w:r>
              <w:t>Foreign key</w:t>
            </w:r>
          </w:p>
        </w:tc>
        <w:tc>
          <w:tcPr>
            <w:tcW w:w="2776" w:type="dxa"/>
          </w:tcPr>
          <w:p w14:paraId="7B7E4C74" w14:textId="6ABCC3D1" w:rsidR="00D01231" w:rsidRDefault="00D01231" w:rsidP="00D01231">
            <w:r>
              <w:t>This is the ID of the staff member the completed the transaction</w:t>
            </w:r>
          </w:p>
        </w:tc>
      </w:tr>
    </w:tbl>
    <w:p w14:paraId="45F17156" w14:textId="6116A10E" w:rsidR="00D01231" w:rsidRDefault="00D01231" w:rsidP="00D01231">
      <w:pPr>
        <w:rPr>
          <w:u w:val="single"/>
        </w:rPr>
      </w:pPr>
      <w:r>
        <w:rPr>
          <w:u w:val="single"/>
        </w:rPr>
        <w:t>TransactionItem_Table</w:t>
      </w:r>
    </w:p>
    <w:tbl>
      <w:tblPr>
        <w:tblStyle w:val="TableGrid"/>
        <w:tblW w:w="0" w:type="auto"/>
        <w:tblLook w:val="04A0" w:firstRow="1" w:lastRow="0" w:firstColumn="1" w:lastColumn="0" w:noHBand="0" w:noVBand="1"/>
      </w:tblPr>
      <w:tblGrid>
        <w:gridCol w:w="2775"/>
        <w:gridCol w:w="2775"/>
        <w:gridCol w:w="2776"/>
        <w:gridCol w:w="2776"/>
      </w:tblGrid>
      <w:tr w:rsidR="00D01231" w14:paraId="5642ECBE" w14:textId="77777777" w:rsidTr="00D01231">
        <w:tc>
          <w:tcPr>
            <w:tcW w:w="2775" w:type="dxa"/>
          </w:tcPr>
          <w:p w14:paraId="39BAC001" w14:textId="4A868719" w:rsidR="00D01231" w:rsidRDefault="00D01231" w:rsidP="00D01231">
            <w:r>
              <w:t>Name</w:t>
            </w:r>
          </w:p>
        </w:tc>
        <w:tc>
          <w:tcPr>
            <w:tcW w:w="2775" w:type="dxa"/>
          </w:tcPr>
          <w:p w14:paraId="4C64A899" w14:textId="1AE114ED" w:rsidR="00D01231" w:rsidRDefault="00D01231" w:rsidP="00D01231">
            <w:r>
              <w:t>Data Type</w:t>
            </w:r>
          </w:p>
        </w:tc>
        <w:tc>
          <w:tcPr>
            <w:tcW w:w="2776" w:type="dxa"/>
          </w:tcPr>
          <w:p w14:paraId="4CA4E54D" w14:textId="5DAC1B4D" w:rsidR="00D01231" w:rsidRDefault="00D01231" w:rsidP="00D01231">
            <w:r>
              <w:t>Primary key?</w:t>
            </w:r>
          </w:p>
        </w:tc>
        <w:tc>
          <w:tcPr>
            <w:tcW w:w="2776" w:type="dxa"/>
          </w:tcPr>
          <w:p w14:paraId="6CFD8E24" w14:textId="2BAB7B22" w:rsidR="00D01231" w:rsidRDefault="00D01231" w:rsidP="00D01231">
            <w:r>
              <w:t>Justification</w:t>
            </w:r>
          </w:p>
        </w:tc>
      </w:tr>
      <w:tr w:rsidR="00D01231" w14:paraId="5C626AE1" w14:textId="77777777" w:rsidTr="00D01231">
        <w:tc>
          <w:tcPr>
            <w:tcW w:w="2775" w:type="dxa"/>
          </w:tcPr>
          <w:p w14:paraId="4B4CFB98" w14:textId="140BF4E2" w:rsidR="00D01231" w:rsidRDefault="00D01231" w:rsidP="00D01231">
            <w:r>
              <w:t>TransactionID</w:t>
            </w:r>
          </w:p>
        </w:tc>
        <w:tc>
          <w:tcPr>
            <w:tcW w:w="2775" w:type="dxa"/>
          </w:tcPr>
          <w:p w14:paraId="635CC0D8" w14:textId="0081E74C" w:rsidR="00D01231" w:rsidRDefault="00D01231" w:rsidP="00D01231">
            <w:r>
              <w:t>Integer</w:t>
            </w:r>
          </w:p>
        </w:tc>
        <w:tc>
          <w:tcPr>
            <w:tcW w:w="2776" w:type="dxa"/>
          </w:tcPr>
          <w:p w14:paraId="785F1B5F" w14:textId="1B3297F4" w:rsidR="00D01231" w:rsidRDefault="00D01231" w:rsidP="00D01231">
            <w:r>
              <w:t>Primary and foreign key</w:t>
            </w:r>
          </w:p>
        </w:tc>
        <w:tc>
          <w:tcPr>
            <w:tcW w:w="2776" w:type="dxa"/>
          </w:tcPr>
          <w:p w14:paraId="73AA03D8" w14:textId="3372C075" w:rsidR="00D01231" w:rsidRDefault="00D01231" w:rsidP="00D01231">
            <w:r>
              <w:t>This is to link the transaction this item is a part of</w:t>
            </w:r>
          </w:p>
        </w:tc>
      </w:tr>
      <w:tr w:rsidR="00D01231" w14:paraId="4830AAF2" w14:textId="77777777" w:rsidTr="00D01231">
        <w:tc>
          <w:tcPr>
            <w:tcW w:w="2775" w:type="dxa"/>
          </w:tcPr>
          <w:p w14:paraId="26F06A15" w14:textId="57C5C00C" w:rsidR="00D01231" w:rsidRDefault="00D01231" w:rsidP="00D01231">
            <w:r>
              <w:t>ItemID</w:t>
            </w:r>
          </w:p>
        </w:tc>
        <w:tc>
          <w:tcPr>
            <w:tcW w:w="2775" w:type="dxa"/>
          </w:tcPr>
          <w:p w14:paraId="702272B4" w14:textId="46DD4F61" w:rsidR="00D01231" w:rsidRDefault="00D01231" w:rsidP="00D01231">
            <w:r>
              <w:t>Integer</w:t>
            </w:r>
          </w:p>
        </w:tc>
        <w:tc>
          <w:tcPr>
            <w:tcW w:w="2776" w:type="dxa"/>
          </w:tcPr>
          <w:p w14:paraId="749763BD" w14:textId="533C7ED1" w:rsidR="00D01231" w:rsidRDefault="00D01231" w:rsidP="00D01231">
            <w:r>
              <w:t>Primary and foreign key</w:t>
            </w:r>
          </w:p>
        </w:tc>
        <w:tc>
          <w:tcPr>
            <w:tcW w:w="2776" w:type="dxa"/>
          </w:tcPr>
          <w:p w14:paraId="6EDA4FB4" w14:textId="0845BB9B" w:rsidR="00D01231" w:rsidRDefault="00D01231" w:rsidP="00D01231">
            <w:r>
              <w:t xml:space="preserve">This is to specify the item that was part of the </w:t>
            </w:r>
            <w:r w:rsidR="00CF4353">
              <w:t>transaction</w:t>
            </w:r>
          </w:p>
        </w:tc>
      </w:tr>
      <w:tr w:rsidR="00D01231" w14:paraId="0C5E2E63" w14:textId="77777777" w:rsidTr="00D01231">
        <w:tc>
          <w:tcPr>
            <w:tcW w:w="2775" w:type="dxa"/>
          </w:tcPr>
          <w:p w14:paraId="26527527" w14:textId="304FC5C7" w:rsidR="00D01231" w:rsidRDefault="00CF4353" w:rsidP="00D01231">
            <w:r>
              <w:t>Quantity</w:t>
            </w:r>
          </w:p>
        </w:tc>
        <w:tc>
          <w:tcPr>
            <w:tcW w:w="2775" w:type="dxa"/>
          </w:tcPr>
          <w:p w14:paraId="44652299" w14:textId="56007F3F" w:rsidR="00D01231" w:rsidRDefault="00D01231" w:rsidP="00D01231">
            <w:r>
              <w:t>Integer</w:t>
            </w:r>
          </w:p>
        </w:tc>
        <w:tc>
          <w:tcPr>
            <w:tcW w:w="2776" w:type="dxa"/>
          </w:tcPr>
          <w:p w14:paraId="76ED21B8" w14:textId="50DAFFFC" w:rsidR="00D01231" w:rsidRDefault="00D01231" w:rsidP="00D01231">
            <w:r>
              <w:t>No</w:t>
            </w:r>
          </w:p>
        </w:tc>
        <w:tc>
          <w:tcPr>
            <w:tcW w:w="2776" w:type="dxa"/>
          </w:tcPr>
          <w:p w14:paraId="02337D65" w14:textId="5B59E699" w:rsidR="00D01231" w:rsidRDefault="00D01231" w:rsidP="00D01231">
            <w:r>
              <w:t>This is the number of this item that was bought</w:t>
            </w:r>
          </w:p>
        </w:tc>
      </w:tr>
      <w:tr w:rsidR="00D01231" w14:paraId="548837BC" w14:textId="77777777" w:rsidTr="00D01231">
        <w:tc>
          <w:tcPr>
            <w:tcW w:w="2775" w:type="dxa"/>
          </w:tcPr>
          <w:p w14:paraId="39A2EA45" w14:textId="37CCA00E" w:rsidR="00D01231" w:rsidRDefault="00D01231" w:rsidP="00D01231">
            <w:r>
              <w:t>PricePerItem</w:t>
            </w:r>
          </w:p>
        </w:tc>
        <w:tc>
          <w:tcPr>
            <w:tcW w:w="2775" w:type="dxa"/>
          </w:tcPr>
          <w:p w14:paraId="3A02262B" w14:textId="6651826D" w:rsidR="00D01231" w:rsidRDefault="00D01231" w:rsidP="00D01231">
            <w:r>
              <w:t>Float</w:t>
            </w:r>
          </w:p>
        </w:tc>
        <w:tc>
          <w:tcPr>
            <w:tcW w:w="2776" w:type="dxa"/>
          </w:tcPr>
          <w:p w14:paraId="7F7F15EF" w14:textId="04F4A64D" w:rsidR="00D01231" w:rsidRDefault="00D01231" w:rsidP="00D01231">
            <w:r>
              <w:t>No</w:t>
            </w:r>
          </w:p>
        </w:tc>
        <w:tc>
          <w:tcPr>
            <w:tcW w:w="2776" w:type="dxa"/>
          </w:tcPr>
          <w:p w14:paraId="49797B9E" w14:textId="40D74CD0" w:rsidR="00D01231" w:rsidRDefault="00D01231" w:rsidP="00D01231">
            <w:r>
              <w:t xml:space="preserve">This was the price per item at the time of purchase. This ensures that the correct price is recorded. Could be used for refunds. </w:t>
            </w:r>
          </w:p>
        </w:tc>
      </w:tr>
    </w:tbl>
    <w:p w14:paraId="2D70F292" w14:textId="4FF41153" w:rsidR="00D01231" w:rsidRDefault="00993A15" w:rsidP="00D01231">
      <w:r>
        <w:t xml:space="preserve">Both of these tables are normalised. I will create a new data class called </w:t>
      </w:r>
      <w:r w:rsidR="008016E5">
        <w:t>T</w:t>
      </w:r>
      <w:r>
        <w:t>ransaction. This will be stored in the Data Classes folder and is shown below:</w:t>
      </w:r>
    </w:p>
    <w:p w14:paraId="483AD29F"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Transaction</w:t>
      </w:r>
    </w:p>
    <w:p w14:paraId="13AF022B"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3BF2EE62"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actionID;</w:t>
      </w:r>
    </w:p>
    <w:p w14:paraId="71AFF95E"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DateTime transactionDateTime;</w:t>
      </w:r>
    </w:p>
    <w:p w14:paraId="06FE8E34"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transactionAmount;</w:t>
      </w:r>
    </w:p>
    <w:p w14:paraId="6EA20886"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aymentType;</w:t>
      </w:r>
    </w:p>
    <w:p w14:paraId="592E0041"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w:t>
      </w:r>
    </w:p>
    <w:p w14:paraId="54CC95F4" w14:textId="5AF7D302"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sidR="00EE6E4D">
        <w:rPr>
          <w:rFonts w:ascii="Cascadia Mono" w:hAnsi="Cascadia Mono" w:cs="Cascadia Mono"/>
          <w:color w:val="0000FF"/>
          <w:sz w:val="19"/>
          <w:szCs w:val="19"/>
        </w:rPr>
        <w:t>, float</w:t>
      </w:r>
      <w:r>
        <w:rPr>
          <w:rFonts w:ascii="Cascadia Mono" w:hAnsi="Cascadia Mono" w:cs="Cascadia Mono"/>
          <w:color w:val="000000"/>
          <w:sz w:val="19"/>
          <w:szCs w:val="19"/>
        </w:rPr>
        <w:t xml:space="preserve">)&gt; transactionItem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sidR="00753863">
        <w:rPr>
          <w:rFonts w:ascii="Cascadia Mono" w:hAnsi="Cascadia Mono" w:cs="Cascadia Mono"/>
          <w:color w:val="0000FF"/>
          <w:sz w:val="19"/>
          <w:szCs w:val="19"/>
        </w:rPr>
        <w:t>, float</w:t>
      </w:r>
      <w:r>
        <w:rPr>
          <w:rFonts w:ascii="Cascadia Mono" w:hAnsi="Cascadia Mono" w:cs="Cascadia Mono"/>
          <w:color w:val="000000"/>
          <w:sz w:val="19"/>
          <w:szCs w:val="19"/>
        </w:rPr>
        <w:t>)&gt;();</w:t>
      </w:r>
    </w:p>
    <w:p w14:paraId="47A19166"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p>
    <w:p w14:paraId="1C53D524" w14:textId="59D4FCEC"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2B91AF"/>
          <w:sz w:val="19"/>
          <w:szCs w:val="19"/>
        </w:rPr>
        <w:t>Transaction</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IDToAdd, DateTime transDateTimeToAdd,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transAmountToAdd, </w:t>
      </w:r>
      <w:r>
        <w:rPr>
          <w:rFonts w:ascii="Cascadia Mono" w:hAnsi="Cascadia Mono" w:cs="Cascadia Mono"/>
          <w:color w:val="0000FF"/>
          <w:sz w:val="19"/>
          <w:szCs w:val="19"/>
        </w:rPr>
        <w:t>int</w:t>
      </w:r>
      <w:r>
        <w:rPr>
          <w:rFonts w:ascii="Cascadia Mono" w:hAnsi="Cascadia Mono" w:cs="Cascadia Mono"/>
          <w:color w:val="000000"/>
          <w:sz w:val="19"/>
          <w:szCs w:val="19"/>
        </w:rPr>
        <w:t xml:space="preserve"> payTypeToAdd, </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ToAdd, List&lt;(Item, </w:t>
      </w:r>
      <w:r>
        <w:rPr>
          <w:rFonts w:ascii="Cascadia Mono" w:hAnsi="Cascadia Mono" w:cs="Cascadia Mono"/>
          <w:color w:val="0000FF"/>
          <w:sz w:val="19"/>
          <w:szCs w:val="19"/>
        </w:rPr>
        <w:t>int</w:t>
      </w:r>
      <w:r w:rsidR="00EE6E4D">
        <w:rPr>
          <w:rFonts w:ascii="Cascadia Mono" w:hAnsi="Cascadia Mono" w:cs="Cascadia Mono"/>
          <w:color w:val="0000FF"/>
          <w:sz w:val="19"/>
          <w:szCs w:val="19"/>
        </w:rPr>
        <w:t>, float</w:t>
      </w:r>
      <w:r>
        <w:rPr>
          <w:rFonts w:ascii="Cascadia Mono" w:hAnsi="Cascadia Mono" w:cs="Cascadia Mono"/>
          <w:color w:val="000000"/>
          <w:sz w:val="19"/>
          <w:szCs w:val="19"/>
        </w:rPr>
        <w:t>)&gt; itemsToAdd)</w:t>
      </w:r>
    </w:p>
    <w:p w14:paraId="57248CCF"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03ACD06"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actionID = transIDToAdd;</w:t>
      </w:r>
    </w:p>
    <w:p w14:paraId="5AD82144"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actionDateTime = transDateTimeToAdd;</w:t>
      </w:r>
    </w:p>
    <w:p w14:paraId="30810F7C"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actionAmount = transAmountToAdd;</w:t>
      </w:r>
    </w:p>
    <w:p w14:paraId="623BE375"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aymentType = payTypeToAdd;</w:t>
      </w:r>
    </w:p>
    <w:p w14:paraId="2E91F06C"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ffID = staffIDToAdd;</w:t>
      </w:r>
    </w:p>
    <w:p w14:paraId="2FC12ECF"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actionItems = itemsToAdd;</w:t>
      </w:r>
    </w:p>
    <w:p w14:paraId="212D914B"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1FA6258" w14:textId="6C2BB8C5" w:rsidR="00993A15" w:rsidRDefault="008016E5" w:rsidP="008016E5">
      <w:r>
        <w:rPr>
          <w:rFonts w:ascii="Cascadia Mono" w:hAnsi="Cascadia Mono" w:cs="Cascadia Mono"/>
          <w:color w:val="000000"/>
          <w:sz w:val="19"/>
          <w:szCs w:val="19"/>
        </w:rPr>
        <w:t>}</w:t>
      </w:r>
    </w:p>
    <w:p w14:paraId="41958323" w14:textId="16C8AA21" w:rsidR="00993A15" w:rsidRDefault="00993A15" w:rsidP="00D01231">
      <w:r>
        <w:t>Below are all 6 of the procedures required on the DatabaseManager to handle these 2 tables, these are similar to previous ones that I have created. T</w:t>
      </w:r>
      <w:r w:rsidR="008016E5">
        <w:t xml:space="preserve">hey both have </w:t>
      </w:r>
      <w:r>
        <w:t>create, read and write procedure</w:t>
      </w:r>
      <w:r w:rsidR="008016E5">
        <w:t>s</w:t>
      </w:r>
      <w:r>
        <w:t xml:space="preserve">. </w:t>
      </w:r>
    </w:p>
    <w:p w14:paraId="1F0D8FB4"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reateTransactionTable()</w:t>
      </w:r>
    </w:p>
    <w:p w14:paraId="664EBB4A"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573E9FC"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dbCommand = dbcon.CreateCommand();</w:t>
      </w:r>
    </w:p>
    <w:p w14:paraId="7AE45C28"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createTable = </w:t>
      </w:r>
      <w:r>
        <w:rPr>
          <w:rFonts w:ascii="Cascadia Mono" w:hAnsi="Cascadia Mono" w:cs="Cascadia Mono"/>
          <w:color w:val="A31515"/>
          <w:sz w:val="19"/>
          <w:szCs w:val="19"/>
        </w:rPr>
        <w:t>"CREATE TABLE IF NOT EXISTS transaction_table (transactionID INTEGER PRIMARY KEY, transactionDateTime VARCHAR(255), transactionTotal FLOAT, paymentType INTEGER, staffID INTEGER);"</w:t>
      </w:r>
      <w:r>
        <w:rPr>
          <w:rFonts w:ascii="Cascadia Mono" w:hAnsi="Cascadia Mono" w:cs="Cascadia Mono"/>
          <w:color w:val="000000"/>
          <w:sz w:val="19"/>
          <w:szCs w:val="19"/>
        </w:rPr>
        <w:t>;</w:t>
      </w:r>
    </w:p>
    <w:p w14:paraId="25B0753A"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CommandText = q_createTable;</w:t>
      </w:r>
    </w:p>
    <w:p w14:paraId="7D8DEDEF"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ExecuteReader();</w:t>
      </w:r>
    </w:p>
    <w:p w14:paraId="48EDEF0C"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F877B3"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p>
    <w:p w14:paraId="5914EDC9"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Transaction&gt; ReadValuesFromTransaction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ID, DateTime transDateTime, </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ToFind,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transTotal)</w:t>
      </w:r>
    </w:p>
    <w:p w14:paraId="12F31742"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CFED49"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List&lt;Transaction&gt; data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Transaction&gt;();</w:t>
      </w:r>
    </w:p>
    <w:p w14:paraId="4DCEC6BC"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read = dbcon.CreateCommand();</w:t>
      </w:r>
    </w:p>
    <w:p w14:paraId="10AB0380"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ataReader reader;</w:t>
      </w:r>
    </w:p>
    <w:p w14:paraId="0BB1F9E1"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transaction_table WHERE transID Like '%"</w:t>
      </w:r>
      <w:r>
        <w:rPr>
          <w:rFonts w:ascii="Cascadia Mono" w:hAnsi="Cascadia Mono" w:cs="Cascadia Mono"/>
          <w:color w:val="000000"/>
          <w:sz w:val="19"/>
          <w:szCs w:val="19"/>
        </w:rPr>
        <w:t xml:space="preserve"> + transID.ToString() + </w:t>
      </w:r>
      <w:r>
        <w:rPr>
          <w:rFonts w:ascii="Cascadia Mono" w:hAnsi="Cascadia Mono" w:cs="Cascadia Mono"/>
          <w:color w:val="A31515"/>
          <w:sz w:val="19"/>
          <w:szCs w:val="19"/>
        </w:rPr>
        <w:t>"%' AND transactionDateTime LIKE '%"</w:t>
      </w:r>
      <w:r>
        <w:rPr>
          <w:rFonts w:ascii="Cascadia Mono" w:hAnsi="Cascadia Mono" w:cs="Cascadia Mono"/>
          <w:color w:val="000000"/>
          <w:sz w:val="19"/>
          <w:szCs w:val="19"/>
        </w:rPr>
        <w:t xml:space="preserve"> + transDateTime.ToString(</w:t>
      </w:r>
      <w:r>
        <w:rPr>
          <w:rFonts w:ascii="Cascadia Mono" w:hAnsi="Cascadia Mono" w:cs="Cascadia Mono"/>
          <w:color w:val="A31515"/>
          <w:sz w:val="19"/>
          <w:szCs w:val="19"/>
        </w:rPr>
        <w:t>"s"</w:t>
      </w:r>
      <w:r>
        <w:rPr>
          <w:rFonts w:ascii="Cascadia Mono" w:hAnsi="Cascadia Mono" w:cs="Cascadia Mono"/>
          <w:color w:val="000000"/>
          <w:sz w:val="19"/>
          <w:szCs w:val="19"/>
        </w:rPr>
        <w:t xml:space="preserve">) + </w:t>
      </w:r>
      <w:r>
        <w:rPr>
          <w:rFonts w:ascii="Cascadia Mono" w:hAnsi="Cascadia Mono" w:cs="Cascadia Mono"/>
          <w:color w:val="A31515"/>
          <w:sz w:val="19"/>
          <w:szCs w:val="19"/>
        </w:rPr>
        <w:t>"%' OR transactionTotal = "</w:t>
      </w:r>
      <w:r>
        <w:rPr>
          <w:rFonts w:ascii="Cascadia Mono" w:hAnsi="Cascadia Mono" w:cs="Cascadia Mono"/>
          <w:color w:val="000000"/>
          <w:sz w:val="19"/>
          <w:szCs w:val="19"/>
        </w:rPr>
        <w:t xml:space="preserve"> + transTotal + </w:t>
      </w:r>
      <w:r>
        <w:rPr>
          <w:rFonts w:ascii="Cascadia Mono" w:hAnsi="Cascadia Mono" w:cs="Cascadia Mono"/>
          <w:color w:val="A31515"/>
          <w:sz w:val="19"/>
          <w:szCs w:val="19"/>
        </w:rPr>
        <w:t>" AND staffID LIKE '%"</w:t>
      </w:r>
      <w:r>
        <w:rPr>
          <w:rFonts w:ascii="Cascadia Mono" w:hAnsi="Cascadia Mono" w:cs="Cascadia Mono"/>
          <w:color w:val="000000"/>
          <w:sz w:val="19"/>
          <w:szCs w:val="19"/>
        </w:rPr>
        <w:t xml:space="preserve"> + staffIDToFind.ToString() + </w:t>
      </w:r>
      <w:r>
        <w:rPr>
          <w:rFonts w:ascii="Cascadia Mono" w:hAnsi="Cascadia Mono" w:cs="Cascadia Mono"/>
          <w:color w:val="A31515"/>
          <w:sz w:val="19"/>
          <w:szCs w:val="19"/>
        </w:rPr>
        <w:t>"%';"</w:t>
      </w:r>
      <w:r>
        <w:rPr>
          <w:rFonts w:ascii="Cascadia Mono" w:hAnsi="Cascadia Mono" w:cs="Cascadia Mono"/>
          <w:color w:val="000000"/>
          <w:sz w:val="19"/>
          <w:szCs w:val="19"/>
        </w:rPr>
        <w:t>;</w:t>
      </w:r>
    </w:p>
    <w:p w14:paraId="45CBDEF1"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read.CommandText = q_readTable;</w:t>
      </w:r>
    </w:p>
    <w:p w14:paraId="393491DA"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ader = cmnd_read.ExecuteReader();</w:t>
      </w:r>
    </w:p>
    <w:p w14:paraId="30CC2AEB"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while</w:t>
      </w:r>
      <w:r>
        <w:rPr>
          <w:rFonts w:ascii="Cascadia Mono" w:hAnsi="Cascadia Mono" w:cs="Cascadia Mono"/>
          <w:color w:val="000000"/>
          <w:sz w:val="19"/>
          <w:szCs w:val="19"/>
        </w:rPr>
        <w:t xml:space="preserve"> (reader.Read())</w:t>
      </w:r>
    </w:p>
    <w:p w14:paraId="2397413B"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CAE2F53"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IDRead = System.Convert.ToInt32(reader[0]);</w:t>
      </w:r>
    </w:p>
    <w:p w14:paraId="415A7A83"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transDateTimeRead = DateTime.Parse(reader[1].ToString());</w:t>
      </w:r>
    </w:p>
    <w:p w14:paraId="471ADB11"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transTotalRead = (</w:t>
      </w:r>
      <w:r>
        <w:rPr>
          <w:rFonts w:ascii="Cascadia Mono" w:hAnsi="Cascadia Mono" w:cs="Cascadia Mono"/>
          <w:color w:val="0000FF"/>
          <w:sz w:val="19"/>
          <w:szCs w:val="19"/>
        </w:rPr>
        <w:t>float</w:t>
      </w:r>
      <w:r>
        <w:rPr>
          <w:rFonts w:ascii="Cascadia Mono" w:hAnsi="Cascadia Mono" w:cs="Cascadia Mono"/>
          <w:color w:val="000000"/>
          <w:sz w:val="19"/>
          <w:szCs w:val="19"/>
        </w:rPr>
        <w:t>)System.Convert.ToDouble(reader[2]);</w:t>
      </w:r>
    </w:p>
    <w:p w14:paraId="6C52EF18"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ayTypeRead = System.Convert.ToInt32(reader[3]);</w:t>
      </w:r>
    </w:p>
    <w:p w14:paraId="44AB5657"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Read = System.Convert.ToInt32(reader[4]);</w:t>
      </w:r>
    </w:p>
    <w:p w14:paraId="7C1C33B9"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a.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Transaction(transIDRead, transDateTimeRead, transTotalRead, payTypeRead, staffIdRead,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Pr>
          <w:rFonts w:ascii="Cascadia Mono" w:hAnsi="Cascadia Mono" w:cs="Cascadia Mono"/>
          <w:color w:val="000000"/>
          <w:sz w:val="19"/>
          <w:szCs w:val="19"/>
        </w:rPr>
        <w:t>)&gt;()));</w:t>
      </w:r>
    </w:p>
    <w:p w14:paraId="60F94487"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5C6E6DA"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data;</w:t>
      </w:r>
    </w:p>
    <w:p w14:paraId="4A93240B"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9DA9497"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p>
    <w:p w14:paraId="2183091F"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sertValuesIntoTrans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ID, DateTime transDateTim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transTotal, </w:t>
      </w:r>
      <w:r>
        <w:rPr>
          <w:rFonts w:ascii="Cascadia Mono" w:hAnsi="Cascadia Mono" w:cs="Cascadia Mono"/>
          <w:color w:val="0000FF"/>
          <w:sz w:val="19"/>
          <w:szCs w:val="19"/>
        </w:rPr>
        <w:t>int</w:t>
      </w:r>
      <w:r>
        <w:rPr>
          <w:rFonts w:ascii="Cascadia Mono" w:hAnsi="Cascadia Mono" w:cs="Cascadia Mono"/>
          <w:color w:val="000000"/>
          <w:sz w:val="19"/>
          <w:szCs w:val="19"/>
        </w:rPr>
        <w:t xml:space="preserve"> payType, </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w:t>
      </w:r>
    </w:p>
    <w:p w14:paraId="3B01C0CE"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D4E70CF"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insert = dbcon.CreateCommand();</w:t>
      </w:r>
    </w:p>
    <w:p w14:paraId="554A8419"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insertTable = </w:t>
      </w:r>
      <w:r>
        <w:rPr>
          <w:rFonts w:ascii="Cascadia Mono" w:hAnsi="Cascadia Mono" w:cs="Cascadia Mono"/>
          <w:color w:val="A31515"/>
          <w:sz w:val="19"/>
          <w:szCs w:val="19"/>
        </w:rPr>
        <w:t>"INSERT OR REPLACE INTO transaction_table (transactionID, transcationDateTime, transactionTotal, paymentType, staffID) VALUES ("</w:t>
      </w:r>
      <w:r>
        <w:rPr>
          <w:rFonts w:ascii="Cascadia Mono" w:hAnsi="Cascadia Mono" w:cs="Cascadia Mono"/>
          <w:color w:val="000000"/>
          <w:sz w:val="19"/>
          <w:szCs w:val="19"/>
        </w:rPr>
        <w:t xml:space="preserve"> + transID.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transDateTime.ToString(</w:t>
      </w:r>
      <w:r>
        <w:rPr>
          <w:rFonts w:ascii="Cascadia Mono" w:hAnsi="Cascadia Mono" w:cs="Cascadia Mono"/>
          <w:color w:val="A31515"/>
          <w:sz w:val="19"/>
          <w:szCs w:val="19"/>
        </w:rPr>
        <w:t>"s"</w:t>
      </w:r>
      <w:r>
        <w:rPr>
          <w:rFonts w:ascii="Cascadia Mono" w:hAnsi="Cascadia Mono" w:cs="Cascadia Mono"/>
          <w:color w:val="000000"/>
          <w:sz w:val="19"/>
          <w:szCs w:val="19"/>
        </w:rPr>
        <w:t xml:space="preserve">) + </w:t>
      </w:r>
      <w:r>
        <w:rPr>
          <w:rFonts w:ascii="Cascadia Mono" w:hAnsi="Cascadia Mono" w:cs="Cascadia Mono"/>
          <w:color w:val="A31515"/>
          <w:sz w:val="19"/>
          <w:szCs w:val="19"/>
        </w:rPr>
        <w:t>"', '"</w:t>
      </w:r>
      <w:r>
        <w:rPr>
          <w:rFonts w:ascii="Cascadia Mono" w:hAnsi="Cascadia Mono" w:cs="Cascadia Mono"/>
          <w:color w:val="000000"/>
          <w:sz w:val="19"/>
          <w:szCs w:val="19"/>
        </w:rPr>
        <w:t xml:space="preserve"> + transTotal.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payType.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staffID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6BA9730"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CommandText = q_insertTable;</w:t>
      </w:r>
    </w:p>
    <w:p w14:paraId="5F46D9B0"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ExecuteNonQuery();</w:t>
      </w:r>
    </w:p>
    <w:p w14:paraId="3C1A1931"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04547FD"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p>
    <w:p w14:paraId="0CE790ED"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reateTransactionItemTable()</w:t>
      </w:r>
    </w:p>
    <w:p w14:paraId="2AAF89AC"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B416074"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dbCommand = dbcon.CreateCommand();</w:t>
      </w:r>
    </w:p>
    <w:p w14:paraId="061E1B3C"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createTable = </w:t>
      </w:r>
      <w:r>
        <w:rPr>
          <w:rFonts w:ascii="Cascadia Mono" w:hAnsi="Cascadia Mono" w:cs="Cascadia Mono"/>
          <w:color w:val="A31515"/>
          <w:sz w:val="19"/>
          <w:szCs w:val="19"/>
        </w:rPr>
        <w:t>"CREATE TABLE IF NOT EXISTS transactionItem_table (transactionID INTEGER, itemID INTEGER, quantity INTEGER, price FLOAT, PRIMARY KEY(transactionID, itemID));"</w:t>
      </w:r>
      <w:r>
        <w:rPr>
          <w:rFonts w:ascii="Cascadia Mono" w:hAnsi="Cascadia Mono" w:cs="Cascadia Mono"/>
          <w:color w:val="000000"/>
          <w:sz w:val="19"/>
          <w:szCs w:val="19"/>
        </w:rPr>
        <w:t>;</w:t>
      </w:r>
    </w:p>
    <w:p w14:paraId="4C077F26"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CommandText = q_createTable;</w:t>
      </w:r>
    </w:p>
    <w:p w14:paraId="56A5B10A"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ExecuteReader();</w:t>
      </w:r>
    </w:p>
    <w:p w14:paraId="2D85BD7A"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EC2B9EC"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p>
    <w:p w14:paraId="0F639351"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Pr>
          <w:rFonts w:ascii="Cascadia Mono" w:hAnsi="Cascadia Mono" w:cs="Cascadia Mono"/>
          <w:color w:val="000000"/>
          <w:sz w:val="19"/>
          <w:szCs w:val="19"/>
        </w:rPr>
        <w:t>)&gt; ReadValuesFromTransactionItem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ID)</w:t>
      </w:r>
    </w:p>
    <w:p w14:paraId="7A173236"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6EE2CC3"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Pr>
          <w:rFonts w:ascii="Cascadia Mono" w:hAnsi="Cascadia Mono" w:cs="Cascadia Mono"/>
          <w:color w:val="000000"/>
          <w:sz w:val="19"/>
          <w:szCs w:val="19"/>
        </w:rPr>
        <w:t xml:space="preserve">)&gt; data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Pr>
          <w:rFonts w:ascii="Cascadia Mono" w:hAnsi="Cascadia Mono" w:cs="Cascadia Mono"/>
          <w:color w:val="000000"/>
          <w:sz w:val="19"/>
          <w:szCs w:val="19"/>
        </w:rPr>
        <w:t>)&gt; ();</w:t>
      </w:r>
    </w:p>
    <w:p w14:paraId="5A382B73"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read = dbcon.CreateCommand();</w:t>
      </w:r>
    </w:p>
    <w:p w14:paraId="37E7C939"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ataReader reader;</w:t>
      </w:r>
    </w:p>
    <w:p w14:paraId="521F5F81"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transactionItem_table WHERE transID LIKE '%"</w:t>
      </w:r>
      <w:r>
        <w:rPr>
          <w:rFonts w:ascii="Cascadia Mono" w:hAnsi="Cascadia Mono" w:cs="Cascadia Mono"/>
          <w:color w:val="000000"/>
          <w:sz w:val="19"/>
          <w:szCs w:val="19"/>
        </w:rPr>
        <w:t xml:space="preserve"> + transID.ToString() + </w:t>
      </w:r>
      <w:r>
        <w:rPr>
          <w:rFonts w:ascii="Cascadia Mono" w:hAnsi="Cascadia Mono" w:cs="Cascadia Mono"/>
          <w:color w:val="A31515"/>
          <w:sz w:val="19"/>
          <w:szCs w:val="19"/>
        </w:rPr>
        <w:t>"%';"</w:t>
      </w:r>
      <w:r>
        <w:rPr>
          <w:rFonts w:ascii="Cascadia Mono" w:hAnsi="Cascadia Mono" w:cs="Cascadia Mono"/>
          <w:color w:val="000000"/>
          <w:sz w:val="19"/>
          <w:szCs w:val="19"/>
        </w:rPr>
        <w:t>;</w:t>
      </w:r>
    </w:p>
    <w:p w14:paraId="189FC2DD"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read.CommandText = q_readTable;</w:t>
      </w:r>
    </w:p>
    <w:p w14:paraId="44035A72"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ader = cmnd_read.ExecuteReader();</w:t>
      </w:r>
    </w:p>
    <w:p w14:paraId="4FB1B02A"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while</w:t>
      </w:r>
      <w:r>
        <w:rPr>
          <w:rFonts w:ascii="Cascadia Mono" w:hAnsi="Cascadia Mono" w:cs="Cascadia Mono"/>
          <w:color w:val="000000"/>
          <w:sz w:val="19"/>
          <w:szCs w:val="19"/>
        </w:rPr>
        <w:t xml:space="preserve"> (reader.Read())</w:t>
      </w:r>
    </w:p>
    <w:p w14:paraId="6EC0128C"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9947626"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 item = </w:t>
      </w:r>
      <w:r>
        <w:rPr>
          <w:rFonts w:ascii="Cascadia Mono" w:hAnsi="Cascadia Mono" w:cs="Cascadia Mono"/>
          <w:color w:val="0000FF"/>
          <w:sz w:val="19"/>
          <w:szCs w:val="19"/>
        </w:rPr>
        <w:t>new</w:t>
      </w:r>
      <w:r>
        <w:rPr>
          <w:rFonts w:ascii="Cascadia Mono" w:hAnsi="Cascadia Mono" w:cs="Cascadia Mono"/>
          <w:color w:val="000000"/>
          <w:sz w:val="19"/>
          <w:szCs w:val="19"/>
        </w:rPr>
        <w:t xml:space="preserve"> Item(System.Convert.ToInt32(reader[1]), </w:t>
      </w:r>
      <w:r>
        <w:rPr>
          <w:rFonts w:ascii="Cascadia Mono" w:hAnsi="Cascadia Mono" w:cs="Cascadia Mono"/>
          <w:color w:val="A31515"/>
          <w:sz w:val="19"/>
          <w:szCs w:val="19"/>
        </w:rPr>
        <w:t>""</w:t>
      </w:r>
      <w:r>
        <w:rPr>
          <w:rFonts w:ascii="Cascadia Mono" w:hAnsi="Cascadia Mono" w:cs="Cascadia Mono"/>
          <w:color w:val="000000"/>
          <w:sz w:val="19"/>
          <w:szCs w:val="19"/>
        </w:rPr>
        <w:t>, System.Convert.ToInt32(reader[3]), 0);</w:t>
      </w:r>
    </w:p>
    <w:p w14:paraId="2F858239"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quantityRead = System.Convert.ToInt32(reader[2]);</w:t>
      </w:r>
    </w:p>
    <w:p w14:paraId="2FE18632"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a.Add((item, quantityRead));</w:t>
      </w:r>
    </w:p>
    <w:p w14:paraId="79E5FC8F"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716F655"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data;</w:t>
      </w:r>
    </w:p>
    <w:p w14:paraId="16F4E270"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9FA812"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p>
    <w:p w14:paraId="46FF9C05" w14:textId="24547659"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sertValuesIntoTrans</w:t>
      </w:r>
      <w:r w:rsidR="008F0883">
        <w:rPr>
          <w:rFonts w:ascii="Cascadia Mono" w:hAnsi="Cascadia Mono" w:cs="Cascadia Mono"/>
          <w:color w:val="000000"/>
          <w:sz w:val="19"/>
          <w:szCs w:val="19"/>
        </w:rPr>
        <w:t>Item</w:t>
      </w:r>
      <w:r>
        <w:rPr>
          <w:rFonts w:ascii="Cascadia Mono" w:hAnsi="Cascadia Mono" w:cs="Cascadia Mono"/>
          <w:color w:val="000000"/>
          <w:sz w:val="19"/>
          <w:szCs w:val="19"/>
        </w:rPr>
        <w:t>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ID,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ID, </w:t>
      </w:r>
      <w:r>
        <w:rPr>
          <w:rFonts w:ascii="Cascadia Mono" w:hAnsi="Cascadia Mono" w:cs="Cascadia Mono"/>
          <w:color w:val="0000FF"/>
          <w:sz w:val="19"/>
          <w:szCs w:val="19"/>
        </w:rPr>
        <w:t>int</w:t>
      </w:r>
      <w:r>
        <w:rPr>
          <w:rFonts w:ascii="Cascadia Mono" w:hAnsi="Cascadia Mono" w:cs="Cascadia Mono"/>
          <w:color w:val="000000"/>
          <w:sz w:val="19"/>
          <w:szCs w:val="19"/>
        </w:rPr>
        <w:t xml:space="preserve"> quantity,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price)</w:t>
      </w:r>
    </w:p>
    <w:p w14:paraId="571151B8"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E78DAE2"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insert = dbcon.CreateCommand();</w:t>
      </w:r>
    </w:p>
    <w:p w14:paraId="0D71DE2E"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insertTable = </w:t>
      </w:r>
      <w:r>
        <w:rPr>
          <w:rFonts w:ascii="Cascadia Mono" w:hAnsi="Cascadia Mono" w:cs="Cascadia Mono"/>
          <w:color w:val="A31515"/>
          <w:sz w:val="19"/>
          <w:szCs w:val="19"/>
        </w:rPr>
        <w:t>"INSERT OR REPLACE INTO transactionItem_table (transactionID, itemID, quantity, price) VALUES ("</w:t>
      </w:r>
      <w:r>
        <w:rPr>
          <w:rFonts w:ascii="Cascadia Mono" w:hAnsi="Cascadia Mono" w:cs="Cascadia Mono"/>
          <w:color w:val="000000"/>
          <w:sz w:val="19"/>
          <w:szCs w:val="19"/>
        </w:rPr>
        <w:t xml:space="preserve"> + transID.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ID.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quantity.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price.ToString()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4654886"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CommandText = q_insertTable;</w:t>
      </w:r>
    </w:p>
    <w:p w14:paraId="1C9C3744"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cmnd_insert.ExecuteNonQuery();</w:t>
      </w:r>
    </w:p>
    <w:p w14:paraId="6F5C8AD1" w14:textId="3000E579" w:rsidR="00753863" w:rsidRDefault="00EE6E4D" w:rsidP="00EE6E4D">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D702E85" w14:textId="47DD4C01" w:rsidR="00EE6E4D" w:rsidRDefault="00EE6E4D" w:rsidP="00EE6E4D">
      <w:r>
        <w:t xml:space="preserve">This means that both of my tables have been created. </w:t>
      </w:r>
    </w:p>
    <w:p w14:paraId="15976C63" w14:textId="19756033" w:rsidR="004B158E" w:rsidRDefault="008F0883" w:rsidP="008F0883">
      <w:pPr>
        <w:pStyle w:val="Heading4"/>
      </w:pPr>
      <w:bookmarkStart w:id="420" w:name="_Toc122005835"/>
      <w:r>
        <w:t>C</w:t>
      </w:r>
      <w:r w:rsidR="0076330B">
        <w:t>reat</w:t>
      </w:r>
      <w:r>
        <w:t>ing a procedure the processes transaction details from the client</w:t>
      </w:r>
      <w:bookmarkEnd w:id="420"/>
    </w:p>
    <w:p w14:paraId="7043CFC0" w14:textId="65E0C955" w:rsidR="008F0883" w:rsidRDefault="008F0883" w:rsidP="008F0883">
      <w:r>
        <w:t>I will need to create two procedures to do this, one that processes the transaction data and one that processes the transaction item data. Both of these procedures will be on the ServerController script. The first of these, the one for the transaction data, is shown below:</w:t>
      </w:r>
    </w:p>
    <w:p w14:paraId="4FCCB31E" w14:textId="77777777" w:rsidR="008F0883" w:rsidRDefault="008F0883" w:rsidP="008F088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riteTransactionData(ServerClient client, Transaction transToAdd)</w:t>
      </w:r>
    </w:p>
    <w:p w14:paraId="7B006069" w14:textId="77777777" w:rsidR="008F0883" w:rsidRDefault="008F0883" w:rsidP="008F088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F4AFA5C" w14:textId="1DF6B220" w:rsidR="008F0883" w:rsidRDefault="008F0883" w:rsidP="008F088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DatabaseManager&gt;().instance.InsertValuesIntoTransTable(transToAdd.transactionID, transToAdd.transactionDateTime, transToAdd.transactionAmount, transToAdd.paymentType, transToAdd.staffID);</w:t>
      </w:r>
    </w:p>
    <w:p w14:paraId="7B98A6BB" w14:textId="6A7373FC" w:rsidR="008F0883" w:rsidRDefault="008F0883" w:rsidP="008F0883">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59FBAC0" w14:textId="40F28185" w:rsidR="0076330B" w:rsidRDefault="008F0883" w:rsidP="008F0883">
      <w:r>
        <w:t>This procedure doesn’t need to</w:t>
      </w:r>
      <w:r w:rsidR="0076330B">
        <w:t xml:space="preserve"> return anything to the client however I may want to add a conformation message in later, therefore I have kept this procedure. It also means that whenever the server gets a request from the client, a procedure in ServerController is always called. Below is the procedure for the transaction item details:</w:t>
      </w:r>
    </w:p>
    <w:p w14:paraId="05D48029" w14:textId="77777777" w:rsidR="0076330B" w:rsidRDefault="0076330B" w:rsidP="0076330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riteTransactionItemData(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Id,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ID, </w:t>
      </w:r>
      <w:r>
        <w:rPr>
          <w:rFonts w:ascii="Cascadia Mono" w:hAnsi="Cascadia Mono" w:cs="Cascadia Mono"/>
          <w:color w:val="0000FF"/>
          <w:sz w:val="19"/>
          <w:szCs w:val="19"/>
        </w:rPr>
        <w:t>int</w:t>
      </w:r>
      <w:r>
        <w:rPr>
          <w:rFonts w:ascii="Cascadia Mono" w:hAnsi="Cascadia Mono" w:cs="Cascadia Mono"/>
          <w:color w:val="000000"/>
          <w:sz w:val="19"/>
          <w:szCs w:val="19"/>
        </w:rPr>
        <w:t xml:space="preserve"> quantity,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itemPrice)</w:t>
      </w:r>
    </w:p>
    <w:p w14:paraId="444552AD" w14:textId="77777777" w:rsidR="0076330B" w:rsidRDefault="0076330B" w:rsidP="0076330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2819003" w14:textId="77777777" w:rsidR="0076330B" w:rsidRDefault="0076330B" w:rsidP="0076330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DatabaseManager&gt;().instance.InsertValuesIntoTransItemTable(transId, itemID, quantity, itemPrice);</w:t>
      </w:r>
    </w:p>
    <w:p w14:paraId="0335465B" w14:textId="28375E0C" w:rsidR="0076330B" w:rsidRDefault="0076330B" w:rsidP="0076330B">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EA4AB93" w14:textId="403DDDC3" w:rsidR="00AD5780" w:rsidRDefault="0076330B" w:rsidP="0076330B">
      <w:r>
        <w:t xml:space="preserve">Once again, for the same reasons as are stated above, this procedure is just a single statement. Now I need to make it so that the server can call these proceudres when required. Below is the code that I have added to my OnIncommingData procedure on my Server script, and will allow the client to add data to the transaction tables. </w:t>
      </w:r>
    </w:p>
    <w:p w14:paraId="6CD9D38D"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TRANSACTIONDBWR"</w:t>
      </w:r>
      <w:r>
        <w:rPr>
          <w:rFonts w:ascii="Cascadia Mono" w:hAnsi="Cascadia Mono" w:cs="Cascadia Mono"/>
          <w:color w:val="000000"/>
          <w:sz w:val="19"/>
          <w:szCs w:val="19"/>
        </w:rPr>
        <w:t>))</w:t>
      </w:r>
    </w:p>
    <w:p w14:paraId="7B95AA9A"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BEC2D1"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2C44A2EB"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Transaction write request from "</w:t>
      </w:r>
      <w:r>
        <w:rPr>
          <w:rFonts w:ascii="Cascadia Mono" w:hAnsi="Cascadia Mono" w:cs="Cascadia Mono"/>
          <w:color w:val="000000"/>
          <w:sz w:val="19"/>
          <w:szCs w:val="19"/>
        </w:rPr>
        <w:t xml:space="preserve"> + c.clientName + </w:t>
      </w:r>
      <w:r>
        <w:rPr>
          <w:rFonts w:ascii="Cascadia Mono" w:hAnsi="Cascadia Mono" w:cs="Cascadia Mono"/>
          <w:color w:val="A31515"/>
          <w:sz w:val="19"/>
          <w:szCs w:val="19"/>
        </w:rPr>
        <w:t>" has been recieved with the parameters : "</w:t>
      </w:r>
      <w:r>
        <w:rPr>
          <w:rFonts w:ascii="Cascadia Mono" w:hAnsi="Cascadia Mono" w:cs="Cascadia Mono"/>
          <w:color w:val="000000"/>
          <w:sz w:val="19"/>
          <w:szCs w:val="19"/>
        </w:rPr>
        <w:t xml:space="preserve"> + splitData[1] + </w:t>
      </w:r>
      <w:r>
        <w:rPr>
          <w:rFonts w:ascii="Cascadia Mono" w:hAnsi="Cascadia Mono" w:cs="Cascadia Mono"/>
          <w:color w:val="A31515"/>
          <w:sz w:val="19"/>
          <w:szCs w:val="19"/>
        </w:rPr>
        <w:t>", "</w:t>
      </w:r>
      <w:r>
        <w:rPr>
          <w:rFonts w:ascii="Cascadia Mono" w:hAnsi="Cascadia Mono" w:cs="Cascadia Mono"/>
          <w:color w:val="000000"/>
          <w:sz w:val="19"/>
          <w:szCs w:val="19"/>
        </w:rPr>
        <w:t xml:space="preserve"> + splitData[2] + </w:t>
      </w:r>
      <w:r>
        <w:rPr>
          <w:rFonts w:ascii="Cascadia Mono" w:hAnsi="Cascadia Mono" w:cs="Cascadia Mono"/>
          <w:color w:val="A31515"/>
          <w:sz w:val="19"/>
          <w:szCs w:val="19"/>
        </w:rPr>
        <w:t>", "</w:t>
      </w:r>
      <w:r>
        <w:rPr>
          <w:rFonts w:ascii="Cascadia Mono" w:hAnsi="Cascadia Mono" w:cs="Cascadia Mono"/>
          <w:color w:val="000000"/>
          <w:sz w:val="19"/>
          <w:szCs w:val="19"/>
        </w:rPr>
        <w:t xml:space="preserve"> + splitData[3] + </w:t>
      </w:r>
      <w:r>
        <w:rPr>
          <w:rFonts w:ascii="Cascadia Mono" w:hAnsi="Cascadia Mono" w:cs="Cascadia Mono"/>
          <w:color w:val="A31515"/>
          <w:sz w:val="19"/>
          <w:szCs w:val="19"/>
        </w:rPr>
        <w:t>", "</w:t>
      </w:r>
      <w:r>
        <w:rPr>
          <w:rFonts w:ascii="Cascadia Mono" w:hAnsi="Cascadia Mono" w:cs="Cascadia Mono"/>
          <w:color w:val="000000"/>
          <w:sz w:val="19"/>
          <w:szCs w:val="19"/>
        </w:rPr>
        <w:t xml:space="preserve"> + splitData[4] + </w:t>
      </w:r>
      <w:r>
        <w:rPr>
          <w:rFonts w:ascii="Cascadia Mono" w:hAnsi="Cascadia Mono" w:cs="Cascadia Mono"/>
          <w:color w:val="A31515"/>
          <w:sz w:val="19"/>
          <w:szCs w:val="19"/>
        </w:rPr>
        <w:t>" and "</w:t>
      </w:r>
      <w:r>
        <w:rPr>
          <w:rFonts w:ascii="Cascadia Mono" w:hAnsi="Cascadia Mono" w:cs="Cascadia Mono"/>
          <w:color w:val="000000"/>
          <w:sz w:val="19"/>
          <w:szCs w:val="19"/>
        </w:rPr>
        <w:t xml:space="preserve"> + splitData[5]);</w:t>
      </w:r>
    </w:p>
    <w:p w14:paraId="602AE6CA"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action transToAdd = </w:t>
      </w:r>
      <w:r>
        <w:rPr>
          <w:rFonts w:ascii="Cascadia Mono" w:hAnsi="Cascadia Mono" w:cs="Cascadia Mono"/>
          <w:color w:val="0000FF"/>
          <w:sz w:val="19"/>
          <w:szCs w:val="19"/>
        </w:rPr>
        <w:t>new</w:t>
      </w:r>
      <w:r>
        <w:rPr>
          <w:rFonts w:ascii="Cascadia Mono" w:hAnsi="Cascadia Mono" w:cs="Cascadia Mono"/>
          <w:color w:val="000000"/>
          <w:sz w:val="19"/>
          <w:szCs w:val="19"/>
        </w:rPr>
        <w:t xml:space="preserve"> Transaction(System.Convert.ToInt32(splitData[1]), DateTime.Parse(splitData[2]), (</w:t>
      </w:r>
      <w:r>
        <w:rPr>
          <w:rFonts w:ascii="Cascadia Mono" w:hAnsi="Cascadia Mono" w:cs="Cascadia Mono"/>
          <w:color w:val="0000FF"/>
          <w:sz w:val="19"/>
          <w:szCs w:val="19"/>
        </w:rPr>
        <w:t>float</w:t>
      </w:r>
      <w:r>
        <w:rPr>
          <w:rFonts w:ascii="Cascadia Mono" w:hAnsi="Cascadia Mono" w:cs="Cascadia Mono"/>
          <w:color w:val="000000"/>
          <w:sz w:val="19"/>
          <w:szCs w:val="19"/>
        </w:rPr>
        <w:t xml:space="preserve">)System.Convert.ToDouble(splitData[3]), System.Convert.ToInt32(splitData[4]), System.Convert.ToInt32(splitData[5]),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Pr>
          <w:rFonts w:ascii="Cascadia Mono" w:hAnsi="Cascadia Mono" w:cs="Cascadia Mono"/>
          <w:color w:val="000000"/>
          <w:sz w:val="19"/>
          <w:szCs w:val="19"/>
        </w:rPr>
        <w:t>)&gt;());</w:t>
      </w:r>
    </w:p>
    <w:p w14:paraId="68E4AFEB"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Controller&gt;().instance.WriteTransactionData(c, transToAdd);</w:t>
      </w:r>
    </w:p>
    <w:p w14:paraId="283DB0BA"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RECIEVED"</w:t>
      </w:r>
      <w:r>
        <w:rPr>
          <w:rFonts w:ascii="Cascadia Mono" w:hAnsi="Cascadia Mono" w:cs="Cascadia Mono"/>
          <w:color w:val="000000"/>
          <w:sz w:val="19"/>
          <w:szCs w:val="19"/>
        </w:rPr>
        <w:t>, c));</w:t>
      </w:r>
    </w:p>
    <w:p w14:paraId="61B187B1"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2AF6D03"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TRANSACTIONITEMDBWR"</w:t>
      </w:r>
      <w:r>
        <w:rPr>
          <w:rFonts w:ascii="Cascadia Mono" w:hAnsi="Cascadia Mono" w:cs="Cascadia Mono"/>
          <w:color w:val="000000"/>
          <w:sz w:val="19"/>
          <w:szCs w:val="19"/>
        </w:rPr>
        <w:t>))</w:t>
      </w:r>
    </w:p>
    <w:p w14:paraId="4EF5F284"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C65977B"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7071283E"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Transaction Item write request from "</w:t>
      </w:r>
      <w:r>
        <w:rPr>
          <w:rFonts w:ascii="Cascadia Mono" w:hAnsi="Cascadia Mono" w:cs="Cascadia Mono"/>
          <w:color w:val="000000"/>
          <w:sz w:val="19"/>
          <w:szCs w:val="19"/>
        </w:rPr>
        <w:t xml:space="preserve"> + c.clientName + </w:t>
      </w:r>
      <w:r>
        <w:rPr>
          <w:rFonts w:ascii="Cascadia Mono" w:hAnsi="Cascadia Mono" w:cs="Cascadia Mono"/>
          <w:color w:val="A31515"/>
          <w:sz w:val="19"/>
          <w:szCs w:val="19"/>
        </w:rPr>
        <w:t>" has been recieved with the parameters : "</w:t>
      </w:r>
      <w:r>
        <w:rPr>
          <w:rFonts w:ascii="Cascadia Mono" w:hAnsi="Cascadia Mono" w:cs="Cascadia Mono"/>
          <w:color w:val="000000"/>
          <w:sz w:val="19"/>
          <w:szCs w:val="19"/>
        </w:rPr>
        <w:t xml:space="preserve"> + splitData[1] + </w:t>
      </w:r>
      <w:r>
        <w:rPr>
          <w:rFonts w:ascii="Cascadia Mono" w:hAnsi="Cascadia Mono" w:cs="Cascadia Mono"/>
          <w:color w:val="A31515"/>
          <w:sz w:val="19"/>
          <w:szCs w:val="19"/>
        </w:rPr>
        <w:t>", "</w:t>
      </w:r>
      <w:r>
        <w:rPr>
          <w:rFonts w:ascii="Cascadia Mono" w:hAnsi="Cascadia Mono" w:cs="Cascadia Mono"/>
          <w:color w:val="000000"/>
          <w:sz w:val="19"/>
          <w:szCs w:val="19"/>
        </w:rPr>
        <w:t xml:space="preserve"> + splitData[2] + </w:t>
      </w:r>
      <w:r>
        <w:rPr>
          <w:rFonts w:ascii="Cascadia Mono" w:hAnsi="Cascadia Mono" w:cs="Cascadia Mono"/>
          <w:color w:val="A31515"/>
          <w:sz w:val="19"/>
          <w:szCs w:val="19"/>
        </w:rPr>
        <w:t>", "</w:t>
      </w:r>
      <w:r>
        <w:rPr>
          <w:rFonts w:ascii="Cascadia Mono" w:hAnsi="Cascadia Mono" w:cs="Cascadia Mono"/>
          <w:color w:val="000000"/>
          <w:sz w:val="19"/>
          <w:szCs w:val="19"/>
        </w:rPr>
        <w:t xml:space="preserve"> + splitData[3] + </w:t>
      </w:r>
      <w:r>
        <w:rPr>
          <w:rFonts w:ascii="Cascadia Mono" w:hAnsi="Cascadia Mono" w:cs="Cascadia Mono"/>
          <w:color w:val="A31515"/>
          <w:sz w:val="19"/>
          <w:szCs w:val="19"/>
        </w:rPr>
        <w:t>" and "</w:t>
      </w:r>
      <w:r>
        <w:rPr>
          <w:rFonts w:ascii="Cascadia Mono" w:hAnsi="Cascadia Mono" w:cs="Cascadia Mono"/>
          <w:color w:val="000000"/>
          <w:sz w:val="19"/>
          <w:szCs w:val="19"/>
        </w:rPr>
        <w:t xml:space="preserve"> + splitData[4]);</w:t>
      </w:r>
    </w:p>
    <w:p w14:paraId="4021B534"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Controller&gt;().instance.WriteTransactionItemData(c, System.Convert.ToInt32(splitData[1]), System.Convert.ToInt32(splitData[2]), System.Convert.ToInt32(splitData[3]), System.Convert.ToInt32(splitData[4]));</w:t>
      </w:r>
    </w:p>
    <w:p w14:paraId="68316E45"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RECIEVED"</w:t>
      </w:r>
      <w:r>
        <w:rPr>
          <w:rFonts w:ascii="Cascadia Mono" w:hAnsi="Cascadia Mono" w:cs="Cascadia Mono"/>
          <w:color w:val="000000"/>
          <w:sz w:val="19"/>
          <w:szCs w:val="19"/>
        </w:rPr>
        <w:t>, c));</w:t>
      </w:r>
    </w:p>
    <w:p w14:paraId="7E76C730" w14:textId="4B6039DD" w:rsidR="008E7C24" w:rsidRDefault="00243347" w:rsidP="00243347">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598A33C" w14:textId="6D5B8B53" w:rsidR="00243347" w:rsidRDefault="00243347" w:rsidP="00243347">
      <w:r>
        <w:t>This means that the server can now receive requests from the client, and process them correctly</w:t>
      </w:r>
    </w:p>
    <w:p w14:paraId="6BFCDD12" w14:textId="4DDE2595" w:rsidR="00243347" w:rsidRDefault="00243347" w:rsidP="00243347">
      <w:pPr>
        <w:pStyle w:val="Heading4"/>
      </w:pPr>
      <w:bookmarkStart w:id="421" w:name="_Toc122005836"/>
      <w:r>
        <w:t>Creating the transaction details to send</w:t>
      </w:r>
      <w:bookmarkEnd w:id="421"/>
    </w:p>
    <w:p w14:paraId="28E3B532" w14:textId="28F6E674" w:rsidR="00243347" w:rsidRDefault="00243347" w:rsidP="00243347">
      <w:r>
        <w:t>I now need to create a function that will collate the transaction details and prepare them to be send to the server. I will do this in a few steps, decomposing the problem. First, I will write a function that will return a Transaction object with all the details of the transaction on. This is shown below:</w:t>
      </w:r>
    </w:p>
    <w:p w14:paraId="10B95338"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action GetTransactionDetails()</w:t>
      </w:r>
    </w:p>
    <w:p w14:paraId="30BA4A96"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75CC1BA7"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action transDetails;</w:t>
      </w:r>
    </w:p>
    <w:p w14:paraId="324DDA98"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ransID;</w:t>
      </w:r>
    </w:p>
    <w:p w14:paraId="6FC7B5AF"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ID = Encoding.Default.GetBytes(FindObjectOfType&lt;ClientController&gt;().instance.tillName.ToCharArray()).ToString() + FindObjectOfType&lt;ClientController&gt;().instance.transactionNumber;</w:t>
      </w:r>
    </w:p>
    <w:p w14:paraId="5B91EAD1"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currentDateTime = DateTime.Now;</w:t>
      </w:r>
    </w:p>
    <w:p w14:paraId="07EA31AA"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instance.UpdateOrderButtons();</w:t>
      </w:r>
    </w:p>
    <w:p w14:paraId="3E800327"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instance.CalculateSubTotal();</w:t>
      </w:r>
    </w:p>
    <w:p w14:paraId="5005B214"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transAmount = FindObjectOfType&lt;ClientController&gt;().instance.orderSubTotal;</w:t>
      </w:r>
    </w:p>
    <w:p w14:paraId="058D8AFA"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 = authorisingStaffMember.staffID;</w:t>
      </w:r>
    </w:p>
    <w:p w14:paraId="221946E7"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Detail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Transaction(System.Convert.ToInt32(transID), currentDateTime, transAmount, paymentType, staffID,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Pr>
          <w:rFonts w:ascii="Cascadia Mono" w:hAnsi="Cascadia Mono" w:cs="Cascadia Mono"/>
          <w:color w:val="000000"/>
          <w:sz w:val="19"/>
          <w:szCs w:val="19"/>
        </w:rPr>
        <w:t>)&gt;());</w:t>
      </w:r>
    </w:p>
    <w:p w14:paraId="3EC1DA98"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transDetails;</w:t>
      </w:r>
    </w:p>
    <w:p w14:paraId="22F3B42D" w14:textId="2DEBC86B" w:rsidR="00243347" w:rsidRDefault="005A34CE" w:rsidP="005A34CE">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748A7C" w14:textId="13C0D8C1" w:rsidR="005A34CE" w:rsidRDefault="005A34CE" w:rsidP="005A34CE">
      <w:r>
        <w:t xml:space="preserve">This will return a Transaction with no items attached, but with all the other details filled in. </w:t>
      </w:r>
    </w:p>
    <w:p w14:paraId="014373DF" w14:textId="64EB13B3" w:rsidR="005A34CE" w:rsidRDefault="005A34CE" w:rsidP="005A34CE">
      <w:pPr>
        <w:pStyle w:val="Heading4"/>
      </w:pPr>
      <w:bookmarkStart w:id="422" w:name="_Toc122005837"/>
      <w:r>
        <w:t>Adding the transaction item details</w:t>
      </w:r>
      <w:bookmarkEnd w:id="422"/>
    </w:p>
    <w:p w14:paraId="3BAFDE2C" w14:textId="6B988B8E" w:rsidR="005A34CE" w:rsidRDefault="005A34CE" w:rsidP="005A34CE">
      <w:r>
        <w:t xml:space="preserve">Next I need to add the item details to the transaction. </w:t>
      </w:r>
      <w:r w:rsidR="000E66EE">
        <w:t xml:space="preserve">This is quite simple so I will be adding it to the procedure above. </w:t>
      </w:r>
    </w:p>
    <w:p w14:paraId="0C7ABADC"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Pr>
          <w:rFonts w:ascii="Cascadia Mono" w:hAnsi="Cascadia Mono" w:cs="Cascadia Mono"/>
          <w:color w:val="000000"/>
          <w:sz w:val="19"/>
          <w:szCs w:val="19"/>
        </w:rPr>
        <w:t xml:space="preserve">)&gt; item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Pr>
          <w:rFonts w:ascii="Cascadia Mono" w:hAnsi="Cascadia Mono" w:cs="Cascadia Mono"/>
          <w:color w:val="000000"/>
          <w:sz w:val="19"/>
          <w:szCs w:val="19"/>
        </w:rPr>
        <w:t>)&gt;();</w:t>
      </w:r>
    </w:p>
    <w:p w14:paraId="5B5F4B2F"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 (KeyValuePair&lt;Item, </w:t>
      </w:r>
      <w:r>
        <w:rPr>
          <w:rFonts w:ascii="Cascadia Mono" w:hAnsi="Cascadia Mono" w:cs="Cascadia Mono"/>
          <w:color w:val="0000FF"/>
          <w:sz w:val="19"/>
          <w:szCs w:val="19"/>
        </w:rPr>
        <w:t>int</w:t>
      </w:r>
      <w:r>
        <w:rPr>
          <w:rFonts w:ascii="Cascadia Mono" w:hAnsi="Cascadia Mono" w:cs="Cascadia Mono"/>
          <w:color w:val="000000"/>
          <w:sz w:val="19"/>
          <w:szCs w:val="19"/>
        </w:rPr>
        <w:t xml:space="preserve">&gt;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FindObjectOfType&lt;ClientController&gt;().instance.itemsInOrder)</w:t>
      </w:r>
    </w:p>
    <w:p w14:paraId="71D42BEE"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3A62BD7"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Add((item.Key, item.Value));</w:t>
      </w:r>
    </w:p>
    <w:p w14:paraId="48ECC3FA"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C2B9BB" w14:textId="3E2724D0" w:rsidR="00C043F2" w:rsidRDefault="00C043F2" w:rsidP="00C043F2">
      <w:r>
        <w:rPr>
          <w:rFonts w:ascii="Cascadia Mono" w:hAnsi="Cascadia Mono" w:cs="Cascadia Mono"/>
          <w:color w:val="000000"/>
          <w:sz w:val="19"/>
          <w:szCs w:val="19"/>
        </w:rPr>
        <w:t xml:space="preserve">        transDetail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Transaction(System.Convert.ToInt32(transID), currentDateTime, transAmount, paymentType, staffID, items);</w:t>
      </w:r>
    </w:p>
    <w:p w14:paraId="4B1CDC69" w14:textId="7947685B" w:rsidR="000E66EE" w:rsidRDefault="00C043F2" w:rsidP="005A34CE">
      <w:r>
        <w:t xml:space="preserve">I had to complete this function in this way, iterating through each item, as itemsInOrder on the ClientController is a dictionary, whereas on the Transaction itemsInTransaction is a list of tuples. Whereas, dictionaries return KeyValuePairs. </w:t>
      </w:r>
    </w:p>
    <w:p w14:paraId="5EF5082C" w14:textId="32B71DA4" w:rsidR="00C043F2" w:rsidRDefault="00C043F2" w:rsidP="00C043F2">
      <w:pPr>
        <w:pStyle w:val="Heading4"/>
      </w:pPr>
      <w:bookmarkStart w:id="423" w:name="_Toc122005838"/>
      <w:r>
        <w:t>Creating a procedure to send data to the server</w:t>
      </w:r>
      <w:bookmarkEnd w:id="423"/>
    </w:p>
    <w:p w14:paraId="5BA0D81A" w14:textId="4AE57B4A" w:rsidR="00C043F2" w:rsidRDefault="00C043F2" w:rsidP="00C043F2">
      <w:r>
        <w:t>I now need to create a procedure to complete the transaction and send data to the server. This is shown below:</w:t>
      </w:r>
    </w:p>
    <w:p w14:paraId="0873737A"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ompleteTransaction()</w:t>
      </w:r>
    </w:p>
    <w:p w14:paraId="5021C425"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A6E9B74"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action transactionToSend = GetTransactionDetails();</w:t>
      </w:r>
    </w:p>
    <w:p w14:paraId="404E8D14"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_transaction = </w:t>
      </w:r>
      <w:r>
        <w:rPr>
          <w:rFonts w:ascii="Cascadia Mono" w:hAnsi="Cascadia Mono" w:cs="Cascadia Mono"/>
          <w:color w:val="A31515"/>
          <w:sz w:val="19"/>
          <w:szCs w:val="19"/>
        </w:rPr>
        <w:t>"&amp;TRANSACTIONDBWR|"</w:t>
      </w:r>
      <w:r>
        <w:rPr>
          <w:rFonts w:ascii="Cascadia Mono" w:hAnsi="Cascadia Mono" w:cs="Cascadia Mono"/>
          <w:color w:val="000000"/>
          <w:sz w:val="19"/>
          <w:szCs w:val="19"/>
        </w:rPr>
        <w:t xml:space="preserve"> + transactionToSend.transactionID.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transactionToSend.transactionDateTime.ToString(</w:t>
      </w:r>
      <w:r>
        <w:rPr>
          <w:rFonts w:ascii="Cascadia Mono" w:hAnsi="Cascadia Mono" w:cs="Cascadia Mono"/>
          <w:color w:val="A31515"/>
          <w:sz w:val="19"/>
          <w:szCs w:val="19"/>
        </w:rPr>
        <w:t>"s"</w:t>
      </w:r>
      <w:r>
        <w:rPr>
          <w:rFonts w:ascii="Cascadia Mono" w:hAnsi="Cascadia Mono" w:cs="Cascadia Mono"/>
          <w:color w:val="000000"/>
          <w:sz w:val="19"/>
          <w:szCs w:val="19"/>
        </w:rPr>
        <w:t xml:space="preserve">) + </w:t>
      </w:r>
      <w:r>
        <w:rPr>
          <w:rFonts w:ascii="Cascadia Mono" w:hAnsi="Cascadia Mono" w:cs="Cascadia Mono"/>
          <w:color w:val="A31515"/>
          <w:sz w:val="19"/>
          <w:szCs w:val="19"/>
        </w:rPr>
        <w:t>"|"</w:t>
      </w:r>
      <w:r>
        <w:rPr>
          <w:rFonts w:ascii="Cascadia Mono" w:hAnsi="Cascadia Mono" w:cs="Cascadia Mono"/>
          <w:color w:val="000000"/>
          <w:sz w:val="19"/>
          <w:szCs w:val="19"/>
        </w:rPr>
        <w:t xml:space="preserve"> + transactionToSend.transactionAmount.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transactionToSend.paymentType.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transactionToSend.staffID.ToString();</w:t>
      </w:r>
    </w:p>
    <w:p w14:paraId="20870D3D"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toSend.AddLast(toSend_transaction);</w:t>
      </w:r>
    </w:p>
    <w:p w14:paraId="78138FE2"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Item,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transactionToSend.transactionItems)</w:t>
      </w:r>
    </w:p>
    <w:p w14:paraId="2183D02F"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8D650F2"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_transactionItem = </w:t>
      </w:r>
      <w:r>
        <w:rPr>
          <w:rFonts w:ascii="Cascadia Mono" w:hAnsi="Cascadia Mono" w:cs="Cascadia Mono"/>
          <w:color w:val="A31515"/>
          <w:sz w:val="19"/>
          <w:szCs w:val="19"/>
        </w:rPr>
        <w:t>"&amp;TRANSACTIONITEMDBWR|"</w:t>
      </w:r>
      <w:r>
        <w:rPr>
          <w:rFonts w:ascii="Cascadia Mono" w:hAnsi="Cascadia Mono" w:cs="Cascadia Mono"/>
          <w:color w:val="000000"/>
          <w:sz w:val="19"/>
          <w:szCs w:val="19"/>
        </w:rPr>
        <w:t xml:space="preserve"> + transactionToSend.transactionID.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Item1.id.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Item2.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Item1.price.ToString();</w:t>
      </w:r>
    </w:p>
    <w:p w14:paraId="30EC44C2"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toSend.AddLast(toSend_transactionItem);</w:t>
      </w:r>
    </w:p>
    <w:p w14:paraId="73168F14"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37BF2D8" w14:textId="448E1B51"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Transaction details sent to server"</w:t>
      </w:r>
      <w:r>
        <w:rPr>
          <w:rFonts w:ascii="Cascadia Mono" w:hAnsi="Cascadia Mono" w:cs="Cascadia Mono"/>
          <w:color w:val="000000"/>
          <w:sz w:val="19"/>
          <w:szCs w:val="19"/>
        </w:rPr>
        <w:t>);</w:t>
      </w:r>
    </w:p>
    <w:p w14:paraId="60B7B3BA" w14:textId="0520169F" w:rsidR="00C043F2" w:rsidRDefault="00C043F2" w:rsidP="00C043F2">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B10968C" w14:textId="36221B05" w:rsidR="00C043F2" w:rsidRDefault="00C043F2" w:rsidP="00C043F2">
      <w:r>
        <w:t xml:space="preserve">This will </w:t>
      </w:r>
      <w:r w:rsidR="00731F73">
        <w:t xml:space="preserve">send all of the data for the transaction to the server in the correct format for the server to process. </w:t>
      </w:r>
    </w:p>
    <w:p w14:paraId="5FC47D7C" w14:textId="4E2BD019" w:rsidR="0063055D" w:rsidRDefault="0063055D" w:rsidP="0063055D">
      <w:pPr>
        <w:pStyle w:val="Heading4"/>
      </w:pPr>
      <w:bookmarkStart w:id="424" w:name="_Toc122005839"/>
      <w:r>
        <w:t>Creating a procedure to process card payment</w:t>
      </w:r>
      <w:bookmarkEnd w:id="424"/>
    </w:p>
    <w:p w14:paraId="15BD0193" w14:textId="77777777" w:rsidR="00CD75DC" w:rsidRDefault="0063055D" w:rsidP="0063055D">
      <w:r>
        <w:t xml:space="preserve">My system will simulate a card payment system. I unfortunately don’t have a card reader that I can use and implement an API for. So in this case, I will output a message to the screen saying “Insert card or use contactless” to prompt the user to ask the customer to pay for the item. This display will disappear within 2 seconds and then the transaction will be completed. If I had a card reader I would’ve at this point implemented the card reader API into the software. </w:t>
      </w:r>
    </w:p>
    <w:p w14:paraId="0B8BAFB6" w14:textId="23F9BA41" w:rsidR="00CD75DC" w:rsidRDefault="00CD75DC" w:rsidP="0063055D">
      <w:r>
        <w:t>First we need a way to display to the user what has been paid. This will be done by creating a new button prefab, and a script which will set the button’s details. The new script has been placed in the Till Functions folder and is shown below:</w:t>
      </w:r>
    </w:p>
    <w:p w14:paraId="3CEECDD8"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paymentName;</w:t>
      </w:r>
    </w:p>
    <w:p w14:paraId="305BA997"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amount;</w:t>
      </w:r>
    </w:p>
    <w:p w14:paraId="4785E2B1"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p>
    <w:p w14:paraId="76567C29"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Text nameText;</w:t>
      </w:r>
    </w:p>
    <w:p w14:paraId="6EE62541"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Text amountText;</w:t>
      </w:r>
    </w:p>
    <w:p w14:paraId="0E303244"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p>
    <w:p w14:paraId="6A0513B9"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updateButtonDetails()</w:t>
      </w:r>
    </w:p>
    <w:p w14:paraId="5FD282D0"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F140E7"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ameText.text = paymentName;</w:t>
      </w:r>
    </w:p>
    <w:p w14:paraId="2753A181"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mountTex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amount.ToString();</w:t>
      </w:r>
    </w:p>
    <w:p w14:paraId="2C448073" w14:textId="4E67A58F" w:rsidR="00CD75DC" w:rsidRDefault="00CD75DC" w:rsidP="00CD75DC">
      <w:r>
        <w:rPr>
          <w:rFonts w:ascii="Cascadia Mono" w:hAnsi="Cascadia Mono" w:cs="Cascadia Mono"/>
          <w:color w:val="000000"/>
          <w:sz w:val="19"/>
          <w:szCs w:val="19"/>
        </w:rPr>
        <w:t xml:space="preserve">    }</w:t>
      </w:r>
    </w:p>
    <w:p w14:paraId="794734AA" w14:textId="07B7E742" w:rsidR="00CD75DC" w:rsidRDefault="00CD75DC" w:rsidP="0063055D">
      <w:r>
        <w:t>Along with this I have added some more references to UI elements on the PaymentController Script, these are shown below:</w:t>
      </w:r>
    </w:p>
    <w:p w14:paraId="034E2D05"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cardPaymentScreen;</w:t>
      </w:r>
    </w:p>
    <w:p w14:paraId="6921C672"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paymentAmountPrefab;</w:t>
      </w:r>
    </w:p>
    <w:p w14:paraId="4FC6F502"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paymentAmountHolder;</w:t>
      </w:r>
    </w:p>
    <w:p w14:paraId="1EB2264B"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p>
    <w:p w14:paraId="3373D98C"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Text totalAmountText;</w:t>
      </w:r>
    </w:p>
    <w:p w14:paraId="7E6DA294"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Text paidText;</w:t>
      </w:r>
    </w:p>
    <w:p w14:paraId="352F95DC" w14:textId="4F02F5FC" w:rsidR="00CD75DC" w:rsidRDefault="00CD75DC" w:rsidP="00CD75DC">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Text remainingText;</w:t>
      </w:r>
    </w:p>
    <w:p w14:paraId="09031607" w14:textId="6E1CC662"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amountPaid;</w:t>
      </w:r>
    </w:p>
    <w:p w14:paraId="353E8626" w14:textId="6BA48EE6" w:rsidR="008E483B" w:rsidRDefault="008E483B" w:rsidP="008E483B">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amountRemaining;</w:t>
      </w:r>
    </w:p>
    <w:p w14:paraId="2742F132" w14:textId="08E09F1B" w:rsidR="0063055D" w:rsidRDefault="0063055D" w:rsidP="0063055D">
      <w:r>
        <w:t xml:space="preserve">Below is the procedure that will start to accept payment, this will be expanded to incorporate cash payments in the next section. </w:t>
      </w:r>
    </w:p>
    <w:p w14:paraId="78637263" w14:textId="77777777" w:rsidR="005520E9" w:rsidRDefault="005520E9" w:rsidP="005520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tartPayment(</w:t>
      </w:r>
      <w:r>
        <w:rPr>
          <w:rFonts w:ascii="Cascadia Mono" w:hAnsi="Cascadia Mono" w:cs="Cascadia Mono"/>
          <w:color w:val="0000FF"/>
          <w:sz w:val="19"/>
          <w:szCs w:val="19"/>
        </w:rPr>
        <w:t>int</w:t>
      </w:r>
      <w:r>
        <w:rPr>
          <w:rFonts w:ascii="Cascadia Mono" w:hAnsi="Cascadia Mono" w:cs="Cascadia Mono"/>
          <w:color w:val="000000"/>
          <w:sz w:val="19"/>
          <w:szCs w:val="19"/>
        </w:rPr>
        <w:t xml:space="preserve"> typeOfPayment)</w:t>
      </w:r>
    </w:p>
    <w:p w14:paraId="1A282BF0" w14:textId="77777777" w:rsidR="005520E9" w:rsidRDefault="005520E9" w:rsidP="005520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2A664A" w14:textId="77777777" w:rsidR="005520E9" w:rsidRDefault="005520E9" w:rsidP="005520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typeOfPayment == 1)</w:t>
      </w:r>
    </w:p>
    <w:p w14:paraId="7FA2DF06" w14:textId="77777777" w:rsidR="005520E9" w:rsidRDefault="005520E9" w:rsidP="005520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652E796" w14:textId="77777777" w:rsidR="005520E9" w:rsidRDefault="005520E9" w:rsidP="005520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rtCoroutine(CardPayment());</w:t>
      </w:r>
    </w:p>
    <w:p w14:paraId="558B2973" w14:textId="77777777" w:rsidR="005520E9" w:rsidRDefault="005520E9" w:rsidP="005520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6A038ED" w14:textId="56C21750" w:rsidR="0063055D" w:rsidRDefault="005520E9" w:rsidP="005520E9">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053F89" w14:textId="008C1C94" w:rsidR="005520E9" w:rsidRDefault="005520E9" w:rsidP="005520E9">
      <w:r>
        <w:t>And the co-routine mentioned in the code above, is shown below:</w:t>
      </w:r>
    </w:p>
    <w:p w14:paraId="4BC13236"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Enumerator CardPayment()</w:t>
      </w:r>
    </w:p>
    <w:p w14:paraId="4DB023FF"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961DA6E"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rdPaymentScreen.SetActive(</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3A05A446"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ForSeconds(1.5f);</w:t>
      </w:r>
    </w:p>
    <w:p w14:paraId="057BE414"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rdPaymentScreen.SetActive(</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7CE99426"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 newButton = Instantiate(paymentAmountPrefab, paymentAmountHolder.transform);</w:t>
      </w:r>
    </w:p>
    <w:p w14:paraId="27E5818C"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PaymentButtonController&gt;().amount = amountRemaining;</w:t>
      </w:r>
    </w:p>
    <w:p w14:paraId="2AA7A88F"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PaymentButtonController&gt;().paymentName = </w:t>
      </w:r>
      <w:r>
        <w:rPr>
          <w:rFonts w:ascii="Cascadia Mono" w:hAnsi="Cascadia Mono" w:cs="Cascadia Mono"/>
          <w:color w:val="A31515"/>
          <w:sz w:val="19"/>
          <w:szCs w:val="19"/>
        </w:rPr>
        <w:t>"Card"</w:t>
      </w:r>
      <w:r>
        <w:rPr>
          <w:rFonts w:ascii="Cascadia Mono" w:hAnsi="Cascadia Mono" w:cs="Cascadia Mono"/>
          <w:color w:val="000000"/>
          <w:sz w:val="19"/>
          <w:szCs w:val="19"/>
        </w:rPr>
        <w:t>;</w:t>
      </w:r>
    </w:p>
    <w:p w14:paraId="7CFA4179"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PaymentButtonController&gt;().UpdateButtonDetails();</w:t>
      </w:r>
    </w:p>
    <w:p w14:paraId="27AEC2C2"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mountPaid += amountRemaining;</w:t>
      </w:r>
    </w:p>
    <w:p w14:paraId="7672536E"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mountRemaining = 0;</w:t>
      </w:r>
    </w:p>
    <w:p w14:paraId="626586F6" w14:textId="1AF7A3B1" w:rsidR="00CD75DC" w:rsidRDefault="008E483B" w:rsidP="008E483B">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4F732D" w14:textId="490A5DF8" w:rsidR="008E483B" w:rsidRDefault="008E483B" w:rsidP="008E483B">
      <w:r>
        <w:t xml:space="preserve">This processes the rest of the card payment, and adds a UI element to let the user know that the customer has paid. </w:t>
      </w:r>
    </w:p>
    <w:p w14:paraId="5F7B8AC0" w14:textId="3572675E" w:rsidR="00CD75DC" w:rsidRDefault="00CD75DC" w:rsidP="00CD75DC">
      <w:pPr>
        <w:pStyle w:val="Heading4"/>
      </w:pPr>
      <w:bookmarkStart w:id="425" w:name="_Toc122005840"/>
      <w:r>
        <w:t>Creating a procedure to process cash payments</w:t>
      </w:r>
      <w:bookmarkEnd w:id="425"/>
    </w:p>
    <w:p w14:paraId="1B5C0D2E" w14:textId="496BBFEE" w:rsidR="00CD75DC" w:rsidRDefault="00CD75DC" w:rsidP="00CD75DC">
      <w:r>
        <w:t>Card payments are automatically 100%</w:t>
      </w:r>
      <w:r w:rsidR="008E483B">
        <w:t xml:space="preserve">, however, cash payments are a variable amount. Therefore, they will be slightly different to the card payment system. Once again, unfortunately I don’t have access to a cash drawer, if I did I could then implement a system to open the drawer and detect when it is closed again. However, for now I will create a pop-up asking for the till drawer to be closed. </w:t>
      </w:r>
    </w:p>
    <w:p w14:paraId="7175A5EF" w14:textId="52689516" w:rsidR="008E483B" w:rsidRDefault="008E483B" w:rsidP="00CD75DC">
      <w:r>
        <w:t>First, I need to add the following variables to my PaymentController:</w:t>
      </w:r>
    </w:p>
    <w:p w14:paraId="3806372E"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cashPaymentScreen;</w:t>
      </w:r>
    </w:p>
    <w:p w14:paraId="7BEFC88A" w14:textId="5C2EFF95" w:rsidR="008E483B" w:rsidRDefault="008E483B" w:rsidP="008E483B">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nputField cashAmountInput;</w:t>
      </w:r>
    </w:p>
    <w:p w14:paraId="120FCF9F" w14:textId="6012B77B" w:rsidR="008E483B" w:rsidRDefault="008E483B" w:rsidP="008E483B">
      <w:r>
        <w:t>Next I’m going to make a way for cash payment to be handled, this procedure is shown below:</w:t>
      </w:r>
    </w:p>
    <w:p w14:paraId="0FE45721"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ashPayment()</w:t>
      </w:r>
    </w:p>
    <w:p w14:paraId="45EF4E53"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9CAEFB"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shPaymentScreen.SetActive(</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7DF18B14"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inputAmount = (</w:t>
      </w:r>
      <w:r>
        <w:rPr>
          <w:rFonts w:ascii="Cascadia Mono" w:hAnsi="Cascadia Mono" w:cs="Cascadia Mono"/>
          <w:color w:val="0000FF"/>
          <w:sz w:val="19"/>
          <w:szCs w:val="19"/>
        </w:rPr>
        <w:t>float</w:t>
      </w:r>
      <w:r>
        <w:rPr>
          <w:rFonts w:ascii="Cascadia Mono" w:hAnsi="Cascadia Mono" w:cs="Cascadia Mono"/>
          <w:color w:val="000000"/>
          <w:sz w:val="19"/>
          <w:szCs w:val="19"/>
        </w:rPr>
        <w:t>)System.Convert.ToDouble(cashAmountInput.text);</w:t>
      </w:r>
    </w:p>
    <w:p w14:paraId="36716B70"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mountPaid += inputAmount;</w:t>
      </w:r>
    </w:p>
    <w:p w14:paraId="38337431"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mountRemaining = FindObjectOfType&lt;ClientController&gt;().orderSubTotal - amountPaid;</w:t>
      </w:r>
    </w:p>
    <w:p w14:paraId="28FD40BD"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 newButton = Instantiate(paymentAmountPrefab, paymentAmountHolder.transform);</w:t>
      </w:r>
    </w:p>
    <w:p w14:paraId="16A94A56"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PaymentButtonController&gt;().amount = inputAmount;</w:t>
      </w:r>
    </w:p>
    <w:p w14:paraId="77957724"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PaymentButtonController&gt;().paymentName = </w:t>
      </w:r>
      <w:r>
        <w:rPr>
          <w:rFonts w:ascii="Cascadia Mono" w:hAnsi="Cascadia Mono" w:cs="Cascadia Mono"/>
          <w:color w:val="A31515"/>
          <w:sz w:val="19"/>
          <w:szCs w:val="19"/>
        </w:rPr>
        <w:t>"Cash"</w:t>
      </w:r>
      <w:r>
        <w:rPr>
          <w:rFonts w:ascii="Cascadia Mono" w:hAnsi="Cascadia Mono" w:cs="Cascadia Mono"/>
          <w:color w:val="000000"/>
          <w:sz w:val="19"/>
          <w:szCs w:val="19"/>
        </w:rPr>
        <w:t>;</w:t>
      </w:r>
    </w:p>
    <w:p w14:paraId="3C089F3B"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PaymentButtonController&gt;().UpdateButtonDetails();</w:t>
      </w:r>
    </w:p>
    <w:p w14:paraId="4915E23E" w14:textId="31D17DB7" w:rsidR="008E483B" w:rsidRDefault="008E483B" w:rsidP="008E483B">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7B5A3F8" w14:textId="7872FBE5" w:rsidR="00A949F5" w:rsidRDefault="008E483B" w:rsidP="008E483B">
      <w:r>
        <w:t xml:space="preserve">This procedure doesn’t need a timing function as the user is going to dismiss the window themselves. </w:t>
      </w:r>
      <w:r w:rsidR="00A949F5">
        <w:t>We are calling this procedure from the StartPayment procedure, the statement added to this procedure is shown below:</w:t>
      </w:r>
    </w:p>
    <w:p w14:paraId="27D7C01F"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typeOfPayment == 2)</w:t>
      </w:r>
    </w:p>
    <w:p w14:paraId="1AF23C1B"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9F89F4A"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shPayment();</w:t>
      </w:r>
    </w:p>
    <w:p w14:paraId="6E3681AA" w14:textId="3203BEAA" w:rsidR="00A949F5" w:rsidRDefault="00A949F5" w:rsidP="00A949F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B63EFF" w14:textId="473917CF" w:rsidR="00A949F5" w:rsidRDefault="00A949F5" w:rsidP="00A949F5">
      <w:r>
        <w:t>This means that we can now pay by cash, if there is no input entered I’m going to let the system assume that they are paying for the entire order cash, with exact change. With this assumption I modify the CashPayment procedure with the following:</w:t>
      </w:r>
    </w:p>
    <w:p w14:paraId="0AAFDB71"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cashAmount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17823474"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922F4AB"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nputAmount = amountRemaining;</w:t>
      </w:r>
    </w:p>
    <w:p w14:paraId="4D113C9B"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4EE325"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526CDE4D"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5992456"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nputAmount = (</w:t>
      </w:r>
      <w:r>
        <w:rPr>
          <w:rFonts w:ascii="Cascadia Mono" w:hAnsi="Cascadia Mono" w:cs="Cascadia Mono"/>
          <w:color w:val="0000FF"/>
          <w:sz w:val="19"/>
          <w:szCs w:val="19"/>
        </w:rPr>
        <w:t>float</w:t>
      </w:r>
      <w:r>
        <w:rPr>
          <w:rFonts w:ascii="Cascadia Mono" w:hAnsi="Cascadia Mono" w:cs="Cascadia Mono"/>
          <w:color w:val="000000"/>
          <w:sz w:val="19"/>
          <w:szCs w:val="19"/>
        </w:rPr>
        <w:t>)System.Convert.ToDouble(cashAmountInput.text);</w:t>
      </w:r>
    </w:p>
    <w:p w14:paraId="74533970" w14:textId="4F13D474" w:rsidR="00A949F5" w:rsidRDefault="00A949F5" w:rsidP="00A949F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6CA3E7B" w14:textId="7D324A52" w:rsidR="00A949F5" w:rsidRDefault="00A949F5" w:rsidP="00A949F5">
      <w:pPr>
        <w:pStyle w:val="Heading4"/>
      </w:pPr>
      <w:bookmarkStart w:id="426" w:name="_Toc122005841"/>
      <w:r>
        <w:t>Creating a procedure to pay part-cash, part-card</w:t>
      </w:r>
      <w:bookmarkEnd w:id="426"/>
    </w:p>
    <w:p w14:paraId="63A903D1" w14:textId="53F1DD04" w:rsidR="00A949F5" w:rsidRDefault="00A949F5" w:rsidP="00A949F5">
      <w:r>
        <w:t>Sometime the customer will want to pay for part of their order with cash and the other part with their card. I can adopt this easily because of the cash payment system that I implemented. I can check to see what the paymentType variable already is, if it is cash but the procedure StartPayment procedure is being called then we can assume that it is split. This makes my StartPayment procedure look like the following:</w:t>
      </w:r>
    </w:p>
    <w:p w14:paraId="01CD0812"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tartPayment(</w:t>
      </w:r>
      <w:r>
        <w:rPr>
          <w:rFonts w:ascii="Cascadia Mono" w:hAnsi="Cascadia Mono" w:cs="Cascadia Mono"/>
          <w:color w:val="0000FF"/>
          <w:sz w:val="19"/>
          <w:szCs w:val="19"/>
        </w:rPr>
        <w:t>int</w:t>
      </w:r>
      <w:r>
        <w:rPr>
          <w:rFonts w:ascii="Cascadia Mono" w:hAnsi="Cascadia Mono" w:cs="Cascadia Mono"/>
          <w:color w:val="000000"/>
          <w:sz w:val="19"/>
          <w:szCs w:val="19"/>
        </w:rPr>
        <w:t xml:space="preserve"> typeOfPayment)</w:t>
      </w:r>
    </w:p>
    <w:p w14:paraId="31BB5582"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ACC3431"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typeOfPayment == 1)</w:t>
      </w:r>
    </w:p>
    <w:p w14:paraId="06FB3616"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E56AE40"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rtCoroutine(CardPayment());</w:t>
      </w:r>
    </w:p>
    <w:p w14:paraId="0E67B94D"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paymentType == 0)</w:t>
      </w:r>
    </w:p>
    <w:p w14:paraId="3C3C6FC0"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597FC1A"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AF6C1A"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aymentType = 1;</w:t>
      </w:r>
    </w:p>
    <w:p w14:paraId="7ED3089E"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0FE9A2D"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426D5EBA"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8D7F01E"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aymentType = 3;</w:t>
      </w:r>
    </w:p>
    <w:p w14:paraId="0F239F72"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4A8854B"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00E86E2"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typeOfPayment == 2)</w:t>
      </w:r>
    </w:p>
    <w:p w14:paraId="38595083"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5728535"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shPayment();</w:t>
      </w:r>
    </w:p>
    <w:p w14:paraId="256D375E"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aymentType = 2;</w:t>
      </w:r>
    </w:p>
    <w:p w14:paraId="69F1E750"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0B8B9C0" w14:textId="0043E3EC" w:rsidR="00A949F5" w:rsidRDefault="00A949F5" w:rsidP="00A949F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3CB2E10" w14:textId="14BA5405" w:rsidR="00A949F5" w:rsidRDefault="00A949F5" w:rsidP="00A949F5">
      <w:r>
        <w:t xml:space="preserve">This will now recognise that the customer is paying split across these two payment types. This is mainly so the transaction can have an accurate payment type. </w:t>
      </w:r>
    </w:p>
    <w:p w14:paraId="72C11628" w14:textId="48262314" w:rsidR="000D02E6" w:rsidRDefault="000D02E6" w:rsidP="000D02E6">
      <w:pPr>
        <w:pStyle w:val="Heading4"/>
      </w:pPr>
      <w:bookmarkStart w:id="427" w:name="_Toc122005842"/>
      <w:r>
        <w:lastRenderedPageBreak/>
        <w:t>Creating a way to update the GUI</w:t>
      </w:r>
      <w:bookmarkEnd w:id="427"/>
    </w:p>
    <w:p w14:paraId="2FF90898" w14:textId="576183EF" w:rsidR="00CD5F4E" w:rsidRDefault="00CD5F4E" w:rsidP="00CD5F4E">
      <w:r>
        <w:t>Now I need a way to update the UI text elements with all this information. For this I am going to create a simple procedure called UpdateText which will update these elements. I have already create a reference to these text elements. UpdateText is shown below:</w:t>
      </w:r>
    </w:p>
    <w:p w14:paraId="346C66D6"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UpdateText()</w:t>
      </w:r>
    </w:p>
    <w:p w14:paraId="3DB1FB9B"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00E374E"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talAmountText.text = </w:t>
      </w:r>
      <w:r>
        <w:rPr>
          <w:rFonts w:ascii="Cascadia Mono" w:hAnsi="Cascadia Mono" w:cs="Cascadia Mono"/>
          <w:color w:val="A31515"/>
          <w:sz w:val="19"/>
          <w:szCs w:val="19"/>
        </w:rPr>
        <w:t>"Order Total: £"</w:t>
      </w:r>
      <w:r>
        <w:rPr>
          <w:rFonts w:ascii="Cascadia Mono" w:hAnsi="Cascadia Mono" w:cs="Cascadia Mono"/>
          <w:color w:val="000000"/>
          <w:sz w:val="19"/>
          <w:szCs w:val="19"/>
        </w:rPr>
        <w:t xml:space="preserve"> + (Math.Round(FindObjectOfType&lt;ClientController&gt;().instance.orderSubTotal * 100f) / 100f).ToString();</w:t>
      </w:r>
    </w:p>
    <w:p w14:paraId="6C6CAEE8"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aidText.text = </w:t>
      </w:r>
      <w:r>
        <w:rPr>
          <w:rFonts w:ascii="Cascadia Mono" w:hAnsi="Cascadia Mono" w:cs="Cascadia Mono"/>
          <w:color w:val="A31515"/>
          <w:sz w:val="19"/>
          <w:szCs w:val="19"/>
        </w:rPr>
        <w:t>"Amount Paid: £ "</w:t>
      </w:r>
      <w:r>
        <w:rPr>
          <w:rFonts w:ascii="Cascadia Mono" w:hAnsi="Cascadia Mono" w:cs="Cascadia Mono"/>
          <w:color w:val="000000"/>
          <w:sz w:val="19"/>
          <w:szCs w:val="19"/>
        </w:rPr>
        <w:t xml:space="preserve"> + (Math.Round(amountPaid * 100f) / 100f).ToString();</w:t>
      </w:r>
    </w:p>
    <w:p w14:paraId="207EF8FD"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amountRemaining &gt;= 0)</w:t>
      </w:r>
    </w:p>
    <w:p w14:paraId="4222BB61"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7B5E4A"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mainingText.text = </w:t>
      </w:r>
      <w:r>
        <w:rPr>
          <w:rFonts w:ascii="Cascadia Mono" w:hAnsi="Cascadia Mono" w:cs="Cascadia Mono"/>
          <w:color w:val="A31515"/>
          <w:sz w:val="19"/>
          <w:szCs w:val="19"/>
        </w:rPr>
        <w:t>"Amount Due: £"</w:t>
      </w:r>
      <w:r>
        <w:rPr>
          <w:rFonts w:ascii="Cascadia Mono" w:hAnsi="Cascadia Mono" w:cs="Cascadia Mono"/>
          <w:color w:val="000000"/>
          <w:sz w:val="19"/>
          <w:szCs w:val="19"/>
        </w:rPr>
        <w:t xml:space="preserve"> + (Math.Round(amountRemaining * 100f) / 100f).ToString();</w:t>
      </w:r>
    </w:p>
    <w:p w14:paraId="1CDD25DC"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B022EC1"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4DC8870B"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0F17E40"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mainingText.text = </w:t>
      </w:r>
      <w:r>
        <w:rPr>
          <w:rFonts w:ascii="Cascadia Mono" w:hAnsi="Cascadia Mono" w:cs="Cascadia Mono"/>
          <w:color w:val="A31515"/>
          <w:sz w:val="19"/>
          <w:szCs w:val="19"/>
        </w:rPr>
        <w:t>"Change Due: £"</w:t>
      </w:r>
      <w:r>
        <w:rPr>
          <w:rFonts w:ascii="Cascadia Mono" w:hAnsi="Cascadia Mono" w:cs="Cascadia Mono"/>
          <w:color w:val="000000"/>
          <w:sz w:val="19"/>
          <w:szCs w:val="19"/>
        </w:rPr>
        <w:t xml:space="preserve"> + (Math.Round(Mathf.Abs(amountRemaining) * 100f) / 100f).ToString();</w:t>
      </w:r>
    </w:p>
    <w:p w14:paraId="6B851B23"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0F5046" w14:textId="6C6F0F43" w:rsidR="00CD5F4E" w:rsidRDefault="00AB7F45" w:rsidP="00AB7F4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BA97FC9" w14:textId="7E9819D5" w:rsidR="00AB7F45" w:rsidRDefault="00AB7F45" w:rsidP="00AB7F45">
      <w:r>
        <w:t xml:space="preserve">This rounds all of the values to 2 decimal places, and updates the UI elements. I have called this procedure at the end of each of the card and cash payment procedure/co-routine, and when the panel opens. </w:t>
      </w:r>
    </w:p>
    <w:p w14:paraId="2C240394" w14:textId="4F761049" w:rsidR="00AB7F45" w:rsidRDefault="00AB7F45" w:rsidP="00AB7F45">
      <w:pPr>
        <w:pStyle w:val="Heading4"/>
      </w:pPr>
      <w:bookmarkStart w:id="428" w:name="_Toc122005843"/>
      <w:r>
        <w:t>Creating a procedure to clear the data when the payment screen closes</w:t>
      </w:r>
      <w:bookmarkEnd w:id="428"/>
    </w:p>
    <w:p w14:paraId="188C0A5B" w14:textId="022BBC78" w:rsidR="00AB7F45" w:rsidRDefault="00AB7F45" w:rsidP="00AB7F45">
      <w:r>
        <w:t>Once a transaction has finished we want a way to clear the previous transaction. To do this first we are going to make a new variable to store our payment buttons. Shown below:</w:t>
      </w:r>
    </w:p>
    <w:p w14:paraId="62E9F6F2" w14:textId="39344F06" w:rsidR="00AB7F45" w:rsidRDefault="00AB7F45" w:rsidP="00AB7F45">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GameObject&gt; paymentButtons;</w:t>
      </w:r>
    </w:p>
    <w:p w14:paraId="26C87019" w14:textId="206A0E57" w:rsidR="00AB7F45" w:rsidRDefault="00AB7F45" w:rsidP="00AB7F45">
      <w:r>
        <w:t>And adding the following to the end of each procedure where we create one of these buttons:</w:t>
      </w:r>
    </w:p>
    <w:p w14:paraId="1FB4D09C" w14:textId="693C22F8" w:rsidR="00AB7F45" w:rsidRDefault="00AB7F45" w:rsidP="00AB7F45">
      <w:pPr>
        <w:rPr>
          <w:rFonts w:ascii="Cascadia Mono" w:hAnsi="Cascadia Mono" w:cs="Cascadia Mono"/>
          <w:color w:val="000000"/>
          <w:sz w:val="19"/>
          <w:szCs w:val="19"/>
        </w:rPr>
      </w:pPr>
      <w:r>
        <w:rPr>
          <w:rFonts w:ascii="Cascadia Mono" w:hAnsi="Cascadia Mono" w:cs="Cascadia Mono"/>
          <w:color w:val="000000"/>
          <w:sz w:val="19"/>
          <w:szCs w:val="19"/>
        </w:rPr>
        <w:t xml:space="preserve">        paymentButtons.Add(newButton);</w:t>
      </w:r>
    </w:p>
    <w:p w14:paraId="43166C52" w14:textId="1E442572" w:rsidR="00AB7F45" w:rsidRDefault="00AB7F45" w:rsidP="00AB7F45">
      <w:r>
        <w:t>When the screen closes I want to clear these buttons. This is done with the following statements which are added to the ClosePanel procedure:</w:t>
      </w:r>
    </w:p>
    <w:p w14:paraId="28895061"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GameObject go </w:t>
      </w:r>
      <w:r>
        <w:rPr>
          <w:rFonts w:ascii="Cascadia Mono" w:hAnsi="Cascadia Mono" w:cs="Cascadia Mono"/>
          <w:color w:val="0000FF"/>
          <w:sz w:val="19"/>
          <w:szCs w:val="19"/>
        </w:rPr>
        <w:t>in</w:t>
      </w:r>
      <w:r>
        <w:rPr>
          <w:rFonts w:ascii="Cascadia Mono" w:hAnsi="Cascadia Mono" w:cs="Cascadia Mono"/>
          <w:color w:val="000000"/>
          <w:sz w:val="19"/>
          <w:szCs w:val="19"/>
        </w:rPr>
        <w:t xml:space="preserve"> paymentButtons)</w:t>
      </w:r>
    </w:p>
    <w:p w14:paraId="36DD58A1"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49DE596"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stroy(go);</w:t>
      </w:r>
    </w:p>
    <w:p w14:paraId="187DA82D"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489B953" w14:textId="27A9836B" w:rsidR="00AB7F45" w:rsidRDefault="00AB7F45" w:rsidP="00AB7F45">
      <w:pPr>
        <w:rPr>
          <w:rFonts w:ascii="Cascadia Mono" w:hAnsi="Cascadia Mono" w:cs="Cascadia Mono"/>
          <w:color w:val="000000"/>
          <w:sz w:val="19"/>
          <w:szCs w:val="19"/>
        </w:rPr>
      </w:pPr>
      <w:r>
        <w:rPr>
          <w:rFonts w:ascii="Cascadia Mono" w:hAnsi="Cascadia Mono" w:cs="Cascadia Mono"/>
          <w:color w:val="000000"/>
          <w:sz w:val="19"/>
          <w:szCs w:val="19"/>
        </w:rPr>
        <w:t xml:space="preserve">        paymentButtons.Clear();</w:t>
      </w:r>
    </w:p>
    <w:p w14:paraId="375D5191" w14:textId="281F68C4" w:rsidR="00AB7F45" w:rsidRDefault="00D77C31" w:rsidP="00D77C31">
      <w:pPr>
        <w:pStyle w:val="Heading4"/>
      </w:pPr>
      <w:bookmarkStart w:id="429" w:name="_Toc122005844"/>
      <w:r>
        <w:t>Creating the cash payment screen</w:t>
      </w:r>
      <w:bookmarkEnd w:id="429"/>
    </w:p>
    <w:p w14:paraId="67B0564F" w14:textId="46830092" w:rsidR="00D77C31" w:rsidRDefault="00D77C31" w:rsidP="00D77C31">
      <w:r>
        <w:t>This screen is quite simple. I will create a panel, give it the button attribute, add some text and create a procedure to close the cash payment screen. The panel is shown below:</w:t>
      </w:r>
    </w:p>
    <w:p w14:paraId="2AB9CD50" w14:textId="2304F632" w:rsidR="00D77C31" w:rsidRDefault="00D77C31" w:rsidP="00D77C31">
      <w:r>
        <w:rPr>
          <w:noProof/>
          <w:lang w:eastAsia="en-GB"/>
        </w:rPr>
        <w:lastRenderedPageBreak/>
        <w:drawing>
          <wp:inline distT="0" distB="0" distL="0" distR="0" wp14:anchorId="1065A97E" wp14:editId="754BCDE4">
            <wp:extent cx="7056120" cy="4441190"/>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7056120" cy="4441190"/>
                    </a:xfrm>
                    <a:prstGeom prst="rect">
                      <a:avLst/>
                    </a:prstGeom>
                  </pic:spPr>
                </pic:pic>
              </a:graphicData>
            </a:graphic>
          </wp:inline>
        </w:drawing>
      </w:r>
    </w:p>
    <w:p w14:paraId="78268A8D" w14:textId="1C7D30CC" w:rsidR="00D77C31" w:rsidRDefault="00D77C31" w:rsidP="00D77C31">
      <w:r>
        <w:t>The procedure is shown below, this is placed on the PaymentController:</w:t>
      </w:r>
    </w:p>
    <w:p w14:paraId="6543ADDA" w14:textId="77777777" w:rsidR="00D77C31" w:rsidRDefault="00D77C31" w:rsidP="00D77C3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loseCashPaymentScreen()</w:t>
      </w:r>
    </w:p>
    <w:p w14:paraId="707177F5" w14:textId="77777777" w:rsidR="00D77C31" w:rsidRDefault="00D77C31" w:rsidP="00D77C3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C13E432" w14:textId="77777777" w:rsidR="00D77C31" w:rsidRDefault="00D77C31" w:rsidP="00D77C3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shPaymentScreen.SetActive(</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09C5C10E" w14:textId="3226251C" w:rsidR="00D77C31" w:rsidRDefault="00D77C31" w:rsidP="00D77C3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85E34CB" w14:textId="45C6EF93" w:rsidR="00ED1684" w:rsidRDefault="00ED1684" w:rsidP="00D77C31">
      <w:r>
        <w:t xml:space="preserve">And this has been assigned to the button on the screen panel. </w:t>
      </w:r>
    </w:p>
    <w:p w14:paraId="6076B9E8" w14:textId="5E9226D4" w:rsidR="00ED1684" w:rsidRDefault="00ED1684" w:rsidP="00ED1684">
      <w:pPr>
        <w:pStyle w:val="Heading4"/>
      </w:pPr>
      <w:bookmarkStart w:id="430" w:name="_Toc122005845"/>
      <w:r>
        <w:t>Creating the card payment screen</w:t>
      </w:r>
      <w:bookmarkEnd w:id="430"/>
    </w:p>
    <w:p w14:paraId="1CE37F2A" w14:textId="2B71A5EA" w:rsidR="00ED1684" w:rsidRDefault="00ED1684" w:rsidP="00ED1684">
      <w:r>
        <w:t xml:space="preserve">Below is the card payment screen I have created, this stays active for less than 2 seconds when a card payment is made. </w:t>
      </w:r>
    </w:p>
    <w:p w14:paraId="41F6BDCD" w14:textId="3FB72AF8" w:rsidR="00ED1684" w:rsidRDefault="00ED1684" w:rsidP="00ED1684">
      <w:r>
        <w:rPr>
          <w:noProof/>
          <w:lang w:eastAsia="en-GB"/>
        </w:rPr>
        <w:lastRenderedPageBreak/>
        <w:drawing>
          <wp:inline distT="0" distB="0" distL="0" distR="0" wp14:anchorId="70F83AFE" wp14:editId="14D09BD2">
            <wp:extent cx="7056120" cy="4441190"/>
            <wp:effectExtent l="0" t="0" r="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7056120" cy="4441190"/>
                    </a:xfrm>
                    <a:prstGeom prst="rect">
                      <a:avLst/>
                    </a:prstGeom>
                  </pic:spPr>
                </pic:pic>
              </a:graphicData>
            </a:graphic>
          </wp:inline>
        </w:drawing>
      </w:r>
    </w:p>
    <w:p w14:paraId="21F678F8" w14:textId="2E8641AF" w:rsidR="00ED1684" w:rsidRDefault="00ED1684" w:rsidP="00ED1684">
      <w:pPr>
        <w:pStyle w:val="Heading4"/>
      </w:pPr>
      <w:bookmarkStart w:id="431" w:name="_Toc122005846"/>
      <w:r>
        <w:t>Age verification</w:t>
      </w:r>
      <w:bookmarkEnd w:id="431"/>
    </w:p>
    <w:p w14:paraId="3C5546B4" w14:textId="12C10631" w:rsidR="00ED1684" w:rsidRDefault="009164C8" w:rsidP="00ED1684">
      <w:r>
        <w:t xml:space="preserve">An important function the till needs to have is age verification. This is when a customer wants a restricted item they must pass age checks, be this </w:t>
      </w:r>
      <w:r w:rsidR="00C15846">
        <w:t>Challenge25</w:t>
      </w:r>
      <w:r>
        <w:t xml:space="preserve"> or ID check. But also, just as important is that underage staff members can’t sell these restricted items. So I would like my system to check firstly that the staff member is over 18 and then prompt for a check that the customer is over 18. </w:t>
      </w:r>
    </w:p>
    <w:p w14:paraId="22936352" w14:textId="793530DB" w:rsidR="009164C8" w:rsidRDefault="009164C8" w:rsidP="009164C8">
      <w:pPr>
        <w:pStyle w:val="Heading5"/>
      </w:pPr>
      <w:bookmarkStart w:id="432" w:name="_Toc122005847"/>
      <w:r>
        <w:t>Creating a system to detect a restricted item</w:t>
      </w:r>
      <w:bookmarkEnd w:id="432"/>
    </w:p>
    <w:p w14:paraId="30459A17" w14:textId="19589A5C" w:rsidR="009164C8" w:rsidRDefault="009164C8" w:rsidP="009164C8">
      <w:r>
        <w:t xml:space="preserve">I need a way to check to see if there is a restricted item in the order. There are 2 ways of doing this, one is every time something is added or removed from the order, or I can do it once when the user attempts to complete the transaction. So I will be creating a new </w:t>
      </w:r>
      <w:r w:rsidR="00C15846">
        <w:t>function</w:t>
      </w:r>
      <w:r>
        <w:t xml:space="preserve"> called RestrictedItemCheck, the code for which is shown below:</w:t>
      </w:r>
    </w:p>
    <w:p w14:paraId="77C4D4B7"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RestrictedItemCheck()</w:t>
      </w:r>
    </w:p>
    <w:p w14:paraId="552173E7"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F6855D5"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KeyValuePair&lt;Item, </w:t>
      </w:r>
      <w:r>
        <w:rPr>
          <w:rFonts w:ascii="Cascadia Mono" w:hAnsi="Cascadia Mono" w:cs="Cascadia Mono"/>
          <w:color w:val="0000FF"/>
          <w:sz w:val="19"/>
          <w:szCs w:val="19"/>
        </w:rPr>
        <w:t>int</w:t>
      </w:r>
      <w:r>
        <w:rPr>
          <w:rFonts w:ascii="Cascadia Mono" w:hAnsi="Cascadia Mono" w:cs="Cascadia Mono"/>
          <w:color w:val="000000"/>
          <w:sz w:val="19"/>
          <w:szCs w:val="19"/>
        </w:rPr>
        <w:t xml:space="preserve">&gt; kvp </w:t>
      </w:r>
      <w:r>
        <w:rPr>
          <w:rFonts w:ascii="Cascadia Mono" w:hAnsi="Cascadia Mono" w:cs="Cascadia Mono"/>
          <w:color w:val="0000FF"/>
          <w:sz w:val="19"/>
          <w:szCs w:val="19"/>
        </w:rPr>
        <w:t>in</w:t>
      </w:r>
      <w:r>
        <w:rPr>
          <w:rFonts w:ascii="Cascadia Mono" w:hAnsi="Cascadia Mono" w:cs="Cascadia Mono"/>
          <w:color w:val="000000"/>
          <w:sz w:val="19"/>
          <w:szCs w:val="19"/>
        </w:rPr>
        <w:t xml:space="preserve"> FindObjectOfType&lt;ClientController&gt;().instance.itemsInOrder)</w:t>
      </w:r>
    </w:p>
    <w:p w14:paraId="60B1C250"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E7873AC"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kvp.Key.type == 5 || kvp.Key.type == 6)</w:t>
      </w:r>
    </w:p>
    <w:p w14:paraId="0DFA4396"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FF8A83"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6A71A631"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501A781"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83C373"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087D4308" w14:textId="18EDE67A" w:rsidR="009164C8" w:rsidRDefault="009164C8" w:rsidP="009164C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9AF85AC" w14:textId="2BB7B601" w:rsidR="009164C8" w:rsidRDefault="009164C8" w:rsidP="009164C8">
      <w:r>
        <w:t xml:space="preserve">This </w:t>
      </w:r>
      <w:r w:rsidR="00C15846">
        <w:t>function</w:t>
      </w:r>
      <w:r>
        <w:t xml:space="preserve"> will return ‘true’ if there are restricted items and false if there isn’t. </w:t>
      </w:r>
      <w:r>
        <w:br/>
        <w:t>The typing for items is as follows:</w:t>
      </w:r>
    </w:p>
    <w:tbl>
      <w:tblPr>
        <w:tblStyle w:val="TableGrid"/>
        <w:tblW w:w="0" w:type="auto"/>
        <w:tblLook w:val="04A0" w:firstRow="1" w:lastRow="0" w:firstColumn="1" w:lastColumn="0" w:noHBand="0" w:noVBand="1"/>
      </w:tblPr>
      <w:tblGrid>
        <w:gridCol w:w="5551"/>
        <w:gridCol w:w="5551"/>
      </w:tblGrid>
      <w:tr w:rsidR="009164C8" w14:paraId="2FAF4E81" w14:textId="77777777" w:rsidTr="009164C8">
        <w:tc>
          <w:tcPr>
            <w:tcW w:w="5551" w:type="dxa"/>
          </w:tcPr>
          <w:p w14:paraId="1E23C9D6" w14:textId="490F7FC8" w:rsidR="009164C8" w:rsidRDefault="009164C8" w:rsidP="009164C8">
            <w:r>
              <w:t>Type</w:t>
            </w:r>
          </w:p>
        </w:tc>
        <w:tc>
          <w:tcPr>
            <w:tcW w:w="5551" w:type="dxa"/>
          </w:tcPr>
          <w:p w14:paraId="5E02E245" w14:textId="64BF0FAF" w:rsidR="009164C8" w:rsidRDefault="009164C8" w:rsidP="009164C8">
            <w:r>
              <w:t>Item</w:t>
            </w:r>
          </w:p>
        </w:tc>
      </w:tr>
      <w:tr w:rsidR="009164C8" w14:paraId="4D72BEEE" w14:textId="77777777" w:rsidTr="009164C8">
        <w:tc>
          <w:tcPr>
            <w:tcW w:w="5551" w:type="dxa"/>
          </w:tcPr>
          <w:p w14:paraId="11002E1E" w14:textId="46139936" w:rsidR="009164C8" w:rsidRDefault="009164C8" w:rsidP="009164C8">
            <w:r>
              <w:t>0</w:t>
            </w:r>
          </w:p>
        </w:tc>
        <w:tc>
          <w:tcPr>
            <w:tcW w:w="5551" w:type="dxa"/>
          </w:tcPr>
          <w:p w14:paraId="4EF5F988" w14:textId="02149CFF" w:rsidR="009164C8" w:rsidRDefault="009164C8" w:rsidP="009164C8">
            <w:r>
              <w:t>Hot Food</w:t>
            </w:r>
          </w:p>
        </w:tc>
      </w:tr>
      <w:tr w:rsidR="009164C8" w14:paraId="5C68ED5A" w14:textId="77777777" w:rsidTr="009164C8">
        <w:tc>
          <w:tcPr>
            <w:tcW w:w="5551" w:type="dxa"/>
          </w:tcPr>
          <w:p w14:paraId="75E7CB7F" w14:textId="406689D6" w:rsidR="009164C8" w:rsidRDefault="009164C8" w:rsidP="009164C8">
            <w:r>
              <w:t>1</w:t>
            </w:r>
          </w:p>
        </w:tc>
        <w:tc>
          <w:tcPr>
            <w:tcW w:w="5551" w:type="dxa"/>
          </w:tcPr>
          <w:p w14:paraId="5876B0C9" w14:textId="0EFCC711" w:rsidR="009164C8" w:rsidRDefault="009164C8" w:rsidP="009164C8">
            <w:r>
              <w:t>Soft Drinks</w:t>
            </w:r>
          </w:p>
        </w:tc>
      </w:tr>
      <w:tr w:rsidR="009164C8" w14:paraId="1C9E2C2E" w14:textId="77777777" w:rsidTr="009164C8">
        <w:tc>
          <w:tcPr>
            <w:tcW w:w="5551" w:type="dxa"/>
          </w:tcPr>
          <w:p w14:paraId="3B4D866F" w14:textId="7B11A3FE" w:rsidR="009164C8" w:rsidRDefault="009164C8" w:rsidP="009164C8">
            <w:r>
              <w:t>2</w:t>
            </w:r>
          </w:p>
        </w:tc>
        <w:tc>
          <w:tcPr>
            <w:tcW w:w="5551" w:type="dxa"/>
          </w:tcPr>
          <w:p w14:paraId="282B3508" w14:textId="3BF144CC" w:rsidR="009164C8" w:rsidRDefault="009164C8" w:rsidP="009164C8">
            <w:r>
              <w:t>Hot Drinks</w:t>
            </w:r>
          </w:p>
        </w:tc>
      </w:tr>
      <w:tr w:rsidR="009164C8" w14:paraId="05C1918B" w14:textId="77777777" w:rsidTr="009164C8">
        <w:tc>
          <w:tcPr>
            <w:tcW w:w="5551" w:type="dxa"/>
          </w:tcPr>
          <w:p w14:paraId="55DDE103" w14:textId="6DF94681" w:rsidR="009164C8" w:rsidRDefault="009164C8" w:rsidP="009164C8">
            <w:r>
              <w:t>3</w:t>
            </w:r>
          </w:p>
        </w:tc>
        <w:tc>
          <w:tcPr>
            <w:tcW w:w="5551" w:type="dxa"/>
          </w:tcPr>
          <w:p w14:paraId="3C0E2581" w14:textId="2FBD9954" w:rsidR="009164C8" w:rsidRDefault="009164C8" w:rsidP="009164C8">
            <w:r>
              <w:t>Cold Food</w:t>
            </w:r>
          </w:p>
        </w:tc>
      </w:tr>
      <w:tr w:rsidR="009164C8" w14:paraId="119CF182" w14:textId="77777777" w:rsidTr="009164C8">
        <w:tc>
          <w:tcPr>
            <w:tcW w:w="5551" w:type="dxa"/>
          </w:tcPr>
          <w:p w14:paraId="408E6CD7" w14:textId="0BA89B2E" w:rsidR="009164C8" w:rsidRDefault="009164C8" w:rsidP="009164C8">
            <w:r>
              <w:lastRenderedPageBreak/>
              <w:t>4</w:t>
            </w:r>
          </w:p>
        </w:tc>
        <w:tc>
          <w:tcPr>
            <w:tcW w:w="5551" w:type="dxa"/>
          </w:tcPr>
          <w:p w14:paraId="32F239B7" w14:textId="2F8A1970" w:rsidR="009164C8" w:rsidRDefault="009164C8" w:rsidP="009164C8">
            <w:r>
              <w:t>Snacks/Confectionary</w:t>
            </w:r>
          </w:p>
        </w:tc>
      </w:tr>
      <w:tr w:rsidR="009164C8" w14:paraId="0D43D1A7" w14:textId="77777777" w:rsidTr="009164C8">
        <w:tc>
          <w:tcPr>
            <w:tcW w:w="5551" w:type="dxa"/>
          </w:tcPr>
          <w:p w14:paraId="2227CB19" w14:textId="7DCEA771" w:rsidR="009164C8" w:rsidRDefault="009164C8" w:rsidP="009164C8">
            <w:r>
              <w:t>5</w:t>
            </w:r>
          </w:p>
        </w:tc>
        <w:tc>
          <w:tcPr>
            <w:tcW w:w="5551" w:type="dxa"/>
          </w:tcPr>
          <w:p w14:paraId="6BA753B9" w14:textId="2F09F42F" w:rsidR="009164C8" w:rsidRDefault="009164C8" w:rsidP="009164C8">
            <w:r>
              <w:t>Alcoholic beverages</w:t>
            </w:r>
          </w:p>
        </w:tc>
      </w:tr>
      <w:tr w:rsidR="009164C8" w14:paraId="689CD48E" w14:textId="77777777" w:rsidTr="009164C8">
        <w:tc>
          <w:tcPr>
            <w:tcW w:w="5551" w:type="dxa"/>
          </w:tcPr>
          <w:p w14:paraId="20E9751A" w14:textId="63932EB7" w:rsidR="009164C8" w:rsidRDefault="009164C8" w:rsidP="009164C8">
            <w:r>
              <w:t>6</w:t>
            </w:r>
          </w:p>
        </w:tc>
        <w:tc>
          <w:tcPr>
            <w:tcW w:w="5551" w:type="dxa"/>
          </w:tcPr>
          <w:p w14:paraId="373E35A5" w14:textId="718D0970" w:rsidR="009164C8" w:rsidRDefault="009164C8" w:rsidP="009164C8">
            <w:r>
              <w:t>Other restricted Items</w:t>
            </w:r>
          </w:p>
        </w:tc>
      </w:tr>
    </w:tbl>
    <w:p w14:paraId="6C44AB25" w14:textId="77888BD2" w:rsidR="009164C8" w:rsidRDefault="009164C8" w:rsidP="009164C8">
      <w:pPr>
        <w:pStyle w:val="Heading5"/>
      </w:pPr>
      <w:bookmarkStart w:id="433" w:name="_Toc122005848"/>
      <w:r>
        <w:t>Checking if the user is over 18</w:t>
      </w:r>
      <w:bookmarkEnd w:id="433"/>
    </w:p>
    <w:p w14:paraId="1001ED1B" w14:textId="6294BB47" w:rsidR="009164C8" w:rsidRDefault="009164C8" w:rsidP="009164C8">
      <w:r>
        <w:t xml:space="preserve">As previously stated I would also like to check to see if the user is over 18 as they cannot sell items if they couldn’t </w:t>
      </w:r>
      <w:r w:rsidR="00C15846">
        <w:t>buy them themselves. For this I will create a new function to check this is called StaffOver18 and again is shown below:</w:t>
      </w:r>
    </w:p>
    <w:p w14:paraId="3D9B0619"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StaffOver18()</w:t>
      </w:r>
    </w:p>
    <w:p w14:paraId="7F45B695"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07A799A"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DateTime.Now &gt;= FindObjectOfType&lt;ClientController&gt;().instance.activeStaffMember.dateOfBirth.AddYears(18))</w:t>
      </w:r>
    </w:p>
    <w:p w14:paraId="6597CC01"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B7A3203"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69DD42ED"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85D73E2"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6433939E"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B31188"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55B44EEB"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77D1155" w14:textId="01447646" w:rsidR="00C15846" w:rsidRDefault="00C15846" w:rsidP="00C1584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A7A1A4C" w14:textId="55E669D2" w:rsidR="00C15846" w:rsidRDefault="00C15846" w:rsidP="00C15846">
      <w:r>
        <w:t xml:space="preserve">This function returns true if the staff member is over 18. </w:t>
      </w:r>
    </w:p>
    <w:p w14:paraId="3B981EE7" w14:textId="6ED11108" w:rsidR="00C15846" w:rsidRDefault="00C15846" w:rsidP="00C15846">
      <w:pPr>
        <w:pStyle w:val="Heading5"/>
      </w:pPr>
      <w:bookmarkStart w:id="434" w:name="_Toc122005849"/>
      <w:r>
        <w:t>Creating a pop-up to confirm customer age</w:t>
      </w:r>
      <w:bookmarkEnd w:id="434"/>
    </w:p>
    <w:p w14:paraId="72F2FC97" w14:textId="2677B908" w:rsidR="00C15846" w:rsidRDefault="00C15846" w:rsidP="00C15846">
      <w:r>
        <w:t>If the staff member is over 18, then this pop-up will appear, this is just a confirmation that the customer is over 18 and will prompt for an ID check and promote Challenge25. This is shown below:</w:t>
      </w:r>
    </w:p>
    <w:p w14:paraId="1F278548" w14:textId="4A39440B" w:rsidR="00C15846" w:rsidRDefault="00C15846" w:rsidP="00C15846">
      <w:r>
        <w:rPr>
          <w:noProof/>
          <w:lang w:eastAsia="en-GB"/>
        </w:rPr>
        <w:drawing>
          <wp:inline distT="0" distB="0" distL="0" distR="0" wp14:anchorId="11F442F9" wp14:editId="3A37AAF2">
            <wp:extent cx="7056120" cy="4441190"/>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7056120" cy="4441190"/>
                    </a:xfrm>
                    <a:prstGeom prst="rect">
                      <a:avLst/>
                    </a:prstGeom>
                  </pic:spPr>
                </pic:pic>
              </a:graphicData>
            </a:graphic>
          </wp:inline>
        </w:drawing>
      </w:r>
    </w:p>
    <w:p w14:paraId="04A5E53A" w14:textId="7813EBA4" w:rsidR="00C15846" w:rsidRDefault="00B41589" w:rsidP="00B41589">
      <w:pPr>
        <w:pStyle w:val="Heading5"/>
      </w:pPr>
      <w:bookmarkStart w:id="435" w:name="_Toc122005850"/>
      <w:r>
        <w:t>Creating a procedure to verify age</w:t>
      </w:r>
      <w:bookmarkEnd w:id="435"/>
    </w:p>
    <w:p w14:paraId="25FD0E22" w14:textId="74A44D56" w:rsidR="00B41589" w:rsidRDefault="00B41589" w:rsidP="00B41589">
      <w:r>
        <w:t>Now it is time for me to put it all together. First I need a variable to store a reference to the age verification panel:</w:t>
      </w:r>
    </w:p>
    <w:p w14:paraId="07BF54F2" w14:textId="37BADA9C" w:rsidR="00B41589" w:rsidRDefault="00B41589" w:rsidP="00B41589">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ageVerificationPanel;</w:t>
      </w:r>
    </w:p>
    <w:p w14:paraId="5477CA53"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t>Next I created the procedure below to complete age verification:</w:t>
      </w: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VerifyAge()</w:t>
      </w:r>
    </w:p>
    <w:p w14:paraId="1299B8CF"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E538AD5"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r>
        <w:rPr>
          <w:rFonts w:ascii="Cascadia Mono" w:hAnsi="Cascadia Mono" w:cs="Cascadia Mono"/>
          <w:color w:val="0000FF"/>
          <w:sz w:val="19"/>
          <w:szCs w:val="19"/>
        </w:rPr>
        <w:t>if</w:t>
      </w:r>
      <w:r>
        <w:rPr>
          <w:rFonts w:ascii="Cascadia Mono" w:hAnsi="Cascadia Mono" w:cs="Cascadia Mono"/>
          <w:color w:val="000000"/>
          <w:sz w:val="19"/>
          <w:szCs w:val="19"/>
        </w:rPr>
        <w:t>(RestrictedItemCheck())</w:t>
      </w:r>
    </w:p>
    <w:p w14:paraId="5601D89B"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FDF9A3D"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taffOver18())</w:t>
      </w:r>
    </w:p>
    <w:p w14:paraId="602CC729"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0E16828"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geVerificationPanel.SetActive(</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52658E76"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D172D18"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D29BE99"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6581B4FE"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C096411"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ompleteTransaction();</w:t>
      </w:r>
    </w:p>
    <w:p w14:paraId="4F50BA50"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6615A9B" w14:textId="67087C9B" w:rsidR="00B41589" w:rsidRDefault="00B41589" w:rsidP="00B41589">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A13594" w14:textId="221D4152" w:rsidR="00B41589" w:rsidRDefault="00B41589" w:rsidP="00B41589">
      <w:r>
        <w:t xml:space="preserve">After I completed this I realised that if the staff member wasn’t over 18 then there was no way to complete the transaction. </w:t>
      </w:r>
    </w:p>
    <w:p w14:paraId="575FA487" w14:textId="531C6403" w:rsidR="00B41589" w:rsidRDefault="00B41589" w:rsidP="00B41589">
      <w:pPr>
        <w:pStyle w:val="Heading5"/>
      </w:pPr>
      <w:bookmarkStart w:id="436" w:name="_Toc122005851"/>
      <w:r>
        <w:t>Creating an override</w:t>
      </w:r>
      <w:bookmarkEnd w:id="436"/>
    </w:p>
    <w:p w14:paraId="033597F1" w14:textId="0AC5DD28" w:rsidR="00B41589" w:rsidRDefault="00B41589" w:rsidP="00B41589">
      <w:r>
        <w:t>This is when the staff member is under 18, a new pop-up will appear asking for a staff ID, this will then check the database for this new ID and if that staff member is over 18 then the program will continue. First I will change the StaffOver18 procedure to have the following condition for the IF statement:</w:t>
      </w:r>
    </w:p>
    <w:p w14:paraId="63C20FD6" w14:textId="7068190C" w:rsidR="00B41589" w:rsidRDefault="00B41589" w:rsidP="00B41589">
      <w:pPr>
        <w:rPr>
          <w:rFonts w:ascii="Cascadia Mono" w:hAnsi="Cascadia Mono" w:cs="Cascadia Mono"/>
          <w:color w:val="000000"/>
          <w:sz w:val="19"/>
          <w:szCs w:val="19"/>
        </w:rPr>
      </w:pPr>
      <w:r>
        <w:rPr>
          <w:rFonts w:ascii="Cascadia Mono" w:hAnsi="Cascadia Mono" w:cs="Cascadia Mono"/>
          <w:color w:val="0000FF"/>
          <w:sz w:val="19"/>
          <w:szCs w:val="19"/>
        </w:rPr>
        <w:t>if</w:t>
      </w:r>
      <w:r>
        <w:rPr>
          <w:rFonts w:ascii="Cascadia Mono" w:hAnsi="Cascadia Mono" w:cs="Cascadia Mono"/>
          <w:color w:val="000000"/>
          <w:sz w:val="19"/>
          <w:szCs w:val="19"/>
        </w:rPr>
        <w:t>(DateTime.Now &gt;= authorisingStaffMember.dateOfBirth.AddYears(18))</w:t>
      </w:r>
    </w:p>
    <w:p w14:paraId="2355D495" w14:textId="73681884" w:rsidR="00897FFB" w:rsidRDefault="00897FFB" w:rsidP="00897FFB">
      <w:pPr>
        <w:pStyle w:val="Heading6"/>
      </w:pPr>
      <w:bookmarkStart w:id="437" w:name="_Toc122005852"/>
      <w:r>
        <w:t>Creating the pop-up</w:t>
      </w:r>
      <w:bookmarkEnd w:id="437"/>
    </w:p>
    <w:p w14:paraId="74476E87" w14:textId="2536AF24" w:rsidR="00897FFB" w:rsidRDefault="00897FFB" w:rsidP="00897FFB">
      <w:r>
        <w:t xml:space="preserve">Now I need to create the prompt that will come up for the second user to enter their ID. </w:t>
      </w:r>
      <w:r w:rsidR="00DA76B4">
        <w:t>I have created the GUI for this and it is shown below:</w:t>
      </w:r>
    </w:p>
    <w:p w14:paraId="3DE9C2B5" w14:textId="16FE17C9" w:rsidR="00DA76B4" w:rsidRDefault="00DA76B4" w:rsidP="00897FFB">
      <w:r>
        <w:rPr>
          <w:noProof/>
          <w:lang w:eastAsia="en-GB"/>
        </w:rPr>
        <w:drawing>
          <wp:inline distT="0" distB="0" distL="0" distR="0" wp14:anchorId="2CE34ADE" wp14:editId="2AC45508">
            <wp:extent cx="7056120" cy="4441190"/>
            <wp:effectExtent l="0" t="0" r="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7056120" cy="4441190"/>
                    </a:xfrm>
                    <a:prstGeom prst="rect">
                      <a:avLst/>
                    </a:prstGeom>
                  </pic:spPr>
                </pic:pic>
              </a:graphicData>
            </a:graphic>
          </wp:inline>
        </w:drawing>
      </w:r>
    </w:p>
    <w:p w14:paraId="38ECD9D1" w14:textId="6358FCD8" w:rsidR="00543D08" w:rsidRDefault="00543D08" w:rsidP="00543D08">
      <w:pPr>
        <w:pStyle w:val="Heading6"/>
      </w:pPr>
      <w:bookmarkStart w:id="438" w:name="_Toc122005853"/>
      <w:r>
        <w:t>Creating a procedure to request the staff member</w:t>
      </w:r>
      <w:bookmarkEnd w:id="438"/>
    </w:p>
    <w:p w14:paraId="723B2DCD" w14:textId="40ABE1D6" w:rsidR="00543D08" w:rsidRDefault="00543D08" w:rsidP="00543D08">
      <w:r>
        <w:t xml:space="preserve">First, I’m going to add a new variable to my PaymentController to receive the staff member’s details, and another to reference the pop-up that I made. </w:t>
      </w:r>
    </w:p>
    <w:p w14:paraId="47FD0916"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StaffMember returnedStaffMember;</w:t>
      </w:r>
    </w:p>
    <w:p w14:paraId="0877E207" w14:textId="5152680F" w:rsidR="00543D08" w:rsidRDefault="00543D08" w:rsidP="00543D08">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authorisationPanel;</w:t>
      </w:r>
    </w:p>
    <w:p w14:paraId="616EE3D6" w14:textId="0F656AD9" w:rsidR="00543D08" w:rsidRDefault="00543D08" w:rsidP="00543D08">
      <w:r>
        <w:lastRenderedPageBreak/>
        <w:t xml:space="preserve">Next I’m going to create a new co-routine which will open the panel and process the data when it has returned. I will create another procedure that will send the request to the server afterwards. </w:t>
      </w:r>
    </w:p>
    <w:p w14:paraId="46539C2E"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Enumerator CheckNewAuth()</w:t>
      </w:r>
    </w:p>
    <w:p w14:paraId="109B57E5"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287B519"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uthorisationPanel.SetActive(</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1B3B4FCF"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turnedStaffMember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4D7175DD"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returnedStaffMember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4C38BEF"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DateTime.Now &gt;= returnedStaffMember.dateOfBirth.AddYears(18))</w:t>
      </w:r>
    </w:p>
    <w:p w14:paraId="2CDC11D6"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1A5198F"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uthorisingStaffMember = returnedStaffMember;</w:t>
      </w:r>
    </w:p>
    <w:p w14:paraId="05D23C20"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uthorisationPanel.SetActive(</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6D593B70"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geVerificationPanel.SetActive(</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134A3126"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04C4337"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28BB689A"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8A8AAB2"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Staff member not authorised to sell restricted items"</w:t>
      </w:r>
      <w:r>
        <w:rPr>
          <w:rFonts w:ascii="Cascadia Mono" w:hAnsi="Cascadia Mono" w:cs="Cascadia Mono"/>
          <w:color w:val="000000"/>
          <w:sz w:val="19"/>
          <w:szCs w:val="19"/>
        </w:rPr>
        <w:t>);</w:t>
      </w:r>
    </w:p>
    <w:p w14:paraId="39A944D5"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uthorisationPanel.SetActive(</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2DC274E0"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80A7285"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EC8B0A5" w14:textId="63D8142F" w:rsidR="00543D08" w:rsidRDefault="00543D08" w:rsidP="00543D0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38B2DEE" w14:textId="239F3F98" w:rsidR="00543D08" w:rsidRDefault="00543D08" w:rsidP="00543D08">
      <w:r>
        <w:t xml:space="preserve">The procedure to create the request is shown below, however, before the procedure is another variable that has been added to the top of this class, so that I can access the user’s input. </w:t>
      </w:r>
    </w:p>
    <w:p w14:paraId="3D8B49E9" w14:textId="4A5B31AA" w:rsidR="00543D08" w:rsidRDefault="00543D08" w:rsidP="00543D08">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nputField authorisationInput;</w:t>
      </w:r>
    </w:p>
    <w:p w14:paraId="7F6471C3"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AuthPress()</w:t>
      </w:r>
    </w:p>
    <w:p w14:paraId="4B6D3CD3"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8C35593"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 = </w:t>
      </w:r>
      <w:r>
        <w:rPr>
          <w:rFonts w:ascii="Cascadia Mono" w:hAnsi="Cascadia Mono" w:cs="Cascadia Mono"/>
          <w:color w:val="A31515"/>
          <w:sz w:val="19"/>
          <w:szCs w:val="19"/>
        </w:rPr>
        <w:t>"&amp;AUTHSTAFFBDR|"</w:t>
      </w:r>
      <w:r>
        <w:rPr>
          <w:rFonts w:ascii="Cascadia Mono" w:hAnsi="Cascadia Mono" w:cs="Cascadia Mono"/>
          <w:color w:val="000000"/>
          <w:sz w:val="19"/>
          <w:szCs w:val="19"/>
        </w:rPr>
        <w:t xml:space="preserve"> + authorisationInput.text;</w:t>
      </w:r>
    </w:p>
    <w:p w14:paraId="38B6C9F6"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toSend.AddLast(toSend);</w:t>
      </w:r>
    </w:p>
    <w:p w14:paraId="278D3042" w14:textId="576EA8E0" w:rsidR="00543D08" w:rsidRDefault="00543D08" w:rsidP="00543D0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51704B" w14:textId="28490BA4" w:rsidR="00543D08" w:rsidRDefault="00543D08" w:rsidP="00543D08">
      <w:r>
        <w:t>And below is the addition I have made to the VerifyA</w:t>
      </w:r>
      <w:r w:rsidR="004E04E8">
        <w:t>ge procedure:</w:t>
      </w:r>
    </w:p>
    <w:p w14:paraId="68C17DF2"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620989AC"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2F386BE"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rtCoroutine(CheckNewAuth());   </w:t>
      </w:r>
    </w:p>
    <w:p w14:paraId="1550592A" w14:textId="7384F924" w:rsidR="004E04E8" w:rsidRDefault="004E04E8" w:rsidP="004E04E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F56DD47" w14:textId="149C354A" w:rsidR="004E04E8" w:rsidRDefault="004E04E8" w:rsidP="004E04E8">
      <w:pPr>
        <w:pStyle w:val="Heading6"/>
      </w:pPr>
      <w:bookmarkStart w:id="439" w:name="_Toc122005854"/>
      <w:r>
        <w:t>Creating a procedure to process the request</w:t>
      </w:r>
      <w:bookmarkEnd w:id="439"/>
    </w:p>
    <w:p w14:paraId="117D7272" w14:textId="166A53A7" w:rsidR="004E04E8" w:rsidRDefault="004E04E8" w:rsidP="004E04E8">
      <w:r>
        <w:t>On my server controller script, I have added the following to process this request:</w:t>
      </w:r>
    </w:p>
    <w:p w14:paraId="5867DA49"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AuthStaffMemberData(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ToSearch)</w:t>
      </w:r>
    </w:p>
    <w:p w14:paraId="232E098C"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8311055"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StaffMember&gt; data = FindObjectOfType&lt;DatabaseManager&gt;().instance.ReadStaffMembersInTable(idToSearch, </w:t>
      </w:r>
      <w:r>
        <w:rPr>
          <w:rFonts w:ascii="Cascadia Mono" w:hAnsi="Cascadia Mono" w:cs="Cascadia Mono"/>
          <w:color w:val="A31515"/>
          <w:sz w:val="19"/>
          <w:szCs w:val="19"/>
        </w:rPr>
        <w:t>""</w:t>
      </w:r>
      <w:r>
        <w:rPr>
          <w:rFonts w:ascii="Cascadia Mono" w:hAnsi="Cascadia Mono" w:cs="Cascadia Mono"/>
          <w:color w:val="000000"/>
          <w:sz w:val="19"/>
          <w:szCs w:val="19"/>
        </w:rPr>
        <w:t xml:space="preserve">, </w:t>
      </w:r>
      <w:r>
        <w:rPr>
          <w:rFonts w:ascii="Cascadia Mono" w:hAnsi="Cascadia Mono" w:cs="Cascadia Mono"/>
          <w:color w:val="A31515"/>
          <w:sz w:val="19"/>
          <w:szCs w:val="19"/>
        </w:rPr>
        <w:t>""</w:t>
      </w:r>
      <w:r>
        <w:rPr>
          <w:rFonts w:ascii="Cascadia Mono" w:hAnsi="Cascadia Mono" w:cs="Cascadia Mono"/>
          <w:color w:val="000000"/>
          <w:sz w:val="19"/>
          <w:szCs w:val="19"/>
        </w:rPr>
        <w:t>);</w:t>
      </w:r>
    </w:p>
    <w:p w14:paraId="4D4C69DD"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 = </w:t>
      </w:r>
      <w:r>
        <w:rPr>
          <w:rFonts w:ascii="Cascadia Mono" w:hAnsi="Cascadia Mono" w:cs="Cascadia Mono"/>
          <w:color w:val="A31515"/>
          <w:sz w:val="19"/>
          <w:szCs w:val="19"/>
        </w:rPr>
        <w:t>"%AUTHSTAFFRT|"</w:t>
      </w:r>
      <w:r>
        <w:rPr>
          <w:rFonts w:ascii="Cascadia Mono" w:hAnsi="Cascadia Mono" w:cs="Cascadia Mono"/>
          <w:color w:val="000000"/>
          <w:sz w:val="19"/>
          <w:szCs w:val="19"/>
        </w:rPr>
        <w:t xml:space="preserve"> + data[0].staffID.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data[0].lastName + </w:t>
      </w:r>
      <w:r>
        <w:rPr>
          <w:rFonts w:ascii="Cascadia Mono" w:hAnsi="Cascadia Mono" w:cs="Cascadia Mono"/>
          <w:color w:val="A31515"/>
          <w:sz w:val="19"/>
          <w:szCs w:val="19"/>
        </w:rPr>
        <w:t>"|"</w:t>
      </w:r>
      <w:r>
        <w:rPr>
          <w:rFonts w:ascii="Cascadia Mono" w:hAnsi="Cascadia Mono" w:cs="Cascadia Mono"/>
          <w:color w:val="000000"/>
          <w:sz w:val="19"/>
          <w:szCs w:val="19"/>
        </w:rPr>
        <w:t xml:space="preserve"> + data[0].firstName + </w:t>
      </w:r>
      <w:r>
        <w:rPr>
          <w:rFonts w:ascii="Cascadia Mono" w:hAnsi="Cascadia Mono" w:cs="Cascadia Mono"/>
          <w:color w:val="A31515"/>
          <w:sz w:val="19"/>
          <w:szCs w:val="19"/>
        </w:rPr>
        <w:t>"|"</w:t>
      </w:r>
      <w:r>
        <w:rPr>
          <w:rFonts w:ascii="Cascadia Mono" w:hAnsi="Cascadia Mono" w:cs="Cascadia Mono"/>
          <w:color w:val="000000"/>
          <w:sz w:val="19"/>
          <w:szCs w:val="19"/>
        </w:rPr>
        <w:t xml:space="preserve"> + data[0].dateOfBirth + </w:t>
      </w:r>
      <w:r>
        <w:rPr>
          <w:rFonts w:ascii="Cascadia Mono" w:hAnsi="Cascadia Mono" w:cs="Cascadia Mono"/>
          <w:color w:val="A31515"/>
          <w:sz w:val="19"/>
          <w:szCs w:val="19"/>
        </w:rPr>
        <w:t>"|"</w:t>
      </w:r>
      <w:r>
        <w:rPr>
          <w:rFonts w:ascii="Cascadia Mono" w:hAnsi="Cascadia Mono" w:cs="Cascadia Mono"/>
          <w:color w:val="000000"/>
          <w:sz w:val="19"/>
          <w:szCs w:val="19"/>
        </w:rPr>
        <w:t xml:space="preserve"> + data[0].startDate + </w:t>
      </w:r>
      <w:r>
        <w:rPr>
          <w:rFonts w:ascii="Cascadia Mono" w:hAnsi="Cascadia Mono" w:cs="Cascadia Mono"/>
          <w:color w:val="A31515"/>
          <w:sz w:val="19"/>
          <w:szCs w:val="19"/>
        </w:rPr>
        <w:t>"|"</w:t>
      </w:r>
      <w:r>
        <w:rPr>
          <w:rFonts w:ascii="Cascadia Mono" w:hAnsi="Cascadia Mono" w:cs="Cascadia Mono"/>
          <w:color w:val="000000"/>
          <w:sz w:val="19"/>
          <w:szCs w:val="19"/>
        </w:rPr>
        <w:t xml:space="preserve"> + data[0].endDate + </w:t>
      </w:r>
      <w:r>
        <w:rPr>
          <w:rFonts w:ascii="Cascadia Mono" w:hAnsi="Cascadia Mono" w:cs="Cascadia Mono"/>
          <w:color w:val="A31515"/>
          <w:sz w:val="19"/>
          <w:szCs w:val="19"/>
        </w:rPr>
        <w:t>"|"</w:t>
      </w:r>
      <w:r>
        <w:rPr>
          <w:rFonts w:ascii="Cascadia Mono" w:hAnsi="Cascadia Mono" w:cs="Cascadia Mono"/>
          <w:color w:val="000000"/>
          <w:sz w:val="19"/>
          <w:szCs w:val="19"/>
        </w:rPr>
        <w:t xml:space="preserve"> + data[0].permissionLevel.ToString();</w:t>
      </w:r>
    </w:p>
    <w:p w14:paraId="07862D16"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toSend.AddLast((toSend, client));</w:t>
      </w:r>
    </w:p>
    <w:p w14:paraId="0817DF59" w14:textId="417C6AC0" w:rsidR="004E04E8" w:rsidRDefault="004E04E8" w:rsidP="004E04E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83DD92" w14:textId="17A2CCB9" w:rsidR="004E04E8" w:rsidRDefault="004E04E8" w:rsidP="004E04E8">
      <w:r>
        <w:t>The ID input should only return 1 staff member, therefore I have assumed that only 1 has been returned. I now need to add a statement to my OnIncommingData procedure on my Server script, this is shown below:</w:t>
      </w:r>
    </w:p>
    <w:p w14:paraId="02F11439"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AUTHSTAFFDBR"</w:t>
      </w:r>
      <w:r>
        <w:rPr>
          <w:rFonts w:ascii="Cascadia Mono" w:hAnsi="Cascadia Mono" w:cs="Cascadia Mono"/>
          <w:color w:val="000000"/>
          <w:sz w:val="19"/>
          <w:szCs w:val="19"/>
        </w:rPr>
        <w:t>))</w:t>
      </w:r>
    </w:p>
    <w:p w14:paraId="75A18BC5"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17C0632"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1E067FDD"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Authorising Staff member request from "</w:t>
      </w:r>
      <w:r>
        <w:rPr>
          <w:rFonts w:ascii="Cascadia Mono" w:hAnsi="Cascadia Mono" w:cs="Cascadia Mono"/>
          <w:color w:val="000000"/>
          <w:sz w:val="19"/>
          <w:szCs w:val="19"/>
        </w:rPr>
        <w:t xml:space="preserve"> + c.clientName + </w:t>
      </w:r>
      <w:r>
        <w:rPr>
          <w:rFonts w:ascii="Cascadia Mono" w:hAnsi="Cascadia Mono" w:cs="Cascadia Mono"/>
          <w:color w:val="A31515"/>
          <w:sz w:val="19"/>
          <w:szCs w:val="19"/>
        </w:rPr>
        <w:t>" has been recieved with the parameter : "</w:t>
      </w:r>
      <w:r>
        <w:rPr>
          <w:rFonts w:ascii="Cascadia Mono" w:hAnsi="Cascadia Mono" w:cs="Cascadia Mono"/>
          <w:color w:val="000000"/>
          <w:sz w:val="19"/>
          <w:szCs w:val="19"/>
        </w:rPr>
        <w:t xml:space="preserve"> + splitData[1]);</w:t>
      </w:r>
    </w:p>
    <w:p w14:paraId="7A63F0A3"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Controller&gt;().instance.AuthStaffMemberData(c, System.Convert.ToInt32(splitData[1]));</w:t>
      </w:r>
    </w:p>
    <w:p w14:paraId="6713959F"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RECIEVED"</w:t>
      </w:r>
      <w:r>
        <w:rPr>
          <w:rFonts w:ascii="Cascadia Mono" w:hAnsi="Cascadia Mono" w:cs="Cascadia Mono"/>
          <w:color w:val="000000"/>
          <w:sz w:val="19"/>
          <w:szCs w:val="19"/>
        </w:rPr>
        <w:t>, c));</w:t>
      </w:r>
    </w:p>
    <w:p w14:paraId="5B9487A2" w14:textId="755FF111" w:rsidR="004E04E8" w:rsidRDefault="004E04E8" w:rsidP="004E04E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CB00020" w14:textId="7A25BBD8" w:rsidR="004E04E8" w:rsidRDefault="004E04E8" w:rsidP="004E04E8">
      <w:pPr>
        <w:pStyle w:val="Heading6"/>
      </w:pPr>
      <w:bookmarkStart w:id="440" w:name="_Toc122005855"/>
      <w:r>
        <w:lastRenderedPageBreak/>
        <w:t>Creating a statement for the client to receive the returned data</w:t>
      </w:r>
      <w:bookmarkEnd w:id="440"/>
    </w:p>
    <w:p w14:paraId="41E49B47" w14:textId="31CFF5E9" w:rsidR="004E04E8" w:rsidRDefault="004E04E8" w:rsidP="004E04E8">
      <w:r>
        <w:t xml:space="preserve">Now I will create a way for the client to receive the data from the server. This is placed in my OnIncommingData procedure on my Client script. </w:t>
      </w:r>
    </w:p>
    <w:p w14:paraId="6E4C5308"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UTHSTAFFRT"</w:t>
      </w:r>
      <w:r>
        <w:rPr>
          <w:rFonts w:ascii="Cascadia Mono" w:hAnsi="Cascadia Mono" w:cs="Cascadia Mono"/>
          <w:color w:val="000000"/>
          <w:sz w:val="19"/>
          <w:szCs w:val="19"/>
        </w:rPr>
        <w:t>))</w:t>
      </w:r>
    </w:p>
    <w:p w14:paraId="011A56D1"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813B9B"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7AD8A58A"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Returned = System.Convert.ToInt32(splitData[1]);</w:t>
      </w:r>
    </w:p>
    <w:p w14:paraId="64538A94"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lastNameReturned = splitData[2].ToString();</w:t>
      </w:r>
    </w:p>
    <w:p w14:paraId="73F83BE2"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firstNameReturned = splitData[3].ToString();</w:t>
      </w:r>
    </w:p>
    <w:p w14:paraId="151E516E"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dateOfBirthReturned = DateTime.Parse(splitData[4].ToString());</w:t>
      </w:r>
    </w:p>
    <w:p w14:paraId="4726940B"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startDateReturned = DateTime.Parse(splitData[5].ToString());</w:t>
      </w:r>
    </w:p>
    <w:p w14:paraId="2E0A54D8"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endDateReturned = DateTime.Parse(splitData[6].ToString());</w:t>
      </w:r>
    </w:p>
    <w:p w14:paraId="5D65BD0E"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ermissionLevelReturned = System.Convert.ToInt32(splitData[7]);</w:t>
      </w:r>
    </w:p>
    <w:p w14:paraId="2312B314"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PaymentController&gt;().instance.returnedStaffMemb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affMember(idReturned, lastNameReturned, firstNameReturned, dateOfBirthReturned, startDateReturned, endDateReturned, permissionLevelReturned);</w:t>
      </w:r>
    </w:p>
    <w:p w14:paraId="1F6CDCCF"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2E5FC32C"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279C4A02" w14:textId="2ACF3DE3" w:rsidR="004E04E8" w:rsidRDefault="004E04E8" w:rsidP="004E04E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B85EB34" w14:textId="48234CBD" w:rsidR="004E04E8" w:rsidRDefault="004E04E8" w:rsidP="004E04E8">
      <w:r>
        <w:t>This will now co</w:t>
      </w:r>
      <w:r w:rsidR="00CF6188">
        <w:t xml:space="preserve">mplete my authorisation system, and the payment system. I accept that the payment system isn’t as in-depth as it needs to be, however, the level of detail I used would be more than enough for most till systems. I didn’t include card details in my transactions for 2 reasons, one is that I don’t have an actual card reader so it would be difficult to obtain correct card details, two is that most card readers would store this information separately anyway, and therefore it isn’t necessary for my solution. </w:t>
      </w:r>
    </w:p>
    <w:p w14:paraId="0D43B82B" w14:textId="56C39509" w:rsidR="00CF6188" w:rsidRDefault="00CF6188" w:rsidP="00CF6188">
      <w:pPr>
        <w:pStyle w:val="Heading3"/>
      </w:pPr>
      <w:bookmarkStart w:id="441" w:name="_Toc122005856"/>
      <w:r>
        <w:t>Milestone 8</w:t>
      </w:r>
      <w:bookmarkEnd w:id="441"/>
      <w:r>
        <w:t xml:space="preserve"> </w:t>
      </w:r>
    </w:p>
    <w:p w14:paraId="7A8EE3BC" w14:textId="284B2C47" w:rsidR="00CF6188" w:rsidRDefault="00CF6188" w:rsidP="00CF6188">
      <w:r>
        <w:t xml:space="preserve">Now my payment system is complete I reached milestone 8. Here I will test each part of the payment system to ensure it works as it should. </w:t>
      </w:r>
    </w:p>
    <w:p w14:paraId="6B43EF96" w14:textId="5D95E1E3" w:rsidR="00CF6188" w:rsidRDefault="00CF6188" w:rsidP="00CF6188">
      <w:pPr>
        <w:pStyle w:val="Heading4"/>
      </w:pPr>
      <w:bookmarkStart w:id="442" w:name="_Toc122005857"/>
      <w:r>
        <w:t>Milestone Test 8.1</w:t>
      </w:r>
      <w:bookmarkEnd w:id="442"/>
    </w:p>
    <w:p w14:paraId="086674A7" w14:textId="78536452" w:rsidR="008109B9" w:rsidRDefault="00CF6188" w:rsidP="00CF6188">
      <w:r>
        <w:t xml:space="preserve">This test is to check that all the UI elements display the correct values when the payment screen is opened. </w:t>
      </w:r>
      <w:r w:rsidR="008109B9">
        <w:t>The main screen and then the payment screen are shown below:</w:t>
      </w:r>
    </w:p>
    <w:p w14:paraId="6A9DC8F6" w14:textId="77777777" w:rsidR="008109B9" w:rsidRPr="008109B9" w:rsidRDefault="008109B9" w:rsidP="008109B9"/>
    <w:p w14:paraId="323C95D3" w14:textId="42336F3E" w:rsidR="008109B9" w:rsidRDefault="008109B9" w:rsidP="008109B9"/>
    <w:p w14:paraId="4A3F6A40" w14:textId="7A098B06" w:rsidR="00CF6188" w:rsidRPr="008109B9" w:rsidRDefault="00CF6188" w:rsidP="008109B9">
      <w:pPr>
        <w:tabs>
          <w:tab w:val="left" w:pos="1977"/>
        </w:tabs>
      </w:pPr>
    </w:p>
    <w:p w14:paraId="6CD40AD7" w14:textId="0966FF29" w:rsidR="008109B9" w:rsidRDefault="008109B9" w:rsidP="00CF6188">
      <w:r>
        <w:rPr>
          <w:noProof/>
          <w:lang w:eastAsia="en-GB"/>
        </w:rPr>
        <w:lastRenderedPageBreak/>
        <w:drawing>
          <wp:inline distT="0" distB="0" distL="0" distR="0" wp14:anchorId="4F577886" wp14:editId="20E3483D">
            <wp:extent cx="7056120" cy="4441190"/>
            <wp:effectExtent l="0" t="0" r="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7056120" cy="4441190"/>
                    </a:xfrm>
                    <a:prstGeom prst="rect">
                      <a:avLst/>
                    </a:prstGeom>
                  </pic:spPr>
                </pic:pic>
              </a:graphicData>
            </a:graphic>
          </wp:inline>
        </w:drawing>
      </w:r>
    </w:p>
    <w:p w14:paraId="4A570182" w14:textId="2A69201C" w:rsidR="008109B9" w:rsidRDefault="008109B9" w:rsidP="00CF6188">
      <w:r>
        <w:rPr>
          <w:noProof/>
          <w:lang w:eastAsia="en-GB"/>
        </w:rPr>
        <w:drawing>
          <wp:inline distT="0" distB="0" distL="0" distR="0" wp14:anchorId="1E01A652" wp14:editId="1E07021B">
            <wp:extent cx="7056120" cy="4441190"/>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7056120" cy="4441190"/>
                    </a:xfrm>
                    <a:prstGeom prst="rect">
                      <a:avLst/>
                    </a:prstGeom>
                  </pic:spPr>
                </pic:pic>
              </a:graphicData>
            </a:graphic>
          </wp:inline>
        </w:drawing>
      </w:r>
    </w:p>
    <w:p w14:paraId="0DE88AE5" w14:textId="65234499" w:rsidR="008109B9" w:rsidRDefault="008109B9" w:rsidP="00CF6188">
      <w:r>
        <w:t xml:space="preserve">This shows that the correct amount is shown when the payment screen is opened. </w:t>
      </w:r>
    </w:p>
    <w:p w14:paraId="150B94AD" w14:textId="3A38E6EC" w:rsidR="008109B9" w:rsidRDefault="008109B9" w:rsidP="008109B9">
      <w:pPr>
        <w:pStyle w:val="Heading4"/>
      </w:pPr>
      <w:r>
        <w:lastRenderedPageBreak/>
        <w:t>Milestone 8.2</w:t>
      </w:r>
    </w:p>
    <w:p w14:paraId="603DB440" w14:textId="01FE8D8E" w:rsidR="008109B9" w:rsidRDefault="00FF7664" w:rsidP="008109B9">
      <w:r>
        <w:t>Next I will test the ability to pay a specific amount by cash. For this I will enter 3 different values, £0, £0.1, £100</w:t>
      </w:r>
      <w:r w:rsidR="00BF10F9">
        <w:t xml:space="preserve">. Below are screenshots of the main screen and then the payment screens with their respective cash payment amounts. </w:t>
      </w:r>
      <w:r w:rsidR="003B4CA5">
        <w:t xml:space="preserve">In this case, I am simulating a customer that is buying a “Fizzy Drink and Large Chips”. </w:t>
      </w:r>
    </w:p>
    <w:p w14:paraId="34AD9374" w14:textId="320F95F9" w:rsidR="003B4CA5" w:rsidRDefault="003B4CA5" w:rsidP="008109B9">
      <w:r>
        <w:rPr>
          <w:noProof/>
          <w:lang w:eastAsia="en-GB"/>
        </w:rPr>
        <w:drawing>
          <wp:inline distT="0" distB="0" distL="0" distR="0" wp14:anchorId="1AF94F0C" wp14:editId="6E106C31">
            <wp:extent cx="7056120" cy="4441190"/>
            <wp:effectExtent l="0" t="0" r="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7056120" cy="4441190"/>
                    </a:xfrm>
                    <a:prstGeom prst="rect">
                      <a:avLst/>
                    </a:prstGeom>
                  </pic:spPr>
                </pic:pic>
              </a:graphicData>
            </a:graphic>
          </wp:inline>
        </w:drawing>
      </w:r>
    </w:p>
    <w:p w14:paraId="7437CB52" w14:textId="1A3801B1" w:rsidR="00BF10F9" w:rsidRDefault="003B4CA5" w:rsidP="008109B9">
      <w:r>
        <w:rPr>
          <w:noProof/>
          <w:lang w:eastAsia="en-GB"/>
        </w:rPr>
        <w:lastRenderedPageBreak/>
        <w:drawing>
          <wp:inline distT="0" distB="0" distL="0" distR="0" wp14:anchorId="71A5B113" wp14:editId="715F0C70">
            <wp:extent cx="7056120" cy="4441190"/>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7056120" cy="4441190"/>
                    </a:xfrm>
                    <a:prstGeom prst="rect">
                      <a:avLst/>
                    </a:prstGeom>
                  </pic:spPr>
                </pic:pic>
              </a:graphicData>
            </a:graphic>
          </wp:inline>
        </w:drawing>
      </w:r>
    </w:p>
    <w:p w14:paraId="666D257D" w14:textId="29AA7F6E" w:rsidR="003B4CA5" w:rsidRDefault="00BB2129" w:rsidP="008109B9">
      <w:r>
        <w:rPr>
          <w:noProof/>
          <w:lang w:eastAsia="en-GB"/>
        </w:rPr>
        <w:drawing>
          <wp:inline distT="0" distB="0" distL="0" distR="0" wp14:anchorId="0CE75ECE" wp14:editId="07047C06">
            <wp:extent cx="7056120" cy="4441190"/>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7056120" cy="4441190"/>
                    </a:xfrm>
                    <a:prstGeom prst="rect">
                      <a:avLst/>
                    </a:prstGeom>
                  </pic:spPr>
                </pic:pic>
              </a:graphicData>
            </a:graphic>
          </wp:inline>
        </w:drawing>
      </w:r>
    </w:p>
    <w:p w14:paraId="5216A641" w14:textId="5C5DECED" w:rsidR="00BB2129" w:rsidRDefault="00BB2129" w:rsidP="008109B9">
      <w:r>
        <w:rPr>
          <w:noProof/>
          <w:lang w:eastAsia="en-GB"/>
        </w:rPr>
        <w:lastRenderedPageBreak/>
        <w:drawing>
          <wp:inline distT="0" distB="0" distL="0" distR="0" wp14:anchorId="1A5727BA" wp14:editId="267AD788">
            <wp:extent cx="7056120" cy="4441190"/>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7056120" cy="4441190"/>
                    </a:xfrm>
                    <a:prstGeom prst="rect">
                      <a:avLst/>
                    </a:prstGeom>
                  </pic:spPr>
                </pic:pic>
              </a:graphicData>
            </a:graphic>
          </wp:inline>
        </w:drawing>
      </w:r>
    </w:p>
    <w:p w14:paraId="6BB8DDD2" w14:textId="0BD8B9F2" w:rsidR="009B3A2C" w:rsidRDefault="009B3A2C" w:rsidP="008109B9">
      <w:r>
        <w:t xml:space="preserve">This proves that the Payment system can take a cash payment of a specific amount and calculate the remaining amount. </w:t>
      </w:r>
    </w:p>
    <w:p w14:paraId="393D9DBA" w14:textId="12421103" w:rsidR="009B3A2C" w:rsidRDefault="009B3A2C" w:rsidP="009B3A2C">
      <w:pPr>
        <w:pStyle w:val="Heading4"/>
      </w:pPr>
      <w:r>
        <w:t>Milestone test 8.3</w:t>
      </w:r>
    </w:p>
    <w:p w14:paraId="16CEF8AC" w14:textId="646CA532" w:rsidR="009B3A2C" w:rsidRDefault="009B3A2C" w:rsidP="009B3A2C">
      <w:r>
        <w:t xml:space="preserve">This tests the ability of the solution to pay the full amount by card. Below is the same payment screen, except this time I have pressed the ‘Card’ button from the payment options. </w:t>
      </w:r>
    </w:p>
    <w:p w14:paraId="48A7B236" w14:textId="52A942ED" w:rsidR="009B3A2C" w:rsidRDefault="009B3A2C" w:rsidP="009B3A2C">
      <w:r>
        <w:rPr>
          <w:noProof/>
          <w:lang w:eastAsia="en-GB"/>
        </w:rPr>
        <w:lastRenderedPageBreak/>
        <w:drawing>
          <wp:inline distT="0" distB="0" distL="0" distR="0" wp14:anchorId="427961FA" wp14:editId="25F76515">
            <wp:extent cx="7056120" cy="4441190"/>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7056120" cy="4441190"/>
                    </a:xfrm>
                    <a:prstGeom prst="rect">
                      <a:avLst/>
                    </a:prstGeom>
                  </pic:spPr>
                </pic:pic>
              </a:graphicData>
            </a:graphic>
          </wp:inline>
        </w:drawing>
      </w:r>
    </w:p>
    <w:p w14:paraId="2F114E67" w14:textId="1FF6BDEE" w:rsidR="009B3A2C" w:rsidRDefault="009B3A2C" w:rsidP="009B3A2C">
      <w:r>
        <w:t xml:space="preserve">The pop-up appears and disappears correctly. Then adds the payment type to the list correctly. </w:t>
      </w:r>
    </w:p>
    <w:p w14:paraId="57E10C55" w14:textId="1C14FB14" w:rsidR="009B3A2C" w:rsidRDefault="009B3A2C" w:rsidP="009B3A2C">
      <w:pPr>
        <w:pStyle w:val="Heading4"/>
      </w:pPr>
      <w:r>
        <w:t>Milestone Test 8.4</w:t>
      </w:r>
    </w:p>
    <w:p w14:paraId="30255593" w14:textId="74E4488E" w:rsidR="00517CDA" w:rsidRDefault="00517CDA" w:rsidP="009B3A2C">
      <w:r>
        <w:t>Next I will test the ability to pay part cash and part. To do this first I will pay £0.10 and £2.00 in cash. Then pressing the card button. If the feature works correctly the card payment should adapt to however much is left on the bill. Screenshots of the 2 tests are shown below:</w:t>
      </w:r>
    </w:p>
    <w:p w14:paraId="74C06CDD" w14:textId="22E25D84" w:rsidR="00517CDA" w:rsidRDefault="00517CDA" w:rsidP="009B3A2C">
      <w:r>
        <w:rPr>
          <w:noProof/>
          <w:lang w:eastAsia="en-GB"/>
        </w:rPr>
        <w:lastRenderedPageBreak/>
        <w:drawing>
          <wp:inline distT="0" distB="0" distL="0" distR="0" wp14:anchorId="4F28393F" wp14:editId="06B1C225">
            <wp:extent cx="7056120" cy="4441190"/>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612A54EA" wp14:editId="3F7665DC">
            <wp:extent cx="7056120" cy="4441190"/>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7056120" cy="4441190"/>
                    </a:xfrm>
                    <a:prstGeom prst="rect">
                      <a:avLst/>
                    </a:prstGeom>
                  </pic:spPr>
                </pic:pic>
              </a:graphicData>
            </a:graphic>
          </wp:inline>
        </w:drawing>
      </w:r>
    </w:p>
    <w:p w14:paraId="3C2E914C" w14:textId="597C6DC7" w:rsidR="00517CDA" w:rsidRDefault="00517CDA" w:rsidP="009B3A2C">
      <w:r>
        <w:t xml:space="preserve">As you can see it successfully adds the correct payment amount. </w:t>
      </w:r>
    </w:p>
    <w:p w14:paraId="158C4450" w14:textId="311AE90B" w:rsidR="00517CDA" w:rsidRDefault="00517CDA" w:rsidP="00517CDA">
      <w:pPr>
        <w:pStyle w:val="Heading4"/>
      </w:pPr>
      <w:r>
        <w:lastRenderedPageBreak/>
        <w:t>Milestone Test 8.5</w:t>
      </w:r>
    </w:p>
    <w:p w14:paraId="777726DD" w14:textId="272CC12A" w:rsidR="00517CDA" w:rsidRDefault="00517CDA" w:rsidP="00517CDA">
      <w:r>
        <w:t>This tests that the solution can correctly transfer the data for a transaction to the database. This is done by pressing the “Complete Transaction” button. The results of pressing this is shown below:</w:t>
      </w:r>
    </w:p>
    <w:p w14:paraId="7AFB2B9D" w14:textId="3E1351D8" w:rsidR="00517CDA" w:rsidRDefault="00517CDA" w:rsidP="00517CDA">
      <w:r>
        <w:rPr>
          <w:noProof/>
          <w:lang w:eastAsia="en-GB"/>
        </w:rPr>
        <w:drawing>
          <wp:inline distT="0" distB="0" distL="0" distR="0" wp14:anchorId="0637B3EC" wp14:editId="5D291A26">
            <wp:extent cx="7056120" cy="4441190"/>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7056120" cy="4441190"/>
                    </a:xfrm>
                    <a:prstGeom prst="rect">
                      <a:avLst/>
                    </a:prstGeom>
                  </pic:spPr>
                </pic:pic>
              </a:graphicData>
            </a:graphic>
          </wp:inline>
        </w:drawing>
      </w:r>
    </w:p>
    <w:p w14:paraId="30C720C9" w14:textId="336A9865" w:rsidR="00517CDA" w:rsidRDefault="00517CDA" w:rsidP="00517CDA">
      <w:r>
        <w:lastRenderedPageBreak/>
        <w:t>Checking my database file, th</w:t>
      </w:r>
      <w:r>
        <w:rPr>
          <w:noProof/>
          <w:lang w:eastAsia="en-GB"/>
        </w:rPr>
        <w:drawing>
          <wp:inline distT="0" distB="0" distL="0" distR="0" wp14:anchorId="7911FF11" wp14:editId="4E42878A">
            <wp:extent cx="7056120" cy="4441190"/>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1B652EC3" wp14:editId="4CB62251">
            <wp:extent cx="7056120" cy="4441190"/>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7056120" cy="4441190"/>
                    </a:xfrm>
                    <a:prstGeom prst="rect">
                      <a:avLst/>
                    </a:prstGeom>
                  </pic:spPr>
                </pic:pic>
              </a:graphicData>
            </a:graphic>
          </wp:inline>
        </w:drawing>
      </w:r>
    </w:p>
    <w:p w14:paraId="024F571E" w14:textId="61287BD3" w:rsidR="00517CDA" w:rsidRDefault="00517CDA" w:rsidP="00517CDA">
      <w:r>
        <w:t>This shows that the transaction is successfully added to the database</w:t>
      </w:r>
    </w:p>
    <w:p w14:paraId="13C32759" w14:textId="78BEFF35" w:rsidR="00517CDA" w:rsidRDefault="00517CDA" w:rsidP="00517CDA">
      <w:pPr>
        <w:pStyle w:val="Heading4"/>
      </w:pPr>
      <w:r>
        <w:lastRenderedPageBreak/>
        <w:t>Reflections</w:t>
      </w:r>
    </w:p>
    <w:p w14:paraId="0B9BF2D1" w14:textId="7CCB749E" w:rsidR="00517CDA" w:rsidRDefault="00517CDA" w:rsidP="00517CDA">
      <w:r>
        <w:t xml:space="preserve">There are a few small adjustments that need to be made, such as the spacing on the UI when there is multiple payment types. Another </w:t>
      </w:r>
      <w:r w:rsidR="004C3B95">
        <w:t xml:space="preserve">issue that will need to be fixed is the transaction number isn’t saved when the program is closed and then opened again. </w:t>
      </w:r>
    </w:p>
    <w:p w14:paraId="2445C517" w14:textId="24457A92" w:rsidR="004C3B95" w:rsidRDefault="004C3B95" w:rsidP="00517CDA">
      <w:r>
        <w:t xml:space="preserve">I have adjusted the transaction ID formula, so that it includes the Day of the year and the Year. It is possible that this will be changed later to include a new variable for Till Number rather than Till Name. </w:t>
      </w:r>
    </w:p>
    <w:p w14:paraId="569B70DC" w14:textId="3C6122DD" w:rsidR="004C3B95" w:rsidRDefault="004C3B95" w:rsidP="004C3B95">
      <w:pPr>
        <w:pStyle w:val="Heading3"/>
      </w:pPr>
      <w:r>
        <w:t xml:space="preserve">Admin </w:t>
      </w:r>
      <w:r w:rsidR="00481CB5">
        <w:t>Screen</w:t>
      </w:r>
    </w:p>
    <w:p w14:paraId="7A32BB77" w14:textId="6B5AE44C" w:rsidR="004C3B95" w:rsidRDefault="004C3B95" w:rsidP="004C3B95">
      <w:r>
        <w:t>It is important that</w:t>
      </w:r>
      <w:r w:rsidR="005757D5">
        <w:t xml:space="preserve"> not everyone has access to certain features on the system. For example, the Staff member system, as this would allow staff memebers to change their premissions’ level, which could lead to issues. To fix this, I am going to create a simple Admin page. </w:t>
      </w:r>
    </w:p>
    <w:p w14:paraId="18F52CA6" w14:textId="7B1377DB" w:rsidR="005757D5" w:rsidRDefault="005757D5" w:rsidP="004C3B95">
      <w:r>
        <w:t xml:space="preserve">My design of the admin page has changed however compared to the one that I outlined previously. To make it more secure I have decided that the admin page should be its own dedicated client. Most of the original code will be kept, but this client won’t be able to complete transactions. This client will be used for making changes to the database, such as adding new staff members and adding stock items to the database. </w:t>
      </w:r>
    </w:p>
    <w:p w14:paraId="34EA0DF6" w14:textId="0DB01C7F" w:rsidR="005757D5" w:rsidRDefault="005757D5" w:rsidP="004C3B95">
      <w:r>
        <w:t xml:space="preserve">This does mean that the Milestone test will change, but this will be addressed at the end of the section. </w:t>
      </w:r>
    </w:p>
    <w:p w14:paraId="33A2F57A" w14:textId="5D685974" w:rsidR="005757D5" w:rsidRDefault="005757D5" w:rsidP="005757D5">
      <w:pPr>
        <w:pStyle w:val="Heading4"/>
      </w:pPr>
      <w:r>
        <w:t>Creating a new scene</w:t>
      </w:r>
    </w:p>
    <w:p w14:paraId="786D7927" w14:textId="0809446C" w:rsidR="005757D5" w:rsidRDefault="005757D5">
      <w:r>
        <w:t xml:space="preserve">To allow me to still use my current scripts, I will be creating a new Scene inside of Unity Engine </w:t>
      </w:r>
      <w:sdt>
        <w:sdtPr>
          <w:id w:val="-1841993900"/>
          <w:citation/>
        </w:sdtPr>
        <w:sdtContent>
          <w:r>
            <w:fldChar w:fldCharType="begin"/>
          </w:r>
          <w:r>
            <w:instrText xml:space="preserve"> CITATION 2 \l 2057 </w:instrText>
          </w:r>
          <w:r>
            <w:fldChar w:fldCharType="separate"/>
          </w:r>
          <w:r>
            <w:rPr>
              <w:noProof/>
            </w:rPr>
            <w:t>(5)</w:t>
          </w:r>
          <w:r>
            <w:fldChar w:fldCharType="end"/>
          </w:r>
        </w:sdtContent>
      </w:sdt>
      <w:r>
        <w:t xml:space="preserve">. In terms of Video Games these would be the Levels. </w:t>
      </w:r>
    </w:p>
    <w:p w14:paraId="76DFF00E" w14:textId="1D2B0636" w:rsidR="005757D5" w:rsidRDefault="005757D5">
      <w:r>
        <w:t xml:space="preserve">As I still want to use most of my previous setup, I’m going to duplicate the current scene that we are working in. </w:t>
      </w:r>
    </w:p>
    <w:p w14:paraId="1699FCC4" w14:textId="3A2CA89D" w:rsidR="005757D5" w:rsidRDefault="005757D5">
      <w:r>
        <w:rPr>
          <w:noProof/>
          <w:lang w:eastAsia="en-GB"/>
        </w:rPr>
        <w:drawing>
          <wp:inline distT="0" distB="0" distL="0" distR="0" wp14:anchorId="5E4D58B0" wp14:editId="370355DF">
            <wp:extent cx="7056120" cy="4441190"/>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7056120" cy="4441190"/>
                    </a:xfrm>
                    <a:prstGeom prst="rect">
                      <a:avLst/>
                    </a:prstGeom>
                  </pic:spPr>
                </pic:pic>
              </a:graphicData>
            </a:graphic>
          </wp:inline>
        </w:drawing>
      </w:r>
    </w:p>
    <w:p w14:paraId="16021897" w14:textId="07CEA889" w:rsidR="005757D5" w:rsidRDefault="005757D5">
      <w:r>
        <w:t xml:space="preserve">This is shown above. Now opening the AdminClient scene, nothing much changes apart from which file I’m working in. To check this I look at the top bar where it now says AdminClient as my open scene. </w:t>
      </w:r>
    </w:p>
    <w:p w14:paraId="1E2438AF" w14:textId="18F37CEC" w:rsidR="005757D5" w:rsidRDefault="005757D5">
      <w:r>
        <w:rPr>
          <w:noProof/>
          <w:lang w:eastAsia="en-GB"/>
        </w:rPr>
        <w:lastRenderedPageBreak/>
        <w:drawing>
          <wp:inline distT="0" distB="0" distL="0" distR="0" wp14:anchorId="500C364F" wp14:editId="5832B665">
            <wp:extent cx="7056120" cy="4441190"/>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7056120" cy="4441190"/>
                    </a:xfrm>
                    <a:prstGeom prst="rect">
                      <a:avLst/>
                    </a:prstGeom>
                  </pic:spPr>
                </pic:pic>
              </a:graphicData>
            </a:graphic>
          </wp:inline>
        </w:drawing>
      </w:r>
    </w:p>
    <w:p w14:paraId="2C8C35A8" w14:textId="4D3206A4" w:rsidR="005757D5" w:rsidRDefault="005757D5" w:rsidP="005757D5">
      <w:pPr>
        <w:pStyle w:val="Heading4"/>
      </w:pPr>
      <w:r>
        <w:t>Removing unessacary objects</w:t>
      </w:r>
    </w:p>
    <w:p w14:paraId="6DC8D8CC" w14:textId="4B55C4EF" w:rsidR="005757D5" w:rsidRDefault="005757D5" w:rsidP="005757D5">
      <w:r>
        <w:t>As I said before the admin screen will be slightly different to the orginal client. After I removed all the uneeded parts of the scene, it looks as follows:</w:t>
      </w:r>
    </w:p>
    <w:p w14:paraId="3470F13F" w14:textId="06651E1C" w:rsidR="005757D5" w:rsidRDefault="005757D5" w:rsidP="005757D5">
      <w:r>
        <w:rPr>
          <w:noProof/>
          <w:lang w:eastAsia="en-GB"/>
        </w:rPr>
        <w:lastRenderedPageBreak/>
        <w:drawing>
          <wp:inline distT="0" distB="0" distL="0" distR="0" wp14:anchorId="7040D3BD" wp14:editId="575221D9">
            <wp:extent cx="7056120" cy="4441190"/>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7056120" cy="4441190"/>
                    </a:xfrm>
                    <a:prstGeom prst="rect">
                      <a:avLst/>
                    </a:prstGeom>
                  </pic:spPr>
                </pic:pic>
              </a:graphicData>
            </a:graphic>
          </wp:inline>
        </w:drawing>
      </w:r>
    </w:p>
    <w:p w14:paraId="04E95C50" w14:textId="637212E7" w:rsidR="005757D5" w:rsidRDefault="005757D5" w:rsidP="005757D5">
      <w:r>
        <w:t xml:space="preserve">A few of these objects will be changed and duplicated, however all the unessacary objects have been removed. </w:t>
      </w:r>
    </w:p>
    <w:p w14:paraId="0464E64F" w14:textId="19D463C1" w:rsidR="00481CB5" w:rsidRDefault="00481CB5" w:rsidP="00481CB5">
      <w:pPr>
        <w:pStyle w:val="Heading4"/>
      </w:pPr>
      <w:r>
        <w:t>Creating the main page</w:t>
      </w:r>
    </w:p>
    <w:p w14:paraId="2A54FF57" w14:textId="68084FC3" w:rsidR="00481CB5" w:rsidRDefault="00481CB5" w:rsidP="00481CB5">
      <w:r>
        <w:t>The admin client will still need a main page to enable the user to access all the features, this is shown below:</w:t>
      </w:r>
    </w:p>
    <w:p w14:paraId="21E8EA2C" w14:textId="2FA1996B" w:rsidR="00481CB5" w:rsidRDefault="00481CB5" w:rsidP="00481CB5">
      <w:r>
        <w:rPr>
          <w:noProof/>
          <w:lang w:eastAsia="en-GB"/>
        </w:rPr>
        <w:lastRenderedPageBreak/>
        <w:drawing>
          <wp:inline distT="0" distB="0" distL="0" distR="0" wp14:anchorId="65877383" wp14:editId="73A8279E">
            <wp:extent cx="7056120" cy="4441190"/>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7056120" cy="4441190"/>
                    </a:xfrm>
                    <a:prstGeom prst="rect">
                      <a:avLst/>
                    </a:prstGeom>
                  </pic:spPr>
                </pic:pic>
              </a:graphicData>
            </a:graphic>
          </wp:inline>
        </w:drawing>
      </w:r>
    </w:p>
    <w:p w14:paraId="1504CDBD" w14:textId="706BD8E8" w:rsidR="00481CB5" w:rsidRDefault="00481CB5" w:rsidP="00481CB5">
      <w:r>
        <w:t xml:space="preserve">I have added a button for the stock look-up feature, which will be the first feature we adapt to the new Admin Client. </w:t>
      </w:r>
    </w:p>
    <w:p w14:paraId="359A02D8" w14:textId="1673CAC9" w:rsidR="00481CB5" w:rsidRDefault="00187688" w:rsidP="00481CB5">
      <w:pPr>
        <w:pStyle w:val="Heading4"/>
      </w:pPr>
      <w:r>
        <w:t>Modifying stock i</w:t>
      </w:r>
      <w:r w:rsidR="00481CB5">
        <w:t>tems</w:t>
      </w:r>
    </w:p>
    <w:p w14:paraId="3FBB952C" w14:textId="7B3AC0B5" w:rsidR="00481CB5" w:rsidRDefault="00481CB5" w:rsidP="00481CB5">
      <w:r>
        <w:t xml:space="preserve">When we open the stock look-up and find an item, when we click on the item, instead of it being added to the order, for the Admin client we want this to bring up a screen where we can modify the Item. We will be able to modify everything apart from the </w:t>
      </w:r>
      <w:r w:rsidR="00B2129C">
        <w:t>itemID, which must remain constant. The pop-up interface I have developed for it is shown below:</w:t>
      </w:r>
    </w:p>
    <w:p w14:paraId="7028C136" w14:textId="63E10DF5" w:rsidR="00D04512" w:rsidRDefault="008354C9" w:rsidP="00481CB5">
      <w:r>
        <w:rPr>
          <w:noProof/>
          <w:lang w:eastAsia="en-GB"/>
        </w:rPr>
        <w:lastRenderedPageBreak/>
        <w:drawing>
          <wp:inline distT="0" distB="0" distL="0" distR="0" wp14:anchorId="7B529BCB" wp14:editId="67816806">
            <wp:extent cx="7056120" cy="4441190"/>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7056120" cy="4441190"/>
                    </a:xfrm>
                    <a:prstGeom prst="rect">
                      <a:avLst/>
                    </a:prstGeom>
                  </pic:spPr>
                </pic:pic>
              </a:graphicData>
            </a:graphic>
          </wp:inline>
        </w:drawing>
      </w:r>
    </w:p>
    <w:p w14:paraId="4BE15DEC" w14:textId="2E2EBCD7" w:rsidR="00D04512" w:rsidRDefault="00D04512" w:rsidP="00481CB5">
      <w:r>
        <w:t xml:space="preserve">To control this feature I am going to create a new script which will take in the inputs and formulate a server request. </w:t>
      </w:r>
      <w:r w:rsidR="005D3308">
        <w:t>It will be called StockModifyController.cs</w:t>
      </w:r>
    </w:p>
    <w:p w14:paraId="5837190B" w14:textId="16CA0E97" w:rsidR="00D04512" w:rsidRDefault="00D04512" w:rsidP="00481CB5">
      <w:r>
        <w:t xml:space="preserve">This script will be placed inside a new folder called Admin, which will contain all of the scripts that are specifically for the Admin screen. </w:t>
      </w:r>
    </w:p>
    <w:p w14:paraId="609E677B" w14:textId="500B98EA" w:rsidR="00A05399" w:rsidRDefault="00A05399" w:rsidP="00481CB5">
      <w:r>
        <w:t>In this script I will first create variables which will</w:t>
      </w:r>
      <w:r w:rsidR="005D3308">
        <w:t xml:space="preserve"> hold references to the inputs and an int for the item’s id</w:t>
      </w:r>
    </w:p>
    <w:p w14:paraId="520F59E6" w14:textId="063C3662" w:rsidR="005D3308" w:rsidRDefault="005D3308" w:rsidP="00481CB5">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nputField nameInput, priceInput, typeInput;</w:t>
      </w:r>
    </w:p>
    <w:p w14:paraId="1A8A6147" w14:textId="4CCF7DEC" w:rsidR="0099759B" w:rsidRDefault="0099759B" w:rsidP="00481CB5">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Id;</w:t>
      </w:r>
    </w:p>
    <w:p w14:paraId="4EFEF157" w14:textId="31549632" w:rsidR="005D3308" w:rsidRDefault="005D3308" w:rsidP="005D3308">
      <w:r>
        <w:t xml:space="preserve">I have used a technique in C# that allows me to define multiple variables of the same type on a single line. </w:t>
      </w:r>
    </w:p>
    <w:p w14:paraId="7B996A54" w14:textId="371E5055" w:rsidR="002431ED" w:rsidRDefault="005D3308" w:rsidP="005D3308">
      <w:r>
        <w:t xml:space="preserve">Next I will create the procedure that handles the “Confirm” Button, this will get all the data from the inputs, </w:t>
      </w:r>
      <w:r w:rsidR="002431ED">
        <w:t>create a request and send it to the database. I will be making use of the fact my procedure on the DatabaseManager that will write data to the database also will replace data in the table, this happens when the primary key is the same as a pre-existing record, hense why I need to keep the Item ID static. The procedure I have written is shown below:</w:t>
      </w:r>
    </w:p>
    <w:p w14:paraId="64A1905E" w14:textId="77777777" w:rsidR="002431ED" w:rsidRDefault="002431ED" w:rsidP="002431E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onfirmButtonPress()</w:t>
      </w:r>
    </w:p>
    <w:p w14:paraId="252C4F6D" w14:textId="77777777" w:rsidR="002431ED" w:rsidRDefault="002431ED" w:rsidP="002431E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FEFC3F1" w14:textId="77777777" w:rsidR="002431ED" w:rsidRDefault="002431ED" w:rsidP="002431E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toSend = </w:t>
      </w:r>
      <w:r>
        <w:rPr>
          <w:rFonts w:ascii="Cascadia Mono" w:hAnsi="Cascadia Mono" w:cs="Cascadia Mono"/>
          <w:color w:val="A31515"/>
          <w:sz w:val="19"/>
          <w:szCs w:val="19"/>
        </w:rPr>
        <w:t>"&amp;STOCKWR|"</w:t>
      </w:r>
      <w:r>
        <w:rPr>
          <w:rFonts w:ascii="Cascadia Mono" w:hAnsi="Cascadia Mono" w:cs="Cascadia Mono"/>
          <w:color w:val="000000"/>
          <w:sz w:val="19"/>
          <w:szCs w:val="19"/>
        </w:rPr>
        <w:t xml:space="preserve"> + itemId + </w:t>
      </w:r>
      <w:r>
        <w:rPr>
          <w:rFonts w:ascii="Cascadia Mono" w:hAnsi="Cascadia Mono" w:cs="Cascadia Mono"/>
          <w:color w:val="A31515"/>
          <w:sz w:val="19"/>
          <w:szCs w:val="19"/>
        </w:rPr>
        <w:t>"|"</w:t>
      </w:r>
      <w:r>
        <w:rPr>
          <w:rFonts w:ascii="Cascadia Mono" w:hAnsi="Cascadia Mono" w:cs="Cascadia Mono"/>
          <w:color w:val="000000"/>
          <w:sz w:val="19"/>
          <w:szCs w:val="19"/>
        </w:rPr>
        <w:t xml:space="preserve"> + name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price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typeInput.text;</w:t>
      </w:r>
    </w:p>
    <w:p w14:paraId="1C3CC8FF" w14:textId="77777777" w:rsidR="002431ED" w:rsidRDefault="002431ED" w:rsidP="002431E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toSend.AddLast(q_toSend);</w:t>
      </w:r>
    </w:p>
    <w:p w14:paraId="20FCA6CC" w14:textId="62F7AD4F" w:rsidR="002431ED" w:rsidRDefault="002431ED" w:rsidP="002431ED">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C0A543" w14:textId="2DA99C2F" w:rsidR="002431ED" w:rsidRDefault="002431ED" w:rsidP="002431ED">
      <w:r>
        <w:t xml:space="preserve">This is a simple procedure that will send a request to the server. I’ve added in the statements to process this on the Client script. As I have shown this many times before. </w:t>
      </w:r>
      <w:r w:rsidR="00E267EE">
        <w:t xml:space="preserve">We assume that the data was written successfully. </w:t>
      </w:r>
    </w:p>
    <w:p w14:paraId="02FE06C0" w14:textId="23A001AF" w:rsidR="002431ED" w:rsidRDefault="002431ED" w:rsidP="002431ED">
      <w:r>
        <w:t xml:space="preserve">The script on the </w:t>
      </w:r>
      <w:r w:rsidR="00E267EE">
        <w:t>ServerController is as shown:</w:t>
      </w:r>
    </w:p>
    <w:p w14:paraId="782FB9E3" w14:textId="77777777" w:rsidR="00E267EE" w:rsidRDefault="00E267EE" w:rsidP="00E267E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riteStockItem(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pric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ype)</w:t>
      </w:r>
    </w:p>
    <w:p w14:paraId="59FB2AFB" w14:textId="77777777" w:rsidR="00E267EE" w:rsidRDefault="00E267EE" w:rsidP="00E267E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3ACC038" w14:textId="77777777" w:rsidR="00E267EE" w:rsidRDefault="00E267EE" w:rsidP="00E267E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FindObjectOfType&lt;DatabaseManager&gt;().instance.InsertValueIntoStockTable(id, name, price, type);</w:t>
      </w:r>
    </w:p>
    <w:p w14:paraId="4E49F98D" w14:textId="6556E06F" w:rsidR="00E267EE" w:rsidRDefault="00E267EE" w:rsidP="00E267EE">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631CD43" w14:textId="5F22A565" w:rsidR="00C20899" w:rsidRDefault="00C20899" w:rsidP="00E267EE">
      <w:r>
        <w:t>To close the panel I’m going to destroy the gameObject. To open the panel I’m going to instanciate it. Next, I will add in the Delete Function, this should bring up another panel to confirm the action as we don’t want people accidently pressing delete on an item. This second panel will be attached to the modification panel. I will create this after I have completed the scripts for it. The scripts on the StockModifyController is shown below:</w:t>
      </w:r>
    </w:p>
    <w:p w14:paraId="291A3D1B"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penDeletePanel()</w:t>
      </w:r>
    </w:p>
    <w:p w14:paraId="6EA6FB04"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6F8A9DD"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onfirmationPanel.SetActive(</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5C993BDB"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D9A1FB7"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p>
    <w:p w14:paraId="1CBFA38C"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DeleteItem()</w:t>
      </w:r>
    </w:p>
    <w:p w14:paraId="7EF1F345"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30E8DDD"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toSend = </w:t>
      </w:r>
      <w:r>
        <w:rPr>
          <w:rFonts w:ascii="Cascadia Mono" w:hAnsi="Cascadia Mono" w:cs="Cascadia Mono"/>
          <w:color w:val="A31515"/>
          <w:sz w:val="19"/>
          <w:szCs w:val="19"/>
        </w:rPr>
        <w:t>"&amp;STOCKDELETER|"</w:t>
      </w:r>
      <w:r>
        <w:rPr>
          <w:rFonts w:ascii="Cascadia Mono" w:hAnsi="Cascadia Mono" w:cs="Cascadia Mono"/>
          <w:color w:val="000000"/>
          <w:sz w:val="19"/>
          <w:szCs w:val="19"/>
        </w:rPr>
        <w:t xml:space="preserve"> + itemId;</w:t>
      </w:r>
    </w:p>
    <w:p w14:paraId="00650B11"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toSend.AddLast(q_toSend);</w:t>
      </w:r>
    </w:p>
    <w:p w14:paraId="3F662BFF"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losePanel();</w:t>
      </w:r>
    </w:p>
    <w:p w14:paraId="4DB29E8B"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879189B"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p>
    <w:p w14:paraId="38B1D18B"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loseDeletePanel()</w:t>
      </w:r>
    </w:p>
    <w:p w14:paraId="18C0962B"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F4DACD7"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onfirmationPanel.SetActive(</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4F2FEFA1" w14:textId="51EC76F1" w:rsidR="00C20899" w:rsidRDefault="00C20899" w:rsidP="00C20899">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79BD649" w14:textId="5AA1D60E" w:rsidR="00C20899" w:rsidRDefault="00C20899" w:rsidP="00C20899">
      <w:r>
        <w:t>The procedure on the DatabaseManager is as follows:</w:t>
      </w:r>
    </w:p>
    <w:p w14:paraId="4E0C14BB" w14:textId="77777777" w:rsidR="00E344AD" w:rsidRDefault="00E344AD" w:rsidP="00E3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DeleteValueInStock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id)</w:t>
      </w:r>
    </w:p>
    <w:p w14:paraId="40843B00" w14:textId="77777777" w:rsidR="00E344AD" w:rsidRDefault="00E344AD" w:rsidP="00E3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BD84C83" w14:textId="77777777" w:rsidR="00E344AD" w:rsidRDefault="00E344AD" w:rsidP="00E3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delete = dbcon.CreateCommand();</w:t>
      </w:r>
    </w:p>
    <w:p w14:paraId="23FC0B71" w14:textId="77777777" w:rsidR="00E344AD" w:rsidRDefault="00E344AD" w:rsidP="00E3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deleteItem = </w:t>
      </w:r>
      <w:r>
        <w:rPr>
          <w:rFonts w:ascii="Cascadia Mono" w:hAnsi="Cascadia Mono" w:cs="Cascadia Mono"/>
          <w:color w:val="A31515"/>
          <w:sz w:val="19"/>
          <w:szCs w:val="19"/>
        </w:rPr>
        <w:t>"DELETE FROM stock_table WHERE id LIKE "</w:t>
      </w:r>
      <w:r>
        <w:rPr>
          <w:rFonts w:ascii="Cascadia Mono" w:hAnsi="Cascadia Mono" w:cs="Cascadia Mono"/>
          <w:color w:val="000000"/>
          <w:sz w:val="19"/>
          <w:szCs w:val="19"/>
        </w:rPr>
        <w:t xml:space="preserve"> + id + </w:t>
      </w:r>
      <w:r>
        <w:rPr>
          <w:rFonts w:ascii="Cascadia Mono" w:hAnsi="Cascadia Mono" w:cs="Cascadia Mono"/>
          <w:color w:val="A31515"/>
          <w:sz w:val="19"/>
          <w:szCs w:val="19"/>
        </w:rPr>
        <w:t>";"</w:t>
      </w:r>
      <w:r>
        <w:rPr>
          <w:rFonts w:ascii="Cascadia Mono" w:hAnsi="Cascadia Mono" w:cs="Cascadia Mono"/>
          <w:color w:val="000000"/>
          <w:sz w:val="19"/>
          <w:szCs w:val="19"/>
        </w:rPr>
        <w:t>;</w:t>
      </w:r>
    </w:p>
    <w:p w14:paraId="174FBD54" w14:textId="77777777" w:rsidR="00E344AD" w:rsidRDefault="00E344AD" w:rsidP="00E3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delete.CommandText = q_deleteItem;</w:t>
      </w:r>
    </w:p>
    <w:p w14:paraId="691EF9BC" w14:textId="77777777" w:rsidR="00E344AD" w:rsidRDefault="00E344AD" w:rsidP="00E3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delete.ExecuteNonQuery();</w:t>
      </w:r>
    </w:p>
    <w:p w14:paraId="0D9DB486" w14:textId="645F804E" w:rsidR="00C20899" w:rsidRDefault="00E344AD" w:rsidP="00E344AD">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CA1677" w14:textId="3B31B8FD" w:rsidR="00E344AD" w:rsidRDefault="00E344AD" w:rsidP="00E344AD">
      <w:r>
        <w:t xml:space="preserve">This will delete an item from the database given a set id. </w:t>
      </w:r>
    </w:p>
    <w:p w14:paraId="0DAC6240" w14:textId="6ED3186F" w:rsidR="00A24749" w:rsidRDefault="00A24749" w:rsidP="00E344AD">
      <w:r>
        <w:t xml:space="preserve">I don’t need to create a function inside the server controller as it only requires one variable, so I will call it directly from my Server script. </w:t>
      </w:r>
    </w:p>
    <w:p w14:paraId="335D489F" w14:textId="22BF97C7" w:rsidR="00A24749" w:rsidRDefault="00A24749" w:rsidP="00E344AD">
      <w:r>
        <w:t>The confirmation popup is shown below:</w:t>
      </w:r>
    </w:p>
    <w:p w14:paraId="2B2E76B9" w14:textId="72F2F6E7" w:rsidR="00A24749" w:rsidRDefault="00E522E6" w:rsidP="00E344AD">
      <w:r>
        <w:rPr>
          <w:noProof/>
          <w:lang w:eastAsia="en-GB"/>
        </w:rPr>
        <w:lastRenderedPageBreak/>
        <w:drawing>
          <wp:inline distT="0" distB="0" distL="0" distR="0" wp14:anchorId="6DF6FED1" wp14:editId="21F9A063">
            <wp:extent cx="7056120" cy="4441190"/>
            <wp:effectExtent l="0" t="0" r="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7056120" cy="4441190"/>
                    </a:xfrm>
                    <a:prstGeom prst="rect">
                      <a:avLst/>
                    </a:prstGeom>
                  </pic:spPr>
                </pic:pic>
              </a:graphicData>
            </a:graphic>
          </wp:inline>
        </w:drawing>
      </w:r>
    </w:p>
    <w:p w14:paraId="630B7BD7" w14:textId="4DF8948B" w:rsidR="00E522E6" w:rsidRDefault="00E522E6" w:rsidP="00E344AD">
      <w:r>
        <w:t>I am now going to make my StockModifyPopup a prefab, so that it can be insanciated. I now need to create a way to insanciate this screen. Rather than creating a new script I’m going to modify and existing script. Below is the modified procedure on the SLUButtonController script:</w:t>
      </w:r>
    </w:p>
    <w:p w14:paraId="21E5CCD1" w14:textId="77777777" w:rsidR="00C213DD" w:rsidRDefault="00C213DD" w:rsidP="00C213D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Press()</w:t>
      </w:r>
    </w:p>
    <w:p w14:paraId="07EF2168" w14:textId="77777777" w:rsidR="00C213DD" w:rsidRDefault="00C213DD" w:rsidP="00C213D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BE13E16" w14:textId="77777777" w:rsidR="00C213DD" w:rsidRDefault="00C213DD" w:rsidP="00C213D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FindObjectOfType&lt;ClientController&gt;()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0B17D1C0" w14:textId="77777777" w:rsidR="00C213DD" w:rsidRDefault="00C213DD" w:rsidP="00C213D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BD65AB0" w14:textId="77777777" w:rsidR="00C213DD" w:rsidRDefault="00C213DD" w:rsidP="00C213D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 popup = Instantiate(modifyPopup, FindObjectOfType&lt;Canvas&gt;().transform);</w:t>
      </w:r>
    </w:p>
    <w:p w14:paraId="5961E4A8" w14:textId="77777777" w:rsidR="00C213DD" w:rsidRDefault="00C213DD" w:rsidP="00C213D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opup.GetComponent&lt;StockModifyController&gt;().itemId = item.id;</w:t>
      </w:r>
    </w:p>
    <w:p w14:paraId="1B8DEF41" w14:textId="77777777" w:rsidR="00C213DD" w:rsidRDefault="00C213DD" w:rsidP="00C213D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F204B82" w14:textId="77777777" w:rsidR="00C213DD" w:rsidRDefault="00C213DD" w:rsidP="00C213D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04FD8B3A" w14:textId="77777777" w:rsidR="00C213DD" w:rsidRDefault="00C213DD" w:rsidP="00C213D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DD2F11D" w14:textId="77777777" w:rsidR="00C213DD" w:rsidRDefault="00C213DD" w:rsidP="00C213D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instance.AddItemToOrder(item);</w:t>
      </w:r>
    </w:p>
    <w:p w14:paraId="70788C1F" w14:textId="77777777" w:rsidR="00C213DD" w:rsidRDefault="00C213DD" w:rsidP="00C213D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tockLookup&gt;().instance.ClosePanel();</w:t>
      </w:r>
    </w:p>
    <w:p w14:paraId="5BA47001" w14:textId="77777777" w:rsidR="00C213DD" w:rsidRDefault="00C213DD" w:rsidP="00C213D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A4B6D86" w14:textId="77777777" w:rsidR="00C213DD" w:rsidRDefault="00C213DD" w:rsidP="00C213DD">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24D7D48" w14:textId="4F28F0A7" w:rsidR="00C213DD" w:rsidRDefault="00C213DD" w:rsidP="00C213DD">
      <w:r>
        <w:t xml:space="preserve">Now if there isn’t a client controller, the modify popup will appear. I will now remove the client controller from the scene as we don’t need it currently. </w:t>
      </w:r>
    </w:p>
    <w:p w14:paraId="1535A9F7" w14:textId="693489B2" w:rsidR="00187688" w:rsidRDefault="00187688" w:rsidP="00C213DD">
      <w:r>
        <w:t>During a quick test I noticed that the user won’t always want to modify every value. To make this easier, I have modified and added the following code to the ConfirmButtonPress procedure:</w:t>
      </w:r>
    </w:p>
    <w:p w14:paraId="2B31265B"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 type, price;</w:t>
      </w:r>
    </w:p>
    <w:p w14:paraId="17994BBA"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8000"/>
          <w:sz w:val="19"/>
          <w:szCs w:val="19"/>
        </w:rPr>
        <w:t>//Validating the name input</w:t>
      </w:r>
    </w:p>
    <w:p w14:paraId="6EFAC9CD"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name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61CB642"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688D453"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ame = item.name;</w:t>
      </w:r>
    </w:p>
    <w:p w14:paraId="3A463F88"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40013E8"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02087A69"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A4CBA6E"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ame = nameInput.text;</w:t>
      </w:r>
    </w:p>
    <w:p w14:paraId="0C98CEDB"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D445736"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8000"/>
          <w:sz w:val="19"/>
          <w:szCs w:val="19"/>
        </w:rPr>
        <w:t>//Validating the Price input</w:t>
      </w:r>
    </w:p>
    <w:p w14:paraId="21D2A08A"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price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8659385"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D9106F"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ice = item.price.ToString();</w:t>
      </w:r>
    </w:p>
    <w:p w14:paraId="3158583A"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53D841C"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4401F43F"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A03F912"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ice = priceInput.text;</w:t>
      </w:r>
    </w:p>
    <w:p w14:paraId="2576D566"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AE563D3"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8000"/>
          <w:sz w:val="19"/>
          <w:szCs w:val="19"/>
        </w:rPr>
        <w:t>//Validating the Type input</w:t>
      </w:r>
    </w:p>
    <w:p w14:paraId="2D337137"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type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98B2379"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9DCA04A"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ype = item.type.ToString();</w:t>
      </w:r>
    </w:p>
    <w:p w14:paraId="7FFE0DB9"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061600D"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42AEB7A7"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3C84ED8"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ype = typeInput.text;</w:t>
      </w:r>
    </w:p>
    <w:p w14:paraId="768591C0"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F9365CE" w14:textId="7D35786B" w:rsidR="00187688" w:rsidRDefault="00187688" w:rsidP="00187688">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toSend = </w:t>
      </w:r>
      <w:r>
        <w:rPr>
          <w:rFonts w:ascii="Cascadia Mono" w:hAnsi="Cascadia Mono" w:cs="Cascadia Mono"/>
          <w:color w:val="A31515"/>
          <w:sz w:val="19"/>
          <w:szCs w:val="19"/>
        </w:rPr>
        <w:t>"&amp;STOCKWR|"</w:t>
      </w:r>
      <w:r>
        <w:rPr>
          <w:rFonts w:ascii="Cascadia Mono" w:hAnsi="Cascadia Mono" w:cs="Cascadia Mono"/>
          <w:color w:val="000000"/>
          <w:sz w:val="19"/>
          <w:szCs w:val="19"/>
        </w:rPr>
        <w:t xml:space="preserve"> + item.id + </w:t>
      </w:r>
      <w:r>
        <w:rPr>
          <w:rFonts w:ascii="Cascadia Mono" w:hAnsi="Cascadia Mono" w:cs="Cascadia Mono"/>
          <w:color w:val="A31515"/>
          <w:sz w:val="19"/>
          <w:szCs w:val="19"/>
        </w:rPr>
        <w:t>"|"</w:t>
      </w:r>
      <w:r>
        <w:rPr>
          <w:rFonts w:ascii="Cascadia Mono" w:hAnsi="Cascadia Mono" w:cs="Cascadia Mono"/>
          <w:color w:val="000000"/>
          <w:sz w:val="19"/>
          <w:szCs w:val="19"/>
        </w:rPr>
        <w:t xml:space="preserve"> + name + </w:t>
      </w:r>
      <w:r>
        <w:rPr>
          <w:rFonts w:ascii="Cascadia Mono" w:hAnsi="Cascadia Mono" w:cs="Cascadia Mono"/>
          <w:color w:val="A31515"/>
          <w:sz w:val="19"/>
          <w:szCs w:val="19"/>
        </w:rPr>
        <w:t>"|"</w:t>
      </w:r>
      <w:r>
        <w:rPr>
          <w:rFonts w:ascii="Cascadia Mono" w:hAnsi="Cascadia Mono" w:cs="Cascadia Mono"/>
          <w:color w:val="000000"/>
          <w:sz w:val="19"/>
          <w:szCs w:val="19"/>
        </w:rPr>
        <w:t xml:space="preserve"> + price + </w:t>
      </w:r>
      <w:r>
        <w:rPr>
          <w:rFonts w:ascii="Cascadia Mono" w:hAnsi="Cascadia Mono" w:cs="Cascadia Mono"/>
          <w:color w:val="A31515"/>
          <w:sz w:val="19"/>
          <w:szCs w:val="19"/>
        </w:rPr>
        <w:t>"|"</w:t>
      </w:r>
      <w:r>
        <w:rPr>
          <w:rFonts w:ascii="Cascadia Mono" w:hAnsi="Cascadia Mono" w:cs="Cascadia Mono"/>
          <w:color w:val="000000"/>
          <w:sz w:val="19"/>
          <w:szCs w:val="19"/>
        </w:rPr>
        <w:t xml:space="preserve"> + type;</w:t>
      </w:r>
    </w:p>
    <w:p w14:paraId="0759A2E0" w14:textId="5BAA79B7" w:rsidR="00187688" w:rsidRDefault="00187688" w:rsidP="00187688">
      <w:r>
        <w:t xml:space="preserve">This means that we can modify the stock elements in the database. </w:t>
      </w:r>
    </w:p>
    <w:p w14:paraId="1BC124B8" w14:textId="09814CB9" w:rsidR="00187688" w:rsidRDefault="00187688" w:rsidP="00187688">
      <w:pPr>
        <w:pStyle w:val="Heading4"/>
      </w:pPr>
      <w:r>
        <w:t>Add stock items</w:t>
      </w:r>
    </w:p>
    <w:p w14:paraId="1C5A83D7" w14:textId="4849F318" w:rsidR="00CC67CB" w:rsidRDefault="00187688" w:rsidP="00187688">
      <w:r>
        <w:t>Now the user can modify stock value</w:t>
      </w:r>
      <w:r w:rsidR="003C1FDA">
        <w:t xml:space="preserve">s for already existing items in the databse. I need to create a way for the user to add new items to the stock table. This should be prerry simple. </w:t>
      </w:r>
      <w:r w:rsidR="00B0378C">
        <w:t xml:space="preserve">First I need to create a new UI Button and UI Panel for this feature. </w:t>
      </w:r>
      <w:r w:rsidR="00CC67CB">
        <w:t>These are shown below:</w:t>
      </w:r>
    </w:p>
    <w:p w14:paraId="57FFAE3E" w14:textId="6B6DE46B" w:rsidR="00CC67CB" w:rsidRDefault="0058737A" w:rsidP="00187688">
      <w:r>
        <w:rPr>
          <w:noProof/>
          <w:lang w:eastAsia="en-GB"/>
        </w:rPr>
        <w:drawing>
          <wp:inline distT="0" distB="0" distL="0" distR="0" wp14:anchorId="71E0D8E0" wp14:editId="041F0DCB">
            <wp:extent cx="7056120" cy="4441190"/>
            <wp:effectExtent l="0" t="0" r="0"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7056120" cy="4441190"/>
                    </a:xfrm>
                    <a:prstGeom prst="rect">
                      <a:avLst/>
                    </a:prstGeom>
                  </pic:spPr>
                </pic:pic>
              </a:graphicData>
            </a:graphic>
          </wp:inline>
        </w:drawing>
      </w:r>
    </w:p>
    <w:p w14:paraId="3660D826" w14:textId="2BF2FEAC" w:rsidR="0058737A" w:rsidRDefault="0058737A" w:rsidP="00187688">
      <w:r>
        <w:t xml:space="preserve">As the placeholder values I have entered the correct details for Walkers Ready Salted Crisps </w:t>
      </w:r>
      <w:sdt>
        <w:sdtPr>
          <w:id w:val="214322310"/>
          <w:citation/>
        </w:sdtPr>
        <w:sdtContent>
          <w:r>
            <w:fldChar w:fldCharType="begin"/>
          </w:r>
          <w:r>
            <w:instrText xml:space="preserve">CITATION Wal23 \l 2057 </w:instrText>
          </w:r>
          <w:r>
            <w:fldChar w:fldCharType="separate"/>
          </w:r>
          <w:r>
            <w:rPr>
              <w:noProof/>
            </w:rPr>
            <w:t>(27)</w:t>
          </w:r>
          <w:r>
            <w:fldChar w:fldCharType="end"/>
          </w:r>
        </w:sdtContent>
      </w:sdt>
      <w:r>
        <w:t>. Including the correct EAN (European Article Number)</w:t>
      </w:r>
      <w:r w:rsidR="00C9757C">
        <w:t xml:space="preserve"> for this product. EANs are suitable to be used as ID numbers as they are unique to the specific product. </w:t>
      </w:r>
    </w:p>
    <w:p w14:paraId="430AF268" w14:textId="16F227D5" w:rsidR="0058737A" w:rsidRDefault="0089600A" w:rsidP="00187688">
      <w:r>
        <w:t xml:space="preserve">Next, I will need to create a new script, to handle this process. At this point I was in two mind about what to do, I could either create an AdminController script to handle multiple of these small processes or multiple small scripts to handle these. </w:t>
      </w:r>
      <w:r>
        <w:lastRenderedPageBreak/>
        <w:t>Eventually I decieded</w:t>
      </w:r>
      <w:r w:rsidR="00A00BD1">
        <w:t xml:space="preserve"> to use multiple little scripts, as this will keep my scripts cleaner and each script will have a dedicated purpose. </w:t>
      </w:r>
    </w:p>
    <w:p w14:paraId="4E9E0C16" w14:textId="4058B46A" w:rsidR="00A00BD1" w:rsidRDefault="00A00BD1" w:rsidP="00187688">
      <w:r>
        <w:t>Therefore for this my script will be called StockItemAdd.cs</w:t>
      </w:r>
      <w:r>
        <w:br/>
        <w:t>First thing I did was add references to all of my inputs:</w:t>
      </w:r>
    </w:p>
    <w:p w14:paraId="7ACA7A36" w14:textId="77777777" w:rsidR="00A00BD1" w:rsidRDefault="00A00BD1" w:rsidP="00A00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nputField idInput;</w:t>
      </w:r>
    </w:p>
    <w:p w14:paraId="44BF5BBC" w14:textId="77777777" w:rsidR="00A00BD1" w:rsidRDefault="00A00BD1" w:rsidP="00A00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nputField nameInput;</w:t>
      </w:r>
    </w:p>
    <w:p w14:paraId="7C2F0759" w14:textId="77777777" w:rsidR="00A00BD1" w:rsidRDefault="00A00BD1" w:rsidP="00A00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nputField priceInput;</w:t>
      </w:r>
    </w:p>
    <w:p w14:paraId="260E2D50" w14:textId="3339C92F" w:rsidR="00A00BD1" w:rsidRDefault="00A00BD1" w:rsidP="00A00BD1">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nputField typeInput;</w:t>
      </w:r>
    </w:p>
    <w:p w14:paraId="4AE7E09F" w14:textId="1EE92FC3" w:rsidR="00A00BD1" w:rsidRDefault="00A00BD1" w:rsidP="00A00BD1">
      <w:r>
        <w:t xml:space="preserve">This will allow me to access the data from the inputs. </w:t>
      </w:r>
      <w:r w:rsidR="004631B8">
        <w:t xml:space="preserve">I will now have to create the procedure that will process the data and send it. If the data is invalid or there is no data, it won’t send the data. </w:t>
      </w:r>
    </w:p>
    <w:p w14:paraId="00BD821E"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ConfirmButtonPress()</w:t>
      </w:r>
    </w:p>
    <w:p w14:paraId="01355D2B"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743F64C"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id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name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price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type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054CB19A"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4616D1"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1DE640C5"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54F8E2D"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p>
    <w:p w14:paraId="780E0832"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toSend = </w:t>
      </w:r>
      <w:r>
        <w:rPr>
          <w:rFonts w:ascii="Cascadia Mono" w:hAnsi="Cascadia Mono" w:cs="Cascadia Mono"/>
          <w:color w:val="A31515"/>
          <w:sz w:val="19"/>
          <w:szCs w:val="19"/>
        </w:rPr>
        <w:t>"&amp;STOCKWR|"</w:t>
      </w:r>
      <w:r>
        <w:rPr>
          <w:rFonts w:ascii="Cascadia Mono" w:hAnsi="Cascadia Mono" w:cs="Cascadia Mono"/>
          <w:color w:val="000000"/>
          <w:sz w:val="19"/>
          <w:szCs w:val="19"/>
        </w:rPr>
        <w:t xml:space="preserve"> + id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name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price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typeInput.text;</w:t>
      </w:r>
    </w:p>
    <w:p w14:paraId="4D5D5AAD"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toSend.AddLast(q_toSend);</w:t>
      </w:r>
    </w:p>
    <w:p w14:paraId="116C8A13"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0BF9AB9C"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ame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043935B3"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ice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1CDC615"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ype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E34D3FD"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losePanel();</w:t>
      </w:r>
    </w:p>
    <w:p w14:paraId="7BB5923C"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FB7F56A"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p>
    <w:p w14:paraId="4F4ED9D2"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losePanel()</w:t>
      </w:r>
    </w:p>
    <w:p w14:paraId="1F071FF0"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60FB13"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SetActive(</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28B01D25" w14:textId="768CED47" w:rsidR="00A62FA8" w:rsidRDefault="00A62FA8" w:rsidP="00A62FA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777B3DB" w14:textId="5026E8F3" w:rsidR="00A62FA8" w:rsidRDefault="00156D3F" w:rsidP="00A62FA8">
      <w:r>
        <w:t xml:space="preserve">This will send the data to the server and write it to the table, I am using the “&amp;STOCKWR” request that I previously created for the modify section. This means that I can now add new data to the database easily. </w:t>
      </w:r>
    </w:p>
    <w:p w14:paraId="37B5AFD2" w14:textId="2B6FA4C9" w:rsidR="00156D3F" w:rsidRDefault="00156D3F" w:rsidP="00156D3F">
      <w:pPr>
        <w:pStyle w:val="Heading4"/>
      </w:pPr>
      <w:r>
        <w:t>Add staff members</w:t>
      </w:r>
    </w:p>
    <w:p w14:paraId="54F08D75" w14:textId="00273CCA" w:rsidR="00156D3F" w:rsidRDefault="00156D3F" w:rsidP="00156D3F">
      <w:r>
        <w:t>Now that I can add stock items, I want a way to be able to add in new staff members. This is for when a new staff member joins the company and needs their own login details. To do this, first I will need a new UI screen, this is shown below:</w:t>
      </w:r>
    </w:p>
    <w:p w14:paraId="7C53B9FE" w14:textId="76113B3D" w:rsidR="00156D3F" w:rsidRDefault="00A01C4C" w:rsidP="00156D3F">
      <w:r>
        <w:rPr>
          <w:noProof/>
          <w:lang w:eastAsia="en-GB"/>
        </w:rPr>
        <w:lastRenderedPageBreak/>
        <w:drawing>
          <wp:inline distT="0" distB="0" distL="0" distR="0" wp14:anchorId="0E1A9AB5" wp14:editId="344FCAFE">
            <wp:extent cx="7056120" cy="4441190"/>
            <wp:effectExtent l="0" t="0" r="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7056120" cy="4441190"/>
                    </a:xfrm>
                    <a:prstGeom prst="rect">
                      <a:avLst/>
                    </a:prstGeom>
                  </pic:spPr>
                </pic:pic>
              </a:graphicData>
            </a:graphic>
          </wp:inline>
        </w:drawing>
      </w:r>
    </w:p>
    <w:p w14:paraId="63813612" w14:textId="0C935342" w:rsidR="00FD035D" w:rsidRDefault="00A01C4C" w:rsidP="00156D3F">
      <w:r>
        <w:t xml:space="preserve">This has all the relevant inputs for the </w:t>
      </w:r>
      <w:r w:rsidR="004A3718">
        <w:t xml:space="preserve">new staff member. </w:t>
      </w:r>
      <w:r w:rsidR="000618B7">
        <w:t xml:space="preserve">To control this feature I will be creating another script called </w:t>
      </w:r>
      <w:r w:rsidR="00FD035D">
        <w:t>StaffAdd.cs, the code for this is shown below:</w:t>
      </w:r>
    </w:p>
    <w:p w14:paraId="12E7EBE2"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onfirmInputs()</w:t>
      </w:r>
    </w:p>
    <w:p w14:paraId="6650EE1A"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CB53B4"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dobDT;</w:t>
      </w:r>
    </w:p>
    <w:p w14:paraId="18570EB0"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startDT;</w:t>
      </w:r>
    </w:p>
    <w:p w14:paraId="5EDB37CC"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endDT;</w:t>
      </w:r>
    </w:p>
    <w:p w14:paraId="1AF8805A"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id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firstName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lastName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dateOfBirth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startDate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endDate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permissionsLevel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4A60BE1B"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C6A0199"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09CC4B16"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DateTime.TryParse(dateOfBirthInput.text, </w:t>
      </w:r>
      <w:r>
        <w:rPr>
          <w:rFonts w:ascii="Cascadia Mono" w:hAnsi="Cascadia Mono" w:cs="Cascadia Mono"/>
          <w:color w:val="0000FF"/>
          <w:sz w:val="19"/>
          <w:szCs w:val="19"/>
        </w:rPr>
        <w:t>out</w:t>
      </w:r>
      <w:r>
        <w:rPr>
          <w:rFonts w:ascii="Cascadia Mono" w:hAnsi="Cascadia Mono" w:cs="Cascadia Mono"/>
          <w:color w:val="000000"/>
          <w:sz w:val="19"/>
          <w:szCs w:val="19"/>
        </w:rPr>
        <w:t xml:space="preserve"> dobDT) || !DateTime.TryParse(startDateInput.text, </w:t>
      </w:r>
      <w:r>
        <w:rPr>
          <w:rFonts w:ascii="Cascadia Mono" w:hAnsi="Cascadia Mono" w:cs="Cascadia Mono"/>
          <w:color w:val="0000FF"/>
          <w:sz w:val="19"/>
          <w:szCs w:val="19"/>
        </w:rPr>
        <w:t>out</w:t>
      </w:r>
      <w:r>
        <w:rPr>
          <w:rFonts w:ascii="Cascadia Mono" w:hAnsi="Cascadia Mono" w:cs="Cascadia Mono"/>
          <w:color w:val="000000"/>
          <w:sz w:val="19"/>
          <w:szCs w:val="19"/>
        </w:rPr>
        <w:t xml:space="preserve"> startDT) || !DateTime.TryParse(endDateInput.text, </w:t>
      </w:r>
      <w:r>
        <w:rPr>
          <w:rFonts w:ascii="Cascadia Mono" w:hAnsi="Cascadia Mono" w:cs="Cascadia Mono"/>
          <w:color w:val="0000FF"/>
          <w:sz w:val="19"/>
          <w:szCs w:val="19"/>
        </w:rPr>
        <w:t>out</w:t>
      </w:r>
      <w:r>
        <w:rPr>
          <w:rFonts w:ascii="Cascadia Mono" w:hAnsi="Cascadia Mono" w:cs="Cascadia Mono"/>
          <w:color w:val="000000"/>
          <w:sz w:val="19"/>
          <w:szCs w:val="19"/>
        </w:rPr>
        <w:t xml:space="preserve"> endDT))</w:t>
      </w:r>
    </w:p>
    <w:p w14:paraId="7D69523F"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C853120"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2CBA6461"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5A9A938"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toSend = </w:t>
      </w:r>
      <w:r>
        <w:rPr>
          <w:rFonts w:ascii="Cascadia Mono" w:hAnsi="Cascadia Mono" w:cs="Cascadia Mono"/>
          <w:color w:val="A31515"/>
          <w:sz w:val="19"/>
          <w:szCs w:val="19"/>
        </w:rPr>
        <w:t>"&amp;STAFFWR|"</w:t>
      </w:r>
      <w:r>
        <w:rPr>
          <w:rFonts w:ascii="Cascadia Mono" w:hAnsi="Cascadia Mono" w:cs="Cascadia Mono"/>
          <w:color w:val="000000"/>
          <w:sz w:val="19"/>
          <w:szCs w:val="19"/>
        </w:rPr>
        <w:t xml:space="preserve"> + id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firstName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lastName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dobDT.ToString(</w:t>
      </w:r>
      <w:r>
        <w:rPr>
          <w:rFonts w:ascii="Cascadia Mono" w:hAnsi="Cascadia Mono" w:cs="Cascadia Mono"/>
          <w:color w:val="A31515"/>
          <w:sz w:val="19"/>
          <w:szCs w:val="19"/>
        </w:rPr>
        <w:t>"s"</w:t>
      </w:r>
      <w:r>
        <w:rPr>
          <w:rFonts w:ascii="Cascadia Mono" w:hAnsi="Cascadia Mono" w:cs="Cascadia Mono"/>
          <w:color w:val="000000"/>
          <w:sz w:val="19"/>
          <w:szCs w:val="19"/>
        </w:rPr>
        <w:t xml:space="preserve">) + </w:t>
      </w:r>
      <w:r>
        <w:rPr>
          <w:rFonts w:ascii="Cascadia Mono" w:hAnsi="Cascadia Mono" w:cs="Cascadia Mono"/>
          <w:color w:val="A31515"/>
          <w:sz w:val="19"/>
          <w:szCs w:val="19"/>
        </w:rPr>
        <w:t>"|"</w:t>
      </w:r>
      <w:r>
        <w:rPr>
          <w:rFonts w:ascii="Cascadia Mono" w:hAnsi="Cascadia Mono" w:cs="Cascadia Mono"/>
          <w:color w:val="000000"/>
          <w:sz w:val="19"/>
          <w:szCs w:val="19"/>
        </w:rPr>
        <w:t xml:space="preserve"> + startDT.ToString(</w:t>
      </w:r>
      <w:r>
        <w:rPr>
          <w:rFonts w:ascii="Cascadia Mono" w:hAnsi="Cascadia Mono" w:cs="Cascadia Mono"/>
          <w:color w:val="A31515"/>
          <w:sz w:val="19"/>
          <w:szCs w:val="19"/>
        </w:rPr>
        <w:t>"s"</w:t>
      </w:r>
      <w:r>
        <w:rPr>
          <w:rFonts w:ascii="Cascadia Mono" w:hAnsi="Cascadia Mono" w:cs="Cascadia Mono"/>
          <w:color w:val="000000"/>
          <w:sz w:val="19"/>
          <w:szCs w:val="19"/>
        </w:rPr>
        <w:t xml:space="preserve">) + </w:t>
      </w:r>
      <w:r>
        <w:rPr>
          <w:rFonts w:ascii="Cascadia Mono" w:hAnsi="Cascadia Mono" w:cs="Cascadia Mono"/>
          <w:color w:val="A31515"/>
          <w:sz w:val="19"/>
          <w:szCs w:val="19"/>
        </w:rPr>
        <w:t>"|"</w:t>
      </w:r>
      <w:r>
        <w:rPr>
          <w:rFonts w:ascii="Cascadia Mono" w:hAnsi="Cascadia Mono" w:cs="Cascadia Mono"/>
          <w:color w:val="000000"/>
          <w:sz w:val="19"/>
          <w:szCs w:val="19"/>
        </w:rPr>
        <w:t xml:space="preserve"> + endDT.ToString(</w:t>
      </w:r>
      <w:r>
        <w:rPr>
          <w:rFonts w:ascii="Cascadia Mono" w:hAnsi="Cascadia Mono" w:cs="Cascadia Mono"/>
          <w:color w:val="A31515"/>
          <w:sz w:val="19"/>
          <w:szCs w:val="19"/>
        </w:rPr>
        <w:t>"s"</w:t>
      </w:r>
      <w:r>
        <w:rPr>
          <w:rFonts w:ascii="Cascadia Mono" w:hAnsi="Cascadia Mono" w:cs="Cascadia Mono"/>
          <w:color w:val="000000"/>
          <w:sz w:val="19"/>
          <w:szCs w:val="19"/>
        </w:rPr>
        <w:t xml:space="preserve">) + </w:t>
      </w:r>
      <w:r>
        <w:rPr>
          <w:rFonts w:ascii="Cascadia Mono" w:hAnsi="Cascadia Mono" w:cs="Cascadia Mono"/>
          <w:color w:val="A31515"/>
          <w:sz w:val="19"/>
          <w:szCs w:val="19"/>
        </w:rPr>
        <w:t>"|"</w:t>
      </w:r>
      <w:r>
        <w:rPr>
          <w:rFonts w:ascii="Cascadia Mono" w:hAnsi="Cascadia Mono" w:cs="Cascadia Mono"/>
          <w:color w:val="000000"/>
          <w:sz w:val="19"/>
          <w:szCs w:val="19"/>
        </w:rPr>
        <w:t xml:space="preserve"> + permissionsLevelInput.text;</w:t>
      </w:r>
    </w:p>
    <w:p w14:paraId="58CD83DD"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toSend.AddLast(q_toSend);</w:t>
      </w:r>
    </w:p>
    <w:p w14:paraId="5F4889CD"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loseWindow();</w:t>
      </w:r>
    </w:p>
    <w:p w14:paraId="7CDB797A"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AD02EC4"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p>
    <w:p w14:paraId="6F9EC8FA"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loseWindow()</w:t>
      </w:r>
    </w:p>
    <w:p w14:paraId="39910C5E"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C943B35"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SetActive(</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0AEDC7E6" w14:textId="2DB0178D" w:rsidR="00FD035D" w:rsidRDefault="00193270" w:rsidP="00193270">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E23CC5A" w14:textId="77777777" w:rsidR="002F6681" w:rsidRDefault="00193270" w:rsidP="002F6681">
      <w:pPr>
        <w:autoSpaceDE w:val="0"/>
        <w:autoSpaceDN w:val="0"/>
        <w:adjustRightInd w:val="0"/>
        <w:spacing w:after="0" w:line="240" w:lineRule="auto"/>
      </w:pPr>
      <w:r>
        <w:t xml:space="preserve">All the varibales for the input fields have been defined as I have done before. </w:t>
      </w:r>
      <w:r w:rsidR="002F6681">
        <w:t>Now I need to create a method on the SeverController script that will process this data.</w:t>
      </w:r>
    </w:p>
    <w:p w14:paraId="6969F537" w14:textId="77777777" w:rsidR="002F6681" w:rsidRDefault="002F6681" w:rsidP="002F6681">
      <w:pPr>
        <w:autoSpaceDE w:val="0"/>
        <w:autoSpaceDN w:val="0"/>
        <w:adjustRightInd w:val="0"/>
        <w:spacing w:after="0" w:line="240" w:lineRule="auto"/>
      </w:pPr>
    </w:p>
    <w:p w14:paraId="50595BFB" w14:textId="1E637AC7" w:rsidR="002F6681" w:rsidRDefault="002F6681" w:rsidP="002F668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riteStaffMember(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firstNam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lastNam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dateOfBirth,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startDat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endDat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remssionsLv)</w:t>
      </w:r>
    </w:p>
    <w:p w14:paraId="0F2A922A" w14:textId="77777777" w:rsidR="002F6681" w:rsidRDefault="002F6681" w:rsidP="002F668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3610E6" w14:textId="77777777" w:rsidR="002F6681" w:rsidRDefault="002F6681" w:rsidP="002F668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dob, startDateFormatted, endDateFormatted;</w:t>
      </w:r>
    </w:p>
    <w:p w14:paraId="083337E0" w14:textId="77777777" w:rsidR="002F6681" w:rsidRDefault="002F6681" w:rsidP="002F668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TryParse(dateOfBirth, </w:t>
      </w:r>
      <w:r>
        <w:rPr>
          <w:rFonts w:ascii="Cascadia Mono" w:hAnsi="Cascadia Mono" w:cs="Cascadia Mono"/>
          <w:color w:val="0000FF"/>
          <w:sz w:val="19"/>
          <w:szCs w:val="19"/>
        </w:rPr>
        <w:t>out</w:t>
      </w:r>
      <w:r>
        <w:rPr>
          <w:rFonts w:ascii="Cascadia Mono" w:hAnsi="Cascadia Mono" w:cs="Cascadia Mono"/>
          <w:color w:val="000000"/>
          <w:sz w:val="19"/>
          <w:szCs w:val="19"/>
        </w:rPr>
        <w:t xml:space="preserve"> dob);</w:t>
      </w:r>
    </w:p>
    <w:p w14:paraId="2FF34AA4" w14:textId="77777777" w:rsidR="002F6681" w:rsidRDefault="002F6681" w:rsidP="002F668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TryParse(startDate, </w:t>
      </w:r>
      <w:r>
        <w:rPr>
          <w:rFonts w:ascii="Cascadia Mono" w:hAnsi="Cascadia Mono" w:cs="Cascadia Mono"/>
          <w:color w:val="0000FF"/>
          <w:sz w:val="19"/>
          <w:szCs w:val="19"/>
        </w:rPr>
        <w:t>out</w:t>
      </w:r>
      <w:r>
        <w:rPr>
          <w:rFonts w:ascii="Cascadia Mono" w:hAnsi="Cascadia Mono" w:cs="Cascadia Mono"/>
          <w:color w:val="000000"/>
          <w:sz w:val="19"/>
          <w:szCs w:val="19"/>
        </w:rPr>
        <w:t xml:space="preserve"> startDateFormatted);</w:t>
      </w:r>
    </w:p>
    <w:p w14:paraId="23834D3F" w14:textId="77777777" w:rsidR="002F6681" w:rsidRDefault="002F6681" w:rsidP="002F668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TryParse(endDate, </w:t>
      </w:r>
      <w:r>
        <w:rPr>
          <w:rFonts w:ascii="Cascadia Mono" w:hAnsi="Cascadia Mono" w:cs="Cascadia Mono"/>
          <w:color w:val="0000FF"/>
          <w:sz w:val="19"/>
          <w:szCs w:val="19"/>
        </w:rPr>
        <w:t>out</w:t>
      </w:r>
      <w:r>
        <w:rPr>
          <w:rFonts w:ascii="Cascadia Mono" w:hAnsi="Cascadia Mono" w:cs="Cascadia Mono"/>
          <w:color w:val="000000"/>
          <w:sz w:val="19"/>
          <w:szCs w:val="19"/>
        </w:rPr>
        <w:t xml:space="preserve"> endDateFormatted);</w:t>
      </w:r>
    </w:p>
    <w:p w14:paraId="7F37314A" w14:textId="77777777" w:rsidR="002F6681" w:rsidRDefault="002F6681" w:rsidP="002F668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ffMember newStaffMemb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affMember(id, lastName, firstName, dob, startDateFormatted, endDateFormatted, premssionsLv);</w:t>
      </w:r>
    </w:p>
    <w:p w14:paraId="036AE80F" w14:textId="77777777" w:rsidR="002F6681" w:rsidRDefault="002F6681" w:rsidP="002F668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DatabaseManager&gt;().InsertValuesIntoStaffTable(newStaffMember);</w:t>
      </w:r>
    </w:p>
    <w:p w14:paraId="57845802" w14:textId="37554AD0" w:rsidR="00193270" w:rsidRDefault="002F6681" w:rsidP="002F668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598598C" w14:textId="600325F8" w:rsidR="004E3956" w:rsidRDefault="004E3956" w:rsidP="004E3956">
      <w:r>
        <w:t>And on the Server script I add the following statement:</w:t>
      </w:r>
    </w:p>
    <w:p w14:paraId="54C7735D" w14:textId="77777777" w:rsidR="004E3956" w:rsidRDefault="004E3956" w:rsidP="004E395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STAFFWR"</w:t>
      </w:r>
      <w:r>
        <w:rPr>
          <w:rFonts w:ascii="Cascadia Mono" w:hAnsi="Cascadia Mono" w:cs="Cascadia Mono"/>
          <w:color w:val="000000"/>
          <w:sz w:val="19"/>
          <w:szCs w:val="19"/>
        </w:rPr>
        <w:t>))</w:t>
      </w:r>
    </w:p>
    <w:p w14:paraId="02A18B62" w14:textId="77777777" w:rsidR="004E3956" w:rsidRDefault="004E3956" w:rsidP="004E395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A6CE4DA" w14:textId="77777777" w:rsidR="004E3956" w:rsidRDefault="004E3956" w:rsidP="004E395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0E944628" w14:textId="77777777" w:rsidR="004E3956" w:rsidRDefault="004E3956" w:rsidP="004E395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Controller&gt;().instance.WriteStaffMember(c, System.Convert.ToInt32(splitData[0]), splitData[1], splitData[2], splitData[3], splitData[4], splitData[5], System.Convert.ToInt32(splitData[6]));</w:t>
      </w:r>
    </w:p>
    <w:p w14:paraId="69543786" w14:textId="77777777" w:rsidR="004E3956" w:rsidRDefault="004E3956" w:rsidP="004E395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RECIEVED"</w:t>
      </w:r>
      <w:r>
        <w:rPr>
          <w:rFonts w:ascii="Cascadia Mono" w:hAnsi="Cascadia Mono" w:cs="Cascadia Mono"/>
          <w:color w:val="000000"/>
          <w:sz w:val="19"/>
          <w:szCs w:val="19"/>
        </w:rPr>
        <w:t>, c));</w:t>
      </w:r>
    </w:p>
    <w:p w14:paraId="73D48903" w14:textId="5EE2F9D0" w:rsidR="004E3956" w:rsidRDefault="004E3956" w:rsidP="004E395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49698E6" w14:textId="6E875EE3" w:rsidR="004E3956" w:rsidRDefault="004E3956" w:rsidP="004E3956">
      <w:r>
        <w:t xml:space="preserve">This allows the solution to successfully add a new staff member into the database. In the future I could potentally add in a interface to modify staff members details, however I will not be doing that at this time. </w:t>
      </w:r>
    </w:p>
    <w:p w14:paraId="236ED8FE" w14:textId="03942928" w:rsidR="004E3956" w:rsidRDefault="004E3956" w:rsidP="004E3956">
      <w:pPr>
        <w:pStyle w:val="Heading4"/>
      </w:pPr>
      <w:r>
        <w:t>Admin login</w:t>
      </w:r>
    </w:p>
    <w:p w14:paraId="30B75066" w14:textId="62F02812" w:rsidR="004E3956" w:rsidRDefault="004E3956" w:rsidP="004E3956">
      <w:r>
        <w:t>I would like to ensure that everyone cannot access these features on the AdminClient. To do this I will modify my StaffLoginContro</w:t>
      </w:r>
      <w:r w:rsidR="00767ABB">
        <w:t xml:space="preserve">ller, duplicating the current methods, and adapting them for the admin script. I don’t currently need to store this client, I just need to be able to check if they have sufficient permissions. </w:t>
      </w:r>
    </w:p>
    <w:p w14:paraId="78A0A249"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PressAdmin()</w:t>
      </w:r>
    </w:p>
    <w:p w14:paraId="457EC627"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B8494EB"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staffID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1851D18B"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5E070A1"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No ID Input detected"</w:t>
      </w:r>
      <w:r>
        <w:rPr>
          <w:rFonts w:ascii="Cascadia Mono" w:hAnsi="Cascadia Mono" w:cs="Cascadia Mono"/>
          <w:color w:val="000000"/>
          <w:sz w:val="19"/>
          <w:szCs w:val="19"/>
        </w:rPr>
        <w:t>);</w:t>
      </w:r>
    </w:p>
    <w:p w14:paraId="5E4D8DA1"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603F3BB8"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4E2E0B3"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3ED33195"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721F307"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rtCoroutine(StaffLoginAdmin());</w:t>
      </w:r>
    </w:p>
    <w:p w14:paraId="7C751B79"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3ABD92F"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B7AD06"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p>
    <w:p w14:paraId="3B75ADED"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Enumerator StaffLoginAdmin()</w:t>
      </w:r>
    </w:p>
    <w:p w14:paraId="2C9E2268"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9ACA4B"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toSend = </w:t>
      </w:r>
      <w:r>
        <w:rPr>
          <w:rFonts w:ascii="Cascadia Mono" w:hAnsi="Cascadia Mono" w:cs="Cascadia Mono"/>
          <w:color w:val="A31515"/>
          <w:sz w:val="19"/>
          <w:szCs w:val="19"/>
        </w:rPr>
        <w:t>"&amp;STAFFLOGINDBR|"</w:t>
      </w:r>
      <w:r>
        <w:rPr>
          <w:rFonts w:ascii="Cascadia Mono" w:hAnsi="Cascadia Mono" w:cs="Cascadia Mono"/>
          <w:color w:val="000000"/>
          <w:sz w:val="19"/>
          <w:szCs w:val="19"/>
        </w:rPr>
        <w:t xml:space="preserve"> + staffIDInput.text;</w:t>
      </w:r>
    </w:p>
    <w:p w14:paraId="524F8945"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ffID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5051F6BB"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llStaffMembersReturned =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73733587"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turnedStaffMembers.Clear();</w:t>
      </w:r>
    </w:p>
    <w:p w14:paraId="25D974D4"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toSend.AddLast(q_toSend);</w:t>
      </w:r>
    </w:p>
    <w:p w14:paraId="2263BB5D"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allStaffMembersReturned);</w:t>
      </w:r>
    </w:p>
    <w:p w14:paraId="6717AA29"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returnedStaffMembers.Count &gt; 1)</w:t>
      </w:r>
    </w:p>
    <w:p w14:paraId="11E7DCC3"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70CCD9B"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More than 1 staff members returned"</w:t>
      </w:r>
      <w:r>
        <w:rPr>
          <w:rFonts w:ascii="Cascadia Mono" w:hAnsi="Cascadia Mono" w:cs="Cascadia Mono"/>
          <w:color w:val="000000"/>
          <w:sz w:val="19"/>
          <w:szCs w:val="19"/>
        </w:rPr>
        <w:t>);</w:t>
      </w:r>
    </w:p>
    <w:p w14:paraId="11385F98"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3AB80B1B"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18EF030"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returnedStaffMembers.Count &lt;= 0)</w:t>
      </w:r>
    </w:p>
    <w:p w14:paraId="23A13210"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A0A545E"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No staff members returned"</w:t>
      </w:r>
      <w:r>
        <w:rPr>
          <w:rFonts w:ascii="Cascadia Mono" w:hAnsi="Cascadia Mono" w:cs="Cascadia Mono"/>
          <w:color w:val="000000"/>
          <w:sz w:val="19"/>
          <w:szCs w:val="19"/>
        </w:rPr>
        <w:t>);</w:t>
      </w:r>
    </w:p>
    <w:p w14:paraId="7953A211"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87D5333"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returnedStaffMembers[0].permissionLevel &lt; 4 || returnedStaffMembers[0].permissionLevel != -1)</w:t>
      </w:r>
    </w:p>
    <w:p w14:paraId="1AED8A18"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5D787E6"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Insufficent Permissions"</w:t>
      </w:r>
      <w:r>
        <w:rPr>
          <w:rFonts w:ascii="Cascadia Mono" w:hAnsi="Cascadia Mono" w:cs="Cascadia Mono"/>
          <w:color w:val="000000"/>
          <w:sz w:val="19"/>
          <w:szCs w:val="19"/>
        </w:rPr>
        <w:t>);</w:t>
      </w:r>
    </w:p>
    <w:p w14:paraId="5885397A"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09FADCA2"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7EEE81F"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r>
        <w:rPr>
          <w:rFonts w:ascii="Cascadia Mono" w:hAnsi="Cascadia Mono" w:cs="Cascadia Mono"/>
          <w:color w:val="0000FF"/>
          <w:sz w:val="19"/>
          <w:szCs w:val="19"/>
        </w:rPr>
        <w:t>else</w:t>
      </w:r>
    </w:p>
    <w:p w14:paraId="234BF316"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8329FD9"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ffLoginPanel.SetActive(</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792B29E9"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5194742" w14:textId="07F3C6EF" w:rsidR="004E3956" w:rsidRDefault="008D299E" w:rsidP="008D299E">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E2378E5" w14:textId="5ADB31B2" w:rsidR="008D299E" w:rsidRDefault="008D299E" w:rsidP="008D299E">
      <w:r>
        <w:t xml:space="preserve">This means that the user won’t be able to access the Admin features unless they have high enough permissions. </w:t>
      </w:r>
    </w:p>
    <w:p w14:paraId="012F167D" w14:textId="3B9A21DF" w:rsidR="00FD0C35" w:rsidRDefault="00FD0C35" w:rsidP="00FD0C35">
      <w:pPr>
        <w:pStyle w:val="Heading4"/>
      </w:pPr>
      <w:r>
        <w:t>Refunds</w:t>
      </w:r>
    </w:p>
    <w:p w14:paraId="12149B65" w14:textId="38996CDE" w:rsidR="00FD0C35" w:rsidRDefault="00FD0C35" w:rsidP="00FD0C35">
      <w:r>
        <w:t xml:space="preserve">The final admin feature that I will be implementing is a simple refund system, this will work by just entering a negative value of an item (This will have to be done manually), and if the user has enough permissions it will go into negative and allow refunds to be processed. </w:t>
      </w:r>
    </w:p>
    <w:p w14:paraId="4F2AD0CF" w14:textId="6C5E365F" w:rsidR="00FD0C35" w:rsidRDefault="00F16991" w:rsidP="00FD0C35">
      <w:r>
        <w:t>To do this I have updated the manual quantity procedure on my ClientController to look as the following:</w:t>
      </w:r>
    </w:p>
    <w:p w14:paraId="143C3096"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ManualQuantity()</w:t>
      </w:r>
    </w:p>
    <w:p w14:paraId="6420ACF4"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97EAE6"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quantity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amp;&amp; selectedItem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631B66B9"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D40BA00"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ystem.Convert.ToInt32(quantityInput.text) &gt; 0)</w:t>
      </w:r>
    </w:p>
    <w:p w14:paraId="272C4FF8"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0498E2"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InOrder[selectedItem] = System.Convert.ToInt32(quantityInput.text);</w:t>
      </w:r>
    </w:p>
    <w:p w14:paraId="4D6A145B"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99BC35E"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67A2E4F5"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3675ED"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activeStaffMember.permissionLevel &gt;= 3)</w:t>
      </w:r>
    </w:p>
    <w:p w14:paraId="1756E6A8"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BDB81AF"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Returns Activated"</w:t>
      </w:r>
      <w:r>
        <w:rPr>
          <w:rFonts w:ascii="Cascadia Mono" w:hAnsi="Cascadia Mono" w:cs="Cascadia Mono"/>
          <w:color w:val="000000"/>
          <w:sz w:val="19"/>
          <w:szCs w:val="19"/>
        </w:rPr>
        <w:t>);</w:t>
      </w:r>
    </w:p>
    <w:p w14:paraId="2F0B21CB"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InOrder[selectedItem] = System.Convert.ToInt32(quantityInput.text);</w:t>
      </w:r>
    </w:p>
    <w:p w14:paraId="591C2F1A"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47E7CA"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46940713"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E043D0"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Not sufficent permissions to refund"</w:t>
      </w:r>
      <w:r>
        <w:rPr>
          <w:rFonts w:ascii="Cascadia Mono" w:hAnsi="Cascadia Mono" w:cs="Cascadia Mono"/>
          <w:color w:val="000000"/>
          <w:sz w:val="19"/>
          <w:szCs w:val="19"/>
        </w:rPr>
        <w:t>);</w:t>
      </w:r>
    </w:p>
    <w:p w14:paraId="31964939"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6D83CE32"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48A40BB"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6E24DC7"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CEB145"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UpdateOrderButtons();</w:t>
      </w:r>
    </w:p>
    <w:p w14:paraId="2E738626"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lculateSubTotal();</w:t>
      </w:r>
    </w:p>
    <w:p w14:paraId="7558D34B" w14:textId="20EE30BB" w:rsidR="00F16991" w:rsidRDefault="00F16991" w:rsidP="00F1699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CD03000" w14:textId="05F003CF" w:rsidR="00F16991" w:rsidRDefault="00F16991" w:rsidP="00F16991">
      <w:r>
        <w:t xml:space="preserve">This means that anyone with permissions </w:t>
      </w:r>
      <w:r w:rsidR="00DA2F67">
        <w:t xml:space="preserve">of 3 and higher can do returns for items. </w:t>
      </w:r>
    </w:p>
    <w:p w14:paraId="14687227" w14:textId="7C36B352" w:rsidR="00DA2F67" w:rsidRDefault="00DA2F67" w:rsidP="00DA2F67">
      <w:pPr>
        <w:pStyle w:val="Heading3"/>
      </w:pPr>
      <w:r>
        <w:t>Milestone 9</w:t>
      </w:r>
    </w:p>
    <w:p w14:paraId="0E403419" w14:textId="1BFE00DB" w:rsidR="00DA2F67" w:rsidRDefault="005A5F4B" w:rsidP="00DA2F67">
      <w:r>
        <w:t>This milestone is after the Admin screen has be</w:t>
      </w:r>
      <w:r w:rsidR="00334552">
        <w:t xml:space="preserve">en completed. This is to test that all the features that I have just been implemented. </w:t>
      </w:r>
    </w:p>
    <w:p w14:paraId="7A739477" w14:textId="076E50CF" w:rsidR="00334552" w:rsidRDefault="00334552" w:rsidP="00334552">
      <w:pPr>
        <w:pStyle w:val="Heading4"/>
      </w:pPr>
      <w:r>
        <w:t>Milestone Test 9.1</w:t>
      </w:r>
    </w:p>
    <w:p w14:paraId="6637D835" w14:textId="6E8D5555" w:rsidR="00334552" w:rsidRDefault="000B5686" w:rsidP="00334552">
      <w:r>
        <w:t xml:space="preserve">This test </w:t>
      </w:r>
      <w:r w:rsidR="00BD783F">
        <w:t>will</w:t>
      </w:r>
      <w:r>
        <w:t xml:space="preserve"> check to see if a user with sufficient perm</w:t>
      </w:r>
      <w:r w:rsidR="003A587C">
        <w:t xml:space="preserve">issions can login to the system. For this I have changed one of the staff records in the database so that I have one user with </w:t>
      </w:r>
      <w:r w:rsidR="00BD783F">
        <w:t>a permission level of 5 and one with a permission level of 1. I have also added new users with permission levels of 3 and 4 repectivley. My Staff table looks as the following:</w:t>
      </w:r>
    </w:p>
    <w:p w14:paraId="3F0F90D2" w14:textId="62B0152C" w:rsidR="00BD783F" w:rsidRDefault="00BD783F" w:rsidP="00334552">
      <w:r>
        <w:rPr>
          <w:noProof/>
          <w:lang w:eastAsia="en-GB"/>
        </w:rPr>
        <w:lastRenderedPageBreak/>
        <w:drawing>
          <wp:inline distT="0" distB="0" distL="0" distR="0" wp14:anchorId="18292FAC" wp14:editId="643936C3">
            <wp:extent cx="7056120" cy="4441190"/>
            <wp:effectExtent l="0" t="0" r="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7056120" cy="4441190"/>
                    </a:xfrm>
                    <a:prstGeom prst="rect">
                      <a:avLst/>
                    </a:prstGeom>
                  </pic:spPr>
                </pic:pic>
              </a:graphicData>
            </a:graphic>
          </wp:inline>
        </w:drawing>
      </w:r>
    </w:p>
    <w:tbl>
      <w:tblPr>
        <w:tblStyle w:val="TableGrid"/>
        <w:tblW w:w="0" w:type="auto"/>
        <w:tblLook w:val="04A0" w:firstRow="1" w:lastRow="0" w:firstColumn="1" w:lastColumn="0" w:noHBand="0" w:noVBand="1"/>
      </w:tblPr>
      <w:tblGrid>
        <w:gridCol w:w="2775"/>
        <w:gridCol w:w="2775"/>
        <w:gridCol w:w="2776"/>
        <w:gridCol w:w="2776"/>
      </w:tblGrid>
      <w:tr w:rsidR="00BD783F" w14:paraId="50B68E19" w14:textId="77777777" w:rsidTr="00BD783F">
        <w:tc>
          <w:tcPr>
            <w:tcW w:w="2775" w:type="dxa"/>
          </w:tcPr>
          <w:p w14:paraId="2EC91680" w14:textId="4D028204" w:rsidR="00BD783F" w:rsidRDefault="00BD783F" w:rsidP="00334552">
            <w:r>
              <w:t>Test Number</w:t>
            </w:r>
          </w:p>
        </w:tc>
        <w:tc>
          <w:tcPr>
            <w:tcW w:w="2775" w:type="dxa"/>
          </w:tcPr>
          <w:p w14:paraId="7370ECDC" w14:textId="576111EF" w:rsidR="00BD783F" w:rsidRDefault="00BD783F" w:rsidP="00334552">
            <w:r>
              <w:t>Test Type</w:t>
            </w:r>
          </w:p>
        </w:tc>
        <w:tc>
          <w:tcPr>
            <w:tcW w:w="2776" w:type="dxa"/>
          </w:tcPr>
          <w:p w14:paraId="4E3BB53F" w14:textId="64FAF984" w:rsidR="00BD783F" w:rsidRDefault="009068FE" w:rsidP="00334552">
            <w:r>
              <w:t>Inputs</w:t>
            </w:r>
          </w:p>
        </w:tc>
        <w:tc>
          <w:tcPr>
            <w:tcW w:w="2776" w:type="dxa"/>
          </w:tcPr>
          <w:p w14:paraId="63A51F81" w14:textId="0A136941" w:rsidR="00BD783F" w:rsidRDefault="009068FE" w:rsidP="00334552">
            <w:r>
              <w:t>Expected Output</w:t>
            </w:r>
          </w:p>
        </w:tc>
      </w:tr>
      <w:tr w:rsidR="00BD783F" w14:paraId="3D808D44" w14:textId="77777777" w:rsidTr="00BD783F">
        <w:tc>
          <w:tcPr>
            <w:tcW w:w="2775" w:type="dxa"/>
          </w:tcPr>
          <w:p w14:paraId="0676470D" w14:textId="2AE5E7BB" w:rsidR="00BD783F" w:rsidRDefault="00BD783F" w:rsidP="00334552">
            <w:r>
              <w:t>9.1.1</w:t>
            </w:r>
          </w:p>
        </w:tc>
        <w:tc>
          <w:tcPr>
            <w:tcW w:w="2775" w:type="dxa"/>
          </w:tcPr>
          <w:p w14:paraId="02907BC4" w14:textId="22B07165" w:rsidR="00BD783F" w:rsidRDefault="009068FE" w:rsidP="00334552">
            <w:r>
              <w:t>Normal</w:t>
            </w:r>
          </w:p>
        </w:tc>
        <w:tc>
          <w:tcPr>
            <w:tcW w:w="2776" w:type="dxa"/>
          </w:tcPr>
          <w:p w14:paraId="7BE8D0F6" w14:textId="4B469A81" w:rsidR="00BD783F" w:rsidRDefault="009068FE" w:rsidP="00334552">
            <w:r>
              <w:t>8070</w:t>
            </w:r>
          </w:p>
        </w:tc>
        <w:tc>
          <w:tcPr>
            <w:tcW w:w="2776" w:type="dxa"/>
          </w:tcPr>
          <w:p w14:paraId="2DA56781" w14:textId="3072C570" w:rsidR="00BD783F" w:rsidRDefault="009068FE" w:rsidP="00334552">
            <w:r>
              <w:t>Logs in correctly</w:t>
            </w:r>
          </w:p>
        </w:tc>
      </w:tr>
      <w:tr w:rsidR="00BD783F" w14:paraId="78530E3F" w14:textId="77777777" w:rsidTr="00BD783F">
        <w:tc>
          <w:tcPr>
            <w:tcW w:w="2775" w:type="dxa"/>
          </w:tcPr>
          <w:p w14:paraId="07B83589" w14:textId="50F7BA83" w:rsidR="00BD783F" w:rsidRDefault="00BD783F" w:rsidP="00334552">
            <w:r>
              <w:t>9.1.2</w:t>
            </w:r>
          </w:p>
        </w:tc>
        <w:tc>
          <w:tcPr>
            <w:tcW w:w="2775" w:type="dxa"/>
          </w:tcPr>
          <w:p w14:paraId="40EA755A" w14:textId="445D1222" w:rsidR="00BD783F" w:rsidRDefault="009068FE" w:rsidP="00334552">
            <w:r>
              <w:t>Boundary</w:t>
            </w:r>
          </w:p>
        </w:tc>
        <w:tc>
          <w:tcPr>
            <w:tcW w:w="2776" w:type="dxa"/>
          </w:tcPr>
          <w:p w14:paraId="7DA4DA74" w14:textId="5AF04087" w:rsidR="00BD783F" w:rsidRDefault="009068FE" w:rsidP="00334552">
            <w:r>
              <w:t>8071</w:t>
            </w:r>
          </w:p>
        </w:tc>
        <w:tc>
          <w:tcPr>
            <w:tcW w:w="2776" w:type="dxa"/>
          </w:tcPr>
          <w:p w14:paraId="385D8F66" w14:textId="1903504C" w:rsidR="00BD783F" w:rsidRDefault="009068FE" w:rsidP="00334552">
            <w:r>
              <w:t>Logs in correctly</w:t>
            </w:r>
          </w:p>
        </w:tc>
      </w:tr>
      <w:tr w:rsidR="00BD783F" w14:paraId="26AF904D" w14:textId="77777777" w:rsidTr="00BD783F">
        <w:tc>
          <w:tcPr>
            <w:tcW w:w="2775" w:type="dxa"/>
          </w:tcPr>
          <w:p w14:paraId="2CD54958" w14:textId="253255E5" w:rsidR="00BD783F" w:rsidRDefault="00BD783F" w:rsidP="00334552">
            <w:r>
              <w:t>9.1.3</w:t>
            </w:r>
          </w:p>
        </w:tc>
        <w:tc>
          <w:tcPr>
            <w:tcW w:w="2775" w:type="dxa"/>
          </w:tcPr>
          <w:p w14:paraId="0D6B7E07" w14:textId="3589A1EA" w:rsidR="00BD783F" w:rsidRDefault="00DA7B89" w:rsidP="00334552">
            <w:r>
              <w:t>Erroneous</w:t>
            </w:r>
          </w:p>
        </w:tc>
        <w:tc>
          <w:tcPr>
            <w:tcW w:w="2776" w:type="dxa"/>
          </w:tcPr>
          <w:p w14:paraId="6FCE89D6" w14:textId="69C47D74" w:rsidR="00BD783F" w:rsidRDefault="009068FE" w:rsidP="00334552">
            <w:r>
              <w:t>8072</w:t>
            </w:r>
          </w:p>
        </w:tc>
        <w:tc>
          <w:tcPr>
            <w:tcW w:w="2776" w:type="dxa"/>
          </w:tcPr>
          <w:p w14:paraId="618AD8E4" w14:textId="5014786D" w:rsidR="00BD783F" w:rsidRDefault="009068FE" w:rsidP="00334552">
            <w:r>
              <w:t>Clears the input box, outputs a message to the console</w:t>
            </w:r>
          </w:p>
        </w:tc>
      </w:tr>
      <w:tr w:rsidR="00BD783F" w14:paraId="762C868A" w14:textId="77777777" w:rsidTr="00BD783F">
        <w:tc>
          <w:tcPr>
            <w:tcW w:w="2775" w:type="dxa"/>
          </w:tcPr>
          <w:p w14:paraId="4D482C8B" w14:textId="329CA9C0" w:rsidR="00BD783F" w:rsidRDefault="009068FE" w:rsidP="00334552">
            <w:r>
              <w:t>9.1.4</w:t>
            </w:r>
          </w:p>
        </w:tc>
        <w:tc>
          <w:tcPr>
            <w:tcW w:w="2775" w:type="dxa"/>
          </w:tcPr>
          <w:p w14:paraId="64E1A131" w14:textId="5CFB78F8" w:rsidR="00BD783F" w:rsidRDefault="00DA7B89" w:rsidP="00334552">
            <w:r>
              <w:t>Erroneous</w:t>
            </w:r>
          </w:p>
        </w:tc>
        <w:tc>
          <w:tcPr>
            <w:tcW w:w="2776" w:type="dxa"/>
          </w:tcPr>
          <w:p w14:paraId="3EF1C6B1" w14:textId="5581092D" w:rsidR="00BD783F" w:rsidRDefault="009068FE" w:rsidP="00334552">
            <w:r>
              <w:t>6667</w:t>
            </w:r>
          </w:p>
        </w:tc>
        <w:tc>
          <w:tcPr>
            <w:tcW w:w="2776" w:type="dxa"/>
          </w:tcPr>
          <w:p w14:paraId="5C6051BC" w14:textId="0D33DE4C" w:rsidR="00BD783F" w:rsidRDefault="009068FE" w:rsidP="00334552">
            <w:r>
              <w:t>Clears the input box, outputs a message to the console</w:t>
            </w:r>
          </w:p>
        </w:tc>
      </w:tr>
    </w:tbl>
    <w:p w14:paraId="3896BCD7" w14:textId="77777777" w:rsidR="00BD783F" w:rsidRDefault="00BD783F" w:rsidP="00334552"/>
    <w:p w14:paraId="19E3C87A" w14:textId="0C51571B" w:rsidR="009068FE" w:rsidRDefault="009068FE" w:rsidP="009068FE">
      <w:pPr>
        <w:pStyle w:val="Heading5"/>
      </w:pPr>
      <w:r>
        <w:t>Milestone Test 9.1.1</w:t>
      </w:r>
    </w:p>
    <w:p w14:paraId="698E1F3D" w14:textId="1D42AD3E" w:rsidR="009068FE" w:rsidRDefault="009068FE" w:rsidP="009068FE">
      <w:r>
        <w:t>In this test I will check to see if the system works when a standard input is entered. So for this I will be entering the ID of 8070. This is shown below, along with the output when the login button is pressed.</w:t>
      </w:r>
    </w:p>
    <w:p w14:paraId="6989B6D1" w14:textId="0C01E28A" w:rsidR="00C41450" w:rsidRDefault="00C41450" w:rsidP="009068FE">
      <w:r>
        <w:rPr>
          <w:noProof/>
          <w:lang w:eastAsia="en-GB"/>
        </w:rPr>
        <w:lastRenderedPageBreak/>
        <w:drawing>
          <wp:inline distT="0" distB="0" distL="0" distR="0" wp14:anchorId="3F5C8E7E" wp14:editId="7864FE0A">
            <wp:extent cx="7056120" cy="4441190"/>
            <wp:effectExtent l="0" t="0" r="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7056120" cy="4441190"/>
                    </a:xfrm>
                    <a:prstGeom prst="rect">
                      <a:avLst/>
                    </a:prstGeom>
                  </pic:spPr>
                </pic:pic>
              </a:graphicData>
            </a:graphic>
          </wp:inline>
        </w:drawing>
      </w:r>
    </w:p>
    <w:p w14:paraId="5572D0D9" w14:textId="25D010EF" w:rsidR="00C41450" w:rsidRDefault="00C41450" w:rsidP="009068FE">
      <w:r>
        <w:rPr>
          <w:noProof/>
          <w:lang w:eastAsia="en-GB"/>
        </w:rPr>
        <w:drawing>
          <wp:inline distT="0" distB="0" distL="0" distR="0" wp14:anchorId="3A26622A" wp14:editId="37EB7F91">
            <wp:extent cx="7056120" cy="4441190"/>
            <wp:effectExtent l="0" t="0" r="0" b="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7056120" cy="4441190"/>
                    </a:xfrm>
                    <a:prstGeom prst="rect">
                      <a:avLst/>
                    </a:prstGeom>
                  </pic:spPr>
                </pic:pic>
              </a:graphicData>
            </a:graphic>
          </wp:inline>
        </w:drawing>
      </w:r>
    </w:p>
    <w:p w14:paraId="6089B9C3" w14:textId="4FE2256A" w:rsidR="00C41450" w:rsidRDefault="00C41450" w:rsidP="009068FE">
      <w:r>
        <w:t xml:space="preserve">As you can see it logs in correctly and we can use all of the features of the Admin Client. </w:t>
      </w:r>
    </w:p>
    <w:p w14:paraId="32826825" w14:textId="079BE97C" w:rsidR="00C41450" w:rsidRDefault="00C41450" w:rsidP="00C41450">
      <w:pPr>
        <w:pStyle w:val="Heading5"/>
      </w:pPr>
      <w:r>
        <w:lastRenderedPageBreak/>
        <w:t>Milestone Test 9.1.2</w:t>
      </w:r>
    </w:p>
    <w:p w14:paraId="2663BCA6" w14:textId="3724A2FF" w:rsidR="00996CCA" w:rsidRDefault="00C41450" w:rsidP="00C41450">
      <w:r>
        <w:t>In this test I well check to see if the system works when a boundary input is entered. For this I will be entering the ID of 8071. T</w:t>
      </w:r>
      <w:r w:rsidR="00996CCA">
        <w:t>he screenshots when I ran the program are shown below:</w:t>
      </w:r>
    </w:p>
    <w:p w14:paraId="138DD19A" w14:textId="7D78DD54" w:rsidR="00996CCA" w:rsidRDefault="00996CCA" w:rsidP="00C41450">
      <w:pPr>
        <w:rPr>
          <w:noProof/>
          <w:lang w:eastAsia="en-GB"/>
        </w:rPr>
      </w:pPr>
      <w:r>
        <w:rPr>
          <w:noProof/>
          <w:lang w:eastAsia="en-GB"/>
        </w:rPr>
        <w:drawing>
          <wp:inline distT="0" distB="0" distL="0" distR="0" wp14:anchorId="1553146A" wp14:editId="6CF73501">
            <wp:extent cx="7056120" cy="4441190"/>
            <wp:effectExtent l="0" t="0" r="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7056120" cy="4441190"/>
                    </a:xfrm>
                    <a:prstGeom prst="rect">
                      <a:avLst/>
                    </a:prstGeom>
                  </pic:spPr>
                </pic:pic>
              </a:graphicData>
            </a:graphic>
          </wp:inline>
        </w:drawing>
      </w:r>
      <w:r w:rsidRPr="00996CCA">
        <w:rPr>
          <w:noProof/>
          <w:lang w:eastAsia="en-GB"/>
        </w:rPr>
        <w:t xml:space="preserve"> </w:t>
      </w:r>
      <w:r>
        <w:rPr>
          <w:noProof/>
          <w:lang w:eastAsia="en-GB"/>
        </w:rPr>
        <w:drawing>
          <wp:inline distT="0" distB="0" distL="0" distR="0" wp14:anchorId="670D93E0" wp14:editId="1DDA4C6A">
            <wp:extent cx="7056120" cy="4441190"/>
            <wp:effectExtent l="0" t="0" r="0"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7056120" cy="4441190"/>
                    </a:xfrm>
                    <a:prstGeom prst="rect">
                      <a:avLst/>
                    </a:prstGeom>
                  </pic:spPr>
                </pic:pic>
              </a:graphicData>
            </a:graphic>
          </wp:inline>
        </w:drawing>
      </w:r>
    </w:p>
    <w:p w14:paraId="5AB2326F" w14:textId="1FE72443" w:rsidR="00996CCA" w:rsidRDefault="00996CCA" w:rsidP="00996CCA">
      <w:pPr>
        <w:pStyle w:val="Heading5"/>
      </w:pPr>
      <w:r>
        <w:lastRenderedPageBreak/>
        <w:t>Milestone Test 9.1.3</w:t>
      </w:r>
    </w:p>
    <w:p w14:paraId="3F32EE27" w14:textId="75B8E027" w:rsidR="00996CCA" w:rsidRDefault="00996CCA" w:rsidP="00996CCA">
      <w:r>
        <w:t xml:space="preserve">This test is to check and see if the system works </w:t>
      </w:r>
      <w:r w:rsidR="009C3CAA">
        <w:t xml:space="preserve">correctly and doesn’t allow an invalid id to enter the Admin features. In this test the ID I’m entering is 8072. Below are the screenshots of the program. </w:t>
      </w:r>
    </w:p>
    <w:p w14:paraId="3E3E43B9" w14:textId="19F1AFCE" w:rsidR="009C3CAA" w:rsidRDefault="009C3CAA" w:rsidP="00996CCA">
      <w:pPr>
        <w:rPr>
          <w:noProof/>
          <w:lang w:eastAsia="en-GB"/>
        </w:rPr>
      </w:pPr>
      <w:r>
        <w:rPr>
          <w:noProof/>
          <w:lang w:eastAsia="en-GB"/>
        </w:rPr>
        <w:drawing>
          <wp:inline distT="0" distB="0" distL="0" distR="0" wp14:anchorId="3EF41185" wp14:editId="38F8A8FA">
            <wp:extent cx="7056120" cy="4441190"/>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7056120" cy="4441190"/>
                    </a:xfrm>
                    <a:prstGeom prst="rect">
                      <a:avLst/>
                    </a:prstGeom>
                  </pic:spPr>
                </pic:pic>
              </a:graphicData>
            </a:graphic>
          </wp:inline>
        </w:drawing>
      </w:r>
      <w:r w:rsidRPr="009C3CAA">
        <w:rPr>
          <w:noProof/>
          <w:lang w:eastAsia="en-GB"/>
        </w:rPr>
        <w:t xml:space="preserve"> </w:t>
      </w:r>
      <w:r>
        <w:rPr>
          <w:noProof/>
          <w:lang w:eastAsia="en-GB"/>
        </w:rPr>
        <w:drawing>
          <wp:inline distT="0" distB="0" distL="0" distR="0" wp14:anchorId="4732FE1F" wp14:editId="02DBD84D">
            <wp:extent cx="7056120" cy="4441190"/>
            <wp:effectExtent l="0" t="0" r="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7056120" cy="4441190"/>
                    </a:xfrm>
                    <a:prstGeom prst="rect">
                      <a:avLst/>
                    </a:prstGeom>
                  </pic:spPr>
                </pic:pic>
              </a:graphicData>
            </a:graphic>
          </wp:inline>
        </w:drawing>
      </w:r>
    </w:p>
    <w:p w14:paraId="4705A87C" w14:textId="0ED10E4C" w:rsidR="009C3CAA" w:rsidRDefault="009C3CAA" w:rsidP="009C3CAA">
      <w:pPr>
        <w:pStyle w:val="Heading5"/>
      </w:pPr>
      <w:r>
        <w:lastRenderedPageBreak/>
        <w:t>Milestone Test 9.1.4</w:t>
      </w:r>
    </w:p>
    <w:p w14:paraId="2DF0ED6C" w14:textId="2BDC670E" w:rsidR="009C3CAA" w:rsidRDefault="009C3CAA" w:rsidP="009C3CAA">
      <w:r>
        <w:t>This test will once again check to see if the system works when an invalid ID is entered. For this I will be entering 6667 as my test ID. The screenshots are below:</w:t>
      </w:r>
    </w:p>
    <w:p w14:paraId="416A5BAD" w14:textId="04CC3128" w:rsidR="009C3CAA" w:rsidRDefault="009C3CAA" w:rsidP="009C3CAA">
      <w:pPr>
        <w:rPr>
          <w:noProof/>
          <w:lang w:eastAsia="en-GB"/>
        </w:rPr>
      </w:pPr>
      <w:r>
        <w:rPr>
          <w:noProof/>
          <w:lang w:eastAsia="en-GB"/>
        </w:rPr>
        <w:drawing>
          <wp:inline distT="0" distB="0" distL="0" distR="0" wp14:anchorId="492E899F" wp14:editId="0B4A7AE6">
            <wp:extent cx="7056120" cy="4441190"/>
            <wp:effectExtent l="0" t="0" r="0" b="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7056120" cy="4441190"/>
                    </a:xfrm>
                    <a:prstGeom prst="rect">
                      <a:avLst/>
                    </a:prstGeom>
                  </pic:spPr>
                </pic:pic>
              </a:graphicData>
            </a:graphic>
          </wp:inline>
        </w:drawing>
      </w:r>
      <w:r w:rsidRPr="009C3CAA">
        <w:rPr>
          <w:noProof/>
          <w:lang w:eastAsia="en-GB"/>
        </w:rPr>
        <w:t xml:space="preserve"> </w:t>
      </w:r>
      <w:r>
        <w:rPr>
          <w:noProof/>
          <w:lang w:eastAsia="en-GB"/>
        </w:rPr>
        <w:drawing>
          <wp:inline distT="0" distB="0" distL="0" distR="0" wp14:anchorId="5397405F" wp14:editId="7EBD4D69">
            <wp:extent cx="7056120" cy="4441190"/>
            <wp:effectExtent l="0" t="0" r="0" b="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7056120" cy="4441190"/>
                    </a:xfrm>
                    <a:prstGeom prst="rect">
                      <a:avLst/>
                    </a:prstGeom>
                  </pic:spPr>
                </pic:pic>
              </a:graphicData>
            </a:graphic>
          </wp:inline>
        </w:drawing>
      </w:r>
    </w:p>
    <w:p w14:paraId="3F4FA2FD" w14:textId="5E8F1C82" w:rsidR="009C3CAA" w:rsidRDefault="004853D9" w:rsidP="004853D9">
      <w:pPr>
        <w:pStyle w:val="Heading4"/>
      </w:pPr>
      <w:r>
        <w:lastRenderedPageBreak/>
        <w:t>Milestone Test 9.2</w:t>
      </w:r>
    </w:p>
    <w:p w14:paraId="468E990C" w14:textId="263E4186" w:rsidR="00A457EC" w:rsidRDefault="00A457EC" w:rsidP="00A457EC">
      <w:r>
        <w:t>This test will check to see if a user can add an item to the stock table. This will be done using the UI elements, the item to be entered in is shown below:</w:t>
      </w:r>
    </w:p>
    <w:tbl>
      <w:tblPr>
        <w:tblStyle w:val="TableGrid"/>
        <w:tblW w:w="0" w:type="auto"/>
        <w:tblLook w:val="04A0" w:firstRow="1" w:lastRow="0" w:firstColumn="1" w:lastColumn="0" w:noHBand="0" w:noVBand="1"/>
      </w:tblPr>
      <w:tblGrid>
        <w:gridCol w:w="2775"/>
        <w:gridCol w:w="2775"/>
        <w:gridCol w:w="2776"/>
        <w:gridCol w:w="2776"/>
      </w:tblGrid>
      <w:tr w:rsidR="00A457EC" w14:paraId="73527AEE" w14:textId="77777777" w:rsidTr="00A457EC">
        <w:tc>
          <w:tcPr>
            <w:tcW w:w="2775" w:type="dxa"/>
          </w:tcPr>
          <w:p w14:paraId="05C0C5D6" w14:textId="1D509D99" w:rsidR="00A457EC" w:rsidRDefault="00A457EC" w:rsidP="00A457EC">
            <w:r>
              <w:t>ID</w:t>
            </w:r>
          </w:p>
        </w:tc>
        <w:tc>
          <w:tcPr>
            <w:tcW w:w="2775" w:type="dxa"/>
          </w:tcPr>
          <w:p w14:paraId="4F726222" w14:textId="6D798357" w:rsidR="00A457EC" w:rsidRDefault="00A457EC" w:rsidP="00A457EC">
            <w:r>
              <w:t>Name</w:t>
            </w:r>
          </w:p>
        </w:tc>
        <w:tc>
          <w:tcPr>
            <w:tcW w:w="2776" w:type="dxa"/>
          </w:tcPr>
          <w:p w14:paraId="722B7F73" w14:textId="37697EB5" w:rsidR="00A457EC" w:rsidRDefault="00A457EC" w:rsidP="00A457EC">
            <w:r>
              <w:t>Price</w:t>
            </w:r>
          </w:p>
        </w:tc>
        <w:tc>
          <w:tcPr>
            <w:tcW w:w="2776" w:type="dxa"/>
          </w:tcPr>
          <w:p w14:paraId="09C55B76" w14:textId="4B42B55E" w:rsidR="00A457EC" w:rsidRDefault="00A457EC" w:rsidP="00A457EC">
            <w:r>
              <w:t>Type</w:t>
            </w:r>
          </w:p>
        </w:tc>
      </w:tr>
      <w:tr w:rsidR="00A457EC" w14:paraId="477597E7" w14:textId="77777777" w:rsidTr="00A457EC">
        <w:tc>
          <w:tcPr>
            <w:tcW w:w="2775" w:type="dxa"/>
          </w:tcPr>
          <w:p w14:paraId="3E42FE16" w14:textId="5934B6C1" w:rsidR="00A457EC" w:rsidRDefault="00A457EC" w:rsidP="00A457EC">
            <w:r>
              <w:t>5</w:t>
            </w:r>
          </w:p>
        </w:tc>
        <w:tc>
          <w:tcPr>
            <w:tcW w:w="2775" w:type="dxa"/>
          </w:tcPr>
          <w:p w14:paraId="2B1A7520" w14:textId="7C0F5FBC" w:rsidR="00A457EC" w:rsidRDefault="00A457EC" w:rsidP="00A457EC">
            <w:r>
              <w:t>Alocholic Drink</w:t>
            </w:r>
          </w:p>
        </w:tc>
        <w:tc>
          <w:tcPr>
            <w:tcW w:w="2776" w:type="dxa"/>
          </w:tcPr>
          <w:p w14:paraId="310C0C04" w14:textId="74D89AF7" w:rsidR="00A457EC" w:rsidRDefault="00A457EC" w:rsidP="00A457EC">
            <w:r>
              <w:t>1.2</w:t>
            </w:r>
          </w:p>
        </w:tc>
        <w:tc>
          <w:tcPr>
            <w:tcW w:w="2776" w:type="dxa"/>
          </w:tcPr>
          <w:p w14:paraId="3635C28E" w14:textId="34BDF6AF" w:rsidR="00A457EC" w:rsidRDefault="00A457EC" w:rsidP="00A457EC">
            <w:r>
              <w:t>5</w:t>
            </w:r>
          </w:p>
        </w:tc>
      </w:tr>
    </w:tbl>
    <w:p w14:paraId="3D648287" w14:textId="63E87B92" w:rsidR="00A457EC" w:rsidRDefault="00A457EC" w:rsidP="00A457EC">
      <w:r>
        <w:t>And the different tests are shown below:</w:t>
      </w:r>
    </w:p>
    <w:tbl>
      <w:tblPr>
        <w:tblStyle w:val="TableGrid"/>
        <w:tblW w:w="0" w:type="auto"/>
        <w:tblLook w:val="04A0" w:firstRow="1" w:lastRow="0" w:firstColumn="1" w:lastColumn="0" w:noHBand="0" w:noVBand="1"/>
      </w:tblPr>
      <w:tblGrid>
        <w:gridCol w:w="2775"/>
        <w:gridCol w:w="2775"/>
        <w:gridCol w:w="2776"/>
        <w:gridCol w:w="2776"/>
      </w:tblGrid>
      <w:tr w:rsidR="00A457EC" w14:paraId="0696C80B" w14:textId="77777777" w:rsidTr="00A457EC">
        <w:tc>
          <w:tcPr>
            <w:tcW w:w="2775" w:type="dxa"/>
          </w:tcPr>
          <w:p w14:paraId="2AD0FB34" w14:textId="47B29A61" w:rsidR="00A457EC" w:rsidRDefault="00A457EC" w:rsidP="00A457EC">
            <w:r>
              <w:t>Test Number</w:t>
            </w:r>
          </w:p>
        </w:tc>
        <w:tc>
          <w:tcPr>
            <w:tcW w:w="2775" w:type="dxa"/>
          </w:tcPr>
          <w:p w14:paraId="2E41C891" w14:textId="4E7B2978" w:rsidR="00A457EC" w:rsidRDefault="00A457EC" w:rsidP="00A457EC">
            <w:r>
              <w:t>Test Type</w:t>
            </w:r>
          </w:p>
        </w:tc>
        <w:tc>
          <w:tcPr>
            <w:tcW w:w="2776" w:type="dxa"/>
          </w:tcPr>
          <w:p w14:paraId="2CB831E0" w14:textId="2DFACE12" w:rsidR="00A457EC" w:rsidRDefault="00A457EC" w:rsidP="00A457EC">
            <w:r>
              <w:t>Inputs</w:t>
            </w:r>
          </w:p>
        </w:tc>
        <w:tc>
          <w:tcPr>
            <w:tcW w:w="2776" w:type="dxa"/>
          </w:tcPr>
          <w:p w14:paraId="315E37FE" w14:textId="38546B75" w:rsidR="00A457EC" w:rsidRDefault="00A457EC" w:rsidP="00A457EC">
            <w:r>
              <w:t>Expected Outputs</w:t>
            </w:r>
          </w:p>
        </w:tc>
      </w:tr>
      <w:tr w:rsidR="00A457EC" w14:paraId="2307F528" w14:textId="77777777" w:rsidTr="00A457EC">
        <w:tc>
          <w:tcPr>
            <w:tcW w:w="2775" w:type="dxa"/>
          </w:tcPr>
          <w:p w14:paraId="61850D62" w14:textId="19AB49AA" w:rsidR="00A457EC" w:rsidRDefault="00A457EC" w:rsidP="00A457EC">
            <w:r>
              <w:t>9.2.1</w:t>
            </w:r>
          </w:p>
        </w:tc>
        <w:tc>
          <w:tcPr>
            <w:tcW w:w="2775" w:type="dxa"/>
          </w:tcPr>
          <w:p w14:paraId="485F5C11" w14:textId="35B8BCD5" w:rsidR="00A457EC" w:rsidRDefault="00A457EC" w:rsidP="00A457EC">
            <w:r>
              <w:t>Normal</w:t>
            </w:r>
          </w:p>
        </w:tc>
        <w:tc>
          <w:tcPr>
            <w:tcW w:w="2776" w:type="dxa"/>
          </w:tcPr>
          <w:p w14:paraId="0D5BCE7F" w14:textId="732C717F" w:rsidR="00A457EC" w:rsidRDefault="00A457EC" w:rsidP="00A457EC">
            <w:r>
              <w:t>All inputs correct</w:t>
            </w:r>
          </w:p>
        </w:tc>
        <w:tc>
          <w:tcPr>
            <w:tcW w:w="2776" w:type="dxa"/>
          </w:tcPr>
          <w:p w14:paraId="160D9B35" w14:textId="435B3B0F" w:rsidR="00A457EC" w:rsidRDefault="00A457EC" w:rsidP="00A457EC">
            <w:r>
              <w:t>Item is added to the database</w:t>
            </w:r>
          </w:p>
        </w:tc>
      </w:tr>
      <w:tr w:rsidR="00A457EC" w14:paraId="02C26CF3" w14:textId="77777777" w:rsidTr="00A457EC">
        <w:tc>
          <w:tcPr>
            <w:tcW w:w="2775" w:type="dxa"/>
          </w:tcPr>
          <w:p w14:paraId="42AD51EF" w14:textId="77DA545B" w:rsidR="00A457EC" w:rsidRDefault="00A457EC" w:rsidP="00A457EC">
            <w:r>
              <w:t>9.2.2</w:t>
            </w:r>
          </w:p>
        </w:tc>
        <w:tc>
          <w:tcPr>
            <w:tcW w:w="2775" w:type="dxa"/>
          </w:tcPr>
          <w:p w14:paraId="0E2D1BB6" w14:textId="0A8DBB57" w:rsidR="00A457EC" w:rsidRDefault="00DA7B89" w:rsidP="00A457EC">
            <w:r>
              <w:t>Erroneous</w:t>
            </w:r>
          </w:p>
        </w:tc>
        <w:tc>
          <w:tcPr>
            <w:tcW w:w="2776" w:type="dxa"/>
          </w:tcPr>
          <w:p w14:paraId="738CDF71" w14:textId="53CF1005" w:rsidR="00A457EC" w:rsidRDefault="00A457EC" w:rsidP="00A457EC">
            <w:r>
              <w:t>No name</w:t>
            </w:r>
          </w:p>
        </w:tc>
        <w:tc>
          <w:tcPr>
            <w:tcW w:w="2776" w:type="dxa"/>
          </w:tcPr>
          <w:p w14:paraId="7E64F971" w14:textId="58079CEE" w:rsidR="00A457EC" w:rsidRDefault="00A457EC" w:rsidP="00A457EC">
            <w:r>
              <w:t>Error returned</w:t>
            </w:r>
          </w:p>
        </w:tc>
      </w:tr>
      <w:tr w:rsidR="00A457EC" w14:paraId="21C30182" w14:textId="77777777" w:rsidTr="00A457EC">
        <w:tc>
          <w:tcPr>
            <w:tcW w:w="2775" w:type="dxa"/>
          </w:tcPr>
          <w:p w14:paraId="3F674821" w14:textId="511D9957" w:rsidR="00A457EC" w:rsidRDefault="00A457EC" w:rsidP="00A457EC">
            <w:r>
              <w:t>9.2.3</w:t>
            </w:r>
          </w:p>
        </w:tc>
        <w:tc>
          <w:tcPr>
            <w:tcW w:w="2775" w:type="dxa"/>
          </w:tcPr>
          <w:p w14:paraId="7846DD32" w14:textId="7B86694D" w:rsidR="00A457EC" w:rsidRDefault="00A457EC" w:rsidP="00A457EC">
            <w:r>
              <w:t>Bournday</w:t>
            </w:r>
          </w:p>
        </w:tc>
        <w:tc>
          <w:tcPr>
            <w:tcW w:w="2776" w:type="dxa"/>
          </w:tcPr>
          <w:p w14:paraId="51A0C4BE" w14:textId="2384C5C1" w:rsidR="00A457EC" w:rsidRDefault="00A457EC" w:rsidP="00A457EC">
            <w:r>
              <w:t>Incorrect price</w:t>
            </w:r>
          </w:p>
        </w:tc>
        <w:tc>
          <w:tcPr>
            <w:tcW w:w="2776" w:type="dxa"/>
          </w:tcPr>
          <w:p w14:paraId="1FA89759" w14:textId="101222E7" w:rsidR="00A457EC" w:rsidRDefault="00A457EC" w:rsidP="00A457EC">
            <w:r>
              <w:t>Item is added to the database</w:t>
            </w:r>
          </w:p>
        </w:tc>
      </w:tr>
    </w:tbl>
    <w:p w14:paraId="68D96AED" w14:textId="7C1E8180" w:rsidR="00A457EC" w:rsidRDefault="00A457EC" w:rsidP="00A457EC">
      <w:r>
        <w:t xml:space="preserve">Between the tests the record will be removed from the database. One limitation of the system which I have identified is that it will also overwrite other items that are already in the database if the ID is the same. </w:t>
      </w:r>
    </w:p>
    <w:p w14:paraId="22D1B0A4" w14:textId="4FA47F2B" w:rsidR="00A457EC" w:rsidRDefault="00A457EC" w:rsidP="00A457EC">
      <w:pPr>
        <w:pStyle w:val="Heading5"/>
      </w:pPr>
      <w:r>
        <w:t>Milestone Test 9.2.1</w:t>
      </w:r>
    </w:p>
    <w:p w14:paraId="38AFE9AE" w14:textId="59E24780" w:rsidR="00A457EC" w:rsidRDefault="00A457EC" w:rsidP="00A457EC">
      <w:r>
        <w:t xml:space="preserve">This test checks that an item can be added correctly to the database. All the data will be entered correctly. Below are screenshots of the program and of the database after the transaction. </w:t>
      </w:r>
    </w:p>
    <w:p w14:paraId="6CA6E669" w14:textId="3D5B1515" w:rsidR="00A457EC" w:rsidRDefault="00A457EC" w:rsidP="00A457EC">
      <w:r>
        <w:rPr>
          <w:noProof/>
          <w:lang w:eastAsia="en-GB"/>
        </w:rPr>
        <w:lastRenderedPageBreak/>
        <w:drawing>
          <wp:inline distT="0" distB="0" distL="0" distR="0" wp14:anchorId="33AEA3D6" wp14:editId="7DECEA5A">
            <wp:extent cx="7056120" cy="4441190"/>
            <wp:effectExtent l="0" t="0" r="0" b="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193B0AAC" wp14:editId="34C070F4">
            <wp:extent cx="7056120" cy="4441190"/>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7056120" cy="4441190"/>
                    </a:xfrm>
                    <a:prstGeom prst="rect">
                      <a:avLst/>
                    </a:prstGeom>
                  </pic:spPr>
                </pic:pic>
              </a:graphicData>
            </a:graphic>
          </wp:inline>
        </w:drawing>
      </w:r>
      <w:r>
        <w:rPr>
          <w:noProof/>
          <w:lang w:eastAsia="en-GB"/>
        </w:rPr>
        <w:lastRenderedPageBreak/>
        <w:drawing>
          <wp:inline distT="0" distB="0" distL="0" distR="0" wp14:anchorId="6A44A0EA" wp14:editId="31B0A4E2">
            <wp:extent cx="7056120" cy="4441190"/>
            <wp:effectExtent l="0" t="0" r="0"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7056120" cy="4441190"/>
                    </a:xfrm>
                    <a:prstGeom prst="rect">
                      <a:avLst/>
                    </a:prstGeom>
                  </pic:spPr>
                </pic:pic>
              </a:graphicData>
            </a:graphic>
          </wp:inline>
        </w:drawing>
      </w:r>
    </w:p>
    <w:p w14:paraId="60B2359C" w14:textId="240EB3C0" w:rsidR="00A457EC" w:rsidRDefault="00A457EC" w:rsidP="00A457EC">
      <w:r>
        <w:t>As you can see, the data was succ</w:t>
      </w:r>
      <w:r w:rsidR="002F3810">
        <w:t xml:space="preserve">essfully added to the database, with the correct details. </w:t>
      </w:r>
    </w:p>
    <w:p w14:paraId="03F9DFE3" w14:textId="2ABCEB1A" w:rsidR="002F3810" w:rsidRDefault="002F3810" w:rsidP="002F3810">
      <w:pPr>
        <w:pStyle w:val="Heading5"/>
      </w:pPr>
      <w:r>
        <w:t>Milestone Test 9.2.2</w:t>
      </w:r>
    </w:p>
    <w:p w14:paraId="2114B28B" w14:textId="04D56DC2" w:rsidR="002F3810" w:rsidRDefault="002F3810" w:rsidP="002F3810">
      <w:r>
        <w:t>This test is to check to see if the data will be sent to the server and added to the database if there is no name entered. Once again the screenshots are shown below:</w:t>
      </w:r>
    </w:p>
    <w:p w14:paraId="10891E3E" w14:textId="245F6FE7" w:rsidR="002F3810" w:rsidRDefault="002F3810" w:rsidP="002F3810">
      <w:r>
        <w:rPr>
          <w:noProof/>
          <w:lang w:eastAsia="en-GB"/>
        </w:rPr>
        <w:lastRenderedPageBreak/>
        <w:drawing>
          <wp:inline distT="0" distB="0" distL="0" distR="0" wp14:anchorId="0C9617D7" wp14:editId="4ABCE6DF">
            <wp:extent cx="7056120" cy="4441190"/>
            <wp:effectExtent l="0" t="0" r="0"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7C54C848" wp14:editId="3BEC8BCC">
            <wp:extent cx="7056120" cy="4441190"/>
            <wp:effectExtent l="0" t="0" r="0" b="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7056120" cy="4441190"/>
                    </a:xfrm>
                    <a:prstGeom prst="rect">
                      <a:avLst/>
                    </a:prstGeom>
                  </pic:spPr>
                </pic:pic>
              </a:graphicData>
            </a:graphic>
          </wp:inline>
        </w:drawing>
      </w:r>
    </w:p>
    <w:p w14:paraId="7CBBD2E5" w14:textId="270BB5F1" w:rsidR="002F3810" w:rsidRDefault="002F3810" w:rsidP="002F3810">
      <w:r>
        <w:t xml:space="preserve">As you can see an error was returned, showing that it cannot be sent to the database as it is missing an element. </w:t>
      </w:r>
    </w:p>
    <w:p w14:paraId="4942E9AF" w14:textId="0B80E73A" w:rsidR="002F3810" w:rsidRDefault="002F3810" w:rsidP="002F3810">
      <w:pPr>
        <w:pStyle w:val="Heading5"/>
      </w:pPr>
      <w:r>
        <w:lastRenderedPageBreak/>
        <w:t>Milestone Test 9.2.3</w:t>
      </w:r>
    </w:p>
    <w:p w14:paraId="0F9CC010" w14:textId="3F8B24AF" w:rsidR="002F3810" w:rsidRDefault="002F3810" w:rsidP="002F3810">
      <w:r>
        <w:t>This test is to check what happens when the incorrect price is entered. This is a logic error and shouldn’t cause the program to stop or produce a warning. The screenshots are shown below:</w:t>
      </w:r>
    </w:p>
    <w:p w14:paraId="580B23D1" w14:textId="03A62DC3" w:rsidR="002F3810" w:rsidRDefault="00ED74CA" w:rsidP="002F3810">
      <w:r>
        <w:rPr>
          <w:noProof/>
          <w:lang w:eastAsia="en-GB"/>
        </w:rPr>
        <w:lastRenderedPageBreak/>
        <w:drawing>
          <wp:inline distT="0" distB="0" distL="0" distR="0" wp14:anchorId="317749B8" wp14:editId="62D2368B">
            <wp:extent cx="7056120" cy="4441190"/>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453C585B" wp14:editId="0FEA93C4">
            <wp:extent cx="7056120" cy="4441190"/>
            <wp:effectExtent l="0" t="0" r="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7056120" cy="4441190"/>
                    </a:xfrm>
                    <a:prstGeom prst="rect">
                      <a:avLst/>
                    </a:prstGeom>
                  </pic:spPr>
                </pic:pic>
              </a:graphicData>
            </a:graphic>
          </wp:inline>
        </w:drawing>
      </w:r>
      <w:r>
        <w:rPr>
          <w:noProof/>
          <w:lang w:eastAsia="en-GB"/>
        </w:rPr>
        <w:lastRenderedPageBreak/>
        <w:drawing>
          <wp:inline distT="0" distB="0" distL="0" distR="0" wp14:anchorId="1936350F" wp14:editId="57CFEDC1">
            <wp:extent cx="7056120" cy="4441190"/>
            <wp:effectExtent l="0" t="0" r="0" b="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7056120" cy="4441190"/>
                    </a:xfrm>
                    <a:prstGeom prst="rect">
                      <a:avLst/>
                    </a:prstGeom>
                  </pic:spPr>
                </pic:pic>
              </a:graphicData>
            </a:graphic>
          </wp:inline>
        </w:drawing>
      </w:r>
    </w:p>
    <w:p w14:paraId="13DB3272" w14:textId="77F7320A" w:rsidR="003854E8" w:rsidRDefault="003854E8" w:rsidP="002F3810">
      <w:r>
        <w:t xml:space="preserve">As you can see the system successfully adds the data to the database with the incorrect price data. This is because it is a logic error rather than a syntax error, so the system won’t pick it up. </w:t>
      </w:r>
    </w:p>
    <w:p w14:paraId="0A3A41B3" w14:textId="5890B189" w:rsidR="003854E8" w:rsidRDefault="003854E8" w:rsidP="003854E8">
      <w:pPr>
        <w:pStyle w:val="Heading4"/>
      </w:pPr>
      <w:r>
        <w:t xml:space="preserve">Milestone Test 9.3 </w:t>
      </w:r>
    </w:p>
    <w:p w14:paraId="2AE97094" w14:textId="19979659" w:rsidR="003854E8" w:rsidRDefault="003854E8" w:rsidP="003854E8">
      <w:r>
        <w:t xml:space="preserve">This test will check to see if a user can modify an already existing item in the stock table. For this I will be modifying the newly created “Alocholic Drink”. </w:t>
      </w:r>
      <w:r w:rsidR="00DA7B89">
        <w:t xml:space="preserve">It will also test if an item can be removed from the database. </w:t>
      </w:r>
      <w:r>
        <w:t>The test data is shown below:</w:t>
      </w:r>
    </w:p>
    <w:tbl>
      <w:tblPr>
        <w:tblStyle w:val="TableGrid"/>
        <w:tblW w:w="0" w:type="auto"/>
        <w:tblLook w:val="04A0" w:firstRow="1" w:lastRow="0" w:firstColumn="1" w:lastColumn="0" w:noHBand="0" w:noVBand="1"/>
      </w:tblPr>
      <w:tblGrid>
        <w:gridCol w:w="2775"/>
        <w:gridCol w:w="2775"/>
        <w:gridCol w:w="2776"/>
        <w:gridCol w:w="2776"/>
      </w:tblGrid>
      <w:tr w:rsidR="003854E8" w14:paraId="2A157FCA" w14:textId="77777777" w:rsidTr="003854E8">
        <w:tc>
          <w:tcPr>
            <w:tcW w:w="2775" w:type="dxa"/>
          </w:tcPr>
          <w:p w14:paraId="5F21B002" w14:textId="327410B9" w:rsidR="003854E8" w:rsidRDefault="003854E8" w:rsidP="003854E8">
            <w:r>
              <w:t>Test Number</w:t>
            </w:r>
          </w:p>
        </w:tc>
        <w:tc>
          <w:tcPr>
            <w:tcW w:w="2775" w:type="dxa"/>
          </w:tcPr>
          <w:p w14:paraId="2A6A1AC3" w14:textId="0460A0A5" w:rsidR="003854E8" w:rsidRDefault="003854E8" w:rsidP="003854E8">
            <w:r>
              <w:t>Test Type</w:t>
            </w:r>
          </w:p>
        </w:tc>
        <w:tc>
          <w:tcPr>
            <w:tcW w:w="2776" w:type="dxa"/>
          </w:tcPr>
          <w:p w14:paraId="4391831B" w14:textId="2BC174F8" w:rsidR="003854E8" w:rsidRDefault="003854E8" w:rsidP="003854E8">
            <w:r>
              <w:t>Inputs</w:t>
            </w:r>
          </w:p>
        </w:tc>
        <w:tc>
          <w:tcPr>
            <w:tcW w:w="2776" w:type="dxa"/>
          </w:tcPr>
          <w:p w14:paraId="405F7B99" w14:textId="78219517" w:rsidR="003854E8" w:rsidRDefault="003854E8" w:rsidP="003854E8">
            <w:r>
              <w:t>Expected Outputs</w:t>
            </w:r>
          </w:p>
        </w:tc>
      </w:tr>
      <w:tr w:rsidR="003854E8" w14:paraId="5988924B" w14:textId="77777777" w:rsidTr="003854E8">
        <w:tc>
          <w:tcPr>
            <w:tcW w:w="2775" w:type="dxa"/>
          </w:tcPr>
          <w:p w14:paraId="15D42EBE" w14:textId="3B6185FF" w:rsidR="003854E8" w:rsidRDefault="003854E8" w:rsidP="003854E8">
            <w:r>
              <w:t>9.3.1</w:t>
            </w:r>
          </w:p>
        </w:tc>
        <w:tc>
          <w:tcPr>
            <w:tcW w:w="2775" w:type="dxa"/>
          </w:tcPr>
          <w:p w14:paraId="0811F802" w14:textId="6A4FDCAE" w:rsidR="003854E8" w:rsidRDefault="003854E8" w:rsidP="003854E8">
            <w:r>
              <w:t>Normal</w:t>
            </w:r>
          </w:p>
        </w:tc>
        <w:tc>
          <w:tcPr>
            <w:tcW w:w="2776" w:type="dxa"/>
          </w:tcPr>
          <w:p w14:paraId="3464150E" w14:textId="66C1DD2F" w:rsidR="003854E8" w:rsidRDefault="00631C08" w:rsidP="003854E8">
            <w:r>
              <w:t>Price – 1.2</w:t>
            </w:r>
          </w:p>
        </w:tc>
        <w:tc>
          <w:tcPr>
            <w:tcW w:w="2776" w:type="dxa"/>
          </w:tcPr>
          <w:p w14:paraId="7E8899FE" w14:textId="4E0C1393" w:rsidR="003854E8" w:rsidRDefault="00631C08" w:rsidP="003854E8">
            <w:r>
              <w:t>Changes the price of the Alocholic Drink in the database</w:t>
            </w:r>
          </w:p>
        </w:tc>
      </w:tr>
      <w:tr w:rsidR="00DA7B89" w14:paraId="00878083" w14:textId="77777777" w:rsidTr="003854E8">
        <w:tc>
          <w:tcPr>
            <w:tcW w:w="2775" w:type="dxa"/>
          </w:tcPr>
          <w:p w14:paraId="2965609B" w14:textId="6959D6C9" w:rsidR="00DA7B89" w:rsidRDefault="00DA7B89" w:rsidP="003854E8">
            <w:r>
              <w:t>9.3.2</w:t>
            </w:r>
          </w:p>
        </w:tc>
        <w:tc>
          <w:tcPr>
            <w:tcW w:w="2775" w:type="dxa"/>
          </w:tcPr>
          <w:p w14:paraId="3137E863" w14:textId="30846A8E" w:rsidR="00DA7B89" w:rsidRDefault="00DA7B89" w:rsidP="003854E8">
            <w:r>
              <w:t>Boundary</w:t>
            </w:r>
          </w:p>
        </w:tc>
        <w:tc>
          <w:tcPr>
            <w:tcW w:w="2776" w:type="dxa"/>
          </w:tcPr>
          <w:p w14:paraId="48DADBC8" w14:textId="19417839" w:rsidR="00DA7B89" w:rsidRDefault="00DA7B89" w:rsidP="003854E8">
            <w:r>
              <w:t>Change nothing</w:t>
            </w:r>
          </w:p>
        </w:tc>
        <w:tc>
          <w:tcPr>
            <w:tcW w:w="2776" w:type="dxa"/>
          </w:tcPr>
          <w:p w14:paraId="0F2E5BE1" w14:textId="5521D955" w:rsidR="00DA7B89" w:rsidRDefault="00DA7B89" w:rsidP="003854E8">
            <w:r>
              <w:t>Completes the request and doesn’t change anything in the database</w:t>
            </w:r>
          </w:p>
        </w:tc>
      </w:tr>
      <w:tr w:rsidR="00DA7B89" w14:paraId="5FC17633" w14:textId="77777777" w:rsidTr="003854E8">
        <w:tc>
          <w:tcPr>
            <w:tcW w:w="2775" w:type="dxa"/>
          </w:tcPr>
          <w:p w14:paraId="5FCCE6D3" w14:textId="1BE05E2B" w:rsidR="00DA7B89" w:rsidRDefault="00DA7B89" w:rsidP="003854E8">
            <w:r>
              <w:t>9.3.3</w:t>
            </w:r>
          </w:p>
        </w:tc>
        <w:tc>
          <w:tcPr>
            <w:tcW w:w="2775" w:type="dxa"/>
          </w:tcPr>
          <w:p w14:paraId="52C00A3D" w14:textId="393E1F1B" w:rsidR="00DA7B89" w:rsidRDefault="00DA7B89" w:rsidP="003854E8">
            <w:r>
              <w:t>Erroneous</w:t>
            </w:r>
          </w:p>
        </w:tc>
        <w:tc>
          <w:tcPr>
            <w:tcW w:w="2776" w:type="dxa"/>
          </w:tcPr>
          <w:p w14:paraId="2C559AFB" w14:textId="635A69AE" w:rsidR="00DA7B89" w:rsidRDefault="00DA7B89" w:rsidP="003854E8">
            <w:r>
              <w:t>Leave an input blank</w:t>
            </w:r>
          </w:p>
        </w:tc>
        <w:tc>
          <w:tcPr>
            <w:tcW w:w="2776" w:type="dxa"/>
          </w:tcPr>
          <w:p w14:paraId="6B275A56" w14:textId="20610DDD" w:rsidR="00DA7B89" w:rsidRDefault="004C061F" w:rsidP="003854E8">
            <w:r>
              <w:t>Nothing changes in the database</w:t>
            </w:r>
          </w:p>
        </w:tc>
      </w:tr>
      <w:tr w:rsidR="00DA7B89" w14:paraId="2B9ECD42" w14:textId="77777777" w:rsidTr="003854E8">
        <w:tc>
          <w:tcPr>
            <w:tcW w:w="2775" w:type="dxa"/>
          </w:tcPr>
          <w:p w14:paraId="3397334A" w14:textId="06351A46" w:rsidR="00DA7B89" w:rsidRDefault="00DA7B89" w:rsidP="003854E8">
            <w:r>
              <w:t>9.3.4</w:t>
            </w:r>
          </w:p>
        </w:tc>
        <w:tc>
          <w:tcPr>
            <w:tcW w:w="2775" w:type="dxa"/>
          </w:tcPr>
          <w:p w14:paraId="4A9778D8" w14:textId="5B384BA1" w:rsidR="00DA7B89" w:rsidRDefault="00DA7B89" w:rsidP="003854E8">
            <w:r>
              <w:t>Normal</w:t>
            </w:r>
          </w:p>
        </w:tc>
        <w:tc>
          <w:tcPr>
            <w:tcW w:w="2776" w:type="dxa"/>
          </w:tcPr>
          <w:p w14:paraId="3003E3F1" w14:textId="18139EBE" w:rsidR="00DA7B89" w:rsidRDefault="00DA7B89" w:rsidP="003854E8">
            <w:r>
              <w:t>Delete button is pressed</w:t>
            </w:r>
          </w:p>
        </w:tc>
        <w:tc>
          <w:tcPr>
            <w:tcW w:w="2776" w:type="dxa"/>
          </w:tcPr>
          <w:p w14:paraId="204C567D" w14:textId="5C4237CE" w:rsidR="00DA7B89" w:rsidRDefault="00DA7B89" w:rsidP="003854E8">
            <w:r>
              <w:t>The item gets deleted from the database</w:t>
            </w:r>
          </w:p>
        </w:tc>
      </w:tr>
    </w:tbl>
    <w:p w14:paraId="703C0E94" w14:textId="77777777" w:rsidR="008844BB" w:rsidRDefault="008844BB" w:rsidP="00A95A1B"/>
    <w:p w14:paraId="6B9F72A1" w14:textId="0A86CB90" w:rsidR="003854E8" w:rsidRDefault="008844BB" w:rsidP="008844BB">
      <w:pPr>
        <w:pStyle w:val="Heading5"/>
      </w:pPr>
      <w:r>
        <w:t>Milestone Test 9.3.1</w:t>
      </w:r>
    </w:p>
    <w:p w14:paraId="4B08379B" w14:textId="22DC8803" w:rsidR="008844BB" w:rsidRDefault="00A95A1B" w:rsidP="008844BB">
      <w:r>
        <w:t xml:space="preserve">This test is to check to see if the price changes correctly on the database. Below are the inputs and then the database after the transaction has been completed. </w:t>
      </w:r>
    </w:p>
    <w:p w14:paraId="29E3CA81" w14:textId="64C6B0EB" w:rsidR="00A95A1B" w:rsidRDefault="00A95A1B" w:rsidP="008844BB">
      <w:r>
        <w:rPr>
          <w:noProof/>
          <w:lang w:eastAsia="en-GB"/>
        </w:rPr>
        <w:lastRenderedPageBreak/>
        <w:drawing>
          <wp:inline distT="0" distB="0" distL="0" distR="0" wp14:anchorId="5D538880" wp14:editId="62A3AFEA">
            <wp:extent cx="7056120" cy="4441190"/>
            <wp:effectExtent l="0" t="0" r="0" b="0"/>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357E0EB3" wp14:editId="79877433">
            <wp:extent cx="7056120" cy="4441190"/>
            <wp:effectExtent l="0" t="0" r="0"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7056120" cy="4441190"/>
                    </a:xfrm>
                    <a:prstGeom prst="rect">
                      <a:avLst/>
                    </a:prstGeom>
                  </pic:spPr>
                </pic:pic>
              </a:graphicData>
            </a:graphic>
          </wp:inline>
        </w:drawing>
      </w:r>
    </w:p>
    <w:p w14:paraId="5C81C728" w14:textId="736FF57B" w:rsidR="00A95A1B" w:rsidRDefault="00A95A1B" w:rsidP="008844BB">
      <w:r>
        <w:t xml:space="preserve">This shows that the data is successfully modified. </w:t>
      </w:r>
    </w:p>
    <w:p w14:paraId="3471239C" w14:textId="61664C93" w:rsidR="00A95A1B" w:rsidRDefault="00A95A1B" w:rsidP="00A95A1B">
      <w:pPr>
        <w:pStyle w:val="Heading5"/>
      </w:pPr>
      <w:r>
        <w:lastRenderedPageBreak/>
        <w:t>Milestone Test 9.3.2</w:t>
      </w:r>
    </w:p>
    <w:p w14:paraId="70573018" w14:textId="74412730" w:rsidR="00A95A1B" w:rsidRDefault="00A95A1B" w:rsidP="00A95A1B">
      <w:r>
        <w:t>This is to check what happens when nothing is changed we I try and modify some data. This is shown below:</w:t>
      </w:r>
    </w:p>
    <w:p w14:paraId="028946EA" w14:textId="571212E2" w:rsidR="00A95A1B" w:rsidRDefault="00A95A1B" w:rsidP="00A95A1B">
      <w:r>
        <w:rPr>
          <w:noProof/>
          <w:lang w:eastAsia="en-GB"/>
        </w:rPr>
        <w:drawing>
          <wp:inline distT="0" distB="0" distL="0" distR="0" wp14:anchorId="0E207B79" wp14:editId="3A657C09">
            <wp:extent cx="7056120" cy="4441190"/>
            <wp:effectExtent l="0" t="0" r="0" b="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6B6B4097" wp14:editId="51BDF6CF">
            <wp:extent cx="7056120" cy="4441190"/>
            <wp:effectExtent l="0" t="0" r="0" b="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7056120" cy="4441190"/>
                    </a:xfrm>
                    <a:prstGeom prst="rect">
                      <a:avLst/>
                    </a:prstGeom>
                  </pic:spPr>
                </pic:pic>
              </a:graphicData>
            </a:graphic>
          </wp:inline>
        </w:drawing>
      </w:r>
    </w:p>
    <w:p w14:paraId="2C94888F" w14:textId="57B34E62" w:rsidR="00A95A1B" w:rsidRDefault="004C061F" w:rsidP="00A95A1B">
      <w:r>
        <w:lastRenderedPageBreak/>
        <w:t xml:space="preserve">This shows that the database doesn’t change the record when the same data is entered. </w:t>
      </w:r>
    </w:p>
    <w:p w14:paraId="5CFC5770" w14:textId="4CD71CA2" w:rsidR="004C061F" w:rsidRDefault="004C061F" w:rsidP="004C061F">
      <w:pPr>
        <w:pStyle w:val="Heading5"/>
      </w:pPr>
      <w:r>
        <w:t>Milestone Test 9.3.3</w:t>
      </w:r>
    </w:p>
    <w:p w14:paraId="38F2DB5A" w14:textId="5E9664D5" w:rsidR="004C061F" w:rsidRDefault="004C061F" w:rsidP="004C061F">
      <w:r>
        <w:t>This test will check to see how the system handles not having data inptued for the modification. The inputs and outputs are shown below:</w:t>
      </w:r>
    </w:p>
    <w:p w14:paraId="4AA71818" w14:textId="6BB5D390" w:rsidR="004C061F" w:rsidRDefault="004C061F" w:rsidP="004C061F">
      <w:r>
        <w:rPr>
          <w:noProof/>
          <w:lang w:eastAsia="en-GB"/>
        </w:rPr>
        <w:drawing>
          <wp:inline distT="0" distB="0" distL="0" distR="0" wp14:anchorId="39823A18" wp14:editId="0E290588">
            <wp:extent cx="7056120" cy="4441190"/>
            <wp:effectExtent l="0" t="0" r="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7056120" cy="4441190"/>
                    </a:xfrm>
                    <a:prstGeom prst="rect">
                      <a:avLst/>
                    </a:prstGeom>
                  </pic:spPr>
                </pic:pic>
              </a:graphicData>
            </a:graphic>
          </wp:inline>
        </w:drawing>
      </w:r>
    </w:p>
    <w:p w14:paraId="56C5E6DB" w14:textId="7C920C38" w:rsidR="004C061F" w:rsidRDefault="004C061F" w:rsidP="004C061F">
      <w:r>
        <w:rPr>
          <w:noProof/>
          <w:lang w:eastAsia="en-GB"/>
        </w:rPr>
        <w:lastRenderedPageBreak/>
        <w:drawing>
          <wp:inline distT="0" distB="0" distL="0" distR="0" wp14:anchorId="09EBB0F7" wp14:editId="2C622886">
            <wp:extent cx="7056120" cy="4441190"/>
            <wp:effectExtent l="0" t="0" r="0" b="0"/>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7056120" cy="4441190"/>
                    </a:xfrm>
                    <a:prstGeom prst="rect">
                      <a:avLst/>
                    </a:prstGeom>
                  </pic:spPr>
                </pic:pic>
              </a:graphicData>
            </a:graphic>
          </wp:inline>
        </w:drawing>
      </w:r>
    </w:p>
    <w:p w14:paraId="4CB96150" w14:textId="16F15CD7" w:rsidR="004C061F" w:rsidRDefault="004C061F" w:rsidP="004C061F">
      <w:r>
        <w:rPr>
          <w:noProof/>
          <w:lang w:eastAsia="en-GB"/>
        </w:rPr>
        <w:drawing>
          <wp:inline distT="0" distB="0" distL="0" distR="0" wp14:anchorId="44835A21" wp14:editId="7E4B3CD5">
            <wp:extent cx="7056120" cy="4441190"/>
            <wp:effectExtent l="0" t="0" r="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7056120" cy="4441190"/>
                    </a:xfrm>
                    <a:prstGeom prst="rect">
                      <a:avLst/>
                    </a:prstGeom>
                  </pic:spPr>
                </pic:pic>
              </a:graphicData>
            </a:graphic>
          </wp:inline>
        </w:drawing>
      </w:r>
    </w:p>
    <w:p w14:paraId="2769A287" w14:textId="3CEE7EFA" w:rsidR="004C061F" w:rsidRDefault="004C061F" w:rsidP="004C061F">
      <w:r>
        <w:t xml:space="preserve">This shows that when nothing is inputed the system automatically replaces the input with the original data. </w:t>
      </w:r>
    </w:p>
    <w:p w14:paraId="434804D7" w14:textId="1FE15FE6" w:rsidR="004C061F" w:rsidRDefault="004C061F" w:rsidP="004C061F">
      <w:pPr>
        <w:pStyle w:val="Heading5"/>
      </w:pPr>
      <w:r>
        <w:lastRenderedPageBreak/>
        <w:t>Milestone Test 9.3.4</w:t>
      </w:r>
    </w:p>
    <w:p w14:paraId="55C5C9F3" w14:textId="67471337" w:rsidR="004C061F" w:rsidRDefault="001356B0" w:rsidP="004C061F">
      <w:r>
        <w:t>This test is to make sure that the delete feature works correctly, the screenshot below shows the database after I press delete on the item:</w:t>
      </w:r>
    </w:p>
    <w:p w14:paraId="2CB908A3" w14:textId="21EFCE03" w:rsidR="001356B0" w:rsidRDefault="001356B0" w:rsidP="004C061F">
      <w:r>
        <w:rPr>
          <w:noProof/>
          <w:lang w:eastAsia="en-GB"/>
        </w:rPr>
        <w:drawing>
          <wp:inline distT="0" distB="0" distL="0" distR="0" wp14:anchorId="07BF137F" wp14:editId="29C046FE">
            <wp:extent cx="7056120" cy="4441190"/>
            <wp:effectExtent l="0" t="0" r="0"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7056120" cy="4441190"/>
                    </a:xfrm>
                    <a:prstGeom prst="rect">
                      <a:avLst/>
                    </a:prstGeom>
                  </pic:spPr>
                </pic:pic>
              </a:graphicData>
            </a:graphic>
          </wp:inline>
        </w:drawing>
      </w:r>
    </w:p>
    <w:p w14:paraId="5070481D" w14:textId="0EF65DDD" w:rsidR="001356B0" w:rsidRDefault="001356B0" w:rsidP="004C061F">
      <w:r>
        <w:t xml:space="preserve">As you can see it successfully removed the item from the database showing that this is working correctly. </w:t>
      </w:r>
    </w:p>
    <w:p w14:paraId="77262F6D" w14:textId="6F5BD563" w:rsidR="001356B0" w:rsidRDefault="001356B0" w:rsidP="001356B0">
      <w:pPr>
        <w:pStyle w:val="Heading4"/>
      </w:pPr>
      <w:r>
        <w:t>Milestone Test 9.4</w:t>
      </w:r>
    </w:p>
    <w:p w14:paraId="68439078" w14:textId="6CC599A7" w:rsidR="001356B0" w:rsidRDefault="001356B0" w:rsidP="001356B0">
      <w:r>
        <w:t xml:space="preserve">This test is to check that a user with sufficient permissions can process refunds correctly. If the user doesn’t have enough permissions it doesn’t allow them to activate refunds. </w:t>
      </w:r>
      <w:r w:rsidR="00C866AA">
        <w:t xml:space="preserve">I have to switch back to the Client Scene first. </w:t>
      </w:r>
      <w:r>
        <w:t>The tests are shown below:</w:t>
      </w:r>
    </w:p>
    <w:tbl>
      <w:tblPr>
        <w:tblStyle w:val="TableGrid"/>
        <w:tblW w:w="0" w:type="auto"/>
        <w:tblLook w:val="04A0" w:firstRow="1" w:lastRow="0" w:firstColumn="1" w:lastColumn="0" w:noHBand="0" w:noVBand="1"/>
      </w:tblPr>
      <w:tblGrid>
        <w:gridCol w:w="2775"/>
        <w:gridCol w:w="2775"/>
        <w:gridCol w:w="2776"/>
        <w:gridCol w:w="2776"/>
      </w:tblGrid>
      <w:tr w:rsidR="001356B0" w14:paraId="5C29696F" w14:textId="77777777" w:rsidTr="001356B0">
        <w:tc>
          <w:tcPr>
            <w:tcW w:w="2775" w:type="dxa"/>
          </w:tcPr>
          <w:p w14:paraId="670A83BB" w14:textId="3C0FDD2F" w:rsidR="001356B0" w:rsidRDefault="001356B0" w:rsidP="001356B0">
            <w:r>
              <w:t>Test Number</w:t>
            </w:r>
          </w:p>
        </w:tc>
        <w:tc>
          <w:tcPr>
            <w:tcW w:w="2775" w:type="dxa"/>
          </w:tcPr>
          <w:p w14:paraId="196C7FF4" w14:textId="0D29C96A" w:rsidR="001356B0" w:rsidRDefault="001356B0" w:rsidP="001356B0">
            <w:r>
              <w:t>Test Type</w:t>
            </w:r>
          </w:p>
        </w:tc>
        <w:tc>
          <w:tcPr>
            <w:tcW w:w="2776" w:type="dxa"/>
          </w:tcPr>
          <w:p w14:paraId="72757BB8" w14:textId="58316F5D" w:rsidR="001356B0" w:rsidRDefault="001356B0" w:rsidP="001356B0">
            <w:r>
              <w:t>Inputs</w:t>
            </w:r>
          </w:p>
        </w:tc>
        <w:tc>
          <w:tcPr>
            <w:tcW w:w="2776" w:type="dxa"/>
          </w:tcPr>
          <w:p w14:paraId="20183802" w14:textId="3A7CE911" w:rsidR="001356B0" w:rsidRDefault="001356B0" w:rsidP="001356B0">
            <w:r>
              <w:t>Expected Outputs</w:t>
            </w:r>
          </w:p>
        </w:tc>
      </w:tr>
      <w:tr w:rsidR="001356B0" w14:paraId="3FA0E9A1" w14:textId="77777777" w:rsidTr="001356B0">
        <w:tc>
          <w:tcPr>
            <w:tcW w:w="2775" w:type="dxa"/>
          </w:tcPr>
          <w:p w14:paraId="3BBEB6D1" w14:textId="6506168D" w:rsidR="001356B0" w:rsidRDefault="001356B0" w:rsidP="001356B0">
            <w:r>
              <w:t>9.4.1</w:t>
            </w:r>
          </w:p>
        </w:tc>
        <w:tc>
          <w:tcPr>
            <w:tcW w:w="2775" w:type="dxa"/>
          </w:tcPr>
          <w:p w14:paraId="1E78548F" w14:textId="400CDA2D" w:rsidR="001356B0" w:rsidRDefault="001356B0" w:rsidP="001356B0">
            <w:r>
              <w:t>Normal</w:t>
            </w:r>
          </w:p>
        </w:tc>
        <w:tc>
          <w:tcPr>
            <w:tcW w:w="2776" w:type="dxa"/>
          </w:tcPr>
          <w:p w14:paraId="0950A341" w14:textId="4E4356E4" w:rsidR="001356B0" w:rsidRDefault="001356B0" w:rsidP="001356B0">
            <w:r>
              <w:t>User with sufficient permissions</w:t>
            </w:r>
          </w:p>
        </w:tc>
        <w:tc>
          <w:tcPr>
            <w:tcW w:w="2776" w:type="dxa"/>
          </w:tcPr>
          <w:p w14:paraId="7593BC04" w14:textId="4B0116D7" w:rsidR="001356B0" w:rsidRDefault="001356B0" w:rsidP="001356B0">
            <w:r>
              <w:t>Refunds are activated correctly</w:t>
            </w:r>
          </w:p>
        </w:tc>
      </w:tr>
      <w:tr w:rsidR="001356B0" w14:paraId="2B53CB94" w14:textId="77777777" w:rsidTr="001356B0">
        <w:tc>
          <w:tcPr>
            <w:tcW w:w="2775" w:type="dxa"/>
          </w:tcPr>
          <w:p w14:paraId="1B2F88DA" w14:textId="03D6266D" w:rsidR="001356B0" w:rsidRDefault="001356B0" w:rsidP="001356B0">
            <w:r>
              <w:t>9.4.2</w:t>
            </w:r>
          </w:p>
        </w:tc>
        <w:tc>
          <w:tcPr>
            <w:tcW w:w="2775" w:type="dxa"/>
          </w:tcPr>
          <w:p w14:paraId="09A1D1FD" w14:textId="3CBED315" w:rsidR="001356B0" w:rsidRDefault="001356B0" w:rsidP="001356B0">
            <w:r>
              <w:t xml:space="preserve">Erroneous </w:t>
            </w:r>
          </w:p>
        </w:tc>
        <w:tc>
          <w:tcPr>
            <w:tcW w:w="2776" w:type="dxa"/>
          </w:tcPr>
          <w:p w14:paraId="200192A1" w14:textId="3A3643D5" w:rsidR="001356B0" w:rsidRDefault="001356B0" w:rsidP="001356B0">
            <w:r>
              <w:t>User with insufficient permissions</w:t>
            </w:r>
          </w:p>
        </w:tc>
        <w:tc>
          <w:tcPr>
            <w:tcW w:w="2776" w:type="dxa"/>
          </w:tcPr>
          <w:p w14:paraId="7762FB68" w14:textId="7C86AB91" w:rsidR="001356B0" w:rsidRDefault="001356B0" w:rsidP="001356B0">
            <w:r>
              <w:t>Refunds aren’t activated</w:t>
            </w:r>
          </w:p>
        </w:tc>
      </w:tr>
    </w:tbl>
    <w:p w14:paraId="09B08B23" w14:textId="77777777" w:rsidR="001356B0" w:rsidRDefault="001356B0" w:rsidP="001356B0"/>
    <w:p w14:paraId="5570E651" w14:textId="1EE4CC42" w:rsidR="001356B0" w:rsidRDefault="001356B0" w:rsidP="001356B0">
      <w:pPr>
        <w:pStyle w:val="Heading5"/>
      </w:pPr>
      <w:r>
        <w:t>Milestone Test 9.4.1</w:t>
      </w:r>
    </w:p>
    <w:p w14:paraId="2EAC676A" w14:textId="077B036F" w:rsidR="001356B0" w:rsidRDefault="001356B0" w:rsidP="001356B0">
      <w:r>
        <w:t>This is to test that refunds can be activated when a user with the correct permissions tries to activate it. I will be loging in using the staff id “8070” which has a permission level of 5. The inptus and outputs are shown below:</w:t>
      </w:r>
    </w:p>
    <w:p w14:paraId="153F695B" w14:textId="02CE0BAF" w:rsidR="001356B0" w:rsidRDefault="00C866AA" w:rsidP="001356B0">
      <w:r>
        <w:rPr>
          <w:noProof/>
          <w:lang w:eastAsia="en-GB"/>
        </w:rPr>
        <w:lastRenderedPageBreak/>
        <w:drawing>
          <wp:inline distT="0" distB="0" distL="0" distR="0" wp14:anchorId="7F41359D" wp14:editId="742D5F32">
            <wp:extent cx="7056120" cy="4441190"/>
            <wp:effectExtent l="0" t="0" r="0" b="0"/>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35A2DC51" wp14:editId="05F09142">
            <wp:extent cx="7056120" cy="4441190"/>
            <wp:effectExtent l="0" t="0" r="0" b="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7056120" cy="4441190"/>
                    </a:xfrm>
                    <a:prstGeom prst="rect">
                      <a:avLst/>
                    </a:prstGeom>
                  </pic:spPr>
                </pic:pic>
              </a:graphicData>
            </a:graphic>
          </wp:inline>
        </w:drawing>
      </w:r>
    </w:p>
    <w:p w14:paraId="790154EF" w14:textId="57EBAD35" w:rsidR="00C866AA" w:rsidRDefault="00C866AA" w:rsidP="001356B0">
      <w:r>
        <w:t xml:space="preserve">As you can see returns activated successfully and the quantiy of the item was changed. </w:t>
      </w:r>
    </w:p>
    <w:p w14:paraId="0B6FB7D2" w14:textId="408FC269" w:rsidR="00C866AA" w:rsidRDefault="00C866AA" w:rsidP="00C866AA">
      <w:pPr>
        <w:pStyle w:val="Heading5"/>
      </w:pPr>
      <w:r>
        <w:lastRenderedPageBreak/>
        <w:t>Milestone Test 9.4.2</w:t>
      </w:r>
    </w:p>
    <w:p w14:paraId="0C58AA73" w14:textId="136E622B" w:rsidR="00C866AA" w:rsidRDefault="00C866AA" w:rsidP="00C866AA">
      <w:r>
        <w:t>This is to check to see if the system allows users with insufficient permissions to access refunds. For this I am using the staff id “6667” which has a permission level of 1. The inputs and outputs are shown below:</w:t>
      </w:r>
    </w:p>
    <w:p w14:paraId="0CB8CD1D" w14:textId="211691DF" w:rsidR="00C866AA" w:rsidRDefault="00C866AA" w:rsidP="00C866AA">
      <w:r>
        <w:rPr>
          <w:noProof/>
          <w:lang w:eastAsia="en-GB"/>
        </w:rPr>
        <w:drawing>
          <wp:inline distT="0" distB="0" distL="0" distR="0" wp14:anchorId="4EA6D21A" wp14:editId="4CB123CC">
            <wp:extent cx="7056120" cy="4441190"/>
            <wp:effectExtent l="0" t="0" r="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72D9F330" wp14:editId="587D4B0F">
            <wp:extent cx="7056120" cy="4441190"/>
            <wp:effectExtent l="0" t="0" r="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7056120" cy="4441190"/>
                    </a:xfrm>
                    <a:prstGeom prst="rect">
                      <a:avLst/>
                    </a:prstGeom>
                  </pic:spPr>
                </pic:pic>
              </a:graphicData>
            </a:graphic>
          </wp:inline>
        </w:drawing>
      </w:r>
    </w:p>
    <w:p w14:paraId="79E6D380" w14:textId="4C77D24C" w:rsidR="00C866AA" w:rsidRDefault="00C866AA" w:rsidP="00C866AA">
      <w:r>
        <w:lastRenderedPageBreak/>
        <w:t xml:space="preserve">As you can see, the system recognises that the user doesn’t have sufficient permissions and doesn’t allow them to access refunds. </w:t>
      </w:r>
    </w:p>
    <w:p w14:paraId="691B0410" w14:textId="0EBDB8A8" w:rsidR="00C866AA" w:rsidRDefault="00C866AA" w:rsidP="00C866AA">
      <w:pPr>
        <w:pStyle w:val="Heading3"/>
      </w:pPr>
      <w:r>
        <w:t>Save Files</w:t>
      </w:r>
    </w:p>
    <w:p w14:paraId="4A06113F" w14:textId="41B0B14C" w:rsidR="00C866AA" w:rsidRDefault="00C866AA" w:rsidP="00C866AA">
      <w:r>
        <w:t xml:space="preserve">I need a way to store details about the client. This need to save even when the system is turned off. The data to be saved include the till name, the ip of the server, the port the server is on and the number of transactions the client has completed to date. To store this data I am going to use a JSON file. These files are easy to use, as they have a simple class structure. C# also has a pre-built function which allows them to read and write JSON files. </w:t>
      </w:r>
    </w:p>
    <w:p w14:paraId="742B9452" w14:textId="58334B3E" w:rsidR="00C866AA" w:rsidRDefault="00C866AA" w:rsidP="00C866AA">
      <w:pPr>
        <w:pStyle w:val="Heading4"/>
      </w:pPr>
      <w:r>
        <w:t>Save data</w:t>
      </w:r>
      <w:r w:rsidR="00B00AE9">
        <w:t xml:space="preserve"> class</w:t>
      </w:r>
    </w:p>
    <w:p w14:paraId="35AA7DE1" w14:textId="14B2972E" w:rsidR="00C866AA" w:rsidRDefault="00C866AA" w:rsidP="00C866AA">
      <w:r>
        <w:t>First, I am going to make a simple dataclass that</w:t>
      </w:r>
      <w:r w:rsidR="00F60BCC">
        <w:t xml:space="preserve"> will store all the data needed. I will also create methods on this class which will retrieve data from the various different scripts that hold the data it needs. </w:t>
      </w:r>
    </w:p>
    <w:p w14:paraId="5D4AB36A" w14:textId="5B003684" w:rsidR="00F60BCC" w:rsidRDefault="00F60BCC" w:rsidP="00C866AA">
      <w:r>
        <w:t>The script will be called SaveData.cs and is placed in the data classes’ folder. My initialise function and variables are shown below:</w:t>
      </w:r>
    </w:p>
    <w:p w14:paraId="4052BFD7" w14:textId="77777777" w:rsidR="00F60BCC" w:rsidRDefault="00F60BCC" w:rsidP="00F60B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SaveData</w:t>
      </w:r>
    </w:p>
    <w:p w14:paraId="41966390" w14:textId="77777777" w:rsidR="00F60BCC" w:rsidRDefault="00F60BCC" w:rsidP="00F60B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41765797" w14:textId="77777777" w:rsidR="00F60BCC" w:rsidRDefault="00F60BCC" w:rsidP="00F60B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illName;</w:t>
      </w:r>
    </w:p>
    <w:p w14:paraId="740B123F" w14:textId="77777777" w:rsidR="00F60BCC" w:rsidRDefault="00F60BCC" w:rsidP="00F60B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hostIP;</w:t>
      </w:r>
    </w:p>
    <w:p w14:paraId="67C7E548" w14:textId="77777777" w:rsidR="00F60BCC" w:rsidRDefault="00F60BCC" w:rsidP="00F60B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hostPort;</w:t>
      </w:r>
    </w:p>
    <w:p w14:paraId="7AB3F8A8" w14:textId="77777777" w:rsidR="00F60BCC" w:rsidRDefault="00F60BCC" w:rsidP="00F60B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actionNumber;</w:t>
      </w:r>
    </w:p>
    <w:p w14:paraId="65574EBF" w14:textId="77777777" w:rsidR="00F60BCC" w:rsidRDefault="00F60BCC" w:rsidP="00F60BCC">
      <w:pPr>
        <w:autoSpaceDE w:val="0"/>
        <w:autoSpaceDN w:val="0"/>
        <w:adjustRightInd w:val="0"/>
        <w:spacing w:after="0" w:line="240" w:lineRule="auto"/>
        <w:rPr>
          <w:rFonts w:ascii="Cascadia Mono" w:hAnsi="Cascadia Mono" w:cs="Cascadia Mono"/>
          <w:color w:val="000000"/>
          <w:sz w:val="19"/>
          <w:szCs w:val="19"/>
        </w:rPr>
      </w:pPr>
    </w:p>
    <w:p w14:paraId="6174F031" w14:textId="77777777" w:rsidR="00F60BCC" w:rsidRDefault="00F60BCC" w:rsidP="00F60B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2B91AF"/>
          <w:sz w:val="19"/>
          <w:szCs w:val="19"/>
        </w:rPr>
        <w:t>SaveData</w:t>
      </w:r>
      <w:r>
        <w:rPr>
          <w:rFonts w:ascii="Cascadia Mono" w:hAnsi="Cascadia Mono" w:cs="Cascadia Mono"/>
          <w:color w:val="000000"/>
          <w:sz w:val="19"/>
          <w:szCs w:val="19"/>
        </w:rPr>
        <w:t>()</w:t>
      </w:r>
    </w:p>
    <w:p w14:paraId="5E2F7CD6" w14:textId="77777777" w:rsidR="00F60BCC" w:rsidRDefault="00F60BCC" w:rsidP="00F60B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ED5134E" w14:textId="77777777" w:rsidR="00F60BCC" w:rsidRDefault="00F60BCC" w:rsidP="00F60B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illName = </w:t>
      </w:r>
      <w:r>
        <w:rPr>
          <w:rFonts w:ascii="Cascadia Mono" w:hAnsi="Cascadia Mono" w:cs="Cascadia Mono"/>
          <w:color w:val="A31515"/>
          <w:sz w:val="19"/>
          <w:szCs w:val="19"/>
        </w:rPr>
        <w:t>"Unknonw"</w:t>
      </w:r>
      <w:r>
        <w:rPr>
          <w:rFonts w:ascii="Cascadia Mono" w:hAnsi="Cascadia Mono" w:cs="Cascadia Mono"/>
          <w:color w:val="000000"/>
          <w:sz w:val="19"/>
          <w:szCs w:val="19"/>
        </w:rPr>
        <w:t>;</w:t>
      </w:r>
    </w:p>
    <w:p w14:paraId="2F5270F4" w14:textId="77777777" w:rsidR="00F60BCC" w:rsidRDefault="00F60BCC" w:rsidP="00F60B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hostIP = </w:t>
      </w:r>
      <w:r>
        <w:rPr>
          <w:rFonts w:ascii="Cascadia Mono" w:hAnsi="Cascadia Mono" w:cs="Cascadia Mono"/>
          <w:color w:val="A31515"/>
          <w:sz w:val="19"/>
          <w:szCs w:val="19"/>
        </w:rPr>
        <w:t>"192.168.1."</w:t>
      </w:r>
      <w:r>
        <w:rPr>
          <w:rFonts w:ascii="Cascadia Mono" w:hAnsi="Cascadia Mono" w:cs="Cascadia Mono"/>
          <w:color w:val="000000"/>
          <w:sz w:val="19"/>
          <w:szCs w:val="19"/>
        </w:rPr>
        <w:t>;</w:t>
      </w:r>
    </w:p>
    <w:p w14:paraId="08C3FD69" w14:textId="77777777" w:rsidR="00F60BCC" w:rsidRDefault="00F60BCC" w:rsidP="00F60B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hostPort = 1803;</w:t>
      </w:r>
    </w:p>
    <w:p w14:paraId="61DD6488" w14:textId="77777777" w:rsidR="00F60BCC" w:rsidRDefault="00F60BCC" w:rsidP="00F60B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actionNumber = 0;</w:t>
      </w:r>
    </w:p>
    <w:p w14:paraId="0566A8E0" w14:textId="77777777" w:rsidR="00F60BCC" w:rsidRDefault="00F60BCC" w:rsidP="00F60B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23856B9" w14:textId="4E694954" w:rsidR="00F60BCC" w:rsidRDefault="00F60BCC" w:rsidP="00F60BCC">
      <w:pPr>
        <w:rPr>
          <w:rFonts w:ascii="Cascadia Mono" w:hAnsi="Cascadia Mono" w:cs="Cascadia Mono"/>
          <w:color w:val="000000"/>
          <w:sz w:val="19"/>
          <w:szCs w:val="19"/>
        </w:rPr>
      </w:pPr>
      <w:r>
        <w:rPr>
          <w:rFonts w:ascii="Cascadia Mono" w:hAnsi="Cascadia Mono" w:cs="Cascadia Mono"/>
          <w:color w:val="000000"/>
          <w:sz w:val="19"/>
          <w:szCs w:val="19"/>
        </w:rPr>
        <w:t>}</w:t>
      </w:r>
    </w:p>
    <w:p w14:paraId="382EFEF2" w14:textId="176EBC05" w:rsidR="00F60BCC" w:rsidRDefault="00B00AE9" w:rsidP="00F60BCC">
      <w:r>
        <w:t xml:space="preserve">I don’t need to create “getter” or “setter” methods, as the variables are public, I can access them easily without the need for extra methods on the class. </w:t>
      </w:r>
    </w:p>
    <w:p w14:paraId="5AD348D3" w14:textId="63809DD1" w:rsidR="00B10058" w:rsidRDefault="00B00AE9" w:rsidP="00B00AE9">
      <w:pPr>
        <w:pStyle w:val="Heading4"/>
      </w:pPr>
      <w:r>
        <w:t>Saving data to the file</w:t>
      </w:r>
    </w:p>
    <w:p w14:paraId="55F4C07D" w14:textId="45CCB6BB" w:rsidR="00B00AE9" w:rsidRDefault="00B00AE9" w:rsidP="00B00AE9">
      <w:r>
        <w:t xml:space="preserve">Now I need to creat a way to save data to the file. This will be programmed inside a new script called SaveLoadController.cs and will be stored in the Till Functions folder. </w:t>
      </w:r>
    </w:p>
    <w:p w14:paraId="431CE011" w14:textId="70943BB9" w:rsidR="00B00AE9" w:rsidRDefault="00B00AE9" w:rsidP="00B00AE9">
      <w:r>
        <w:t xml:space="preserve">First I will create a function which will retrieve all the data that is needed to save. </w:t>
      </w:r>
    </w:p>
    <w:p w14:paraId="5811AFDD" w14:textId="77777777" w:rsidR="00A07A71" w:rsidRDefault="00A07A71" w:rsidP="00A07A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SaveData GetDataToSave()</w:t>
      </w:r>
    </w:p>
    <w:p w14:paraId="39949AA3" w14:textId="77777777" w:rsidR="00A07A71" w:rsidRDefault="00A07A71" w:rsidP="00A07A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4FD2188" w14:textId="77777777" w:rsidR="00A07A71" w:rsidRDefault="00A07A71" w:rsidP="00A07A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aveData data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aveData();</w:t>
      </w:r>
    </w:p>
    <w:p w14:paraId="4DFC085E" w14:textId="77777777" w:rsidR="00A07A71" w:rsidRDefault="00A07A71" w:rsidP="00A07A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a.tillName = FindObjectOfType&lt;Client&gt;().instance.clientName;</w:t>
      </w:r>
    </w:p>
    <w:p w14:paraId="58D9CD32" w14:textId="77777777" w:rsidR="00A07A71" w:rsidRDefault="00A07A71" w:rsidP="00A07A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a.hostIP = FindObjectOfType&lt;Client&gt;().instance.hostIP;</w:t>
      </w:r>
    </w:p>
    <w:p w14:paraId="36A1E935" w14:textId="77777777" w:rsidR="00A07A71" w:rsidRDefault="00A07A71" w:rsidP="00A07A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a.hostPort = FindObjectOfType&lt;Client&gt;().instance.hostPort;</w:t>
      </w:r>
    </w:p>
    <w:p w14:paraId="7C7C5B42" w14:textId="77777777" w:rsidR="00A07A71" w:rsidRDefault="00A07A71" w:rsidP="00A07A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FindObjectOfType&lt;ClientController&gt;()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49C5FE58" w14:textId="77777777" w:rsidR="00A07A71" w:rsidRDefault="00A07A71" w:rsidP="00A07A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BB4A1D" w14:textId="77777777" w:rsidR="00A07A71" w:rsidRDefault="00A07A71" w:rsidP="00A07A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a.transactionNumber = FindObjectOfType&lt;ClientController&gt;().instance.transactionNumber;</w:t>
      </w:r>
    </w:p>
    <w:p w14:paraId="6B1713B3" w14:textId="77777777" w:rsidR="00A07A71" w:rsidRDefault="00A07A71" w:rsidP="00A07A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5B99B5" w14:textId="77777777" w:rsidR="00A07A71" w:rsidRDefault="00A07A71" w:rsidP="00A07A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2824B34F" w14:textId="77777777" w:rsidR="00A07A71" w:rsidRDefault="00A07A71" w:rsidP="00A07A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2FFAF99" w14:textId="77777777" w:rsidR="00A07A71" w:rsidRDefault="00A07A71" w:rsidP="00A07A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a.transactionNumber = -1;</w:t>
      </w:r>
    </w:p>
    <w:p w14:paraId="46004883" w14:textId="77777777" w:rsidR="00A07A71" w:rsidRDefault="00A07A71" w:rsidP="00A07A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3EAB1D1" w14:textId="77777777" w:rsidR="00A07A71" w:rsidRDefault="00A07A71" w:rsidP="00A07A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data;</w:t>
      </w:r>
    </w:p>
    <w:p w14:paraId="13A7F628" w14:textId="2DB46BCE" w:rsidR="00A07A71" w:rsidRDefault="00A07A71" w:rsidP="00A07A7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D987F3F" w14:textId="515BFA8E" w:rsidR="00A07A71" w:rsidRDefault="00A07A71" w:rsidP="00A07A71">
      <w:r>
        <w:t xml:space="preserve">I had to add in two new public variables on the client script to achieve this code, however minimal other code needed modification. </w:t>
      </w:r>
      <w:r w:rsidR="006B4198">
        <w:t xml:space="preserve">The IF statement ensures that if the ClientController is missing (such as when we are on the Admin Client) a syntax error isn’t produced. </w:t>
      </w:r>
    </w:p>
    <w:p w14:paraId="6A4E1494" w14:textId="397014E9" w:rsidR="007A5B6D" w:rsidRDefault="007A5B6D" w:rsidP="00A07A71">
      <w:r>
        <w:lastRenderedPageBreak/>
        <w:t xml:space="preserve">This will now get the data that I need to save, now I need to create the procedure to actually save the file. Just like with the database file, I will be writing this file in the Percistent Path location. This means that the program will always be able to find the file. </w:t>
      </w:r>
    </w:p>
    <w:p w14:paraId="7AA08305" w14:textId="77777777" w:rsidR="007A5B6D" w:rsidRDefault="007A5B6D" w:rsidP="007A5B6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aveData()</w:t>
      </w:r>
    </w:p>
    <w:p w14:paraId="7ACF5C2F" w14:textId="77777777" w:rsidR="007A5B6D" w:rsidRDefault="007A5B6D" w:rsidP="007A5B6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0108392" w14:textId="77777777" w:rsidR="007A5B6D" w:rsidRDefault="007A5B6D" w:rsidP="007A5B6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aveData dataToSave = GetDataToSave();</w:t>
      </w:r>
    </w:p>
    <w:p w14:paraId="14941B55" w14:textId="77777777" w:rsidR="007A5B6D" w:rsidRDefault="007A5B6D" w:rsidP="007A5B6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jsonData = JsonUtility.ToJson(dataToSave);</w:t>
      </w:r>
    </w:p>
    <w:p w14:paraId="10E95490" w14:textId="77777777" w:rsidR="007A5B6D" w:rsidRDefault="007A5B6D" w:rsidP="007A5B6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le.WriteAllText(jsonSavePath, jsonData);</w:t>
      </w:r>
    </w:p>
    <w:p w14:paraId="71C54EE1" w14:textId="625DE0C9" w:rsidR="007A5B6D" w:rsidRDefault="007A5B6D" w:rsidP="007A5B6D">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68569D0" w14:textId="632E59D5" w:rsidR="007A5B6D" w:rsidRDefault="007A5B6D" w:rsidP="007A5B6D">
      <w:r>
        <w:t>The variable jsonSavePath is defined as follows:</w:t>
      </w:r>
    </w:p>
    <w:p w14:paraId="043931C0" w14:textId="392B5C83" w:rsidR="007A5B6D" w:rsidRDefault="007A5B6D" w:rsidP="007A5B6D">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jsonSavePath = Application.persistentDataPath + </w:t>
      </w:r>
      <w:r>
        <w:rPr>
          <w:rFonts w:ascii="Cascadia Mono" w:hAnsi="Cascadia Mono" w:cs="Cascadia Mono"/>
          <w:color w:val="A31515"/>
          <w:sz w:val="19"/>
          <w:szCs w:val="19"/>
        </w:rPr>
        <w:t>"/ClientSaveData.json"</w:t>
      </w:r>
      <w:r>
        <w:rPr>
          <w:rFonts w:ascii="Cascadia Mono" w:hAnsi="Cascadia Mono" w:cs="Cascadia Mono"/>
          <w:color w:val="000000"/>
          <w:sz w:val="19"/>
          <w:szCs w:val="19"/>
        </w:rPr>
        <w:t>;</w:t>
      </w:r>
    </w:p>
    <w:p w14:paraId="4F88DE5D" w14:textId="709DEDAA" w:rsidR="007A5B6D" w:rsidRDefault="007A5B6D" w:rsidP="007A5B6D">
      <w:r>
        <w:t xml:space="preserve">The data being saved is un-encrypted, this does mean that un-authorised users could access this file </w:t>
      </w:r>
      <w:r w:rsidR="006B4198">
        <w:t xml:space="preserve">and change data in it. However, there isn’t any sensitive data inside this file other than the local IP of the server, and the percistent path isn’t simple to find, and therefore is relatively secure. As a future addition, encryption could be applied to this file. </w:t>
      </w:r>
    </w:p>
    <w:p w14:paraId="61FAE131" w14:textId="737576AB" w:rsidR="006B4198" w:rsidRDefault="006B4198" w:rsidP="006B4198">
      <w:pPr>
        <w:pStyle w:val="Heading4"/>
      </w:pPr>
      <w:r>
        <w:t>Loading data from the file</w:t>
      </w:r>
    </w:p>
    <w:p w14:paraId="779CE151" w14:textId="3A43DAAF" w:rsidR="00856986" w:rsidRPr="000739D7" w:rsidRDefault="006B4198" w:rsidP="000739D7">
      <w:r>
        <w:t xml:space="preserve">Now that the system can save the data, I need to create a method to load the data from this file. </w:t>
      </w:r>
      <w:r w:rsidR="004437F8">
        <w:t xml:space="preserve">I would like to have a variable to let other parts of the system know that there is data that has been loaded from a file. </w:t>
      </w:r>
    </w:p>
    <w:p w14:paraId="3C0224E6" w14:textId="587CD025" w:rsidR="00856986" w:rsidRDefault="00856986" w:rsidP="00856986">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loadCompleted;</w:t>
      </w:r>
    </w:p>
    <w:p w14:paraId="4749EEB0" w14:textId="004499A0" w:rsidR="00856986" w:rsidRDefault="000739D7" w:rsidP="00856986">
      <w:r>
        <w:t>Now I will create the procedure to load the data and assign it to the relevant variables on different scripts, this is shown below:</w:t>
      </w:r>
    </w:p>
    <w:p w14:paraId="6BAF6913" w14:textId="77777777" w:rsidR="000739D7" w:rsidRDefault="000739D7" w:rsidP="000739D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LoadData()</w:t>
      </w:r>
    </w:p>
    <w:p w14:paraId="435EE48E" w14:textId="77777777" w:rsidR="000739D7" w:rsidRDefault="000739D7" w:rsidP="000739D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A72EFBB" w14:textId="77777777" w:rsidR="000739D7" w:rsidRDefault="000739D7" w:rsidP="000739D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aveData loadedData = JsonUtility.FromJson&lt;SaveData&gt;(File.ReadAllText(jsonSavePath));</w:t>
      </w:r>
    </w:p>
    <w:p w14:paraId="1663B21A" w14:textId="77777777" w:rsidR="000739D7" w:rsidRDefault="000739D7" w:rsidP="000739D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clientName = loadedData.tillName;</w:t>
      </w:r>
    </w:p>
    <w:p w14:paraId="09B448C5" w14:textId="77777777" w:rsidR="000739D7" w:rsidRDefault="000739D7" w:rsidP="000739D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hostIP = loadedData.hostIP;</w:t>
      </w:r>
    </w:p>
    <w:p w14:paraId="64585F51" w14:textId="77777777" w:rsidR="000739D7" w:rsidRDefault="000739D7" w:rsidP="000739D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hostPort = loadedData.hostPort;</w:t>
      </w:r>
    </w:p>
    <w:p w14:paraId="2D4D97A5" w14:textId="77777777" w:rsidR="000739D7" w:rsidRDefault="000739D7" w:rsidP="000739D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FindObjectOfType&lt;ClientController&gt;()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4BF5A07" w14:textId="77777777" w:rsidR="000739D7" w:rsidRDefault="000739D7" w:rsidP="000739D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BED8428" w14:textId="77777777" w:rsidR="000739D7" w:rsidRDefault="000739D7" w:rsidP="000739D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instance.tillName = loadedData.tillName;</w:t>
      </w:r>
    </w:p>
    <w:p w14:paraId="31F39C31" w14:textId="77777777" w:rsidR="000739D7" w:rsidRDefault="000739D7" w:rsidP="000739D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instance.transactionNumber = loadedData.transactionNumber;</w:t>
      </w:r>
    </w:p>
    <w:p w14:paraId="69BBDD56" w14:textId="77777777" w:rsidR="000739D7" w:rsidRDefault="000739D7" w:rsidP="000739D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64A812A" w14:textId="67272EC4" w:rsidR="000739D7" w:rsidRDefault="000739D7" w:rsidP="000739D7">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EB0BE8" w14:textId="359CAEFE" w:rsidR="00D31906" w:rsidRDefault="000739D7" w:rsidP="000739D7">
      <w:r>
        <w:t xml:space="preserve">This will load the data and enter it into the variables on the scripts where they are required. </w:t>
      </w:r>
    </w:p>
    <w:p w14:paraId="56F20BA8" w14:textId="3EA623E3" w:rsidR="00D31906" w:rsidRDefault="00D31906" w:rsidP="00D31906">
      <w:pPr>
        <w:pStyle w:val="Heading4"/>
      </w:pPr>
      <w:r>
        <w:t>Modifying scripts to Load</w:t>
      </w:r>
      <w:r w:rsidR="00855B48">
        <w:t xml:space="preserve"> and save data</w:t>
      </w:r>
    </w:p>
    <w:p w14:paraId="1542C8FD" w14:textId="742532E1" w:rsidR="00D31906" w:rsidRDefault="00D31906" w:rsidP="00D31906">
      <w:r>
        <w:t xml:space="preserve">Now I can load data I need to make sure that my scripts are using this data. The main script to change is the Client script. The first change is to make sure that inputs aren’t overriding the loaded variables. To do this I added an ‘AND’ statement into the IF statemnts which check to see if the input boxes are empty. This means that if the Port setup screen is open for any reason it won’t override any data that has been loaded. </w:t>
      </w:r>
      <w:r w:rsidR="00747646">
        <w:t xml:space="preserve">Next, I am going to run the ConnectToServer() procedure if the data has been loaded. The code for this is shown below and is inside the Start() procedure of the Client Script. </w:t>
      </w:r>
    </w:p>
    <w:p w14:paraId="6E88C6AE" w14:textId="1479D3D2" w:rsidR="00747646" w:rsidRDefault="00747646" w:rsidP="007476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FindObjectOfType&lt;SaveLoadController&gt;().instance.loadCompleted)</w:t>
      </w:r>
    </w:p>
    <w:p w14:paraId="103B0071" w14:textId="77777777" w:rsidR="00747646" w:rsidRDefault="00747646" w:rsidP="007476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28CB303" w14:textId="77777777" w:rsidR="00747646" w:rsidRDefault="00747646" w:rsidP="007476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onnectToServer();</w:t>
      </w:r>
    </w:p>
    <w:p w14:paraId="7CA8D5F6" w14:textId="2ABC4A44" w:rsidR="00747646" w:rsidRDefault="00747646" w:rsidP="00747646">
      <w:pPr>
        <w:tabs>
          <w:tab w:val="left" w:pos="7089"/>
        </w:tabs>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0BFCCD9" w14:textId="7DD1CC49" w:rsidR="00747646" w:rsidRDefault="00747646" w:rsidP="00747646">
      <w:r>
        <w:t>Next, I am going to add a call for the load Script on the start procedure for the SaveLoadController:</w:t>
      </w:r>
    </w:p>
    <w:p w14:paraId="74971B08" w14:textId="4667E010" w:rsidR="00747646" w:rsidRDefault="00747646" w:rsidP="00747646">
      <w:pPr>
        <w:rPr>
          <w:rFonts w:ascii="Cascadia Mono" w:hAnsi="Cascadia Mono" w:cs="Cascadia Mono"/>
          <w:color w:val="000000"/>
          <w:sz w:val="19"/>
          <w:szCs w:val="19"/>
        </w:rPr>
      </w:pPr>
      <w:r>
        <w:rPr>
          <w:rFonts w:ascii="Cascadia Mono" w:hAnsi="Cascadia Mono" w:cs="Cascadia Mono"/>
          <w:color w:val="000000"/>
          <w:sz w:val="19"/>
          <w:szCs w:val="19"/>
        </w:rPr>
        <w:t xml:space="preserve">        LoadData();</w:t>
      </w:r>
    </w:p>
    <w:p w14:paraId="1A0B8D99" w14:textId="3F9A54E7" w:rsidR="00747646" w:rsidRDefault="00747646" w:rsidP="00747646">
      <w:r>
        <w:t xml:space="preserve">I have also added a ‘Try-Catch’ statement around the LoadData() procedure, this means that it will try to run the code, and any errors that are produced it ‘Catches’ and can output. This means that the program won’t stop if there is an error with this code. </w:t>
      </w:r>
    </w:p>
    <w:p w14:paraId="06BB80ED" w14:textId="2EDB93AA" w:rsidR="00855B48" w:rsidRDefault="00855B48" w:rsidP="00855B48">
      <w:r>
        <w:lastRenderedPageBreak/>
        <w:t>Finally, I’m going to add SaveData() call statements after the client has connected to the server and after any transaction has been completed. I’ve also added the following procedure</w:t>
      </w:r>
      <w:r w:rsidR="00264FA8">
        <w:t>s</w:t>
      </w:r>
      <w:r>
        <w:t xml:space="preserve"> to the SaveLoadController.cs</w:t>
      </w:r>
    </w:p>
    <w:p w14:paraId="62B684DA" w14:textId="77777777" w:rsidR="00855B48" w:rsidRDefault="00855B48" w:rsidP="00855B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r>
        <w:rPr>
          <w:rFonts w:ascii="Cascadia Mono" w:hAnsi="Cascadia Mono" w:cs="Cascadia Mono"/>
          <w:color w:val="0000FF"/>
          <w:sz w:val="19"/>
          <w:szCs w:val="19"/>
        </w:rPr>
        <w:t>OnApplicationQuit</w:t>
      </w:r>
      <w:r>
        <w:rPr>
          <w:rFonts w:ascii="Cascadia Mono" w:hAnsi="Cascadia Mono" w:cs="Cascadia Mono"/>
          <w:color w:val="000000"/>
          <w:sz w:val="19"/>
          <w:szCs w:val="19"/>
        </w:rPr>
        <w:t>()</w:t>
      </w:r>
    </w:p>
    <w:p w14:paraId="0F139177" w14:textId="77777777" w:rsidR="00855B48" w:rsidRDefault="00855B48" w:rsidP="00855B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CC035C7" w14:textId="77777777" w:rsidR="00855B48" w:rsidRDefault="00855B48" w:rsidP="00855B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aveData();</w:t>
      </w:r>
    </w:p>
    <w:p w14:paraId="74DC124B" w14:textId="77777777" w:rsidR="00855B48" w:rsidRDefault="00855B48" w:rsidP="00855B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9B6C2F4" w14:textId="77777777" w:rsidR="00855B48" w:rsidRDefault="00855B48" w:rsidP="00855B48">
      <w:pPr>
        <w:autoSpaceDE w:val="0"/>
        <w:autoSpaceDN w:val="0"/>
        <w:adjustRightInd w:val="0"/>
        <w:spacing w:after="0" w:line="240" w:lineRule="auto"/>
        <w:rPr>
          <w:rFonts w:ascii="Cascadia Mono" w:hAnsi="Cascadia Mono" w:cs="Cascadia Mono"/>
          <w:color w:val="000000"/>
          <w:sz w:val="19"/>
          <w:szCs w:val="19"/>
        </w:rPr>
      </w:pPr>
    </w:p>
    <w:p w14:paraId="3361E049" w14:textId="77777777" w:rsidR="00855B48" w:rsidRDefault="00855B48" w:rsidP="00855B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r>
        <w:rPr>
          <w:rFonts w:ascii="Cascadia Mono" w:hAnsi="Cascadia Mono" w:cs="Cascadia Mono"/>
          <w:color w:val="0000FF"/>
          <w:sz w:val="19"/>
          <w:szCs w:val="19"/>
        </w:rPr>
        <w:t>OnDisable</w:t>
      </w:r>
      <w:r>
        <w:rPr>
          <w:rFonts w:ascii="Cascadia Mono" w:hAnsi="Cascadia Mono" w:cs="Cascadia Mono"/>
          <w:color w:val="000000"/>
          <w:sz w:val="19"/>
          <w:szCs w:val="19"/>
        </w:rPr>
        <w:t>()</w:t>
      </w:r>
    </w:p>
    <w:p w14:paraId="4CE61B99" w14:textId="77777777" w:rsidR="00855B48" w:rsidRDefault="00855B48" w:rsidP="00855B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2BD9692" w14:textId="77777777" w:rsidR="00855B48" w:rsidRDefault="00855B48" w:rsidP="00855B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aveData();</w:t>
      </w:r>
    </w:p>
    <w:p w14:paraId="7F82BFDB" w14:textId="2E463EA6" w:rsidR="00855B48" w:rsidRDefault="00855B48" w:rsidP="00855B4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110D850" w14:textId="0529E3EC" w:rsidR="00264FA8" w:rsidRDefault="00264FA8" w:rsidP="00264FA8">
      <w:r>
        <w:t xml:space="preserve">This ensures that when the application closes and if the object containing the SaveLoadController ever gets disabled then the data will save. </w:t>
      </w:r>
    </w:p>
    <w:p w14:paraId="4F8E14F3" w14:textId="4EA3DCC7" w:rsidR="00F4656A" w:rsidRDefault="00F4656A" w:rsidP="00264FA8">
      <w:r>
        <w:t xml:space="preserve">With this, the ability to save data on the clients has been completed. </w:t>
      </w:r>
    </w:p>
    <w:p w14:paraId="73A9B432" w14:textId="779D93AB" w:rsidR="00276098" w:rsidRDefault="00276098" w:rsidP="00276098">
      <w:pPr>
        <w:pStyle w:val="Heading3"/>
      </w:pPr>
      <w:r>
        <w:t>Milestone 10</w:t>
      </w:r>
    </w:p>
    <w:p w14:paraId="3373AC16" w14:textId="0AC3D0E6" w:rsidR="00276098" w:rsidRDefault="00276098" w:rsidP="00276098">
      <w:r>
        <w:t>This milestone checks to see that the solution can save and load data from a JSON file.</w:t>
      </w:r>
    </w:p>
    <w:p w14:paraId="3A98961E" w14:textId="69A5C95A" w:rsidR="00276098" w:rsidRDefault="00276098" w:rsidP="00276098">
      <w:pPr>
        <w:pStyle w:val="Heading4"/>
      </w:pPr>
      <w:r>
        <w:t>Milestone Test 10.1</w:t>
      </w:r>
    </w:p>
    <w:p w14:paraId="58D11F2C" w14:textId="2FE01A8D" w:rsidR="00276098" w:rsidRPr="00276098" w:rsidRDefault="00276098" w:rsidP="00276098">
      <w:r>
        <w:t xml:space="preserve">This checks to see if </w:t>
      </w:r>
      <w:r w:rsidR="00C1073F">
        <w:t xml:space="preserve">the Save data procedure works in different senarios. </w:t>
      </w:r>
    </w:p>
    <w:tbl>
      <w:tblPr>
        <w:tblStyle w:val="TableGrid"/>
        <w:tblW w:w="0" w:type="auto"/>
        <w:tblLook w:val="04A0" w:firstRow="1" w:lastRow="0" w:firstColumn="1" w:lastColumn="0" w:noHBand="0" w:noVBand="1"/>
      </w:tblPr>
      <w:tblGrid>
        <w:gridCol w:w="2775"/>
        <w:gridCol w:w="2775"/>
        <w:gridCol w:w="2776"/>
        <w:gridCol w:w="2776"/>
      </w:tblGrid>
      <w:tr w:rsidR="00276098" w14:paraId="4AE28C1D" w14:textId="77777777" w:rsidTr="00276098">
        <w:tc>
          <w:tcPr>
            <w:tcW w:w="2775" w:type="dxa"/>
          </w:tcPr>
          <w:p w14:paraId="0B46AA0B" w14:textId="252C8C1A" w:rsidR="00276098" w:rsidRDefault="00276098" w:rsidP="00276098">
            <w:r>
              <w:t>Test Number</w:t>
            </w:r>
          </w:p>
        </w:tc>
        <w:tc>
          <w:tcPr>
            <w:tcW w:w="2775" w:type="dxa"/>
          </w:tcPr>
          <w:p w14:paraId="30F60F56" w14:textId="62FBD398" w:rsidR="00276098" w:rsidRDefault="00C1073F" w:rsidP="00276098">
            <w:r>
              <w:t>Test Type</w:t>
            </w:r>
          </w:p>
        </w:tc>
        <w:tc>
          <w:tcPr>
            <w:tcW w:w="2776" w:type="dxa"/>
          </w:tcPr>
          <w:p w14:paraId="6AB71794" w14:textId="53239991" w:rsidR="00276098" w:rsidRDefault="00C1073F" w:rsidP="00276098">
            <w:r>
              <w:t>Inputs</w:t>
            </w:r>
          </w:p>
        </w:tc>
        <w:tc>
          <w:tcPr>
            <w:tcW w:w="2776" w:type="dxa"/>
          </w:tcPr>
          <w:p w14:paraId="0D107198" w14:textId="5BE91478" w:rsidR="00276098" w:rsidRDefault="00C1073F" w:rsidP="00276098">
            <w:r>
              <w:t>Expected Output</w:t>
            </w:r>
          </w:p>
        </w:tc>
      </w:tr>
      <w:tr w:rsidR="00276098" w14:paraId="2947CF47" w14:textId="77777777" w:rsidTr="00276098">
        <w:tc>
          <w:tcPr>
            <w:tcW w:w="2775" w:type="dxa"/>
          </w:tcPr>
          <w:p w14:paraId="702621B4" w14:textId="17C31624" w:rsidR="00276098" w:rsidRDefault="00C1073F" w:rsidP="00276098">
            <w:r>
              <w:t>10.1.1</w:t>
            </w:r>
          </w:p>
        </w:tc>
        <w:tc>
          <w:tcPr>
            <w:tcW w:w="2775" w:type="dxa"/>
          </w:tcPr>
          <w:p w14:paraId="01E7E92F" w14:textId="57867106" w:rsidR="00276098" w:rsidRDefault="00C1073F" w:rsidP="00276098">
            <w:r>
              <w:t>Boundary</w:t>
            </w:r>
          </w:p>
        </w:tc>
        <w:tc>
          <w:tcPr>
            <w:tcW w:w="2776" w:type="dxa"/>
          </w:tcPr>
          <w:p w14:paraId="38E96E0A" w14:textId="528ADC5D" w:rsidR="00276098" w:rsidRDefault="00C1073F" w:rsidP="00C1073F">
            <w:r>
              <w:t>Enter IP-Port details with no pre-existing file</w:t>
            </w:r>
          </w:p>
        </w:tc>
        <w:tc>
          <w:tcPr>
            <w:tcW w:w="2776" w:type="dxa"/>
          </w:tcPr>
          <w:p w14:paraId="6E2F57CA" w14:textId="68C946B9" w:rsidR="00276098" w:rsidRDefault="00C1073F" w:rsidP="00276098">
            <w:r>
              <w:t xml:space="preserve">Creates a file and saves the data inside. </w:t>
            </w:r>
          </w:p>
        </w:tc>
      </w:tr>
      <w:tr w:rsidR="00276098" w14:paraId="4582A87C" w14:textId="77777777" w:rsidTr="00276098">
        <w:tc>
          <w:tcPr>
            <w:tcW w:w="2775" w:type="dxa"/>
          </w:tcPr>
          <w:p w14:paraId="42E7AA0A" w14:textId="0CAB1C79" w:rsidR="00276098" w:rsidRDefault="00C1073F" w:rsidP="00276098">
            <w:r>
              <w:t>10.1.2</w:t>
            </w:r>
          </w:p>
        </w:tc>
        <w:tc>
          <w:tcPr>
            <w:tcW w:w="2775" w:type="dxa"/>
          </w:tcPr>
          <w:p w14:paraId="4C7313E7" w14:textId="347D9F48" w:rsidR="00276098" w:rsidRDefault="00C1073F" w:rsidP="00276098">
            <w:r>
              <w:t>Normal</w:t>
            </w:r>
          </w:p>
        </w:tc>
        <w:tc>
          <w:tcPr>
            <w:tcW w:w="2776" w:type="dxa"/>
          </w:tcPr>
          <w:p w14:paraId="75CF6FB0" w14:textId="3434C16D" w:rsidR="00276098" w:rsidRDefault="00C1073F" w:rsidP="00276098">
            <w:r>
              <w:t>Enter IP-Port details with a pre-existing file</w:t>
            </w:r>
          </w:p>
        </w:tc>
        <w:tc>
          <w:tcPr>
            <w:tcW w:w="2776" w:type="dxa"/>
          </w:tcPr>
          <w:p w14:paraId="31FCACEC" w14:textId="3801DD37" w:rsidR="00276098" w:rsidRDefault="00C1073F" w:rsidP="00276098">
            <w:r>
              <w:t>Overwites the details inside the file</w:t>
            </w:r>
          </w:p>
        </w:tc>
      </w:tr>
      <w:tr w:rsidR="00C1073F" w14:paraId="2BD6FFBF" w14:textId="77777777" w:rsidTr="00276098">
        <w:tc>
          <w:tcPr>
            <w:tcW w:w="2775" w:type="dxa"/>
          </w:tcPr>
          <w:p w14:paraId="01FEB700" w14:textId="721E163B" w:rsidR="00C1073F" w:rsidRDefault="00C1073F" w:rsidP="00276098">
            <w:r>
              <w:t>10.1.3</w:t>
            </w:r>
          </w:p>
        </w:tc>
        <w:tc>
          <w:tcPr>
            <w:tcW w:w="2775" w:type="dxa"/>
          </w:tcPr>
          <w:p w14:paraId="23BF35AC" w14:textId="6594714F" w:rsidR="00C1073F" w:rsidRDefault="00C1073F" w:rsidP="00276098">
            <w:r>
              <w:t>Normal</w:t>
            </w:r>
          </w:p>
        </w:tc>
        <w:tc>
          <w:tcPr>
            <w:tcW w:w="2776" w:type="dxa"/>
          </w:tcPr>
          <w:p w14:paraId="797AC393" w14:textId="7793A5FB" w:rsidR="00C1073F" w:rsidRDefault="00C1073F" w:rsidP="00276098">
            <w:r>
              <w:t>Complete a transaction</w:t>
            </w:r>
          </w:p>
        </w:tc>
        <w:tc>
          <w:tcPr>
            <w:tcW w:w="2776" w:type="dxa"/>
          </w:tcPr>
          <w:p w14:paraId="75ADE92B" w14:textId="33BF627E" w:rsidR="00C1073F" w:rsidRDefault="00C1073F" w:rsidP="00276098">
            <w:r>
              <w:t xml:space="preserve">Number of transactions in the file updates. </w:t>
            </w:r>
          </w:p>
        </w:tc>
      </w:tr>
    </w:tbl>
    <w:p w14:paraId="5CD0AEFE" w14:textId="77777777" w:rsidR="00C1073F" w:rsidRDefault="00C1073F" w:rsidP="00C1073F"/>
    <w:p w14:paraId="66C12254" w14:textId="1B49A380" w:rsidR="00276098" w:rsidRDefault="00C1073F" w:rsidP="00C1073F">
      <w:pPr>
        <w:pStyle w:val="Heading5"/>
      </w:pPr>
      <w:r>
        <w:t>Milestone Test 10.1.1</w:t>
      </w:r>
    </w:p>
    <w:p w14:paraId="1E115DD6" w14:textId="4BE2898F" w:rsidR="00C1073F" w:rsidRDefault="00C1073F" w:rsidP="00C1073F">
      <w:r>
        <w:t xml:space="preserve">This test is to make sure that if there is no file, the system will create a file to store data in. Below are the before and after of the file where the JSON file will be stored, when the program is run. </w:t>
      </w:r>
    </w:p>
    <w:p w14:paraId="3D038A6F" w14:textId="321C1C33" w:rsidR="00C1073F" w:rsidRDefault="00C1073F" w:rsidP="00C1073F">
      <w:r>
        <w:rPr>
          <w:noProof/>
          <w:lang w:eastAsia="en-GB"/>
        </w:rPr>
        <w:lastRenderedPageBreak/>
        <w:drawing>
          <wp:inline distT="0" distB="0" distL="0" distR="0" wp14:anchorId="7B729289" wp14:editId="1A748FF9">
            <wp:extent cx="7056120" cy="4441190"/>
            <wp:effectExtent l="0" t="0" r="0" b="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7056120" cy="4441190"/>
                    </a:xfrm>
                    <a:prstGeom prst="rect">
                      <a:avLst/>
                    </a:prstGeom>
                  </pic:spPr>
                </pic:pic>
              </a:graphicData>
            </a:graphic>
          </wp:inline>
        </w:drawing>
      </w:r>
    </w:p>
    <w:p w14:paraId="04C403AD" w14:textId="17A9EE65" w:rsidR="00C1073F" w:rsidRDefault="00C1073F" w:rsidP="00C1073F">
      <w:r>
        <w:rPr>
          <w:noProof/>
          <w:lang w:eastAsia="en-GB"/>
        </w:rPr>
        <w:drawing>
          <wp:inline distT="0" distB="0" distL="0" distR="0" wp14:anchorId="6D2B5D19" wp14:editId="2930EC33">
            <wp:extent cx="7056120" cy="4441190"/>
            <wp:effectExtent l="0" t="0" r="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7056120" cy="4441190"/>
                    </a:xfrm>
                    <a:prstGeom prst="rect">
                      <a:avLst/>
                    </a:prstGeom>
                  </pic:spPr>
                </pic:pic>
              </a:graphicData>
            </a:graphic>
          </wp:inline>
        </w:drawing>
      </w:r>
    </w:p>
    <w:p w14:paraId="54E21DAB" w14:textId="596FEED6" w:rsidR="00C1073F" w:rsidRDefault="00C1073F" w:rsidP="00C1073F">
      <w:r>
        <w:lastRenderedPageBreak/>
        <w:t xml:space="preserve">As you can see, the file was successfully generated when the program was run. The following is the contents of the file. </w:t>
      </w:r>
      <w:r>
        <w:rPr>
          <w:noProof/>
          <w:lang w:eastAsia="en-GB"/>
        </w:rPr>
        <w:drawing>
          <wp:inline distT="0" distB="0" distL="0" distR="0" wp14:anchorId="362A7DAE" wp14:editId="10EC67B8">
            <wp:extent cx="7056120" cy="4441190"/>
            <wp:effectExtent l="0" t="0" r="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7056120" cy="4441190"/>
                    </a:xfrm>
                    <a:prstGeom prst="rect">
                      <a:avLst/>
                    </a:prstGeom>
                  </pic:spPr>
                </pic:pic>
              </a:graphicData>
            </a:graphic>
          </wp:inline>
        </w:drawing>
      </w:r>
    </w:p>
    <w:p w14:paraId="6B566CA9" w14:textId="1F0E19B8" w:rsidR="00C1073F" w:rsidRDefault="00C1073F" w:rsidP="00C1073F">
      <w:r>
        <w:t xml:space="preserve">As you can see the data is saved correctly in the file. </w:t>
      </w:r>
    </w:p>
    <w:p w14:paraId="5853B9DC" w14:textId="66F82DB9" w:rsidR="00C1073F" w:rsidRDefault="00C1073F" w:rsidP="00C1073F">
      <w:pPr>
        <w:pStyle w:val="Heading5"/>
      </w:pPr>
      <w:r>
        <w:t>Milestone Test 10.1.2</w:t>
      </w:r>
    </w:p>
    <w:p w14:paraId="126C7CB0" w14:textId="6CC1C56F" w:rsidR="00C1073F" w:rsidRDefault="00C1073F" w:rsidP="00C1073F">
      <w:r>
        <w:t xml:space="preserve">This test is to check that </w:t>
      </w:r>
      <w:r w:rsidR="00D93142">
        <w:t xml:space="preserve">data can be saved to a pre-existing file. </w:t>
      </w:r>
      <w:r w:rsidR="005459FB">
        <w:t xml:space="preserve">Below is the starting data in the file, and then the contents after the program was run. </w:t>
      </w:r>
    </w:p>
    <w:p w14:paraId="53413348" w14:textId="546BB949" w:rsidR="005459FB" w:rsidRDefault="005459FB" w:rsidP="00C1073F">
      <w:r>
        <w:rPr>
          <w:noProof/>
          <w:lang w:eastAsia="en-GB"/>
        </w:rPr>
        <w:lastRenderedPageBreak/>
        <w:drawing>
          <wp:inline distT="0" distB="0" distL="0" distR="0" wp14:anchorId="7F71195F" wp14:editId="667D4649">
            <wp:extent cx="7056120" cy="4441190"/>
            <wp:effectExtent l="0" t="0" r="0"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43B0177C" wp14:editId="4290B1C6">
            <wp:extent cx="7056120" cy="4441190"/>
            <wp:effectExtent l="0" t="0" r="0"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7056120" cy="4441190"/>
                    </a:xfrm>
                    <a:prstGeom prst="rect">
                      <a:avLst/>
                    </a:prstGeom>
                  </pic:spPr>
                </pic:pic>
              </a:graphicData>
            </a:graphic>
          </wp:inline>
        </w:drawing>
      </w:r>
    </w:p>
    <w:p w14:paraId="4400D4CB" w14:textId="519D4C06" w:rsidR="005459FB" w:rsidRDefault="005459FB" w:rsidP="00C1073F">
      <w:r>
        <w:t xml:space="preserve">This shows that the data </w:t>
      </w:r>
      <w:r w:rsidR="009A6030">
        <w:t xml:space="preserve">is successfully saved to the file. </w:t>
      </w:r>
    </w:p>
    <w:p w14:paraId="344B8E42" w14:textId="1512DB3A" w:rsidR="009A6030" w:rsidRDefault="009A6030" w:rsidP="009A6030">
      <w:pPr>
        <w:pStyle w:val="Heading5"/>
      </w:pPr>
      <w:r>
        <w:lastRenderedPageBreak/>
        <w:t>Milestone Test 10.1.3</w:t>
      </w:r>
    </w:p>
    <w:p w14:paraId="57C754F3" w14:textId="074E8CFB" w:rsidR="009A6030" w:rsidRDefault="009A6030" w:rsidP="009A6030">
      <w:r>
        <w:t>This is a test to make sure that when a transaction is completed the transaction number is increased. The screenshots of the data in the file are shown below:</w:t>
      </w:r>
    </w:p>
    <w:p w14:paraId="6B833559" w14:textId="38BFEE8C" w:rsidR="009A6030" w:rsidRDefault="00700C7F" w:rsidP="009A6030">
      <w:r>
        <w:rPr>
          <w:noProof/>
          <w:lang w:eastAsia="en-GB"/>
        </w:rPr>
        <w:drawing>
          <wp:inline distT="0" distB="0" distL="0" distR="0" wp14:anchorId="2785F1FE" wp14:editId="7EBF9B96">
            <wp:extent cx="7056120" cy="4441190"/>
            <wp:effectExtent l="0" t="0" r="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362F562A" wp14:editId="51FF075D">
            <wp:extent cx="7056120" cy="4441190"/>
            <wp:effectExtent l="0" t="0" r="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7056120" cy="4441190"/>
                    </a:xfrm>
                    <a:prstGeom prst="rect">
                      <a:avLst/>
                    </a:prstGeom>
                  </pic:spPr>
                </pic:pic>
              </a:graphicData>
            </a:graphic>
          </wp:inline>
        </w:drawing>
      </w:r>
    </w:p>
    <w:p w14:paraId="6CCBBA3B" w14:textId="712EAEF0" w:rsidR="00700C7F" w:rsidRDefault="00700C7F" w:rsidP="009A6030">
      <w:r>
        <w:lastRenderedPageBreak/>
        <w:t xml:space="preserve">This shows that the transaction number is increased and saved to the file. </w:t>
      </w:r>
    </w:p>
    <w:p w14:paraId="7DBDB0A5" w14:textId="7B2DDDD4" w:rsidR="00700C7F" w:rsidRDefault="00700C7F" w:rsidP="00700C7F">
      <w:pPr>
        <w:pStyle w:val="Heading4"/>
      </w:pPr>
      <w:r>
        <w:t>Milestone Test 10.2</w:t>
      </w:r>
    </w:p>
    <w:p w14:paraId="7565537B" w14:textId="7417C91A" w:rsidR="00700C7F" w:rsidRDefault="00700C7F" w:rsidP="00700C7F">
      <w:r>
        <w:t xml:space="preserve">This checks to see if the server can load data from the file. </w:t>
      </w:r>
    </w:p>
    <w:tbl>
      <w:tblPr>
        <w:tblStyle w:val="TableGrid"/>
        <w:tblW w:w="0" w:type="auto"/>
        <w:tblLook w:val="04A0" w:firstRow="1" w:lastRow="0" w:firstColumn="1" w:lastColumn="0" w:noHBand="0" w:noVBand="1"/>
      </w:tblPr>
      <w:tblGrid>
        <w:gridCol w:w="2775"/>
        <w:gridCol w:w="2775"/>
        <w:gridCol w:w="2776"/>
        <w:gridCol w:w="2776"/>
      </w:tblGrid>
      <w:tr w:rsidR="00700C7F" w14:paraId="17FAF016" w14:textId="77777777" w:rsidTr="00700C7F">
        <w:tc>
          <w:tcPr>
            <w:tcW w:w="2775" w:type="dxa"/>
          </w:tcPr>
          <w:p w14:paraId="312B3E74" w14:textId="1C16E596" w:rsidR="00700C7F" w:rsidRDefault="00700C7F" w:rsidP="00700C7F">
            <w:r>
              <w:t>Test Number</w:t>
            </w:r>
          </w:p>
        </w:tc>
        <w:tc>
          <w:tcPr>
            <w:tcW w:w="2775" w:type="dxa"/>
          </w:tcPr>
          <w:p w14:paraId="6307B132" w14:textId="25EF5E8F" w:rsidR="00700C7F" w:rsidRDefault="00700C7F" w:rsidP="00700C7F">
            <w:r>
              <w:t>Test Type</w:t>
            </w:r>
          </w:p>
        </w:tc>
        <w:tc>
          <w:tcPr>
            <w:tcW w:w="2776" w:type="dxa"/>
          </w:tcPr>
          <w:p w14:paraId="3925A8D3" w14:textId="2CAE5C07" w:rsidR="00700C7F" w:rsidRDefault="00700C7F" w:rsidP="00700C7F">
            <w:r>
              <w:t>Inputs</w:t>
            </w:r>
          </w:p>
        </w:tc>
        <w:tc>
          <w:tcPr>
            <w:tcW w:w="2776" w:type="dxa"/>
          </w:tcPr>
          <w:p w14:paraId="74CA8270" w14:textId="23A4B54E" w:rsidR="00700C7F" w:rsidRDefault="00700C7F" w:rsidP="00700C7F">
            <w:r>
              <w:t>Expected Output</w:t>
            </w:r>
          </w:p>
        </w:tc>
      </w:tr>
      <w:tr w:rsidR="00700C7F" w14:paraId="45945870" w14:textId="77777777" w:rsidTr="00700C7F">
        <w:tc>
          <w:tcPr>
            <w:tcW w:w="2775" w:type="dxa"/>
          </w:tcPr>
          <w:p w14:paraId="10D936F7" w14:textId="00CC3B12" w:rsidR="00700C7F" w:rsidRDefault="00700C7F" w:rsidP="00700C7F">
            <w:r>
              <w:t>10.2.1</w:t>
            </w:r>
          </w:p>
        </w:tc>
        <w:tc>
          <w:tcPr>
            <w:tcW w:w="2775" w:type="dxa"/>
          </w:tcPr>
          <w:p w14:paraId="781E5354" w14:textId="242BDDB7" w:rsidR="00700C7F" w:rsidRDefault="00700C7F" w:rsidP="00700C7F">
            <w:r>
              <w:t>Normal</w:t>
            </w:r>
          </w:p>
        </w:tc>
        <w:tc>
          <w:tcPr>
            <w:tcW w:w="2776" w:type="dxa"/>
          </w:tcPr>
          <w:p w14:paraId="3E6FC729" w14:textId="1E1FB551" w:rsidR="00700C7F" w:rsidRDefault="00700C7F" w:rsidP="00700C7F">
            <w:r>
              <w:t>File with correct data inside</w:t>
            </w:r>
          </w:p>
        </w:tc>
        <w:tc>
          <w:tcPr>
            <w:tcW w:w="2776" w:type="dxa"/>
          </w:tcPr>
          <w:p w14:paraId="61383D4B" w14:textId="416A7D75" w:rsidR="00700C7F" w:rsidRDefault="00700C7F" w:rsidP="00700C7F">
            <w:r>
              <w:t>Loads the data correctly</w:t>
            </w:r>
          </w:p>
        </w:tc>
      </w:tr>
      <w:tr w:rsidR="00700C7F" w14:paraId="534E0C18" w14:textId="77777777" w:rsidTr="00700C7F">
        <w:tc>
          <w:tcPr>
            <w:tcW w:w="2775" w:type="dxa"/>
          </w:tcPr>
          <w:p w14:paraId="469D83C9" w14:textId="7432DB5E" w:rsidR="00700C7F" w:rsidRDefault="00700C7F" w:rsidP="00700C7F">
            <w:r>
              <w:t>10.2.2</w:t>
            </w:r>
          </w:p>
        </w:tc>
        <w:tc>
          <w:tcPr>
            <w:tcW w:w="2775" w:type="dxa"/>
          </w:tcPr>
          <w:p w14:paraId="23D58A64" w14:textId="24F20988" w:rsidR="00700C7F" w:rsidRDefault="00700C7F" w:rsidP="00700C7F">
            <w:r>
              <w:t xml:space="preserve">Bournary </w:t>
            </w:r>
          </w:p>
        </w:tc>
        <w:tc>
          <w:tcPr>
            <w:tcW w:w="2776" w:type="dxa"/>
          </w:tcPr>
          <w:p w14:paraId="522AE609" w14:textId="4C00C06F" w:rsidR="00700C7F" w:rsidRDefault="00700C7F" w:rsidP="00700C7F">
            <w:r>
              <w:t>File with no data inside</w:t>
            </w:r>
          </w:p>
        </w:tc>
        <w:tc>
          <w:tcPr>
            <w:tcW w:w="2776" w:type="dxa"/>
          </w:tcPr>
          <w:p w14:paraId="52C7BA97" w14:textId="4E6875DD" w:rsidR="00700C7F" w:rsidRDefault="00700C7F" w:rsidP="00700C7F">
            <w:r>
              <w:t>Cannot load the data, port setup screen is shown</w:t>
            </w:r>
          </w:p>
        </w:tc>
      </w:tr>
      <w:tr w:rsidR="00700C7F" w14:paraId="7315C02F" w14:textId="77777777" w:rsidTr="00700C7F">
        <w:tc>
          <w:tcPr>
            <w:tcW w:w="2775" w:type="dxa"/>
          </w:tcPr>
          <w:p w14:paraId="239CF90E" w14:textId="247AC582" w:rsidR="00700C7F" w:rsidRDefault="00700C7F" w:rsidP="00700C7F">
            <w:r>
              <w:t>10.2.3</w:t>
            </w:r>
          </w:p>
        </w:tc>
        <w:tc>
          <w:tcPr>
            <w:tcW w:w="2775" w:type="dxa"/>
          </w:tcPr>
          <w:p w14:paraId="580B4648" w14:textId="0CF5ADA9" w:rsidR="00700C7F" w:rsidRDefault="00700C7F" w:rsidP="00700C7F">
            <w:r>
              <w:t>Erroneous</w:t>
            </w:r>
          </w:p>
        </w:tc>
        <w:tc>
          <w:tcPr>
            <w:tcW w:w="2776" w:type="dxa"/>
          </w:tcPr>
          <w:p w14:paraId="43941AD6" w14:textId="01A5BF7F" w:rsidR="00700C7F" w:rsidRDefault="00700C7F" w:rsidP="00700C7F">
            <w:r>
              <w:t xml:space="preserve">No file present </w:t>
            </w:r>
          </w:p>
        </w:tc>
        <w:tc>
          <w:tcPr>
            <w:tcW w:w="2776" w:type="dxa"/>
          </w:tcPr>
          <w:p w14:paraId="23D6660D" w14:textId="5262E370" w:rsidR="00700C7F" w:rsidRDefault="00700C7F" w:rsidP="00700C7F">
            <w:r>
              <w:t xml:space="preserve">Cannot load the data, port setup screen is shown </w:t>
            </w:r>
          </w:p>
        </w:tc>
      </w:tr>
    </w:tbl>
    <w:p w14:paraId="5A15096F" w14:textId="77777777" w:rsidR="00700C7F" w:rsidRDefault="00700C7F" w:rsidP="00700C7F"/>
    <w:p w14:paraId="36BC11A9" w14:textId="6C815254" w:rsidR="00700C7F" w:rsidRDefault="00700C7F" w:rsidP="00700C7F">
      <w:pPr>
        <w:pStyle w:val="Heading5"/>
      </w:pPr>
      <w:r>
        <w:t>Milestone Test 10.2.1</w:t>
      </w:r>
    </w:p>
    <w:p w14:paraId="12EBE411" w14:textId="2E9558CA" w:rsidR="00CE0C03" w:rsidRDefault="00CE0C03" w:rsidP="00700C7F">
      <w:r>
        <w:t xml:space="preserve">This test is to make sure that the load function works correctly when the program is run. </w:t>
      </w:r>
    </w:p>
    <w:p w14:paraId="7358BE9C" w14:textId="5D006756" w:rsidR="00CE0C03" w:rsidRDefault="00CE0C03" w:rsidP="00CE0C03">
      <w:pPr>
        <w:pStyle w:val="Heading6"/>
      </w:pPr>
      <w:r>
        <w:t>Error</w:t>
      </w:r>
    </w:p>
    <w:p w14:paraId="0280BD2F" w14:textId="69641AAE" w:rsidR="007D2709" w:rsidRDefault="00CE0C03" w:rsidP="00CE0C03">
      <w:r>
        <w:t>When running this program I relis</w:t>
      </w:r>
      <w:r w:rsidR="007D2709">
        <w:t xml:space="preserve">ed the system wasn’t working properly, this was because the client was trying to connect to the server before the data had been loaded. To fix this I have done 2 things. First, I have made sure that the client is initialising before the SaveLoadController, so that it can pull data from the file and save it to this instance of the script. Also I have added a statement into the bottom of the LoadData() procedure which calls connect to server. </w:t>
      </w:r>
    </w:p>
    <w:p w14:paraId="6466013B" w14:textId="1FE66AD9" w:rsidR="00CE0C03" w:rsidRDefault="00CE0C03" w:rsidP="00CE0C03">
      <w:r>
        <w:rPr>
          <w:noProof/>
          <w:lang w:eastAsia="en-GB"/>
        </w:rPr>
        <w:drawing>
          <wp:inline distT="0" distB="0" distL="0" distR="0" wp14:anchorId="24141DB4" wp14:editId="529935CD">
            <wp:extent cx="7056120" cy="5470525"/>
            <wp:effectExtent l="0" t="0" r="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7056120" cy="5470525"/>
                    </a:xfrm>
                    <a:prstGeom prst="rect">
                      <a:avLst/>
                    </a:prstGeom>
                  </pic:spPr>
                </pic:pic>
              </a:graphicData>
            </a:graphic>
          </wp:inline>
        </w:drawing>
      </w:r>
    </w:p>
    <w:p w14:paraId="5AB1E9F0" w14:textId="4138A9E8" w:rsidR="00CE0C03" w:rsidRDefault="00CE0C03" w:rsidP="00CE0C03">
      <w:r>
        <w:t>And with the scripts added it looks as the following:</w:t>
      </w:r>
    </w:p>
    <w:p w14:paraId="35DB091E" w14:textId="29799807" w:rsidR="00CE0C03" w:rsidRDefault="00A762DE" w:rsidP="00CE0C03">
      <w:r>
        <w:rPr>
          <w:noProof/>
          <w:lang w:eastAsia="en-GB"/>
        </w:rPr>
        <w:lastRenderedPageBreak/>
        <w:drawing>
          <wp:inline distT="0" distB="0" distL="0" distR="0" wp14:anchorId="38CA0881" wp14:editId="6D5AE2F5">
            <wp:extent cx="7056120" cy="5470525"/>
            <wp:effectExtent l="0" t="0" r="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7056120" cy="5470525"/>
                    </a:xfrm>
                    <a:prstGeom prst="rect">
                      <a:avLst/>
                    </a:prstGeom>
                  </pic:spPr>
                </pic:pic>
              </a:graphicData>
            </a:graphic>
          </wp:inline>
        </w:drawing>
      </w:r>
    </w:p>
    <w:p w14:paraId="6E455D73" w14:textId="5A06E612" w:rsidR="0077730C" w:rsidRDefault="007D2709" w:rsidP="00CE0C03">
      <w:r>
        <w:t>This means that Client will be initlised before the SaveLoadController. I have also added the following line of code to the end of the LoadData() procedure:</w:t>
      </w:r>
    </w:p>
    <w:p w14:paraId="0AA09C58" w14:textId="77777777" w:rsidR="007D2709" w:rsidRDefault="007D2709" w:rsidP="007D270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FindObjectOfType&lt;Client&gt;().instance.connected)</w:t>
      </w:r>
    </w:p>
    <w:p w14:paraId="4E9A86E7" w14:textId="77777777" w:rsidR="007D2709" w:rsidRDefault="007D2709" w:rsidP="007D270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93628D5" w14:textId="77777777" w:rsidR="007D2709" w:rsidRDefault="007D2709" w:rsidP="007D270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ConnectToServer();</w:t>
      </w:r>
    </w:p>
    <w:p w14:paraId="55B52791" w14:textId="4DC92FD8" w:rsidR="007D2709" w:rsidRDefault="007D2709" w:rsidP="007D2709">
      <w:r>
        <w:rPr>
          <w:rFonts w:ascii="Cascadia Mono" w:hAnsi="Cascadia Mono" w:cs="Cascadia Mono"/>
          <w:color w:val="000000"/>
          <w:sz w:val="19"/>
          <w:szCs w:val="19"/>
        </w:rPr>
        <w:t xml:space="preserve">        }</w:t>
      </w:r>
    </w:p>
    <w:p w14:paraId="5D787CDE" w14:textId="0CE71E87" w:rsidR="007D2709" w:rsidRDefault="007D2709" w:rsidP="00CE0C03">
      <w:r>
        <w:t xml:space="preserve">This means that if the server isn’t already connected, it will try and connect to the server. </w:t>
      </w:r>
    </w:p>
    <w:p w14:paraId="7514C4F5" w14:textId="27A96017" w:rsidR="0077730C" w:rsidRDefault="001908B6" w:rsidP="001908B6">
      <w:pPr>
        <w:pStyle w:val="Heading5"/>
      </w:pPr>
      <w:r>
        <w:t>Milestone Test 10.2.1 Continued...</w:t>
      </w:r>
    </w:p>
    <w:p w14:paraId="1E687050" w14:textId="7E4CC0E2" w:rsidR="001908B6" w:rsidRDefault="001908B6" w:rsidP="001908B6">
      <w:r>
        <w:t>Now running the program the following is the first screen that is shown</w:t>
      </w:r>
      <w:r w:rsidR="007D2709">
        <w:t xml:space="preserve"> is below:</w:t>
      </w:r>
    </w:p>
    <w:p w14:paraId="619087AC" w14:textId="140A0591" w:rsidR="007D2709" w:rsidRDefault="007D2709" w:rsidP="001908B6">
      <w:r>
        <w:rPr>
          <w:noProof/>
          <w:lang w:eastAsia="en-GB"/>
        </w:rPr>
        <w:lastRenderedPageBreak/>
        <w:drawing>
          <wp:inline distT="0" distB="0" distL="0" distR="0" wp14:anchorId="5F843748" wp14:editId="391C38CB">
            <wp:extent cx="7056120" cy="4449445"/>
            <wp:effectExtent l="0" t="0" r="0" b="8255"/>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7056120" cy="4449445"/>
                    </a:xfrm>
                    <a:prstGeom prst="rect">
                      <a:avLst/>
                    </a:prstGeom>
                  </pic:spPr>
                </pic:pic>
              </a:graphicData>
            </a:graphic>
          </wp:inline>
        </w:drawing>
      </w:r>
    </w:p>
    <w:p w14:paraId="0ABB9EF0" w14:textId="32B1B77A" w:rsidR="007D2709" w:rsidRDefault="007D2709" w:rsidP="001908B6">
      <w:r>
        <w:t xml:space="preserve">This means that the system is successfully reading data from the file when the data is correct and connecting to the server using this data. </w:t>
      </w:r>
    </w:p>
    <w:p w14:paraId="66D89178" w14:textId="0A2758C5" w:rsidR="007D2709" w:rsidRDefault="007D2709" w:rsidP="007D2709">
      <w:pPr>
        <w:pStyle w:val="Heading5"/>
      </w:pPr>
      <w:r>
        <w:t>Milestone Test 10.2.2</w:t>
      </w:r>
    </w:p>
    <w:p w14:paraId="08539928" w14:textId="373FE0AE" w:rsidR="007D2709" w:rsidRDefault="00B2358B" w:rsidP="007D2709">
      <w:r>
        <w:t xml:space="preserve">This test is to check how the system reacts to their being incorrect or no data inside the file. Below is a screenshot of the file at the start of this test. </w:t>
      </w:r>
    </w:p>
    <w:p w14:paraId="289B4CD4" w14:textId="14278036" w:rsidR="00B2358B" w:rsidRDefault="00B2358B" w:rsidP="007D2709">
      <w:r>
        <w:rPr>
          <w:noProof/>
          <w:lang w:eastAsia="en-GB"/>
        </w:rPr>
        <w:lastRenderedPageBreak/>
        <w:drawing>
          <wp:inline distT="0" distB="0" distL="0" distR="0" wp14:anchorId="4A6E4699" wp14:editId="65E3CB26">
            <wp:extent cx="7056120" cy="4441190"/>
            <wp:effectExtent l="0" t="0" r="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7056120" cy="4441190"/>
                    </a:xfrm>
                    <a:prstGeom prst="rect">
                      <a:avLst/>
                    </a:prstGeom>
                  </pic:spPr>
                </pic:pic>
              </a:graphicData>
            </a:graphic>
          </wp:inline>
        </w:drawing>
      </w:r>
    </w:p>
    <w:p w14:paraId="6EF56BD6" w14:textId="2D3B6F2B" w:rsidR="00B2358B" w:rsidRDefault="00B2358B" w:rsidP="007D2709">
      <w:r>
        <w:t xml:space="preserve">Below is a screenshot of the program when I first run it. </w:t>
      </w:r>
    </w:p>
    <w:p w14:paraId="1F8E32B1" w14:textId="384C2407" w:rsidR="00B2358B" w:rsidRDefault="00B2358B" w:rsidP="007D2709">
      <w:r>
        <w:rPr>
          <w:noProof/>
          <w:lang w:eastAsia="en-GB"/>
        </w:rPr>
        <w:drawing>
          <wp:inline distT="0" distB="0" distL="0" distR="0" wp14:anchorId="5C0F034C" wp14:editId="1150439F">
            <wp:extent cx="7056120" cy="4449445"/>
            <wp:effectExtent l="0" t="0" r="0" b="8255"/>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7056120" cy="4449445"/>
                    </a:xfrm>
                    <a:prstGeom prst="rect">
                      <a:avLst/>
                    </a:prstGeom>
                  </pic:spPr>
                </pic:pic>
              </a:graphicData>
            </a:graphic>
          </wp:inline>
        </w:drawing>
      </w:r>
    </w:p>
    <w:p w14:paraId="4F3ED399" w14:textId="5D8F46D6" w:rsidR="00B2358B" w:rsidRDefault="00B2358B" w:rsidP="007D2709">
      <w:r>
        <w:lastRenderedPageBreak/>
        <w:t xml:space="preserve">This shows that the server cannot connect when there is no data in the file and no inputs, and the first time setup screen is shonw. </w:t>
      </w:r>
    </w:p>
    <w:p w14:paraId="6D18700B" w14:textId="5B645123" w:rsidR="00B2358B" w:rsidRDefault="00B2358B" w:rsidP="00B2358B">
      <w:pPr>
        <w:pStyle w:val="Heading5"/>
      </w:pPr>
      <w:r>
        <w:t>Milestone Test 10.2.3</w:t>
      </w:r>
    </w:p>
    <w:p w14:paraId="6616E9A4" w14:textId="77D0C9F2" w:rsidR="00FC7679" w:rsidRDefault="00FC7679" w:rsidP="00B2358B">
      <w:r>
        <w:t xml:space="preserve">This is to check that if the system can detect that there isn’t a file to open and will load up the first time setup screen. As shown below there is no JSON file in the percistent path directory. </w:t>
      </w:r>
    </w:p>
    <w:p w14:paraId="1FE02E98" w14:textId="1676CDE9" w:rsidR="00FC7679" w:rsidRDefault="00FC7679" w:rsidP="00B2358B">
      <w:r>
        <w:rPr>
          <w:noProof/>
          <w:lang w:eastAsia="en-GB"/>
        </w:rPr>
        <w:drawing>
          <wp:inline distT="0" distB="0" distL="0" distR="0" wp14:anchorId="66C6159F" wp14:editId="1229D4A1">
            <wp:extent cx="7056120" cy="3719195"/>
            <wp:effectExtent l="0" t="0" r="0" b="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7056120" cy="3719195"/>
                    </a:xfrm>
                    <a:prstGeom prst="rect">
                      <a:avLst/>
                    </a:prstGeom>
                  </pic:spPr>
                </pic:pic>
              </a:graphicData>
            </a:graphic>
          </wp:inline>
        </w:drawing>
      </w:r>
    </w:p>
    <w:p w14:paraId="69CEE693" w14:textId="076B9FEC" w:rsidR="00FC7679" w:rsidRDefault="00FC7679" w:rsidP="00B2358B">
      <w:r>
        <w:t>When the program is run, the following is the output:</w:t>
      </w:r>
    </w:p>
    <w:p w14:paraId="46E2CCF1" w14:textId="32B5D935" w:rsidR="00FC7679" w:rsidRDefault="00FC7679" w:rsidP="00B2358B">
      <w:r>
        <w:rPr>
          <w:noProof/>
          <w:lang w:eastAsia="en-GB"/>
        </w:rPr>
        <w:lastRenderedPageBreak/>
        <w:drawing>
          <wp:inline distT="0" distB="0" distL="0" distR="0" wp14:anchorId="055A94A2" wp14:editId="4E99F2E9">
            <wp:extent cx="7056120" cy="4449445"/>
            <wp:effectExtent l="0" t="0" r="0" b="8255"/>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7056120" cy="4449445"/>
                    </a:xfrm>
                    <a:prstGeom prst="rect">
                      <a:avLst/>
                    </a:prstGeom>
                  </pic:spPr>
                </pic:pic>
              </a:graphicData>
            </a:graphic>
          </wp:inline>
        </w:drawing>
      </w:r>
    </w:p>
    <w:p w14:paraId="0308AE6A" w14:textId="1FC5AB8E" w:rsidR="00FC7679" w:rsidRDefault="00FC7679" w:rsidP="00B2358B">
      <w:r>
        <w:t>As you can see an error is produced saying that it cannot find the file, and the first time setup screen remains open.</w:t>
      </w:r>
    </w:p>
    <w:p w14:paraId="46C5727B" w14:textId="066D34A3" w:rsidR="00FC7679" w:rsidRDefault="00FC7679" w:rsidP="00B2358B">
      <w:r>
        <w:t xml:space="preserve">This concludes my Milestone 10 testing. </w:t>
      </w:r>
    </w:p>
    <w:p w14:paraId="56E0BADA" w14:textId="00109CB5" w:rsidR="00FC7679" w:rsidRDefault="00FC7679" w:rsidP="00FC7679">
      <w:pPr>
        <w:pStyle w:val="Heading3"/>
      </w:pPr>
      <w:r>
        <w:t>Code clean up and optimistaion</w:t>
      </w:r>
    </w:p>
    <w:p w14:paraId="39126DE5" w14:textId="130EAAC8" w:rsidR="00980FE1" w:rsidRDefault="00FC7679" w:rsidP="00FC7679">
      <w:r>
        <w:t xml:space="preserve">During the programing of my solution, I have added many variable included many debug statements. Now I have completed the main of the programming I can have a look over some of my code, and make some adjustments to make it easier to read, and more efficient. </w:t>
      </w:r>
    </w:p>
    <w:p w14:paraId="5233E942" w14:textId="1A56D413" w:rsidR="00FC7679" w:rsidRDefault="00FC7679" w:rsidP="00FC7679">
      <w:pPr>
        <w:pStyle w:val="Heading4"/>
      </w:pPr>
      <w:r>
        <w:t>Pointers and references</w:t>
      </w:r>
    </w:p>
    <w:p w14:paraId="216BF51D" w14:textId="53704667" w:rsidR="00980FE1" w:rsidRPr="00980FE1" w:rsidRDefault="00980FE1" w:rsidP="00980FE1">
      <w:r>
        <w:t xml:space="preserve">There are many different types of pointers and refrences in my C# programming. Below are some of the key ones which I use and that could be made more efficient. These changes may slightly increase memory useage as I am adding in further variables, however due to the type of program and the uses of it, this should have very little impact on the running of the program on less powerfull machines. </w:t>
      </w:r>
    </w:p>
    <w:p w14:paraId="703EFE25" w14:textId="42285C5B" w:rsidR="00980FE1" w:rsidRPr="00980FE1" w:rsidRDefault="00980FE1" w:rsidP="00980FE1">
      <w:pPr>
        <w:pStyle w:val="Heading5"/>
      </w:pPr>
      <w:r>
        <w:t>FindObjectOfType</w:t>
      </w:r>
    </w:p>
    <w:p w14:paraId="2C963AB4" w14:textId="45075BAC" w:rsidR="00FC7679" w:rsidRDefault="00FC7679" w:rsidP="00FC7679">
      <w:r>
        <w:t xml:space="preserve">During my program, the statement “FindObjectOfType” was used 125 times. However, many of these are unessacary. As an example, on the Server.cs script. There are 13 of the “FindObjectOfType” statements in this document alone. To reduce this, I can add the following line at the top of the class: </w:t>
      </w:r>
    </w:p>
    <w:p w14:paraId="297D3FDA" w14:textId="38C8A0FB" w:rsidR="00FC7679" w:rsidRDefault="00FC7679" w:rsidP="00FC7679">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ServerController serverController;</w:t>
      </w:r>
    </w:p>
    <w:p w14:paraId="1070050A" w14:textId="4CDD75CE" w:rsidR="00FC7679" w:rsidRDefault="00FC7679" w:rsidP="00C213DD">
      <w:r>
        <w:t>And the following in the Start() procedure:</w:t>
      </w:r>
    </w:p>
    <w:p w14:paraId="66FD30D5" w14:textId="3AD9BF9C" w:rsidR="00FC7679" w:rsidRDefault="00FC7679" w:rsidP="00C213DD">
      <w:pPr>
        <w:rPr>
          <w:rFonts w:ascii="Cascadia Mono" w:hAnsi="Cascadia Mono" w:cs="Cascadia Mono"/>
          <w:color w:val="000000"/>
          <w:sz w:val="19"/>
          <w:szCs w:val="19"/>
        </w:rPr>
      </w:pPr>
      <w:r>
        <w:rPr>
          <w:rFonts w:ascii="Cascadia Mono" w:hAnsi="Cascadia Mono" w:cs="Cascadia Mono"/>
          <w:color w:val="000000"/>
          <w:sz w:val="19"/>
          <w:szCs w:val="19"/>
        </w:rPr>
        <w:t xml:space="preserve">        serverController = FindObjectOfType&lt;ServerController&gt;();</w:t>
      </w:r>
    </w:p>
    <w:p w14:paraId="3E4D59A7" w14:textId="4F3A20CE" w:rsidR="007C5D35" w:rsidRDefault="00FC7679" w:rsidP="00FC7679">
      <w:r>
        <w:t xml:space="preserve">This will find the ServerController script and allow the serverController local variable to reference this script. </w:t>
      </w:r>
      <w:r w:rsidR="007C5D35">
        <w:t xml:space="preserve">I have also done this for the Encryption class in this file. </w:t>
      </w:r>
    </w:p>
    <w:p w14:paraId="01FF4BFF" w14:textId="59512E06" w:rsidR="00FC7679" w:rsidRDefault="00FC7679" w:rsidP="00FC7679">
      <w:r>
        <w:lastRenderedPageBreak/>
        <w:t xml:space="preserve">After replacing all of the “FindObjectOfType” statements in the Server script, there are </w:t>
      </w:r>
      <w:r w:rsidR="007C5D35">
        <w:t xml:space="preserve">3 of these statements. There was only 1 reference to the database controller in this script so it would be more inefficient to set this as a variable compared to leaving the individual statement. </w:t>
      </w:r>
    </w:p>
    <w:p w14:paraId="20FE5D62" w14:textId="206A1FA6" w:rsidR="007C5D35" w:rsidRDefault="007C5D35" w:rsidP="00FC7679">
      <w:r>
        <w:t xml:space="preserve">After going through all of my scripts and following a similar process to this, there are only </w:t>
      </w:r>
      <w:r w:rsidR="00980FE1">
        <w:t xml:space="preserve">30. This means that there are far less processes that need to be run for any section of the solution. </w:t>
      </w:r>
    </w:p>
    <w:p w14:paraId="206A1310" w14:textId="0F3141AB" w:rsidR="00980FE1" w:rsidRDefault="00980FE1" w:rsidP="00980FE1">
      <w:pPr>
        <w:pStyle w:val="Heading5"/>
      </w:pPr>
      <w:r>
        <w:t>GetComponent</w:t>
      </w:r>
    </w:p>
    <w:p w14:paraId="312C6526" w14:textId="72E05226" w:rsidR="00980FE1" w:rsidRDefault="00980FE1" w:rsidP="00980FE1">
      <w:r>
        <w:t xml:space="preserve">This statement is very similar to the “FindObjectOfType” statement however it looks for a script on a specific object. This means that it does reduce the amount of searching the program has to run though, however doing this multiple times on the same object for the same component is in-efficient and should be removed. </w:t>
      </w:r>
    </w:p>
    <w:p w14:paraId="22BC7976" w14:textId="651A328E" w:rsidR="00980FE1" w:rsidRDefault="00980FE1" w:rsidP="00980FE1">
      <w:r>
        <w:t xml:space="preserve">Just like before I am going to create a new variable to store a reference to this component. Before I started there were 26 of these statements. After going through, creating variables and changing references, there are 18. Many of these were singular statements, and these aren’t worth changing. This is because it then required more memory and processes to store the variable then to retrieve and use it again. </w:t>
      </w:r>
    </w:p>
    <w:p w14:paraId="1549AD4B" w14:textId="50715EFB" w:rsidR="00980FE1" w:rsidRDefault="003433E4" w:rsidP="00980FE1">
      <w:pPr>
        <w:pStyle w:val="Heading4"/>
      </w:pPr>
      <w:r>
        <w:t>Maintenance</w:t>
      </w:r>
    </w:p>
    <w:p w14:paraId="430FAEAE" w14:textId="52D392C8" w:rsidR="003433E4" w:rsidRDefault="003433E4" w:rsidP="003433E4">
      <w:r>
        <w:t xml:space="preserve">In my solution there are lots of different scripts. This is because of the wide variety of uses and features that I have included. This is good for the user, because the more features the program has the better it will be if these features are implemented correctly. However, for programmers it means that there are lots of different ‘paths’ that can be followed through the code. </w:t>
      </w:r>
    </w:p>
    <w:p w14:paraId="19B2DC7F" w14:textId="42159F39" w:rsidR="003433E4" w:rsidRDefault="003433E4" w:rsidP="003433E4">
      <w:r>
        <w:t xml:space="preserve">With so many scripts it can quickly become confusing for another programmer to work out what is happening. This is one of the reasons that maintainable code is important. There are several parts of creating maintainable code. </w:t>
      </w:r>
    </w:p>
    <w:p w14:paraId="42A153B8" w14:textId="651F153E" w:rsidR="003433E4" w:rsidRDefault="003433E4" w:rsidP="003433E4">
      <w:pPr>
        <w:pStyle w:val="Heading5"/>
      </w:pPr>
      <w:r>
        <w:t>Sub-routines</w:t>
      </w:r>
    </w:p>
    <w:p w14:paraId="17BA6771" w14:textId="5B02F8B7" w:rsidR="003433E4" w:rsidRDefault="003433E4" w:rsidP="003433E4">
      <w:r>
        <w:t xml:space="preserve">Where possible I broken down (decomposed) each part of my solution into as many pieces as possible. This makes it easier to program in little sections and then piece them all together. During my programming I utilised 3 different types of sub-routines. </w:t>
      </w:r>
    </w:p>
    <w:p w14:paraId="3DA41694" w14:textId="7018D848" w:rsidR="003433E4" w:rsidRDefault="003433E4" w:rsidP="003433E4">
      <w:pPr>
        <w:pStyle w:val="Heading6"/>
      </w:pPr>
      <w:r>
        <w:t>Proceudres</w:t>
      </w:r>
    </w:p>
    <w:p w14:paraId="7AC4EF2F" w14:textId="2838CCCA" w:rsidR="003433E4" w:rsidRDefault="003433E4" w:rsidP="003433E4">
      <w:r>
        <w:t xml:space="preserve">Procedures are sub-routines that do not return a value. In C# procedures are ran ‘in-sequence’ this means that it runs sequentially to any other procedure in the solution. Proceudre can take arguments through the use of parameters. The sequential nature of procedures does mean that any un-resolved syntax errors could cause the program to break. </w:t>
      </w:r>
    </w:p>
    <w:p w14:paraId="3B3C8185" w14:textId="5394219F" w:rsidR="003433E4" w:rsidRDefault="003433E4" w:rsidP="003433E4">
      <w:r>
        <w:t xml:space="preserve">In C# these are defined by setting the return value type to ‘void’. These make up the main of my sub-routines. </w:t>
      </w:r>
    </w:p>
    <w:p w14:paraId="416C7590" w14:textId="7B0D0AD5" w:rsidR="003433E4" w:rsidRDefault="003433E4" w:rsidP="003433E4">
      <w:pPr>
        <w:pStyle w:val="Heading6"/>
      </w:pPr>
      <w:r>
        <w:t>Functions</w:t>
      </w:r>
    </w:p>
    <w:p w14:paraId="2B94805C" w14:textId="4A65F3F7" w:rsidR="003433E4" w:rsidRDefault="003433E4" w:rsidP="003433E4">
      <w:r>
        <w:t xml:space="preserve">Functions are sub-routines that return a value. The type of value that is returned is specified in the declaration of the sub-routine. These, like procedures are run sequentially to any other procedure in the solution. It can also take arguments through the use of parameters. Once again, if there is a syntax error inside a function, it could cause the program to break. </w:t>
      </w:r>
    </w:p>
    <w:p w14:paraId="771A6372" w14:textId="0D2EBE9A" w:rsidR="003433E4" w:rsidRDefault="003433E4" w:rsidP="003433E4">
      <w:r>
        <w:t>There are the 2</w:t>
      </w:r>
      <w:r w:rsidRPr="003433E4">
        <w:rPr>
          <w:vertAlign w:val="superscript"/>
        </w:rPr>
        <w:t>nd</w:t>
      </w:r>
      <w:r>
        <w:t xml:space="preserve"> most used sub-routine in my solution</w:t>
      </w:r>
    </w:p>
    <w:p w14:paraId="6A6664AE" w14:textId="77777777" w:rsidR="003433E4" w:rsidRDefault="003433E4" w:rsidP="003433E4">
      <w:pPr>
        <w:pStyle w:val="Heading6"/>
      </w:pPr>
      <w:r w:rsidRPr="003433E4">
        <w:t>IEnumerator</w:t>
      </w:r>
    </w:p>
    <w:p w14:paraId="01877422" w14:textId="624571D4" w:rsidR="003433E4" w:rsidRDefault="003433E4" w:rsidP="003433E4">
      <w:r>
        <w:t>IEnumerators are the least used sub-routine in my solution. Like a procedure or function they can take arguments using parameters. However, IEnumerators don’t work in the same way. You cannot have a defined constant inside an IE</w:t>
      </w:r>
      <w:r w:rsidR="00FA0EB1">
        <w:t xml:space="preserve">numerator. They cannot return values, however they must have a ‘yield return’ statement at the end. IEnumerators don’t run in the same cycle as functions or procedures, they run along side these. In other languages they may be called co-routines. This means that they are useful for waiting until values have been returned or waiting for a fixed number of seconds. </w:t>
      </w:r>
    </w:p>
    <w:p w14:paraId="1557BEF5" w14:textId="362729A7" w:rsidR="00FA0EB1" w:rsidRDefault="00FA0EB1" w:rsidP="00FA0EB1">
      <w:pPr>
        <w:pStyle w:val="Heading4"/>
      </w:pPr>
      <w:r>
        <w:t>Headers</w:t>
      </w:r>
    </w:p>
    <w:p w14:paraId="561D1E7B" w14:textId="1E7CF075" w:rsidR="00FA0EB1" w:rsidRDefault="00FA0EB1" w:rsidP="00FA0EB1">
      <w:r>
        <w:t xml:space="preserve">In C# with Unity, </w:t>
      </w:r>
      <w:r w:rsidR="004F753C">
        <w:t xml:space="preserve">I can add headers above my procedure to organise them into catagories. This not only makes </w:t>
      </w:r>
      <w:r w:rsidR="00047D0A">
        <w:t xml:space="preserve">it easier for the programmer inside the Unity Engine </w:t>
      </w:r>
      <w:sdt>
        <w:sdtPr>
          <w:id w:val="-136179166"/>
          <w:citation/>
        </w:sdtPr>
        <w:sdtContent>
          <w:r w:rsidR="00047D0A">
            <w:fldChar w:fldCharType="begin"/>
          </w:r>
          <w:r w:rsidR="00047D0A">
            <w:instrText xml:space="preserve"> CITATION 2 \l 2057 </w:instrText>
          </w:r>
          <w:r w:rsidR="00047D0A">
            <w:fldChar w:fldCharType="separate"/>
          </w:r>
          <w:r w:rsidR="00047D0A">
            <w:rPr>
              <w:noProof/>
            </w:rPr>
            <w:t>(5)</w:t>
          </w:r>
          <w:r w:rsidR="00047D0A">
            <w:fldChar w:fldCharType="end"/>
          </w:r>
        </w:sdtContent>
      </w:sdt>
      <w:r w:rsidR="00047D0A">
        <w:t xml:space="preserve"> but also when looking through the code, they can see what each variable is for. </w:t>
      </w:r>
    </w:p>
    <w:p w14:paraId="6CA73A20" w14:textId="182BEAAC" w:rsidR="00AC0DE6" w:rsidRDefault="00AC0DE6" w:rsidP="00FA0EB1">
      <w:r>
        <w:t>An example of a set of variables before and after adding headers is shown below:</w:t>
      </w:r>
    </w:p>
    <w:p w14:paraId="234C4F09" w14:textId="77777777" w:rsidR="00AC0DE6" w:rsidRDefault="00AC0DE6" w:rsidP="00AC0D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ort = 2801;</w:t>
      </w:r>
    </w:p>
    <w:p w14:paraId="4180D9BF" w14:textId="77777777" w:rsidR="00AC0DE6" w:rsidRDefault="00AC0DE6" w:rsidP="00AC0D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TcpListener server;</w:t>
      </w:r>
    </w:p>
    <w:p w14:paraId="072E4730" w14:textId="77777777" w:rsidR="00AC0DE6" w:rsidRDefault="00AC0DE6" w:rsidP="00AC0D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serverStarted;</w:t>
      </w:r>
    </w:p>
    <w:p w14:paraId="156DA4E7" w14:textId="77777777" w:rsidR="00AC0DE6" w:rsidRDefault="00AC0DE6" w:rsidP="00AC0DE6">
      <w:pPr>
        <w:autoSpaceDE w:val="0"/>
        <w:autoSpaceDN w:val="0"/>
        <w:adjustRightInd w:val="0"/>
        <w:spacing w:after="0" w:line="240" w:lineRule="auto"/>
        <w:rPr>
          <w:rFonts w:ascii="Cascadia Mono" w:hAnsi="Cascadia Mono" w:cs="Cascadia Mono"/>
          <w:color w:val="000000"/>
          <w:sz w:val="19"/>
          <w:szCs w:val="19"/>
        </w:rPr>
      </w:pPr>
    </w:p>
    <w:p w14:paraId="2A5BE8B1" w14:textId="77777777" w:rsidR="00AC0DE6" w:rsidRDefault="00AC0DE6" w:rsidP="00AC0D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List&lt;ServerClient&gt; clients;</w:t>
      </w:r>
    </w:p>
    <w:p w14:paraId="22FA9FAD" w14:textId="77777777" w:rsidR="00AC0DE6" w:rsidRDefault="00AC0DE6" w:rsidP="00AC0D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List&lt;ServerClient&gt; disconectList;</w:t>
      </w:r>
    </w:p>
    <w:p w14:paraId="03CC6D5E" w14:textId="77777777" w:rsidR="00AC0DE6" w:rsidRDefault="00AC0DE6" w:rsidP="00AC0DE6">
      <w:pPr>
        <w:autoSpaceDE w:val="0"/>
        <w:autoSpaceDN w:val="0"/>
        <w:adjustRightInd w:val="0"/>
        <w:spacing w:after="0" w:line="240" w:lineRule="auto"/>
        <w:rPr>
          <w:rFonts w:ascii="Cascadia Mono" w:hAnsi="Cascadia Mono" w:cs="Cascadia Mono"/>
          <w:color w:val="000000"/>
          <w:sz w:val="19"/>
          <w:szCs w:val="19"/>
        </w:rPr>
      </w:pPr>
    </w:p>
    <w:p w14:paraId="548C677E" w14:textId="77777777" w:rsidR="00AC0DE6" w:rsidRDefault="00AC0DE6" w:rsidP="00AC0D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Server instance;</w:t>
      </w:r>
    </w:p>
    <w:p w14:paraId="296B3D64" w14:textId="77777777" w:rsidR="00AC0DE6" w:rsidRDefault="00AC0DE6" w:rsidP="00AC0DE6">
      <w:pPr>
        <w:autoSpaceDE w:val="0"/>
        <w:autoSpaceDN w:val="0"/>
        <w:adjustRightInd w:val="0"/>
        <w:spacing w:after="0" w:line="240" w:lineRule="auto"/>
        <w:rPr>
          <w:rFonts w:ascii="Cascadia Mono" w:hAnsi="Cascadia Mono" w:cs="Cascadia Mono"/>
          <w:color w:val="000000"/>
          <w:sz w:val="19"/>
          <w:szCs w:val="19"/>
        </w:rPr>
      </w:pPr>
    </w:p>
    <w:p w14:paraId="121EFF65" w14:textId="77777777" w:rsidR="00AC0DE6" w:rsidRDefault="00AC0DE6" w:rsidP="00AC0D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nkedList&lt;(</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ServerClient)&gt; toSend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nkedList&lt;(</w:t>
      </w:r>
      <w:r>
        <w:rPr>
          <w:rFonts w:ascii="Cascadia Mono" w:hAnsi="Cascadia Mono" w:cs="Cascadia Mono"/>
          <w:color w:val="0000FF"/>
          <w:sz w:val="19"/>
          <w:szCs w:val="19"/>
        </w:rPr>
        <w:t>string</w:t>
      </w:r>
      <w:r>
        <w:rPr>
          <w:rFonts w:ascii="Cascadia Mono" w:hAnsi="Cascadia Mono" w:cs="Cascadia Mono"/>
          <w:color w:val="000000"/>
          <w:sz w:val="19"/>
          <w:szCs w:val="19"/>
        </w:rPr>
        <w:t>, ServerClient)&gt;();</w:t>
      </w:r>
    </w:p>
    <w:p w14:paraId="4A3885E8" w14:textId="77777777" w:rsidR="00AC0DE6" w:rsidRDefault="00AC0DE6" w:rsidP="00AC0DE6">
      <w:pPr>
        <w:autoSpaceDE w:val="0"/>
        <w:autoSpaceDN w:val="0"/>
        <w:adjustRightInd w:val="0"/>
        <w:spacing w:after="0" w:line="240" w:lineRule="auto"/>
        <w:rPr>
          <w:rFonts w:ascii="Cascadia Mono" w:hAnsi="Cascadia Mono" w:cs="Cascadia Mono"/>
          <w:color w:val="000000"/>
          <w:sz w:val="19"/>
          <w:szCs w:val="19"/>
        </w:rPr>
      </w:pPr>
    </w:p>
    <w:p w14:paraId="7575E24E" w14:textId="77777777" w:rsidR="00AC0DE6" w:rsidRDefault="00AC0DE6" w:rsidP="00AC0D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ServerController serverController;</w:t>
      </w:r>
    </w:p>
    <w:p w14:paraId="67D686E6" w14:textId="4677C00C" w:rsidR="00AC0DE6" w:rsidRDefault="00AC0DE6" w:rsidP="00AC0DE6">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Encryption encrypter;</w:t>
      </w:r>
    </w:p>
    <w:p w14:paraId="443A77A6" w14:textId="7E9EBDC1" w:rsidR="00AC0DE6" w:rsidRDefault="00AC0DE6" w:rsidP="00AC0DE6">
      <w:r>
        <w:t>After it looks like this:</w:t>
      </w:r>
    </w:p>
    <w:p w14:paraId="6F12BE5C" w14:textId="77777777" w:rsidR="00AB3244" w:rsidRDefault="00AB3244" w:rsidP="00AB324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Server instance;</w:t>
      </w:r>
    </w:p>
    <w:p w14:paraId="3D1DC3C9" w14:textId="77777777" w:rsidR="00AB3244" w:rsidRDefault="00AB3244" w:rsidP="00AB3244">
      <w:pPr>
        <w:autoSpaceDE w:val="0"/>
        <w:autoSpaceDN w:val="0"/>
        <w:adjustRightInd w:val="0"/>
        <w:spacing w:after="0" w:line="240" w:lineRule="auto"/>
        <w:rPr>
          <w:rFonts w:ascii="Cascadia Mono" w:hAnsi="Cascadia Mono" w:cs="Cascadia Mono"/>
          <w:color w:val="000000"/>
          <w:sz w:val="19"/>
          <w:szCs w:val="19"/>
        </w:rPr>
      </w:pPr>
    </w:p>
    <w:p w14:paraId="39ECD34E" w14:textId="77777777" w:rsidR="00AB3244" w:rsidRDefault="00AB3244" w:rsidP="00AB324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Header(</w:t>
      </w:r>
      <w:r>
        <w:rPr>
          <w:rFonts w:ascii="Cascadia Mono" w:hAnsi="Cascadia Mono" w:cs="Cascadia Mono"/>
          <w:color w:val="A31515"/>
          <w:sz w:val="19"/>
          <w:szCs w:val="19"/>
        </w:rPr>
        <w:t>"Port setup"</w:t>
      </w:r>
      <w:r>
        <w:rPr>
          <w:rFonts w:ascii="Cascadia Mono" w:hAnsi="Cascadia Mono" w:cs="Cascadia Mono"/>
          <w:color w:val="000000"/>
          <w:sz w:val="19"/>
          <w:szCs w:val="19"/>
        </w:rPr>
        <w:t>)]</w:t>
      </w:r>
    </w:p>
    <w:p w14:paraId="4D7336A5" w14:textId="77777777" w:rsidR="00AB3244" w:rsidRDefault="00AB3244" w:rsidP="00AB324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ort = 2801;</w:t>
      </w:r>
    </w:p>
    <w:p w14:paraId="58043394" w14:textId="77777777" w:rsidR="00AB3244" w:rsidRDefault="00AB3244" w:rsidP="00AB3244">
      <w:pPr>
        <w:autoSpaceDE w:val="0"/>
        <w:autoSpaceDN w:val="0"/>
        <w:adjustRightInd w:val="0"/>
        <w:spacing w:after="0" w:line="240" w:lineRule="auto"/>
        <w:rPr>
          <w:rFonts w:ascii="Cascadia Mono" w:hAnsi="Cascadia Mono" w:cs="Cascadia Mono"/>
          <w:color w:val="000000"/>
          <w:sz w:val="19"/>
          <w:szCs w:val="19"/>
        </w:rPr>
      </w:pPr>
    </w:p>
    <w:p w14:paraId="343B943A" w14:textId="77777777" w:rsidR="00AB3244" w:rsidRDefault="00AB3244" w:rsidP="00AB324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Header(</w:t>
      </w:r>
      <w:r>
        <w:rPr>
          <w:rFonts w:ascii="Cascadia Mono" w:hAnsi="Cascadia Mono" w:cs="Cascadia Mono"/>
          <w:color w:val="A31515"/>
          <w:sz w:val="19"/>
          <w:szCs w:val="19"/>
        </w:rPr>
        <w:t>"Client lists"</w:t>
      </w:r>
      <w:r>
        <w:rPr>
          <w:rFonts w:ascii="Cascadia Mono" w:hAnsi="Cascadia Mono" w:cs="Cascadia Mono"/>
          <w:color w:val="000000"/>
          <w:sz w:val="19"/>
          <w:szCs w:val="19"/>
        </w:rPr>
        <w:t>)]</w:t>
      </w:r>
    </w:p>
    <w:p w14:paraId="6CB23847" w14:textId="77777777" w:rsidR="00AB3244" w:rsidRDefault="00AB3244" w:rsidP="00AB324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List&lt;ServerClient&gt; clients;</w:t>
      </w:r>
    </w:p>
    <w:p w14:paraId="0C25F960" w14:textId="77777777" w:rsidR="00AB3244" w:rsidRDefault="00AB3244" w:rsidP="00AB324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List&lt;ServerClient&gt; disconectList;</w:t>
      </w:r>
    </w:p>
    <w:p w14:paraId="27DC9BD6" w14:textId="77777777" w:rsidR="00AB3244" w:rsidRDefault="00AB3244" w:rsidP="00AB3244">
      <w:pPr>
        <w:autoSpaceDE w:val="0"/>
        <w:autoSpaceDN w:val="0"/>
        <w:adjustRightInd w:val="0"/>
        <w:spacing w:after="0" w:line="240" w:lineRule="auto"/>
        <w:rPr>
          <w:rFonts w:ascii="Cascadia Mono" w:hAnsi="Cascadia Mono" w:cs="Cascadia Mono"/>
          <w:color w:val="000000"/>
          <w:sz w:val="19"/>
          <w:szCs w:val="19"/>
        </w:rPr>
      </w:pPr>
    </w:p>
    <w:p w14:paraId="555330EA" w14:textId="77777777" w:rsidR="00AB3244" w:rsidRDefault="00AB3244" w:rsidP="00AB324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Header(</w:t>
      </w:r>
      <w:r>
        <w:rPr>
          <w:rFonts w:ascii="Cascadia Mono" w:hAnsi="Cascadia Mono" w:cs="Cascadia Mono"/>
          <w:color w:val="A31515"/>
          <w:sz w:val="19"/>
          <w:szCs w:val="19"/>
        </w:rPr>
        <w:t>"Server Infrastaucture"</w:t>
      </w:r>
      <w:r>
        <w:rPr>
          <w:rFonts w:ascii="Cascadia Mono" w:hAnsi="Cascadia Mono" w:cs="Cascadia Mono"/>
          <w:color w:val="000000"/>
          <w:sz w:val="19"/>
          <w:szCs w:val="19"/>
        </w:rPr>
        <w:t>)]</w:t>
      </w:r>
    </w:p>
    <w:p w14:paraId="7388687B" w14:textId="77777777" w:rsidR="00AB3244" w:rsidRDefault="00AB3244" w:rsidP="00AB324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nkedList&lt;(</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ServerClient)&gt; toSend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nkedList&lt;(</w:t>
      </w:r>
      <w:r>
        <w:rPr>
          <w:rFonts w:ascii="Cascadia Mono" w:hAnsi="Cascadia Mono" w:cs="Cascadia Mono"/>
          <w:color w:val="0000FF"/>
          <w:sz w:val="19"/>
          <w:szCs w:val="19"/>
        </w:rPr>
        <w:t>string</w:t>
      </w:r>
      <w:r>
        <w:rPr>
          <w:rFonts w:ascii="Cascadia Mono" w:hAnsi="Cascadia Mono" w:cs="Cascadia Mono"/>
          <w:color w:val="000000"/>
          <w:sz w:val="19"/>
          <w:szCs w:val="19"/>
        </w:rPr>
        <w:t>, ServerClient)&gt;();</w:t>
      </w:r>
    </w:p>
    <w:p w14:paraId="531D30F7" w14:textId="77777777" w:rsidR="00AB3244" w:rsidRDefault="00AB3244" w:rsidP="00AB324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TcpListener server;</w:t>
      </w:r>
    </w:p>
    <w:p w14:paraId="21EC5E5B" w14:textId="77777777" w:rsidR="00AB3244" w:rsidRDefault="00AB3244" w:rsidP="00AB324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serverStarted;</w:t>
      </w:r>
    </w:p>
    <w:p w14:paraId="03EC8EBF" w14:textId="77777777" w:rsidR="00AB3244" w:rsidRDefault="00AB3244" w:rsidP="00AB3244">
      <w:pPr>
        <w:autoSpaceDE w:val="0"/>
        <w:autoSpaceDN w:val="0"/>
        <w:adjustRightInd w:val="0"/>
        <w:spacing w:after="0" w:line="240" w:lineRule="auto"/>
        <w:rPr>
          <w:rFonts w:ascii="Cascadia Mono" w:hAnsi="Cascadia Mono" w:cs="Cascadia Mono"/>
          <w:color w:val="000000"/>
          <w:sz w:val="19"/>
          <w:szCs w:val="19"/>
        </w:rPr>
      </w:pPr>
    </w:p>
    <w:p w14:paraId="252CE604" w14:textId="77777777" w:rsidR="00AB3244" w:rsidRDefault="00AB3244" w:rsidP="00AB324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Header(</w:t>
      </w:r>
      <w:r>
        <w:rPr>
          <w:rFonts w:ascii="Cascadia Mono" w:hAnsi="Cascadia Mono" w:cs="Cascadia Mono"/>
          <w:color w:val="A31515"/>
          <w:sz w:val="19"/>
          <w:szCs w:val="19"/>
        </w:rPr>
        <w:t>"References"</w:t>
      </w:r>
      <w:r>
        <w:rPr>
          <w:rFonts w:ascii="Cascadia Mono" w:hAnsi="Cascadia Mono" w:cs="Cascadia Mono"/>
          <w:color w:val="000000"/>
          <w:sz w:val="19"/>
          <w:szCs w:val="19"/>
        </w:rPr>
        <w:t>)]</w:t>
      </w:r>
    </w:p>
    <w:p w14:paraId="4680FCDF" w14:textId="77777777" w:rsidR="00AB3244" w:rsidRDefault="00AB3244" w:rsidP="00AB324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ServerController serverController;</w:t>
      </w:r>
    </w:p>
    <w:p w14:paraId="72CD8835" w14:textId="77777777" w:rsidR="00AB3244" w:rsidRDefault="00AB3244" w:rsidP="00AB3244">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Encryption encrypter;</w:t>
      </w:r>
    </w:p>
    <w:p w14:paraId="26F8A162" w14:textId="7217A127" w:rsidR="00AC0DE6" w:rsidRDefault="00AC0DE6" w:rsidP="00AB3244">
      <w:r>
        <w:t xml:space="preserve">This is a lot clearer about what each variable is for, and why it is there. </w:t>
      </w:r>
      <w:r w:rsidR="00AB3244">
        <w:t xml:space="preserve">This makes it easier for other programmers to read and understand what each variable is used for. </w:t>
      </w:r>
    </w:p>
    <w:p w14:paraId="08D37F48" w14:textId="27CA9004" w:rsidR="00420F63" w:rsidRDefault="00420F63" w:rsidP="00AB3244">
      <w:r>
        <w:t xml:space="preserve">I have gone through each of the scripts and added headers to their set of varaibles. </w:t>
      </w:r>
    </w:p>
    <w:p w14:paraId="6D82E48E" w14:textId="17C47B73" w:rsidR="002C3E6F" w:rsidRDefault="002C3E6F" w:rsidP="002C3E6F">
      <w:pPr>
        <w:pStyle w:val="Heading4"/>
      </w:pPr>
      <w:r>
        <w:t>Comments</w:t>
      </w:r>
    </w:p>
    <w:p w14:paraId="212B0921" w14:textId="2634A272" w:rsidR="00B967C1" w:rsidRDefault="00566417" w:rsidP="00566417">
      <w:r>
        <w:t>In programming</w:t>
      </w:r>
      <w:r>
        <w:tab/>
        <w:t xml:space="preserve"> comments are very important. It allows other programmers to easiy deduce what the purpose of that section of code is for. </w:t>
      </w:r>
      <w:r w:rsidR="00B967C1">
        <w:t xml:space="preserve">As I was programming I included comments, I removed these when adding code to this document to avoid confusion. </w:t>
      </w:r>
    </w:p>
    <w:p w14:paraId="74DB901D" w14:textId="48A3D75D" w:rsidR="00B967C1" w:rsidRDefault="00B967C1" w:rsidP="00566417">
      <w:r>
        <w:t>In C# comments are marked with ‘//’ and block comments are marked between ‘/*’ and ‘*/’. An example of my commenting is shown below:</w:t>
      </w:r>
    </w:p>
    <w:p w14:paraId="7AB86D51" w14:textId="77777777" w:rsidR="00B967C1" w:rsidRDefault="00B967C1" w:rsidP="00B967C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8000"/>
          <w:sz w:val="19"/>
          <w:szCs w:val="19"/>
        </w:rPr>
        <w:t>//Requests an item to be deleted</w:t>
      </w:r>
    </w:p>
    <w:p w14:paraId="1046B2E4" w14:textId="77777777" w:rsidR="00B967C1" w:rsidRDefault="00B967C1" w:rsidP="00B967C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DeleteItem()</w:t>
      </w:r>
    </w:p>
    <w:p w14:paraId="03498F0D" w14:textId="77777777" w:rsidR="00B967C1" w:rsidRDefault="00B967C1" w:rsidP="00B967C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8019E5F" w14:textId="77777777" w:rsidR="00B967C1" w:rsidRDefault="00B967C1" w:rsidP="00B967C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8000"/>
          <w:sz w:val="19"/>
          <w:szCs w:val="19"/>
        </w:rPr>
        <w:t>//Creates a server request</w:t>
      </w:r>
    </w:p>
    <w:p w14:paraId="31256247" w14:textId="77777777" w:rsidR="00B967C1" w:rsidRDefault="00B967C1" w:rsidP="00B967C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toSend = </w:t>
      </w:r>
      <w:r>
        <w:rPr>
          <w:rFonts w:ascii="Cascadia Mono" w:hAnsi="Cascadia Mono" w:cs="Cascadia Mono"/>
          <w:color w:val="A31515"/>
          <w:sz w:val="19"/>
          <w:szCs w:val="19"/>
        </w:rPr>
        <w:t>"&amp;STOCKDELETER|"</w:t>
      </w:r>
      <w:r>
        <w:rPr>
          <w:rFonts w:ascii="Cascadia Mono" w:hAnsi="Cascadia Mono" w:cs="Cascadia Mono"/>
          <w:color w:val="000000"/>
          <w:sz w:val="19"/>
          <w:szCs w:val="19"/>
        </w:rPr>
        <w:t xml:space="preserve"> + item.id;</w:t>
      </w:r>
    </w:p>
    <w:p w14:paraId="02381E61" w14:textId="77777777" w:rsidR="00B967C1" w:rsidRDefault="00B967C1" w:rsidP="00B967C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lient.instance.toSend.AddLast(q_toSend);</w:t>
      </w:r>
    </w:p>
    <w:p w14:paraId="3DF227E2" w14:textId="77777777" w:rsidR="00B967C1" w:rsidRDefault="00B967C1" w:rsidP="00B967C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losePanel();</w:t>
      </w:r>
    </w:p>
    <w:p w14:paraId="5089D3C4" w14:textId="0DF0EF3C" w:rsidR="00B967C1" w:rsidRDefault="00B967C1" w:rsidP="00B967C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C8C0E26" w14:textId="740791DE" w:rsidR="006F1433" w:rsidRDefault="00B967C1" w:rsidP="00B967C1">
      <w:r>
        <w:t xml:space="preserve">Code should be made to be self explanatory. Due to the nature of my code, it may be important to clarify what certain parts of my code does. This is why comments are important. </w:t>
      </w:r>
      <w:r>
        <w:br/>
        <w:t xml:space="preserve">Comments can also be used to remove sections of code that are no longer required. For example debug statements that are no longer needed but might be useful in the furture if a new bug appears. </w:t>
      </w:r>
    </w:p>
    <w:p w14:paraId="53F22DDB" w14:textId="7630C9CB" w:rsidR="008F5EF9" w:rsidRDefault="007F0D25" w:rsidP="007F0D25">
      <w:pPr>
        <w:pStyle w:val="Heading4"/>
      </w:pPr>
      <w:r>
        <w:t>Repeated code</w:t>
      </w:r>
    </w:p>
    <w:p w14:paraId="4FE74437" w14:textId="50C01539" w:rsidR="007F0D25" w:rsidRPr="007F0D25" w:rsidRDefault="007F0D25" w:rsidP="007F0D25">
      <w:r>
        <w:t xml:space="preserve">One of the main advantages of using sub-routines and object-oritented programing is that it reduces the amount of repeated code that is required. There is one part of my program where there is still lots of repeated code. This is in the Server and Client scripts. Before clean up there were 25 “toSend.AddFirst” statements over the two scripts. This is to </w:t>
      </w:r>
      <w:r>
        <w:lastRenderedPageBreak/>
        <w:t xml:space="preserve">recognise that data has been received. And can therefore be brough out of all the ‘IF’ statements. After cleaning up there are only 2 of these statements in my entire solution. </w:t>
      </w:r>
    </w:p>
    <w:p w14:paraId="0CD61350" w14:textId="310E3022" w:rsidR="008F5EF9" w:rsidRDefault="008F5EF9" w:rsidP="008F5EF9">
      <w:pPr>
        <w:pStyle w:val="Heading3"/>
      </w:pPr>
      <w:r>
        <w:t xml:space="preserve">Small additional changes </w:t>
      </w:r>
    </w:p>
    <w:p w14:paraId="46121AE5" w14:textId="7B0AAC2E" w:rsidR="008F5EF9" w:rsidRDefault="008F5EF9" w:rsidP="008F5EF9">
      <w:r>
        <w:t xml:space="preserve">The following is a list of additional changes that I have made, this increases the ergonomics of the solution and make the Human-Computer-Interaction better. As well as additional bug fixes. These were all identified during the testing with the Stakeholders. </w:t>
      </w:r>
    </w:p>
    <w:p w14:paraId="18301048" w14:textId="79F9F240" w:rsidR="00D90D26" w:rsidRDefault="00D90D26" w:rsidP="00D90D26">
      <w:pPr>
        <w:pStyle w:val="Heading4"/>
      </w:pPr>
      <w:r>
        <w:t>Pop-ups</w:t>
      </w:r>
    </w:p>
    <w:p w14:paraId="5CC4839C" w14:textId="076F8397" w:rsidR="00D90D26" w:rsidRDefault="00334799" w:rsidP="00D90D26">
      <w:r>
        <w:t>This was pointed out by one of my Stakehoders who own a coffee shop.</w:t>
      </w:r>
      <w:r>
        <w:br/>
      </w:r>
      <w:r w:rsidR="00D90D26">
        <w:t>I have created a pop-up prefab, this will be shown when there is any sort of error. The prefab is shown below:</w:t>
      </w:r>
    </w:p>
    <w:p w14:paraId="19BE3C75" w14:textId="2634A817" w:rsidR="00D90D26" w:rsidRDefault="00582D33" w:rsidP="00D90D26">
      <w:r>
        <w:rPr>
          <w:noProof/>
          <w:lang w:eastAsia="en-GB"/>
        </w:rPr>
        <w:drawing>
          <wp:inline distT="0" distB="0" distL="0" distR="0" wp14:anchorId="4D212E48" wp14:editId="36C078CF">
            <wp:extent cx="7056120" cy="4441190"/>
            <wp:effectExtent l="0" t="0" r="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7056120" cy="4441190"/>
                    </a:xfrm>
                    <a:prstGeom prst="rect">
                      <a:avLst/>
                    </a:prstGeom>
                  </pic:spPr>
                </pic:pic>
              </a:graphicData>
            </a:graphic>
          </wp:inline>
        </w:drawing>
      </w:r>
    </w:p>
    <w:p w14:paraId="10E760A3" w14:textId="5FF66B05" w:rsidR="00582D33" w:rsidRDefault="00582D33" w:rsidP="00D90D26">
      <w:r>
        <w:t xml:space="preserve">I have created a procedure on the client </w:t>
      </w:r>
      <w:r w:rsidR="0098022F">
        <w:t xml:space="preserve">script </w:t>
      </w:r>
      <w:r>
        <w:t xml:space="preserve">which will instansiate this popup. </w:t>
      </w:r>
      <w:r w:rsidR="0098022F">
        <w:t xml:space="preserve">Which is called from various scripts. I have placed it on the client script so that it can also be used with the Admin client. </w:t>
      </w:r>
    </w:p>
    <w:p w14:paraId="1761D96D" w14:textId="4381AD02" w:rsidR="00334799" w:rsidRDefault="00334799" w:rsidP="00334799">
      <w:pPr>
        <w:pStyle w:val="Heading4"/>
      </w:pPr>
      <w:r>
        <w:t>Product ID not clearing</w:t>
      </w:r>
    </w:p>
    <w:p w14:paraId="60D709AE" w14:textId="31AE2219" w:rsidR="00334799" w:rsidRDefault="00334799" w:rsidP="00334799">
      <w:r>
        <w:t xml:space="preserve">This was pointed out by one of the Stakeholders who is a manager at a theme park. </w:t>
      </w:r>
      <w:r>
        <w:br/>
        <w:t>The product ID box doesn’t clear when a different item is selected. If there is a partial input in the box, it doesn’t clear when everything else is updated. To do this I have added to following line of code to the UpdateOrderButtons() procedure</w:t>
      </w:r>
    </w:p>
    <w:p w14:paraId="005EF53F" w14:textId="55F33565" w:rsidR="00334799" w:rsidRDefault="00334799" w:rsidP="00334799">
      <w:pPr>
        <w:rPr>
          <w:rFonts w:ascii="Cascadia Mono" w:hAnsi="Cascadia Mono" w:cs="Cascadia Mono"/>
          <w:color w:val="000000"/>
          <w:sz w:val="19"/>
          <w:szCs w:val="19"/>
        </w:rPr>
      </w:pPr>
      <w:r>
        <w:rPr>
          <w:rFonts w:ascii="Cascadia Mono" w:hAnsi="Cascadia Mono" w:cs="Cascadia Mono"/>
          <w:color w:val="000000"/>
          <w:sz w:val="19"/>
          <w:szCs w:val="19"/>
        </w:rPr>
        <w:t xml:space="preserve">productIDInput.text = </w:t>
      </w:r>
      <w:r>
        <w:rPr>
          <w:rFonts w:ascii="Cascadia Mono" w:hAnsi="Cascadia Mono" w:cs="Cascadia Mono"/>
          <w:color w:val="0000FF"/>
          <w:sz w:val="19"/>
          <w:szCs w:val="19"/>
        </w:rPr>
        <w:t>string</w:t>
      </w:r>
      <w:r>
        <w:rPr>
          <w:rFonts w:ascii="Cascadia Mono" w:hAnsi="Cascadia Mono" w:cs="Cascadia Mono"/>
          <w:color w:val="000000"/>
          <w:sz w:val="19"/>
          <w:szCs w:val="19"/>
        </w:rPr>
        <w:t>.Empty;</w:t>
      </w:r>
    </w:p>
    <w:p w14:paraId="6E5456C8" w14:textId="47B87EF9" w:rsidR="00334799" w:rsidRDefault="00334799" w:rsidP="00334799">
      <w:pPr>
        <w:pStyle w:val="Heading4"/>
      </w:pPr>
      <w:r>
        <w:t>Product ID Input</w:t>
      </w:r>
    </w:p>
    <w:p w14:paraId="41BFE62A" w14:textId="5106DAB0" w:rsidR="000816A5" w:rsidRDefault="00334799" w:rsidP="00334799">
      <w:r>
        <w:t xml:space="preserve">This was also pointed out </w:t>
      </w:r>
      <w:r w:rsidR="002D7475">
        <w:t>by the manager at a theme park.</w:t>
      </w:r>
      <w:r w:rsidR="002D7475">
        <w:br/>
      </w:r>
      <w:r w:rsidR="000816A5">
        <w:t>The product ID box currently doesn’t add items to the order when a correct ID is added and submitted. This is important if the outlets (or stores in other cases) are to use barcode scanners to add products to the order. The process of adding this is quite simple compared to some of the other features that have been processed. The main procedure to achieve this is shown below:</w:t>
      </w:r>
    </w:p>
    <w:p w14:paraId="231A2D3F" w14:textId="77777777" w:rsidR="000816A5" w:rsidRDefault="000816A5" w:rsidP="000816A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ubmitBarcodeNumber()</w:t>
      </w:r>
    </w:p>
    <w:p w14:paraId="3E469DA8" w14:textId="77777777" w:rsidR="000816A5" w:rsidRDefault="000816A5" w:rsidP="000816A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61B12B8" w14:textId="77777777" w:rsidR="000816A5" w:rsidRDefault="000816A5" w:rsidP="000816A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roductId;</w:t>
      </w:r>
    </w:p>
    <w:p w14:paraId="47A9EAC5" w14:textId="77777777" w:rsidR="000816A5" w:rsidRDefault="000816A5" w:rsidP="000816A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TryParse(productIDInput.text, </w:t>
      </w:r>
      <w:r>
        <w:rPr>
          <w:rFonts w:ascii="Cascadia Mono" w:hAnsi="Cascadia Mono" w:cs="Cascadia Mono"/>
          <w:color w:val="0000FF"/>
          <w:sz w:val="19"/>
          <w:szCs w:val="19"/>
        </w:rPr>
        <w:t>out</w:t>
      </w:r>
      <w:r>
        <w:rPr>
          <w:rFonts w:ascii="Cascadia Mono" w:hAnsi="Cascadia Mono" w:cs="Cascadia Mono"/>
          <w:color w:val="000000"/>
          <w:sz w:val="19"/>
          <w:szCs w:val="19"/>
        </w:rPr>
        <w:t xml:space="preserve"> productId);</w:t>
      </w:r>
    </w:p>
    <w:p w14:paraId="5CA05DCF" w14:textId="77777777" w:rsidR="000816A5" w:rsidRDefault="000816A5" w:rsidP="000816A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toSend = </w:t>
      </w:r>
      <w:r>
        <w:rPr>
          <w:rFonts w:ascii="Cascadia Mono" w:hAnsi="Cascadia Mono" w:cs="Cascadia Mono"/>
          <w:color w:val="A31515"/>
          <w:sz w:val="19"/>
          <w:szCs w:val="19"/>
        </w:rPr>
        <w:t>"&amp;STOCKADDDBR|"</w:t>
      </w:r>
      <w:r>
        <w:rPr>
          <w:rFonts w:ascii="Cascadia Mono" w:hAnsi="Cascadia Mono" w:cs="Cascadia Mono"/>
          <w:color w:val="000000"/>
          <w:sz w:val="19"/>
          <w:szCs w:val="19"/>
        </w:rPr>
        <w:t xml:space="preserve"> + productId;</w:t>
      </w:r>
    </w:p>
    <w:p w14:paraId="0F3BAAAA" w14:textId="77777777" w:rsidR="000816A5" w:rsidRDefault="000816A5" w:rsidP="000816A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toSend.AddLast(q_toSend);</w:t>
      </w:r>
    </w:p>
    <w:p w14:paraId="21D6D911" w14:textId="7F0EF4C6" w:rsidR="000816A5" w:rsidRDefault="000816A5" w:rsidP="000816A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BD158E5" w14:textId="2E8482CC" w:rsidR="000816A5" w:rsidRDefault="001322ED" w:rsidP="000816A5">
      <w:r>
        <w:t xml:space="preserve">Along with some other statements on the Client, Server and ServerController scripts, all of which similar statements have been seen before. </w:t>
      </w:r>
    </w:p>
    <w:p w14:paraId="2A01DAFA" w14:textId="4256BD04" w:rsidR="00F03244" w:rsidRDefault="00F03244" w:rsidP="00F03244">
      <w:pPr>
        <w:pStyle w:val="Heading4"/>
      </w:pPr>
      <w:r>
        <w:t>Multiple items not adding quantites together</w:t>
      </w:r>
    </w:p>
    <w:p w14:paraId="52EF532D" w14:textId="702FA7AF" w:rsidR="00F03244" w:rsidRDefault="00F03244" w:rsidP="00F03244">
      <w:r>
        <w:t>As part of my AddOrder procedure I wanted all items of the same time to group together. This means that we aren’t increasing the memory strain on the system by having a very long dictionary. The previous method I used to complete this was occationally would produce a bug and add a new item rather than increasing the quantity. To fix this I programed a custom loop to check the item isn’t already in an array. Shown below:</w:t>
      </w:r>
    </w:p>
    <w:p w14:paraId="568312D2" w14:textId="77777777" w:rsidR="00F03244" w:rsidRDefault="00F03244" w:rsidP="00F0324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CheckObjectInArray&lt;</w:t>
      </w:r>
      <w:r>
        <w:rPr>
          <w:rFonts w:ascii="Cascadia Mono" w:hAnsi="Cascadia Mono" w:cs="Cascadia Mono"/>
          <w:color w:val="2B91AF"/>
          <w:sz w:val="19"/>
          <w:szCs w:val="19"/>
        </w:rPr>
        <w:t>type</w:t>
      </w:r>
      <w:r>
        <w:rPr>
          <w:rFonts w:ascii="Cascadia Mono" w:hAnsi="Cascadia Mono" w:cs="Cascadia Mono"/>
          <w:color w:val="000000"/>
          <w:sz w:val="19"/>
          <w:szCs w:val="19"/>
        </w:rPr>
        <w:t>&gt;(type item, type[] array)</w:t>
      </w:r>
    </w:p>
    <w:p w14:paraId="7D75F4DA" w14:textId="77777777" w:rsidR="00F03244" w:rsidRDefault="00F03244" w:rsidP="00F0324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13F44FC" w14:textId="77777777" w:rsidR="00F03244" w:rsidRDefault="00F03244" w:rsidP="00F0324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type type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array)</w:t>
      </w:r>
    </w:p>
    <w:p w14:paraId="63463FB3" w14:textId="77777777" w:rsidR="00F03244" w:rsidRDefault="00F03244" w:rsidP="00F0324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906B329" w14:textId="77777777" w:rsidR="00F03244" w:rsidRDefault="00F03244" w:rsidP="00F0324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typeItem.Equals(item))</w:t>
      </w:r>
    </w:p>
    <w:p w14:paraId="3113EC69" w14:textId="77777777" w:rsidR="00F03244" w:rsidRDefault="00F03244" w:rsidP="00F0324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4613AAE" w14:textId="77777777" w:rsidR="00F03244" w:rsidRDefault="00F03244" w:rsidP="00F0324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01150A71" w14:textId="77777777" w:rsidR="00F03244" w:rsidRDefault="00F03244" w:rsidP="00F0324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F3E53BD" w14:textId="77777777" w:rsidR="00F03244" w:rsidRDefault="00F03244" w:rsidP="00F0324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51F4677" w14:textId="77777777" w:rsidR="00F03244" w:rsidRDefault="00F03244" w:rsidP="00F0324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6F40E12D" w14:textId="0BDF092E" w:rsidR="00F03244" w:rsidRDefault="00F03244" w:rsidP="00F03244">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66FDF8D" w14:textId="42A5A7CC" w:rsidR="00F03244" w:rsidRDefault="00DF026F" w:rsidP="00F03244">
      <w:r>
        <w:t xml:space="preserve">This fixed </w:t>
      </w:r>
      <w:r w:rsidR="00AF1C93">
        <w:t>the</w:t>
      </w:r>
      <w:r>
        <w:t xml:space="preserve"> issue</w:t>
      </w:r>
      <w:r w:rsidR="00AF1C93">
        <w:t xml:space="preserve">. </w:t>
      </w:r>
    </w:p>
    <w:p w14:paraId="3694171F" w14:textId="433EFC8A" w:rsidR="00AF1C93" w:rsidRDefault="00AF1C93" w:rsidP="00AF1C93">
      <w:pPr>
        <w:pStyle w:val="Heading4"/>
      </w:pPr>
      <w:r>
        <w:t>Completing a transaction without payment</w:t>
      </w:r>
    </w:p>
    <w:p w14:paraId="626B097B" w14:textId="323535E5" w:rsidR="00AF1C93" w:rsidRDefault="00AF1C93" w:rsidP="00AF1C93">
      <w:r>
        <w:t>When completing a transaction, during my testing I was able to complete a transaction without paying, simply by pressing ‘Complete transaction’. To protect against this I have added the following code to my ‘CompleteTransaciton’ procedure.</w:t>
      </w:r>
    </w:p>
    <w:p w14:paraId="641A934A" w14:textId="77777777" w:rsidR="00AF1C93" w:rsidRDefault="00AF1C93" w:rsidP="00AF1C9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amountRemaining &gt; 0 )</w:t>
      </w:r>
    </w:p>
    <w:p w14:paraId="6A916B33" w14:textId="77777777" w:rsidR="00AF1C93" w:rsidRDefault="00AF1C93" w:rsidP="00AF1C9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7CA8441" w14:textId="77777777" w:rsidR="00AF1C93" w:rsidRDefault="00AF1C93" w:rsidP="00AF1C9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lient.CreateErrorPopup(</w:t>
      </w:r>
      <w:r>
        <w:rPr>
          <w:rFonts w:ascii="Cascadia Mono" w:hAnsi="Cascadia Mono" w:cs="Cascadia Mono"/>
          <w:color w:val="A31515"/>
          <w:sz w:val="19"/>
          <w:szCs w:val="19"/>
        </w:rPr>
        <w:t>"Not fully paid"</w:t>
      </w:r>
      <w:r>
        <w:rPr>
          <w:rFonts w:ascii="Cascadia Mono" w:hAnsi="Cascadia Mono" w:cs="Cascadia Mono"/>
          <w:color w:val="000000"/>
          <w:sz w:val="19"/>
          <w:szCs w:val="19"/>
        </w:rPr>
        <w:t>);</w:t>
      </w:r>
    </w:p>
    <w:p w14:paraId="5F408DB3" w14:textId="77777777" w:rsidR="00AF1C93" w:rsidRDefault="00AF1C93" w:rsidP="00AF1C9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3E6166F0" w14:textId="024317AD" w:rsidR="00AF1C93" w:rsidRDefault="00AF1C93" w:rsidP="00AF1C93">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EFFAF2" w14:textId="0743A434" w:rsidR="00AF1C93" w:rsidRDefault="00AF1C93" w:rsidP="00AF1C93">
      <w:r>
        <w:t xml:space="preserve">This produces an error screen if the order hasn’t been completely paid for yet, then returns. Not allow the process to complete any further. </w:t>
      </w:r>
    </w:p>
    <w:p w14:paraId="2C2D7B50" w14:textId="32C37018" w:rsidR="00702C35" w:rsidRDefault="00EB28AF" w:rsidP="00EB28AF">
      <w:pPr>
        <w:pStyle w:val="Heading4"/>
      </w:pPr>
      <w:r>
        <w:t>Stock modify not showing current values</w:t>
      </w:r>
    </w:p>
    <w:p w14:paraId="77A5E808" w14:textId="6253D508" w:rsidR="00EB28AF" w:rsidRDefault="00EB28AF" w:rsidP="00EB28AF">
      <w:r>
        <w:t>When opening the stock modify page, after selecting an item the popup that appears doesn’t include the current values for the item. This means that the user cannot see what they are changing the values from. The code below fixes this issue and is on my StockModifyController:</w:t>
      </w:r>
    </w:p>
    <w:p w14:paraId="07C403D2" w14:textId="77777777" w:rsidR="00EB28AF" w:rsidRDefault="00EB28AF" w:rsidP="00EB28A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etUIElementValues()</w:t>
      </w:r>
    </w:p>
    <w:p w14:paraId="05D3550D" w14:textId="77777777" w:rsidR="00EB28AF" w:rsidRDefault="00EB28AF" w:rsidP="00EB28A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7728B52" w14:textId="77777777" w:rsidR="00EB28AF" w:rsidRDefault="00EB28AF" w:rsidP="00EB28A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ameInput.text = item.name;</w:t>
      </w:r>
    </w:p>
    <w:p w14:paraId="20579A17" w14:textId="77777777" w:rsidR="00EB28AF" w:rsidRDefault="00EB28AF" w:rsidP="00EB28A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iceInput.text = item.price.ToString();</w:t>
      </w:r>
    </w:p>
    <w:p w14:paraId="5BBF1AE7" w14:textId="77777777" w:rsidR="00EB28AF" w:rsidRDefault="00EB28AF" w:rsidP="00EB28A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ypeInput.text = item.type.ToString();</w:t>
      </w:r>
    </w:p>
    <w:p w14:paraId="373FAC8D" w14:textId="4D77F2BF" w:rsidR="00EB28AF" w:rsidRDefault="00EB28AF" w:rsidP="00EB28AF">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DA879A2" w14:textId="5C603DD5" w:rsidR="00EB28AF" w:rsidRDefault="00EB28AF" w:rsidP="00EB28AF">
      <w:r>
        <w:t>This is then called when the panel is instanciated.</w:t>
      </w:r>
    </w:p>
    <w:p w14:paraId="0B627CF3" w14:textId="1E1F7891" w:rsidR="00EB28AF" w:rsidRDefault="00EB28AF" w:rsidP="00EB28AF">
      <w:pPr>
        <w:pStyle w:val="Heading4"/>
      </w:pPr>
      <w:r>
        <w:t xml:space="preserve">Exceding Int32 </w:t>
      </w:r>
      <w:r w:rsidR="003F567F">
        <w:t>length</w:t>
      </w:r>
    </w:p>
    <w:p w14:paraId="3EF9A816" w14:textId="1D055823" w:rsidR="003F567F" w:rsidRDefault="003F567F" w:rsidP="003F567F">
      <w:r>
        <w:t xml:space="preserve">During testing I entered an EAN number into my ID value for an item. After doing this the program stopped due to an error. The value exceded the maximum for an Int32. In C# an Int32 means a 32 bit integer, it is the maximum size that a normal integer can be and is implicitly defined. In C# there are also Int64 (64-bit integers) which are also called ‘longs’ the maximum value for these is </w:t>
      </w:r>
      <w:r w:rsidRPr="003F567F">
        <w:t>18446744073709551615</w:t>
      </w:r>
      <w:r>
        <w:t xml:space="preserve"> (2</w:t>
      </w:r>
      <w:r>
        <w:rPr>
          <w:vertAlign w:val="superscript"/>
        </w:rPr>
        <w:t>64</w:t>
      </w:r>
      <w:r>
        <w:t xml:space="preserve">-1) which is a 20-digit integer. Standard EAN numbers are only 13-digits long. So I will be replacing all ID values for the Stock database and the Transaction database with these ‘long integers’. </w:t>
      </w:r>
    </w:p>
    <w:p w14:paraId="7112F893" w14:textId="4FBCD892" w:rsidR="003F567F" w:rsidRDefault="003F567F" w:rsidP="003F567F">
      <w:r>
        <w:t>An example of how this is achieved in C# is shown below:</w:t>
      </w:r>
    </w:p>
    <w:p w14:paraId="1ACD3D85" w14:textId="656F5902" w:rsidR="003F567F" w:rsidRDefault="003F567F" w:rsidP="003F567F">
      <w:pPr>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long</w:t>
      </w:r>
      <w:r>
        <w:rPr>
          <w:rFonts w:ascii="Cascadia Mono" w:hAnsi="Cascadia Mono" w:cs="Cascadia Mono"/>
          <w:color w:val="000000"/>
          <w:sz w:val="19"/>
          <w:szCs w:val="19"/>
        </w:rPr>
        <w:t xml:space="preserve"> id = 0;</w:t>
      </w:r>
    </w:p>
    <w:p w14:paraId="7BB67EC9" w14:textId="35925DE7" w:rsidR="003F567F" w:rsidRPr="003F567F" w:rsidRDefault="003F567F" w:rsidP="003F567F">
      <w:r>
        <w:t xml:space="preserve">After replacing these I have had no issues. </w:t>
      </w:r>
      <w:bookmarkStart w:id="443" w:name="_GoBack"/>
      <w:bookmarkEnd w:id="443"/>
    </w:p>
    <w:p w14:paraId="68A8B028" w14:textId="75315B46" w:rsidR="00CF6188" w:rsidRDefault="00CF6188" w:rsidP="00C213DD">
      <w:r>
        <w:br w:type="page"/>
      </w:r>
    </w:p>
    <w:p w14:paraId="4F44F5CE" w14:textId="77777777" w:rsidR="00CF6188" w:rsidRPr="00CF6188" w:rsidRDefault="00CF6188" w:rsidP="00CF6188"/>
    <w:p w14:paraId="270F8C7C" w14:textId="77777777" w:rsidR="0076330B" w:rsidRDefault="0076330B" w:rsidP="0076330B"/>
    <w:p w14:paraId="1A8D316A" w14:textId="77777777" w:rsidR="0076330B" w:rsidRPr="0076330B" w:rsidRDefault="0076330B" w:rsidP="0076330B">
      <w:pPr>
        <w:sectPr w:rsidR="0076330B" w:rsidRPr="0076330B" w:rsidSect="006D6AE7">
          <w:pgSz w:w="11906" w:h="16838"/>
          <w:pgMar w:top="397" w:right="397" w:bottom="397" w:left="397" w:header="709" w:footer="709" w:gutter="0"/>
          <w:cols w:space="708"/>
          <w:docGrid w:linePitch="381"/>
        </w:sectPr>
      </w:pPr>
    </w:p>
    <w:p w14:paraId="6950D81A" w14:textId="1929D71E" w:rsidR="00EE2C65" w:rsidRPr="00A84258" w:rsidRDefault="00C41450" w:rsidP="00EE2C65">
      <w:pPr>
        <w:pStyle w:val="Heading1"/>
        <w:rPr>
          <w:rFonts w:cstheme="minorHAnsi"/>
        </w:rPr>
      </w:pPr>
      <w:bookmarkStart w:id="444" w:name="_Toc122005858"/>
      <w:r>
        <w:rPr>
          <w:rFonts w:cstheme="minorHAnsi"/>
        </w:rPr>
        <w:lastRenderedPageBreak/>
        <w:t>D</w:t>
      </w:r>
      <w:r w:rsidR="00E532BC" w:rsidRPr="00A84258">
        <w:rPr>
          <w:rFonts w:cstheme="minorHAnsi"/>
        </w:rPr>
        <w:t>efinitions</w:t>
      </w:r>
      <w:bookmarkEnd w:id="444"/>
    </w:p>
    <w:p w14:paraId="5D7F4778" w14:textId="77777777" w:rsidR="00E0453B" w:rsidRPr="00A84258" w:rsidRDefault="00E0453B" w:rsidP="00132760">
      <w:pPr>
        <w:ind w:left="2098" w:hanging="2098"/>
        <w:rPr>
          <w:rFonts w:cstheme="minorHAnsi"/>
        </w:rPr>
      </w:pPr>
      <w:r w:rsidRPr="00A84258">
        <w:rPr>
          <w:rFonts w:cstheme="minorHAnsi"/>
        </w:rPr>
        <w:t>2D</w:t>
      </w:r>
      <w:r w:rsidRPr="00A84258">
        <w:rPr>
          <w:rFonts w:cstheme="minorHAnsi"/>
        </w:rPr>
        <w:tab/>
        <w:t>2-Dimensional</w:t>
      </w:r>
    </w:p>
    <w:p w14:paraId="76E5A141" w14:textId="4FB4750A" w:rsidR="00E0453B" w:rsidRPr="00A84258" w:rsidRDefault="00E0453B" w:rsidP="00132760">
      <w:pPr>
        <w:ind w:left="2098" w:hanging="2098"/>
        <w:rPr>
          <w:rFonts w:cstheme="minorHAnsi"/>
        </w:rPr>
      </w:pPr>
      <w:r w:rsidRPr="00A84258">
        <w:rPr>
          <w:rFonts w:cstheme="minorHAnsi"/>
        </w:rPr>
        <w:t>3D</w:t>
      </w:r>
      <w:r w:rsidRPr="00A84258">
        <w:rPr>
          <w:rFonts w:cstheme="minorHAnsi"/>
        </w:rPr>
        <w:tab/>
        <w:t>3-Di</w:t>
      </w:r>
      <w:r w:rsidR="003D0BD3">
        <w:rPr>
          <w:rFonts w:cstheme="minorHAnsi"/>
        </w:rPr>
        <w:t>men</w:t>
      </w:r>
      <w:r w:rsidRPr="00A84258">
        <w:rPr>
          <w:rFonts w:cstheme="minorHAnsi"/>
        </w:rPr>
        <w:t>sional</w:t>
      </w:r>
    </w:p>
    <w:p w14:paraId="62683292" w14:textId="77777777" w:rsidR="00E0453B" w:rsidRDefault="00E0453B" w:rsidP="00132760">
      <w:pPr>
        <w:ind w:left="2098" w:hanging="2098"/>
        <w:rPr>
          <w:rFonts w:cstheme="minorHAnsi"/>
        </w:rPr>
      </w:pPr>
      <w:r w:rsidRPr="00F2138D">
        <w:rPr>
          <w:rFonts w:cstheme="minorHAnsi"/>
        </w:rPr>
        <w:t>AR</w:t>
      </w:r>
      <w:r w:rsidRPr="00F2138D">
        <w:rPr>
          <w:rFonts w:cstheme="minorHAnsi"/>
        </w:rPr>
        <w:tab/>
        <w:t>Augmented Reality</w:t>
      </w:r>
    </w:p>
    <w:p w14:paraId="10C13A1C" w14:textId="0905DF03" w:rsidR="00F07398" w:rsidRPr="00F2138D" w:rsidRDefault="00F07398" w:rsidP="00132760">
      <w:pPr>
        <w:ind w:left="2098" w:hanging="2098"/>
        <w:rPr>
          <w:rFonts w:cstheme="minorHAnsi"/>
        </w:rPr>
      </w:pPr>
      <w:r>
        <w:rPr>
          <w:rFonts w:cstheme="minorHAnsi"/>
        </w:rPr>
        <w:t>Argument</w:t>
      </w:r>
      <w:r>
        <w:rPr>
          <w:rFonts w:cstheme="minorHAnsi"/>
        </w:rPr>
        <w:tab/>
      </w:r>
    </w:p>
    <w:p w14:paraId="526903E6" w14:textId="43D03588" w:rsidR="00296B88" w:rsidRDefault="00296B88" w:rsidP="00132760">
      <w:pPr>
        <w:ind w:left="2098" w:hanging="2098"/>
        <w:rPr>
          <w:rFonts w:cstheme="minorHAnsi"/>
        </w:rPr>
      </w:pPr>
      <w:r w:rsidRPr="00F2138D">
        <w:rPr>
          <w:rFonts w:cstheme="minorHAnsi"/>
        </w:rPr>
        <w:t xml:space="preserve">Array </w:t>
      </w:r>
      <w:r w:rsidRPr="00F2138D">
        <w:rPr>
          <w:rFonts w:cstheme="minorHAnsi"/>
        </w:rPr>
        <w:tab/>
        <w:t xml:space="preserve">An indexed List. </w:t>
      </w:r>
    </w:p>
    <w:p w14:paraId="25A272A8" w14:textId="18FD3983" w:rsidR="00092DF1" w:rsidRPr="00F2138D" w:rsidRDefault="00092DF1" w:rsidP="00132760">
      <w:pPr>
        <w:ind w:left="2098" w:hanging="2098"/>
        <w:rPr>
          <w:rFonts w:cstheme="minorHAnsi"/>
        </w:rPr>
      </w:pPr>
      <w:r>
        <w:rPr>
          <w:rFonts w:cstheme="minorHAnsi"/>
        </w:rPr>
        <w:t>ASCII</w:t>
      </w:r>
      <w:r>
        <w:rPr>
          <w:rFonts w:cstheme="minorHAnsi"/>
        </w:rPr>
        <w:tab/>
        <w:t>American Standard Code for Information Interchange</w:t>
      </w:r>
    </w:p>
    <w:p w14:paraId="21C767DF" w14:textId="77777777" w:rsidR="0036036E" w:rsidRPr="00F2138D" w:rsidRDefault="0036036E" w:rsidP="00132760">
      <w:pPr>
        <w:ind w:left="2098" w:hanging="2098"/>
        <w:rPr>
          <w:rFonts w:cstheme="minorHAnsi"/>
        </w:rPr>
      </w:pPr>
      <w:r w:rsidRPr="00F2138D">
        <w:rPr>
          <w:rFonts w:cstheme="minorHAnsi"/>
        </w:rPr>
        <w:t>DNS</w:t>
      </w:r>
      <w:r w:rsidRPr="00F2138D">
        <w:rPr>
          <w:rFonts w:cstheme="minorHAnsi"/>
        </w:rPr>
        <w:tab/>
        <w:t>Domain Naming Service</w:t>
      </w:r>
    </w:p>
    <w:p w14:paraId="79E89D44" w14:textId="77777777" w:rsidR="0036036E" w:rsidRPr="00F2138D" w:rsidRDefault="0036036E" w:rsidP="00132760">
      <w:pPr>
        <w:ind w:left="2098" w:hanging="2098"/>
        <w:rPr>
          <w:rFonts w:cstheme="minorHAnsi"/>
        </w:rPr>
      </w:pPr>
      <w:r w:rsidRPr="00F2138D">
        <w:rPr>
          <w:rFonts w:cstheme="minorHAnsi"/>
        </w:rPr>
        <w:t>DDNS</w:t>
      </w:r>
      <w:r w:rsidRPr="00F2138D">
        <w:rPr>
          <w:rFonts w:cstheme="minorHAnsi"/>
        </w:rPr>
        <w:tab/>
        <w:t>Dynamic Domain Naming Service</w:t>
      </w:r>
    </w:p>
    <w:p w14:paraId="6BE62FF0" w14:textId="09809334" w:rsidR="00296B88" w:rsidRPr="00073947" w:rsidRDefault="00296B88" w:rsidP="00132760">
      <w:pPr>
        <w:ind w:left="2098" w:hanging="2098"/>
        <w:rPr>
          <w:rFonts w:cstheme="minorHAnsi"/>
        </w:rPr>
      </w:pPr>
      <w:r w:rsidRPr="00F2138D">
        <w:rPr>
          <w:rFonts w:cstheme="minorHAnsi"/>
        </w:rPr>
        <w:t>C#</w:t>
      </w:r>
      <w:r w:rsidRPr="00F2138D">
        <w:rPr>
          <w:rFonts w:cstheme="minorHAnsi"/>
        </w:rPr>
        <w:tab/>
        <w:t>An Object Oriented Programming language that is used with Unity Engine</w:t>
      </w:r>
      <w:r w:rsidR="00E532BC" w:rsidRPr="00F2138D">
        <w:rPr>
          <w:rFonts w:cstheme="minorHAnsi"/>
        </w:rPr>
        <w:t xml:space="preserve"> </w:t>
      </w:r>
      <w:sdt>
        <w:sdtPr>
          <w:rPr>
            <w:rFonts w:cstheme="minorHAnsi"/>
            <w:vertAlign w:val="superscript"/>
          </w:rPr>
          <w:id w:val="-1497189989"/>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073947">
        <w:rPr>
          <w:rFonts w:cstheme="minorHAnsi"/>
        </w:rPr>
        <w:t xml:space="preserve"> </w:t>
      </w:r>
    </w:p>
    <w:p w14:paraId="78C9FC4D" w14:textId="77777777" w:rsidR="002F5A57" w:rsidRPr="00F2138D" w:rsidRDefault="00296B88" w:rsidP="002F5A57">
      <w:pPr>
        <w:ind w:left="2098" w:hanging="2098"/>
        <w:rPr>
          <w:rFonts w:cstheme="minorHAnsi"/>
        </w:rPr>
      </w:pPr>
      <w:r w:rsidRPr="00F2138D">
        <w:rPr>
          <w:rFonts w:cstheme="minorHAnsi"/>
        </w:rPr>
        <w:t xml:space="preserve">Co-Routines </w:t>
      </w:r>
      <w:r w:rsidRPr="00F2138D">
        <w:rPr>
          <w:rFonts w:cstheme="minorHAnsi"/>
        </w:rPr>
        <w:tab/>
        <w:t>A function that can suspend its execution before reaching return. It can also indirectly pass control to an</w:t>
      </w:r>
      <w:r w:rsidR="00E47F60" w:rsidRPr="00F2138D">
        <w:rPr>
          <w:rFonts w:cstheme="minorHAnsi"/>
        </w:rPr>
        <w:t>other co-routine for some time</w:t>
      </w:r>
    </w:p>
    <w:p w14:paraId="77E10863" w14:textId="77777777" w:rsidR="00296B88" w:rsidRDefault="00296B88" w:rsidP="00132760">
      <w:pPr>
        <w:ind w:left="2098" w:hanging="2098"/>
        <w:rPr>
          <w:rFonts w:cstheme="minorHAnsi"/>
        </w:rPr>
      </w:pPr>
      <w:r w:rsidRPr="00F2138D">
        <w:rPr>
          <w:rFonts w:cstheme="minorHAnsi"/>
        </w:rPr>
        <w:t>Dictionary</w:t>
      </w:r>
      <w:r w:rsidRPr="00F2138D">
        <w:rPr>
          <w:rFonts w:cstheme="minorHAnsi"/>
        </w:rPr>
        <w:tab/>
        <w:t>An unordered list that is indexed using a unique identifier or key</w:t>
      </w:r>
      <w:r w:rsidR="00E47F60" w:rsidRPr="00F2138D">
        <w:rPr>
          <w:rFonts w:cstheme="minorHAnsi"/>
        </w:rPr>
        <w:t xml:space="preserve"> for each piece of information</w:t>
      </w:r>
    </w:p>
    <w:p w14:paraId="6121AA24" w14:textId="3E7253F0" w:rsidR="0058737A" w:rsidRPr="00F2138D" w:rsidRDefault="0058737A" w:rsidP="00132760">
      <w:pPr>
        <w:ind w:left="2098" w:hanging="2098"/>
        <w:rPr>
          <w:rFonts w:cstheme="minorHAnsi"/>
        </w:rPr>
      </w:pPr>
      <w:r>
        <w:rPr>
          <w:rFonts w:cstheme="minorHAnsi"/>
        </w:rPr>
        <w:t>EAN</w:t>
      </w:r>
      <w:r>
        <w:rPr>
          <w:rFonts w:cstheme="minorHAnsi"/>
        </w:rPr>
        <w:tab/>
        <w:t xml:space="preserve">European Article Number, </w:t>
      </w:r>
      <w:r w:rsidRPr="0058737A">
        <w:rPr>
          <w:rFonts w:cstheme="minorHAnsi"/>
        </w:rPr>
        <w:t>a standard describing a barcode symbology and numbering system used in global trade to identify a specific retail product</w:t>
      </w:r>
      <w:r>
        <w:rPr>
          <w:rFonts w:cstheme="minorHAnsi"/>
        </w:rPr>
        <w:t xml:space="preserve"> </w:t>
      </w:r>
    </w:p>
    <w:p w14:paraId="0F0BA5E5" w14:textId="77777777" w:rsidR="002F5A57" w:rsidRPr="00F2138D" w:rsidRDefault="002F5A57" w:rsidP="00132760">
      <w:pPr>
        <w:ind w:left="2098" w:hanging="2098"/>
        <w:rPr>
          <w:rFonts w:cstheme="minorHAnsi"/>
        </w:rPr>
      </w:pPr>
      <w:r w:rsidRPr="00F2138D">
        <w:rPr>
          <w:rFonts w:cstheme="minorHAnsi"/>
        </w:rPr>
        <w:t>GB</w:t>
      </w:r>
      <w:r w:rsidRPr="00F2138D">
        <w:rPr>
          <w:rFonts w:cstheme="minorHAnsi"/>
        </w:rPr>
        <w:tab/>
        <w:t>Gigabytes or 1,000,000,000 bytes or 8,000,000,000 bits</w:t>
      </w:r>
    </w:p>
    <w:p w14:paraId="4CE7F345" w14:textId="1CA0AD50" w:rsidR="00E47F60" w:rsidRPr="00F2138D" w:rsidRDefault="00E47F60" w:rsidP="00132760">
      <w:pPr>
        <w:ind w:left="2098" w:hanging="2098"/>
        <w:rPr>
          <w:rFonts w:cstheme="minorHAnsi"/>
        </w:rPr>
      </w:pPr>
      <w:r w:rsidRPr="00F2138D">
        <w:rPr>
          <w:rFonts w:cstheme="minorHAnsi"/>
        </w:rPr>
        <w:t>GUI</w:t>
      </w:r>
      <w:r w:rsidRPr="00F2138D">
        <w:rPr>
          <w:rFonts w:cstheme="minorHAnsi"/>
        </w:rPr>
        <w:tab/>
        <w:t>Graphical User Interface</w:t>
      </w:r>
    </w:p>
    <w:p w14:paraId="5B259FCA" w14:textId="2BCFB7CB" w:rsidR="00E43948" w:rsidRPr="00F2138D" w:rsidRDefault="00E43948" w:rsidP="00132760">
      <w:pPr>
        <w:ind w:left="2098" w:hanging="2098"/>
        <w:rPr>
          <w:rFonts w:cstheme="minorHAnsi"/>
        </w:rPr>
      </w:pPr>
      <w:r w:rsidRPr="00F2138D">
        <w:rPr>
          <w:rFonts w:cstheme="minorHAnsi"/>
        </w:rPr>
        <w:t>HCI</w:t>
      </w:r>
      <w:r w:rsidRPr="00F2138D">
        <w:rPr>
          <w:rFonts w:cstheme="minorHAnsi"/>
        </w:rPr>
        <w:tab/>
        <w:t>Human</w:t>
      </w:r>
      <w:r w:rsidR="003D0BD3">
        <w:rPr>
          <w:rFonts w:cstheme="minorHAnsi"/>
        </w:rPr>
        <w:t>-</w:t>
      </w:r>
      <w:r w:rsidRPr="00F2138D">
        <w:rPr>
          <w:rFonts w:cstheme="minorHAnsi"/>
        </w:rPr>
        <w:t>Computer Interaction</w:t>
      </w:r>
    </w:p>
    <w:p w14:paraId="796C76EE" w14:textId="77777777" w:rsidR="00506BF9" w:rsidRPr="00F2138D" w:rsidRDefault="00506BF9" w:rsidP="00132760">
      <w:pPr>
        <w:ind w:left="2098" w:hanging="2098"/>
        <w:rPr>
          <w:rFonts w:cstheme="minorHAnsi"/>
        </w:rPr>
      </w:pPr>
      <w:r w:rsidRPr="00F2138D">
        <w:rPr>
          <w:rFonts w:cstheme="minorHAnsi"/>
        </w:rPr>
        <w:t>ID</w:t>
      </w:r>
      <w:r w:rsidRPr="00F2138D">
        <w:rPr>
          <w:rFonts w:cstheme="minorHAnsi"/>
        </w:rPr>
        <w:tab/>
        <w:t>Identification</w:t>
      </w:r>
    </w:p>
    <w:p w14:paraId="511B72A2" w14:textId="77777777" w:rsidR="00FE5F52" w:rsidRPr="00F2138D" w:rsidRDefault="00FE5F52" w:rsidP="00132760">
      <w:pPr>
        <w:ind w:left="2098" w:hanging="2098"/>
        <w:rPr>
          <w:rFonts w:cstheme="minorHAnsi"/>
        </w:rPr>
      </w:pPr>
      <w:r w:rsidRPr="00F2138D">
        <w:rPr>
          <w:rFonts w:cstheme="minorHAnsi"/>
        </w:rPr>
        <w:t>IEnumerators</w:t>
      </w:r>
      <w:r w:rsidRPr="00F2138D">
        <w:rPr>
          <w:rFonts w:cstheme="minorHAnsi"/>
        </w:rPr>
        <w:tab/>
        <w:t>C#</w:t>
      </w:r>
      <w:r w:rsidR="00296B88" w:rsidRPr="00F2138D">
        <w:rPr>
          <w:rFonts w:cstheme="minorHAnsi"/>
        </w:rPr>
        <w:t>s i</w:t>
      </w:r>
      <w:r w:rsidR="00E47F60" w:rsidRPr="00F2138D">
        <w:rPr>
          <w:rFonts w:cstheme="minorHAnsi"/>
        </w:rPr>
        <w:t>mplementation of co-routines</w:t>
      </w:r>
    </w:p>
    <w:p w14:paraId="25099987" w14:textId="77777777" w:rsidR="00A73803" w:rsidRPr="00F2138D" w:rsidRDefault="00A73803" w:rsidP="00132760">
      <w:pPr>
        <w:ind w:left="2098" w:hanging="2098"/>
        <w:rPr>
          <w:rFonts w:cstheme="minorHAnsi"/>
        </w:rPr>
      </w:pPr>
      <w:r w:rsidRPr="00F2138D">
        <w:rPr>
          <w:rFonts w:cstheme="minorHAnsi"/>
        </w:rPr>
        <w:t>IP</w:t>
      </w:r>
      <w:r w:rsidRPr="00F2138D">
        <w:rPr>
          <w:rFonts w:cstheme="minorHAnsi"/>
        </w:rPr>
        <w:tab/>
        <w:t>Internet Protocol</w:t>
      </w:r>
    </w:p>
    <w:p w14:paraId="7C53A05D" w14:textId="77777777" w:rsidR="00A73803" w:rsidRPr="00F2138D" w:rsidRDefault="00A73803" w:rsidP="00132760">
      <w:pPr>
        <w:ind w:left="2098" w:hanging="2098"/>
        <w:rPr>
          <w:rFonts w:cstheme="minorHAnsi"/>
        </w:rPr>
      </w:pPr>
      <w:r w:rsidRPr="00F2138D">
        <w:rPr>
          <w:rFonts w:cstheme="minorHAnsi"/>
        </w:rPr>
        <w:t>IP address</w:t>
      </w:r>
      <w:r w:rsidRPr="00F2138D">
        <w:rPr>
          <w:rFonts w:cstheme="minorHAnsi"/>
        </w:rPr>
        <w:tab/>
        <w:t>Internet Protocol address</w:t>
      </w:r>
    </w:p>
    <w:p w14:paraId="2F3C0533" w14:textId="77777777" w:rsidR="008D2C18" w:rsidRPr="00F2138D" w:rsidRDefault="00B02391" w:rsidP="00132760">
      <w:pPr>
        <w:ind w:left="2098" w:hanging="2098"/>
        <w:rPr>
          <w:rFonts w:cstheme="minorHAnsi"/>
        </w:rPr>
      </w:pPr>
      <w:r w:rsidRPr="00F2138D">
        <w:rPr>
          <w:rFonts w:cstheme="minorHAnsi"/>
        </w:rPr>
        <w:t>EPoS</w:t>
      </w:r>
      <w:r w:rsidR="00E47F60" w:rsidRPr="00F2138D">
        <w:rPr>
          <w:rFonts w:cstheme="minorHAnsi"/>
        </w:rPr>
        <w:tab/>
        <w:t>Electronic Point of Sale</w:t>
      </w:r>
    </w:p>
    <w:p w14:paraId="2CA04148" w14:textId="77777777" w:rsidR="002F5A57" w:rsidRPr="00F2138D" w:rsidRDefault="002F5A57" w:rsidP="00132760">
      <w:pPr>
        <w:ind w:left="2098" w:hanging="2098"/>
        <w:rPr>
          <w:rFonts w:cstheme="minorHAnsi"/>
        </w:rPr>
      </w:pPr>
      <w:r w:rsidRPr="00F2138D">
        <w:rPr>
          <w:rFonts w:cstheme="minorHAnsi"/>
        </w:rPr>
        <w:t>LAN</w:t>
      </w:r>
      <w:r w:rsidRPr="00F2138D">
        <w:rPr>
          <w:rFonts w:cstheme="minorHAnsi"/>
        </w:rPr>
        <w:tab/>
        <w:t>Local Area Network</w:t>
      </w:r>
    </w:p>
    <w:p w14:paraId="1AF53323" w14:textId="77777777" w:rsidR="00E47F60" w:rsidRPr="00F2138D" w:rsidRDefault="00E47F60" w:rsidP="00132760">
      <w:pPr>
        <w:ind w:left="2098" w:hanging="2098"/>
        <w:rPr>
          <w:rFonts w:cstheme="minorHAnsi"/>
        </w:rPr>
      </w:pPr>
      <w:r w:rsidRPr="00F2138D">
        <w:rPr>
          <w:rFonts w:cstheme="minorHAnsi"/>
        </w:rPr>
        <w:t>Linux</w:t>
      </w:r>
      <w:r w:rsidRPr="00F2138D">
        <w:rPr>
          <w:rFonts w:cstheme="minorHAnsi"/>
        </w:rPr>
        <w:tab/>
        <w:t>An open-source operating system that has many different adaptations</w:t>
      </w:r>
    </w:p>
    <w:p w14:paraId="4BB7803C" w14:textId="77777777" w:rsidR="00296B88" w:rsidRPr="00F2138D" w:rsidRDefault="00296B88" w:rsidP="00296B88">
      <w:pPr>
        <w:ind w:left="2098" w:hanging="2098"/>
        <w:rPr>
          <w:rFonts w:cstheme="minorHAnsi"/>
        </w:rPr>
      </w:pPr>
      <w:r w:rsidRPr="00F2138D">
        <w:rPr>
          <w:rFonts w:cstheme="minorHAnsi"/>
        </w:rPr>
        <w:t>List</w:t>
      </w:r>
      <w:r w:rsidRPr="00F2138D">
        <w:rPr>
          <w:rFonts w:cstheme="minorHAnsi"/>
        </w:rPr>
        <w:tab/>
        <w:t>A store for multiple p</w:t>
      </w:r>
      <w:r w:rsidR="00E47F60" w:rsidRPr="00F2138D">
        <w:rPr>
          <w:rFonts w:cstheme="minorHAnsi"/>
        </w:rPr>
        <w:t>ieces of data of the same type</w:t>
      </w:r>
    </w:p>
    <w:p w14:paraId="59BF5251" w14:textId="77777777" w:rsidR="002F5A57" w:rsidRPr="00F2138D" w:rsidRDefault="002F5A57" w:rsidP="00296B88">
      <w:pPr>
        <w:ind w:left="2098" w:hanging="2098"/>
        <w:rPr>
          <w:rFonts w:cstheme="minorHAnsi"/>
        </w:rPr>
      </w:pPr>
      <w:r w:rsidRPr="00F2138D">
        <w:rPr>
          <w:rFonts w:cstheme="minorHAnsi"/>
        </w:rPr>
        <w:t>MB</w:t>
      </w:r>
      <w:r w:rsidRPr="00F2138D">
        <w:rPr>
          <w:rFonts w:cstheme="minorHAnsi"/>
        </w:rPr>
        <w:tab/>
        <w:t>Megabytes or 1,000,000 bytes or 8,000,000 bits</w:t>
      </w:r>
    </w:p>
    <w:p w14:paraId="1BC5C312" w14:textId="77777777" w:rsidR="00E47F60" w:rsidRDefault="00E47F60" w:rsidP="00296B88">
      <w:pPr>
        <w:ind w:left="2098" w:hanging="2098"/>
        <w:rPr>
          <w:rFonts w:cstheme="minorHAnsi"/>
        </w:rPr>
      </w:pPr>
      <w:r w:rsidRPr="00F2138D">
        <w:rPr>
          <w:rFonts w:cstheme="minorHAnsi"/>
        </w:rPr>
        <w:t>OS</w:t>
      </w:r>
      <w:r w:rsidRPr="00F2138D">
        <w:rPr>
          <w:rFonts w:cstheme="minorHAnsi"/>
        </w:rPr>
        <w:tab/>
        <w:t>Operating system</w:t>
      </w:r>
    </w:p>
    <w:p w14:paraId="41493867" w14:textId="609D5B94" w:rsidR="00F07398" w:rsidRPr="00F2138D" w:rsidRDefault="00F07398" w:rsidP="00296B88">
      <w:pPr>
        <w:ind w:left="2098" w:hanging="2098"/>
        <w:rPr>
          <w:rFonts w:cstheme="minorHAnsi"/>
        </w:rPr>
      </w:pPr>
      <w:r>
        <w:rPr>
          <w:rFonts w:cstheme="minorHAnsi"/>
        </w:rPr>
        <w:t>Parameter</w:t>
      </w:r>
      <w:r>
        <w:rPr>
          <w:rFonts w:cstheme="minorHAnsi"/>
        </w:rPr>
        <w:tab/>
      </w:r>
    </w:p>
    <w:p w14:paraId="0CD9549F" w14:textId="77777777" w:rsidR="002F5A57" w:rsidRPr="00F2138D" w:rsidRDefault="002F5A57" w:rsidP="00296B88">
      <w:pPr>
        <w:ind w:left="2098" w:hanging="2098"/>
        <w:rPr>
          <w:rFonts w:cstheme="minorHAnsi"/>
        </w:rPr>
      </w:pPr>
      <w:r w:rsidRPr="00F2138D">
        <w:rPr>
          <w:rFonts w:cstheme="minorHAnsi"/>
        </w:rPr>
        <w:t>RAM</w:t>
      </w:r>
      <w:r w:rsidRPr="00F2138D">
        <w:rPr>
          <w:rFonts w:cstheme="minorHAnsi"/>
        </w:rPr>
        <w:tab/>
        <w:t>Random Access Mem</w:t>
      </w:r>
      <w:r w:rsidR="00E47F60" w:rsidRPr="00F2138D">
        <w:rPr>
          <w:rFonts w:cstheme="minorHAnsi"/>
        </w:rPr>
        <w:t>ory, also known as Main Memory</w:t>
      </w:r>
    </w:p>
    <w:p w14:paraId="08900B64" w14:textId="77777777" w:rsidR="00A73803" w:rsidRPr="00F2138D" w:rsidRDefault="00A73803" w:rsidP="00296B88">
      <w:pPr>
        <w:ind w:left="2098" w:hanging="2098"/>
        <w:rPr>
          <w:rFonts w:cstheme="minorHAnsi"/>
        </w:rPr>
      </w:pPr>
      <w:r w:rsidRPr="00F2138D">
        <w:rPr>
          <w:rFonts w:cstheme="minorHAnsi"/>
        </w:rPr>
        <w:t>TCP</w:t>
      </w:r>
      <w:r w:rsidRPr="00F2138D">
        <w:rPr>
          <w:rFonts w:cstheme="minorHAnsi"/>
        </w:rPr>
        <w:tab/>
        <w:t>Tran</w:t>
      </w:r>
      <w:r w:rsidR="000C53C0" w:rsidRPr="00F2138D">
        <w:rPr>
          <w:rFonts w:cstheme="minorHAnsi"/>
        </w:rPr>
        <w:t>smission Control Protocol</w:t>
      </w:r>
    </w:p>
    <w:p w14:paraId="1911B493" w14:textId="24919D77" w:rsidR="00E47F60" w:rsidRDefault="00E47F60" w:rsidP="00296B88">
      <w:pPr>
        <w:ind w:left="2098" w:hanging="2098"/>
        <w:rPr>
          <w:rFonts w:cstheme="minorHAnsi"/>
        </w:rPr>
      </w:pPr>
      <w:r w:rsidRPr="00F2138D">
        <w:rPr>
          <w:rFonts w:cstheme="minorHAnsi"/>
        </w:rPr>
        <w:t>UI</w:t>
      </w:r>
      <w:r w:rsidRPr="00F2138D">
        <w:rPr>
          <w:rFonts w:cstheme="minorHAnsi"/>
        </w:rPr>
        <w:tab/>
        <w:t>User Interface</w:t>
      </w:r>
    </w:p>
    <w:p w14:paraId="01529BC0" w14:textId="238D1124" w:rsidR="0045157E" w:rsidRDefault="0045157E" w:rsidP="00296B88">
      <w:pPr>
        <w:ind w:left="2098" w:hanging="2098"/>
        <w:rPr>
          <w:rFonts w:cstheme="minorHAnsi"/>
        </w:rPr>
      </w:pPr>
      <w:r>
        <w:rPr>
          <w:rFonts w:cstheme="minorHAnsi"/>
        </w:rPr>
        <w:t>Unicode</w:t>
      </w:r>
      <w:r>
        <w:rPr>
          <w:rFonts w:cstheme="minorHAnsi"/>
        </w:rPr>
        <w:tab/>
        <w:t>An international encoding standard for use with different languages and scripts</w:t>
      </w:r>
    </w:p>
    <w:p w14:paraId="22D2316A" w14:textId="6169E4F2" w:rsidR="00BB5534" w:rsidRPr="00F2138D" w:rsidRDefault="00BB5534" w:rsidP="00296B88">
      <w:pPr>
        <w:ind w:left="2098" w:hanging="2098"/>
        <w:rPr>
          <w:rFonts w:cstheme="minorHAnsi"/>
        </w:rPr>
      </w:pPr>
      <w:r>
        <w:rPr>
          <w:rFonts w:cstheme="minorHAnsi"/>
        </w:rPr>
        <w:t xml:space="preserve">Vigenère Cipher </w:t>
      </w:r>
      <w:r>
        <w:rPr>
          <w:rFonts w:cstheme="minorHAnsi"/>
        </w:rPr>
        <w:tab/>
        <w:t xml:space="preserve">A type of cypher that was first described in 1586, used to encrypt text. </w:t>
      </w:r>
    </w:p>
    <w:p w14:paraId="57493C8C" w14:textId="77777777" w:rsidR="00E47F60" w:rsidRPr="00F2138D" w:rsidRDefault="00E0453B" w:rsidP="00E0453B">
      <w:pPr>
        <w:ind w:left="2098" w:hanging="2098"/>
        <w:rPr>
          <w:rFonts w:cstheme="minorHAnsi"/>
        </w:rPr>
      </w:pPr>
      <w:r w:rsidRPr="00F2138D">
        <w:rPr>
          <w:rFonts w:cstheme="minorHAnsi"/>
        </w:rPr>
        <w:lastRenderedPageBreak/>
        <w:t>VR</w:t>
      </w:r>
      <w:r w:rsidRPr="00F2138D">
        <w:rPr>
          <w:rFonts w:cstheme="minorHAnsi"/>
        </w:rPr>
        <w:tab/>
        <w:t>Virtual Reality</w:t>
      </w:r>
    </w:p>
    <w:p w14:paraId="2FA4BC33" w14:textId="77777777" w:rsidR="00132760" w:rsidRPr="00F2138D" w:rsidRDefault="00132760" w:rsidP="00EE2C65">
      <w:pPr>
        <w:rPr>
          <w:rFonts w:cstheme="minorHAnsi"/>
        </w:rPr>
      </w:pPr>
    </w:p>
    <w:p w14:paraId="5DD4B53C" w14:textId="77777777" w:rsidR="00E47F60" w:rsidRPr="00F2138D" w:rsidRDefault="00E47F60" w:rsidP="00EE2C65">
      <w:pPr>
        <w:rPr>
          <w:rFonts w:cstheme="minorHAnsi"/>
        </w:rPr>
        <w:sectPr w:rsidR="00E47F60" w:rsidRPr="00F2138D" w:rsidSect="006D6AE7">
          <w:pgSz w:w="11906" w:h="16838"/>
          <w:pgMar w:top="397" w:right="397" w:bottom="397" w:left="397" w:header="709" w:footer="709" w:gutter="0"/>
          <w:cols w:space="708"/>
          <w:docGrid w:linePitch="381"/>
        </w:sectPr>
      </w:pPr>
    </w:p>
    <w:bookmarkStart w:id="445" w:name="_Toc122005859" w:displacedByCustomXml="next"/>
    <w:sdt>
      <w:sdtPr>
        <w:rPr>
          <w:rFonts w:eastAsiaTheme="minorHAnsi" w:cstheme="minorBidi"/>
          <w:color w:val="auto"/>
          <w:sz w:val="22"/>
          <w:szCs w:val="22"/>
          <w:u w:val="none"/>
        </w:rPr>
        <w:id w:val="-240491178"/>
        <w:docPartObj>
          <w:docPartGallery w:val="Bibliographies"/>
          <w:docPartUnique/>
        </w:docPartObj>
      </w:sdtPr>
      <w:sdtContent>
        <w:p w14:paraId="57B03BFC" w14:textId="09DCDB4B" w:rsidR="002916E3" w:rsidRDefault="002916E3">
          <w:pPr>
            <w:pStyle w:val="Heading1"/>
          </w:pPr>
          <w:r>
            <w:t>Bibliography</w:t>
          </w:r>
          <w:bookmarkEnd w:id="445"/>
        </w:p>
        <w:sdt>
          <w:sdtPr>
            <w:id w:val="111145805"/>
            <w:bibliography/>
          </w:sdtPr>
          <w:sdtContent>
            <w:p w14:paraId="5229739F" w14:textId="77777777" w:rsidR="003718A4" w:rsidRDefault="002916E3" w:rsidP="003718A4">
              <w:pPr>
                <w:pStyle w:val="Bibliography"/>
                <w:rPr>
                  <w:noProof/>
                  <w:sz w:val="24"/>
                  <w:szCs w:val="24"/>
                </w:rPr>
              </w:pPr>
              <w:r>
                <w:fldChar w:fldCharType="begin"/>
              </w:r>
              <w:r>
                <w:instrText xml:space="preserve"> BIBLIOGRAPHY </w:instrText>
              </w:r>
              <w:r>
                <w:fldChar w:fldCharType="separate"/>
              </w:r>
              <w:r w:rsidR="003718A4">
                <w:rPr>
                  <w:noProof/>
                </w:rPr>
                <w:t xml:space="preserve">1. </w:t>
              </w:r>
              <w:r w:rsidR="003718A4">
                <w:rPr>
                  <w:b/>
                  <w:bCs/>
                  <w:noProof/>
                </w:rPr>
                <w:t>Microsoft.</w:t>
              </w:r>
              <w:r w:rsidR="003718A4">
                <w:rPr>
                  <w:noProof/>
                </w:rPr>
                <w:t xml:space="preserve"> Windows. [Online] https://www.microsoft.com/en-us/windows/.</w:t>
              </w:r>
            </w:p>
            <w:p w14:paraId="1B458DC7" w14:textId="77777777" w:rsidR="003718A4" w:rsidRDefault="003718A4" w:rsidP="003718A4">
              <w:pPr>
                <w:pStyle w:val="Bibliography"/>
                <w:rPr>
                  <w:noProof/>
                </w:rPr>
              </w:pPr>
              <w:r>
                <w:rPr>
                  <w:noProof/>
                </w:rPr>
                <w:t xml:space="preserve">2. </w:t>
              </w:r>
              <w:r>
                <w:rPr>
                  <w:b/>
                  <w:bCs/>
                  <w:noProof/>
                </w:rPr>
                <w:t>Linux.</w:t>
              </w:r>
              <w:r>
                <w:rPr>
                  <w:noProof/>
                </w:rPr>
                <w:t xml:space="preserve"> [Online] https://www.linux.com/.</w:t>
              </w:r>
            </w:p>
            <w:p w14:paraId="565CDE2A" w14:textId="77777777" w:rsidR="003718A4" w:rsidRDefault="003718A4" w:rsidP="003718A4">
              <w:pPr>
                <w:pStyle w:val="Bibliography"/>
                <w:rPr>
                  <w:noProof/>
                </w:rPr>
              </w:pPr>
              <w:r>
                <w:rPr>
                  <w:noProof/>
                </w:rPr>
                <w:t xml:space="preserve">3. </w:t>
              </w:r>
              <w:r>
                <w:rPr>
                  <w:b/>
                  <w:bCs/>
                  <w:noProof/>
                </w:rPr>
                <w:t>Apple.</w:t>
              </w:r>
              <w:r>
                <w:rPr>
                  <w:noProof/>
                </w:rPr>
                <w:t xml:space="preserve"> macOS. [Online] https://www.apple.com/uk/macos/monterey/.</w:t>
              </w:r>
            </w:p>
            <w:p w14:paraId="43C3C70D" w14:textId="77777777" w:rsidR="003718A4" w:rsidRDefault="003718A4" w:rsidP="003718A4">
              <w:pPr>
                <w:pStyle w:val="Bibliography"/>
                <w:rPr>
                  <w:noProof/>
                </w:rPr>
              </w:pPr>
              <w:r>
                <w:rPr>
                  <w:noProof/>
                </w:rPr>
                <w:t xml:space="preserve">4. </w:t>
              </w:r>
              <w:r>
                <w:rPr>
                  <w:b/>
                  <w:bCs/>
                  <w:noProof/>
                </w:rPr>
                <w:t>SQLite.</w:t>
              </w:r>
              <w:r>
                <w:rPr>
                  <w:noProof/>
                </w:rPr>
                <w:t xml:space="preserve"> [Online] [Cited: 30 June 2022.] https://www.sqlite.org/index.html.</w:t>
              </w:r>
            </w:p>
            <w:p w14:paraId="48B816BD" w14:textId="77777777" w:rsidR="003718A4" w:rsidRDefault="003718A4" w:rsidP="003718A4">
              <w:pPr>
                <w:pStyle w:val="Bibliography"/>
                <w:rPr>
                  <w:noProof/>
                </w:rPr>
              </w:pPr>
              <w:r>
                <w:rPr>
                  <w:noProof/>
                </w:rPr>
                <w:t xml:space="preserve">5. </w:t>
              </w:r>
              <w:r>
                <w:rPr>
                  <w:b/>
                  <w:bCs/>
                  <w:noProof/>
                </w:rPr>
                <w:t>Unity Engine.</w:t>
              </w:r>
              <w:r>
                <w:rPr>
                  <w:noProof/>
                </w:rPr>
                <w:t xml:space="preserve"> [Online] [Cited: 30 June 2022.] https://unity.com/.</w:t>
              </w:r>
            </w:p>
            <w:p w14:paraId="594D2268" w14:textId="77777777" w:rsidR="003718A4" w:rsidRDefault="003718A4" w:rsidP="003718A4">
              <w:pPr>
                <w:pStyle w:val="Bibliography"/>
                <w:rPr>
                  <w:noProof/>
                </w:rPr>
              </w:pPr>
              <w:r>
                <w:rPr>
                  <w:noProof/>
                </w:rPr>
                <w:t xml:space="preserve">6. </w:t>
              </w:r>
              <w:r>
                <w:rPr>
                  <w:b/>
                  <w:bCs/>
                  <w:noProof/>
                </w:rPr>
                <w:t>TillPoint.</w:t>
              </w:r>
              <w:r>
                <w:rPr>
                  <w:noProof/>
                </w:rPr>
                <w:t xml:space="preserve"> [Online] [Cited: 30 June 2022.] https://www.tillpoint.com/gb.</w:t>
              </w:r>
            </w:p>
            <w:p w14:paraId="7F2DD023" w14:textId="77777777" w:rsidR="003718A4" w:rsidRDefault="003718A4" w:rsidP="003718A4">
              <w:pPr>
                <w:pStyle w:val="Bibliography"/>
                <w:rPr>
                  <w:noProof/>
                </w:rPr>
              </w:pPr>
              <w:r>
                <w:rPr>
                  <w:noProof/>
                </w:rPr>
                <w:t xml:space="preserve">7. </w:t>
              </w:r>
              <w:r>
                <w:rPr>
                  <w:b/>
                  <w:bCs/>
                  <w:noProof/>
                </w:rPr>
                <w:t>PayPal.</w:t>
              </w:r>
              <w:r>
                <w:rPr>
                  <w:noProof/>
                </w:rPr>
                <w:t xml:space="preserve"> [Online] https://www.paypal.com/uk/home.</w:t>
              </w:r>
            </w:p>
            <w:p w14:paraId="1B96BF2F" w14:textId="77777777" w:rsidR="003718A4" w:rsidRDefault="003718A4" w:rsidP="003718A4">
              <w:pPr>
                <w:pStyle w:val="Bibliography"/>
                <w:rPr>
                  <w:noProof/>
                </w:rPr>
              </w:pPr>
              <w:r>
                <w:rPr>
                  <w:noProof/>
                </w:rPr>
                <w:t xml:space="preserve">8. </w:t>
              </w:r>
              <w:r>
                <w:rPr>
                  <w:b/>
                  <w:bCs/>
                  <w:noProof/>
                </w:rPr>
                <w:t>iZettle.</w:t>
              </w:r>
              <w:r>
                <w:rPr>
                  <w:noProof/>
                </w:rPr>
                <w:t xml:space="preserve"> [Online] https://www.zettle.com/gb.</w:t>
              </w:r>
            </w:p>
            <w:p w14:paraId="01313A48" w14:textId="77777777" w:rsidR="003718A4" w:rsidRDefault="003718A4" w:rsidP="003718A4">
              <w:pPr>
                <w:pStyle w:val="Bibliography"/>
                <w:rPr>
                  <w:noProof/>
                </w:rPr>
              </w:pPr>
              <w:r>
                <w:rPr>
                  <w:noProof/>
                </w:rPr>
                <w:t xml:space="preserve">9. </w:t>
              </w:r>
              <w:r>
                <w:rPr>
                  <w:b/>
                  <w:bCs/>
                  <w:noProof/>
                </w:rPr>
                <w:t>SumUp.</w:t>
              </w:r>
              <w:r>
                <w:rPr>
                  <w:noProof/>
                </w:rPr>
                <w:t xml:space="preserve"> [Online] [Cited: 30 June 2022.] https://sumup.co.uk.</w:t>
              </w:r>
            </w:p>
            <w:p w14:paraId="58958537" w14:textId="77777777" w:rsidR="003718A4" w:rsidRDefault="003718A4" w:rsidP="003718A4">
              <w:pPr>
                <w:pStyle w:val="Bibliography"/>
                <w:rPr>
                  <w:noProof/>
                </w:rPr>
              </w:pPr>
              <w:r>
                <w:rPr>
                  <w:noProof/>
                </w:rPr>
                <w:t xml:space="preserve">10. </w:t>
              </w:r>
              <w:r>
                <w:rPr>
                  <w:b/>
                  <w:bCs/>
                  <w:noProof/>
                </w:rPr>
                <w:t>Lightspeed.</w:t>
              </w:r>
              <w:r>
                <w:rPr>
                  <w:noProof/>
                </w:rPr>
                <w:t xml:space="preserve"> [Online] [Cited: 30 June 2022.] https://www.lightspeedhq.co.uk/.</w:t>
              </w:r>
            </w:p>
            <w:p w14:paraId="7B247D7F" w14:textId="77777777" w:rsidR="003718A4" w:rsidRDefault="003718A4" w:rsidP="003718A4">
              <w:pPr>
                <w:pStyle w:val="Bibliography"/>
                <w:rPr>
                  <w:noProof/>
                </w:rPr>
              </w:pPr>
              <w:r>
                <w:rPr>
                  <w:noProof/>
                </w:rPr>
                <w:t xml:space="preserve">11. </w:t>
              </w:r>
              <w:r>
                <w:rPr>
                  <w:b/>
                  <w:bCs/>
                  <w:noProof/>
                </w:rPr>
                <w:t>Apple.</w:t>
              </w:r>
              <w:r>
                <w:rPr>
                  <w:noProof/>
                </w:rPr>
                <w:t xml:space="preserve"> iPad. [Online] https://www.apple.com/uk/ipad-air/.</w:t>
              </w:r>
            </w:p>
            <w:p w14:paraId="41EF79BB" w14:textId="77777777" w:rsidR="003718A4" w:rsidRDefault="003718A4" w:rsidP="003718A4">
              <w:pPr>
                <w:pStyle w:val="Bibliography"/>
                <w:rPr>
                  <w:noProof/>
                </w:rPr>
              </w:pPr>
              <w:r>
                <w:rPr>
                  <w:noProof/>
                </w:rPr>
                <w:t xml:space="preserve">12. </w:t>
              </w:r>
              <w:r>
                <w:rPr>
                  <w:b/>
                  <w:bCs/>
                  <w:noProof/>
                </w:rPr>
                <w:t>EPoSnow.</w:t>
              </w:r>
              <w:r>
                <w:rPr>
                  <w:noProof/>
                </w:rPr>
                <w:t xml:space="preserve"> [Online] [Cited: 30 June 2022.] https://www.EPoSnow.com/uk/.</w:t>
              </w:r>
            </w:p>
            <w:p w14:paraId="1B1DD9DF" w14:textId="77777777" w:rsidR="003718A4" w:rsidRDefault="003718A4" w:rsidP="003718A4">
              <w:pPr>
                <w:pStyle w:val="Bibliography"/>
                <w:rPr>
                  <w:noProof/>
                </w:rPr>
              </w:pPr>
              <w:r>
                <w:rPr>
                  <w:noProof/>
                </w:rPr>
                <w:t xml:space="preserve">13. </w:t>
              </w:r>
              <w:r>
                <w:rPr>
                  <w:b/>
                  <w:bCs/>
                  <w:noProof/>
                </w:rPr>
                <w:t>WorldPay.</w:t>
              </w:r>
              <w:r>
                <w:rPr>
                  <w:noProof/>
                </w:rPr>
                <w:t xml:space="preserve"> [Online] https://online.worldpay.com.</w:t>
              </w:r>
            </w:p>
            <w:p w14:paraId="633BF8CE" w14:textId="77777777" w:rsidR="003718A4" w:rsidRDefault="003718A4" w:rsidP="003718A4">
              <w:pPr>
                <w:pStyle w:val="Bibliography"/>
                <w:rPr>
                  <w:noProof/>
                </w:rPr>
              </w:pPr>
              <w:r>
                <w:rPr>
                  <w:noProof/>
                </w:rPr>
                <w:t xml:space="preserve">14. </w:t>
              </w:r>
              <w:r>
                <w:rPr>
                  <w:b/>
                  <w:bCs/>
                  <w:noProof/>
                </w:rPr>
                <w:t>Unity Engine.</w:t>
              </w:r>
              <w:r>
                <w:rPr>
                  <w:noProof/>
                </w:rPr>
                <w:t xml:space="preserve"> Unity Engine Version 2021.3.5f1. [Online] https://unity3d.com/get-unity/download/archive.</w:t>
              </w:r>
            </w:p>
            <w:p w14:paraId="0EC4EAE7" w14:textId="77777777" w:rsidR="003718A4" w:rsidRDefault="003718A4" w:rsidP="003718A4">
              <w:pPr>
                <w:pStyle w:val="Bibliography"/>
                <w:rPr>
                  <w:noProof/>
                </w:rPr>
              </w:pPr>
              <w:r>
                <w:rPr>
                  <w:noProof/>
                </w:rPr>
                <w:t xml:space="preserve">15. </w:t>
              </w:r>
              <w:r>
                <w:rPr>
                  <w:b/>
                  <w:bCs/>
                  <w:noProof/>
                </w:rPr>
                <w:t>Microsoft.</w:t>
              </w:r>
              <w:r>
                <w:rPr>
                  <w:noProof/>
                </w:rPr>
                <w:t xml:space="preserve"> Visual Studio 2022 Community Edition. [Online] https://visualstudio.microsoft.com/vs/community.</w:t>
              </w:r>
            </w:p>
            <w:p w14:paraId="33746142" w14:textId="77777777" w:rsidR="003718A4" w:rsidRDefault="003718A4" w:rsidP="003718A4">
              <w:pPr>
                <w:pStyle w:val="Bibliography"/>
                <w:rPr>
                  <w:noProof/>
                </w:rPr>
              </w:pPr>
              <w:r>
                <w:rPr>
                  <w:noProof/>
                </w:rPr>
                <w:t xml:space="preserve">16. </w:t>
              </w:r>
              <w:r>
                <w:rPr>
                  <w:b/>
                  <w:bCs/>
                  <w:noProof/>
                </w:rPr>
                <w:t>GitHub.</w:t>
              </w:r>
              <w:r>
                <w:rPr>
                  <w:noProof/>
                </w:rPr>
                <w:t xml:space="preserve"> [Online] https://github.com/.</w:t>
              </w:r>
            </w:p>
            <w:p w14:paraId="12C3E371" w14:textId="77777777" w:rsidR="003718A4" w:rsidRDefault="003718A4" w:rsidP="003718A4">
              <w:pPr>
                <w:pStyle w:val="Bibliography"/>
                <w:rPr>
                  <w:noProof/>
                </w:rPr>
              </w:pPr>
              <w:r>
                <w:rPr>
                  <w:noProof/>
                </w:rPr>
                <w:t xml:space="preserve">17. </w:t>
              </w:r>
              <w:r>
                <w:rPr>
                  <w:b/>
                  <w:bCs/>
                  <w:noProof/>
                </w:rPr>
                <w:t>SQLite.</w:t>
              </w:r>
              <w:r>
                <w:rPr>
                  <w:noProof/>
                </w:rPr>
                <w:t xml:space="preserve"> Database Browser. [Online] https://sqlitebrowser.org/.</w:t>
              </w:r>
            </w:p>
            <w:p w14:paraId="7FF91DF2" w14:textId="77777777" w:rsidR="003718A4" w:rsidRDefault="003718A4" w:rsidP="003718A4">
              <w:pPr>
                <w:pStyle w:val="Bibliography"/>
                <w:rPr>
                  <w:noProof/>
                </w:rPr>
              </w:pPr>
              <w:r>
                <w:rPr>
                  <w:noProof/>
                </w:rPr>
                <w:t xml:space="preserve">18. </w:t>
              </w:r>
              <w:r>
                <w:rPr>
                  <w:b/>
                  <w:bCs/>
                  <w:noProof/>
                </w:rPr>
                <w:t>NoIP.</w:t>
              </w:r>
              <w:r>
                <w:rPr>
                  <w:noProof/>
                </w:rPr>
                <w:t xml:space="preserve"> [Online] https://www.noip.com.</w:t>
              </w:r>
            </w:p>
            <w:p w14:paraId="12FEBA16" w14:textId="77777777" w:rsidR="003718A4" w:rsidRDefault="003718A4" w:rsidP="003718A4">
              <w:pPr>
                <w:pStyle w:val="Bibliography"/>
                <w:rPr>
                  <w:noProof/>
                </w:rPr>
              </w:pPr>
              <w:r>
                <w:rPr>
                  <w:noProof/>
                </w:rPr>
                <w:t xml:space="preserve">20. </w:t>
              </w:r>
              <w:r>
                <w:rPr>
                  <w:b/>
                  <w:bCs/>
                  <w:noProof/>
                </w:rPr>
                <w:t>UK Government.</w:t>
              </w:r>
              <w:r>
                <w:rPr>
                  <w:noProof/>
                </w:rPr>
                <w:t xml:space="preserve"> Copyright, Design and Patents Act 1988. [Online] https://www.legislation.gov.uk/ukpga/1988/48/contents.</w:t>
              </w:r>
            </w:p>
            <w:p w14:paraId="5135AA7E" w14:textId="77777777" w:rsidR="003718A4" w:rsidRDefault="003718A4" w:rsidP="003718A4">
              <w:pPr>
                <w:pStyle w:val="Bibliography"/>
                <w:rPr>
                  <w:noProof/>
                </w:rPr>
              </w:pPr>
              <w:r>
                <w:rPr>
                  <w:noProof/>
                </w:rPr>
                <w:t xml:space="preserve">21. </w:t>
              </w:r>
              <w:r>
                <w:rPr>
                  <w:b/>
                  <w:bCs/>
                  <w:noProof/>
                </w:rPr>
                <w:t>dCode.</w:t>
              </w:r>
              <w:r>
                <w:rPr>
                  <w:noProof/>
                </w:rPr>
                <w:t xml:space="preserve"> Vigenère Cipher. [Online] [Cited: 22 August 2022.] https://www.dcode.fr/vigenere-cipher.</w:t>
              </w:r>
            </w:p>
            <w:p w14:paraId="12DA8F13" w14:textId="77777777" w:rsidR="003718A4" w:rsidRDefault="003718A4" w:rsidP="003718A4">
              <w:pPr>
                <w:pStyle w:val="Bibliography"/>
                <w:rPr>
                  <w:noProof/>
                </w:rPr>
              </w:pPr>
              <w:r>
                <w:rPr>
                  <w:noProof/>
                </w:rPr>
                <w:t xml:space="preserve">22. </w:t>
              </w:r>
              <w:r>
                <w:rPr>
                  <w:b/>
                  <w:bCs/>
                  <w:noProof/>
                </w:rPr>
                <w:t>Unity Engine.</w:t>
              </w:r>
              <w:r>
                <w:rPr>
                  <w:noProof/>
                </w:rPr>
                <w:t xml:space="preserve"> Unity Hub. [Online] https://unity.com/unity-hub/.</w:t>
              </w:r>
            </w:p>
            <w:p w14:paraId="65AF8392" w14:textId="77777777" w:rsidR="003718A4" w:rsidRDefault="003718A4" w:rsidP="003718A4">
              <w:pPr>
                <w:pStyle w:val="Bibliography"/>
                <w:rPr>
                  <w:noProof/>
                </w:rPr>
              </w:pPr>
              <w:r>
                <w:rPr>
                  <w:noProof/>
                </w:rPr>
                <w:t>23. —. Unity Store. [Online] https://assetstore.unity.com/.</w:t>
              </w:r>
            </w:p>
            <w:p w14:paraId="195776AC" w14:textId="77777777" w:rsidR="003718A4" w:rsidRDefault="003718A4" w:rsidP="003718A4">
              <w:pPr>
                <w:pStyle w:val="Bibliography"/>
                <w:rPr>
                  <w:noProof/>
                </w:rPr>
              </w:pPr>
              <w:r>
                <w:rPr>
                  <w:noProof/>
                </w:rPr>
                <w:t xml:space="preserve">24. </w:t>
              </w:r>
              <w:r>
                <w:rPr>
                  <w:b/>
                  <w:bCs/>
                  <w:noProof/>
                </w:rPr>
                <w:t>Lloyd, Landan.</w:t>
              </w:r>
              <w:r>
                <w:rPr>
                  <w:noProof/>
                </w:rPr>
                <w:t xml:space="preserve"> Clean UI Settings. [Online] [Cited: 15 09 2022.] https://assetstore.unity.com/packages/tools/gui/clean-settings-ui-65588.</w:t>
              </w:r>
            </w:p>
            <w:p w14:paraId="4B7056E9" w14:textId="77777777" w:rsidR="003718A4" w:rsidRDefault="003718A4" w:rsidP="003718A4">
              <w:pPr>
                <w:pStyle w:val="Bibliography"/>
                <w:rPr>
                  <w:noProof/>
                </w:rPr>
              </w:pPr>
              <w:r>
                <w:rPr>
                  <w:noProof/>
                </w:rPr>
                <w:t xml:space="preserve">25. </w:t>
              </w:r>
              <w:r>
                <w:rPr>
                  <w:b/>
                  <w:bCs/>
                  <w:noProof/>
                </w:rPr>
                <w:t>SHarmiD.</w:t>
              </w:r>
              <w:r>
                <w:rPr>
                  <w:noProof/>
                </w:rPr>
                <w:t xml:space="preserve"> Simple Icons. [Online] [Cited: 15 September 2022.] https://assetstore.unity.com/packages/2d/gui/icons/simple-icons-classic-209472.</w:t>
              </w:r>
            </w:p>
            <w:p w14:paraId="1EFA087E" w14:textId="79248A5C" w:rsidR="002916E3" w:rsidRDefault="002916E3" w:rsidP="003718A4">
              <w:r>
                <w:rPr>
                  <w:b/>
                  <w:bCs/>
                  <w:noProof/>
                </w:rPr>
                <w:fldChar w:fldCharType="end"/>
              </w:r>
            </w:p>
          </w:sdtContent>
        </w:sdt>
      </w:sdtContent>
    </w:sdt>
    <w:p w14:paraId="29F2839F" w14:textId="77777777" w:rsidR="002916E3" w:rsidRPr="00BB5534" w:rsidRDefault="002916E3">
      <w:pPr>
        <w:rPr>
          <w:rFonts w:cstheme="minorHAnsi"/>
        </w:rPr>
      </w:pPr>
    </w:p>
    <w:sectPr w:rsidR="002916E3" w:rsidRPr="00BB5534" w:rsidSect="006D6AE7">
      <w:pgSz w:w="11906" w:h="16838"/>
      <w:pgMar w:top="397" w:right="397" w:bottom="397" w:left="397" w:header="709" w:footer="709" w:gutter="0"/>
      <w:cols w:space="708"/>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BA66F2F" w14:textId="77777777" w:rsidR="00407FAB" w:rsidRDefault="00407FAB" w:rsidP="00EE2C65">
      <w:pPr>
        <w:spacing w:after="0" w:line="240" w:lineRule="auto"/>
      </w:pPr>
      <w:r>
        <w:separator/>
      </w:r>
    </w:p>
  </w:endnote>
  <w:endnote w:type="continuationSeparator" w:id="0">
    <w:p w14:paraId="38F67F4E" w14:textId="77777777" w:rsidR="00407FAB" w:rsidRDefault="00407FAB" w:rsidP="00EE2C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scadia Mono">
    <w:panose1 w:val="020B0609020000020004"/>
    <w:charset w:val="00"/>
    <w:family w:val="modern"/>
    <w:pitch w:val="fixed"/>
    <w:sig w:usb0="A10002FF" w:usb1="4000F9FB" w:usb2="0004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27294145"/>
      <w:docPartObj>
        <w:docPartGallery w:val="Page Numbers (Bottom of Page)"/>
        <w:docPartUnique/>
      </w:docPartObj>
    </w:sdtPr>
    <w:sdtEndPr>
      <w:rPr>
        <w:noProof/>
      </w:rPr>
    </w:sdtEndPr>
    <w:sdtContent>
      <w:p w14:paraId="56027C9F" w14:textId="77777777" w:rsidR="00EB28AF" w:rsidRDefault="00EB28AF">
        <w:pPr>
          <w:pStyle w:val="Footer"/>
        </w:pPr>
        <w:r>
          <w:t xml:space="preserve">Page | </w:t>
        </w:r>
        <w:r>
          <w:fldChar w:fldCharType="begin"/>
        </w:r>
        <w:r>
          <w:instrText xml:space="preserve"> PAGE   \* MERGEFORMAT </w:instrText>
        </w:r>
        <w:r>
          <w:fldChar w:fldCharType="separate"/>
        </w:r>
        <w:r w:rsidR="00D151EA">
          <w:rPr>
            <w:noProof/>
          </w:rPr>
          <w:t>258</w:t>
        </w:r>
        <w:r>
          <w:rPr>
            <w:noProof/>
          </w:rPr>
          <w:fldChar w:fldCharType="end"/>
        </w:r>
      </w:p>
    </w:sdtContent>
  </w:sdt>
  <w:p w14:paraId="3873BF72" w14:textId="77777777" w:rsidR="00EB28AF" w:rsidRDefault="00EB28A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ACD7758" w14:textId="77777777" w:rsidR="00407FAB" w:rsidRDefault="00407FAB" w:rsidP="00EE2C65">
      <w:pPr>
        <w:spacing w:after="0" w:line="240" w:lineRule="auto"/>
      </w:pPr>
      <w:r>
        <w:separator/>
      </w:r>
    </w:p>
  </w:footnote>
  <w:footnote w:type="continuationSeparator" w:id="0">
    <w:p w14:paraId="5105C5D8" w14:textId="77777777" w:rsidR="00407FAB" w:rsidRDefault="00407FAB" w:rsidP="00EE2C6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EB3943"/>
    <w:multiLevelType w:val="hybridMultilevel"/>
    <w:tmpl w:val="041AB72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721EE9"/>
    <w:multiLevelType w:val="hybridMultilevel"/>
    <w:tmpl w:val="3F120DF6"/>
    <w:lvl w:ilvl="0" w:tplc="1A301FAA">
      <w:start w:val="1"/>
      <w:numFmt w:val="decimal"/>
      <w:lvlText w:val="%1."/>
      <w:lvlJc w:val="left"/>
      <w:pPr>
        <w:ind w:left="428" w:hanging="360"/>
      </w:pPr>
      <w:rPr>
        <w:rFonts w:hint="default"/>
      </w:rPr>
    </w:lvl>
    <w:lvl w:ilvl="1" w:tplc="08090019">
      <w:start w:val="1"/>
      <w:numFmt w:val="lowerLetter"/>
      <w:lvlText w:val="%2."/>
      <w:lvlJc w:val="left"/>
      <w:pPr>
        <w:ind w:left="1148" w:hanging="360"/>
      </w:pPr>
    </w:lvl>
    <w:lvl w:ilvl="2" w:tplc="0809001B" w:tentative="1">
      <w:start w:val="1"/>
      <w:numFmt w:val="lowerRoman"/>
      <w:lvlText w:val="%3."/>
      <w:lvlJc w:val="right"/>
      <w:pPr>
        <w:ind w:left="1868" w:hanging="180"/>
      </w:pPr>
    </w:lvl>
    <w:lvl w:ilvl="3" w:tplc="0809000F" w:tentative="1">
      <w:start w:val="1"/>
      <w:numFmt w:val="decimal"/>
      <w:lvlText w:val="%4."/>
      <w:lvlJc w:val="left"/>
      <w:pPr>
        <w:ind w:left="2588" w:hanging="360"/>
      </w:pPr>
    </w:lvl>
    <w:lvl w:ilvl="4" w:tplc="08090019" w:tentative="1">
      <w:start w:val="1"/>
      <w:numFmt w:val="lowerLetter"/>
      <w:lvlText w:val="%5."/>
      <w:lvlJc w:val="left"/>
      <w:pPr>
        <w:ind w:left="3308" w:hanging="360"/>
      </w:pPr>
    </w:lvl>
    <w:lvl w:ilvl="5" w:tplc="0809001B" w:tentative="1">
      <w:start w:val="1"/>
      <w:numFmt w:val="lowerRoman"/>
      <w:lvlText w:val="%6."/>
      <w:lvlJc w:val="right"/>
      <w:pPr>
        <w:ind w:left="4028" w:hanging="180"/>
      </w:pPr>
    </w:lvl>
    <w:lvl w:ilvl="6" w:tplc="0809000F" w:tentative="1">
      <w:start w:val="1"/>
      <w:numFmt w:val="decimal"/>
      <w:lvlText w:val="%7."/>
      <w:lvlJc w:val="left"/>
      <w:pPr>
        <w:ind w:left="4748" w:hanging="360"/>
      </w:pPr>
    </w:lvl>
    <w:lvl w:ilvl="7" w:tplc="08090019" w:tentative="1">
      <w:start w:val="1"/>
      <w:numFmt w:val="lowerLetter"/>
      <w:lvlText w:val="%8."/>
      <w:lvlJc w:val="left"/>
      <w:pPr>
        <w:ind w:left="5468" w:hanging="360"/>
      </w:pPr>
    </w:lvl>
    <w:lvl w:ilvl="8" w:tplc="0809001B" w:tentative="1">
      <w:start w:val="1"/>
      <w:numFmt w:val="lowerRoman"/>
      <w:lvlText w:val="%9."/>
      <w:lvlJc w:val="right"/>
      <w:pPr>
        <w:ind w:left="6188" w:hanging="180"/>
      </w:pPr>
    </w:lvl>
  </w:abstractNum>
  <w:abstractNum w:abstractNumId="2" w15:restartNumberingAfterBreak="0">
    <w:nsid w:val="267E5ABD"/>
    <w:multiLevelType w:val="hybridMultilevel"/>
    <w:tmpl w:val="DBC83B50"/>
    <w:lvl w:ilvl="0" w:tplc="E8E2CDF8">
      <w:start w:val="15"/>
      <w:numFmt w:val="bullet"/>
      <w:lvlText w:val=""/>
      <w:lvlJc w:val="left"/>
      <w:pPr>
        <w:ind w:left="360" w:hanging="360"/>
      </w:pPr>
      <w:rPr>
        <w:rFonts w:ascii="Symbol" w:eastAsiaTheme="minorHAnsi" w:hAnsi="Symbol" w:cstheme="majorHAnsi"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5C8513D2"/>
    <w:multiLevelType w:val="hybridMultilevel"/>
    <w:tmpl w:val="40021F3A"/>
    <w:lvl w:ilvl="0" w:tplc="1562A4D0">
      <w:numFmt w:val="bullet"/>
      <w:lvlText w:val=""/>
      <w:lvlJc w:val="left"/>
      <w:pPr>
        <w:ind w:left="1080" w:hanging="360"/>
      </w:pPr>
      <w:rPr>
        <w:rFonts w:ascii="Symbol" w:eastAsiaTheme="minorHAnsi" w:hAnsi="Symbol"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hideSpellingErrors/>
  <w:defaultTabStop w:val="720"/>
  <w:drawingGridHorizontalSpacing w:val="140"/>
  <w:drawingGridVerticalSpacing w:val="381"/>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QwNzA2NDE0sTCxtDRV0lEKTi0uzszPAykwMa4FAJ8acK4tAAAA"/>
  </w:docVars>
  <w:rsids>
    <w:rsidRoot w:val="00EE2C65"/>
    <w:rsid w:val="000068A5"/>
    <w:rsid w:val="0001005E"/>
    <w:rsid w:val="000210A1"/>
    <w:rsid w:val="00021A2A"/>
    <w:rsid w:val="00021E1D"/>
    <w:rsid w:val="00023433"/>
    <w:rsid w:val="0002415E"/>
    <w:rsid w:val="00024998"/>
    <w:rsid w:val="00025E2B"/>
    <w:rsid w:val="00032448"/>
    <w:rsid w:val="00033CF7"/>
    <w:rsid w:val="00045A01"/>
    <w:rsid w:val="00046B20"/>
    <w:rsid w:val="00047D0A"/>
    <w:rsid w:val="00052545"/>
    <w:rsid w:val="00055107"/>
    <w:rsid w:val="00060AF8"/>
    <w:rsid w:val="000618B7"/>
    <w:rsid w:val="00073947"/>
    <w:rsid w:val="000739D7"/>
    <w:rsid w:val="00073FA7"/>
    <w:rsid w:val="000749C2"/>
    <w:rsid w:val="000751F0"/>
    <w:rsid w:val="000816A5"/>
    <w:rsid w:val="00084947"/>
    <w:rsid w:val="00092DF1"/>
    <w:rsid w:val="000942BF"/>
    <w:rsid w:val="00095165"/>
    <w:rsid w:val="000967E6"/>
    <w:rsid w:val="00097987"/>
    <w:rsid w:val="000A5EFA"/>
    <w:rsid w:val="000A65B2"/>
    <w:rsid w:val="000B5686"/>
    <w:rsid w:val="000B56EC"/>
    <w:rsid w:val="000B5EE0"/>
    <w:rsid w:val="000C1343"/>
    <w:rsid w:val="000C35C6"/>
    <w:rsid w:val="000C4073"/>
    <w:rsid w:val="000C4327"/>
    <w:rsid w:val="000C53C0"/>
    <w:rsid w:val="000D02E6"/>
    <w:rsid w:val="000D3BFE"/>
    <w:rsid w:val="000D4977"/>
    <w:rsid w:val="000D777D"/>
    <w:rsid w:val="000D7A41"/>
    <w:rsid w:val="000D7DF0"/>
    <w:rsid w:val="000E19DA"/>
    <w:rsid w:val="000E5DB6"/>
    <w:rsid w:val="000E61FA"/>
    <w:rsid w:val="000E66EE"/>
    <w:rsid w:val="000E76E5"/>
    <w:rsid w:val="000F2149"/>
    <w:rsid w:val="000F3468"/>
    <w:rsid w:val="000F64C5"/>
    <w:rsid w:val="0010210B"/>
    <w:rsid w:val="00105FD0"/>
    <w:rsid w:val="001070C1"/>
    <w:rsid w:val="001106DA"/>
    <w:rsid w:val="00110B27"/>
    <w:rsid w:val="0012519D"/>
    <w:rsid w:val="001268EA"/>
    <w:rsid w:val="00130354"/>
    <w:rsid w:val="001304B2"/>
    <w:rsid w:val="00131F59"/>
    <w:rsid w:val="001322ED"/>
    <w:rsid w:val="00132760"/>
    <w:rsid w:val="00132C8E"/>
    <w:rsid w:val="001356B0"/>
    <w:rsid w:val="0014043D"/>
    <w:rsid w:val="00142550"/>
    <w:rsid w:val="00142A03"/>
    <w:rsid w:val="001436B5"/>
    <w:rsid w:val="001518D2"/>
    <w:rsid w:val="00152BE2"/>
    <w:rsid w:val="001546B7"/>
    <w:rsid w:val="00155F62"/>
    <w:rsid w:val="001560C0"/>
    <w:rsid w:val="00156D3F"/>
    <w:rsid w:val="00162585"/>
    <w:rsid w:val="001631F2"/>
    <w:rsid w:val="00164575"/>
    <w:rsid w:val="00172C96"/>
    <w:rsid w:val="00172E83"/>
    <w:rsid w:val="00174713"/>
    <w:rsid w:val="00175121"/>
    <w:rsid w:val="001759F4"/>
    <w:rsid w:val="001777B1"/>
    <w:rsid w:val="00181B6E"/>
    <w:rsid w:val="0018593D"/>
    <w:rsid w:val="00187688"/>
    <w:rsid w:val="001908B6"/>
    <w:rsid w:val="00193270"/>
    <w:rsid w:val="0019647C"/>
    <w:rsid w:val="001A1A40"/>
    <w:rsid w:val="001A46E1"/>
    <w:rsid w:val="001A4DAB"/>
    <w:rsid w:val="001B5FE6"/>
    <w:rsid w:val="001C1586"/>
    <w:rsid w:val="001C7A7C"/>
    <w:rsid w:val="001D272B"/>
    <w:rsid w:val="001D38CC"/>
    <w:rsid w:val="001D40B6"/>
    <w:rsid w:val="001D7AD5"/>
    <w:rsid w:val="001D7DBB"/>
    <w:rsid w:val="001E59E8"/>
    <w:rsid w:val="001E7DB1"/>
    <w:rsid w:val="001F11A8"/>
    <w:rsid w:val="001F2AB5"/>
    <w:rsid w:val="001F3F71"/>
    <w:rsid w:val="001F71DA"/>
    <w:rsid w:val="001F7524"/>
    <w:rsid w:val="002012BF"/>
    <w:rsid w:val="0020174C"/>
    <w:rsid w:val="00210967"/>
    <w:rsid w:val="00213CA2"/>
    <w:rsid w:val="002168E7"/>
    <w:rsid w:val="00221027"/>
    <w:rsid w:val="002213DE"/>
    <w:rsid w:val="002277C9"/>
    <w:rsid w:val="002302F6"/>
    <w:rsid w:val="002303A0"/>
    <w:rsid w:val="00230582"/>
    <w:rsid w:val="00231C9A"/>
    <w:rsid w:val="00235C99"/>
    <w:rsid w:val="002431ED"/>
    <w:rsid w:val="00243347"/>
    <w:rsid w:val="002463A2"/>
    <w:rsid w:val="0025501D"/>
    <w:rsid w:val="00255747"/>
    <w:rsid w:val="002557AF"/>
    <w:rsid w:val="00261411"/>
    <w:rsid w:val="00264FA8"/>
    <w:rsid w:val="00272B73"/>
    <w:rsid w:val="00274D50"/>
    <w:rsid w:val="00276098"/>
    <w:rsid w:val="00276831"/>
    <w:rsid w:val="00277EA3"/>
    <w:rsid w:val="00280128"/>
    <w:rsid w:val="00283367"/>
    <w:rsid w:val="002858E1"/>
    <w:rsid w:val="00285D75"/>
    <w:rsid w:val="00291577"/>
    <w:rsid w:val="002916E3"/>
    <w:rsid w:val="00294FBD"/>
    <w:rsid w:val="0029626B"/>
    <w:rsid w:val="002965F7"/>
    <w:rsid w:val="00296B88"/>
    <w:rsid w:val="002B1718"/>
    <w:rsid w:val="002B34F9"/>
    <w:rsid w:val="002B4F02"/>
    <w:rsid w:val="002B5132"/>
    <w:rsid w:val="002B66E5"/>
    <w:rsid w:val="002C0A88"/>
    <w:rsid w:val="002C18F4"/>
    <w:rsid w:val="002C3E6F"/>
    <w:rsid w:val="002D0C7A"/>
    <w:rsid w:val="002D13E5"/>
    <w:rsid w:val="002D356A"/>
    <w:rsid w:val="002D369F"/>
    <w:rsid w:val="002D5546"/>
    <w:rsid w:val="002D7475"/>
    <w:rsid w:val="002D7CB4"/>
    <w:rsid w:val="002E2627"/>
    <w:rsid w:val="002E3128"/>
    <w:rsid w:val="002E51BB"/>
    <w:rsid w:val="002E7FC3"/>
    <w:rsid w:val="002F3810"/>
    <w:rsid w:val="002F5A57"/>
    <w:rsid w:val="002F6401"/>
    <w:rsid w:val="002F6681"/>
    <w:rsid w:val="00301511"/>
    <w:rsid w:val="003015B1"/>
    <w:rsid w:val="00302342"/>
    <w:rsid w:val="003030F0"/>
    <w:rsid w:val="0031088D"/>
    <w:rsid w:val="00315882"/>
    <w:rsid w:val="00321296"/>
    <w:rsid w:val="00321FC3"/>
    <w:rsid w:val="0032415B"/>
    <w:rsid w:val="00324588"/>
    <w:rsid w:val="003257F7"/>
    <w:rsid w:val="00325A01"/>
    <w:rsid w:val="0032648F"/>
    <w:rsid w:val="00326F1D"/>
    <w:rsid w:val="00330126"/>
    <w:rsid w:val="00334552"/>
    <w:rsid w:val="00334799"/>
    <w:rsid w:val="00340121"/>
    <w:rsid w:val="003417B1"/>
    <w:rsid w:val="003433E4"/>
    <w:rsid w:val="0034531F"/>
    <w:rsid w:val="0034591C"/>
    <w:rsid w:val="00346D97"/>
    <w:rsid w:val="00356A28"/>
    <w:rsid w:val="0036036E"/>
    <w:rsid w:val="003605D3"/>
    <w:rsid w:val="003606EE"/>
    <w:rsid w:val="0036114A"/>
    <w:rsid w:val="003622FD"/>
    <w:rsid w:val="003628F7"/>
    <w:rsid w:val="00363AAA"/>
    <w:rsid w:val="00367E2B"/>
    <w:rsid w:val="00370ED8"/>
    <w:rsid w:val="003718A4"/>
    <w:rsid w:val="003720B3"/>
    <w:rsid w:val="0037497B"/>
    <w:rsid w:val="003770BD"/>
    <w:rsid w:val="00382763"/>
    <w:rsid w:val="003854E8"/>
    <w:rsid w:val="003874CE"/>
    <w:rsid w:val="00391783"/>
    <w:rsid w:val="00394E5D"/>
    <w:rsid w:val="00397643"/>
    <w:rsid w:val="003A0671"/>
    <w:rsid w:val="003A11E6"/>
    <w:rsid w:val="003A2E93"/>
    <w:rsid w:val="003A587C"/>
    <w:rsid w:val="003A5C63"/>
    <w:rsid w:val="003B1835"/>
    <w:rsid w:val="003B1BFA"/>
    <w:rsid w:val="003B3016"/>
    <w:rsid w:val="003B4CA5"/>
    <w:rsid w:val="003B56E9"/>
    <w:rsid w:val="003B73A3"/>
    <w:rsid w:val="003C1533"/>
    <w:rsid w:val="003C1FDA"/>
    <w:rsid w:val="003C387C"/>
    <w:rsid w:val="003C4007"/>
    <w:rsid w:val="003C7D61"/>
    <w:rsid w:val="003D0BD3"/>
    <w:rsid w:val="003D15A2"/>
    <w:rsid w:val="003D6C1A"/>
    <w:rsid w:val="003D7BDA"/>
    <w:rsid w:val="003E08BA"/>
    <w:rsid w:val="003E22BE"/>
    <w:rsid w:val="003E41F4"/>
    <w:rsid w:val="003E59E6"/>
    <w:rsid w:val="003E6217"/>
    <w:rsid w:val="003F29D4"/>
    <w:rsid w:val="003F2E7C"/>
    <w:rsid w:val="003F36D7"/>
    <w:rsid w:val="003F567F"/>
    <w:rsid w:val="00401038"/>
    <w:rsid w:val="0040422A"/>
    <w:rsid w:val="0040545C"/>
    <w:rsid w:val="00407FAB"/>
    <w:rsid w:val="004113CC"/>
    <w:rsid w:val="00413FCF"/>
    <w:rsid w:val="0041744A"/>
    <w:rsid w:val="00420F63"/>
    <w:rsid w:val="00424101"/>
    <w:rsid w:val="00427D40"/>
    <w:rsid w:val="004303E6"/>
    <w:rsid w:val="004339F3"/>
    <w:rsid w:val="004341CB"/>
    <w:rsid w:val="004347E6"/>
    <w:rsid w:val="00434A39"/>
    <w:rsid w:val="00437DBB"/>
    <w:rsid w:val="004437F8"/>
    <w:rsid w:val="0045157E"/>
    <w:rsid w:val="004631B8"/>
    <w:rsid w:val="00471802"/>
    <w:rsid w:val="00477585"/>
    <w:rsid w:val="00477C59"/>
    <w:rsid w:val="00481CB5"/>
    <w:rsid w:val="004853D9"/>
    <w:rsid w:val="00490F30"/>
    <w:rsid w:val="004920A1"/>
    <w:rsid w:val="004A3718"/>
    <w:rsid w:val="004B158E"/>
    <w:rsid w:val="004C061F"/>
    <w:rsid w:val="004C3A64"/>
    <w:rsid w:val="004C3B95"/>
    <w:rsid w:val="004D4443"/>
    <w:rsid w:val="004D6C1B"/>
    <w:rsid w:val="004E016F"/>
    <w:rsid w:val="004E04E8"/>
    <w:rsid w:val="004E3956"/>
    <w:rsid w:val="004E3BD5"/>
    <w:rsid w:val="004E74A0"/>
    <w:rsid w:val="004F28EF"/>
    <w:rsid w:val="004F3BB9"/>
    <w:rsid w:val="004F4197"/>
    <w:rsid w:val="004F753C"/>
    <w:rsid w:val="005052D9"/>
    <w:rsid w:val="00506BF9"/>
    <w:rsid w:val="00510417"/>
    <w:rsid w:val="00516DA0"/>
    <w:rsid w:val="00517874"/>
    <w:rsid w:val="00517CDA"/>
    <w:rsid w:val="00531D4A"/>
    <w:rsid w:val="00536D51"/>
    <w:rsid w:val="0053779C"/>
    <w:rsid w:val="00540181"/>
    <w:rsid w:val="00541F1C"/>
    <w:rsid w:val="00542382"/>
    <w:rsid w:val="00543D08"/>
    <w:rsid w:val="005459FB"/>
    <w:rsid w:val="005520E9"/>
    <w:rsid w:val="0055464F"/>
    <w:rsid w:val="00554D6B"/>
    <w:rsid w:val="00556CFB"/>
    <w:rsid w:val="00563324"/>
    <w:rsid w:val="00564BDC"/>
    <w:rsid w:val="00566417"/>
    <w:rsid w:val="00574127"/>
    <w:rsid w:val="005747AE"/>
    <w:rsid w:val="00574A69"/>
    <w:rsid w:val="005757D5"/>
    <w:rsid w:val="00575D77"/>
    <w:rsid w:val="00576CA2"/>
    <w:rsid w:val="00581B21"/>
    <w:rsid w:val="00582D33"/>
    <w:rsid w:val="00584024"/>
    <w:rsid w:val="0058510C"/>
    <w:rsid w:val="0058737A"/>
    <w:rsid w:val="0059047F"/>
    <w:rsid w:val="0059329B"/>
    <w:rsid w:val="00596628"/>
    <w:rsid w:val="005A34CE"/>
    <w:rsid w:val="005A5F4B"/>
    <w:rsid w:val="005B1A7F"/>
    <w:rsid w:val="005B383F"/>
    <w:rsid w:val="005B6825"/>
    <w:rsid w:val="005B7FA0"/>
    <w:rsid w:val="005C07A3"/>
    <w:rsid w:val="005C0DF4"/>
    <w:rsid w:val="005C1FF4"/>
    <w:rsid w:val="005C34A6"/>
    <w:rsid w:val="005C7F28"/>
    <w:rsid w:val="005D2CBA"/>
    <w:rsid w:val="005D3308"/>
    <w:rsid w:val="005D7F1E"/>
    <w:rsid w:val="005E5926"/>
    <w:rsid w:val="005E6126"/>
    <w:rsid w:val="005F62BD"/>
    <w:rsid w:val="006019B0"/>
    <w:rsid w:val="00607DFC"/>
    <w:rsid w:val="00611030"/>
    <w:rsid w:val="006146EE"/>
    <w:rsid w:val="006151DA"/>
    <w:rsid w:val="00615C71"/>
    <w:rsid w:val="00620C3A"/>
    <w:rsid w:val="0062355E"/>
    <w:rsid w:val="0063055D"/>
    <w:rsid w:val="006316A5"/>
    <w:rsid w:val="00631C08"/>
    <w:rsid w:val="0063531F"/>
    <w:rsid w:val="0064107F"/>
    <w:rsid w:val="00642CD4"/>
    <w:rsid w:val="00646450"/>
    <w:rsid w:val="006516AC"/>
    <w:rsid w:val="00654AB9"/>
    <w:rsid w:val="00655CFD"/>
    <w:rsid w:val="00657807"/>
    <w:rsid w:val="00657829"/>
    <w:rsid w:val="00662424"/>
    <w:rsid w:val="00666ACD"/>
    <w:rsid w:val="00672657"/>
    <w:rsid w:val="006734A6"/>
    <w:rsid w:val="00677955"/>
    <w:rsid w:val="0068081E"/>
    <w:rsid w:val="0068158B"/>
    <w:rsid w:val="00681621"/>
    <w:rsid w:val="00681E4A"/>
    <w:rsid w:val="00684AFD"/>
    <w:rsid w:val="006860DA"/>
    <w:rsid w:val="006863DB"/>
    <w:rsid w:val="00686424"/>
    <w:rsid w:val="00686CF1"/>
    <w:rsid w:val="0068742F"/>
    <w:rsid w:val="006905E3"/>
    <w:rsid w:val="00693C0F"/>
    <w:rsid w:val="006A6EF8"/>
    <w:rsid w:val="006B4198"/>
    <w:rsid w:val="006B6572"/>
    <w:rsid w:val="006C40E0"/>
    <w:rsid w:val="006C634F"/>
    <w:rsid w:val="006C7C59"/>
    <w:rsid w:val="006D335F"/>
    <w:rsid w:val="006D6AE7"/>
    <w:rsid w:val="006D742A"/>
    <w:rsid w:val="006D76FE"/>
    <w:rsid w:val="006F0FF9"/>
    <w:rsid w:val="006F1433"/>
    <w:rsid w:val="006F1ADA"/>
    <w:rsid w:val="006F5C22"/>
    <w:rsid w:val="006F79A4"/>
    <w:rsid w:val="00700C7F"/>
    <w:rsid w:val="00701EFF"/>
    <w:rsid w:val="00702C35"/>
    <w:rsid w:val="00706385"/>
    <w:rsid w:val="00720FA9"/>
    <w:rsid w:val="00724D6A"/>
    <w:rsid w:val="00725750"/>
    <w:rsid w:val="007303A7"/>
    <w:rsid w:val="00730478"/>
    <w:rsid w:val="00731F73"/>
    <w:rsid w:val="00732F46"/>
    <w:rsid w:val="007336BF"/>
    <w:rsid w:val="00735F82"/>
    <w:rsid w:val="007404B2"/>
    <w:rsid w:val="00745A79"/>
    <w:rsid w:val="0074662A"/>
    <w:rsid w:val="007466EA"/>
    <w:rsid w:val="007466F3"/>
    <w:rsid w:val="00747646"/>
    <w:rsid w:val="00751349"/>
    <w:rsid w:val="00752A43"/>
    <w:rsid w:val="00753863"/>
    <w:rsid w:val="00753F31"/>
    <w:rsid w:val="0075491A"/>
    <w:rsid w:val="0076330B"/>
    <w:rsid w:val="00765B0D"/>
    <w:rsid w:val="007661F2"/>
    <w:rsid w:val="007665BA"/>
    <w:rsid w:val="00767ABB"/>
    <w:rsid w:val="007715BF"/>
    <w:rsid w:val="00773424"/>
    <w:rsid w:val="00774F2D"/>
    <w:rsid w:val="0077730C"/>
    <w:rsid w:val="007804E7"/>
    <w:rsid w:val="00783899"/>
    <w:rsid w:val="00791005"/>
    <w:rsid w:val="007946B6"/>
    <w:rsid w:val="00795114"/>
    <w:rsid w:val="007A4452"/>
    <w:rsid w:val="007A4484"/>
    <w:rsid w:val="007A5B6D"/>
    <w:rsid w:val="007B3AA0"/>
    <w:rsid w:val="007B4ACA"/>
    <w:rsid w:val="007B5F98"/>
    <w:rsid w:val="007C5D35"/>
    <w:rsid w:val="007D224F"/>
    <w:rsid w:val="007D2709"/>
    <w:rsid w:val="007D2DDF"/>
    <w:rsid w:val="007D3E9F"/>
    <w:rsid w:val="007E2C19"/>
    <w:rsid w:val="007E43DB"/>
    <w:rsid w:val="007E581F"/>
    <w:rsid w:val="007F0AF6"/>
    <w:rsid w:val="007F0D25"/>
    <w:rsid w:val="007F365F"/>
    <w:rsid w:val="007F6CAD"/>
    <w:rsid w:val="007F789E"/>
    <w:rsid w:val="008016E5"/>
    <w:rsid w:val="0080470C"/>
    <w:rsid w:val="008109B9"/>
    <w:rsid w:val="00814A5C"/>
    <w:rsid w:val="00815E7C"/>
    <w:rsid w:val="00815ED7"/>
    <w:rsid w:val="0081716B"/>
    <w:rsid w:val="0082404A"/>
    <w:rsid w:val="008255C5"/>
    <w:rsid w:val="00830E82"/>
    <w:rsid w:val="008354C9"/>
    <w:rsid w:val="0083648C"/>
    <w:rsid w:val="00840DD9"/>
    <w:rsid w:val="00842641"/>
    <w:rsid w:val="008434CD"/>
    <w:rsid w:val="00845EA6"/>
    <w:rsid w:val="00851B38"/>
    <w:rsid w:val="008538A7"/>
    <w:rsid w:val="008538D3"/>
    <w:rsid w:val="00855B48"/>
    <w:rsid w:val="008567D8"/>
    <w:rsid w:val="00856986"/>
    <w:rsid w:val="00857EDF"/>
    <w:rsid w:val="0086235A"/>
    <w:rsid w:val="00866556"/>
    <w:rsid w:val="00867BCE"/>
    <w:rsid w:val="00872AC6"/>
    <w:rsid w:val="00873A58"/>
    <w:rsid w:val="0087475D"/>
    <w:rsid w:val="008749E9"/>
    <w:rsid w:val="008844BB"/>
    <w:rsid w:val="00884E73"/>
    <w:rsid w:val="00893F39"/>
    <w:rsid w:val="0089600A"/>
    <w:rsid w:val="008977B4"/>
    <w:rsid w:val="00897FFB"/>
    <w:rsid w:val="008A44EF"/>
    <w:rsid w:val="008A5830"/>
    <w:rsid w:val="008B074E"/>
    <w:rsid w:val="008B256F"/>
    <w:rsid w:val="008B336A"/>
    <w:rsid w:val="008C1FF4"/>
    <w:rsid w:val="008C3CA4"/>
    <w:rsid w:val="008D0EAB"/>
    <w:rsid w:val="008D299E"/>
    <w:rsid w:val="008D2C18"/>
    <w:rsid w:val="008D73F0"/>
    <w:rsid w:val="008E18D6"/>
    <w:rsid w:val="008E483B"/>
    <w:rsid w:val="008E7C24"/>
    <w:rsid w:val="008F0524"/>
    <w:rsid w:val="008F0883"/>
    <w:rsid w:val="008F3693"/>
    <w:rsid w:val="008F4A58"/>
    <w:rsid w:val="008F4CB5"/>
    <w:rsid w:val="008F52E6"/>
    <w:rsid w:val="008F5EA5"/>
    <w:rsid w:val="008F5EF9"/>
    <w:rsid w:val="009021E8"/>
    <w:rsid w:val="009068FE"/>
    <w:rsid w:val="00913311"/>
    <w:rsid w:val="00914FCA"/>
    <w:rsid w:val="009164C8"/>
    <w:rsid w:val="00921872"/>
    <w:rsid w:val="009318CC"/>
    <w:rsid w:val="009409A0"/>
    <w:rsid w:val="00944969"/>
    <w:rsid w:val="00946810"/>
    <w:rsid w:val="00946F0F"/>
    <w:rsid w:val="00953AF1"/>
    <w:rsid w:val="009571B2"/>
    <w:rsid w:val="0096117F"/>
    <w:rsid w:val="00962346"/>
    <w:rsid w:val="009645D7"/>
    <w:rsid w:val="00964FDB"/>
    <w:rsid w:val="00971636"/>
    <w:rsid w:val="00971C5C"/>
    <w:rsid w:val="0098022F"/>
    <w:rsid w:val="009809BF"/>
    <w:rsid w:val="00980FE1"/>
    <w:rsid w:val="00982ADE"/>
    <w:rsid w:val="00986B6A"/>
    <w:rsid w:val="009904B7"/>
    <w:rsid w:val="00993A15"/>
    <w:rsid w:val="00996CAA"/>
    <w:rsid w:val="00996CCA"/>
    <w:rsid w:val="0099759B"/>
    <w:rsid w:val="009976D8"/>
    <w:rsid w:val="009A2F8E"/>
    <w:rsid w:val="009A6030"/>
    <w:rsid w:val="009A6441"/>
    <w:rsid w:val="009B3A2C"/>
    <w:rsid w:val="009B67B8"/>
    <w:rsid w:val="009C3CAA"/>
    <w:rsid w:val="009C4892"/>
    <w:rsid w:val="009C4EE9"/>
    <w:rsid w:val="009D4686"/>
    <w:rsid w:val="009D4F2B"/>
    <w:rsid w:val="009D57B5"/>
    <w:rsid w:val="009D6448"/>
    <w:rsid w:val="009E1188"/>
    <w:rsid w:val="009E48AF"/>
    <w:rsid w:val="009E5527"/>
    <w:rsid w:val="00A00BD1"/>
    <w:rsid w:val="00A0105C"/>
    <w:rsid w:val="00A01B16"/>
    <w:rsid w:val="00A01C4C"/>
    <w:rsid w:val="00A02473"/>
    <w:rsid w:val="00A02EE4"/>
    <w:rsid w:val="00A035BF"/>
    <w:rsid w:val="00A05399"/>
    <w:rsid w:val="00A073C1"/>
    <w:rsid w:val="00A07A71"/>
    <w:rsid w:val="00A1199D"/>
    <w:rsid w:val="00A2472F"/>
    <w:rsid w:val="00A24749"/>
    <w:rsid w:val="00A26B20"/>
    <w:rsid w:val="00A36026"/>
    <w:rsid w:val="00A4095F"/>
    <w:rsid w:val="00A457EC"/>
    <w:rsid w:val="00A4586D"/>
    <w:rsid w:val="00A47B74"/>
    <w:rsid w:val="00A50191"/>
    <w:rsid w:val="00A50746"/>
    <w:rsid w:val="00A536DB"/>
    <w:rsid w:val="00A6214C"/>
    <w:rsid w:val="00A62FA8"/>
    <w:rsid w:val="00A712EA"/>
    <w:rsid w:val="00A73803"/>
    <w:rsid w:val="00A75790"/>
    <w:rsid w:val="00A762DE"/>
    <w:rsid w:val="00A77498"/>
    <w:rsid w:val="00A84050"/>
    <w:rsid w:val="00A84258"/>
    <w:rsid w:val="00A949F5"/>
    <w:rsid w:val="00A94AF7"/>
    <w:rsid w:val="00A94BC7"/>
    <w:rsid w:val="00A9505D"/>
    <w:rsid w:val="00A95A1B"/>
    <w:rsid w:val="00A96EA0"/>
    <w:rsid w:val="00AA65BA"/>
    <w:rsid w:val="00AB3244"/>
    <w:rsid w:val="00AB546B"/>
    <w:rsid w:val="00AB563B"/>
    <w:rsid w:val="00AB6D18"/>
    <w:rsid w:val="00AB7F45"/>
    <w:rsid w:val="00AC0DE6"/>
    <w:rsid w:val="00AC5C5E"/>
    <w:rsid w:val="00AC7AD6"/>
    <w:rsid w:val="00AD17B7"/>
    <w:rsid w:val="00AD2A6A"/>
    <w:rsid w:val="00AD5780"/>
    <w:rsid w:val="00AE06F2"/>
    <w:rsid w:val="00AE497F"/>
    <w:rsid w:val="00AE74D4"/>
    <w:rsid w:val="00AF1C93"/>
    <w:rsid w:val="00AF46A7"/>
    <w:rsid w:val="00AF4ED3"/>
    <w:rsid w:val="00B00AE9"/>
    <w:rsid w:val="00B02391"/>
    <w:rsid w:val="00B02890"/>
    <w:rsid w:val="00B0378C"/>
    <w:rsid w:val="00B03CC6"/>
    <w:rsid w:val="00B05036"/>
    <w:rsid w:val="00B0554D"/>
    <w:rsid w:val="00B10058"/>
    <w:rsid w:val="00B1586C"/>
    <w:rsid w:val="00B16625"/>
    <w:rsid w:val="00B2129C"/>
    <w:rsid w:val="00B2358B"/>
    <w:rsid w:val="00B27B12"/>
    <w:rsid w:val="00B318A6"/>
    <w:rsid w:val="00B33AB2"/>
    <w:rsid w:val="00B34DD6"/>
    <w:rsid w:val="00B4067C"/>
    <w:rsid w:val="00B41589"/>
    <w:rsid w:val="00B42C5D"/>
    <w:rsid w:val="00B43B2A"/>
    <w:rsid w:val="00B45FFA"/>
    <w:rsid w:val="00B46A8E"/>
    <w:rsid w:val="00B4779C"/>
    <w:rsid w:val="00B60A50"/>
    <w:rsid w:val="00B61547"/>
    <w:rsid w:val="00B63711"/>
    <w:rsid w:val="00B6430C"/>
    <w:rsid w:val="00B65838"/>
    <w:rsid w:val="00B73077"/>
    <w:rsid w:val="00B73C29"/>
    <w:rsid w:val="00B755F9"/>
    <w:rsid w:val="00B81369"/>
    <w:rsid w:val="00B8343B"/>
    <w:rsid w:val="00B83F76"/>
    <w:rsid w:val="00B87F0E"/>
    <w:rsid w:val="00B967C1"/>
    <w:rsid w:val="00BA1291"/>
    <w:rsid w:val="00BA4C76"/>
    <w:rsid w:val="00BA517E"/>
    <w:rsid w:val="00BB0369"/>
    <w:rsid w:val="00BB07FF"/>
    <w:rsid w:val="00BB2129"/>
    <w:rsid w:val="00BB5534"/>
    <w:rsid w:val="00BC73E0"/>
    <w:rsid w:val="00BD1997"/>
    <w:rsid w:val="00BD783F"/>
    <w:rsid w:val="00BD7976"/>
    <w:rsid w:val="00BE15CE"/>
    <w:rsid w:val="00BE2405"/>
    <w:rsid w:val="00BE2ACA"/>
    <w:rsid w:val="00BE4322"/>
    <w:rsid w:val="00BF076A"/>
    <w:rsid w:val="00BF10F9"/>
    <w:rsid w:val="00C001D5"/>
    <w:rsid w:val="00C02D68"/>
    <w:rsid w:val="00C02D9F"/>
    <w:rsid w:val="00C043F2"/>
    <w:rsid w:val="00C06219"/>
    <w:rsid w:val="00C1073F"/>
    <w:rsid w:val="00C119D6"/>
    <w:rsid w:val="00C1272C"/>
    <w:rsid w:val="00C13566"/>
    <w:rsid w:val="00C14569"/>
    <w:rsid w:val="00C15846"/>
    <w:rsid w:val="00C162D7"/>
    <w:rsid w:val="00C20899"/>
    <w:rsid w:val="00C213DD"/>
    <w:rsid w:val="00C231CC"/>
    <w:rsid w:val="00C23B0A"/>
    <w:rsid w:val="00C243FF"/>
    <w:rsid w:val="00C2782C"/>
    <w:rsid w:val="00C32C06"/>
    <w:rsid w:val="00C341EE"/>
    <w:rsid w:val="00C35482"/>
    <w:rsid w:val="00C4081D"/>
    <w:rsid w:val="00C41450"/>
    <w:rsid w:val="00C43BD1"/>
    <w:rsid w:val="00C46397"/>
    <w:rsid w:val="00C5100D"/>
    <w:rsid w:val="00C55491"/>
    <w:rsid w:val="00C61777"/>
    <w:rsid w:val="00C62D8F"/>
    <w:rsid w:val="00C63417"/>
    <w:rsid w:val="00C63469"/>
    <w:rsid w:val="00C71AA0"/>
    <w:rsid w:val="00C72358"/>
    <w:rsid w:val="00C8668D"/>
    <w:rsid w:val="00C866AA"/>
    <w:rsid w:val="00C8722A"/>
    <w:rsid w:val="00C94374"/>
    <w:rsid w:val="00C96EEC"/>
    <w:rsid w:val="00C9757C"/>
    <w:rsid w:val="00CA058D"/>
    <w:rsid w:val="00CA33C7"/>
    <w:rsid w:val="00CA5770"/>
    <w:rsid w:val="00CB0B3C"/>
    <w:rsid w:val="00CB1986"/>
    <w:rsid w:val="00CB62EE"/>
    <w:rsid w:val="00CC343A"/>
    <w:rsid w:val="00CC41FC"/>
    <w:rsid w:val="00CC4BC9"/>
    <w:rsid w:val="00CC5E95"/>
    <w:rsid w:val="00CC67CB"/>
    <w:rsid w:val="00CD1718"/>
    <w:rsid w:val="00CD5C52"/>
    <w:rsid w:val="00CD5F4E"/>
    <w:rsid w:val="00CD6F98"/>
    <w:rsid w:val="00CD75DC"/>
    <w:rsid w:val="00CE0C03"/>
    <w:rsid w:val="00CE4B73"/>
    <w:rsid w:val="00CE4EE9"/>
    <w:rsid w:val="00CE50BB"/>
    <w:rsid w:val="00CF0C37"/>
    <w:rsid w:val="00CF2218"/>
    <w:rsid w:val="00CF4353"/>
    <w:rsid w:val="00CF6188"/>
    <w:rsid w:val="00D00E3C"/>
    <w:rsid w:val="00D01231"/>
    <w:rsid w:val="00D02EED"/>
    <w:rsid w:val="00D03C3C"/>
    <w:rsid w:val="00D04512"/>
    <w:rsid w:val="00D05C02"/>
    <w:rsid w:val="00D07A20"/>
    <w:rsid w:val="00D1248E"/>
    <w:rsid w:val="00D151EA"/>
    <w:rsid w:val="00D210BE"/>
    <w:rsid w:val="00D2336A"/>
    <w:rsid w:val="00D25111"/>
    <w:rsid w:val="00D2698C"/>
    <w:rsid w:val="00D2707E"/>
    <w:rsid w:val="00D311AF"/>
    <w:rsid w:val="00D31906"/>
    <w:rsid w:val="00D35CD2"/>
    <w:rsid w:val="00D35EE7"/>
    <w:rsid w:val="00D4108D"/>
    <w:rsid w:val="00D46EB0"/>
    <w:rsid w:val="00D55186"/>
    <w:rsid w:val="00D62B96"/>
    <w:rsid w:val="00D6359C"/>
    <w:rsid w:val="00D63ED7"/>
    <w:rsid w:val="00D64D87"/>
    <w:rsid w:val="00D65E63"/>
    <w:rsid w:val="00D664A5"/>
    <w:rsid w:val="00D67DAF"/>
    <w:rsid w:val="00D700B6"/>
    <w:rsid w:val="00D73459"/>
    <w:rsid w:val="00D73615"/>
    <w:rsid w:val="00D74E21"/>
    <w:rsid w:val="00D76140"/>
    <w:rsid w:val="00D77C31"/>
    <w:rsid w:val="00D80406"/>
    <w:rsid w:val="00D828B4"/>
    <w:rsid w:val="00D90D26"/>
    <w:rsid w:val="00D93142"/>
    <w:rsid w:val="00D970CF"/>
    <w:rsid w:val="00D97B0F"/>
    <w:rsid w:val="00DA2F67"/>
    <w:rsid w:val="00DA409E"/>
    <w:rsid w:val="00DA5797"/>
    <w:rsid w:val="00DA76B4"/>
    <w:rsid w:val="00DA7B89"/>
    <w:rsid w:val="00DB1E1D"/>
    <w:rsid w:val="00DB594C"/>
    <w:rsid w:val="00DB6044"/>
    <w:rsid w:val="00DB7DA4"/>
    <w:rsid w:val="00DC2306"/>
    <w:rsid w:val="00DC347A"/>
    <w:rsid w:val="00DC3FEF"/>
    <w:rsid w:val="00DC52D2"/>
    <w:rsid w:val="00DC5DD0"/>
    <w:rsid w:val="00DC71DA"/>
    <w:rsid w:val="00DD6123"/>
    <w:rsid w:val="00DE10DD"/>
    <w:rsid w:val="00DE3EB3"/>
    <w:rsid w:val="00DE52C0"/>
    <w:rsid w:val="00DF026F"/>
    <w:rsid w:val="00DF03E3"/>
    <w:rsid w:val="00DF54C3"/>
    <w:rsid w:val="00DF6C20"/>
    <w:rsid w:val="00E00E12"/>
    <w:rsid w:val="00E031AA"/>
    <w:rsid w:val="00E03581"/>
    <w:rsid w:val="00E03C67"/>
    <w:rsid w:val="00E03CBA"/>
    <w:rsid w:val="00E0453B"/>
    <w:rsid w:val="00E073F1"/>
    <w:rsid w:val="00E258A4"/>
    <w:rsid w:val="00E267EE"/>
    <w:rsid w:val="00E2724F"/>
    <w:rsid w:val="00E3132F"/>
    <w:rsid w:val="00E322CB"/>
    <w:rsid w:val="00E344AD"/>
    <w:rsid w:val="00E35B9B"/>
    <w:rsid w:val="00E3634F"/>
    <w:rsid w:val="00E406E8"/>
    <w:rsid w:val="00E43948"/>
    <w:rsid w:val="00E453D0"/>
    <w:rsid w:val="00E46582"/>
    <w:rsid w:val="00E47539"/>
    <w:rsid w:val="00E477D0"/>
    <w:rsid w:val="00E47F60"/>
    <w:rsid w:val="00E522E6"/>
    <w:rsid w:val="00E532BC"/>
    <w:rsid w:val="00E54F14"/>
    <w:rsid w:val="00E55015"/>
    <w:rsid w:val="00E55C21"/>
    <w:rsid w:val="00E5775E"/>
    <w:rsid w:val="00E60F4A"/>
    <w:rsid w:val="00E6607D"/>
    <w:rsid w:val="00E66AB2"/>
    <w:rsid w:val="00E70EAE"/>
    <w:rsid w:val="00E71F1D"/>
    <w:rsid w:val="00E8071C"/>
    <w:rsid w:val="00E81A43"/>
    <w:rsid w:val="00E84403"/>
    <w:rsid w:val="00E85014"/>
    <w:rsid w:val="00E858B2"/>
    <w:rsid w:val="00E8768A"/>
    <w:rsid w:val="00E97DF7"/>
    <w:rsid w:val="00EA37D9"/>
    <w:rsid w:val="00EB2628"/>
    <w:rsid w:val="00EB28AF"/>
    <w:rsid w:val="00EB2BCE"/>
    <w:rsid w:val="00EB3853"/>
    <w:rsid w:val="00EB3B34"/>
    <w:rsid w:val="00EB7025"/>
    <w:rsid w:val="00EC259B"/>
    <w:rsid w:val="00EC3803"/>
    <w:rsid w:val="00ED1684"/>
    <w:rsid w:val="00ED283B"/>
    <w:rsid w:val="00ED6571"/>
    <w:rsid w:val="00ED7376"/>
    <w:rsid w:val="00ED74CA"/>
    <w:rsid w:val="00EE2C65"/>
    <w:rsid w:val="00EE428F"/>
    <w:rsid w:val="00EE69AE"/>
    <w:rsid w:val="00EE6E4D"/>
    <w:rsid w:val="00F03244"/>
    <w:rsid w:val="00F03970"/>
    <w:rsid w:val="00F07398"/>
    <w:rsid w:val="00F1368A"/>
    <w:rsid w:val="00F13B92"/>
    <w:rsid w:val="00F16991"/>
    <w:rsid w:val="00F2138D"/>
    <w:rsid w:val="00F23E59"/>
    <w:rsid w:val="00F24936"/>
    <w:rsid w:val="00F2497D"/>
    <w:rsid w:val="00F26872"/>
    <w:rsid w:val="00F3015D"/>
    <w:rsid w:val="00F30B15"/>
    <w:rsid w:val="00F30FFC"/>
    <w:rsid w:val="00F31657"/>
    <w:rsid w:val="00F40F9F"/>
    <w:rsid w:val="00F427D4"/>
    <w:rsid w:val="00F4656A"/>
    <w:rsid w:val="00F564E0"/>
    <w:rsid w:val="00F565E4"/>
    <w:rsid w:val="00F60BCC"/>
    <w:rsid w:val="00F63461"/>
    <w:rsid w:val="00F65FD6"/>
    <w:rsid w:val="00F770A4"/>
    <w:rsid w:val="00F90667"/>
    <w:rsid w:val="00FA0EB1"/>
    <w:rsid w:val="00FA3AC5"/>
    <w:rsid w:val="00FA635E"/>
    <w:rsid w:val="00FB0DA8"/>
    <w:rsid w:val="00FB5728"/>
    <w:rsid w:val="00FB7821"/>
    <w:rsid w:val="00FC54A5"/>
    <w:rsid w:val="00FC5BF4"/>
    <w:rsid w:val="00FC7679"/>
    <w:rsid w:val="00FC7980"/>
    <w:rsid w:val="00FD035D"/>
    <w:rsid w:val="00FD0606"/>
    <w:rsid w:val="00FD0C35"/>
    <w:rsid w:val="00FD1906"/>
    <w:rsid w:val="00FD2027"/>
    <w:rsid w:val="00FD3639"/>
    <w:rsid w:val="00FD4714"/>
    <w:rsid w:val="00FD5893"/>
    <w:rsid w:val="00FE1E9D"/>
    <w:rsid w:val="00FE2DF2"/>
    <w:rsid w:val="00FE2E1A"/>
    <w:rsid w:val="00FE2F60"/>
    <w:rsid w:val="00FE3C31"/>
    <w:rsid w:val="00FE468C"/>
    <w:rsid w:val="00FE5F52"/>
    <w:rsid w:val="00FE65FD"/>
    <w:rsid w:val="00FF2CA7"/>
    <w:rsid w:val="00FF6D34"/>
    <w:rsid w:val="00FF76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1D50B9B5"/>
  <w15:chartTrackingRefBased/>
  <w15:docId w15:val="{0649E18B-F796-446C-AFC6-0FB000A5B1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Bookman Old Style" w:eastAsiaTheme="minorHAnsi" w:hAnsi="Bookman Old Style"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755F9"/>
    <w:rPr>
      <w:rFonts w:asciiTheme="minorHAnsi" w:hAnsiTheme="minorHAnsi"/>
    </w:rPr>
  </w:style>
  <w:style w:type="paragraph" w:styleId="Heading1">
    <w:name w:val="heading 1"/>
    <w:basedOn w:val="Normal"/>
    <w:next w:val="Normal"/>
    <w:link w:val="Heading1Char"/>
    <w:uiPriority w:val="9"/>
    <w:qFormat/>
    <w:rsid w:val="00EE2C65"/>
    <w:pPr>
      <w:keepNext/>
      <w:keepLines/>
      <w:spacing w:before="240" w:after="0"/>
      <w:jc w:val="center"/>
      <w:outlineLvl w:val="0"/>
    </w:pPr>
    <w:rPr>
      <w:rFonts w:eastAsiaTheme="majorEastAsia" w:cstheme="majorBidi"/>
      <w:color w:val="767171" w:themeColor="background2" w:themeShade="80"/>
      <w:sz w:val="32"/>
      <w:szCs w:val="32"/>
      <w:u w:val="single"/>
    </w:rPr>
  </w:style>
  <w:style w:type="paragraph" w:styleId="Heading2">
    <w:name w:val="heading 2"/>
    <w:basedOn w:val="Normal"/>
    <w:next w:val="Normal"/>
    <w:link w:val="Heading2Char"/>
    <w:uiPriority w:val="9"/>
    <w:unhideWhenUsed/>
    <w:qFormat/>
    <w:rsid w:val="00EE2C65"/>
    <w:pPr>
      <w:keepNext/>
      <w:keepLines/>
      <w:spacing w:before="40" w:after="0"/>
      <w:outlineLvl w:val="1"/>
    </w:pPr>
    <w:rPr>
      <w:rFonts w:eastAsiaTheme="majorEastAsia" w:cstheme="majorBidi"/>
      <w:color w:val="3B3838" w:themeColor="background2" w:themeShade="40"/>
      <w:sz w:val="28"/>
      <w:szCs w:val="26"/>
      <w:u w:val="single"/>
    </w:rPr>
  </w:style>
  <w:style w:type="paragraph" w:styleId="Heading3">
    <w:name w:val="heading 3"/>
    <w:basedOn w:val="Normal"/>
    <w:next w:val="Normal"/>
    <w:link w:val="Heading3Char"/>
    <w:uiPriority w:val="9"/>
    <w:unhideWhenUsed/>
    <w:qFormat/>
    <w:rsid w:val="005E5926"/>
    <w:pPr>
      <w:keepNext/>
      <w:keepLines/>
      <w:spacing w:before="40" w:after="0"/>
      <w:outlineLvl w:val="2"/>
    </w:pPr>
    <w:rPr>
      <w:rFonts w:eastAsiaTheme="majorEastAsia" w:cstheme="majorBidi"/>
      <w:color w:val="3B3838" w:themeColor="background2" w:themeShade="40"/>
      <w:sz w:val="24"/>
      <w:szCs w:val="24"/>
      <w:u w:val="single"/>
    </w:rPr>
  </w:style>
  <w:style w:type="paragraph" w:styleId="Heading4">
    <w:name w:val="heading 4"/>
    <w:basedOn w:val="Normal"/>
    <w:next w:val="Normal"/>
    <w:link w:val="Heading4Char"/>
    <w:uiPriority w:val="9"/>
    <w:unhideWhenUsed/>
    <w:qFormat/>
    <w:rsid w:val="00921872"/>
    <w:pPr>
      <w:keepNext/>
      <w:keepLines/>
      <w:spacing w:before="40" w:after="0"/>
      <w:outlineLvl w:val="3"/>
    </w:pPr>
    <w:rPr>
      <w:rFonts w:eastAsiaTheme="majorEastAsia" w:cstheme="majorBidi"/>
      <w:iCs/>
      <w:color w:val="595959" w:themeColor="text1" w:themeTint="A6"/>
      <w:u w:val="single"/>
    </w:rPr>
  </w:style>
  <w:style w:type="paragraph" w:styleId="Heading5">
    <w:name w:val="heading 5"/>
    <w:basedOn w:val="Normal"/>
    <w:next w:val="Normal"/>
    <w:link w:val="Heading5Char"/>
    <w:uiPriority w:val="9"/>
    <w:unhideWhenUsed/>
    <w:qFormat/>
    <w:rsid w:val="00142550"/>
    <w:pPr>
      <w:keepNext/>
      <w:keepLines/>
      <w:spacing w:before="40" w:after="0"/>
      <w:outlineLvl w:val="4"/>
    </w:pPr>
    <w:rPr>
      <w:rFonts w:asciiTheme="majorHAnsi" w:eastAsiaTheme="majorEastAsia" w:hAnsiTheme="majorHAnsi" w:cstheme="majorBidi"/>
      <w:color w:val="3B3838" w:themeColor="background2" w:themeShade="40"/>
      <w:u w:val="single"/>
    </w:rPr>
  </w:style>
  <w:style w:type="paragraph" w:styleId="Heading6">
    <w:name w:val="heading 6"/>
    <w:basedOn w:val="Normal"/>
    <w:next w:val="Normal"/>
    <w:link w:val="Heading6Char"/>
    <w:uiPriority w:val="9"/>
    <w:unhideWhenUsed/>
    <w:qFormat/>
    <w:rsid w:val="003628F7"/>
    <w:pPr>
      <w:keepNext/>
      <w:keepLines/>
      <w:spacing w:before="40" w:after="0"/>
      <w:outlineLvl w:val="5"/>
    </w:pPr>
    <w:rPr>
      <w:rFonts w:asciiTheme="majorHAnsi" w:eastAsiaTheme="majorEastAsia" w:hAnsiTheme="majorHAnsi" w:cstheme="majorBidi"/>
      <w:u w:val="single"/>
    </w:rPr>
  </w:style>
  <w:style w:type="paragraph" w:styleId="Heading7">
    <w:name w:val="heading 7"/>
    <w:basedOn w:val="Normal"/>
    <w:next w:val="Normal"/>
    <w:link w:val="Heading7Char"/>
    <w:uiPriority w:val="9"/>
    <w:unhideWhenUsed/>
    <w:qFormat/>
    <w:rsid w:val="00543D08"/>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2C65"/>
    <w:pPr>
      <w:tabs>
        <w:tab w:val="center" w:pos="4513"/>
        <w:tab w:val="right" w:pos="9026"/>
      </w:tabs>
      <w:spacing w:after="0" w:line="240" w:lineRule="auto"/>
    </w:pPr>
  </w:style>
  <w:style w:type="character" w:customStyle="1" w:styleId="HeaderChar">
    <w:name w:val="Header Char"/>
    <w:basedOn w:val="DefaultParagraphFont"/>
    <w:link w:val="Header"/>
    <w:uiPriority w:val="99"/>
    <w:rsid w:val="00EE2C65"/>
  </w:style>
  <w:style w:type="paragraph" w:styleId="Footer">
    <w:name w:val="footer"/>
    <w:basedOn w:val="Normal"/>
    <w:link w:val="FooterChar"/>
    <w:uiPriority w:val="99"/>
    <w:unhideWhenUsed/>
    <w:rsid w:val="00EE2C65"/>
    <w:pPr>
      <w:tabs>
        <w:tab w:val="center" w:pos="4513"/>
        <w:tab w:val="right" w:pos="9026"/>
      </w:tabs>
      <w:spacing w:after="0" w:line="240" w:lineRule="auto"/>
    </w:pPr>
  </w:style>
  <w:style w:type="character" w:customStyle="1" w:styleId="FooterChar">
    <w:name w:val="Footer Char"/>
    <w:basedOn w:val="DefaultParagraphFont"/>
    <w:link w:val="Footer"/>
    <w:uiPriority w:val="99"/>
    <w:rsid w:val="00EE2C65"/>
  </w:style>
  <w:style w:type="character" w:customStyle="1" w:styleId="Heading1Char">
    <w:name w:val="Heading 1 Char"/>
    <w:basedOn w:val="DefaultParagraphFont"/>
    <w:link w:val="Heading1"/>
    <w:uiPriority w:val="9"/>
    <w:rsid w:val="00EE2C65"/>
    <w:rPr>
      <w:rFonts w:eastAsiaTheme="majorEastAsia" w:cstheme="majorBidi"/>
      <w:color w:val="767171" w:themeColor="background2" w:themeShade="80"/>
      <w:sz w:val="32"/>
      <w:szCs w:val="32"/>
      <w:u w:val="single"/>
    </w:rPr>
  </w:style>
  <w:style w:type="character" w:customStyle="1" w:styleId="Heading2Char">
    <w:name w:val="Heading 2 Char"/>
    <w:basedOn w:val="DefaultParagraphFont"/>
    <w:link w:val="Heading2"/>
    <w:uiPriority w:val="9"/>
    <w:rsid w:val="00EE2C65"/>
    <w:rPr>
      <w:rFonts w:eastAsiaTheme="majorEastAsia" w:cstheme="majorBidi"/>
      <w:color w:val="3B3838" w:themeColor="background2" w:themeShade="40"/>
      <w:sz w:val="28"/>
      <w:szCs w:val="26"/>
      <w:u w:val="single"/>
    </w:rPr>
  </w:style>
  <w:style w:type="paragraph" w:styleId="BalloonText">
    <w:name w:val="Balloon Text"/>
    <w:basedOn w:val="Normal"/>
    <w:link w:val="BalloonTextChar"/>
    <w:uiPriority w:val="99"/>
    <w:semiHidden/>
    <w:unhideWhenUsed/>
    <w:rsid w:val="00EE2C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E2C65"/>
    <w:rPr>
      <w:rFonts w:ascii="Segoe UI" w:hAnsi="Segoe UI" w:cs="Segoe UI"/>
      <w:sz w:val="18"/>
      <w:szCs w:val="18"/>
    </w:rPr>
  </w:style>
  <w:style w:type="character" w:customStyle="1" w:styleId="Heading3Char">
    <w:name w:val="Heading 3 Char"/>
    <w:basedOn w:val="DefaultParagraphFont"/>
    <w:link w:val="Heading3"/>
    <w:uiPriority w:val="9"/>
    <w:rsid w:val="005E5926"/>
    <w:rPr>
      <w:rFonts w:eastAsiaTheme="majorEastAsia" w:cstheme="majorBidi"/>
      <w:color w:val="3B3838" w:themeColor="background2" w:themeShade="40"/>
      <w:sz w:val="24"/>
      <w:szCs w:val="24"/>
      <w:u w:val="single"/>
    </w:rPr>
  </w:style>
  <w:style w:type="paragraph" w:styleId="ListParagraph">
    <w:name w:val="List Paragraph"/>
    <w:basedOn w:val="Normal"/>
    <w:uiPriority w:val="34"/>
    <w:qFormat/>
    <w:rsid w:val="00D74E21"/>
    <w:pPr>
      <w:ind w:left="720"/>
      <w:contextualSpacing/>
    </w:pPr>
  </w:style>
  <w:style w:type="character" w:customStyle="1" w:styleId="Heading4Char">
    <w:name w:val="Heading 4 Char"/>
    <w:basedOn w:val="DefaultParagraphFont"/>
    <w:link w:val="Heading4"/>
    <w:uiPriority w:val="9"/>
    <w:rsid w:val="00921872"/>
    <w:rPr>
      <w:rFonts w:eastAsiaTheme="majorEastAsia" w:cstheme="majorBidi"/>
      <w:iCs/>
      <w:color w:val="595959" w:themeColor="text1" w:themeTint="A6"/>
      <w:u w:val="single"/>
    </w:rPr>
  </w:style>
  <w:style w:type="character" w:styleId="Hyperlink">
    <w:name w:val="Hyperlink"/>
    <w:basedOn w:val="DefaultParagraphFont"/>
    <w:uiPriority w:val="99"/>
    <w:unhideWhenUsed/>
    <w:rsid w:val="00C35482"/>
    <w:rPr>
      <w:color w:val="0563C1" w:themeColor="hyperlink"/>
      <w:u w:val="single"/>
    </w:rPr>
  </w:style>
  <w:style w:type="table" w:styleId="TableGrid">
    <w:name w:val="Table Grid"/>
    <w:basedOn w:val="TableNormal"/>
    <w:uiPriority w:val="39"/>
    <w:rsid w:val="003917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E43948"/>
    <w:rPr>
      <w:color w:val="605E5C"/>
      <w:shd w:val="clear" w:color="auto" w:fill="E1DFDD"/>
    </w:rPr>
  </w:style>
  <w:style w:type="character" w:styleId="FollowedHyperlink">
    <w:name w:val="FollowedHyperlink"/>
    <w:basedOn w:val="DefaultParagraphFont"/>
    <w:uiPriority w:val="99"/>
    <w:semiHidden/>
    <w:unhideWhenUsed/>
    <w:rsid w:val="00C63469"/>
    <w:rPr>
      <w:color w:val="954F72" w:themeColor="followedHyperlink"/>
      <w:u w:val="single"/>
    </w:rPr>
  </w:style>
  <w:style w:type="paragraph" w:styleId="NoSpacing">
    <w:name w:val="No Spacing"/>
    <w:link w:val="NoSpacingChar"/>
    <w:uiPriority w:val="1"/>
    <w:qFormat/>
    <w:rsid w:val="00686CF1"/>
    <w:pPr>
      <w:spacing w:after="0" w:line="240" w:lineRule="auto"/>
    </w:pPr>
  </w:style>
  <w:style w:type="character" w:customStyle="1" w:styleId="UnresolvedMention2">
    <w:name w:val="Unresolved Mention2"/>
    <w:basedOn w:val="DefaultParagraphFont"/>
    <w:uiPriority w:val="99"/>
    <w:semiHidden/>
    <w:unhideWhenUsed/>
    <w:rsid w:val="000C4327"/>
    <w:rPr>
      <w:color w:val="605E5C"/>
      <w:shd w:val="clear" w:color="auto" w:fill="E1DFDD"/>
    </w:rPr>
  </w:style>
  <w:style w:type="paragraph" w:customStyle="1" w:styleId="Code">
    <w:name w:val="Code"/>
    <w:basedOn w:val="NoSpacing"/>
    <w:next w:val="Normal"/>
    <w:link w:val="CodeChar"/>
    <w:qFormat/>
    <w:rsid w:val="006146EE"/>
    <w:rPr>
      <w:rFonts w:ascii="Courier New" w:hAnsi="Courier New"/>
      <w:sz w:val="14"/>
    </w:rPr>
  </w:style>
  <w:style w:type="character" w:customStyle="1" w:styleId="NoSpacingChar">
    <w:name w:val="No Spacing Char"/>
    <w:basedOn w:val="DefaultParagraphFont"/>
    <w:link w:val="NoSpacing"/>
    <w:uiPriority w:val="1"/>
    <w:rsid w:val="006146EE"/>
  </w:style>
  <w:style w:type="character" w:customStyle="1" w:styleId="CodeChar">
    <w:name w:val="Code Char"/>
    <w:basedOn w:val="NoSpacingChar"/>
    <w:link w:val="Code"/>
    <w:rsid w:val="006146EE"/>
    <w:rPr>
      <w:rFonts w:ascii="Courier New" w:hAnsi="Courier New"/>
      <w:sz w:val="14"/>
    </w:rPr>
  </w:style>
  <w:style w:type="paragraph" w:styleId="Revision">
    <w:name w:val="Revision"/>
    <w:hidden/>
    <w:uiPriority w:val="99"/>
    <w:semiHidden/>
    <w:rsid w:val="007F6CAD"/>
    <w:pPr>
      <w:spacing w:after="0" w:line="240" w:lineRule="auto"/>
    </w:pPr>
    <w:rPr>
      <w:rFonts w:asciiTheme="minorHAnsi" w:hAnsiTheme="minorHAnsi"/>
    </w:rPr>
  </w:style>
  <w:style w:type="character" w:customStyle="1" w:styleId="Heading5Char">
    <w:name w:val="Heading 5 Char"/>
    <w:basedOn w:val="DefaultParagraphFont"/>
    <w:link w:val="Heading5"/>
    <w:uiPriority w:val="9"/>
    <w:rsid w:val="00142550"/>
    <w:rPr>
      <w:rFonts w:asciiTheme="majorHAnsi" w:eastAsiaTheme="majorEastAsia" w:hAnsiTheme="majorHAnsi" w:cstheme="majorBidi"/>
      <w:color w:val="3B3838" w:themeColor="background2" w:themeShade="40"/>
      <w:u w:val="single"/>
    </w:rPr>
  </w:style>
  <w:style w:type="character" w:customStyle="1" w:styleId="Heading6Char">
    <w:name w:val="Heading 6 Char"/>
    <w:basedOn w:val="DefaultParagraphFont"/>
    <w:link w:val="Heading6"/>
    <w:uiPriority w:val="9"/>
    <w:rsid w:val="003628F7"/>
    <w:rPr>
      <w:rFonts w:asciiTheme="majorHAnsi" w:eastAsiaTheme="majorEastAsia" w:hAnsiTheme="majorHAnsi" w:cstheme="majorBidi"/>
      <w:u w:val="single"/>
    </w:rPr>
  </w:style>
  <w:style w:type="paragraph" w:styleId="EndnoteText">
    <w:name w:val="endnote text"/>
    <w:basedOn w:val="Normal"/>
    <w:link w:val="EndnoteTextChar"/>
    <w:uiPriority w:val="99"/>
    <w:semiHidden/>
    <w:unhideWhenUsed/>
    <w:rsid w:val="002C18F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C18F4"/>
    <w:rPr>
      <w:rFonts w:asciiTheme="minorHAnsi" w:hAnsiTheme="minorHAnsi"/>
      <w:sz w:val="20"/>
      <w:szCs w:val="20"/>
    </w:rPr>
  </w:style>
  <w:style w:type="character" w:styleId="EndnoteReference">
    <w:name w:val="endnote reference"/>
    <w:basedOn w:val="DefaultParagraphFont"/>
    <w:uiPriority w:val="99"/>
    <w:semiHidden/>
    <w:unhideWhenUsed/>
    <w:rsid w:val="002C18F4"/>
    <w:rPr>
      <w:vertAlign w:val="superscript"/>
    </w:rPr>
  </w:style>
  <w:style w:type="paragraph" w:styleId="Bibliography">
    <w:name w:val="Bibliography"/>
    <w:basedOn w:val="Normal"/>
    <w:next w:val="Normal"/>
    <w:uiPriority w:val="37"/>
    <w:unhideWhenUsed/>
    <w:rsid w:val="002916E3"/>
  </w:style>
  <w:style w:type="paragraph" w:styleId="TOCHeading">
    <w:name w:val="TOC Heading"/>
    <w:basedOn w:val="Heading1"/>
    <w:next w:val="Normal"/>
    <w:uiPriority w:val="39"/>
    <w:unhideWhenUsed/>
    <w:qFormat/>
    <w:rsid w:val="002916E3"/>
    <w:pPr>
      <w:jc w:val="left"/>
      <w:outlineLvl w:val="9"/>
    </w:pPr>
    <w:rPr>
      <w:rFonts w:asciiTheme="majorHAnsi" w:hAnsiTheme="majorHAnsi"/>
      <w:color w:val="2F5496" w:themeColor="accent1" w:themeShade="BF"/>
      <w:u w:val="none"/>
      <w:lang w:val="en-US"/>
    </w:rPr>
  </w:style>
  <w:style w:type="paragraph" w:styleId="TOC1">
    <w:name w:val="toc 1"/>
    <w:basedOn w:val="Normal"/>
    <w:next w:val="Normal"/>
    <w:autoRedefine/>
    <w:uiPriority w:val="39"/>
    <w:unhideWhenUsed/>
    <w:rsid w:val="002916E3"/>
    <w:pPr>
      <w:spacing w:after="100"/>
    </w:pPr>
  </w:style>
  <w:style w:type="paragraph" w:styleId="TOC2">
    <w:name w:val="toc 2"/>
    <w:basedOn w:val="Normal"/>
    <w:next w:val="Normal"/>
    <w:autoRedefine/>
    <w:uiPriority w:val="39"/>
    <w:unhideWhenUsed/>
    <w:rsid w:val="002916E3"/>
    <w:pPr>
      <w:spacing w:after="100"/>
      <w:ind w:left="220"/>
    </w:pPr>
  </w:style>
  <w:style w:type="paragraph" w:styleId="TOC3">
    <w:name w:val="toc 3"/>
    <w:basedOn w:val="Normal"/>
    <w:next w:val="Normal"/>
    <w:autoRedefine/>
    <w:uiPriority w:val="39"/>
    <w:unhideWhenUsed/>
    <w:rsid w:val="002916E3"/>
    <w:pPr>
      <w:spacing w:after="100"/>
      <w:ind w:left="440"/>
    </w:pPr>
  </w:style>
  <w:style w:type="paragraph" w:styleId="TOC4">
    <w:name w:val="toc 4"/>
    <w:basedOn w:val="Normal"/>
    <w:next w:val="Normal"/>
    <w:autoRedefine/>
    <w:uiPriority w:val="39"/>
    <w:unhideWhenUsed/>
    <w:rsid w:val="002916E3"/>
    <w:pPr>
      <w:spacing w:after="100"/>
      <w:ind w:left="660"/>
    </w:pPr>
  </w:style>
  <w:style w:type="paragraph" w:styleId="TOC5">
    <w:name w:val="toc 5"/>
    <w:basedOn w:val="Normal"/>
    <w:next w:val="Normal"/>
    <w:autoRedefine/>
    <w:uiPriority w:val="39"/>
    <w:unhideWhenUsed/>
    <w:rsid w:val="002916E3"/>
    <w:pPr>
      <w:spacing w:after="100"/>
      <w:ind w:left="880"/>
    </w:pPr>
  </w:style>
  <w:style w:type="paragraph" w:styleId="TOC6">
    <w:name w:val="toc 6"/>
    <w:basedOn w:val="Normal"/>
    <w:next w:val="Normal"/>
    <w:autoRedefine/>
    <w:uiPriority w:val="39"/>
    <w:unhideWhenUsed/>
    <w:rsid w:val="002916E3"/>
    <w:pPr>
      <w:spacing w:after="100"/>
      <w:ind w:left="1100"/>
    </w:pPr>
    <w:rPr>
      <w:rFonts w:eastAsiaTheme="minorEastAsia"/>
      <w:lang w:eastAsia="en-GB"/>
    </w:rPr>
  </w:style>
  <w:style w:type="paragraph" w:styleId="TOC7">
    <w:name w:val="toc 7"/>
    <w:basedOn w:val="Normal"/>
    <w:next w:val="Normal"/>
    <w:autoRedefine/>
    <w:uiPriority w:val="39"/>
    <w:unhideWhenUsed/>
    <w:rsid w:val="002916E3"/>
    <w:pPr>
      <w:spacing w:after="100"/>
      <w:ind w:left="1320"/>
    </w:pPr>
    <w:rPr>
      <w:rFonts w:eastAsiaTheme="minorEastAsia"/>
      <w:lang w:eastAsia="en-GB"/>
    </w:rPr>
  </w:style>
  <w:style w:type="paragraph" w:styleId="TOC8">
    <w:name w:val="toc 8"/>
    <w:basedOn w:val="Normal"/>
    <w:next w:val="Normal"/>
    <w:autoRedefine/>
    <w:uiPriority w:val="39"/>
    <w:unhideWhenUsed/>
    <w:rsid w:val="002916E3"/>
    <w:pPr>
      <w:spacing w:after="100"/>
      <w:ind w:left="1540"/>
    </w:pPr>
    <w:rPr>
      <w:rFonts w:eastAsiaTheme="minorEastAsia"/>
      <w:lang w:eastAsia="en-GB"/>
    </w:rPr>
  </w:style>
  <w:style w:type="paragraph" w:styleId="TOC9">
    <w:name w:val="toc 9"/>
    <w:basedOn w:val="Normal"/>
    <w:next w:val="Normal"/>
    <w:autoRedefine/>
    <w:uiPriority w:val="39"/>
    <w:unhideWhenUsed/>
    <w:rsid w:val="002916E3"/>
    <w:pPr>
      <w:spacing w:after="100"/>
      <w:ind w:left="1760"/>
    </w:pPr>
    <w:rPr>
      <w:rFonts w:eastAsiaTheme="minorEastAsia"/>
      <w:lang w:eastAsia="en-GB"/>
    </w:rPr>
  </w:style>
  <w:style w:type="character" w:customStyle="1" w:styleId="Heading7Char">
    <w:name w:val="Heading 7 Char"/>
    <w:basedOn w:val="DefaultParagraphFont"/>
    <w:link w:val="Heading7"/>
    <w:uiPriority w:val="9"/>
    <w:rsid w:val="00543D08"/>
    <w:rPr>
      <w:rFonts w:asciiTheme="majorHAnsi" w:eastAsiaTheme="majorEastAsia" w:hAnsiTheme="majorHAnsi" w:cstheme="majorBidi"/>
      <w:i/>
      <w:iCs/>
      <w:color w:val="1F3763"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448812">
      <w:bodyDiv w:val="1"/>
      <w:marLeft w:val="0"/>
      <w:marRight w:val="0"/>
      <w:marTop w:val="0"/>
      <w:marBottom w:val="0"/>
      <w:divBdr>
        <w:top w:val="none" w:sz="0" w:space="0" w:color="auto"/>
        <w:left w:val="none" w:sz="0" w:space="0" w:color="auto"/>
        <w:bottom w:val="none" w:sz="0" w:space="0" w:color="auto"/>
        <w:right w:val="none" w:sz="0" w:space="0" w:color="auto"/>
      </w:divBdr>
    </w:div>
    <w:div w:id="22556544">
      <w:bodyDiv w:val="1"/>
      <w:marLeft w:val="0"/>
      <w:marRight w:val="0"/>
      <w:marTop w:val="0"/>
      <w:marBottom w:val="0"/>
      <w:divBdr>
        <w:top w:val="none" w:sz="0" w:space="0" w:color="auto"/>
        <w:left w:val="none" w:sz="0" w:space="0" w:color="auto"/>
        <w:bottom w:val="none" w:sz="0" w:space="0" w:color="auto"/>
        <w:right w:val="none" w:sz="0" w:space="0" w:color="auto"/>
      </w:divBdr>
    </w:div>
    <w:div w:id="32272622">
      <w:bodyDiv w:val="1"/>
      <w:marLeft w:val="0"/>
      <w:marRight w:val="0"/>
      <w:marTop w:val="0"/>
      <w:marBottom w:val="0"/>
      <w:divBdr>
        <w:top w:val="none" w:sz="0" w:space="0" w:color="auto"/>
        <w:left w:val="none" w:sz="0" w:space="0" w:color="auto"/>
        <w:bottom w:val="none" w:sz="0" w:space="0" w:color="auto"/>
        <w:right w:val="none" w:sz="0" w:space="0" w:color="auto"/>
      </w:divBdr>
    </w:div>
    <w:div w:id="33044149">
      <w:bodyDiv w:val="1"/>
      <w:marLeft w:val="0"/>
      <w:marRight w:val="0"/>
      <w:marTop w:val="0"/>
      <w:marBottom w:val="0"/>
      <w:divBdr>
        <w:top w:val="none" w:sz="0" w:space="0" w:color="auto"/>
        <w:left w:val="none" w:sz="0" w:space="0" w:color="auto"/>
        <w:bottom w:val="none" w:sz="0" w:space="0" w:color="auto"/>
        <w:right w:val="none" w:sz="0" w:space="0" w:color="auto"/>
      </w:divBdr>
    </w:div>
    <w:div w:id="44572726">
      <w:bodyDiv w:val="1"/>
      <w:marLeft w:val="0"/>
      <w:marRight w:val="0"/>
      <w:marTop w:val="0"/>
      <w:marBottom w:val="0"/>
      <w:divBdr>
        <w:top w:val="none" w:sz="0" w:space="0" w:color="auto"/>
        <w:left w:val="none" w:sz="0" w:space="0" w:color="auto"/>
        <w:bottom w:val="none" w:sz="0" w:space="0" w:color="auto"/>
        <w:right w:val="none" w:sz="0" w:space="0" w:color="auto"/>
      </w:divBdr>
    </w:div>
    <w:div w:id="56366118">
      <w:bodyDiv w:val="1"/>
      <w:marLeft w:val="0"/>
      <w:marRight w:val="0"/>
      <w:marTop w:val="0"/>
      <w:marBottom w:val="0"/>
      <w:divBdr>
        <w:top w:val="none" w:sz="0" w:space="0" w:color="auto"/>
        <w:left w:val="none" w:sz="0" w:space="0" w:color="auto"/>
        <w:bottom w:val="none" w:sz="0" w:space="0" w:color="auto"/>
        <w:right w:val="none" w:sz="0" w:space="0" w:color="auto"/>
      </w:divBdr>
    </w:div>
    <w:div w:id="60979747">
      <w:bodyDiv w:val="1"/>
      <w:marLeft w:val="0"/>
      <w:marRight w:val="0"/>
      <w:marTop w:val="0"/>
      <w:marBottom w:val="0"/>
      <w:divBdr>
        <w:top w:val="none" w:sz="0" w:space="0" w:color="auto"/>
        <w:left w:val="none" w:sz="0" w:space="0" w:color="auto"/>
        <w:bottom w:val="none" w:sz="0" w:space="0" w:color="auto"/>
        <w:right w:val="none" w:sz="0" w:space="0" w:color="auto"/>
      </w:divBdr>
    </w:div>
    <w:div w:id="62065520">
      <w:bodyDiv w:val="1"/>
      <w:marLeft w:val="0"/>
      <w:marRight w:val="0"/>
      <w:marTop w:val="0"/>
      <w:marBottom w:val="0"/>
      <w:divBdr>
        <w:top w:val="none" w:sz="0" w:space="0" w:color="auto"/>
        <w:left w:val="none" w:sz="0" w:space="0" w:color="auto"/>
        <w:bottom w:val="none" w:sz="0" w:space="0" w:color="auto"/>
        <w:right w:val="none" w:sz="0" w:space="0" w:color="auto"/>
      </w:divBdr>
    </w:div>
    <w:div w:id="67387807">
      <w:bodyDiv w:val="1"/>
      <w:marLeft w:val="0"/>
      <w:marRight w:val="0"/>
      <w:marTop w:val="0"/>
      <w:marBottom w:val="0"/>
      <w:divBdr>
        <w:top w:val="none" w:sz="0" w:space="0" w:color="auto"/>
        <w:left w:val="none" w:sz="0" w:space="0" w:color="auto"/>
        <w:bottom w:val="none" w:sz="0" w:space="0" w:color="auto"/>
        <w:right w:val="none" w:sz="0" w:space="0" w:color="auto"/>
      </w:divBdr>
    </w:div>
    <w:div w:id="73357651">
      <w:bodyDiv w:val="1"/>
      <w:marLeft w:val="0"/>
      <w:marRight w:val="0"/>
      <w:marTop w:val="0"/>
      <w:marBottom w:val="0"/>
      <w:divBdr>
        <w:top w:val="none" w:sz="0" w:space="0" w:color="auto"/>
        <w:left w:val="none" w:sz="0" w:space="0" w:color="auto"/>
        <w:bottom w:val="none" w:sz="0" w:space="0" w:color="auto"/>
        <w:right w:val="none" w:sz="0" w:space="0" w:color="auto"/>
      </w:divBdr>
    </w:div>
    <w:div w:id="83065698">
      <w:bodyDiv w:val="1"/>
      <w:marLeft w:val="0"/>
      <w:marRight w:val="0"/>
      <w:marTop w:val="0"/>
      <w:marBottom w:val="0"/>
      <w:divBdr>
        <w:top w:val="none" w:sz="0" w:space="0" w:color="auto"/>
        <w:left w:val="none" w:sz="0" w:space="0" w:color="auto"/>
        <w:bottom w:val="none" w:sz="0" w:space="0" w:color="auto"/>
        <w:right w:val="none" w:sz="0" w:space="0" w:color="auto"/>
      </w:divBdr>
    </w:div>
    <w:div w:id="88354165">
      <w:bodyDiv w:val="1"/>
      <w:marLeft w:val="0"/>
      <w:marRight w:val="0"/>
      <w:marTop w:val="0"/>
      <w:marBottom w:val="0"/>
      <w:divBdr>
        <w:top w:val="none" w:sz="0" w:space="0" w:color="auto"/>
        <w:left w:val="none" w:sz="0" w:space="0" w:color="auto"/>
        <w:bottom w:val="none" w:sz="0" w:space="0" w:color="auto"/>
        <w:right w:val="none" w:sz="0" w:space="0" w:color="auto"/>
      </w:divBdr>
    </w:div>
    <w:div w:id="92362494">
      <w:bodyDiv w:val="1"/>
      <w:marLeft w:val="0"/>
      <w:marRight w:val="0"/>
      <w:marTop w:val="0"/>
      <w:marBottom w:val="0"/>
      <w:divBdr>
        <w:top w:val="none" w:sz="0" w:space="0" w:color="auto"/>
        <w:left w:val="none" w:sz="0" w:space="0" w:color="auto"/>
        <w:bottom w:val="none" w:sz="0" w:space="0" w:color="auto"/>
        <w:right w:val="none" w:sz="0" w:space="0" w:color="auto"/>
      </w:divBdr>
    </w:div>
    <w:div w:id="95761190">
      <w:bodyDiv w:val="1"/>
      <w:marLeft w:val="0"/>
      <w:marRight w:val="0"/>
      <w:marTop w:val="0"/>
      <w:marBottom w:val="0"/>
      <w:divBdr>
        <w:top w:val="none" w:sz="0" w:space="0" w:color="auto"/>
        <w:left w:val="none" w:sz="0" w:space="0" w:color="auto"/>
        <w:bottom w:val="none" w:sz="0" w:space="0" w:color="auto"/>
        <w:right w:val="none" w:sz="0" w:space="0" w:color="auto"/>
      </w:divBdr>
    </w:div>
    <w:div w:id="97877358">
      <w:bodyDiv w:val="1"/>
      <w:marLeft w:val="0"/>
      <w:marRight w:val="0"/>
      <w:marTop w:val="0"/>
      <w:marBottom w:val="0"/>
      <w:divBdr>
        <w:top w:val="none" w:sz="0" w:space="0" w:color="auto"/>
        <w:left w:val="none" w:sz="0" w:space="0" w:color="auto"/>
        <w:bottom w:val="none" w:sz="0" w:space="0" w:color="auto"/>
        <w:right w:val="none" w:sz="0" w:space="0" w:color="auto"/>
      </w:divBdr>
    </w:div>
    <w:div w:id="97913836">
      <w:bodyDiv w:val="1"/>
      <w:marLeft w:val="0"/>
      <w:marRight w:val="0"/>
      <w:marTop w:val="0"/>
      <w:marBottom w:val="0"/>
      <w:divBdr>
        <w:top w:val="none" w:sz="0" w:space="0" w:color="auto"/>
        <w:left w:val="none" w:sz="0" w:space="0" w:color="auto"/>
        <w:bottom w:val="none" w:sz="0" w:space="0" w:color="auto"/>
        <w:right w:val="none" w:sz="0" w:space="0" w:color="auto"/>
      </w:divBdr>
    </w:div>
    <w:div w:id="101800461">
      <w:bodyDiv w:val="1"/>
      <w:marLeft w:val="0"/>
      <w:marRight w:val="0"/>
      <w:marTop w:val="0"/>
      <w:marBottom w:val="0"/>
      <w:divBdr>
        <w:top w:val="none" w:sz="0" w:space="0" w:color="auto"/>
        <w:left w:val="none" w:sz="0" w:space="0" w:color="auto"/>
        <w:bottom w:val="none" w:sz="0" w:space="0" w:color="auto"/>
        <w:right w:val="none" w:sz="0" w:space="0" w:color="auto"/>
      </w:divBdr>
    </w:div>
    <w:div w:id="102462926">
      <w:bodyDiv w:val="1"/>
      <w:marLeft w:val="0"/>
      <w:marRight w:val="0"/>
      <w:marTop w:val="0"/>
      <w:marBottom w:val="0"/>
      <w:divBdr>
        <w:top w:val="none" w:sz="0" w:space="0" w:color="auto"/>
        <w:left w:val="none" w:sz="0" w:space="0" w:color="auto"/>
        <w:bottom w:val="none" w:sz="0" w:space="0" w:color="auto"/>
        <w:right w:val="none" w:sz="0" w:space="0" w:color="auto"/>
      </w:divBdr>
    </w:div>
    <w:div w:id="115756894">
      <w:bodyDiv w:val="1"/>
      <w:marLeft w:val="0"/>
      <w:marRight w:val="0"/>
      <w:marTop w:val="0"/>
      <w:marBottom w:val="0"/>
      <w:divBdr>
        <w:top w:val="none" w:sz="0" w:space="0" w:color="auto"/>
        <w:left w:val="none" w:sz="0" w:space="0" w:color="auto"/>
        <w:bottom w:val="none" w:sz="0" w:space="0" w:color="auto"/>
        <w:right w:val="none" w:sz="0" w:space="0" w:color="auto"/>
      </w:divBdr>
    </w:div>
    <w:div w:id="116217618">
      <w:bodyDiv w:val="1"/>
      <w:marLeft w:val="0"/>
      <w:marRight w:val="0"/>
      <w:marTop w:val="0"/>
      <w:marBottom w:val="0"/>
      <w:divBdr>
        <w:top w:val="none" w:sz="0" w:space="0" w:color="auto"/>
        <w:left w:val="none" w:sz="0" w:space="0" w:color="auto"/>
        <w:bottom w:val="none" w:sz="0" w:space="0" w:color="auto"/>
        <w:right w:val="none" w:sz="0" w:space="0" w:color="auto"/>
      </w:divBdr>
    </w:div>
    <w:div w:id="116334233">
      <w:bodyDiv w:val="1"/>
      <w:marLeft w:val="0"/>
      <w:marRight w:val="0"/>
      <w:marTop w:val="0"/>
      <w:marBottom w:val="0"/>
      <w:divBdr>
        <w:top w:val="none" w:sz="0" w:space="0" w:color="auto"/>
        <w:left w:val="none" w:sz="0" w:space="0" w:color="auto"/>
        <w:bottom w:val="none" w:sz="0" w:space="0" w:color="auto"/>
        <w:right w:val="none" w:sz="0" w:space="0" w:color="auto"/>
      </w:divBdr>
    </w:div>
    <w:div w:id="146213256">
      <w:bodyDiv w:val="1"/>
      <w:marLeft w:val="0"/>
      <w:marRight w:val="0"/>
      <w:marTop w:val="0"/>
      <w:marBottom w:val="0"/>
      <w:divBdr>
        <w:top w:val="none" w:sz="0" w:space="0" w:color="auto"/>
        <w:left w:val="none" w:sz="0" w:space="0" w:color="auto"/>
        <w:bottom w:val="none" w:sz="0" w:space="0" w:color="auto"/>
        <w:right w:val="none" w:sz="0" w:space="0" w:color="auto"/>
      </w:divBdr>
    </w:div>
    <w:div w:id="149639327">
      <w:bodyDiv w:val="1"/>
      <w:marLeft w:val="0"/>
      <w:marRight w:val="0"/>
      <w:marTop w:val="0"/>
      <w:marBottom w:val="0"/>
      <w:divBdr>
        <w:top w:val="none" w:sz="0" w:space="0" w:color="auto"/>
        <w:left w:val="none" w:sz="0" w:space="0" w:color="auto"/>
        <w:bottom w:val="none" w:sz="0" w:space="0" w:color="auto"/>
        <w:right w:val="none" w:sz="0" w:space="0" w:color="auto"/>
      </w:divBdr>
    </w:div>
    <w:div w:id="152919235">
      <w:bodyDiv w:val="1"/>
      <w:marLeft w:val="0"/>
      <w:marRight w:val="0"/>
      <w:marTop w:val="0"/>
      <w:marBottom w:val="0"/>
      <w:divBdr>
        <w:top w:val="none" w:sz="0" w:space="0" w:color="auto"/>
        <w:left w:val="none" w:sz="0" w:space="0" w:color="auto"/>
        <w:bottom w:val="none" w:sz="0" w:space="0" w:color="auto"/>
        <w:right w:val="none" w:sz="0" w:space="0" w:color="auto"/>
      </w:divBdr>
    </w:div>
    <w:div w:id="158540808">
      <w:bodyDiv w:val="1"/>
      <w:marLeft w:val="0"/>
      <w:marRight w:val="0"/>
      <w:marTop w:val="0"/>
      <w:marBottom w:val="0"/>
      <w:divBdr>
        <w:top w:val="none" w:sz="0" w:space="0" w:color="auto"/>
        <w:left w:val="none" w:sz="0" w:space="0" w:color="auto"/>
        <w:bottom w:val="none" w:sz="0" w:space="0" w:color="auto"/>
        <w:right w:val="none" w:sz="0" w:space="0" w:color="auto"/>
      </w:divBdr>
    </w:div>
    <w:div w:id="163906023">
      <w:bodyDiv w:val="1"/>
      <w:marLeft w:val="0"/>
      <w:marRight w:val="0"/>
      <w:marTop w:val="0"/>
      <w:marBottom w:val="0"/>
      <w:divBdr>
        <w:top w:val="none" w:sz="0" w:space="0" w:color="auto"/>
        <w:left w:val="none" w:sz="0" w:space="0" w:color="auto"/>
        <w:bottom w:val="none" w:sz="0" w:space="0" w:color="auto"/>
        <w:right w:val="none" w:sz="0" w:space="0" w:color="auto"/>
      </w:divBdr>
    </w:div>
    <w:div w:id="174030690">
      <w:bodyDiv w:val="1"/>
      <w:marLeft w:val="0"/>
      <w:marRight w:val="0"/>
      <w:marTop w:val="0"/>
      <w:marBottom w:val="0"/>
      <w:divBdr>
        <w:top w:val="none" w:sz="0" w:space="0" w:color="auto"/>
        <w:left w:val="none" w:sz="0" w:space="0" w:color="auto"/>
        <w:bottom w:val="none" w:sz="0" w:space="0" w:color="auto"/>
        <w:right w:val="none" w:sz="0" w:space="0" w:color="auto"/>
      </w:divBdr>
    </w:div>
    <w:div w:id="196084697">
      <w:bodyDiv w:val="1"/>
      <w:marLeft w:val="0"/>
      <w:marRight w:val="0"/>
      <w:marTop w:val="0"/>
      <w:marBottom w:val="0"/>
      <w:divBdr>
        <w:top w:val="none" w:sz="0" w:space="0" w:color="auto"/>
        <w:left w:val="none" w:sz="0" w:space="0" w:color="auto"/>
        <w:bottom w:val="none" w:sz="0" w:space="0" w:color="auto"/>
        <w:right w:val="none" w:sz="0" w:space="0" w:color="auto"/>
      </w:divBdr>
    </w:div>
    <w:div w:id="199368267">
      <w:bodyDiv w:val="1"/>
      <w:marLeft w:val="0"/>
      <w:marRight w:val="0"/>
      <w:marTop w:val="0"/>
      <w:marBottom w:val="0"/>
      <w:divBdr>
        <w:top w:val="none" w:sz="0" w:space="0" w:color="auto"/>
        <w:left w:val="none" w:sz="0" w:space="0" w:color="auto"/>
        <w:bottom w:val="none" w:sz="0" w:space="0" w:color="auto"/>
        <w:right w:val="none" w:sz="0" w:space="0" w:color="auto"/>
      </w:divBdr>
    </w:div>
    <w:div w:id="204409050">
      <w:bodyDiv w:val="1"/>
      <w:marLeft w:val="0"/>
      <w:marRight w:val="0"/>
      <w:marTop w:val="0"/>
      <w:marBottom w:val="0"/>
      <w:divBdr>
        <w:top w:val="none" w:sz="0" w:space="0" w:color="auto"/>
        <w:left w:val="none" w:sz="0" w:space="0" w:color="auto"/>
        <w:bottom w:val="none" w:sz="0" w:space="0" w:color="auto"/>
        <w:right w:val="none" w:sz="0" w:space="0" w:color="auto"/>
      </w:divBdr>
    </w:div>
    <w:div w:id="213279410">
      <w:bodyDiv w:val="1"/>
      <w:marLeft w:val="0"/>
      <w:marRight w:val="0"/>
      <w:marTop w:val="0"/>
      <w:marBottom w:val="0"/>
      <w:divBdr>
        <w:top w:val="none" w:sz="0" w:space="0" w:color="auto"/>
        <w:left w:val="none" w:sz="0" w:space="0" w:color="auto"/>
        <w:bottom w:val="none" w:sz="0" w:space="0" w:color="auto"/>
        <w:right w:val="none" w:sz="0" w:space="0" w:color="auto"/>
      </w:divBdr>
    </w:div>
    <w:div w:id="217517352">
      <w:bodyDiv w:val="1"/>
      <w:marLeft w:val="0"/>
      <w:marRight w:val="0"/>
      <w:marTop w:val="0"/>
      <w:marBottom w:val="0"/>
      <w:divBdr>
        <w:top w:val="none" w:sz="0" w:space="0" w:color="auto"/>
        <w:left w:val="none" w:sz="0" w:space="0" w:color="auto"/>
        <w:bottom w:val="none" w:sz="0" w:space="0" w:color="auto"/>
        <w:right w:val="none" w:sz="0" w:space="0" w:color="auto"/>
      </w:divBdr>
    </w:div>
    <w:div w:id="218905801">
      <w:bodyDiv w:val="1"/>
      <w:marLeft w:val="0"/>
      <w:marRight w:val="0"/>
      <w:marTop w:val="0"/>
      <w:marBottom w:val="0"/>
      <w:divBdr>
        <w:top w:val="none" w:sz="0" w:space="0" w:color="auto"/>
        <w:left w:val="none" w:sz="0" w:space="0" w:color="auto"/>
        <w:bottom w:val="none" w:sz="0" w:space="0" w:color="auto"/>
        <w:right w:val="none" w:sz="0" w:space="0" w:color="auto"/>
      </w:divBdr>
    </w:div>
    <w:div w:id="219176616">
      <w:bodyDiv w:val="1"/>
      <w:marLeft w:val="0"/>
      <w:marRight w:val="0"/>
      <w:marTop w:val="0"/>
      <w:marBottom w:val="0"/>
      <w:divBdr>
        <w:top w:val="none" w:sz="0" w:space="0" w:color="auto"/>
        <w:left w:val="none" w:sz="0" w:space="0" w:color="auto"/>
        <w:bottom w:val="none" w:sz="0" w:space="0" w:color="auto"/>
        <w:right w:val="none" w:sz="0" w:space="0" w:color="auto"/>
      </w:divBdr>
    </w:div>
    <w:div w:id="231159008">
      <w:bodyDiv w:val="1"/>
      <w:marLeft w:val="0"/>
      <w:marRight w:val="0"/>
      <w:marTop w:val="0"/>
      <w:marBottom w:val="0"/>
      <w:divBdr>
        <w:top w:val="none" w:sz="0" w:space="0" w:color="auto"/>
        <w:left w:val="none" w:sz="0" w:space="0" w:color="auto"/>
        <w:bottom w:val="none" w:sz="0" w:space="0" w:color="auto"/>
        <w:right w:val="none" w:sz="0" w:space="0" w:color="auto"/>
      </w:divBdr>
    </w:div>
    <w:div w:id="255984206">
      <w:bodyDiv w:val="1"/>
      <w:marLeft w:val="0"/>
      <w:marRight w:val="0"/>
      <w:marTop w:val="0"/>
      <w:marBottom w:val="0"/>
      <w:divBdr>
        <w:top w:val="none" w:sz="0" w:space="0" w:color="auto"/>
        <w:left w:val="none" w:sz="0" w:space="0" w:color="auto"/>
        <w:bottom w:val="none" w:sz="0" w:space="0" w:color="auto"/>
        <w:right w:val="none" w:sz="0" w:space="0" w:color="auto"/>
      </w:divBdr>
    </w:div>
    <w:div w:id="264003959">
      <w:bodyDiv w:val="1"/>
      <w:marLeft w:val="0"/>
      <w:marRight w:val="0"/>
      <w:marTop w:val="0"/>
      <w:marBottom w:val="0"/>
      <w:divBdr>
        <w:top w:val="none" w:sz="0" w:space="0" w:color="auto"/>
        <w:left w:val="none" w:sz="0" w:space="0" w:color="auto"/>
        <w:bottom w:val="none" w:sz="0" w:space="0" w:color="auto"/>
        <w:right w:val="none" w:sz="0" w:space="0" w:color="auto"/>
      </w:divBdr>
    </w:div>
    <w:div w:id="277837244">
      <w:bodyDiv w:val="1"/>
      <w:marLeft w:val="0"/>
      <w:marRight w:val="0"/>
      <w:marTop w:val="0"/>
      <w:marBottom w:val="0"/>
      <w:divBdr>
        <w:top w:val="none" w:sz="0" w:space="0" w:color="auto"/>
        <w:left w:val="none" w:sz="0" w:space="0" w:color="auto"/>
        <w:bottom w:val="none" w:sz="0" w:space="0" w:color="auto"/>
        <w:right w:val="none" w:sz="0" w:space="0" w:color="auto"/>
      </w:divBdr>
    </w:div>
    <w:div w:id="278031257">
      <w:bodyDiv w:val="1"/>
      <w:marLeft w:val="0"/>
      <w:marRight w:val="0"/>
      <w:marTop w:val="0"/>
      <w:marBottom w:val="0"/>
      <w:divBdr>
        <w:top w:val="none" w:sz="0" w:space="0" w:color="auto"/>
        <w:left w:val="none" w:sz="0" w:space="0" w:color="auto"/>
        <w:bottom w:val="none" w:sz="0" w:space="0" w:color="auto"/>
        <w:right w:val="none" w:sz="0" w:space="0" w:color="auto"/>
      </w:divBdr>
    </w:div>
    <w:div w:id="278685399">
      <w:bodyDiv w:val="1"/>
      <w:marLeft w:val="0"/>
      <w:marRight w:val="0"/>
      <w:marTop w:val="0"/>
      <w:marBottom w:val="0"/>
      <w:divBdr>
        <w:top w:val="none" w:sz="0" w:space="0" w:color="auto"/>
        <w:left w:val="none" w:sz="0" w:space="0" w:color="auto"/>
        <w:bottom w:val="none" w:sz="0" w:space="0" w:color="auto"/>
        <w:right w:val="none" w:sz="0" w:space="0" w:color="auto"/>
      </w:divBdr>
    </w:div>
    <w:div w:id="281234987">
      <w:bodyDiv w:val="1"/>
      <w:marLeft w:val="0"/>
      <w:marRight w:val="0"/>
      <w:marTop w:val="0"/>
      <w:marBottom w:val="0"/>
      <w:divBdr>
        <w:top w:val="none" w:sz="0" w:space="0" w:color="auto"/>
        <w:left w:val="none" w:sz="0" w:space="0" w:color="auto"/>
        <w:bottom w:val="none" w:sz="0" w:space="0" w:color="auto"/>
        <w:right w:val="none" w:sz="0" w:space="0" w:color="auto"/>
      </w:divBdr>
    </w:div>
    <w:div w:id="288515341">
      <w:bodyDiv w:val="1"/>
      <w:marLeft w:val="0"/>
      <w:marRight w:val="0"/>
      <w:marTop w:val="0"/>
      <w:marBottom w:val="0"/>
      <w:divBdr>
        <w:top w:val="none" w:sz="0" w:space="0" w:color="auto"/>
        <w:left w:val="none" w:sz="0" w:space="0" w:color="auto"/>
        <w:bottom w:val="none" w:sz="0" w:space="0" w:color="auto"/>
        <w:right w:val="none" w:sz="0" w:space="0" w:color="auto"/>
      </w:divBdr>
    </w:div>
    <w:div w:id="291593182">
      <w:bodyDiv w:val="1"/>
      <w:marLeft w:val="0"/>
      <w:marRight w:val="0"/>
      <w:marTop w:val="0"/>
      <w:marBottom w:val="0"/>
      <w:divBdr>
        <w:top w:val="none" w:sz="0" w:space="0" w:color="auto"/>
        <w:left w:val="none" w:sz="0" w:space="0" w:color="auto"/>
        <w:bottom w:val="none" w:sz="0" w:space="0" w:color="auto"/>
        <w:right w:val="none" w:sz="0" w:space="0" w:color="auto"/>
      </w:divBdr>
    </w:div>
    <w:div w:id="292757631">
      <w:bodyDiv w:val="1"/>
      <w:marLeft w:val="0"/>
      <w:marRight w:val="0"/>
      <w:marTop w:val="0"/>
      <w:marBottom w:val="0"/>
      <w:divBdr>
        <w:top w:val="none" w:sz="0" w:space="0" w:color="auto"/>
        <w:left w:val="none" w:sz="0" w:space="0" w:color="auto"/>
        <w:bottom w:val="none" w:sz="0" w:space="0" w:color="auto"/>
        <w:right w:val="none" w:sz="0" w:space="0" w:color="auto"/>
      </w:divBdr>
    </w:div>
    <w:div w:id="293100210">
      <w:bodyDiv w:val="1"/>
      <w:marLeft w:val="0"/>
      <w:marRight w:val="0"/>
      <w:marTop w:val="0"/>
      <w:marBottom w:val="0"/>
      <w:divBdr>
        <w:top w:val="none" w:sz="0" w:space="0" w:color="auto"/>
        <w:left w:val="none" w:sz="0" w:space="0" w:color="auto"/>
        <w:bottom w:val="none" w:sz="0" w:space="0" w:color="auto"/>
        <w:right w:val="none" w:sz="0" w:space="0" w:color="auto"/>
      </w:divBdr>
    </w:div>
    <w:div w:id="307637364">
      <w:bodyDiv w:val="1"/>
      <w:marLeft w:val="0"/>
      <w:marRight w:val="0"/>
      <w:marTop w:val="0"/>
      <w:marBottom w:val="0"/>
      <w:divBdr>
        <w:top w:val="none" w:sz="0" w:space="0" w:color="auto"/>
        <w:left w:val="none" w:sz="0" w:space="0" w:color="auto"/>
        <w:bottom w:val="none" w:sz="0" w:space="0" w:color="auto"/>
        <w:right w:val="none" w:sz="0" w:space="0" w:color="auto"/>
      </w:divBdr>
    </w:div>
    <w:div w:id="310057699">
      <w:bodyDiv w:val="1"/>
      <w:marLeft w:val="0"/>
      <w:marRight w:val="0"/>
      <w:marTop w:val="0"/>
      <w:marBottom w:val="0"/>
      <w:divBdr>
        <w:top w:val="none" w:sz="0" w:space="0" w:color="auto"/>
        <w:left w:val="none" w:sz="0" w:space="0" w:color="auto"/>
        <w:bottom w:val="none" w:sz="0" w:space="0" w:color="auto"/>
        <w:right w:val="none" w:sz="0" w:space="0" w:color="auto"/>
      </w:divBdr>
    </w:div>
    <w:div w:id="313681419">
      <w:bodyDiv w:val="1"/>
      <w:marLeft w:val="0"/>
      <w:marRight w:val="0"/>
      <w:marTop w:val="0"/>
      <w:marBottom w:val="0"/>
      <w:divBdr>
        <w:top w:val="none" w:sz="0" w:space="0" w:color="auto"/>
        <w:left w:val="none" w:sz="0" w:space="0" w:color="auto"/>
        <w:bottom w:val="none" w:sz="0" w:space="0" w:color="auto"/>
        <w:right w:val="none" w:sz="0" w:space="0" w:color="auto"/>
      </w:divBdr>
    </w:div>
    <w:div w:id="315649623">
      <w:bodyDiv w:val="1"/>
      <w:marLeft w:val="0"/>
      <w:marRight w:val="0"/>
      <w:marTop w:val="0"/>
      <w:marBottom w:val="0"/>
      <w:divBdr>
        <w:top w:val="none" w:sz="0" w:space="0" w:color="auto"/>
        <w:left w:val="none" w:sz="0" w:space="0" w:color="auto"/>
        <w:bottom w:val="none" w:sz="0" w:space="0" w:color="auto"/>
        <w:right w:val="none" w:sz="0" w:space="0" w:color="auto"/>
      </w:divBdr>
    </w:div>
    <w:div w:id="336076058">
      <w:bodyDiv w:val="1"/>
      <w:marLeft w:val="0"/>
      <w:marRight w:val="0"/>
      <w:marTop w:val="0"/>
      <w:marBottom w:val="0"/>
      <w:divBdr>
        <w:top w:val="none" w:sz="0" w:space="0" w:color="auto"/>
        <w:left w:val="none" w:sz="0" w:space="0" w:color="auto"/>
        <w:bottom w:val="none" w:sz="0" w:space="0" w:color="auto"/>
        <w:right w:val="none" w:sz="0" w:space="0" w:color="auto"/>
      </w:divBdr>
    </w:div>
    <w:div w:id="338119951">
      <w:bodyDiv w:val="1"/>
      <w:marLeft w:val="0"/>
      <w:marRight w:val="0"/>
      <w:marTop w:val="0"/>
      <w:marBottom w:val="0"/>
      <w:divBdr>
        <w:top w:val="none" w:sz="0" w:space="0" w:color="auto"/>
        <w:left w:val="none" w:sz="0" w:space="0" w:color="auto"/>
        <w:bottom w:val="none" w:sz="0" w:space="0" w:color="auto"/>
        <w:right w:val="none" w:sz="0" w:space="0" w:color="auto"/>
      </w:divBdr>
    </w:div>
    <w:div w:id="343754006">
      <w:bodyDiv w:val="1"/>
      <w:marLeft w:val="0"/>
      <w:marRight w:val="0"/>
      <w:marTop w:val="0"/>
      <w:marBottom w:val="0"/>
      <w:divBdr>
        <w:top w:val="none" w:sz="0" w:space="0" w:color="auto"/>
        <w:left w:val="none" w:sz="0" w:space="0" w:color="auto"/>
        <w:bottom w:val="none" w:sz="0" w:space="0" w:color="auto"/>
        <w:right w:val="none" w:sz="0" w:space="0" w:color="auto"/>
      </w:divBdr>
    </w:div>
    <w:div w:id="349836392">
      <w:bodyDiv w:val="1"/>
      <w:marLeft w:val="0"/>
      <w:marRight w:val="0"/>
      <w:marTop w:val="0"/>
      <w:marBottom w:val="0"/>
      <w:divBdr>
        <w:top w:val="none" w:sz="0" w:space="0" w:color="auto"/>
        <w:left w:val="none" w:sz="0" w:space="0" w:color="auto"/>
        <w:bottom w:val="none" w:sz="0" w:space="0" w:color="auto"/>
        <w:right w:val="none" w:sz="0" w:space="0" w:color="auto"/>
      </w:divBdr>
    </w:div>
    <w:div w:id="351149624">
      <w:bodyDiv w:val="1"/>
      <w:marLeft w:val="0"/>
      <w:marRight w:val="0"/>
      <w:marTop w:val="0"/>
      <w:marBottom w:val="0"/>
      <w:divBdr>
        <w:top w:val="none" w:sz="0" w:space="0" w:color="auto"/>
        <w:left w:val="none" w:sz="0" w:space="0" w:color="auto"/>
        <w:bottom w:val="none" w:sz="0" w:space="0" w:color="auto"/>
        <w:right w:val="none" w:sz="0" w:space="0" w:color="auto"/>
      </w:divBdr>
    </w:div>
    <w:div w:id="353384267">
      <w:bodyDiv w:val="1"/>
      <w:marLeft w:val="0"/>
      <w:marRight w:val="0"/>
      <w:marTop w:val="0"/>
      <w:marBottom w:val="0"/>
      <w:divBdr>
        <w:top w:val="none" w:sz="0" w:space="0" w:color="auto"/>
        <w:left w:val="none" w:sz="0" w:space="0" w:color="auto"/>
        <w:bottom w:val="none" w:sz="0" w:space="0" w:color="auto"/>
        <w:right w:val="none" w:sz="0" w:space="0" w:color="auto"/>
      </w:divBdr>
    </w:div>
    <w:div w:id="356856479">
      <w:bodyDiv w:val="1"/>
      <w:marLeft w:val="0"/>
      <w:marRight w:val="0"/>
      <w:marTop w:val="0"/>
      <w:marBottom w:val="0"/>
      <w:divBdr>
        <w:top w:val="none" w:sz="0" w:space="0" w:color="auto"/>
        <w:left w:val="none" w:sz="0" w:space="0" w:color="auto"/>
        <w:bottom w:val="none" w:sz="0" w:space="0" w:color="auto"/>
        <w:right w:val="none" w:sz="0" w:space="0" w:color="auto"/>
      </w:divBdr>
    </w:div>
    <w:div w:id="357508969">
      <w:bodyDiv w:val="1"/>
      <w:marLeft w:val="0"/>
      <w:marRight w:val="0"/>
      <w:marTop w:val="0"/>
      <w:marBottom w:val="0"/>
      <w:divBdr>
        <w:top w:val="none" w:sz="0" w:space="0" w:color="auto"/>
        <w:left w:val="none" w:sz="0" w:space="0" w:color="auto"/>
        <w:bottom w:val="none" w:sz="0" w:space="0" w:color="auto"/>
        <w:right w:val="none" w:sz="0" w:space="0" w:color="auto"/>
      </w:divBdr>
    </w:div>
    <w:div w:id="364987686">
      <w:bodyDiv w:val="1"/>
      <w:marLeft w:val="0"/>
      <w:marRight w:val="0"/>
      <w:marTop w:val="0"/>
      <w:marBottom w:val="0"/>
      <w:divBdr>
        <w:top w:val="none" w:sz="0" w:space="0" w:color="auto"/>
        <w:left w:val="none" w:sz="0" w:space="0" w:color="auto"/>
        <w:bottom w:val="none" w:sz="0" w:space="0" w:color="auto"/>
        <w:right w:val="none" w:sz="0" w:space="0" w:color="auto"/>
      </w:divBdr>
    </w:div>
    <w:div w:id="371731630">
      <w:bodyDiv w:val="1"/>
      <w:marLeft w:val="0"/>
      <w:marRight w:val="0"/>
      <w:marTop w:val="0"/>
      <w:marBottom w:val="0"/>
      <w:divBdr>
        <w:top w:val="none" w:sz="0" w:space="0" w:color="auto"/>
        <w:left w:val="none" w:sz="0" w:space="0" w:color="auto"/>
        <w:bottom w:val="none" w:sz="0" w:space="0" w:color="auto"/>
        <w:right w:val="none" w:sz="0" w:space="0" w:color="auto"/>
      </w:divBdr>
    </w:div>
    <w:div w:id="376856168">
      <w:bodyDiv w:val="1"/>
      <w:marLeft w:val="0"/>
      <w:marRight w:val="0"/>
      <w:marTop w:val="0"/>
      <w:marBottom w:val="0"/>
      <w:divBdr>
        <w:top w:val="none" w:sz="0" w:space="0" w:color="auto"/>
        <w:left w:val="none" w:sz="0" w:space="0" w:color="auto"/>
        <w:bottom w:val="none" w:sz="0" w:space="0" w:color="auto"/>
        <w:right w:val="none" w:sz="0" w:space="0" w:color="auto"/>
      </w:divBdr>
    </w:div>
    <w:div w:id="388498376">
      <w:bodyDiv w:val="1"/>
      <w:marLeft w:val="0"/>
      <w:marRight w:val="0"/>
      <w:marTop w:val="0"/>
      <w:marBottom w:val="0"/>
      <w:divBdr>
        <w:top w:val="none" w:sz="0" w:space="0" w:color="auto"/>
        <w:left w:val="none" w:sz="0" w:space="0" w:color="auto"/>
        <w:bottom w:val="none" w:sz="0" w:space="0" w:color="auto"/>
        <w:right w:val="none" w:sz="0" w:space="0" w:color="auto"/>
      </w:divBdr>
    </w:div>
    <w:div w:id="402146553">
      <w:bodyDiv w:val="1"/>
      <w:marLeft w:val="0"/>
      <w:marRight w:val="0"/>
      <w:marTop w:val="0"/>
      <w:marBottom w:val="0"/>
      <w:divBdr>
        <w:top w:val="none" w:sz="0" w:space="0" w:color="auto"/>
        <w:left w:val="none" w:sz="0" w:space="0" w:color="auto"/>
        <w:bottom w:val="none" w:sz="0" w:space="0" w:color="auto"/>
        <w:right w:val="none" w:sz="0" w:space="0" w:color="auto"/>
      </w:divBdr>
    </w:div>
    <w:div w:id="402216753">
      <w:bodyDiv w:val="1"/>
      <w:marLeft w:val="0"/>
      <w:marRight w:val="0"/>
      <w:marTop w:val="0"/>
      <w:marBottom w:val="0"/>
      <w:divBdr>
        <w:top w:val="none" w:sz="0" w:space="0" w:color="auto"/>
        <w:left w:val="none" w:sz="0" w:space="0" w:color="auto"/>
        <w:bottom w:val="none" w:sz="0" w:space="0" w:color="auto"/>
        <w:right w:val="none" w:sz="0" w:space="0" w:color="auto"/>
      </w:divBdr>
    </w:div>
    <w:div w:id="406925696">
      <w:bodyDiv w:val="1"/>
      <w:marLeft w:val="0"/>
      <w:marRight w:val="0"/>
      <w:marTop w:val="0"/>
      <w:marBottom w:val="0"/>
      <w:divBdr>
        <w:top w:val="none" w:sz="0" w:space="0" w:color="auto"/>
        <w:left w:val="none" w:sz="0" w:space="0" w:color="auto"/>
        <w:bottom w:val="none" w:sz="0" w:space="0" w:color="auto"/>
        <w:right w:val="none" w:sz="0" w:space="0" w:color="auto"/>
      </w:divBdr>
    </w:div>
    <w:div w:id="429160613">
      <w:bodyDiv w:val="1"/>
      <w:marLeft w:val="0"/>
      <w:marRight w:val="0"/>
      <w:marTop w:val="0"/>
      <w:marBottom w:val="0"/>
      <w:divBdr>
        <w:top w:val="none" w:sz="0" w:space="0" w:color="auto"/>
        <w:left w:val="none" w:sz="0" w:space="0" w:color="auto"/>
        <w:bottom w:val="none" w:sz="0" w:space="0" w:color="auto"/>
        <w:right w:val="none" w:sz="0" w:space="0" w:color="auto"/>
      </w:divBdr>
    </w:div>
    <w:div w:id="435637935">
      <w:bodyDiv w:val="1"/>
      <w:marLeft w:val="0"/>
      <w:marRight w:val="0"/>
      <w:marTop w:val="0"/>
      <w:marBottom w:val="0"/>
      <w:divBdr>
        <w:top w:val="none" w:sz="0" w:space="0" w:color="auto"/>
        <w:left w:val="none" w:sz="0" w:space="0" w:color="auto"/>
        <w:bottom w:val="none" w:sz="0" w:space="0" w:color="auto"/>
        <w:right w:val="none" w:sz="0" w:space="0" w:color="auto"/>
      </w:divBdr>
    </w:div>
    <w:div w:id="435757786">
      <w:bodyDiv w:val="1"/>
      <w:marLeft w:val="0"/>
      <w:marRight w:val="0"/>
      <w:marTop w:val="0"/>
      <w:marBottom w:val="0"/>
      <w:divBdr>
        <w:top w:val="none" w:sz="0" w:space="0" w:color="auto"/>
        <w:left w:val="none" w:sz="0" w:space="0" w:color="auto"/>
        <w:bottom w:val="none" w:sz="0" w:space="0" w:color="auto"/>
        <w:right w:val="none" w:sz="0" w:space="0" w:color="auto"/>
      </w:divBdr>
    </w:div>
    <w:div w:id="451635474">
      <w:bodyDiv w:val="1"/>
      <w:marLeft w:val="0"/>
      <w:marRight w:val="0"/>
      <w:marTop w:val="0"/>
      <w:marBottom w:val="0"/>
      <w:divBdr>
        <w:top w:val="none" w:sz="0" w:space="0" w:color="auto"/>
        <w:left w:val="none" w:sz="0" w:space="0" w:color="auto"/>
        <w:bottom w:val="none" w:sz="0" w:space="0" w:color="auto"/>
        <w:right w:val="none" w:sz="0" w:space="0" w:color="auto"/>
      </w:divBdr>
    </w:div>
    <w:div w:id="461771799">
      <w:bodyDiv w:val="1"/>
      <w:marLeft w:val="0"/>
      <w:marRight w:val="0"/>
      <w:marTop w:val="0"/>
      <w:marBottom w:val="0"/>
      <w:divBdr>
        <w:top w:val="none" w:sz="0" w:space="0" w:color="auto"/>
        <w:left w:val="none" w:sz="0" w:space="0" w:color="auto"/>
        <w:bottom w:val="none" w:sz="0" w:space="0" w:color="auto"/>
        <w:right w:val="none" w:sz="0" w:space="0" w:color="auto"/>
      </w:divBdr>
    </w:div>
    <w:div w:id="462499700">
      <w:bodyDiv w:val="1"/>
      <w:marLeft w:val="0"/>
      <w:marRight w:val="0"/>
      <w:marTop w:val="0"/>
      <w:marBottom w:val="0"/>
      <w:divBdr>
        <w:top w:val="none" w:sz="0" w:space="0" w:color="auto"/>
        <w:left w:val="none" w:sz="0" w:space="0" w:color="auto"/>
        <w:bottom w:val="none" w:sz="0" w:space="0" w:color="auto"/>
        <w:right w:val="none" w:sz="0" w:space="0" w:color="auto"/>
      </w:divBdr>
    </w:div>
    <w:div w:id="466627237">
      <w:bodyDiv w:val="1"/>
      <w:marLeft w:val="0"/>
      <w:marRight w:val="0"/>
      <w:marTop w:val="0"/>
      <w:marBottom w:val="0"/>
      <w:divBdr>
        <w:top w:val="none" w:sz="0" w:space="0" w:color="auto"/>
        <w:left w:val="none" w:sz="0" w:space="0" w:color="auto"/>
        <w:bottom w:val="none" w:sz="0" w:space="0" w:color="auto"/>
        <w:right w:val="none" w:sz="0" w:space="0" w:color="auto"/>
      </w:divBdr>
    </w:div>
    <w:div w:id="469787953">
      <w:bodyDiv w:val="1"/>
      <w:marLeft w:val="0"/>
      <w:marRight w:val="0"/>
      <w:marTop w:val="0"/>
      <w:marBottom w:val="0"/>
      <w:divBdr>
        <w:top w:val="none" w:sz="0" w:space="0" w:color="auto"/>
        <w:left w:val="none" w:sz="0" w:space="0" w:color="auto"/>
        <w:bottom w:val="none" w:sz="0" w:space="0" w:color="auto"/>
        <w:right w:val="none" w:sz="0" w:space="0" w:color="auto"/>
      </w:divBdr>
    </w:div>
    <w:div w:id="491413399">
      <w:bodyDiv w:val="1"/>
      <w:marLeft w:val="0"/>
      <w:marRight w:val="0"/>
      <w:marTop w:val="0"/>
      <w:marBottom w:val="0"/>
      <w:divBdr>
        <w:top w:val="none" w:sz="0" w:space="0" w:color="auto"/>
        <w:left w:val="none" w:sz="0" w:space="0" w:color="auto"/>
        <w:bottom w:val="none" w:sz="0" w:space="0" w:color="auto"/>
        <w:right w:val="none" w:sz="0" w:space="0" w:color="auto"/>
      </w:divBdr>
    </w:div>
    <w:div w:id="503859897">
      <w:bodyDiv w:val="1"/>
      <w:marLeft w:val="0"/>
      <w:marRight w:val="0"/>
      <w:marTop w:val="0"/>
      <w:marBottom w:val="0"/>
      <w:divBdr>
        <w:top w:val="none" w:sz="0" w:space="0" w:color="auto"/>
        <w:left w:val="none" w:sz="0" w:space="0" w:color="auto"/>
        <w:bottom w:val="none" w:sz="0" w:space="0" w:color="auto"/>
        <w:right w:val="none" w:sz="0" w:space="0" w:color="auto"/>
      </w:divBdr>
    </w:div>
    <w:div w:id="520242132">
      <w:bodyDiv w:val="1"/>
      <w:marLeft w:val="0"/>
      <w:marRight w:val="0"/>
      <w:marTop w:val="0"/>
      <w:marBottom w:val="0"/>
      <w:divBdr>
        <w:top w:val="none" w:sz="0" w:space="0" w:color="auto"/>
        <w:left w:val="none" w:sz="0" w:space="0" w:color="auto"/>
        <w:bottom w:val="none" w:sz="0" w:space="0" w:color="auto"/>
        <w:right w:val="none" w:sz="0" w:space="0" w:color="auto"/>
      </w:divBdr>
    </w:div>
    <w:div w:id="547912082">
      <w:bodyDiv w:val="1"/>
      <w:marLeft w:val="0"/>
      <w:marRight w:val="0"/>
      <w:marTop w:val="0"/>
      <w:marBottom w:val="0"/>
      <w:divBdr>
        <w:top w:val="none" w:sz="0" w:space="0" w:color="auto"/>
        <w:left w:val="none" w:sz="0" w:space="0" w:color="auto"/>
        <w:bottom w:val="none" w:sz="0" w:space="0" w:color="auto"/>
        <w:right w:val="none" w:sz="0" w:space="0" w:color="auto"/>
      </w:divBdr>
    </w:div>
    <w:div w:id="576746995">
      <w:bodyDiv w:val="1"/>
      <w:marLeft w:val="0"/>
      <w:marRight w:val="0"/>
      <w:marTop w:val="0"/>
      <w:marBottom w:val="0"/>
      <w:divBdr>
        <w:top w:val="none" w:sz="0" w:space="0" w:color="auto"/>
        <w:left w:val="none" w:sz="0" w:space="0" w:color="auto"/>
        <w:bottom w:val="none" w:sz="0" w:space="0" w:color="auto"/>
        <w:right w:val="none" w:sz="0" w:space="0" w:color="auto"/>
      </w:divBdr>
    </w:div>
    <w:div w:id="585502526">
      <w:bodyDiv w:val="1"/>
      <w:marLeft w:val="0"/>
      <w:marRight w:val="0"/>
      <w:marTop w:val="0"/>
      <w:marBottom w:val="0"/>
      <w:divBdr>
        <w:top w:val="none" w:sz="0" w:space="0" w:color="auto"/>
        <w:left w:val="none" w:sz="0" w:space="0" w:color="auto"/>
        <w:bottom w:val="none" w:sz="0" w:space="0" w:color="auto"/>
        <w:right w:val="none" w:sz="0" w:space="0" w:color="auto"/>
      </w:divBdr>
    </w:div>
    <w:div w:id="592471600">
      <w:bodyDiv w:val="1"/>
      <w:marLeft w:val="0"/>
      <w:marRight w:val="0"/>
      <w:marTop w:val="0"/>
      <w:marBottom w:val="0"/>
      <w:divBdr>
        <w:top w:val="none" w:sz="0" w:space="0" w:color="auto"/>
        <w:left w:val="none" w:sz="0" w:space="0" w:color="auto"/>
        <w:bottom w:val="none" w:sz="0" w:space="0" w:color="auto"/>
        <w:right w:val="none" w:sz="0" w:space="0" w:color="auto"/>
      </w:divBdr>
    </w:div>
    <w:div w:id="596452240">
      <w:bodyDiv w:val="1"/>
      <w:marLeft w:val="0"/>
      <w:marRight w:val="0"/>
      <w:marTop w:val="0"/>
      <w:marBottom w:val="0"/>
      <w:divBdr>
        <w:top w:val="none" w:sz="0" w:space="0" w:color="auto"/>
        <w:left w:val="none" w:sz="0" w:space="0" w:color="auto"/>
        <w:bottom w:val="none" w:sz="0" w:space="0" w:color="auto"/>
        <w:right w:val="none" w:sz="0" w:space="0" w:color="auto"/>
      </w:divBdr>
    </w:div>
    <w:div w:id="606694000">
      <w:bodyDiv w:val="1"/>
      <w:marLeft w:val="0"/>
      <w:marRight w:val="0"/>
      <w:marTop w:val="0"/>
      <w:marBottom w:val="0"/>
      <w:divBdr>
        <w:top w:val="none" w:sz="0" w:space="0" w:color="auto"/>
        <w:left w:val="none" w:sz="0" w:space="0" w:color="auto"/>
        <w:bottom w:val="none" w:sz="0" w:space="0" w:color="auto"/>
        <w:right w:val="none" w:sz="0" w:space="0" w:color="auto"/>
      </w:divBdr>
      <w:divsChild>
        <w:div w:id="587662364">
          <w:marLeft w:val="0"/>
          <w:marRight w:val="0"/>
          <w:marTop w:val="0"/>
          <w:marBottom w:val="0"/>
          <w:divBdr>
            <w:top w:val="none" w:sz="0" w:space="0" w:color="auto"/>
            <w:left w:val="none" w:sz="0" w:space="0" w:color="auto"/>
            <w:bottom w:val="none" w:sz="0" w:space="0" w:color="auto"/>
            <w:right w:val="none" w:sz="0" w:space="0" w:color="auto"/>
          </w:divBdr>
        </w:div>
      </w:divsChild>
    </w:div>
    <w:div w:id="607589210">
      <w:bodyDiv w:val="1"/>
      <w:marLeft w:val="0"/>
      <w:marRight w:val="0"/>
      <w:marTop w:val="0"/>
      <w:marBottom w:val="0"/>
      <w:divBdr>
        <w:top w:val="none" w:sz="0" w:space="0" w:color="auto"/>
        <w:left w:val="none" w:sz="0" w:space="0" w:color="auto"/>
        <w:bottom w:val="none" w:sz="0" w:space="0" w:color="auto"/>
        <w:right w:val="none" w:sz="0" w:space="0" w:color="auto"/>
      </w:divBdr>
    </w:div>
    <w:div w:id="617377523">
      <w:bodyDiv w:val="1"/>
      <w:marLeft w:val="0"/>
      <w:marRight w:val="0"/>
      <w:marTop w:val="0"/>
      <w:marBottom w:val="0"/>
      <w:divBdr>
        <w:top w:val="none" w:sz="0" w:space="0" w:color="auto"/>
        <w:left w:val="none" w:sz="0" w:space="0" w:color="auto"/>
        <w:bottom w:val="none" w:sz="0" w:space="0" w:color="auto"/>
        <w:right w:val="none" w:sz="0" w:space="0" w:color="auto"/>
      </w:divBdr>
    </w:div>
    <w:div w:id="669257272">
      <w:bodyDiv w:val="1"/>
      <w:marLeft w:val="0"/>
      <w:marRight w:val="0"/>
      <w:marTop w:val="0"/>
      <w:marBottom w:val="0"/>
      <w:divBdr>
        <w:top w:val="none" w:sz="0" w:space="0" w:color="auto"/>
        <w:left w:val="none" w:sz="0" w:space="0" w:color="auto"/>
        <w:bottom w:val="none" w:sz="0" w:space="0" w:color="auto"/>
        <w:right w:val="none" w:sz="0" w:space="0" w:color="auto"/>
      </w:divBdr>
    </w:div>
    <w:div w:id="671490267">
      <w:bodyDiv w:val="1"/>
      <w:marLeft w:val="0"/>
      <w:marRight w:val="0"/>
      <w:marTop w:val="0"/>
      <w:marBottom w:val="0"/>
      <w:divBdr>
        <w:top w:val="none" w:sz="0" w:space="0" w:color="auto"/>
        <w:left w:val="none" w:sz="0" w:space="0" w:color="auto"/>
        <w:bottom w:val="none" w:sz="0" w:space="0" w:color="auto"/>
        <w:right w:val="none" w:sz="0" w:space="0" w:color="auto"/>
      </w:divBdr>
    </w:div>
    <w:div w:id="681512715">
      <w:bodyDiv w:val="1"/>
      <w:marLeft w:val="0"/>
      <w:marRight w:val="0"/>
      <w:marTop w:val="0"/>
      <w:marBottom w:val="0"/>
      <w:divBdr>
        <w:top w:val="none" w:sz="0" w:space="0" w:color="auto"/>
        <w:left w:val="none" w:sz="0" w:space="0" w:color="auto"/>
        <w:bottom w:val="none" w:sz="0" w:space="0" w:color="auto"/>
        <w:right w:val="none" w:sz="0" w:space="0" w:color="auto"/>
      </w:divBdr>
    </w:div>
    <w:div w:id="686978984">
      <w:bodyDiv w:val="1"/>
      <w:marLeft w:val="0"/>
      <w:marRight w:val="0"/>
      <w:marTop w:val="0"/>
      <w:marBottom w:val="0"/>
      <w:divBdr>
        <w:top w:val="none" w:sz="0" w:space="0" w:color="auto"/>
        <w:left w:val="none" w:sz="0" w:space="0" w:color="auto"/>
        <w:bottom w:val="none" w:sz="0" w:space="0" w:color="auto"/>
        <w:right w:val="none" w:sz="0" w:space="0" w:color="auto"/>
      </w:divBdr>
    </w:div>
    <w:div w:id="687608860">
      <w:bodyDiv w:val="1"/>
      <w:marLeft w:val="0"/>
      <w:marRight w:val="0"/>
      <w:marTop w:val="0"/>
      <w:marBottom w:val="0"/>
      <w:divBdr>
        <w:top w:val="none" w:sz="0" w:space="0" w:color="auto"/>
        <w:left w:val="none" w:sz="0" w:space="0" w:color="auto"/>
        <w:bottom w:val="none" w:sz="0" w:space="0" w:color="auto"/>
        <w:right w:val="none" w:sz="0" w:space="0" w:color="auto"/>
      </w:divBdr>
    </w:div>
    <w:div w:id="692612968">
      <w:bodyDiv w:val="1"/>
      <w:marLeft w:val="0"/>
      <w:marRight w:val="0"/>
      <w:marTop w:val="0"/>
      <w:marBottom w:val="0"/>
      <w:divBdr>
        <w:top w:val="none" w:sz="0" w:space="0" w:color="auto"/>
        <w:left w:val="none" w:sz="0" w:space="0" w:color="auto"/>
        <w:bottom w:val="none" w:sz="0" w:space="0" w:color="auto"/>
        <w:right w:val="none" w:sz="0" w:space="0" w:color="auto"/>
      </w:divBdr>
    </w:div>
    <w:div w:id="694620163">
      <w:bodyDiv w:val="1"/>
      <w:marLeft w:val="0"/>
      <w:marRight w:val="0"/>
      <w:marTop w:val="0"/>
      <w:marBottom w:val="0"/>
      <w:divBdr>
        <w:top w:val="none" w:sz="0" w:space="0" w:color="auto"/>
        <w:left w:val="none" w:sz="0" w:space="0" w:color="auto"/>
        <w:bottom w:val="none" w:sz="0" w:space="0" w:color="auto"/>
        <w:right w:val="none" w:sz="0" w:space="0" w:color="auto"/>
      </w:divBdr>
    </w:div>
    <w:div w:id="706956084">
      <w:bodyDiv w:val="1"/>
      <w:marLeft w:val="0"/>
      <w:marRight w:val="0"/>
      <w:marTop w:val="0"/>
      <w:marBottom w:val="0"/>
      <w:divBdr>
        <w:top w:val="none" w:sz="0" w:space="0" w:color="auto"/>
        <w:left w:val="none" w:sz="0" w:space="0" w:color="auto"/>
        <w:bottom w:val="none" w:sz="0" w:space="0" w:color="auto"/>
        <w:right w:val="none" w:sz="0" w:space="0" w:color="auto"/>
      </w:divBdr>
    </w:div>
    <w:div w:id="718745285">
      <w:bodyDiv w:val="1"/>
      <w:marLeft w:val="0"/>
      <w:marRight w:val="0"/>
      <w:marTop w:val="0"/>
      <w:marBottom w:val="0"/>
      <w:divBdr>
        <w:top w:val="none" w:sz="0" w:space="0" w:color="auto"/>
        <w:left w:val="none" w:sz="0" w:space="0" w:color="auto"/>
        <w:bottom w:val="none" w:sz="0" w:space="0" w:color="auto"/>
        <w:right w:val="none" w:sz="0" w:space="0" w:color="auto"/>
      </w:divBdr>
    </w:div>
    <w:div w:id="722826157">
      <w:bodyDiv w:val="1"/>
      <w:marLeft w:val="0"/>
      <w:marRight w:val="0"/>
      <w:marTop w:val="0"/>
      <w:marBottom w:val="0"/>
      <w:divBdr>
        <w:top w:val="none" w:sz="0" w:space="0" w:color="auto"/>
        <w:left w:val="none" w:sz="0" w:space="0" w:color="auto"/>
        <w:bottom w:val="none" w:sz="0" w:space="0" w:color="auto"/>
        <w:right w:val="none" w:sz="0" w:space="0" w:color="auto"/>
      </w:divBdr>
    </w:div>
    <w:div w:id="724568228">
      <w:bodyDiv w:val="1"/>
      <w:marLeft w:val="0"/>
      <w:marRight w:val="0"/>
      <w:marTop w:val="0"/>
      <w:marBottom w:val="0"/>
      <w:divBdr>
        <w:top w:val="none" w:sz="0" w:space="0" w:color="auto"/>
        <w:left w:val="none" w:sz="0" w:space="0" w:color="auto"/>
        <w:bottom w:val="none" w:sz="0" w:space="0" w:color="auto"/>
        <w:right w:val="none" w:sz="0" w:space="0" w:color="auto"/>
      </w:divBdr>
    </w:div>
    <w:div w:id="733090299">
      <w:bodyDiv w:val="1"/>
      <w:marLeft w:val="0"/>
      <w:marRight w:val="0"/>
      <w:marTop w:val="0"/>
      <w:marBottom w:val="0"/>
      <w:divBdr>
        <w:top w:val="none" w:sz="0" w:space="0" w:color="auto"/>
        <w:left w:val="none" w:sz="0" w:space="0" w:color="auto"/>
        <w:bottom w:val="none" w:sz="0" w:space="0" w:color="auto"/>
        <w:right w:val="none" w:sz="0" w:space="0" w:color="auto"/>
      </w:divBdr>
    </w:div>
    <w:div w:id="744842562">
      <w:bodyDiv w:val="1"/>
      <w:marLeft w:val="0"/>
      <w:marRight w:val="0"/>
      <w:marTop w:val="0"/>
      <w:marBottom w:val="0"/>
      <w:divBdr>
        <w:top w:val="none" w:sz="0" w:space="0" w:color="auto"/>
        <w:left w:val="none" w:sz="0" w:space="0" w:color="auto"/>
        <w:bottom w:val="none" w:sz="0" w:space="0" w:color="auto"/>
        <w:right w:val="none" w:sz="0" w:space="0" w:color="auto"/>
      </w:divBdr>
    </w:div>
    <w:div w:id="748313397">
      <w:bodyDiv w:val="1"/>
      <w:marLeft w:val="0"/>
      <w:marRight w:val="0"/>
      <w:marTop w:val="0"/>
      <w:marBottom w:val="0"/>
      <w:divBdr>
        <w:top w:val="none" w:sz="0" w:space="0" w:color="auto"/>
        <w:left w:val="none" w:sz="0" w:space="0" w:color="auto"/>
        <w:bottom w:val="none" w:sz="0" w:space="0" w:color="auto"/>
        <w:right w:val="none" w:sz="0" w:space="0" w:color="auto"/>
      </w:divBdr>
    </w:div>
    <w:div w:id="750275813">
      <w:bodyDiv w:val="1"/>
      <w:marLeft w:val="0"/>
      <w:marRight w:val="0"/>
      <w:marTop w:val="0"/>
      <w:marBottom w:val="0"/>
      <w:divBdr>
        <w:top w:val="none" w:sz="0" w:space="0" w:color="auto"/>
        <w:left w:val="none" w:sz="0" w:space="0" w:color="auto"/>
        <w:bottom w:val="none" w:sz="0" w:space="0" w:color="auto"/>
        <w:right w:val="none" w:sz="0" w:space="0" w:color="auto"/>
      </w:divBdr>
    </w:div>
    <w:div w:id="761419300">
      <w:bodyDiv w:val="1"/>
      <w:marLeft w:val="0"/>
      <w:marRight w:val="0"/>
      <w:marTop w:val="0"/>
      <w:marBottom w:val="0"/>
      <w:divBdr>
        <w:top w:val="none" w:sz="0" w:space="0" w:color="auto"/>
        <w:left w:val="none" w:sz="0" w:space="0" w:color="auto"/>
        <w:bottom w:val="none" w:sz="0" w:space="0" w:color="auto"/>
        <w:right w:val="none" w:sz="0" w:space="0" w:color="auto"/>
      </w:divBdr>
    </w:div>
    <w:div w:id="771359514">
      <w:bodyDiv w:val="1"/>
      <w:marLeft w:val="0"/>
      <w:marRight w:val="0"/>
      <w:marTop w:val="0"/>
      <w:marBottom w:val="0"/>
      <w:divBdr>
        <w:top w:val="none" w:sz="0" w:space="0" w:color="auto"/>
        <w:left w:val="none" w:sz="0" w:space="0" w:color="auto"/>
        <w:bottom w:val="none" w:sz="0" w:space="0" w:color="auto"/>
        <w:right w:val="none" w:sz="0" w:space="0" w:color="auto"/>
      </w:divBdr>
    </w:div>
    <w:div w:id="786504548">
      <w:bodyDiv w:val="1"/>
      <w:marLeft w:val="0"/>
      <w:marRight w:val="0"/>
      <w:marTop w:val="0"/>
      <w:marBottom w:val="0"/>
      <w:divBdr>
        <w:top w:val="none" w:sz="0" w:space="0" w:color="auto"/>
        <w:left w:val="none" w:sz="0" w:space="0" w:color="auto"/>
        <w:bottom w:val="none" w:sz="0" w:space="0" w:color="auto"/>
        <w:right w:val="none" w:sz="0" w:space="0" w:color="auto"/>
      </w:divBdr>
    </w:div>
    <w:div w:id="814564172">
      <w:bodyDiv w:val="1"/>
      <w:marLeft w:val="0"/>
      <w:marRight w:val="0"/>
      <w:marTop w:val="0"/>
      <w:marBottom w:val="0"/>
      <w:divBdr>
        <w:top w:val="none" w:sz="0" w:space="0" w:color="auto"/>
        <w:left w:val="none" w:sz="0" w:space="0" w:color="auto"/>
        <w:bottom w:val="none" w:sz="0" w:space="0" w:color="auto"/>
        <w:right w:val="none" w:sz="0" w:space="0" w:color="auto"/>
      </w:divBdr>
    </w:div>
    <w:div w:id="819735372">
      <w:bodyDiv w:val="1"/>
      <w:marLeft w:val="0"/>
      <w:marRight w:val="0"/>
      <w:marTop w:val="0"/>
      <w:marBottom w:val="0"/>
      <w:divBdr>
        <w:top w:val="none" w:sz="0" w:space="0" w:color="auto"/>
        <w:left w:val="none" w:sz="0" w:space="0" w:color="auto"/>
        <w:bottom w:val="none" w:sz="0" w:space="0" w:color="auto"/>
        <w:right w:val="none" w:sz="0" w:space="0" w:color="auto"/>
      </w:divBdr>
    </w:div>
    <w:div w:id="831918279">
      <w:bodyDiv w:val="1"/>
      <w:marLeft w:val="0"/>
      <w:marRight w:val="0"/>
      <w:marTop w:val="0"/>
      <w:marBottom w:val="0"/>
      <w:divBdr>
        <w:top w:val="none" w:sz="0" w:space="0" w:color="auto"/>
        <w:left w:val="none" w:sz="0" w:space="0" w:color="auto"/>
        <w:bottom w:val="none" w:sz="0" w:space="0" w:color="auto"/>
        <w:right w:val="none" w:sz="0" w:space="0" w:color="auto"/>
      </w:divBdr>
    </w:div>
    <w:div w:id="837382681">
      <w:bodyDiv w:val="1"/>
      <w:marLeft w:val="0"/>
      <w:marRight w:val="0"/>
      <w:marTop w:val="0"/>
      <w:marBottom w:val="0"/>
      <w:divBdr>
        <w:top w:val="none" w:sz="0" w:space="0" w:color="auto"/>
        <w:left w:val="none" w:sz="0" w:space="0" w:color="auto"/>
        <w:bottom w:val="none" w:sz="0" w:space="0" w:color="auto"/>
        <w:right w:val="none" w:sz="0" w:space="0" w:color="auto"/>
      </w:divBdr>
    </w:div>
    <w:div w:id="841622128">
      <w:bodyDiv w:val="1"/>
      <w:marLeft w:val="0"/>
      <w:marRight w:val="0"/>
      <w:marTop w:val="0"/>
      <w:marBottom w:val="0"/>
      <w:divBdr>
        <w:top w:val="none" w:sz="0" w:space="0" w:color="auto"/>
        <w:left w:val="none" w:sz="0" w:space="0" w:color="auto"/>
        <w:bottom w:val="none" w:sz="0" w:space="0" w:color="auto"/>
        <w:right w:val="none" w:sz="0" w:space="0" w:color="auto"/>
      </w:divBdr>
    </w:div>
    <w:div w:id="878391918">
      <w:bodyDiv w:val="1"/>
      <w:marLeft w:val="0"/>
      <w:marRight w:val="0"/>
      <w:marTop w:val="0"/>
      <w:marBottom w:val="0"/>
      <w:divBdr>
        <w:top w:val="none" w:sz="0" w:space="0" w:color="auto"/>
        <w:left w:val="none" w:sz="0" w:space="0" w:color="auto"/>
        <w:bottom w:val="none" w:sz="0" w:space="0" w:color="auto"/>
        <w:right w:val="none" w:sz="0" w:space="0" w:color="auto"/>
      </w:divBdr>
    </w:div>
    <w:div w:id="879165581">
      <w:bodyDiv w:val="1"/>
      <w:marLeft w:val="0"/>
      <w:marRight w:val="0"/>
      <w:marTop w:val="0"/>
      <w:marBottom w:val="0"/>
      <w:divBdr>
        <w:top w:val="none" w:sz="0" w:space="0" w:color="auto"/>
        <w:left w:val="none" w:sz="0" w:space="0" w:color="auto"/>
        <w:bottom w:val="none" w:sz="0" w:space="0" w:color="auto"/>
        <w:right w:val="none" w:sz="0" w:space="0" w:color="auto"/>
      </w:divBdr>
    </w:div>
    <w:div w:id="885221414">
      <w:bodyDiv w:val="1"/>
      <w:marLeft w:val="0"/>
      <w:marRight w:val="0"/>
      <w:marTop w:val="0"/>
      <w:marBottom w:val="0"/>
      <w:divBdr>
        <w:top w:val="none" w:sz="0" w:space="0" w:color="auto"/>
        <w:left w:val="none" w:sz="0" w:space="0" w:color="auto"/>
        <w:bottom w:val="none" w:sz="0" w:space="0" w:color="auto"/>
        <w:right w:val="none" w:sz="0" w:space="0" w:color="auto"/>
      </w:divBdr>
    </w:div>
    <w:div w:id="890729158">
      <w:bodyDiv w:val="1"/>
      <w:marLeft w:val="0"/>
      <w:marRight w:val="0"/>
      <w:marTop w:val="0"/>
      <w:marBottom w:val="0"/>
      <w:divBdr>
        <w:top w:val="none" w:sz="0" w:space="0" w:color="auto"/>
        <w:left w:val="none" w:sz="0" w:space="0" w:color="auto"/>
        <w:bottom w:val="none" w:sz="0" w:space="0" w:color="auto"/>
        <w:right w:val="none" w:sz="0" w:space="0" w:color="auto"/>
      </w:divBdr>
    </w:div>
    <w:div w:id="900140743">
      <w:bodyDiv w:val="1"/>
      <w:marLeft w:val="0"/>
      <w:marRight w:val="0"/>
      <w:marTop w:val="0"/>
      <w:marBottom w:val="0"/>
      <w:divBdr>
        <w:top w:val="none" w:sz="0" w:space="0" w:color="auto"/>
        <w:left w:val="none" w:sz="0" w:space="0" w:color="auto"/>
        <w:bottom w:val="none" w:sz="0" w:space="0" w:color="auto"/>
        <w:right w:val="none" w:sz="0" w:space="0" w:color="auto"/>
      </w:divBdr>
    </w:div>
    <w:div w:id="905264353">
      <w:bodyDiv w:val="1"/>
      <w:marLeft w:val="0"/>
      <w:marRight w:val="0"/>
      <w:marTop w:val="0"/>
      <w:marBottom w:val="0"/>
      <w:divBdr>
        <w:top w:val="none" w:sz="0" w:space="0" w:color="auto"/>
        <w:left w:val="none" w:sz="0" w:space="0" w:color="auto"/>
        <w:bottom w:val="none" w:sz="0" w:space="0" w:color="auto"/>
        <w:right w:val="none" w:sz="0" w:space="0" w:color="auto"/>
      </w:divBdr>
    </w:div>
    <w:div w:id="922959615">
      <w:bodyDiv w:val="1"/>
      <w:marLeft w:val="0"/>
      <w:marRight w:val="0"/>
      <w:marTop w:val="0"/>
      <w:marBottom w:val="0"/>
      <w:divBdr>
        <w:top w:val="none" w:sz="0" w:space="0" w:color="auto"/>
        <w:left w:val="none" w:sz="0" w:space="0" w:color="auto"/>
        <w:bottom w:val="none" w:sz="0" w:space="0" w:color="auto"/>
        <w:right w:val="none" w:sz="0" w:space="0" w:color="auto"/>
      </w:divBdr>
    </w:div>
    <w:div w:id="977608735">
      <w:bodyDiv w:val="1"/>
      <w:marLeft w:val="0"/>
      <w:marRight w:val="0"/>
      <w:marTop w:val="0"/>
      <w:marBottom w:val="0"/>
      <w:divBdr>
        <w:top w:val="none" w:sz="0" w:space="0" w:color="auto"/>
        <w:left w:val="none" w:sz="0" w:space="0" w:color="auto"/>
        <w:bottom w:val="none" w:sz="0" w:space="0" w:color="auto"/>
        <w:right w:val="none" w:sz="0" w:space="0" w:color="auto"/>
      </w:divBdr>
    </w:div>
    <w:div w:id="980304134">
      <w:bodyDiv w:val="1"/>
      <w:marLeft w:val="0"/>
      <w:marRight w:val="0"/>
      <w:marTop w:val="0"/>
      <w:marBottom w:val="0"/>
      <w:divBdr>
        <w:top w:val="none" w:sz="0" w:space="0" w:color="auto"/>
        <w:left w:val="none" w:sz="0" w:space="0" w:color="auto"/>
        <w:bottom w:val="none" w:sz="0" w:space="0" w:color="auto"/>
        <w:right w:val="none" w:sz="0" w:space="0" w:color="auto"/>
      </w:divBdr>
    </w:div>
    <w:div w:id="983387783">
      <w:bodyDiv w:val="1"/>
      <w:marLeft w:val="0"/>
      <w:marRight w:val="0"/>
      <w:marTop w:val="0"/>
      <w:marBottom w:val="0"/>
      <w:divBdr>
        <w:top w:val="none" w:sz="0" w:space="0" w:color="auto"/>
        <w:left w:val="none" w:sz="0" w:space="0" w:color="auto"/>
        <w:bottom w:val="none" w:sz="0" w:space="0" w:color="auto"/>
        <w:right w:val="none" w:sz="0" w:space="0" w:color="auto"/>
      </w:divBdr>
    </w:div>
    <w:div w:id="1003822593">
      <w:bodyDiv w:val="1"/>
      <w:marLeft w:val="0"/>
      <w:marRight w:val="0"/>
      <w:marTop w:val="0"/>
      <w:marBottom w:val="0"/>
      <w:divBdr>
        <w:top w:val="none" w:sz="0" w:space="0" w:color="auto"/>
        <w:left w:val="none" w:sz="0" w:space="0" w:color="auto"/>
        <w:bottom w:val="none" w:sz="0" w:space="0" w:color="auto"/>
        <w:right w:val="none" w:sz="0" w:space="0" w:color="auto"/>
      </w:divBdr>
    </w:div>
    <w:div w:id="1004354200">
      <w:bodyDiv w:val="1"/>
      <w:marLeft w:val="0"/>
      <w:marRight w:val="0"/>
      <w:marTop w:val="0"/>
      <w:marBottom w:val="0"/>
      <w:divBdr>
        <w:top w:val="none" w:sz="0" w:space="0" w:color="auto"/>
        <w:left w:val="none" w:sz="0" w:space="0" w:color="auto"/>
        <w:bottom w:val="none" w:sz="0" w:space="0" w:color="auto"/>
        <w:right w:val="none" w:sz="0" w:space="0" w:color="auto"/>
      </w:divBdr>
    </w:div>
    <w:div w:id="1005207073">
      <w:bodyDiv w:val="1"/>
      <w:marLeft w:val="0"/>
      <w:marRight w:val="0"/>
      <w:marTop w:val="0"/>
      <w:marBottom w:val="0"/>
      <w:divBdr>
        <w:top w:val="none" w:sz="0" w:space="0" w:color="auto"/>
        <w:left w:val="none" w:sz="0" w:space="0" w:color="auto"/>
        <w:bottom w:val="none" w:sz="0" w:space="0" w:color="auto"/>
        <w:right w:val="none" w:sz="0" w:space="0" w:color="auto"/>
      </w:divBdr>
    </w:div>
    <w:div w:id="1005717059">
      <w:bodyDiv w:val="1"/>
      <w:marLeft w:val="0"/>
      <w:marRight w:val="0"/>
      <w:marTop w:val="0"/>
      <w:marBottom w:val="0"/>
      <w:divBdr>
        <w:top w:val="none" w:sz="0" w:space="0" w:color="auto"/>
        <w:left w:val="none" w:sz="0" w:space="0" w:color="auto"/>
        <w:bottom w:val="none" w:sz="0" w:space="0" w:color="auto"/>
        <w:right w:val="none" w:sz="0" w:space="0" w:color="auto"/>
      </w:divBdr>
    </w:div>
    <w:div w:id="1012218397">
      <w:bodyDiv w:val="1"/>
      <w:marLeft w:val="0"/>
      <w:marRight w:val="0"/>
      <w:marTop w:val="0"/>
      <w:marBottom w:val="0"/>
      <w:divBdr>
        <w:top w:val="none" w:sz="0" w:space="0" w:color="auto"/>
        <w:left w:val="none" w:sz="0" w:space="0" w:color="auto"/>
        <w:bottom w:val="none" w:sz="0" w:space="0" w:color="auto"/>
        <w:right w:val="none" w:sz="0" w:space="0" w:color="auto"/>
      </w:divBdr>
    </w:div>
    <w:div w:id="1012340284">
      <w:bodyDiv w:val="1"/>
      <w:marLeft w:val="0"/>
      <w:marRight w:val="0"/>
      <w:marTop w:val="0"/>
      <w:marBottom w:val="0"/>
      <w:divBdr>
        <w:top w:val="none" w:sz="0" w:space="0" w:color="auto"/>
        <w:left w:val="none" w:sz="0" w:space="0" w:color="auto"/>
        <w:bottom w:val="none" w:sz="0" w:space="0" w:color="auto"/>
        <w:right w:val="none" w:sz="0" w:space="0" w:color="auto"/>
      </w:divBdr>
    </w:div>
    <w:div w:id="1017777550">
      <w:bodyDiv w:val="1"/>
      <w:marLeft w:val="0"/>
      <w:marRight w:val="0"/>
      <w:marTop w:val="0"/>
      <w:marBottom w:val="0"/>
      <w:divBdr>
        <w:top w:val="none" w:sz="0" w:space="0" w:color="auto"/>
        <w:left w:val="none" w:sz="0" w:space="0" w:color="auto"/>
        <w:bottom w:val="none" w:sz="0" w:space="0" w:color="auto"/>
        <w:right w:val="none" w:sz="0" w:space="0" w:color="auto"/>
      </w:divBdr>
    </w:div>
    <w:div w:id="1040936339">
      <w:bodyDiv w:val="1"/>
      <w:marLeft w:val="0"/>
      <w:marRight w:val="0"/>
      <w:marTop w:val="0"/>
      <w:marBottom w:val="0"/>
      <w:divBdr>
        <w:top w:val="none" w:sz="0" w:space="0" w:color="auto"/>
        <w:left w:val="none" w:sz="0" w:space="0" w:color="auto"/>
        <w:bottom w:val="none" w:sz="0" w:space="0" w:color="auto"/>
        <w:right w:val="none" w:sz="0" w:space="0" w:color="auto"/>
      </w:divBdr>
    </w:div>
    <w:div w:id="1049035808">
      <w:bodyDiv w:val="1"/>
      <w:marLeft w:val="0"/>
      <w:marRight w:val="0"/>
      <w:marTop w:val="0"/>
      <w:marBottom w:val="0"/>
      <w:divBdr>
        <w:top w:val="none" w:sz="0" w:space="0" w:color="auto"/>
        <w:left w:val="none" w:sz="0" w:space="0" w:color="auto"/>
        <w:bottom w:val="none" w:sz="0" w:space="0" w:color="auto"/>
        <w:right w:val="none" w:sz="0" w:space="0" w:color="auto"/>
      </w:divBdr>
      <w:divsChild>
        <w:div w:id="529149887">
          <w:marLeft w:val="0"/>
          <w:marRight w:val="0"/>
          <w:marTop w:val="0"/>
          <w:marBottom w:val="0"/>
          <w:divBdr>
            <w:top w:val="none" w:sz="0" w:space="0" w:color="auto"/>
            <w:left w:val="none" w:sz="0" w:space="0" w:color="auto"/>
            <w:bottom w:val="none" w:sz="0" w:space="0" w:color="auto"/>
            <w:right w:val="none" w:sz="0" w:space="0" w:color="auto"/>
          </w:divBdr>
        </w:div>
      </w:divsChild>
    </w:div>
    <w:div w:id="1050226852">
      <w:bodyDiv w:val="1"/>
      <w:marLeft w:val="0"/>
      <w:marRight w:val="0"/>
      <w:marTop w:val="0"/>
      <w:marBottom w:val="0"/>
      <w:divBdr>
        <w:top w:val="none" w:sz="0" w:space="0" w:color="auto"/>
        <w:left w:val="none" w:sz="0" w:space="0" w:color="auto"/>
        <w:bottom w:val="none" w:sz="0" w:space="0" w:color="auto"/>
        <w:right w:val="none" w:sz="0" w:space="0" w:color="auto"/>
      </w:divBdr>
    </w:div>
    <w:div w:id="1050573672">
      <w:bodyDiv w:val="1"/>
      <w:marLeft w:val="0"/>
      <w:marRight w:val="0"/>
      <w:marTop w:val="0"/>
      <w:marBottom w:val="0"/>
      <w:divBdr>
        <w:top w:val="none" w:sz="0" w:space="0" w:color="auto"/>
        <w:left w:val="none" w:sz="0" w:space="0" w:color="auto"/>
        <w:bottom w:val="none" w:sz="0" w:space="0" w:color="auto"/>
        <w:right w:val="none" w:sz="0" w:space="0" w:color="auto"/>
      </w:divBdr>
    </w:div>
    <w:div w:id="1051225760">
      <w:bodyDiv w:val="1"/>
      <w:marLeft w:val="0"/>
      <w:marRight w:val="0"/>
      <w:marTop w:val="0"/>
      <w:marBottom w:val="0"/>
      <w:divBdr>
        <w:top w:val="none" w:sz="0" w:space="0" w:color="auto"/>
        <w:left w:val="none" w:sz="0" w:space="0" w:color="auto"/>
        <w:bottom w:val="none" w:sz="0" w:space="0" w:color="auto"/>
        <w:right w:val="none" w:sz="0" w:space="0" w:color="auto"/>
      </w:divBdr>
    </w:div>
    <w:div w:id="1052076584">
      <w:bodyDiv w:val="1"/>
      <w:marLeft w:val="0"/>
      <w:marRight w:val="0"/>
      <w:marTop w:val="0"/>
      <w:marBottom w:val="0"/>
      <w:divBdr>
        <w:top w:val="none" w:sz="0" w:space="0" w:color="auto"/>
        <w:left w:val="none" w:sz="0" w:space="0" w:color="auto"/>
        <w:bottom w:val="none" w:sz="0" w:space="0" w:color="auto"/>
        <w:right w:val="none" w:sz="0" w:space="0" w:color="auto"/>
      </w:divBdr>
    </w:div>
    <w:div w:id="1055737083">
      <w:bodyDiv w:val="1"/>
      <w:marLeft w:val="0"/>
      <w:marRight w:val="0"/>
      <w:marTop w:val="0"/>
      <w:marBottom w:val="0"/>
      <w:divBdr>
        <w:top w:val="none" w:sz="0" w:space="0" w:color="auto"/>
        <w:left w:val="none" w:sz="0" w:space="0" w:color="auto"/>
        <w:bottom w:val="none" w:sz="0" w:space="0" w:color="auto"/>
        <w:right w:val="none" w:sz="0" w:space="0" w:color="auto"/>
      </w:divBdr>
    </w:div>
    <w:div w:id="1059982687">
      <w:bodyDiv w:val="1"/>
      <w:marLeft w:val="0"/>
      <w:marRight w:val="0"/>
      <w:marTop w:val="0"/>
      <w:marBottom w:val="0"/>
      <w:divBdr>
        <w:top w:val="none" w:sz="0" w:space="0" w:color="auto"/>
        <w:left w:val="none" w:sz="0" w:space="0" w:color="auto"/>
        <w:bottom w:val="none" w:sz="0" w:space="0" w:color="auto"/>
        <w:right w:val="none" w:sz="0" w:space="0" w:color="auto"/>
      </w:divBdr>
    </w:div>
    <w:div w:id="1063529914">
      <w:bodyDiv w:val="1"/>
      <w:marLeft w:val="0"/>
      <w:marRight w:val="0"/>
      <w:marTop w:val="0"/>
      <w:marBottom w:val="0"/>
      <w:divBdr>
        <w:top w:val="none" w:sz="0" w:space="0" w:color="auto"/>
        <w:left w:val="none" w:sz="0" w:space="0" w:color="auto"/>
        <w:bottom w:val="none" w:sz="0" w:space="0" w:color="auto"/>
        <w:right w:val="none" w:sz="0" w:space="0" w:color="auto"/>
      </w:divBdr>
    </w:div>
    <w:div w:id="1069691132">
      <w:bodyDiv w:val="1"/>
      <w:marLeft w:val="0"/>
      <w:marRight w:val="0"/>
      <w:marTop w:val="0"/>
      <w:marBottom w:val="0"/>
      <w:divBdr>
        <w:top w:val="none" w:sz="0" w:space="0" w:color="auto"/>
        <w:left w:val="none" w:sz="0" w:space="0" w:color="auto"/>
        <w:bottom w:val="none" w:sz="0" w:space="0" w:color="auto"/>
        <w:right w:val="none" w:sz="0" w:space="0" w:color="auto"/>
      </w:divBdr>
    </w:div>
    <w:div w:id="1074090705">
      <w:bodyDiv w:val="1"/>
      <w:marLeft w:val="0"/>
      <w:marRight w:val="0"/>
      <w:marTop w:val="0"/>
      <w:marBottom w:val="0"/>
      <w:divBdr>
        <w:top w:val="none" w:sz="0" w:space="0" w:color="auto"/>
        <w:left w:val="none" w:sz="0" w:space="0" w:color="auto"/>
        <w:bottom w:val="none" w:sz="0" w:space="0" w:color="auto"/>
        <w:right w:val="none" w:sz="0" w:space="0" w:color="auto"/>
      </w:divBdr>
    </w:div>
    <w:div w:id="1075781999">
      <w:bodyDiv w:val="1"/>
      <w:marLeft w:val="0"/>
      <w:marRight w:val="0"/>
      <w:marTop w:val="0"/>
      <w:marBottom w:val="0"/>
      <w:divBdr>
        <w:top w:val="none" w:sz="0" w:space="0" w:color="auto"/>
        <w:left w:val="none" w:sz="0" w:space="0" w:color="auto"/>
        <w:bottom w:val="none" w:sz="0" w:space="0" w:color="auto"/>
        <w:right w:val="none" w:sz="0" w:space="0" w:color="auto"/>
      </w:divBdr>
    </w:div>
    <w:div w:id="1078289690">
      <w:bodyDiv w:val="1"/>
      <w:marLeft w:val="0"/>
      <w:marRight w:val="0"/>
      <w:marTop w:val="0"/>
      <w:marBottom w:val="0"/>
      <w:divBdr>
        <w:top w:val="none" w:sz="0" w:space="0" w:color="auto"/>
        <w:left w:val="none" w:sz="0" w:space="0" w:color="auto"/>
        <w:bottom w:val="none" w:sz="0" w:space="0" w:color="auto"/>
        <w:right w:val="none" w:sz="0" w:space="0" w:color="auto"/>
      </w:divBdr>
    </w:div>
    <w:div w:id="1094671200">
      <w:bodyDiv w:val="1"/>
      <w:marLeft w:val="0"/>
      <w:marRight w:val="0"/>
      <w:marTop w:val="0"/>
      <w:marBottom w:val="0"/>
      <w:divBdr>
        <w:top w:val="none" w:sz="0" w:space="0" w:color="auto"/>
        <w:left w:val="none" w:sz="0" w:space="0" w:color="auto"/>
        <w:bottom w:val="none" w:sz="0" w:space="0" w:color="auto"/>
        <w:right w:val="none" w:sz="0" w:space="0" w:color="auto"/>
      </w:divBdr>
    </w:div>
    <w:div w:id="1097363531">
      <w:bodyDiv w:val="1"/>
      <w:marLeft w:val="0"/>
      <w:marRight w:val="0"/>
      <w:marTop w:val="0"/>
      <w:marBottom w:val="0"/>
      <w:divBdr>
        <w:top w:val="none" w:sz="0" w:space="0" w:color="auto"/>
        <w:left w:val="none" w:sz="0" w:space="0" w:color="auto"/>
        <w:bottom w:val="none" w:sz="0" w:space="0" w:color="auto"/>
        <w:right w:val="none" w:sz="0" w:space="0" w:color="auto"/>
      </w:divBdr>
    </w:div>
    <w:div w:id="1105923623">
      <w:bodyDiv w:val="1"/>
      <w:marLeft w:val="0"/>
      <w:marRight w:val="0"/>
      <w:marTop w:val="0"/>
      <w:marBottom w:val="0"/>
      <w:divBdr>
        <w:top w:val="none" w:sz="0" w:space="0" w:color="auto"/>
        <w:left w:val="none" w:sz="0" w:space="0" w:color="auto"/>
        <w:bottom w:val="none" w:sz="0" w:space="0" w:color="auto"/>
        <w:right w:val="none" w:sz="0" w:space="0" w:color="auto"/>
      </w:divBdr>
    </w:div>
    <w:div w:id="1108700915">
      <w:bodyDiv w:val="1"/>
      <w:marLeft w:val="0"/>
      <w:marRight w:val="0"/>
      <w:marTop w:val="0"/>
      <w:marBottom w:val="0"/>
      <w:divBdr>
        <w:top w:val="none" w:sz="0" w:space="0" w:color="auto"/>
        <w:left w:val="none" w:sz="0" w:space="0" w:color="auto"/>
        <w:bottom w:val="none" w:sz="0" w:space="0" w:color="auto"/>
        <w:right w:val="none" w:sz="0" w:space="0" w:color="auto"/>
      </w:divBdr>
    </w:div>
    <w:div w:id="1121191403">
      <w:bodyDiv w:val="1"/>
      <w:marLeft w:val="0"/>
      <w:marRight w:val="0"/>
      <w:marTop w:val="0"/>
      <w:marBottom w:val="0"/>
      <w:divBdr>
        <w:top w:val="none" w:sz="0" w:space="0" w:color="auto"/>
        <w:left w:val="none" w:sz="0" w:space="0" w:color="auto"/>
        <w:bottom w:val="none" w:sz="0" w:space="0" w:color="auto"/>
        <w:right w:val="none" w:sz="0" w:space="0" w:color="auto"/>
      </w:divBdr>
    </w:div>
    <w:div w:id="1124153990">
      <w:bodyDiv w:val="1"/>
      <w:marLeft w:val="0"/>
      <w:marRight w:val="0"/>
      <w:marTop w:val="0"/>
      <w:marBottom w:val="0"/>
      <w:divBdr>
        <w:top w:val="none" w:sz="0" w:space="0" w:color="auto"/>
        <w:left w:val="none" w:sz="0" w:space="0" w:color="auto"/>
        <w:bottom w:val="none" w:sz="0" w:space="0" w:color="auto"/>
        <w:right w:val="none" w:sz="0" w:space="0" w:color="auto"/>
      </w:divBdr>
    </w:div>
    <w:div w:id="1128621831">
      <w:bodyDiv w:val="1"/>
      <w:marLeft w:val="0"/>
      <w:marRight w:val="0"/>
      <w:marTop w:val="0"/>
      <w:marBottom w:val="0"/>
      <w:divBdr>
        <w:top w:val="none" w:sz="0" w:space="0" w:color="auto"/>
        <w:left w:val="none" w:sz="0" w:space="0" w:color="auto"/>
        <w:bottom w:val="none" w:sz="0" w:space="0" w:color="auto"/>
        <w:right w:val="none" w:sz="0" w:space="0" w:color="auto"/>
      </w:divBdr>
    </w:div>
    <w:div w:id="1130827848">
      <w:bodyDiv w:val="1"/>
      <w:marLeft w:val="0"/>
      <w:marRight w:val="0"/>
      <w:marTop w:val="0"/>
      <w:marBottom w:val="0"/>
      <w:divBdr>
        <w:top w:val="none" w:sz="0" w:space="0" w:color="auto"/>
        <w:left w:val="none" w:sz="0" w:space="0" w:color="auto"/>
        <w:bottom w:val="none" w:sz="0" w:space="0" w:color="auto"/>
        <w:right w:val="none" w:sz="0" w:space="0" w:color="auto"/>
      </w:divBdr>
    </w:div>
    <w:div w:id="1141772917">
      <w:bodyDiv w:val="1"/>
      <w:marLeft w:val="0"/>
      <w:marRight w:val="0"/>
      <w:marTop w:val="0"/>
      <w:marBottom w:val="0"/>
      <w:divBdr>
        <w:top w:val="none" w:sz="0" w:space="0" w:color="auto"/>
        <w:left w:val="none" w:sz="0" w:space="0" w:color="auto"/>
        <w:bottom w:val="none" w:sz="0" w:space="0" w:color="auto"/>
        <w:right w:val="none" w:sz="0" w:space="0" w:color="auto"/>
      </w:divBdr>
    </w:div>
    <w:div w:id="1142307145">
      <w:bodyDiv w:val="1"/>
      <w:marLeft w:val="0"/>
      <w:marRight w:val="0"/>
      <w:marTop w:val="0"/>
      <w:marBottom w:val="0"/>
      <w:divBdr>
        <w:top w:val="none" w:sz="0" w:space="0" w:color="auto"/>
        <w:left w:val="none" w:sz="0" w:space="0" w:color="auto"/>
        <w:bottom w:val="none" w:sz="0" w:space="0" w:color="auto"/>
        <w:right w:val="none" w:sz="0" w:space="0" w:color="auto"/>
      </w:divBdr>
    </w:div>
    <w:div w:id="1147669267">
      <w:bodyDiv w:val="1"/>
      <w:marLeft w:val="0"/>
      <w:marRight w:val="0"/>
      <w:marTop w:val="0"/>
      <w:marBottom w:val="0"/>
      <w:divBdr>
        <w:top w:val="none" w:sz="0" w:space="0" w:color="auto"/>
        <w:left w:val="none" w:sz="0" w:space="0" w:color="auto"/>
        <w:bottom w:val="none" w:sz="0" w:space="0" w:color="auto"/>
        <w:right w:val="none" w:sz="0" w:space="0" w:color="auto"/>
      </w:divBdr>
    </w:div>
    <w:div w:id="1161043765">
      <w:bodyDiv w:val="1"/>
      <w:marLeft w:val="0"/>
      <w:marRight w:val="0"/>
      <w:marTop w:val="0"/>
      <w:marBottom w:val="0"/>
      <w:divBdr>
        <w:top w:val="none" w:sz="0" w:space="0" w:color="auto"/>
        <w:left w:val="none" w:sz="0" w:space="0" w:color="auto"/>
        <w:bottom w:val="none" w:sz="0" w:space="0" w:color="auto"/>
        <w:right w:val="none" w:sz="0" w:space="0" w:color="auto"/>
      </w:divBdr>
    </w:div>
    <w:div w:id="1166633764">
      <w:bodyDiv w:val="1"/>
      <w:marLeft w:val="0"/>
      <w:marRight w:val="0"/>
      <w:marTop w:val="0"/>
      <w:marBottom w:val="0"/>
      <w:divBdr>
        <w:top w:val="none" w:sz="0" w:space="0" w:color="auto"/>
        <w:left w:val="none" w:sz="0" w:space="0" w:color="auto"/>
        <w:bottom w:val="none" w:sz="0" w:space="0" w:color="auto"/>
        <w:right w:val="none" w:sz="0" w:space="0" w:color="auto"/>
      </w:divBdr>
    </w:div>
    <w:div w:id="1169712698">
      <w:bodyDiv w:val="1"/>
      <w:marLeft w:val="0"/>
      <w:marRight w:val="0"/>
      <w:marTop w:val="0"/>
      <w:marBottom w:val="0"/>
      <w:divBdr>
        <w:top w:val="none" w:sz="0" w:space="0" w:color="auto"/>
        <w:left w:val="none" w:sz="0" w:space="0" w:color="auto"/>
        <w:bottom w:val="none" w:sz="0" w:space="0" w:color="auto"/>
        <w:right w:val="none" w:sz="0" w:space="0" w:color="auto"/>
      </w:divBdr>
    </w:div>
    <w:div w:id="1202788660">
      <w:bodyDiv w:val="1"/>
      <w:marLeft w:val="0"/>
      <w:marRight w:val="0"/>
      <w:marTop w:val="0"/>
      <w:marBottom w:val="0"/>
      <w:divBdr>
        <w:top w:val="none" w:sz="0" w:space="0" w:color="auto"/>
        <w:left w:val="none" w:sz="0" w:space="0" w:color="auto"/>
        <w:bottom w:val="none" w:sz="0" w:space="0" w:color="auto"/>
        <w:right w:val="none" w:sz="0" w:space="0" w:color="auto"/>
      </w:divBdr>
    </w:div>
    <w:div w:id="1210454113">
      <w:bodyDiv w:val="1"/>
      <w:marLeft w:val="0"/>
      <w:marRight w:val="0"/>
      <w:marTop w:val="0"/>
      <w:marBottom w:val="0"/>
      <w:divBdr>
        <w:top w:val="none" w:sz="0" w:space="0" w:color="auto"/>
        <w:left w:val="none" w:sz="0" w:space="0" w:color="auto"/>
        <w:bottom w:val="none" w:sz="0" w:space="0" w:color="auto"/>
        <w:right w:val="none" w:sz="0" w:space="0" w:color="auto"/>
      </w:divBdr>
    </w:div>
    <w:div w:id="1214777774">
      <w:bodyDiv w:val="1"/>
      <w:marLeft w:val="0"/>
      <w:marRight w:val="0"/>
      <w:marTop w:val="0"/>
      <w:marBottom w:val="0"/>
      <w:divBdr>
        <w:top w:val="none" w:sz="0" w:space="0" w:color="auto"/>
        <w:left w:val="none" w:sz="0" w:space="0" w:color="auto"/>
        <w:bottom w:val="none" w:sz="0" w:space="0" w:color="auto"/>
        <w:right w:val="none" w:sz="0" w:space="0" w:color="auto"/>
      </w:divBdr>
    </w:div>
    <w:div w:id="1215658310">
      <w:bodyDiv w:val="1"/>
      <w:marLeft w:val="0"/>
      <w:marRight w:val="0"/>
      <w:marTop w:val="0"/>
      <w:marBottom w:val="0"/>
      <w:divBdr>
        <w:top w:val="none" w:sz="0" w:space="0" w:color="auto"/>
        <w:left w:val="none" w:sz="0" w:space="0" w:color="auto"/>
        <w:bottom w:val="none" w:sz="0" w:space="0" w:color="auto"/>
        <w:right w:val="none" w:sz="0" w:space="0" w:color="auto"/>
      </w:divBdr>
    </w:div>
    <w:div w:id="1218323864">
      <w:bodyDiv w:val="1"/>
      <w:marLeft w:val="0"/>
      <w:marRight w:val="0"/>
      <w:marTop w:val="0"/>
      <w:marBottom w:val="0"/>
      <w:divBdr>
        <w:top w:val="none" w:sz="0" w:space="0" w:color="auto"/>
        <w:left w:val="none" w:sz="0" w:space="0" w:color="auto"/>
        <w:bottom w:val="none" w:sz="0" w:space="0" w:color="auto"/>
        <w:right w:val="none" w:sz="0" w:space="0" w:color="auto"/>
      </w:divBdr>
    </w:div>
    <w:div w:id="1223757443">
      <w:bodyDiv w:val="1"/>
      <w:marLeft w:val="0"/>
      <w:marRight w:val="0"/>
      <w:marTop w:val="0"/>
      <w:marBottom w:val="0"/>
      <w:divBdr>
        <w:top w:val="none" w:sz="0" w:space="0" w:color="auto"/>
        <w:left w:val="none" w:sz="0" w:space="0" w:color="auto"/>
        <w:bottom w:val="none" w:sz="0" w:space="0" w:color="auto"/>
        <w:right w:val="none" w:sz="0" w:space="0" w:color="auto"/>
      </w:divBdr>
    </w:div>
    <w:div w:id="1228297396">
      <w:bodyDiv w:val="1"/>
      <w:marLeft w:val="0"/>
      <w:marRight w:val="0"/>
      <w:marTop w:val="0"/>
      <w:marBottom w:val="0"/>
      <w:divBdr>
        <w:top w:val="none" w:sz="0" w:space="0" w:color="auto"/>
        <w:left w:val="none" w:sz="0" w:space="0" w:color="auto"/>
        <w:bottom w:val="none" w:sz="0" w:space="0" w:color="auto"/>
        <w:right w:val="none" w:sz="0" w:space="0" w:color="auto"/>
      </w:divBdr>
    </w:div>
    <w:div w:id="1235823290">
      <w:bodyDiv w:val="1"/>
      <w:marLeft w:val="0"/>
      <w:marRight w:val="0"/>
      <w:marTop w:val="0"/>
      <w:marBottom w:val="0"/>
      <w:divBdr>
        <w:top w:val="none" w:sz="0" w:space="0" w:color="auto"/>
        <w:left w:val="none" w:sz="0" w:space="0" w:color="auto"/>
        <w:bottom w:val="none" w:sz="0" w:space="0" w:color="auto"/>
        <w:right w:val="none" w:sz="0" w:space="0" w:color="auto"/>
      </w:divBdr>
    </w:div>
    <w:div w:id="1249925549">
      <w:bodyDiv w:val="1"/>
      <w:marLeft w:val="0"/>
      <w:marRight w:val="0"/>
      <w:marTop w:val="0"/>
      <w:marBottom w:val="0"/>
      <w:divBdr>
        <w:top w:val="none" w:sz="0" w:space="0" w:color="auto"/>
        <w:left w:val="none" w:sz="0" w:space="0" w:color="auto"/>
        <w:bottom w:val="none" w:sz="0" w:space="0" w:color="auto"/>
        <w:right w:val="none" w:sz="0" w:space="0" w:color="auto"/>
      </w:divBdr>
      <w:divsChild>
        <w:div w:id="1762145742">
          <w:marLeft w:val="0"/>
          <w:marRight w:val="0"/>
          <w:marTop w:val="0"/>
          <w:marBottom w:val="0"/>
          <w:divBdr>
            <w:top w:val="none" w:sz="0" w:space="0" w:color="auto"/>
            <w:left w:val="none" w:sz="0" w:space="0" w:color="auto"/>
            <w:bottom w:val="none" w:sz="0" w:space="0" w:color="auto"/>
            <w:right w:val="none" w:sz="0" w:space="0" w:color="auto"/>
          </w:divBdr>
        </w:div>
      </w:divsChild>
    </w:div>
    <w:div w:id="1252272508">
      <w:bodyDiv w:val="1"/>
      <w:marLeft w:val="0"/>
      <w:marRight w:val="0"/>
      <w:marTop w:val="0"/>
      <w:marBottom w:val="0"/>
      <w:divBdr>
        <w:top w:val="none" w:sz="0" w:space="0" w:color="auto"/>
        <w:left w:val="none" w:sz="0" w:space="0" w:color="auto"/>
        <w:bottom w:val="none" w:sz="0" w:space="0" w:color="auto"/>
        <w:right w:val="none" w:sz="0" w:space="0" w:color="auto"/>
      </w:divBdr>
    </w:div>
    <w:div w:id="1258638821">
      <w:bodyDiv w:val="1"/>
      <w:marLeft w:val="0"/>
      <w:marRight w:val="0"/>
      <w:marTop w:val="0"/>
      <w:marBottom w:val="0"/>
      <w:divBdr>
        <w:top w:val="none" w:sz="0" w:space="0" w:color="auto"/>
        <w:left w:val="none" w:sz="0" w:space="0" w:color="auto"/>
        <w:bottom w:val="none" w:sz="0" w:space="0" w:color="auto"/>
        <w:right w:val="none" w:sz="0" w:space="0" w:color="auto"/>
      </w:divBdr>
    </w:div>
    <w:div w:id="1262225939">
      <w:bodyDiv w:val="1"/>
      <w:marLeft w:val="0"/>
      <w:marRight w:val="0"/>
      <w:marTop w:val="0"/>
      <w:marBottom w:val="0"/>
      <w:divBdr>
        <w:top w:val="none" w:sz="0" w:space="0" w:color="auto"/>
        <w:left w:val="none" w:sz="0" w:space="0" w:color="auto"/>
        <w:bottom w:val="none" w:sz="0" w:space="0" w:color="auto"/>
        <w:right w:val="none" w:sz="0" w:space="0" w:color="auto"/>
      </w:divBdr>
    </w:div>
    <w:div w:id="1269660016">
      <w:bodyDiv w:val="1"/>
      <w:marLeft w:val="0"/>
      <w:marRight w:val="0"/>
      <w:marTop w:val="0"/>
      <w:marBottom w:val="0"/>
      <w:divBdr>
        <w:top w:val="none" w:sz="0" w:space="0" w:color="auto"/>
        <w:left w:val="none" w:sz="0" w:space="0" w:color="auto"/>
        <w:bottom w:val="none" w:sz="0" w:space="0" w:color="auto"/>
        <w:right w:val="none" w:sz="0" w:space="0" w:color="auto"/>
      </w:divBdr>
    </w:div>
    <w:div w:id="1270510748">
      <w:bodyDiv w:val="1"/>
      <w:marLeft w:val="0"/>
      <w:marRight w:val="0"/>
      <w:marTop w:val="0"/>
      <w:marBottom w:val="0"/>
      <w:divBdr>
        <w:top w:val="none" w:sz="0" w:space="0" w:color="auto"/>
        <w:left w:val="none" w:sz="0" w:space="0" w:color="auto"/>
        <w:bottom w:val="none" w:sz="0" w:space="0" w:color="auto"/>
        <w:right w:val="none" w:sz="0" w:space="0" w:color="auto"/>
      </w:divBdr>
    </w:div>
    <w:div w:id="1271931268">
      <w:bodyDiv w:val="1"/>
      <w:marLeft w:val="0"/>
      <w:marRight w:val="0"/>
      <w:marTop w:val="0"/>
      <w:marBottom w:val="0"/>
      <w:divBdr>
        <w:top w:val="none" w:sz="0" w:space="0" w:color="auto"/>
        <w:left w:val="none" w:sz="0" w:space="0" w:color="auto"/>
        <w:bottom w:val="none" w:sz="0" w:space="0" w:color="auto"/>
        <w:right w:val="none" w:sz="0" w:space="0" w:color="auto"/>
      </w:divBdr>
    </w:div>
    <w:div w:id="1279487269">
      <w:bodyDiv w:val="1"/>
      <w:marLeft w:val="0"/>
      <w:marRight w:val="0"/>
      <w:marTop w:val="0"/>
      <w:marBottom w:val="0"/>
      <w:divBdr>
        <w:top w:val="none" w:sz="0" w:space="0" w:color="auto"/>
        <w:left w:val="none" w:sz="0" w:space="0" w:color="auto"/>
        <w:bottom w:val="none" w:sz="0" w:space="0" w:color="auto"/>
        <w:right w:val="none" w:sz="0" w:space="0" w:color="auto"/>
      </w:divBdr>
    </w:div>
    <w:div w:id="1279488387">
      <w:bodyDiv w:val="1"/>
      <w:marLeft w:val="0"/>
      <w:marRight w:val="0"/>
      <w:marTop w:val="0"/>
      <w:marBottom w:val="0"/>
      <w:divBdr>
        <w:top w:val="none" w:sz="0" w:space="0" w:color="auto"/>
        <w:left w:val="none" w:sz="0" w:space="0" w:color="auto"/>
        <w:bottom w:val="none" w:sz="0" w:space="0" w:color="auto"/>
        <w:right w:val="none" w:sz="0" w:space="0" w:color="auto"/>
      </w:divBdr>
    </w:div>
    <w:div w:id="1283851662">
      <w:bodyDiv w:val="1"/>
      <w:marLeft w:val="0"/>
      <w:marRight w:val="0"/>
      <w:marTop w:val="0"/>
      <w:marBottom w:val="0"/>
      <w:divBdr>
        <w:top w:val="none" w:sz="0" w:space="0" w:color="auto"/>
        <w:left w:val="none" w:sz="0" w:space="0" w:color="auto"/>
        <w:bottom w:val="none" w:sz="0" w:space="0" w:color="auto"/>
        <w:right w:val="none" w:sz="0" w:space="0" w:color="auto"/>
      </w:divBdr>
    </w:div>
    <w:div w:id="1301155052">
      <w:bodyDiv w:val="1"/>
      <w:marLeft w:val="0"/>
      <w:marRight w:val="0"/>
      <w:marTop w:val="0"/>
      <w:marBottom w:val="0"/>
      <w:divBdr>
        <w:top w:val="none" w:sz="0" w:space="0" w:color="auto"/>
        <w:left w:val="none" w:sz="0" w:space="0" w:color="auto"/>
        <w:bottom w:val="none" w:sz="0" w:space="0" w:color="auto"/>
        <w:right w:val="none" w:sz="0" w:space="0" w:color="auto"/>
      </w:divBdr>
    </w:div>
    <w:div w:id="1308585335">
      <w:bodyDiv w:val="1"/>
      <w:marLeft w:val="0"/>
      <w:marRight w:val="0"/>
      <w:marTop w:val="0"/>
      <w:marBottom w:val="0"/>
      <w:divBdr>
        <w:top w:val="none" w:sz="0" w:space="0" w:color="auto"/>
        <w:left w:val="none" w:sz="0" w:space="0" w:color="auto"/>
        <w:bottom w:val="none" w:sz="0" w:space="0" w:color="auto"/>
        <w:right w:val="none" w:sz="0" w:space="0" w:color="auto"/>
      </w:divBdr>
    </w:div>
    <w:div w:id="1312757274">
      <w:bodyDiv w:val="1"/>
      <w:marLeft w:val="0"/>
      <w:marRight w:val="0"/>
      <w:marTop w:val="0"/>
      <w:marBottom w:val="0"/>
      <w:divBdr>
        <w:top w:val="none" w:sz="0" w:space="0" w:color="auto"/>
        <w:left w:val="none" w:sz="0" w:space="0" w:color="auto"/>
        <w:bottom w:val="none" w:sz="0" w:space="0" w:color="auto"/>
        <w:right w:val="none" w:sz="0" w:space="0" w:color="auto"/>
      </w:divBdr>
    </w:div>
    <w:div w:id="1318337358">
      <w:bodyDiv w:val="1"/>
      <w:marLeft w:val="0"/>
      <w:marRight w:val="0"/>
      <w:marTop w:val="0"/>
      <w:marBottom w:val="0"/>
      <w:divBdr>
        <w:top w:val="none" w:sz="0" w:space="0" w:color="auto"/>
        <w:left w:val="none" w:sz="0" w:space="0" w:color="auto"/>
        <w:bottom w:val="none" w:sz="0" w:space="0" w:color="auto"/>
        <w:right w:val="none" w:sz="0" w:space="0" w:color="auto"/>
      </w:divBdr>
    </w:div>
    <w:div w:id="1319118798">
      <w:bodyDiv w:val="1"/>
      <w:marLeft w:val="0"/>
      <w:marRight w:val="0"/>
      <w:marTop w:val="0"/>
      <w:marBottom w:val="0"/>
      <w:divBdr>
        <w:top w:val="none" w:sz="0" w:space="0" w:color="auto"/>
        <w:left w:val="none" w:sz="0" w:space="0" w:color="auto"/>
        <w:bottom w:val="none" w:sz="0" w:space="0" w:color="auto"/>
        <w:right w:val="none" w:sz="0" w:space="0" w:color="auto"/>
      </w:divBdr>
    </w:div>
    <w:div w:id="1349872999">
      <w:bodyDiv w:val="1"/>
      <w:marLeft w:val="0"/>
      <w:marRight w:val="0"/>
      <w:marTop w:val="0"/>
      <w:marBottom w:val="0"/>
      <w:divBdr>
        <w:top w:val="none" w:sz="0" w:space="0" w:color="auto"/>
        <w:left w:val="none" w:sz="0" w:space="0" w:color="auto"/>
        <w:bottom w:val="none" w:sz="0" w:space="0" w:color="auto"/>
        <w:right w:val="none" w:sz="0" w:space="0" w:color="auto"/>
      </w:divBdr>
    </w:div>
    <w:div w:id="1353070592">
      <w:bodyDiv w:val="1"/>
      <w:marLeft w:val="0"/>
      <w:marRight w:val="0"/>
      <w:marTop w:val="0"/>
      <w:marBottom w:val="0"/>
      <w:divBdr>
        <w:top w:val="none" w:sz="0" w:space="0" w:color="auto"/>
        <w:left w:val="none" w:sz="0" w:space="0" w:color="auto"/>
        <w:bottom w:val="none" w:sz="0" w:space="0" w:color="auto"/>
        <w:right w:val="none" w:sz="0" w:space="0" w:color="auto"/>
      </w:divBdr>
    </w:div>
    <w:div w:id="1353802605">
      <w:bodyDiv w:val="1"/>
      <w:marLeft w:val="0"/>
      <w:marRight w:val="0"/>
      <w:marTop w:val="0"/>
      <w:marBottom w:val="0"/>
      <w:divBdr>
        <w:top w:val="none" w:sz="0" w:space="0" w:color="auto"/>
        <w:left w:val="none" w:sz="0" w:space="0" w:color="auto"/>
        <w:bottom w:val="none" w:sz="0" w:space="0" w:color="auto"/>
        <w:right w:val="none" w:sz="0" w:space="0" w:color="auto"/>
      </w:divBdr>
    </w:div>
    <w:div w:id="1372073214">
      <w:bodyDiv w:val="1"/>
      <w:marLeft w:val="0"/>
      <w:marRight w:val="0"/>
      <w:marTop w:val="0"/>
      <w:marBottom w:val="0"/>
      <w:divBdr>
        <w:top w:val="none" w:sz="0" w:space="0" w:color="auto"/>
        <w:left w:val="none" w:sz="0" w:space="0" w:color="auto"/>
        <w:bottom w:val="none" w:sz="0" w:space="0" w:color="auto"/>
        <w:right w:val="none" w:sz="0" w:space="0" w:color="auto"/>
      </w:divBdr>
    </w:div>
    <w:div w:id="1372194717">
      <w:bodyDiv w:val="1"/>
      <w:marLeft w:val="0"/>
      <w:marRight w:val="0"/>
      <w:marTop w:val="0"/>
      <w:marBottom w:val="0"/>
      <w:divBdr>
        <w:top w:val="none" w:sz="0" w:space="0" w:color="auto"/>
        <w:left w:val="none" w:sz="0" w:space="0" w:color="auto"/>
        <w:bottom w:val="none" w:sz="0" w:space="0" w:color="auto"/>
        <w:right w:val="none" w:sz="0" w:space="0" w:color="auto"/>
      </w:divBdr>
    </w:div>
    <w:div w:id="1380474279">
      <w:bodyDiv w:val="1"/>
      <w:marLeft w:val="0"/>
      <w:marRight w:val="0"/>
      <w:marTop w:val="0"/>
      <w:marBottom w:val="0"/>
      <w:divBdr>
        <w:top w:val="none" w:sz="0" w:space="0" w:color="auto"/>
        <w:left w:val="none" w:sz="0" w:space="0" w:color="auto"/>
        <w:bottom w:val="none" w:sz="0" w:space="0" w:color="auto"/>
        <w:right w:val="none" w:sz="0" w:space="0" w:color="auto"/>
      </w:divBdr>
    </w:div>
    <w:div w:id="1390418735">
      <w:bodyDiv w:val="1"/>
      <w:marLeft w:val="0"/>
      <w:marRight w:val="0"/>
      <w:marTop w:val="0"/>
      <w:marBottom w:val="0"/>
      <w:divBdr>
        <w:top w:val="none" w:sz="0" w:space="0" w:color="auto"/>
        <w:left w:val="none" w:sz="0" w:space="0" w:color="auto"/>
        <w:bottom w:val="none" w:sz="0" w:space="0" w:color="auto"/>
        <w:right w:val="none" w:sz="0" w:space="0" w:color="auto"/>
      </w:divBdr>
    </w:div>
    <w:div w:id="1396006535">
      <w:bodyDiv w:val="1"/>
      <w:marLeft w:val="0"/>
      <w:marRight w:val="0"/>
      <w:marTop w:val="0"/>
      <w:marBottom w:val="0"/>
      <w:divBdr>
        <w:top w:val="none" w:sz="0" w:space="0" w:color="auto"/>
        <w:left w:val="none" w:sz="0" w:space="0" w:color="auto"/>
        <w:bottom w:val="none" w:sz="0" w:space="0" w:color="auto"/>
        <w:right w:val="none" w:sz="0" w:space="0" w:color="auto"/>
      </w:divBdr>
    </w:div>
    <w:div w:id="1400713334">
      <w:bodyDiv w:val="1"/>
      <w:marLeft w:val="0"/>
      <w:marRight w:val="0"/>
      <w:marTop w:val="0"/>
      <w:marBottom w:val="0"/>
      <w:divBdr>
        <w:top w:val="none" w:sz="0" w:space="0" w:color="auto"/>
        <w:left w:val="none" w:sz="0" w:space="0" w:color="auto"/>
        <w:bottom w:val="none" w:sz="0" w:space="0" w:color="auto"/>
        <w:right w:val="none" w:sz="0" w:space="0" w:color="auto"/>
      </w:divBdr>
    </w:div>
    <w:div w:id="1415012554">
      <w:bodyDiv w:val="1"/>
      <w:marLeft w:val="0"/>
      <w:marRight w:val="0"/>
      <w:marTop w:val="0"/>
      <w:marBottom w:val="0"/>
      <w:divBdr>
        <w:top w:val="none" w:sz="0" w:space="0" w:color="auto"/>
        <w:left w:val="none" w:sz="0" w:space="0" w:color="auto"/>
        <w:bottom w:val="none" w:sz="0" w:space="0" w:color="auto"/>
        <w:right w:val="none" w:sz="0" w:space="0" w:color="auto"/>
      </w:divBdr>
    </w:div>
    <w:div w:id="1429886355">
      <w:bodyDiv w:val="1"/>
      <w:marLeft w:val="0"/>
      <w:marRight w:val="0"/>
      <w:marTop w:val="0"/>
      <w:marBottom w:val="0"/>
      <w:divBdr>
        <w:top w:val="none" w:sz="0" w:space="0" w:color="auto"/>
        <w:left w:val="none" w:sz="0" w:space="0" w:color="auto"/>
        <w:bottom w:val="none" w:sz="0" w:space="0" w:color="auto"/>
        <w:right w:val="none" w:sz="0" w:space="0" w:color="auto"/>
      </w:divBdr>
    </w:div>
    <w:div w:id="1431776839">
      <w:bodyDiv w:val="1"/>
      <w:marLeft w:val="0"/>
      <w:marRight w:val="0"/>
      <w:marTop w:val="0"/>
      <w:marBottom w:val="0"/>
      <w:divBdr>
        <w:top w:val="none" w:sz="0" w:space="0" w:color="auto"/>
        <w:left w:val="none" w:sz="0" w:space="0" w:color="auto"/>
        <w:bottom w:val="none" w:sz="0" w:space="0" w:color="auto"/>
        <w:right w:val="none" w:sz="0" w:space="0" w:color="auto"/>
      </w:divBdr>
    </w:div>
    <w:div w:id="1433353920">
      <w:bodyDiv w:val="1"/>
      <w:marLeft w:val="0"/>
      <w:marRight w:val="0"/>
      <w:marTop w:val="0"/>
      <w:marBottom w:val="0"/>
      <w:divBdr>
        <w:top w:val="none" w:sz="0" w:space="0" w:color="auto"/>
        <w:left w:val="none" w:sz="0" w:space="0" w:color="auto"/>
        <w:bottom w:val="none" w:sz="0" w:space="0" w:color="auto"/>
        <w:right w:val="none" w:sz="0" w:space="0" w:color="auto"/>
      </w:divBdr>
    </w:div>
    <w:div w:id="1442259709">
      <w:bodyDiv w:val="1"/>
      <w:marLeft w:val="0"/>
      <w:marRight w:val="0"/>
      <w:marTop w:val="0"/>
      <w:marBottom w:val="0"/>
      <w:divBdr>
        <w:top w:val="none" w:sz="0" w:space="0" w:color="auto"/>
        <w:left w:val="none" w:sz="0" w:space="0" w:color="auto"/>
        <w:bottom w:val="none" w:sz="0" w:space="0" w:color="auto"/>
        <w:right w:val="none" w:sz="0" w:space="0" w:color="auto"/>
      </w:divBdr>
    </w:div>
    <w:div w:id="1465274182">
      <w:bodyDiv w:val="1"/>
      <w:marLeft w:val="0"/>
      <w:marRight w:val="0"/>
      <w:marTop w:val="0"/>
      <w:marBottom w:val="0"/>
      <w:divBdr>
        <w:top w:val="none" w:sz="0" w:space="0" w:color="auto"/>
        <w:left w:val="none" w:sz="0" w:space="0" w:color="auto"/>
        <w:bottom w:val="none" w:sz="0" w:space="0" w:color="auto"/>
        <w:right w:val="none" w:sz="0" w:space="0" w:color="auto"/>
      </w:divBdr>
    </w:div>
    <w:div w:id="1468930510">
      <w:bodyDiv w:val="1"/>
      <w:marLeft w:val="0"/>
      <w:marRight w:val="0"/>
      <w:marTop w:val="0"/>
      <w:marBottom w:val="0"/>
      <w:divBdr>
        <w:top w:val="none" w:sz="0" w:space="0" w:color="auto"/>
        <w:left w:val="none" w:sz="0" w:space="0" w:color="auto"/>
        <w:bottom w:val="none" w:sz="0" w:space="0" w:color="auto"/>
        <w:right w:val="none" w:sz="0" w:space="0" w:color="auto"/>
      </w:divBdr>
    </w:div>
    <w:div w:id="1471555283">
      <w:bodyDiv w:val="1"/>
      <w:marLeft w:val="0"/>
      <w:marRight w:val="0"/>
      <w:marTop w:val="0"/>
      <w:marBottom w:val="0"/>
      <w:divBdr>
        <w:top w:val="none" w:sz="0" w:space="0" w:color="auto"/>
        <w:left w:val="none" w:sz="0" w:space="0" w:color="auto"/>
        <w:bottom w:val="none" w:sz="0" w:space="0" w:color="auto"/>
        <w:right w:val="none" w:sz="0" w:space="0" w:color="auto"/>
      </w:divBdr>
    </w:div>
    <w:div w:id="1477185070">
      <w:bodyDiv w:val="1"/>
      <w:marLeft w:val="0"/>
      <w:marRight w:val="0"/>
      <w:marTop w:val="0"/>
      <w:marBottom w:val="0"/>
      <w:divBdr>
        <w:top w:val="none" w:sz="0" w:space="0" w:color="auto"/>
        <w:left w:val="none" w:sz="0" w:space="0" w:color="auto"/>
        <w:bottom w:val="none" w:sz="0" w:space="0" w:color="auto"/>
        <w:right w:val="none" w:sz="0" w:space="0" w:color="auto"/>
      </w:divBdr>
    </w:div>
    <w:div w:id="1481994569">
      <w:bodyDiv w:val="1"/>
      <w:marLeft w:val="0"/>
      <w:marRight w:val="0"/>
      <w:marTop w:val="0"/>
      <w:marBottom w:val="0"/>
      <w:divBdr>
        <w:top w:val="none" w:sz="0" w:space="0" w:color="auto"/>
        <w:left w:val="none" w:sz="0" w:space="0" w:color="auto"/>
        <w:bottom w:val="none" w:sz="0" w:space="0" w:color="auto"/>
        <w:right w:val="none" w:sz="0" w:space="0" w:color="auto"/>
      </w:divBdr>
    </w:div>
    <w:div w:id="1508665770">
      <w:bodyDiv w:val="1"/>
      <w:marLeft w:val="0"/>
      <w:marRight w:val="0"/>
      <w:marTop w:val="0"/>
      <w:marBottom w:val="0"/>
      <w:divBdr>
        <w:top w:val="none" w:sz="0" w:space="0" w:color="auto"/>
        <w:left w:val="none" w:sz="0" w:space="0" w:color="auto"/>
        <w:bottom w:val="none" w:sz="0" w:space="0" w:color="auto"/>
        <w:right w:val="none" w:sz="0" w:space="0" w:color="auto"/>
      </w:divBdr>
    </w:div>
    <w:div w:id="1517306832">
      <w:bodyDiv w:val="1"/>
      <w:marLeft w:val="0"/>
      <w:marRight w:val="0"/>
      <w:marTop w:val="0"/>
      <w:marBottom w:val="0"/>
      <w:divBdr>
        <w:top w:val="none" w:sz="0" w:space="0" w:color="auto"/>
        <w:left w:val="none" w:sz="0" w:space="0" w:color="auto"/>
        <w:bottom w:val="none" w:sz="0" w:space="0" w:color="auto"/>
        <w:right w:val="none" w:sz="0" w:space="0" w:color="auto"/>
      </w:divBdr>
    </w:div>
    <w:div w:id="1538737599">
      <w:bodyDiv w:val="1"/>
      <w:marLeft w:val="0"/>
      <w:marRight w:val="0"/>
      <w:marTop w:val="0"/>
      <w:marBottom w:val="0"/>
      <w:divBdr>
        <w:top w:val="none" w:sz="0" w:space="0" w:color="auto"/>
        <w:left w:val="none" w:sz="0" w:space="0" w:color="auto"/>
        <w:bottom w:val="none" w:sz="0" w:space="0" w:color="auto"/>
        <w:right w:val="none" w:sz="0" w:space="0" w:color="auto"/>
      </w:divBdr>
    </w:div>
    <w:div w:id="1542209296">
      <w:bodyDiv w:val="1"/>
      <w:marLeft w:val="0"/>
      <w:marRight w:val="0"/>
      <w:marTop w:val="0"/>
      <w:marBottom w:val="0"/>
      <w:divBdr>
        <w:top w:val="none" w:sz="0" w:space="0" w:color="auto"/>
        <w:left w:val="none" w:sz="0" w:space="0" w:color="auto"/>
        <w:bottom w:val="none" w:sz="0" w:space="0" w:color="auto"/>
        <w:right w:val="none" w:sz="0" w:space="0" w:color="auto"/>
      </w:divBdr>
    </w:div>
    <w:div w:id="1550679430">
      <w:bodyDiv w:val="1"/>
      <w:marLeft w:val="0"/>
      <w:marRight w:val="0"/>
      <w:marTop w:val="0"/>
      <w:marBottom w:val="0"/>
      <w:divBdr>
        <w:top w:val="none" w:sz="0" w:space="0" w:color="auto"/>
        <w:left w:val="none" w:sz="0" w:space="0" w:color="auto"/>
        <w:bottom w:val="none" w:sz="0" w:space="0" w:color="auto"/>
        <w:right w:val="none" w:sz="0" w:space="0" w:color="auto"/>
      </w:divBdr>
    </w:div>
    <w:div w:id="1556315151">
      <w:bodyDiv w:val="1"/>
      <w:marLeft w:val="0"/>
      <w:marRight w:val="0"/>
      <w:marTop w:val="0"/>
      <w:marBottom w:val="0"/>
      <w:divBdr>
        <w:top w:val="none" w:sz="0" w:space="0" w:color="auto"/>
        <w:left w:val="none" w:sz="0" w:space="0" w:color="auto"/>
        <w:bottom w:val="none" w:sz="0" w:space="0" w:color="auto"/>
        <w:right w:val="none" w:sz="0" w:space="0" w:color="auto"/>
      </w:divBdr>
    </w:div>
    <w:div w:id="1557470039">
      <w:bodyDiv w:val="1"/>
      <w:marLeft w:val="0"/>
      <w:marRight w:val="0"/>
      <w:marTop w:val="0"/>
      <w:marBottom w:val="0"/>
      <w:divBdr>
        <w:top w:val="none" w:sz="0" w:space="0" w:color="auto"/>
        <w:left w:val="none" w:sz="0" w:space="0" w:color="auto"/>
        <w:bottom w:val="none" w:sz="0" w:space="0" w:color="auto"/>
        <w:right w:val="none" w:sz="0" w:space="0" w:color="auto"/>
      </w:divBdr>
    </w:div>
    <w:div w:id="1575509853">
      <w:bodyDiv w:val="1"/>
      <w:marLeft w:val="0"/>
      <w:marRight w:val="0"/>
      <w:marTop w:val="0"/>
      <w:marBottom w:val="0"/>
      <w:divBdr>
        <w:top w:val="none" w:sz="0" w:space="0" w:color="auto"/>
        <w:left w:val="none" w:sz="0" w:space="0" w:color="auto"/>
        <w:bottom w:val="none" w:sz="0" w:space="0" w:color="auto"/>
        <w:right w:val="none" w:sz="0" w:space="0" w:color="auto"/>
      </w:divBdr>
    </w:div>
    <w:div w:id="1594705022">
      <w:bodyDiv w:val="1"/>
      <w:marLeft w:val="0"/>
      <w:marRight w:val="0"/>
      <w:marTop w:val="0"/>
      <w:marBottom w:val="0"/>
      <w:divBdr>
        <w:top w:val="none" w:sz="0" w:space="0" w:color="auto"/>
        <w:left w:val="none" w:sz="0" w:space="0" w:color="auto"/>
        <w:bottom w:val="none" w:sz="0" w:space="0" w:color="auto"/>
        <w:right w:val="none" w:sz="0" w:space="0" w:color="auto"/>
      </w:divBdr>
    </w:div>
    <w:div w:id="1596552801">
      <w:bodyDiv w:val="1"/>
      <w:marLeft w:val="0"/>
      <w:marRight w:val="0"/>
      <w:marTop w:val="0"/>
      <w:marBottom w:val="0"/>
      <w:divBdr>
        <w:top w:val="none" w:sz="0" w:space="0" w:color="auto"/>
        <w:left w:val="none" w:sz="0" w:space="0" w:color="auto"/>
        <w:bottom w:val="none" w:sz="0" w:space="0" w:color="auto"/>
        <w:right w:val="none" w:sz="0" w:space="0" w:color="auto"/>
      </w:divBdr>
    </w:div>
    <w:div w:id="1602446191">
      <w:bodyDiv w:val="1"/>
      <w:marLeft w:val="0"/>
      <w:marRight w:val="0"/>
      <w:marTop w:val="0"/>
      <w:marBottom w:val="0"/>
      <w:divBdr>
        <w:top w:val="none" w:sz="0" w:space="0" w:color="auto"/>
        <w:left w:val="none" w:sz="0" w:space="0" w:color="auto"/>
        <w:bottom w:val="none" w:sz="0" w:space="0" w:color="auto"/>
        <w:right w:val="none" w:sz="0" w:space="0" w:color="auto"/>
      </w:divBdr>
    </w:div>
    <w:div w:id="1616594707">
      <w:bodyDiv w:val="1"/>
      <w:marLeft w:val="0"/>
      <w:marRight w:val="0"/>
      <w:marTop w:val="0"/>
      <w:marBottom w:val="0"/>
      <w:divBdr>
        <w:top w:val="none" w:sz="0" w:space="0" w:color="auto"/>
        <w:left w:val="none" w:sz="0" w:space="0" w:color="auto"/>
        <w:bottom w:val="none" w:sz="0" w:space="0" w:color="auto"/>
        <w:right w:val="none" w:sz="0" w:space="0" w:color="auto"/>
      </w:divBdr>
    </w:div>
    <w:div w:id="1622371452">
      <w:bodyDiv w:val="1"/>
      <w:marLeft w:val="0"/>
      <w:marRight w:val="0"/>
      <w:marTop w:val="0"/>
      <w:marBottom w:val="0"/>
      <w:divBdr>
        <w:top w:val="none" w:sz="0" w:space="0" w:color="auto"/>
        <w:left w:val="none" w:sz="0" w:space="0" w:color="auto"/>
        <w:bottom w:val="none" w:sz="0" w:space="0" w:color="auto"/>
        <w:right w:val="none" w:sz="0" w:space="0" w:color="auto"/>
      </w:divBdr>
    </w:div>
    <w:div w:id="1628122158">
      <w:bodyDiv w:val="1"/>
      <w:marLeft w:val="0"/>
      <w:marRight w:val="0"/>
      <w:marTop w:val="0"/>
      <w:marBottom w:val="0"/>
      <w:divBdr>
        <w:top w:val="none" w:sz="0" w:space="0" w:color="auto"/>
        <w:left w:val="none" w:sz="0" w:space="0" w:color="auto"/>
        <w:bottom w:val="none" w:sz="0" w:space="0" w:color="auto"/>
        <w:right w:val="none" w:sz="0" w:space="0" w:color="auto"/>
      </w:divBdr>
    </w:div>
    <w:div w:id="1645425361">
      <w:bodyDiv w:val="1"/>
      <w:marLeft w:val="0"/>
      <w:marRight w:val="0"/>
      <w:marTop w:val="0"/>
      <w:marBottom w:val="0"/>
      <w:divBdr>
        <w:top w:val="none" w:sz="0" w:space="0" w:color="auto"/>
        <w:left w:val="none" w:sz="0" w:space="0" w:color="auto"/>
        <w:bottom w:val="none" w:sz="0" w:space="0" w:color="auto"/>
        <w:right w:val="none" w:sz="0" w:space="0" w:color="auto"/>
      </w:divBdr>
    </w:div>
    <w:div w:id="1650015978">
      <w:bodyDiv w:val="1"/>
      <w:marLeft w:val="0"/>
      <w:marRight w:val="0"/>
      <w:marTop w:val="0"/>
      <w:marBottom w:val="0"/>
      <w:divBdr>
        <w:top w:val="none" w:sz="0" w:space="0" w:color="auto"/>
        <w:left w:val="none" w:sz="0" w:space="0" w:color="auto"/>
        <w:bottom w:val="none" w:sz="0" w:space="0" w:color="auto"/>
        <w:right w:val="none" w:sz="0" w:space="0" w:color="auto"/>
      </w:divBdr>
    </w:div>
    <w:div w:id="1656376596">
      <w:bodyDiv w:val="1"/>
      <w:marLeft w:val="0"/>
      <w:marRight w:val="0"/>
      <w:marTop w:val="0"/>
      <w:marBottom w:val="0"/>
      <w:divBdr>
        <w:top w:val="none" w:sz="0" w:space="0" w:color="auto"/>
        <w:left w:val="none" w:sz="0" w:space="0" w:color="auto"/>
        <w:bottom w:val="none" w:sz="0" w:space="0" w:color="auto"/>
        <w:right w:val="none" w:sz="0" w:space="0" w:color="auto"/>
      </w:divBdr>
    </w:div>
    <w:div w:id="1658026942">
      <w:bodyDiv w:val="1"/>
      <w:marLeft w:val="0"/>
      <w:marRight w:val="0"/>
      <w:marTop w:val="0"/>
      <w:marBottom w:val="0"/>
      <w:divBdr>
        <w:top w:val="none" w:sz="0" w:space="0" w:color="auto"/>
        <w:left w:val="none" w:sz="0" w:space="0" w:color="auto"/>
        <w:bottom w:val="none" w:sz="0" w:space="0" w:color="auto"/>
        <w:right w:val="none" w:sz="0" w:space="0" w:color="auto"/>
      </w:divBdr>
    </w:div>
    <w:div w:id="1658803811">
      <w:bodyDiv w:val="1"/>
      <w:marLeft w:val="0"/>
      <w:marRight w:val="0"/>
      <w:marTop w:val="0"/>
      <w:marBottom w:val="0"/>
      <w:divBdr>
        <w:top w:val="none" w:sz="0" w:space="0" w:color="auto"/>
        <w:left w:val="none" w:sz="0" w:space="0" w:color="auto"/>
        <w:bottom w:val="none" w:sz="0" w:space="0" w:color="auto"/>
        <w:right w:val="none" w:sz="0" w:space="0" w:color="auto"/>
      </w:divBdr>
    </w:div>
    <w:div w:id="1661426558">
      <w:bodyDiv w:val="1"/>
      <w:marLeft w:val="0"/>
      <w:marRight w:val="0"/>
      <w:marTop w:val="0"/>
      <w:marBottom w:val="0"/>
      <w:divBdr>
        <w:top w:val="none" w:sz="0" w:space="0" w:color="auto"/>
        <w:left w:val="none" w:sz="0" w:space="0" w:color="auto"/>
        <w:bottom w:val="none" w:sz="0" w:space="0" w:color="auto"/>
        <w:right w:val="none" w:sz="0" w:space="0" w:color="auto"/>
      </w:divBdr>
    </w:div>
    <w:div w:id="1677613243">
      <w:bodyDiv w:val="1"/>
      <w:marLeft w:val="0"/>
      <w:marRight w:val="0"/>
      <w:marTop w:val="0"/>
      <w:marBottom w:val="0"/>
      <w:divBdr>
        <w:top w:val="none" w:sz="0" w:space="0" w:color="auto"/>
        <w:left w:val="none" w:sz="0" w:space="0" w:color="auto"/>
        <w:bottom w:val="none" w:sz="0" w:space="0" w:color="auto"/>
        <w:right w:val="none" w:sz="0" w:space="0" w:color="auto"/>
      </w:divBdr>
    </w:div>
    <w:div w:id="1679773132">
      <w:bodyDiv w:val="1"/>
      <w:marLeft w:val="0"/>
      <w:marRight w:val="0"/>
      <w:marTop w:val="0"/>
      <w:marBottom w:val="0"/>
      <w:divBdr>
        <w:top w:val="none" w:sz="0" w:space="0" w:color="auto"/>
        <w:left w:val="none" w:sz="0" w:space="0" w:color="auto"/>
        <w:bottom w:val="none" w:sz="0" w:space="0" w:color="auto"/>
        <w:right w:val="none" w:sz="0" w:space="0" w:color="auto"/>
      </w:divBdr>
    </w:div>
    <w:div w:id="1688167975">
      <w:bodyDiv w:val="1"/>
      <w:marLeft w:val="0"/>
      <w:marRight w:val="0"/>
      <w:marTop w:val="0"/>
      <w:marBottom w:val="0"/>
      <w:divBdr>
        <w:top w:val="none" w:sz="0" w:space="0" w:color="auto"/>
        <w:left w:val="none" w:sz="0" w:space="0" w:color="auto"/>
        <w:bottom w:val="none" w:sz="0" w:space="0" w:color="auto"/>
        <w:right w:val="none" w:sz="0" w:space="0" w:color="auto"/>
      </w:divBdr>
    </w:div>
    <w:div w:id="1693263316">
      <w:bodyDiv w:val="1"/>
      <w:marLeft w:val="0"/>
      <w:marRight w:val="0"/>
      <w:marTop w:val="0"/>
      <w:marBottom w:val="0"/>
      <w:divBdr>
        <w:top w:val="none" w:sz="0" w:space="0" w:color="auto"/>
        <w:left w:val="none" w:sz="0" w:space="0" w:color="auto"/>
        <w:bottom w:val="none" w:sz="0" w:space="0" w:color="auto"/>
        <w:right w:val="none" w:sz="0" w:space="0" w:color="auto"/>
      </w:divBdr>
    </w:div>
    <w:div w:id="1697079168">
      <w:bodyDiv w:val="1"/>
      <w:marLeft w:val="0"/>
      <w:marRight w:val="0"/>
      <w:marTop w:val="0"/>
      <w:marBottom w:val="0"/>
      <w:divBdr>
        <w:top w:val="none" w:sz="0" w:space="0" w:color="auto"/>
        <w:left w:val="none" w:sz="0" w:space="0" w:color="auto"/>
        <w:bottom w:val="none" w:sz="0" w:space="0" w:color="auto"/>
        <w:right w:val="none" w:sz="0" w:space="0" w:color="auto"/>
      </w:divBdr>
    </w:div>
    <w:div w:id="1701396893">
      <w:bodyDiv w:val="1"/>
      <w:marLeft w:val="0"/>
      <w:marRight w:val="0"/>
      <w:marTop w:val="0"/>
      <w:marBottom w:val="0"/>
      <w:divBdr>
        <w:top w:val="none" w:sz="0" w:space="0" w:color="auto"/>
        <w:left w:val="none" w:sz="0" w:space="0" w:color="auto"/>
        <w:bottom w:val="none" w:sz="0" w:space="0" w:color="auto"/>
        <w:right w:val="none" w:sz="0" w:space="0" w:color="auto"/>
      </w:divBdr>
    </w:div>
    <w:div w:id="1703940251">
      <w:bodyDiv w:val="1"/>
      <w:marLeft w:val="0"/>
      <w:marRight w:val="0"/>
      <w:marTop w:val="0"/>
      <w:marBottom w:val="0"/>
      <w:divBdr>
        <w:top w:val="none" w:sz="0" w:space="0" w:color="auto"/>
        <w:left w:val="none" w:sz="0" w:space="0" w:color="auto"/>
        <w:bottom w:val="none" w:sz="0" w:space="0" w:color="auto"/>
        <w:right w:val="none" w:sz="0" w:space="0" w:color="auto"/>
      </w:divBdr>
    </w:div>
    <w:div w:id="1704742447">
      <w:bodyDiv w:val="1"/>
      <w:marLeft w:val="0"/>
      <w:marRight w:val="0"/>
      <w:marTop w:val="0"/>
      <w:marBottom w:val="0"/>
      <w:divBdr>
        <w:top w:val="none" w:sz="0" w:space="0" w:color="auto"/>
        <w:left w:val="none" w:sz="0" w:space="0" w:color="auto"/>
        <w:bottom w:val="none" w:sz="0" w:space="0" w:color="auto"/>
        <w:right w:val="none" w:sz="0" w:space="0" w:color="auto"/>
      </w:divBdr>
    </w:div>
    <w:div w:id="1717586014">
      <w:bodyDiv w:val="1"/>
      <w:marLeft w:val="0"/>
      <w:marRight w:val="0"/>
      <w:marTop w:val="0"/>
      <w:marBottom w:val="0"/>
      <w:divBdr>
        <w:top w:val="none" w:sz="0" w:space="0" w:color="auto"/>
        <w:left w:val="none" w:sz="0" w:space="0" w:color="auto"/>
        <w:bottom w:val="none" w:sz="0" w:space="0" w:color="auto"/>
        <w:right w:val="none" w:sz="0" w:space="0" w:color="auto"/>
      </w:divBdr>
    </w:div>
    <w:div w:id="1719426904">
      <w:bodyDiv w:val="1"/>
      <w:marLeft w:val="0"/>
      <w:marRight w:val="0"/>
      <w:marTop w:val="0"/>
      <w:marBottom w:val="0"/>
      <w:divBdr>
        <w:top w:val="none" w:sz="0" w:space="0" w:color="auto"/>
        <w:left w:val="none" w:sz="0" w:space="0" w:color="auto"/>
        <w:bottom w:val="none" w:sz="0" w:space="0" w:color="auto"/>
        <w:right w:val="none" w:sz="0" w:space="0" w:color="auto"/>
      </w:divBdr>
    </w:div>
    <w:div w:id="1724450641">
      <w:bodyDiv w:val="1"/>
      <w:marLeft w:val="0"/>
      <w:marRight w:val="0"/>
      <w:marTop w:val="0"/>
      <w:marBottom w:val="0"/>
      <w:divBdr>
        <w:top w:val="none" w:sz="0" w:space="0" w:color="auto"/>
        <w:left w:val="none" w:sz="0" w:space="0" w:color="auto"/>
        <w:bottom w:val="none" w:sz="0" w:space="0" w:color="auto"/>
        <w:right w:val="none" w:sz="0" w:space="0" w:color="auto"/>
      </w:divBdr>
    </w:div>
    <w:div w:id="1728452899">
      <w:bodyDiv w:val="1"/>
      <w:marLeft w:val="0"/>
      <w:marRight w:val="0"/>
      <w:marTop w:val="0"/>
      <w:marBottom w:val="0"/>
      <w:divBdr>
        <w:top w:val="none" w:sz="0" w:space="0" w:color="auto"/>
        <w:left w:val="none" w:sz="0" w:space="0" w:color="auto"/>
        <w:bottom w:val="none" w:sz="0" w:space="0" w:color="auto"/>
        <w:right w:val="none" w:sz="0" w:space="0" w:color="auto"/>
      </w:divBdr>
    </w:div>
    <w:div w:id="1739399186">
      <w:bodyDiv w:val="1"/>
      <w:marLeft w:val="0"/>
      <w:marRight w:val="0"/>
      <w:marTop w:val="0"/>
      <w:marBottom w:val="0"/>
      <w:divBdr>
        <w:top w:val="none" w:sz="0" w:space="0" w:color="auto"/>
        <w:left w:val="none" w:sz="0" w:space="0" w:color="auto"/>
        <w:bottom w:val="none" w:sz="0" w:space="0" w:color="auto"/>
        <w:right w:val="none" w:sz="0" w:space="0" w:color="auto"/>
      </w:divBdr>
    </w:div>
    <w:div w:id="1749497125">
      <w:bodyDiv w:val="1"/>
      <w:marLeft w:val="0"/>
      <w:marRight w:val="0"/>
      <w:marTop w:val="0"/>
      <w:marBottom w:val="0"/>
      <w:divBdr>
        <w:top w:val="none" w:sz="0" w:space="0" w:color="auto"/>
        <w:left w:val="none" w:sz="0" w:space="0" w:color="auto"/>
        <w:bottom w:val="none" w:sz="0" w:space="0" w:color="auto"/>
        <w:right w:val="none" w:sz="0" w:space="0" w:color="auto"/>
      </w:divBdr>
    </w:div>
    <w:div w:id="1764451432">
      <w:bodyDiv w:val="1"/>
      <w:marLeft w:val="0"/>
      <w:marRight w:val="0"/>
      <w:marTop w:val="0"/>
      <w:marBottom w:val="0"/>
      <w:divBdr>
        <w:top w:val="none" w:sz="0" w:space="0" w:color="auto"/>
        <w:left w:val="none" w:sz="0" w:space="0" w:color="auto"/>
        <w:bottom w:val="none" w:sz="0" w:space="0" w:color="auto"/>
        <w:right w:val="none" w:sz="0" w:space="0" w:color="auto"/>
      </w:divBdr>
    </w:div>
    <w:div w:id="1766458387">
      <w:bodyDiv w:val="1"/>
      <w:marLeft w:val="0"/>
      <w:marRight w:val="0"/>
      <w:marTop w:val="0"/>
      <w:marBottom w:val="0"/>
      <w:divBdr>
        <w:top w:val="none" w:sz="0" w:space="0" w:color="auto"/>
        <w:left w:val="none" w:sz="0" w:space="0" w:color="auto"/>
        <w:bottom w:val="none" w:sz="0" w:space="0" w:color="auto"/>
        <w:right w:val="none" w:sz="0" w:space="0" w:color="auto"/>
      </w:divBdr>
    </w:div>
    <w:div w:id="1770078263">
      <w:bodyDiv w:val="1"/>
      <w:marLeft w:val="0"/>
      <w:marRight w:val="0"/>
      <w:marTop w:val="0"/>
      <w:marBottom w:val="0"/>
      <w:divBdr>
        <w:top w:val="none" w:sz="0" w:space="0" w:color="auto"/>
        <w:left w:val="none" w:sz="0" w:space="0" w:color="auto"/>
        <w:bottom w:val="none" w:sz="0" w:space="0" w:color="auto"/>
        <w:right w:val="none" w:sz="0" w:space="0" w:color="auto"/>
      </w:divBdr>
    </w:div>
    <w:div w:id="1771047488">
      <w:bodyDiv w:val="1"/>
      <w:marLeft w:val="0"/>
      <w:marRight w:val="0"/>
      <w:marTop w:val="0"/>
      <w:marBottom w:val="0"/>
      <w:divBdr>
        <w:top w:val="none" w:sz="0" w:space="0" w:color="auto"/>
        <w:left w:val="none" w:sz="0" w:space="0" w:color="auto"/>
        <w:bottom w:val="none" w:sz="0" w:space="0" w:color="auto"/>
        <w:right w:val="none" w:sz="0" w:space="0" w:color="auto"/>
      </w:divBdr>
    </w:div>
    <w:div w:id="1773549223">
      <w:bodyDiv w:val="1"/>
      <w:marLeft w:val="0"/>
      <w:marRight w:val="0"/>
      <w:marTop w:val="0"/>
      <w:marBottom w:val="0"/>
      <w:divBdr>
        <w:top w:val="none" w:sz="0" w:space="0" w:color="auto"/>
        <w:left w:val="none" w:sz="0" w:space="0" w:color="auto"/>
        <w:bottom w:val="none" w:sz="0" w:space="0" w:color="auto"/>
        <w:right w:val="none" w:sz="0" w:space="0" w:color="auto"/>
      </w:divBdr>
    </w:div>
    <w:div w:id="1777748935">
      <w:bodyDiv w:val="1"/>
      <w:marLeft w:val="0"/>
      <w:marRight w:val="0"/>
      <w:marTop w:val="0"/>
      <w:marBottom w:val="0"/>
      <w:divBdr>
        <w:top w:val="none" w:sz="0" w:space="0" w:color="auto"/>
        <w:left w:val="none" w:sz="0" w:space="0" w:color="auto"/>
        <w:bottom w:val="none" w:sz="0" w:space="0" w:color="auto"/>
        <w:right w:val="none" w:sz="0" w:space="0" w:color="auto"/>
      </w:divBdr>
    </w:div>
    <w:div w:id="1777945339">
      <w:bodyDiv w:val="1"/>
      <w:marLeft w:val="0"/>
      <w:marRight w:val="0"/>
      <w:marTop w:val="0"/>
      <w:marBottom w:val="0"/>
      <w:divBdr>
        <w:top w:val="none" w:sz="0" w:space="0" w:color="auto"/>
        <w:left w:val="none" w:sz="0" w:space="0" w:color="auto"/>
        <w:bottom w:val="none" w:sz="0" w:space="0" w:color="auto"/>
        <w:right w:val="none" w:sz="0" w:space="0" w:color="auto"/>
      </w:divBdr>
    </w:div>
    <w:div w:id="1787232880">
      <w:bodyDiv w:val="1"/>
      <w:marLeft w:val="0"/>
      <w:marRight w:val="0"/>
      <w:marTop w:val="0"/>
      <w:marBottom w:val="0"/>
      <w:divBdr>
        <w:top w:val="none" w:sz="0" w:space="0" w:color="auto"/>
        <w:left w:val="none" w:sz="0" w:space="0" w:color="auto"/>
        <w:bottom w:val="none" w:sz="0" w:space="0" w:color="auto"/>
        <w:right w:val="none" w:sz="0" w:space="0" w:color="auto"/>
      </w:divBdr>
    </w:div>
    <w:div w:id="1787968346">
      <w:bodyDiv w:val="1"/>
      <w:marLeft w:val="0"/>
      <w:marRight w:val="0"/>
      <w:marTop w:val="0"/>
      <w:marBottom w:val="0"/>
      <w:divBdr>
        <w:top w:val="none" w:sz="0" w:space="0" w:color="auto"/>
        <w:left w:val="none" w:sz="0" w:space="0" w:color="auto"/>
        <w:bottom w:val="none" w:sz="0" w:space="0" w:color="auto"/>
        <w:right w:val="none" w:sz="0" w:space="0" w:color="auto"/>
      </w:divBdr>
    </w:div>
    <w:div w:id="1792672339">
      <w:bodyDiv w:val="1"/>
      <w:marLeft w:val="0"/>
      <w:marRight w:val="0"/>
      <w:marTop w:val="0"/>
      <w:marBottom w:val="0"/>
      <w:divBdr>
        <w:top w:val="none" w:sz="0" w:space="0" w:color="auto"/>
        <w:left w:val="none" w:sz="0" w:space="0" w:color="auto"/>
        <w:bottom w:val="none" w:sz="0" w:space="0" w:color="auto"/>
        <w:right w:val="none" w:sz="0" w:space="0" w:color="auto"/>
      </w:divBdr>
    </w:div>
    <w:div w:id="1794860558">
      <w:bodyDiv w:val="1"/>
      <w:marLeft w:val="0"/>
      <w:marRight w:val="0"/>
      <w:marTop w:val="0"/>
      <w:marBottom w:val="0"/>
      <w:divBdr>
        <w:top w:val="none" w:sz="0" w:space="0" w:color="auto"/>
        <w:left w:val="none" w:sz="0" w:space="0" w:color="auto"/>
        <w:bottom w:val="none" w:sz="0" w:space="0" w:color="auto"/>
        <w:right w:val="none" w:sz="0" w:space="0" w:color="auto"/>
      </w:divBdr>
    </w:div>
    <w:div w:id="1805078331">
      <w:bodyDiv w:val="1"/>
      <w:marLeft w:val="0"/>
      <w:marRight w:val="0"/>
      <w:marTop w:val="0"/>
      <w:marBottom w:val="0"/>
      <w:divBdr>
        <w:top w:val="none" w:sz="0" w:space="0" w:color="auto"/>
        <w:left w:val="none" w:sz="0" w:space="0" w:color="auto"/>
        <w:bottom w:val="none" w:sz="0" w:space="0" w:color="auto"/>
        <w:right w:val="none" w:sz="0" w:space="0" w:color="auto"/>
      </w:divBdr>
    </w:div>
    <w:div w:id="1814057880">
      <w:bodyDiv w:val="1"/>
      <w:marLeft w:val="0"/>
      <w:marRight w:val="0"/>
      <w:marTop w:val="0"/>
      <w:marBottom w:val="0"/>
      <w:divBdr>
        <w:top w:val="none" w:sz="0" w:space="0" w:color="auto"/>
        <w:left w:val="none" w:sz="0" w:space="0" w:color="auto"/>
        <w:bottom w:val="none" w:sz="0" w:space="0" w:color="auto"/>
        <w:right w:val="none" w:sz="0" w:space="0" w:color="auto"/>
      </w:divBdr>
    </w:div>
    <w:div w:id="1825704107">
      <w:bodyDiv w:val="1"/>
      <w:marLeft w:val="0"/>
      <w:marRight w:val="0"/>
      <w:marTop w:val="0"/>
      <w:marBottom w:val="0"/>
      <w:divBdr>
        <w:top w:val="none" w:sz="0" w:space="0" w:color="auto"/>
        <w:left w:val="none" w:sz="0" w:space="0" w:color="auto"/>
        <w:bottom w:val="none" w:sz="0" w:space="0" w:color="auto"/>
        <w:right w:val="none" w:sz="0" w:space="0" w:color="auto"/>
      </w:divBdr>
    </w:div>
    <w:div w:id="1836142484">
      <w:bodyDiv w:val="1"/>
      <w:marLeft w:val="0"/>
      <w:marRight w:val="0"/>
      <w:marTop w:val="0"/>
      <w:marBottom w:val="0"/>
      <w:divBdr>
        <w:top w:val="none" w:sz="0" w:space="0" w:color="auto"/>
        <w:left w:val="none" w:sz="0" w:space="0" w:color="auto"/>
        <w:bottom w:val="none" w:sz="0" w:space="0" w:color="auto"/>
        <w:right w:val="none" w:sz="0" w:space="0" w:color="auto"/>
      </w:divBdr>
    </w:div>
    <w:div w:id="1845240858">
      <w:bodyDiv w:val="1"/>
      <w:marLeft w:val="0"/>
      <w:marRight w:val="0"/>
      <w:marTop w:val="0"/>
      <w:marBottom w:val="0"/>
      <w:divBdr>
        <w:top w:val="none" w:sz="0" w:space="0" w:color="auto"/>
        <w:left w:val="none" w:sz="0" w:space="0" w:color="auto"/>
        <w:bottom w:val="none" w:sz="0" w:space="0" w:color="auto"/>
        <w:right w:val="none" w:sz="0" w:space="0" w:color="auto"/>
      </w:divBdr>
    </w:div>
    <w:div w:id="1846820104">
      <w:bodyDiv w:val="1"/>
      <w:marLeft w:val="0"/>
      <w:marRight w:val="0"/>
      <w:marTop w:val="0"/>
      <w:marBottom w:val="0"/>
      <w:divBdr>
        <w:top w:val="none" w:sz="0" w:space="0" w:color="auto"/>
        <w:left w:val="none" w:sz="0" w:space="0" w:color="auto"/>
        <w:bottom w:val="none" w:sz="0" w:space="0" w:color="auto"/>
        <w:right w:val="none" w:sz="0" w:space="0" w:color="auto"/>
      </w:divBdr>
    </w:div>
    <w:div w:id="1848447962">
      <w:bodyDiv w:val="1"/>
      <w:marLeft w:val="0"/>
      <w:marRight w:val="0"/>
      <w:marTop w:val="0"/>
      <w:marBottom w:val="0"/>
      <w:divBdr>
        <w:top w:val="none" w:sz="0" w:space="0" w:color="auto"/>
        <w:left w:val="none" w:sz="0" w:space="0" w:color="auto"/>
        <w:bottom w:val="none" w:sz="0" w:space="0" w:color="auto"/>
        <w:right w:val="none" w:sz="0" w:space="0" w:color="auto"/>
      </w:divBdr>
    </w:div>
    <w:div w:id="1849828597">
      <w:bodyDiv w:val="1"/>
      <w:marLeft w:val="0"/>
      <w:marRight w:val="0"/>
      <w:marTop w:val="0"/>
      <w:marBottom w:val="0"/>
      <w:divBdr>
        <w:top w:val="none" w:sz="0" w:space="0" w:color="auto"/>
        <w:left w:val="none" w:sz="0" w:space="0" w:color="auto"/>
        <w:bottom w:val="none" w:sz="0" w:space="0" w:color="auto"/>
        <w:right w:val="none" w:sz="0" w:space="0" w:color="auto"/>
      </w:divBdr>
    </w:div>
    <w:div w:id="1858764785">
      <w:bodyDiv w:val="1"/>
      <w:marLeft w:val="0"/>
      <w:marRight w:val="0"/>
      <w:marTop w:val="0"/>
      <w:marBottom w:val="0"/>
      <w:divBdr>
        <w:top w:val="none" w:sz="0" w:space="0" w:color="auto"/>
        <w:left w:val="none" w:sz="0" w:space="0" w:color="auto"/>
        <w:bottom w:val="none" w:sz="0" w:space="0" w:color="auto"/>
        <w:right w:val="none" w:sz="0" w:space="0" w:color="auto"/>
      </w:divBdr>
    </w:div>
    <w:div w:id="1881430362">
      <w:bodyDiv w:val="1"/>
      <w:marLeft w:val="0"/>
      <w:marRight w:val="0"/>
      <w:marTop w:val="0"/>
      <w:marBottom w:val="0"/>
      <w:divBdr>
        <w:top w:val="none" w:sz="0" w:space="0" w:color="auto"/>
        <w:left w:val="none" w:sz="0" w:space="0" w:color="auto"/>
        <w:bottom w:val="none" w:sz="0" w:space="0" w:color="auto"/>
        <w:right w:val="none" w:sz="0" w:space="0" w:color="auto"/>
      </w:divBdr>
    </w:div>
    <w:div w:id="1889295297">
      <w:bodyDiv w:val="1"/>
      <w:marLeft w:val="0"/>
      <w:marRight w:val="0"/>
      <w:marTop w:val="0"/>
      <w:marBottom w:val="0"/>
      <w:divBdr>
        <w:top w:val="none" w:sz="0" w:space="0" w:color="auto"/>
        <w:left w:val="none" w:sz="0" w:space="0" w:color="auto"/>
        <w:bottom w:val="none" w:sz="0" w:space="0" w:color="auto"/>
        <w:right w:val="none" w:sz="0" w:space="0" w:color="auto"/>
      </w:divBdr>
    </w:div>
    <w:div w:id="1892766877">
      <w:bodyDiv w:val="1"/>
      <w:marLeft w:val="0"/>
      <w:marRight w:val="0"/>
      <w:marTop w:val="0"/>
      <w:marBottom w:val="0"/>
      <w:divBdr>
        <w:top w:val="none" w:sz="0" w:space="0" w:color="auto"/>
        <w:left w:val="none" w:sz="0" w:space="0" w:color="auto"/>
        <w:bottom w:val="none" w:sz="0" w:space="0" w:color="auto"/>
        <w:right w:val="none" w:sz="0" w:space="0" w:color="auto"/>
      </w:divBdr>
    </w:div>
    <w:div w:id="1898853695">
      <w:bodyDiv w:val="1"/>
      <w:marLeft w:val="0"/>
      <w:marRight w:val="0"/>
      <w:marTop w:val="0"/>
      <w:marBottom w:val="0"/>
      <w:divBdr>
        <w:top w:val="none" w:sz="0" w:space="0" w:color="auto"/>
        <w:left w:val="none" w:sz="0" w:space="0" w:color="auto"/>
        <w:bottom w:val="none" w:sz="0" w:space="0" w:color="auto"/>
        <w:right w:val="none" w:sz="0" w:space="0" w:color="auto"/>
      </w:divBdr>
    </w:div>
    <w:div w:id="1910533583">
      <w:bodyDiv w:val="1"/>
      <w:marLeft w:val="0"/>
      <w:marRight w:val="0"/>
      <w:marTop w:val="0"/>
      <w:marBottom w:val="0"/>
      <w:divBdr>
        <w:top w:val="none" w:sz="0" w:space="0" w:color="auto"/>
        <w:left w:val="none" w:sz="0" w:space="0" w:color="auto"/>
        <w:bottom w:val="none" w:sz="0" w:space="0" w:color="auto"/>
        <w:right w:val="none" w:sz="0" w:space="0" w:color="auto"/>
      </w:divBdr>
    </w:div>
    <w:div w:id="1916473732">
      <w:bodyDiv w:val="1"/>
      <w:marLeft w:val="0"/>
      <w:marRight w:val="0"/>
      <w:marTop w:val="0"/>
      <w:marBottom w:val="0"/>
      <w:divBdr>
        <w:top w:val="none" w:sz="0" w:space="0" w:color="auto"/>
        <w:left w:val="none" w:sz="0" w:space="0" w:color="auto"/>
        <w:bottom w:val="none" w:sz="0" w:space="0" w:color="auto"/>
        <w:right w:val="none" w:sz="0" w:space="0" w:color="auto"/>
      </w:divBdr>
    </w:div>
    <w:div w:id="1927617198">
      <w:bodyDiv w:val="1"/>
      <w:marLeft w:val="0"/>
      <w:marRight w:val="0"/>
      <w:marTop w:val="0"/>
      <w:marBottom w:val="0"/>
      <w:divBdr>
        <w:top w:val="none" w:sz="0" w:space="0" w:color="auto"/>
        <w:left w:val="none" w:sz="0" w:space="0" w:color="auto"/>
        <w:bottom w:val="none" w:sz="0" w:space="0" w:color="auto"/>
        <w:right w:val="none" w:sz="0" w:space="0" w:color="auto"/>
      </w:divBdr>
    </w:div>
    <w:div w:id="1934892341">
      <w:bodyDiv w:val="1"/>
      <w:marLeft w:val="0"/>
      <w:marRight w:val="0"/>
      <w:marTop w:val="0"/>
      <w:marBottom w:val="0"/>
      <w:divBdr>
        <w:top w:val="none" w:sz="0" w:space="0" w:color="auto"/>
        <w:left w:val="none" w:sz="0" w:space="0" w:color="auto"/>
        <w:bottom w:val="none" w:sz="0" w:space="0" w:color="auto"/>
        <w:right w:val="none" w:sz="0" w:space="0" w:color="auto"/>
      </w:divBdr>
    </w:div>
    <w:div w:id="1937471456">
      <w:bodyDiv w:val="1"/>
      <w:marLeft w:val="0"/>
      <w:marRight w:val="0"/>
      <w:marTop w:val="0"/>
      <w:marBottom w:val="0"/>
      <w:divBdr>
        <w:top w:val="none" w:sz="0" w:space="0" w:color="auto"/>
        <w:left w:val="none" w:sz="0" w:space="0" w:color="auto"/>
        <w:bottom w:val="none" w:sz="0" w:space="0" w:color="auto"/>
        <w:right w:val="none" w:sz="0" w:space="0" w:color="auto"/>
      </w:divBdr>
    </w:div>
    <w:div w:id="1937520178">
      <w:bodyDiv w:val="1"/>
      <w:marLeft w:val="0"/>
      <w:marRight w:val="0"/>
      <w:marTop w:val="0"/>
      <w:marBottom w:val="0"/>
      <w:divBdr>
        <w:top w:val="none" w:sz="0" w:space="0" w:color="auto"/>
        <w:left w:val="none" w:sz="0" w:space="0" w:color="auto"/>
        <w:bottom w:val="none" w:sz="0" w:space="0" w:color="auto"/>
        <w:right w:val="none" w:sz="0" w:space="0" w:color="auto"/>
      </w:divBdr>
    </w:div>
    <w:div w:id="1952128925">
      <w:bodyDiv w:val="1"/>
      <w:marLeft w:val="0"/>
      <w:marRight w:val="0"/>
      <w:marTop w:val="0"/>
      <w:marBottom w:val="0"/>
      <w:divBdr>
        <w:top w:val="none" w:sz="0" w:space="0" w:color="auto"/>
        <w:left w:val="none" w:sz="0" w:space="0" w:color="auto"/>
        <w:bottom w:val="none" w:sz="0" w:space="0" w:color="auto"/>
        <w:right w:val="none" w:sz="0" w:space="0" w:color="auto"/>
      </w:divBdr>
    </w:div>
    <w:div w:id="1953324291">
      <w:bodyDiv w:val="1"/>
      <w:marLeft w:val="0"/>
      <w:marRight w:val="0"/>
      <w:marTop w:val="0"/>
      <w:marBottom w:val="0"/>
      <w:divBdr>
        <w:top w:val="none" w:sz="0" w:space="0" w:color="auto"/>
        <w:left w:val="none" w:sz="0" w:space="0" w:color="auto"/>
        <w:bottom w:val="none" w:sz="0" w:space="0" w:color="auto"/>
        <w:right w:val="none" w:sz="0" w:space="0" w:color="auto"/>
      </w:divBdr>
    </w:div>
    <w:div w:id="1957249576">
      <w:bodyDiv w:val="1"/>
      <w:marLeft w:val="0"/>
      <w:marRight w:val="0"/>
      <w:marTop w:val="0"/>
      <w:marBottom w:val="0"/>
      <w:divBdr>
        <w:top w:val="none" w:sz="0" w:space="0" w:color="auto"/>
        <w:left w:val="none" w:sz="0" w:space="0" w:color="auto"/>
        <w:bottom w:val="none" w:sz="0" w:space="0" w:color="auto"/>
        <w:right w:val="none" w:sz="0" w:space="0" w:color="auto"/>
      </w:divBdr>
    </w:div>
    <w:div w:id="1971586984">
      <w:bodyDiv w:val="1"/>
      <w:marLeft w:val="0"/>
      <w:marRight w:val="0"/>
      <w:marTop w:val="0"/>
      <w:marBottom w:val="0"/>
      <w:divBdr>
        <w:top w:val="none" w:sz="0" w:space="0" w:color="auto"/>
        <w:left w:val="none" w:sz="0" w:space="0" w:color="auto"/>
        <w:bottom w:val="none" w:sz="0" w:space="0" w:color="auto"/>
        <w:right w:val="none" w:sz="0" w:space="0" w:color="auto"/>
      </w:divBdr>
    </w:div>
    <w:div w:id="1974941622">
      <w:bodyDiv w:val="1"/>
      <w:marLeft w:val="0"/>
      <w:marRight w:val="0"/>
      <w:marTop w:val="0"/>
      <w:marBottom w:val="0"/>
      <w:divBdr>
        <w:top w:val="none" w:sz="0" w:space="0" w:color="auto"/>
        <w:left w:val="none" w:sz="0" w:space="0" w:color="auto"/>
        <w:bottom w:val="none" w:sz="0" w:space="0" w:color="auto"/>
        <w:right w:val="none" w:sz="0" w:space="0" w:color="auto"/>
      </w:divBdr>
    </w:div>
    <w:div w:id="1983995557">
      <w:bodyDiv w:val="1"/>
      <w:marLeft w:val="0"/>
      <w:marRight w:val="0"/>
      <w:marTop w:val="0"/>
      <w:marBottom w:val="0"/>
      <w:divBdr>
        <w:top w:val="none" w:sz="0" w:space="0" w:color="auto"/>
        <w:left w:val="none" w:sz="0" w:space="0" w:color="auto"/>
        <w:bottom w:val="none" w:sz="0" w:space="0" w:color="auto"/>
        <w:right w:val="none" w:sz="0" w:space="0" w:color="auto"/>
      </w:divBdr>
    </w:div>
    <w:div w:id="1995987642">
      <w:bodyDiv w:val="1"/>
      <w:marLeft w:val="0"/>
      <w:marRight w:val="0"/>
      <w:marTop w:val="0"/>
      <w:marBottom w:val="0"/>
      <w:divBdr>
        <w:top w:val="none" w:sz="0" w:space="0" w:color="auto"/>
        <w:left w:val="none" w:sz="0" w:space="0" w:color="auto"/>
        <w:bottom w:val="none" w:sz="0" w:space="0" w:color="auto"/>
        <w:right w:val="none" w:sz="0" w:space="0" w:color="auto"/>
      </w:divBdr>
    </w:div>
    <w:div w:id="2003384004">
      <w:bodyDiv w:val="1"/>
      <w:marLeft w:val="0"/>
      <w:marRight w:val="0"/>
      <w:marTop w:val="0"/>
      <w:marBottom w:val="0"/>
      <w:divBdr>
        <w:top w:val="none" w:sz="0" w:space="0" w:color="auto"/>
        <w:left w:val="none" w:sz="0" w:space="0" w:color="auto"/>
        <w:bottom w:val="none" w:sz="0" w:space="0" w:color="auto"/>
        <w:right w:val="none" w:sz="0" w:space="0" w:color="auto"/>
      </w:divBdr>
    </w:div>
    <w:div w:id="2007437568">
      <w:bodyDiv w:val="1"/>
      <w:marLeft w:val="0"/>
      <w:marRight w:val="0"/>
      <w:marTop w:val="0"/>
      <w:marBottom w:val="0"/>
      <w:divBdr>
        <w:top w:val="none" w:sz="0" w:space="0" w:color="auto"/>
        <w:left w:val="none" w:sz="0" w:space="0" w:color="auto"/>
        <w:bottom w:val="none" w:sz="0" w:space="0" w:color="auto"/>
        <w:right w:val="none" w:sz="0" w:space="0" w:color="auto"/>
      </w:divBdr>
    </w:div>
    <w:div w:id="2009403041">
      <w:bodyDiv w:val="1"/>
      <w:marLeft w:val="0"/>
      <w:marRight w:val="0"/>
      <w:marTop w:val="0"/>
      <w:marBottom w:val="0"/>
      <w:divBdr>
        <w:top w:val="none" w:sz="0" w:space="0" w:color="auto"/>
        <w:left w:val="none" w:sz="0" w:space="0" w:color="auto"/>
        <w:bottom w:val="none" w:sz="0" w:space="0" w:color="auto"/>
        <w:right w:val="none" w:sz="0" w:space="0" w:color="auto"/>
      </w:divBdr>
    </w:div>
    <w:div w:id="2013532564">
      <w:bodyDiv w:val="1"/>
      <w:marLeft w:val="0"/>
      <w:marRight w:val="0"/>
      <w:marTop w:val="0"/>
      <w:marBottom w:val="0"/>
      <w:divBdr>
        <w:top w:val="none" w:sz="0" w:space="0" w:color="auto"/>
        <w:left w:val="none" w:sz="0" w:space="0" w:color="auto"/>
        <w:bottom w:val="none" w:sz="0" w:space="0" w:color="auto"/>
        <w:right w:val="none" w:sz="0" w:space="0" w:color="auto"/>
      </w:divBdr>
    </w:div>
    <w:div w:id="2018656479">
      <w:bodyDiv w:val="1"/>
      <w:marLeft w:val="0"/>
      <w:marRight w:val="0"/>
      <w:marTop w:val="0"/>
      <w:marBottom w:val="0"/>
      <w:divBdr>
        <w:top w:val="none" w:sz="0" w:space="0" w:color="auto"/>
        <w:left w:val="none" w:sz="0" w:space="0" w:color="auto"/>
        <w:bottom w:val="none" w:sz="0" w:space="0" w:color="auto"/>
        <w:right w:val="none" w:sz="0" w:space="0" w:color="auto"/>
      </w:divBdr>
    </w:div>
    <w:div w:id="2021008239">
      <w:bodyDiv w:val="1"/>
      <w:marLeft w:val="0"/>
      <w:marRight w:val="0"/>
      <w:marTop w:val="0"/>
      <w:marBottom w:val="0"/>
      <w:divBdr>
        <w:top w:val="none" w:sz="0" w:space="0" w:color="auto"/>
        <w:left w:val="none" w:sz="0" w:space="0" w:color="auto"/>
        <w:bottom w:val="none" w:sz="0" w:space="0" w:color="auto"/>
        <w:right w:val="none" w:sz="0" w:space="0" w:color="auto"/>
      </w:divBdr>
    </w:div>
    <w:div w:id="2026783012">
      <w:bodyDiv w:val="1"/>
      <w:marLeft w:val="0"/>
      <w:marRight w:val="0"/>
      <w:marTop w:val="0"/>
      <w:marBottom w:val="0"/>
      <w:divBdr>
        <w:top w:val="none" w:sz="0" w:space="0" w:color="auto"/>
        <w:left w:val="none" w:sz="0" w:space="0" w:color="auto"/>
        <w:bottom w:val="none" w:sz="0" w:space="0" w:color="auto"/>
        <w:right w:val="none" w:sz="0" w:space="0" w:color="auto"/>
      </w:divBdr>
    </w:div>
    <w:div w:id="2028631088">
      <w:bodyDiv w:val="1"/>
      <w:marLeft w:val="0"/>
      <w:marRight w:val="0"/>
      <w:marTop w:val="0"/>
      <w:marBottom w:val="0"/>
      <w:divBdr>
        <w:top w:val="none" w:sz="0" w:space="0" w:color="auto"/>
        <w:left w:val="none" w:sz="0" w:space="0" w:color="auto"/>
        <w:bottom w:val="none" w:sz="0" w:space="0" w:color="auto"/>
        <w:right w:val="none" w:sz="0" w:space="0" w:color="auto"/>
      </w:divBdr>
    </w:div>
    <w:div w:id="2032997472">
      <w:bodyDiv w:val="1"/>
      <w:marLeft w:val="0"/>
      <w:marRight w:val="0"/>
      <w:marTop w:val="0"/>
      <w:marBottom w:val="0"/>
      <w:divBdr>
        <w:top w:val="none" w:sz="0" w:space="0" w:color="auto"/>
        <w:left w:val="none" w:sz="0" w:space="0" w:color="auto"/>
        <w:bottom w:val="none" w:sz="0" w:space="0" w:color="auto"/>
        <w:right w:val="none" w:sz="0" w:space="0" w:color="auto"/>
      </w:divBdr>
    </w:div>
    <w:div w:id="2034921755">
      <w:bodyDiv w:val="1"/>
      <w:marLeft w:val="0"/>
      <w:marRight w:val="0"/>
      <w:marTop w:val="0"/>
      <w:marBottom w:val="0"/>
      <w:divBdr>
        <w:top w:val="none" w:sz="0" w:space="0" w:color="auto"/>
        <w:left w:val="none" w:sz="0" w:space="0" w:color="auto"/>
        <w:bottom w:val="none" w:sz="0" w:space="0" w:color="auto"/>
        <w:right w:val="none" w:sz="0" w:space="0" w:color="auto"/>
      </w:divBdr>
    </w:div>
    <w:div w:id="2037802236">
      <w:bodyDiv w:val="1"/>
      <w:marLeft w:val="0"/>
      <w:marRight w:val="0"/>
      <w:marTop w:val="0"/>
      <w:marBottom w:val="0"/>
      <w:divBdr>
        <w:top w:val="none" w:sz="0" w:space="0" w:color="auto"/>
        <w:left w:val="none" w:sz="0" w:space="0" w:color="auto"/>
        <w:bottom w:val="none" w:sz="0" w:space="0" w:color="auto"/>
        <w:right w:val="none" w:sz="0" w:space="0" w:color="auto"/>
      </w:divBdr>
    </w:div>
    <w:div w:id="2041709488">
      <w:bodyDiv w:val="1"/>
      <w:marLeft w:val="0"/>
      <w:marRight w:val="0"/>
      <w:marTop w:val="0"/>
      <w:marBottom w:val="0"/>
      <w:divBdr>
        <w:top w:val="none" w:sz="0" w:space="0" w:color="auto"/>
        <w:left w:val="none" w:sz="0" w:space="0" w:color="auto"/>
        <w:bottom w:val="none" w:sz="0" w:space="0" w:color="auto"/>
        <w:right w:val="none" w:sz="0" w:space="0" w:color="auto"/>
      </w:divBdr>
    </w:div>
    <w:div w:id="2043706631">
      <w:bodyDiv w:val="1"/>
      <w:marLeft w:val="0"/>
      <w:marRight w:val="0"/>
      <w:marTop w:val="0"/>
      <w:marBottom w:val="0"/>
      <w:divBdr>
        <w:top w:val="none" w:sz="0" w:space="0" w:color="auto"/>
        <w:left w:val="none" w:sz="0" w:space="0" w:color="auto"/>
        <w:bottom w:val="none" w:sz="0" w:space="0" w:color="auto"/>
        <w:right w:val="none" w:sz="0" w:space="0" w:color="auto"/>
      </w:divBdr>
    </w:div>
    <w:div w:id="2046174414">
      <w:bodyDiv w:val="1"/>
      <w:marLeft w:val="0"/>
      <w:marRight w:val="0"/>
      <w:marTop w:val="0"/>
      <w:marBottom w:val="0"/>
      <w:divBdr>
        <w:top w:val="none" w:sz="0" w:space="0" w:color="auto"/>
        <w:left w:val="none" w:sz="0" w:space="0" w:color="auto"/>
        <w:bottom w:val="none" w:sz="0" w:space="0" w:color="auto"/>
        <w:right w:val="none" w:sz="0" w:space="0" w:color="auto"/>
      </w:divBdr>
    </w:div>
    <w:div w:id="2048481567">
      <w:bodyDiv w:val="1"/>
      <w:marLeft w:val="0"/>
      <w:marRight w:val="0"/>
      <w:marTop w:val="0"/>
      <w:marBottom w:val="0"/>
      <w:divBdr>
        <w:top w:val="none" w:sz="0" w:space="0" w:color="auto"/>
        <w:left w:val="none" w:sz="0" w:space="0" w:color="auto"/>
        <w:bottom w:val="none" w:sz="0" w:space="0" w:color="auto"/>
        <w:right w:val="none" w:sz="0" w:space="0" w:color="auto"/>
      </w:divBdr>
    </w:div>
    <w:div w:id="2058621809">
      <w:bodyDiv w:val="1"/>
      <w:marLeft w:val="0"/>
      <w:marRight w:val="0"/>
      <w:marTop w:val="0"/>
      <w:marBottom w:val="0"/>
      <w:divBdr>
        <w:top w:val="none" w:sz="0" w:space="0" w:color="auto"/>
        <w:left w:val="none" w:sz="0" w:space="0" w:color="auto"/>
        <w:bottom w:val="none" w:sz="0" w:space="0" w:color="auto"/>
        <w:right w:val="none" w:sz="0" w:space="0" w:color="auto"/>
      </w:divBdr>
    </w:div>
    <w:div w:id="2058971113">
      <w:bodyDiv w:val="1"/>
      <w:marLeft w:val="0"/>
      <w:marRight w:val="0"/>
      <w:marTop w:val="0"/>
      <w:marBottom w:val="0"/>
      <w:divBdr>
        <w:top w:val="none" w:sz="0" w:space="0" w:color="auto"/>
        <w:left w:val="none" w:sz="0" w:space="0" w:color="auto"/>
        <w:bottom w:val="none" w:sz="0" w:space="0" w:color="auto"/>
        <w:right w:val="none" w:sz="0" w:space="0" w:color="auto"/>
      </w:divBdr>
    </w:div>
    <w:div w:id="2059161280">
      <w:bodyDiv w:val="1"/>
      <w:marLeft w:val="0"/>
      <w:marRight w:val="0"/>
      <w:marTop w:val="0"/>
      <w:marBottom w:val="0"/>
      <w:divBdr>
        <w:top w:val="none" w:sz="0" w:space="0" w:color="auto"/>
        <w:left w:val="none" w:sz="0" w:space="0" w:color="auto"/>
        <w:bottom w:val="none" w:sz="0" w:space="0" w:color="auto"/>
        <w:right w:val="none" w:sz="0" w:space="0" w:color="auto"/>
      </w:divBdr>
    </w:div>
    <w:div w:id="2067220703">
      <w:bodyDiv w:val="1"/>
      <w:marLeft w:val="0"/>
      <w:marRight w:val="0"/>
      <w:marTop w:val="0"/>
      <w:marBottom w:val="0"/>
      <w:divBdr>
        <w:top w:val="none" w:sz="0" w:space="0" w:color="auto"/>
        <w:left w:val="none" w:sz="0" w:space="0" w:color="auto"/>
        <w:bottom w:val="none" w:sz="0" w:space="0" w:color="auto"/>
        <w:right w:val="none" w:sz="0" w:space="0" w:color="auto"/>
      </w:divBdr>
    </w:div>
    <w:div w:id="2085443700">
      <w:bodyDiv w:val="1"/>
      <w:marLeft w:val="0"/>
      <w:marRight w:val="0"/>
      <w:marTop w:val="0"/>
      <w:marBottom w:val="0"/>
      <w:divBdr>
        <w:top w:val="none" w:sz="0" w:space="0" w:color="auto"/>
        <w:left w:val="none" w:sz="0" w:space="0" w:color="auto"/>
        <w:bottom w:val="none" w:sz="0" w:space="0" w:color="auto"/>
        <w:right w:val="none" w:sz="0" w:space="0" w:color="auto"/>
      </w:divBdr>
    </w:div>
    <w:div w:id="2090888358">
      <w:bodyDiv w:val="1"/>
      <w:marLeft w:val="0"/>
      <w:marRight w:val="0"/>
      <w:marTop w:val="0"/>
      <w:marBottom w:val="0"/>
      <w:divBdr>
        <w:top w:val="none" w:sz="0" w:space="0" w:color="auto"/>
        <w:left w:val="none" w:sz="0" w:space="0" w:color="auto"/>
        <w:bottom w:val="none" w:sz="0" w:space="0" w:color="auto"/>
        <w:right w:val="none" w:sz="0" w:space="0" w:color="auto"/>
      </w:divBdr>
    </w:div>
    <w:div w:id="2094664849">
      <w:bodyDiv w:val="1"/>
      <w:marLeft w:val="0"/>
      <w:marRight w:val="0"/>
      <w:marTop w:val="0"/>
      <w:marBottom w:val="0"/>
      <w:divBdr>
        <w:top w:val="none" w:sz="0" w:space="0" w:color="auto"/>
        <w:left w:val="none" w:sz="0" w:space="0" w:color="auto"/>
        <w:bottom w:val="none" w:sz="0" w:space="0" w:color="auto"/>
        <w:right w:val="none" w:sz="0" w:space="0" w:color="auto"/>
      </w:divBdr>
    </w:div>
    <w:div w:id="2097438448">
      <w:bodyDiv w:val="1"/>
      <w:marLeft w:val="0"/>
      <w:marRight w:val="0"/>
      <w:marTop w:val="0"/>
      <w:marBottom w:val="0"/>
      <w:divBdr>
        <w:top w:val="none" w:sz="0" w:space="0" w:color="auto"/>
        <w:left w:val="none" w:sz="0" w:space="0" w:color="auto"/>
        <w:bottom w:val="none" w:sz="0" w:space="0" w:color="auto"/>
        <w:right w:val="none" w:sz="0" w:space="0" w:color="auto"/>
      </w:divBdr>
    </w:div>
    <w:div w:id="2099130040">
      <w:bodyDiv w:val="1"/>
      <w:marLeft w:val="0"/>
      <w:marRight w:val="0"/>
      <w:marTop w:val="0"/>
      <w:marBottom w:val="0"/>
      <w:divBdr>
        <w:top w:val="none" w:sz="0" w:space="0" w:color="auto"/>
        <w:left w:val="none" w:sz="0" w:space="0" w:color="auto"/>
        <w:bottom w:val="none" w:sz="0" w:space="0" w:color="auto"/>
        <w:right w:val="none" w:sz="0" w:space="0" w:color="auto"/>
      </w:divBdr>
    </w:div>
    <w:div w:id="2100982064">
      <w:bodyDiv w:val="1"/>
      <w:marLeft w:val="0"/>
      <w:marRight w:val="0"/>
      <w:marTop w:val="0"/>
      <w:marBottom w:val="0"/>
      <w:divBdr>
        <w:top w:val="none" w:sz="0" w:space="0" w:color="auto"/>
        <w:left w:val="none" w:sz="0" w:space="0" w:color="auto"/>
        <w:bottom w:val="none" w:sz="0" w:space="0" w:color="auto"/>
        <w:right w:val="none" w:sz="0" w:space="0" w:color="auto"/>
      </w:divBdr>
    </w:div>
    <w:div w:id="2105032963">
      <w:bodyDiv w:val="1"/>
      <w:marLeft w:val="0"/>
      <w:marRight w:val="0"/>
      <w:marTop w:val="0"/>
      <w:marBottom w:val="0"/>
      <w:divBdr>
        <w:top w:val="none" w:sz="0" w:space="0" w:color="auto"/>
        <w:left w:val="none" w:sz="0" w:space="0" w:color="auto"/>
        <w:bottom w:val="none" w:sz="0" w:space="0" w:color="auto"/>
        <w:right w:val="none" w:sz="0" w:space="0" w:color="auto"/>
      </w:divBdr>
    </w:div>
    <w:div w:id="2107647331">
      <w:bodyDiv w:val="1"/>
      <w:marLeft w:val="0"/>
      <w:marRight w:val="0"/>
      <w:marTop w:val="0"/>
      <w:marBottom w:val="0"/>
      <w:divBdr>
        <w:top w:val="none" w:sz="0" w:space="0" w:color="auto"/>
        <w:left w:val="none" w:sz="0" w:space="0" w:color="auto"/>
        <w:bottom w:val="none" w:sz="0" w:space="0" w:color="auto"/>
        <w:right w:val="none" w:sz="0" w:space="0" w:color="auto"/>
      </w:divBdr>
    </w:div>
    <w:div w:id="2116246772">
      <w:bodyDiv w:val="1"/>
      <w:marLeft w:val="0"/>
      <w:marRight w:val="0"/>
      <w:marTop w:val="0"/>
      <w:marBottom w:val="0"/>
      <w:divBdr>
        <w:top w:val="none" w:sz="0" w:space="0" w:color="auto"/>
        <w:left w:val="none" w:sz="0" w:space="0" w:color="auto"/>
        <w:bottom w:val="none" w:sz="0" w:space="0" w:color="auto"/>
        <w:right w:val="none" w:sz="0" w:space="0" w:color="auto"/>
      </w:divBdr>
    </w:div>
    <w:div w:id="2129467958">
      <w:bodyDiv w:val="1"/>
      <w:marLeft w:val="0"/>
      <w:marRight w:val="0"/>
      <w:marTop w:val="0"/>
      <w:marBottom w:val="0"/>
      <w:divBdr>
        <w:top w:val="none" w:sz="0" w:space="0" w:color="auto"/>
        <w:left w:val="none" w:sz="0" w:space="0" w:color="auto"/>
        <w:bottom w:val="none" w:sz="0" w:space="0" w:color="auto"/>
        <w:right w:val="none" w:sz="0" w:space="0" w:color="auto"/>
      </w:divBdr>
    </w:div>
    <w:div w:id="21473087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8.png"/><Relationship Id="rId21" Type="http://schemas.openxmlformats.org/officeDocument/2006/relationships/diagramColors" Target="diagrams/colors1.xml"/><Relationship Id="rId42" Type="http://schemas.openxmlformats.org/officeDocument/2006/relationships/image" Target="media/image24.png"/><Relationship Id="rId63" Type="http://schemas.openxmlformats.org/officeDocument/2006/relationships/image" Target="media/image44.png"/><Relationship Id="rId84" Type="http://schemas.openxmlformats.org/officeDocument/2006/relationships/image" Target="media/image65.png"/><Relationship Id="rId138" Type="http://schemas.openxmlformats.org/officeDocument/2006/relationships/image" Target="media/image118.png"/><Relationship Id="rId159" Type="http://schemas.openxmlformats.org/officeDocument/2006/relationships/image" Target="media/image139.png"/><Relationship Id="rId170" Type="http://schemas.openxmlformats.org/officeDocument/2006/relationships/image" Target="media/image150.png"/><Relationship Id="rId191" Type="http://schemas.openxmlformats.org/officeDocument/2006/relationships/image" Target="media/image171.png"/><Relationship Id="rId205" Type="http://schemas.openxmlformats.org/officeDocument/2006/relationships/image" Target="media/image185.png"/><Relationship Id="rId226" Type="http://schemas.openxmlformats.org/officeDocument/2006/relationships/image" Target="media/image206.png"/><Relationship Id="rId107" Type="http://schemas.openxmlformats.org/officeDocument/2006/relationships/image" Target="media/image88.png"/><Relationship Id="rId11" Type="http://schemas.openxmlformats.org/officeDocument/2006/relationships/image" Target="media/image3.png"/><Relationship Id="rId32" Type="http://schemas.openxmlformats.org/officeDocument/2006/relationships/image" Target="media/image14.png"/><Relationship Id="rId53" Type="http://schemas.openxmlformats.org/officeDocument/2006/relationships/image" Target="media/image35.png"/><Relationship Id="rId74" Type="http://schemas.openxmlformats.org/officeDocument/2006/relationships/image" Target="media/image55.png"/><Relationship Id="rId128" Type="http://schemas.openxmlformats.org/officeDocument/2006/relationships/image" Target="media/image109.png"/><Relationship Id="rId149" Type="http://schemas.openxmlformats.org/officeDocument/2006/relationships/image" Target="media/image129.png"/><Relationship Id="rId5" Type="http://schemas.openxmlformats.org/officeDocument/2006/relationships/webSettings" Target="webSettings.xml"/><Relationship Id="rId95" Type="http://schemas.openxmlformats.org/officeDocument/2006/relationships/image" Target="media/image76.png"/><Relationship Id="rId160" Type="http://schemas.openxmlformats.org/officeDocument/2006/relationships/image" Target="media/image140.png"/><Relationship Id="rId181" Type="http://schemas.openxmlformats.org/officeDocument/2006/relationships/image" Target="media/image161.png"/><Relationship Id="rId216" Type="http://schemas.openxmlformats.org/officeDocument/2006/relationships/image" Target="media/image196.png"/><Relationship Id="rId22" Type="http://schemas.microsoft.com/office/2007/relationships/diagramDrawing" Target="diagrams/drawing1.xml"/><Relationship Id="rId43" Type="http://schemas.openxmlformats.org/officeDocument/2006/relationships/image" Target="media/image25.png"/><Relationship Id="rId64" Type="http://schemas.openxmlformats.org/officeDocument/2006/relationships/image" Target="media/image45.png"/><Relationship Id="rId118" Type="http://schemas.openxmlformats.org/officeDocument/2006/relationships/image" Target="media/image99.png"/><Relationship Id="rId139" Type="http://schemas.openxmlformats.org/officeDocument/2006/relationships/image" Target="media/image119.png"/><Relationship Id="rId85" Type="http://schemas.openxmlformats.org/officeDocument/2006/relationships/image" Target="media/image66.png"/><Relationship Id="rId150" Type="http://schemas.openxmlformats.org/officeDocument/2006/relationships/image" Target="media/image130.png"/><Relationship Id="rId171" Type="http://schemas.openxmlformats.org/officeDocument/2006/relationships/image" Target="media/image151.png"/><Relationship Id="rId192" Type="http://schemas.openxmlformats.org/officeDocument/2006/relationships/image" Target="media/image172.png"/><Relationship Id="rId206" Type="http://schemas.openxmlformats.org/officeDocument/2006/relationships/image" Target="media/image186.png"/><Relationship Id="rId227" Type="http://schemas.openxmlformats.org/officeDocument/2006/relationships/image" Target="media/image207.png"/><Relationship Id="rId12" Type="http://schemas.openxmlformats.org/officeDocument/2006/relationships/image" Target="media/image4.png"/><Relationship Id="rId33" Type="http://schemas.openxmlformats.org/officeDocument/2006/relationships/image" Target="media/image15.png"/><Relationship Id="rId108" Type="http://schemas.openxmlformats.org/officeDocument/2006/relationships/image" Target="media/image89.png"/><Relationship Id="rId129" Type="http://schemas.openxmlformats.org/officeDocument/2006/relationships/image" Target="media/image110.png"/><Relationship Id="rId54" Type="http://schemas.openxmlformats.org/officeDocument/2006/relationships/image" Target="media/image36.png"/><Relationship Id="rId75" Type="http://schemas.openxmlformats.org/officeDocument/2006/relationships/image" Target="media/image56.png"/><Relationship Id="rId96" Type="http://schemas.openxmlformats.org/officeDocument/2006/relationships/image" Target="media/image77.png"/><Relationship Id="rId140" Type="http://schemas.openxmlformats.org/officeDocument/2006/relationships/image" Target="media/image120.png"/><Relationship Id="rId161" Type="http://schemas.openxmlformats.org/officeDocument/2006/relationships/image" Target="media/image141.png"/><Relationship Id="rId182" Type="http://schemas.openxmlformats.org/officeDocument/2006/relationships/image" Target="media/image162.png"/><Relationship Id="rId217" Type="http://schemas.openxmlformats.org/officeDocument/2006/relationships/image" Target="media/image197.png"/><Relationship Id="rId6" Type="http://schemas.openxmlformats.org/officeDocument/2006/relationships/footnotes" Target="footnotes.xml"/><Relationship Id="rId23" Type="http://schemas.openxmlformats.org/officeDocument/2006/relationships/diagramData" Target="diagrams/data2.xml"/><Relationship Id="rId119" Type="http://schemas.openxmlformats.org/officeDocument/2006/relationships/image" Target="media/image100.png"/><Relationship Id="rId44" Type="http://schemas.openxmlformats.org/officeDocument/2006/relationships/image" Target="media/image26.png"/><Relationship Id="rId65" Type="http://schemas.openxmlformats.org/officeDocument/2006/relationships/image" Target="media/image46.png"/><Relationship Id="rId86" Type="http://schemas.openxmlformats.org/officeDocument/2006/relationships/image" Target="media/image67.png"/><Relationship Id="rId130" Type="http://schemas.openxmlformats.org/officeDocument/2006/relationships/image" Target="media/image111.png"/><Relationship Id="rId151" Type="http://schemas.openxmlformats.org/officeDocument/2006/relationships/image" Target="media/image131.png"/><Relationship Id="rId172" Type="http://schemas.openxmlformats.org/officeDocument/2006/relationships/image" Target="media/image152.png"/><Relationship Id="rId193" Type="http://schemas.openxmlformats.org/officeDocument/2006/relationships/image" Target="media/image173.png"/><Relationship Id="rId207" Type="http://schemas.openxmlformats.org/officeDocument/2006/relationships/image" Target="media/image187.png"/><Relationship Id="rId228" Type="http://schemas.openxmlformats.org/officeDocument/2006/relationships/image" Target="media/image208.png"/><Relationship Id="rId13" Type="http://schemas.openxmlformats.org/officeDocument/2006/relationships/image" Target="media/image5.png"/><Relationship Id="rId109" Type="http://schemas.openxmlformats.org/officeDocument/2006/relationships/image" Target="media/image90.png"/><Relationship Id="rId34" Type="http://schemas.openxmlformats.org/officeDocument/2006/relationships/image" Target="media/image16.png"/><Relationship Id="rId55" Type="http://schemas.openxmlformats.org/officeDocument/2006/relationships/hyperlink" Target="https://github.com/rizasif/sqlite-unity-plugin" TargetMode="External"/><Relationship Id="rId76" Type="http://schemas.openxmlformats.org/officeDocument/2006/relationships/image" Target="media/image57.png"/><Relationship Id="rId97" Type="http://schemas.openxmlformats.org/officeDocument/2006/relationships/image" Target="media/image78.png"/><Relationship Id="rId120" Type="http://schemas.openxmlformats.org/officeDocument/2006/relationships/image" Target="media/image101.png"/><Relationship Id="rId141" Type="http://schemas.openxmlformats.org/officeDocument/2006/relationships/image" Target="media/image121.png"/><Relationship Id="rId7" Type="http://schemas.openxmlformats.org/officeDocument/2006/relationships/endnotes" Target="endnotes.xml"/><Relationship Id="rId162" Type="http://schemas.openxmlformats.org/officeDocument/2006/relationships/image" Target="media/image142.png"/><Relationship Id="rId183" Type="http://schemas.openxmlformats.org/officeDocument/2006/relationships/image" Target="media/image163.png"/><Relationship Id="rId218" Type="http://schemas.openxmlformats.org/officeDocument/2006/relationships/image" Target="media/image198.png"/><Relationship Id="rId24" Type="http://schemas.openxmlformats.org/officeDocument/2006/relationships/diagramLayout" Target="diagrams/layout2.xml"/><Relationship Id="rId45" Type="http://schemas.openxmlformats.org/officeDocument/2006/relationships/image" Target="media/image27.png"/><Relationship Id="rId66" Type="http://schemas.openxmlformats.org/officeDocument/2006/relationships/image" Target="media/image47.png"/><Relationship Id="rId87" Type="http://schemas.openxmlformats.org/officeDocument/2006/relationships/image" Target="media/image68.png"/><Relationship Id="rId110" Type="http://schemas.openxmlformats.org/officeDocument/2006/relationships/image" Target="media/image91.png"/><Relationship Id="rId131" Type="http://schemas.openxmlformats.org/officeDocument/2006/relationships/image" Target="media/image112.png"/><Relationship Id="rId152" Type="http://schemas.openxmlformats.org/officeDocument/2006/relationships/image" Target="media/image132.png"/><Relationship Id="rId173" Type="http://schemas.openxmlformats.org/officeDocument/2006/relationships/image" Target="media/image153.png"/><Relationship Id="rId194" Type="http://schemas.openxmlformats.org/officeDocument/2006/relationships/image" Target="media/image174.png"/><Relationship Id="rId208" Type="http://schemas.openxmlformats.org/officeDocument/2006/relationships/image" Target="media/image188.png"/><Relationship Id="rId229" Type="http://schemas.openxmlformats.org/officeDocument/2006/relationships/image" Target="media/image209.png"/><Relationship Id="rId14" Type="http://schemas.openxmlformats.org/officeDocument/2006/relationships/image" Target="media/image6.png"/><Relationship Id="rId35" Type="http://schemas.openxmlformats.org/officeDocument/2006/relationships/image" Target="media/image17.png"/><Relationship Id="rId56" Type="http://schemas.openxmlformats.org/officeDocument/2006/relationships/image" Target="media/image37.png"/><Relationship Id="rId77" Type="http://schemas.openxmlformats.org/officeDocument/2006/relationships/image" Target="media/image58.png"/><Relationship Id="rId100" Type="http://schemas.openxmlformats.org/officeDocument/2006/relationships/image" Target="media/image81.png"/><Relationship Id="rId8" Type="http://schemas.openxmlformats.org/officeDocument/2006/relationships/footer" Target="footer1.xml"/><Relationship Id="rId98" Type="http://schemas.openxmlformats.org/officeDocument/2006/relationships/image" Target="media/image79.png"/><Relationship Id="rId121" Type="http://schemas.openxmlformats.org/officeDocument/2006/relationships/image" Target="media/image102.png"/><Relationship Id="rId142" Type="http://schemas.openxmlformats.org/officeDocument/2006/relationships/image" Target="media/image122.png"/><Relationship Id="rId163" Type="http://schemas.openxmlformats.org/officeDocument/2006/relationships/image" Target="media/image143.png"/><Relationship Id="rId184" Type="http://schemas.openxmlformats.org/officeDocument/2006/relationships/image" Target="media/image164.png"/><Relationship Id="rId219" Type="http://schemas.openxmlformats.org/officeDocument/2006/relationships/image" Target="media/image199.png"/><Relationship Id="rId230" Type="http://schemas.openxmlformats.org/officeDocument/2006/relationships/fontTable" Target="fontTable.xml"/><Relationship Id="rId25" Type="http://schemas.openxmlformats.org/officeDocument/2006/relationships/diagramQuickStyle" Target="diagrams/quickStyle2.xml"/><Relationship Id="rId46" Type="http://schemas.openxmlformats.org/officeDocument/2006/relationships/image" Target="media/image28.png"/><Relationship Id="rId67" Type="http://schemas.openxmlformats.org/officeDocument/2006/relationships/image" Target="media/image48.png"/><Relationship Id="rId116" Type="http://schemas.openxmlformats.org/officeDocument/2006/relationships/image" Target="media/image97.png"/><Relationship Id="rId137" Type="http://schemas.openxmlformats.org/officeDocument/2006/relationships/oleObject" Target="embeddings/oleObject1.bin"/><Relationship Id="rId158" Type="http://schemas.openxmlformats.org/officeDocument/2006/relationships/image" Target="media/image138.png"/><Relationship Id="rId20" Type="http://schemas.openxmlformats.org/officeDocument/2006/relationships/diagramQuickStyle" Target="diagrams/quickStyle1.xml"/><Relationship Id="rId41" Type="http://schemas.openxmlformats.org/officeDocument/2006/relationships/image" Target="media/image23.png"/><Relationship Id="rId62" Type="http://schemas.openxmlformats.org/officeDocument/2006/relationships/image" Target="media/image43.png"/><Relationship Id="rId83" Type="http://schemas.openxmlformats.org/officeDocument/2006/relationships/image" Target="media/image64.png"/><Relationship Id="rId88" Type="http://schemas.openxmlformats.org/officeDocument/2006/relationships/image" Target="media/image69.png"/><Relationship Id="rId111" Type="http://schemas.openxmlformats.org/officeDocument/2006/relationships/image" Target="media/image92.png"/><Relationship Id="rId132" Type="http://schemas.openxmlformats.org/officeDocument/2006/relationships/image" Target="media/image113.png"/><Relationship Id="rId153" Type="http://schemas.openxmlformats.org/officeDocument/2006/relationships/image" Target="media/image133.png"/><Relationship Id="rId174" Type="http://schemas.openxmlformats.org/officeDocument/2006/relationships/image" Target="media/image154.png"/><Relationship Id="rId179" Type="http://schemas.openxmlformats.org/officeDocument/2006/relationships/image" Target="media/image159.png"/><Relationship Id="rId195" Type="http://schemas.openxmlformats.org/officeDocument/2006/relationships/image" Target="media/image175.png"/><Relationship Id="rId209" Type="http://schemas.openxmlformats.org/officeDocument/2006/relationships/image" Target="media/image189.png"/><Relationship Id="rId190" Type="http://schemas.openxmlformats.org/officeDocument/2006/relationships/image" Target="media/image170.png"/><Relationship Id="rId204" Type="http://schemas.openxmlformats.org/officeDocument/2006/relationships/image" Target="media/image184.png"/><Relationship Id="rId220" Type="http://schemas.openxmlformats.org/officeDocument/2006/relationships/image" Target="media/image200.png"/><Relationship Id="rId225" Type="http://schemas.openxmlformats.org/officeDocument/2006/relationships/image" Target="media/image205.png"/><Relationship Id="rId15" Type="http://schemas.openxmlformats.org/officeDocument/2006/relationships/image" Target="media/image7.png"/><Relationship Id="rId36" Type="http://schemas.openxmlformats.org/officeDocument/2006/relationships/image" Target="media/image18.png"/><Relationship Id="rId57" Type="http://schemas.openxmlformats.org/officeDocument/2006/relationships/image" Target="media/image38.png"/><Relationship Id="rId106" Type="http://schemas.openxmlformats.org/officeDocument/2006/relationships/image" Target="media/image87.png"/><Relationship Id="rId127" Type="http://schemas.openxmlformats.org/officeDocument/2006/relationships/image" Target="media/image108.png"/><Relationship Id="rId10" Type="http://schemas.openxmlformats.org/officeDocument/2006/relationships/image" Target="media/image2.png"/><Relationship Id="rId31" Type="http://schemas.openxmlformats.org/officeDocument/2006/relationships/image" Target="media/image13.png"/><Relationship Id="rId52" Type="http://schemas.openxmlformats.org/officeDocument/2006/relationships/image" Target="media/image34.png"/><Relationship Id="rId73" Type="http://schemas.openxmlformats.org/officeDocument/2006/relationships/image" Target="media/image54.png"/><Relationship Id="rId78" Type="http://schemas.openxmlformats.org/officeDocument/2006/relationships/image" Target="media/image59.png"/><Relationship Id="rId94" Type="http://schemas.openxmlformats.org/officeDocument/2006/relationships/image" Target="media/image75.png"/><Relationship Id="rId99" Type="http://schemas.openxmlformats.org/officeDocument/2006/relationships/image" Target="media/image80.png"/><Relationship Id="rId101" Type="http://schemas.openxmlformats.org/officeDocument/2006/relationships/image" Target="media/image82.png"/><Relationship Id="rId122" Type="http://schemas.openxmlformats.org/officeDocument/2006/relationships/image" Target="media/image103.png"/><Relationship Id="rId143" Type="http://schemas.openxmlformats.org/officeDocument/2006/relationships/image" Target="media/image123.png"/><Relationship Id="rId148" Type="http://schemas.openxmlformats.org/officeDocument/2006/relationships/image" Target="media/image128.png"/><Relationship Id="rId164" Type="http://schemas.openxmlformats.org/officeDocument/2006/relationships/image" Target="media/image144.png"/><Relationship Id="rId169" Type="http://schemas.openxmlformats.org/officeDocument/2006/relationships/image" Target="media/image149.png"/><Relationship Id="rId185" Type="http://schemas.openxmlformats.org/officeDocument/2006/relationships/image" Target="media/image165.png"/><Relationship Id="rId4" Type="http://schemas.openxmlformats.org/officeDocument/2006/relationships/settings" Target="settings.xml"/><Relationship Id="rId9" Type="http://schemas.openxmlformats.org/officeDocument/2006/relationships/image" Target="media/image1.png"/><Relationship Id="rId180" Type="http://schemas.openxmlformats.org/officeDocument/2006/relationships/image" Target="media/image160.png"/><Relationship Id="rId210" Type="http://schemas.openxmlformats.org/officeDocument/2006/relationships/image" Target="media/image190.png"/><Relationship Id="rId215" Type="http://schemas.openxmlformats.org/officeDocument/2006/relationships/image" Target="media/image195.png"/><Relationship Id="rId26" Type="http://schemas.openxmlformats.org/officeDocument/2006/relationships/diagramColors" Target="diagrams/colors2.xml"/><Relationship Id="rId231" Type="http://schemas.openxmlformats.org/officeDocument/2006/relationships/theme" Target="theme/theme1.xml"/><Relationship Id="rId47" Type="http://schemas.openxmlformats.org/officeDocument/2006/relationships/image" Target="media/image29.png"/><Relationship Id="rId68" Type="http://schemas.openxmlformats.org/officeDocument/2006/relationships/image" Target="media/image49.png"/><Relationship Id="rId89" Type="http://schemas.openxmlformats.org/officeDocument/2006/relationships/image" Target="media/image70.png"/><Relationship Id="rId112" Type="http://schemas.openxmlformats.org/officeDocument/2006/relationships/image" Target="media/image93.png"/><Relationship Id="rId133" Type="http://schemas.openxmlformats.org/officeDocument/2006/relationships/image" Target="media/image114.png"/><Relationship Id="rId154" Type="http://schemas.openxmlformats.org/officeDocument/2006/relationships/image" Target="media/image134.png"/><Relationship Id="rId175" Type="http://schemas.openxmlformats.org/officeDocument/2006/relationships/image" Target="media/image155.png"/><Relationship Id="rId196" Type="http://schemas.openxmlformats.org/officeDocument/2006/relationships/image" Target="media/image176.png"/><Relationship Id="rId200" Type="http://schemas.openxmlformats.org/officeDocument/2006/relationships/image" Target="media/image180.png"/><Relationship Id="rId16" Type="http://schemas.openxmlformats.org/officeDocument/2006/relationships/image" Target="media/image8.png"/><Relationship Id="rId221" Type="http://schemas.openxmlformats.org/officeDocument/2006/relationships/image" Target="media/image201.png"/><Relationship Id="rId37" Type="http://schemas.openxmlformats.org/officeDocument/2006/relationships/image" Target="media/image19.png"/><Relationship Id="rId58" Type="http://schemas.openxmlformats.org/officeDocument/2006/relationships/image" Target="media/image39.png"/><Relationship Id="rId79" Type="http://schemas.openxmlformats.org/officeDocument/2006/relationships/image" Target="media/image60.png"/><Relationship Id="rId102" Type="http://schemas.openxmlformats.org/officeDocument/2006/relationships/image" Target="media/image83.png"/><Relationship Id="rId123" Type="http://schemas.openxmlformats.org/officeDocument/2006/relationships/image" Target="media/image104.png"/><Relationship Id="rId144" Type="http://schemas.openxmlformats.org/officeDocument/2006/relationships/image" Target="media/image124.png"/><Relationship Id="rId90" Type="http://schemas.openxmlformats.org/officeDocument/2006/relationships/image" Target="media/image71.png"/><Relationship Id="rId165" Type="http://schemas.openxmlformats.org/officeDocument/2006/relationships/image" Target="media/image145.png"/><Relationship Id="rId186" Type="http://schemas.openxmlformats.org/officeDocument/2006/relationships/image" Target="media/image166.png"/><Relationship Id="rId211" Type="http://schemas.openxmlformats.org/officeDocument/2006/relationships/image" Target="media/image191.png"/><Relationship Id="rId27" Type="http://schemas.microsoft.com/office/2007/relationships/diagramDrawing" Target="diagrams/drawing2.xml"/><Relationship Id="rId48" Type="http://schemas.openxmlformats.org/officeDocument/2006/relationships/image" Target="media/image30.png"/><Relationship Id="rId69" Type="http://schemas.openxmlformats.org/officeDocument/2006/relationships/image" Target="media/image50.png"/><Relationship Id="rId113" Type="http://schemas.openxmlformats.org/officeDocument/2006/relationships/image" Target="media/image94.png"/><Relationship Id="rId134" Type="http://schemas.openxmlformats.org/officeDocument/2006/relationships/image" Target="media/image115.png"/><Relationship Id="rId80" Type="http://schemas.openxmlformats.org/officeDocument/2006/relationships/image" Target="media/image61.png"/><Relationship Id="rId155" Type="http://schemas.openxmlformats.org/officeDocument/2006/relationships/image" Target="media/image135.png"/><Relationship Id="rId176" Type="http://schemas.openxmlformats.org/officeDocument/2006/relationships/image" Target="media/image156.png"/><Relationship Id="rId197" Type="http://schemas.openxmlformats.org/officeDocument/2006/relationships/image" Target="media/image177.png"/><Relationship Id="rId201" Type="http://schemas.openxmlformats.org/officeDocument/2006/relationships/image" Target="media/image181.png"/><Relationship Id="rId222" Type="http://schemas.openxmlformats.org/officeDocument/2006/relationships/image" Target="media/image202.png"/><Relationship Id="rId17" Type="http://schemas.openxmlformats.org/officeDocument/2006/relationships/image" Target="media/image9.png"/><Relationship Id="rId38" Type="http://schemas.openxmlformats.org/officeDocument/2006/relationships/image" Target="media/image20.png"/><Relationship Id="rId59" Type="http://schemas.openxmlformats.org/officeDocument/2006/relationships/image" Target="media/image40.png"/><Relationship Id="rId103" Type="http://schemas.openxmlformats.org/officeDocument/2006/relationships/image" Target="media/image84.png"/><Relationship Id="rId124" Type="http://schemas.openxmlformats.org/officeDocument/2006/relationships/image" Target="media/image105.png"/><Relationship Id="rId70" Type="http://schemas.openxmlformats.org/officeDocument/2006/relationships/image" Target="media/image51.png"/><Relationship Id="rId91" Type="http://schemas.openxmlformats.org/officeDocument/2006/relationships/image" Target="media/image72.png"/><Relationship Id="rId145" Type="http://schemas.openxmlformats.org/officeDocument/2006/relationships/image" Target="media/image125.png"/><Relationship Id="rId166" Type="http://schemas.openxmlformats.org/officeDocument/2006/relationships/image" Target="media/image146.png"/><Relationship Id="rId187" Type="http://schemas.openxmlformats.org/officeDocument/2006/relationships/image" Target="media/image167.png"/><Relationship Id="rId1" Type="http://schemas.openxmlformats.org/officeDocument/2006/relationships/customXml" Target="../customXml/item1.xml"/><Relationship Id="rId212" Type="http://schemas.openxmlformats.org/officeDocument/2006/relationships/image" Target="media/image192.png"/><Relationship Id="rId28" Type="http://schemas.openxmlformats.org/officeDocument/2006/relationships/image" Target="media/image10.png"/><Relationship Id="rId49" Type="http://schemas.openxmlformats.org/officeDocument/2006/relationships/image" Target="media/image31.png"/><Relationship Id="rId114" Type="http://schemas.openxmlformats.org/officeDocument/2006/relationships/image" Target="media/image95.png"/><Relationship Id="rId60" Type="http://schemas.openxmlformats.org/officeDocument/2006/relationships/image" Target="media/image41.png"/><Relationship Id="rId81" Type="http://schemas.openxmlformats.org/officeDocument/2006/relationships/image" Target="media/image62.png"/><Relationship Id="rId135" Type="http://schemas.openxmlformats.org/officeDocument/2006/relationships/image" Target="media/image116.png"/><Relationship Id="rId156" Type="http://schemas.openxmlformats.org/officeDocument/2006/relationships/image" Target="media/image136.png"/><Relationship Id="rId177" Type="http://schemas.openxmlformats.org/officeDocument/2006/relationships/image" Target="media/image157.png"/><Relationship Id="rId198" Type="http://schemas.openxmlformats.org/officeDocument/2006/relationships/image" Target="media/image178.png"/><Relationship Id="rId202" Type="http://schemas.openxmlformats.org/officeDocument/2006/relationships/image" Target="media/image182.png"/><Relationship Id="rId223" Type="http://schemas.openxmlformats.org/officeDocument/2006/relationships/image" Target="media/image203.png"/><Relationship Id="rId18" Type="http://schemas.openxmlformats.org/officeDocument/2006/relationships/diagramData" Target="diagrams/data1.xml"/><Relationship Id="rId39" Type="http://schemas.openxmlformats.org/officeDocument/2006/relationships/image" Target="media/image21.png"/><Relationship Id="rId50" Type="http://schemas.openxmlformats.org/officeDocument/2006/relationships/image" Target="media/image32.png"/><Relationship Id="rId104" Type="http://schemas.openxmlformats.org/officeDocument/2006/relationships/image" Target="media/image85.png"/><Relationship Id="rId125" Type="http://schemas.openxmlformats.org/officeDocument/2006/relationships/image" Target="media/image106.png"/><Relationship Id="rId146" Type="http://schemas.openxmlformats.org/officeDocument/2006/relationships/image" Target="media/image126.png"/><Relationship Id="rId167" Type="http://schemas.openxmlformats.org/officeDocument/2006/relationships/image" Target="media/image147.png"/><Relationship Id="rId188" Type="http://schemas.openxmlformats.org/officeDocument/2006/relationships/image" Target="media/image168.png"/><Relationship Id="rId71" Type="http://schemas.openxmlformats.org/officeDocument/2006/relationships/image" Target="media/image52.png"/><Relationship Id="rId92" Type="http://schemas.openxmlformats.org/officeDocument/2006/relationships/image" Target="media/image73.png"/><Relationship Id="rId213" Type="http://schemas.openxmlformats.org/officeDocument/2006/relationships/image" Target="media/image193.png"/><Relationship Id="rId2" Type="http://schemas.openxmlformats.org/officeDocument/2006/relationships/numbering" Target="numbering.xml"/><Relationship Id="rId29" Type="http://schemas.openxmlformats.org/officeDocument/2006/relationships/image" Target="media/image11.png"/><Relationship Id="rId40" Type="http://schemas.openxmlformats.org/officeDocument/2006/relationships/image" Target="media/image22.png"/><Relationship Id="rId115" Type="http://schemas.openxmlformats.org/officeDocument/2006/relationships/image" Target="media/image96.png"/><Relationship Id="rId136" Type="http://schemas.openxmlformats.org/officeDocument/2006/relationships/image" Target="media/image117.emf"/><Relationship Id="rId157" Type="http://schemas.openxmlformats.org/officeDocument/2006/relationships/image" Target="media/image137.png"/><Relationship Id="rId178" Type="http://schemas.openxmlformats.org/officeDocument/2006/relationships/image" Target="media/image158.png"/><Relationship Id="rId61" Type="http://schemas.openxmlformats.org/officeDocument/2006/relationships/image" Target="media/image42.png"/><Relationship Id="rId82" Type="http://schemas.openxmlformats.org/officeDocument/2006/relationships/image" Target="media/image63.png"/><Relationship Id="rId199" Type="http://schemas.openxmlformats.org/officeDocument/2006/relationships/image" Target="media/image179.png"/><Relationship Id="rId203" Type="http://schemas.openxmlformats.org/officeDocument/2006/relationships/image" Target="media/image183.png"/><Relationship Id="rId19" Type="http://schemas.openxmlformats.org/officeDocument/2006/relationships/diagramLayout" Target="diagrams/layout1.xml"/><Relationship Id="rId224" Type="http://schemas.openxmlformats.org/officeDocument/2006/relationships/image" Target="media/image204.png"/><Relationship Id="rId30" Type="http://schemas.openxmlformats.org/officeDocument/2006/relationships/image" Target="media/image12.png"/><Relationship Id="rId105" Type="http://schemas.openxmlformats.org/officeDocument/2006/relationships/image" Target="media/image86.png"/><Relationship Id="rId126" Type="http://schemas.openxmlformats.org/officeDocument/2006/relationships/image" Target="media/image107.png"/><Relationship Id="rId147" Type="http://schemas.openxmlformats.org/officeDocument/2006/relationships/image" Target="media/image127.png"/><Relationship Id="rId168" Type="http://schemas.openxmlformats.org/officeDocument/2006/relationships/image" Target="media/image148.png"/><Relationship Id="rId51" Type="http://schemas.openxmlformats.org/officeDocument/2006/relationships/image" Target="media/image33.png"/><Relationship Id="rId72" Type="http://schemas.openxmlformats.org/officeDocument/2006/relationships/image" Target="media/image53.png"/><Relationship Id="rId93" Type="http://schemas.openxmlformats.org/officeDocument/2006/relationships/image" Target="media/image74.png"/><Relationship Id="rId189" Type="http://schemas.openxmlformats.org/officeDocument/2006/relationships/image" Target="media/image169.png"/><Relationship Id="rId3" Type="http://schemas.openxmlformats.org/officeDocument/2006/relationships/styles" Target="styles.xml"/><Relationship Id="rId214" Type="http://schemas.openxmlformats.org/officeDocument/2006/relationships/image" Target="media/image194.png"/></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50FAA53-48A1-4272-8D5B-177170B57BB9}" type="doc">
      <dgm:prSet loTypeId="urn:microsoft.com/office/officeart/2005/8/layout/orgChart1" loCatId="hierarchy" qsTypeId="urn:microsoft.com/office/officeart/2005/8/quickstyle/simple1" qsCatId="simple" csTypeId="urn:microsoft.com/office/officeart/2005/8/colors/colorful5" csCatId="colorful" phldr="1"/>
      <dgm:spPr/>
      <dgm:t>
        <a:bodyPr/>
        <a:lstStyle/>
        <a:p>
          <a:endParaRPr lang="en-GB"/>
        </a:p>
      </dgm:t>
    </dgm:pt>
    <dgm:pt modelId="{610A5943-EF4B-43B8-85F3-49993823A251}">
      <dgm:prSet phldrT="[Text]"/>
      <dgm:spPr/>
      <dgm:t>
        <a:bodyPr/>
        <a:lstStyle/>
        <a:p>
          <a:r>
            <a:rPr lang="en-GB"/>
            <a:t>EPoS System Client</a:t>
          </a:r>
        </a:p>
      </dgm:t>
    </dgm:pt>
    <dgm:pt modelId="{70D85D15-09B2-4FD8-A1DF-C6EAC6E3D54A}" type="parTrans" cxnId="{DCD105FA-C223-41BF-9DB3-AD36AB707513}">
      <dgm:prSet/>
      <dgm:spPr/>
      <dgm:t>
        <a:bodyPr/>
        <a:lstStyle/>
        <a:p>
          <a:endParaRPr lang="en-GB"/>
        </a:p>
      </dgm:t>
    </dgm:pt>
    <dgm:pt modelId="{A9EED684-598D-4F17-9769-FF61743AAA79}" type="sibTrans" cxnId="{DCD105FA-C223-41BF-9DB3-AD36AB707513}">
      <dgm:prSet/>
      <dgm:spPr/>
      <dgm:t>
        <a:bodyPr/>
        <a:lstStyle/>
        <a:p>
          <a:endParaRPr lang="en-GB"/>
        </a:p>
      </dgm:t>
    </dgm:pt>
    <dgm:pt modelId="{86915BF0-9CC9-40A6-9C4C-28CB430CBD01}">
      <dgm:prSet phldrT="[Text]"/>
      <dgm:spPr/>
      <dgm:t>
        <a:bodyPr/>
        <a:lstStyle/>
        <a:p>
          <a:r>
            <a:rPr lang="en-GB"/>
            <a:t>First Time Setup Screen</a:t>
          </a:r>
        </a:p>
      </dgm:t>
    </dgm:pt>
    <dgm:pt modelId="{C0E71A07-9DB6-4AFC-AC44-03F6328BD834}" type="parTrans" cxnId="{2F2F987C-0DE8-42F7-87E1-935604150E97}">
      <dgm:prSet/>
      <dgm:spPr/>
      <dgm:t>
        <a:bodyPr/>
        <a:lstStyle/>
        <a:p>
          <a:endParaRPr lang="en-GB"/>
        </a:p>
      </dgm:t>
    </dgm:pt>
    <dgm:pt modelId="{31ED218C-71DC-4B52-9EB9-E3E86AB84D23}" type="sibTrans" cxnId="{2F2F987C-0DE8-42F7-87E1-935604150E97}">
      <dgm:prSet/>
      <dgm:spPr/>
      <dgm:t>
        <a:bodyPr/>
        <a:lstStyle/>
        <a:p>
          <a:endParaRPr lang="en-GB"/>
        </a:p>
      </dgm:t>
    </dgm:pt>
    <dgm:pt modelId="{3F139723-B0AE-4BF3-B906-3A5D3165EE70}">
      <dgm:prSet phldrT="[Text]"/>
      <dgm:spPr/>
      <dgm:t>
        <a:bodyPr/>
        <a:lstStyle/>
        <a:p>
          <a:r>
            <a:rPr lang="en-GB"/>
            <a:t>Login Screen</a:t>
          </a:r>
        </a:p>
      </dgm:t>
    </dgm:pt>
    <dgm:pt modelId="{B93F0AB1-4638-43C2-B9D7-826ECB09310D}" type="parTrans" cxnId="{9CF3D335-B763-4855-8E97-9B017752D875}">
      <dgm:prSet/>
      <dgm:spPr/>
      <dgm:t>
        <a:bodyPr/>
        <a:lstStyle/>
        <a:p>
          <a:endParaRPr lang="en-GB"/>
        </a:p>
      </dgm:t>
    </dgm:pt>
    <dgm:pt modelId="{01F3BE06-841C-49A1-AE10-C7D4025AF8BB}" type="sibTrans" cxnId="{9CF3D335-B763-4855-8E97-9B017752D875}">
      <dgm:prSet/>
      <dgm:spPr/>
      <dgm:t>
        <a:bodyPr/>
        <a:lstStyle/>
        <a:p>
          <a:endParaRPr lang="en-GB"/>
        </a:p>
      </dgm:t>
    </dgm:pt>
    <dgm:pt modelId="{CF28D7AB-5DB6-48AD-BF80-9B9F71047A83}">
      <dgm:prSet phldrT="[Text]"/>
      <dgm:spPr/>
      <dgm:t>
        <a:bodyPr/>
        <a:lstStyle/>
        <a:p>
          <a:r>
            <a:rPr lang="en-GB"/>
            <a:t>Main menu</a:t>
          </a:r>
        </a:p>
      </dgm:t>
    </dgm:pt>
    <dgm:pt modelId="{B6B66C2D-2D29-4F28-8021-658E6862DC47}" type="parTrans" cxnId="{BB16A3A8-C1E1-4D5D-B8B0-F7566A989716}">
      <dgm:prSet/>
      <dgm:spPr/>
      <dgm:t>
        <a:bodyPr/>
        <a:lstStyle/>
        <a:p>
          <a:endParaRPr lang="en-GB"/>
        </a:p>
      </dgm:t>
    </dgm:pt>
    <dgm:pt modelId="{AB132659-9B34-46E7-BF2B-5A2763D34539}" type="sibTrans" cxnId="{BB16A3A8-C1E1-4D5D-B8B0-F7566A989716}">
      <dgm:prSet/>
      <dgm:spPr/>
      <dgm:t>
        <a:bodyPr/>
        <a:lstStyle/>
        <a:p>
          <a:endParaRPr lang="en-GB"/>
        </a:p>
      </dgm:t>
    </dgm:pt>
    <dgm:pt modelId="{732028C4-7C0E-4136-B3D4-60DDF4A13016}">
      <dgm:prSet phldrT="[Text]"/>
      <dgm:spPr/>
      <dgm:t>
        <a:bodyPr/>
        <a:lstStyle/>
        <a:p>
          <a:r>
            <a:rPr lang="en-GB"/>
            <a:t>Payment Screen</a:t>
          </a:r>
        </a:p>
      </dgm:t>
    </dgm:pt>
    <dgm:pt modelId="{E53CA303-A4B9-40F3-AA4D-AE57C3F3FAE6}" type="parTrans" cxnId="{BCA22C13-1AB1-41AD-AABE-DB3EE708E87C}">
      <dgm:prSet/>
      <dgm:spPr/>
      <dgm:t>
        <a:bodyPr/>
        <a:lstStyle/>
        <a:p>
          <a:endParaRPr lang="en-GB"/>
        </a:p>
      </dgm:t>
    </dgm:pt>
    <dgm:pt modelId="{4C42EABE-102A-490D-9B57-D641981F8452}" type="sibTrans" cxnId="{BCA22C13-1AB1-41AD-AABE-DB3EE708E87C}">
      <dgm:prSet/>
      <dgm:spPr/>
      <dgm:t>
        <a:bodyPr/>
        <a:lstStyle/>
        <a:p>
          <a:endParaRPr lang="en-GB"/>
        </a:p>
      </dgm:t>
    </dgm:pt>
    <dgm:pt modelId="{195AD2AA-0331-45A7-BD08-3F2D69E7DECA}">
      <dgm:prSet phldrT="[Text]"/>
      <dgm:spPr/>
      <dgm:t>
        <a:bodyPr/>
        <a:lstStyle/>
        <a:p>
          <a:r>
            <a:rPr lang="en-GB"/>
            <a:t>Admin Screen</a:t>
          </a:r>
        </a:p>
      </dgm:t>
    </dgm:pt>
    <dgm:pt modelId="{A874176F-B27A-4687-B906-32E42BD53E0E}" type="parTrans" cxnId="{BA3A0919-E027-46AF-A54E-C55CA60845EC}">
      <dgm:prSet/>
      <dgm:spPr/>
      <dgm:t>
        <a:bodyPr/>
        <a:lstStyle/>
        <a:p>
          <a:endParaRPr lang="en-GB"/>
        </a:p>
      </dgm:t>
    </dgm:pt>
    <dgm:pt modelId="{197E656B-059F-4931-ABB7-24DE77E2E67C}" type="sibTrans" cxnId="{BA3A0919-E027-46AF-A54E-C55CA60845EC}">
      <dgm:prSet/>
      <dgm:spPr/>
      <dgm:t>
        <a:bodyPr/>
        <a:lstStyle/>
        <a:p>
          <a:endParaRPr lang="en-GB"/>
        </a:p>
      </dgm:t>
    </dgm:pt>
    <dgm:pt modelId="{4BE1ADFF-EFFA-4AF0-A666-F60995085558}">
      <dgm:prSet phldrT="[Text]"/>
      <dgm:spPr/>
      <dgm:t>
        <a:bodyPr/>
        <a:lstStyle/>
        <a:p>
          <a:r>
            <a:rPr lang="en-GB"/>
            <a:t>Server Connection</a:t>
          </a:r>
        </a:p>
      </dgm:t>
    </dgm:pt>
    <dgm:pt modelId="{4BEF06B8-16F3-48A3-813A-08EBEEDF9603}" type="parTrans" cxnId="{9B67AC26-ADE2-4587-ABD5-542381C3FBFA}">
      <dgm:prSet/>
      <dgm:spPr/>
      <dgm:t>
        <a:bodyPr/>
        <a:lstStyle/>
        <a:p>
          <a:endParaRPr lang="en-GB"/>
        </a:p>
      </dgm:t>
    </dgm:pt>
    <dgm:pt modelId="{ED37366E-E37F-4BA6-9ADD-9E4A3B91D85B}" type="sibTrans" cxnId="{9B67AC26-ADE2-4587-ABD5-542381C3FBFA}">
      <dgm:prSet/>
      <dgm:spPr/>
      <dgm:t>
        <a:bodyPr/>
        <a:lstStyle/>
        <a:p>
          <a:endParaRPr lang="en-GB"/>
        </a:p>
      </dgm:t>
    </dgm:pt>
    <dgm:pt modelId="{DAD76C88-5D19-403D-BA58-0DF81B25F93B}">
      <dgm:prSet phldrT="[Text]"/>
      <dgm:spPr/>
      <dgm:t>
        <a:bodyPr/>
        <a:lstStyle/>
        <a:p>
          <a:r>
            <a:rPr lang="en-GB"/>
            <a:t>Layout selection</a:t>
          </a:r>
        </a:p>
      </dgm:t>
    </dgm:pt>
    <dgm:pt modelId="{03BF16A3-69C8-45ED-8B31-8186F4F5B223}" type="parTrans" cxnId="{971CFD2D-1D8E-40F2-9D59-C02F7A6B3438}">
      <dgm:prSet/>
      <dgm:spPr/>
      <dgm:t>
        <a:bodyPr/>
        <a:lstStyle/>
        <a:p>
          <a:endParaRPr lang="en-GB"/>
        </a:p>
      </dgm:t>
    </dgm:pt>
    <dgm:pt modelId="{02DE0D3E-129B-49FE-9009-AC0A71A80BDA}" type="sibTrans" cxnId="{971CFD2D-1D8E-40F2-9D59-C02F7A6B3438}">
      <dgm:prSet/>
      <dgm:spPr/>
      <dgm:t>
        <a:bodyPr/>
        <a:lstStyle/>
        <a:p>
          <a:endParaRPr lang="en-GB"/>
        </a:p>
      </dgm:t>
    </dgm:pt>
    <dgm:pt modelId="{4AF09A47-FEE9-4BA2-9E50-78945F5991A4}">
      <dgm:prSet phldrT="[Text]"/>
      <dgm:spPr/>
      <dgm:t>
        <a:bodyPr/>
        <a:lstStyle/>
        <a:p>
          <a:r>
            <a:rPr lang="en-GB"/>
            <a:t>IP address input</a:t>
          </a:r>
        </a:p>
      </dgm:t>
    </dgm:pt>
    <dgm:pt modelId="{B73E49FB-AFB2-4093-8568-5352EF20B6D2}" type="parTrans" cxnId="{347C5B85-89D3-4BB7-9859-05DEEAA60A9A}">
      <dgm:prSet/>
      <dgm:spPr/>
      <dgm:t>
        <a:bodyPr/>
        <a:lstStyle/>
        <a:p>
          <a:endParaRPr lang="en-GB"/>
        </a:p>
      </dgm:t>
    </dgm:pt>
    <dgm:pt modelId="{617C69F3-BB81-48B3-AFB6-8EA77E9EE79A}" type="sibTrans" cxnId="{347C5B85-89D3-4BB7-9859-05DEEAA60A9A}">
      <dgm:prSet/>
      <dgm:spPr/>
      <dgm:t>
        <a:bodyPr/>
        <a:lstStyle/>
        <a:p>
          <a:endParaRPr lang="en-GB"/>
        </a:p>
      </dgm:t>
    </dgm:pt>
    <dgm:pt modelId="{DABE63B6-1392-401D-8841-663962BBA84A}">
      <dgm:prSet phldrT="[Text]"/>
      <dgm:spPr/>
      <dgm:t>
        <a:bodyPr/>
        <a:lstStyle/>
        <a:p>
          <a:r>
            <a:rPr lang="en-GB"/>
            <a:t>Port input</a:t>
          </a:r>
        </a:p>
      </dgm:t>
    </dgm:pt>
    <dgm:pt modelId="{A2CA5940-BBE8-4479-B060-3B4ED52A342B}" type="parTrans" cxnId="{C7EA9609-009D-4F01-8C8E-A029CE620EF9}">
      <dgm:prSet/>
      <dgm:spPr/>
      <dgm:t>
        <a:bodyPr/>
        <a:lstStyle/>
        <a:p>
          <a:endParaRPr lang="en-GB"/>
        </a:p>
      </dgm:t>
    </dgm:pt>
    <dgm:pt modelId="{05BC6CCB-9AA7-422E-B332-6126FCBDE265}" type="sibTrans" cxnId="{C7EA9609-009D-4F01-8C8E-A029CE620EF9}">
      <dgm:prSet/>
      <dgm:spPr/>
      <dgm:t>
        <a:bodyPr/>
        <a:lstStyle/>
        <a:p>
          <a:endParaRPr lang="en-GB"/>
        </a:p>
      </dgm:t>
    </dgm:pt>
    <dgm:pt modelId="{6A4EF8A4-5734-4B3E-9B77-346244478244}">
      <dgm:prSet phldrT="[Text]"/>
      <dgm:spPr/>
      <dgm:t>
        <a:bodyPr/>
        <a:lstStyle/>
        <a:p>
          <a:r>
            <a:rPr lang="en-GB"/>
            <a:t>Current Order</a:t>
          </a:r>
        </a:p>
      </dgm:t>
    </dgm:pt>
    <dgm:pt modelId="{7F05606F-BC6E-4832-B3F2-B38D2C6905A5}" type="parTrans" cxnId="{737F519C-CED4-4C16-B08D-276DD64C0945}">
      <dgm:prSet/>
      <dgm:spPr/>
      <dgm:t>
        <a:bodyPr/>
        <a:lstStyle/>
        <a:p>
          <a:endParaRPr lang="en-GB"/>
        </a:p>
      </dgm:t>
    </dgm:pt>
    <dgm:pt modelId="{6FFD694D-1117-4F98-BE18-BADB9476ADEE}" type="sibTrans" cxnId="{737F519C-CED4-4C16-B08D-276DD64C0945}">
      <dgm:prSet/>
      <dgm:spPr/>
      <dgm:t>
        <a:bodyPr/>
        <a:lstStyle/>
        <a:p>
          <a:endParaRPr lang="en-GB"/>
        </a:p>
      </dgm:t>
    </dgm:pt>
    <dgm:pt modelId="{5A15ECBF-199E-4B32-8CF5-2CE344CEFD29}">
      <dgm:prSet phldrT="[Text]"/>
      <dgm:spPr/>
      <dgm:t>
        <a:bodyPr/>
        <a:lstStyle/>
        <a:p>
          <a:r>
            <a:rPr lang="en-GB"/>
            <a:t>Item seleciton</a:t>
          </a:r>
        </a:p>
      </dgm:t>
    </dgm:pt>
    <dgm:pt modelId="{6E3E0666-931C-4B5B-AD0F-F4D270CAD011}" type="parTrans" cxnId="{F2C1152B-351E-4785-A0DF-3C611DAFB7C2}">
      <dgm:prSet/>
      <dgm:spPr/>
      <dgm:t>
        <a:bodyPr/>
        <a:lstStyle/>
        <a:p>
          <a:endParaRPr lang="en-GB"/>
        </a:p>
      </dgm:t>
    </dgm:pt>
    <dgm:pt modelId="{CA08453D-E48F-4C2F-9291-4EDF35781299}" type="sibTrans" cxnId="{F2C1152B-351E-4785-A0DF-3C611DAFB7C2}">
      <dgm:prSet/>
      <dgm:spPr/>
      <dgm:t>
        <a:bodyPr/>
        <a:lstStyle/>
        <a:p>
          <a:endParaRPr lang="en-GB"/>
        </a:p>
      </dgm:t>
    </dgm:pt>
    <dgm:pt modelId="{3B47672D-36DB-4DA5-8248-5F83238CDCC9}">
      <dgm:prSet phldrT="[Text]"/>
      <dgm:spPr/>
      <dgm:t>
        <a:bodyPr/>
        <a:lstStyle/>
        <a:p>
          <a:r>
            <a:rPr lang="en-GB"/>
            <a:t>Options Panel</a:t>
          </a:r>
        </a:p>
      </dgm:t>
    </dgm:pt>
    <dgm:pt modelId="{9AEC864D-C440-490D-A60A-EBCB5A2A5964}" type="parTrans" cxnId="{A246A4C2-03D5-4E67-8668-3AED209292A3}">
      <dgm:prSet/>
      <dgm:spPr/>
      <dgm:t>
        <a:bodyPr/>
        <a:lstStyle/>
        <a:p>
          <a:endParaRPr lang="en-GB"/>
        </a:p>
      </dgm:t>
    </dgm:pt>
    <dgm:pt modelId="{0F37505F-1761-436A-A6DA-39682DC63C19}" type="sibTrans" cxnId="{A246A4C2-03D5-4E67-8668-3AED209292A3}">
      <dgm:prSet/>
      <dgm:spPr/>
      <dgm:t>
        <a:bodyPr/>
        <a:lstStyle/>
        <a:p>
          <a:endParaRPr lang="en-GB"/>
        </a:p>
      </dgm:t>
    </dgm:pt>
    <dgm:pt modelId="{B12863E6-1C89-4871-832F-ABD841D859A3}">
      <dgm:prSet phldrT="[Text]"/>
      <dgm:spPr/>
      <dgm:t>
        <a:bodyPr/>
        <a:lstStyle/>
        <a:p>
          <a:r>
            <a:rPr lang="en-GB"/>
            <a:t>Items</a:t>
          </a:r>
        </a:p>
      </dgm:t>
    </dgm:pt>
    <dgm:pt modelId="{3196EB04-6664-4A6B-BFE0-6BDFC6CDE301}" type="parTrans" cxnId="{DB6A0F65-83B6-4B62-8CB2-2115370FD532}">
      <dgm:prSet/>
      <dgm:spPr/>
      <dgm:t>
        <a:bodyPr/>
        <a:lstStyle/>
        <a:p>
          <a:endParaRPr lang="en-GB"/>
        </a:p>
      </dgm:t>
    </dgm:pt>
    <dgm:pt modelId="{46E8D653-423A-48FE-8060-EEF3A6D1F39F}" type="sibTrans" cxnId="{DB6A0F65-83B6-4B62-8CB2-2115370FD532}">
      <dgm:prSet/>
      <dgm:spPr/>
      <dgm:t>
        <a:bodyPr/>
        <a:lstStyle/>
        <a:p>
          <a:endParaRPr lang="en-GB"/>
        </a:p>
      </dgm:t>
    </dgm:pt>
    <dgm:pt modelId="{EB507908-DE6D-4A67-8322-2BBD319EDB39}">
      <dgm:prSet phldrT="[Text]"/>
      <dgm:spPr/>
      <dgm:t>
        <a:bodyPr/>
        <a:lstStyle/>
        <a:p>
          <a:r>
            <a:rPr lang="en-GB"/>
            <a:t>Amount</a:t>
          </a:r>
        </a:p>
      </dgm:t>
    </dgm:pt>
    <dgm:pt modelId="{F797498C-A402-4A51-BBA1-D9DB816F2F08}" type="parTrans" cxnId="{1C8897A6-6DEC-4CDD-9C10-80E614EC9B88}">
      <dgm:prSet/>
      <dgm:spPr/>
      <dgm:t>
        <a:bodyPr/>
        <a:lstStyle/>
        <a:p>
          <a:endParaRPr lang="en-GB"/>
        </a:p>
      </dgm:t>
    </dgm:pt>
    <dgm:pt modelId="{04E0CFE9-4698-4E1F-91C0-DA70E39512DF}" type="sibTrans" cxnId="{1C8897A6-6DEC-4CDD-9C10-80E614EC9B88}">
      <dgm:prSet/>
      <dgm:spPr/>
      <dgm:t>
        <a:bodyPr/>
        <a:lstStyle/>
        <a:p>
          <a:endParaRPr lang="en-GB"/>
        </a:p>
      </dgm:t>
    </dgm:pt>
    <dgm:pt modelId="{7A70C496-BE0D-40F3-8B88-C498B6334E84}">
      <dgm:prSet phldrT="[Text]"/>
      <dgm:spPr/>
      <dgm:t>
        <a:bodyPr/>
        <a:lstStyle/>
        <a:p>
          <a:r>
            <a:rPr lang="en-GB"/>
            <a:t>Cost</a:t>
          </a:r>
        </a:p>
      </dgm:t>
    </dgm:pt>
    <dgm:pt modelId="{4895DA8E-8B7A-4DC5-8FE2-E36A340D5358}" type="parTrans" cxnId="{5302A51A-23F9-4C28-BF26-48C9545E2DC6}">
      <dgm:prSet/>
      <dgm:spPr/>
      <dgm:t>
        <a:bodyPr/>
        <a:lstStyle/>
        <a:p>
          <a:endParaRPr lang="en-GB"/>
        </a:p>
      </dgm:t>
    </dgm:pt>
    <dgm:pt modelId="{241BCF9E-92CD-4FBB-A201-9DB92A9CC276}" type="sibTrans" cxnId="{5302A51A-23F9-4C28-BF26-48C9545E2DC6}">
      <dgm:prSet/>
      <dgm:spPr/>
      <dgm:t>
        <a:bodyPr/>
        <a:lstStyle/>
        <a:p>
          <a:endParaRPr lang="en-GB"/>
        </a:p>
      </dgm:t>
    </dgm:pt>
    <dgm:pt modelId="{E5F746AA-A45F-4D12-BAD2-8898C837D0D4}">
      <dgm:prSet phldrT="[Text]"/>
      <dgm:spPr/>
      <dgm:t>
        <a:bodyPr/>
        <a:lstStyle/>
        <a:p>
          <a:r>
            <a:rPr lang="en-GB"/>
            <a:t>Total Cost</a:t>
          </a:r>
        </a:p>
      </dgm:t>
    </dgm:pt>
    <dgm:pt modelId="{1C5BE247-A347-4D91-AB38-0A821A2F82C6}" type="parTrans" cxnId="{0CD43051-03DA-4532-967B-12109EC4310E}">
      <dgm:prSet/>
      <dgm:spPr/>
      <dgm:t>
        <a:bodyPr/>
        <a:lstStyle/>
        <a:p>
          <a:endParaRPr lang="en-GB"/>
        </a:p>
      </dgm:t>
    </dgm:pt>
    <dgm:pt modelId="{876EB3E4-E5E8-4624-AC8F-2CA151C615D7}" type="sibTrans" cxnId="{0CD43051-03DA-4532-967B-12109EC4310E}">
      <dgm:prSet/>
      <dgm:spPr/>
      <dgm:t>
        <a:bodyPr/>
        <a:lstStyle/>
        <a:p>
          <a:endParaRPr lang="en-GB"/>
        </a:p>
      </dgm:t>
    </dgm:pt>
    <dgm:pt modelId="{E8028DA5-A12E-4747-9D1C-EE5DF8BA4D57}">
      <dgm:prSet phldrT="[Text]"/>
      <dgm:spPr/>
      <dgm:t>
        <a:bodyPr/>
        <a:lstStyle/>
        <a:p>
          <a:r>
            <a:rPr lang="en-GB"/>
            <a:t>Catagories</a:t>
          </a:r>
        </a:p>
      </dgm:t>
    </dgm:pt>
    <dgm:pt modelId="{A7920F66-9E37-4CC1-BB1C-4F0678326D82}" type="parTrans" cxnId="{B319CC91-BFD0-406C-88EB-D33606F90F81}">
      <dgm:prSet/>
      <dgm:spPr/>
      <dgm:t>
        <a:bodyPr/>
        <a:lstStyle/>
        <a:p>
          <a:endParaRPr lang="en-GB"/>
        </a:p>
      </dgm:t>
    </dgm:pt>
    <dgm:pt modelId="{96D41394-9884-47C1-8D03-2D8BB15CDAC7}" type="sibTrans" cxnId="{B319CC91-BFD0-406C-88EB-D33606F90F81}">
      <dgm:prSet/>
      <dgm:spPr/>
      <dgm:t>
        <a:bodyPr/>
        <a:lstStyle/>
        <a:p>
          <a:endParaRPr lang="en-GB"/>
        </a:p>
      </dgm:t>
    </dgm:pt>
    <dgm:pt modelId="{45EF1FD7-2623-4B06-81D3-7139873E5FBC}">
      <dgm:prSet phldrT="[Text]"/>
      <dgm:spPr/>
      <dgm:t>
        <a:bodyPr/>
        <a:lstStyle/>
        <a:p>
          <a:r>
            <a:rPr lang="en-GB"/>
            <a:t>Item buttons</a:t>
          </a:r>
        </a:p>
      </dgm:t>
    </dgm:pt>
    <dgm:pt modelId="{DB6D83F2-E9A9-4A17-A6AC-CF7CF1E2B579}" type="parTrans" cxnId="{D063B24B-AFD7-48F6-89B9-86CF0927B1CB}">
      <dgm:prSet/>
      <dgm:spPr/>
      <dgm:t>
        <a:bodyPr/>
        <a:lstStyle/>
        <a:p>
          <a:endParaRPr lang="en-GB"/>
        </a:p>
      </dgm:t>
    </dgm:pt>
    <dgm:pt modelId="{BED29731-3A7F-4F00-8DF0-4B961DD433A9}" type="sibTrans" cxnId="{D063B24B-AFD7-48F6-89B9-86CF0927B1CB}">
      <dgm:prSet/>
      <dgm:spPr/>
      <dgm:t>
        <a:bodyPr/>
        <a:lstStyle/>
        <a:p>
          <a:endParaRPr lang="en-GB"/>
        </a:p>
      </dgm:t>
    </dgm:pt>
    <dgm:pt modelId="{0FC75A7D-3FB4-4995-96A7-FBDDABEAB6A4}">
      <dgm:prSet phldrT="[Text]"/>
      <dgm:spPr/>
      <dgm:t>
        <a:bodyPr/>
        <a:lstStyle/>
        <a:p>
          <a:r>
            <a:rPr lang="en-GB"/>
            <a:t>Increase Item Count</a:t>
          </a:r>
        </a:p>
      </dgm:t>
    </dgm:pt>
    <dgm:pt modelId="{5021EAD1-358A-40CE-BD76-888CB8D4E13E}" type="parTrans" cxnId="{4F5D63A8-D489-4E2A-8D0C-0AF6330C6C7E}">
      <dgm:prSet/>
      <dgm:spPr/>
      <dgm:t>
        <a:bodyPr/>
        <a:lstStyle/>
        <a:p>
          <a:endParaRPr lang="en-GB"/>
        </a:p>
      </dgm:t>
    </dgm:pt>
    <dgm:pt modelId="{7C22CE95-B72A-4813-888E-39D990CF65DC}" type="sibTrans" cxnId="{4F5D63A8-D489-4E2A-8D0C-0AF6330C6C7E}">
      <dgm:prSet/>
      <dgm:spPr/>
      <dgm:t>
        <a:bodyPr/>
        <a:lstStyle/>
        <a:p>
          <a:endParaRPr lang="en-GB"/>
        </a:p>
      </dgm:t>
    </dgm:pt>
    <dgm:pt modelId="{C3C818E4-A4E2-48E2-8BD4-677703B3094B}">
      <dgm:prSet phldrT="[Text]"/>
      <dgm:spPr/>
      <dgm:t>
        <a:bodyPr/>
        <a:lstStyle/>
        <a:p>
          <a:r>
            <a:rPr lang="en-GB"/>
            <a:t>Decrease Itme Count</a:t>
          </a:r>
        </a:p>
      </dgm:t>
    </dgm:pt>
    <dgm:pt modelId="{724E54B0-110A-44C9-84FD-013A65BB1C27}" type="parTrans" cxnId="{95C3E98F-D09B-49AF-9462-4B121787D804}">
      <dgm:prSet/>
      <dgm:spPr/>
      <dgm:t>
        <a:bodyPr/>
        <a:lstStyle/>
        <a:p>
          <a:endParaRPr lang="en-GB"/>
        </a:p>
      </dgm:t>
    </dgm:pt>
    <dgm:pt modelId="{9C7C0A05-6E77-49B8-8875-7C94428B8E48}" type="sibTrans" cxnId="{95C3E98F-D09B-49AF-9462-4B121787D804}">
      <dgm:prSet/>
      <dgm:spPr/>
      <dgm:t>
        <a:bodyPr/>
        <a:lstStyle/>
        <a:p>
          <a:endParaRPr lang="en-GB"/>
        </a:p>
      </dgm:t>
    </dgm:pt>
    <dgm:pt modelId="{AFFD3460-6A62-42DF-A0F0-A8172745676E}">
      <dgm:prSet phldrT="[Text]"/>
      <dgm:spPr/>
      <dgm:t>
        <a:bodyPr/>
        <a:lstStyle/>
        <a:p>
          <a:r>
            <a:rPr lang="en-GB"/>
            <a:t>Delete Item</a:t>
          </a:r>
        </a:p>
      </dgm:t>
    </dgm:pt>
    <dgm:pt modelId="{CDA65A44-A27B-41FC-B016-3143D89D6D89}" type="parTrans" cxnId="{EC3385EE-5085-46E4-96B8-25BFA7477810}">
      <dgm:prSet/>
      <dgm:spPr/>
      <dgm:t>
        <a:bodyPr/>
        <a:lstStyle/>
        <a:p>
          <a:endParaRPr lang="en-GB"/>
        </a:p>
      </dgm:t>
    </dgm:pt>
    <dgm:pt modelId="{AD81C9B6-1955-42AE-B312-2F4EA1BC309C}" type="sibTrans" cxnId="{EC3385EE-5085-46E4-96B8-25BFA7477810}">
      <dgm:prSet/>
      <dgm:spPr/>
      <dgm:t>
        <a:bodyPr/>
        <a:lstStyle/>
        <a:p>
          <a:endParaRPr lang="en-GB"/>
        </a:p>
      </dgm:t>
    </dgm:pt>
    <dgm:pt modelId="{9A837DDA-DE42-4137-BD68-D0E9CD0AE415}">
      <dgm:prSet phldrT="[Text]"/>
      <dgm:spPr/>
      <dgm:t>
        <a:bodyPr/>
        <a:lstStyle/>
        <a:p>
          <a:r>
            <a:rPr lang="en-GB"/>
            <a:t>Stock Search</a:t>
          </a:r>
        </a:p>
      </dgm:t>
    </dgm:pt>
    <dgm:pt modelId="{FADBA842-0607-4F23-9B35-412FAD361C1A}" type="parTrans" cxnId="{0C9B34CB-1FAA-4464-B2B1-EBA2444D9CD0}">
      <dgm:prSet/>
      <dgm:spPr/>
      <dgm:t>
        <a:bodyPr/>
        <a:lstStyle/>
        <a:p>
          <a:endParaRPr lang="en-GB"/>
        </a:p>
      </dgm:t>
    </dgm:pt>
    <dgm:pt modelId="{6B09B38D-DDFA-4AD3-8750-2DF22A1FF104}" type="sibTrans" cxnId="{0C9B34CB-1FAA-4464-B2B1-EBA2444D9CD0}">
      <dgm:prSet/>
      <dgm:spPr/>
      <dgm:t>
        <a:bodyPr/>
        <a:lstStyle/>
        <a:p>
          <a:endParaRPr lang="en-GB"/>
        </a:p>
      </dgm:t>
    </dgm:pt>
    <dgm:pt modelId="{470F97DA-700E-4DB7-9BD6-7978B74D2BCC}">
      <dgm:prSet phldrT="[Text]"/>
      <dgm:spPr/>
      <dgm:t>
        <a:bodyPr/>
        <a:lstStyle/>
        <a:p>
          <a:r>
            <a:rPr lang="en-GB"/>
            <a:t>Admin Button</a:t>
          </a:r>
        </a:p>
      </dgm:t>
    </dgm:pt>
    <dgm:pt modelId="{8291F786-70EA-4916-A753-3A2DBEE9AFBE}" type="parTrans" cxnId="{6370D462-B3C0-4FDD-8F35-A6091AC61459}">
      <dgm:prSet/>
      <dgm:spPr/>
      <dgm:t>
        <a:bodyPr/>
        <a:lstStyle/>
        <a:p>
          <a:endParaRPr lang="en-GB"/>
        </a:p>
      </dgm:t>
    </dgm:pt>
    <dgm:pt modelId="{DFB9B60D-DD96-4808-A1CC-CB77890FC500}" type="sibTrans" cxnId="{6370D462-B3C0-4FDD-8F35-A6091AC61459}">
      <dgm:prSet/>
      <dgm:spPr/>
      <dgm:t>
        <a:bodyPr/>
        <a:lstStyle/>
        <a:p>
          <a:endParaRPr lang="en-GB"/>
        </a:p>
      </dgm:t>
    </dgm:pt>
    <dgm:pt modelId="{C20AAE2D-9513-426F-951E-DCF02C6FD052}">
      <dgm:prSet phldrT="[Text]"/>
      <dgm:spPr/>
      <dgm:t>
        <a:bodyPr/>
        <a:lstStyle/>
        <a:p>
          <a:r>
            <a:rPr lang="en-GB"/>
            <a:t>Payment types</a:t>
          </a:r>
        </a:p>
      </dgm:t>
    </dgm:pt>
    <dgm:pt modelId="{E7CFB4D5-F1E7-4EDE-A984-DF5F55AF5140}" type="parTrans" cxnId="{FD473A90-4699-43F6-B4C5-234BCF7A3657}">
      <dgm:prSet/>
      <dgm:spPr/>
      <dgm:t>
        <a:bodyPr/>
        <a:lstStyle/>
        <a:p>
          <a:endParaRPr lang="en-GB"/>
        </a:p>
      </dgm:t>
    </dgm:pt>
    <dgm:pt modelId="{760D1F24-AB6F-4A83-B97B-0D5218523376}" type="sibTrans" cxnId="{FD473A90-4699-43F6-B4C5-234BCF7A3657}">
      <dgm:prSet/>
      <dgm:spPr/>
      <dgm:t>
        <a:bodyPr/>
        <a:lstStyle/>
        <a:p>
          <a:endParaRPr lang="en-GB"/>
        </a:p>
      </dgm:t>
    </dgm:pt>
    <dgm:pt modelId="{F4F3723F-A12E-4068-9261-43D7D96B5F01}">
      <dgm:prSet phldrT="[Text]"/>
      <dgm:spPr/>
      <dgm:t>
        <a:bodyPr/>
        <a:lstStyle/>
        <a:p>
          <a:r>
            <a:rPr lang="en-GB"/>
            <a:t>Payment Amount </a:t>
          </a:r>
        </a:p>
      </dgm:t>
    </dgm:pt>
    <dgm:pt modelId="{751B9237-0737-44A5-95BE-C19B684506C2}" type="parTrans" cxnId="{F245A881-C9B3-4551-8502-4E8B99671BD7}">
      <dgm:prSet/>
      <dgm:spPr/>
      <dgm:t>
        <a:bodyPr/>
        <a:lstStyle/>
        <a:p>
          <a:endParaRPr lang="en-GB"/>
        </a:p>
      </dgm:t>
    </dgm:pt>
    <dgm:pt modelId="{061B0B44-93B8-4A72-A49F-F5A41E499C87}" type="sibTrans" cxnId="{F245A881-C9B3-4551-8502-4E8B99671BD7}">
      <dgm:prSet/>
      <dgm:spPr/>
      <dgm:t>
        <a:bodyPr/>
        <a:lstStyle/>
        <a:p>
          <a:endParaRPr lang="en-GB"/>
        </a:p>
      </dgm:t>
    </dgm:pt>
    <dgm:pt modelId="{82D32540-5184-4642-AA16-21286E7D64A7}">
      <dgm:prSet phldrT="[Text]"/>
      <dgm:spPr/>
      <dgm:t>
        <a:bodyPr/>
        <a:lstStyle/>
        <a:p>
          <a:r>
            <a:rPr lang="en-GB"/>
            <a:t>Cash Back</a:t>
          </a:r>
        </a:p>
      </dgm:t>
    </dgm:pt>
    <dgm:pt modelId="{86206A03-C846-41F6-AF8C-666C8CFFF5B3}" type="parTrans" cxnId="{4B23903D-5CEE-4305-AB8B-EB5A8CBE59DE}">
      <dgm:prSet/>
      <dgm:spPr/>
      <dgm:t>
        <a:bodyPr/>
        <a:lstStyle/>
        <a:p>
          <a:endParaRPr lang="en-GB"/>
        </a:p>
      </dgm:t>
    </dgm:pt>
    <dgm:pt modelId="{8CAE97E6-1BF9-4AA6-8F50-6C4DAB01C6CA}" type="sibTrans" cxnId="{4B23903D-5CEE-4305-AB8B-EB5A8CBE59DE}">
      <dgm:prSet/>
      <dgm:spPr/>
      <dgm:t>
        <a:bodyPr/>
        <a:lstStyle/>
        <a:p>
          <a:endParaRPr lang="en-GB"/>
        </a:p>
      </dgm:t>
    </dgm:pt>
    <dgm:pt modelId="{7E3F8A8D-B681-486B-8C2E-44BA9C5FDBFA}">
      <dgm:prSet phldrT="[Text]"/>
      <dgm:spPr/>
      <dgm:t>
        <a:bodyPr/>
        <a:lstStyle/>
        <a:p>
          <a:r>
            <a:rPr lang="en-GB"/>
            <a:t>Amount Due</a:t>
          </a:r>
        </a:p>
      </dgm:t>
    </dgm:pt>
    <dgm:pt modelId="{80A1695F-B5E9-4F00-ABD9-0D56D43EC2DD}" type="parTrans" cxnId="{D87CB523-12F5-4AF6-97BD-EDD090356A9A}">
      <dgm:prSet/>
      <dgm:spPr/>
      <dgm:t>
        <a:bodyPr/>
        <a:lstStyle/>
        <a:p>
          <a:endParaRPr lang="en-GB"/>
        </a:p>
      </dgm:t>
    </dgm:pt>
    <dgm:pt modelId="{CBB723B3-5E14-4CF3-8939-FA67E459EF02}" type="sibTrans" cxnId="{D87CB523-12F5-4AF6-97BD-EDD090356A9A}">
      <dgm:prSet/>
      <dgm:spPr/>
      <dgm:t>
        <a:bodyPr/>
        <a:lstStyle/>
        <a:p>
          <a:endParaRPr lang="en-GB"/>
        </a:p>
      </dgm:t>
    </dgm:pt>
    <dgm:pt modelId="{5FBC66E1-34C0-40F7-91C5-B7BE59DBAE0C}">
      <dgm:prSet phldrT="[Text]"/>
      <dgm:spPr/>
      <dgm:t>
        <a:bodyPr/>
        <a:lstStyle/>
        <a:p>
          <a:r>
            <a:rPr lang="en-GB"/>
            <a:t>Total Cost</a:t>
          </a:r>
        </a:p>
      </dgm:t>
    </dgm:pt>
    <dgm:pt modelId="{2840A121-52ED-4493-BE00-E44CCBA34BBA}" type="parTrans" cxnId="{B523F509-5BAE-4477-878B-41D6A199D777}">
      <dgm:prSet/>
      <dgm:spPr/>
      <dgm:t>
        <a:bodyPr/>
        <a:lstStyle/>
        <a:p>
          <a:endParaRPr lang="en-GB"/>
        </a:p>
      </dgm:t>
    </dgm:pt>
    <dgm:pt modelId="{55A49ED5-B8E4-48D9-9AF5-DC8B265E6A4E}" type="sibTrans" cxnId="{B523F509-5BAE-4477-878B-41D6A199D777}">
      <dgm:prSet/>
      <dgm:spPr/>
      <dgm:t>
        <a:bodyPr/>
        <a:lstStyle/>
        <a:p>
          <a:endParaRPr lang="en-GB"/>
        </a:p>
      </dgm:t>
    </dgm:pt>
    <dgm:pt modelId="{AE7D9CF6-F71F-4E12-BBBA-200FB19E8701}">
      <dgm:prSet phldrT="[Text]"/>
      <dgm:spPr/>
      <dgm:t>
        <a:bodyPr/>
        <a:lstStyle/>
        <a:p>
          <a:r>
            <a:rPr lang="en-GB"/>
            <a:t>Add/Modify items</a:t>
          </a:r>
        </a:p>
      </dgm:t>
    </dgm:pt>
    <dgm:pt modelId="{AF808549-98CF-4084-8E6E-0E8FE28433B1}" type="parTrans" cxnId="{DBA8842A-BE2A-4AB5-97D1-BF322E583998}">
      <dgm:prSet/>
      <dgm:spPr/>
      <dgm:t>
        <a:bodyPr/>
        <a:lstStyle/>
        <a:p>
          <a:endParaRPr lang="en-GB"/>
        </a:p>
      </dgm:t>
    </dgm:pt>
    <dgm:pt modelId="{70F00A6E-4213-4183-AC4E-E83F1B5E4D4C}" type="sibTrans" cxnId="{DBA8842A-BE2A-4AB5-97D1-BF322E583998}">
      <dgm:prSet/>
      <dgm:spPr/>
      <dgm:t>
        <a:bodyPr/>
        <a:lstStyle/>
        <a:p>
          <a:endParaRPr lang="en-GB"/>
        </a:p>
      </dgm:t>
    </dgm:pt>
    <dgm:pt modelId="{90F13D62-4243-4948-9014-E8C874B96C9A}">
      <dgm:prSet phldrT="[Text]"/>
      <dgm:spPr/>
      <dgm:t>
        <a:bodyPr/>
        <a:lstStyle/>
        <a:p>
          <a:r>
            <a:rPr lang="en-GB"/>
            <a:t>Add/Modify users</a:t>
          </a:r>
        </a:p>
      </dgm:t>
    </dgm:pt>
    <dgm:pt modelId="{800A4E9C-D44C-4B89-B89F-5EACA7AF0045}" type="parTrans" cxnId="{33609506-F143-4E34-AD4A-6574C23DBD61}">
      <dgm:prSet/>
      <dgm:spPr/>
      <dgm:t>
        <a:bodyPr/>
        <a:lstStyle/>
        <a:p>
          <a:endParaRPr lang="en-GB"/>
        </a:p>
      </dgm:t>
    </dgm:pt>
    <dgm:pt modelId="{335E2A75-494F-420E-A29A-36E833C61C70}" type="sibTrans" cxnId="{33609506-F143-4E34-AD4A-6574C23DBD61}">
      <dgm:prSet/>
      <dgm:spPr/>
      <dgm:t>
        <a:bodyPr/>
        <a:lstStyle/>
        <a:p>
          <a:endParaRPr lang="en-GB"/>
        </a:p>
      </dgm:t>
    </dgm:pt>
    <dgm:pt modelId="{E1B76E91-90E1-457F-B8D1-F2C102589C6B}">
      <dgm:prSet phldrT="[Text]"/>
      <dgm:spPr/>
      <dgm:t>
        <a:bodyPr/>
        <a:lstStyle/>
        <a:p>
          <a:r>
            <a:rPr lang="en-GB"/>
            <a:t>View transactions</a:t>
          </a:r>
        </a:p>
      </dgm:t>
    </dgm:pt>
    <dgm:pt modelId="{38B440D8-B0FE-4A72-B956-E263E0442189}" type="parTrans" cxnId="{AB5E7823-9926-4E15-AE42-6B3C4F60EFDF}">
      <dgm:prSet/>
      <dgm:spPr/>
      <dgm:t>
        <a:bodyPr/>
        <a:lstStyle/>
        <a:p>
          <a:endParaRPr lang="en-GB"/>
        </a:p>
      </dgm:t>
    </dgm:pt>
    <dgm:pt modelId="{3FD623A0-C9FC-474B-82F2-9E9137E6EFD5}" type="sibTrans" cxnId="{AB5E7823-9926-4E15-AE42-6B3C4F60EFDF}">
      <dgm:prSet/>
      <dgm:spPr/>
      <dgm:t>
        <a:bodyPr/>
        <a:lstStyle/>
        <a:p>
          <a:endParaRPr lang="en-GB"/>
        </a:p>
      </dgm:t>
    </dgm:pt>
    <dgm:pt modelId="{C7DA50B6-FC5C-465D-83A3-835B3034FC94}">
      <dgm:prSet phldrT="[Text]"/>
      <dgm:spPr/>
      <dgm:t>
        <a:bodyPr/>
        <a:lstStyle/>
        <a:p>
          <a:r>
            <a:rPr lang="en-GB"/>
            <a:t>Refund mode*</a:t>
          </a:r>
        </a:p>
      </dgm:t>
    </dgm:pt>
    <dgm:pt modelId="{9344D49A-2C9A-4328-A935-7109079E88F1}" type="parTrans" cxnId="{46B2DC90-8741-43E7-8DF4-E77423DA83B7}">
      <dgm:prSet/>
      <dgm:spPr/>
      <dgm:t>
        <a:bodyPr/>
        <a:lstStyle/>
        <a:p>
          <a:endParaRPr lang="en-GB"/>
        </a:p>
      </dgm:t>
    </dgm:pt>
    <dgm:pt modelId="{41A38A96-86CD-4EC1-BDD8-1D90C5B38284}" type="sibTrans" cxnId="{46B2DC90-8741-43E7-8DF4-E77423DA83B7}">
      <dgm:prSet/>
      <dgm:spPr/>
      <dgm:t>
        <a:bodyPr/>
        <a:lstStyle/>
        <a:p>
          <a:endParaRPr lang="en-GB"/>
        </a:p>
      </dgm:t>
    </dgm:pt>
    <dgm:pt modelId="{E3722A7C-5400-4433-8D6C-4C025528E7A5}">
      <dgm:prSet phldrT="[Text]"/>
      <dgm:spPr/>
      <dgm:t>
        <a:bodyPr/>
        <a:lstStyle/>
        <a:p>
          <a:r>
            <a:rPr lang="en-GB"/>
            <a:t>Drop Down box of different layouts</a:t>
          </a:r>
        </a:p>
      </dgm:t>
    </dgm:pt>
    <dgm:pt modelId="{722786BE-FBA5-4406-9EDB-87B427A05708}" type="parTrans" cxnId="{BBAC4152-01CB-4975-83F1-49C7CF597606}">
      <dgm:prSet/>
      <dgm:spPr/>
      <dgm:t>
        <a:bodyPr/>
        <a:lstStyle/>
        <a:p>
          <a:endParaRPr lang="en-GB"/>
        </a:p>
      </dgm:t>
    </dgm:pt>
    <dgm:pt modelId="{06BB8DF3-02A8-47AF-BCE7-AFE0493EAE26}" type="sibTrans" cxnId="{BBAC4152-01CB-4975-83F1-49C7CF597606}">
      <dgm:prSet/>
      <dgm:spPr/>
      <dgm:t>
        <a:bodyPr/>
        <a:lstStyle/>
        <a:p>
          <a:endParaRPr lang="en-GB"/>
        </a:p>
      </dgm:t>
    </dgm:pt>
    <dgm:pt modelId="{EF1D1D4C-3361-4EBC-9D1F-FD1932346B70}">
      <dgm:prSet phldrT="[Text]"/>
      <dgm:spPr/>
      <dgm:t>
        <a:bodyPr/>
        <a:lstStyle/>
        <a:p>
          <a:r>
            <a:rPr lang="en-GB"/>
            <a:t>Card</a:t>
          </a:r>
        </a:p>
      </dgm:t>
    </dgm:pt>
    <dgm:pt modelId="{64EDED6B-9FD1-453E-95BD-28D098779489}" type="parTrans" cxnId="{AA0D72A0-6A9A-44A6-B060-EFAD0F89315F}">
      <dgm:prSet/>
      <dgm:spPr/>
      <dgm:t>
        <a:bodyPr/>
        <a:lstStyle/>
        <a:p>
          <a:endParaRPr lang="en-GB"/>
        </a:p>
      </dgm:t>
    </dgm:pt>
    <dgm:pt modelId="{C772FE07-29EC-4B15-A8C7-CD3E05C26C9A}" type="sibTrans" cxnId="{AA0D72A0-6A9A-44A6-B060-EFAD0F89315F}">
      <dgm:prSet/>
      <dgm:spPr/>
      <dgm:t>
        <a:bodyPr/>
        <a:lstStyle/>
        <a:p>
          <a:endParaRPr lang="en-GB"/>
        </a:p>
      </dgm:t>
    </dgm:pt>
    <dgm:pt modelId="{5943F5F5-9324-45CB-8B9D-4FB495A83960}">
      <dgm:prSet phldrT="[Text]"/>
      <dgm:spPr/>
      <dgm:t>
        <a:bodyPr/>
        <a:lstStyle/>
        <a:p>
          <a:r>
            <a:rPr lang="en-GB"/>
            <a:t>Cash</a:t>
          </a:r>
        </a:p>
      </dgm:t>
    </dgm:pt>
    <dgm:pt modelId="{3E2E13B3-89BE-4401-98A1-EAD8AD956B8C}" type="parTrans" cxnId="{FAFCB6A2-7B31-4EA2-88D3-109EF2B8AC8D}">
      <dgm:prSet/>
      <dgm:spPr/>
      <dgm:t>
        <a:bodyPr/>
        <a:lstStyle/>
        <a:p>
          <a:endParaRPr lang="en-GB"/>
        </a:p>
      </dgm:t>
    </dgm:pt>
    <dgm:pt modelId="{EC88AC0E-A578-452C-929C-173400A2618B}" type="sibTrans" cxnId="{FAFCB6A2-7B31-4EA2-88D3-109EF2B8AC8D}">
      <dgm:prSet/>
      <dgm:spPr/>
      <dgm:t>
        <a:bodyPr/>
        <a:lstStyle/>
        <a:p>
          <a:endParaRPr lang="en-GB"/>
        </a:p>
      </dgm:t>
    </dgm:pt>
    <dgm:pt modelId="{F1B2F675-1F52-49E1-8661-F041CE80BC61}">
      <dgm:prSet phldrT="[Text]"/>
      <dgm:spPr/>
      <dgm:t>
        <a:bodyPr/>
        <a:lstStyle/>
        <a:p>
          <a:r>
            <a:rPr lang="en-GB"/>
            <a:t>Pop Up</a:t>
          </a:r>
        </a:p>
      </dgm:t>
    </dgm:pt>
    <dgm:pt modelId="{574A089E-2A5D-48EE-BAE3-1734FB522983}" type="sibTrans" cxnId="{0D7BB93E-1942-4EA9-8428-308F7BA66761}">
      <dgm:prSet/>
      <dgm:spPr/>
      <dgm:t>
        <a:bodyPr/>
        <a:lstStyle/>
        <a:p>
          <a:endParaRPr lang="en-GB"/>
        </a:p>
      </dgm:t>
    </dgm:pt>
    <dgm:pt modelId="{1634314E-E517-4305-893D-98C4C74A9131}" type="parTrans" cxnId="{0D7BB93E-1942-4EA9-8428-308F7BA66761}">
      <dgm:prSet/>
      <dgm:spPr/>
      <dgm:t>
        <a:bodyPr/>
        <a:lstStyle/>
        <a:p>
          <a:endParaRPr lang="en-GB"/>
        </a:p>
      </dgm:t>
    </dgm:pt>
    <dgm:pt modelId="{1818AEE2-18FF-4B61-9B8B-5BBDBB2C21B2}">
      <dgm:prSet phldrT="[Text]"/>
      <dgm:spPr/>
      <dgm:t>
        <a:bodyPr/>
        <a:lstStyle/>
        <a:p>
          <a:r>
            <a:rPr lang="en-GB"/>
            <a:t>Send request to server </a:t>
          </a:r>
        </a:p>
      </dgm:t>
    </dgm:pt>
    <dgm:pt modelId="{49FB6925-14E5-4569-99E4-FC8DD9233FC0}" type="parTrans" cxnId="{E7CC1771-22F6-41DC-8025-9A6ABA920A88}">
      <dgm:prSet/>
      <dgm:spPr/>
      <dgm:t>
        <a:bodyPr/>
        <a:lstStyle/>
        <a:p>
          <a:endParaRPr lang="en-GB"/>
        </a:p>
      </dgm:t>
    </dgm:pt>
    <dgm:pt modelId="{F6828904-4E3C-4B03-851C-2A6762549FCD}" type="sibTrans" cxnId="{E7CC1771-22F6-41DC-8025-9A6ABA920A88}">
      <dgm:prSet/>
      <dgm:spPr/>
      <dgm:t>
        <a:bodyPr/>
        <a:lstStyle/>
        <a:p>
          <a:endParaRPr lang="en-GB"/>
        </a:p>
      </dgm:t>
    </dgm:pt>
    <dgm:pt modelId="{478D4AF2-2370-4018-9D8F-DB8D346E12B9}">
      <dgm:prSet phldrT="[Text]"/>
      <dgm:spPr/>
      <dgm:t>
        <a:bodyPr/>
        <a:lstStyle/>
        <a:p>
          <a:r>
            <a:rPr lang="en-GB"/>
            <a:t>Pop Up</a:t>
          </a:r>
        </a:p>
      </dgm:t>
    </dgm:pt>
    <dgm:pt modelId="{61312A79-A4D1-4DF0-AA60-931B90D0EDA8}" type="parTrans" cxnId="{1B3D848A-FE27-485D-84CA-DA41C5D8C499}">
      <dgm:prSet/>
      <dgm:spPr/>
      <dgm:t>
        <a:bodyPr/>
        <a:lstStyle/>
        <a:p>
          <a:endParaRPr lang="en-GB"/>
        </a:p>
      </dgm:t>
    </dgm:pt>
    <dgm:pt modelId="{6CC2DD2E-3C06-4DE8-9A9F-E7049EE9B174}" type="sibTrans" cxnId="{1B3D848A-FE27-485D-84CA-DA41C5D8C499}">
      <dgm:prSet/>
      <dgm:spPr/>
      <dgm:t>
        <a:bodyPr/>
        <a:lstStyle/>
        <a:p>
          <a:endParaRPr lang="en-GB"/>
        </a:p>
      </dgm:t>
    </dgm:pt>
    <dgm:pt modelId="{BCA5CE83-EEE6-407C-AE94-6220FA10CAD7}">
      <dgm:prSet phldrT="[Text]"/>
      <dgm:spPr/>
      <dgm:t>
        <a:bodyPr/>
        <a:lstStyle/>
        <a:p>
          <a:r>
            <a:rPr lang="en-GB"/>
            <a:t>Send request to server</a:t>
          </a:r>
        </a:p>
      </dgm:t>
    </dgm:pt>
    <dgm:pt modelId="{D685A6AF-4D6E-4172-B5B7-15B99DFE96A4}" type="parTrans" cxnId="{BDAFFDA0-F053-400D-831B-D60A3C2BC55E}">
      <dgm:prSet/>
      <dgm:spPr/>
      <dgm:t>
        <a:bodyPr/>
        <a:lstStyle/>
        <a:p>
          <a:endParaRPr lang="en-GB"/>
        </a:p>
      </dgm:t>
    </dgm:pt>
    <dgm:pt modelId="{2590218B-77CB-430C-AD5B-B4684121A68E}" type="sibTrans" cxnId="{BDAFFDA0-F053-400D-831B-D60A3C2BC55E}">
      <dgm:prSet/>
      <dgm:spPr/>
      <dgm:t>
        <a:bodyPr/>
        <a:lstStyle/>
        <a:p>
          <a:endParaRPr lang="en-GB"/>
        </a:p>
      </dgm:t>
    </dgm:pt>
    <dgm:pt modelId="{7210F7A2-B4A2-4930-942C-A7F33B9DDEEE}">
      <dgm:prSet phldrT="[Text]"/>
      <dgm:spPr/>
      <dgm:t>
        <a:bodyPr/>
        <a:lstStyle/>
        <a:p>
          <a:r>
            <a:rPr lang="en-GB"/>
            <a:t>Pop Up</a:t>
          </a:r>
        </a:p>
      </dgm:t>
    </dgm:pt>
    <dgm:pt modelId="{616A5508-DAF7-47D8-9073-969D829E3DE7}" type="parTrans" cxnId="{6429D7B0-93B8-4818-9E47-759D39EF66A3}">
      <dgm:prSet/>
      <dgm:spPr/>
      <dgm:t>
        <a:bodyPr/>
        <a:lstStyle/>
        <a:p>
          <a:endParaRPr lang="en-GB"/>
        </a:p>
      </dgm:t>
    </dgm:pt>
    <dgm:pt modelId="{66F911A3-6848-4431-B8EE-B694007B8777}" type="sibTrans" cxnId="{6429D7B0-93B8-4818-9E47-759D39EF66A3}">
      <dgm:prSet/>
      <dgm:spPr/>
      <dgm:t>
        <a:bodyPr/>
        <a:lstStyle/>
        <a:p>
          <a:endParaRPr lang="en-GB"/>
        </a:p>
      </dgm:t>
    </dgm:pt>
    <dgm:pt modelId="{46AAE9A1-4746-474B-96C6-BB15384E413E}">
      <dgm:prSet phldrT="[Text]"/>
      <dgm:spPr/>
      <dgm:t>
        <a:bodyPr/>
        <a:lstStyle/>
        <a:p>
          <a:r>
            <a:rPr lang="en-GB"/>
            <a:t>Search for transactions</a:t>
          </a:r>
        </a:p>
      </dgm:t>
    </dgm:pt>
    <dgm:pt modelId="{D4446DE1-B950-4204-8D95-79A467AE6979}" type="parTrans" cxnId="{C3AB7A30-A688-45B5-A62B-CDBEF9BE220C}">
      <dgm:prSet/>
      <dgm:spPr/>
      <dgm:t>
        <a:bodyPr/>
        <a:lstStyle/>
        <a:p>
          <a:endParaRPr lang="en-GB"/>
        </a:p>
      </dgm:t>
    </dgm:pt>
    <dgm:pt modelId="{4C5F1C66-C035-4908-9AEF-ECBA9AE9ED8C}" type="sibTrans" cxnId="{C3AB7A30-A688-45B5-A62B-CDBEF9BE220C}">
      <dgm:prSet/>
      <dgm:spPr/>
      <dgm:t>
        <a:bodyPr/>
        <a:lstStyle/>
        <a:p>
          <a:endParaRPr lang="en-GB"/>
        </a:p>
      </dgm:t>
    </dgm:pt>
    <dgm:pt modelId="{3D93F33E-4844-4D86-814B-EB2C91E4CED3}" type="pres">
      <dgm:prSet presAssocID="{550FAA53-48A1-4272-8D5B-177170B57BB9}" presName="hierChild1" presStyleCnt="0">
        <dgm:presLayoutVars>
          <dgm:orgChart val="1"/>
          <dgm:chPref val="1"/>
          <dgm:dir/>
          <dgm:animOne val="branch"/>
          <dgm:animLvl val="lvl"/>
          <dgm:resizeHandles/>
        </dgm:presLayoutVars>
      </dgm:prSet>
      <dgm:spPr/>
      <dgm:t>
        <a:bodyPr/>
        <a:lstStyle/>
        <a:p>
          <a:endParaRPr lang="en-GB"/>
        </a:p>
      </dgm:t>
    </dgm:pt>
    <dgm:pt modelId="{B38BC602-F336-46A8-A79A-00E63AADBE83}" type="pres">
      <dgm:prSet presAssocID="{610A5943-EF4B-43B8-85F3-49993823A251}" presName="hierRoot1" presStyleCnt="0">
        <dgm:presLayoutVars>
          <dgm:hierBranch val="init"/>
        </dgm:presLayoutVars>
      </dgm:prSet>
      <dgm:spPr/>
    </dgm:pt>
    <dgm:pt modelId="{946B99FC-393F-4D32-804A-1A2D19D2AB67}" type="pres">
      <dgm:prSet presAssocID="{610A5943-EF4B-43B8-85F3-49993823A251}" presName="rootComposite1" presStyleCnt="0"/>
      <dgm:spPr/>
    </dgm:pt>
    <dgm:pt modelId="{80B9726B-1F6D-480F-B41E-E1ACFAB8D924}" type="pres">
      <dgm:prSet presAssocID="{610A5943-EF4B-43B8-85F3-49993823A251}" presName="rootText1" presStyleLbl="node0" presStyleIdx="0" presStyleCnt="1">
        <dgm:presLayoutVars>
          <dgm:chPref val="3"/>
        </dgm:presLayoutVars>
      </dgm:prSet>
      <dgm:spPr/>
      <dgm:t>
        <a:bodyPr/>
        <a:lstStyle/>
        <a:p>
          <a:endParaRPr lang="en-GB"/>
        </a:p>
      </dgm:t>
    </dgm:pt>
    <dgm:pt modelId="{39DB70C0-07A1-42D1-9E6A-A6C783C4B9CC}" type="pres">
      <dgm:prSet presAssocID="{610A5943-EF4B-43B8-85F3-49993823A251}" presName="rootConnector1" presStyleLbl="node1" presStyleIdx="0" presStyleCnt="0"/>
      <dgm:spPr/>
      <dgm:t>
        <a:bodyPr/>
        <a:lstStyle/>
        <a:p>
          <a:endParaRPr lang="en-GB"/>
        </a:p>
      </dgm:t>
    </dgm:pt>
    <dgm:pt modelId="{B53DA2B4-0AAE-47E6-B66C-C86B47068F22}" type="pres">
      <dgm:prSet presAssocID="{610A5943-EF4B-43B8-85F3-49993823A251}" presName="hierChild2" presStyleCnt="0"/>
      <dgm:spPr/>
    </dgm:pt>
    <dgm:pt modelId="{933F7788-B424-47E0-A2E6-9603FED5C1D8}" type="pres">
      <dgm:prSet presAssocID="{C0E71A07-9DB6-4AFC-AC44-03F6328BD834}" presName="Name37" presStyleLbl="parChTrans1D2" presStyleIdx="0" presStyleCnt="5"/>
      <dgm:spPr/>
      <dgm:t>
        <a:bodyPr/>
        <a:lstStyle/>
        <a:p>
          <a:endParaRPr lang="en-GB"/>
        </a:p>
      </dgm:t>
    </dgm:pt>
    <dgm:pt modelId="{6830A113-344A-4995-91FA-A5DFA60D5C28}" type="pres">
      <dgm:prSet presAssocID="{86915BF0-9CC9-40A6-9C4C-28CB430CBD01}" presName="hierRoot2" presStyleCnt="0">
        <dgm:presLayoutVars>
          <dgm:hierBranch val="init"/>
        </dgm:presLayoutVars>
      </dgm:prSet>
      <dgm:spPr/>
    </dgm:pt>
    <dgm:pt modelId="{CA1CA8DB-49B1-4E7C-9D9C-396A65E62388}" type="pres">
      <dgm:prSet presAssocID="{86915BF0-9CC9-40A6-9C4C-28CB430CBD01}" presName="rootComposite" presStyleCnt="0"/>
      <dgm:spPr/>
    </dgm:pt>
    <dgm:pt modelId="{3801EDE1-E50C-44D2-A1CB-FD7582C285D6}" type="pres">
      <dgm:prSet presAssocID="{86915BF0-9CC9-40A6-9C4C-28CB430CBD01}" presName="rootText" presStyleLbl="node2" presStyleIdx="0" presStyleCnt="5">
        <dgm:presLayoutVars>
          <dgm:chPref val="3"/>
        </dgm:presLayoutVars>
      </dgm:prSet>
      <dgm:spPr/>
      <dgm:t>
        <a:bodyPr/>
        <a:lstStyle/>
        <a:p>
          <a:endParaRPr lang="en-GB"/>
        </a:p>
      </dgm:t>
    </dgm:pt>
    <dgm:pt modelId="{30C7C204-467F-4EB8-8CD7-D358455FF975}" type="pres">
      <dgm:prSet presAssocID="{86915BF0-9CC9-40A6-9C4C-28CB430CBD01}" presName="rootConnector" presStyleLbl="node2" presStyleIdx="0" presStyleCnt="5"/>
      <dgm:spPr/>
      <dgm:t>
        <a:bodyPr/>
        <a:lstStyle/>
        <a:p>
          <a:endParaRPr lang="en-GB"/>
        </a:p>
      </dgm:t>
    </dgm:pt>
    <dgm:pt modelId="{AFCDF888-9B4A-432A-92D3-09DCA9DB0F02}" type="pres">
      <dgm:prSet presAssocID="{86915BF0-9CC9-40A6-9C4C-28CB430CBD01}" presName="hierChild4" presStyleCnt="0"/>
      <dgm:spPr/>
    </dgm:pt>
    <dgm:pt modelId="{EF0CCAE9-2F6C-4947-AB1A-8275B23822FB}" type="pres">
      <dgm:prSet presAssocID="{4BEF06B8-16F3-48A3-813A-08EBEEDF9603}" presName="Name37" presStyleLbl="parChTrans1D3" presStyleIdx="0" presStyleCnt="14"/>
      <dgm:spPr/>
      <dgm:t>
        <a:bodyPr/>
        <a:lstStyle/>
        <a:p>
          <a:endParaRPr lang="en-GB"/>
        </a:p>
      </dgm:t>
    </dgm:pt>
    <dgm:pt modelId="{62CD040F-EF78-4524-8ACE-3FD163254209}" type="pres">
      <dgm:prSet presAssocID="{4BE1ADFF-EFFA-4AF0-A666-F60995085558}" presName="hierRoot2" presStyleCnt="0">
        <dgm:presLayoutVars>
          <dgm:hierBranch val="init"/>
        </dgm:presLayoutVars>
      </dgm:prSet>
      <dgm:spPr/>
    </dgm:pt>
    <dgm:pt modelId="{BB47BCE9-E8F7-4F86-B5D4-299DEB48BD68}" type="pres">
      <dgm:prSet presAssocID="{4BE1ADFF-EFFA-4AF0-A666-F60995085558}" presName="rootComposite" presStyleCnt="0"/>
      <dgm:spPr/>
    </dgm:pt>
    <dgm:pt modelId="{AFEADCE2-29F4-4E5C-9301-2E065CB3F698}" type="pres">
      <dgm:prSet presAssocID="{4BE1ADFF-EFFA-4AF0-A666-F60995085558}" presName="rootText" presStyleLbl="node3" presStyleIdx="0" presStyleCnt="14">
        <dgm:presLayoutVars>
          <dgm:chPref val="3"/>
        </dgm:presLayoutVars>
      </dgm:prSet>
      <dgm:spPr/>
      <dgm:t>
        <a:bodyPr/>
        <a:lstStyle/>
        <a:p>
          <a:endParaRPr lang="en-GB"/>
        </a:p>
      </dgm:t>
    </dgm:pt>
    <dgm:pt modelId="{85DF27D3-757D-4AAD-98A1-42C40125307B}" type="pres">
      <dgm:prSet presAssocID="{4BE1ADFF-EFFA-4AF0-A666-F60995085558}" presName="rootConnector" presStyleLbl="node3" presStyleIdx="0" presStyleCnt="14"/>
      <dgm:spPr/>
      <dgm:t>
        <a:bodyPr/>
        <a:lstStyle/>
        <a:p>
          <a:endParaRPr lang="en-GB"/>
        </a:p>
      </dgm:t>
    </dgm:pt>
    <dgm:pt modelId="{DF81F3F8-51EE-494E-9D66-4305EA9C03FF}" type="pres">
      <dgm:prSet presAssocID="{4BE1ADFF-EFFA-4AF0-A666-F60995085558}" presName="hierChild4" presStyleCnt="0"/>
      <dgm:spPr/>
    </dgm:pt>
    <dgm:pt modelId="{7688A2C1-C59C-4108-AF10-55DCFBDA8871}" type="pres">
      <dgm:prSet presAssocID="{B73E49FB-AFB2-4093-8568-5352EF20B6D2}" presName="Name37" presStyleLbl="parChTrans1D4" presStyleIdx="0" presStyleCnt="22"/>
      <dgm:spPr/>
      <dgm:t>
        <a:bodyPr/>
        <a:lstStyle/>
        <a:p>
          <a:endParaRPr lang="en-GB"/>
        </a:p>
      </dgm:t>
    </dgm:pt>
    <dgm:pt modelId="{B3C0F125-D7D7-4D13-AFE0-199FC2401243}" type="pres">
      <dgm:prSet presAssocID="{4AF09A47-FEE9-4BA2-9E50-78945F5991A4}" presName="hierRoot2" presStyleCnt="0">
        <dgm:presLayoutVars>
          <dgm:hierBranch val="init"/>
        </dgm:presLayoutVars>
      </dgm:prSet>
      <dgm:spPr/>
    </dgm:pt>
    <dgm:pt modelId="{EF4C2BBC-24C8-433D-9F92-58DED35850EF}" type="pres">
      <dgm:prSet presAssocID="{4AF09A47-FEE9-4BA2-9E50-78945F5991A4}" presName="rootComposite" presStyleCnt="0"/>
      <dgm:spPr/>
    </dgm:pt>
    <dgm:pt modelId="{51C02D81-11B4-4B64-ADCB-B83673569BCE}" type="pres">
      <dgm:prSet presAssocID="{4AF09A47-FEE9-4BA2-9E50-78945F5991A4}" presName="rootText" presStyleLbl="node4" presStyleIdx="0" presStyleCnt="22">
        <dgm:presLayoutVars>
          <dgm:chPref val="3"/>
        </dgm:presLayoutVars>
      </dgm:prSet>
      <dgm:spPr/>
      <dgm:t>
        <a:bodyPr/>
        <a:lstStyle/>
        <a:p>
          <a:endParaRPr lang="en-GB"/>
        </a:p>
      </dgm:t>
    </dgm:pt>
    <dgm:pt modelId="{5CB5EAA4-325F-4B78-B8DE-82191DA83D87}" type="pres">
      <dgm:prSet presAssocID="{4AF09A47-FEE9-4BA2-9E50-78945F5991A4}" presName="rootConnector" presStyleLbl="node4" presStyleIdx="0" presStyleCnt="22"/>
      <dgm:spPr/>
      <dgm:t>
        <a:bodyPr/>
        <a:lstStyle/>
        <a:p>
          <a:endParaRPr lang="en-GB"/>
        </a:p>
      </dgm:t>
    </dgm:pt>
    <dgm:pt modelId="{3978937C-ED6F-4DFE-ACD0-9CD1D86242CA}" type="pres">
      <dgm:prSet presAssocID="{4AF09A47-FEE9-4BA2-9E50-78945F5991A4}" presName="hierChild4" presStyleCnt="0"/>
      <dgm:spPr/>
    </dgm:pt>
    <dgm:pt modelId="{4304E283-055C-4905-85F4-42CC8101DC89}" type="pres">
      <dgm:prSet presAssocID="{4AF09A47-FEE9-4BA2-9E50-78945F5991A4}" presName="hierChild5" presStyleCnt="0"/>
      <dgm:spPr/>
    </dgm:pt>
    <dgm:pt modelId="{C4869CF1-B41B-4263-95D6-48E272D1120F}" type="pres">
      <dgm:prSet presAssocID="{A2CA5940-BBE8-4479-B060-3B4ED52A342B}" presName="Name37" presStyleLbl="parChTrans1D4" presStyleIdx="1" presStyleCnt="22"/>
      <dgm:spPr/>
      <dgm:t>
        <a:bodyPr/>
        <a:lstStyle/>
        <a:p>
          <a:endParaRPr lang="en-GB"/>
        </a:p>
      </dgm:t>
    </dgm:pt>
    <dgm:pt modelId="{0CC54EB6-27A9-4E28-AAE2-258E5BC087AA}" type="pres">
      <dgm:prSet presAssocID="{DABE63B6-1392-401D-8841-663962BBA84A}" presName="hierRoot2" presStyleCnt="0">
        <dgm:presLayoutVars>
          <dgm:hierBranch val="init"/>
        </dgm:presLayoutVars>
      </dgm:prSet>
      <dgm:spPr/>
    </dgm:pt>
    <dgm:pt modelId="{139310CC-BFC6-4EAF-8540-CF53093340F3}" type="pres">
      <dgm:prSet presAssocID="{DABE63B6-1392-401D-8841-663962BBA84A}" presName="rootComposite" presStyleCnt="0"/>
      <dgm:spPr/>
    </dgm:pt>
    <dgm:pt modelId="{F2CC11FA-53A5-45B3-997E-D220E749C8C7}" type="pres">
      <dgm:prSet presAssocID="{DABE63B6-1392-401D-8841-663962BBA84A}" presName="rootText" presStyleLbl="node4" presStyleIdx="1" presStyleCnt="22">
        <dgm:presLayoutVars>
          <dgm:chPref val="3"/>
        </dgm:presLayoutVars>
      </dgm:prSet>
      <dgm:spPr/>
      <dgm:t>
        <a:bodyPr/>
        <a:lstStyle/>
        <a:p>
          <a:endParaRPr lang="en-GB"/>
        </a:p>
      </dgm:t>
    </dgm:pt>
    <dgm:pt modelId="{F31A0502-F4AE-473C-A8CA-494A1E015D55}" type="pres">
      <dgm:prSet presAssocID="{DABE63B6-1392-401D-8841-663962BBA84A}" presName="rootConnector" presStyleLbl="node4" presStyleIdx="1" presStyleCnt="22"/>
      <dgm:spPr/>
      <dgm:t>
        <a:bodyPr/>
        <a:lstStyle/>
        <a:p>
          <a:endParaRPr lang="en-GB"/>
        </a:p>
      </dgm:t>
    </dgm:pt>
    <dgm:pt modelId="{5493CE5B-E6BA-4483-A6C3-63E04FDA14D8}" type="pres">
      <dgm:prSet presAssocID="{DABE63B6-1392-401D-8841-663962BBA84A}" presName="hierChild4" presStyleCnt="0"/>
      <dgm:spPr/>
    </dgm:pt>
    <dgm:pt modelId="{BFD31CB0-C2EB-47A2-ACFE-07486CE5D745}" type="pres">
      <dgm:prSet presAssocID="{DABE63B6-1392-401D-8841-663962BBA84A}" presName="hierChild5" presStyleCnt="0"/>
      <dgm:spPr/>
    </dgm:pt>
    <dgm:pt modelId="{756C28C8-5B6D-483C-934D-AA06043C91E9}" type="pres">
      <dgm:prSet presAssocID="{4BE1ADFF-EFFA-4AF0-A666-F60995085558}" presName="hierChild5" presStyleCnt="0"/>
      <dgm:spPr/>
    </dgm:pt>
    <dgm:pt modelId="{6ADA9F45-205D-47E3-9036-5871D3E79FA2}" type="pres">
      <dgm:prSet presAssocID="{03BF16A3-69C8-45ED-8B31-8186F4F5B223}" presName="Name37" presStyleLbl="parChTrans1D3" presStyleIdx="1" presStyleCnt="14"/>
      <dgm:spPr/>
      <dgm:t>
        <a:bodyPr/>
        <a:lstStyle/>
        <a:p>
          <a:endParaRPr lang="en-GB"/>
        </a:p>
      </dgm:t>
    </dgm:pt>
    <dgm:pt modelId="{8790D9A9-6EF3-4E42-B4A4-48AFC213C45C}" type="pres">
      <dgm:prSet presAssocID="{DAD76C88-5D19-403D-BA58-0DF81B25F93B}" presName="hierRoot2" presStyleCnt="0">
        <dgm:presLayoutVars>
          <dgm:hierBranch val="init"/>
        </dgm:presLayoutVars>
      </dgm:prSet>
      <dgm:spPr/>
    </dgm:pt>
    <dgm:pt modelId="{1959B4AC-8661-499E-A55B-CFE5E866DF8F}" type="pres">
      <dgm:prSet presAssocID="{DAD76C88-5D19-403D-BA58-0DF81B25F93B}" presName="rootComposite" presStyleCnt="0"/>
      <dgm:spPr/>
    </dgm:pt>
    <dgm:pt modelId="{E11919B6-8327-4DE7-81DD-EF55B6BA921E}" type="pres">
      <dgm:prSet presAssocID="{DAD76C88-5D19-403D-BA58-0DF81B25F93B}" presName="rootText" presStyleLbl="node3" presStyleIdx="1" presStyleCnt="14">
        <dgm:presLayoutVars>
          <dgm:chPref val="3"/>
        </dgm:presLayoutVars>
      </dgm:prSet>
      <dgm:spPr/>
      <dgm:t>
        <a:bodyPr/>
        <a:lstStyle/>
        <a:p>
          <a:endParaRPr lang="en-GB"/>
        </a:p>
      </dgm:t>
    </dgm:pt>
    <dgm:pt modelId="{D0198662-D54B-4D4B-AFFA-11A75C069A45}" type="pres">
      <dgm:prSet presAssocID="{DAD76C88-5D19-403D-BA58-0DF81B25F93B}" presName="rootConnector" presStyleLbl="node3" presStyleIdx="1" presStyleCnt="14"/>
      <dgm:spPr/>
      <dgm:t>
        <a:bodyPr/>
        <a:lstStyle/>
        <a:p>
          <a:endParaRPr lang="en-GB"/>
        </a:p>
      </dgm:t>
    </dgm:pt>
    <dgm:pt modelId="{6A14202C-B361-4469-B5DD-B19FED8F467E}" type="pres">
      <dgm:prSet presAssocID="{DAD76C88-5D19-403D-BA58-0DF81B25F93B}" presName="hierChild4" presStyleCnt="0"/>
      <dgm:spPr/>
    </dgm:pt>
    <dgm:pt modelId="{23445395-A926-4BD4-9EE3-40E618F6C200}" type="pres">
      <dgm:prSet presAssocID="{722786BE-FBA5-4406-9EDB-87B427A05708}" presName="Name37" presStyleLbl="parChTrans1D4" presStyleIdx="2" presStyleCnt="22"/>
      <dgm:spPr/>
      <dgm:t>
        <a:bodyPr/>
        <a:lstStyle/>
        <a:p>
          <a:endParaRPr lang="en-GB"/>
        </a:p>
      </dgm:t>
    </dgm:pt>
    <dgm:pt modelId="{E43E9BF4-070A-4904-A0D5-F5636C00AD10}" type="pres">
      <dgm:prSet presAssocID="{E3722A7C-5400-4433-8D6C-4C025528E7A5}" presName="hierRoot2" presStyleCnt="0">
        <dgm:presLayoutVars>
          <dgm:hierBranch val="init"/>
        </dgm:presLayoutVars>
      </dgm:prSet>
      <dgm:spPr/>
    </dgm:pt>
    <dgm:pt modelId="{B4F1B3F3-0D16-40B6-8EE3-0E7100C5A431}" type="pres">
      <dgm:prSet presAssocID="{E3722A7C-5400-4433-8D6C-4C025528E7A5}" presName="rootComposite" presStyleCnt="0"/>
      <dgm:spPr/>
    </dgm:pt>
    <dgm:pt modelId="{4C706B72-F314-442E-A9AB-0D3AB904A4C8}" type="pres">
      <dgm:prSet presAssocID="{E3722A7C-5400-4433-8D6C-4C025528E7A5}" presName="rootText" presStyleLbl="node4" presStyleIdx="2" presStyleCnt="22">
        <dgm:presLayoutVars>
          <dgm:chPref val="3"/>
        </dgm:presLayoutVars>
      </dgm:prSet>
      <dgm:spPr/>
      <dgm:t>
        <a:bodyPr/>
        <a:lstStyle/>
        <a:p>
          <a:endParaRPr lang="en-GB"/>
        </a:p>
      </dgm:t>
    </dgm:pt>
    <dgm:pt modelId="{3FD41EFD-FC9E-4795-A546-59B698B57E3B}" type="pres">
      <dgm:prSet presAssocID="{E3722A7C-5400-4433-8D6C-4C025528E7A5}" presName="rootConnector" presStyleLbl="node4" presStyleIdx="2" presStyleCnt="22"/>
      <dgm:spPr/>
      <dgm:t>
        <a:bodyPr/>
        <a:lstStyle/>
        <a:p>
          <a:endParaRPr lang="en-GB"/>
        </a:p>
      </dgm:t>
    </dgm:pt>
    <dgm:pt modelId="{951853C7-35CD-4C51-AB5A-FC5F35ECB9E6}" type="pres">
      <dgm:prSet presAssocID="{E3722A7C-5400-4433-8D6C-4C025528E7A5}" presName="hierChild4" presStyleCnt="0"/>
      <dgm:spPr/>
    </dgm:pt>
    <dgm:pt modelId="{5FFA81DE-6E5B-4616-96E2-AC9059070606}" type="pres">
      <dgm:prSet presAssocID="{E3722A7C-5400-4433-8D6C-4C025528E7A5}" presName="hierChild5" presStyleCnt="0"/>
      <dgm:spPr/>
    </dgm:pt>
    <dgm:pt modelId="{4D52BCF5-8BCF-473B-91CA-9F2E62D76386}" type="pres">
      <dgm:prSet presAssocID="{DAD76C88-5D19-403D-BA58-0DF81B25F93B}" presName="hierChild5" presStyleCnt="0"/>
      <dgm:spPr/>
    </dgm:pt>
    <dgm:pt modelId="{5C674A50-DE0C-4402-9491-024124F7F474}" type="pres">
      <dgm:prSet presAssocID="{86915BF0-9CC9-40A6-9C4C-28CB430CBD01}" presName="hierChild5" presStyleCnt="0"/>
      <dgm:spPr/>
    </dgm:pt>
    <dgm:pt modelId="{6A51C2EE-C51B-481B-8D8B-ED9AE9A89519}" type="pres">
      <dgm:prSet presAssocID="{B93F0AB1-4638-43C2-B9D7-826ECB09310D}" presName="Name37" presStyleLbl="parChTrans1D2" presStyleIdx="1" presStyleCnt="5"/>
      <dgm:spPr/>
      <dgm:t>
        <a:bodyPr/>
        <a:lstStyle/>
        <a:p>
          <a:endParaRPr lang="en-GB"/>
        </a:p>
      </dgm:t>
    </dgm:pt>
    <dgm:pt modelId="{99B33423-50B5-4B5A-A2A4-359E3FFB9A1E}" type="pres">
      <dgm:prSet presAssocID="{3F139723-B0AE-4BF3-B906-3A5D3165EE70}" presName="hierRoot2" presStyleCnt="0">
        <dgm:presLayoutVars>
          <dgm:hierBranch val="init"/>
        </dgm:presLayoutVars>
      </dgm:prSet>
      <dgm:spPr/>
    </dgm:pt>
    <dgm:pt modelId="{CFB6BCDD-BD13-4578-8F58-AC6037E4FAD7}" type="pres">
      <dgm:prSet presAssocID="{3F139723-B0AE-4BF3-B906-3A5D3165EE70}" presName="rootComposite" presStyleCnt="0"/>
      <dgm:spPr/>
    </dgm:pt>
    <dgm:pt modelId="{1369280A-9A92-402C-8AA0-04BBE157D1D3}" type="pres">
      <dgm:prSet presAssocID="{3F139723-B0AE-4BF3-B906-3A5D3165EE70}" presName="rootText" presStyleLbl="node2" presStyleIdx="1" presStyleCnt="5">
        <dgm:presLayoutVars>
          <dgm:chPref val="3"/>
        </dgm:presLayoutVars>
      </dgm:prSet>
      <dgm:spPr/>
      <dgm:t>
        <a:bodyPr/>
        <a:lstStyle/>
        <a:p>
          <a:endParaRPr lang="en-GB"/>
        </a:p>
      </dgm:t>
    </dgm:pt>
    <dgm:pt modelId="{AE610FB5-79C1-42B8-BBC2-886CE01D1895}" type="pres">
      <dgm:prSet presAssocID="{3F139723-B0AE-4BF3-B906-3A5D3165EE70}" presName="rootConnector" presStyleLbl="node2" presStyleIdx="1" presStyleCnt="5"/>
      <dgm:spPr/>
      <dgm:t>
        <a:bodyPr/>
        <a:lstStyle/>
        <a:p>
          <a:endParaRPr lang="en-GB"/>
        </a:p>
      </dgm:t>
    </dgm:pt>
    <dgm:pt modelId="{E1D5488F-5F8A-4E46-882B-92DF88785316}" type="pres">
      <dgm:prSet presAssocID="{3F139723-B0AE-4BF3-B906-3A5D3165EE70}" presName="hierChild4" presStyleCnt="0"/>
      <dgm:spPr/>
    </dgm:pt>
    <dgm:pt modelId="{84964265-90C8-46AB-9577-A2DDEBB3A727}" type="pres">
      <dgm:prSet presAssocID="{3F139723-B0AE-4BF3-B906-3A5D3165EE70}" presName="hierChild5" presStyleCnt="0"/>
      <dgm:spPr/>
    </dgm:pt>
    <dgm:pt modelId="{CA4877AA-3F92-4BA7-9AAB-770EDEA0C0CD}" type="pres">
      <dgm:prSet presAssocID="{B6B66C2D-2D29-4F28-8021-658E6862DC47}" presName="Name37" presStyleLbl="parChTrans1D2" presStyleIdx="2" presStyleCnt="5"/>
      <dgm:spPr/>
      <dgm:t>
        <a:bodyPr/>
        <a:lstStyle/>
        <a:p>
          <a:endParaRPr lang="en-GB"/>
        </a:p>
      </dgm:t>
    </dgm:pt>
    <dgm:pt modelId="{F292A9EF-F491-4585-848F-1C6F870F6841}" type="pres">
      <dgm:prSet presAssocID="{CF28D7AB-5DB6-48AD-BF80-9B9F71047A83}" presName="hierRoot2" presStyleCnt="0">
        <dgm:presLayoutVars>
          <dgm:hierBranch val="init"/>
        </dgm:presLayoutVars>
      </dgm:prSet>
      <dgm:spPr/>
    </dgm:pt>
    <dgm:pt modelId="{6C1CFCA4-AB54-4EEC-8F11-9A5EE02FB75A}" type="pres">
      <dgm:prSet presAssocID="{CF28D7AB-5DB6-48AD-BF80-9B9F71047A83}" presName="rootComposite" presStyleCnt="0"/>
      <dgm:spPr/>
    </dgm:pt>
    <dgm:pt modelId="{2DE77C80-34AB-47B4-B926-B838358C6DBF}" type="pres">
      <dgm:prSet presAssocID="{CF28D7AB-5DB6-48AD-BF80-9B9F71047A83}" presName="rootText" presStyleLbl="node2" presStyleIdx="2" presStyleCnt="5">
        <dgm:presLayoutVars>
          <dgm:chPref val="3"/>
        </dgm:presLayoutVars>
      </dgm:prSet>
      <dgm:spPr/>
      <dgm:t>
        <a:bodyPr/>
        <a:lstStyle/>
        <a:p>
          <a:endParaRPr lang="en-GB"/>
        </a:p>
      </dgm:t>
    </dgm:pt>
    <dgm:pt modelId="{45790D66-2D65-4A65-94CB-F936CDF3560B}" type="pres">
      <dgm:prSet presAssocID="{CF28D7AB-5DB6-48AD-BF80-9B9F71047A83}" presName="rootConnector" presStyleLbl="node2" presStyleIdx="2" presStyleCnt="5"/>
      <dgm:spPr/>
      <dgm:t>
        <a:bodyPr/>
        <a:lstStyle/>
        <a:p>
          <a:endParaRPr lang="en-GB"/>
        </a:p>
      </dgm:t>
    </dgm:pt>
    <dgm:pt modelId="{BB3A0E13-8CFF-499B-AAC2-B96A2605EFD3}" type="pres">
      <dgm:prSet presAssocID="{CF28D7AB-5DB6-48AD-BF80-9B9F71047A83}" presName="hierChild4" presStyleCnt="0"/>
      <dgm:spPr/>
    </dgm:pt>
    <dgm:pt modelId="{D8C0E14E-D0D2-4C90-B2D9-28BBB418C65E}" type="pres">
      <dgm:prSet presAssocID="{7F05606F-BC6E-4832-B3F2-B38D2C6905A5}" presName="Name37" presStyleLbl="parChTrans1D3" presStyleIdx="2" presStyleCnt="14"/>
      <dgm:spPr/>
      <dgm:t>
        <a:bodyPr/>
        <a:lstStyle/>
        <a:p>
          <a:endParaRPr lang="en-GB"/>
        </a:p>
      </dgm:t>
    </dgm:pt>
    <dgm:pt modelId="{1F59263E-F8F9-4106-A489-1D2D3B322098}" type="pres">
      <dgm:prSet presAssocID="{6A4EF8A4-5734-4B3E-9B77-346244478244}" presName="hierRoot2" presStyleCnt="0">
        <dgm:presLayoutVars>
          <dgm:hierBranch val="init"/>
        </dgm:presLayoutVars>
      </dgm:prSet>
      <dgm:spPr/>
    </dgm:pt>
    <dgm:pt modelId="{433595A7-344D-4ACD-B8FA-29090303700F}" type="pres">
      <dgm:prSet presAssocID="{6A4EF8A4-5734-4B3E-9B77-346244478244}" presName="rootComposite" presStyleCnt="0"/>
      <dgm:spPr/>
    </dgm:pt>
    <dgm:pt modelId="{DC2AE255-19BF-4E55-8A4B-B8DA5E24DFDD}" type="pres">
      <dgm:prSet presAssocID="{6A4EF8A4-5734-4B3E-9B77-346244478244}" presName="rootText" presStyleLbl="node3" presStyleIdx="2" presStyleCnt="14">
        <dgm:presLayoutVars>
          <dgm:chPref val="3"/>
        </dgm:presLayoutVars>
      </dgm:prSet>
      <dgm:spPr/>
      <dgm:t>
        <a:bodyPr/>
        <a:lstStyle/>
        <a:p>
          <a:endParaRPr lang="en-GB"/>
        </a:p>
      </dgm:t>
    </dgm:pt>
    <dgm:pt modelId="{2852ECCE-C5E2-4F35-A399-32B0C0CC0653}" type="pres">
      <dgm:prSet presAssocID="{6A4EF8A4-5734-4B3E-9B77-346244478244}" presName="rootConnector" presStyleLbl="node3" presStyleIdx="2" presStyleCnt="14"/>
      <dgm:spPr/>
      <dgm:t>
        <a:bodyPr/>
        <a:lstStyle/>
        <a:p>
          <a:endParaRPr lang="en-GB"/>
        </a:p>
      </dgm:t>
    </dgm:pt>
    <dgm:pt modelId="{2036F5E4-04FB-41FD-9E9B-C00EAC786AAC}" type="pres">
      <dgm:prSet presAssocID="{6A4EF8A4-5734-4B3E-9B77-346244478244}" presName="hierChild4" presStyleCnt="0"/>
      <dgm:spPr/>
    </dgm:pt>
    <dgm:pt modelId="{2180F046-742D-4D78-ACB6-5F3C1EE60401}" type="pres">
      <dgm:prSet presAssocID="{3196EB04-6664-4A6B-BFE0-6BDFC6CDE301}" presName="Name37" presStyleLbl="parChTrans1D4" presStyleIdx="3" presStyleCnt="22"/>
      <dgm:spPr/>
      <dgm:t>
        <a:bodyPr/>
        <a:lstStyle/>
        <a:p>
          <a:endParaRPr lang="en-GB"/>
        </a:p>
      </dgm:t>
    </dgm:pt>
    <dgm:pt modelId="{7A57B755-2122-4C56-AC9E-EB76CF58296A}" type="pres">
      <dgm:prSet presAssocID="{B12863E6-1C89-4871-832F-ABD841D859A3}" presName="hierRoot2" presStyleCnt="0">
        <dgm:presLayoutVars>
          <dgm:hierBranch val="init"/>
        </dgm:presLayoutVars>
      </dgm:prSet>
      <dgm:spPr/>
    </dgm:pt>
    <dgm:pt modelId="{83E22C67-76F5-402E-9130-456806CB0684}" type="pres">
      <dgm:prSet presAssocID="{B12863E6-1C89-4871-832F-ABD841D859A3}" presName="rootComposite" presStyleCnt="0"/>
      <dgm:spPr/>
    </dgm:pt>
    <dgm:pt modelId="{B6DE3FBA-7B66-4B6C-B353-E7C686335BD5}" type="pres">
      <dgm:prSet presAssocID="{B12863E6-1C89-4871-832F-ABD841D859A3}" presName="rootText" presStyleLbl="node4" presStyleIdx="3" presStyleCnt="22">
        <dgm:presLayoutVars>
          <dgm:chPref val="3"/>
        </dgm:presLayoutVars>
      </dgm:prSet>
      <dgm:spPr/>
      <dgm:t>
        <a:bodyPr/>
        <a:lstStyle/>
        <a:p>
          <a:endParaRPr lang="en-GB"/>
        </a:p>
      </dgm:t>
    </dgm:pt>
    <dgm:pt modelId="{C515A046-F717-4EEC-906F-ADB58F1B415F}" type="pres">
      <dgm:prSet presAssocID="{B12863E6-1C89-4871-832F-ABD841D859A3}" presName="rootConnector" presStyleLbl="node4" presStyleIdx="3" presStyleCnt="22"/>
      <dgm:spPr/>
      <dgm:t>
        <a:bodyPr/>
        <a:lstStyle/>
        <a:p>
          <a:endParaRPr lang="en-GB"/>
        </a:p>
      </dgm:t>
    </dgm:pt>
    <dgm:pt modelId="{68EA9671-67EF-4002-B355-64EE898C3B60}" type="pres">
      <dgm:prSet presAssocID="{B12863E6-1C89-4871-832F-ABD841D859A3}" presName="hierChild4" presStyleCnt="0"/>
      <dgm:spPr/>
    </dgm:pt>
    <dgm:pt modelId="{BA247B45-E564-4933-84F7-3288A0EC9454}" type="pres">
      <dgm:prSet presAssocID="{B12863E6-1C89-4871-832F-ABD841D859A3}" presName="hierChild5" presStyleCnt="0"/>
      <dgm:spPr/>
    </dgm:pt>
    <dgm:pt modelId="{B93034BC-FA44-4BD1-8759-AC74204A72F5}" type="pres">
      <dgm:prSet presAssocID="{F797498C-A402-4A51-BBA1-D9DB816F2F08}" presName="Name37" presStyleLbl="parChTrans1D4" presStyleIdx="4" presStyleCnt="22"/>
      <dgm:spPr/>
      <dgm:t>
        <a:bodyPr/>
        <a:lstStyle/>
        <a:p>
          <a:endParaRPr lang="en-GB"/>
        </a:p>
      </dgm:t>
    </dgm:pt>
    <dgm:pt modelId="{2B76A946-86CB-4A3F-B8F1-EEB7A79AEE09}" type="pres">
      <dgm:prSet presAssocID="{EB507908-DE6D-4A67-8322-2BBD319EDB39}" presName="hierRoot2" presStyleCnt="0">
        <dgm:presLayoutVars>
          <dgm:hierBranch val="init"/>
        </dgm:presLayoutVars>
      </dgm:prSet>
      <dgm:spPr/>
    </dgm:pt>
    <dgm:pt modelId="{390F225A-8B76-4086-B848-9377173B684A}" type="pres">
      <dgm:prSet presAssocID="{EB507908-DE6D-4A67-8322-2BBD319EDB39}" presName="rootComposite" presStyleCnt="0"/>
      <dgm:spPr/>
    </dgm:pt>
    <dgm:pt modelId="{F08E63DA-E4B4-489B-8CD6-D1D8414B7610}" type="pres">
      <dgm:prSet presAssocID="{EB507908-DE6D-4A67-8322-2BBD319EDB39}" presName="rootText" presStyleLbl="node4" presStyleIdx="4" presStyleCnt="22">
        <dgm:presLayoutVars>
          <dgm:chPref val="3"/>
        </dgm:presLayoutVars>
      </dgm:prSet>
      <dgm:spPr/>
      <dgm:t>
        <a:bodyPr/>
        <a:lstStyle/>
        <a:p>
          <a:endParaRPr lang="en-GB"/>
        </a:p>
      </dgm:t>
    </dgm:pt>
    <dgm:pt modelId="{1BE9CCA6-6C6C-46A4-B9ED-8A7BF88ABD59}" type="pres">
      <dgm:prSet presAssocID="{EB507908-DE6D-4A67-8322-2BBD319EDB39}" presName="rootConnector" presStyleLbl="node4" presStyleIdx="4" presStyleCnt="22"/>
      <dgm:spPr/>
      <dgm:t>
        <a:bodyPr/>
        <a:lstStyle/>
        <a:p>
          <a:endParaRPr lang="en-GB"/>
        </a:p>
      </dgm:t>
    </dgm:pt>
    <dgm:pt modelId="{95B4AF67-9728-4977-854A-0874B0A0CE04}" type="pres">
      <dgm:prSet presAssocID="{EB507908-DE6D-4A67-8322-2BBD319EDB39}" presName="hierChild4" presStyleCnt="0"/>
      <dgm:spPr/>
    </dgm:pt>
    <dgm:pt modelId="{65208607-33DE-4605-A0AC-5028080012B9}" type="pres">
      <dgm:prSet presAssocID="{EB507908-DE6D-4A67-8322-2BBD319EDB39}" presName="hierChild5" presStyleCnt="0"/>
      <dgm:spPr/>
    </dgm:pt>
    <dgm:pt modelId="{43BDDACC-62E9-4572-AB5C-5CD1ECE3CBB0}" type="pres">
      <dgm:prSet presAssocID="{4895DA8E-8B7A-4DC5-8FE2-E36A340D5358}" presName="Name37" presStyleLbl="parChTrans1D4" presStyleIdx="5" presStyleCnt="22"/>
      <dgm:spPr/>
      <dgm:t>
        <a:bodyPr/>
        <a:lstStyle/>
        <a:p>
          <a:endParaRPr lang="en-GB"/>
        </a:p>
      </dgm:t>
    </dgm:pt>
    <dgm:pt modelId="{F746DAFB-6721-4349-81E5-ABCF3AE26CA1}" type="pres">
      <dgm:prSet presAssocID="{7A70C496-BE0D-40F3-8B88-C498B6334E84}" presName="hierRoot2" presStyleCnt="0">
        <dgm:presLayoutVars>
          <dgm:hierBranch val="init"/>
        </dgm:presLayoutVars>
      </dgm:prSet>
      <dgm:spPr/>
    </dgm:pt>
    <dgm:pt modelId="{EB507D6D-CDB0-45AF-B83C-5FDD87D7AF52}" type="pres">
      <dgm:prSet presAssocID="{7A70C496-BE0D-40F3-8B88-C498B6334E84}" presName="rootComposite" presStyleCnt="0"/>
      <dgm:spPr/>
    </dgm:pt>
    <dgm:pt modelId="{48D2168B-C6BC-4112-A276-83040E35FFBC}" type="pres">
      <dgm:prSet presAssocID="{7A70C496-BE0D-40F3-8B88-C498B6334E84}" presName="rootText" presStyleLbl="node4" presStyleIdx="5" presStyleCnt="22">
        <dgm:presLayoutVars>
          <dgm:chPref val="3"/>
        </dgm:presLayoutVars>
      </dgm:prSet>
      <dgm:spPr/>
      <dgm:t>
        <a:bodyPr/>
        <a:lstStyle/>
        <a:p>
          <a:endParaRPr lang="en-GB"/>
        </a:p>
      </dgm:t>
    </dgm:pt>
    <dgm:pt modelId="{2A4D34CA-E003-4ED7-86AD-D79C71D1BB02}" type="pres">
      <dgm:prSet presAssocID="{7A70C496-BE0D-40F3-8B88-C498B6334E84}" presName="rootConnector" presStyleLbl="node4" presStyleIdx="5" presStyleCnt="22"/>
      <dgm:spPr/>
      <dgm:t>
        <a:bodyPr/>
        <a:lstStyle/>
        <a:p>
          <a:endParaRPr lang="en-GB"/>
        </a:p>
      </dgm:t>
    </dgm:pt>
    <dgm:pt modelId="{3DB0B8DF-677F-4388-B6EA-4C21AE87F007}" type="pres">
      <dgm:prSet presAssocID="{7A70C496-BE0D-40F3-8B88-C498B6334E84}" presName="hierChild4" presStyleCnt="0"/>
      <dgm:spPr/>
    </dgm:pt>
    <dgm:pt modelId="{E4EEA3BB-1C86-43EE-A290-B51D7FB8085B}" type="pres">
      <dgm:prSet presAssocID="{7A70C496-BE0D-40F3-8B88-C498B6334E84}" presName="hierChild5" presStyleCnt="0"/>
      <dgm:spPr/>
    </dgm:pt>
    <dgm:pt modelId="{B5C72B8F-5E22-4EB7-8DEA-743080C46244}" type="pres">
      <dgm:prSet presAssocID="{1C5BE247-A347-4D91-AB38-0A821A2F82C6}" presName="Name37" presStyleLbl="parChTrans1D4" presStyleIdx="6" presStyleCnt="22"/>
      <dgm:spPr/>
      <dgm:t>
        <a:bodyPr/>
        <a:lstStyle/>
        <a:p>
          <a:endParaRPr lang="en-GB"/>
        </a:p>
      </dgm:t>
    </dgm:pt>
    <dgm:pt modelId="{BF3F8CA4-4D40-4776-AF80-3BB720983AB2}" type="pres">
      <dgm:prSet presAssocID="{E5F746AA-A45F-4D12-BAD2-8898C837D0D4}" presName="hierRoot2" presStyleCnt="0">
        <dgm:presLayoutVars>
          <dgm:hierBranch val="init"/>
        </dgm:presLayoutVars>
      </dgm:prSet>
      <dgm:spPr/>
    </dgm:pt>
    <dgm:pt modelId="{D5673BE7-A698-4F8D-AE84-96529EA4CDAB}" type="pres">
      <dgm:prSet presAssocID="{E5F746AA-A45F-4D12-BAD2-8898C837D0D4}" presName="rootComposite" presStyleCnt="0"/>
      <dgm:spPr/>
    </dgm:pt>
    <dgm:pt modelId="{632F89DD-700E-48C2-9CB0-1599D0012A3A}" type="pres">
      <dgm:prSet presAssocID="{E5F746AA-A45F-4D12-BAD2-8898C837D0D4}" presName="rootText" presStyleLbl="node4" presStyleIdx="6" presStyleCnt="22">
        <dgm:presLayoutVars>
          <dgm:chPref val="3"/>
        </dgm:presLayoutVars>
      </dgm:prSet>
      <dgm:spPr/>
      <dgm:t>
        <a:bodyPr/>
        <a:lstStyle/>
        <a:p>
          <a:endParaRPr lang="en-GB"/>
        </a:p>
      </dgm:t>
    </dgm:pt>
    <dgm:pt modelId="{4841F9A3-3255-4539-BC16-D30FA63EE3A4}" type="pres">
      <dgm:prSet presAssocID="{E5F746AA-A45F-4D12-BAD2-8898C837D0D4}" presName="rootConnector" presStyleLbl="node4" presStyleIdx="6" presStyleCnt="22"/>
      <dgm:spPr/>
      <dgm:t>
        <a:bodyPr/>
        <a:lstStyle/>
        <a:p>
          <a:endParaRPr lang="en-GB"/>
        </a:p>
      </dgm:t>
    </dgm:pt>
    <dgm:pt modelId="{DF5AAC21-9766-4A98-AB07-19AAC1375E17}" type="pres">
      <dgm:prSet presAssocID="{E5F746AA-A45F-4D12-BAD2-8898C837D0D4}" presName="hierChild4" presStyleCnt="0"/>
      <dgm:spPr/>
    </dgm:pt>
    <dgm:pt modelId="{0781F63F-7AC4-4389-804B-12EF30EFFB46}" type="pres">
      <dgm:prSet presAssocID="{E5F746AA-A45F-4D12-BAD2-8898C837D0D4}" presName="hierChild5" presStyleCnt="0"/>
      <dgm:spPr/>
    </dgm:pt>
    <dgm:pt modelId="{58A9B73B-9355-4EA1-9C79-28BB3F779386}" type="pres">
      <dgm:prSet presAssocID="{6A4EF8A4-5734-4B3E-9B77-346244478244}" presName="hierChild5" presStyleCnt="0"/>
      <dgm:spPr/>
    </dgm:pt>
    <dgm:pt modelId="{733AF98C-6CD0-43A4-99F5-A47BF12A8425}" type="pres">
      <dgm:prSet presAssocID="{6E3E0666-931C-4B5B-AD0F-F4D270CAD011}" presName="Name37" presStyleLbl="parChTrans1D3" presStyleIdx="3" presStyleCnt="14"/>
      <dgm:spPr/>
      <dgm:t>
        <a:bodyPr/>
        <a:lstStyle/>
        <a:p>
          <a:endParaRPr lang="en-GB"/>
        </a:p>
      </dgm:t>
    </dgm:pt>
    <dgm:pt modelId="{21A45157-1885-4272-BA8B-4B80F07E061A}" type="pres">
      <dgm:prSet presAssocID="{5A15ECBF-199E-4B32-8CF5-2CE344CEFD29}" presName="hierRoot2" presStyleCnt="0">
        <dgm:presLayoutVars>
          <dgm:hierBranch val="init"/>
        </dgm:presLayoutVars>
      </dgm:prSet>
      <dgm:spPr/>
    </dgm:pt>
    <dgm:pt modelId="{F5FDF81A-C6A6-483B-866F-1279DBF41D46}" type="pres">
      <dgm:prSet presAssocID="{5A15ECBF-199E-4B32-8CF5-2CE344CEFD29}" presName="rootComposite" presStyleCnt="0"/>
      <dgm:spPr/>
    </dgm:pt>
    <dgm:pt modelId="{CCE67DB1-0EC7-4BB6-8B3B-9BFD2308B380}" type="pres">
      <dgm:prSet presAssocID="{5A15ECBF-199E-4B32-8CF5-2CE344CEFD29}" presName="rootText" presStyleLbl="node3" presStyleIdx="3" presStyleCnt="14">
        <dgm:presLayoutVars>
          <dgm:chPref val="3"/>
        </dgm:presLayoutVars>
      </dgm:prSet>
      <dgm:spPr/>
      <dgm:t>
        <a:bodyPr/>
        <a:lstStyle/>
        <a:p>
          <a:endParaRPr lang="en-GB"/>
        </a:p>
      </dgm:t>
    </dgm:pt>
    <dgm:pt modelId="{916BB611-4EBF-4A98-B256-548E386B6AE2}" type="pres">
      <dgm:prSet presAssocID="{5A15ECBF-199E-4B32-8CF5-2CE344CEFD29}" presName="rootConnector" presStyleLbl="node3" presStyleIdx="3" presStyleCnt="14"/>
      <dgm:spPr/>
      <dgm:t>
        <a:bodyPr/>
        <a:lstStyle/>
        <a:p>
          <a:endParaRPr lang="en-GB"/>
        </a:p>
      </dgm:t>
    </dgm:pt>
    <dgm:pt modelId="{602E3C1B-1B7E-408B-83DF-F9EF9002C1C6}" type="pres">
      <dgm:prSet presAssocID="{5A15ECBF-199E-4B32-8CF5-2CE344CEFD29}" presName="hierChild4" presStyleCnt="0"/>
      <dgm:spPr/>
    </dgm:pt>
    <dgm:pt modelId="{362FAA02-859C-477F-8BB4-F98E4E85B8F8}" type="pres">
      <dgm:prSet presAssocID="{A7920F66-9E37-4CC1-BB1C-4F0678326D82}" presName="Name37" presStyleLbl="parChTrans1D4" presStyleIdx="7" presStyleCnt="22"/>
      <dgm:spPr/>
      <dgm:t>
        <a:bodyPr/>
        <a:lstStyle/>
        <a:p>
          <a:endParaRPr lang="en-GB"/>
        </a:p>
      </dgm:t>
    </dgm:pt>
    <dgm:pt modelId="{B3E928E7-C968-4DCE-B835-EC369269EA3F}" type="pres">
      <dgm:prSet presAssocID="{E8028DA5-A12E-4747-9D1C-EE5DF8BA4D57}" presName="hierRoot2" presStyleCnt="0">
        <dgm:presLayoutVars>
          <dgm:hierBranch val="init"/>
        </dgm:presLayoutVars>
      </dgm:prSet>
      <dgm:spPr/>
    </dgm:pt>
    <dgm:pt modelId="{E1292FDC-D1CF-4DD1-B334-D9D48F411E4F}" type="pres">
      <dgm:prSet presAssocID="{E8028DA5-A12E-4747-9D1C-EE5DF8BA4D57}" presName="rootComposite" presStyleCnt="0"/>
      <dgm:spPr/>
    </dgm:pt>
    <dgm:pt modelId="{2282E745-FE61-4DD4-A215-ED5C72438478}" type="pres">
      <dgm:prSet presAssocID="{E8028DA5-A12E-4747-9D1C-EE5DF8BA4D57}" presName="rootText" presStyleLbl="node4" presStyleIdx="7" presStyleCnt="22">
        <dgm:presLayoutVars>
          <dgm:chPref val="3"/>
        </dgm:presLayoutVars>
      </dgm:prSet>
      <dgm:spPr/>
      <dgm:t>
        <a:bodyPr/>
        <a:lstStyle/>
        <a:p>
          <a:endParaRPr lang="en-GB"/>
        </a:p>
      </dgm:t>
    </dgm:pt>
    <dgm:pt modelId="{606A03E4-86C6-45EC-A1E8-D1B9C0F2B133}" type="pres">
      <dgm:prSet presAssocID="{E8028DA5-A12E-4747-9D1C-EE5DF8BA4D57}" presName="rootConnector" presStyleLbl="node4" presStyleIdx="7" presStyleCnt="22"/>
      <dgm:spPr/>
      <dgm:t>
        <a:bodyPr/>
        <a:lstStyle/>
        <a:p>
          <a:endParaRPr lang="en-GB"/>
        </a:p>
      </dgm:t>
    </dgm:pt>
    <dgm:pt modelId="{86BC496F-73DE-484E-B2A1-F6A8CFEABEFF}" type="pres">
      <dgm:prSet presAssocID="{E8028DA5-A12E-4747-9D1C-EE5DF8BA4D57}" presName="hierChild4" presStyleCnt="0"/>
      <dgm:spPr/>
    </dgm:pt>
    <dgm:pt modelId="{70BE378E-BDF8-4376-B51E-8777743B45F0}" type="pres">
      <dgm:prSet presAssocID="{DB6D83F2-E9A9-4A17-A6AC-CF7CF1E2B579}" presName="Name37" presStyleLbl="parChTrans1D4" presStyleIdx="8" presStyleCnt="22"/>
      <dgm:spPr/>
      <dgm:t>
        <a:bodyPr/>
        <a:lstStyle/>
        <a:p>
          <a:endParaRPr lang="en-GB"/>
        </a:p>
      </dgm:t>
    </dgm:pt>
    <dgm:pt modelId="{49FBD89E-3DD8-4E0B-8372-5893AF4DF409}" type="pres">
      <dgm:prSet presAssocID="{45EF1FD7-2623-4B06-81D3-7139873E5FBC}" presName="hierRoot2" presStyleCnt="0">
        <dgm:presLayoutVars>
          <dgm:hierBranch val="init"/>
        </dgm:presLayoutVars>
      </dgm:prSet>
      <dgm:spPr/>
    </dgm:pt>
    <dgm:pt modelId="{145AE851-6D92-4D42-A221-3476718DC9F9}" type="pres">
      <dgm:prSet presAssocID="{45EF1FD7-2623-4B06-81D3-7139873E5FBC}" presName="rootComposite" presStyleCnt="0"/>
      <dgm:spPr/>
    </dgm:pt>
    <dgm:pt modelId="{BD52E612-E5A3-4F61-8947-8F658FF51236}" type="pres">
      <dgm:prSet presAssocID="{45EF1FD7-2623-4B06-81D3-7139873E5FBC}" presName="rootText" presStyleLbl="node4" presStyleIdx="8" presStyleCnt="22">
        <dgm:presLayoutVars>
          <dgm:chPref val="3"/>
        </dgm:presLayoutVars>
      </dgm:prSet>
      <dgm:spPr/>
      <dgm:t>
        <a:bodyPr/>
        <a:lstStyle/>
        <a:p>
          <a:endParaRPr lang="en-GB"/>
        </a:p>
      </dgm:t>
    </dgm:pt>
    <dgm:pt modelId="{6422E208-9640-48D6-B131-C15D4CB7C624}" type="pres">
      <dgm:prSet presAssocID="{45EF1FD7-2623-4B06-81D3-7139873E5FBC}" presName="rootConnector" presStyleLbl="node4" presStyleIdx="8" presStyleCnt="22"/>
      <dgm:spPr/>
      <dgm:t>
        <a:bodyPr/>
        <a:lstStyle/>
        <a:p>
          <a:endParaRPr lang="en-GB"/>
        </a:p>
      </dgm:t>
    </dgm:pt>
    <dgm:pt modelId="{298763D8-F78C-46DD-A49A-9F7885E780C3}" type="pres">
      <dgm:prSet presAssocID="{45EF1FD7-2623-4B06-81D3-7139873E5FBC}" presName="hierChild4" presStyleCnt="0"/>
      <dgm:spPr/>
    </dgm:pt>
    <dgm:pt modelId="{A7333D33-33FD-4D80-95E3-98DEBE83672A}" type="pres">
      <dgm:prSet presAssocID="{45EF1FD7-2623-4B06-81D3-7139873E5FBC}" presName="hierChild5" presStyleCnt="0"/>
      <dgm:spPr/>
    </dgm:pt>
    <dgm:pt modelId="{1E38DC0A-0111-4DE4-9299-13A8DFC14D41}" type="pres">
      <dgm:prSet presAssocID="{E8028DA5-A12E-4747-9D1C-EE5DF8BA4D57}" presName="hierChild5" presStyleCnt="0"/>
      <dgm:spPr/>
    </dgm:pt>
    <dgm:pt modelId="{E5091F29-EBEB-4F2E-91B1-CE001829B9C7}" type="pres">
      <dgm:prSet presAssocID="{5A15ECBF-199E-4B32-8CF5-2CE344CEFD29}" presName="hierChild5" presStyleCnt="0"/>
      <dgm:spPr/>
    </dgm:pt>
    <dgm:pt modelId="{1817C144-6ECA-4399-B05E-14D9D361161A}" type="pres">
      <dgm:prSet presAssocID="{9AEC864D-C440-490D-A60A-EBCB5A2A5964}" presName="Name37" presStyleLbl="parChTrans1D3" presStyleIdx="4" presStyleCnt="14"/>
      <dgm:spPr/>
      <dgm:t>
        <a:bodyPr/>
        <a:lstStyle/>
        <a:p>
          <a:endParaRPr lang="en-GB"/>
        </a:p>
      </dgm:t>
    </dgm:pt>
    <dgm:pt modelId="{6AD12ECA-0EBA-44BC-B516-ECFEE2A83F71}" type="pres">
      <dgm:prSet presAssocID="{3B47672D-36DB-4DA5-8248-5F83238CDCC9}" presName="hierRoot2" presStyleCnt="0">
        <dgm:presLayoutVars>
          <dgm:hierBranch val="init"/>
        </dgm:presLayoutVars>
      </dgm:prSet>
      <dgm:spPr/>
    </dgm:pt>
    <dgm:pt modelId="{F820E151-F38D-4DDF-9092-9F3EBCD86FAA}" type="pres">
      <dgm:prSet presAssocID="{3B47672D-36DB-4DA5-8248-5F83238CDCC9}" presName="rootComposite" presStyleCnt="0"/>
      <dgm:spPr/>
    </dgm:pt>
    <dgm:pt modelId="{57EB8257-8C27-4295-B9DC-500A9FC1BD33}" type="pres">
      <dgm:prSet presAssocID="{3B47672D-36DB-4DA5-8248-5F83238CDCC9}" presName="rootText" presStyleLbl="node3" presStyleIdx="4" presStyleCnt="14">
        <dgm:presLayoutVars>
          <dgm:chPref val="3"/>
        </dgm:presLayoutVars>
      </dgm:prSet>
      <dgm:spPr/>
      <dgm:t>
        <a:bodyPr/>
        <a:lstStyle/>
        <a:p>
          <a:endParaRPr lang="en-GB"/>
        </a:p>
      </dgm:t>
    </dgm:pt>
    <dgm:pt modelId="{C2A1DB71-9A06-4EC1-90E8-A314471533CB}" type="pres">
      <dgm:prSet presAssocID="{3B47672D-36DB-4DA5-8248-5F83238CDCC9}" presName="rootConnector" presStyleLbl="node3" presStyleIdx="4" presStyleCnt="14"/>
      <dgm:spPr/>
      <dgm:t>
        <a:bodyPr/>
        <a:lstStyle/>
        <a:p>
          <a:endParaRPr lang="en-GB"/>
        </a:p>
      </dgm:t>
    </dgm:pt>
    <dgm:pt modelId="{98E96D30-1632-46E3-9044-18C21E3298DB}" type="pres">
      <dgm:prSet presAssocID="{3B47672D-36DB-4DA5-8248-5F83238CDCC9}" presName="hierChild4" presStyleCnt="0"/>
      <dgm:spPr/>
    </dgm:pt>
    <dgm:pt modelId="{255F3B05-3221-48C5-BEAA-93D7716E0480}" type="pres">
      <dgm:prSet presAssocID="{5021EAD1-358A-40CE-BD76-888CB8D4E13E}" presName="Name37" presStyleLbl="parChTrans1D4" presStyleIdx="9" presStyleCnt="22"/>
      <dgm:spPr/>
      <dgm:t>
        <a:bodyPr/>
        <a:lstStyle/>
        <a:p>
          <a:endParaRPr lang="en-GB"/>
        </a:p>
      </dgm:t>
    </dgm:pt>
    <dgm:pt modelId="{1CD6D029-D4A5-4F79-B545-1C9F1533F23E}" type="pres">
      <dgm:prSet presAssocID="{0FC75A7D-3FB4-4995-96A7-FBDDABEAB6A4}" presName="hierRoot2" presStyleCnt="0">
        <dgm:presLayoutVars>
          <dgm:hierBranch val="init"/>
        </dgm:presLayoutVars>
      </dgm:prSet>
      <dgm:spPr/>
    </dgm:pt>
    <dgm:pt modelId="{7BA23472-6BBB-42CD-AD51-EDB45B4C0139}" type="pres">
      <dgm:prSet presAssocID="{0FC75A7D-3FB4-4995-96A7-FBDDABEAB6A4}" presName="rootComposite" presStyleCnt="0"/>
      <dgm:spPr/>
    </dgm:pt>
    <dgm:pt modelId="{0F4D36C7-0916-44FD-81F6-DBE988E0C813}" type="pres">
      <dgm:prSet presAssocID="{0FC75A7D-3FB4-4995-96A7-FBDDABEAB6A4}" presName="rootText" presStyleLbl="node4" presStyleIdx="9" presStyleCnt="22">
        <dgm:presLayoutVars>
          <dgm:chPref val="3"/>
        </dgm:presLayoutVars>
      </dgm:prSet>
      <dgm:spPr/>
      <dgm:t>
        <a:bodyPr/>
        <a:lstStyle/>
        <a:p>
          <a:endParaRPr lang="en-GB"/>
        </a:p>
      </dgm:t>
    </dgm:pt>
    <dgm:pt modelId="{A51F0247-BE36-40E9-8AB0-A9E005189AF1}" type="pres">
      <dgm:prSet presAssocID="{0FC75A7D-3FB4-4995-96A7-FBDDABEAB6A4}" presName="rootConnector" presStyleLbl="node4" presStyleIdx="9" presStyleCnt="22"/>
      <dgm:spPr/>
      <dgm:t>
        <a:bodyPr/>
        <a:lstStyle/>
        <a:p>
          <a:endParaRPr lang="en-GB"/>
        </a:p>
      </dgm:t>
    </dgm:pt>
    <dgm:pt modelId="{D7B90FCC-18A8-40DE-AF4E-53B695FF166E}" type="pres">
      <dgm:prSet presAssocID="{0FC75A7D-3FB4-4995-96A7-FBDDABEAB6A4}" presName="hierChild4" presStyleCnt="0"/>
      <dgm:spPr/>
    </dgm:pt>
    <dgm:pt modelId="{73A14076-70F0-41C4-A5EB-F884A6C6D8C5}" type="pres">
      <dgm:prSet presAssocID="{0FC75A7D-3FB4-4995-96A7-FBDDABEAB6A4}" presName="hierChild5" presStyleCnt="0"/>
      <dgm:spPr/>
    </dgm:pt>
    <dgm:pt modelId="{5ABD6951-BEDD-4817-9022-04BA05DB526E}" type="pres">
      <dgm:prSet presAssocID="{724E54B0-110A-44C9-84FD-013A65BB1C27}" presName="Name37" presStyleLbl="parChTrans1D4" presStyleIdx="10" presStyleCnt="22"/>
      <dgm:spPr/>
      <dgm:t>
        <a:bodyPr/>
        <a:lstStyle/>
        <a:p>
          <a:endParaRPr lang="en-GB"/>
        </a:p>
      </dgm:t>
    </dgm:pt>
    <dgm:pt modelId="{FDB31BF9-472C-4184-B7F6-B8BCC2441703}" type="pres">
      <dgm:prSet presAssocID="{C3C818E4-A4E2-48E2-8BD4-677703B3094B}" presName="hierRoot2" presStyleCnt="0">
        <dgm:presLayoutVars>
          <dgm:hierBranch val="init"/>
        </dgm:presLayoutVars>
      </dgm:prSet>
      <dgm:spPr/>
    </dgm:pt>
    <dgm:pt modelId="{0DCC40C7-8D6B-4DAF-816E-4EBA51513702}" type="pres">
      <dgm:prSet presAssocID="{C3C818E4-A4E2-48E2-8BD4-677703B3094B}" presName="rootComposite" presStyleCnt="0"/>
      <dgm:spPr/>
    </dgm:pt>
    <dgm:pt modelId="{EBB45397-F6A7-43E9-BC85-DF76FFF93101}" type="pres">
      <dgm:prSet presAssocID="{C3C818E4-A4E2-48E2-8BD4-677703B3094B}" presName="rootText" presStyleLbl="node4" presStyleIdx="10" presStyleCnt="22">
        <dgm:presLayoutVars>
          <dgm:chPref val="3"/>
        </dgm:presLayoutVars>
      </dgm:prSet>
      <dgm:spPr/>
      <dgm:t>
        <a:bodyPr/>
        <a:lstStyle/>
        <a:p>
          <a:endParaRPr lang="en-GB"/>
        </a:p>
      </dgm:t>
    </dgm:pt>
    <dgm:pt modelId="{A9CC9904-34CA-4BB5-9EB3-5740E0BC1793}" type="pres">
      <dgm:prSet presAssocID="{C3C818E4-A4E2-48E2-8BD4-677703B3094B}" presName="rootConnector" presStyleLbl="node4" presStyleIdx="10" presStyleCnt="22"/>
      <dgm:spPr/>
      <dgm:t>
        <a:bodyPr/>
        <a:lstStyle/>
        <a:p>
          <a:endParaRPr lang="en-GB"/>
        </a:p>
      </dgm:t>
    </dgm:pt>
    <dgm:pt modelId="{6D30FC0F-2F4A-43E5-8725-D4803222C8EC}" type="pres">
      <dgm:prSet presAssocID="{C3C818E4-A4E2-48E2-8BD4-677703B3094B}" presName="hierChild4" presStyleCnt="0"/>
      <dgm:spPr/>
    </dgm:pt>
    <dgm:pt modelId="{E37C7091-AA52-4163-81CB-ED41D961CED5}" type="pres">
      <dgm:prSet presAssocID="{C3C818E4-A4E2-48E2-8BD4-677703B3094B}" presName="hierChild5" presStyleCnt="0"/>
      <dgm:spPr/>
    </dgm:pt>
    <dgm:pt modelId="{4CA25496-4DB7-4444-9994-BEABC2AB26E4}" type="pres">
      <dgm:prSet presAssocID="{CDA65A44-A27B-41FC-B016-3143D89D6D89}" presName="Name37" presStyleLbl="parChTrans1D4" presStyleIdx="11" presStyleCnt="22"/>
      <dgm:spPr/>
      <dgm:t>
        <a:bodyPr/>
        <a:lstStyle/>
        <a:p>
          <a:endParaRPr lang="en-GB"/>
        </a:p>
      </dgm:t>
    </dgm:pt>
    <dgm:pt modelId="{6BFE8127-F41C-432F-9EA7-4B7FE7DD2CEC}" type="pres">
      <dgm:prSet presAssocID="{AFFD3460-6A62-42DF-A0F0-A8172745676E}" presName="hierRoot2" presStyleCnt="0">
        <dgm:presLayoutVars>
          <dgm:hierBranch val="init"/>
        </dgm:presLayoutVars>
      </dgm:prSet>
      <dgm:spPr/>
    </dgm:pt>
    <dgm:pt modelId="{6E478143-55B2-40EB-9CF6-8BA0BA6CDE5A}" type="pres">
      <dgm:prSet presAssocID="{AFFD3460-6A62-42DF-A0F0-A8172745676E}" presName="rootComposite" presStyleCnt="0"/>
      <dgm:spPr/>
    </dgm:pt>
    <dgm:pt modelId="{A23E8AC0-73A0-414E-8EF4-3803ED3B13F6}" type="pres">
      <dgm:prSet presAssocID="{AFFD3460-6A62-42DF-A0F0-A8172745676E}" presName="rootText" presStyleLbl="node4" presStyleIdx="11" presStyleCnt="22">
        <dgm:presLayoutVars>
          <dgm:chPref val="3"/>
        </dgm:presLayoutVars>
      </dgm:prSet>
      <dgm:spPr/>
      <dgm:t>
        <a:bodyPr/>
        <a:lstStyle/>
        <a:p>
          <a:endParaRPr lang="en-GB"/>
        </a:p>
      </dgm:t>
    </dgm:pt>
    <dgm:pt modelId="{A01C0E44-C05B-4456-A062-AD67344F9E8A}" type="pres">
      <dgm:prSet presAssocID="{AFFD3460-6A62-42DF-A0F0-A8172745676E}" presName="rootConnector" presStyleLbl="node4" presStyleIdx="11" presStyleCnt="22"/>
      <dgm:spPr/>
      <dgm:t>
        <a:bodyPr/>
        <a:lstStyle/>
        <a:p>
          <a:endParaRPr lang="en-GB"/>
        </a:p>
      </dgm:t>
    </dgm:pt>
    <dgm:pt modelId="{A6D8D4BB-86AE-4C32-AF17-1F2085E99015}" type="pres">
      <dgm:prSet presAssocID="{AFFD3460-6A62-42DF-A0F0-A8172745676E}" presName="hierChild4" presStyleCnt="0"/>
      <dgm:spPr/>
    </dgm:pt>
    <dgm:pt modelId="{5535CA0C-7C19-4D8C-8176-DE0E751A00B6}" type="pres">
      <dgm:prSet presAssocID="{AFFD3460-6A62-42DF-A0F0-A8172745676E}" presName="hierChild5" presStyleCnt="0"/>
      <dgm:spPr/>
    </dgm:pt>
    <dgm:pt modelId="{9A97F9F9-7B33-4D07-8169-95F270880061}" type="pres">
      <dgm:prSet presAssocID="{FADBA842-0607-4F23-9B35-412FAD361C1A}" presName="Name37" presStyleLbl="parChTrans1D4" presStyleIdx="12" presStyleCnt="22"/>
      <dgm:spPr/>
      <dgm:t>
        <a:bodyPr/>
        <a:lstStyle/>
        <a:p>
          <a:endParaRPr lang="en-GB"/>
        </a:p>
      </dgm:t>
    </dgm:pt>
    <dgm:pt modelId="{20281C03-5B7D-44A1-800B-5D43A922C6A3}" type="pres">
      <dgm:prSet presAssocID="{9A837DDA-DE42-4137-BD68-D0E9CD0AE415}" presName="hierRoot2" presStyleCnt="0">
        <dgm:presLayoutVars>
          <dgm:hierBranch val="init"/>
        </dgm:presLayoutVars>
      </dgm:prSet>
      <dgm:spPr/>
    </dgm:pt>
    <dgm:pt modelId="{EAE5C4F7-3020-4F88-8618-114A1441A6F0}" type="pres">
      <dgm:prSet presAssocID="{9A837DDA-DE42-4137-BD68-D0E9CD0AE415}" presName="rootComposite" presStyleCnt="0"/>
      <dgm:spPr/>
    </dgm:pt>
    <dgm:pt modelId="{CF841386-FE9A-4687-8DEC-964D08516718}" type="pres">
      <dgm:prSet presAssocID="{9A837DDA-DE42-4137-BD68-D0E9CD0AE415}" presName="rootText" presStyleLbl="node4" presStyleIdx="12" presStyleCnt="22">
        <dgm:presLayoutVars>
          <dgm:chPref val="3"/>
        </dgm:presLayoutVars>
      </dgm:prSet>
      <dgm:spPr/>
      <dgm:t>
        <a:bodyPr/>
        <a:lstStyle/>
        <a:p>
          <a:endParaRPr lang="en-GB"/>
        </a:p>
      </dgm:t>
    </dgm:pt>
    <dgm:pt modelId="{3E4D3771-E915-425A-A4C4-9EE8FC1F1F11}" type="pres">
      <dgm:prSet presAssocID="{9A837DDA-DE42-4137-BD68-D0E9CD0AE415}" presName="rootConnector" presStyleLbl="node4" presStyleIdx="12" presStyleCnt="22"/>
      <dgm:spPr/>
      <dgm:t>
        <a:bodyPr/>
        <a:lstStyle/>
        <a:p>
          <a:endParaRPr lang="en-GB"/>
        </a:p>
      </dgm:t>
    </dgm:pt>
    <dgm:pt modelId="{6A32CF52-9545-4EB1-8BFC-823F3E0DA042}" type="pres">
      <dgm:prSet presAssocID="{9A837DDA-DE42-4137-BD68-D0E9CD0AE415}" presName="hierChild4" presStyleCnt="0"/>
      <dgm:spPr/>
    </dgm:pt>
    <dgm:pt modelId="{C3FE37BC-AF2A-42BB-B8A7-838A7ADBE32D}" type="pres">
      <dgm:prSet presAssocID="{9A837DDA-DE42-4137-BD68-D0E9CD0AE415}" presName="hierChild5" presStyleCnt="0"/>
      <dgm:spPr/>
    </dgm:pt>
    <dgm:pt modelId="{A9ED4FE4-CB74-4854-A300-8D2B45FA0EDE}" type="pres">
      <dgm:prSet presAssocID="{8291F786-70EA-4916-A753-3A2DBEE9AFBE}" presName="Name37" presStyleLbl="parChTrans1D4" presStyleIdx="13" presStyleCnt="22"/>
      <dgm:spPr/>
      <dgm:t>
        <a:bodyPr/>
        <a:lstStyle/>
        <a:p>
          <a:endParaRPr lang="en-GB"/>
        </a:p>
      </dgm:t>
    </dgm:pt>
    <dgm:pt modelId="{21B05BCF-C1AB-459C-ACE2-F4B3EEFCC814}" type="pres">
      <dgm:prSet presAssocID="{470F97DA-700E-4DB7-9BD6-7978B74D2BCC}" presName="hierRoot2" presStyleCnt="0">
        <dgm:presLayoutVars>
          <dgm:hierBranch val="init"/>
        </dgm:presLayoutVars>
      </dgm:prSet>
      <dgm:spPr/>
    </dgm:pt>
    <dgm:pt modelId="{CD13F7F1-3359-406C-8120-C5B12DDB7B2E}" type="pres">
      <dgm:prSet presAssocID="{470F97DA-700E-4DB7-9BD6-7978B74D2BCC}" presName="rootComposite" presStyleCnt="0"/>
      <dgm:spPr/>
    </dgm:pt>
    <dgm:pt modelId="{14DA8251-00B2-4858-BDDC-33A8011FD811}" type="pres">
      <dgm:prSet presAssocID="{470F97DA-700E-4DB7-9BD6-7978B74D2BCC}" presName="rootText" presStyleLbl="node4" presStyleIdx="13" presStyleCnt="22">
        <dgm:presLayoutVars>
          <dgm:chPref val="3"/>
        </dgm:presLayoutVars>
      </dgm:prSet>
      <dgm:spPr/>
      <dgm:t>
        <a:bodyPr/>
        <a:lstStyle/>
        <a:p>
          <a:endParaRPr lang="en-GB"/>
        </a:p>
      </dgm:t>
    </dgm:pt>
    <dgm:pt modelId="{FF5B20B9-9E5C-4512-A7E7-E7B41B9DB8CB}" type="pres">
      <dgm:prSet presAssocID="{470F97DA-700E-4DB7-9BD6-7978B74D2BCC}" presName="rootConnector" presStyleLbl="node4" presStyleIdx="13" presStyleCnt="22"/>
      <dgm:spPr/>
      <dgm:t>
        <a:bodyPr/>
        <a:lstStyle/>
        <a:p>
          <a:endParaRPr lang="en-GB"/>
        </a:p>
      </dgm:t>
    </dgm:pt>
    <dgm:pt modelId="{FCD39243-B12B-4B0F-86A8-E8618830DEC7}" type="pres">
      <dgm:prSet presAssocID="{470F97DA-700E-4DB7-9BD6-7978B74D2BCC}" presName="hierChild4" presStyleCnt="0"/>
      <dgm:spPr/>
    </dgm:pt>
    <dgm:pt modelId="{43F67E2D-D69B-430E-ACB2-D278A8BE6C41}" type="pres">
      <dgm:prSet presAssocID="{470F97DA-700E-4DB7-9BD6-7978B74D2BCC}" presName="hierChild5" presStyleCnt="0"/>
      <dgm:spPr/>
    </dgm:pt>
    <dgm:pt modelId="{F2F0B269-6424-47C4-B254-40CE9CA817B1}" type="pres">
      <dgm:prSet presAssocID="{3B47672D-36DB-4DA5-8248-5F83238CDCC9}" presName="hierChild5" presStyleCnt="0"/>
      <dgm:spPr/>
    </dgm:pt>
    <dgm:pt modelId="{ED7192F7-2033-4314-A61C-792FC468862B}" type="pres">
      <dgm:prSet presAssocID="{CF28D7AB-5DB6-48AD-BF80-9B9F71047A83}" presName="hierChild5" presStyleCnt="0"/>
      <dgm:spPr/>
    </dgm:pt>
    <dgm:pt modelId="{EC0F227A-A213-459B-A0AA-06A5383F2F2D}" type="pres">
      <dgm:prSet presAssocID="{E53CA303-A4B9-40F3-AA4D-AE57C3F3FAE6}" presName="Name37" presStyleLbl="parChTrans1D2" presStyleIdx="3" presStyleCnt="5"/>
      <dgm:spPr/>
      <dgm:t>
        <a:bodyPr/>
        <a:lstStyle/>
        <a:p>
          <a:endParaRPr lang="en-GB"/>
        </a:p>
      </dgm:t>
    </dgm:pt>
    <dgm:pt modelId="{AE9259FB-4ED6-46A4-A872-430ECB367053}" type="pres">
      <dgm:prSet presAssocID="{732028C4-7C0E-4136-B3D4-60DDF4A13016}" presName="hierRoot2" presStyleCnt="0">
        <dgm:presLayoutVars>
          <dgm:hierBranch val="init"/>
        </dgm:presLayoutVars>
      </dgm:prSet>
      <dgm:spPr/>
    </dgm:pt>
    <dgm:pt modelId="{440B7556-BDF6-4875-92ED-F18188ADD622}" type="pres">
      <dgm:prSet presAssocID="{732028C4-7C0E-4136-B3D4-60DDF4A13016}" presName="rootComposite" presStyleCnt="0"/>
      <dgm:spPr/>
    </dgm:pt>
    <dgm:pt modelId="{79B6E7C5-9601-42FD-863C-EE35E558B232}" type="pres">
      <dgm:prSet presAssocID="{732028C4-7C0E-4136-B3D4-60DDF4A13016}" presName="rootText" presStyleLbl="node2" presStyleIdx="3" presStyleCnt="5">
        <dgm:presLayoutVars>
          <dgm:chPref val="3"/>
        </dgm:presLayoutVars>
      </dgm:prSet>
      <dgm:spPr/>
      <dgm:t>
        <a:bodyPr/>
        <a:lstStyle/>
        <a:p>
          <a:endParaRPr lang="en-GB"/>
        </a:p>
      </dgm:t>
    </dgm:pt>
    <dgm:pt modelId="{229BCD2E-3467-4C2B-87E6-E9EED095C8D1}" type="pres">
      <dgm:prSet presAssocID="{732028C4-7C0E-4136-B3D4-60DDF4A13016}" presName="rootConnector" presStyleLbl="node2" presStyleIdx="3" presStyleCnt="5"/>
      <dgm:spPr/>
      <dgm:t>
        <a:bodyPr/>
        <a:lstStyle/>
        <a:p>
          <a:endParaRPr lang="en-GB"/>
        </a:p>
      </dgm:t>
    </dgm:pt>
    <dgm:pt modelId="{CA462AD3-B565-4D9A-B684-3F702671922E}" type="pres">
      <dgm:prSet presAssocID="{732028C4-7C0E-4136-B3D4-60DDF4A13016}" presName="hierChild4" presStyleCnt="0"/>
      <dgm:spPr/>
    </dgm:pt>
    <dgm:pt modelId="{BC15E9F1-A4BE-4028-9F21-A1A86C769955}" type="pres">
      <dgm:prSet presAssocID="{E7CFB4D5-F1E7-4EDE-A984-DF5F55AF5140}" presName="Name37" presStyleLbl="parChTrans1D3" presStyleIdx="5" presStyleCnt="14"/>
      <dgm:spPr/>
      <dgm:t>
        <a:bodyPr/>
        <a:lstStyle/>
        <a:p>
          <a:endParaRPr lang="en-GB"/>
        </a:p>
      </dgm:t>
    </dgm:pt>
    <dgm:pt modelId="{5BF0CE12-8950-47F1-B4AB-4E17A9A1A1FB}" type="pres">
      <dgm:prSet presAssocID="{C20AAE2D-9513-426F-951E-DCF02C6FD052}" presName="hierRoot2" presStyleCnt="0">
        <dgm:presLayoutVars>
          <dgm:hierBranch val="init"/>
        </dgm:presLayoutVars>
      </dgm:prSet>
      <dgm:spPr/>
    </dgm:pt>
    <dgm:pt modelId="{579EEC95-C795-42FB-9CFA-6C553DFF9FAA}" type="pres">
      <dgm:prSet presAssocID="{C20AAE2D-9513-426F-951E-DCF02C6FD052}" presName="rootComposite" presStyleCnt="0"/>
      <dgm:spPr/>
    </dgm:pt>
    <dgm:pt modelId="{559519C3-9E4C-4BE4-B7F4-23F74529AAE7}" type="pres">
      <dgm:prSet presAssocID="{C20AAE2D-9513-426F-951E-DCF02C6FD052}" presName="rootText" presStyleLbl="node3" presStyleIdx="5" presStyleCnt="14">
        <dgm:presLayoutVars>
          <dgm:chPref val="3"/>
        </dgm:presLayoutVars>
      </dgm:prSet>
      <dgm:spPr/>
      <dgm:t>
        <a:bodyPr/>
        <a:lstStyle/>
        <a:p>
          <a:endParaRPr lang="en-GB"/>
        </a:p>
      </dgm:t>
    </dgm:pt>
    <dgm:pt modelId="{8D19FA06-33CF-4015-8006-B62B5077D648}" type="pres">
      <dgm:prSet presAssocID="{C20AAE2D-9513-426F-951E-DCF02C6FD052}" presName="rootConnector" presStyleLbl="node3" presStyleIdx="5" presStyleCnt="14"/>
      <dgm:spPr/>
      <dgm:t>
        <a:bodyPr/>
        <a:lstStyle/>
        <a:p>
          <a:endParaRPr lang="en-GB"/>
        </a:p>
      </dgm:t>
    </dgm:pt>
    <dgm:pt modelId="{61106D6B-8DA5-4BE4-A2DA-38B83DD6C2FF}" type="pres">
      <dgm:prSet presAssocID="{C20AAE2D-9513-426F-951E-DCF02C6FD052}" presName="hierChild4" presStyleCnt="0"/>
      <dgm:spPr/>
    </dgm:pt>
    <dgm:pt modelId="{092A7EB8-65DB-4D15-9713-965934D05954}" type="pres">
      <dgm:prSet presAssocID="{64EDED6B-9FD1-453E-95BD-28D098779489}" presName="Name37" presStyleLbl="parChTrans1D4" presStyleIdx="14" presStyleCnt="22"/>
      <dgm:spPr/>
      <dgm:t>
        <a:bodyPr/>
        <a:lstStyle/>
        <a:p>
          <a:endParaRPr lang="en-GB"/>
        </a:p>
      </dgm:t>
    </dgm:pt>
    <dgm:pt modelId="{05569618-5C87-4015-B397-FE1793FB4D88}" type="pres">
      <dgm:prSet presAssocID="{EF1D1D4C-3361-4EBC-9D1F-FD1932346B70}" presName="hierRoot2" presStyleCnt="0">
        <dgm:presLayoutVars>
          <dgm:hierBranch val="init"/>
        </dgm:presLayoutVars>
      </dgm:prSet>
      <dgm:spPr/>
    </dgm:pt>
    <dgm:pt modelId="{D98DD2A6-7C7D-4D22-BA6C-1531D45A4F6E}" type="pres">
      <dgm:prSet presAssocID="{EF1D1D4C-3361-4EBC-9D1F-FD1932346B70}" presName="rootComposite" presStyleCnt="0"/>
      <dgm:spPr/>
    </dgm:pt>
    <dgm:pt modelId="{1A7CAD9E-5339-43F6-8E64-F7122F744592}" type="pres">
      <dgm:prSet presAssocID="{EF1D1D4C-3361-4EBC-9D1F-FD1932346B70}" presName="rootText" presStyleLbl="node4" presStyleIdx="14" presStyleCnt="22">
        <dgm:presLayoutVars>
          <dgm:chPref val="3"/>
        </dgm:presLayoutVars>
      </dgm:prSet>
      <dgm:spPr/>
      <dgm:t>
        <a:bodyPr/>
        <a:lstStyle/>
        <a:p>
          <a:endParaRPr lang="en-GB"/>
        </a:p>
      </dgm:t>
    </dgm:pt>
    <dgm:pt modelId="{3E35F573-B8DB-4497-87DD-B3FBDF20AC66}" type="pres">
      <dgm:prSet presAssocID="{EF1D1D4C-3361-4EBC-9D1F-FD1932346B70}" presName="rootConnector" presStyleLbl="node4" presStyleIdx="14" presStyleCnt="22"/>
      <dgm:spPr/>
      <dgm:t>
        <a:bodyPr/>
        <a:lstStyle/>
        <a:p>
          <a:endParaRPr lang="en-GB"/>
        </a:p>
      </dgm:t>
    </dgm:pt>
    <dgm:pt modelId="{D5184516-EF80-490F-8E25-5B578A699978}" type="pres">
      <dgm:prSet presAssocID="{EF1D1D4C-3361-4EBC-9D1F-FD1932346B70}" presName="hierChild4" presStyleCnt="0"/>
      <dgm:spPr/>
    </dgm:pt>
    <dgm:pt modelId="{05C64004-87F1-452D-AA63-209343F5B03C}" type="pres">
      <dgm:prSet presAssocID="{EF1D1D4C-3361-4EBC-9D1F-FD1932346B70}" presName="hierChild5" presStyleCnt="0"/>
      <dgm:spPr/>
    </dgm:pt>
    <dgm:pt modelId="{90FADBB2-348C-499C-934D-7E0234ABB7DC}" type="pres">
      <dgm:prSet presAssocID="{3E2E13B3-89BE-4401-98A1-EAD8AD956B8C}" presName="Name37" presStyleLbl="parChTrans1D4" presStyleIdx="15" presStyleCnt="22"/>
      <dgm:spPr/>
      <dgm:t>
        <a:bodyPr/>
        <a:lstStyle/>
        <a:p>
          <a:endParaRPr lang="en-GB"/>
        </a:p>
      </dgm:t>
    </dgm:pt>
    <dgm:pt modelId="{10D2E84D-5597-4DE1-BA1B-0BE3C5AEB34E}" type="pres">
      <dgm:prSet presAssocID="{5943F5F5-9324-45CB-8B9D-4FB495A83960}" presName="hierRoot2" presStyleCnt="0">
        <dgm:presLayoutVars>
          <dgm:hierBranch val="init"/>
        </dgm:presLayoutVars>
      </dgm:prSet>
      <dgm:spPr/>
    </dgm:pt>
    <dgm:pt modelId="{985130F2-DE60-42F6-ABC9-6104CEDF5B53}" type="pres">
      <dgm:prSet presAssocID="{5943F5F5-9324-45CB-8B9D-4FB495A83960}" presName="rootComposite" presStyleCnt="0"/>
      <dgm:spPr/>
    </dgm:pt>
    <dgm:pt modelId="{AAE0C62C-3265-4AA3-AE17-94AC6569D7F5}" type="pres">
      <dgm:prSet presAssocID="{5943F5F5-9324-45CB-8B9D-4FB495A83960}" presName="rootText" presStyleLbl="node4" presStyleIdx="15" presStyleCnt="22">
        <dgm:presLayoutVars>
          <dgm:chPref val="3"/>
        </dgm:presLayoutVars>
      </dgm:prSet>
      <dgm:spPr/>
      <dgm:t>
        <a:bodyPr/>
        <a:lstStyle/>
        <a:p>
          <a:endParaRPr lang="en-GB"/>
        </a:p>
      </dgm:t>
    </dgm:pt>
    <dgm:pt modelId="{54F12044-88FD-4CB9-8717-67B2B8221EEE}" type="pres">
      <dgm:prSet presAssocID="{5943F5F5-9324-45CB-8B9D-4FB495A83960}" presName="rootConnector" presStyleLbl="node4" presStyleIdx="15" presStyleCnt="22"/>
      <dgm:spPr/>
      <dgm:t>
        <a:bodyPr/>
        <a:lstStyle/>
        <a:p>
          <a:endParaRPr lang="en-GB"/>
        </a:p>
      </dgm:t>
    </dgm:pt>
    <dgm:pt modelId="{85F108E1-A224-4094-858F-F0AE879E75F7}" type="pres">
      <dgm:prSet presAssocID="{5943F5F5-9324-45CB-8B9D-4FB495A83960}" presName="hierChild4" presStyleCnt="0"/>
      <dgm:spPr/>
    </dgm:pt>
    <dgm:pt modelId="{B02F4BE6-F1C7-41AD-B24C-B94210614A99}" type="pres">
      <dgm:prSet presAssocID="{5943F5F5-9324-45CB-8B9D-4FB495A83960}" presName="hierChild5" presStyleCnt="0"/>
      <dgm:spPr/>
    </dgm:pt>
    <dgm:pt modelId="{E1F3638B-7DAC-4FD5-8786-EC03784045D3}" type="pres">
      <dgm:prSet presAssocID="{C20AAE2D-9513-426F-951E-DCF02C6FD052}" presName="hierChild5" presStyleCnt="0"/>
      <dgm:spPr/>
    </dgm:pt>
    <dgm:pt modelId="{602E2331-13C1-4BB3-9BF4-CACA94D677F6}" type="pres">
      <dgm:prSet presAssocID="{751B9237-0737-44A5-95BE-C19B684506C2}" presName="Name37" presStyleLbl="parChTrans1D3" presStyleIdx="6" presStyleCnt="14"/>
      <dgm:spPr/>
      <dgm:t>
        <a:bodyPr/>
        <a:lstStyle/>
        <a:p>
          <a:endParaRPr lang="en-GB"/>
        </a:p>
      </dgm:t>
    </dgm:pt>
    <dgm:pt modelId="{E65264D9-5BCC-4F14-A26A-F13759A1C442}" type="pres">
      <dgm:prSet presAssocID="{F4F3723F-A12E-4068-9261-43D7D96B5F01}" presName="hierRoot2" presStyleCnt="0">
        <dgm:presLayoutVars>
          <dgm:hierBranch val="init"/>
        </dgm:presLayoutVars>
      </dgm:prSet>
      <dgm:spPr/>
    </dgm:pt>
    <dgm:pt modelId="{65521D0F-B3E1-449D-A379-F7D0E5EA3AA8}" type="pres">
      <dgm:prSet presAssocID="{F4F3723F-A12E-4068-9261-43D7D96B5F01}" presName="rootComposite" presStyleCnt="0"/>
      <dgm:spPr/>
    </dgm:pt>
    <dgm:pt modelId="{693A74BA-5E54-47B7-86A9-A64D146D9A09}" type="pres">
      <dgm:prSet presAssocID="{F4F3723F-A12E-4068-9261-43D7D96B5F01}" presName="rootText" presStyleLbl="node3" presStyleIdx="6" presStyleCnt="14">
        <dgm:presLayoutVars>
          <dgm:chPref val="3"/>
        </dgm:presLayoutVars>
      </dgm:prSet>
      <dgm:spPr/>
      <dgm:t>
        <a:bodyPr/>
        <a:lstStyle/>
        <a:p>
          <a:endParaRPr lang="en-GB"/>
        </a:p>
      </dgm:t>
    </dgm:pt>
    <dgm:pt modelId="{40E86FF6-1EA4-44D9-BA56-594591EAA8A6}" type="pres">
      <dgm:prSet presAssocID="{F4F3723F-A12E-4068-9261-43D7D96B5F01}" presName="rootConnector" presStyleLbl="node3" presStyleIdx="6" presStyleCnt="14"/>
      <dgm:spPr/>
      <dgm:t>
        <a:bodyPr/>
        <a:lstStyle/>
        <a:p>
          <a:endParaRPr lang="en-GB"/>
        </a:p>
      </dgm:t>
    </dgm:pt>
    <dgm:pt modelId="{2992E423-A5F4-4F4E-B2B3-565361398764}" type="pres">
      <dgm:prSet presAssocID="{F4F3723F-A12E-4068-9261-43D7D96B5F01}" presName="hierChild4" presStyleCnt="0"/>
      <dgm:spPr/>
    </dgm:pt>
    <dgm:pt modelId="{CBCD1912-8C1A-435C-9595-71D0C495EB98}" type="pres">
      <dgm:prSet presAssocID="{F4F3723F-A12E-4068-9261-43D7D96B5F01}" presName="hierChild5" presStyleCnt="0"/>
      <dgm:spPr/>
    </dgm:pt>
    <dgm:pt modelId="{2E6BAB13-A7FB-4F65-85F1-999564839247}" type="pres">
      <dgm:prSet presAssocID="{86206A03-C846-41F6-AF8C-666C8CFFF5B3}" presName="Name37" presStyleLbl="parChTrans1D3" presStyleIdx="7" presStyleCnt="14"/>
      <dgm:spPr/>
      <dgm:t>
        <a:bodyPr/>
        <a:lstStyle/>
        <a:p>
          <a:endParaRPr lang="en-GB"/>
        </a:p>
      </dgm:t>
    </dgm:pt>
    <dgm:pt modelId="{67A4C731-5487-49DF-9933-07C6B2F49411}" type="pres">
      <dgm:prSet presAssocID="{82D32540-5184-4642-AA16-21286E7D64A7}" presName="hierRoot2" presStyleCnt="0">
        <dgm:presLayoutVars>
          <dgm:hierBranch val="init"/>
        </dgm:presLayoutVars>
      </dgm:prSet>
      <dgm:spPr/>
    </dgm:pt>
    <dgm:pt modelId="{64BDE4CE-B72F-4BCF-B8CA-1C939F378C83}" type="pres">
      <dgm:prSet presAssocID="{82D32540-5184-4642-AA16-21286E7D64A7}" presName="rootComposite" presStyleCnt="0"/>
      <dgm:spPr/>
    </dgm:pt>
    <dgm:pt modelId="{3E406804-2F70-4EBB-A940-86121BF0941A}" type="pres">
      <dgm:prSet presAssocID="{82D32540-5184-4642-AA16-21286E7D64A7}" presName="rootText" presStyleLbl="node3" presStyleIdx="7" presStyleCnt="14">
        <dgm:presLayoutVars>
          <dgm:chPref val="3"/>
        </dgm:presLayoutVars>
      </dgm:prSet>
      <dgm:spPr/>
      <dgm:t>
        <a:bodyPr/>
        <a:lstStyle/>
        <a:p>
          <a:endParaRPr lang="en-GB"/>
        </a:p>
      </dgm:t>
    </dgm:pt>
    <dgm:pt modelId="{8704F6F5-3A45-49EC-962F-F70172F6840B}" type="pres">
      <dgm:prSet presAssocID="{82D32540-5184-4642-AA16-21286E7D64A7}" presName="rootConnector" presStyleLbl="node3" presStyleIdx="7" presStyleCnt="14"/>
      <dgm:spPr/>
      <dgm:t>
        <a:bodyPr/>
        <a:lstStyle/>
        <a:p>
          <a:endParaRPr lang="en-GB"/>
        </a:p>
      </dgm:t>
    </dgm:pt>
    <dgm:pt modelId="{AA3BACB8-1E1A-4A32-888E-2F204AA6F27A}" type="pres">
      <dgm:prSet presAssocID="{82D32540-5184-4642-AA16-21286E7D64A7}" presName="hierChild4" presStyleCnt="0"/>
      <dgm:spPr/>
    </dgm:pt>
    <dgm:pt modelId="{E00E6B5A-B7C2-4761-94E9-3B1CACA254F4}" type="pres">
      <dgm:prSet presAssocID="{82D32540-5184-4642-AA16-21286E7D64A7}" presName="hierChild5" presStyleCnt="0"/>
      <dgm:spPr/>
    </dgm:pt>
    <dgm:pt modelId="{A0A3DD4A-079D-4211-8D4A-384E69D38B56}" type="pres">
      <dgm:prSet presAssocID="{80A1695F-B5E9-4F00-ABD9-0D56D43EC2DD}" presName="Name37" presStyleLbl="parChTrans1D3" presStyleIdx="8" presStyleCnt="14"/>
      <dgm:spPr/>
      <dgm:t>
        <a:bodyPr/>
        <a:lstStyle/>
        <a:p>
          <a:endParaRPr lang="en-GB"/>
        </a:p>
      </dgm:t>
    </dgm:pt>
    <dgm:pt modelId="{8AF1BA2F-19B1-40CA-8257-FD78EEA93348}" type="pres">
      <dgm:prSet presAssocID="{7E3F8A8D-B681-486B-8C2E-44BA9C5FDBFA}" presName="hierRoot2" presStyleCnt="0">
        <dgm:presLayoutVars>
          <dgm:hierBranch val="init"/>
        </dgm:presLayoutVars>
      </dgm:prSet>
      <dgm:spPr/>
    </dgm:pt>
    <dgm:pt modelId="{68A354EE-89CA-4B0B-BFF8-7E8874019286}" type="pres">
      <dgm:prSet presAssocID="{7E3F8A8D-B681-486B-8C2E-44BA9C5FDBFA}" presName="rootComposite" presStyleCnt="0"/>
      <dgm:spPr/>
    </dgm:pt>
    <dgm:pt modelId="{470995F0-D9A7-441E-8C2B-3C47210887AE}" type="pres">
      <dgm:prSet presAssocID="{7E3F8A8D-B681-486B-8C2E-44BA9C5FDBFA}" presName="rootText" presStyleLbl="node3" presStyleIdx="8" presStyleCnt="14">
        <dgm:presLayoutVars>
          <dgm:chPref val="3"/>
        </dgm:presLayoutVars>
      </dgm:prSet>
      <dgm:spPr/>
      <dgm:t>
        <a:bodyPr/>
        <a:lstStyle/>
        <a:p>
          <a:endParaRPr lang="en-GB"/>
        </a:p>
      </dgm:t>
    </dgm:pt>
    <dgm:pt modelId="{7FD2EF77-A4E5-4035-9519-5C7DC94D1E38}" type="pres">
      <dgm:prSet presAssocID="{7E3F8A8D-B681-486B-8C2E-44BA9C5FDBFA}" presName="rootConnector" presStyleLbl="node3" presStyleIdx="8" presStyleCnt="14"/>
      <dgm:spPr/>
      <dgm:t>
        <a:bodyPr/>
        <a:lstStyle/>
        <a:p>
          <a:endParaRPr lang="en-GB"/>
        </a:p>
      </dgm:t>
    </dgm:pt>
    <dgm:pt modelId="{3DD24BAD-7DC7-4D08-9796-F52B352C7F41}" type="pres">
      <dgm:prSet presAssocID="{7E3F8A8D-B681-486B-8C2E-44BA9C5FDBFA}" presName="hierChild4" presStyleCnt="0"/>
      <dgm:spPr/>
    </dgm:pt>
    <dgm:pt modelId="{CCA3C462-F687-4880-B2A4-3E4980692414}" type="pres">
      <dgm:prSet presAssocID="{7E3F8A8D-B681-486B-8C2E-44BA9C5FDBFA}" presName="hierChild5" presStyleCnt="0"/>
      <dgm:spPr/>
    </dgm:pt>
    <dgm:pt modelId="{6019D00C-2DD3-4EDD-B629-7B6220DE8AB6}" type="pres">
      <dgm:prSet presAssocID="{2840A121-52ED-4493-BE00-E44CCBA34BBA}" presName="Name37" presStyleLbl="parChTrans1D3" presStyleIdx="9" presStyleCnt="14"/>
      <dgm:spPr/>
      <dgm:t>
        <a:bodyPr/>
        <a:lstStyle/>
        <a:p>
          <a:endParaRPr lang="en-GB"/>
        </a:p>
      </dgm:t>
    </dgm:pt>
    <dgm:pt modelId="{1C7433AE-CD76-422C-A190-2A64447F3D87}" type="pres">
      <dgm:prSet presAssocID="{5FBC66E1-34C0-40F7-91C5-B7BE59DBAE0C}" presName="hierRoot2" presStyleCnt="0">
        <dgm:presLayoutVars>
          <dgm:hierBranch val="init"/>
        </dgm:presLayoutVars>
      </dgm:prSet>
      <dgm:spPr/>
    </dgm:pt>
    <dgm:pt modelId="{201C9BCB-2837-42A0-AEEC-89112E4BF6E0}" type="pres">
      <dgm:prSet presAssocID="{5FBC66E1-34C0-40F7-91C5-B7BE59DBAE0C}" presName="rootComposite" presStyleCnt="0"/>
      <dgm:spPr/>
    </dgm:pt>
    <dgm:pt modelId="{22850415-31A2-43B3-8019-BA1DEC434E23}" type="pres">
      <dgm:prSet presAssocID="{5FBC66E1-34C0-40F7-91C5-B7BE59DBAE0C}" presName="rootText" presStyleLbl="node3" presStyleIdx="9" presStyleCnt="14">
        <dgm:presLayoutVars>
          <dgm:chPref val="3"/>
        </dgm:presLayoutVars>
      </dgm:prSet>
      <dgm:spPr/>
      <dgm:t>
        <a:bodyPr/>
        <a:lstStyle/>
        <a:p>
          <a:endParaRPr lang="en-GB"/>
        </a:p>
      </dgm:t>
    </dgm:pt>
    <dgm:pt modelId="{D0CD7594-AA16-4151-8D32-12483A909702}" type="pres">
      <dgm:prSet presAssocID="{5FBC66E1-34C0-40F7-91C5-B7BE59DBAE0C}" presName="rootConnector" presStyleLbl="node3" presStyleIdx="9" presStyleCnt="14"/>
      <dgm:spPr/>
      <dgm:t>
        <a:bodyPr/>
        <a:lstStyle/>
        <a:p>
          <a:endParaRPr lang="en-GB"/>
        </a:p>
      </dgm:t>
    </dgm:pt>
    <dgm:pt modelId="{A56C235E-4102-4EEA-B63B-F7679DEF0757}" type="pres">
      <dgm:prSet presAssocID="{5FBC66E1-34C0-40F7-91C5-B7BE59DBAE0C}" presName="hierChild4" presStyleCnt="0"/>
      <dgm:spPr/>
    </dgm:pt>
    <dgm:pt modelId="{75975AD7-3459-4B3F-8764-59331ADBF4C4}" type="pres">
      <dgm:prSet presAssocID="{5FBC66E1-34C0-40F7-91C5-B7BE59DBAE0C}" presName="hierChild5" presStyleCnt="0"/>
      <dgm:spPr/>
    </dgm:pt>
    <dgm:pt modelId="{06490983-8808-4D57-A0B7-129926ED6ABC}" type="pres">
      <dgm:prSet presAssocID="{732028C4-7C0E-4136-B3D4-60DDF4A13016}" presName="hierChild5" presStyleCnt="0"/>
      <dgm:spPr/>
    </dgm:pt>
    <dgm:pt modelId="{98103316-F1B0-4E3A-8371-3B709AED0E71}" type="pres">
      <dgm:prSet presAssocID="{A874176F-B27A-4687-B906-32E42BD53E0E}" presName="Name37" presStyleLbl="parChTrans1D2" presStyleIdx="4" presStyleCnt="5"/>
      <dgm:spPr/>
      <dgm:t>
        <a:bodyPr/>
        <a:lstStyle/>
        <a:p>
          <a:endParaRPr lang="en-GB"/>
        </a:p>
      </dgm:t>
    </dgm:pt>
    <dgm:pt modelId="{C30D835C-E41B-460E-AAC5-9AAA72C0C697}" type="pres">
      <dgm:prSet presAssocID="{195AD2AA-0331-45A7-BD08-3F2D69E7DECA}" presName="hierRoot2" presStyleCnt="0">
        <dgm:presLayoutVars>
          <dgm:hierBranch val="init"/>
        </dgm:presLayoutVars>
      </dgm:prSet>
      <dgm:spPr/>
    </dgm:pt>
    <dgm:pt modelId="{E6EE58A0-F597-47BD-AB76-76568B24C7CB}" type="pres">
      <dgm:prSet presAssocID="{195AD2AA-0331-45A7-BD08-3F2D69E7DECA}" presName="rootComposite" presStyleCnt="0"/>
      <dgm:spPr/>
    </dgm:pt>
    <dgm:pt modelId="{321BECB2-8802-473F-BD7C-427A6532EB74}" type="pres">
      <dgm:prSet presAssocID="{195AD2AA-0331-45A7-BD08-3F2D69E7DECA}" presName="rootText" presStyleLbl="node2" presStyleIdx="4" presStyleCnt="5">
        <dgm:presLayoutVars>
          <dgm:chPref val="3"/>
        </dgm:presLayoutVars>
      </dgm:prSet>
      <dgm:spPr/>
      <dgm:t>
        <a:bodyPr/>
        <a:lstStyle/>
        <a:p>
          <a:endParaRPr lang="en-GB"/>
        </a:p>
      </dgm:t>
    </dgm:pt>
    <dgm:pt modelId="{8B05E2C5-F733-4A81-A258-6AF664A88FA4}" type="pres">
      <dgm:prSet presAssocID="{195AD2AA-0331-45A7-BD08-3F2D69E7DECA}" presName="rootConnector" presStyleLbl="node2" presStyleIdx="4" presStyleCnt="5"/>
      <dgm:spPr/>
      <dgm:t>
        <a:bodyPr/>
        <a:lstStyle/>
        <a:p>
          <a:endParaRPr lang="en-GB"/>
        </a:p>
      </dgm:t>
    </dgm:pt>
    <dgm:pt modelId="{B682DC3A-04D1-4B20-9846-A565CDEB19BD}" type="pres">
      <dgm:prSet presAssocID="{195AD2AA-0331-45A7-BD08-3F2D69E7DECA}" presName="hierChild4" presStyleCnt="0"/>
      <dgm:spPr/>
    </dgm:pt>
    <dgm:pt modelId="{2EC03466-6334-4651-9A95-7E7DFA2E4805}" type="pres">
      <dgm:prSet presAssocID="{AF808549-98CF-4084-8E6E-0E8FE28433B1}" presName="Name37" presStyleLbl="parChTrans1D3" presStyleIdx="10" presStyleCnt="14"/>
      <dgm:spPr/>
      <dgm:t>
        <a:bodyPr/>
        <a:lstStyle/>
        <a:p>
          <a:endParaRPr lang="en-GB"/>
        </a:p>
      </dgm:t>
    </dgm:pt>
    <dgm:pt modelId="{3B54F081-162A-40B3-A08A-DB67287FD348}" type="pres">
      <dgm:prSet presAssocID="{AE7D9CF6-F71F-4E12-BBBA-200FB19E8701}" presName="hierRoot2" presStyleCnt="0">
        <dgm:presLayoutVars>
          <dgm:hierBranch val="init"/>
        </dgm:presLayoutVars>
      </dgm:prSet>
      <dgm:spPr/>
    </dgm:pt>
    <dgm:pt modelId="{760EB324-640E-4027-B5B6-AB72FD41892A}" type="pres">
      <dgm:prSet presAssocID="{AE7D9CF6-F71F-4E12-BBBA-200FB19E8701}" presName="rootComposite" presStyleCnt="0"/>
      <dgm:spPr/>
    </dgm:pt>
    <dgm:pt modelId="{9EDE99AA-48AE-48FC-A82D-8817ABAAB30D}" type="pres">
      <dgm:prSet presAssocID="{AE7D9CF6-F71F-4E12-BBBA-200FB19E8701}" presName="rootText" presStyleLbl="node3" presStyleIdx="10" presStyleCnt="14">
        <dgm:presLayoutVars>
          <dgm:chPref val="3"/>
        </dgm:presLayoutVars>
      </dgm:prSet>
      <dgm:spPr/>
      <dgm:t>
        <a:bodyPr/>
        <a:lstStyle/>
        <a:p>
          <a:endParaRPr lang="en-GB"/>
        </a:p>
      </dgm:t>
    </dgm:pt>
    <dgm:pt modelId="{4ED0E83C-6440-4690-B2AE-F7D62B332372}" type="pres">
      <dgm:prSet presAssocID="{AE7D9CF6-F71F-4E12-BBBA-200FB19E8701}" presName="rootConnector" presStyleLbl="node3" presStyleIdx="10" presStyleCnt="14"/>
      <dgm:spPr/>
      <dgm:t>
        <a:bodyPr/>
        <a:lstStyle/>
        <a:p>
          <a:endParaRPr lang="en-GB"/>
        </a:p>
      </dgm:t>
    </dgm:pt>
    <dgm:pt modelId="{562E4439-AE85-4397-828D-D849EF286EA6}" type="pres">
      <dgm:prSet presAssocID="{AE7D9CF6-F71F-4E12-BBBA-200FB19E8701}" presName="hierChild4" presStyleCnt="0"/>
      <dgm:spPr/>
    </dgm:pt>
    <dgm:pt modelId="{E7DEBBC3-0DDF-4B52-A4D9-76BAFBD14A41}" type="pres">
      <dgm:prSet presAssocID="{1634314E-E517-4305-893D-98C4C74A9131}" presName="Name37" presStyleLbl="parChTrans1D4" presStyleIdx="16" presStyleCnt="22"/>
      <dgm:spPr/>
      <dgm:t>
        <a:bodyPr/>
        <a:lstStyle/>
        <a:p>
          <a:endParaRPr lang="en-GB"/>
        </a:p>
      </dgm:t>
    </dgm:pt>
    <dgm:pt modelId="{5DBDBE2E-7D7D-4440-9803-46AF996213EB}" type="pres">
      <dgm:prSet presAssocID="{F1B2F675-1F52-49E1-8661-F041CE80BC61}" presName="hierRoot2" presStyleCnt="0">
        <dgm:presLayoutVars>
          <dgm:hierBranch val="init"/>
        </dgm:presLayoutVars>
      </dgm:prSet>
      <dgm:spPr/>
    </dgm:pt>
    <dgm:pt modelId="{53B4CFD3-BA07-48C5-8FF3-61BCEFB08A84}" type="pres">
      <dgm:prSet presAssocID="{F1B2F675-1F52-49E1-8661-F041CE80BC61}" presName="rootComposite" presStyleCnt="0"/>
      <dgm:spPr/>
    </dgm:pt>
    <dgm:pt modelId="{1EFBFA3E-152E-412F-B063-EC280DDB3BA8}" type="pres">
      <dgm:prSet presAssocID="{F1B2F675-1F52-49E1-8661-F041CE80BC61}" presName="rootText" presStyleLbl="node4" presStyleIdx="16" presStyleCnt="22">
        <dgm:presLayoutVars>
          <dgm:chPref val="3"/>
        </dgm:presLayoutVars>
      </dgm:prSet>
      <dgm:spPr/>
      <dgm:t>
        <a:bodyPr/>
        <a:lstStyle/>
        <a:p>
          <a:endParaRPr lang="en-GB"/>
        </a:p>
      </dgm:t>
    </dgm:pt>
    <dgm:pt modelId="{E2DECF6B-6D05-4789-8C2C-7F61D672C650}" type="pres">
      <dgm:prSet presAssocID="{F1B2F675-1F52-49E1-8661-F041CE80BC61}" presName="rootConnector" presStyleLbl="node4" presStyleIdx="16" presStyleCnt="22"/>
      <dgm:spPr/>
      <dgm:t>
        <a:bodyPr/>
        <a:lstStyle/>
        <a:p>
          <a:endParaRPr lang="en-GB"/>
        </a:p>
      </dgm:t>
    </dgm:pt>
    <dgm:pt modelId="{32C10B76-9467-4C0E-AB5F-723CA9E5EC16}" type="pres">
      <dgm:prSet presAssocID="{F1B2F675-1F52-49E1-8661-F041CE80BC61}" presName="hierChild4" presStyleCnt="0"/>
      <dgm:spPr/>
    </dgm:pt>
    <dgm:pt modelId="{D4FA9F36-F915-4AD0-A7EE-EF88DB31F2C4}" type="pres">
      <dgm:prSet presAssocID="{49FB6925-14E5-4569-99E4-FC8DD9233FC0}" presName="Name37" presStyleLbl="parChTrans1D4" presStyleIdx="17" presStyleCnt="22"/>
      <dgm:spPr/>
      <dgm:t>
        <a:bodyPr/>
        <a:lstStyle/>
        <a:p>
          <a:endParaRPr lang="en-GB"/>
        </a:p>
      </dgm:t>
    </dgm:pt>
    <dgm:pt modelId="{92AE6EC8-5892-41A0-835B-2D45087E2313}" type="pres">
      <dgm:prSet presAssocID="{1818AEE2-18FF-4B61-9B8B-5BBDBB2C21B2}" presName="hierRoot2" presStyleCnt="0">
        <dgm:presLayoutVars>
          <dgm:hierBranch val="init"/>
        </dgm:presLayoutVars>
      </dgm:prSet>
      <dgm:spPr/>
    </dgm:pt>
    <dgm:pt modelId="{75790B52-08C9-446D-9C0B-85818A62E4D2}" type="pres">
      <dgm:prSet presAssocID="{1818AEE2-18FF-4B61-9B8B-5BBDBB2C21B2}" presName="rootComposite" presStyleCnt="0"/>
      <dgm:spPr/>
    </dgm:pt>
    <dgm:pt modelId="{07F93F11-71E3-4FDA-816C-BB3E348F3103}" type="pres">
      <dgm:prSet presAssocID="{1818AEE2-18FF-4B61-9B8B-5BBDBB2C21B2}" presName="rootText" presStyleLbl="node4" presStyleIdx="17" presStyleCnt="22">
        <dgm:presLayoutVars>
          <dgm:chPref val="3"/>
        </dgm:presLayoutVars>
      </dgm:prSet>
      <dgm:spPr/>
      <dgm:t>
        <a:bodyPr/>
        <a:lstStyle/>
        <a:p>
          <a:endParaRPr lang="en-GB"/>
        </a:p>
      </dgm:t>
    </dgm:pt>
    <dgm:pt modelId="{DD892A93-F2F2-4F1B-9035-C91826664A5F}" type="pres">
      <dgm:prSet presAssocID="{1818AEE2-18FF-4B61-9B8B-5BBDBB2C21B2}" presName="rootConnector" presStyleLbl="node4" presStyleIdx="17" presStyleCnt="22"/>
      <dgm:spPr/>
      <dgm:t>
        <a:bodyPr/>
        <a:lstStyle/>
        <a:p>
          <a:endParaRPr lang="en-GB"/>
        </a:p>
      </dgm:t>
    </dgm:pt>
    <dgm:pt modelId="{C286EBC3-FB35-476D-996F-D4828D9DD0DC}" type="pres">
      <dgm:prSet presAssocID="{1818AEE2-18FF-4B61-9B8B-5BBDBB2C21B2}" presName="hierChild4" presStyleCnt="0"/>
      <dgm:spPr/>
    </dgm:pt>
    <dgm:pt modelId="{CE3EEB9B-3CC0-4D5A-9F9E-FF450CB56923}" type="pres">
      <dgm:prSet presAssocID="{1818AEE2-18FF-4B61-9B8B-5BBDBB2C21B2}" presName="hierChild5" presStyleCnt="0"/>
      <dgm:spPr/>
    </dgm:pt>
    <dgm:pt modelId="{F9D4C55A-3B29-4CD8-9F99-600667CC64F3}" type="pres">
      <dgm:prSet presAssocID="{F1B2F675-1F52-49E1-8661-F041CE80BC61}" presName="hierChild5" presStyleCnt="0"/>
      <dgm:spPr/>
    </dgm:pt>
    <dgm:pt modelId="{5835B9FA-B348-4836-BE9C-D2763E067904}" type="pres">
      <dgm:prSet presAssocID="{AE7D9CF6-F71F-4E12-BBBA-200FB19E8701}" presName="hierChild5" presStyleCnt="0"/>
      <dgm:spPr/>
    </dgm:pt>
    <dgm:pt modelId="{E9640F85-ADEF-42AD-BF99-DD846FA4AACF}" type="pres">
      <dgm:prSet presAssocID="{800A4E9C-D44C-4B89-B89F-5EACA7AF0045}" presName="Name37" presStyleLbl="parChTrans1D3" presStyleIdx="11" presStyleCnt="14"/>
      <dgm:spPr/>
      <dgm:t>
        <a:bodyPr/>
        <a:lstStyle/>
        <a:p>
          <a:endParaRPr lang="en-GB"/>
        </a:p>
      </dgm:t>
    </dgm:pt>
    <dgm:pt modelId="{9D63704B-31AC-41EC-9772-6AEA1B1BDA8C}" type="pres">
      <dgm:prSet presAssocID="{90F13D62-4243-4948-9014-E8C874B96C9A}" presName="hierRoot2" presStyleCnt="0">
        <dgm:presLayoutVars>
          <dgm:hierBranch val="init"/>
        </dgm:presLayoutVars>
      </dgm:prSet>
      <dgm:spPr/>
    </dgm:pt>
    <dgm:pt modelId="{BB00F613-B17C-45EA-897D-0F8F1716AE6F}" type="pres">
      <dgm:prSet presAssocID="{90F13D62-4243-4948-9014-E8C874B96C9A}" presName="rootComposite" presStyleCnt="0"/>
      <dgm:spPr/>
    </dgm:pt>
    <dgm:pt modelId="{CA0B1C3A-0C89-45EF-81FE-A8B27F9A299E}" type="pres">
      <dgm:prSet presAssocID="{90F13D62-4243-4948-9014-E8C874B96C9A}" presName="rootText" presStyleLbl="node3" presStyleIdx="11" presStyleCnt="14">
        <dgm:presLayoutVars>
          <dgm:chPref val="3"/>
        </dgm:presLayoutVars>
      </dgm:prSet>
      <dgm:spPr/>
      <dgm:t>
        <a:bodyPr/>
        <a:lstStyle/>
        <a:p>
          <a:endParaRPr lang="en-GB"/>
        </a:p>
      </dgm:t>
    </dgm:pt>
    <dgm:pt modelId="{630C8904-6FB2-41B7-A62D-ACD0DDA8313C}" type="pres">
      <dgm:prSet presAssocID="{90F13D62-4243-4948-9014-E8C874B96C9A}" presName="rootConnector" presStyleLbl="node3" presStyleIdx="11" presStyleCnt="14"/>
      <dgm:spPr/>
      <dgm:t>
        <a:bodyPr/>
        <a:lstStyle/>
        <a:p>
          <a:endParaRPr lang="en-GB"/>
        </a:p>
      </dgm:t>
    </dgm:pt>
    <dgm:pt modelId="{EA92F440-AEBD-4170-AE65-E572B63F3D74}" type="pres">
      <dgm:prSet presAssocID="{90F13D62-4243-4948-9014-E8C874B96C9A}" presName="hierChild4" presStyleCnt="0"/>
      <dgm:spPr/>
    </dgm:pt>
    <dgm:pt modelId="{51EE186C-0A84-45C0-A3B4-2B66CD3EB255}" type="pres">
      <dgm:prSet presAssocID="{61312A79-A4D1-4DF0-AA60-931B90D0EDA8}" presName="Name37" presStyleLbl="parChTrans1D4" presStyleIdx="18" presStyleCnt="22"/>
      <dgm:spPr/>
      <dgm:t>
        <a:bodyPr/>
        <a:lstStyle/>
        <a:p>
          <a:endParaRPr lang="en-GB"/>
        </a:p>
      </dgm:t>
    </dgm:pt>
    <dgm:pt modelId="{E3A6DD0B-A519-4446-A415-4874C3104955}" type="pres">
      <dgm:prSet presAssocID="{478D4AF2-2370-4018-9D8F-DB8D346E12B9}" presName="hierRoot2" presStyleCnt="0">
        <dgm:presLayoutVars>
          <dgm:hierBranch val="init"/>
        </dgm:presLayoutVars>
      </dgm:prSet>
      <dgm:spPr/>
    </dgm:pt>
    <dgm:pt modelId="{D7EFD41F-1147-4D28-8E37-1EC0D4982E83}" type="pres">
      <dgm:prSet presAssocID="{478D4AF2-2370-4018-9D8F-DB8D346E12B9}" presName="rootComposite" presStyleCnt="0"/>
      <dgm:spPr/>
    </dgm:pt>
    <dgm:pt modelId="{FD709827-B823-42C7-99E5-4F0C876B50A8}" type="pres">
      <dgm:prSet presAssocID="{478D4AF2-2370-4018-9D8F-DB8D346E12B9}" presName="rootText" presStyleLbl="node4" presStyleIdx="18" presStyleCnt="22">
        <dgm:presLayoutVars>
          <dgm:chPref val="3"/>
        </dgm:presLayoutVars>
      </dgm:prSet>
      <dgm:spPr/>
      <dgm:t>
        <a:bodyPr/>
        <a:lstStyle/>
        <a:p>
          <a:endParaRPr lang="en-GB"/>
        </a:p>
      </dgm:t>
    </dgm:pt>
    <dgm:pt modelId="{4EE119FA-FAAD-4000-BD06-6267762D55F9}" type="pres">
      <dgm:prSet presAssocID="{478D4AF2-2370-4018-9D8F-DB8D346E12B9}" presName="rootConnector" presStyleLbl="node4" presStyleIdx="18" presStyleCnt="22"/>
      <dgm:spPr/>
      <dgm:t>
        <a:bodyPr/>
        <a:lstStyle/>
        <a:p>
          <a:endParaRPr lang="en-GB"/>
        </a:p>
      </dgm:t>
    </dgm:pt>
    <dgm:pt modelId="{44E7F19B-106A-4306-89C0-5F7156C98667}" type="pres">
      <dgm:prSet presAssocID="{478D4AF2-2370-4018-9D8F-DB8D346E12B9}" presName="hierChild4" presStyleCnt="0"/>
      <dgm:spPr/>
    </dgm:pt>
    <dgm:pt modelId="{7EEBDE34-F95B-4A44-8321-B56812580736}" type="pres">
      <dgm:prSet presAssocID="{D685A6AF-4D6E-4172-B5B7-15B99DFE96A4}" presName="Name37" presStyleLbl="parChTrans1D4" presStyleIdx="19" presStyleCnt="22"/>
      <dgm:spPr/>
      <dgm:t>
        <a:bodyPr/>
        <a:lstStyle/>
        <a:p>
          <a:endParaRPr lang="en-GB"/>
        </a:p>
      </dgm:t>
    </dgm:pt>
    <dgm:pt modelId="{54761532-7D22-4F46-AE13-A1C8ECEDC030}" type="pres">
      <dgm:prSet presAssocID="{BCA5CE83-EEE6-407C-AE94-6220FA10CAD7}" presName="hierRoot2" presStyleCnt="0">
        <dgm:presLayoutVars>
          <dgm:hierBranch val="init"/>
        </dgm:presLayoutVars>
      </dgm:prSet>
      <dgm:spPr/>
    </dgm:pt>
    <dgm:pt modelId="{8C641A2D-8282-4D0C-8E5A-C6CABEEBE182}" type="pres">
      <dgm:prSet presAssocID="{BCA5CE83-EEE6-407C-AE94-6220FA10CAD7}" presName="rootComposite" presStyleCnt="0"/>
      <dgm:spPr/>
    </dgm:pt>
    <dgm:pt modelId="{CD3815C0-696D-4F1D-8926-18EFD089F16F}" type="pres">
      <dgm:prSet presAssocID="{BCA5CE83-EEE6-407C-AE94-6220FA10CAD7}" presName="rootText" presStyleLbl="node4" presStyleIdx="19" presStyleCnt="22">
        <dgm:presLayoutVars>
          <dgm:chPref val="3"/>
        </dgm:presLayoutVars>
      </dgm:prSet>
      <dgm:spPr/>
      <dgm:t>
        <a:bodyPr/>
        <a:lstStyle/>
        <a:p>
          <a:endParaRPr lang="en-GB"/>
        </a:p>
      </dgm:t>
    </dgm:pt>
    <dgm:pt modelId="{907AEEB7-2AAE-4155-A80C-E4FC94D3570F}" type="pres">
      <dgm:prSet presAssocID="{BCA5CE83-EEE6-407C-AE94-6220FA10CAD7}" presName="rootConnector" presStyleLbl="node4" presStyleIdx="19" presStyleCnt="22"/>
      <dgm:spPr/>
      <dgm:t>
        <a:bodyPr/>
        <a:lstStyle/>
        <a:p>
          <a:endParaRPr lang="en-GB"/>
        </a:p>
      </dgm:t>
    </dgm:pt>
    <dgm:pt modelId="{ABE3A1E2-3364-4D0B-962C-D00D0E388F2E}" type="pres">
      <dgm:prSet presAssocID="{BCA5CE83-EEE6-407C-AE94-6220FA10CAD7}" presName="hierChild4" presStyleCnt="0"/>
      <dgm:spPr/>
    </dgm:pt>
    <dgm:pt modelId="{663E1750-C4A8-4F28-8729-8C24181F41B5}" type="pres">
      <dgm:prSet presAssocID="{BCA5CE83-EEE6-407C-AE94-6220FA10CAD7}" presName="hierChild5" presStyleCnt="0"/>
      <dgm:spPr/>
    </dgm:pt>
    <dgm:pt modelId="{1571093C-B640-4E61-9555-116B61A8A91B}" type="pres">
      <dgm:prSet presAssocID="{478D4AF2-2370-4018-9D8F-DB8D346E12B9}" presName="hierChild5" presStyleCnt="0"/>
      <dgm:spPr/>
    </dgm:pt>
    <dgm:pt modelId="{0198DAF8-8200-49B1-BF59-D2988F515E20}" type="pres">
      <dgm:prSet presAssocID="{90F13D62-4243-4948-9014-E8C874B96C9A}" presName="hierChild5" presStyleCnt="0"/>
      <dgm:spPr/>
    </dgm:pt>
    <dgm:pt modelId="{8264CD75-129F-4E59-A6B2-5BA94E93287E}" type="pres">
      <dgm:prSet presAssocID="{38B440D8-B0FE-4A72-B956-E263E0442189}" presName="Name37" presStyleLbl="parChTrans1D3" presStyleIdx="12" presStyleCnt="14"/>
      <dgm:spPr/>
      <dgm:t>
        <a:bodyPr/>
        <a:lstStyle/>
        <a:p>
          <a:endParaRPr lang="en-GB"/>
        </a:p>
      </dgm:t>
    </dgm:pt>
    <dgm:pt modelId="{3A6978F3-83C2-43F6-975D-46F9727B48F5}" type="pres">
      <dgm:prSet presAssocID="{E1B76E91-90E1-457F-B8D1-F2C102589C6B}" presName="hierRoot2" presStyleCnt="0">
        <dgm:presLayoutVars>
          <dgm:hierBranch val="init"/>
        </dgm:presLayoutVars>
      </dgm:prSet>
      <dgm:spPr/>
    </dgm:pt>
    <dgm:pt modelId="{B7AB9341-C160-4195-A727-084281A28973}" type="pres">
      <dgm:prSet presAssocID="{E1B76E91-90E1-457F-B8D1-F2C102589C6B}" presName="rootComposite" presStyleCnt="0"/>
      <dgm:spPr/>
    </dgm:pt>
    <dgm:pt modelId="{05B88768-7857-459F-A065-EF1F204EEDEA}" type="pres">
      <dgm:prSet presAssocID="{E1B76E91-90E1-457F-B8D1-F2C102589C6B}" presName="rootText" presStyleLbl="node3" presStyleIdx="12" presStyleCnt="14">
        <dgm:presLayoutVars>
          <dgm:chPref val="3"/>
        </dgm:presLayoutVars>
      </dgm:prSet>
      <dgm:spPr/>
      <dgm:t>
        <a:bodyPr/>
        <a:lstStyle/>
        <a:p>
          <a:endParaRPr lang="en-GB"/>
        </a:p>
      </dgm:t>
    </dgm:pt>
    <dgm:pt modelId="{1CF85554-8EEC-4D5E-8E74-A1718FB67B66}" type="pres">
      <dgm:prSet presAssocID="{E1B76E91-90E1-457F-B8D1-F2C102589C6B}" presName="rootConnector" presStyleLbl="node3" presStyleIdx="12" presStyleCnt="14"/>
      <dgm:spPr/>
      <dgm:t>
        <a:bodyPr/>
        <a:lstStyle/>
        <a:p>
          <a:endParaRPr lang="en-GB"/>
        </a:p>
      </dgm:t>
    </dgm:pt>
    <dgm:pt modelId="{DC59432D-B3C2-477E-836C-FDE1BDF51BD7}" type="pres">
      <dgm:prSet presAssocID="{E1B76E91-90E1-457F-B8D1-F2C102589C6B}" presName="hierChild4" presStyleCnt="0"/>
      <dgm:spPr/>
    </dgm:pt>
    <dgm:pt modelId="{6C91A3EE-7AAE-41D2-B157-57B4A1122542}" type="pres">
      <dgm:prSet presAssocID="{616A5508-DAF7-47D8-9073-969D829E3DE7}" presName="Name37" presStyleLbl="parChTrans1D4" presStyleIdx="20" presStyleCnt="22"/>
      <dgm:spPr/>
      <dgm:t>
        <a:bodyPr/>
        <a:lstStyle/>
        <a:p>
          <a:endParaRPr lang="en-GB"/>
        </a:p>
      </dgm:t>
    </dgm:pt>
    <dgm:pt modelId="{BEE3B931-BDA5-4D1B-BA66-272C5536F32B}" type="pres">
      <dgm:prSet presAssocID="{7210F7A2-B4A2-4930-942C-A7F33B9DDEEE}" presName="hierRoot2" presStyleCnt="0">
        <dgm:presLayoutVars>
          <dgm:hierBranch val="init"/>
        </dgm:presLayoutVars>
      </dgm:prSet>
      <dgm:spPr/>
    </dgm:pt>
    <dgm:pt modelId="{F36C7B40-8DB1-4D6F-8E6F-BE76379E1C81}" type="pres">
      <dgm:prSet presAssocID="{7210F7A2-B4A2-4930-942C-A7F33B9DDEEE}" presName="rootComposite" presStyleCnt="0"/>
      <dgm:spPr/>
    </dgm:pt>
    <dgm:pt modelId="{ACDEBD9B-611C-411A-885A-15CE3F3315BC}" type="pres">
      <dgm:prSet presAssocID="{7210F7A2-B4A2-4930-942C-A7F33B9DDEEE}" presName="rootText" presStyleLbl="node4" presStyleIdx="20" presStyleCnt="22">
        <dgm:presLayoutVars>
          <dgm:chPref val="3"/>
        </dgm:presLayoutVars>
      </dgm:prSet>
      <dgm:spPr/>
      <dgm:t>
        <a:bodyPr/>
        <a:lstStyle/>
        <a:p>
          <a:endParaRPr lang="en-GB"/>
        </a:p>
      </dgm:t>
    </dgm:pt>
    <dgm:pt modelId="{0AB9BDE0-14FD-46AF-9249-52A7E722B646}" type="pres">
      <dgm:prSet presAssocID="{7210F7A2-B4A2-4930-942C-A7F33B9DDEEE}" presName="rootConnector" presStyleLbl="node4" presStyleIdx="20" presStyleCnt="22"/>
      <dgm:spPr/>
      <dgm:t>
        <a:bodyPr/>
        <a:lstStyle/>
        <a:p>
          <a:endParaRPr lang="en-GB"/>
        </a:p>
      </dgm:t>
    </dgm:pt>
    <dgm:pt modelId="{9D546EE5-61B3-43EA-A03A-56A543EE3DD2}" type="pres">
      <dgm:prSet presAssocID="{7210F7A2-B4A2-4930-942C-A7F33B9DDEEE}" presName="hierChild4" presStyleCnt="0"/>
      <dgm:spPr/>
    </dgm:pt>
    <dgm:pt modelId="{9A2F3ECB-94A2-4867-ADF6-A829543E2D4B}" type="pres">
      <dgm:prSet presAssocID="{D4446DE1-B950-4204-8D95-79A467AE6979}" presName="Name37" presStyleLbl="parChTrans1D4" presStyleIdx="21" presStyleCnt="22"/>
      <dgm:spPr/>
      <dgm:t>
        <a:bodyPr/>
        <a:lstStyle/>
        <a:p>
          <a:endParaRPr lang="en-GB"/>
        </a:p>
      </dgm:t>
    </dgm:pt>
    <dgm:pt modelId="{CEF7CB79-BEAF-45E4-AD19-2FB749224E54}" type="pres">
      <dgm:prSet presAssocID="{46AAE9A1-4746-474B-96C6-BB15384E413E}" presName="hierRoot2" presStyleCnt="0">
        <dgm:presLayoutVars>
          <dgm:hierBranch val="init"/>
        </dgm:presLayoutVars>
      </dgm:prSet>
      <dgm:spPr/>
    </dgm:pt>
    <dgm:pt modelId="{4FD7CC2D-8DFF-4137-A287-333BBB2263BA}" type="pres">
      <dgm:prSet presAssocID="{46AAE9A1-4746-474B-96C6-BB15384E413E}" presName="rootComposite" presStyleCnt="0"/>
      <dgm:spPr/>
    </dgm:pt>
    <dgm:pt modelId="{D23EB186-4C45-44A9-B70B-14E8B6CDC239}" type="pres">
      <dgm:prSet presAssocID="{46AAE9A1-4746-474B-96C6-BB15384E413E}" presName="rootText" presStyleLbl="node4" presStyleIdx="21" presStyleCnt="22">
        <dgm:presLayoutVars>
          <dgm:chPref val="3"/>
        </dgm:presLayoutVars>
      </dgm:prSet>
      <dgm:spPr/>
      <dgm:t>
        <a:bodyPr/>
        <a:lstStyle/>
        <a:p>
          <a:endParaRPr lang="en-GB"/>
        </a:p>
      </dgm:t>
    </dgm:pt>
    <dgm:pt modelId="{931CD951-24C6-4082-BC4C-8AEC7C7C3BE9}" type="pres">
      <dgm:prSet presAssocID="{46AAE9A1-4746-474B-96C6-BB15384E413E}" presName="rootConnector" presStyleLbl="node4" presStyleIdx="21" presStyleCnt="22"/>
      <dgm:spPr/>
      <dgm:t>
        <a:bodyPr/>
        <a:lstStyle/>
        <a:p>
          <a:endParaRPr lang="en-GB"/>
        </a:p>
      </dgm:t>
    </dgm:pt>
    <dgm:pt modelId="{609F1A71-7B9F-48E4-A49F-CB40EC596E3D}" type="pres">
      <dgm:prSet presAssocID="{46AAE9A1-4746-474B-96C6-BB15384E413E}" presName="hierChild4" presStyleCnt="0"/>
      <dgm:spPr/>
    </dgm:pt>
    <dgm:pt modelId="{343714B7-B4B3-4FDA-9D9C-3464338D32CC}" type="pres">
      <dgm:prSet presAssocID="{46AAE9A1-4746-474B-96C6-BB15384E413E}" presName="hierChild5" presStyleCnt="0"/>
      <dgm:spPr/>
    </dgm:pt>
    <dgm:pt modelId="{3695A833-92A5-4228-A94D-C0BBA11DF308}" type="pres">
      <dgm:prSet presAssocID="{7210F7A2-B4A2-4930-942C-A7F33B9DDEEE}" presName="hierChild5" presStyleCnt="0"/>
      <dgm:spPr/>
    </dgm:pt>
    <dgm:pt modelId="{B23E4884-660A-4526-87CF-CC363E785649}" type="pres">
      <dgm:prSet presAssocID="{E1B76E91-90E1-457F-B8D1-F2C102589C6B}" presName="hierChild5" presStyleCnt="0"/>
      <dgm:spPr/>
    </dgm:pt>
    <dgm:pt modelId="{46C37208-7CB1-45FE-98CF-24A799F814F6}" type="pres">
      <dgm:prSet presAssocID="{9344D49A-2C9A-4328-A935-7109079E88F1}" presName="Name37" presStyleLbl="parChTrans1D3" presStyleIdx="13" presStyleCnt="14"/>
      <dgm:spPr/>
      <dgm:t>
        <a:bodyPr/>
        <a:lstStyle/>
        <a:p>
          <a:endParaRPr lang="en-GB"/>
        </a:p>
      </dgm:t>
    </dgm:pt>
    <dgm:pt modelId="{71AFAD66-2C6D-4628-B6B2-3594BF7A76A2}" type="pres">
      <dgm:prSet presAssocID="{C7DA50B6-FC5C-465D-83A3-835B3034FC94}" presName="hierRoot2" presStyleCnt="0">
        <dgm:presLayoutVars>
          <dgm:hierBranch val="init"/>
        </dgm:presLayoutVars>
      </dgm:prSet>
      <dgm:spPr/>
    </dgm:pt>
    <dgm:pt modelId="{B1D75289-82CF-469F-9A90-F308B62640BB}" type="pres">
      <dgm:prSet presAssocID="{C7DA50B6-FC5C-465D-83A3-835B3034FC94}" presName="rootComposite" presStyleCnt="0"/>
      <dgm:spPr/>
    </dgm:pt>
    <dgm:pt modelId="{57C3870B-ACB4-423B-BFFC-6E503DD92EC5}" type="pres">
      <dgm:prSet presAssocID="{C7DA50B6-FC5C-465D-83A3-835B3034FC94}" presName="rootText" presStyleLbl="node3" presStyleIdx="13" presStyleCnt="14">
        <dgm:presLayoutVars>
          <dgm:chPref val="3"/>
        </dgm:presLayoutVars>
      </dgm:prSet>
      <dgm:spPr/>
      <dgm:t>
        <a:bodyPr/>
        <a:lstStyle/>
        <a:p>
          <a:endParaRPr lang="en-GB"/>
        </a:p>
      </dgm:t>
    </dgm:pt>
    <dgm:pt modelId="{9245D962-09D3-485D-9DBF-5A45978DE845}" type="pres">
      <dgm:prSet presAssocID="{C7DA50B6-FC5C-465D-83A3-835B3034FC94}" presName="rootConnector" presStyleLbl="node3" presStyleIdx="13" presStyleCnt="14"/>
      <dgm:spPr/>
      <dgm:t>
        <a:bodyPr/>
        <a:lstStyle/>
        <a:p>
          <a:endParaRPr lang="en-GB"/>
        </a:p>
      </dgm:t>
    </dgm:pt>
    <dgm:pt modelId="{895E187F-FFCE-43F3-A7EB-131DC53C7D22}" type="pres">
      <dgm:prSet presAssocID="{C7DA50B6-FC5C-465D-83A3-835B3034FC94}" presName="hierChild4" presStyleCnt="0"/>
      <dgm:spPr/>
    </dgm:pt>
    <dgm:pt modelId="{87F5DC09-AE41-42C0-8039-1DDBE2227946}" type="pres">
      <dgm:prSet presAssocID="{C7DA50B6-FC5C-465D-83A3-835B3034FC94}" presName="hierChild5" presStyleCnt="0"/>
      <dgm:spPr/>
    </dgm:pt>
    <dgm:pt modelId="{4BF44207-35D6-450F-9651-F85A3AB6D3AC}" type="pres">
      <dgm:prSet presAssocID="{195AD2AA-0331-45A7-BD08-3F2D69E7DECA}" presName="hierChild5" presStyleCnt="0"/>
      <dgm:spPr/>
    </dgm:pt>
    <dgm:pt modelId="{0B801743-C2C0-4CEE-9053-03D40E2FA7C5}" type="pres">
      <dgm:prSet presAssocID="{610A5943-EF4B-43B8-85F3-49993823A251}" presName="hierChild3" presStyleCnt="0"/>
      <dgm:spPr/>
    </dgm:pt>
  </dgm:ptLst>
  <dgm:cxnLst>
    <dgm:cxn modelId="{B10F2CE7-0165-4B24-9036-88897AE5E22A}" type="presOf" srcId="{A2CA5940-BBE8-4479-B060-3B4ED52A342B}" destId="{C4869CF1-B41B-4263-95D6-48E272D1120F}" srcOrd="0" destOrd="0" presId="urn:microsoft.com/office/officeart/2005/8/layout/orgChart1"/>
    <dgm:cxn modelId="{84ECFB17-FB2F-40B3-B91A-87D805B55EC2}" type="presOf" srcId="{8291F786-70EA-4916-A753-3A2DBEE9AFBE}" destId="{A9ED4FE4-CB74-4854-A300-8D2B45FA0EDE}" srcOrd="0" destOrd="0" presId="urn:microsoft.com/office/officeart/2005/8/layout/orgChart1"/>
    <dgm:cxn modelId="{AA0D72A0-6A9A-44A6-B060-EFAD0F89315F}" srcId="{C20AAE2D-9513-426F-951E-DCF02C6FD052}" destId="{EF1D1D4C-3361-4EBC-9D1F-FD1932346B70}" srcOrd="0" destOrd="0" parTransId="{64EDED6B-9FD1-453E-95BD-28D098779489}" sibTransId="{C772FE07-29EC-4B15-A8C7-CD3E05C26C9A}"/>
    <dgm:cxn modelId="{DF992F2C-DA24-4F29-A110-4D1A0CE47570}" type="presOf" srcId="{7F05606F-BC6E-4832-B3F2-B38D2C6905A5}" destId="{D8C0E14E-D0D2-4C90-B2D9-28BBB418C65E}" srcOrd="0" destOrd="0" presId="urn:microsoft.com/office/officeart/2005/8/layout/orgChart1"/>
    <dgm:cxn modelId="{E24027D4-5B29-40F3-9DFE-A60E1359F14B}" type="presOf" srcId="{C7DA50B6-FC5C-465D-83A3-835B3034FC94}" destId="{57C3870B-ACB4-423B-BFFC-6E503DD92EC5}" srcOrd="0" destOrd="0" presId="urn:microsoft.com/office/officeart/2005/8/layout/orgChart1"/>
    <dgm:cxn modelId="{6B227ABA-AA90-4EFC-BC03-FDAA4088EF14}" type="presOf" srcId="{3E2E13B3-89BE-4401-98A1-EAD8AD956B8C}" destId="{90FADBB2-348C-499C-934D-7E0234ABB7DC}" srcOrd="0" destOrd="0" presId="urn:microsoft.com/office/officeart/2005/8/layout/orgChart1"/>
    <dgm:cxn modelId="{9C39E704-147D-46A4-8896-6BA82915B686}" type="presOf" srcId="{5A15ECBF-199E-4B32-8CF5-2CE344CEFD29}" destId="{916BB611-4EBF-4A98-B256-548E386B6AE2}" srcOrd="1" destOrd="0" presId="urn:microsoft.com/office/officeart/2005/8/layout/orgChart1"/>
    <dgm:cxn modelId="{E081DD97-6AD1-41C1-B227-93FD4C0C6F67}" type="presOf" srcId="{C20AAE2D-9513-426F-951E-DCF02C6FD052}" destId="{559519C3-9E4C-4BE4-B7F4-23F74529AAE7}" srcOrd="0" destOrd="0" presId="urn:microsoft.com/office/officeart/2005/8/layout/orgChart1"/>
    <dgm:cxn modelId="{C1CA44EE-2BAE-44F4-B6E1-00F2F3865F32}" type="presOf" srcId="{5FBC66E1-34C0-40F7-91C5-B7BE59DBAE0C}" destId="{D0CD7594-AA16-4151-8D32-12483A909702}" srcOrd="1" destOrd="0" presId="urn:microsoft.com/office/officeart/2005/8/layout/orgChart1"/>
    <dgm:cxn modelId="{4F425BEC-60B5-4E5A-A1C3-43FC371EA641}" type="presOf" srcId="{E5F746AA-A45F-4D12-BAD2-8898C837D0D4}" destId="{632F89DD-700E-48C2-9CB0-1599D0012A3A}" srcOrd="0" destOrd="0" presId="urn:microsoft.com/office/officeart/2005/8/layout/orgChart1"/>
    <dgm:cxn modelId="{C207ACF5-511E-45FD-A003-1A49E028A1B5}" type="presOf" srcId="{AFFD3460-6A62-42DF-A0F0-A8172745676E}" destId="{A23E8AC0-73A0-414E-8EF4-3803ED3B13F6}" srcOrd="0" destOrd="0" presId="urn:microsoft.com/office/officeart/2005/8/layout/orgChart1"/>
    <dgm:cxn modelId="{EC5EF11D-BA84-42AE-805A-E9354700D9A4}" type="presOf" srcId="{F1B2F675-1F52-49E1-8661-F041CE80BC61}" destId="{1EFBFA3E-152E-412F-B063-EC280DDB3BA8}" srcOrd="0" destOrd="0" presId="urn:microsoft.com/office/officeart/2005/8/layout/orgChart1"/>
    <dgm:cxn modelId="{5D1D278D-6955-4BAC-A4BB-9222261CAD66}" type="presOf" srcId="{E53CA303-A4B9-40F3-AA4D-AE57C3F3FAE6}" destId="{EC0F227A-A213-459B-A0AA-06A5383F2F2D}" srcOrd="0" destOrd="0" presId="urn:microsoft.com/office/officeart/2005/8/layout/orgChart1"/>
    <dgm:cxn modelId="{6852BCEF-35C0-4871-900F-C2CC1C2665EC}" type="presOf" srcId="{82D32540-5184-4642-AA16-21286E7D64A7}" destId="{3E406804-2F70-4EBB-A940-86121BF0941A}" srcOrd="0" destOrd="0" presId="urn:microsoft.com/office/officeart/2005/8/layout/orgChart1"/>
    <dgm:cxn modelId="{C1937566-25A4-490E-B2DE-55C0FDFF2717}" type="presOf" srcId="{86915BF0-9CC9-40A6-9C4C-28CB430CBD01}" destId="{3801EDE1-E50C-44D2-A1CB-FD7582C285D6}" srcOrd="0" destOrd="0" presId="urn:microsoft.com/office/officeart/2005/8/layout/orgChart1"/>
    <dgm:cxn modelId="{025B5F4A-3008-4F69-AEE0-BD0D31552C78}" type="presOf" srcId="{B93F0AB1-4638-43C2-B9D7-826ECB09310D}" destId="{6A51C2EE-C51B-481B-8D8B-ED9AE9A89519}" srcOrd="0" destOrd="0" presId="urn:microsoft.com/office/officeart/2005/8/layout/orgChart1"/>
    <dgm:cxn modelId="{C89B5B52-26B7-450A-8393-5C891AF8CCAA}" type="presOf" srcId="{EB507908-DE6D-4A67-8322-2BBD319EDB39}" destId="{1BE9CCA6-6C6C-46A4-B9ED-8A7BF88ABD59}" srcOrd="1" destOrd="0" presId="urn:microsoft.com/office/officeart/2005/8/layout/orgChart1"/>
    <dgm:cxn modelId="{E7CC1771-22F6-41DC-8025-9A6ABA920A88}" srcId="{F1B2F675-1F52-49E1-8661-F041CE80BC61}" destId="{1818AEE2-18FF-4B61-9B8B-5BBDBB2C21B2}" srcOrd="0" destOrd="0" parTransId="{49FB6925-14E5-4569-99E4-FC8DD9233FC0}" sibTransId="{F6828904-4E3C-4B03-851C-2A6762549FCD}"/>
    <dgm:cxn modelId="{3D60CE09-A914-493D-A309-C332B91378F2}" type="presOf" srcId="{9A837DDA-DE42-4137-BD68-D0E9CD0AE415}" destId="{3E4D3771-E915-425A-A4C4-9EE8FC1F1F11}" srcOrd="1" destOrd="0" presId="urn:microsoft.com/office/officeart/2005/8/layout/orgChart1"/>
    <dgm:cxn modelId="{7C0F53DC-9405-4918-8CEB-C574A1C48CDD}" type="presOf" srcId="{EB507908-DE6D-4A67-8322-2BBD319EDB39}" destId="{F08E63DA-E4B4-489B-8CD6-D1D8414B7610}" srcOrd="0" destOrd="0" presId="urn:microsoft.com/office/officeart/2005/8/layout/orgChart1"/>
    <dgm:cxn modelId="{0E7F08B7-5956-4989-A870-CC66F3072387}" type="presOf" srcId="{6A4EF8A4-5734-4B3E-9B77-346244478244}" destId="{2852ECCE-C5E2-4F35-A399-32B0C0CC0653}" srcOrd="1" destOrd="0" presId="urn:microsoft.com/office/officeart/2005/8/layout/orgChart1"/>
    <dgm:cxn modelId="{58986791-5F8E-4B08-B264-E66FD58FD04E}" type="presOf" srcId="{5A15ECBF-199E-4B32-8CF5-2CE344CEFD29}" destId="{CCE67DB1-0EC7-4BB6-8B3B-9BFD2308B380}" srcOrd="0" destOrd="0" presId="urn:microsoft.com/office/officeart/2005/8/layout/orgChart1"/>
    <dgm:cxn modelId="{0694E7EA-8E09-4C74-868A-7F057474D9E1}" type="presOf" srcId="{90F13D62-4243-4948-9014-E8C874B96C9A}" destId="{630C8904-6FB2-41B7-A62D-ACD0DDA8313C}" srcOrd="1" destOrd="0" presId="urn:microsoft.com/office/officeart/2005/8/layout/orgChart1"/>
    <dgm:cxn modelId="{99F406C6-3C30-4FDB-96C0-5F5EBA811041}" type="presOf" srcId="{2840A121-52ED-4493-BE00-E44CCBA34BBA}" destId="{6019D00C-2DD3-4EDD-B629-7B6220DE8AB6}" srcOrd="0" destOrd="0" presId="urn:microsoft.com/office/officeart/2005/8/layout/orgChart1"/>
    <dgm:cxn modelId="{33609506-F143-4E34-AD4A-6574C23DBD61}" srcId="{195AD2AA-0331-45A7-BD08-3F2D69E7DECA}" destId="{90F13D62-4243-4948-9014-E8C874B96C9A}" srcOrd="1" destOrd="0" parTransId="{800A4E9C-D44C-4B89-B89F-5EACA7AF0045}" sibTransId="{335E2A75-494F-420E-A29A-36E833C61C70}"/>
    <dgm:cxn modelId="{722FE72D-00E9-4DAC-A03D-748E6ACB8483}" type="presOf" srcId="{C20AAE2D-9513-426F-951E-DCF02C6FD052}" destId="{8D19FA06-33CF-4015-8006-B62B5077D648}" srcOrd="1" destOrd="0" presId="urn:microsoft.com/office/officeart/2005/8/layout/orgChart1"/>
    <dgm:cxn modelId="{B4ADBEC5-5C7B-4C39-969C-C0A7E3B24919}" type="presOf" srcId="{E1B76E91-90E1-457F-B8D1-F2C102589C6B}" destId="{05B88768-7857-459F-A065-EF1F204EEDEA}" srcOrd="0" destOrd="0" presId="urn:microsoft.com/office/officeart/2005/8/layout/orgChart1"/>
    <dgm:cxn modelId="{678CAEF1-2FDE-417D-9B93-7BB3DF2156B5}" type="presOf" srcId="{195AD2AA-0331-45A7-BD08-3F2D69E7DECA}" destId="{321BECB2-8802-473F-BD7C-427A6532EB74}" srcOrd="0" destOrd="0" presId="urn:microsoft.com/office/officeart/2005/8/layout/orgChart1"/>
    <dgm:cxn modelId="{733E8643-693F-4205-AC0E-F05D626A09D8}" type="presOf" srcId="{0FC75A7D-3FB4-4995-96A7-FBDDABEAB6A4}" destId="{A51F0247-BE36-40E9-8AB0-A9E005189AF1}" srcOrd="1" destOrd="0" presId="urn:microsoft.com/office/officeart/2005/8/layout/orgChart1"/>
    <dgm:cxn modelId="{35A7C4A5-C36A-4C54-9A26-14CEAF547B65}" type="presOf" srcId="{6E3E0666-931C-4B5B-AD0F-F4D270CAD011}" destId="{733AF98C-6CD0-43A4-99F5-A47BF12A8425}" srcOrd="0" destOrd="0" presId="urn:microsoft.com/office/officeart/2005/8/layout/orgChart1"/>
    <dgm:cxn modelId="{1F0E5720-EEA9-45AC-B166-81297776A28F}" type="presOf" srcId="{5021EAD1-358A-40CE-BD76-888CB8D4E13E}" destId="{255F3B05-3221-48C5-BEAA-93D7716E0480}" srcOrd="0" destOrd="0" presId="urn:microsoft.com/office/officeart/2005/8/layout/orgChart1"/>
    <dgm:cxn modelId="{B58F5694-96D1-4BE1-B3E3-478065F366F7}" type="presOf" srcId="{5943F5F5-9324-45CB-8B9D-4FB495A83960}" destId="{54F12044-88FD-4CB9-8717-67B2B8221EEE}" srcOrd="1" destOrd="0" presId="urn:microsoft.com/office/officeart/2005/8/layout/orgChart1"/>
    <dgm:cxn modelId="{A246A4C2-03D5-4E67-8668-3AED209292A3}" srcId="{CF28D7AB-5DB6-48AD-BF80-9B9F71047A83}" destId="{3B47672D-36DB-4DA5-8248-5F83238CDCC9}" srcOrd="2" destOrd="0" parTransId="{9AEC864D-C440-490D-A60A-EBCB5A2A5964}" sibTransId="{0F37505F-1761-436A-A6DA-39682DC63C19}"/>
    <dgm:cxn modelId="{B7EF6D39-45E4-4469-860A-B4C14CE26D9B}" type="presOf" srcId="{800A4E9C-D44C-4B89-B89F-5EACA7AF0045}" destId="{E9640F85-ADEF-42AD-BF99-DD846FA4AACF}" srcOrd="0" destOrd="0" presId="urn:microsoft.com/office/officeart/2005/8/layout/orgChart1"/>
    <dgm:cxn modelId="{1C8897A6-6DEC-4CDD-9C10-80E614EC9B88}" srcId="{6A4EF8A4-5734-4B3E-9B77-346244478244}" destId="{EB507908-DE6D-4A67-8322-2BBD319EDB39}" srcOrd="1" destOrd="0" parTransId="{F797498C-A402-4A51-BBA1-D9DB816F2F08}" sibTransId="{04E0CFE9-4698-4E1F-91C0-DA70E39512DF}"/>
    <dgm:cxn modelId="{5302A51A-23F9-4C28-BF26-48C9545E2DC6}" srcId="{6A4EF8A4-5734-4B3E-9B77-346244478244}" destId="{7A70C496-BE0D-40F3-8B88-C498B6334E84}" srcOrd="2" destOrd="0" parTransId="{4895DA8E-8B7A-4DC5-8FE2-E36A340D5358}" sibTransId="{241BCF9E-92CD-4FBB-A201-9DB92A9CC276}"/>
    <dgm:cxn modelId="{6370D462-B3C0-4FDD-8F35-A6091AC61459}" srcId="{3B47672D-36DB-4DA5-8248-5F83238CDCC9}" destId="{470F97DA-700E-4DB7-9BD6-7978B74D2BCC}" srcOrd="4" destOrd="0" parTransId="{8291F786-70EA-4916-A753-3A2DBEE9AFBE}" sibTransId="{DFB9B60D-DD96-4808-A1CC-CB77890FC500}"/>
    <dgm:cxn modelId="{B9A02936-776D-48FD-84D8-5A092B02298B}" type="presOf" srcId="{550FAA53-48A1-4272-8D5B-177170B57BB9}" destId="{3D93F33E-4844-4D86-814B-EB2C91E4CED3}" srcOrd="0" destOrd="0" presId="urn:microsoft.com/office/officeart/2005/8/layout/orgChart1"/>
    <dgm:cxn modelId="{221ABDA9-9607-4237-A81A-E23F9FB5FD16}" type="presOf" srcId="{DAD76C88-5D19-403D-BA58-0DF81B25F93B}" destId="{E11919B6-8327-4DE7-81DD-EF55B6BA921E}" srcOrd="0" destOrd="0" presId="urn:microsoft.com/office/officeart/2005/8/layout/orgChart1"/>
    <dgm:cxn modelId="{F2C1152B-351E-4785-A0DF-3C611DAFB7C2}" srcId="{CF28D7AB-5DB6-48AD-BF80-9B9F71047A83}" destId="{5A15ECBF-199E-4B32-8CF5-2CE344CEFD29}" srcOrd="1" destOrd="0" parTransId="{6E3E0666-931C-4B5B-AD0F-F4D270CAD011}" sibTransId="{CA08453D-E48F-4C2F-9291-4EDF35781299}"/>
    <dgm:cxn modelId="{B7DF9C36-A6B8-4520-9F67-BE3C8D899EC3}" type="presOf" srcId="{CF28D7AB-5DB6-48AD-BF80-9B9F71047A83}" destId="{2DE77C80-34AB-47B4-B926-B838358C6DBF}" srcOrd="0" destOrd="0" presId="urn:microsoft.com/office/officeart/2005/8/layout/orgChart1"/>
    <dgm:cxn modelId="{F245A881-C9B3-4551-8502-4E8B99671BD7}" srcId="{732028C4-7C0E-4136-B3D4-60DDF4A13016}" destId="{F4F3723F-A12E-4068-9261-43D7D96B5F01}" srcOrd="1" destOrd="0" parTransId="{751B9237-0737-44A5-95BE-C19B684506C2}" sibTransId="{061B0B44-93B8-4A72-A49F-F5A41E499C87}"/>
    <dgm:cxn modelId="{DBA8842A-BE2A-4AB5-97D1-BF322E583998}" srcId="{195AD2AA-0331-45A7-BD08-3F2D69E7DECA}" destId="{AE7D9CF6-F71F-4E12-BBBA-200FB19E8701}" srcOrd="0" destOrd="0" parTransId="{AF808549-98CF-4084-8E6E-0E8FE28433B1}" sibTransId="{70F00A6E-4213-4183-AC4E-E83F1B5E4D4C}"/>
    <dgm:cxn modelId="{60DB36C6-17E9-48C7-A907-8254FCAFB477}" type="presOf" srcId="{195AD2AA-0331-45A7-BD08-3F2D69E7DECA}" destId="{8B05E2C5-F733-4A81-A258-6AF664A88FA4}" srcOrd="1" destOrd="0" presId="urn:microsoft.com/office/officeart/2005/8/layout/orgChart1"/>
    <dgm:cxn modelId="{709CB456-3E12-4A5C-9FA4-F6E3634C9C1B}" type="presOf" srcId="{6A4EF8A4-5734-4B3E-9B77-346244478244}" destId="{DC2AE255-19BF-4E55-8A4B-B8DA5E24DFDD}" srcOrd="0" destOrd="0" presId="urn:microsoft.com/office/officeart/2005/8/layout/orgChart1"/>
    <dgm:cxn modelId="{E80BB356-C6A8-4E3F-9996-BEBD200F806B}" type="presOf" srcId="{DAD76C88-5D19-403D-BA58-0DF81B25F93B}" destId="{D0198662-D54B-4D4B-AFFA-11A75C069A45}" srcOrd="1" destOrd="0" presId="urn:microsoft.com/office/officeart/2005/8/layout/orgChart1"/>
    <dgm:cxn modelId="{00571154-977E-438B-A6B3-F60C88E35866}" type="presOf" srcId="{732028C4-7C0E-4136-B3D4-60DDF4A13016}" destId="{229BCD2E-3467-4C2B-87E6-E9EED095C8D1}" srcOrd="1" destOrd="0" presId="urn:microsoft.com/office/officeart/2005/8/layout/orgChart1"/>
    <dgm:cxn modelId="{79A73E2F-BF3A-4ED8-A6A8-0ABDD3D7BB4E}" type="presOf" srcId="{EF1D1D4C-3361-4EBC-9D1F-FD1932346B70}" destId="{3E35F573-B8DB-4497-87DD-B3FBDF20AC66}" srcOrd="1" destOrd="0" presId="urn:microsoft.com/office/officeart/2005/8/layout/orgChart1"/>
    <dgm:cxn modelId="{41F3F007-C4FA-482A-8DEC-5098D604AC37}" type="presOf" srcId="{1C5BE247-A347-4D91-AB38-0A821A2F82C6}" destId="{B5C72B8F-5E22-4EB7-8DEA-743080C46244}" srcOrd="0" destOrd="0" presId="urn:microsoft.com/office/officeart/2005/8/layout/orgChart1"/>
    <dgm:cxn modelId="{47AFFC91-8433-4600-A266-E739926E0CA8}" type="presOf" srcId="{A7920F66-9E37-4CC1-BB1C-4F0678326D82}" destId="{362FAA02-859C-477F-8BB4-F98E4E85B8F8}" srcOrd="0" destOrd="0" presId="urn:microsoft.com/office/officeart/2005/8/layout/orgChart1"/>
    <dgm:cxn modelId="{0824460C-395E-4942-9E98-2A1DF0D50435}" type="presOf" srcId="{E5F746AA-A45F-4D12-BAD2-8898C837D0D4}" destId="{4841F9A3-3255-4539-BC16-D30FA63EE3A4}" srcOrd="1" destOrd="0" presId="urn:microsoft.com/office/officeart/2005/8/layout/orgChart1"/>
    <dgm:cxn modelId="{B319CC91-BFD0-406C-88EB-D33606F90F81}" srcId="{5A15ECBF-199E-4B32-8CF5-2CE344CEFD29}" destId="{E8028DA5-A12E-4747-9D1C-EE5DF8BA4D57}" srcOrd="0" destOrd="0" parTransId="{A7920F66-9E37-4CC1-BB1C-4F0678326D82}" sibTransId="{96D41394-9884-47C1-8D03-2D8BB15CDAC7}"/>
    <dgm:cxn modelId="{FE426092-698D-438A-AE15-5F88D1A10D0B}" type="presOf" srcId="{3196EB04-6664-4A6B-BFE0-6BDFC6CDE301}" destId="{2180F046-742D-4D78-ACB6-5F3C1EE60401}" srcOrd="0" destOrd="0" presId="urn:microsoft.com/office/officeart/2005/8/layout/orgChart1"/>
    <dgm:cxn modelId="{1B3D848A-FE27-485D-84CA-DA41C5D8C499}" srcId="{90F13D62-4243-4948-9014-E8C874B96C9A}" destId="{478D4AF2-2370-4018-9D8F-DB8D346E12B9}" srcOrd="0" destOrd="0" parTransId="{61312A79-A4D1-4DF0-AA60-931B90D0EDA8}" sibTransId="{6CC2DD2E-3C06-4DE8-9A9F-E7049EE9B174}"/>
    <dgm:cxn modelId="{CFDAB031-45DC-4802-A079-9A4765F968D7}" type="presOf" srcId="{D4446DE1-B950-4204-8D95-79A467AE6979}" destId="{9A2F3ECB-94A2-4867-ADF6-A829543E2D4B}" srcOrd="0" destOrd="0" presId="urn:microsoft.com/office/officeart/2005/8/layout/orgChart1"/>
    <dgm:cxn modelId="{18BF4AA8-FD43-470A-BE68-C6B0CD77BAEC}" type="presOf" srcId="{DABE63B6-1392-401D-8841-663962BBA84A}" destId="{F2CC11FA-53A5-45B3-997E-D220E749C8C7}" srcOrd="0" destOrd="0" presId="urn:microsoft.com/office/officeart/2005/8/layout/orgChart1"/>
    <dgm:cxn modelId="{D21E8F47-5EAE-464A-9B03-D0556488535E}" type="presOf" srcId="{0FC75A7D-3FB4-4995-96A7-FBDDABEAB6A4}" destId="{0F4D36C7-0916-44FD-81F6-DBE988E0C813}" srcOrd="0" destOrd="0" presId="urn:microsoft.com/office/officeart/2005/8/layout/orgChart1"/>
    <dgm:cxn modelId="{4AD5E902-DF32-4DE8-910E-171F4828C004}" type="presOf" srcId="{49FB6925-14E5-4569-99E4-FC8DD9233FC0}" destId="{D4FA9F36-F915-4AD0-A7EE-EF88DB31F2C4}" srcOrd="0" destOrd="0" presId="urn:microsoft.com/office/officeart/2005/8/layout/orgChart1"/>
    <dgm:cxn modelId="{4F5D63A8-D489-4E2A-8D0C-0AF6330C6C7E}" srcId="{3B47672D-36DB-4DA5-8248-5F83238CDCC9}" destId="{0FC75A7D-3FB4-4995-96A7-FBDDABEAB6A4}" srcOrd="0" destOrd="0" parTransId="{5021EAD1-358A-40CE-BD76-888CB8D4E13E}" sibTransId="{7C22CE95-B72A-4813-888E-39D990CF65DC}"/>
    <dgm:cxn modelId="{95C3E98F-D09B-49AF-9462-4B121787D804}" srcId="{3B47672D-36DB-4DA5-8248-5F83238CDCC9}" destId="{C3C818E4-A4E2-48E2-8BD4-677703B3094B}" srcOrd="1" destOrd="0" parTransId="{724E54B0-110A-44C9-84FD-013A65BB1C27}" sibTransId="{9C7C0A05-6E77-49B8-8875-7C94428B8E48}"/>
    <dgm:cxn modelId="{ACFABC62-D295-4EE5-9730-D756160ECED8}" type="presOf" srcId="{478D4AF2-2370-4018-9D8F-DB8D346E12B9}" destId="{FD709827-B823-42C7-99E5-4F0C876B50A8}" srcOrd="0" destOrd="0" presId="urn:microsoft.com/office/officeart/2005/8/layout/orgChart1"/>
    <dgm:cxn modelId="{25E0B66E-F674-4932-836D-86A401F16E30}" type="presOf" srcId="{4BEF06B8-16F3-48A3-813A-08EBEEDF9603}" destId="{EF0CCAE9-2F6C-4947-AB1A-8275B23822FB}" srcOrd="0" destOrd="0" presId="urn:microsoft.com/office/officeart/2005/8/layout/orgChart1"/>
    <dgm:cxn modelId="{0B238D47-DCA4-48F3-B148-011560FEC16E}" type="presOf" srcId="{470F97DA-700E-4DB7-9BD6-7978B74D2BCC}" destId="{FF5B20B9-9E5C-4512-A7E7-E7B41B9DB8CB}" srcOrd="1" destOrd="0" presId="urn:microsoft.com/office/officeart/2005/8/layout/orgChart1"/>
    <dgm:cxn modelId="{08013732-DC22-4592-9320-71961DDF8D17}" type="presOf" srcId="{3F139723-B0AE-4BF3-B906-3A5D3165EE70}" destId="{1369280A-9A92-402C-8AA0-04BBE157D1D3}" srcOrd="0" destOrd="0" presId="urn:microsoft.com/office/officeart/2005/8/layout/orgChart1"/>
    <dgm:cxn modelId="{EB4BDA6C-F112-4AD4-9AC7-E475AEC06DF9}" type="presOf" srcId="{3B47672D-36DB-4DA5-8248-5F83238CDCC9}" destId="{C2A1DB71-9A06-4EC1-90E8-A314471533CB}" srcOrd="1" destOrd="0" presId="urn:microsoft.com/office/officeart/2005/8/layout/orgChart1"/>
    <dgm:cxn modelId="{8EC9717B-99CC-4B48-9DB6-C8A45790D1BC}" type="presOf" srcId="{4AF09A47-FEE9-4BA2-9E50-78945F5991A4}" destId="{5CB5EAA4-325F-4B78-B8DE-82191DA83D87}" srcOrd="1" destOrd="0" presId="urn:microsoft.com/office/officeart/2005/8/layout/orgChart1"/>
    <dgm:cxn modelId="{05387C68-EAE0-401F-B719-C4A7A5E3B68B}" type="presOf" srcId="{45EF1FD7-2623-4B06-81D3-7139873E5FBC}" destId="{6422E208-9640-48D6-B131-C15D4CB7C624}" srcOrd="1" destOrd="0" presId="urn:microsoft.com/office/officeart/2005/8/layout/orgChart1"/>
    <dgm:cxn modelId="{D10D750F-BE74-4B2F-A598-4B64C21D2226}" type="presOf" srcId="{DABE63B6-1392-401D-8841-663962BBA84A}" destId="{F31A0502-F4AE-473C-A8CA-494A1E015D55}" srcOrd="1" destOrd="0" presId="urn:microsoft.com/office/officeart/2005/8/layout/orgChart1"/>
    <dgm:cxn modelId="{3A30BA6A-F03F-453A-8523-F73B58F12F9B}" type="presOf" srcId="{4BE1ADFF-EFFA-4AF0-A666-F60995085558}" destId="{AFEADCE2-29F4-4E5C-9301-2E065CB3F698}" srcOrd="0" destOrd="0" presId="urn:microsoft.com/office/officeart/2005/8/layout/orgChart1"/>
    <dgm:cxn modelId="{BDAFFDA0-F053-400D-831B-D60A3C2BC55E}" srcId="{478D4AF2-2370-4018-9D8F-DB8D346E12B9}" destId="{BCA5CE83-EEE6-407C-AE94-6220FA10CAD7}" srcOrd="0" destOrd="0" parTransId="{D685A6AF-4D6E-4172-B5B7-15B99DFE96A4}" sibTransId="{2590218B-77CB-430C-AD5B-B4684121A68E}"/>
    <dgm:cxn modelId="{18ECF9B3-B1D6-4F8B-ACF8-954284AF4ED4}" type="presOf" srcId="{46AAE9A1-4746-474B-96C6-BB15384E413E}" destId="{D23EB186-4C45-44A9-B70B-14E8B6CDC239}" srcOrd="0" destOrd="0" presId="urn:microsoft.com/office/officeart/2005/8/layout/orgChart1"/>
    <dgm:cxn modelId="{C3AB7A30-A688-45B5-A62B-CDBEF9BE220C}" srcId="{7210F7A2-B4A2-4930-942C-A7F33B9DDEEE}" destId="{46AAE9A1-4746-474B-96C6-BB15384E413E}" srcOrd="0" destOrd="0" parTransId="{D4446DE1-B950-4204-8D95-79A467AE6979}" sibTransId="{4C5F1C66-C035-4908-9AEF-ECBA9AE9ED8C}"/>
    <dgm:cxn modelId="{EC3385EE-5085-46E4-96B8-25BFA7477810}" srcId="{3B47672D-36DB-4DA5-8248-5F83238CDCC9}" destId="{AFFD3460-6A62-42DF-A0F0-A8172745676E}" srcOrd="2" destOrd="0" parTransId="{CDA65A44-A27B-41FC-B016-3143D89D6D89}" sibTransId="{AD81C9B6-1955-42AE-B312-2F4EA1BC309C}"/>
    <dgm:cxn modelId="{C7EA9609-009D-4F01-8C8E-A029CE620EF9}" srcId="{4BE1ADFF-EFFA-4AF0-A666-F60995085558}" destId="{DABE63B6-1392-401D-8841-663962BBA84A}" srcOrd="1" destOrd="0" parTransId="{A2CA5940-BBE8-4479-B060-3B4ED52A342B}" sibTransId="{05BC6CCB-9AA7-422E-B332-6126FCBDE265}"/>
    <dgm:cxn modelId="{F7024231-8CB1-4B6C-AB08-E4069C28724B}" type="presOf" srcId="{B12863E6-1C89-4871-832F-ABD841D859A3}" destId="{C515A046-F717-4EEC-906F-ADB58F1B415F}" srcOrd="1" destOrd="0" presId="urn:microsoft.com/office/officeart/2005/8/layout/orgChart1"/>
    <dgm:cxn modelId="{00BE2371-66CC-4091-A427-55548D09BD3E}" type="presOf" srcId="{FADBA842-0607-4F23-9B35-412FAD361C1A}" destId="{9A97F9F9-7B33-4D07-8169-95F270880061}" srcOrd="0" destOrd="0" presId="urn:microsoft.com/office/officeart/2005/8/layout/orgChart1"/>
    <dgm:cxn modelId="{40DFA1C2-D7A2-45ED-96CE-7AAF2D57B30D}" type="presOf" srcId="{C3C818E4-A4E2-48E2-8BD4-677703B3094B}" destId="{A9CC9904-34CA-4BB5-9EB3-5740E0BC1793}" srcOrd="1" destOrd="0" presId="urn:microsoft.com/office/officeart/2005/8/layout/orgChart1"/>
    <dgm:cxn modelId="{9C4C1825-1E8A-48C7-8CA2-7606F54E0D72}" type="presOf" srcId="{7210F7A2-B4A2-4930-942C-A7F33B9DDEEE}" destId="{ACDEBD9B-611C-411A-885A-15CE3F3315BC}" srcOrd="0" destOrd="0" presId="urn:microsoft.com/office/officeart/2005/8/layout/orgChart1"/>
    <dgm:cxn modelId="{57F4EF4C-F91C-46C1-A230-8420F1580CD0}" type="presOf" srcId="{3B47672D-36DB-4DA5-8248-5F83238CDCC9}" destId="{57EB8257-8C27-4295-B9DC-500A9FC1BD33}" srcOrd="0" destOrd="0" presId="urn:microsoft.com/office/officeart/2005/8/layout/orgChart1"/>
    <dgm:cxn modelId="{FD473A90-4699-43F6-B4C5-234BCF7A3657}" srcId="{732028C4-7C0E-4136-B3D4-60DDF4A13016}" destId="{C20AAE2D-9513-426F-951E-DCF02C6FD052}" srcOrd="0" destOrd="0" parTransId="{E7CFB4D5-F1E7-4EDE-A984-DF5F55AF5140}" sibTransId="{760D1F24-AB6F-4A83-B97B-0D5218523376}"/>
    <dgm:cxn modelId="{9CF3D335-B763-4855-8E97-9B017752D875}" srcId="{610A5943-EF4B-43B8-85F3-49993823A251}" destId="{3F139723-B0AE-4BF3-B906-3A5D3165EE70}" srcOrd="1" destOrd="0" parTransId="{B93F0AB1-4638-43C2-B9D7-826ECB09310D}" sibTransId="{01F3BE06-841C-49A1-AE10-C7D4025AF8BB}"/>
    <dgm:cxn modelId="{CCB15DE7-9917-49AB-9590-DF5661E72AF2}" type="presOf" srcId="{D685A6AF-4D6E-4172-B5B7-15B99DFE96A4}" destId="{7EEBDE34-F95B-4A44-8321-B56812580736}" srcOrd="0" destOrd="0" presId="urn:microsoft.com/office/officeart/2005/8/layout/orgChart1"/>
    <dgm:cxn modelId="{0C9B34CB-1FAA-4464-B2B1-EBA2444D9CD0}" srcId="{3B47672D-36DB-4DA5-8248-5F83238CDCC9}" destId="{9A837DDA-DE42-4137-BD68-D0E9CD0AE415}" srcOrd="3" destOrd="0" parTransId="{FADBA842-0607-4F23-9B35-412FAD361C1A}" sibTransId="{6B09B38D-DDFA-4AD3-8750-2DF22A1FF104}"/>
    <dgm:cxn modelId="{B268796E-A498-4A4D-B47F-E762E6B89803}" type="presOf" srcId="{90F13D62-4243-4948-9014-E8C874B96C9A}" destId="{CA0B1C3A-0C89-45EF-81FE-A8B27F9A299E}" srcOrd="0" destOrd="0" presId="urn:microsoft.com/office/officeart/2005/8/layout/orgChart1"/>
    <dgm:cxn modelId="{D8598FB3-A66A-45D3-A95D-DE0646B44D26}" type="presOf" srcId="{F4F3723F-A12E-4068-9261-43D7D96B5F01}" destId="{40E86FF6-1EA4-44D9-BA56-594591EAA8A6}" srcOrd="1" destOrd="0" presId="urn:microsoft.com/office/officeart/2005/8/layout/orgChart1"/>
    <dgm:cxn modelId="{FFD6D608-22E2-4C52-98FE-074E4A9C312B}" type="presOf" srcId="{BCA5CE83-EEE6-407C-AE94-6220FA10CAD7}" destId="{907AEEB7-2AAE-4155-A80C-E4FC94D3570F}" srcOrd="1" destOrd="0" presId="urn:microsoft.com/office/officeart/2005/8/layout/orgChart1"/>
    <dgm:cxn modelId="{8C80CBCF-552B-44A1-8CB6-ACB6C41BBF26}" type="presOf" srcId="{478D4AF2-2370-4018-9D8F-DB8D346E12B9}" destId="{4EE119FA-FAAD-4000-BD06-6267762D55F9}" srcOrd="1" destOrd="0" presId="urn:microsoft.com/office/officeart/2005/8/layout/orgChart1"/>
    <dgm:cxn modelId="{AF4DF974-6E51-4D59-80EE-C90EB88959E8}" type="presOf" srcId="{46AAE9A1-4746-474B-96C6-BB15384E413E}" destId="{931CD951-24C6-4082-BC4C-8AEC7C7C3BE9}" srcOrd="1" destOrd="0" presId="urn:microsoft.com/office/officeart/2005/8/layout/orgChart1"/>
    <dgm:cxn modelId="{5DB1CEF5-7DEC-473F-87D6-B4C3085DBE94}" type="presOf" srcId="{61312A79-A4D1-4DF0-AA60-931B90D0EDA8}" destId="{51EE186C-0A84-45C0-A3B4-2B66CD3EB255}" srcOrd="0" destOrd="0" presId="urn:microsoft.com/office/officeart/2005/8/layout/orgChart1"/>
    <dgm:cxn modelId="{D342BC73-C2AC-45B4-9124-843F546C1A2B}" type="presOf" srcId="{5FBC66E1-34C0-40F7-91C5-B7BE59DBAE0C}" destId="{22850415-31A2-43B3-8019-BA1DEC434E23}" srcOrd="0" destOrd="0" presId="urn:microsoft.com/office/officeart/2005/8/layout/orgChart1"/>
    <dgm:cxn modelId="{5ECA6868-1223-4756-936B-4E17175145A3}" type="presOf" srcId="{DB6D83F2-E9A9-4A17-A6AC-CF7CF1E2B579}" destId="{70BE378E-BDF8-4376-B51E-8777743B45F0}" srcOrd="0" destOrd="0" presId="urn:microsoft.com/office/officeart/2005/8/layout/orgChart1"/>
    <dgm:cxn modelId="{790AB52C-4916-4FE5-B9CB-6A2E9B4ADCCE}" type="presOf" srcId="{E3722A7C-5400-4433-8D6C-4C025528E7A5}" destId="{4C706B72-F314-442E-A9AB-0D3AB904A4C8}" srcOrd="0" destOrd="0" presId="urn:microsoft.com/office/officeart/2005/8/layout/orgChart1"/>
    <dgm:cxn modelId="{4C3D9EEE-8EEE-4848-8345-1D55262B5792}" type="presOf" srcId="{7A70C496-BE0D-40F3-8B88-C498B6334E84}" destId="{2A4D34CA-E003-4ED7-86AD-D79C71D1BB02}" srcOrd="1" destOrd="0" presId="urn:microsoft.com/office/officeart/2005/8/layout/orgChart1"/>
    <dgm:cxn modelId="{6992D1E9-1FDE-44AA-9E0D-F2AE04C3993E}" type="presOf" srcId="{B12863E6-1C89-4871-832F-ABD841D859A3}" destId="{B6DE3FBA-7B66-4B6C-B353-E7C686335BD5}" srcOrd="0" destOrd="0" presId="urn:microsoft.com/office/officeart/2005/8/layout/orgChart1"/>
    <dgm:cxn modelId="{D063B24B-AFD7-48F6-89B9-86CF0927B1CB}" srcId="{E8028DA5-A12E-4747-9D1C-EE5DF8BA4D57}" destId="{45EF1FD7-2623-4B06-81D3-7139873E5FBC}" srcOrd="0" destOrd="0" parTransId="{DB6D83F2-E9A9-4A17-A6AC-CF7CF1E2B579}" sibTransId="{BED29731-3A7F-4F00-8DF0-4B961DD433A9}"/>
    <dgm:cxn modelId="{BBAC4152-01CB-4975-83F1-49C7CF597606}" srcId="{DAD76C88-5D19-403D-BA58-0DF81B25F93B}" destId="{E3722A7C-5400-4433-8D6C-4C025528E7A5}" srcOrd="0" destOrd="0" parTransId="{722786BE-FBA5-4406-9EDB-87B427A05708}" sibTransId="{06BB8DF3-02A8-47AF-BCE7-AFE0493EAE26}"/>
    <dgm:cxn modelId="{AB5E7823-9926-4E15-AE42-6B3C4F60EFDF}" srcId="{195AD2AA-0331-45A7-BD08-3F2D69E7DECA}" destId="{E1B76E91-90E1-457F-B8D1-F2C102589C6B}" srcOrd="2" destOrd="0" parTransId="{38B440D8-B0FE-4A72-B956-E263E0442189}" sibTransId="{3FD623A0-C9FC-474B-82F2-9E9137E6EFD5}"/>
    <dgm:cxn modelId="{1CBD717A-708E-4D57-93AA-03E42EDC641B}" type="presOf" srcId="{7E3F8A8D-B681-486B-8C2E-44BA9C5FDBFA}" destId="{7FD2EF77-A4E5-4035-9519-5C7DC94D1E38}" srcOrd="1" destOrd="0" presId="urn:microsoft.com/office/officeart/2005/8/layout/orgChart1"/>
    <dgm:cxn modelId="{2348CFD7-94FC-4029-8AD4-100C8C0A0FC7}" type="presOf" srcId="{E8028DA5-A12E-4747-9D1C-EE5DF8BA4D57}" destId="{606A03E4-86C6-45EC-A1E8-D1B9C0F2B133}" srcOrd="1" destOrd="0" presId="urn:microsoft.com/office/officeart/2005/8/layout/orgChart1"/>
    <dgm:cxn modelId="{3BA1D6B7-42FD-4C3F-B497-7191592925CA}" type="presOf" srcId="{610A5943-EF4B-43B8-85F3-49993823A251}" destId="{80B9726B-1F6D-480F-B41E-E1ACFAB8D924}" srcOrd="0" destOrd="0" presId="urn:microsoft.com/office/officeart/2005/8/layout/orgChart1"/>
    <dgm:cxn modelId="{08EB466B-F9C0-44DD-B1D4-FB81CCA8BAF0}" type="presOf" srcId="{F797498C-A402-4A51-BBA1-D9DB816F2F08}" destId="{B93034BC-FA44-4BD1-8759-AC74204A72F5}" srcOrd="0" destOrd="0" presId="urn:microsoft.com/office/officeart/2005/8/layout/orgChart1"/>
    <dgm:cxn modelId="{C8B534F5-4344-48FD-ABAA-6BF9E550D1EC}" type="presOf" srcId="{CDA65A44-A27B-41FC-B016-3143D89D6D89}" destId="{4CA25496-4DB7-4444-9994-BEABC2AB26E4}" srcOrd="0" destOrd="0" presId="urn:microsoft.com/office/officeart/2005/8/layout/orgChart1"/>
    <dgm:cxn modelId="{9B67AC26-ADE2-4587-ABD5-542381C3FBFA}" srcId="{86915BF0-9CC9-40A6-9C4C-28CB430CBD01}" destId="{4BE1ADFF-EFFA-4AF0-A666-F60995085558}" srcOrd="0" destOrd="0" parTransId="{4BEF06B8-16F3-48A3-813A-08EBEEDF9603}" sibTransId="{ED37366E-E37F-4BA6-9ADD-9E4A3B91D85B}"/>
    <dgm:cxn modelId="{260F8091-4E0E-4D7A-9495-9A5E4D9488F0}" type="presOf" srcId="{CF28D7AB-5DB6-48AD-BF80-9B9F71047A83}" destId="{45790D66-2D65-4A65-94CB-F936CDF3560B}" srcOrd="1" destOrd="0" presId="urn:microsoft.com/office/officeart/2005/8/layout/orgChart1"/>
    <dgm:cxn modelId="{E75FDC00-0214-4C51-B7FF-C9012C29F81A}" type="presOf" srcId="{4AF09A47-FEE9-4BA2-9E50-78945F5991A4}" destId="{51C02D81-11B4-4B64-ADCB-B83673569BCE}" srcOrd="0" destOrd="0" presId="urn:microsoft.com/office/officeart/2005/8/layout/orgChart1"/>
    <dgm:cxn modelId="{030D8D8C-48BE-4E98-8271-BFD49245A304}" type="presOf" srcId="{03BF16A3-69C8-45ED-8B31-8186F4F5B223}" destId="{6ADA9F45-205D-47E3-9036-5871D3E79FA2}" srcOrd="0" destOrd="0" presId="urn:microsoft.com/office/officeart/2005/8/layout/orgChart1"/>
    <dgm:cxn modelId="{6429D7B0-93B8-4818-9E47-759D39EF66A3}" srcId="{E1B76E91-90E1-457F-B8D1-F2C102589C6B}" destId="{7210F7A2-B4A2-4930-942C-A7F33B9DDEEE}" srcOrd="0" destOrd="0" parTransId="{616A5508-DAF7-47D8-9073-969D829E3DE7}" sibTransId="{66F911A3-6848-4431-B8EE-B694007B8777}"/>
    <dgm:cxn modelId="{1D8365BF-77FE-4B21-8C4B-2CE0556A5535}" type="presOf" srcId="{F1B2F675-1F52-49E1-8661-F041CE80BC61}" destId="{E2DECF6B-6D05-4789-8C2C-7F61D672C650}" srcOrd="1" destOrd="0" presId="urn:microsoft.com/office/officeart/2005/8/layout/orgChart1"/>
    <dgm:cxn modelId="{F8CE83B3-03CD-4730-A1C8-3827BEFACB83}" type="presOf" srcId="{724E54B0-110A-44C9-84FD-013A65BB1C27}" destId="{5ABD6951-BEDD-4817-9022-04BA05DB526E}" srcOrd="0" destOrd="0" presId="urn:microsoft.com/office/officeart/2005/8/layout/orgChart1"/>
    <dgm:cxn modelId="{70BF461F-3592-412D-B204-201E283EC8B1}" type="presOf" srcId="{C7DA50B6-FC5C-465D-83A3-835B3034FC94}" destId="{9245D962-09D3-485D-9DBF-5A45978DE845}" srcOrd="1" destOrd="0" presId="urn:microsoft.com/office/officeart/2005/8/layout/orgChart1"/>
    <dgm:cxn modelId="{3CFAC4D4-0BBF-439F-A488-AC5B1FEDDA21}" type="presOf" srcId="{1818AEE2-18FF-4B61-9B8B-5BBDBB2C21B2}" destId="{07F93F11-71E3-4FDA-816C-BB3E348F3103}" srcOrd="0" destOrd="0" presId="urn:microsoft.com/office/officeart/2005/8/layout/orgChart1"/>
    <dgm:cxn modelId="{5F638347-5A72-4A37-A9D2-76FE48F496D4}" type="presOf" srcId="{38B440D8-B0FE-4A72-B956-E263E0442189}" destId="{8264CD75-129F-4E59-A6B2-5BA94E93287E}" srcOrd="0" destOrd="0" presId="urn:microsoft.com/office/officeart/2005/8/layout/orgChart1"/>
    <dgm:cxn modelId="{4CF9B0F6-91E7-4CCD-91A5-D768BC9D388E}" type="presOf" srcId="{5943F5F5-9324-45CB-8B9D-4FB495A83960}" destId="{AAE0C62C-3265-4AA3-AE17-94AC6569D7F5}" srcOrd="0" destOrd="0" presId="urn:microsoft.com/office/officeart/2005/8/layout/orgChart1"/>
    <dgm:cxn modelId="{32969F1B-A21B-4E19-8520-4D3B50752015}" type="presOf" srcId="{9AEC864D-C440-490D-A60A-EBCB5A2A5964}" destId="{1817C144-6ECA-4399-B05E-14D9D361161A}" srcOrd="0" destOrd="0" presId="urn:microsoft.com/office/officeart/2005/8/layout/orgChart1"/>
    <dgm:cxn modelId="{0854D755-C49A-4D0F-BE2E-D25F639796CA}" type="presOf" srcId="{AE7D9CF6-F71F-4E12-BBBA-200FB19E8701}" destId="{9EDE99AA-48AE-48FC-A82D-8817ABAAB30D}" srcOrd="0" destOrd="0" presId="urn:microsoft.com/office/officeart/2005/8/layout/orgChart1"/>
    <dgm:cxn modelId="{80262C20-FD0B-4C76-B067-AA2813C7931B}" type="presOf" srcId="{86915BF0-9CC9-40A6-9C4C-28CB430CBD01}" destId="{30C7C204-467F-4EB8-8CD7-D358455FF975}" srcOrd="1" destOrd="0" presId="urn:microsoft.com/office/officeart/2005/8/layout/orgChart1"/>
    <dgm:cxn modelId="{FEE81D29-9F99-41A0-AAAF-354B4787C42D}" type="presOf" srcId="{732028C4-7C0E-4136-B3D4-60DDF4A13016}" destId="{79B6E7C5-9601-42FD-863C-EE35E558B232}" srcOrd="0" destOrd="0" presId="urn:microsoft.com/office/officeart/2005/8/layout/orgChart1"/>
    <dgm:cxn modelId="{083191DD-C11B-47D3-B5A5-26E751DE9522}" type="presOf" srcId="{9344D49A-2C9A-4328-A935-7109079E88F1}" destId="{46C37208-7CB1-45FE-98CF-24A799F814F6}" srcOrd="0" destOrd="0" presId="urn:microsoft.com/office/officeart/2005/8/layout/orgChart1"/>
    <dgm:cxn modelId="{E1FD5757-396D-4F8E-94E5-C0D224F61DDE}" type="presOf" srcId="{80A1695F-B5E9-4F00-ABD9-0D56D43EC2DD}" destId="{A0A3DD4A-079D-4211-8D4A-384E69D38B56}" srcOrd="0" destOrd="0" presId="urn:microsoft.com/office/officeart/2005/8/layout/orgChart1"/>
    <dgm:cxn modelId="{6205FD04-DB11-4BA3-B675-FD839D122324}" type="presOf" srcId="{AFFD3460-6A62-42DF-A0F0-A8172745676E}" destId="{A01C0E44-C05B-4456-A062-AD67344F9E8A}" srcOrd="1" destOrd="0" presId="urn:microsoft.com/office/officeart/2005/8/layout/orgChart1"/>
    <dgm:cxn modelId="{FAFCB6A2-7B31-4EA2-88D3-109EF2B8AC8D}" srcId="{C20AAE2D-9513-426F-951E-DCF02C6FD052}" destId="{5943F5F5-9324-45CB-8B9D-4FB495A83960}" srcOrd="1" destOrd="0" parTransId="{3E2E13B3-89BE-4401-98A1-EAD8AD956B8C}" sibTransId="{EC88AC0E-A578-452C-929C-173400A2618B}"/>
    <dgm:cxn modelId="{971CFD2D-1D8E-40F2-9D59-C02F7A6B3438}" srcId="{86915BF0-9CC9-40A6-9C4C-28CB430CBD01}" destId="{DAD76C88-5D19-403D-BA58-0DF81B25F93B}" srcOrd="1" destOrd="0" parTransId="{03BF16A3-69C8-45ED-8B31-8186F4F5B223}" sibTransId="{02DE0D3E-129B-49FE-9009-AC0A71A80BDA}"/>
    <dgm:cxn modelId="{FDCCBA20-9F4C-4DE3-9339-5845FF324408}" type="presOf" srcId="{616A5508-DAF7-47D8-9073-969D829E3DE7}" destId="{6C91A3EE-7AAE-41D2-B157-57B4A1122542}" srcOrd="0" destOrd="0" presId="urn:microsoft.com/office/officeart/2005/8/layout/orgChart1"/>
    <dgm:cxn modelId="{683FF5F1-6B63-45C7-8000-CF2F1F6E8C70}" type="presOf" srcId="{F4F3723F-A12E-4068-9261-43D7D96B5F01}" destId="{693A74BA-5E54-47B7-86A9-A64D146D9A09}" srcOrd="0" destOrd="0" presId="urn:microsoft.com/office/officeart/2005/8/layout/orgChart1"/>
    <dgm:cxn modelId="{BFC52B8D-B030-4884-981C-14CC9CA046B6}" type="presOf" srcId="{7E3F8A8D-B681-486B-8C2E-44BA9C5FDBFA}" destId="{470995F0-D9A7-441E-8C2B-3C47210887AE}" srcOrd="0" destOrd="0" presId="urn:microsoft.com/office/officeart/2005/8/layout/orgChart1"/>
    <dgm:cxn modelId="{C2C5F17F-E8B9-4D87-835B-4F1B88461681}" type="presOf" srcId="{470F97DA-700E-4DB7-9BD6-7978B74D2BCC}" destId="{14DA8251-00B2-4858-BDDC-33A8011FD811}" srcOrd="0" destOrd="0" presId="urn:microsoft.com/office/officeart/2005/8/layout/orgChart1"/>
    <dgm:cxn modelId="{DB6A0F65-83B6-4B62-8CB2-2115370FD532}" srcId="{6A4EF8A4-5734-4B3E-9B77-346244478244}" destId="{B12863E6-1C89-4871-832F-ABD841D859A3}" srcOrd="0" destOrd="0" parTransId="{3196EB04-6664-4A6B-BFE0-6BDFC6CDE301}" sibTransId="{46E8D653-423A-48FE-8060-EEF3A6D1F39F}"/>
    <dgm:cxn modelId="{B39CF1D0-FD6D-42C0-816B-A51F4B6BC59F}" type="presOf" srcId="{AE7D9CF6-F71F-4E12-BBBA-200FB19E8701}" destId="{4ED0E83C-6440-4690-B2AE-F7D62B332372}" srcOrd="1" destOrd="0" presId="urn:microsoft.com/office/officeart/2005/8/layout/orgChart1"/>
    <dgm:cxn modelId="{356C453D-7D79-4845-9142-D7C8EF5AC079}" type="presOf" srcId="{1818AEE2-18FF-4B61-9B8B-5BBDBB2C21B2}" destId="{DD892A93-F2F2-4F1B-9035-C91826664A5F}" srcOrd="1" destOrd="0" presId="urn:microsoft.com/office/officeart/2005/8/layout/orgChart1"/>
    <dgm:cxn modelId="{D87CB523-12F5-4AF6-97BD-EDD090356A9A}" srcId="{732028C4-7C0E-4136-B3D4-60DDF4A13016}" destId="{7E3F8A8D-B681-486B-8C2E-44BA9C5FDBFA}" srcOrd="3" destOrd="0" parTransId="{80A1695F-B5E9-4F00-ABD9-0D56D43EC2DD}" sibTransId="{CBB723B3-5E14-4CF3-8939-FA67E459EF02}"/>
    <dgm:cxn modelId="{B07B4572-34D7-4BD0-9DE3-90D8E9CE2870}" type="presOf" srcId="{64EDED6B-9FD1-453E-95BD-28D098779489}" destId="{092A7EB8-65DB-4D15-9713-965934D05954}" srcOrd="0" destOrd="0" presId="urn:microsoft.com/office/officeart/2005/8/layout/orgChart1"/>
    <dgm:cxn modelId="{2F2F987C-0DE8-42F7-87E1-935604150E97}" srcId="{610A5943-EF4B-43B8-85F3-49993823A251}" destId="{86915BF0-9CC9-40A6-9C4C-28CB430CBD01}" srcOrd="0" destOrd="0" parTransId="{C0E71A07-9DB6-4AFC-AC44-03F6328BD834}" sibTransId="{31ED218C-71DC-4B52-9EB9-E3E86AB84D23}"/>
    <dgm:cxn modelId="{48513827-574B-4CBD-859F-BA257311FFB9}" type="presOf" srcId="{3F139723-B0AE-4BF3-B906-3A5D3165EE70}" destId="{AE610FB5-79C1-42B8-BBC2-886CE01D1895}" srcOrd="1" destOrd="0" presId="urn:microsoft.com/office/officeart/2005/8/layout/orgChart1"/>
    <dgm:cxn modelId="{A2371EE9-EB56-4BB4-B2ED-0889A69E650F}" type="presOf" srcId="{4BE1ADFF-EFFA-4AF0-A666-F60995085558}" destId="{85DF27D3-757D-4AAD-98A1-42C40125307B}" srcOrd="1" destOrd="0" presId="urn:microsoft.com/office/officeart/2005/8/layout/orgChart1"/>
    <dgm:cxn modelId="{74F0BBEA-E0ED-42FA-8D98-46DB4DD30946}" type="presOf" srcId="{A874176F-B27A-4687-B906-32E42BD53E0E}" destId="{98103316-F1B0-4E3A-8371-3B709AED0E71}" srcOrd="0" destOrd="0" presId="urn:microsoft.com/office/officeart/2005/8/layout/orgChart1"/>
    <dgm:cxn modelId="{3201444E-5F9D-43E9-97FF-94FF5DB29EE0}" type="presOf" srcId="{9A837DDA-DE42-4137-BD68-D0E9CD0AE415}" destId="{CF841386-FE9A-4687-8DEC-964D08516718}" srcOrd="0" destOrd="0" presId="urn:microsoft.com/office/officeart/2005/8/layout/orgChart1"/>
    <dgm:cxn modelId="{737F519C-CED4-4C16-B08D-276DD64C0945}" srcId="{CF28D7AB-5DB6-48AD-BF80-9B9F71047A83}" destId="{6A4EF8A4-5734-4B3E-9B77-346244478244}" srcOrd="0" destOrd="0" parTransId="{7F05606F-BC6E-4832-B3F2-B38D2C6905A5}" sibTransId="{6FFD694D-1117-4F98-BE18-BADB9476ADEE}"/>
    <dgm:cxn modelId="{3F980901-9869-4B0C-AC08-88A66ED0F027}" type="presOf" srcId="{B73E49FB-AFB2-4093-8568-5352EF20B6D2}" destId="{7688A2C1-C59C-4108-AF10-55DCFBDA8871}" srcOrd="0" destOrd="0" presId="urn:microsoft.com/office/officeart/2005/8/layout/orgChart1"/>
    <dgm:cxn modelId="{440B8CB9-E279-425A-BC3A-F7C2418752FC}" type="presOf" srcId="{E7CFB4D5-F1E7-4EDE-A984-DF5F55AF5140}" destId="{BC15E9F1-A4BE-4028-9F21-A1A86C769955}" srcOrd="0" destOrd="0" presId="urn:microsoft.com/office/officeart/2005/8/layout/orgChart1"/>
    <dgm:cxn modelId="{96B03E40-84BE-45CC-91E0-478ED54D3A07}" type="presOf" srcId="{610A5943-EF4B-43B8-85F3-49993823A251}" destId="{39DB70C0-07A1-42D1-9E6A-A6C783C4B9CC}" srcOrd="1" destOrd="0" presId="urn:microsoft.com/office/officeart/2005/8/layout/orgChart1"/>
    <dgm:cxn modelId="{1FEAB62C-A412-48BD-9301-2C0DE3388CA8}" type="presOf" srcId="{722786BE-FBA5-4406-9EDB-87B427A05708}" destId="{23445395-A926-4BD4-9EE3-40E618F6C200}" srcOrd="0" destOrd="0" presId="urn:microsoft.com/office/officeart/2005/8/layout/orgChart1"/>
    <dgm:cxn modelId="{AE4F6D7F-D2C9-461B-9A08-75B2C3F11A1D}" type="presOf" srcId="{1634314E-E517-4305-893D-98C4C74A9131}" destId="{E7DEBBC3-0DDF-4B52-A4D9-76BAFBD14A41}" srcOrd="0" destOrd="0" presId="urn:microsoft.com/office/officeart/2005/8/layout/orgChart1"/>
    <dgm:cxn modelId="{AACC2D00-806C-499B-B3FA-8994D137B66F}" type="presOf" srcId="{B6B66C2D-2D29-4F28-8021-658E6862DC47}" destId="{CA4877AA-3F92-4BA7-9AAB-770EDEA0C0CD}" srcOrd="0" destOrd="0" presId="urn:microsoft.com/office/officeart/2005/8/layout/orgChart1"/>
    <dgm:cxn modelId="{D9A22F10-C53A-4A43-8950-5EEAF83B4D93}" type="presOf" srcId="{7210F7A2-B4A2-4930-942C-A7F33B9DDEEE}" destId="{0AB9BDE0-14FD-46AF-9249-52A7E722B646}" srcOrd="1" destOrd="0" presId="urn:microsoft.com/office/officeart/2005/8/layout/orgChart1"/>
    <dgm:cxn modelId="{81A3B9C6-EE71-4426-9473-21125E6E0BAA}" type="presOf" srcId="{7A70C496-BE0D-40F3-8B88-C498B6334E84}" destId="{48D2168B-C6BC-4112-A276-83040E35FFBC}" srcOrd="0" destOrd="0" presId="urn:microsoft.com/office/officeart/2005/8/layout/orgChart1"/>
    <dgm:cxn modelId="{B523F509-5BAE-4477-878B-41D6A199D777}" srcId="{732028C4-7C0E-4136-B3D4-60DDF4A13016}" destId="{5FBC66E1-34C0-40F7-91C5-B7BE59DBAE0C}" srcOrd="4" destOrd="0" parTransId="{2840A121-52ED-4493-BE00-E44CCBA34BBA}" sibTransId="{55A49ED5-B8E4-48D9-9AF5-DC8B265E6A4E}"/>
    <dgm:cxn modelId="{347C5B85-89D3-4BB7-9859-05DEEAA60A9A}" srcId="{4BE1ADFF-EFFA-4AF0-A666-F60995085558}" destId="{4AF09A47-FEE9-4BA2-9E50-78945F5991A4}" srcOrd="0" destOrd="0" parTransId="{B73E49FB-AFB2-4093-8568-5352EF20B6D2}" sibTransId="{617C69F3-BB81-48B3-AFB6-8EA77E9EE79A}"/>
    <dgm:cxn modelId="{01C887CD-D415-452D-8E10-B5DC40C3AB56}" type="presOf" srcId="{BCA5CE83-EEE6-407C-AE94-6220FA10CAD7}" destId="{CD3815C0-696D-4F1D-8926-18EFD089F16F}" srcOrd="0" destOrd="0" presId="urn:microsoft.com/office/officeart/2005/8/layout/orgChart1"/>
    <dgm:cxn modelId="{56A57E74-35D4-424C-A38F-3E042FC70408}" type="presOf" srcId="{751B9237-0737-44A5-95BE-C19B684506C2}" destId="{602E2331-13C1-4BB3-9BF4-CACA94D677F6}" srcOrd="0" destOrd="0" presId="urn:microsoft.com/office/officeart/2005/8/layout/orgChart1"/>
    <dgm:cxn modelId="{BCA22C13-1AB1-41AD-AABE-DB3EE708E87C}" srcId="{610A5943-EF4B-43B8-85F3-49993823A251}" destId="{732028C4-7C0E-4136-B3D4-60DDF4A13016}" srcOrd="3" destOrd="0" parTransId="{E53CA303-A4B9-40F3-AA4D-AE57C3F3FAE6}" sibTransId="{4C42EABE-102A-490D-9B57-D641981F8452}"/>
    <dgm:cxn modelId="{46B2DC90-8741-43E7-8DF4-E77423DA83B7}" srcId="{195AD2AA-0331-45A7-BD08-3F2D69E7DECA}" destId="{C7DA50B6-FC5C-465D-83A3-835B3034FC94}" srcOrd="3" destOrd="0" parTransId="{9344D49A-2C9A-4328-A935-7109079E88F1}" sibTransId="{41A38A96-86CD-4EC1-BDD8-1D90C5B38284}"/>
    <dgm:cxn modelId="{923DB2C6-8D6F-4D7D-859B-106AC4E4EFC2}" type="presOf" srcId="{E3722A7C-5400-4433-8D6C-4C025528E7A5}" destId="{3FD41EFD-FC9E-4795-A546-59B698B57E3B}" srcOrd="1" destOrd="0" presId="urn:microsoft.com/office/officeart/2005/8/layout/orgChart1"/>
    <dgm:cxn modelId="{844B8593-AFEA-4635-ABC1-284C193F988A}" type="presOf" srcId="{E1B76E91-90E1-457F-B8D1-F2C102589C6B}" destId="{1CF85554-8EEC-4D5E-8E74-A1718FB67B66}" srcOrd="1" destOrd="0" presId="urn:microsoft.com/office/officeart/2005/8/layout/orgChart1"/>
    <dgm:cxn modelId="{BB16A3A8-C1E1-4D5D-B8B0-F7566A989716}" srcId="{610A5943-EF4B-43B8-85F3-49993823A251}" destId="{CF28D7AB-5DB6-48AD-BF80-9B9F71047A83}" srcOrd="2" destOrd="0" parTransId="{B6B66C2D-2D29-4F28-8021-658E6862DC47}" sibTransId="{AB132659-9B34-46E7-BF2B-5A2763D34539}"/>
    <dgm:cxn modelId="{BA3A0919-E027-46AF-A54E-C55CA60845EC}" srcId="{610A5943-EF4B-43B8-85F3-49993823A251}" destId="{195AD2AA-0331-45A7-BD08-3F2D69E7DECA}" srcOrd="4" destOrd="0" parTransId="{A874176F-B27A-4687-B906-32E42BD53E0E}" sibTransId="{197E656B-059F-4931-ABB7-24DE77E2E67C}"/>
    <dgm:cxn modelId="{8704460A-C919-4E1E-9F1B-6B266716BDEF}" type="presOf" srcId="{AF808549-98CF-4084-8E6E-0E8FE28433B1}" destId="{2EC03466-6334-4651-9A95-7E7DFA2E4805}" srcOrd="0" destOrd="0" presId="urn:microsoft.com/office/officeart/2005/8/layout/orgChart1"/>
    <dgm:cxn modelId="{0D7BB93E-1942-4EA9-8428-308F7BA66761}" srcId="{AE7D9CF6-F71F-4E12-BBBA-200FB19E8701}" destId="{F1B2F675-1F52-49E1-8661-F041CE80BC61}" srcOrd="0" destOrd="0" parTransId="{1634314E-E517-4305-893D-98C4C74A9131}" sibTransId="{574A089E-2A5D-48EE-BAE3-1734FB522983}"/>
    <dgm:cxn modelId="{367D29A8-677C-452A-A208-4E1011E027ED}" type="presOf" srcId="{4895DA8E-8B7A-4DC5-8FE2-E36A340D5358}" destId="{43BDDACC-62E9-4572-AB5C-5CD1ECE3CBB0}" srcOrd="0" destOrd="0" presId="urn:microsoft.com/office/officeart/2005/8/layout/orgChart1"/>
    <dgm:cxn modelId="{8AB7FCE2-1AE2-4D2A-BC60-106962BB74F9}" type="presOf" srcId="{86206A03-C846-41F6-AF8C-666C8CFFF5B3}" destId="{2E6BAB13-A7FB-4F65-85F1-999564839247}" srcOrd="0" destOrd="0" presId="urn:microsoft.com/office/officeart/2005/8/layout/orgChart1"/>
    <dgm:cxn modelId="{D205C7F8-2B3B-4E93-A6EB-3B69F6DC3FDA}" type="presOf" srcId="{E8028DA5-A12E-4747-9D1C-EE5DF8BA4D57}" destId="{2282E745-FE61-4DD4-A215-ED5C72438478}" srcOrd="0" destOrd="0" presId="urn:microsoft.com/office/officeart/2005/8/layout/orgChart1"/>
    <dgm:cxn modelId="{DCD105FA-C223-41BF-9DB3-AD36AB707513}" srcId="{550FAA53-48A1-4272-8D5B-177170B57BB9}" destId="{610A5943-EF4B-43B8-85F3-49993823A251}" srcOrd="0" destOrd="0" parTransId="{70D85D15-09B2-4FD8-A1DF-C6EAC6E3D54A}" sibTransId="{A9EED684-598D-4F17-9769-FF61743AAA79}"/>
    <dgm:cxn modelId="{E93810F0-8DCC-4D51-B04E-3CD327C7E44F}" type="presOf" srcId="{82D32540-5184-4642-AA16-21286E7D64A7}" destId="{8704F6F5-3A45-49EC-962F-F70172F6840B}" srcOrd="1" destOrd="0" presId="urn:microsoft.com/office/officeart/2005/8/layout/orgChart1"/>
    <dgm:cxn modelId="{293AE045-F9A0-496F-AD5A-C03E3D2FB140}" type="presOf" srcId="{EF1D1D4C-3361-4EBC-9D1F-FD1932346B70}" destId="{1A7CAD9E-5339-43F6-8E64-F7122F744592}" srcOrd="0" destOrd="0" presId="urn:microsoft.com/office/officeart/2005/8/layout/orgChart1"/>
    <dgm:cxn modelId="{4B23903D-5CEE-4305-AB8B-EB5A8CBE59DE}" srcId="{732028C4-7C0E-4136-B3D4-60DDF4A13016}" destId="{82D32540-5184-4642-AA16-21286E7D64A7}" srcOrd="2" destOrd="0" parTransId="{86206A03-C846-41F6-AF8C-666C8CFFF5B3}" sibTransId="{8CAE97E6-1BF9-4AA6-8F50-6C4DAB01C6CA}"/>
    <dgm:cxn modelId="{4DE22BBC-5836-4562-9A7C-85D8D376BBBC}" type="presOf" srcId="{45EF1FD7-2623-4B06-81D3-7139873E5FBC}" destId="{BD52E612-E5A3-4F61-8947-8F658FF51236}" srcOrd="0" destOrd="0" presId="urn:microsoft.com/office/officeart/2005/8/layout/orgChart1"/>
    <dgm:cxn modelId="{FE642207-4B60-4158-A5B1-4BE912A11E0E}" type="presOf" srcId="{C0E71A07-9DB6-4AFC-AC44-03F6328BD834}" destId="{933F7788-B424-47E0-A2E6-9603FED5C1D8}" srcOrd="0" destOrd="0" presId="urn:microsoft.com/office/officeart/2005/8/layout/orgChart1"/>
    <dgm:cxn modelId="{0CD43051-03DA-4532-967B-12109EC4310E}" srcId="{6A4EF8A4-5734-4B3E-9B77-346244478244}" destId="{E5F746AA-A45F-4D12-BAD2-8898C837D0D4}" srcOrd="3" destOrd="0" parTransId="{1C5BE247-A347-4D91-AB38-0A821A2F82C6}" sibTransId="{876EB3E4-E5E8-4624-AC8F-2CA151C615D7}"/>
    <dgm:cxn modelId="{2509F3E2-4533-4265-B18C-53300727C4FA}" type="presOf" srcId="{C3C818E4-A4E2-48E2-8BD4-677703B3094B}" destId="{EBB45397-F6A7-43E9-BC85-DF76FFF93101}" srcOrd="0" destOrd="0" presId="urn:microsoft.com/office/officeart/2005/8/layout/orgChart1"/>
    <dgm:cxn modelId="{1D62CD9C-7456-4115-A00A-67675C1DC571}" type="presParOf" srcId="{3D93F33E-4844-4D86-814B-EB2C91E4CED3}" destId="{B38BC602-F336-46A8-A79A-00E63AADBE83}" srcOrd="0" destOrd="0" presId="urn:microsoft.com/office/officeart/2005/8/layout/orgChart1"/>
    <dgm:cxn modelId="{474ABD0D-AD2F-4BAC-B6C5-63BEC3540277}" type="presParOf" srcId="{B38BC602-F336-46A8-A79A-00E63AADBE83}" destId="{946B99FC-393F-4D32-804A-1A2D19D2AB67}" srcOrd="0" destOrd="0" presId="urn:microsoft.com/office/officeart/2005/8/layout/orgChart1"/>
    <dgm:cxn modelId="{8ED192AC-4C04-4363-B16C-3FB9A2EE2F90}" type="presParOf" srcId="{946B99FC-393F-4D32-804A-1A2D19D2AB67}" destId="{80B9726B-1F6D-480F-B41E-E1ACFAB8D924}" srcOrd="0" destOrd="0" presId="urn:microsoft.com/office/officeart/2005/8/layout/orgChart1"/>
    <dgm:cxn modelId="{8601177E-8062-4E7C-A8EC-BE573091CE77}" type="presParOf" srcId="{946B99FC-393F-4D32-804A-1A2D19D2AB67}" destId="{39DB70C0-07A1-42D1-9E6A-A6C783C4B9CC}" srcOrd="1" destOrd="0" presId="urn:microsoft.com/office/officeart/2005/8/layout/orgChart1"/>
    <dgm:cxn modelId="{483E3753-D76B-4F32-AE6F-D0BCCDE7D283}" type="presParOf" srcId="{B38BC602-F336-46A8-A79A-00E63AADBE83}" destId="{B53DA2B4-0AAE-47E6-B66C-C86B47068F22}" srcOrd="1" destOrd="0" presId="urn:microsoft.com/office/officeart/2005/8/layout/orgChart1"/>
    <dgm:cxn modelId="{DB913919-A8A1-47CF-8A18-CFDE6C336D0E}" type="presParOf" srcId="{B53DA2B4-0AAE-47E6-B66C-C86B47068F22}" destId="{933F7788-B424-47E0-A2E6-9603FED5C1D8}" srcOrd="0" destOrd="0" presId="urn:microsoft.com/office/officeart/2005/8/layout/orgChart1"/>
    <dgm:cxn modelId="{2567B83C-D11A-40EF-AABF-EBCC177A7167}" type="presParOf" srcId="{B53DA2B4-0AAE-47E6-B66C-C86B47068F22}" destId="{6830A113-344A-4995-91FA-A5DFA60D5C28}" srcOrd="1" destOrd="0" presId="urn:microsoft.com/office/officeart/2005/8/layout/orgChart1"/>
    <dgm:cxn modelId="{68ECD4A6-8F87-453D-A8A4-AD23880FEE4A}" type="presParOf" srcId="{6830A113-344A-4995-91FA-A5DFA60D5C28}" destId="{CA1CA8DB-49B1-4E7C-9D9C-396A65E62388}" srcOrd="0" destOrd="0" presId="urn:microsoft.com/office/officeart/2005/8/layout/orgChart1"/>
    <dgm:cxn modelId="{25C06C13-F446-41CF-BFCD-93C5150F8302}" type="presParOf" srcId="{CA1CA8DB-49B1-4E7C-9D9C-396A65E62388}" destId="{3801EDE1-E50C-44D2-A1CB-FD7582C285D6}" srcOrd="0" destOrd="0" presId="urn:microsoft.com/office/officeart/2005/8/layout/orgChart1"/>
    <dgm:cxn modelId="{1577F573-DFBC-4FED-B55E-FA85E530DFA2}" type="presParOf" srcId="{CA1CA8DB-49B1-4E7C-9D9C-396A65E62388}" destId="{30C7C204-467F-4EB8-8CD7-D358455FF975}" srcOrd="1" destOrd="0" presId="urn:microsoft.com/office/officeart/2005/8/layout/orgChart1"/>
    <dgm:cxn modelId="{46308F80-22C3-4C79-9C19-8103A7828339}" type="presParOf" srcId="{6830A113-344A-4995-91FA-A5DFA60D5C28}" destId="{AFCDF888-9B4A-432A-92D3-09DCA9DB0F02}" srcOrd="1" destOrd="0" presId="urn:microsoft.com/office/officeart/2005/8/layout/orgChart1"/>
    <dgm:cxn modelId="{A5879F0A-C547-45F9-8863-FDEDD3D63456}" type="presParOf" srcId="{AFCDF888-9B4A-432A-92D3-09DCA9DB0F02}" destId="{EF0CCAE9-2F6C-4947-AB1A-8275B23822FB}" srcOrd="0" destOrd="0" presId="urn:microsoft.com/office/officeart/2005/8/layout/orgChart1"/>
    <dgm:cxn modelId="{393A172F-4BDD-4163-B636-44560CF5A243}" type="presParOf" srcId="{AFCDF888-9B4A-432A-92D3-09DCA9DB0F02}" destId="{62CD040F-EF78-4524-8ACE-3FD163254209}" srcOrd="1" destOrd="0" presId="urn:microsoft.com/office/officeart/2005/8/layout/orgChart1"/>
    <dgm:cxn modelId="{A3283112-16B5-4061-9B24-8C4C92C2FADA}" type="presParOf" srcId="{62CD040F-EF78-4524-8ACE-3FD163254209}" destId="{BB47BCE9-E8F7-4F86-B5D4-299DEB48BD68}" srcOrd="0" destOrd="0" presId="urn:microsoft.com/office/officeart/2005/8/layout/orgChart1"/>
    <dgm:cxn modelId="{E92F8D96-199D-412C-B684-DBFF93D97FA2}" type="presParOf" srcId="{BB47BCE9-E8F7-4F86-B5D4-299DEB48BD68}" destId="{AFEADCE2-29F4-4E5C-9301-2E065CB3F698}" srcOrd="0" destOrd="0" presId="urn:microsoft.com/office/officeart/2005/8/layout/orgChart1"/>
    <dgm:cxn modelId="{DBCA9FD5-9A28-42DA-AD11-3853E60EE077}" type="presParOf" srcId="{BB47BCE9-E8F7-4F86-B5D4-299DEB48BD68}" destId="{85DF27D3-757D-4AAD-98A1-42C40125307B}" srcOrd="1" destOrd="0" presId="urn:microsoft.com/office/officeart/2005/8/layout/orgChart1"/>
    <dgm:cxn modelId="{D313CFD0-8EB2-4C78-B441-0E0D1A68713B}" type="presParOf" srcId="{62CD040F-EF78-4524-8ACE-3FD163254209}" destId="{DF81F3F8-51EE-494E-9D66-4305EA9C03FF}" srcOrd="1" destOrd="0" presId="urn:microsoft.com/office/officeart/2005/8/layout/orgChart1"/>
    <dgm:cxn modelId="{C6AC2419-E6CE-40FA-AD7B-BCA4B5CCDB38}" type="presParOf" srcId="{DF81F3F8-51EE-494E-9D66-4305EA9C03FF}" destId="{7688A2C1-C59C-4108-AF10-55DCFBDA8871}" srcOrd="0" destOrd="0" presId="urn:microsoft.com/office/officeart/2005/8/layout/orgChart1"/>
    <dgm:cxn modelId="{1F51DDD7-E9A3-4ED1-9895-9BDDEBECB6DB}" type="presParOf" srcId="{DF81F3F8-51EE-494E-9D66-4305EA9C03FF}" destId="{B3C0F125-D7D7-4D13-AFE0-199FC2401243}" srcOrd="1" destOrd="0" presId="urn:microsoft.com/office/officeart/2005/8/layout/orgChart1"/>
    <dgm:cxn modelId="{52B5AA68-3531-45DD-8AE2-C23A2E9D4601}" type="presParOf" srcId="{B3C0F125-D7D7-4D13-AFE0-199FC2401243}" destId="{EF4C2BBC-24C8-433D-9F92-58DED35850EF}" srcOrd="0" destOrd="0" presId="urn:microsoft.com/office/officeart/2005/8/layout/orgChart1"/>
    <dgm:cxn modelId="{FF604FD4-1113-4901-8B28-D6255108BFCB}" type="presParOf" srcId="{EF4C2BBC-24C8-433D-9F92-58DED35850EF}" destId="{51C02D81-11B4-4B64-ADCB-B83673569BCE}" srcOrd="0" destOrd="0" presId="urn:microsoft.com/office/officeart/2005/8/layout/orgChart1"/>
    <dgm:cxn modelId="{F0C9AF01-B359-46BE-B3B7-5B914B39D78F}" type="presParOf" srcId="{EF4C2BBC-24C8-433D-9F92-58DED35850EF}" destId="{5CB5EAA4-325F-4B78-B8DE-82191DA83D87}" srcOrd="1" destOrd="0" presId="urn:microsoft.com/office/officeart/2005/8/layout/orgChart1"/>
    <dgm:cxn modelId="{6FBCA213-C401-4AEB-B51F-4E2C5F2A846A}" type="presParOf" srcId="{B3C0F125-D7D7-4D13-AFE0-199FC2401243}" destId="{3978937C-ED6F-4DFE-ACD0-9CD1D86242CA}" srcOrd="1" destOrd="0" presId="urn:microsoft.com/office/officeart/2005/8/layout/orgChart1"/>
    <dgm:cxn modelId="{35673BD9-424A-456E-AE96-047590D84B8A}" type="presParOf" srcId="{B3C0F125-D7D7-4D13-AFE0-199FC2401243}" destId="{4304E283-055C-4905-85F4-42CC8101DC89}" srcOrd="2" destOrd="0" presId="urn:microsoft.com/office/officeart/2005/8/layout/orgChart1"/>
    <dgm:cxn modelId="{1B200A5C-22B8-4D93-8D47-FB393ACD684D}" type="presParOf" srcId="{DF81F3F8-51EE-494E-9D66-4305EA9C03FF}" destId="{C4869CF1-B41B-4263-95D6-48E272D1120F}" srcOrd="2" destOrd="0" presId="urn:microsoft.com/office/officeart/2005/8/layout/orgChart1"/>
    <dgm:cxn modelId="{E943BFEF-D578-445A-986A-1E6958A54F51}" type="presParOf" srcId="{DF81F3F8-51EE-494E-9D66-4305EA9C03FF}" destId="{0CC54EB6-27A9-4E28-AAE2-258E5BC087AA}" srcOrd="3" destOrd="0" presId="urn:microsoft.com/office/officeart/2005/8/layout/orgChart1"/>
    <dgm:cxn modelId="{D7B79CE2-BB8C-477E-99F1-36F0D9BE012E}" type="presParOf" srcId="{0CC54EB6-27A9-4E28-AAE2-258E5BC087AA}" destId="{139310CC-BFC6-4EAF-8540-CF53093340F3}" srcOrd="0" destOrd="0" presId="urn:microsoft.com/office/officeart/2005/8/layout/orgChart1"/>
    <dgm:cxn modelId="{C368D7C0-0DA8-4DC8-8BD9-A013E187306F}" type="presParOf" srcId="{139310CC-BFC6-4EAF-8540-CF53093340F3}" destId="{F2CC11FA-53A5-45B3-997E-D220E749C8C7}" srcOrd="0" destOrd="0" presId="urn:microsoft.com/office/officeart/2005/8/layout/orgChart1"/>
    <dgm:cxn modelId="{B25A20F4-E9D4-41A2-90D7-070C4C524761}" type="presParOf" srcId="{139310CC-BFC6-4EAF-8540-CF53093340F3}" destId="{F31A0502-F4AE-473C-A8CA-494A1E015D55}" srcOrd="1" destOrd="0" presId="urn:microsoft.com/office/officeart/2005/8/layout/orgChart1"/>
    <dgm:cxn modelId="{FE769690-54DF-4B86-A8E5-D28E1234B5C5}" type="presParOf" srcId="{0CC54EB6-27A9-4E28-AAE2-258E5BC087AA}" destId="{5493CE5B-E6BA-4483-A6C3-63E04FDA14D8}" srcOrd="1" destOrd="0" presId="urn:microsoft.com/office/officeart/2005/8/layout/orgChart1"/>
    <dgm:cxn modelId="{81E447C3-85BB-4C35-8088-0ADBA140D022}" type="presParOf" srcId="{0CC54EB6-27A9-4E28-AAE2-258E5BC087AA}" destId="{BFD31CB0-C2EB-47A2-ACFE-07486CE5D745}" srcOrd="2" destOrd="0" presId="urn:microsoft.com/office/officeart/2005/8/layout/orgChart1"/>
    <dgm:cxn modelId="{1FDECD28-7ECC-4B91-8095-6F5A1DFDAC3B}" type="presParOf" srcId="{62CD040F-EF78-4524-8ACE-3FD163254209}" destId="{756C28C8-5B6D-483C-934D-AA06043C91E9}" srcOrd="2" destOrd="0" presId="urn:microsoft.com/office/officeart/2005/8/layout/orgChart1"/>
    <dgm:cxn modelId="{4408A2CC-75B8-4EE2-991C-7222135EAD8D}" type="presParOf" srcId="{AFCDF888-9B4A-432A-92D3-09DCA9DB0F02}" destId="{6ADA9F45-205D-47E3-9036-5871D3E79FA2}" srcOrd="2" destOrd="0" presId="urn:microsoft.com/office/officeart/2005/8/layout/orgChart1"/>
    <dgm:cxn modelId="{2A08D631-7046-4EDE-9B49-907DF0334351}" type="presParOf" srcId="{AFCDF888-9B4A-432A-92D3-09DCA9DB0F02}" destId="{8790D9A9-6EF3-4E42-B4A4-48AFC213C45C}" srcOrd="3" destOrd="0" presId="urn:microsoft.com/office/officeart/2005/8/layout/orgChart1"/>
    <dgm:cxn modelId="{2B0EF7F8-D1BD-45A3-A4DD-19F3C11EAF86}" type="presParOf" srcId="{8790D9A9-6EF3-4E42-B4A4-48AFC213C45C}" destId="{1959B4AC-8661-499E-A55B-CFE5E866DF8F}" srcOrd="0" destOrd="0" presId="urn:microsoft.com/office/officeart/2005/8/layout/orgChart1"/>
    <dgm:cxn modelId="{954E6CFB-3D30-4A3B-8F3A-46F63F0DDF7A}" type="presParOf" srcId="{1959B4AC-8661-499E-A55B-CFE5E866DF8F}" destId="{E11919B6-8327-4DE7-81DD-EF55B6BA921E}" srcOrd="0" destOrd="0" presId="urn:microsoft.com/office/officeart/2005/8/layout/orgChart1"/>
    <dgm:cxn modelId="{2780C8F0-FE9C-44DB-A8F8-F37BD05AF629}" type="presParOf" srcId="{1959B4AC-8661-499E-A55B-CFE5E866DF8F}" destId="{D0198662-D54B-4D4B-AFFA-11A75C069A45}" srcOrd="1" destOrd="0" presId="urn:microsoft.com/office/officeart/2005/8/layout/orgChart1"/>
    <dgm:cxn modelId="{548B7AE3-3A71-48CF-809C-5ED094A34A45}" type="presParOf" srcId="{8790D9A9-6EF3-4E42-B4A4-48AFC213C45C}" destId="{6A14202C-B361-4469-B5DD-B19FED8F467E}" srcOrd="1" destOrd="0" presId="urn:microsoft.com/office/officeart/2005/8/layout/orgChart1"/>
    <dgm:cxn modelId="{C1C26778-6E93-4E8A-8894-9971B78DFB76}" type="presParOf" srcId="{6A14202C-B361-4469-B5DD-B19FED8F467E}" destId="{23445395-A926-4BD4-9EE3-40E618F6C200}" srcOrd="0" destOrd="0" presId="urn:microsoft.com/office/officeart/2005/8/layout/orgChart1"/>
    <dgm:cxn modelId="{D8D40DC2-F018-4AFF-9CB7-693F5E315B5A}" type="presParOf" srcId="{6A14202C-B361-4469-B5DD-B19FED8F467E}" destId="{E43E9BF4-070A-4904-A0D5-F5636C00AD10}" srcOrd="1" destOrd="0" presId="urn:microsoft.com/office/officeart/2005/8/layout/orgChart1"/>
    <dgm:cxn modelId="{B4DA4F77-7DDA-45DC-A116-1DA8785D8D7B}" type="presParOf" srcId="{E43E9BF4-070A-4904-A0D5-F5636C00AD10}" destId="{B4F1B3F3-0D16-40B6-8EE3-0E7100C5A431}" srcOrd="0" destOrd="0" presId="urn:microsoft.com/office/officeart/2005/8/layout/orgChart1"/>
    <dgm:cxn modelId="{F3EE33E2-316C-4C89-9CA9-64C8D1E29AB7}" type="presParOf" srcId="{B4F1B3F3-0D16-40B6-8EE3-0E7100C5A431}" destId="{4C706B72-F314-442E-A9AB-0D3AB904A4C8}" srcOrd="0" destOrd="0" presId="urn:microsoft.com/office/officeart/2005/8/layout/orgChart1"/>
    <dgm:cxn modelId="{3D8A916A-9B96-4304-8AA5-9DDCFF1D9906}" type="presParOf" srcId="{B4F1B3F3-0D16-40B6-8EE3-0E7100C5A431}" destId="{3FD41EFD-FC9E-4795-A546-59B698B57E3B}" srcOrd="1" destOrd="0" presId="urn:microsoft.com/office/officeart/2005/8/layout/orgChart1"/>
    <dgm:cxn modelId="{2D4C5C2D-6B9D-4715-A44F-9AAC05BFFEB3}" type="presParOf" srcId="{E43E9BF4-070A-4904-A0D5-F5636C00AD10}" destId="{951853C7-35CD-4C51-AB5A-FC5F35ECB9E6}" srcOrd="1" destOrd="0" presId="urn:microsoft.com/office/officeart/2005/8/layout/orgChart1"/>
    <dgm:cxn modelId="{811A69C8-A63C-4117-AD23-470CD2776B94}" type="presParOf" srcId="{E43E9BF4-070A-4904-A0D5-F5636C00AD10}" destId="{5FFA81DE-6E5B-4616-96E2-AC9059070606}" srcOrd="2" destOrd="0" presId="urn:microsoft.com/office/officeart/2005/8/layout/orgChart1"/>
    <dgm:cxn modelId="{168FA001-CB69-4BE2-A84F-4B47125AE9BA}" type="presParOf" srcId="{8790D9A9-6EF3-4E42-B4A4-48AFC213C45C}" destId="{4D52BCF5-8BCF-473B-91CA-9F2E62D76386}" srcOrd="2" destOrd="0" presId="urn:microsoft.com/office/officeart/2005/8/layout/orgChart1"/>
    <dgm:cxn modelId="{B21BDFA4-A000-4BCC-BEE7-05556BB1FBBF}" type="presParOf" srcId="{6830A113-344A-4995-91FA-A5DFA60D5C28}" destId="{5C674A50-DE0C-4402-9491-024124F7F474}" srcOrd="2" destOrd="0" presId="urn:microsoft.com/office/officeart/2005/8/layout/orgChart1"/>
    <dgm:cxn modelId="{B3C4C0D9-14CA-4380-830D-CAA500DF6583}" type="presParOf" srcId="{B53DA2B4-0AAE-47E6-B66C-C86B47068F22}" destId="{6A51C2EE-C51B-481B-8D8B-ED9AE9A89519}" srcOrd="2" destOrd="0" presId="urn:microsoft.com/office/officeart/2005/8/layout/orgChart1"/>
    <dgm:cxn modelId="{03E0F2B6-2C3C-43D8-A78A-28BB38B57D77}" type="presParOf" srcId="{B53DA2B4-0AAE-47E6-B66C-C86B47068F22}" destId="{99B33423-50B5-4B5A-A2A4-359E3FFB9A1E}" srcOrd="3" destOrd="0" presId="urn:microsoft.com/office/officeart/2005/8/layout/orgChart1"/>
    <dgm:cxn modelId="{273E4BFC-D919-4882-AA68-8C2D8D8C8BFC}" type="presParOf" srcId="{99B33423-50B5-4B5A-A2A4-359E3FFB9A1E}" destId="{CFB6BCDD-BD13-4578-8F58-AC6037E4FAD7}" srcOrd="0" destOrd="0" presId="urn:microsoft.com/office/officeart/2005/8/layout/orgChart1"/>
    <dgm:cxn modelId="{96A3DF58-BCCE-4BA6-A4BF-BB9E675B153A}" type="presParOf" srcId="{CFB6BCDD-BD13-4578-8F58-AC6037E4FAD7}" destId="{1369280A-9A92-402C-8AA0-04BBE157D1D3}" srcOrd="0" destOrd="0" presId="urn:microsoft.com/office/officeart/2005/8/layout/orgChart1"/>
    <dgm:cxn modelId="{9DECBC0D-23EF-45C1-BEB0-2D77EF5892C9}" type="presParOf" srcId="{CFB6BCDD-BD13-4578-8F58-AC6037E4FAD7}" destId="{AE610FB5-79C1-42B8-BBC2-886CE01D1895}" srcOrd="1" destOrd="0" presId="urn:microsoft.com/office/officeart/2005/8/layout/orgChart1"/>
    <dgm:cxn modelId="{800D0F1D-4BA6-4D2C-9048-58929887639A}" type="presParOf" srcId="{99B33423-50B5-4B5A-A2A4-359E3FFB9A1E}" destId="{E1D5488F-5F8A-4E46-882B-92DF88785316}" srcOrd="1" destOrd="0" presId="urn:microsoft.com/office/officeart/2005/8/layout/orgChart1"/>
    <dgm:cxn modelId="{FB6B426B-404D-4686-9F43-6FFA3386CC1A}" type="presParOf" srcId="{99B33423-50B5-4B5A-A2A4-359E3FFB9A1E}" destId="{84964265-90C8-46AB-9577-A2DDEBB3A727}" srcOrd="2" destOrd="0" presId="urn:microsoft.com/office/officeart/2005/8/layout/orgChart1"/>
    <dgm:cxn modelId="{2E6DC5CE-0677-473B-8B5B-DA643890E6E2}" type="presParOf" srcId="{B53DA2B4-0AAE-47E6-B66C-C86B47068F22}" destId="{CA4877AA-3F92-4BA7-9AAB-770EDEA0C0CD}" srcOrd="4" destOrd="0" presId="urn:microsoft.com/office/officeart/2005/8/layout/orgChart1"/>
    <dgm:cxn modelId="{9F31DE4A-5CA4-4E0C-949C-3B9BAD2C0BC4}" type="presParOf" srcId="{B53DA2B4-0AAE-47E6-B66C-C86B47068F22}" destId="{F292A9EF-F491-4585-848F-1C6F870F6841}" srcOrd="5" destOrd="0" presId="urn:microsoft.com/office/officeart/2005/8/layout/orgChart1"/>
    <dgm:cxn modelId="{2687A5B8-0E19-423A-8D72-BD09907C041D}" type="presParOf" srcId="{F292A9EF-F491-4585-848F-1C6F870F6841}" destId="{6C1CFCA4-AB54-4EEC-8F11-9A5EE02FB75A}" srcOrd="0" destOrd="0" presId="urn:microsoft.com/office/officeart/2005/8/layout/orgChart1"/>
    <dgm:cxn modelId="{08029684-5A8A-451B-8EB5-444C0FB00C04}" type="presParOf" srcId="{6C1CFCA4-AB54-4EEC-8F11-9A5EE02FB75A}" destId="{2DE77C80-34AB-47B4-B926-B838358C6DBF}" srcOrd="0" destOrd="0" presId="urn:microsoft.com/office/officeart/2005/8/layout/orgChart1"/>
    <dgm:cxn modelId="{AC4E4CFC-DDDE-483D-BEB7-C4DD891CA7C8}" type="presParOf" srcId="{6C1CFCA4-AB54-4EEC-8F11-9A5EE02FB75A}" destId="{45790D66-2D65-4A65-94CB-F936CDF3560B}" srcOrd="1" destOrd="0" presId="urn:microsoft.com/office/officeart/2005/8/layout/orgChart1"/>
    <dgm:cxn modelId="{C9B51F37-35FA-4B63-8A52-87356E66A178}" type="presParOf" srcId="{F292A9EF-F491-4585-848F-1C6F870F6841}" destId="{BB3A0E13-8CFF-499B-AAC2-B96A2605EFD3}" srcOrd="1" destOrd="0" presId="urn:microsoft.com/office/officeart/2005/8/layout/orgChart1"/>
    <dgm:cxn modelId="{6F1CB6F3-03E1-4F5E-9446-ACDA76968C73}" type="presParOf" srcId="{BB3A0E13-8CFF-499B-AAC2-B96A2605EFD3}" destId="{D8C0E14E-D0D2-4C90-B2D9-28BBB418C65E}" srcOrd="0" destOrd="0" presId="urn:microsoft.com/office/officeart/2005/8/layout/orgChart1"/>
    <dgm:cxn modelId="{39591986-D6E4-4B89-9FC0-49D6A408E0D8}" type="presParOf" srcId="{BB3A0E13-8CFF-499B-AAC2-B96A2605EFD3}" destId="{1F59263E-F8F9-4106-A489-1D2D3B322098}" srcOrd="1" destOrd="0" presId="urn:microsoft.com/office/officeart/2005/8/layout/orgChart1"/>
    <dgm:cxn modelId="{42488662-533D-42BB-9EA1-DEAF1D341183}" type="presParOf" srcId="{1F59263E-F8F9-4106-A489-1D2D3B322098}" destId="{433595A7-344D-4ACD-B8FA-29090303700F}" srcOrd="0" destOrd="0" presId="urn:microsoft.com/office/officeart/2005/8/layout/orgChart1"/>
    <dgm:cxn modelId="{51CA5994-56EE-4C06-BDB8-B43D70EE2E95}" type="presParOf" srcId="{433595A7-344D-4ACD-B8FA-29090303700F}" destId="{DC2AE255-19BF-4E55-8A4B-B8DA5E24DFDD}" srcOrd="0" destOrd="0" presId="urn:microsoft.com/office/officeart/2005/8/layout/orgChart1"/>
    <dgm:cxn modelId="{1466A7AB-233A-43C4-9391-49A5EEEF188E}" type="presParOf" srcId="{433595A7-344D-4ACD-B8FA-29090303700F}" destId="{2852ECCE-C5E2-4F35-A399-32B0C0CC0653}" srcOrd="1" destOrd="0" presId="urn:microsoft.com/office/officeart/2005/8/layout/orgChart1"/>
    <dgm:cxn modelId="{66A8952C-6AE5-44B9-B4EA-D76541A7DD91}" type="presParOf" srcId="{1F59263E-F8F9-4106-A489-1D2D3B322098}" destId="{2036F5E4-04FB-41FD-9E9B-C00EAC786AAC}" srcOrd="1" destOrd="0" presId="urn:microsoft.com/office/officeart/2005/8/layout/orgChart1"/>
    <dgm:cxn modelId="{56C90A71-1010-4074-B52C-EACB09C24E26}" type="presParOf" srcId="{2036F5E4-04FB-41FD-9E9B-C00EAC786AAC}" destId="{2180F046-742D-4D78-ACB6-5F3C1EE60401}" srcOrd="0" destOrd="0" presId="urn:microsoft.com/office/officeart/2005/8/layout/orgChart1"/>
    <dgm:cxn modelId="{07AEBAB3-3835-4FDB-AE25-DCEFDC60C2E5}" type="presParOf" srcId="{2036F5E4-04FB-41FD-9E9B-C00EAC786AAC}" destId="{7A57B755-2122-4C56-AC9E-EB76CF58296A}" srcOrd="1" destOrd="0" presId="urn:microsoft.com/office/officeart/2005/8/layout/orgChart1"/>
    <dgm:cxn modelId="{841DE166-F741-47D1-9AD3-EF4AEB5A813D}" type="presParOf" srcId="{7A57B755-2122-4C56-AC9E-EB76CF58296A}" destId="{83E22C67-76F5-402E-9130-456806CB0684}" srcOrd="0" destOrd="0" presId="urn:microsoft.com/office/officeart/2005/8/layout/orgChart1"/>
    <dgm:cxn modelId="{B7EC3D29-D2E4-48CC-AA33-720F2F0DCA4E}" type="presParOf" srcId="{83E22C67-76F5-402E-9130-456806CB0684}" destId="{B6DE3FBA-7B66-4B6C-B353-E7C686335BD5}" srcOrd="0" destOrd="0" presId="urn:microsoft.com/office/officeart/2005/8/layout/orgChart1"/>
    <dgm:cxn modelId="{FEA290AD-BD3F-409A-B2C0-249151D1B4C5}" type="presParOf" srcId="{83E22C67-76F5-402E-9130-456806CB0684}" destId="{C515A046-F717-4EEC-906F-ADB58F1B415F}" srcOrd="1" destOrd="0" presId="urn:microsoft.com/office/officeart/2005/8/layout/orgChart1"/>
    <dgm:cxn modelId="{9AEBFF33-D7FC-471D-A56B-38954C4672B5}" type="presParOf" srcId="{7A57B755-2122-4C56-AC9E-EB76CF58296A}" destId="{68EA9671-67EF-4002-B355-64EE898C3B60}" srcOrd="1" destOrd="0" presId="urn:microsoft.com/office/officeart/2005/8/layout/orgChart1"/>
    <dgm:cxn modelId="{C5726FD0-6761-4407-A312-96D3AF6DBE74}" type="presParOf" srcId="{7A57B755-2122-4C56-AC9E-EB76CF58296A}" destId="{BA247B45-E564-4933-84F7-3288A0EC9454}" srcOrd="2" destOrd="0" presId="urn:microsoft.com/office/officeart/2005/8/layout/orgChart1"/>
    <dgm:cxn modelId="{31775EB8-C92A-47D6-9183-D4C1FDD184FD}" type="presParOf" srcId="{2036F5E4-04FB-41FD-9E9B-C00EAC786AAC}" destId="{B93034BC-FA44-4BD1-8759-AC74204A72F5}" srcOrd="2" destOrd="0" presId="urn:microsoft.com/office/officeart/2005/8/layout/orgChart1"/>
    <dgm:cxn modelId="{884C9BE6-BA3A-467A-8617-E8D43CDB5AF7}" type="presParOf" srcId="{2036F5E4-04FB-41FD-9E9B-C00EAC786AAC}" destId="{2B76A946-86CB-4A3F-B8F1-EEB7A79AEE09}" srcOrd="3" destOrd="0" presId="urn:microsoft.com/office/officeart/2005/8/layout/orgChart1"/>
    <dgm:cxn modelId="{FA4F5EBE-30BC-441E-8433-5CDC7F004DA7}" type="presParOf" srcId="{2B76A946-86CB-4A3F-B8F1-EEB7A79AEE09}" destId="{390F225A-8B76-4086-B848-9377173B684A}" srcOrd="0" destOrd="0" presId="urn:microsoft.com/office/officeart/2005/8/layout/orgChart1"/>
    <dgm:cxn modelId="{427DD8DF-B049-40BA-8997-AB4E5F1B9F47}" type="presParOf" srcId="{390F225A-8B76-4086-B848-9377173B684A}" destId="{F08E63DA-E4B4-489B-8CD6-D1D8414B7610}" srcOrd="0" destOrd="0" presId="urn:microsoft.com/office/officeart/2005/8/layout/orgChart1"/>
    <dgm:cxn modelId="{731E7618-67B5-4163-B196-CB841568E97D}" type="presParOf" srcId="{390F225A-8B76-4086-B848-9377173B684A}" destId="{1BE9CCA6-6C6C-46A4-B9ED-8A7BF88ABD59}" srcOrd="1" destOrd="0" presId="urn:microsoft.com/office/officeart/2005/8/layout/orgChart1"/>
    <dgm:cxn modelId="{082FCD5B-C58E-4BA6-A694-F04DFEDFEFDC}" type="presParOf" srcId="{2B76A946-86CB-4A3F-B8F1-EEB7A79AEE09}" destId="{95B4AF67-9728-4977-854A-0874B0A0CE04}" srcOrd="1" destOrd="0" presId="urn:microsoft.com/office/officeart/2005/8/layout/orgChart1"/>
    <dgm:cxn modelId="{BFE8F299-F8D5-42C1-AC52-7481072BCD36}" type="presParOf" srcId="{2B76A946-86CB-4A3F-B8F1-EEB7A79AEE09}" destId="{65208607-33DE-4605-A0AC-5028080012B9}" srcOrd="2" destOrd="0" presId="urn:microsoft.com/office/officeart/2005/8/layout/orgChart1"/>
    <dgm:cxn modelId="{43051451-5133-420D-9A1B-A9AD5A901AFF}" type="presParOf" srcId="{2036F5E4-04FB-41FD-9E9B-C00EAC786AAC}" destId="{43BDDACC-62E9-4572-AB5C-5CD1ECE3CBB0}" srcOrd="4" destOrd="0" presId="urn:microsoft.com/office/officeart/2005/8/layout/orgChart1"/>
    <dgm:cxn modelId="{E49325E5-284C-4D0E-B312-BC4725649473}" type="presParOf" srcId="{2036F5E4-04FB-41FD-9E9B-C00EAC786AAC}" destId="{F746DAFB-6721-4349-81E5-ABCF3AE26CA1}" srcOrd="5" destOrd="0" presId="urn:microsoft.com/office/officeart/2005/8/layout/orgChart1"/>
    <dgm:cxn modelId="{01BCFF0A-69D8-426A-BF37-CED739ABC5FD}" type="presParOf" srcId="{F746DAFB-6721-4349-81E5-ABCF3AE26CA1}" destId="{EB507D6D-CDB0-45AF-B83C-5FDD87D7AF52}" srcOrd="0" destOrd="0" presId="urn:microsoft.com/office/officeart/2005/8/layout/orgChart1"/>
    <dgm:cxn modelId="{3EF20AD3-47F0-4AE4-B493-6B49C92FEABE}" type="presParOf" srcId="{EB507D6D-CDB0-45AF-B83C-5FDD87D7AF52}" destId="{48D2168B-C6BC-4112-A276-83040E35FFBC}" srcOrd="0" destOrd="0" presId="urn:microsoft.com/office/officeart/2005/8/layout/orgChart1"/>
    <dgm:cxn modelId="{140AD169-BF82-48A6-87E6-C677EB3172F9}" type="presParOf" srcId="{EB507D6D-CDB0-45AF-B83C-5FDD87D7AF52}" destId="{2A4D34CA-E003-4ED7-86AD-D79C71D1BB02}" srcOrd="1" destOrd="0" presId="urn:microsoft.com/office/officeart/2005/8/layout/orgChart1"/>
    <dgm:cxn modelId="{4DB91FDA-0FA4-4FF1-841F-B61B766D4D98}" type="presParOf" srcId="{F746DAFB-6721-4349-81E5-ABCF3AE26CA1}" destId="{3DB0B8DF-677F-4388-B6EA-4C21AE87F007}" srcOrd="1" destOrd="0" presId="urn:microsoft.com/office/officeart/2005/8/layout/orgChart1"/>
    <dgm:cxn modelId="{EBDADE97-4254-45C0-A17F-28B16C5516AA}" type="presParOf" srcId="{F746DAFB-6721-4349-81E5-ABCF3AE26CA1}" destId="{E4EEA3BB-1C86-43EE-A290-B51D7FB8085B}" srcOrd="2" destOrd="0" presId="urn:microsoft.com/office/officeart/2005/8/layout/orgChart1"/>
    <dgm:cxn modelId="{A91C2E0E-77CD-4337-9D6B-49BCF75EA31F}" type="presParOf" srcId="{2036F5E4-04FB-41FD-9E9B-C00EAC786AAC}" destId="{B5C72B8F-5E22-4EB7-8DEA-743080C46244}" srcOrd="6" destOrd="0" presId="urn:microsoft.com/office/officeart/2005/8/layout/orgChart1"/>
    <dgm:cxn modelId="{8B104727-6260-45D1-97D8-D71E0D1EDB12}" type="presParOf" srcId="{2036F5E4-04FB-41FD-9E9B-C00EAC786AAC}" destId="{BF3F8CA4-4D40-4776-AF80-3BB720983AB2}" srcOrd="7" destOrd="0" presId="urn:microsoft.com/office/officeart/2005/8/layout/orgChart1"/>
    <dgm:cxn modelId="{F75682B7-D5FA-4C98-8C86-3AF69E543172}" type="presParOf" srcId="{BF3F8CA4-4D40-4776-AF80-3BB720983AB2}" destId="{D5673BE7-A698-4F8D-AE84-96529EA4CDAB}" srcOrd="0" destOrd="0" presId="urn:microsoft.com/office/officeart/2005/8/layout/orgChart1"/>
    <dgm:cxn modelId="{66C321D5-2B0B-4F63-BAA2-15447B145594}" type="presParOf" srcId="{D5673BE7-A698-4F8D-AE84-96529EA4CDAB}" destId="{632F89DD-700E-48C2-9CB0-1599D0012A3A}" srcOrd="0" destOrd="0" presId="urn:microsoft.com/office/officeart/2005/8/layout/orgChart1"/>
    <dgm:cxn modelId="{245D186B-C9B9-4BA9-B5DF-D34AF0CF57DE}" type="presParOf" srcId="{D5673BE7-A698-4F8D-AE84-96529EA4CDAB}" destId="{4841F9A3-3255-4539-BC16-D30FA63EE3A4}" srcOrd="1" destOrd="0" presId="urn:microsoft.com/office/officeart/2005/8/layout/orgChart1"/>
    <dgm:cxn modelId="{2B2CD6FE-A5E6-446D-811C-72F0DF8CD80E}" type="presParOf" srcId="{BF3F8CA4-4D40-4776-AF80-3BB720983AB2}" destId="{DF5AAC21-9766-4A98-AB07-19AAC1375E17}" srcOrd="1" destOrd="0" presId="urn:microsoft.com/office/officeart/2005/8/layout/orgChart1"/>
    <dgm:cxn modelId="{205EE735-19A7-47AE-8800-74E9422F6DC1}" type="presParOf" srcId="{BF3F8CA4-4D40-4776-AF80-3BB720983AB2}" destId="{0781F63F-7AC4-4389-804B-12EF30EFFB46}" srcOrd="2" destOrd="0" presId="urn:microsoft.com/office/officeart/2005/8/layout/orgChart1"/>
    <dgm:cxn modelId="{D30D08BB-2E5E-4CC4-9120-0B0855E923FC}" type="presParOf" srcId="{1F59263E-F8F9-4106-A489-1D2D3B322098}" destId="{58A9B73B-9355-4EA1-9C79-28BB3F779386}" srcOrd="2" destOrd="0" presId="urn:microsoft.com/office/officeart/2005/8/layout/orgChart1"/>
    <dgm:cxn modelId="{D2793B26-EC52-477D-8A52-7E980A5DB7C6}" type="presParOf" srcId="{BB3A0E13-8CFF-499B-AAC2-B96A2605EFD3}" destId="{733AF98C-6CD0-43A4-99F5-A47BF12A8425}" srcOrd="2" destOrd="0" presId="urn:microsoft.com/office/officeart/2005/8/layout/orgChart1"/>
    <dgm:cxn modelId="{1B5E9FB8-4274-4D70-8AAF-720A6D6412B3}" type="presParOf" srcId="{BB3A0E13-8CFF-499B-AAC2-B96A2605EFD3}" destId="{21A45157-1885-4272-BA8B-4B80F07E061A}" srcOrd="3" destOrd="0" presId="urn:microsoft.com/office/officeart/2005/8/layout/orgChart1"/>
    <dgm:cxn modelId="{BDC22C9C-F781-4AAF-AFFE-4C9E67371736}" type="presParOf" srcId="{21A45157-1885-4272-BA8B-4B80F07E061A}" destId="{F5FDF81A-C6A6-483B-866F-1279DBF41D46}" srcOrd="0" destOrd="0" presId="urn:microsoft.com/office/officeart/2005/8/layout/orgChart1"/>
    <dgm:cxn modelId="{0CCA008B-E4B6-470C-8AF2-BF983403AC0C}" type="presParOf" srcId="{F5FDF81A-C6A6-483B-866F-1279DBF41D46}" destId="{CCE67DB1-0EC7-4BB6-8B3B-9BFD2308B380}" srcOrd="0" destOrd="0" presId="urn:microsoft.com/office/officeart/2005/8/layout/orgChart1"/>
    <dgm:cxn modelId="{36D96761-1902-4074-BD11-805F213E4258}" type="presParOf" srcId="{F5FDF81A-C6A6-483B-866F-1279DBF41D46}" destId="{916BB611-4EBF-4A98-B256-548E386B6AE2}" srcOrd="1" destOrd="0" presId="urn:microsoft.com/office/officeart/2005/8/layout/orgChart1"/>
    <dgm:cxn modelId="{5504F701-94AE-4FFE-9E34-CA00A6BB056E}" type="presParOf" srcId="{21A45157-1885-4272-BA8B-4B80F07E061A}" destId="{602E3C1B-1B7E-408B-83DF-F9EF9002C1C6}" srcOrd="1" destOrd="0" presId="urn:microsoft.com/office/officeart/2005/8/layout/orgChart1"/>
    <dgm:cxn modelId="{648290F3-6972-415F-9187-EAC514B46D8B}" type="presParOf" srcId="{602E3C1B-1B7E-408B-83DF-F9EF9002C1C6}" destId="{362FAA02-859C-477F-8BB4-F98E4E85B8F8}" srcOrd="0" destOrd="0" presId="urn:microsoft.com/office/officeart/2005/8/layout/orgChart1"/>
    <dgm:cxn modelId="{8A6DC184-0B6C-4479-9B42-5FE04E31F735}" type="presParOf" srcId="{602E3C1B-1B7E-408B-83DF-F9EF9002C1C6}" destId="{B3E928E7-C968-4DCE-B835-EC369269EA3F}" srcOrd="1" destOrd="0" presId="urn:microsoft.com/office/officeart/2005/8/layout/orgChart1"/>
    <dgm:cxn modelId="{6D9DBD5B-46C7-42BE-8EE2-378973321C6A}" type="presParOf" srcId="{B3E928E7-C968-4DCE-B835-EC369269EA3F}" destId="{E1292FDC-D1CF-4DD1-B334-D9D48F411E4F}" srcOrd="0" destOrd="0" presId="urn:microsoft.com/office/officeart/2005/8/layout/orgChart1"/>
    <dgm:cxn modelId="{04E18B89-1A65-4D90-B18C-BAEEAAE37B8A}" type="presParOf" srcId="{E1292FDC-D1CF-4DD1-B334-D9D48F411E4F}" destId="{2282E745-FE61-4DD4-A215-ED5C72438478}" srcOrd="0" destOrd="0" presId="urn:microsoft.com/office/officeart/2005/8/layout/orgChart1"/>
    <dgm:cxn modelId="{248A507D-D47B-4509-8E90-AA70E6E06E31}" type="presParOf" srcId="{E1292FDC-D1CF-4DD1-B334-D9D48F411E4F}" destId="{606A03E4-86C6-45EC-A1E8-D1B9C0F2B133}" srcOrd="1" destOrd="0" presId="urn:microsoft.com/office/officeart/2005/8/layout/orgChart1"/>
    <dgm:cxn modelId="{19A52489-3E23-4346-B08F-15F6883568A0}" type="presParOf" srcId="{B3E928E7-C968-4DCE-B835-EC369269EA3F}" destId="{86BC496F-73DE-484E-B2A1-F6A8CFEABEFF}" srcOrd="1" destOrd="0" presId="urn:microsoft.com/office/officeart/2005/8/layout/orgChart1"/>
    <dgm:cxn modelId="{4901059E-1AAE-48E5-80E9-B99B06B0F0AB}" type="presParOf" srcId="{86BC496F-73DE-484E-B2A1-F6A8CFEABEFF}" destId="{70BE378E-BDF8-4376-B51E-8777743B45F0}" srcOrd="0" destOrd="0" presId="urn:microsoft.com/office/officeart/2005/8/layout/orgChart1"/>
    <dgm:cxn modelId="{037C165E-B44B-4D53-AC64-DCFC5AB815A7}" type="presParOf" srcId="{86BC496F-73DE-484E-B2A1-F6A8CFEABEFF}" destId="{49FBD89E-3DD8-4E0B-8372-5893AF4DF409}" srcOrd="1" destOrd="0" presId="urn:microsoft.com/office/officeart/2005/8/layout/orgChart1"/>
    <dgm:cxn modelId="{4F93D46A-18E6-4520-B7D2-A1C2C5C47289}" type="presParOf" srcId="{49FBD89E-3DD8-4E0B-8372-5893AF4DF409}" destId="{145AE851-6D92-4D42-A221-3476718DC9F9}" srcOrd="0" destOrd="0" presId="urn:microsoft.com/office/officeart/2005/8/layout/orgChart1"/>
    <dgm:cxn modelId="{E5AE7C86-B25D-486F-B6E9-F122BB7DBDB1}" type="presParOf" srcId="{145AE851-6D92-4D42-A221-3476718DC9F9}" destId="{BD52E612-E5A3-4F61-8947-8F658FF51236}" srcOrd="0" destOrd="0" presId="urn:microsoft.com/office/officeart/2005/8/layout/orgChart1"/>
    <dgm:cxn modelId="{F46FD95E-D08A-466F-9EAE-0B0FBDF181FF}" type="presParOf" srcId="{145AE851-6D92-4D42-A221-3476718DC9F9}" destId="{6422E208-9640-48D6-B131-C15D4CB7C624}" srcOrd="1" destOrd="0" presId="urn:microsoft.com/office/officeart/2005/8/layout/orgChart1"/>
    <dgm:cxn modelId="{11135045-6DD9-425B-A8CB-C9B3180D76CF}" type="presParOf" srcId="{49FBD89E-3DD8-4E0B-8372-5893AF4DF409}" destId="{298763D8-F78C-46DD-A49A-9F7885E780C3}" srcOrd="1" destOrd="0" presId="urn:microsoft.com/office/officeart/2005/8/layout/orgChart1"/>
    <dgm:cxn modelId="{ECF70ACD-0F2F-40A6-8243-A87297CE8CD3}" type="presParOf" srcId="{49FBD89E-3DD8-4E0B-8372-5893AF4DF409}" destId="{A7333D33-33FD-4D80-95E3-98DEBE83672A}" srcOrd="2" destOrd="0" presId="urn:microsoft.com/office/officeart/2005/8/layout/orgChart1"/>
    <dgm:cxn modelId="{C2978363-2572-47D8-97DE-E6E0412100C2}" type="presParOf" srcId="{B3E928E7-C968-4DCE-B835-EC369269EA3F}" destId="{1E38DC0A-0111-4DE4-9299-13A8DFC14D41}" srcOrd="2" destOrd="0" presId="urn:microsoft.com/office/officeart/2005/8/layout/orgChart1"/>
    <dgm:cxn modelId="{0F6F6BA4-5716-4C42-A85F-71CB2EE6EF26}" type="presParOf" srcId="{21A45157-1885-4272-BA8B-4B80F07E061A}" destId="{E5091F29-EBEB-4F2E-91B1-CE001829B9C7}" srcOrd="2" destOrd="0" presId="urn:microsoft.com/office/officeart/2005/8/layout/orgChart1"/>
    <dgm:cxn modelId="{A101BC4A-79D7-46D1-A8DC-9A368440CDBC}" type="presParOf" srcId="{BB3A0E13-8CFF-499B-AAC2-B96A2605EFD3}" destId="{1817C144-6ECA-4399-B05E-14D9D361161A}" srcOrd="4" destOrd="0" presId="urn:microsoft.com/office/officeart/2005/8/layout/orgChart1"/>
    <dgm:cxn modelId="{3FC521D2-A50E-4D1F-8BF7-D1D5803AE718}" type="presParOf" srcId="{BB3A0E13-8CFF-499B-AAC2-B96A2605EFD3}" destId="{6AD12ECA-0EBA-44BC-B516-ECFEE2A83F71}" srcOrd="5" destOrd="0" presId="urn:microsoft.com/office/officeart/2005/8/layout/orgChart1"/>
    <dgm:cxn modelId="{0103D9DB-243D-4DC3-BE2A-BFB8676CFD9C}" type="presParOf" srcId="{6AD12ECA-0EBA-44BC-B516-ECFEE2A83F71}" destId="{F820E151-F38D-4DDF-9092-9F3EBCD86FAA}" srcOrd="0" destOrd="0" presId="urn:microsoft.com/office/officeart/2005/8/layout/orgChart1"/>
    <dgm:cxn modelId="{D0973667-6905-469D-AA39-67FB0FA1EA02}" type="presParOf" srcId="{F820E151-F38D-4DDF-9092-9F3EBCD86FAA}" destId="{57EB8257-8C27-4295-B9DC-500A9FC1BD33}" srcOrd="0" destOrd="0" presId="urn:microsoft.com/office/officeart/2005/8/layout/orgChart1"/>
    <dgm:cxn modelId="{7AFF4C61-324A-466D-9236-33C0E4326F77}" type="presParOf" srcId="{F820E151-F38D-4DDF-9092-9F3EBCD86FAA}" destId="{C2A1DB71-9A06-4EC1-90E8-A314471533CB}" srcOrd="1" destOrd="0" presId="urn:microsoft.com/office/officeart/2005/8/layout/orgChart1"/>
    <dgm:cxn modelId="{3467BB57-BA31-4051-8619-B0699098B88B}" type="presParOf" srcId="{6AD12ECA-0EBA-44BC-B516-ECFEE2A83F71}" destId="{98E96D30-1632-46E3-9044-18C21E3298DB}" srcOrd="1" destOrd="0" presId="urn:microsoft.com/office/officeart/2005/8/layout/orgChart1"/>
    <dgm:cxn modelId="{C2F28929-CEFA-4F7F-8924-C2A449316ECC}" type="presParOf" srcId="{98E96D30-1632-46E3-9044-18C21E3298DB}" destId="{255F3B05-3221-48C5-BEAA-93D7716E0480}" srcOrd="0" destOrd="0" presId="urn:microsoft.com/office/officeart/2005/8/layout/orgChart1"/>
    <dgm:cxn modelId="{24555C6B-18AD-4F0B-83CB-825B26024E7C}" type="presParOf" srcId="{98E96D30-1632-46E3-9044-18C21E3298DB}" destId="{1CD6D029-D4A5-4F79-B545-1C9F1533F23E}" srcOrd="1" destOrd="0" presId="urn:microsoft.com/office/officeart/2005/8/layout/orgChart1"/>
    <dgm:cxn modelId="{30023533-D65E-4520-BF66-33E334398FE1}" type="presParOf" srcId="{1CD6D029-D4A5-4F79-B545-1C9F1533F23E}" destId="{7BA23472-6BBB-42CD-AD51-EDB45B4C0139}" srcOrd="0" destOrd="0" presId="urn:microsoft.com/office/officeart/2005/8/layout/orgChart1"/>
    <dgm:cxn modelId="{67451EBE-1436-4AF6-9937-8179C3906767}" type="presParOf" srcId="{7BA23472-6BBB-42CD-AD51-EDB45B4C0139}" destId="{0F4D36C7-0916-44FD-81F6-DBE988E0C813}" srcOrd="0" destOrd="0" presId="urn:microsoft.com/office/officeart/2005/8/layout/orgChart1"/>
    <dgm:cxn modelId="{A33294A3-FE6B-4EEF-90E0-E6EE2E7FAB72}" type="presParOf" srcId="{7BA23472-6BBB-42CD-AD51-EDB45B4C0139}" destId="{A51F0247-BE36-40E9-8AB0-A9E005189AF1}" srcOrd="1" destOrd="0" presId="urn:microsoft.com/office/officeart/2005/8/layout/orgChart1"/>
    <dgm:cxn modelId="{1D0530C6-2D07-4D9E-A80B-7751378B8E17}" type="presParOf" srcId="{1CD6D029-D4A5-4F79-B545-1C9F1533F23E}" destId="{D7B90FCC-18A8-40DE-AF4E-53B695FF166E}" srcOrd="1" destOrd="0" presId="urn:microsoft.com/office/officeart/2005/8/layout/orgChart1"/>
    <dgm:cxn modelId="{8DB0862F-D6FB-4C92-8503-53A4F618ADC3}" type="presParOf" srcId="{1CD6D029-D4A5-4F79-B545-1C9F1533F23E}" destId="{73A14076-70F0-41C4-A5EB-F884A6C6D8C5}" srcOrd="2" destOrd="0" presId="urn:microsoft.com/office/officeart/2005/8/layout/orgChart1"/>
    <dgm:cxn modelId="{CE752C82-4EE2-4529-BBC6-6ACC1BC5EB62}" type="presParOf" srcId="{98E96D30-1632-46E3-9044-18C21E3298DB}" destId="{5ABD6951-BEDD-4817-9022-04BA05DB526E}" srcOrd="2" destOrd="0" presId="urn:microsoft.com/office/officeart/2005/8/layout/orgChart1"/>
    <dgm:cxn modelId="{8001AADD-C380-4BF0-94ED-4D6FDD187E4D}" type="presParOf" srcId="{98E96D30-1632-46E3-9044-18C21E3298DB}" destId="{FDB31BF9-472C-4184-B7F6-B8BCC2441703}" srcOrd="3" destOrd="0" presId="urn:microsoft.com/office/officeart/2005/8/layout/orgChart1"/>
    <dgm:cxn modelId="{788AFB10-BDC1-4662-B160-8729CF23DC8B}" type="presParOf" srcId="{FDB31BF9-472C-4184-B7F6-B8BCC2441703}" destId="{0DCC40C7-8D6B-4DAF-816E-4EBA51513702}" srcOrd="0" destOrd="0" presId="urn:microsoft.com/office/officeart/2005/8/layout/orgChart1"/>
    <dgm:cxn modelId="{1E9888D5-F731-41A4-AEA0-EEC3A04D9041}" type="presParOf" srcId="{0DCC40C7-8D6B-4DAF-816E-4EBA51513702}" destId="{EBB45397-F6A7-43E9-BC85-DF76FFF93101}" srcOrd="0" destOrd="0" presId="urn:microsoft.com/office/officeart/2005/8/layout/orgChart1"/>
    <dgm:cxn modelId="{0A07EB33-65FC-40E2-B49F-899CDB9ECFBA}" type="presParOf" srcId="{0DCC40C7-8D6B-4DAF-816E-4EBA51513702}" destId="{A9CC9904-34CA-4BB5-9EB3-5740E0BC1793}" srcOrd="1" destOrd="0" presId="urn:microsoft.com/office/officeart/2005/8/layout/orgChart1"/>
    <dgm:cxn modelId="{F3DF277D-81E2-4F47-986C-971A6B46E0E0}" type="presParOf" srcId="{FDB31BF9-472C-4184-B7F6-B8BCC2441703}" destId="{6D30FC0F-2F4A-43E5-8725-D4803222C8EC}" srcOrd="1" destOrd="0" presId="urn:microsoft.com/office/officeart/2005/8/layout/orgChart1"/>
    <dgm:cxn modelId="{F0CA4B95-D78A-4EF0-B64C-3AC4EBA452AB}" type="presParOf" srcId="{FDB31BF9-472C-4184-B7F6-B8BCC2441703}" destId="{E37C7091-AA52-4163-81CB-ED41D961CED5}" srcOrd="2" destOrd="0" presId="urn:microsoft.com/office/officeart/2005/8/layout/orgChart1"/>
    <dgm:cxn modelId="{A3616E41-C7DD-4CBA-AEA0-B4466C5BA9C9}" type="presParOf" srcId="{98E96D30-1632-46E3-9044-18C21E3298DB}" destId="{4CA25496-4DB7-4444-9994-BEABC2AB26E4}" srcOrd="4" destOrd="0" presId="urn:microsoft.com/office/officeart/2005/8/layout/orgChart1"/>
    <dgm:cxn modelId="{B1D9E81D-F8EC-4F1C-8348-EB93C3D9FE91}" type="presParOf" srcId="{98E96D30-1632-46E3-9044-18C21E3298DB}" destId="{6BFE8127-F41C-432F-9EA7-4B7FE7DD2CEC}" srcOrd="5" destOrd="0" presId="urn:microsoft.com/office/officeart/2005/8/layout/orgChart1"/>
    <dgm:cxn modelId="{D0CA6A71-D938-407A-8974-20C66D0F039C}" type="presParOf" srcId="{6BFE8127-F41C-432F-9EA7-4B7FE7DD2CEC}" destId="{6E478143-55B2-40EB-9CF6-8BA0BA6CDE5A}" srcOrd="0" destOrd="0" presId="urn:microsoft.com/office/officeart/2005/8/layout/orgChart1"/>
    <dgm:cxn modelId="{54FF2982-207D-4E40-8ABE-2F7E410F610D}" type="presParOf" srcId="{6E478143-55B2-40EB-9CF6-8BA0BA6CDE5A}" destId="{A23E8AC0-73A0-414E-8EF4-3803ED3B13F6}" srcOrd="0" destOrd="0" presId="urn:microsoft.com/office/officeart/2005/8/layout/orgChart1"/>
    <dgm:cxn modelId="{D0E3E32E-C1FB-437C-935A-81B75D501F2B}" type="presParOf" srcId="{6E478143-55B2-40EB-9CF6-8BA0BA6CDE5A}" destId="{A01C0E44-C05B-4456-A062-AD67344F9E8A}" srcOrd="1" destOrd="0" presId="urn:microsoft.com/office/officeart/2005/8/layout/orgChart1"/>
    <dgm:cxn modelId="{197020A3-D84D-443E-A9A9-3379B19DB046}" type="presParOf" srcId="{6BFE8127-F41C-432F-9EA7-4B7FE7DD2CEC}" destId="{A6D8D4BB-86AE-4C32-AF17-1F2085E99015}" srcOrd="1" destOrd="0" presId="urn:microsoft.com/office/officeart/2005/8/layout/orgChart1"/>
    <dgm:cxn modelId="{1A28D94F-4A6E-4056-A258-205A927D625B}" type="presParOf" srcId="{6BFE8127-F41C-432F-9EA7-4B7FE7DD2CEC}" destId="{5535CA0C-7C19-4D8C-8176-DE0E751A00B6}" srcOrd="2" destOrd="0" presId="urn:microsoft.com/office/officeart/2005/8/layout/orgChart1"/>
    <dgm:cxn modelId="{DA23995B-17BE-4A34-89E3-50578F080B9E}" type="presParOf" srcId="{98E96D30-1632-46E3-9044-18C21E3298DB}" destId="{9A97F9F9-7B33-4D07-8169-95F270880061}" srcOrd="6" destOrd="0" presId="urn:microsoft.com/office/officeart/2005/8/layout/orgChart1"/>
    <dgm:cxn modelId="{D2C3A56B-A598-4FC2-9A20-61745B0DDA5F}" type="presParOf" srcId="{98E96D30-1632-46E3-9044-18C21E3298DB}" destId="{20281C03-5B7D-44A1-800B-5D43A922C6A3}" srcOrd="7" destOrd="0" presId="urn:microsoft.com/office/officeart/2005/8/layout/orgChart1"/>
    <dgm:cxn modelId="{67A5407B-FF17-40FF-9F2B-F1EC400BA716}" type="presParOf" srcId="{20281C03-5B7D-44A1-800B-5D43A922C6A3}" destId="{EAE5C4F7-3020-4F88-8618-114A1441A6F0}" srcOrd="0" destOrd="0" presId="urn:microsoft.com/office/officeart/2005/8/layout/orgChart1"/>
    <dgm:cxn modelId="{8F0237A2-FE3C-4D55-A304-4FAEE9BB3771}" type="presParOf" srcId="{EAE5C4F7-3020-4F88-8618-114A1441A6F0}" destId="{CF841386-FE9A-4687-8DEC-964D08516718}" srcOrd="0" destOrd="0" presId="urn:microsoft.com/office/officeart/2005/8/layout/orgChart1"/>
    <dgm:cxn modelId="{390E28D1-62F8-4206-B0C0-460CB8CF7CE4}" type="presParOf" srcId="{EAE5C4F7-3020-4F88-8618-114A1441A6F0}" destId="{3E4D3771-E915-425A-A4C4-9EE8FC1F1F11}" srcOrd="1" destOrd="0" presId="urn:microsoft.com/office/officeart/2005/8/layout/orgChart1"/>
    <dgm:cxn modelId="{5E58465A-02A7-43A6-9ABC-6A4A9CBBD750}" type="presParOf" srcId="{20281C03-5B7D-44A1-800B-5D43A922C6A3}" destId="{6A32CF52-9545-4EB1-8BFC-823F3E0DA042}" srcOrd="1" destOrd="0" presId="urn:microsoft.com/office/officeart/2005/8/layout/orgChart1"/>
    <dgm:cxn modelId="{58AD2B5D-0D67-47CC-844C-5532770A5624}" type="presParOf" srcId="{20281C03-5B7D-44A1-800B-5D43A922C6A3}" destId="{C3FE37BC-AF2A-42BB-B8A7-838A7ADBE32D}" srcOrd="2" destOrd="0" presId="urn:microsoft.com/office/officeart/2005/8/layout/orgChart1"/>
    <dgm:cxn modelId="{54740A61-8186-478D-9C1C-D3BD7D7E05C5}" type="presParOf" srcId="{98E96D30-1632-46E3-9044-18C21E3298DB}" destId="{A9ED4FE4-CB74-4854-A300-8D2B45FA0EDE}" srcOrd="8" destOrd="0" presId="urn:microsoft.com/office/officeart/2005/8/layout/orgChart1"/>
    <dgm:cxn modelId="{00DE87A7-EED0-448C-BBFC-EC1CBFF38C0D}" type="presParOf" srcId="{98E96D30-1632-46E3-9044-18C21E3298DB}" destId="{21B05BCF-C1AB-459C-ACE2-F4B3EEFCC814}" srcOrd="9" destOrd="0" presId="urn:microsoft.com/office/officeart/2005/8/layout/orgChart1"/>
    <dgm:cxn modelId="{742FC0B9-E312-431C-B358-70DF17F74044}" type="presParOf" srcId="{21B05BCF-C1AB-459C-ACE2-F4B3EEFCC814}" destId="{CD13F7F1-3359-406C-8120-C5B12DDB7B2E}" srcOrd="0" destOrd="0" presId="urn:microsoft.com/office/officeart/2005/8/layout/orgChart1"/>
    <dgm:cxn modelId="{C9C2E475-A8B8-4386-BDE3-E93129CD5A91}" type="presParOf" srcId="{CD13F7F1-3359-406C-8120-C5B12DDB7B2E}" destId="{14DA8251-00B2-4858-BDDC-33A8011FD811}" srcOrd="0" destOrd="0" presId="urn:microsoft.com/office/officeart/2005/8/layout/orgChart1"/>
    <dgm:cxn modelId="{58B27332-603D-45F6-99F7-9DF1B9F9A51E}" type="presParOf" srcId="{CD13F7F1-3359-406C-8120-C5B12DDB7B2E}" destId="{FF5B20B9-9E5C-4512-A7E7-E7B41B9DB8CB}" srcOrd="1" destOrd="0" presId="urn:microsoft.com/office/officeart/2005/8/layout/orgChart1"/>
    <dgm:cxn modelId="{5A6E4B3A-5FD6-429F-80AF-8A20B172D907}" type="presParOf" srcId="{21B05BCF-C1AB-459C-ACE2-F4B3EEFCC814}" destId="{FCD39243-B12B-4B0F-86A8-E8618830DEC7}" srcOrd="1" destOrd="0" presId="urn:microsoft.com/office/officeart/2005/8/layout/orgChart1"/>
    <dgm:cxn modelId="{79B1EB47-DBAE-47AA-A437-C1C2962B50CE}" type="presParOf" srcId="{21B05BCF-C1AB-459C-ACE2-F4B3EEFCC814}" destId="{43F67E2D-D69B-430E-ACB2-D278A8BE6C41}" srcOrd="2" destOrd="0" presId="urn:microsoft.com/office/officeart/2005/8/layout/orgChart1"/>
    <dgm:cxn modelId="{E3FC8540-8C04-4207-BB6D-4F1B67AD8E08}" type="presParOf" srcId="{6AD12ECA-0EBA-44BC-B516-ECFEE2A83F71}" destId="{F2F0B269-6424-47C4-B254-40CE9CA817B1}" srcOrd="2" destOrd="0" presId="urn:microsoft.com/office/officeart/2005/8/layout/orgChart1"/>
    <dgm:cxn modelId="{81C50DA2-7BCC-4818-B2DD-0A3416DFB949}" type="presParOf" srcId="{F292A9EF-F491-4585-848F-1C6F870F6841}" destId="{ED7192F7-2033-4314-A61C-792FC468862B}" srcOrd="2" destOrd="0" presId="urn:microsoft.com/office/officeart/2005/8/layout/orgChart1"/>
    <dgm:cxn modelId="{75E2DAC2-2158-47C8-AFBC-05378174B40D}" type="presParOf" srcId="{B53DA2B4-0AAE-47E6-B66C-C86B47068F22}" destId="{EC0F227A-A213-459B-A0AA-06A5383F2F2D}" srcOrd="6" destOrd="0" presId="urn:microsoft.com/office/officeart/2005/8/layout/orgChart1"/>
    <dgm:cxn modelId="{2083CFBB-066C-4A66-A0FA-1662D0351763}" type="presParOf" srcId="{B53DA2B4-0AAE-47E6-B66C-C86B47068F22}" destId="{AE9259FB-4ED6-46A4-A872-430ECB367053}" srcOrd="7" destOrd="0" presId="urn:microsoft.com/office/officeart/2005/8/layout/orgChart1"/>
    <dgm:cxn modelId="{D892AC7B-B448-43F3-AE87-75814CDDB4A1}" type="presParOf" srcId="{AE9259FB-4ED6-46A4-A872-430ECB367053}" destId="{440B7556-BDF6-4875-92ED-F18188ADD622}" srcOrd="0" destOrd="0" presId="urn:microsoft.com/office/officeart/2005/8/layout/orgChart1"/>
    <dgm:cxn modelId="{B23CF1FB-1099-4FA9-9104-DF839DFFDB9B}" type="presParOf" srcId="{440B7556-BDF6-4875-92ED-F18188ADD622}" destId="{79B6E7C5-9601-42FD-863C-EE35E558B232}" srcOrd="0" destOrd="0" presId="urn:microsoft.com/office/officeart/2005/8/layout/orgChart1"/>
    <dgm:cxn modelId="{5BD7750D-B9E7-4AAD-96D9-1DBDA3B1AB05}" type="presParOf" srcId="{440B7556-BDF6-4875-92ED-F18188ADD622}" destId="{229BCD2E-3467-4C2B-87E6-E9EED095C8D1}" srcOrd="1" destOrd="0" presId="urn:microsoft.com/office/officeart/2005/8/layout/orgChart1"/>
    <dgm:cxn modelId="{B6953E8A-9F30-4109-8E1C-1F76A0D3A5AD}" type="presParOf" srcId="{AE9259FB-4ED6-46A4-A872-430ECB367053}" destId="{CA462AD3-B565-4D9A-B684-3F702671922E}" srcOrd="1" destOrd="0" presId="urn:microsoft.com/office/officeart/2005/8/layout/orgChart1"/>
    <dgm:cxn modelId="{0C8F4153-201F-49EA-9004-5F82093C863B}" type="presParOf" srcId="{CA462AD3-B565-4D9A-B684-3F702671922E}" destId="{BC15E9F1-A4BE-4028-9F21-A1A86C769955}" srcOrd="0" destOrd="0" presId="urn:microsoft.com/office/officeart/2005/8/layout/orgChart1"/>
    <dgm:cxn modelId="{D693E530-CD3D-498C-A134-B4226E2C91FF}" type="presParOf" srcId="{CA462AD3-B565-4D9A-B684-3F702671922E}" destId="{5BF0CE12-8950-47F1-B4AB-4E17A9A1A1FB}" srcOrd="1" destOrd="0" presId="urn:microsoft.com/office/officeart/2005/8/layout/orgChart1"/>
    <dgm:cxn modelId="{D81E1DD1-17E8-4926-A317-DAAF22347C2B}" type="presParOf" srcId="{5BF0CE12-8950-47F1-B4AB-4E17A9A1A1FB}" destId="{579EEC95-C795-42FB-9CFA-6C553DFF9FAA}" srcOrd="0" destOrd="0" presId="urn:microsoft.com/office/officeart/2005/8/layout/orgChart1"/>
    <dgm:cxn modelId="{802A7B7E-F9DC-40BA-AB7F-4EE30AC593DC}" type="presParOf" srcId="{579EEC95-C795-42FB-9CFA-6C553DFF9FAA}" destId="{559519C3-9E4C-4BE4-B7F4-23F74529AAE7}" srcOrd="0" destOrd="0" presId="urn:microsoft.com/office/officeart/2005/8/layout/orgChart1"/>
    <dgm:cxn modelId="{59B57972-7930-4AA1-99CA-F8BAA3B42692}" type="presParOf" srcId="{579EEC95-C795-42FB-9CFA-6C553DFF9FAA}" destId="{8D19FA06-33CF-4015-8006-B62B5077D648}" srcOrd="1" destOrd="0" presId="urn:microsoft.com/office/officeart/2005/8/layout/orgChart1"/>
    <dgm:cxn modelId="{B9FF4D14-2C14-4027-A69E-A01495C3079D}" type="presParOf" srcId="{5BF0CE12-8950-47F1-B4AB-4E17A9A1A1FB}" destId="{61106D6B-8DA5-4BE4-A2DA-38B83DD6C2FF}" srcOrd="1" destOrd="0" presId="urn:microsoft.com/office/officeart/2005/8/layout/orgChart1"/>
    <dgm:cxn modelId="{16B5FB9D-CE4C-4FB1-BAF6-D33773E8DE33}" type="presParOf" srcId="{61106D6B-8DA5-4BE4-A2DA-38B83DD6C2FF}" destId="{092A7EB8-65DB-4D15-9713-965934D05954}" srcOrd="0" destOrd="0" presId="urn:microsoft.com/office/officeart/2005/8/layout/orgChart1"/>
    <dgm:cxn modelId="{0471FC09-19A2-4E0E-81E5-E0FABDBFCC44}" type="presParOf" srcId="{61106D6B-8DA5-4BE4-A2DA-38B83DD6C2FF}" destId="{05569618-5C87-4015-B397-FE1793FB4D88}" srcOrd="1" destOrd="0" presId="urn:microsoft.com/office/officeart/2005/8/layout/orgChart1"/>
    <dgm:cxn modelId="{17478A0A-88D2-4F14-B914-5CA3EE4A1B74}" type="presParOf" srcId="{05569618-5C87-4015-B397-FE1793FB4D88}" destId="{D98DD2A6-7C7D-4D22-BA6C-1531D45A4F6E}" srcOrd="0" destOrd="0" presId="urn:microsoft.com/office/officeart/2005/8/layout/orgChart1"/>
    <dgm:cxn modelId="{DD99813D-7D2E-478C-9FFB-4E5A71016A98}" type="presParOf" srcId="{D98DD2A6-7C7D-4D22-BA6C-1531D45A4F6E}" destId="{1A7CAD9E-5339-43F6-8E64-F7122F744592}" srcOrd="0" destOrd="0" presId="urn:microsoft.com/office/officeart/2005/8/layout/orgChart1"/>
    <dgm:cxn modelId="{5473AFEE-733D-479A-B1DE-ED273AA365BC}" type="presParOf" srcId="{D98DD2A6-7C7D-4D22-BA6C-1531D45A4F6E}" destId="{3E35F573-B8DB-4497-87DD-B3FBDF20AC66}" srcOrd="1" destOrd="0" presId="urn:microsoft.com/office/officeart/2005/8/layout/orgChart1"/>
    <dgm:cxn modelId="{F4CAF6FC-567C-47F8-9534-907D03DEB623}" type="presParOf" srcId="{05569618-5C87-4015-B397-FE1793FB4D88}" destId="{D5184516-EF80-490F-8E25-5B578A699978}" srcOrd="1" destOrd="0" presId="urn:microsoft.com/office/officeart/2005/8/layout/orgChart1"/>
    <dgm:cxn modelId="{A4A1DCB8-0A33-4B58-9FF3-D7ADE1832D69}" type="presParOf" srcId="{05569618-5C87-4015-B397-FE1793FB4D88}" destId="{05C64004-87F1-452D-AA63-209343F5B03C}" srcOrd="2" destOrd="0" presId="urn:microsoft.com/office/officeart/2005/8/layout/orgChart1"/>
    <dgm:cxn modelId="{72A2A468-D3EC-4245-B08D-0DB184D57AB9}" type="presParOf" srcId="{61106D6B-8DA5-4BE4-A2DA-38B83DD6C2FF}" destId="{90FADBB2-348C-499C-934D-7E0234ABB7DC}" srcOrd="2" destOrd="0" presId="urn:microsoft.com/office/officeart/2005/8/layout/orgChart1"/>
    <dgm:cxn modelId="{37269FC2-5CA1-4C33-81C9-C12CF842E542}" type="presParOf" srcId="{61106D6B-8DA5-4BE4-A2DA-38B83DD6C2FF}" destId="{10D2E84D-5597-4DE1-BA1B-0BE3C5AEB34E}" srcOrd="3" destOrd="0" presId="urn:microsoft.com/office/officeart/2005/8/layout/orgChart1"/>
    <dgm:cxn modelId="{146562CC-6C28-45F0-AE20-7296749FFEE2}" type="presParOf" srcId="{10D2E84D-5597-4DE1-BA1B-0BE3C5AEB34E}" destId="{985130F2-DE60-42F6-ABC9-6104CEDF5B53}" srcOrd="0" destOrd="0" presId="urn:microsoft.com/office/officeart/2005/8/layout/orgChart1"/>
    <dgm:cxn modelId="{9F45EE9B-49B6-4850-AF68-A82C972D178F}" type="presParOf" srcId="{985130F2-DE60-42F6-ABC9-6104CEDF5B53}" destId="{AAE0C62C-3265-4AA3-AE17-94AC6569D7F5}" srcOrd="0" destOrd="0" presId="urn:microsoft.com/office/officeart/2005/8/layout/orgChart1"/>
    <dgm:cxn modelId="{6EDDDA49-AC24-40BD-A6FE-E015C7952F28}" type="presParOf" srcId="{985130F2-DE60-42F6-ABC9-6104CEDF5B53}" destId="{54F12044-88FD-4CB9-8717-67B2B8221EEE}" srcOrd="1" destOrd="0" presId="urn:microsoft.com/office/officeart/2005/8/layout/orgChart1"/>
    <dgm:cxn modelId="{AFB5AAE3-9D74-4F18-887A-A6CC3B42D909}" type="presParOf" srcId="{10D2E84D-5597-4DE1-BA1B-0BE3C5AEB34E}" destId="{85F108E1-A224-4094-858F-F0AE879E75F7}" srcOrd="1" destOrd="0" presId="urn:microsoft.com/office/officeart/2005/8/layout/orgChart1"/>
    <dgm:cxn modelId="{16BF5EE5-A02A-4C4A-AE78-2D02FC86A3B4}" type="presParOf" srcId="{10D2E84D-5597-4DE1-BA1B-0BE3C5AEB34E}" destId="{B02F4BE6-F1C7-41AD-B24C-B94210614A99}" srcOrd="2" destOrd="0" presId="urn:microsoft.com/office/officeart/2005/8/layout/orgChart1"/>
    <dgm:cxn modelId="{18AC82EE-2001-41EA-BE66-B04389C8AA08}" type="presParOf" srcId="{5BF0CE12-8950-47F1-B4AB-4E17A9A1A1FB}" destId="{E1F3638B-7DAC-4FD5-8786-EC03784045D3}" srcOrd="2" destOrd="0" presId="urn:microsoft.com/office/officeart/2005/8/layout/orgChart1"/>
    <dgm:cxn modelId="{92BF6013-6B8E-41A7-B0A4-48917F6AB46E}" type="presParOf" srcId="{CA462AD3-B565-4D9A-B684-3F702671922E}" destId="{602E2331-13C1-4BB3-9BF4-CACA94D677F6}" srcOrd="2" destOrd="0" presId="urn:microsoft.com/office/officeart/2005/8/layout/orgChart1"/>
    <dgm:cxn modelId="{851C6D0D-AFE9-4AA0-B133-FD56FABD49CD}" type="presParOf" srcId="{CA462AD3-B565-4D9A-B684-3F702671922E}" destId="{E65264D9-5BCC-4F14-A26A-F13759A1C442}" srcOrd="3" destOrd="0" presId="urn:microsoft.com/office/officeart/2005/8/layout/orgChart1"/>
    <dgm:cxn modelId="{04CB67B1-7027-4F77-A3D3-6536D597BA06}" type="presParOf" srcId="{E65264D9-5BCC-4F14-A26A-F13759A1C442}" destId="{65521D0F-B3E1-449D-A379-F7D0E5EA3AA8}" srcOrd="0" destOrd="0" presId="urn:microsoft.com/office/officeart/2005/8/layout/orgChart1"/>
    <dgm:cxn modelId="{8601592B-12C9-465D-9B57-D4EB9D1A3EA9}" type="presParOf" srcId="{65521D0F-B3E1-449D-A379-F7D0E5EA3AA8}" destId="{693A74BA-5E54-47B7-86A9-A64D146D9A09}" srcOrd="0" destOrd="0" presId="urn:microsoft.com/office/officeart/2005/8/layout/orgChart1"/>
    <dgm:cxn modelId="{6454EE2F-40A8-4761-88C8-735488F3E02F}" type="presParOf" srcId="{65521D0F-B3E1-449D-A379-F7D0E5EA3AA8}" destId="{40E86FF6-1EA4-44D9-BA56-594591EAA8A6}" srcOrd="1" destOrd="0" presId="urn:microsoft.com/office/officeart/2005/8/layout/orgChart1"/>
    <dgm:cxn modelId="{034475B4-87CF-4ED5-B782-A071C7392EC5}" type="presParOf" srcId="{E65264D9-5BCC-4F14-A26A-F13759A1C442}" destId="{2992E423-A5F4-4F4E-B2B3-565361398764}" srcOrd="1" destOrd="0" presId="urn:microsoft.com/office/officeart/2005/8/layout/orgChart1"/>
    <dgm:cxn modelId="{D8CD6642-9968-4AE8-9575-381D33D64E4E}" type="presParOf" srcId="{E65264D9-5BCC-4F14-A26A-F13759A1C442}" destId="{CBCD1912-8C1A-435C-9595-71D0C495EB98}" srcOrd="2" destOrd="0" presId="urn:microsoft.com/office/officeart/2005/8/layout/orgChart1"/>
    <dgm:cxn modelId="{A9142808-4EBC-4F5B-878E-562B8659EC2A}" type="presParOf" srcId="{CA462AD3-B565-4D9A-B684-3F702671922E}" destId="{2E6BAB13-A7FB-4F65-85F1-999564839247}" srcOrd="4" destOrd="0" presId="urn:microsoft.com/office/officeart/2005/8/layout/orgChart1"/>
    <dgm:cxn modelId="{9B33692F-0FA5-47E2-95F5-58B20B7758DD}" type="presParOf" srcId="{CA462AD3-B565-4D9A-B684-3F702671922E}" destId="{67A4C731-5487-49DF-9933-07C6B2F49411}" srcOrd="5" destOrd="0" presId="urn:microsoft.com/office/officeart/2005/8/layout/orgChart1"/>
    <dgm:cxn modelId="{697B651A-A358-4185-B9BE-EDE1447C00A5}" type="presParOf" srcId="{67A4C731-5487-49DF-9933-07C6B2F49411}" destId="{64BDE4CE-B72F-4BCF-B8CA-1C939F378C83}" srcOrd="0" destOrd="0" presId="urn:microsoft.com/office/officeart/2005/8/layout/orgChart1"/>
    <dgm:cxn modelId="{1F9F9794-560A-4CCE-9A5C-EF6F5CBF62F8}" type="presParOf" srcId="{64BDE4CE-B72F-4BCF-B8CA-1C939F378C83}" destId="{3E406804-2F70-4EBB-A940-86121BF0941A}" srcOrd="0" destOrd="0" presId="urn:microsoft.com/office/officeart/2005/8/layout/orgChart1"/>
    <dgm:cxn modelId="{17C86954-7058-46D3-BC14-E92EE59B4148}" type="presParOf" srcId="{64BDE4CE-B72F-4BCF-B8CA-1C939F378C83}" destId="{8704F6F5-3A45-49EC-962F-F70172F6840B}" srcOrd="1" destOrd="0" presId="urn:microsoft.com/office/officeart/2005/8/layout/orgChart1"/>
    <dgm:cxn modelId="{10DF223C-C6EC-4040-ADBC-897CCD87F84A}" type="presParOf" srcId="{67A4C731-5487-49DF-9933-07C6B2F49411}" destId="{AA3BACB8-1E1A-4A32-888E-2F204AA6F27A}" srcOrd="1" destOrd="0" presId="urn:microsoft.com/office/officeart/2005/8/layout/orgChart1"/>
    <dgm:cxn modelId="{D5F41386-B745-4C90-8D08-1E1AF1F1C100}" type="presParOf" srcId="{67A4C731-5487-49DF-9933-07C6B2F49411}" destId="{E00E6B5A-B7C2-4761-94E9-3B1CACA254F4}" srcOrd="2" destOrd="0" presId="urn:microsoft.com/office/officeart/2005/8/layout/orgChart1"/>
    <dgm:cxn modelId="{4561F1FC-C2C8-4013-A9D4-8DBCAEE60FF2}" type="presParOf" srcId="{CA462AD3-B565-4D9A-B684-3F702671922E}" destId="{A0A3DD4A-079D-4211-8D4A-384E69D38B56}" srcOrd="6" destOrd="0" presId="urn:microsoft.com/office/officeart/2005/8/layout/orgChart1"/>
    <dgm:cxn modelId="{FF6EB008-4B34-4F6A-A928-DE9B81E37451}" type="presParOf" srcId="{CA462AD3-B565-4D9A-B684-3F702671922E}" destId="{8AF1BA2F-19B1-40CA-8257-FD78EEA93348}" srcOrd="7" destOrd="0" presId="urn:microsoft.com/office/officeart/2005/8/layout/orgChart1"/>
    <dgm:cxn modelId="{328A4016-5459-4BBF-980B-2475C839D3A1}" type="presParOf" srcId="{8AF1BA2F-19B1-40CA-8257-FD78EEA93348}" destId="{68A354EE-89CA-4B0B-BFF8-7E8874019286}" srcOrd="0" destOrd="0" presId="urn:microsoft.com/office/officeart/2005/8/layout/orgChart1"/>
    <dgm:cxn modelId="{78596C6C-5B82-4F8B-B677-6216D1126CCD}" type="presParOf" srcId="{68A354EE-89CA-4B0B-BFF8-7E8874019286}" destId="{470995F0-D9A7-441E-8C2B-3C47210887AE}" srcOrd="0" destOrd="0" presId="urn:microsoft.com/office/officeart/2005/8/layout/orgChart1"/>
    <dgm:cxn modelId="{0A424285-BA05-4648-AEDD-E27B5E41ADDC}" type="presParOf" srcId="{68A354EE-89CA-4B0B-BFF8-7E8874019286}" destId="{7FD2EF77-A4E5-4035-9519-5C7DC94D1E38}" srcOrd="1" destOrd="0" presId="urn:microsoft.com/office/officeart/2005/8/layout/orgChart1"/>
    <dgm:cxn modelId="{2E3F02F0-2304-498B-AC03-5B6804F37B50}" type="presParOf" srcId="{8AF1BA2F-19B1-40CA-8257-FD78EEA93348}" destId="{3DD24BAD-7DC7-4D08-9796-F52B352C7F41}" srcOrd="1" destOrd="0" presId="urn:microsoft.com/office/officeart/2005/8/layout/orgChart1"/>
    <dgm:cxn modelId="{09A7CD87-F91A-47CF-A715-D6D01730FE64}" type="presParOf" srcId="{8AF1BA2F-19B1-40CA-8257-FD78EEA93348}" destId="{CCA3C462-F687-4880-B2A4-3E4980692414}" srcOrd="2" destOrd="0" presId="urn:microsoft.com/office/officeart/2005/8/layout/orgChart1"/>
    <dgm:cxn modelId="{D0AE2699-F353-4195-BB47-6AF97CF8DA70}" type="presParOf" srcId="{CA462AD3-B565-4D9A-B684-3F702671922E}" destId="{6019D00C-2DD3-4EDD-B629-7B6220DE8AB6}" srcOrd="8" destOrd="0" presId="urn:microsoft.com/office/officeart/2005/8/layout/orgChart1"/>
    <dgm:cxn modelId="{3EA50669-3A4C-4600-803F-0678F340A4AD}" type="presParOf" srcId="{CA462AD3-B565-4D9A-B684-3F702671922E}" destId="{1C7433AE-CD76-422C-A190-2A64447F3D87}" srcOrd="9" destOrd="0" presId="urn:microsoft.com/office/officeart/2005/8/layout/orgChart1"/>
    <dgm:cxn modelId="{E325B37F-39E4-42EB-9DE5-0FD28F9BD986}" type="presParOf" srcId="{1C7433AE-CD76-422C-A190-2A64447F3D87}" destId="{201C9BCB-2837-42A0-AEEC-89112E4BF6E0}" srcOrd="0" destOrd="0" presId="urn:microsoft.com/office/officeart/2005/8/layout/orgChart1"/>
    <dgm:cxn modelId="{990B743A-A0DE-4C80-B014-EB9AA264D9CF}" type="presParOf" srcId="{201C9BCB-2837-42A0-AEEC-89112E4BF6E0}" destId="{22850415-31A2-43B3-8019-BA1DEC434E23}" srcOrd="0" destOrd="0" presId="urn:microsoft.com/office/officeart/2005/8/layout/orgChart1"/>
    <dgm:cxn modelId="{2B4F46B6-E9E4-4909-8F63-FBB78664CC92}" type="presParOf" srcId="{201C9BCB-2837-42A0-AEEC-89112E4BF6E0}" destId="{D0CD7594-AA16-4151-8D32-12483A909702}" srcOrd="1" destOrd="0" presId="urn:microsoft.com/office/officeart/2005/8/layout/orgChart1"/>
    <dgm:cxn modelId="{98DEA4B2-E6BB-483F-82D0-1CF624249C80}" type="presParOf" srcId="{1C7433AE-CD76-422C-A190-2A64447F3D87}" destId="{A56C235E-4102-4EEA-B63B-F7679DEF0757}" srcOrd="1" destOrd="0" presId="urn:microsoft.com/office/officeart/2005/8/layout/orgChart1"/>
    <dgm:cxn modelId="{17D5086D-4B9B-4ED0-AD2A-B9F89D0133C9}" type="presParOf" srcId="{1C7433AE-CD76-422C-A190-2A64447F3D87}" destId="{75975AD7-3459-4B3F-8764-59331ADBF4C4}" srcOrd="2" destOrd="0" presId="urn:microsoft.com/office/officeart/2005/8/layout/orgChart1"/>
    <dgm:cxn modelId="{4DA9041D-4063-4155-BE7B-BD13FFCFD6A7}" type="presParOf" srcId="{AE9259FB-4ED6-46A4-A872-430ECB367053}" destId="{06490983-8808-4D57-A0B7-129926ED6ABC}" srcOrd="2" destOrd="0" presId="urn:microsoft.com/office/officeart/2005/8/layout/orgChart1"/>
    <dgm:cxn modelId="{285F0DA9-A69B-4FEC-9896-89D1DD98A034}" type="presParOf" srcId="{B53DA2B4-0AAE-47E6-B66C-C86B47068F22}" destId="{98103316-F1B0-4E3A-8371-3B709AED0E71}" srcOrd="8" destOrd="0" presId="urn:microsoft.com/office/officeart/2005/8/layout/orgChart1"/>
    <dgm:cxn modelId="{9709F229-F88C-4CFD-90B2-E508182469D4}" type="presParOf" srcId="{B53DA2B4-0AAE-47E6-B66C-C86B47068F22}" destId="{C30D835C-E41B-460E-AAC5-9AAA72C0C697}" srcOrd="9" destOrd="0" presId="urn:microsoft.com/office/officeart/2005/8/layout/orgChart1"/>
    <dgm:cxn modelId="{E94FE1EB-4719-4B2D-A725-03F669C5A5E7}" type="presParOf" srcId="{C30D835C-E41B-460E-AAC5-9AAA72C0C697}" destId="{E6EE58A0-F597-47BD-AB76-76568B24C7CB}" srcOrd="0" destOrd="0" presId="urn:microsoft.com/office/officeart/2005/8/layout/orgChart1"/>
    <dgm:cxn modelId="{8AA5F120-9C2D-465C-8E04-55A8EA3CB436}" type="presParOf" srcId="{E6EE58A0-F597-47BD-AB76-76568B24C7CB}" destId="{321BECB2-8802-473F-BD7C-427A6532EB74}" srcOrd="0" destOrd="0" presId="urn:microsoft.com/office/officeart/2005/8/layout/orgChart1"/>
    <dgm:cxn modelId="{BD0B25B2-6057-442B-A1C7-5C95EB8564E9}" type="presParOf" srcId="{E6EE58A0-F597-47BD-AB76-76568B24C7CB}" destId="{8B05E2C5-F733-4A81-A258-6AF664A88FA4}" srcOrd="1" destOrd="0" presId="urn:microsoft.com/office/officeart/2005/8/layout/orgChart1"/>
    <dgm:cxn modelId="{D32D6BB6-8F07-4E4B-98B0-ABFB5FD1DBC0}" type="presParOf" srcId="{C30D835C-E41B-460E-AAC5-9AAA72C0C697}" destId="{B682DC3A-04D1-4B20-9846-A565CDEB19BD}" srcOrd="1" destOrd="0" presId="urn:microsoft.com/office/officeart/2005/8/layout/orgChart1"/>
    <dgm:cxn modelId="{68B380CA-3FE8-4515-A9E2-C06C208087EA}" type="presParOf" srcId="{B682DC3A-04D1-4B20-9846-A565CDEB19BD}" destId="{2EC03466-6334-4651-9A95-7E7DFA2E4805}" srcOrd="0" destOrd="0" presId="urn:microsoft.com/office/officeart/2005/8/layout/orgChart1"/>
    <dgm:cxn modelId="{0156ABD0-D5C9-4BFA-BF04-318B4D2491D1}" type="presParOf" srcId="{B682DC3A-04D1-4B20-9846-A565CDEB19BD}" destId="{3B54F081-162A-40B3-A08A-DB67287FD348}" srcOrd="1" destOrd="0" presId="urn:microsoft.com/office/officeart/2005/8/layout/orgChart1"/>
    <dgm:cxn modelId="{CCED32AB-08AD-40D8-97CA-1C86813A50AF}" type="presParOf" srcId="{3B54F081-162A-40B3-A08A-DB67287FD348}" destId="{760EB324-640E-4027-B5B6-AB72FD41892A}" srcOrd="0" destOrd="0" presId="urn:microsoft.com/office/officeart/2005/8/layout/orgChart1"/>
    <dgm:cxn modelId="{AB773F93-C692-4E7F-A45A-599465AD808F}" type="presParOf" srcId="{760EB324-640E-4027-B5B6-AB72FD41892A}" destId="{9EDE99AA-48AE-48FC-A82D-8817ABAAB30D}" srcOrd="0" destOrd="0" presId="urn:microsoft.com/office/officeart/2005/8/layout/orgChart1"/>
    <dgm:cxn modelId="{859BE546-7D57-4719-9707-5F9F9C0A2785}" type="presParOf" srcId="{760EB324-640E-4027-B5B6-AB72FD41892A}" destId="{4ED0E83C-6440-4690-B2AE-F7D62B332372}" srcOrd="1" destOrd="0" presId="urn:microsoft.com/office/officeart/2005/8/layout/orgChart1"/>
    <dgm:cxn modelId="{533F2428-4494-4EA0-B5A1-57B2D9F2D09F}" type="presParOf" srcId="{3B54F081-162A-40B3-A08A-DB67287FD348}" destId="{562E4439-AE85-4397-828D-D849EF286EA6}" srcOrd="1" destOrd="0" presId="urn:microsoft.com/office/officeart/2005/8/layout/orgChart1"/>
    <dgm:cxn modelId="{B557C4AC-D0CE-4926-9F28-1D84444DA22C}" type="presParOf" srcId="{562E4439-AE85-4397-828D-D849EF286EA6}" destId="{E7DEBBC3-0DDF-4B52-A4D9-76BAFBD14A41}" srcOrd="0" destOrd="0" presId="urn:microsoft.com/office/officeart/2005/8/layout/orgChart1"/>
    <dgm:cxn modelId="{383B6649-95D7-45F2-8C5E-87B947D85B13}" type="presParOf" srcId="{562E4439-AE85-4397-828D-D849EF286EA6}" destId="{5DBDBE2E-7D7D-4440-9803-46AF996213EB}" srcOrd="1" destOrd="0" presId="urn:microsoft.com/office/officeart/2005/8/layout/orgChart1"/>
    <dgm:cxn modelId="{07AB2C52-B488-4E26-B75C-50F11B5848D3}" type="presParOf" srcId="{5DBDBE2E-7D7D-4440-9803-46AF996213EB}" destId="{53B4CFD3-BA07-48C5-8FF3-61BCEFB08A84}" srcOrd="0" destOrd="0" presId="urn:microsoft.com/office/officeart/2005/8/layout/orgChart1"/>
    <dgm:cxn modelId="{68ACD8DE-4D25-41DB-A04D-9A751BF5F25E}" type="presParOf" srcId="{53B4CFD3-BA07-48C5-8FF3-61BCEFB08A84}" destId="{1EFBFA3E-152E-412F-B063-EC280DDB3BA8}" srcOrd="0" destOrd="0" presId="urn:microsoft.com/office/officeart/2005/8/layout/orgChart1"/>
    <dgm:cxn modelId="{0F86A569-BBF1-4612-9760-6220B82F0217}" type="presParOf" srcId="{53B4CFD3-BA07-48C5-8FF3-61BCEFB08A84}" destId="{E2DECF6B-6D05-4789-8C2C-7F61D672C650}" srcOrd="1" destOrd="0" presId="urn:microsoft.com/office/officeart/2005/8/layout/orgChart1"/>
    <dgm:cxn modelId="{DFCCA450-3FB2-4F36-830E-B06BC682F691}" type="presParOf" srcId="{5DBDBE2E-7D7D-4440-9803-46AF996213EB}" destId="{32C10B76-9467-4C0E-AB5F-723CA9E5EC16}" srcOrd="1" destOrd="0" presId="urn:microsoft.com/office/officeart/2005/8/layout/orgChart1"/>
    <dgm:cxn modelId="{A030E22A-D5DD-47B8-9DCD-FFB5E12FBC28}" type="presParOf" srcId="{32C10B76-9467-4C0E-AB5F-723CA9E5EC16}" destId="{D4FA9F36-F915-4AD0-A7EE-EF88DB31F2C4}" srcOrd="0" destOrd="0" presId="urn:microsoft.com/office/officeart/2005/8/layout/orgChart1"/>
    <dgm:cxn modelId="{20FEACB3-EC7F-4179-8AC2-42BA2250932E}" type="presParOf" srcId="{32C10B76-9467-4C0E-AB5F-723CA9E5EC16}" destId="{92AE6EC8-5892-41A0-835B-2D45087E2313}" srcOrd="1" destOrd="0" presId="urn:microsoft.com/office/officeart/2005/8/layout/orgChart1"/>
    <dgm:cxn modelId="{7F01B55D-196F-4ACC-AB1A-DA3965B349D1}" type="presParOf" srcId="{92AE6EC8-5892-41A0-835B-2D45087E2313}" destId="{75790B52-08C9-446D-9C0B-85818A62E4D2}" srcOrd="0" destOrd="0" presId="urn:microsoft.com/office/officeart/2005/8/layout/orgChart1"/>
    <dgm:cxn modelId="{34FB88DB-5A16-44D8-95DB-16AD535602A0}" type="presParOf" srcId="{75790B52-08C9-446D-9C0B-85818A62E4D2}" destId="{07F93F11-71E3-4FDA-816C-BB3E348F3103}" srcOrd="0" destOrd="0" presId="urn:microsoft.com/office/officeart/2005/8/layout/orgChart1"/>
    <dgm:cxn modelId="{6BBD2F4B-50A7-4132-9E60-753EECC2EDAF}" type="presParOf" srcId="{75790B52-08C9-446D-9C0B-85818A62E4D2}" destId="{DD892A93-F2F2-4F1B-9035-C91826664A5F}" srcOrd="1" destOrd="0" presId="urn:microsoft.com/office/officeart/2005/8/layout/orgChart1"/>
    <dgm:cxn modelId="{2553F832-789B-4EE6-B6C1-0A7341F69267}" type="presParOf" srcId="{92AE6EC8-5892-41A0-835B-2D45087E2313}" destId="{C286EBC3-FB35-476D-996F-D4828D9DD0DC}" srcOrd="1" destOrd="0" presId="urn:microsoft.com/office/officeart/2005/8/layout/orgChart1"/>
    <dgm:cxn modelId="{D5B8FC1C-2121-484B-8EF2-C7A3B8FB04EB}" type="presParOf" srcId="{92AE6EC8-5892-41A0-835B-2D45087E2313}" destId="{CE3EEB9B-3CC0-4D5A-9F9E-FF450CB56923}" srcOrd="2" destOrd="0" presId="urn:microsoft.com/office/officeart/2005/8/layout/orgChart1"/>
    <dgm:cxn modelId="{6E28D0A0-5E37-4A7B-8597-C6DC6C5604EB}" type="presParOf" srcId="{5DBDBE2E-7D7D-4440-9803-46AF996213EB}" destId="{F9D4C55A-3B29-4CD8-9F99-600667CC64F3}" srcOrd="2" destOrd="0" presId="urn:microsoft.com/office/officeart/2005/8/layout/orgChart1"/>
    <dgm:cxn modelId="{A7656C4E-9395-4999-91ED-2D7134ECD946}" type="presParOf" srcId="{3B54F081-162A-40B3-A08A-DB67287FD348}" destId="{5835B9FA-B348-4836-BE9C-D2763E067904}" srcOrd="2" destOrd="0" presId="urn:microsoft.com/office/officeart/2005/8/layout/orgChart1"/>
    <dgm:cxn modelId="{648CD022-1883-49A4-9D20-F728C11A25E1}" type="presParOf" srcId="{B682DC3A-04D1-4B20-9846-A565CDEB19BD}" destId="{E9640F85-ADEF-42AD-BF99-DD846FA4AACF}" srcOrd="2" destOrd="0" presId="urn:microsoft.com/office/officeart/2005/8/layout/orgChart1"/>
    <dgm:cxn modelId="{58380899-41FE-41CE-AC24-9950744761B9}" type="presParOf" srcId="{B682DC3A-04D1-4B20-9846-A565CDEB19BD}" destId="{9D63704B-31AC-41EC-9772-6AEA1B1BDA8C}" srcOrd="3" destOrd="0" presId="urn:microsoft.com/office/officeart/2005/8/layout/orgChart1"/>
    <dgm:cxn modelId="{7BB7448D-1400-4D45-B75A-529A3BB72DCA}" type="presParOf" srcId="{9D63704B-31AC-41EC-9772-6AEA1B1BDA8C}" destId="{BB00F613-B17C-45EA-897D-0F8F1716AE6F}" srcOrd="0" destOrd="0" presId="urn:microsoft.com/office/officeart/2005/8/layout/orgChart1"/>
    <dgm:cxn modelId="{B4C1F899-C79E-4CE0-B273-38E293CFB5CF}" type="presParOf" srcId="{BB00F613-B17C-45EA-897D-0F8F1716AE6F}" destId="{CA0B1C3A-0C89-45EF-81FE-A8B27F9A299E}" srcOrd="0" destOrd="0" presId="urn:microsoft.com/office/officeart/2005/8/layout/orgChart1"/>
    <dgm:cxn modelId="{8649B6C7-87AE-4AD1-9F96-0DEF623A28A5}" type="presParOf" srcId="{BB00F613-B17C-45EA-897D-0F8F1716AE6F}" destId="{630C8904-6FB2-41B7-A62D-ACD0DDA8313C}" srcOrd="1" destOrd="0" presId="urn:microsoft.com/office/officeart/2005/8/layout/orgChart1"/>
    <dgm:cxn modelId="{422AC48C-9904-41FC-88B1-FE116A274978}" type="presParOf" srcId="{9D63704B-31AC-41EC-9772-6AEA1B1BDA8C}" destId="{EA92F440-AEBD-4170-AE65-E572B63F3D74}" srcOrd="1" destOrd="0" presId="urn:microsoft.com/office/officeart/2005/8/layout/orgChart1"/>
    <dgm:cxn modelId="{B8EA8AEA-6603-4756-A37A-89733FB389E3}" type="presParOf" srcId="{EA92F440-AEBD-4170-AE65-E572B63F3D74}" destId="{51EE186C-0A84-45C0-A3B4-2B66CD3EB255}" srcOrd="0" destOrd="0" presId="urn:microsoft.com/office/officeart/2005/8/layout/orgChart1"/>
    <dgm:cxn modelId="{F1F8E9B8-29E8-4840-96B1-938C63D56B45}" type="presParOf" srcId="{EA92F440-AEBD-4170-AE65-E572B63F3D74}" destId="{E3A6DD0B-A519-4446-A415-4874C3104955}" srcOrd="1" destOrd="0" presId="urn:microsoft.com/office/officeart/2005/8/layout/orgChart1"/>
    <dgm:cxn modelId="{084D286C-E245-44CB-A13C-F437BCC908E5}" type="presParOf" srcId="{E3A6DD0B-A519-4446-A415-4874C3104955}" destId="{D7EFD41F-1147-4D28-8E37-1EC0D4982E83}" srcOrd="0" destOrd="0" presId="urn:microsoft.com/office/officeart/2005/8/layout/orgChart1"/>
    <dgm:cxn modelId="{3AD5CD50-4331-4E00-9FB2-698E50AB4AFA}" type="presParOf" srcId="{D7EFD41F-1147-4D28-8E37-1EC0D4982E83}" destId="{FD709827-B823-42C7-99E5-4F0C876B50A8}" srcOrd="0" destOrd="0" presId="urn:microsoft.com/office/officeart/2005/8/layout/orgChart1"/>
    <dgm:cxn modelId="{811385A7-4B07-4A74-85FF-3BB2D2E2A1DD}" type="presParOf" srcId="{D7EFD41F-1147-4D28-8E37-1EC0D4982E83}" destId="{4EE119FA-FAAD-4000-BD06-6267762D55F9}" srcOrd="1" destOrd="0" presId="urn:microsoft.com/office/officeart/2005/8/layout/orgChart1"/>
    <dgm:cxn modelId="{A5553AA1-0D3C-46C5-BD6D-CC894D362238}" type="presParOf" srcId="{E3A6DD0B-A519-4446-A415-4874C3104955}" destId="{44E7F19B-106A-4306-89C0-5F7156C98667}" srcOrd="1" destOrd="0" presId="urn:microsoft.com/office/officeart/2005/8/layout/orgChart1"/>
    <dgm:cxn modelId="{D507860F-98B1-4E09-AC04-AEC2623ABBEC}" type="presParOf" srcId="{44E7F19B-106A-4306-89C0-5F7156C98667}" destId="{7EEBDE34-F95B-4A44-8321-B56812580736}" srcOrd="0" destOrd="0" presId="urn:microsoft.com/office/officeart/2005/8/layout/orgChart1"/>
    <dgm:cxn modelId="{2DF36FF2-6667-4F46-9B08-455BED713766}" type="presParOf" srcId="{44E7F19B-106A-4306-89C0-5F7156C98667}" destId="{54761532-7D22-4F46-AE13-A1C8ECEDC030}" srcOrd="1" destOrd="0" presId="urn:microsoft.com/office/officeart/2005/8/layout/orgChart1"/>
    <dgm:cxn modelId="{71E9DDD1-3729-4842-AA83-772F888247D3}" type="presParOf" srcId="{54761532-7D22-4F46-AE13-A1C8ECEDC030}" destId="{8C641A2D-8282-4D0C-8E5A-C6CABEEBE182}" srcOrd="0" destOrd="0" presId="urn:microsoft.com/office/officeart/2005/8/layout/orgChart1"/>
    <dgm:cxn modelId="{4905EDF5-7EBE-4E51-9108-2826CCFA4611}" type="presParOf" srcId="{8C641A2D-8282-4D0C-8E5A-C6CABEEBE182}" destId="{CD3815C0-696D-4F1D-8926-18EFD089F16F}" srcOrd="0" destOrd="0" presId="urn:microsoft.com/office/officeart/2005/8/layout/orgChart1"/>
    <dgm:cxn modelId="{6F301F82-EF36-4A19-86A4-E88F7F00831C}" type="presParOf" srcId="{8C641A2D-8282-4D0C-8E5A-C6CABEEBE182}" destId="{907AEEB7-2AAE-4155-A80C-E4FC94D3570F}" srcOrd="1" destOrd="0" presId="urn:microsoft.com/office/officeart/2005/8/layout/orgChart1"/>
    <dgm:cxn modelId="{DCD22C79-6967-4DEB-B24C-691FF0551EAE}" type="presParOf" srcId="{54761532-7D22-4F46-AE13-A1C8ECEDC030}" destId="{ABE3A1E2-3364-4D0B-962C-D00D0E388F2E}" srcOrd="1" destOrd="0" presId="urn:microsoft.com/office/officeart/2005/8/layout/orgChart1"/>
    <dgm:cxn modelId="{2BE6821A-89FB-4A9A-A676-694C6015C153}" type="presParOf" srcId="{54761532-7D22-4F46-AE13-A1C8ECEDC030}" destId="{663E1750-C4A8-4F28-8729-8C24181F41B5}" srcOrd="2" destOrd="0" presId="urn:microsoft.com/office/officeart/2005/8/layout/orgChart1"/>
    <dgm:cxn modelId="{F58F8C92-D001-4AF6-B767-A4F5D0EB27CB}" type="presParOf" srcId="{E3A6DD0B-A519-4446-A415-4874C3104955}" destId="{1571093C-B640-4E61-9555-116B61A8A91B}" srcOrd="2" destOrd="0" presId="urn:microsoft.com/office/officeart/2005/8/layout/orgChart1"/>
    <dgm:cxn modelId="{AE346EBD-9036-4799-820D-B6355A799A13}" type="presParOf" srcId="{9D63704B-31AC-41EC-9772-6AEA1B1BDA8C}" destId="{0198DAF8-8200-49B1-BF59-D2988F515E20}" srcOrd="2" destOrd="0" presId="urn:microsoft.com/office/officeart/2005/8/layout/orgChart1"/>
    <dgm:cxn modelId="{965C78DA-9860-4F06-9DBD-5224089F479F}" type="presParOf" srcId="{B682DC3A-04D1-4B20-9846-A565CDEB19BD}" destId="{8264CD75-129F-4E59-A6B2-5BA94E93287E}" srcOrd="4" destOrd="0" presId="urn:microsoft.com/office/officeart/2005/8/layout/orgChart1"/>
    <dgm:cxn modelId="{E8B44306-5203-4FC9-93B1-ABAF676CCAEF}" type="presParOf" srcId="{B682DC3A-04D1-4B20-9846-A565CDEB19BD}" destId="{3A6978F3-83C2-43F6-975D-46F9727B48F5}" srcOrd="5" destOrd="0" presId="urn:microsoft.com/office/officeart/2005/8/layout/orgChart1"/>
    <dgm:cxn modelId="{FF816C56-5DA8-4D69-BD17-12B9747410E8}" type="presParOf" srcId="{3A6978F3-83C2-43F6-975D-46F9727B48F5}" destId="{B7AB9341-C160-4195-A727-084281A28973}" srcOrd="0" destOrd="0" presId="urn:microsoft.com/office/officeart/2005/8/layout/orgChart1"/>
    <dgm:cxn modelId="{175A358E-930E-457C-B58B-3B410ABBD17F}" type="presParOf" srcId="{B7AB9341-C160-4195-A727-084281A28973}" destId="{05B88768-7857-459F-A065-EF1F204EEDEA}" srcOrd="0" destOrd="0" presId="urn:microsoft.com/office/officeart/2005/8/layout/orgChart1"/>
    <dgm:cxn modelId="{7F30E09F-EB0C-4D93-A541-4E0398EF6503}" type="presParOf" srcId="{B7AB9341-C160-4195-A727-084281A28973}" destId="{1CF85554-8EEC-4D5E-8E74-A1718FB67B66}" srcOrd="1" destOrd="0" presId="urn:microsoft.com/office/officeart/2005/8/layout/orgChart1"/>
    <dgm:cxn modelId="{D8D1D7F1-33CA-45E1-9BD8-41BEC48FDD17}" type="presParOf" srcId="{3A6978F3-83C2-43F6-975D-46F9727B48F5}" destId="{DC59432D-B3C2-477E-836C-FDE1BDF51BD7}" srcOrd="1" destOrd="0" presId="urn:microsoft.com/office/officeart/2005/8/layout/orgChart1"/>
    <dgm:cxn modelId="{A22197A6-A3DB-4F20-A8DA-3916B10191AF}" type="presParOf" srcId="{DC59432D-B3C2-477E-836C-FDE1BDF51BD7}" destId="{6C91A3EE-7AAE-41D2-B157-57B4A1122542}" srcOrd="0" destOrd="0" presId="urn:microsoft.com/office/officeart/2005/8/layout/orgChart1"/>
    <dgm:cxn modelId="{2419C4A0-B8F3-4D52-89CE-8025ABD8B876}" type="presParOf" srcId="{DC59432D-B3C2-477E-836C-FDE1BDF51BD7}" destId="{BEE3B931-BDA5-4D1B-BA66-272C5536F32B}" srcOrd="1" destOrd="0" presId="urn:microsoft.com/office/officeart/2005/8/layout/orgChart1"/>
    <dgm:cxn modelId="{0029B345-A610-4B35-B6BD-A25FFAC2323A}" type="presParOf" srcId="{BEE3B931-BDA5-4D1B-BA66-272C5536F32B}" destId="{F36C7B40-8DB1-4D6F-8E6F-BE76379E1C81}" srcOrd="0" destOrd="0" presId="urn:microsoft.com/office/officeart/2005/8/layout/orgChart1"/>
    <dgm:cxn modelId="{5F05F3FF-60E7-4491-AC7B-D747324E8FED}" type="presParOf" srcId="{F36C7B40-8DB1-4D6F-8E6F-BE76379E1C81}" destId="{ACDEBD9B-611C-411A-885A-15CE3F3315BC}" srcOrd="0" destOrd="0" presId="urn:microsoft.com/office/officeart/2005/8/layout/orgChart1"/>
    <dgm:cxn modelId="{097BE693-E65E-43A3-9160-10A6592EE495}" type="presParOf" srcId="{F36C7B40-8DB1-4D6F-8E6F-BE76379E1C81}" destId="{0AB9BDE0-14FD-46AF-9249-52A7E722B646}" srcOrd="1" destOrd="0" presId="urn:microsoft.com/office/officeart/2005/8/layout/orgChart1"/>
    <dgm:cxn modelId="{C97242AC-127E-4A7B-A006-AA2B8ED43FDF}" type="presParOf" srcId="{BEE3B931-BDA5-4D1B-BA66-272C5536F32B}" destId="{9D546EE5-61B3-43EA-A03A-56A543EE3DD2}" srcOrd="1" destOrd="0" presId="urn:microsoft.com/office/officeart/2005/8/layout/orgChart1"/>
    <dgm:cxn modelId="{BB2D2EB9-DE50-475B-8B0F-C2435DA23F56}" type="presParOf" srcId="{9D546EE5-61B3-43EA-A03A-56A543EE3DD2}" destId="{9A2F3ECB-94A2-4867-ADF6-A829543E2D4B}" srcOrd="0" destOrd="0" presId="urn:microsoft.com/office/officeart/2005/8/layout/orgChart1"/>
    <dgm:cxn modelId="{D11F00A0-0F6C-4A7A-ADC3-C34BB56E5AB4}" type="presParOf" srcId="{9D546EE5-61B3-43EA-A03A-56A543EE3DD2}" destId="{CEF7CB79-BEAF-45E4-AD19-2FB749224E54}" srcOrd="1" destOrd="0" presId="urn:microsoft.com/office/officeart/2005/8/layout/orgChart1"/>
    <dgm:cxn modelId="{00C70EB7-CDA0-40E2-ACF4-6AE77A2B09EB}" type="presParOf" srcId="{CEF7CB79-BEAF-45E4-AD19-2FB749224E54}" destId="{4FD7CC2D-8DFF-4137-A287-333BBB2263BA}" srcOrd="0" destOrd="0" presId="urn:microsoft.com/office/officeart/2005/8/layout/orgChart1"/>
    <dgm:cxn modelId="{79E7E86B-7ED4-4B7F-A406-EEA3C4E539F4}" type="presParOf" srcId="{4FD7CC2D-8DFF-4137-A287-333BBB2263BA}" destId="{D23EB186-4C45-44A9-B70B-14E8B6CDC239}" srcOrd="0" destOrd="0" presId="urn:microsoft.com/office/officeart/2005/8/layout/orgChart1"/>
    <dgm:cxn modelId="{01FE5A0A-F6DF-4226-8A1E-6B8CD941EAA4}" type="presParOf" srcId="{4FD7CC2D-8DFF-4137-A287-333BBB2263BA}" destId="{931CD951-24C6-4082-BC4C-8AEC7C7C3BE9}" srcOrd="1" destOrd="0" presId="urn:microsoft.com/office/officeart/2005/8/layout/orgChart1"/>
    <dgm:cxn modelId="{2C0578B1-CA63-4855-B08C-2A4511745D31}" type="presParOf" srcId="{CEF7CB79-BEAF-45E4-AD19-2FB749224E54}" destId="{609F1A71-7B9F-48E4-A49F-CB40EC596E3D}" srcOrd="1" destOrd="0" presId="urn:microsoft.com/office/officeart/2005/8/layout/orgChart1"/>
    <dgm:cxn modelId="{18ACDFF2-C4AB-4DB5-970D-A4683A2331C2}" type="presParOf" srcId="{CEF7CB79-BEAF-45E4-AD19-2FB749224E54}" destId="{343714B7-B4B3-4FDA-9D9C-3464338D32CC}" srcOrd="2" destOrd="0" presId="urn:microsoft.com/office/officeart/2005/8/layout/orgChart1"/>
    <dgm:cxn modelId="{85C8D177-D8B4-4814-9DE7-D7A34752315B}" type="presParOf" srcId="{BEE3B931-BDA5-4D1B-BA66-272C5536F32B}" destId="{3695A833-92A5-4228-A94D-C0BBA11DF308}" srcOrd="2" destOrd="0" presId="urn:microsoft.com/office/officeart/2005/8/layout/orgChart1"/>
    <dgm:cxn modelId="{32E8E0BE-7F23-4CDC-B9BC-583F2BD78133}" type="presParOf" srcId="{3A6978F3-83C2-43F6-975D-46F9727B48F5}" destId="{B23E4884-660A-4526-87CF-CC363E785649}" srcOrd="2" destOrd="0" presId="urn:microsoft.com/office/officeart/2005/8/layout/orgChart1"/>
    <dgm:cxn modelId="{71C0FCDE-E93B-4A32-959B-A25189AF359D}" type="presParOf" srcId="{B682DC3A-04D1-4B20-9846-A565CDEB19BD}" destId="{46C37208-7CB1-45FE-98CF-24A799F814F6}" srcOrd="6" destOrd="0" presId="urn:microsoft.com/office/officeart/2005/8/layout/orgChart1"/>
    <dgm:cxn modelId="{651662A8-2DDF-4D63-BD35-BC78851E0D39}" type="presParOf" srcId="{B682DC3A-04D1-4B20-9846-A565CDEB19BD}" destId="{71AFAD66-2C6D-4628-B6B2-3594BF7A76A2}" srcOrd="7" destOrd="0" presId="urn:microsoft.com/office/officeart/2005/8/layout/orgChart1"/>
    <dgm:cxn modelId="{ACCF11D9-E6F1-485E-BD46-CB01A9E5A932}" type="presParOf" srcId="{71AFAD66-2C6D-4628-B6B2-3594BF7A76A2}" destId="{B1D75289-82CF-469F-9A90-F308B62640BB}" srcOrd="0" destOrd="0" presId="urn:microsoft.com/office/officeart/2005/8/layout/orgChart1"/>
    <dgm:cxn modelId="{0F7E3D95-36BC-4980-AABF-F21F18A0128C}" type="presParOf" srcId="{B1D75289-82CF-469F-9A90-F308B62640BB}" destId="{57C3870B-ACB4-423B-BFFC-6E503DD92EC5}" srcOrd="0" destOrd="0" presId="urn:microsoft.com/office/officeart/2005/8/layout/orgChart1"/>
    <dgm:cxn modelId="{52AC42E1-17D5-45F7-9593-276AFBEE2C64}" type="presParOf" srcId="{B1D75289-82CF-469F-9A90-F308B62640BB}" destId="{9245D962-09D3-485D-9DBF-5A45978DE845}" srcOrd="1" destOrd="0" presId="urn:microsoft.com/office/officeart/2005/8/layout/orgChart1"/>
    <dgm:cxn modelId="{AEED3F18-80B7-469C-A696-B2AD3F8733B2}" type="presParOf" srcId="{71AFAD66-2C6D-4628-B6B2-3594BF7A76A2}" destId="{895E187F-FFCE-43F3-A7EB-131DC53C7D22}" srcOrd="1" destOrd="0" presId="urn:microsoft.com/office/officeart/2005/8/layout/orgChart1"/>
    <dgm:cxn modelId="{A2675785-3ADC-4D08-82CB-2A6B990D9A23}" type="presParOf" srcId="{71AFAD66-2C6D-4628-B6B2-3594BF7A76A2}" destId="{87F5DC09-AE41-42C0-8039-1DDBE2227946}" srcOrd="2" destOrd="0" presId="urn:microsoft.com/office/officeart/2005/8/layout/orgChart1"/>
    <dgm:cxn modelId="{E71F371F-DB7E-45D8-A1B5-E599CA9D3687}" type="presParOf" srcId="{C30D835C-E41B-460E-AAC5-9AAA72C0C697}" destId="{4BF44207-35D6-450F-9651-F85A3AB6D3AC}" srcOrd="2" destOrd="0" presId="urn:microsoft.com/office/officeart/2005/8/layout/orgChart1"/>
    <dgm:cxn modelId="{68BEF986-8AD9-43FA-8A66-C26462C1E4AD}" type="presParOf" srcId="{B38BC602-F336-46A8-A79A-00E63AADBE83}" destId="{0B801743-C2C0-4CEE-9053-03D40E2FA7C5}" srcOrd="2" destOrd="0" presId="urn:microsoft.com/office/officeart/2005/8/layout/orgChart1"/>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1FF8261-1432-4184-9CD3-CF18DA7983EB}" type="doc">
      <dgm:prSet loTypeId="urn:microsoft.com/office/officeart/2005/8/layout/orgChart1" loCatId="hierarchy" qsTypeId="urn:microsoft.com/office/officeart/2005/8/quickstyle/simple1" qsCatId="simple" csTypeId="urn:microsoft.com/office/officeart/2005/8/colors/colorful5" csCatId="colorful" phldr="1"/>
      <dgm:spPr/>
      <dgm:t>
        <a:bodyPr/>
        <a:lstStyle/>
        <a:p>
          <a:endParaRPr lang="en-GB"/>
        </a:p>
      </dgm:t>
    </dgm:pt>
    <dgm:pt modelId="{ABD1C9E2-68E6-44DD-A66B-C71873F8DEE4}">
      <dgm:prSet phldrT="[Text]"/>
      <dgm:spPr/>
      <dgm:t>
        <a:bodyPr/>
        <a:lstStyle/>
        <a:p>
          <a:r>
            <a:rPr lang="en-GB"/>
            <a:t>EPoS System Server</a:t>
          </a:r>
        </a:p>
      </dgm:t>
    </dgm:pt>
    <dgm:pt modelId="{5FFDE874-2547-4DF4-91B7-32D80CA0BA9E}" type="parTrans" cxnId="{45C29C7D-85D9-4FB1-819C-D77A72026D28}">
      <dgm:prSet/>
      <dgm:spPr/>
      <dgm:t>
        <a:bodyPr/>
        <a:lstStyle/>
        <a:p>
          <a:endParaRPr lang="en-GB"/>
        </a:p>
      </dgm:t>
    </dgm:pt>
    <dgm:pt modelId="{56EDE32B-1514-4694-A5CC-934BA72DE478}" type="sibTrans" cxnId="{45C29C7D-85D9-4FB1-819C-D77A72026D28}">
      <dgm:prSet/>
      <dgm:spPr/>
      <dgm:t>
        <a:bodyPr/>
        <a:lstStyle/>
        <a:p>
          <a:endParaRPr lang="en-GB"/>
        </a:p>
      </dgm:t>
    </dgm:pt>
    <dgm:pt modelId="{236963CD-0711-4771-98DA-62F8C789856B}">
      <dgm:prSet phldrT="[Text]"/>
      <dgm:spPr/>
      <dgm:t>
        <a:bodyPr/>
        <a:lstStyle/>
        <a:p>
          <a:r>
            <a:rPr lang="en-GB"/>
            <a:t>First Time Setup Screen</a:t>
          </a:r>
        </a:p>
      </dgm:t>
    </dgm:pt>
    <dgm:pt modelId="{72D85242-D1F2-4278-89EE-D5722FB4169F}" type="parTrans" cxnId="{74F2DE28-818D-43BD-B710-619686A77B90}">
      <dgm:prSet/>
      <dgm:spPr/>
      <dgm:t>
        <a:bodyPr/>
        <a:lstStyle/>
        <a:p>
          <a:endParaRPr lang="en-GB"/>
        </a:p>
      </dgm:t>
    </dgm:pt>
    <dgm:pt modelId="{B17CE63D-92B4-4F6E-9935-344C7F7CEBE6}" type="sibTrans" cxnId="{74F2DE28-818D-43BD-B710-619686A77B90}">
      <dgm:prSet/>
      <dgm:spPr/>
      <dgm:t>
        <a:bodyPr/>
        <a:lstStyle/>
        <a:p>
          <a:endParaRPr lang="en-GB"/>
        </a:p>
      </dgm:t>
    </dgm:pt>
    <dgm:pt modelId="{00690DCE-3415-4F0F-AED1-609328EB72AB}">
      <dgm:prSet phldrT="[Text]"/>
      <dgm:spPr/>
      <dgm:t>
        <a:bodyPr/>
        <a:lstStyle/>
        <a:p>
          <a:r>
            <a:rPr lang="en-GB"/>
            <a:t>Login Screen</a:t>
          </a:r>
        </a:p>
      </dgm:t>
    </dgm:pt>
    <dgm:pt modelId="{C8DB9412-BA28-45DD-B31B-594DD520B92B}" type="parTrans" cxnId="{19BEE1FD-297D-4819-BDF4-C7ABD47542D0}">
      <dgm:prSet/>
      <dgm:spPr/>
      <dgm:t>
        <a:bodyPr/>
        <a:lstStyle/>
        <a:p>
          <a:endParaRPr lang="en-GB"/>
        </a:p>
      </dgm:t>
    </dgm:pt>
    <dgm:pt modelId="{2B3EAFD3-8169-4957-8D22-15A62179302A}" type="sibTrans" cxnId="{19BEE1FD-297D-4819-BDF4-C7ABD47542D0}">
      <dgm:prSet/>
      <dgm:spPr/>
      <dgm:t>
        <a:bodyPr/>
        <a:lstStyle/>
        <a:p>
          <a:endParaRPr lang="en-GB"/>
        </a:p>
      </dgm:t>
    </dgm:pt>
    <dgm:pt modelId="{0B756EA7-4A75-4385-A9EF-D06A71C1E50F}">
      <dgm:prSet phldrT="[Text]"/>
      <dgm:spPr/>
      <dgm:t>
        <a:bodyPr/>
        <a:lstStyle/>
        <a:p>
          <a:r>
            <a:rPr lang="en-GB"/>
            <a:t>Main Menu</a:t>
          </a:r>
        </a:p>
      </dgm:t>
    </dgm:pt>
    <dgm:pt modelId="{B6D63177-8382-4EB7-8735-217B329CA46D}" type="parTrans" cxnId="{FB76EFC1-93D3-49F2-A59D-4422D5AC92AB}">
      <dgm:prSet/>
      <dgm:spPr/>
      <dgm:t>
        <a:bodyPr/>
        <a:lstStyle/>
        <a:p>
          <a:endParaRPr lang="en-GB"/>
        </a:p>
      </dgm:t>
    </dgm:pt>
    <dgm:pt modelId="{66916BB7-617D-4E79-9387-922F33DE856F}" type="sibTrans" cxnId="{FB76EFC1-93D3-49F2-A59D-4422D5AC92AB}">
      <dgm:prSet/>
      <dgm:spPr/>
      <dgm:t>
        <a:bodyPr/>
        <a:lstStyle/>
        <a:p>
          <a:endParaRPr lang="en-GB"/>
        </a:p>
      </dgm:t>
    </dgm:pt>
    <dgm:pt modelId="{90C574F5-047A-4316-9629-2F37107B7DB9}">
      <dgm:prSet phldrT="[Text]"/>
      <dgm:spPr/>
      <dgm:t>
        <a:bodyPr/>
        <a:lstStyle/>
        <a:p>
          <a:r>
            <a:rPr lang="en-GB"/>
            <a:t>Port Setup</a:t>
          </a:r>
        </a:p>
      </dgm:t>
    </dgm:pt>
    <dgm:pt modelId="{EEB6436D-03A5-4B64-8F33-02603A05BA2E}" type="parTrans" cxnId="{142CC34E-71A3-4C8B-B42F-A2E8C130B189}">
      <dgm:prSet/>
      <dgm:spPr/>
      <dgm:t>
        <a:bodyPr/>
        <a:lstStyle/>
        <a:p>
          <a:endParaRPr lang="en-GB"/>
        </a:p>
      </dgm:t>
    </dgm:pt>
    <dgm:pt modelId="{CB7089CF-D51F-4A0D-B6B0-FAF8C7F8EBA7}" type="sibTrans" cxnId="{142CC34E-71A3-4C8B-B42F-A2E8C130B189}">
      <dgm:prSet/>
      <dgm:spPr/>
      <dgm:t>
        <a:bodyPr/>
        <a:lstStyle/>
        <a:p>
          <a:endParaRPr lang="en-GB"/>
        </a:p>
      </dgm:t>
    </dgm:pt>
    <dgm:pt modelId="{4A550539-CA3A-4568-891C-CEE2E29EF83A}">
      <dgm:prSet phldrT="[Text]"/>
      <dgm:spPr/>
      <dgm:t>
        <a:bodyPr/>
        <a:lstStyle/>
        <a:p>
          <a:r>
            <a:rPr lang="en-GB"/>
            <a:t>User Code input</a:t>
          </a:r>
        </a:p>
      </dgm:t>
    </dgm:pt>
    <dgm:pt modelId="{6E06F150-FEF2-4BAE-A01C-68F9CA72E1F5}" type="parTrans" cxnId="{37C0C629-09B5-4862-B121-BFFF994C1139}">
      <dgm:prSet/>
      <dgm:spPr/>
      <dgm:t>
        <a:bodyPr/>
        <a:lstStyle/>
        <a:p>
          <a:endParaRPr lang="en-GB"/>
        </a:p>
      </dgm:t>
    </dgm:pt>
    <dgm:pt modelId="{70E0E704-7DAB-42BB-8B55-F7A59B665258}" type="sibTrans" cxnId="{37C0C629-09B5-4862-B121-BFFF994C1139}">
      <dgm:prSet/>
      <dgm:spPr/>
      <dgm:t>
        <a:bodyPr/>
        <a:lstStyle/>
        <a:p>
          <a:endParaRPr lang="en-GB"/>
        </a:p>
      </dgm:t>
    </dgm:pt>
    <dgm:pt modelId="{9DCCD5B4-AAF7-497D-94E5-0A1E3D51BA8E}">
      <dgm:prSet phldrT="[Text]"/>
      <dgm:spPr/>
      <dgm:t>
        <a:bodyPr/>
        <a:lstStyle/>
        <a:p>
          <a:r>
            <a:rPr lang="en-GB"/>
            <a:t>Checks the user has sufficient permisions</a:t>
          </a:r>
        </a:p>
      </dgm:t>
    </dgm:pt>
    <dgm:pt modelId="{48DC0EC6-1C60-4C38-B144-ABE522C47CC8}" type="parTrans" cxnId="{CEE8EC80-3DA6-4F4A-85AE-88BFD01C6462}">
      <dgm:prSet/>
      <dgm:spPr/>
      <dgm:t>
        <a:bodyPr/>
        <a:lstStyle/>
        <a:p>
          <a:endParaRPr lang="en-GB"/>
        </a:p>
      </dgm:t>
    </dgm:pt>
    <dgm:pt modelId="{23B7EE00-8BF0-495B-9F76-A8706E38227C}" type="sibTrans" cxnId="{CEE8EC80-3DA6-4F4A-85AE-88BFD01C6462}">
      <dgm:prSet/>
      <dgm:spPr/>
      <dgm:t>
        <a:bodyPr/>
        <a:lstStyle/>
        <a:p>
          <a:endParaRPr lang="en-GB"/>
        </a:p>
      </dgm:t>
    </dgm:pt>
    <dgm:pt modelId="{AB6F7651-AF9D-4EC4-8DBD-50364404EEC1}">
      <dgm:prSet phldrT="[Text]"/>
      <dgm:spPr/>
      <dgm:t>
        <a:bodyPr/>
        <a:lstStyle/>
        <a:p>
          <a:r>
            <a:rPr lang="en-GB"/>
            <a:t>Add/Modify Users</a:t>
          </a:r>
        </a:p>
      </dgm:t>
    </dgm:pt>
    <dgm:pt modelId="{922B5FC7-6939-45E0-9934-4C2E1640CF65}" type="parTrans" cxnId="{1CBDB024-7087-463E-BB7F-AC977A338756}">
      <dgm:prSet/>
      <dgm:spPr/>
      <dgm:t>
        <a:bodyPr/>
        <a:lstStyle/>
        <a:p>
          <a:endParaRPr lang="en-GB"/>
        </a:p>
      </dgm:t>
    </dgm:pt>
    <dgm:pt modelId="{A0641ABE-105C-4A21-A526-AB08CBD98AC2}" type="sibTrans" cxnId="{1CBDB024-7087-463E-BB7F-AC977A338756}">
      <dgm:prSet/>
      <dgm:spPr/>
      <dgm:t>
        <a:bodyPr/>
        <a:lstStyle/>
        <a:p>
          <a:endParaRPr lang="en-GB"/>
        </a:p>
      </dgm:t>
    </dgm:pt>
    <dgm:pt modelId="{D7C06CE7-7D0F-4697-A81F-DAF1FDD5FA5B}">
      <dgm:prSet phldrT="[Text]"/>
      <dgm:spPr/>
      <dgm:t>
        <a:bodyPr/>
        <a:lstStyle/>
        <a:p>
          <a:r>
            <a:rPr lang="en-GB"/>
            <a:t>Add/Modify Items</a:t>
          </a:r>
        </a:p>
      </dgm:t>
    </dgm:pt>
    <dgm:pt modelId="{E5891260-78EA-4E13-9D6A-6642E66CA7C4}" type="parTrans" cxnId="{6D557D9D-D2ED-4E66-A3DE-37ECCC53DF88}">
      <dgm:prSet/>
      <dgm:spPr/>
      <dgm:t>
        <a:bodyPr/>
        <a:lstStyle/>
        <a:p>
          <a:endParaRPr lang="en-GB"/>
        </a:p>
      </dgm:t>
    </dgm:pt>
    <dgm:pt modelId="{F2D55D37-DD26-4DD7-A87B-D11518908B82}" type="sibTrans" cxnId="{6D557D9D-D2ED-4E66-A3DE-37ECCC53DF88}">
      <dgm:prSet/>
      <dgm:spPr/>
      <dgm:t>
        <a:bodyPr/>
        <a:lstStyle/>
        <a:p>
          <a:endParaRPr lang="en-GB"/>
        </a:p>
      </dgm:t>
    </dgm:pt>
    <dgm:pt modelId="{825DBF65-6479-47DF-90D0-E6ACBEC8D93F}">
      <dgm:prSet phldrT="[Text]"/>
      <dgm:spPr/>
      <dgm:t>
        <a:bodyPr/>
        <a:lstStyle/>
        <a:p>
          <a:r>
            <a:rPr lang="en-GB"/>
            <a:t>View Transactions</a:t>
          </a:r>
        </a:p>
      </dgm:t>
    </dgm:pt>
    <dgm:pt modelId="{E7EF36C5-A535-42B8-B24F-04B0E3B75709}" type="parTrans" cxnId="{BA98AD9A-AFFC-4F61-A5CC-193691907CA8}">
      <dgm:prSet/>
      <dgm:spPr/>
      <dgm:t>
        <a:bodyPr/>
        <a:lstStyle/>
        <a:p>
          <a:endParaRPr lang="en-GB"/>
        </a:p>
      </dgm:t>
    </dgm:pt>
    <dgm:pt modelId="{92E17823-1410-47A8-9221-2939A02C9829}" type="sibTrans" cxnId="{BA98AD9A-AFFC-4F61-A5CC-193691907CA8}">
      <dgm:prSet/>
      <dgm:spPr/>
      <dgm:t>
        <a:bodyPr/>
        <a:lstStyle/>
        <a:p>
          <a:endParaRPr lang="en-GB"/>
        </a:p>
      </dgm:t>
    </dgm:pt>
    <dgm:pt modelId="{3F957CB2-A949-4A8D-8BA6-547F148ADBD4}">
      <dgm:prSet phldrT="[Text]"/>
      <dgm:spPr/>
      <dgm:t>
        <a:bodyPr/>
        <a:lstStyle/>
        <a:p>
          <a:r>
            <a:rPr lang="en-GB"/>
            <a:t>Modify Client Layout</a:t>
          </a:r>
        </a:p>
      </dgm:t>
    </dgm:pt>
    <dgm:pt modelId="{0ACA6E3F-4D7C-4528-B3E5-EEA86F698BDD}" type="parTrans" cxnId="{30283C53-0496-43B6-BE7A-0DCC8E0FFA97}">
      <dgm:prSet/>
      <dgm:spPr/>
      <dgm:t>
        <a:bodyPr/>
        <a:lstStyle/>
        <a:p>
          <a:endParaRPr lang="en-GB"/>
        </a:p>
      </dgm:t>
    </dgm:pt>
    <dgm:pt modelId="{E90E3A99-BFAF-4E62-A152-92615F7FFD2E}" type="sibTrans" cxnId="{30283C53-0496-43B6-BE7A-0DCC8E0FFA97}">
      <dgm:prSet/>
      <dgm:spPr/>
      <dgm:t>
        <a:bodyPr/>
        <a:lstStyle/>
        <a:p>
          <a:endParaRPr lang="en-GB"/>
        </a:p>
      </dgm:t>
    </dgm:pt>
    <dgm:pt modelId="{81DAC85D-741A-473D-8683-4C6304C3500A}">
      <dgm:prSet phldrT="[Text]"/>
      <dgm:spPr/>
      <dgm:t>
        <a:bodyPr/>
        <a:lstStyle/>
        <a:p>
          <a:r>
            <a:rPr lang="en-GB"/>
            <a:t>Push to client</a:t>
          </a:r>
        </a:p>
      </dgm:t>
    </dgm:pt>
    <dgm:pt modelId="{5672FF26-E8BD-4645-BD61-A82838EEBE28}" type="parTrans" cxnId="{2A7ADC2F-3EF1-4BE2-8639-06C2AF2340A1}">
      <dgm:prSet/>
      <dgm:spPr/>
      <dgm:t>
        <a:bodyPr/>
        <a:lstStyle/>
        <a:p>
          <a:endParaRPr lang="en-GB"/>
        </a:p>
      </dgm:t>
    </dgm:pt>
    <dgm:pt modelId="{CF3A150E-C19C-4E8E-99A5-9E1C0F12446D}" type="sibTrans" cxnId="{2A7ADC2F-3EF1-4BE2-8639-06C2AF2340A1}">
      <dgm:prSet/>
      <dgm:spPr/>
      <dgm:t>
        <a:bodyPr/>
        <a:lstStyle/>
        <a:p>
          <a:endParaRPr lang="en-GB"/>
        </a:p>
      </dgm:t>
    </dgm:pt>
    <dgm:pt modelId="{D11C1305-06DD-407D-8E7F-BD4874325A53}">
      <dgm:prSet phldrT="[Text]"/>
      <dgm:spPr/>
      <dgm:t>
        <a:bodyPr/>
        <a:lstStyle/>
        <a:p>
          <a:r>
            <a:rPr lang="en-GB"/>
            <a:t>Assign items to buttons</a:t>
          </a:r>
        </a:p>
      </dgm:t>
    </dgm:pt>
    <dgm:pt modelId="{72B03FA8-6CDE-47F5-8EB8-17754FF45CF1}" type="parTrans" cxnId="{C5F9E99A-658E-4924-9315-26770966BB8E}">
      <dgm:prSet/>
      <dgm:spPr/>
      <dgm:t>
        <a:bodyPr/>
        <a:lstStyle/>
        <a:p>
          <a:endParaRPr lang="en-GB"/>
        </a:p>
      </dgm:t>
    </dgm:pt>
    <dgm:pt modelId="{F928515B-46E4-41B9-8F2A-A048E75EC09D}" type="sibTrans" cxnId="{C5F9E99A-658E-4924-9315-26770966BB8E}">
      <dgm:prSet/>
      <dgm:spPr/>
      <dgm:t>
        <a:bodyPr/>
        <a:lstStyle/>
        <a:p>
          <a:endParaRPr lang="en-GB"/>
        </a:p>
      </dgm:t>
    </dgm:pt>
    <dgm:pt modelId="{CB62CAC9-32A6-4F9B-A4D8-8D35BB6889B9}">
      <dgm:prSet phldrT="[Text]"/>
      <dgm:spPr/>
      <dgm:t>
        <a:bodyPr/>
        <a:lstStyle/>
        <a:p>
          <a:r>
            <a:rPr lang="en-GB"/>
            <a:t>Pop Up</a:t>
          </a:r>
        </a:p>
      </dgm:t>
    </dgm:pt>
    <dgm:pt modelId="{C822FA75-8577-4C81-AA0F-D670F88E1BA1}" type="parTrans" cxnId="{74A2E0BE-2D58-4279-8863-D021F1E7DF84}">
      <dgm:prSet/>
      <dgm:spPr/>
      <dgm:t>
        <a:bodyPr/>
        <a:lstStyle/>
        <a:p>
          <a:endParaRPr lang="en-GB"/>
        </a:p>
      </dgm:t>
    </dgm:pt>
    <dgm:pt modelId="{B268B92D-609B-4B0B-AF49-8D76CDE92213}" type="sibTrans" cxnId="{74A2E0BE-2D58-4279-8863-D021F1E7DF84}">
      <dgm:prSet/>
      <dgm:spPr/>
      <dgm:t>
        <a:bodyPr/>
        <a:lstStyle/>
        <a:p>
          <a:endParaRPr lang="en-GB"/>
        </a:p>
      </dgm:t>
    </dgm:pt>
    <dgm:pt modelId="{4F89726E-25B7-4A03-9C2F-B934939B287E}">
      <dgm:prSet phldrT="[Text]"/>
      <dgm:spPr/>
      <dgm:t>
        <a:bodyPr/>
        <a:lstStyle/>
        <a:p>
          <a:r>
            <a:rPr lang="en-GB"/>
            <a:t>Modifies the database</a:t>
          </a:r>
        </a:p>
      </dgm:t>
    </dgm:pt>
    <dgm:pt modelId="{FAD8C372-593E-4FAD-BA97-B2B099B03426}" type="parTrans" cxnId="{688C46B0-C498-49DE-8F4D-1E4A35B6CA32}">
      <dgm:prSet/>
      <dgm:spPr/>
      <dgm:t>
        <a:bodyPr/>
        <a:lstStyle/>
        <a:p>
          <a:endParaRPr lang="en-GB"/>
        </a:p>
      </dgm:t>
    </dgm:pt>
    <dgm:pt modelId="{6C754A84-7E3E-4864-AA07-BCDAF4C39C01}" type="sibTrans" cxnId="{688C46B0-C498-49DE-8F4D-1E4A35B6CA32}">
      <dgm:prSet/>
      <dgm:spPr/>
      <dgm:t>
        <a:bodyPr/>
        <a:lstStyle/>
        <a:p>
          <a:endParaRPr lang="en-GB"/>
        </a:p>
      </dgm:t>
    </dgm:pt>
    <dgm:pt modelId="{A798F4F0-E28A-4994-9007-A729B03B2016}">
      <dgm:prSet phldrT="[Text]"/>
      <dgm:spPr/>
      <dgm:t>
        <a:bodyPr/>
        <a:lstStyle/>
        <a:p>
          <a:r>
            <a:rPr lang="en-GB"/>
            <a:t>Pop Up</a:t>
          </a:r>
        </a:p>
      </dgm:t>
    </dgm:pt>
    <dgm:pt modelId="{A7CD4BF9-372D-4F68-AD62-69FADA5BE9F4}" type="parTrans" cxnId="{21654485-C43B-4A89-B054-4C174CD63FB8}">
      <dgm:prSet/>
      <dgm:spPr/>
      <dgm:t>
        <a:bodyPr/>
        <a:lstStyle/>
        <a:p>
          <a:endParaRPr lang="en-GB"/>
        </a:p>
      </dgm:t>
    </dgm:pt>
    <dgm:pt modelId="{EEC6FB39-A233-4DAD-A3EA-4FE15A769EDD}" type="sibTrans" cxnId="{21654485-C43B-4A89-B054-4C174CD63FB8}">
      <dgm:prSet/>
      <dgm:spPr/>
      <dgm:t>
        <a:bodyPr/>
        <a:lstStyle/>
        <a:p>
          <a:endParaRPr lang="en-GB"/>
        </a:p>
      </dgm:t>
    </dgm:pt>
    <dgm:pt modelId="{674FBBCB-7A0E-472F-8949-69DB66338F4F}">
      <dgm:prSet phldrT="[Text]"/>
      <dgm:spPr/>
      <dgm:t>
        <a:bodyPr/>
        <a:lstStyle/>
        <a:p>
          <a:r>
            <a:rPr lang="en-GB"/>
            <a:t>Modifies the database</a:t>
          </a:r>
        </a:p>
      </dgm:t>
    </dgm:pt>
    <dgm:pt modelId="{97CB3EA5-429B-473B-8D0E-108CC499AA0F}" type="parTrans" cxnId="{E91BFDD5-D712-4FE6-B93A-949D82C1C2E2}">
      <dgm:prSet/>
      <dgm:spPr/>
      <dgm:t>
        <a:bodyPr/>
        <a:lstStyle/>
        <a:p>
          <a:endParaRPr lang="en-GB"/>
        </a:p>
      </dgm:t>
    </dgm:pt>
    <dgm:pt modelId="{8457CC58-2BD6-4AB1-BD54-45F66EA2112C}" type="sibTrans" cxnId="{E91BFDD5-D712-4FE6-B93A-949D82C1C2E2}">
      <dgm:prSet/>
      <dgm:spPr/>
      <dgm:t>
        <a:bodyPr/>
        <a:lstStyle/>
        <a:p>
          <a:endParaRPr lang="en-GB"/>
        </a:p>
      </dgm:t>
    </dgm:pt>
    <dgm:pt modelId="{5446F997-BF45-482B-9E0E-0C996F206031}">
      <dgm:prSet phldrT="[Text]"/>
      <dgm:spPr/>
      <dgm:t>
        <a:bodyPr/>
        <a:lstStyle/>
        <a:p>
          <a:r>
            <a:rPr lang="en-GB"/>
            <a:t>Pop Up</a:t>
          </a:r>
        </a:p>
      </dgm:t>
    </dgm:pt>
    <dgm:pt modelId="{CD8371F8-FC4D-4139-9DF6-99DE5EC1A4C3}" type="parTrans" cxnId="{D8BDFC1C-038E-43D7-812E-27FC42057BC1}">
      <dgm:prSet/>
      <dgm:spPr/>
      <dgm:t>
        <a:bodyPr/>
        <a:lstStyle/>
        <a:p>
          <a:endParaRPr lang="en-GB"/>
        </a:p>
      </dgm:t>
    </dgm:pt>
    <dgm:pt modelId="{C4838668-52E6-45C2-B502-AAC3DA5AAE1B}" type="sibTrans" cxnId="{D8BDFC1C-038E-43D7-812E-27FC42057BC1}">
      <dgm:prSet/>
      <dgm:spPr/>
      <dgm:t>
        <a:bodyPr/>
        <a:lstStyle/>
        <a:p>
          <a:endParaRPr lang="en-GB"/>
        </a:p>
      </dgm:t>
    </dgm:pt>
    <dgm:pt modelId="{32DCC6F5-0F2C-4C7D-AF93-744D7E7DB1C1}">
      <dgm:prSet phldrT="[Text]"/>
      <dgm:spPr/>
      <dgm:t>
        <a:bodyPr/>
        <a:lstStyle/>
        <a:p>
          <a:r>
            <a:rPr lang="en-GB"/>
            <a:t>Search for transations</a:t>
          </a:r>
        </a:p>
      </dgm:t>
    </dgm:pt>
    <dgm:pt modelId="{D616F80C-A3C8-472F-B303-613206DAA1BD}" type="parTrans" cxnId="{B64FAB59-303E-43DA-AD3E-BD001F08212A}">
      <dgm:prSet/>
      <dgm:spPr/>
      <dgm:t>
        <a:bodyPr/>
        <a:lstStyle/>
        <a:p>
          <a:endParaRPr lang="en-GB"/>
        </a:p>
      </dgm:t>
    </dgm:pt>
    <dgm:pt modelId="{7179499E-D487-4BDF-BC40-3795408A29F9}" type="sibTrans" cxnId="{B64FAB59-303E-43DA-AD3E-BD001F08212A}">
      <dgm:prSet/>
      <dgm:spPr/>
      <dgm:t>
        <a:bodyPr/>
        <a:lstStyle/>
        <a:p>
          <a:endParaRPr lang="en-GB"/>
        </a:p>
      </dgm:t>
    </dgm:pt>
    <dgm:pt modelId="{2182AE31-8B13-4613-9ADC-8E57E1E30EFC}" type="pres">
      <dgm:prSet presAssocID="{41FF8261-1432-4184-9CD3-CF18DA7983EB}" presName="hierChild1" presStyleCnt="0">
        <dgm:presLayoutVars>
          <dgm:orgChart val="1"/>
          <dgm:chPref val="1"/>
          <dgm:dir/>
          <dgm:animOne val="branch"/>
          <dgm:animLvl val="lvl"/>
          <dgm:resizeHandles/>
        </dgm:presLayoutVars>
      </dgm:prSet>
      <dgm:spPr/>
      <dgm:t>
        <a:bodyPr/>
        <a:lstStyle/>
        <a:p>
          <a:endParaRPr lang="en-GB"/>
        </a:p>
      </dgm:t>
    </dgm:pt>
    <dgm:pt modelId="{AB10FBC9-149C-4778-8D73-7D450CFA9E51}" type="pres">
      <dgm:prSet presAssocID="{ABD1C9E2-68E6-44DD-A66B-C71873F8DEE4}" presName="hierRoot1" presStyleCnt="0">
        <dgm:presLayoutVars>
          <dgm:hierBranch val="init"/>
        </dgm:presLayoutVars>
      </dgm:prSet>
      <dgm:spPr/>
    </dgm:pt>
    <dgm:pt modelId="{7D7D8108-BAD5-4848-85D6-C6FC3A7CEBD6}" type="pres">
      <dgm:prSet presAssocID="{ABD1C9E2-68E6-44DD-A66B-C71873F8DEE4}" presName="rootComposite1" presStyleCnt="0"/>
      <dgm:spPr/>
    </dgm:pt>
    <dgm:pt modelId="{6572A6AE-A860-4E7D-9C2A-82B4F79B39F5}" type="pres">
      <dgm:prSet presAssocID="{ABD1C9E2-68E6-44DD-A66B-C71873F8DEE4}" presName="rootText1" presStyleLbl="node0" presStyleIdx="0" presStyleCnt="1">
        <dgm:presLayoutVars>
          <dgm:chPref val="3"/>
        </dgm:presLayoutVars>
      </dgm:prSet>
      <dgm:spPr/>
      <dgm:t>
        <a:bodyPr/>
        <a:lstStyle/>
        <a:p>
          <a:endParaRPr lang="en-GB"/>
        </a:p>
      </dgm:t>
    </dgm:pt>
    <dgm:pt modelId="{316B9AAF-1229-489B-B272-56E6D5A90315}" type="pres">
      <dgm:prSet presAssocID="{ABD1C9E2-68E6-44DD-A66B-C71873F8DEE4}" presName="rootConnector1" presStyleLbl="node1" presStyleIdx="0" presStyleCnt="0"/>
      <dgm:spPr/>
      <dgm:t>
        <a:bodyPr/>
        <a:lstStyle/>
        <a:p>
          <a:endParaRPr lang="en-GB"/>
        </a:p>
      </dgm:t>
    </dgm:pt>
    <dgm:pt modelId="{E159AD5B-2D7C-4771-B039-6A9016A6E6F6}" type="pres">
      <dgm:prSet presAssocID="{ABD1C9E2-68E6-44DD-A66B-C71873F8DEE4}" presName="hierChild2" presStyleCnt="0"/>
      <dgm:spPr/>
    </dgm:pt>
    <dgm:pt modelId="{81013F53-93C2-4D76-82E9-0C7252317CB3}" type="pres">
      <dgm:prSet presAssocID="{72D85242-D1F2-4278-89EE-D5722FB4169F}" presName="Name37" presStyleLbl="parChTrans1D2" presStyleIdx="0" presStyleCnt="3"/>
      <dgm:spPr/>
      <dgm:t>
        <a:bodyPr/>
        <a:lstStyle/>
        <a:p>
          <a:endParaRPr lang="en-GB"/>
        </a:p>
      </dgm:t>
    </dgm:pt>
    <dgm:pt modelId="{1B779BDC-C74A-4813-BA40-774051EE6486}" type="pres">
      <dgm:prSet presAssocID="{236963CD-0711-4771-98DA-62F8C789856B}" presName="hierRoot2" presStyleCnt="0">
        <dgm:presLayoutVars>
          <dgm:hierBranch val="init"/>
        </dgm:presLayoutVars>
      </dgm:prSet>
      <dgm:spPr/>
    </dgm:pt>
    <dgm:pt modelId="{41156769-0BC2-480E-9E61-392E76E2D08B}" type="pres">
      <dgm:prSet presAssocID="{236963CD-0711-4771-98DA-62F8C789856B}" presName="rootComposite" presStyleCnt="0"/>
      <dgm:spPr/>
    </dgm:pt>
    <dgm:pt modelId="{7DA562EC-5061-4FCE-A118-9199C3DE1F93}" type="pres">
      <dgm:prSet presAssocID="{236963CD-0711-4771-98DA-62F8C789856B}" presName="rootText" presStyleLbl="node2" presStyleIdx="0" presStyleCnt="3">
        <dgm:presLayoutVars>
          <dgm:chPref val="3"/>
        </dgm:presLayoutVars>
      </dgm:prSet>
      <dgm:spPr/>
      <dgm:t>
        <a:bodyPr/>
        <a:lstStyle/>
        <a:p>
          <a:endParaRPr lang="en-GB"/>
        </a:p>
      </dgm:t>
    </dgm:pt>
    <dgm:pt modelId="{C5ED996F-7DCF-4D77-A0C1-829DEE5304B3}" type="pres">
      <dgm:prSet presAssocID="{236963CD-0711-4771-98DA-62F8C789856B}" presName="rootConnector" presStyleLbl="node2" presStyleIdx="0" presStyleCnt="3"/>
      <dgm:spPr/>
      <dgm:t>
        <a:bodyPr/>
        <a:lstStyle/>
        <a:p>
          <a:endParaRPr lang="en-GB"/>
        </a:p>
      </dgm:t>
    </dgm:pt>
    <dgm:pt modelId="{618BDBF9-BB49-43D8-89EA-8038798162A7}" type="pres">
      <dgm:prSet presAssocID="{236963CD-0711-4771-98DA-62F8C789856B}" presName="hierChild4" presStyleCnt="0"/>
      <dgm:spPr/>
    </dgm:pt>
    <dgm:pt modelId="{35E81500-E3A8-41FC-8D6C-C9F35DA6496F}" type="pres">
      <dgm:prSet presAssocID="{EEB6436D-03A5-4B64-8F33-02603A05BA2E}" presName="Name37" presStyleLbl="parChTrans1D3" presStyleIdx="0" presStyleCnt="6"/>
      <dgm:spPr/>
      <dgm:t>
        <a:bodyPr/>
        <a:lstStyle/>
        <a:p>
          <a:endParaRPr lang="en-GB"/>
        </a:p>
      </dgm:t>
    </dgm:pt>
    <dgm:pt modelId="{C04B86A6-5751-4711-B603-77ED374478D3}" type="pres">
      <dgm:prSet presAssocID="{90C574F5-047A-4316-9629-2F37107B7DB9}" presName="hierRoot2" presStyleCnt="0">
        <dgm:presLayoutVars>
          <dgm:hierBranch val="init"/>
        </dgm:presLayoutVars>
      </dgm:prSet>
      <dgm:spPr/>
    </dgm:pt>
    <dgm:pt modelId="{C35DE8DF-EEA9-41A6-8280-745762AC65A2}" type="pres">
      <dgm:prSet presAssocID="{90C574F5-047A-4316-9629-2F37107B7DB9}" presName="rootComposite" presStyleCnt="0"/>
      <dgm:spPr/>
    </dgm:pt>
    <dgm:pt modelId="{8D036A71-18CF-4DD6-91D5-FC825661D246}" type="pres">
      <dgm:prSet presAssocID="{90C574F5-047A-4316-9629-2F37107B7DB9}" presName="rootText" presStyleLbl="node3" presStyleIdx="0" presStyleCnt="6">
        <dgm:presLayoutVars>
          <dgm:chPref val="3"/>
        </dgm:presLayoutVars>
      </dgm:prSet>
      <dgm:spPr/>
      <dgm:t>
        <a:bodyPr/>
        <a:lstStyle/>
        <a:p>
          <a:endParaRPr lang="en-GB"/>
        </a:p>
      </dgm:t>
    </dgm:pt>
    <dgm:pt modelId="{FEDC1C67-E874-4C51-A035-F547817FD029}" type="pres">
      <dgm:prSet presAssocID="{90C574F5-047A-4316-9629-2F37107B7DB9}" presName="rootConnector" presStyleLbl="node3" presStyleIdx="0" presStyleCnt="6"/>
      <dgm:spPr/>
      <dgm:t>
        <a:bodyPr/>
        <a:lstStyle/>
        <a:p>
          <a:endParaRPr lang="en-GB"/>
        </a:p>
      </dgm:t>
    </dgm:pt>
    <dgm:pt modelId="{32A8CAF0-F411-4615-AC8B-70A358B8B24F}" type="pres">
      <dgm:prSet presAssocID="{90C574F5-047A-4316-9629-2F37107B7DB9}" presName="hierChild4" presStyleCnt="0"/>
      <dgm:spPr/>
    </dgm:pt>
    <dgm:pt modelId="{3B6B8A23-6E26-44EC-87C3-EF17DC208C87}" type="pres">
      <dgm:prSet presAssocID="{90C574F5-047A-4316-9629-2F37107B7DB9}" presName="hierChild5" presStyleCnt="0"/>
      <dgm:spPr/>
    </dgm:pt>
    <dgm:pt modelId="{203F1A94-66D2-40A7-8F9C-BC135C48493C}" type="pres">
      <dgm:prSet presAssocID="{236963CD-0711-4771-98DA-62F8C789856B}" presName="hierChild5" presStyleCnt="0"/>
      <dgm:spPr/>
    </dgm:pt>
    <dgm:pt modelId="{F5E0E557-2E54-4060-8F88-FFDC0E256560}" type="pres">
      <dgm:prSet presAssocID="{C8DB9412-BA28-45DD-B31B-594DD520B92B}" presName="Name37" presStyleLbl="parChTrans1D2" presStyleIdx="1" presStyleCnt="3"/>
      <dgm:spPr/>
      <dgm:t>
        <a:bodyPr/>
        <a:lstStyle/>
        <a:p>
          <a:endParaRPr lang="en-GB"/>
        </a:p>
      </dgm:t>
    </dgm:pt>
    <dgm:pt modelId="{5F638AA6-A503-472F-B542-3A1770FF71AD}" type="pres">
      <dgm:prSet presAssocID="{00690DCE-3415-4F0F-AED1-609328EB72AB}" presName="hierRoot2" presStyleCnt="0">
        <dgm:presLayoutVars>
          <dgm:hierBranch val="init"/>
        </dgm:presLayoutVars>
      </dgm:prSet>
      <dgm:spPr/>
    </dgm:pt>
    <dgm:pt modelId="{0511541F-095B-4801-94FB-8B3C69F7E037}" type="pres">
      <dgm:prSet presAssocID="{00690DCE-3415-4F0F-AED1-609328EB72AB}" presName="rootComposite" presStyleCnt="0"/>
      <dgm:spPr/>
    </dgm:pt>
    <dgm:pt modelId="{D4F4E1EB-2B95-4419-B36C-D6F1CC4D820C}" type="pres">
      <dgm:prSet presAssocID="{00690DCE-3415-4F0F-AED1-609328EB72AB}" presName="rootText" presStyleLbl="node2" presStyleIdx="1" presStyleCnt="3">
        <dgm:presLayoutVars>
          <dgm:chPref val="3"/>
        </dgm:presLayoutVars>
      </dgm:prSet>
      <dgm:spPr/>
      <dgm:t>
        <a:bodyPr/>
        <a:lstStyle/>
        <a:p>
          <a:endParaRPr lang="en-GB"/>
        </a:p>
      </dgm:t>
    </dgm:pt>
    <dgm:pt modelId="{EFCF8289-08E8-434A-9781-625CA17E8ADE}" type="pres">
      <dgm:prSet presAssocID="{00690DCE-3415-4F0F-AED1-609328EB72AB}" presName="rootConnector" presStyleLbl="node2" presStyleIdx="1" presStyleCnt="3"/>
      <dgm:spPr/>
      <dgm:t>
        <a:bodyPr/>
        <a:lstStyle/>
        <a:p>
          <a:endParaRPr lang="en-GB"/>
        </a:p>
      </dgm:t>
    </dgm:pt>
    <dgm:pt modelId="{311C0F1F-CCDF-43BB-A8EC-2515911C25F7}" type="pres">
      <dgm:prSet presAssocID="{00690DCE-3415-4F0F-AED1-609328EB72AB}" presName="hierChild4" presStyleCnt="0"/>
      <dgm:spPr/>
    </dgm:pt>
    <dgm:pt modelId="{837044F2-4E7A-4455-B002-C9F3E2968BDE}" type="pres">
      <dgm:prSet presAssocID="{6E06F150-FEF2-4BAE-A01C-68F9CA72E1F5}" presName="Name37" presStyleLbl="parChTrans1D3" presStyleIdx="1" presStyleCnt="6"/>
      <dgm:spPr/>
      <dgm:t>
        <a:bodyPr/>
        <a:lstStyle/>
        <a:p>
          <a:endParaRPr lang="en-GB"/>
        </a:p>
      </dgm:t>
    </dgm:pt>
    <dgm:pt modelId="{D093E93A-7900-474B-AC16-0D8A2801453C}" type="pres">
      <dgm:prSet presAssocID="{4A550539-CA3A-4568-891C-CEE2E29EF83A}" presName="hierRoot2" presStyleCnt="0">
        <dgm:presLayoutVars>
          <dgm:hierBranch val="init"/>
        </dgm:presLayoutVars>
      </dgm:prSet>
      <dgm:spPr/>
    </dgm:pt>
    <dgm:pt modelId="{C1CFDD7B-6789-4D94-B0B1-35534F3AF465}" type="pres">
      <dgm:prSet presAssocID="{4A550539-CA3A-4568-891C-CEE2E29EF83A}" presName="rootComposite" presStyleCnt="0"/>
      <dgm:spPr/>
    </dgm:pt>
    <dgm:pt modelId="{6A4227A0-2966-49C8-87E2-E5EA662D255E}" type="pres">
      <dgm:prSet presAssocID="{4A550539-CA3A-4568-891C-CEE2E29EF83A}" presName="rootText" presStyleLbl="node3" presStyleIdx="1" presStyleCnt="6">
        <dgm:presLayoutVars>
          <dgm:chPref val="3"/>
        </dgm:presLayoutVars>
      </dgm:prSet>
      <dgm:spPr/>
      <dgm:t>
        <a:bodyPr/>
        <a:lstStyle/>
        <a:p>
          <a:endParaRPr lang="en-GB"/>
        </a:p>
      </dgm:t>
    </dgm:pt>
    <dgm:pt modelId="{4B697C15-4BAB-49FF-A01B-965EB5A69967}" type="pres">
      <dgm:prSet presAssocID="{4A550539-CA3A-4568-891C-CEE2E29EF83A}" presName="rootConnector" presStyleLbl="node3" presStyleIdx="1" presStyleCnt="6"/>
      <dgm:spPr/>
      <dgm:t>
        <a:bodyPr/>
        <a:lstStyle/>
        <a:p>
          <a:endParaRPr lang="en-GB"/>
        </a:p>
      </dgm:t>
    </dgm:pt>
    <dgm:pt modelId="{507A3CE6-AA8D-442A-9C52-E31C44BF6628}" type="pres">
      <dgm:prSet presAssocID="{4A550539-CA3A-4568-891C-CEE2E29EF83A}" presName="hierChild4" presStyleCnt="0"/>
      <dgm:spPr/>
    </dgm:pt>
    <dgm:pt modelId="{4C90EFDD-EEED-4D93-90BE-93FA380AFE69}" type="pres">
      <dgm:prSet presAssocID="{48DC0EC6-1C60-4C38-B144-ABE522C47CC8}" presName="Name37" presStyleLbl="parChTrans1D4" presStyleIdx="0" presStyleCnt="9"/>
      <dgm:spPr/>
      <dgm:t>
        <a:bodyPr/>
        <a:lstStyle/>
        <a:p>
          <a:endParaRPr lang="en-GB"/>
        </a:p>
      </dgm:t>
    </dgm:pt>
    <dgm:pt modelId="{881FE43B-730D-44B8-93F8-E14D86E88C19}" type="pres">
      <dgm:prSet presAssocID="{9DCCD5B4-AAF7-497D-94E5-0A1E3D51BA8E}" presName="hierRoot2" presStyleCnt="0">
        <dgm:presLayoutVars>
          <dgm:hierBranch val="init"/>
        </dgm:presLayoutVars>
      </dgm:prSet>
      <dgm:spPr/>
    </dgm:pt>
    <dgm:pt modelId="{4D52C670-8CAD-4786-8296-B529555C4ADD}" type="pres">
      <dgm:prSet presAssocID="{9DCCD5B4-AAF7-497D-94E5-0A1E3D51BA8E}" presName="rootComposite" presStyleCnt="0"/>
      <dgm:spPr/>
    </dgm:pt>
    <dgm:pt modelId="{8F48DEBE-4F57-4194-BAE8-713F4C6D647D}" type="pres">
      <dgm:prSet presAssocID="{9DCCD5B4-AAF7-497D-94E5-0A1E3D51BA8E}" presName="rootText" presStyleLbl="node4" presStyleIdx="0" presStyleCnt="9">
        <dgm:presLayoutVars>
          <dgm:chPref val="3"/>
        </dgm:presLayoutVars>
      </dgm:prSet>
      <dgm:spPr/>
      <dgm:t>
        <a:bodyPr/>
        <a:lstStyle/>
        <a:p>
          <a:endParaRPr lang="en-GB"/>
        </a:p>
      </dgm:t>
    </dgm:pt>
    <dgm:pt modelId="{AE49E310-54C5-4267-9437-71CF1A260525}" type="pres">
      <dgm:prSet presAssocID="{9DCCD5B4-AAF7-497D-94E5-0A1E3D51BA8E}" presName="rootConnector" presStyleLbl="node4" presStyleIdx="0" presStyleCnt="9"/>
      <dgm:spPr/>
      <dgm:t>
        <a:bodyPr/>
        <a:lstStyle/>
        <a:p>
          <a:endParaRPr lang="en-GB"/>
        </a:p>
      </dgm:t>
    </dgm:pt>
    <dgm:pt modelId="{E9381616-6CC0-4CC3-9DBB-130BFD63B7B1}" type="pres">
      <dgm:prSet presAssocID="{9DCCD5B4-AAF7-497D-94E5-0A1E3D51BA8E}" presName="hierChild4" presStyleCnt="0"/>
      <dgm:spPr/>
    </dgm:pt>
    <dgm:pt modelId="{2AA00454-A0E6-46D1-BA39-618AE5EFEB3A}" type="pres">
      <dgm:prSet presAssocID="{9DCCD5B4-AAF7-497D-94E5-0A1E3D51BA8E}" presName="hierChild5" presStyleCnt="0"/>
      <dgm:spPr/>
    </dgm:pt>
    <dgm:pt modelId="{10C62832-8BDB-4483-9F58-1F174825BC49}" type="pres">
      <dgm:prSet presAssocID="{4A550539-CA3A-4568-891C-CEE2E29EF83A}" presName="hierChild5" presStyleCnt="0"/>
      <dgm:spPr/>
    </dgm:pt>
    <dgm:pt modelId="{89C68E95-40A3-4237-A0F7-E1EDBB1C585A}" type="pres">
      <dgm:prSet presAssocID="{00690DCE-3415-4F0F-AED1-609328EB72AB}" presName="hierChild5" presStyleCnt="0"/>
      <dgm:spPr/>
    </dgm:pt>
    <dgm:pt modelId="{C0EC2628-56C7-40E6-B96D-CC5FDD7CC351}" type="pres">
      <dgm:prSet presAssocID="{B6D63177-8382-4EB7-8735-217B329CA46D}" presName="Name37" presStyleLbl="parChTrans1D2" presStyleIdx="2" presStyleCnt="3"/>
      <dgm:spPr/>
      <dgm:t>
        <a:bodyPr/>
        <a:lstStyle/>
        <a:p>
          <a:endParaRPr lang="en-GB"/>
        </a:p>
      </dgm:t>
    </dgm:pt>
    <dgm:pt modelId="{15236722-C83A-4AEA-8F32-EB4CC592F91D}" type="pres">
      <dgm:prSet presAssocID="{0B756EA7-4A75-4385-A9EF-D06A71C1E50F}" presName="hierRoot2" presStyleCnt="0">
        <dgm:presLayoutVars>
          <dgm:hierBranch val="init"/>
        </dgm:presLayoutVars>
      </dgm:prSet>
      <dgm:spPr/>
    </dgm:pt>
    <dgm:pt modelId="{CBC0475B-2336-4949-A329-B85CCB804100}" type="pres">
      <dgm:prSet presAssocID="{0B756EA7-4A75-4385-A9EF-D06A71C1E50F}" presName="rootComposite" presStyleCnt="0"/>
      <dgm:spPr/>
    </dgm:pt>
    <dgm:pt modelId="{9DCCE1F0-2338-47D7-B703-27AE9506802E}" type="pres">
      <dgm:prSet presAssocID="{0B756EA7-4A75-4385-A9EF-D06A71C1E50F}" presName="rootText" presStyleLbl="node2" presStyleIdx="2" presStyleCnt="3">
        <dgm:presLayoutVars>
          <dgm:chPref val="3"/>
        </dgm:presLayoutVars>
      </dgm:prSet>
      <dgm:spPr/>
      <dgm:t>
        <a:bodyPr/>
        <a:lstStyle/>
        <a:p>
          <a:endParaRPr lang="en-GB"/>
        </a:p>
      </dgm:t>
    </dgm:pt>
    <dgm:pt modelId="{BDEE1DD7-9B78-491B-B395-290E7566E24F}" type="pres">
      <dgm:prSet presAssocID="{0B756EA7-4A75-4385-A9EF-D06A71C1E50F}" presName="rootConnector" presStyleLbl="node2" presStyleIdx="2" presStyleCnt="3"/>
      <dgm:spPr/>
      <dgm:t>
        <a:bodyPr/>
        <a:lstStyle/>
        <a:p>
          <a:endParaRPr lang="en-GB"/>
        </a:p>
      </dgm:t>
    </dgm:pt>
    <dgm:pt modelId="{552049FA-0017-49C3-8B75-25DD002298D0}" type="pres">
      <dgm:prSet presAssocID="{0B756EA7-4A75-4385-A9EF-D06A71C1E50F}" presName="hierChild4" presStyleCnt="0"/>
      <dgm:spPr/>
    </dgm:pt>
    <dgm:pt modelId="{BC5339AC-F1B5-4BCB-A6A1-F4C974C25425}" type="pres">
      <dgm:prSet presAssocID="{922B5FC7-6939-45E0-9934-4C2E1640CF65}" presName="Name37" presStyleLbl="parChTrans1D3" presStyleIdx="2" presStyleCnt="6"/>
      <dgm:spPr/>
      <dgm:t>
        <a:bodyPr/>
        <a:lstStyle/>
        <a:p>
          <a:endParaRPr lang="en-GB"/>
        </a:p>
      </dgm:t>
    </dgm:pt>
    <dgm:pt modelId="{4D83B829-A538-47F1-A277-02DC054CCC92}" type="pres">
      <dgm:prSet presAssocID="{AB6F7651-AF9D-4EC4-8DBD-50364404EEC1}" presName="hierRoot2" presStyleCnt="0">
        <dgm:presLayoutVars>
          <dgm:hierBranch val="init"/>
        </dgm:presLayoutVars>
      </dgm:prSet>
      <dgm:spPr/>
    </dgm:pt>
    <dgm:pt modelId="{F1F668A2-60E6-4286-9951-B5DF5004265A}" type="pres">
      <dgm:prSet presAssocID="{AB6F7651-AF9D-4EC4-8DBD-50364404EEC1}" presName="rootComposite" presStyleCnt="0"/>
      <dgm:spPr/>
    </dgm:pt>
    <dgm:pt modelId="{E11C569B-EBB0-41CA-BAF1-017BB54A62A4}" type="pres">
      <dgm:prSet presAssocID="{AB6F7651-AF9D-4EC4-8DBD-50364404EEC1}" presName="rootText" presStyleLbl="node3" presStyleIdx="2" presStyleCnt="6">
        <dgm:presLayoutVars>
          <dgm:chPref val="3"/>
        </dgm:presLayoutVars>
      </dgm:prSet>
      <dgm:spPr/>
      <dgm:t>
        <a:bodyPr/>
        <a:lstStyle/>
        <a:p>
          <a:endParaRPr lang="en-GB"/>
        </a:p>
      </dgm:t>
    </dgm:pt>
    <dgm:pt modelId="{BAE024F5-55ED-4322-8C6D-8857F7474D7A}" type="pres">
      <dgm:prSet presAssocID="{AB6F7651-AF9D-4EC4-8DBD-50364404EEC1}" presName="rootConnector" presStyleLbl="node3" presStyleIdx="2" presStyleCnt="6"/>
      <dgm:spPr/>
      <dgm:t>
        <a:bodyPr/>
        <a:lstStyle/>
        <a:p>
          <a:endParaRPr lang="en-GB"/>
        </a:p>
      </dgm:t>
    </dgm:pt>
    <dgm:pt modelId="{849B019A-4DB2-4FD2-969E-8B0BB5C689FF}" type="pres">
      <dgm:prSet presAssocID="{AB6F7651-AF9D-4EC4-8DBD-50364404EEC1}" presName="hierChild4" presStyleCnt="0"/>
      <dgm:spPr/>
    </dgm:pt>
    <dgm:pt modelId="{C3ACC948-EC03-4A1E-BD31-07A2483CEAF3}" type="pres">
      <dgm:prSet presAssocID="{C822FA75-8577-4C81-AA0F-D670F88E1BA1}" presName="Name37" presStyleLbl="parChTrans1D4" presStyleIdx="1" presStyleCnt="9"/>
      <dgm:spPr/>
      <dgm:t>
        <a:bodyPr/>
        <a:lstStyle/>
        <a:p>
          <a:endParaRPr lang="en-GB"/>
        </a:p>
      </dgm:t>
    </dgm:pt>
    <dgm:pt modelId="{E2D04ED6-D1E6-4581-B460-6B11B978CD8A}" type="pres">
      <dgm:prSet presAssocID="{CB62CAC9-32A6-4F9B-A4D8-8D35BB6889B9}" presName="hierRoot2" presStyleCnt="0">
        <dgm:presLayoutVars>
          <dgm:hierBranch val="init"/>
        </dgm:presLayoutVars>
      </dgm:prSet>
      <dgm:spPr/>
    </dgm:pt>
    <dgm:pt modelId="{4C79FA79-E943-47D0-9793-ECE6F14C540E}" type="pres">
      <dgm:prSet presAssocID="{CB62CAC9-32A6-4F9B-A4D8-8D35BB6889B9}" presName="rootComposite" presStyleCnt="0"/>
      <dgm:spPr/>
    </dgm:pt>
    <dgm:pt modelId="{95BC68EC-77ED-407A-AF64-5B46F0F974EA}" type="pres">
      <dgm:prSet presAssocID="{CB62CAC9-32A6-4F9B-A4D8-8D35BB6889B9}" presName="rootText" presStyleLbl="node4" presStyleIdx="1" presStyleCnt="9">
        <dgm:presLayoutVars>
          <dgm:chPref val="3"/>
        </dgm:presLayoutVars>
      </dgm:prSet>
      <dgm:spPr/>
      <dgm:t>
        <a:bodyPr/>
        <a:lstStyle/>
        <a:p>
          <a:endParaRPr lang="en-GB"/>
        </a:p>
      </dgm:t>
    </dgm:pt>
    <dgm:pt modelId="{0F36005E-A4BF-44CD-B573-21B17D37DDE5}" type="pres">
      <dgm:prSet presAssocID="{CB62CAC9-32A6-4F9B-A4D8-8D35BB6889B9}" presName="rootConnector" presStyleLbl="node4" presStyleIdx="1" presStyleCnt="9"/>
      <dgm:spPr/>
      <dgm:t>
        <a:bodyPr/>
        <a:lstStyle/>
        <a:p>
          <a:endParaRPr lang="en-GB"/>
        </a:p>
      </dgm:t>
    </dgm:pt>
    <dgm:pt modelId="{6503D45B-F446-4C64-B83E-1B89A6D13AB9}" type="pres">
      <dgm:prSet presAssocID="{CB62CAC9-32A6-4F9B-A4D8-8D35BB6889B9}" presName="hierChild4" presStyleCnt="0"/>
      <dgm:spPr/>
    </dgm:pt>
    <dgm:pt modelId="{8DA4CDD4-FBC1-431C-BCC0-1C98F8964D1F}" type="pres">
      <dgm:prSet presAssocID="{FAD8C372-593E-4FAD-BA97-B2B099B03426}" presName="Name37" presStyleLbl="parChTrans1D4" presStyleIdx="2" presStyleCnt="9"/>
      <dgm:spPr/>
      <dgm:t>
        <a:bodyPr/>
        <a:lstStyle/>
        <a:p>
          <a:endParaRPr lang="en-GB"/>
        </a:p>
      </dgm:t>
    </dgm:pt>
    <dgm:pt modelId="{57E5AA4B-83DD-4659-84C8-C44C74AF30DC}" type="pres">
      <dgm:prSet presAssocID="{4F89726E-25B7-4A03-9C2F-B934939B287E}" presName="hierRoot2" presStyleCnt="0">
        <dgm:presLayoutVars>
          <dgm:hierBranch val="init"/>
        </dgm:presLayoutVars>
      </dgm:prSet>
      <dgm:spPr/>
    </dgm:pt>
    <dgm:pt modelId="{09A604D4-E898-4290-9C0C-1724755D2E24}" type="pres">
      <dgm:prSet presAssocID="{4F89726E-25B7-4A03-9C2F-B934939B287E}" presName="rootComposite" presStyleCnt="0"/>
      <dgm:spPr/>
    </dgm:pt>
    <dgm:pt modelId="{BDB3869A-E7C3-423E-B5E3-A3C4F2628A3E}" type="pres">
      <dgm:prSet presAssocID="{4F89726E-25B7-4A03-9C2F-B934939B287E}" presName="rootText" presStyleLbl="node4" presStyleIdx="2" presStyleCnt="9">
        <dgm:presLayoutVars>
          <dgm:chPref val="3"/>
        </dgm:presLayoutVars>
      </dgm:prSet>
      <dgm:spPr/>
      <dgm:t>
        <a:bodyPr/>
        <a:lstStyle/>
        <a:p>
          <a:endParaRPr lang="en-GB"/>
        </a:p>
      </dgm:t>
    </dgm:pt>
    <dgm:pt modelId="{C29D04A7-66CB-4EAD-A40C-912612CF5F89}" type="pres">
      <dgm:prSet presAssocID="{4F89726E-25B7-4A03-9C2F-B934939B287E}" presName="rootConnector" presStyleLbl="node4" presStyleIdx="2" presStyleCnt="9"/>
      <dgm:spPr/>
      <dgm:t>
        <a:bodyPr/>
        <a:lstStyle/>
        <a:p>
          <a:endParaRPr lang="en-GB"/>
        </a:p>
      </dgm:t>
    </dgm:pt>
    <dgm:pt modelId="{49A4927D-221B-457E-97A3-9EFBD08C84B0}" type="pres">
      <dgm:prSet presAssocID="{4F89726E-25B7-4A03-9C2F-B934939B287E}" presName="hierChild4" presStyleCnt="0"/>
      <dgm:spPr/>
    </dgm:pt>
    <dgm:pt modelId="{FCACA4F3-85EF-469C-88C8-0FAC192B6817}" type="pres">
      <dgm:prSet presAssocID="{4F89726E-25B7-4A03-9C2F-B934939B287E}" presName="hierChild5" presStyleCnt="0"/>
      <dgm:spPr/>
    </dgm:pt>
    <dgm:pt modelId="{360C1D21-4807-498E-BEBE-F80DAE6D4AF4}" type="pres">
      <dgm:prSet presAssocID="{CB62CAC9-32A6-4F9B-A4D8-8D35BB6889B9}" presName="hierChild5" presStyleCnt="0"/>
      <dgm:spPr/>
    </dgm:pt>
    <dgm:pt modelId="{9426D8A9-00A7-4B01-B318-B5289D2FD2D4}" type="pres">
      <dgm:prSet presAssocID="{AB6F7651-AF9D-4EC4-8DBD-50364404EEC1}" presName="hierChild5" presStyleCnt="0"/>
      <dgm:spPr/>
    </dgm:pt>
    <dgm:pt modelId="{7810E0FD-5877-40D0-925B-01F41AB7B7AF}" type="pres">
      <dgm:prSet presAssocID="{E5891260-78EA-4E13-9D6A-6642E66CA7C4}" presName="Name37" presStyleLbl="parChTrans1D3" presStyleIdx="3" presStyleCnt="6"/>
      <dgm:spPr/>
      <dgm:t>
        <a:bodyPr/>
        <a:lstStyle/>
        <a:p>
          <a:endParaRPr lang="en-GB"/>
        </a:p>
      </dgm:t>
    </dgm:pt>
    <dgm:pt modelId="{D087038B-5408-4B1B-876B-9BD39AD44069}" type="pres">
      <dgm:prSet presAssocID="{D7C06CE7-7D0F-4697-A81F-DAF1FDD5FA5B}" presName="hierRoot2" presStyleCnt="0">
        <dgm:presLayoutVars>
          <dgm:hierBranch val="init"/>
        </dgm:presLayoutVars>
      </dgm:prSet>
      <dgm:spPr/>
    </dgm:pt>
    <dgm:pt modelId="{AEB0F3AA-BEA0-44C7-87D3-34FED9C0BF3A}" type="pres">
      <dgm:prSet presAssocID="{D7C06CE7-7D0F-4697-A81F-DAF1FDD5FA5B}" presName="rootComposite" presStyleCnt="0"/>
      <dgm:spPr/>
    </dgm:pt>
    <dgm:pt modelId="{2181129C-2929-4717-9849-F52BF8126D5A}" type="pres">
      <dgm:prSet presAssocID="{D7C06CE7-7D0F-4697-A81F-DAF1FDD5FA5B}" presName="rootText" presStyleLbl="node3" presStyleIdx="3" presStyleCnt="6">
        <dgm:presLayoutVars>
          <dgm:chPref val="3"/>
        </dgm:presLayoutVars>
      </dgm:prSet>
      <dgm:spPr/>
      <dgm:t>
        <a:bodyPr/>
        <a:lstStyle/>
        <a:p>
          <a:endParaRPr lang="en-GB"/>
        </a:p>
      </dgm:t>
    </dgm:pt>
    <dgm:pt modelId="{027A641B-9FC0-4659-9F2C-145D02593303}" type="pres">
      <dgm:prSet presAssocID="{D7C06CE7-7D0F-4697-A81F-DAF1FDD5FA5B}" presName="rootConnector" presStyleLbl="node3" presStyleIdx="3" presStyleCnt="6"/>
      <dgm:spPr/>
      <dgm:t>
        <a:bodyPr/>
        <a:lstStyle/>
        <a:p>
          <a:endParaRPr lang="en-GB"/>
        </a:p>
      </dgm:t>
    </dgm:pt>
    <dgm:pt modelId="{B777B3F8-2E87-44BC-AD9E-A5E1041B4A72}" type="pres">
      <dgm:prSet presAssocID="{D7C06CE7-7D0F-4697-A81F-DAF1FDD5FA5B}" presName="hierChild4" presStyleCnt="0"/>
      <dgm:spPr/>
    </dgm:pt>
    <dgm:pt modelId="{BE434941-87E8-4006-8544-DA02065506CD}" type="pres">
      <dgm:prSet presAssocID="{A7CD4BF9-372D-4F68-AD62-69FADA5BE9F4}" presName="Name37" presStyleLbl="parChTrans1D4" presStyleIdx="3" presStyleCnt="9"/>
      <dgm:spPr/>
      <dgm:t>
        <a:bodyPr/>
        <a:lstStyle/>
        <a:p>
          <a:endParaRPr lang="en-GB"/>
        </a:p>
      </dgm:t>
    </dgm:pt>
    <dgm:pt modelId="{4A42CA49-53E9-45D8-8946-231356F919C8}" type="pres">
      <dgm:prSet presAssocID="{A798F4F0-E28A-4994-9007-A729B03B2016}" presName="hierRoot2" presStyleCnt="0">
        <dgm:presLayoutVars>
          <dgm:hierBranch val="init"/>
        </dgm:presLayoutVars>
      </dgm:prSet>
      <dgm:spPr/>
    </dgm:pt>
    <dgm:pt modelId="{8D63C01A-0899-48BF-822A-2B5920B1AF6E}" type="pres">
      <dgm:prSet presAssocID="{A798F4F0-E28A-4994-9007-A729B03B2016}" presName="rootComposite" presStyleCnt="0"/>
      <dgm:spPr/>
    </dgm:pt>
    <dgm:pt modelId="{9309AA8F-00EE-4243-BBA0-06DB0239C26D}" type="pres">
      <dgm:prSet presAssocID="{A798F4F0-E28A-4994-9007-A729B03B2016}" presName="rootText" presStyleLbl="node4" presStyleIdx="3" presStyleCnt="9">
        <dgm:presLayoutVars>
          <dgm:chPref val="3"/>
        </dgm:presLayoutVars>
      </dgm:prSet>
      <dgm:spPr/>
      <dgm:t>
        <a:bodyPr/>
        <a:lstStyle/>
        <a:p>
          <a:endParaRPr lang="en-GB"/>
        </a:p>
      </dgm:t>
    </dgm:pt>
    <dgm:pt modelId="{651C08E5-9411-4FC7-9CE0-C3D8D04DE42E}" type="pres">
      <dgm:prSet presAssocID="{A798F4F0-E28A-4994-9007-A729B03B2016}" presName="rootConnector" presStyleLbl="node4" presStyleIdx="3" presStyleCnt="9"/>
      <dgm:spPr/>
      <dgm:t>
        <a:bodyPr/>
        <a:lstStyle/>
        <a:p>
          <a:endParaRPr lang="en-GB"/>
        </a:p>
      </dgm:t>
    </dgm:pt>
    <dgm:pt modelId="{2B38337B-3003-4DC3-A027-487A463BB78F}" type="pres">
      <dgm:prSet presAssocID="{A798F4F0-E28A-4994-9007-A729B03B2016}" presName="hierChild4" presStyleCnt="0"/>
      <dgm:spPr/>
    </dgm:pt>
    <dgm:pt modelId="{B6104E45-3D60-48A0-8D49-C39614B4DC59}" type="pres">
      <dgm:prSet presAssocID="{97CB3EA5-429B-473B-8D0E-108CC499AA0F}" presName="Name37" presStyleLbl="parChTrans1D4" presStyleIdx="4" presStyleCnt="9"/>
      <dgm:spPr/>
      <dgm:t>
        <a:bodyPr/>
        <a:lstStyle/>
        <a:p>
          <a:endParaRPr lang="en-GB"/>
        </a:p>
      </dgm:t>
    </dgm:pt>
    <dgm:pt modelId="{F47653AE-25FF-45B3-BD61-1E2A2655F087}" type="pres">
      <dgm:prSet presAssocID="{674FBBCB-7A0E-472F-8949-69DB66338F4F}" presName="hierRoot2" presStyleCnt="0">
        <dgm:presLayoutVars>
          <dgm:hierBranch val="init"/>
        </dgm:presLayoutVars>
      </dgm:prSet>
      <dgm:spPr/>
    </dgm:pt>
    <dgm:pt modelId="{76C0A2E2-128A-4E89-9D44-A2EB392E8EBE}" type="pres">
      <dgm:prSet presAssocID="{674FBBCB-7A0E-472F-8949-69DB66338F4F}" presName="rootComposite" presStyleCnt="0"/>
      <dgm:spPr/>
    </dgm:pt>
    <dgm:pt modelId="{91DA19A9-C675-4929-B006-68FC987E5E2D}" type="pres">
      <dgm:prSet presAssocID="{674FBBCB-7A0E-472F-8949-69DB66338F4F}" presName="rootText" presStyleLbl="node4" presStyleIdx="4" presStyleCnt="9">
        <dgm:presLayoutVars>
          <dgm:chPref val="3"/>
        </dgm:presLayoutVars>
      </dgm:prSet>
      <dgm:spPr/>
      <dgm:t>
        <a:bodyPr/>
        <a:lstStyle/>
        <a:p>
          <a:endParaRPr lang="en-GB"/>
        </a:p>
      </dgm:t>
    </dgm:pt>
    <dgm:pt modelId="{31CC094C-512C-461A-B2CB-988EBA89CC60}" type="pres">
      <dgm:prSet presAssocID="{674FBBCB-7A0E-472F-8949-69DB66338F4F}" presName="rootConnector" presStyleLbl="node4" presStyleIdx="4" presStyleCnt="9"/>
      <dgm:spPr/>
      <dgm:t>
        <a:bodyPr/>
        <a:lstStyle/>
        <a:p>
          <a:endParaRPr lang="en-GB"/>
        </a:p>
      </dgm:t>
    </dgm:pt>
    <dgm:pt modelId="{3F20F99A-01C0-44D0-9F4C-1F49B08DC969}" type="pres">
      <dgm:prSet presAssocID="{674FBBCB-7A0E-472F-8949-69DB66338F4F}" presName="hierChild4" presStyleCnt="0"/>
      <dgm:spPr/>
    </dgm:pt>
    <dgm:pt modelId="{5D21FA5C-13F8-461C-A1E7-41B80550C01D}" type="pres">
      <dgm:prSet presAssocID="{674FBBCB-7A0E-472F-8949-69DB66338F4F}" presName="hierChild5" presStyleCnt="0"/>
      <dgm:spPr/>
    </dgm:pt>
    <dgm:pt modelId="{7151C917-7C22-4B21-A2F0-83B240266EA7}" type="pres">
      <dgm:prSet presAssocID="{A798F4F0-E28A-4994-9007-A729B03B2016}" presName="hierChild5" presStyleCnt="0"/>
      <dgm:spPr/>
    </dgm:pt>
    <dgm:pt modelId="{BE31EE87-A78D-4183-AFBA-7E279F297C17}" type="pres">
      <dgm:prSet presAssocID="{D7C06CE7-7D0F-4697-A81F-DAF1FDD5FA5B}" presName="hierChild5" presStyleCnt="0"/>
      <dgm:spPr/>
    </dgm:pt>
    <dgm:pt modelId="{34FDA079-65EF-4312-AEED-22C9A555C516}" type="pres">
      <dgm:prSet presAssocID="{E7EF36C5-A535-42B8-B24F-04B0E3B75709}" presName="Name37" presStyleLbl="parChTrans1D3" presStyleIdx="4" presStyleCnt="6"/>
      <dgm:spPr/>
      <dgm:t>
        <a:bodyPr/>
        <a:lstStyle/>
        <a:p>
          <a:endParaRPr lang="en-GB"/>
        </a:p>
      </dgm:t>
    </dgm:pt>
    <dgm:pt modelId="{1D64AC8D-5008-4246-AFBF-49AD206F5081}" type="pres">
      <dgm:prSet presAssocID="{825DBF65-6479-47DF-90D0-E6ACBEC8D93F}" presName="hierRoot2" presStyleCnt="0">
        <dgm:presLayoutVars>
          <dgm:hierBranch val="init"/>
        </dgm:presLayoutVars>
      </dgm:prSet>
      <dgm:spPr/>
    </dgm:pt>
    <dgm:pt modelId="{C42EBB60-945A-47EE-816C-6996A9B0D348}" type="pres">
      <dgm:prSet presAssocID="{825DBF65-6479-47DF-90D0-E6ACBEC8D93F}" presName="rootComposite" presStyleCnt="0"/>
      <dgm:spPr/>
    </dgm:pt>
    <dgm:pt modelId="{02AE7CE7-895E-40C9-8651-1AE11B7A5DB3}" type="pres">
      <dgm:prSet presAssocID="{825DBF65-6479-47DF-90D0-E6ACBEC8D93F}" presName="rootText" presStyleLbl="node3" presStyleIdx="4" presStyleCnt="6">
        <dgm:presLayoutVars>
          <dgm:chPref val="3"/>
        </dgm:presLayoutVars>
      </dgm:prSet>
      <dgm:spPr/>
      <dgm:t>
        <a:bodyPr/>
        <a:lstStyle/>
        <a:p>
          <a:endParaRPr lang="en-GB"/>
        </a:p>
      </dgm:t>
    </dgm:pt>
    <dgm:pt modelId="{F34616D3-3ED0-4591-BEA2-86CEDDF92694}" type="pres">
      <dgm:prSet presAssocID="{825DBF65-6479-47DF-90D0-E6ACBEC8D93F}" presName="rootConnector" presStyleLbl="node3" presStyleIdx="4" presStyleCnt="6"/>
      <dgm:spPr/>
      <dgm:t>
        <a:bodyPr/>
        <a:lstStyle/>
        <a:p>
          <a:endParaRPr lang="en-GB"/>
        </a:p>
      </dgm:t>
    </dgm:pt>
    <dgm:pt modelId="{41E5F114-9658-4A6B-9E81-758845BE8D08}" type="pres">
      <dgm:prSet presAssocID="{825DBF65-6479-47DF-90D0-E6ACBEC8D93F}" presName="hierChild4" presStyleCnt="0"/>
      <dgm:spPr/>
    </dgm:pt>
    <dgm:pt modelId="{082E5F65-9E01-4AE0-9DF2-BEE22BFD8EC7}" type="pres">
      <dgm:prSet presAssocID="{CD8371F8-FC4D-4139-9DF6-99DE5EC1A4C3}" presName="Name37" presStyleLbl="parChTrans1D4" presStyleIdx="5" presStyleCnt="9"/>
      <dgm:spPr/>
      <dgm:t>
        <a:bodyPr/>
        <a:lstStyle/>
        <a:p>
          <a:endParaRPr lang="en-GB"/>
        </a:p>
      </dgm:t>
    </dgm:pt>
    <dgm:pt modelId="{7CCF7D84-9712-4443-A73F-818D526EF68C}" type="pres">
      <dgm:prSet presAssocID="{5446F997-BF45-482B-9E0E-0C996F206031}" presName="hierRoot2" presStyleCnt="0">
        <dgm:presLayoutVars>
          <dgm:hierBranch val="init"/>
        </dgm:presLayoutVars>
      </dgm:prSet>
      <dgm:spPr/>
    </dgm:pt>
    <dgm:pt modelId="{43135BC6-F2DC-49A6-8EA2-A74A530CD55A}" type="pres">
      <dgm:prSet presAssocID="{5446F997-BF45-482B-9E0E-0C996F206031}" presName="rootComposite" presStyleCnt="0"/>
      <dgm:spPr/>
    </dgm:pt>
    <dgm:pt modelId="{979D0240-22F7-4129-BA75-78D27B3C5F2B}" type="pres">
      <dgm:prSet presAssocID="{5446F997-BF45-482B-9E0E-0C996F206031}" presName="rootText" presStyleLbl="node4" presStyleIdx="5" presStyleCnt="9">
        <dgm:presLayoutVars>
          <dgm:chPref val="3"/>
        </dgm:presLayoutVars>
      </dgm:prSet>
      <dgm:spPr/>
      <dgm:t>
        <a:bodyPr/>
        <a:lstStyle/>
        <a:p>
          <a:endParaRPr lang="en-GB"/>
        </a:p>
      </dgm:t>
    </dgm:pt>
    <dgm:pt modelId="{EE4E8913-D2E5-4183-ABEE-9A13624F6B7A}" type="pres">
      <dgm:prSet presAssocID="{5446F997-BF45-482B-9E0E-0C996F206031}" presName="rootConnector" presStyleLbl="node4" presStyleIdx="5" presStyleCnt="9"/>
      <dgm:spPr/>
      <dgm:t>
        <a:bodyPr/>
        <a:lstStyle/>
        <a:p>
          <a:endParaRPr lang="en-GB"/>
        </a:p>
      </dgm:t>
    </dgm:pt>
    <dgm:pt modelId="{BA239A7C-5C73-46CE-93FB-D5EBACE69AF3}" type="pres">
      <dgm:prSet presAssocID="{5446F997-BF45-482B-9E0E-0C996F206031}" presName="hierChild4" presStyleCnt="0"/>
      <dgm:spPr/>
    </dgm:pt>
    <dgm:pt modelId="{3AE09911-26B8-41A3-A881-5F4B4E2CE8C2}" type="pres">
      <dgm:prSet presAssocID="{D616F80C-A3C8-472F-B303-613206DAA1BD}" presName="Name37" presStyleLbl="parChTrans1D4" presStyleIdx="6" presStyleCnt="9"/>
      <dgm:spPr/>
      <dgm:t>
        <a:bodyPr/>
        <a:lstStyle/>
        <a:p>
          <a:endParaRPr lang="en-GB"/>
        </a:p>
      </dgm:t>
    </dgm:pt>
    <dgm:pt modelId="{984CE946-E0BA-4078-AF9C-D8FEB335E2D8}" type="pres">
      <dgm:prSet presAssocID="{32DCC6F5-0F2C-4C7D-AF93-744D7E7DB1C1}" presName="hierRoot2" presStyleCnt="0">
        <dgm:presLayoutVars>
          <dgm:hierBranch val="init"/>
        </dgm:presLayoutVars>
      </dgm:prSet>
      <dgm:spPr/>
    </dgm:pt>
    <dgm:pt modelId="{E615D4DD-37B2-4663-A98B-4F21B62B6853}" type="pres">
      <dgm:prSet presAssocID="{32DCC6F5-0F2C-4C7D-AF93-744D7E7DB1C1}" presName="rootComposite" presStyleCnt="0"/>
      <dgm:spPr/>
    </dgm:pt>
    <dgm:pt modelId="{6028B509-A5DB-4315-83D3-174528C538D4}" type="pres">
      <dgm:prSet presAssocID="{32DCC6F5-0F2C-4C7D-AF93-744D7E7DB1C1}" presName="rootText" presStyleLbl="node4" presStyleIdx="6" presStyleCnt="9">
        <dgm:presLayoutVars>
          <dgm:chPref val="3"/>
        </dgm:presLayoutVars>
      </dgm:prSet>
      <dgm:spPr/>
      <dgm:t>
        <a:bodyPr/>
        <a:lstStyle/>
        <a:p>
          <a:endParaRPr lang="en-GB"/>
        </a:p>
      </dgm:t>
    </dgm:pt>
    <dgm:pt modelId="{8EEE5AFF-6E58-4F69-8F83-4C22AF03C30D}" type="pres">
      <dgm:prSet presAssocID="{32DCC6F5-0F2C-4C7D-AF93-744D7E7DB1C1}" presName="rootConnector" presStyleLbl="node4" presStyleIdx="6" presStyleCnt="9"/>
      <dgm:spPr/>
      <dgm:t>
        <a:bodyPr/>
        <a:lstStyle/>
        <a:p>
          <a:endParaRPr lang="en-GB"/>
        </a:p>
      </dgm:t>
    </dgm:pt>
    <dgm:pt modelId="{9415E56F-2C40-421E-A4D3-BC99336A5746}" type="pres">
      <dgm:prSet presAssocID="{32DCC6F5-0F2C-4C7D-AF93-744D7E7DB1C1}" presName="hierChild4" presStyleCnt="0"/>
      <dgm:spPr/>
    </dgm:pt>
    <dgm:pt modelId="{617222BF-6D14-456F-9A87-DDAF9F737586}" type="pres">
      <dgm:prSet presAssocID="{32DCC6F5-0F2C-4C7D-AF93-744D7E7DB1C1}" presName="hierChild5" presStyleCnt="0"/>
      <dgm:spPr/>
    </dgm:pt>
    <dgm:pt modelId="{483D3E12-F570-4072-93AE-371B9292D604}" type="pres">
      <dgm:prSet presAssocID="{5446F997-BF45-482B-9E0E-0C996F206031}" presName="hierChild5" presStyleCnt="0"/>
      <dgm:spPr/>
    </dgm:pt>
    <dgm:pt modelId="{AFA263F9-C3D6-4873-9517-8D79934A414D}" type="pres">
      <dgm:prSet presAssocID="{825DBF65-6479-47DF-90D0-E6ACBEC8D93F}" presName="hierChild5" presStyleCnt="0"/>
      <dgm:spPr/>
    </dgm:pt>
    <dgm:pt modelId="{D6D491E8-B61E-4179-A48B-FE5EC585698F}" type="pres">
      <dgm:prSet presAssocID="{0ACA6E3F-4D7C-4528-B3E5-EEA86F698BDD}" presName="Name37" presStyleLbl="parChTrans1D3" presStyleIdx="5" presStyleCnt="6"/>
      <dgm:spPr/>
      <dgm:t>
        <a:bodyPr/>
        <a:lstStyle/>
        <a:p>
          <a:endParaRPr lang="en-GB"/>
        </a:p>
      </dgm:t>
    </dgm:pt>
    <dgm:pt modelId="{470BABCC-AC9F-4C0C-8A58-C64A297BD142}" type="pres">
      <dgm:prSet presAssocID="{3F957CB2-A949-4A8D-8BA6-547F148ADBD4}" presName="hierRoot2" presStyleCnt="0">
        <dgm:presLayoutVars>
          <dgm:hierBranch val="init"/>
        </dgm:presLayoutVars>
      </dgm:prSet>
      <dgm:spPr/>
    </dgm:pt>
    <dgm:pt modelId="{416DB2C6-1CB4-472A-B238-47DA8C71F00F}" type="pres">
      <dgm:prSet presAssocID="{3F957CB2-A949-4A8D-8BA6-547F148ADBD4}" presName="rootComposite" presStyleCnt="0"/>
      <dgm:spPr/>
    </dgm:pt>
    <dgm:pt modelId="{5BF89F01-7F41-4925-A88E-5D6BC5DC1303}" type="pres">
      <dgm:prSet presAssocID="{3F957CB2-A949-4A8D-8BA6-547F148ADBD4}" presName="rootText" presStyleLbl="node3" presStyleIdx="5" presStyleCnt="6">
        <dgm:presLayoutVars>
          <dgm:chPref val="3"/>
        </dgm:presLayoutVars>
      </dgm:prSet>
      <dgm:spPr/>
      <dgm:t>
        <a:bodyPr/>
        <a:lstStyle/>
        <a:p>
          <a:endParaRPr lang="en-GB"/>
        </a:p>
      </dgm:t>
    </dgm:pt>
    <dgm:pt modelId="{A9C69F2C-9D1D-4930-A324-915384332EC2}" type="pres">
      <dgm:prSet presAssocID="{3F957CB2-A949-4A8D-8BA6-547F148ADBD4}" presName="rootConnector" presStyleLbl="node3" presStyleIdx="5" presStyleCnt="6"/>
      <dgm:spPr/>
      <dgm:t>
        <a:bodyPr/>
        <a:lstStyle/>
        <a:p>
          <a:endParaRPr lang="en-GB"/>
        </a:p>
      </dgm:t>
    </dgm:pt>
    <dgm:pt modelId="{3B7D40E2-E01E-4855-8133-353252C6A38A}" type="pres">
      <dgm:prSet presAssocID="{3F957CB2-A949-4A8D-8BA6-547F148ADBD4}" presName="hierChild4" presStyleCnt="0"/>
      <dgm:spPr/>
    </dgm:pt>
    <dgm:pt modelId="{0B8FB32A-5D18-4F95-BD90-009AAFB901AB}" type="pres">
      <dgm:prSet presAssocID="{5672FF26-E8BD-4645-BD61-A82838EEBE28}" presName="Name37" presStyleLbl="parChTrans1D4" presStyleIdx="7" presStyleCnt="9"/>
      <dgm:spPr/>
      <dgm:t>
        <a:bodyPr/>
        <a:lstStyle/>
        <a:p>
          <a:endParaRPr lang="en-GB"/>
        </a:p>
      </dgm:t>
    </dgm:pt>
    <dgm:pt modelId="{7B9919AB-0298-4C9C-ABE2-80326BFFB772}" type="pres">
      <dgm:prSet presAssocID="{81DAC85D-741A-473D-8683-4C6304C3500A}" presName="hierRoot2" presStyleCnt="0">
        <dgm:presLayoutVars>
          <dgm:hierBranch val="init"/>
        </dgm:presLayoutVars>
      </dgm:prSet>
      <dgm:spPr/>
    </dgm:pt>
    <dgm:pt modelId="{2FB82090-7D3C-442A-B4E2-21C68584DA3B}" type="pres">
      <dgm:prSet presAssocID="{81DAC85D-741A-473D-8683-4C6304C3500A}" presName="rootComposite" presStyleCnt="0"/>
      <dgm:spPr/>
    </dgm:pt>
    <dgm:pt modelId="{61DD2B1F-802D-4E20-9D4B-C467F15C09E9}" type="pres">
      <dgm:prSet presAssocID="{81DAC85D-741A-473D-8683-4C6304C3500A}" presName="rootText" presStyleLbl="node4" presStyleIdx="7" presStyleCnt="9">
        <dgm:presLayoutVars>
          <dgm:chPref val="3"/>
        </dgm:presLayoutVars>
      </dgm:prSet>
      <dgm:spPr/>
      <dgm:t>
        <a:bodyPr/>
        <a:lstStyle/>
        <a:p>
          <a:endParaRPr lang="en-GB"/>
        </a:p>
      </dgm:t>
    </dgm:pt>
    <dgm:pt modelId="{27D44370-49E4-486E-9D6E-88ADFAD7121E}" type="pres">
      <dgm:prSet presAssocID="{81DAC85D-741A-473D-8683-4C6304C3500A}" presName="rootConnector" presStyleLbl="node4" presStyleIdx="7" presStyleCnt="9"/>
      <dgm:spPr/>
      <dgm:t>
        <a:bodyPr/>
        <a:lstStyle/>
        <a:p>
          <a:endParaRPr lang="en-GB"/>
        </a:p>
      </dgm:t>
    </dgm:pt>
    <dgm:pt modelId="{59FD0D8A-FAB1-460A-89B6-1EB1E13B68F7}" type="pres">
      <dgm:prSet presAssocID="{81DAC85D-741A-473D-8683-4C6304C3500A}" presName="hierChild4" presStyleCnt="0"/>
      <dgm:spPr/>
    </dgm:pt>
    <dgm:pt modelId="{45CA6FAB-DA88-4B2D-8CAD-E231C2421D21}" type="pres">
      <dgm:prSet presAssocID="{81DAC85D-741A-473D-8683-4C6304C3500A}" presName="hierChild5" presStyleCnt="0"/>
      <dgm:spPr/>
    </dgm:pt>
    <dgm:pt modelId="{09184D5D-1EBF-4F82-87A5-C152510B605C}" type="pres">
      <dgm:prSet presAssocID="{72B03FA8-6CDE-47F5-8EB8-17754FF45CF1}" presName="Name37" presStyleLbl="parChTrans1D4" presStyleIdx="8" presStyleCnt="9"/>
      <dgm:spPr/>
      <dgm:t>
        <a:bodyPr/>
        <a:lstStyle/>
        <a:p>
          <a:endParaRPr lang="en-GB"/>
        </a:p>
      </dgm:t>
    </dgm:pt>
    <dgm:pt modelId="{8FAD0672-CE08-46E9-B683-8457A80ACF8D}" type="pres">
      <dgm:prSet presAssocID="{D11C1305-06DD-407D-8E7F-BD4874325A53}" presName="hierRoot2" presStyleCnt="0">
        <dgm:presLayoutVars>
          <dgm:hierBranch val="init"/>
        </dgm:presLayoutVars>
      </dgm:prSet>
      <dgm:spPr/>
    </dgm:pt>
    <dgm:pt modelId="{A024AA95-ED8F-46F1-884E-BEACA0D34B3F}" type="pres">
      <dgm:prSet presAssocID="{D11C1305-06DD-407D-8E7F-BD4874325A53}" presName="rootComposite" presStyleCnt="0"/>
      <dgm:spPr/>
    </dgm:pt>
    <dgm:pt modelId="{8CE0B0A8-ACD4-4605-B08E-713D9527DCD6}" type="pres">
      <dgm:prSet presAssocID="{D11C1305-06DD-407D-8E7F-BD4874325A53}" presName="rootText" presStyleLbl="node4" presStyleIdx="8" presStyleCnt="9">
        <dgm:presLayoutVars>
          <dgm:chPref val="3"/>
        </dgm:presLayoutVars>
      </dgm:prSet>
      <dgm:spPr/>
      <dgm:t>
        <a:bodyPr/>
        <a:lstStyle/>
        <a:p>
          <a:endParaRPr lang="en-GB"/>
        </a:p>
      </dgm:t>
    </dgm:pt>
    <dgm:pt modelId="{14B97709-C537-4310-A8CB-3DAF16B2B52E}" type="pres">
      <dgm:prSet presAssocID="{D11C1305-06DD-407D-8E7F-BD4874325A53}" presName="rootConnector" presStyleLbl="node4" presStyleIdx="8" presStyleCnt="9"/>
      <dgm:spPr/>
      <dgm:t>
        <a:bodyPr/>
        <a:lstStyle/>
        <a:p>
          <a:endParaRPr lang="en-GB"/>
        </a:p>
      </dgm:t>
    </dgm:pt>
    <dgm:pt modelId="{6AE63CEF-AE44-4F12-8CCC-5DFC8547D7AD}" type="pres">
      <dgm:prSet presAssocID="{D11C1305-06DD-407D-8E7F-BD4874325A53}" presName="hierChild4" presStyleCnt="0"/>
      <dgm:spPr/>
    </dgm:pt>
    <dgm:pt modelId="{F4D543BF-276B-4D14-802B-7449EA94E417}" type="pres">
      <dgm:prSet presAssocID="{D11C1305-06DD-407D-8E7F-BD4874325A53}" presName="hierChild5" presStyleCnt="0"/>
      <dgm:spPr/>
    </dgm:pt>
    <dgm:pt modelId="{F2E7C15C-0815-4E24-97B8-5BFD1C54524D}" type="pres">
      <dgm:prSet presAssocID="{3F957CB2-A949-4A8D-8BA6-547F148ADBD4}" presName="hierChild5" presStyleCnt="0"/>
      <dgm:spPr/>
    </dgm:pt>
    <dgm:pt modelId="{933E9BB7-D865-434C-A453-F056C28B459E}" type="pres">
      <dgm:prSet presAssocID="{0B756EA7-4A75-4385-A9EF-D06A71C1E50F}" presName="hierChild5" presStyleCnt="0"/>
      <dgm:spPr/>
    </dgm:pt>
    <dgm:pt modelId="{3376AC07-DE65-44F4-B445-AC4D413EE2B9}" type="pres">
      <dgm:prSet presAssocID="{ABD1C9E2-68E6-44DD-A66B-C71873F8DEE4}" presName="hierChild3" presStyleCnt="0"/>
      <dgm:spPr/>
    </dgm:pt>
  </dgm:ptLst>
  <dgm:cxnLst>
    <dgm:cxn modelId="{CBF4EE2F-C3A1-4D8B-B714-1AF91BAC5CF6}" type="presOf" srcId="{674FBBCB-7A0E-472F-8949-69DB66338F4F}" destId="{31CC094C-512C-461A-B2CB-988EBA89CC60}" srcOrd="1" destOrd="0" presId="urn:microsoft.com/office/officeart/2005/8/layout/orgChart1"/>
    <dgm:cxn modelId="{5FA40981-AC9B-43D5-A235-85C12F389A34}" type="presOf" srcId="{4A550539-CA3A-4568-891C-CEE2E29EF83A}" destId="{6A4227A0-2966-49C8-87E2-E5EA662D255E}" srcOrd="0" destOrd="0" presId="urn:microsoft.com/office/officeart/2005/8/layout/orgChart1"/>
    <dgm:cxn modelId="{45C29C7D-85D9-4FB1-819C-D77A72026D28}" srcId="{41FF8261-1432-4184-9CD3-CF18DA7983EB}" destId="{ABD1C9E2-68E6-44DD-A66B-C71873F8DEE4}" srcOrd="0" destOrd="0" parTransId="{5FFDE874-2547-4DF4-91B7-32D80CA0BA9E}" sibTransId="{56EDE32B-1514-4694-A5CC-934BA72DE478}"/>
    <dgm:cxn modelId="{96AC1DFE-F48D-4701-8F9B-015D5B41D00E}" type="presOf" srcId="{D616F80C-A3C8-472F-B303-613206DAA1BD}" destId="{3AE09911-26B8-41A3-A881-5F4B4E2CE8C2}" srcOrd="0" destOrd="0" presId="urn:microsoft.com/office/officeart/2005/8/layout/orgChart1"/>
    <dgm:cxn modelId="{ECCDB2AE-1925-4F0A-9806-9D40F12E92F1}" type="presOf" srcId="{AB6F7651-AF9D-4EC4-8DBD-50364404EEC1}" destId="{E11C569B-EBB0-41CA-BAF1-017BB54A62A4}" srcOrd="0" destOrd="0" presId="urn:microsoft.com/office/officeart/2005/8/layout/orgChart1"/>
    <dgm:cxn modelId="{C5F9E99A-658E-4924-9315-26770966BB8E}" srcId="{3F957CB2-A949-4A8D-8BA6-547F148ADBD4}" destId="{D11C1305-06DD-407D-8E7F-BD4874325A53}" srcOrd="1" destOrd="0" parTransId="{72B03FA8-6CDE-47F5-8EB8-17754FF45CF1}" sibTransId="{F928515B-46E4-41B9-8F2A-A048E75EC09D}"/>
    <dgm:cxn modelId="{F13E252D-8936-4FD9-94AF-528F264D754E}" type="presOf" srcId="{00690DCE-3415-4F0F-AED1-609328EB72AB}" destId="{EFCF8289-08E8-434A-9781-625CA17E8ADE}" srcOrd="1" destOrd="0" presId="urn:microsoft.com/office/officeart/2005/8/layout/orgChart1"/>
    <dgm:cxn modelId="{D4CEFEC2-7EA3-4CB3-9124-EBC3CB2DBCA0}" type="presOf" srcId="{236963CD-0711-4771-98DA-62F8C789856B}" destId="{7DA562EC-5061-4FCE-A118-9199C3DE1F93}" srcOrd="0" destOrd="0" presId="urn:microsoft.com/office/officeart/2005/8/layout/orgChart1"/>
    <dgm:cxn modelId="{37C0C629-09B5-4862-B121-BFFF994C1139}" srcId="{00690DCE-3415-4F0F-AED1-609328EB72AB}" destId="{4A550539-CA3A-4568-891C-CEE2E29EF83A}" srcOrd="0" destOrd="0" parTransId="{6E06F150-FEF2-4BAE-A01C-68F9CA72E1F5}" sibTransId="{70E0E704-7DAB-42BB-8B55-F7A59B665258}"/>
    <dgm:cxn modelId="{1D048C03-E652-40A5-B550-092C0CE58807}" type="presOf" srcId="{90C574F5-047A-4316-9629-2F37107B7DB9}" destId="{FEDC1C67-E874-4C51-A035-F547817FD029}" srcOrd="1" destOrd="0" presId="urn:microsoft.com/office/officeart/2005/8/layout/orgChart1"/>
    <dgm:cxn modelId="{E2229969-E793-4809-AD77-C62DA2A140B6}" type="presOf" srcId="{32DCC6F5-0F2C-4C7D-AF93-744D7E7DB1C1}" destId="{8EEE5AFF-6E58-4F69-8F83-4C22AF03C30D}" srcOrd="1" destOrd="0" presId="urn:microsoft.com/office/officeart/2005/8/layout/orgChart1"/>
    <dgm:cxn modelId="{6CED0204-723D-420D-957A-9FBA16F64589}" type="presOf" srcId="{0ACA6E3F-4D7C-4528-B3E5-EEA86F698BDD}" destId="{D6D491E8-B61E-4179-A48B-FE5EC585698F}" srcOrd="0" destOrd="0" presId="urn:microsoft.com/office/officeart/2005/8/layout/orgChart1"/>
    <dgm:cxn modelId="{4FDBF7CD-F1C8-4CEB-A848-FF8C9A88D39F}" type="presOf" srcId="{97CB3EA5-429B-473B-8D0E-108CC499AA0F}" destId="{B6104E45-3D60-48A0-8D49-C39614B4DC59}" srcOrd="0" destOrd="0" presId="urn:microsoft.com/office/officeart/2005/8/layout/orgChart1"/>
    <dgm:cxn modelId="{0B0CF05B-EAE7-47DA-AB49-E69C96347D4C}" type="presOf" srcId="{A798F4F0-E28A-4994-9007-A729B03B2016}" destId="{9309AA8F-00EE-4243-BBA0-06DB0239C26D}" srcOrd="0" destOrd="0" presId="urn:microsoft.com/office/officeart/2005/8/layout/orgChart1"/>
    <dgm:cxn modelId="{D3ED30E8-AA03-475E-BC4E-FF9FAA8DFF27}" type="presOf" srcId="{825DBF65-6479-47DF-90D0-E6ACBEC8D93F}" destId="{F34616D3-3ED0-4591-BEA2-86CEDDF92694}" srcOrd="1" destOrd="0" presId="urn:microsoft.com/office/officeart/2005/8/layout/orgChart1"/>
    <dgm:cxn modelId="{830CAF22-0130-4DDE-89F1-BE86B203E828}" type="presOf" srcId="{00690DCE-3415-4F0F-AED1-609328EB72AB}" destId="{D4F4E1EB-2B95-4419-B36C-D6F1CC4D820C}" srcOrd="0" destOrd="0" presId="urn:microsoft.com/office/officeart/2005/8/layout/orgChart1"/>
    <dgm:cxn modelId="{B64FAB59-303E-43DA-AD3E-BD001F08212A}" srcId="{5446F997-BF45-482B-9E0E-0C996F206031}" destId="{32DCC6F5-0F2C-4C7D-AF93-744D7E7DB1C1}" srcOrd="0" destOrd="0" parTransId="{D616F80C-A3C8-472F-B303-613206DAA1BD}" sibTransId="{7179499E-D487-4BDF-BC40-3795408A29F9}"/>
    <dgm:cxn modelId="{F2D06D68-C9FA-4189-AAF4-85A07B1209A0}" type="presOf" srcId="{D7C06CE7-7D0F-4697-A81F-DAF1FDD5FA5B}" destId="{2181129C-2929-4717-9849-F52BF8126D5A}" srcOrd="0" destOrd="0" presId="urn:microsoft.com/office/officeart/2005/8/layout/orgChart1"/>
    <dgm:cxn modelId="{BA98AD9A-AFFC-4F61-A5CC-193691907CA8}" srcId="{0B756EA7-4A75-4385-A9EF-D06A71C1E50F}" destId="{825DBF65-6479-47DF-90D0-E6ACBEC8D93F}" srcOrd="2" destOrd="0" parTransId="{E7EF36C5-A535-42B8-B24F-04B0E3B75709}" sibTransId="{92E17823-1410-47A8-9221-2939A02C9829}"/>
    <dgm:cxn modelId="{F2ED00A7-69D4-48BA-8409-DD7B9BEF2FBE}" type="presOf" srcId="{CB62CAC9-32A6-4F9B-A4D8-8D35BB6889B9}" destId="{95BC68EC-77ED-407A-AF64-5B46F0F974EA}" srcOrd="0" destOrd="0" presId="urn:microsoft.com/office/officeart/2005/8/layout/orgChart1"/>
    <dgm:cxn modelId="{BDDBFC4C-5522-47BF-BAC0-7BB72AE57105}" type="presOf" srcId="{D11C1305-06DD-407D-8E7F-BD4874325A53}" destId="{8CE0B0A8-ACD4-4605-B08E-713D9527DCD6}" srcOrd="0" destOrd="0" presId="urn:microsoft.com/office/officeart/2005/8/layout/orgChart1"/>
    <dgm:cxn modelId="{95310AFC-CB84-4CFA-A73B-032CADD68C04}" type="presOf" srcId="{4F89726E-25B7-4A03-9C2F-B934939B287E}" destId="{C29D04A7-66CB-4EAD-A40C-912612CF5F89}" srcOrd="1" destOrd="0" presId="urn:microsoft.com/office/officeart/2005/8/layout/orgChart1"/>
    <dgm:cxn modelId="{6D557D9D-D2ED-4E66-A3DE-37ECCC53DF88}" srcId="{0B756EA7-4A75-4385-A9EF-D06A71C1E50F}" destId="{D7C06CE7-7D0F-4697-A81F-DAF1FDD5FA5B}" srcOrd="1" destOrd="0" parTransId="{E5891260-78EA-4E13-9D6A-6642E66CA7C4}" sibTransId="{F2D55D37-DD26-4DD7-A87B-D11518908B82}"/>
    <dgm:cxn modelId="{0C5805C4-7014-4AA8-B4B5-893D12F69A68}" type="presOf" srcId="{5446F997-BF45-482B-9E0E-0C996F206031}" destId="{979D0240-22F7-4129-BA75-78D27B3C5F2B}" srcOrd="0" destOrd="0" presId="urn:microsoft.com/office/officeart/2005/8/layout/orgChart1"/>
    <dgm:cxn modelId="{C939B9FE-4032-4333-AE92-D432B94B03A7}" type="presOf" srcId="{C822FA75-8577-4C81-AA0F-D670F88E1BA1}" destId="{C3ACC948-EC03-4A1E-BD31-07A2483CEAF3}" srcOrd="0" destOrd="0" presId="urn:microsoft.com/office/officeart/2005/8/layout/orgChart1"/>
    <dgm:cxn modelId="{74F2DE28-818D-43BD-B710-619686A77B90}" srcId="{ABD1C9E2-68E6-44DD-A66B-C71873F8DEE4}" destId="{236963CD-0711-4771-98DA-62F8C789856B}" srcOrd="0" destOrd="0" parTransId="{72D85242-D1F2-4278-89EE-D5722FB4169F}" sibTransId="{B17CE63D-92B4-4F6E-9935-344C7F7CEBE6}"/>
    <dgm:cxn modelId="{79DB6300-0A90-49DE-9C03-99C35D3A0E68}" type="presOf" srcId="{9DCCD5B4-AAF7-497D-94E5-0A1E3D51BA8E}" destId="{AE49E310-54C5-4267-9437-71CF1A260525}" srcOrd="1" destOrd="0" presId="urn:microsoft.com/office/officeart/2005/8/layout/orgChart1"/>
    <dgm:cxn modelId="{840F130A-F25F-40A2-84DD-85E6B45805E5}" type="presOf" srcId="{AB6F7651-AF9D-4EC4-8DBD-50364404EEC1}" destId="{BAE024F5-55ED-4322-8C6D-8857F7474D7A}" srcOrd="1" destOrd="0" presId="urn:microsoft.com/office/officeart/2005/8/layout/orgChart1"/>
    <dgm:cxn modelId="{606262FD-6C35-49EC-A5C9-70CCD52FD832}" type="presOf" srcId="{E5891260-78EA-4E13-9D6A-6642E66CA7C4}" destId="{7810E0FD-5877-40D0-925B-01F41AB7B7AF}" srcOrd="0" destOrd="0" presId="urn:microsoft.com/office/officeart/2005/8/layout/orgChart1"/>
    <dgm:cxn modelId="{5542346A-3D63-4069-9D04-E4C3943B3D6A}" type="presOf" srcId="{D11C1305-06DD-407D-8E7F-BD4874325A53}" destId="{14B97709-C537-4310-A8CB-3DAF16B2B52E}" srcOrd="1" destOrd="0" presId="urn:microsoft.com/office/officeart/2005/8/layout/orgChart1"/>
    <dgm:cxn modelId="{361164ED-891F-4701-B604-EA3A630F059A}" type="presOf" srcId="{B6D63177-8382-4EB7-8735-217B329CA46D}" destId="{C0EC2628-56C7-40E6-B96D-CC5FDD7CC351}" srcOrd="0" destOrd="0" presId="urn:microsoft.com/office/officeart/2005/8/layout/orgChart1"/>
    <dgm:cxn modelId="{DF51FCCA-1CE9-43D4-A9C2-FF15064E6039}" type="presOf" srcId="{41FF8261-1432-4184-9CD3-CF18DA7983EB}" destId="{2182AE31-8B13-4613-9ADC-8E57E1E30EFC}" srcOrd="0" destOrd="0" presId="urn:microsoft.com/office/officeart/2005/8/layout/orgChart1"/>
    <dgm:cxn modelId="{162FC87D-59A0-4B31-B460-F4A46311D643}" type="presOf" srcId="{D7C06CE7-7D0F-4697-A81F-DAF1FDD5FA5B}" destId="{027A641B-9FC0-4659-9F2C-145D02593303}" srcOrd="1" destOrd="0" presId="urn:microsoft.com/office/officeart/2005/8/layout/orgChart1"/>
    <dgm:cxn modelId="{373212D7-D2AE-485D-B303-ABD1FE7BAFF5}" type="presOf" srcId="{72D85242-D1F2-4278-89EE-D5722FB4169F}" destId="{81013F53-93C2-4D76-82E9-0C7252317CB3}" srcOrd="0" destOrd="0" presId="urn:microsoft.com/office/officeart/2005/8/layout/orgChart1"/>
    <dgm:cxn modelId="{D8BDFC1C-038E-43D7-812E-27FC42057BC1}" srcId="{825DBF65-6479-47DF-90D0-E6ACBEC8D93F}" destId="{5446F997-BF45-482B-9E0E-0C996F206031}" srcOrd="0" destOrd="0" parTransId="{CD8371F8-FC4D-4139-9DF6-99DE5EC1A4C3}" sibTransId="{C4838668-52E6-45C2-B502-AAC3DA5AAE1B}"/>
    <dgm:cxn modelId="{9628FCCE-E1EB-46E9-9FCA-103345D363CD}" type="presOf" srcId="{ABD1C9E2-68E6-44DD-A66B-C71873F8DEE4}" destId="{6572A6AE-A860-4E7D-9C2A-82B4F79B39F5}" srcOrd="0" destOrd="0" presId="urn:microsoft.com/office/officeart/2005/8/layout/orgChart1"/>
    <dgm:cxn modelId="{2A7ADC2F-3EF1-4BE2-8639-06C2AF2340A1}" srcId="{3F957CB2-A949-4A8D-8BA6-547F148ADBD4}" destId="{81DAC85D-741A-473D-8683-4C6304C3500A}" srcOrd="0" destOrd="0" parTransId="{5672FF26-E8BD-4645-BD61-A82838EEBE28}" sibTransId="{CF3A150E-C19C-4E8E-99A5-9E1C0F12446D}"/>
    <dgm:cxn modelId="{D7C9E213-6BDB-4261-916E-AC61FC454229}" type="presOf" srcId="{A7CD4BF9-372D-4F68-AD62-69FADA5BE9F4}" destId="{BE434941-87E8-4006-8544-DA02065506CD}" srcOrd="0" destOrd="0" presId="urn:microsoft.com/office/officeart/2005/8/layout/orgChart1"/>
    <dgm:cxn modelId="{B522F65F-449A-4365-AE68-927A4241FA56}" type="presOf" srcId="{32DCC6F5-0F2C-4C7D-AF93-744D7E7DB1C1}" destId="{6028B509-A5DB-4315-83D3-174528C538D4}" srcOrd="0" destOrd="0" presId="urn:microsoft.com/office/officeart/2005/8/layout/orgChart1"/>
    <dgm:cxn modelId="{FB76EFC1-93D3-49F2-A59D-4422D5AC92AB}" srcId="{ABD1C9E2-68E6-44DD-A66B-C71873F8DEE4}" destId="{0B756EA7-4A75-4385-A9EF-D06A71C1E50F}" srcOrd="2" destOrd="0" parTransId="{B6D63177-8382-4EB7-8735-217B329CA46D}" sibTransId="{66916BB7-617D-4E79-9387-922F33DE856F}"/>
    <dgm:cxn modelId="{31278CEB-2DAD-48E4-BEB9-413E25484FC1}" type="presOf" srcId="{6E06F150-FEF2-4BAE-A01C-68F9CA72E1F5}" destId="{837044F2-4E7A-4455-B002-C9F3E2968BDE}" srcOrd="0" destOrd="0" presId="urn:microsoft.com/office/officeart/2005/8/layout/orgChart1"/>
    <dgm:cxn modelId="{8CD30057-3672-4C04-BE42-88F2314FB12B}" type="presOf" srcId="{ABD1C9E2-68E6-44DD-A66B-C71873F8DEE4}" destId="{316B9AAF-1229-489B-B272-56E6D5A90315}" srcOrd="1" destOrd="0" presId="urn:microsoft.com/office/officeart/2005/8/layout/orgChart1"/>
    <dgm:cxn modelId="{C1ADF35A-2C46-4AC5-95E3-11A7AB03C71E}" type="presOf" srcId="{0B756EA7-4A75-4385-A9EF-D06A71C1E50F}" destId="{9DCCE1F0-2338-47D7-B703-27AE9506802E}" srcOrd="0" destOrd="0" presId="urn:microsoft.com/office/officeart/2005/8/layout/orgChart1"/>
    <dgm:cxn modelId="{65E169DF-9B8F-4E71-A472-6A64E6250E84}" type="presOf" srcId="{5672FF26-E8BD-4645-BD61-A82838EEBE28}" destId="{0B8FB32A-5D18-4F95-BD90-009AAFB901AB}" srcOrd="0" destOrd="0" presId="urn:microsoft.com/office/officeart/2005/8/layout/orgChart1"/>
    <dgm:cxn modelId="{CEE8EC80-3DA6-4F4A-85AE-88BFD01C6462}" srcId="{4A550539-CA3A-4568-891C-CEE2E29EF83A}" destId="{9DCCD5B4-AAF7-497D-94E5-0A1E3D51BA8E}" srcOrd="0" destOrd="0" parTransId="{48DC0EC6-1C60-4C38-B144-ABE522C47CC8}" sibTransId="{23B7EE00-8BF0-495B-9F76-A8706E38227C}"/>
    <dgm:cxn modelId="{CEE2CAB9-7671-4A94-A581-4513B6EF30D2}" type="presOf" srcId="{CB62CAC9-32A6-4F9B-A4D8-8D35BB6889B9}" destId="{0F36005E-A4BF-44CD-B573-21B17D37DDE5}" srcOrd="1" destOrd="0" presId="urn:microsoft.com/office/officeart/2005/8/layout/orgChart1"/>
    <dgm:cxn modelId="{9474FE1E-0491-4E0C-82A1-5FAC7EA53823}" type="presOf" srcId="{674FBBCB-7A0E-472F-8949-69DB66338F4F}" destId="{91DA19A9-C675-4929-B006-68FC987E5E2D}" srcOrd="0" destOrd="0" presId="urn:microsoft.com/office/officeart/2005/8/layout/orgChart1"/>
    <dgm:cxn modelId="{8FBF852A-7D10-43D0-9940-AE33230BC4CD}" type="presOf" srcId="{90C574F5-047A-4316-9629-2F37107B7DB9}" destId="{8D036A71-18CF-4DD6-91D5-FC825661D246}" srcOrd="0" destOrd="0" presId="urn:microsoft.com/office/officeart/2005/8/layout/orgChart1"/>
    <dgm:cxn modelId="{4155E7C1-C39F-4D89-81F0-8599D16FAF5F}" type="presOf" srcId="{4F89726E-25B7-4A03-9C2F-B934939B287E}" destId="{BDB3869A-E7C3-423E-B5E3-A3C4F2628A3E}" srcOrd="0" destOrd="0" presId="urn:microsoft.com/office/officeart/2005/8/layout/orgChart1"/>
    <dgm:cxn modelId="{1CBDB024-7087-463E-BB7F-AC977A338756}" srcId="{0B756EA7-4A75-4385-A9EF-D06A71C1E50F}" destId="{AB6F7651-AF9D-4EC4-8DBD-50364404EEC1}" srcOrd="0" destOrd="0" parTransId="{922B5FC7-6939-45E0-9934-4C2E1640CF65}" sibTransId="{A0641ABE-105C-4A21-A526-AB08CBD98AC2}"/>
    <dgm:cxn modelId="{130E6CDD-EB5F-44D4-BD1A-358C74D53502}" type="presOf" srcId="{A798F4F0-E28A-4994-9007-A729B03B2016}" destId="{651C08E5-9411-4FC7-9CE0-C3D8D04DE42E}" srcOrd="1" destOrd="0" presId="urn:microsoft.com/office/officeart/2005/8/layout/orgChart1"/>
    <dgm:cxn modelId="{74A2E0BE-2D58-4279-8863-D021F1E7DF84}" srcId="{AB6F7651-AF9D-4EC4-8DBD-50364404EEC1}" destId="{CB62CAC9-32A6-4F9B-A4D8-8D35BB6889B9}" srcOrd="0" destOrd="0" parTransId="{C822FA75-8577-4C81-AA0F-D670F88E1BA1}" sibTransId="{B268B92D-609B-4B0B-AF49-8D76CDE92213}"/>
    <dgm:cxn modelId="{C23590CE-CB49-4406-BFD5-52C7153F7905}" type="presOf" srcId="{922B5FC7-6939-45E0-9934-4C2E1640CF65}" destId="{BC5339AC-F1B5-4BCB-A6A1-F4C974C25425}" srcOrd="0" destOrd="0" presId="urn:microsoft.com/office/officeart/2005/8/layout/orgChart1"/>
    <dgm:cxn modelId="{78015AE8-51EA-491D-9FFC-E86F7CCF9337}" type="presOf" srcId="{3F957CB2-A949-4A8D-8BA6-547F148ADBD4}" destId="{5BF89F01-7F41-4925-A88E-5D6BC5DC1303}" srcOrd="0" destOrd="0" presId="urn:microsoft.com/office/officeart/2005/8/layout/orgChart1"/>
    <dgm:cxn modelId="{BE8A8906-68ED-42C5-BB4B-63326AF7806D}" type="presOf" srcId="{3F957CB2-A949-4A8D-8BA6-547F148ADBD4}" destId="{A9C69F2C-9D1D-4930-A324-915384332EC2}" srcOrd="1" destOrd="0" presId="urn:microsoft.com/office/officeart/2005/8/layout/orgChart1"/>
    <dgm:cxn modelId="{0AF5A1C4-BB87-42AD-ACA5-2CA876C3ABE8}" type="presOf" srcId="{48DC0EC6-1C60-4C38-B144-ABE522C47CC8}" destId="{4C90EFDD-EEED-4D93-90BE-93FA380AFE69}" srcOrd="0" destOrd="0" presId="urn:microsoft.com/office/officeart/2005/8/layout/orgChart1"/>
    <dgm:cxn modelId="{570DE560-CEF0-402A-8B60-915B83BCB2EB}" type="presOf" srcId="{0B756EA7-4A75-4385-A9EF-D06A71C1E50F}" destId="{BDEE1DD7-9B78-491B-B395-290E7566E24F}" srcOrd="1" destOrd="0" presId="urn:microsoft.com/office/officeart/2005/8/layout/orgChart1"/>
    <dgm:cxn modelId="{C7E5CD33-5FCB-4F9D-A1FB-24F3EC307C06}" type="presOf" srcId="{CD8371F8-FC4D-4139-9DF6-99DE5EC1A4C3}" destId="{082E5F65-9E01-4AE0-9DF2-BEE22BFD8EC7}" srcOrd="0" destOrd="0" presId="urn:microsoft.com/office/officeart/2005/8/layout/orgChart1"/>
    <dgm:cxn modelId="{144087EA-F2E4-4CC0-8839-E13752842EFF}" type="presOf" srcId="{9DCCD5B4-AAF7-497D-94E5-0A1E3D51BA8E}" destId="{8F48DEBE-4F57-4194-BAE8-713F4C6D647D}" srcOrd="0" destOrd="0" presId="urn:microsoft.com/office/officeart/2005/8/layout/orgChart1"/>
    <dgm:cxn modelId="{D754120F-D923-4E89-A498-B069491596DA}" type="presOf" srcId="{C8DB9412-BA28-45DD-B31B-594DD520B92B}" destId="{F5E0E557-2E54-4060-8F88-FFDC0E256560}" srcOrd="0" destOrd="0" presId="urn:microsoft.com/office/officeart/2005/8/layout/orgChart1"/>
    <dgm:cxn modelId="{83876F13-C2FE-4303-B46E-644F434A453E}" type="presOf" srcId="{FAD8C372-593E-4FAD-BA97-B2B099B03426}" destId="{8DA4CDD4-FBC1-431C-BCC0-1C98F8964D1F}" srcOrd="0" destOrd="0" presId="urn:microsoft.com/office/officeart/2005/8/layout/orgChart1"/>
    <dgm:cxn modelId="{7C545A10-3837-4774-BC75-DF462F5780BD}" type="presOf" srcId="{EEB6436D-03A5-4B64-8F33-02603A05BA2E}" destId="{35E81500-E3A8-41FC-8D6C-C9F35DA6496F}" srcOrd="0" destOrd="0" presId="urn:microsoft.com/office/officeart/2005/8/layout/orgChart1"/>
    <dgm:cxn modelId="{142CC34E-71A3-4C8B-B42F-A2E8C130B189}" srcId="{236963CD-0711-4771-98DA-62F8C789856B}" destId="{90C574F5-047A-4316-9629-2F37107B7DB9}" srcOrd="0" destOrd="0" parTransId="{EEB6436D-03A5-4B64-8F33-02603A05BA2E}" sibTransId="{CB7089CF-D51F-4A0D-B6B0-FAF8C7F8EBA7}"/>
    <dgm:cxn modelId="{B131C8A8-065F-40B8-B2E8-6B1E9FB16C74}" type="presOf" srcId="{81DAC85D-741A-473D-8683-4C6304C3500A}" destId="{27D44370-49E4-486E-9D6E-88ADFAD7121E}" srcOrd="1" destOrd="0" presId="urn:microsoft.com/office/officeart/2005/8/layout/orgChart1"/>
    <dgm:cxn modelId="{2B22A040-036B-44A0-9C7B-BE8F98714ECC}" type="presOf" srcId="{72B03FA8-6CDE-47F5-8EB8-17754FF45CF1}" destId="{09184D5D-1EBF-4F82-87A5-C152510B605C}" srcOrd="0" destOrd="0" presId="urn:microsoft.com/office/officeart/2005/8/layout/orgChart1"/>
    <dgm:cxn modelId="{DF5D7C3C-A5E2-42DB-8FBE-FE1638BB3F3E}" type="presOf" srcId="{5446F997-BF45-482B-9E0E-0C996F206031}" destId="{EE4E8913-D2E5-4183-ABEE-9A13624F6B7A}" srcOrd="1" destOrd="0" presId="urn:microsoft.com/office/officeart/2005/8/layout/orgChart1"/>
    <dgm:cxn modelId="{688C46B0-C498-49DE-8F4D-1E4A35B6CA32}" srcId="{CB62CAC9-32A6-4F9B-A4D8-8D35BB6889B9}" destId="{4F89726E-25B7-4A03-9C2F-B934939B287E}" srcOrd="0" destOrd="0" parTransId="{FAD8C372-593E-4FAD-BA97-B2B099B03426}" sibTransId="{6C754A84-7E3E-4864-AA07-BCDAF4C39C01}"/>
    <dgm:cxn modelId="{E91BFDD5-D712-4FE6-B93A-949D82C1C2E2}" srcId="{A798F4F0-E28A-4994-9007-A729B03B2016}" destId="{674FBBCB-7A0E-472F-8949-69DB66338F4F}" srcOrd="0" destOrd="0" parTransId="{97CB3EA5-429B-473B-8D0E-108CC499AA0F}" sibTransId="{8457CC58-2BD6-4AB1-BD54-45F66EA2112C}"/>
    <dgm:cxn modelId="{21654485-C43B-4A89-B054-4C174CD63FB8}" srcId="{D7C06CE7-7D0F-4697-A81F-DAF1FDD5FA5B}" destId="{A798F4F0-E28A-4994-9007-A729B03B2016}" srcOrd="0" destOrd="0" parTransId="{A7CD4BF9-372D-4F68-AD62-69FADA5BE9F4}" sibTransId="{EEC6FB39-A233-4DAD-A3EA-4FE15A769EDD}"/>
    <dgm:cxn modelId="{102311C5-0CB6-474F-B89F-9D3BC8FD4310}" type="presOf" srcId="{81DAC85D-741A-473D-8683-4C6304C3500A}" destId="{61DD2B1F-802D-4E20-9D4B-C467F15C09E9}" srcOrd="0" destOrd="0" presId="urn:microsoft.com/office/officeart/2005/8/layout/orgChart1"/>
    <dgm:cxn modelId="{AA7DDEE9-00AA-4A94-B2AE-77AFD096C331}" type="presOf" srcId="{825DBF65-6479-47DF-90D0-E6ACBEC8D93F}" destId="{02AE7CE7-895E-40C9-8651-1AE11B7A5DB3}" srcOrd="0" destOrd="0" presId="urn:microsoft.com/office/officeart/2005/8/layout/orgChart1"/>
    <dgm:cxn modelId="{30283C53-0496-43B6-BE7A-0DCC8E0FFA97}" srcId="{0B756EA7-4A75-4385-A9EF-D06A71C1E50F}" destId="{3F957CB2-A949-4A8D-8BA6-547F148ADBD4}" srcOrd="3" destOrd="0" parTransId="{0ACA6E3F-4D7C-4528-B3E5-EEA86F698BDD}" sibTransId="{E90E3A99-BFAF-4E62-A152-92615F7FFD2E}"/>
    <dgm:cxn modelId="{2B0E46EE-4BD2-4CFE-B9B6-880F9150CF62}" type="presOf" srcId="{236963CD-0711-4771-98DA-62F8C789856B}" destId="{C5ED996F-7DCF-4D77-A0C1-829DEE5304B3}" srcOrd="1" destOrd="0" presId="urn:microsoft.com/office/officeart/2005/8/layout/orgChart1"/>
    <dgm:cxn modelId="{AB4296EC-FB88-48F7-A11E-199567B64BC2}" type="presOf" srcId="{4A550539-CA3A-4568-891C-CEE2E29EF83A}" destId="{4B697C15-4BAB-49FF-A01B-965EB5A69967}" srcOrd="1" destOrd="0" presId="urn:microsoft.com/office/officeart/2005/8/layout/orgChart1"/>
    <dgm:cxn modelId="{19BEE1FD-297D-4819-BDF4-C7ABD47542D0}" srcId="{ABD1C9E2-68E6-44DD-A66B-C71873F8DEE4}" destId="{00690DCE-3415-4F0F-AED1-609328EB72AB}" srcOrd="1" destOrd="0" parTransId="{C8DB9412-BA28-45DD-B31B-594DD520B92B}" sibTransId="{2B3EAFD3-8169-4957-8D22-15A62179302A}"/>
    <dgm:cxn modelId="{8ABFDEF4-20A7-48A8-94E9-6E808431AE61}" type="presOf" srcId="{E7EF36C5-A535-42B8-B24F-04B0E3B75709}" destId="{34FDA079-65EF-4312-AEED-22C9A555C516}" srcOrd="0" destOrd="0" presId="urn:microsoft.com/office/officeart/2005/8/layout/orgChart1"/>
    <dgm:cxn modelId="{28A3B79D-ACAC-4035-AFFF-5E21FFC8BC7E}" type="presParOf" srcId="{2182AE31-8B13-4613-9ADC-8E57E1E30EFC}" destId="{AB10FBC9-149C-4778-8D73-7D450CFA9E51}" srcOrd="0" destOrd="0" presId="urn:microsoft.com/office/officeart/2005/8/layout/orgChart1"/>
    <dgm:cxn modelId="{EAE81FE4-C5C1-42AF-B5DE-C78C6E5CC5E7}" type="presParOf" srcId="{AB10FBC9-149C-4778-8D73-7D450CFA9E51}" destId="{7D7D8108-BAD5-4848-85D6-C6FC3A7CEBD6}" srcOrd="0" destOrd="0" presId="urn:microsoft.com/office/officeart/2005/8/layout/orgChart1"/>
    <dgm:cxn modelId="{5CB755C1-2431-4390-92F7-0D5D49D5B45B}" type="presParOf" srcId="{7D7D8108-BAD5-4848-85D6-C6FC3A7CEBD6}" destId="{6572A6AE-A860-4E7D-9C2A-82B4F79B39F5}" srcOrd="0" destOrd="0" presId="urn:microsoft.com/office/officeart/2005/8/layout/orgChart1"/>
    <dgm:cxn modelId="{2367C928-0A3C-41F9-958F-A4C1C5A92251}" type="presParOf" srcId="{7D7D8108-BAD5-4848-85D6-C6FC3A7CEBD6}" destId="{316B9AAF-1229-489B-B272-56E6D5A90315}" srcOrd="1" destOrd="0" presId="urn:microsoft.com/office/officeart/2005/8/layout/orgChart1"/>
    <dgm:cxn modelId="{BD5ADC16-8852-4300-8D4E-67CE8AABE9D0}" type="presParOf" srcId="{AB10FBC9-149C-4778-8D73-7D450CFA9E51}" destId="{E159AD5B-2D7C-4771-B039-6A9016A6E6F6}" srcOrd="1" destOrd="0" presId="urn:microsoft.com/office/officeart/2005/8/layout/orgChart1"/>
    <dgm:cxn modelId="{0CFB2054-7449-44CB-9C2F-525B1AC65C57}" type="presParOf" srcId="{E159AD5B-2D7C-4771-B039-6A9016A6E6F6}" destId="{81013F53-93C2-4D76-82E9-0C7252317CB3}" srcOrd="0" destOrd="0" presId="urn:microsoft.com/office/officeart/2005/8/layout/orgChart1"/>
    <dgm:cxn modelId="{7D45E9D2-FDC5-4393-A52D-410595D7F2A6}" type="presParOf" srcId="{E159AD5B-2D7C-4771-B039-6A9016A6E6F6}" destId="{1B779BDC-C74A-4813-BA40-774051EE6486}" srcOrd="1" destOrd="0" presId="urn:microsoft.com/office/officeart/2005/8/layout/orgChart1"/>
    <dgm:cxn modelId="{EBC52D47-E0C2-4830-88F3-09BD46B680EA}" type="presParOf" srcId="{1B779BDC-C74A-4813-BA40-774051EE6486}" destId="{41156769-0BC2-480E-9E61-392E76E2D08B}" srcOrd="0" destOrd="0" presId="urn:microsoft.com/office/officeart/2005/8/layout/orgChart1"/>
    <dgm:cxn modelId="{B8BE5DA1-942F-419E-B28C-1D2031F250C9}" type="presParOf" srcId="{41156769-0BC2-480E-9E61-392E76E2D08B}" destId="{7DA562EC-5061-4FCE-A118-9199C3DE1F93}" srcOrd="0" destOrd="0" presId="urn:microsoft.com/office/officeart/2005/8/layout/orgChart1"/>
    <dgm:cxn modelId="{0560D896-11EE-4EDB-AD99-7DF11EE42630}" type="presParOf" srcId="{41156769-0BC2-480E-9E61-392E76E2D08B}" destId="{C5ED996F-7DCF-4D77-A0C1-829DEE5304B3}" srcOrd="1" destOrd="0" presId="urn:microsoft.com/office/officeart/2005/8/layout/orgChart1"/>
    <dgm:cxn modelId="{6F193E23-988A-4937-B33F-E3F1561D9DD8}" type="presParOf" srcId="{1B779BDC-C74A-4813-BA40-774051EE6486}" destId="{618BDBF9-BB49-43D8-89EA-8038798162A7}" srcOrd="1" destOrd="0" presId="urn:microsoft.com/office/officeart/2005/8/layout/orgChart1"/>
    <dgm:cxn modelId="{26AD1B58-D5D0-4AA5-8999-07352AEDFEF2}" type="presParOf" srcId="{618BDBF9-BB49-43D8-89EA-8038798162A7}" destId="{35E81500-E3A8-41FC-8D6C-C9F35DA6496F}" srcOrd="0" destOrd="0" presId="urn:microsoft.com/office/officeart/2005/8/layout/orgChart1"/>
    <dgm:cxn modelId="{ECD3A006-6B15-4C0D-B8B7-906F0DCCA077}" type="presParOf" srcId="{618BDBF9-BB49-43D8-89EA-8038798162A7}" destId="{C04B86A6-5751-4711-B603-77ED374478D3}" srcOrd="1" destOrd="0" presId="urn:microsoft.com/office/officeart/2005/8/layout/orgChart1"/>
    <dgm:cxn modelId="{054086B4-DF6E-42B0-B225-C57CFDDAAD3C}" type="presParOf" srcId="{C04B86A6-5751-4711-B603-77ED374478D3}" destId="{C35DE8DF-EEA9-41A6-8280-745762AC65A2}" srcOrd="0" destOrd="0" presId="urn:microsoft.com/office/officeart/2005/8/layout/orgChart1"/>
    <dgm:cxn modelId="{310AE92B-A508-42B8-8295-B4690EF549B1}" type="presParOf" srcId="{C35DE8DF-EEA9-41A6-8280-745762AC65A2}" destId="{8D036A71-18CF-4DD6-91D5-FC825661D246}" srcOrd="0" destOrd="0" presId="urn:microsoft.com/office/officeart/2005/8/layout/orgChart1"/>
    <dgm:cxn modelId="{00AD0A5F-3E04-40F6-92EE-1F677298528D}" type="presParOf" srcId="{C35DE8DF-EEA9-41A6-8280-745762AC65A2}" destId="{FEDC1C67-E874-4C51-A035-F547817FD029}" srcOrd="1" destOrd="0" presId="urn:microsoft.com/office/officeart/2005/8/layout/orgChart1"/>
    <dgm:cxn modelId="{701DB629-72A3-44D9-9B11-13C708079F08}" type="presParOf" srcId="{C04B86A6-5751-4711-B603-77ED374478D3}" destId="{32A8CAF0-F411-4615-AC8B-70A358B8B24F}" srcOrd="1" destOrd="0" presId="urn:microsoft.com/office/officeart/2005/8/layout/orgChart1"/>
    <dgm:cxn modelId="{7CDBE2FB-C430-4DB6-B53E-41FDD77DA7C9}" type="presParOf" srcId="{C04B86A6-5751-4711-B603-77ED374478D3}" destId="{3B6B8A23-6E26-44EC-87C3-EF17DC208C87}" srcOrd="2" destOrd="0" presId="urn:microsoft.com/office/officeart/2005/8/layout/orgChart1"/>
    <dgm:cxn modelId="{63C4F01E-7D39-4FF8-BE36-D1A945EA8F37}" type="presParOf" srcId="{1B779BDC-C74A-4813-BA40-774051EE6486}" destId="{203F1A94-66D2-40A7-8F9C-BC135C48493C}" srcOrd="2" destOrd="0" presId="urn:microsoft.com/office/officeart/2005/8/layout/orgChart1"/>
    <dgm:cxn modelId="{D6CE91C6-3A8A-4CF2-8A2E-570D63BFB470}" type="presParOf" srcId="{E159AD5B-2D7C-4771-B039-6A9016A6E6F6}" destId="{F5E0E557-2E54-4060-8F88-FFDC0E256560}" srcOrd="2" destOrd="0" presId="urn:microsoft.com/office/officeart/2005/8/layout/orgChart1"/>
    <dgm:cxn modelId="{20817A59-D366-47F0-A463-FF1A288967AB}" type="presParOf" srcId="{E159AD5B-2D7C-4771-B039-6A9016A6E6F6}" destId="{5F638AA6-A503-472F-B542-3A1770FF71AD}" srcOrd="3" destOrd="0" presId="urn:microsoft.com/office/officeart/2005/8/layout/orgChart1"/>
    <dgm:cxn modelId="{6C166792-F475-4867-AE33-7B18AEDD2CD6}" type="presParOf" srcId="{5F638AA6-A503-472F-B542-3A1770FF71AD}" destId="{0511541F-095B-4801-94FB-8B3C69F7E037}" srcOrd="0" destOrd="0" presId="urn:microsoft.com/office/officeart/2005/8/layout/orgChart1"/>
    <dgm:cxn modelId="{FCF5A7AB-1651-41A8-9D8C-1DAFBBBF8E93}" type="presParOf" srcId="{0511541F-095B-4801-94FB-8B3C69F7E037}" destId="{D4F4E1EB-2B95-4419-B36C-D6F1CC4D820C}" srcOrd="0" destOrd="0" presId="urn:microsoft.com/office/officeart/2005/8/layout/orgChart1"/>
    <dgm:cxn modelId="{0363A073-0FD4-4244-9E31-7E684338CE4C}" type="presParOf" srcId="{0511541F-095B-4801-94FB-8B3C69F7E037}" destId="{EFCF8289-08E8-434A-9781-625CA17E8ADE}" srcOrd="1" destOrd="0" presId="urn:microsoft.com/office/officeart/2005/8/layout/orgChart1"/>
    <dgm:cxn modelId="{F9F6CD5A-D504-4F98-BE52-058F5882510E}" type="presParOf" srcId="{5F638AA6-A503-472F-B542-3A1770FF71AD}" destId="{311C0F1F-CCDF-43BB-A8EC-2515911C25F7}" srcOrd="1" destOrd="0" presId="urn:microsoft.com/office/officeart/2005/8/layout/orgChart1"/>
    <dgm:cxn modelId="{A858BAE9-A165-4D3E-BDC2-A25A32FB9AA8}" type="presParOf" srcId="{311C0F1F-CCDF-43BB-A8EC-2515911C25F7}" destId="{837044F2-4E7A-4455-B002-C9F3E2968BDE}" srcOrd="0" destOrd="0" presId="urn:microsoft.com/office/officeart/2005/8/layout/orgChart1"/>
    <dgm:cxn modelId="{B542E64D-D20D-451C-A65D-63A214333E12}" type="presParOf" srcId="{311C0F1F-CCDF-43BB-A8EC-2515911C25F7}" destId="{D093E93A-7900-474B-AC16-0D8A2801453C}" srcOrd="1" destOrd="0" presId="urn:microsoft.com/office/officeart/2005/8/layout/orgChart1"/>
    <dgm:cxn modelId="{6941C92A-2322-45E1-A6DF-811E50A50339}" type="presParOf" srcId="{D093E93A-7900-474B-AC16-0D8A2801453C}" destId="{C1CFDD7B-6789-4D94-B0B1-35534F3AF465}" srcOrd="0" destOrd="0" presId="urn:microsoft.com/office/officeart/2005/8/layout/orgChart1"/>
    <dgm:cxn modelId="{44F8D4E8-6B33-4187-A4C3-582034E00CA4}" type="presParOf" srcId="{C1CFDD7B-6789-4D94-B0B1-35534F3AF465}" destId="{6A4227A0-2966-49C8-87E2-E5EA662D255E}" srcOrd="0" destOrd="0" presId="urn:microsoft.com/office/officeart/2005/8/layout/orgChart1"/>
    <dgm:cxn modelId="{21CD8159-0DB8-4522-9516-3AA38591256C}" type="presParOf" srcId="{C1CFDD7B-6789-4D94-B0B1-35534F3AF465}" destId="{4B697C15-4BAB-49FF-A01B-965EB5A69967}" srcOrd="1" destOrd="0" presId="urn:microsoft.com/office/officeart/2005/8/layout/orgChart1"/>
    <dgm:cxn modelId="{DEC970A1-217C-4B15-BFB6-445C3DDDC265}" type="presParOf" srcId="{D093E93A-7900-474B-AC16-0D8A2801453C}" destId="{507A3CE6-AA8D-442A-9C52-E31C44BF6628}" srcOrd="1" destOrd="0" presId="urn:microsoft.com/office/officeart/2005/8/layout/orgChart1"/>
    <dgm:cxn modelId="{82F01A28-526A-48F4-9FB8-35DD5F610F6A}" type="presParOf" srcId="{507A3CE6-AA8D-442A-9C52-E31C44BF6628}" destId="{4C90EFDD-EEED-4D93-90BE-93FA380AFE69}" srcOrd="0" destOrd="0" presId="urn:microsoft.com/office/officeart/2005/8/layout/orgChart1"/>
    <dgm:cxn modelId="{0EF66358-22C0-40E4-9795-66D8609A041F}" type="presParOf" srcId="{507A3CE6-AA8D-442A-9C52-E31C44BF6628}" destId="{881FE43B-730D-44B8-93F8-E14D86E88C19}" srcOrd="1" destOrd="0" presId="urn:microsoft.com/office/officeart/2005/8/layout/orgChart1"/>
    <dgm:cxn modelId="{6AC9E415-85D5-4F4F-89A3-225F98CB631F}" type="presParOf" srcId="{881FE43B-730D-44B8-93F8-E14D86E88C19}" destId="{4D52C670-8CAD-4786-8296-B529555C4ADD}" srcOrd="0" destOrd="0" presId="urn:microsoft.com/office/officeart/2005/8/layout/orgChart1"/>
    <dgm:cxn modelId="{8920E862-17E9-4357-8EC8-2266CC4D25B2}" type="presParOf" srcId="{4D52C670-8CAD-4786-8296-B529555C4ADD}" destId="{8F48DEBE-4F57-4194-BAE8-713F4C6D647D}" srcOrd="0" destOrd="0" presId="urn:microsoft.com/office/officeart/2005/8/layout/orgChart1"/>
    <dgm:cxn modelId="{634A55AD-D494-47B1-9876-960A9ADD4BF0}" type="presParOf" srcId="{4D52C670-8CAD-4786-8296-B529555C4ADD}" destId="{AE49E310-54C5-4267-9437-71CF1A260525}" srcOrd="1" destOrd="0" presId="urn:microsoft.com/office/officeart/2005/8/layout/orgChart1"/>
    <dgm:cxn modelId="{28C61413-1580-40C4-A73C-F9A89E103140}" type="presParOf" srcId="{881FE43B-730D-44B8-93F8-E14D86E88C19}" destId="{E9381616-6CC0-4CC3-9DBB-130BFD63B7B1}" srcOrd="1" destOrd="0" presId="urn:microsoft.com/office/officeart/2005/8/layout/orgChart1"/>
    <dgm:cxn modelId="{0EB72876-C7B4-4738-9742-3425004A07E6}" type="presParOf" srcId="{881FE43B-730D-44B8-93F8-E14D86E88C19}" destId="{2AA00454-A0E6-46D1-BA39-618AE5EFEB3A}" srcOrd="2" destOrd="0" presId="urn:microsoft.com/office/officeart/2005/8/layout/orgChart1"/>
    <dgm:cxn modelId="{BC0CE9DE-D1D4-4AF4-85FF-21532A1DF7D7}" type="presParOf" srcId="{D093E93A-7900-474B-AC16-0D8A2801453C}" destId="{10C62832-8BDB-4483-9F58-1F174825BC49}" srcOrd="2" destOrd="0" presId="urn:microsoft.com/office/officeart/2005/8/layout/orgChart1"/>
    <dgm:cxn modelId="{4E0442D0-BB66-42DB-9A77-8A66EBD7E836}" type="presParOf" srcId="{5F638AA6-A503-472F-B542-3A1770FF71AD}" destId="{89C68E95-40A3-4237-A0F7-E1EDBB1C585A}" srcOrd="2" destOrd="0" presId="urn:microsoft.com/office/officeart/2005/8/layout/orgChart1"/>
    <dgm:cxn modelId="{0841BDCA-896F-48CF-B308-15EC133B6044}" type="presParOf" srcId="{E159AD5B-2D7C-4771-B039-6A9016A6E6F6}" destId="{C0EC2628-56C7-40E6-B96D-CC5FDD7CC351}" srcOrd="4" destOrd="0" presId="urn:microsoft.com/office/officeart/2005/8/layout/orgChart1"/>
    <dgm:cxn modelId="{13B774F2-D5DF-49BC-99BF-91AB86389873}" type="presParOf" srcId="{E159AD5B-2D7C-4771-B039-6A9016A6E6F6}" destId="{15236722-C83A-4AEA-8F32-EB4CC592F91D}" srcOrd="5" destOrd="0" presId="urn:microsoft.com/office/officeart/2005/8/layout/orgChart1"/>
    <dgm:cxn modelId="{4B04C3F5-AAAC-4335-87F0-80E757FDD0AB}" type="presParOf" srcId="{15236722-C83A-4AEA-8F32-EB4CC592F91D}" destId="{CBC0475B-2336-4949-A329-B85CCB804100}" srcOrd="0" destOrd="0" presId="urn:microsoft.com/office/officeart/2005/8/layout/orgChart1"/>
    <dgm:cxn modelId="{E5A9C9E4-130A-425E-BA3D-45E451896725}" type="presParOf" srcId="{CBC0475B-2336-4949-A329-B85CCB804100}" destId="{9DCCE1F0-2338-47D7-B703-27AE9506802E}" srcOrd="0" destOrd="0" presId="urn:microsoft.com/office/officeart/2005/8/layout/orgChart1"/>
    <dgm:cxn modelId="{AE63394D-F046-4F5E-AF5A-EB96D3D35806}" type="presParOf" srcId="{CBC0475B-2336-4949-A329-B85CCB804100}" destId="{BDEE1DD7-9B78-491B-B395-290E7566E24F}" srcOrd="1" destOrd="0" presId="urn:microsoft.com/office/officeart/2005/8/layout/orgChart1"/>
    <dgm:cxn modelId="{CF462954-9CCF-45DF-8BB0-8C2215A26A1F}" type="presParOf" srcId="{15236722-C83A-4AEA-8F32-EB4CC592F91D}" destId="{552049FA-0017-49C3-8B75-25DD002298D0}" srcOrd="1" destOrd="0" presId="urn:microsoft.com/office/officeart/2005/8/layout/orgChart1"/>
    <dgm:cxn modelId="{6445B9D1-B133-4D78-8ABA-9C843D4F106B}" type="presParOf" srcId="{552049FA-0017-49C3-8B75-25DD002298D0}" destId="{BC5339AC-F1B5-4BCB-A6A1-F4C974C25425}" srcOrd="0" destOrd="0" presId="urn:microsoft.com/office/officeart/2005/8/layout/orgChart1"/>
    <dgm:cxn modelId="{B739EE7B-4CB9-4CCD-A169-7620484DB191}" type="presParOf" srcId="{552049FA-0017-49C3-8B75-25DD002298D0}" destId="{4D83B829-A538-47F1-A277-02DC054CCC92}" srcOrd="1" destOrd="0" presId="urn:microsoft.com/office/officeart/2005/8/layout/orgChart1"/>
    <dgm:cxn modelId="{167FB104-3988-4A55-B293-379A68090035}" type="presParOf" srcId="{4D83B829-A538-47F1-A277-02DC054CCC92}" destId="{F1F668A2-60E6-4286-9951-B5DF5004265A}" srcOrd="0" destOrd="0" presId="urn:microsoft.com/office/officeart/2005/8/layout/orgChart1"/>
    <dgm:cxn modelId="{C7C3CB07-399B-4C47-A053-4D3699671B2C}" type="presParOf" srcId="{F1F668A2-60E6-4286-9951-B5DF5004265A}" destId="{E11C569B-EBB0-41CA-BAF1-017BB54A62A4}" srcOrd="0" destOrd="0" presId="urn:microsoft.com/office/officeart/2005/8/layout/orgChart1"/>
    <dgm:cxn modelId="{04EEE210-A928-499B-8E14-FF2137BDAF19}" type="presParOf" srcId="{F1F668A2-60E6-4286-9951-B5DF5004265A}" destId="{BAE024F5-55ED-4322-8C6D-8857F7474D7A}" srcOrd="1" destOrd="0" presId="urn:microsoft.com/office/officeart/2005/8/layout/orgChart1"/>
    <dgm:cxn modelId="{AC1F2F89-0B96-4426-9870-D7CF89800A55}" type="presParOf" srcId="{4D83B829-A538-47F1-A277-02DC054CCC92}" destId="{849B019A-4DB2-4FD2-969E-8B0BB5C689FF}" srcOrd="1" destOrd="0" presId="urn:microsoft.com/office/officeart/2005/8/layout/orgChart1"/>
    <dgm:cxn modelId="{9625320C-64F8-4C63-8C45-E2F7442C8BB4}" type="presParOf" srcId="{849B019A-4DB2-4FD2-969E-8B0BB5C689FF}" destId="{C3ACC948-EC03-4A1E-BD31-07A2483CEAF3}" srcOrd="0" destOrd="0" presId="urn:microsoft.com/office/officeart/2005/8/layout/orgChart1"/>
    <dgm:cxn modelId="{2723B185-BC27-40AB-8E5F-F19002952C93}" type="presParOf" srcId="{849B019A-4DB2-4FD2-969E-8B0BB5C689FF}" destId="{E2D04ED6-D1E6-4581-B460-6B11B978CD8A}" srcOrd="1" destOrd="0" presId="urn:microsoft.com/office/officeart/2005/8/layout/orgChart1"/>
    <dgm:cxn modelId="{E7B452CE-06EB-4EAB-A74F-681A8FE6696D}" type="presParOf" srcId="{E2D04ED6-D1E6-4581-B460-6B11B978CD8A}" destId="{4C79FA79-E943-47D0-9793-ECE6F14C540E}" srcOrd="0" destOrd="0" presId="urn:microsoft.com/office/officeart/2005/8/layout/orgChart1"/>
    <dgm:cxn modelId="{18D5E421-14E2-4D72-A052-750FB5C999A3}" type="presParOf" srcId="{4C79FA79-E943-47D0-9793-ECE6F14C540E}" destId="{95BC68EC-77ED-407A-AF64-5B46F0F974EA}" srcOrd="0" destOrd="0" presId="urn:microsoft.com/office/officeart/2005/8/layout/orgChart1"/>
    <dgm:cxn modelId="{57C0C097-7984-4334-928F-2623CCC5E1A9}" type="presParOf" srcId="{4C79FA79-E943-47D0-9793-ECE6F14C540E}" destId="{0F36005E-A4BF-44CD-B573-21B17D37DDE5}" srcOrd="1" destOrd="0" presId="urn:microsoft.com/office/officeart/2005/8/layout/orgChart1"/>
    <dgm:cxn modelId="{695388D8-8906-45A4-9455-59B0779AEE56}" type="presParOf" srcId="{E2D04ED6-D1E6-4581-B460-6B11B978CD8A}" destId="{6503D45B-F446-4C64-B83E-1B89A6D13AB9}" srcOrd="1" destOrd="0" presId="urn:microsoft.com/office/officeart/2005/8/layout/orgChart1"/>
    <dgm:cxn modelId="{38828C98-13B8-483A-9B19-C55EEEC8A365}" type="presParOf" srcId="{6503D45B-F446-4C64-B83E-1B89A6D13AB9}" destId="{8DA4CDD4-FBC1-431C-BCC0-1C98F8964D1F}" srcOrd="0" destOrd="0" presId="urn:microsoft.com/office/officeart/2005/8/layout/orgChart1"/>
    <dgm:cxn modelId="{6F835EAD-F81F-4ABB-9430-945B35EEF3D9}" type="presParOf" srcId="{6503D45B-F446-4C64-B83E-1B89A6D13AB9}" destId="{57E5AA4B-83DD-4659-84C8-C44C74AF30DC}" srcOrd="1" destOrd="0" presId="urn:microsoft.com/office/officeart/2005/8/layout/orgChart1"/>
    <dgm:cxn modelId="{FD38C977-958B-4CB9-B9FC-F25F8FC25B32}" type="presParOf" srcId="{57E5AA4B-83DD-4659-84C8-C44C74AF30DC}" destId="{09A604D4-E898-4290-9C0C-1724755D2E24}" srcOrd="0" destOrd="0" presId="urn:microsoft.com/office/officeart/2005/8/layout/orgChart1"/>
    <dgm:cxn modelId="{C112A7C0-E033-424D-ADEF-14FE8FD54839}" type="presParOf" srcId="{09A604D4-E898-4290-9C0C-1724755D2E24}" destId="{BDB3869A-E7C3-423E-B5E3-A3C4F2628A3E}" srcOrd="0" destOrd="0" presId="urn:microsoft.com/office/officeart/2005/8/layout/orgChart1"/>
    <dgm:cxn modelId="{DEB7CC2D-CE92-463B-8F7B-5AED5C792FBF}" type="presParOf" srcId="{09A604D4-E898-4290-9C0C-1724755D2E24}" destId="{C29D04A7-66CB-4EAD-A40C-912612CF5F89}" srcOrd="1" destOrd="0" presId="urn:microsoft.com/office/officeart/2005/8/layout/orgChart1"/>
    <dgm:cxn modelId="{4FC814C0-783B-4471-94F2-9F82DA53EE08}" type="presParOf" srcId="{57E5AA4B-83DD-4659-84C8-C44C74AF30DC}" destId="{49A4927D-221B-457E-97A3-9EFBD08C84B0}" srcOrd="1" destOrd="0" presId="urn:microsoft.com/office/officeart/2005/8/layout/orgChart1"/>
    <dgm:cxn modelId="{3D10382C-484F-4329-BB44-EE11976D9077}" type="presParOf" srcId="{57E5AA4B-83DD-4659-84C8-C44C74AF30DC}" destId="{FCACA4F3-85EF-469C-88C8-0FAC192B6817}" srcOrd="2" destOrd="0" presId="urn:microsoft.com/office/officeart/2005/8/layout/orgChart1"/>
    <dgm:cxn modelId="{C03D566E-FBE7-40C9-89C1-8F54179D4DD4}" type="presParOf" srcId="{E2D04ED6-D1E6-4581-B460-6B11B978CD8A}" destId="{360C1D21-4807-498E-BEBE-F80DAE6D4AF4}" srcOrd="2" destOrd="0" presId="urn:microsoft.com/office/officeart/2005/8/layout/orgChart1"/>
    <dgm:cxn modelId="{FD033E98-9D89-46CB-95AC-0E013DCE0B04}" type="presParOf" srcId="{4D83B829-A538-47F1-A277-02DC054CCC92}" destId="{9426D8A9-00A7-4B01-B318-B5289D2FD2D4}" srcOrd="2" destOrd="0" presId="urn:microsoft.com/office/officeart/2005/8/layout/orgChart1"/>
    <dgm:cxn modelId="{4338E073-797E-48A4-B779-8DA5C52ACEFC}" type="presParOf" srcId="{552049FA-0017-49C3-8B75-25DD002298D0}" destId="{7810E0FD-5877-40D0-925B-01F41AB7B7AF}" srcOrd="2" destOrd="0" presId="urn:microsoft.com/office/officeart/2005/8/layout/orgChart1"/>
    <dgm:cxn modelId="{424F8990-39A0-4343-B7FD-6680CB35B5FE}" type="presParOf" srcId="{552049FA-0017-49C3-8B75-25DD002298D0}" destId="{D087038B-5408-4B1B-876B-9BD39AD44069}" srcOrd="3" destOrd="0" presId="urn:microsoft.com/office/officeart/2005/8/layout/orgChart1"/>
    <dgm:cxn modelId="{4D6D968B-65B6-4E6A-8EC4-71565BA30385}" type="presParOf" srcId="{D087038B-5408-4B1B-876B-9BD39AD44069}" destId="{AEB0F3AA-BEA0-44C7-87D3-34FED9C0BF3A}" srcOrd="0" destOrd="0" presId="urn:microsoft.com/office/officeart/2005/8/layout/orgChart1"/>
    <dgm:cxn modelId="{CA2834BE-EC10-44E2-AEE7-358CDBA6F74B}" type="presParOf" srcId="{AEB0F3AA-BEA0-44C7-87D3-34FED9C0BF3A}" destId="{2181129C-2929-4717-9849-F52BF8126D5A}" srcOrd="0" destOrd="0" presId="urn:microsoft.com/office/officeart/2005/8/layout/orgChart1"/>
    <dgm:cxn modelId="{6A012223-8DF3-4CFC-AE6D-EC7506B58864}" type="presParOf" srcId="{AEB0F3AA-BEA0-44C7-87D3-34FED9C0BF3A}" destId="{027A641B-9FC0-4659-9F2C-145D02593303}" srcOrd="1" destOrd="0" presId="urn:microsoft.com/office/officeart/2005/8/layout/orgChart1"/>
    <dgm:cxn modelId="{A91FAEA6-981B-4931-A531-369F658EEFD8}" type="presParOf" srcId="{D087038B-5408-4B1B-876B-9BD39AD44069}" destId="{B777B3F8-2E87-44BC-AD9E-A5E1041B4A72}" srcOrd="1" destOrd="0" presId="urn:microsoft.com/office/officeart/2005/8/layout/orgChart1"/>
    <dgm:cxn modelId="{DE4C59EE-0DE6-45F6-9AB1-2E44014D5D55}" type="presParOf" srcId="{B777B3F8-2E87-44BC-AD9E-A5E1041B4A72}" destId="{BE434941-87E8-4006-8544-DA02065506CD}" srcOrd="0" destOrd="0" presId="urn:microsoft.com/office/officeart/2005/8/layout/orgChart1"/>
    <dgm:cxn modelId="{5467F03C-D1B7-4B39-9DBE-A2AF5B4451DB}" type="presParOf" srcId="{B777B3F8-2E87-44BC-AD9E-A5E1041B4A72}" destId="{4A42CA49-53E9-45D8-8946-231356F919C8}" srcOrd="1" destOrd="0" presId="urn:microsoft.com/office/officeart/2005/8/layout/orgChart1"/>
    <dgm:cxn modelId="{1294650B-B3BF-46BF-B835-C56EA14D3FC0}" type="presParOf" srcId="{4A42CA49-53E9-45D8-8946-231356F919C8}" destId="{8D63C01A-0899-48BF-822A-2B5920B1AF6E}" srcOrd="0" destOrd="0" presId="urn:microsoft.com/office/officeart/2005/8/layout/orgChart1"/>
    <dgm:cxn modelId="{6C333CB9-A3B5-45E9-BBA8-3FC70CB42F0C}" type="presParOf" srcId="{8D63C01A-0899-48BF-822A-2B5920B1AF6E}" destId="{9309AA8F-00EE-4243-BBA0-06DB0239C26D}" srcOrd="0" destOrd="0" presId="urn:microsoft.com/office/officeart/2005/8/layout/orgChart1"/>
    <dgm:cxn modelId="{4F9C5B77-AB46-4095-AA0E-8214C69E86E8}" type="presParOf" srcId="{8D63C01A-0899-48BF-822A-2B5920B1AF6E}" destId="{651C08E5-9411-4FC7-9CE0-C3D8D04DE42E}" srcOrd="1" destOrd="0" presId="urn:microsoft.com/office/officeart/2005/8/layout/orgChart1"/>
    <dgm:cxn modelId="{F8103FC0-7EB8-4190-82A8-C716D6252D53}" type="presParOf" srcId="{4A42CA49-53E9-45D8-8946-231356F919C8}" destId="{2B38337B-3003-4DC3-A027-487A463BB78F}" srcOrd="1" destOrd="0" presId="urn:microsoft.com/office/officeart/2005/8/layout/orgChart1"/>
    <dgm:cxn modelId="{CAE2E54E-90D7-4221-AAAA-723C598CCE25}" type="presParOf" srcId="{2B38337B-3003-4DC3-A027-487A463BB78F}" destId="{B6104E45-3D60-48A0-8D49-C39614B4DC59}" srcOrd="0" destOrd="0" presId="urn:microsoft.com/office/officeart/2005/8/layout/orgChart1"/>
    <dgm:cxn modelId="{D382D1E6-4059-4C86-A5F7-9608FAEAD3D5}" type="presParOf" srcId="{2B38337B-3003-4DC3-A027-487A463BB78F}" destId="{F47653AE-25FF-45B3-BD61-1E2A2655F087}" srcOrd="1" destOrd="0" presId="urn:microsoft.com/office/officeart/2005/8/layout/orgChart1"/>
    <dgm:cxn modelId="{F6747E64-9BCE-4A1B-B6C4-74C36544AE38}" type="presParOf" srcId="{F47653AE-25FF-45B3-BD61-1E2A2655F087}" destId="{76C0A2E2-128A-4E89-9D44-A2EB392E8EBE}" srcOrd="0" destOrd="0" presId="urn:microsoft.com/office/officeart/2005/8/layout/orgChart1"/>
    <dgm:cxn modelId="{DC21B634-FD05-4059-A69A-A8C5F9CB0E83}" type="presParOf" srcId="{76C0A2E2-128A-4E89-9D44-A2EB392E8EBE}" destId="{91DA19A9-C675-4929-B006-68FC987E5E2D}" srcOrd="0" destOrd="0" presId="urn:microsoft.com/office/officeart/2005/8/layout/orgChart1"/>
    <dgm:cxn modelId="{2B6CEBFA-9A38-4E16-91F9-29767DEB6540}" type="presParOf" srcId="{76C0A2E2-128A-4E89-9D44-A2EB392E8EBE}" destId="{31CC094C-512C-461A-B2CB-988EBA89CC60}" srcOrd="1" destOrd="0" presId="urn:microsoft.com/office/officeart/2005/8/layout/orgChart1"/>
    <dgm:cxn modelId="{C6B421A6-7628-4BA9-B967-ACE551F71933}" type="presParOf" srcId="{F47653AE-25FF-45B3-BD61-1E2A2655F087}" destId="{3F20F99A-01C0-44D0-9F4C-1F49B08DC969}" srcOrd="1" destOrd="0" presId="urn:microsoft.com/office/officeart/2005/8/layout/orgChart1"/>
    <dgm:cxn modelId="{86FE6A98-9921-48DE-A04A-F8C0EFC7D53C}" type="presParOf" srcId="{F47653AE-25FF-45B3-BD61-1E2A2655F087}" destId="{5D21FA5C-13F8-461C-A1E7-41B80550C01D}" srcOrd="2" destOrd="0" presId="urn:microsoft.com/office/officeart/2005/8/layout/orgChart1"/>
    <dgm:cxn modelId="{587DAC1B-9965-47DD-9DB2-DBDEE7DFA7B4}" type="presParOf" srcId="{4A42CA49-53E9-45D8-8946-231356F919C8}" destId="{7151C917-7C22-4B21-A2F0-83B240266EA7}" srcOrd="2" destOrd="0" presId="urn:microsoft.com/office/officeart/2005/8/layout/orgChart1"/>
    <dgm:cxn modelId="{0840DC79-0B07-437E-8602-FEA788AD511A}" type="presParOf" srcId="{D087038B-5408-4B1B-876B-9BD39AD44069}" destId="{BE31EE87-A78D-4183-AFBA-7E279F297C17}" srcOrd="2" destOrd="0" presId="urn:microsoft.com/office/officeart/2005/8/layout/orgChart1"/>
    <dgm:cxn modelId="{E80FFAB1-E94B-4209-B676-EF5F92E581AA}" type="presParOf" srcId="{552049FA-0017-49C3-8B75-25DD002298D0}" destId="{34FDA079-65EF-4312-AEED-22C9A555C516}" srcOrd="4" destOrd="0" presId="urn:microsoft.com/office/officeart/2005/8/layout/orgChart1"/>
    <dgm:cxn modelId="{9359C8E6-5286-45CC-BB11-278D0C6AFE4E}" type="presParOf" srcId="{552049FA-0017-49C3-8B75-25DD002298D0}" destId="{1D64AC8D-5008-4246-AFBF-49AD206F5081}" srcOrd="5" destOrd="0" presId="urn:microsoft.com/office/officeart/2005/8/layout/orgChart1"/>
    <dgm:cxn modelId="{5D6D33CB-DC4D-415D-83F2-D39C85864005}" type="presParOf" srcId="{1D64AC8D-5008-4246-AFBF-49AD206F5081}" destId="{C42EBB60-945A-47EE-816C-6996A9B0D348}" srcOrd="0" destOrd="0" presId="urn:microsoft.com/office/officeart/2005/8/layout/orgChart1"/>
    <dgm:cxn modelId="{DB6301D4-8EF1-4280-891F-5E0F572F63CC}" type="presParOf" srcId="{C42EBB60-945A-47EE-816C-6996A9B0D348}" destId="{02AE7CE7-895E-40C9-8651-1AE11B7A5DB3}" srcOrd="0" destOrd="0" presId="urn:microsoft.com/office/officeart/2005/8/layout/orgChart1"/>
    <dgm:cxn modelId="{49DCBF38-08BE-4120-B992-040C746BCEEB}" type="presParOf" srcId="{C42EBB60-945A-47EE-816C-6996A9B0D348}" destId="{F34616D3-3ED0-4591-BEA2-86CEDDF92694}" srcOrd="1" destOrd="0" presId="urn:microsoft.com/office/officeart/2005/8/layout/orgChart1"/>
    <dgm:cxn modelId="{A006B423-A148-4A1A-ACC4-1D1B1F5068CD}" type="presParOf" srcId="{1D64AC8D-5008-4246-AFBF-49AD206F5081}" destId="{41E5F114-9658-4A6B-9E81-758845BE8D08}" srcOrd="1" destOrd="0" presId="urn:microsoft.com/office/officeart/2005/8/layout/orgChart1"/>
    <dgm:cxn modelId="{89A999A7-5BE9-4964-9622-A24B1B140CA0}" type="presParOf" srcId="{41E5F114-9658-4A6B-9E81-758845BE8D08}" destId="{082E5F65-9E01-4AE0-9DF2-BEE22BFD8EC7}" srcOrd="0" destOrd="0" presId="urn:microsoft.com/office/officeart/2005/8/layout/orgChart1"/>
    <dgm:cxn modelId="{E65E49A6-1718-4D32-A34A-D3F8D2AF1E65}" type="presParOf" srcId="{41E5F114-9658-4A6B-9E81-758845BE8D08}" destId="{7CCF7D84-9712-4443-A73F-818D526EF68C}" srcOrd="1" destOrd="0" presId="urn:microsoft.com/office/officeart/2005/8/layout/orgChart1"/>
    <dgm:cxn modelId="{E693C906-6A9F-4AC7-B520-030CFA2BC88D}" type="presParOf" srcId="{7CCF7D84-9712-4443-A73F-818D526EF68C}" destId="{43135BC6-F2DC-49A6-8EA2-A74A530CD55A}" srcOrd="0" destOrd="0" presId="urn:microsoft.com/office/officeart/2005/8/layout/orgChart1"/>
    <dgm:cxn modelId="{244B1067-865D-4CCD-9E18-C47BB1DD36D6}" type="presParOf" srcId="{43135BC6-F2DC-49A6-8EA2-A74A530CD55A}" destId="{979D0240-22F7-4129-BA75-78D27B3C5F2B}" srcOrd="0" destOrd="0" presId="urn:microsoft.com/office/officeart/2005/8/layout/orgChart1"/>
    <dgm:cxn modelId="{4D6AD3A8-8E6F-4E2D-862A-5B75FF05CA16}" type="presParOf" srcId="{43135BC6-F2DC-49A6-8EA2-A74A530CD55A}" destId="{EE4E8913-D2E5-4183-ABEE-9A13624F6B7A}" srcOrd="1" destOrd="0" presId="urn:microsoft.com/office/officeart/2005/8/layout/orgChart1"/>
    <dgm:cxn modelId="{A83BF57A-FDD6-4CA2-9CBB-69C777C2CEA9}" type="presParOf" srcId="{7CCF7D84-9712-4443-A73F-818D526EF68C}" destId="{BA239A7C-5C73-46CE-93FB-D5EBACE69AF3}" srcOrd="1" destOrd="0" presId="urn:microsoft.com/office/officeart/2005/8/layout/orgChart1"/>
    <dgm:cxn modelId="{0DFFA443-DDCB-465D-99D5-68464B45FC59}" type="presParOf" srcId="{BA239A7C-5C73-46CE-93FB-D5EBACE69AF3}" destId="{3AE09911-26B8-41A3-A881-5F4B4E2CE8C2}" srcOrd="0" destOrd="0" presId="urn:microsoft.com/office/officeart/2005/8/layout/orgChart1"/>
    <dgm:cxn modelId="{DE050931-EAC1-46B7-8E03-241C18A75E3E}" type="presParOf" srcId="{BA239A7C-5C73-46CE-93FB-D5EBACE69AF3}" destId="{984CE946-E0BA-4078-AF9C-D8FEB335E2D8}" srcOrd="1" destOrd="0" presId="urn:microsoft.com/office/officeart/2005/8/layout/orgChart1"/>
    <dgm:cxn modelId="{846AAF80-ED7C-4758-87D6-DFD976B87D9A}" type="presParOf" srcId="{984CE946-E0BA-4078-AF9C-D8FEB335E2D8}" destId="{E615D4DD-37B2-4663-A98B-4F21B62B6853}" srcOrd="0" destOrd="0" presId="urn:microsoft.com/office/officeart/2005/8/layout/orgChart1"/>
    <dgm:cxn modelId="{D779FF62-FF46-4D2F-896B-350A08CCFEA0}" type="presParOf" srcId="{E615D4DD-37B2-4663-A98B-4F21B62B6853}" destId="{6028B509-A5DB-4315-83D3-174528C538D4}" srcOrd="0" destOrd="0" presId="urn:microsoft.com/office/officeart/2005/8/layout/orgChart1"/>
    <dgm:cxn modelId="{77281178-486E-4733-85DF-D6F6781E0A76}" type="presParOf" srcId="{E615D4DD-37B2-4663-A98B-4F21B62B6853}" destId="{8EEE5AFF-6E58-4F69-8F83-4C22AF03C30D}" srcOrd="1" destOrd="0" presId="urn:microsoft.com/office/officeart/2005/8/layout/orgChart1"/>
    <dgm:cxn modelId="{FEFC320C-F1AD-4C33-AA7E-29EC4DD06C06}" type="presParOf" srcId="{984CE946-E0BA-4078-AF9C-D8FEB335E2D8}" destId="{9415E56F-2C40-421E-A4D3-BC99336A5746}" srcOrd="1" destOrd="0" presId="urn:microsoft.com/office/officeart/2005/8/layout/orgChart1"/>
    <dgm:cxn modelId="{00969783-6267-494F-B279-57AD4FD42BF9}" type="presParOf" srcId="{984CE946-E0BA-4078-AF9C-D8FEB335E2D8}" destId="{617222BF-6D14-456F-9A87-DDAF9F737586}" srcOrd="2" destOrd="0" presId="urn:microsoft.com/office/officeart/2005/8/layout/orgChart1"/>
    <dgm:cxn modelId="{663B69B4-D932-440E-A629-9CC2BE1D6242}" type="presParOf" srcId="{7CCF7D84-9712-4443-A73F-818D526EF68C}" destId="{483D3E12-F570-4072-93AE-371B9292D604}" srcOrd="2" destOrd="0" presId="urn:microsoft.com/office/officeart/2005/8/layout/orgChart1"/>
    <dgm:cxn modelId="{2469216D-3CD3-4CF3-9E25-D1D3B3014F59}" type="presParOf" srcId="{1D64AC8D-5008-4246-AFBF-49AD206F5081}" destId="{AFA263F9-C3D6-4873-9517-8D79934A414D}" srcOrd="2" destOrd="0" presId="urn:microsoft.com/office/officeart/2005/8/layout/orgChart1"/>
    <dgm:cxn modelId="{8962CE71-C719-4C56-95A5-46787AE1CF7D}" type="presParOf" srcId="{552049FA-0017-49C3-8B75-25DD002298D0}" destId="{D6D491E8-B61E-4179-A48B-FE5EC585698F}" srcOrd="6" destOrd="0" presId="urn:microsoft.com/office/officeart/2005/8/layout/orgChart1"/>
    <dgm:cxn modelId="{C459FEBD-7647-4556-92E2-7C0810C0D481}" type="presParOf" srcId="{552049FA-0017-49C3-8B75-25DD002298D0}" destId="{470BABCC-AC9F-4C0C-8A58-C64A297BD142}" srcOrd="7" destOrd="0" presId="urn:microsoft.com/office/officeart/2005/8/layout/orgChart1"/>
    <dgm:cxn modelId="{B7F7E825-C3BF-4EA8-A5FD-277169986DDF}" type="presParOf" srcId="{470BABCC-AC9F-4C0C-8A58-C64A297BD142}" destId="{416DB2C6-1CB4-472A-B238-47DA8C71F00F}" srcOrd="0" destOrd="0" presId="urn:microsoft.com/office/officeart/2005/8/layout/orgChart1"/>
    <dgm:cxn modelId="{12F07F60-BB3A-41DC-AC51-C8F8EAB66921}" type="presParOf" srcId="{416DB2C6-1CB4-472A-B238-47DA8C71F00F}" destId="{5BF89F01-7F41-4925-A88E-5D6BC5DC1303}" srcOrd="0" destOrd="0" presId="urn:microsoft.com/office/officeart/2005/8/layout/orgChart1"/>
    <dgm:cxn modelId="{25AB60B4-2D0D-472F-8EE1-DF54CA5B02ED}" type="presParOf" srcId="{416DB2C6-1CB4-472A-B238-47DA8C71F00F}" destId="{A9C69F2C-9D1D-4930-A324-915384332EC2}" srcOrd="1" destOrd="0" presId="urn:microsoft.com/office/officeart/2005/8/layout/orgChart1"/>
    <dgm:cxn modelId="{8A6554CD-D0AC-46FC-A23A-6D683033525C}" type="presParOf" srcId="{470BABCC-AC9F-4C0C-8A58-C64A297BD142}" destId="{3B7D40E2-E01E-4855-8133-353252C6A38A}" srcOrd="1" destOrd="0" presId="urn:microsoft.com/office/officeart/2005/8/layout/orgChart1"/>
    <dgm:cxn modelId="{B40C52D8-7A18-4E86-8A48-BF055D90C100}" type="presParOf" srcId="{3B7D40E2-E01E-4855-8133-353252C6A38A}" destId="{0B8FB32A-5D18-4F95-BD90-009AAFB901AB}" srcOrd="0" destOrd="0" presId="urn:microsoft.com/office/officeart/2005/8/layout/orgChart1"/>
    <dgm:cxn modelId="{4007D61E-A327-4EC7-B100-2B95668D8F1D}" type="presParOf" srcId="{3B7D40E2-E01E-4855-8133-353252C6A38A}" destId="{7B9919AB-0298-4C9C-ABE2-80326BFFB772}" srcOrd="1" destOrd="0" presId="urn:microsoft.com/office/officeart/2005/8/layout/orgChart1"/>
    <dgm:cxn modelId="{F0228E46-47F4-4353-ADAE-28B7CF101B12}" type="presParOf" srcId="{7B9919AB-0298-4C9C-ABE2-80326BFFB772}" destId="{2FB82090-7D3C-442A-B4E2-21C68584DA3B}" srcOrd="0" destOrd="0" presId="urn:microsoft.com/office/officeart/2005/8/layout/orgChart1"/>
    <dgm:cxn modelId="{FDF23F96-3240-4CB5-937F-B2AEF4BCF18F}" type="presParOf" srcId="{2FB82090-7D3C-442A-B4E2-21C68584DA3B}" destId="{61DD2B1F-802D-4E20-9D4B-C467F15C09E9}" srcOrd="0" destOrd="0" presId="urn:microsoft.com/office/officeart/2005/8/layout/orgChart1"/>
    <dgm:cxn modelId="{76E5E8CF-E736-4B49-A655-5E471881662D}" type="presParOf" srcId="{2FB82090-7D3C-442A-B4E2-21C68584DA3B}" destId="{27D44370-49E4-486E-9D6E-88ADFAD7121E}" srcOrd="1" destOrd="0" presId="urn:microsoft.com/office/officeart/2005/8/layout/orgChart1"/>
    <dgm:cxn modelId="{246FB3E9-9280-4A25-8E2F-71E0EEFDCB9B}" type="presParOf" srcId="{7B9919AB-0298-4C9C-ABE2-80326BFFB772}" destId="{59FD0D8A-FAB1-460A-89B6-1EB1E13B68F7}" srcOrd="1" destOrd="0" presId="urn:microsoft.com/office/officeart/2005/8/layout/orgChart1"/>
    <dgm:cxn modelId="{2A3F0BE8-62B1-41DF-AF5E-4B31FFA6BEDB}" type="presParOf" srcId="{7B9919AB-0298-4C9C-ABE2-80326BFFB772}" destId="{45CA6FAB-DA88-4B2D-8CAD-E231C2421D21}" srcOrd="2" destOrd="0" presId="urn:microsoft.com/office/officeart/2005/8/layout/orgChart1"/>
    <dgm:cxn modelId="{A600CF56-1646-4878-B215-1E7C946DBE0C}" type="presParOf" srcId="{3B7D40E2-E01E-4855-8133-353252C6A38A}" destId="{09184D5D-1EBF-4F82-87A5-C152510B605C}" srcOrd="2" destOrd="0" presId="urn:microsoft.com/office/officeart/2005/8/layout/orgChart1"/>
    <dgm:cxn modelId="{CBF1F541-D544-4453-A7A2-359807A520F6}" type="presParOf" srcId="{3B7D40E2-E01E-4855-8133-353252C6A38A}" destId="{8FAD0672-CE08-46E9-B683-8457A80ACF8D}" srcOrd="3" destOrd="0" presId="urn:microsoft.com/office/officeart/2005/8/layout/orgChart1"/>
    <dgm:cxn modelId="{BF6F5F2D-7C1E-4DDA-B87C-9D76ACE9A160}" type="presParOf" srcId="{8FAD0672-CE08-46E9-B683-8457A80ACF8D}" destId="{A024AA95-ED8F-46F1-884E-BEACA0D34B3F}" srcOrd="0" destOrd="0" presId="urn:microsoft.com/office/officeart/2005/8/layout/orgChart1"/>
    <dgm:cxn modelId="{A26B0163-03D2-471A-8227-30ACCA4F4202}" type="presParOf" srcId="{A024AA95-ED8F-46F1-884E-BEACA0D34B3F}" destId="{8CE0B0A8-ACD4-4605-B08E-713D9527DCD6}" srcOrd="0" destOrd="0" presId="urn:microsoft.com/office/officeart/2005/8/layout/orgChart1"/>
    <dgm:cxn modelId="{DB1CBD48-5020-4853-917C-479612D3099C}" type="presParOf" srcId="{A024AA95-ED8F-46F1-884E-BEACA0D34B3F}" destId="{14B97709-C537-4310-A8CB-3DAF16B2B52E}" srcOrd="1" destOrd="0" presId="urn:microsoft.com/office/officeart/2005/8/layout/orgChart1"/>
    <dgm:cxn modelId="{ED008C6B-AFF5-4385-81A8-7FF192A39F6D}" type="presParOf" srcId="{8FAD0672-CE08-46E9-B683-8457A80ACF8D}" destId="{6AE63CEF-AE44-4F12-8CCC-5DFC8547D7AD}" srcOrd="1" destOrd="0" presId="urn:microsoft.com/office/officeart/2005/8/layout/orgChart1"/>
    <dgm:cxn modelId="{D008257D-12DA-40E8-A43C-31BA4E29F641}" type="presParOf" srcId="{8FAD0672-CE08-46E9-B683-8457A80ACF8D}" destId="{F4D543BF-276B-4D14-802B-7449EA94E417}" srcOrd="2" destOrd="0" presId="urn:microsoft.com/office/officeart/2005/8/layout/orgChart1"/>
    <dgm:cxn modelId="{10749752-C1A9-4E7E-9C68-9F3E66D0D716}" type="presParOf" srcId="{470BABCC-AC9F-4C0C-8A58-C64A297BD142}" destId="{F2E7C15C-0815-4E24-97B8-5BFD1C54524D}" srcOrd="2" destOrd="0" presId="urn:microsoft.com/office/officeart/2005/8/layout/orgChart1"/>
    <dgm:cxn modelId="{32FE1881-B52B-4B5A-A93D-3A8406586FE4}" type="presParOf" srcId="{15236722-C83A-4AEA-8F32-EB4CC592F91D}" destId="{933E9BB7-D865-434C-A453-F056C28B459E}" srcOrd="2" destOrd="0" presId="urn:microsoft.com/office/officeart/2005/8/layout/orgChart1"/>
    <dgm:cxn modelId="{276C1EC6-7D81-408B-ADE0-414961D95F5D}" type="presParOf" srcId="{AB10FBC9-149C-4778-8D73-7D450CFA9E51}" destId="{3376AC07-DE65-44F4-B445-AC4D413EE2B9}" srcOrd="2" destOrd="0" presId="urn:microsoft.com/office/officeart/2005/8/layout/orgChart1"/>
  </dgm:cxnLst>
  <dgm:bg/>
  <dgm:whole/>
  <dgm:extLst>
    <a:ext uri="http://schemas.microsoft.com/office/drawing/2008/diagram">
      <dsp:dataModelExt xmlns:dsp="http://schemas.microsoft.com/office/drawing/2008/diagram" relId="rId2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6C37208-7CB1-45FE-98CF-24A799F814F6}">
      <dsp:nvSpPr>
        <dsp:cNvPr id="0" name=""/>
        <dsp:cNvSpPr/>
      </dsp:nvSpPr>
      <dsp:spPr>
        <a:xfrm>
          <a:off x="6108565" y="1136645"/>
          <a:ext cx="755498" cy="91440"/>
        </a:xfrm>
        <a:custGeom>
          <a:avLst/>
          <a:gdLst/>
          <a:ahLst/>
          <a:cxnLst/>
          <a:rect l="0" t="0" r="0" b="0"/>
          <a:pathLst>
            <a:path>
              <a:moveTo>
                <a:pt x="0" y="45720"/>
              </a:moveTo>
              <a:lnTo>
                <a:pt x="0" y="89426"/>
              </a:lnTo>
              <a:lnTo>
                <a:pt x="755498" y="89426"/>
              </a:lnTo>
              <a:lnTo>
                <a:pt x="755498"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A2F3ECB-94A2-4867-ADF6-A829543E2D4B}">
      <dsp:nvSpPr>
        <dsp:cNvPr id="0" name=""/>
        <dsp:cNvSpPr/>
      </dsp:nvSpPr>
      <dsp:spPr>
        <a:xfrm>
          <a:off x="6148176"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C91A3EE-7AAE-41D2-B157-57B4A1122542}">
      <dsp:nvSpPr>
        <dsp:cNvPr id="0" name=""/>
        <dsp:cNvSpPr/>
      </dsp:nvSpPr>
      <dsp:spPr>
        <a:xfrm>
          <a:off x="6314678"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264CD75-129F-4E59-A6B2-5BA94E93287E}">
      <dsp:nvSpPr>
        <dsp:cNvPr id="0" name=""/>
        <dsp:cNvSpPr/>
      </dsp:nvSpPr>
      <dsp:spPr>
        <a:xfrm>
          <a:off x="6108565" y="1136645"/>
          <a:ext cx="251832" cy="91440"/>
        </a:xfrm>
        <a:custGeom>
          <a:avLst/>
          <a:gdLst/>
          <a:ahLst/>
          <a:cxnLst/>
          <a:rect l="0" t="0" r="0" b="0"/>
          <a:pathLst>
            <a:path>
              <a:moveTo>
                <a:pt x="0" y="45720"/>
              </a:moveTo>
              <a:lnTo>
                <a:pt x="0" y="89426"/>
              </a:lnTo>
              <a:lnTo>
                <a:pt x="251832" y="89426"/>
              </a:lnTo>
              <a:lnTo>
                <a:pt x="251832"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EEBDE34-F95B-4A44-8321-B56812580736}">
      <dsp:nvSpPr>
        <dsp:cNvPr id="0" name=""/>
        <dsp:cNvSpPr/>
      </dsp:nvSpPr>
      <dsp:spPr>
        <a:xfrm>
          <a:off x="5644510"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1EE186C-0A84-45C0-A3B4-2B66CD3EB255}">
      <dsp:nvSpPr>
        <dsp:cNvPr id="0" name=""/>
        <dsp:cNvSpPr/>
      </dsp:nvSpPr>
      <dsp:spPr>
        <a:xfrm>
          <a:off x="5811012"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9640F85-ADEF-42AD-BF99-DD846FA4AACF}">
      <dsp:nvSpPr>
        <dsp:cNvPr id="0" name=""/>
        <dsp:cNvSpPr/>
      </dsp:nvSpPr>
      <dsp:spPr>
        <a:xfrm>
          <a:off x="5856732" y="1136645"/>
          <a:ext cx="251832" cy="91440"/>
        </a:xfrm>
        <a:custGeom>
          <a:avLst/>
          <a:gdLst/>
          <a:ahLst/>
          <a:cxnLst/>
          <a:rect l="0" t="0" r="0" b="0"/>
          <a:pathLst>
            <a:path>
              <a:moveTo>
                <a:pt x="251832" y="45720"/>
              </a:moveTo>
              <a:lnTo>
                <a:pt x="251832"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4FA9F36-F915-4AD0-A7EE-EF88DB31F2C4}">
      <dsp:nvSpPr>
        <dsp:cNvPr id="0" name=""/>
        <dsp:cNvSpPr/>
      </dsp:nvSpPr>
      <dsp:spPr>
        <a:xfrm>
          <a:off x="5140844"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DEBBC3-0DDF-4B52-A4D9-76BAFBD14A41}">
      <dsp:nvSpPr>
        <dsp:cNvPr id="0" name=""/>
        <dsp:cNvSpPr/>
      </dsp:nvSpPr>
      <dsp:spPr>
        <a:xfrm>
          <a:off x="5307346"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EC03466-6334-4651-9A95-7E7DFA2E4805}">
      <dsp:nvSpPr>
        <dsp:cNvPr id="0" name=""/>
        <dsp:cNvSpPr/>
      </dsp:nvSpPr>
      <dsp:spPr>
        <a:xfrm>
          <a:off x="5353066" y="1136645"/>
          <a:ext cx="755498" cy="91440"/>
        </a:xfrm>
        <a:custGeom>
          <a:avLst/>
          <a:gdLst/>
          <a:ahLst/>
          <a:cxnLst/>
          <a:rect l="0" t="0" r="0" b="0"/>
          <a:pathLst>
            <a:path>
              <a:moveTo>
                <a:pt x="755498" y="45720"/>
              </a:moveTo>
              <a:lnTo>
                <a:pt x="755498"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8103316-F1B0-4E3A-8371-3B709AED0E71}">
      <dsp:nvSpPr>
        <dsp:cNvPr id="0" name=""/>
        <dsp:cNvSpPr/>
      </dsp:nvSpPr>
      <dsp:spPr>
        <a:xfrm>
          <a:off x="3286370" y="841106"/>
          <a:ext cx="2822194" cy="91440"/>
        </a:xfrm>
        <a:custGeom>
          <a:avLst/>
          <a:gdLst/>
          <a:ahLst/>
          <a:cxnLst/>
          <a:rect l="0" t="0" r="0" b="0"/>
          <a:pathLst>
            <a:path>
              <a:moveTo>
                <a:pt x="0" y="45720"/>
              </a:moveTo>
              <a:lnTo>
                <a:pt x="0" y="89426"/>
              </a:lnTo>
              <a:lnTo>
                <a:pt x="2822194" y="89426"/>
              </a:lnTo>
              <a:lnTo>
                <a:pt x="2822194"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019D00C-2DD3-4EDD-B629-7B6220DE8AB6}">
      <dsp:nvSpPr>
        <dsp:cNvPr id="0" name=""/>
        <dsp:cNvSpPr/>
      </dsp:nvSpPr>
      <dsp:spPr>
        <a:xfrm>
          <a:off x="3842068" y="1136645"/>
          <a:ext cx="1007331" cy="91440"/>
        </a:xfrm>
        <a:custGeom>
          <a:avLst/>
          <a:gdLst/>
          <a:ahLst/>
          <a:cxnLst/>
          <a:rect l="0" t="0" r="0" b="0"/>
          <a:pathLst>
            <a:path>
              <a:moveTo>
                <a:pt x="0" y="45720"/>
              </a:moveTo>
              <a:lnTo>
                <a:pt x="0" y="89426"/>
              </a:lnTo>
              <a:lnTo>
                <a:pt x="1007331" y="89426"/>
              </a:lnTo>
              <a:lnTo>
                <a:pt x="1007331"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0A3DD4A-079D-4211-8D4A-384E69D38B56}">
      <dsp:nvSpPr>
        <dsp:cNvPr id="0" name=""/>
        <dsp:cNvSpPr/>
      </dsp:nvSpPr>
      <dsp:spPr>
        <a:xfrm>
          <a:off x="3842068" y="1136645"/>
          <a:ext cx="503665" cy="91440"/>
        </a:xfrm>
        <a:custGeom>
          <a:avLst/>
          <a:gdLst/>
          <a:ahLst/>
          <a:cxnLst/>
          <a:rect l="0" t="0" r="0" b="0"/>
          <a:pathLst>
            <a:path>
              <a:moveTo>
                <a:pt x="0" y="45720"/>
              </a:moveTo>
              <a:lnTo>
                <a:pt x="0" y="89426"/>
              </a:lnTo>
              <a:lnTo>
                <a:pt x="503665" y="89426"/>
              </a:lnTo>
              <a:lnTo>
                <a:pt x="503665"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E6BAB13-A7FB-4F65-85F1-999564839247}">
      <dsp:nvSpPr>
        <dsp:cNvPr id="0" name=""/>
        <dsp:cNvSpPr/>
      </dsp:nvSpPr>
      <dsp:spPr>
        <a:xfrm>
          <a:off x="3796348" y="1136645"/>
          <a:ext cx="91440" cy="91440"/>
        </a:xfrm>
        <a:custGeom>
          <a:avLst/>
          <a:gdLst/>
          <a:ahLst/>
          <a:cxnLst/>
          <a:rect l="0" t="0" r="0" b="0"/>
          <a:pathLst>
            <a:path>
              <a:moveTo>
                <a:pt x="45720" y="45720"/>
              </a:moveTo>
              <a:lnTo>
                <a:pt x="4572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02E2331-13C1-4BB3-9BF4-CACA94D677F6}">
      <dsp:nvSpPr>
        <dsp:cNvPr id="0" name=""/>
        <dsp:cNvSpPr/>
      </dsp:nvSpPr>
      <dsp:spPr>
        <a:xfrm>
          <a:off x="3338402" y="1136645"/>
          <a:ext cx="503665" cy="91440"/>
        </a:xfrm>
        <a:custGeom>
          <a:avLst/>
          <a:gdLst/>
          <a:ahLst/>
          <a:cxnLst/>
          <a:rect l="0" t="0" r="0" b="0"/>
          <a:pathLst>
            <a:path>
              <a:moveTo>
                <a:pt x="503665" y="45720"/>
              </a:moveTo>
              <a:lnTo>
                <a:pt x="503665"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FADBB2-348C-499C-934D-7E0234ABB7DC}">
      <dsp:nvSpPr>
        <dsp:cNvPr id="0" name=""/>
        <dsp:cNvSpPr/>
      </dsp:nvSpPr>
      <dsp:spPr>
        <a:xfrm>
          <a:off x="2622514"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92A7EB8-65DB-4D15-9713-965934D05954}">
      <dsp:nvSpPr>
        <dsp:cNvPr id="0" name=""/>
        <dsp:cNvSpPr/>
      </dsp:nvSpPr>
      <dsp:spPr>
        <a:xfrm>
          <a:off x="2622514"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C15E9F1-A4BE-4028-9F21-A1A86C769955}">
      <dsp:nvSpPr>
        <dsp:cNvPr id="0" name=""/>
        <dsp:cNvSpPr/>
      </dsp:nvSpPr>
      <dsp:spPr>
        <a:xfrm>
          <a:off x="2834736" y="1136645"/>
          <a:ext cx="1007331" cy="91440"/>
        </a:xfrm>
        <a:custGeom>
          <a:avLst/>
          <a:gdLst/>
          <a:ahLst/>
          <a:cxnLst/>
          <a:rect l="0" t="0" r="0" b="0"/>
          <a:pathLst>
            <a:path>
              <a:moveTo>
                <a:pt x="1007331" y="45720"/>
              </a:moveTo>
              <a:lnTo>
                <a:pt x="1007331"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C0F227A-A213-459B-A0AA-06A5383F2F2D}">
      <dsp:nvSpPr>
        <dsp:cNvPr id="0" name=""/>
        <dsp:cNvSpPr/>
      </dsp:nvSpPr>
      <dsp:spPr>
        <a:xfrm>
          <a:off x="3286370" y="841106"/>
          <a:ext cx="555697" cy="91440"/>
        </a:xfrm>
        <a:custGeom>
          <a:avLst/>
          <a:gdLst/>
          <a:ahLst/>
          <a:cxnLst/>
          <a:rect l="0" t="0" r="0" b="0"/>
          <a:pathLst>
            <a:path>
              <a:moveTo>
                <a:pt x="0" y="45720"/>
              </a:moveTo>
              <a:lnTo>
                <a:pt x="0" y="89426"/>
              </a:lnTo>
              <a:lnTo>
                <a:pt x="555697" y="89426"/>
              </a:lnTo>
              <a:lnTo>
                <a:pt x="555697"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9ED4FE4-CB74-4854-A300-8D2B45FA0EDE}">
      <dsp:nvSpPr>
        <dsp:cNvPr id="0" name=""/>
        <dsp:cNvSpPr/>
      </dsp:nvSpPr>
      <dsp:spPr>
        <a:xfrm>
          <a:off x="2118848" y="1477905"/>
          <a:ext cx="91440" cy="1373634"/>
        </a:xfrm>
        <a:custGeom>
          <a:avLst/>
          <a:gdLst/>
          <a:ahLst/>
          <a:cxnLst/>
          <a:rect l="0" t="0" r="0" b="0"/>
          <a:pathLst>
            <a:path>
              <a:moveTo>
                <a:pt x="45720" y="0"/>
              </a:moveTo>
              <a:lnTo>
                <a:pt x="45720" y="1373634"/>
              </a:lnTo>
              <a:lnTo>
                <a:pt x="108157" y="137363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A97F9F9-7B33-4D07-8169-95F270880061}">
      <dsp:nvSpPr>
        <dsp:cNvPr id="0" name=""/>
        <dsp:cNvSpPr/>
      </dsp:nvSpPr>
      <dsp:spPr>
        <a:xfrm>
          <a:off x="2118848" y="1477905"/>
          <a:ext cx="91440" cy="1078094"/>
        </a:xfrm>
        <a:custGeom>
          <a:avLst/>
          <a:gdLst/>
          <a:ahLst/>
          <a:cxnLst/>
          <a:rect l="0" t="0" r="0" b="0"/>
          <a:pathLst>
            <a:path>
              <a:moveTo>
                <a:pt x="45720" y="0"/>
              </a:moveTo>
              <a:lnTo>
                <a:pt x="45720" y="1078094"/>
              </a:lnTo>
              <a:lnTo>
                <a:pt x="108157" y="107809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CA25496-4DB7-4444-9994-BEABC2AB26E4}">
      <dsp:nvSpPr>
        <dsp:cNvPr id="0" name=""/>
        <dsp:cNvSpPr/>
      </dsp:nvSpPr>
      <dsp:spPr>
        <a:xfrm>
          <a:off x="2118848" y="1477905"/>
          <a:ext cx="91440" cy="782555"/>
        </a:xfrm>
        <a:custGeom>
          <a:avLst/>
          <a:gdLst/>
          <a:ahLst/>
          <a:cxnLst/>
          <a:rect l="0" t="0" r="0" b="0"/>
          <a:pathLst>
            <a:path>
              <a:moveTo>
                <a:pt x="45720" y="0"/>
              </a:moveTo>
              <a:lnTo>
                <a:pt x="45720" y="782555"/>
              </a:lnTo>
              <a:lnTo>
                <a:pt x="108157" y="78255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ABD6951-BEDD-4817-9022-04BA05DB526E}">
      <dsp:nvSpPr>
        <dsp:cNvPr id="0" name=""/>
        <dsp:cNvSpPr/>
      </dsp:nvSpPr>
      <dsp:spPr>
        <a:xfrm>
          <a:off x="2118848"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55F3B05-3221-48C5-BEAA-93D7716E0480}">
      <dsp:nvSpPr>
        <dsp:cNvPr id="0" name=""/>
        <dsp:cNvSpPr/>
      </dsp:nvSpPr>
      <dsp:spPr>
        <a:xfrm>
          <a:off x="2118848"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17C144-6ECA-4399-B05E-14D9D361161A}">
      <dsp:nvSpPr>
        <dsp:cNvPr id="0" name=""/>
        <dsp:cNvSpPr/>
      </dsp:nvSpPr>
      <dsp:spPr>
        <a:xfrm>
          <a:off x="1775372" y="1136645"/>
          <a:ext cx="555697" cy="91440"/>
        </a:xfrm>
        <a:custGeom>
          <a:avLst/>
          <a:gdLst/>
          <a:ahLst/>
          <a:cxnLst/>
          <a:rect l="0" t="0" r="0" b="0"/>
          <a:pathLst>
            <a:path>
              <a:moveTo>
                <a:pt x="0" y="45720"/>
              </a:moveTo>
              <a:lnTo>
                <a:pt x="0" y="89426"/>
              </a:lnTo>
              <a:lnTo>
                <a:pt x="555697" y="89426"/>
              </a:lnTo>
              <a:lnTo>
                <a:pt x="555697"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0BE378E-BDF8-4376-B51E-8777743B45F0}">
      <dsp:nvSpPr>
        <dsp:cNvPr id="0" name=""/>
        <dsp:cNvSpPr/>
      </dsp:nvSpPr>
      <dsp:spPr>
        <a:xfrm>
          <a:off x="1615182"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62FAA02-859C-477F-8BB4-F98E4E85B8F8}">
      <dsp:nvSpPr>
        <dsp:cNvPr id="0" name=""/>
        <dsp:cNvSpPr/>
      </dsp:nvSpPr>
      <dsp:spPr>
        <a:xfrm>
          <a:off x="1781684"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33AF98C-6CD0-43A4-99F5-A47BF12A8425}">
      <dsp:nvSpPr>
        <dsp:cNvPr id="0" name=""/>
        <dsp:cNvSpPr/>
      </dsp:nvSpPr>
      <dsp:spPr>
        <a:xfrm>
          <a:off x="1729652" y="1136645"/>
          <a:ext cx="91440" cy="91440"/>
        </a:xfrm>
        <a:custGeom>
          <a:avLst/>
          <a:gdLst/>
          <a:ahLst/>
          <a:cxnLst/>
          <a:rect l="0" t="0" r="0" b="0"/>
          <a:pathLst>
            <a:path>
              <a:moveTo>
                <a:pt x="45720" y="45720"/>
              </a:moveTo>
              <a:lnTo>
                <a:pt x="45720" y="89426"/>
              </a:lnTo>
              <a:lnTo>
                <a:pt x="97751" y="89426"/>
              </a:lnTo>
              <a:lnTo>
                <a:pt x="97751"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5C72B8F-5E22-4EB7-8DEA-743080C46244}">
      <dsp:nvSpPr>
        <dsp:cNvPr id="0" name=""/>
        <dsp:cNvSpPr/>
      </dsp:nvSpPr>
      <dsp:spPr>
        <a:xfrm>
          <a:off x="1007453" y="1477905"/>
          <a:ext cx="91440" cy="1078094"/>
        </a:xfrm>
        <a:custGeom>
          <a:avLst/>
          <a:gdLst/>
          <a:ahLst/>
          <a:cxnLst/>
          <a:rect l="0" t="0" r="0" b="0"/>
          <a:pathLst>
            <a:path>
              <a:moveTo>
                <a:pt x="45720" y="0"/>
              </a:moveTo>
              <a:lnTo>
                <a:pt x="45720" y="1078094"/>
              </a:lnTo>
              <a:lnTo>
                <a:pt x="108157" y="107809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3BDDACC-62E9-4572-AB5C-5CD1ECE3CBB0}">
      <dsp:nvSpPr>
        <dsp:cNvPr id="0" name=""/>
        <dsp:cNvSpPr/>
      </dsp:nvSpPr>
      <dsp:spPr>
        <a:xfrm>
          <a:off x="1007453" y="1477905"/>
          <a:ext cx="91440" cy="782555"/>
        </a:xfrm>
        <a:custGeom>
          <a:avLst/>
          <a:gdLst/>
          <a:ahLst/>
          <a:cxnLst/>
          <a:rect l="0" t="0" r="0" b="0"/>
          <a:pathLst>
            <a:path>
              <a:moveTo>
                <a:pt x="45720" y="0"/>
              </a:moveTo>
              <a:lnTo>
                <a:pt x="45720" y="782555"/>
              </a:lnTo>
              <a:lnTo>
                <a:pt x="108157" y="78255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93034BC-FA44-4BD1-8759-AC74204A72F5}">
      <dsp:nvSpPr>
        <dsp:cNvPr id="0" name=""/>
        <dsp:cNvSpPr/>
      </dsp:nvSpPr>
      <dsp:spPr>
        <a:xfrm>
          <a:off x="1007453"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180F046-742D-4D78-ACB6-5F3C1EE60401}">
      <dsp:nvSpPr>
        <dsp:cNvPr id="0" name=""/>
        <dsp:cNvSpPr/>
      </dsp:nvSpPr>
      <dsp:spPr>
        <a:xfrm>
          <a:off x="1007453"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8C0E14E-D0D2-4C90-B2D9-28BBB418C65E}">
      <dsp:nvSpPr>
        <dsp:cNvPr id="0" name=""/>
        <dsp:cNvSpPr/>
      </dsp:nvSpPr>
      <dsp:spPr>
        <a:xfrm>
          <a:off x="1219674" y="1136645"/>
          <a:ext cx="555697" cy="91440"/>
        </a:xfrm>
        <a:custGeom>
          <a:avLst/>
          <a:gdLst/>
          <a:ahLst/>
          <a:cxnLst/>
          <a:rect l="0" t="0" r="0" b="0"/>
          <a:pathLst>
            <a:path>
              <a:moveTo>
                <a:pt x="555697" y="45720"/>
              </a:moveTo>
              <a:lnTo>
                <a:pt x="555697"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A4877AA-3F92-4BA7-9AAB-770EDEA0C0CD}">
      <dsp:nvSpPr>
        <dsp:cNvPr id="0" name=""/>
        <dsp:cNvSpPr/>
      </dsp:nvSpPr>
      <dsp:spPr>
        <a:xfrm>
          <a:off x="1775372" y="841106"/>
          <a:ext cx="1510997" cy="91440"/>
        </a:xfrm>
        <a:custGeom>
          <a:avLst/>
          <a:gdLst/>
          <a:ahLst/>
          <a:cxnLst/>
          <a:rect l="0" t="0" r="0" b="0"/>
          <a:pathLst>
            <a:path>
              <a:moveTo>
                <a:pt x="1510997" y="45720"/>
              </a:moveTo>
              <a:lnTo>
                <a:pt x="1510997" y="89426"/>
              </a:lnTo>
              <a:lnTo>
                <a:pt x="0" y="89426"/>
              </a:lnTo>
              <a:lnTo>
                <a:pt x="0"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A51C2EE-C51B-481B-8D8B-ED9AE9A89519}">
      <dsp:nvSpPr>
        <dsp:cNvPr id="0" name=""/>
        <dsp:cNvSpPr/>
      </dsp:nvSpPr>
      <dsp:spPr>
        <a:xfrm>
          <a:off x="967841" y="841106"/>
          <a:ext cx="2318528" cy="91440"/>
        </a:xfrm>
        <a:custGeom>
          <a:avLst/>
          <a:gdLst/>
          <a:ahLst/>
          <a:cxnLst/>
          <a:rect l="0" t="0" r="0" b="0"/>
          <a:pathLst>
            <a:path>
              <a:moveTo>
                <a:pt x="2318528" y="45720"/>
              </a:moveTo>
              <a:lnTo>
                <a:pt x="2318528" y="89426"/>
              </a:lnTo>
              <a:lnTo>
                <a:pt x="0" y="89426"/>
              </a:lnTo>
              <a:lnTo>
                <a:pt x="0"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3445395-A926-4BD4-9EE3-40E618F6C200}">
      <dsp:nvSpPr>
        <dsp:cNvPr id="0" name=""/>
        <dsp:cNvSpPr/>
      </dsp:nvSpPr>
      <dsp:spPr>
        <a:xfrm>
          <a:off x="503787"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ADA9F45-205D-47E3-9036-5871D3E79FA2}">
      <dsp:nvSpPr>
        <dsp:cNvPr id="0" name=""/>
        <dsp:cNvSpPr/>
      </dsp:nvSpPr>
      <dsp:spPr>
        <a:xfrm>
          <a:off x="464175" y="1136645"/>
          <a:ext cx="251832" cy="91440"/>
        </a:xfrm>
        <a:custGeom>
          <a:avLst/>
          <a:gdLst/>
          <a:ahLst/>
          <a:cxnLst/>
          <a:rect l="0" t="0" r="0" b="0"/>
          <a:pathLst>
            <a:path>
              <a:moveTo>
                <a:pt x="0" y="45720"/>
              </a:moveTo>
              <a:lnTo>
                <a:pt x="0" y="89426"/>
              </a:lnTo>
              <a:lnTo>
                <a:pt x="251832" y="89426"/>
              </a:lnTo>
              <a:lnTo>
                <a:pt x="251832"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4869CF1-B41B-4263-95D6-48E272D1120F}">
      <dsp:nvSpPr>
        <dsp:cNvPr id="0" name=""/>
        <dsp:cNvSpPr/>
      </dsp:nvSpPr>
      <dsp:spPr>
        <a:xfrm>
          <a:off x="121"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688A2C1-C59C-4108-AF10-55DCFBDA8871}">
      <dsp:nvSpPr>
        <dsp:cNvPr id="0" name=""/>
        <dsp:cNvSpPr/>
      </dsp:nvSpPr>
      <dsp:spPr>
        <a:xfrm>
          <a:off x="121"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F0CCAE9-2F6C-4947-AB1A-8275B23822FB}">
      <dsp:nvSpPr>
        <dsp:cNvPr id="0" name=""/>
        <dsp:cNvSpPr/>
      </dsp:nvSpPr>
      <dsp:spPr>
        <a:xfrm>
          <a:off x="212342" y="1136645"/>
          <a:ext cx="251832" cy="91440"/>
        </a:xfrm>
        <a:custGeom>
          <a:avLst/>
          <a:gdLst/>
          <a:ahLst/>
          <a:cxnLst/>
          <a:rect l="0" t="0" r="0" b="0"/>
          <a:pathLst>
            <a:path>
              <a:moveTo>
                <a:pt x="251832" y="45720"/>
              </a:moveTo>
              <a:lnTo>
                <a:pt x="251832"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33F7788-B424-47E0-A2E6-9603FED5C1D8}">
      <dsp:nvSpPr>
        <dsp:cNvPr id="0" name=""/>
        <dsp:cNvSpPr/>
      </dsp:nvSpPr>
      <dsp:spPr>
        <a:xfrm>
          <a:off x="464175" y="841106"/>
          <a:ext cx="2822194" cy="91440"/>
        </a:xfrm>
        <a:custGeom>
          <a:avLst/>
          <a:gdLst/>
          <a:ahLst/>
          <a:cxnLst/>
          <a:rect l="0" t="0" r="0" b="0"/>
          <a:pathLst>
            <a:path>
              <a:moveTo>
                <a:pt x="2822194" y="45720"/>
              </a:moveTo>
              <a:lnTo>
                <a:pt x="2822194" y="89426"/>
              </a:lnTo>
              <a:lnTo>
                <a:pt x="0" y="89426"/>
              </a:lnTo>
              <a:lnTo>
                <a:pt x="0"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B9726B-1F6D-480F-B41E-E1ACFAB8D924}">
      <dsp:nvSpPr>
        <dsp:cNvPr id="0" name=""/>
        <dsp:cNvSpPr/>
      </dsp:nvSpPr>
      <dsp:spPr>
        <a:xfrm>
          <a:off x="3078244" y="678699"/>
          <a:ext cx="416252" cy="208126"/>
        </a:xfrm>
        <a:prstGeom prst="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EPoS System Client</a:t>
          </a:r>
        </a:p>
      </dsp:txBody>
      <dsp:txXfrm>
        <a:off x="3078244" y="678699"/>
        <a:ext cx="416252" cy="208126"/>
      </dsp:txXfrm>
    </dsp:sp>
    <dsp:sp modelId="{3801EDE1-E50C-44D2-A1CB-FD7582C285D6}">
      <dsp:nvSpPr>
        <dsp:cNvPr id="0" name=""/>
        <dsp:cNvSpPr/>
      </dsp:nvSpPr>
      <dsp:spPr>
        <a:xfrm>
          <a:off x="256049"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First Time Setup Screen</a:t>
          </a:r>
        </a:p>
      </dsp:txBody>
      <dsp:txXfrm>
        <a:off x="256049" y="974239"/>
        <a:ext cx="416252" cy="208126"/>
      </dsp:txXfrm>
    </dsp:sp>
    <dsp:sp modelId="{AFEADCE2-29F4-4E5C-9301-2E065CB3F698}">
      <dsp:nvSpPr>
        <dsp:cNvPr id="0" name=""/>
        <dsp:cNvSpPr/>
      </dsp:nvSpPr>
      <dsp:spPr>
        <a:xfrm>
          <a:off x="4216"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rver Connection</a:t>
          </a:r>
        </a:p>
      </dsp:txBody>
      <dsp:txXfrm>
        <a:off x="4216" y="1269778"/>
        <a:ext cx="416252" cy="208126"/>
      </dsp:txXfrm>
    </dsp:sp>
    <dsp:sp modelId="{51C02D81-11B4-4B64-ADCB-B83673569BCE}">
      <dsp:nvSpPr>
        <dsp:cNvPr id="0" name=""/>
        <dsp:cNvSpPr/>
      </dsp:nvSpPr>
      <dsp:spPr>
        <a:xfrm>
          <a:off x="108279"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P address input</a:t>
          </a:r>
        </a:p>
      </dsp:txBody>
      <dsp:txXfrm>
        <a:off x="108279" y="1565318"/>
        <a:ext cx="416252" cy="208126"/>
      </dsp:txXfrm>
    </dsp:sp>
    <dsp:sp modelId="{F2CC11FA-53A5-45B3-997E-D220E749C8C7}">
      <dsp:nvSpPr>
        <dsp:cNvPr id="0" name=""/>
        <dsp:cNvSpPr/>
      </dsp:nvSpPr>
      <dsp:spPr>
        <a:xfrm>
          <a:off x="108279"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rt input</a:t>
          </a:r>
        </a:p>
      </dsp:txBody>
      <dsp:txXfrm>
        <a:off x="108279" y="1860858"/>
        <a:ext cx="416252" cy="208126"/>
      </dsp:txXfrm>
    </dsp:sp>
    <dsp:sp modelId="{E11919B6-8327-4DE7-81DD-EF55B6BA921E}">
      <dsp:nvSpPr>
        <dsp:cNvPr id="0" name=""/>
        <dsp:cNvSpPr/>
      </dsp:nvSpPr>
      <dsp:spPr>
        <a:xfrm>
          <a:off x="507882"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Layout selection</a:t>
          </a:r>
        </a:p>
      </dsp:txBody>
      <dsp:txXfrm>
        <a:off x="507882" y="1269778"/>
        <a:ext cx="416252" cy="208126"/>
      </dsp:txXfrm>
    </dsp:sp>
    <dsp:sp modelId="{4C706B72-F314-442E-A9AB-0D3AB904A4C8}">
      <dsp:nvSpPr>
        <dsp:cNvPr id="0" name=""/>
        <dsp:cNvSpPr/>
      </dsp:nvSpPr>
      <dsp:spPr>
        <a:xfrm>
          <a:off x="611945"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Drop Down box of different layouts</a:t>
          </a:r>
        </a:p>
      </dsp:txBody>
      <dsp:txXfrm>
        <a:off x="611945" y="1565318"/>
        <a:ext cx="416252" cy="208126"/>
      </dsp:txXfrm>
    </dsp:sp>
    <dsp:sp modelId="{1369280A-9A92-402C-8AA0-04BBE157D1D3}">
      <dsp:nvSpPr>
        <dsp:cNvPr id="0" name=""/>
        <dsp:cNvSpPr/>
      </dsp:nvSpPr>
      <dsp:spPr>
        <a:xfrm>
          <a:off x="759715"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Login Screen</a:t>
          </a:r>
        </a:p>
      </dsp:txBody>
      <dsp:txXfrm>
        <a:off x="759715" y="974239"/>
        <a:ext cx="416252" cy="208126"/>
      </dsp:txXfrm>
    </dsp:sp>
    <dsp:sp modelId="{2DE77C80-34AB-47B4-B926-B838358C6DBF}">
      <dsp:nvSpPr>
        <dsp:cNvPr id="0" name=""/>
        <dsp:cNvSpPr/>
      </dsp:nvSpPr>
      <dsp:spPr>
        <a:xfrm>
          <a:off x="1567246"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Main menu</a:t>
          </a:r>
        </a:p>
      </dsp:txBody>
      <dsp:txXfrm>
        <a:off x="1567246" y="974239"/>
        <a:ext cx="416252" cy="208126"/>
      </dsp:txXfrm>
    </dsp:sp>
    <dsp:sp modelId="{DC2AE255-19BF-4E55-8A4B-B8DA5E24DFDD}">
      <dsp:nvSpPr>
        <dsp:cNvPr id="0" name=""/>
        <dsp:cNvSpPr/>
      </dsp:nvSpPr>
      <dsp:spPr>
        <a:xfrm>
          <a:off x="1011548"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urrent Order</a:t>
          </a:r>
        </a:p>
      </dsp:txBody>
      <dsp:txXfrm>
        <a:off x="1011548" y="1269778"/>
        <a:ext cx="416252" cy="208126"/>
      </dsp:txXfrm>
    </dsp:sp>
    <dsp:sp modelId="{B6DE3FBA-7B66-4B6C-B353-E7C686335BD5}">
      <dsp:nvSpPr>
        <dsp:cNvPr id="0" name=""/>
        <dsp:cNvSpPr/>
      </dsp:nvSpPr>
      <dsp:spPr>
        <a:xfrm>
          <a:off x="1115611"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tems</a:t>
          </a:r>
        </a:p>
      </dsp:txBody>
      <dsp:txXfrm>
        <a:off x="1115611" y="1565318"/>
        <a:ext cx="416252" cy="208126"/>
      </dsp:txXfrm>
    </dsp:sp>
    <dsp:sp modelId="{F08E63DA-E4B4-489B-8CD6-D1D8414B7610}">
      <dsp:nvSpPr>
        <dsp:cNvPr id="0" name=""/>
        <dsp:cNvSpPr/>
      </dsp:nvSpPr>
      <dsp:spPr>
        <a:xfrm>
          <a:off x="1115611"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mount</a:t>
          </a:r>
        </a:p>
      </dsp:txBody>
      <dsp:txXfrm>
        <a:off x="1115611" y="1860858"/>
        <a:ext cx="416252" cy="208126"/>
      </dsp:txXfrm>
    </dsp:sp>
    <dsp:sp modelId="{48D2168B-C6BC-4112-A276-83040E35FFBC}">
      <dsp:nvSpPr>
        <dsp:cNvPr id="0" name=""/>
        <dsp:cNvSpPr/>
      </dsp:nvSpPr>
      <dsp:spPr>
        <a:xfrm>
          <a:off x="1115611" y="215639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ost</a:t>
          </a:r>
        </a:p>
      </dsp:txBody>
      <dsp:txXfrm>
        <a:off x="1115611" y="2156397"/>
        <a:ext cx="416252" cy="208126"/>
      </dsp:txXfrm>
    </dsp:sp>
    <dsp:sp modelId="{632F89DD-700E-48C2-9CB0-1599D0012A3A}">
      <dsp:nvSpPr>
        <dsp:cNvPr id="0" name=""/>
        <dsp:cNvSpPr/>
      </dsp:nvSpPr>
      <dsp:spPr>
        <a:xfrm>
          <a:off x="1115611" y="245193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Total Cost</a:t>
          </a:r>
        </a:p>
      </dsp:txBody>
      <dsp:txXfrm>
        <a:off x="1115611" y="2451937"/>
        <a:ext cx="416252" cy="208126"/>
      </dsp:txXfrm>
    </dsp:sp>
    <dsp:sp modelId="{CCE67DB1-0EC7-4BB6-8B3B-9BFD2308B380}">
      <dsp:nvSpPr>
        <dsp:cNvPr id="0" name=""/>
        <dsp:cNvSpPr/>
      </dsp:nvSpPr>
      <dsp:spPr>
        <a:xfrm>
          <a:off x="1619277"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tem seleciton</a:t>
          </a:r>
        </a:p>
      </dsp:txBody>
      <dsp:txXfrm>
        <a:off x="1619277" y="1269778"/>
        <a:ext cx="416252" cy="208126"/>
      </dsp:txXfrm>
    </dsp:sp>
    <dsp:sp modelId="{2282E745-FE61-4DD4-A215-ED5C72438478}">
      <dsp:nvSpPr>
        <dsp:cNvPr id="0" name=""/>
        <dsp:cNvSpPr/>
      </dsp:nvSpPr>
      <dsp:spPr>
        <a:xfrm>
          <a:off x="1619277"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tagories</a:t>
          </a:r>
        </a:p>
      </dsp:txBody>
      <dsp:txXfrm>
        <a:off x="1619277" y="1565318"/>
        <a:ext cx="416252" cy="208126"/>
      </dsp:txXfrm>
    </dsp:sp>
    <dsp:sp modelId="{BD52E612-E5A3-4F61-8947-8F658FF51236}">
      <dsp:nvSpPr>
        <dsp:cNvPr id="0" name=""/>
        <dsp:cNvSpPr/>
      </dsp:nvSpPr>
      <dsp:spPr>
        <a:xfrm>
          <a:off x="1723340"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tem buttons</a:t>
          </a:r>
        </a:p>
      </dsp:txBody>
      <dsp:txXfrm>
        <a:off x="1723340" y="1860858"/>
        <a:ext cx="416252" cy="208126"/>
      </dsp:txXfrm>
    </dsp:sp>
    <dsp:sp modelId="{57EB8257-8C27-4295-B9DC-500A9FC1BD33}">
      <dsp:nvSpPr>
        <dsp:cNvPr id="0" name=""/>
        <dsp:cNvSpPr/>
      </dsp:nvSpPr>
      <dsp:spPr>
        <a:xfrm>
          <a:off x="2122943"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Options Panel</a:t>
          </a:r>
        </a:p>
      </dsp:txBody>
      <dsp:txXfrm>
        <a:off x="2122943" y="1269778"/>
        <a:ext cx="416252" cy="208126"/>
      </dsp:txXfrm>
    </dsp:sp>
    <dsp:sp modelId="{0F4D36C7-0916-44FD-81F6-DBE988E0C813}">
      <dsp:nvSpPr>
        <dsp:cNvPr id="0" name=""/>
        <dsp:cNvSpPr/>
      </dsp:nvSpPr>
      <dsp:spPr>
        <a:xfrm>
          <a:off x="2227006"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ncrease Item Count</a:t>
          </a:r>
        </a:p>
      </dsp:txBody>
      <dsp:txXfrm>
        <a:off x="2227006" y="1565318"/>
        <a:ext cx="416252" cy="208126"/>
      </dsp:txXfrm>
    </dsp:sp>
    <dsp:sp modelId="{EBB45397-F6A7-43E9-BC85-DF76FFF93101}">
      <dsp:nvSpPr>
        <dsp:cNvPr id="0" name=""/>
        <dsp:cNvSpPr/>
      </dsp:nvSpPr>
      <dsp:spPr>
        <a:xfrm>
          <a:off x="2227006"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Decrease Itme Count</a:t>
          </a:r>
        </a:p>
      </dsp:txBody>
      <dsp:txXfrm>
        <a:off x="2227006" y="1860858"/>
        <a:ext cx="416252" cy="208126"/>
      </dsp:txXfrm>
    </dsp:sp>
    <dsp:sp modelId="{A23E8AC0-73A0-414E-8EF4-3803ED3B13F6}">
      <dsp:nvSpPr>
        <dsp:cNvPr id="0" name=""/>
        <dsp:cNvSpPr/>
      </dsp:nvSpPr>
      <dsp:spPr>
        <a:xfrm>
          <a:off x="2227006" y="215639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Delete Item</a:t>
          </a:r>
        </a:p>
      </dsp:txBody>
      <dsp:txXfrm>
        <a:off x="2227006" y="2156397"/>
        <a:ext cx="416252" cy="208126"/>
      </dsp:txXfrm>
    </dsp:sp>
    <dsp:sp modelId="{CF841386-FE9A-4687-8DEC-964D08516718}">
      <dsp:nvSpPr>
        <dsp:cNvPr id="0" name=""/>
        <dsp:cNvSpPr/>
      </dsp:nvSpPr>
      <dsp:spPr>
        <a:xfrm>
          <a:off x="2227006" y="245193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tock Search</a:t>
          </a:r>
        </a:p>
      </dsp:txBody>
      <dsp:txXfrm>
        <a:off x="2227006" y="2451937"/>
        <a:ext cx="416252" cy="208126"/>
      </dsp:txXfrm>
    </dsp:sp>
    <dsp:sp modelId="{14DA8251-00B2-4858-BDDC-33A8011FD811}">
      <dsp:nvSpPr>
        <dsp:cNvPr id="0" name=""/>
        <dsp:cNvSpPr/>
      </dsp:nvSpPr>
      <dsp:spPr>
        <a:xfrm>
          <a:off x="2227006" y="2747476"/>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min Button</a:t>
          </a:r>
        </a:p>
      </dsp:txBody>
      <dsp:txXfrm>
        <a:off x="2227006" y="2747476"/>
        <a:ext cx="416252" cy="208126"/>
      </dsp:txXfrm>
    </dsp:sp>
    <dsp:sp modelId="{79B6E7C5-9601-42FD-863C-EE35E558B232}">
      <dsp:nvSpPr>
        <dsp:cNvPr id="0" name=""/>
        <dsp:cNvSpPr/>
      </dsp:nvSpPr>
      <dsp:spPr>
        <a:xfrm>
          <a:off x="3633941"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ayment Screen</a:t>
          </a:r>
        </a:p>
      </dsp:txBody>
      <dsp:txXfrm>
        <a:off x="3633941" y="974239"/>
        <a:ext cx="416252" cy="208126"/>
      </dsp:txXfrm>
    </dsp:sp>
    <dsp:sp modelId="{559519C3-9E4C-4BE4-B7F4-23F74529AAE7}">
      <dsp:nvSpPr>
        <dsp:cNvPr id="0" name=""/>
        <dsp:cNvSpPr/>
      </dsp:nvSpPr>
      <dsp:spPr>
        <a:xfrm>
          <a:off x="2626609"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ayment types</a:t>
          </a:r>
        </a:p>
      </dsp:txBody>
      <dsp:txXfrm>
        <a:off x="2626609" y="1269778"/>
        <a:ext cx="416252" cy="208126"/>
      </dsp:txXfrm>
    </dsp:sp>
    <dsp:sp modelId="{1A7CAD9E-5339-43F6-8E64-F7122F744592}">
      <dsp:nvSpPr>
        <dsp:cNvPr id="0" name=""/>
        <dsp:cNvSpPr/>
      </dsp:nvSpPr>
      <dsp:spPr>
        <a:xfrm>
          <a:off x="2730672"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rd</a:t>
          </a:r>
        </a:p>
      </dsp:txBody>
      <dsp:txXfrm>
        <a:off x="2730672" y="1565318"/>
        <a:ext cx="416252" cy="208126"/>
      </dsp:txXfrm>
    </dsp:sp>
    <dsp:sp modelId="{AAE0C62C-3265-4AA3-AE17-94AC6569D7F5}">
      <dsp:nvSpPr>
        <dsp:cNvPr id="0" name=""/>
        <dsp:cNvSpPr/>
      </dsp:nvSpPr>
      <dsp:spPr>
        <a:xfrm>
          <a:off x="2730672"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sh</a:t>
          </a:r>
        </a:p>
      </dsp:txBody>
      <dsp:txXfrm>
        <a:off x="2730672" y="1860858"/>
        <a:ext cx="416252" cy="208126"/>
      </dsp:txXfrm>
    </dsp:sp>
    <dsp:sp modelId="{693A74BA-5E54-47B7-86A9-A64D146D9A09}">
      <dsp:nvSpPr>
        <dsp:cNvPr id="0" name=""/>
        <dsp:cNvSpPr/>
      </dsp:nvSpPr>
      <dsp:spPr>
        <a:xfrm>
          <a:off x="3130275"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ayment Amount </a:t>
          </a:r>
        </a:p>
      </dsp:txBody>
      <dsp:txXfrm>
        <a:off x="3130275" y="1269778"/>
        <a:ext cx="416252" cy="208126"/>
      </dsp:txXfrm>
    </dsp:sp>
    <dsp:sp modelId="{3E406804-2F70-4EBB-A940-86121BF0941A}">
      <dsp:nvSpPr>
        <dsp:cNvPr id="0" name=""/>
        <dsp:cNvSpPr/>
      </dsp:nvSpPr>
      <dsp:spPr>
        <a:xfrm>
          <a:off x="3633941"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sh Back</a:t>
          </a:r>
        </a:p>
      </dsp:txBody>
      <dsp:txXfrm>
        <a:off x="3633941" y="1269778"/>
        <a:ext cx="416252" cy="208126"/>
      </dsp:txXfrm>
    </dsp:sp>
    <dsp:sp modelId="{470995F0-D9A7-441E-8C2B-3C47210887AE}">
      <dsp:nvSpPr>
        <dsp:cNvPr id="0" name=""/>
        <dsp:cNvSpPr/>
      </dsp:nvSpPr>
      <dsp:spPr>
        <a:xfrm>
          <a:off x="4137607"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mount Due</a:t>
          </a:r>
        </a:p>
      </dsp:txBody>
      <dsp:txXfrm>
        <a:off x="4137607" y="1269778"/>
        <a:ext cx="416252" cy="208126"/>
      </dsp:txXfrm>
    </dsp:sp>
    <dsp:sp modelId="{22850415-31A2-43B3-8019-BA1DEC434E23}">
      <dsp:nvSpPr>
        <dsp:cNvPr id="0" name=""/>
        <dsp:cNvSpPr/>
      </dsp:nvSpPr>
      <dsp:spPr>
        <a:xfrm>
          <a:off x="4641273"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Total Cost</a:t>
          </a:r>
        </a:p>
      </dsp:txBody>
      <dsp:txXfrm>
        <a:off x="4641273" y="1269778"/>
        <a:ext cx="416252" cy="208126"/>
      </dsp:txXfrm>
    </dsp:sp>
    <dsp:sp modelId="{321BECB2-8802-473F-BD7C-427A6532EB74}">
      <dsp:nvSpPr>
        <dsp:cNvPr id="0" name=""/>
        <dsp:cNvSpPr/>
      </dsp:nvSpPr>
      <dsp:spPr>
        <a:xfrm>
          <a:off x="5900438"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min Screen</a:t>
          </a:r>
        </a:p>
      </dsp:txBody>
      <dsp:txXfrm>
        <a:off x="5900438" y="974239"/>
        <a:ext cx="416252" cy="208126"/>
      </dsp:txXfrm>
    </dsp:sp>
    <dsp:sp modelId="{9EDE99AA-48AE-48FC-A82D-8817ABAAB30D}">
      <dsp:nvSpPr>
        <dsp:cNvPr id="0" name=""/>
        <dsp:cNvSpPr/>
      </dsp:nvSpPr>
      <dsp:spPr>
        <a:xfrm>
          <a:off x="5144939"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d/Modify items</a:t>
          </a:r>
        </a:p>
      </dsp:txBody>
      <dsp:txXfrm>
        <a:off x="5144939" y="1269778"/>
        <a:ext cx="416252" cy="208126"/>
      </dsp:txXfrm>
    </dsp:sp>
    <dsp:sp modelId="{1EFBFA3E-152E-412F-B063-EC280DDB3BA8}">
      <dsp:nvSpPr>
        <dsp:cNvPr id="0" name=""/>
        <dsp:cNvSpPr/>
      </dsp:nvSpPr>
      <dsp:spPr>
        <a:xfrm>
          <a:off x="5144939"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p Up</a:t>
          </a:r>
        </a:p>
      </dsp:txBody>
      <dsp:txXfrm>
        <a:off x="5144939" y="1565318"/>
        <a:ext cx="416252" cy="208126"/>
      </dsp:txXfrm>
    </dsp:sp>
    <dsp:sp modelId="{07F93F11-71E3-4FDA-816C-BB3E348F3103}">
      <dsp:nvSpPr>
        <dsp:cNvPr id="0" name=""/>
        <dsp:cNvSpPr/>
      </dsp:nvSpPr>
      <dsp:spPr>
        <a:xfrm>
          <a:off x="5249002"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nd request to server </a:t>
          </a:r>
        </a:p>
      </dsp:txBody>
      <dsp:txXfrm>
        <a:off x="5249002" y="1860858"/>
        <a:ext cx="416252" cy="208126"/>
      </dsp:txXfrm>
    </dsp:sp>
    <dsp:sp modelId="{CA0B1C3A-0C89-45EF-81FE-A8B27F9A299E}">
      <dsp:nvSpPr>
        <dsp:cNvPr id="0" name=""/>
        <dsp:cNvSpPr/>
      </dsp:nvSpPr>
      <dsp:spPr>
        <a:xfrm>
          <a:off x="5648605"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d/Modify users</a:t>
          </a:r>
        </a:p>
      </dsp:txBody>
      <dsp:txXfrm>
        <a:off x="5648605" y="1269778"/>
        <a:ext cx="416252" cy="208126"/>
      </dsp:txXfrm>
    </dsp:sp>
    <dsp:sp modelId="{FD709827-B823-42C7-99E5-4F0C876B50A8}">
      <dsp:nvSpPr>
        <dsp:cNvPr id="0" name=""/>
        <dsp:cNvSpPr/>
      </dsp:nvSpPr>
      <dsp:spPr>
        <a:xfrm>
          <a:off x="5648605"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p Up</a:t>
          </a:r>
        </a:p>
      </dsp:txBody>
      <dsp:txXfrm>
        <a:off x="5648605" y="1565318"/>
        <a:ext cx="416252" cy="208126"/>
      </dsp:txXfrm>
    </dsp:sp>
    <dsp:sp modelId="{CD3815C0-696D-4F1D-8926-18EFD089F16F}">
      <dsp:nvSpPr>
        <dsp:cNvPr id="0" name=""/>
        <dsp:cNvSpPr/>
      </dsp:nvSpPr>
      <dsp:spPr>
        <a:xfrm>
          <a:off x="5752668"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nd request to server</a:t>
          </a:r>
        </a:p>
      </dsp:txBody>
      <dsp:txXfrm>
        <a:off x="5752668" y="1860858"/>
        <a:ext cx="416252" cy="208126"/>
      </dsp:txXfrm>
    </dsp:sp>
    <dsp:sp modelId="{05B88768-7857-459F-A065-EF1F204EEDEA}">
      <dsp:nvSpPr>
        <dsp:cNvPr id="0" name=""/>
        <dsp:cNvSpPr/>
      </dsp:nvSpPr>
      <dsp:spPr>
        <a:xfrm>
          <a:off x="6152271"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View transactions</a:t>
          </a:r>
        </a:p>
      </dsp:txBody>
      <dsp:txXfrm>
        <a:off x="6152271" y="1269778"/>
        <a:ext cx="416252" cy="208126"/>
      </dsp:txXfrm>
    </dsp:sp>
    <dsp:sp modelId="{ACDEBD9B-611C-411A-885A-15CE3F3315BC}">
      <dsp:nvSpPr>
        <dsp:cNvPr id="0" name=""/>
        <dsp:cNvSpPr/>
      </dsp:nvSpPr>
      <dsp:spPr>
        <a:xfrm>
          <a:off x="6152271"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p Up</a:t>
          </a:r>
        </a:p>
      </dsp:txBody>
      <dsp:txXfrm>
        <a:off x="6152271" y="1565318"/>
        <a:ext cx="416252" cy="208126"/>
      </dsp:txXfrm>
    </dsp:sp>
    <dsp:sp modelId="{D23EB186-4C45-44A9-B70B-14E8B6CDC239}">
      <dsp:nvSpPr>
        <dsp:cNvPr id="0" name=""/>
        <dsp:cNvSpPr/>
      </dsp:nvSpPr>
      <dsp:spPr>
        <a:xfrm>
          <a:off x="6256334"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arch for transactions</a:t>
          </a:r>
        </a:p>
      </dsp:txBody>
      <dsp:txXfrm>
        <a:off x="6256334" y="1860858"/>
        <a:ext cx="416252" cy="208126"/>
      </dsp:txXfrm>
    </dsp:sp>
    <dsp:sp modelId="{57C3870B-ACB4-423B-BFFC-6E503DD92EC5}">
      <dsp:nvSpPr>
        <dsp:cNvPr id="0" name=""/>
        <dsp:cNvSpPr/>
      </dsp:nvSpPr>
      <dsp:spPr>
        <a:xfrm>
          <a:off x="6655937"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Refund mode*</a:t>
          </a:r>
        </a:p>
      </dsp:txBody>
      <dsp:txXfrm>
        <a:off x="6655937" y="1269778"/>
        <a:ext cx="416252" cy="208126"/>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9184D5D-1EBF-4F82-87A5-C152510B605C}">
      <dsp:nvSpPr>
        <dsp:cNvPr id="0" name=""/>
        <dsp:cNvSpPr/>
      </dsp:nvSpPr>
      <dsp:spPr>
        <a:xfrm>
          <a:off x="4677035" y="1776003"/>
          <a:ext cx="105481" cy="822759"/>
        </a:xfrm>
        <a:custGeom>
          <a:avLst/>
          <a:gdLst/>
          <a:ahLst/>
          <a:cxnLst/>
          <a:rect l="0" t="0" r="0" b="0"/>
          <a:pathLst>
            <a:path>
              <a:moveTo>
                <a:pt x="0" y="0"/>
              </a:moveTo>
              <a:lnTo>
                <a:pt x="0" y="822759"/>
              </a:lnTo>
              <a:lnTo>
                <a:pt x="105481" y="822759"/>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8FB32A-5D18-4F95-BD90-009AAFB901AB}">
      <dsp:nvSpPr>
        <dsp:cNvPr id="0" name=""/>
        <dsp:cNvSpPr/>
      </dsp:nvSpPr>
      <dsp:spPr>
        <a:xfrm>
          <a:off x="4677035" y="1776003"/>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6D491E8-B61E-4179-A48B-FE5EC585698F}">
      <dsp:nvSpPr>
        <dsp:cNvPr id="0" name=""/>
        <dsp:cNvSpPr/>
      </dsp:nvSpPr>
      <dsp:spPr>
        <a:xfrm>
          <a:off x="3681989" y="1276722"/>
          <a:ext cx="1276331" cy="147674"/>
        </a:xfrm>
        <a:custGeom>
          <a:avLst/>
          <a:gdLst/>
          <a:ahLst/>
          <a:cxnLst/>
          <a:rect l="0" t="0" r="0" b="0"/>
          <a:pathLst>
            <a:path>
              <a:moveTo>
                <a:pt x="0" y="0"/>
              </a:moveTo>
              <a:lnTo>
                <a:pt x="0" y="73837"/>
              </a:lnTo>
              <a:lnTo>
                <a:pt x="1276331" y="73837"/>
              </a:lnTo>
              <a:lnTo>
                <a:pt x="1276331"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AE09911-26B8-41A3-A881-5F4B4E2CE8C2}">
      <dsp:nvSpPr>
        <dsp:cNvPr id="0" name=""/>
        <dsp:cNvSpPr/>
      </dsp:nvSpPr>
      <dsp:spPr>
        <a:xfrm>
          <a:off x="3826147" y="2275284"/>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82E5F65-9E01-4AE0-9DF2-BEE22BFD8EC7}">
      <dsp:nvSpPr>
        <dsp:cNvPr id="0" name=""/>
        <dsp:cNvSpPr/>
      </dsp:nvSpPr>
      <dsp:spPr>
        <a:xfrm>
          <a:off x="4061713" y="1776003"/>
          <a:ext cx="91440" cy="147674"/>
        </a:xfrm>
        <a:custGeom>
          <a:avLst/>
          <a:gdLst/>
          <a:ahLst/>
          <a:cxnLst/>
          <a:rect l="0" t="0" r="0" b="0"/>
          <a:pathLst>
            <a:path>
              <a:moveTo>
                <a:pt x="45720" y="0"/>
              </a:moveTo>
              <a:lnTo>
                <a:pt x="45720" y="14767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4FDA079-65EF-4312-AEED-22C9A555C516}">
      <dsp:nvSpPr>
        <dsp:cNvPr id="0" name=""/>
        <dsp:cNvSpPr/>
      </dsp:nvSpPr>
      <dsp:spPr>
        <a:xfrm>
          <a:off x="3681989" y="1276722"/>
          <a:ext cx="425443" cy="147674"/>
        </a:xfrm>
        <a:custGeom>
          <a:avLst/>
          <a:gdLst/>
          <a:ahLst/>
          <a:cxnLst/>
          <a:rect l="0" t="0" r="0" b="0"/>
          <a:pathLst>
            <a:path>
              <a:moveTo>
                <a:pt x="0" y="0"/>
              </a:moveTo>
              <a:lnTo>
                <a:pt x="0" y="73837"/>
              </a:lnTo>
              <a:lnTo>
                <a:pt x="425443" y="73837"/>
              </a:lnTo>
              <a:lnTo>
                <a:pt x="425443"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6104E45-3D60-48A0-8D49-C39614B4DC59}">
      <dsp:nvSpPr>
        <dsp:cNvPr id="0" name=""/>
        <dsp:cNvSpPr/>
      </dsp:nvSpPr>
      <dsp:spPr>
        <a:xfrm>
          <a:off x="2975260" y="2275284"/>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E434941-87E8-4006-8544-DA02065506CD}">
      <dsp:nvSpPr>
        <dsp:cNvPr id="0" name=""/>
        <dsp:cNvSpPr/>
      </dsp:nvSpPr>
      <dsp:spPr>
        <a:xfrm>
          <a:off x="3210825" y="1776003"/>
          <a:ext cx="91440" cy="147674"/>
        </a:xfrm>
        <a:custGeom>
          <a:avLst/>
          <a:gdLst/>
          <a:ahLst/>
          <a:cxnLst/>
          <a:rect l="0" t="0" r="0" b="0"/>
          <a:pathLst>
            <a:path>
              <a:moveTo>
                <a:pt x="45720" y="0"/>
              </a:moveTo>
              <a:lnTo>
                <a:pt x="45720" y="14767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810E0FD-5877-40D0-925B-01F41AB7B7AF}">
      <dsp:nvSpPr>
        <dsp:cNvPr id="0" name=""/>
        <dsp:cNvSpPr/>
      </dsp:nvSpPr>
      <dsp:spPr>
        <a:xfrm>
          <a:off x="3256545" y="1276722"/>
          <a:ext cx="425443" cy="147674"/>
        </a:xfrm>
        <a:custGeom>
          <a:avLst/>
          <a:gdLst/>
          <a:ahLst/>
          <a:cxnLst/>
          <a:rect l="0" t="0" r="0" b="0"/>
          <a:pathLst>
            <a:path>
              <a:moveTo>
                <a:pt x="425443" y="0"/>
              </a:moveTo>
              <a:lnTo>
                <a:pt x="425443" y="73837"/>
              </a:lnTo>
              <a:lnTo>
                <a:pt x="0" y="73837"/>
              </a:lnTo>
              <a:lnTo>
                <a:pt x="0"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DA4CDD4-FBC1-431C-BCC0-1C98F8964D1F}">
      <dsp:nvSpPr>
        <dsp:cNvPr id="0" name=""/>
        <dsp:cNvSpPr/>
      </dsp:nvSpPr>
      <dsp:spPr>
        <a:xfrm>
          <a:off x="2124372" y="2275284"/>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3ACC948-EC03-4A1E-BD31-07A2483CEAF3}">
      <dsp:nvSpPr>
        <dsp:cNvPr id="0" name=""/>
        <dsp:cNvSpPr/>
      </dsp:nvSpPr>
      <dsp:spPr>
        <a:xfrm>
          <a:off x="2359937" y="1776003"/>
          <a:ext cx="91440" cy="147674"/>
        </a:xfrm>
        <a:custGeom>
          <a:avLst/>
          <a:gdLst/>
          <a:ahLst/>
          <a:cxnLst/>
          <a:rect l="0" t="0" r="0" b="0"/>
          <a:pathLst>
            <a:path>
              <a:moveTo>
                <a:pt x="45720" y="0"/>
              </a:moveTo>
              <a:lnTo>
                <a:pt x="45720" y="14767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C5339AC-F1B5-4BCB-A6A1-F4C974C25425}">
      <dsp:nvSpPr>
        <dsp:cNvPr id="0" name=""/>
        <dsp:cNvSpPr/>
      </dsp:nvSpPr>
      <dsp:spPr>
        <a:xfrm>
          <a:off x="2405657" y="1276722"/>
          <a:ext cx="1276331" cy="147674"/>
        </a:xfrm>
        <a:custGeom>
          <a:avLst/>
          <a:gdLst/>
          <a:ahLst/>
          <a:cxnLst/>
          <a:rect l="0" t="0" r="0" b="0"/>
          <a:pathLst>
            <a:path>
              <a:moveTo>
                <a:pt x="1276331" y="0"/>
              </a:moveTo>
              <a:lnTo>
                <a:pt x="1276331" y="73837"/>
              </a:lnTo>
              <a:lnTo>
                <a:pt x="0" y="73837"/>
              </a:lnTo>
              <a:lnTo>
                <a:pt x="0"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0EC2628-56C7-40E6-B96D-CC5FDD7CC351}">
      <dsp:nvSpPr>
        <dsp:cNvPr id="0" name=""/>
        <dsp:cNvSpPr/>
      </dsp:nvSpPr>
      <dsp:spPr>
        <a:xfrm>
          <a:off x="2017132" y="777440"/>
          <a:ext cx="1664856" cy="147674"/>
        </a:xfrm>
        <a:custGeom>
          <a:avLst/>
          <a:gdLst/>
          <a:ahLst/>
          <a:cxnLst/>
          <a:rect l="0" t="0" r="0" b="0"/>
          <a:pathLst>
            <a:path>
              <a:moveTo>
                <a:pt x="0" y="0"/>
              </a:moveTo>
              <a:lnTo>
                <a:pt x="0" y="73837"/>
              </a:lnTo>
              <a:lnTo>
                <a:pt x="1664856" y="73837"/>
              </a:lnTo>
              <a:lnTo>
                <a:pt x="1664856" y="147674"/>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C90EFDD-EEED-4D93-90BE-93FA380AFE69}">
      <dsp:nvSpPr>
        <dsp:cNvPr id="0" name=""/>
        <dsp:cNvSpPr/>
      </dsp:nvSpPr>
      <dsp:spPr>
        <a:xfrm>
          <a:off x="1097681" y="1776003"/>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37044F2-4E7A-4455-B002-C9F3E2968BDE}">
      <dsp:nvSpPr>
        <dsp:cNvPr id="0" name=""/>
        <dsp:cNvSpPr/>
      </dsp:nvSpPr>
      <dsp:spPr>
        <a:xfrm>
          <a:off x="1333246" y="1276722"/>
          <a:ext cx="91440" cy="147674"/>
        </a:xfrm>
        <a:custGeom>
          <a:avLst/>
          <a:gdLst/>
          <a:ahLst/>
          <a:cxnLst/>
          <a:rect l="0" t="0" r="0" b="0"/>
          <a:pathLst>
            <a:path>
              <a:moveTo>
                <a:pt x="45720" y="0"/>
              </a:moveTo>
              <a:lnTo>
                <a:pt x="45720"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5E0E557-2E54-4060-8F88-FFDC0E256560}">
      <dsp:nvSpPr>
        <dsp:cNvPr id="0" name=""/>
        <dsp:cNvSpPr/>
      </dsp:nvSpPr>
      <dsp:spPr>
        <a:xfrm>
          <a:off x="1378966" y="777440"/>
          <a:ext cx="638165" cy="147674"/>
        </a:xfrm>
        <a:custGeom>
          <a:avLst/>
          <a:gdLst/>
          <a:ahLst/>
          <a:cxnLst/>
          <a:rect l="0" t="0" r="0" b="0"/>
          <a:pathLst>
            <a:path>
              <a:moveTo>
                <a:pt x="638165" y="0"/>
              </a:moveTo>
              <a:lnTo>
                <a:pt x="638165" y="73837"/>
              </a:lnTo>
              <a:lnTo>
                <a:pt x="0" y="73837"/>
              </a:lnTo>
              <a:lnTo>
                <a:pt x="0" y="147674"/>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5E81500-E3A8-41FC-8D6C-C9F35DA6496F}">
      <dsp:nvSpPr>
        <dsp:cNvPr id="0" name=""/>
        <dsp:cNvSpPr/>
      </dsp:nvSpPr>
      <dsp:spPr>
        <a:xfrm>
          <a:off x="70991" y="1276722"/>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1013F53-93C2-4D76-82E9-0C7252317CB3}">
      <dsp:nvSpPr>
        <dsp:cNvPr id="0" name=""/>
        <dsp:cNvSpPr/>
      </dsp:nvSpPr>
      <dsp:spPr>
        <a:xfrm>
          <a:off x="352276" y="777440"/>
          <a:ext cx="1664856" cy="147674"/>
        </a:xfrm>
        <a:custGeom>
          <a:avLst/>
          <a:gdLst/>
          <a:ahLst/>
          <a:cxnLst/>
          <a:rect l="0" t="0" r="0" b="0"/>
          <a:pathLst>
            <a:path>
              <a:moveTo>
                <a:pt x="1664856" y="0"/>
              </a:moveTo>
              <a:lnTo>
                <a:pt x="1664856" y="73837"/>
              </a:lnTo>
              <a:lnTo>
                <a:pt x="0" y="73837"/>
              </a:lnTo>
              <a:lnTo>
                <a:pt x="0" y="147674"/>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572A6AE-A860-4E7D-9C2A-82B4F79B39F5}">
      <dsp:nvSpPr>
        <dsp:cNvPr id="0" name=""/>
        <dsp:cNvSpPr/>
      </dsp:nvSpPr>
      <dsp:spPr>
        <a:xfrm>
          <a:off x="1665526" y="425834"/>
          <a:ext cx="703212" cy="351606"/>
        </a:xfrm>
        <a:prstGeom prst="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EPoS System Server</a:t>
          </a:r>
        </a:p>
      </dsp:txBody>
      <dsp:txXfrm>
        <a:off x="1665526" y="425834"/>
        <a:ext cx="703212" cy="351606"/>
      </dsp:txXfrm>
    </dsp:sp>
    <dsp:sp modelId="{7DA562EC-5061-4FCE-A118-9199C3DE1F93}">
      <dsp:nvSpPr>
        <dsp:cNvPr id="0" name=""/>
        <dsp:cNvSpPr/>
      </dsp:nvSpPr>
      <dsp:spPr>
        <a:xfrm>
          <a:off x="669" y="925115"/>
          <a:ext cx="703212" cy="35160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First Time Setup Screen</a:t>
          </a:r>
        </a:p>
      </dsp:txBody>
      <dsp:txXfrm>
        <a:off x="669" y="925115"/>
        <a:ext cx="703212" cy="351606"/>
      </dsp:txXfrm>
    </dsp:sp>
    <dsp:sp modelId="{8D036A71-18CF-4DD6-91D5-FC825661D246}">
      <dsp:nvSpPr>
        <dsp:cNvPr id="0" name=""/>
        <dsp:cNvSpPr/>
      </dsp:nvSpPr>
      <dsp:spPr>
        <a:xfrm>
          <a:off x="176472"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rt Setup</a:t>
          </a:r>
        </a:p>
      </dsp:txBody>
      <dsp:txXfrm>
        <a:off x="176472" y="1424396"/>
        <a:ext cx="703212" cy="351606"/>
      </dsp:txXfrm>
    </dsp:sp>
    <dsp:sp modelId="{D4F4E1EB-2B95-4419-B36C-D6F1CC4D820C}">
      <dsp:nvSpPr>
        <dsp:cNvPr id="0" name=""/>
        <dsp:cNvSpPr/>
      </dsp:nvSpPr>
      <dsp:spPr>
        <a:xfrm>
          <a:off x="1027360" y="925115"/>
          <a:ext cx="703212" cy="35160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Login Screen</a:t>
          </a:r>
        </a:p>
      </dsp:txBody>
      <dsp:txXfrm>
        <a:off x="1027360" y="925115"/>
        <a:ext cx="703212" cy="351606"/>
      </dsp:txXfrm>
    </dsp:sp>
    <dsp:sp modelId="{6A4227A0-2966-49C8-87E2-E5EA662D255E}">
      <dsp:nvSpPr>
        <dsp:cNvPr id="0" name=""/>
        <dsp:cNvSpPr/>
      </dsp:nvSpPr>
      <dsp:spPr>
        <a:xfrm>
          <a:off x="1027360"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User Code input</a:t>
          </a:r>
        </a:p>
      </dsp:txBody>
      <dsp:txXfrm>
        <a:off x="1027360" y="1424396"/>
        <a:ext cx="703212" cy="351606"/>
      </dsp:txXfrm>
    </dsp:sp>
    <dsp:sp modelId="{8F48DEBE-4F57-4194-BAE8-713F4C6D647D}">
      <dsp:nvSpPr>
        <dsp:cNvPr id="0" name=""/>
        <dsp:cNvSpPr/>
      </dsp:nvSpPr>
      <dsp:spPr>
        <a:xfrm>
          <a:off x="1203163"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Checks the user has sufficient permisions</a:t>
          </a:r>
        </a:p>
      </dsp:txBody>
      <dsp:txXfrm>
        <a:off x="1203163" y="1923677"/>
        <a:ext cx="703212" cy="351606"/>
      </dsp:txXfrm>
    </dsp:sp>
    <dsp:sp modelId="{9DCCE1F0-2338-47D7-B703-27AE9506802E}">
      <dsp:nvSpPr>
        <dsp:cNvPr id="0" name=""/>
        <dsp:cNvSpPr/>
      </dsp:nvSpPr>
      <dsp:spPr>
        <a:xfrm>
          <a:off x="3330382" y="925115"/>
          <a:ext cx="703212" cy="35160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ain Menu</a:t>
          </a:r>
        </a:p>
      </dsp:txBody>
      <dsp:txXfrm>
        <a:off x="3330382" y="925115"/>
        <a:ext cx="703212" cy="351606"/>
      </dsp:txXfrm>
    </dsp:sp>
    <dsp:sp modelId="{E11C569B-EBB0-41CA-BAF1-017BB54A62A4}">
      <dsp:nvSpPr>
        <dsp:cNvPr id="0" name=""/>
        <dsp:cNvSpPr/>
      </dsp:nvSpPr>
      <dsp:spPr>
        <a:xfrm>
          <a:off x="2054051"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Add/Modify Users</a:t>
          </a:r>
        </a:p>
      </dsp:txBody>
      <dsp:txXfrm>
        <a:off x="2054051" y="1424396"/>
        <a:ext cx="703212" cy="351606"/>
      </dsp:txXfrm>
    </dsp:sp>
    <dsp:sp modelId="{95BC68EC-77ED-407A-AF64-5B46F0F974EA}">
      <dsp:nvSpPr>
        <dsp:cNvPr id="0" name=""/>
        <dsp:cNvSpPr/>
      </dsp:nvSpPr>
      <dsp:spPr>
        <a:xfrm>
          <a:off x="2054051"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p Up</a:t>
          </a:r>
        </a:p>
      </dsp:txBody>
      <dsp:txXfrm>
        <a:off x="2054051" y="1923677"/>
        <a:ext cx="703212" cy="351606"/>
      </dsp:txXfrm>
    </dsp:sp>
    <dsp:sp modelId="{BDB3869A-E7C3-423E-B5E3-A3C4F2628A3E}">
      <dsp:nvSpPr>
        <dsp:cNvPr id="0" name=""/>
        <dsp:cNvSpPr/>
      </dsp:nvSpPr>
      <dsp:spPr>
        <a:xfrm>
          <a:off x="2229854"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odifies the database</a:t>
          </a:r>
        </a:p>
      </dsp:txBody>
      <dsp:txXfrm>
        <a:off x="2229854" y="2422959"/>
        <a:ext cx="703212" cy="351606"/>
      </dsp:txXfrm>
    </dsp:sp>
    <dsp:sp modelId="{2181129C-2929-4717-9849-F52BF8126D5A}">
      <dsp:nvSpPr>
        <dsp:cNvPr id="0" name=""/>
        <dsp:cNvSpPr/>
      </dsp:nvSpPr>
      <dsp:spPr>
        <a:xfrm>
          <a:off x="2904938"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Add/Modify Items</a:t>
          </a:r>
        </a:p>
      </dsp:txBody>
      <dsp:txXfrm>
        <a:off x="2904938" y="1424396"/>
        <a:ext cx="703212" cy="351606"/>
      </dsp:txXfrm>
    </dsp:sp>
    <dsp:sp modelId="{9309AA8F-00EE-4243-BBA0-06DB0239C26D}">
      <dsp:nvSpPr>
        <dsp:cNvPr id="0" name=""/>
        <dsp:cNvSpPr/>
      </dsp:nvSpPr>
      <dsp:spPr>
        <a:xfrm>
          <a:off x="2904938"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p Up</a:t>
          </a:r>
        </a:p>
      </dsp:txBody>
      <dsp:txXfrm>
        <a:off x="2904938" y="1923677"/>
        <a:ext cx="703212" cy="351606"/>
      </dsp:txXfrm>
    </dsp:sp>
    <dsp:sp modelId="{91DA19A9-C675-4929-B006-68FC987E5E2D}">
      <dsp:nvSpPr>
        <dsp:cNvPr id="0" name=""/>
        <dsp:cNvSpPr/>
      </dsp:nvSpPr>
      <dsp:spPr>
        <a:xfrm>
          <a:off x="3080742"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odifies the database</a:t>
          </a:r>
        </a:p>
      </dsp:txBody>
      <dsp:txXfrm>
        <a:off x="3080742" y="2422959"/>
        <a:ext cx="703212" cy="351606"/>
      </dsp:txXfrm>
    </dsp:sp>
    <dsp:sp modelId="{02AE7CE7-895E-40C9-8651-1AE11B7A5DB3}">
      <dsp:nvSpPr>
        <dsp:cNvPr id="0" name=""/>
        <dsp:cNvSpPr/>
      </dsp:nvSpPr>
      <dsp:spPr>
        <a:xfrm>
          <a:off x="3755826"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View Transactions</a:t>
          </a:r>
        </a:p>
      </dsp:txBody>
      <dsp:txXfrm>
        <a:off x="3755826" y="1424396"/>
        <a:ext cx="703212" cy="351606"/>
      </dsp:txXfrm>
    </dsp:sp>
    <dsp:sp modelId="{979D0240-22F7-4129-BA75-78D27B3C5F2B}">
      <dsp:nvSpPr>
        <dsp:cNvPr id="0" name=""/>
        <dsp:cNvSpPr/>
      </dsp:nvSpPr>
      <dsp:spPr>
        <a:xfrm>
          <a:off x="3755826"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p Up</a:t>
          </a:r>
        </a:p>
      </dsp:txBody>
      <dsp:txXfrm>
        <a:off x="3755826" y="1923677"/>
        <a:ext cx="703212" cy="351606"/>
      </dsp:txXfrm>
    </dsp:sp>
    <dsp:sp modelId="{6028B509-A5DB-4315-83D3-174528C538D4}">
      <dsp:nvSpPr>
        <dsp:cNvPr id="0" name=""/>
        <dsp:cNvSpPr/>
      </dsp:nvSpPr>
      <dsp:spPr>
        <a:xfrm>
          <a:off x="3931629"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Search for transations</a:t>
          </a:r>
        </a:p>
      </dsp:txBody>
      <dsp:txXfrm>
        <a:off x="3931629" y="2422959"/>
        <a:ext cx="703212" cy="351606"/>
      </dsp:txXfrm>
    </dsp:sp>
    <dsp:sp modelId="{5BF89F01-7F41-4925-A88E-5D6BC5DC1303}">
      <dsp:nvSpPr>
        <dsp:cNvPr id="0" name=""/>
        <dsp:cNvSpPr/>
      </dsp:nvSpPr>
      <dsp:spPr>
        <a:xfrm>
          <a:off x="4606714"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odify Client Layout</a:t>
          </a:r>
        </a:p>
      </dsp:txBody>
      <dsp:txXfrm>
        <a:off x="4606714" y="1424396"/>
        <a:ext cx="703212" cy="351606"/>
      </dsp:txXfrm>
    </dsp:sp>
    <dsp:sp modelId="{61DD2B1F-802D-4E20-9D4B-C467F15C09E9}">
      <dsp:nvSpPr>
        <dsp:cNvPr id="0" name=""/>
        <dsp:cNvSpPr/>
      </dsp:nvSpPr>
      <dsp:spPr>
        <a:xfrm>
          <a:off x="4782517"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ush to client</a:t>
          </a:r>
        </a:p>
      </dsp:txBody>
      <dsp:txXfrm>
        <a:off x="4782517" y="1923677"/>
        <a:ext cx="703212" cy="351606"/>
      </dsp:txXfrm>
    </dsp:sp>
    <dsp:sp modelId="{8CE0B0A8-ACD4-4605-B08E-713D9527DCD6}">
      <dsp:nvSpPr>
        <dsp:cNvPr id="0" name=""/>
        <dsp:cNvSpPr/>
      </dsp:nvSpPr>
      <dsp:spPr>
        <a:xfrm>
          <a:off x="4782517"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Assign items to buttons</a:t>
          </a:r>
        </a:p>
      </dsp:txBody>
      <dsp:txXfrm>
        <a:off x="4782517" y="2422959"/>
        <a:ext cx="703212" cy="351606"/>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b:Source>
    <b:Tag>2</b:Tag>
    <b:SourceType>InternetSite</b:SourceType>
    <b:Guid>{D897156B-CC83-4512-8773-3F7A2718E9ED}</b:Guid>
    <b:Author>
      <b:Author>
        <b:Corporate>Unity Engine</b:Corporate>
      </b:Author>
    </b:Author>
    <b:YearAccessed>2022</b:YearAccessed>
    <b:MonthAccessed>June</b:MonthAccessed>
    <b:DayAccessed>30</b:DayAccessed>
    <b:URL>https://unity.com/</b:URL>
    <b:RefOrder>5</b:RefOrder>
  </b:Source>
  <b:Source>
    <b:Tag>1</b:Tag>
    <b:SourceType>InternetSite</b:SourceType>
    <b:Guid>{F854755C-6CC0-4A7B-9341-FA68B7C824AD}</b:Guid>
    <b:Author>
      <b:Author>
        <b:Corporate>SQLite</b:Corporate>
      </b:Author>
    </b:Author>
    <b:URL>https://www.sqlite.org/index.html</b:URL>
    <b:YearAccessed>2022</b:YearAccessed>
    <b:MonthAccessed>June</b:MonthAccessed>
    <b:DayAccessed>30</b:DayAccessed>
    <b:RefOrder>4</b:RefOrder>
  </b:Source>
  <b:Source>
    <b:Tag>3</b:Tag>
    <b:SourceType>InternetSite</b:SourceType>
    <b:Guid>{87A8B4F4-B2DC-489B-A24F-CD8CD87814B7}</b:Guid>
    <b:Author>
      <b:Author>
        <b:Corporate>TillPoint</b:Corporate>
      </b:Author>
    </b:Author>
    <b:YearAccessed>2022</b:YearAccessed>
    <b:MonthAccessed>June</b:MonthAccessed>
    <b:DayAccessed>30</b:DayAccessed>
    <b:URL>https://www.tillpoint.com/gb</b:URL>
    <b:RefOrder>6</b:RefOrder>
  </b:Source>
  <b:Source>
    <b:Tag>4</b:Tag>
    <b:SourceType>InternetSite</b:SourceType>
    <b:Guid>{62EC6703-1C60-406F-AA53-A0FC437876AA}</b:Guid>
    <b:Author>
      <b:Author>
        <b:Corporate>Lightspeed</b:Corporate>
      </b:Author>
    </b:Author>
    <b:YearAccessed>2022</b:YearAccessed>
    <b:MonthAccessed>June</b:MonthAccessed>
    <b:DayAccessed>30</b:DayAccessed>
    <b:URL>https://www.lightspeedhq.co.uk/</b:URL>
    <b:RefOrder>10</b:RefOrder>
  </b:Source>
  <b:Source>
    <b:Tag>6</b:Tag>
    <b:SourceType>InternetSite</b:SourceType>
    <b:Guid>{F6302BC1-AA26-440B-BF6D-3FC607033A71}</b:Guid>
    <b:Author>
      <b:Author>
        <b:Corporate>EPoSnow</b:Corporate>
      </b:Author>
    </b:Author>
    <b:YearAccessed>2022</b:YearAccessed>
    <b:MonthAccessed>June</b:MonthAccessed>
    <b:DayAccessed>30</b:DayAccessed>
    <b:URL>https://www.EPoSnow.com/uk/</b:URL>
    <b:RefOrder>12</b:RefOrder>
  </b:Source>
  <b:Source>
    <b:Tag>5</b:Tag>
    <b:SourceType>InternetSite</b:SourceType>
    <b:Guid>{4680BF28-68C5-4985-91BF-83BED91171A2}</b:Guid>
    <b:Author>
      <b:Author>
        <b:Corporate>Apple</b:Corporate>
      </b:Author>
    </b:Author>
    <b:Title>iPad</b:Title>
    <b:URL>https://www.apple.com/uk/ipad-air/</b:URL>
    <b:RefOrder>11</b:RefOrder>
  </b:Source>
  <b:Source>
    <b:Tag>7</b:Tag>
    <b:SourceType>InternetSite</b:SourceType>
    <b:Guid>{553B3528-74EF-490D-94F2-2CA88E9A7C93}</b:Guid>
    <b:Author>
      <b:Author>
        <b:Corporate>WorldPay</b:Corporate>
      </b:Author>
    </b:Author>
    <b:URL>https://online.worldpay.com</b:URL>
    <b:RefOrder>13</b:RefOrder>
  </b:Source>
  <b:Source>
    <b:Tag>9</b:Tag>
    <b:SourceType>InternetSite</b:SourceType>
    <b:Guid>{73FFFA1D-F730-4858-B464-4CBCC772709E}</b:Guid>
    <b:Author>
      <b:Author>
        <b:Corporate>iZettle</b:Corporate>
      </b:Author>
    </b:Author>
    <b:URL>https://www.zettle.com/gb</b:URL>
    <b:RefOrder>8</b:RefOrder>
  </b:Source>
  <b:Source>
    <b:Tag>10</b:Tag>
    <b:SourceType>InternetSite</b:SourceType>
    <b:Guid>{F5A3F58D-DF7B-464B-BA92-C83D5C546090}</b:Guid>
    <b:Author>
      <b:Author>
        <b:Corporate>SumUp</b:Corporate>
      </b:Author>
    </b:Author>
    <b:YearAccessed>2022</b:YearAccessed>
    <b:MonthAccessed>June</b:MonthAccessed>
    <b:DayAccessed>30</b:DayAccessed>
    <b:URL>https://sumup.co.uk</b:URL>
    <b:RefOrder>9</b:RefOrder>
  </b:Source>
  <b:Source>
    <b:Tag>12</b:Tag>
    <b:SourceType>InternetSite</b:SourceType>
    <b:Guid>{8DBE7DB8-1BD9-45C7-BECD-25423AFB6604}</b:Guid>
    <b:Author>
      <b:Author>
        <b:Corporate>Microsoft</b:Corporate>
      </b:Author>
    </b:Author>
    <b:Title>Visual Studio 2022 Community Edition</b:Title>
    <b:URL>https://visualstudio.microsoft.com/vs/community</b:URL>
    <b:RefOrder>15</b:RefOrder>
  </b:Source>
  <b:Source>
    <b:Tag>11</b:Tag>
    <b:SourceType>InternetSite</b:SourceType>
    <b:Guid>{839D0B4E-E2F9-4573-BDB8-77DDF3BDD582}</b:Guid>
    <b:Author>
      <b:Author>
        <b:Corporate>Unity Engine</b:Corporate>
      </b:Author>
    </b:Author>
    <b:Title>Unity Engine Version 2021.3.5f1</b:Title>
    <b:URL>https://unity3d.com/get-unity/download/archive</b:URL>
    <b:RefOrder>14</b:RefOrder>
  </b:Source>
  <b:Source>
    <b:Tag>13</b:Tag>
    <b:SourceType>InternetSite</b:SourceType>
    <b:Guid>{E540696A-F449-458D-8319-29AF8A7813CD}</b:Guid>
    <b:Author>
      <b:Author>
        <b:Corporate>GitHub</b:Corporate>
      </b:Author>
    </b:Author>
    <b:URL>https://github.com/</b:URL>
    <b:RefOrder>16</b:RefOrder>
  </b:Source>
  <b:Source>
    <b:Tag>14</b:Tag>
    <b:SourceType>InternetSite</b:SourceType>
    <b:Guid>{E4B0A991-9526-4206-A3D8-D46D8DBE864F}</b:Guid>
    <b:Author>
      <b:Author>
        <b:Corporate>SQLite</b:Corporate>
      </b:Author>
    </b:Author>
    <b:Title>Database Browser</b:Title>
    <b:URL>https://sqlitebrowser.org/</b:URL>
    <b:RefOrder>17</b:RefOrder>
  </b:Source>
  <b:Source>
    <b:Tag>15</b:Tag>
    <b:SourceType>InternetSite</b:SourceType>
    <b:Guid>{0BC52A53-AF78-45E0-96B1-6CEAC773C7AA}</b:Guid>
    <b:Author>
      <b:Author>
        <b:Corporate>NoIP</b:Corporate>
      </b:Author>
    </b:Author>
    <b:URL>https://www.noip.com</b:URL>
    <b:RefOrder>18</b:RefOrder>
  </b:Source>
  <b:Source>
    <b:Tag>16</b:Tag>
    <b:SourceType>InternetSite</b:SourceType>
    <b:Guid>{CA3E5AED-59E7-44C6-A41A-DC91466B15EA}</b:Guid>
    <b:Author>
      <b:Author>
        <b:Corporate>Apple</b:Corporate>
      </b:Author>
    </b:Author>
    <b:Title>macOS</b:Title>
    <b:URL>https://www.apple.com/uk/macos/monterey/</b:URL>
    <b:RefOrder>3</b:RefOrder>
  </b:Source>
  <b:Source>
    <b:Tag>17</b:Tag>
    <b:SourceType>InternetSite</b:SourceType>
    <b:Guid>{02A5DDCB-DEAD-4543-9A33-8D58896C7096}</b:Guid>
    <b:Author>
      <b:Author>
        <b:Corporate>Linux</b:Corporate>
      </b:Author>
    </b:Author>
    <b:URL>https://www.linux.com/</b:URL>
    <b:RefOrder>2</b:RefOrder>
  </b:Source>
  <b:Source>
    <b:Tag>18</b:Tag>
    <b:SourceType>InternetSite</b:SourceType>
    <b:Guid>{9C6E8BBA-6A21-4105-B61E-13C28325ABC1}</b:Guid>
    <b:Author>
      <b:Author>
        <b:Corporate>Microsoft</b:Corporate>
      </b:Author>
    </b:Author>
    <b:Title>Windows</b:Title>
    <b:URL>https://www.microsoft.com/en-us/windows/</b:URL>
    <b:RefOrder>1</b:RefOrder>
  </b:Source>
  <b:Source>
    <b:Tag>19</b:Tag>
    <b:SourceType>InternetSite</b:SourceType>
    <b:Guid>{EF4B1C91-26E1-46D1-8DF2-4786CD218DCB}</b:Guid>
    <b:Author>
      <b:Author>
        <b:Corporate>UK Government</b:Corporate>
      </b:Author>
    </b:Author>
    <b:Title>Copyright, Design and Patents Act 1988</b:Title>
    <b:URL>https://www.legislation.gov.uk/ukpga/1988/48/contents</b:URL>
    <b:RefOrder>20</b:RefOrder>
  </b:Source>
  <b:Source>
    <b:Tag>20</b:Tag>
    <b:SourceType>InternetSite</b:SourceType>
    <b:Guid>{A1857FF7-728C-4A8F-8D18-B06E9342ACBD}</b:Guid>
    <b:Author>
      <b:Author>
        <b:Corporate>dCode</b:Corporate>
      </b:Author>
    </b:Author>
    <b:Title>Vigenère Cipher</b:Title>
    <b:YearAccessed>2022</b:YearAccessed>
    <b:MonthAccessed>August</b:MonthAccessed>
    <b:DayAccessed>22</b:DayAccessed>
    <b:URL>https://www.dcode.fr/vigenere-cipher</b:URL>
    <b:RefOrder>21</b:RefOrder>
  </b:Source>
  <b:Source>
    <b:Tag>21</b:Tag>
    <b:SourceType>InternetSite</b:SourceType>
    <b:Guid>{4E552EE5-EE48-4215-AD6F-2F5C3071066A}</b:Guid>
    <b:Author>
      <b:Author>
        <b:Corporate>Unity Engine</b:Corporate>
      </b:Author>
    </b:Author>
    <b:Title>Unity Hub</b:Title>
    <b:URL>https://unity.com/unity-hub/</b:URL>
    <b:RefOrder>22</b:RefOrder>
  </b:Source>
  <b:Source>
    <b:Tag>22</b:Tag>
    <b:SourceType>InternetSite</b:SourceType>
    <b:Guid>{53156171-7FC8-48A4-9A34-4FF0EAEAE895}</b:Guid>
    <b:Author>
      <b:Author>
        <b:Corporate>Unity Engine</b:Corporate>
      </b:Author>
    </b:Author>
    <b:Title>Unity Store</b:Title>
    <b:URL>https://assetstore.unity.com/</b:URL>
    <b:RefOrder>23</b:RefOrder>
  </b:Source>
  <b:Source>
    <b:Tag>23</b:Tag>
    <b:SourceType>InternetSite</b:SourceType>
    <b:Guid>{EFACBC81-2DD8-4072-834E-4CF258823465}</b:Guid>
    <b:Author>
      <b:Author>
        <b:NameList>
          <b:Person>
            <b:Last>Lloyd</b:Last>
            <b:First>Landan</b:First>
          </b:Person>
        </b:NameList>
      </b:Author>
      <b:Artist>
        <b:NameList>
          <b:Person>
            <b:Last>L</b:Last>
          </b:Person>
        </b:NameList>
      </b:Artist>
    </b:Author>
    <b:Title>Clean UI Settings</b:Title>
    <b:YearAccessed>2022</b:YearAccessed>
    <b:MonthAccessed>09</b:MonthAccessed>
    <b:DayAccessed>15</b:DayAccessed>
    <b:URL>https://assetstore.unity.com/packages/tools/gui/clean-settings-ui-65588</b:URL>
    <b:RefOrder>24</b:RefOrder>
  </b:Source>
  <b:Source>
    <b:Tag>24</b:Tag>
    <b:SourceType>InternetSite</b:SourceType>
    <b:Guid>{0E6FB178-3225-4E37-A6C8-8EF406295DF2}</b:Guid>
    <b:Author>
      <b:Author>
        <b:NameList>
          <b:Person>
            <b:Last>SHarmiD</b:Last>
          </b:Person>
        </b:NameList>
      </b:Author>
    </b:Author>
    <b:YearAccessed>2022</b:YearAccessed>
    <b:MonthAccessed>September</b:MonthAccessed>
    <b:DayAccessed>15</b:DayAccessed>
    <b:URL>https://assetstore.unity.com/packages/2d/gui/icons/simple-icons-classic-209472</b:URL>
    <b:Title>Simple Icons</b:Title>
    <b:RefOrder>25</b:RefOrder>
  </b:Source>
  <b:Source xmlns:b="http://schemas.openxmlformats.org/officeDocument/2006/bibliography">
    <b:Tag>8</b:Tag>
    <b:SourceType>InternetSite</b:SourceType>
    <b:Guid>{4C620A58-FF78-4C46-B262-168B53E23AE0}</b:Guid>
    <b:Author>
      <b:Author>
        <b:Corporate>PayPal</b:Corporate>
      </b:Author>
    </b:Author>
    <b:URL>https://www.paypal.com/uk/home</b:URL>
    <b:RefOrder>7</b:RefOrder>
  </b:Source>
  <b:Source xmlns:b="http://schemas.openxmlformats.org/officeDocument/2006/bibliography" xmlns="http://schemas.openxmlformats.org/officeDocument/2006/bibliography">
    <b:Tag>MITLicence</b:Tag>
    <b:RefOrder>19</b:RefOrder>
  </b:Source>
  <b:Source xmlns:b="http://schemas.openxmlformats.org/officeDocument/2006/bibliography" xmlns="http://schemas.openxmlformats.org/officeDocument/2006/bibliography">
    <b:Tag>Minecraft</b:Tag>
    <b:RefOrder>26</b:RefOrder>
  </b:Source>
  <b:Source>
    <b:Tag>Wal23</b:Tag>
    <b:SourceType>InternetSite</b:SourceType>
    <b:Guid>{3845C263-874D-42A9-93CB-74F1E16D0A4D}</b:Guid>
    <b:Title>Ready Salted Crisps</b:Title>
    <b:YearAccessed>2023</b:YearAccessed>
    <b:MonthAccessed>January</b:MonthAccessed>
    <b:DayAccessed>23</b:DayAccessed>
    <b:URL>https://www.walkers.co.uk/our-range/walkers-crisps/ready-salted</b:URL>
    <b:Author>
      <b:Author>
        <b:Corporate>Walkers</b:Corporate>
      </b:Author>
    </b:Author>
    <b:RefOrder>27</b:RefOrder>
  </b:Source>
</b:Sources>
</file>

<file path=customXml/itemProps1.xml><?xml version="1.0" encoding="utf-8"?>
<ds:datastoreItem xmlns:ds="http://schemas.openxmlformats.org/officeDocument/2006/customXml" ds:itemID="{26B6DB79-0947-4933-A1D0-C59705B3A5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16</TotalTime>
  <Pages>259</Pages>
  <Words>52707</Words>
  <Characters>300434</Characters>
  <Application>Microsoft Office Word</Application>
  <DocSecurity>0</DocSecurity>
  <Lines>2503</Lines>
  <Paragraphs>7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4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30</cp:revision>
  <dcterms:created xsi:type="dcterms:W3CDTF">2023-01-27T12:25:00Z</dcterms:created>
  <dcterms:modified xsi:type="dcterms:W3CDTF">2023-02-06T1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d78d8b9dff78b872ba911855b6b95ed812122cfbc6de78b033bbba7a849d51a</vt:lpwstr>
  </property>
</Properties>
</file>